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02F1DF15"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5D6E53F6" w:rsidR="00F11A64" w:rsidRPr="0077707B" w:rsidRDefault="0032135C" w:rsidP="00F11A64">
      <w:pPr>
        <w:pStyle w:val="Default"/>
        <w:jc w:val="center"/>
        <w:rPr>
          <w:b/>
          <w:color w:val="000000" w:themeColor="text1"/>
          <w:sz w:val="42"/>
        </w:rPr>
      </w:pPr>
      <w:r>
        <w:rPr>
          <w:b/>
          <w:color w:val="000000" w:themeColor="text1"/>
          <w:sz w:val="36"/>
          <w:szCs w:val="20"/>
        </w:rPr>
        <w:t>Smart Construction Manager</w:t>
      </w:r>
      <w:r w:rsidR="00F11A64" w:rsidRPr="00871816">
        <w:rPr>
          <w:color w:val="000000" w:themeColor="text1"/>
          <w:sz w:val="36"/>
          <w:szCs w:val="20"/>
        </w:rPr>
        <w:br/>
      </w:r>
      <w:r w:rsidR="00F11A64"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623547B8" w:rsidR="00F11A64" w:rsidRPr="0077707B" w:rsidRDefault="00F334C8" w:rsidP="00F11A64">
      <w:pPr>
        <w:pStyle w:val="Default"/>
        <w:tabs>
          <w:tab w:val="left" w:pos="5655"/>
        </w:tabs>
        <w:spacing w:line="360" w:lineRule="auto"/>
        <w:jc w:val="center"/>
        <w:rPr>
          <w:b/>
          <w:color w:val="000000" w:themeColor="text1"/>
          <w:sz w:val="28"/>
          <w:szCs w:val="28"/>
        </w:rPr>
      </w:pPr>
      <w:r>
        <w:rPr>
          <w:b/>
          <w:color w:val="000000" w:themeColor="text1"/>
          <w:sz w:val="32"/>
          <w:szCs w:val="32"/>
        </w:rPr>
        <w:t>Talha Ejaz</w:t>
      </w:r>
      <w:r w:rsidR="00F11A64" w:rsidRPr="0077707B">
        <w:rPr>
          <w:b/>
          <w:color w:val="000000" w:themeColor="text1"/>
          <w:sz w:val="32"/>
          <w:szCs w:val="32"/>
        </w:rPr>
        <w:t xml:space="preserve">      </w:t>
      </w:r>
      <w:r w:rsidR="00F11A64" w:rsidRPr="0077707B">
        <w:rPr>
          <w:b/>
          <w:bCs/>
          <w:color w:val="000000" w:themeColor="text1"/>
          <w:sz w:val="28"/>
          <w:szCs w:val="28"/>
        </w:rPr>
        <w:t>CIIT/</w:t>
      </w:r>
      <w:r w:rsidR="00EF7537">
        <w:rPr>
          <w:b/>
          <w:color w:val="000000" w:themeColor="text1"/>
          <w:sz w:val="28"/>
          <w:szCs w:val="28"/>
        </w:rPr>
        <w:t>SP18</w:t>
      </w:r>
      <w:r w:rsidR="00F11A64" w:rsidRPr="0077707B">
        <w:rPr>
          <w:b/>
          <w:color w:val="000000" w:themeColor="text1"/>
          <w:sz w:val="28"/>
          <w:szCs w:val="28"/>
        </w:rPr>
        <w:t>-BCS-</w:t>
      </w:r>
      <w:r>
        <w:rPr>
          <w:b/>
          <w:color w:val="000000" w:themeColor="text1"/>
          <w:sz w:val="28"/>
          <w:szCs w:val="28"/>
        </w:rPr>
        <w:t>161</w:t>
      </w:r>
      <w:r w:rsidR="00F11A64" w:rsidRPr="0077707B">
        <w:rPr>
          <w:b/>
          <w:color w:val="000000" w:themeColor="text1"/>
          <w:sz w:val="28"/>
          <w:szCs w:val="28"/>
        </w:rPr>
        <w:t>/ISB</w:t>
      </w:r>
    </w:p>
    <w:p w14:paraId="7366A163" w14:textId="3F9F0558" w:rsidR="00F11A64" w:rsidRPr="0077707B" w:rsidRDefault="00F334C8" w:rsidP="00F11A64">
      <w:pPr>
        <w:pStyle w:val="Default"/>
        <w:spacing w:line="360" w:lineRule="auto"/>
        <w:jc w:val="center"/>
        <w:rPr>
          <w:b/>
          <w:color w:val="000000" w:themeColor="text1"/>
          <w:sz w:val="32"/>
          <w:szCs w:val="32"/>
        </w:rPr>
      </w:pPr>
      <w:r>
        <w:rPr>
          <w:b/>
          <w:color w:val="000000" w:themeColor="text1"/>
          <w:sz w:val="32"/>
          <w:szCs w:val="32"/>
        </w:rPr>
        <w:t>Waleed Butt</w:t>
      </w:r>
      <w:r w:rsidR="00F11A64" w:rsidRPr="0077707B">
        <w:rPr>
          <w:b/>
          <w:color w:val="000000" w:themeColor="text1"/>
          <w:sz w:val="32"/>
          <w:szCs w:val="32"/>
        </w:rPr>
        <w:t xml:space="preserve">      </w:t>
      </w:r>
      <w:r w:rsidR="00F11A64" w:rsidRPr="0077707B">
        <w:rPr>
          <w:b/>
          <w:bCs/>
          <w:color w:val="000000" w:themeColor="text1"/>
          <w:sz w:val="28"/>
          <w:szCs w:val="28"/>
        </w:rPr>
        <w:t>CIIT/</w:t>
      </w:r>
      <w:r w:rsidR="00F11A64" w:rsidRPr="0077707B">
        <w:rPr>
          <w:b/>
          <w:color w:val="000000" w:themeColor="text1"/>
          <w:sz w:val="28"/>
          <w:szCs w:val="28"/>
        </w:rPr>
        <w:t>SP</w:t>
      </w:r>
      <w:r w:rsidR="00EF7537">
        <w:rPr>
          <w:b/>
          <w:color w:val="000000" w:themeColor="text1"/>
          <w:sz w:val="28"/>
          <w:szCs w:val="28"/>
        </w:rPr>
        <w:t>18</w:t>
      </w:r>
      <w:r w:rsidR="00F11A64" w:rsidRPr="0077707B">
        <w:rPr>
          <w:b/>
          <w:color w:val="000000" w:themeColor="text1"/>
          <w:sz w:val="28"/>
          <w:szCs w:val="28"/>
        </w:rPr>
        <w:t>-BCS-</w:t>
      </w:r>
      <w:r>
        <w:rPr>
          <w:b/>
          <w:color w:val="000000" w:themeColor="text1"/>
          <w:sz w:val="28"/>
          <w:szCs w:val="28"/>
        </w:rPr>
        <w:t>170</w:t>
      </w:r>
      <w:r w:rsidR="00F11A64"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01916C04"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8D4B23">
        <w:rPr>
          <w:b/>
          <w:color w:val="000000" w:themeColor="text1"/>
          <w:sz w:val="32"/>
          <w:szCs w:val="32"/>
        </w:rPr>
        <w:t>Dr. Ashfaq Hussain Farooqi</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3CEA7DBD" w14:textId="34EFA760"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3D3EE3F6"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266034">
        <w:rPr>
          <w:rFonts w:ascii="Times New Roman" w:hAnsi="Times New Roman"/>
          <w:bCs/>
          <w:i/>
          <w:iCs/>
          <w:color w:val="000000" w:themeColor="text1"/>
          <w:szCs w:val="36"/>
        </w:rPr>
        <w:t>18</w:t>
      </w:r>
      <w:r w:rsidRPr="0077707B">
        <w:rPr>
          <w:rFonts w:ascii="Times New Roman" w:hAnsi="Times New Roman"/>
          <w:bCs/>
          <w:i/>
          <w:iCs/>
          <w:color w:val="000000" w:themeColor="text1"/>
          <w:szCs w:val="36"/>
        </w:rPr>
        <w:t>-20</w:t>
      </w:r>
      <w:r w:rsidR="00266034">
        <w:rPr>
          <w:rFonts w:ascii="Times New Roman" w:hAnsi="Times New Roman"/>
          <w:bCs/>
          <w:i/>
          <w:iCs/>
          <w:color w:val="000000" w:themeColor="text1"/>
          <w:szCs w:val="36"/>
        </w:rPr>
        <w:t>22</w:t>
      </w:r>
      <w:r w:rsidRPr="0077707B">
        <w:rPr>
          <w:rFonts w:ascii="Times New Roman" w:hAnsi="Times New Roman"/>
          <w:bCs/>
          <w:i/>
          <w:iCs/>
          <w:color w:val="000000" w:themeColor="text1"/>
          <w:szCs w:val="36"/>
        </w:rPr>
        <w:t>)</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3DBEADF5" w14:textId="77777777" w:rsidR="00152220" w:rsidRPr="007B6799" w:rsidRDefault="00F11A64" w:rsidP="00152220">
      <w:pPr>
        <w:pStyle w:val="TOCEntry"/>
        <w:jc w:val="center"/>
        <w:rPr>
          <w:rFonts w:ascii="Times New Roman" w:hAnsi="Times New Roman"/>
          <w:sz w:val="28"/>
          <w:szCs w:val="16"/>
        </w:rPr>
      </w:pPr>
      <w:r w:rsidRPr="00F11A64">
        <w:rPr>
          <w:sz w:val="28"/>
          <w:szCs w:val="22"/>
        </w:rPr>
        <w:lastRenderedPageBreak/>
        <w:t xml:space="preserve"> </w:t>
      </w:r>
      <w:bookmarkStart w:id="0" w:name="_Toc519128719"/>
      <w:bookmarkStart w:id="1" w:name="_Toc67390787"/>
      <w:bookmarkStart w:id="2" w:name="_Hlk29899656"/>
      <w:r w:rsidR="00152220" w:rsidRPr="007B6799">
        <w:rPr>
          <w:rFonts w:ascii="Times New Roman" w:hAnsi="Times New Roman"/>
          <w:sz w:val="28"/>
          <w:szCs w:val="16"/>
        </w:rPr>
        <w:t>Revision History</w:t>
      </w:r>
      <w:bookmarkEnd w:id="0"/>
      <w:bookmarkEnd w:id="1"/>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877136" w14:paraId="00E68E9C" w14:textId="77777777" w:rsidTr="00BB0F1D">
        <w:tc>
          <w:tcPr>
            <w:tcW w:w="2160" w:type="dxa"/>
          </w:tcPr>
          <w:p w14:paraId="57245337" w14:textId="77777777" w:rsidR="00152220" w:rsidRPr="00877136" w:rsidRDefault="00152220" w:rsidP="00BB0F1D">
            <w:pPr>
              <w:spacing w:before="40" w:after="40"/>
              <w:rPr>
                <w:b/>
              </w:rPr>
            </w:pPr>
            <w:r w:rsidRPr="00877136">
              <w:rPr>
                <w:b/>
              </w:rPr>
              <w:t>Name</w:t>
            </w:r>
          </w:p>
        </w:tc>
        <w:tc>
          <w:tcPr>
            <w:tcW w:w="1170" w:type="dxa"/>
          </w:tcPr>
          <w:p w14:paraId="27993C33" w14:textId="77777777" w:rsidR="00152220" w:rsidRPr="00877136" w:rsidRDefault="00152220" w:rsidP="00BB0F1D">
            <w:pPr>
              <w:spacing w:before="40" w:after="40"/>
              <w:rPr>
                <w:b/>
              </w:rPr>
            </w:pPr>
            <w:r w:rsidRPr="00877136">
              <w:rPr>
                <w:b/>
              </w:rPr>
              <w:t>Date</w:t>
            </w:r>
          </w:p>
        </w:tc>
        <w:tc>
          <w:tcPr>
            <w:tcW w:w="4954" w:type="dxa"/>
          </w:tcPr>
          <w:p w14:paraId="3CA7347D" w14:textId="77777777" w:rsidR="00152220" w:rsidRPr="00877136" w:rsidRDefault="00152220" w:rsidP="00BB0F1D">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BB0F1D">
            <w:pPr>
              <w:spacing w:before="40" w:after="40"/>
              <w:rPr>
                <w:b/>
              </w:rPr>
            </w:pPr>
            <w:r w:rsidRPr="00877136">
              <w:rPr>
                <w:b/>
              </w:rPr>
              <w:t>Version</w:t>
            </w:r>
          </w:p>
        </w:tc>
      </w:tr>
      <w:tr w:rsidR="00152220" w:rsidRPr="00877136" w14:paraId="38946128" w14:textId="77777777" w:rsidTr="00BB0F1D">
        <w:tc>
          <w:tcPr>
            <w:tcW w:w="2160" w:type="dxa"/>
          </w:tcPr>
          <w:p w14:paraId="27F9A44E" w14:textId="77777777" w:rsidR="00152220" w:rsidRPr="00877136" w:rsidRDefault="00152220" w:rsidP="00BB0F1D">
            <w:pPr>
              <w:spacing w:before="40" w:after="40" w:line="480" w:lineRule="auto"/>
            </w:pPr>
          </w:p>
        </w:tc>
        <w:tc>
          <w:tcPr>
            <w:tcW w:w="1170" w:type="dxa"/>
          </w:tcPr>
          <w:p w14:paraId="2F210F91" w14:textId="77777777" w:rsidR="00152220" w:rsidRPr="00877136" w:rsidRDefault="00152220" w:rsidP="00BB0F1D">
            <w:pPr>
              <w:spacing w:before="40" w:after="40" w:line="480" w:lineRule="auto"/>
            </w:pPr>
          </w:p>
        </w:tc>
        <w:tc>
          <w:tcPr>
            <w:tcW w:w="4954" w:type="dxa"/>
          </w:tcPr>
          <w:p w14:paraId="225EFABE" w14:textId="77777777" w:rsidR="00152220" w:rsidRPr="00877136" w:rsidRDefault="00152220" w:rsidP="00BB0F1D">
            <w:pPr>
              <w:spacing w:before="40" w:after="40" w:line="480" w:lineRule="auto"/>
            </w:pPr>
          </w:p>
        </w:tc>
        <w:tc>
          <w:tcPr>
            <w:tcW w:w="1584" w:type="dxa"/>
          </w:tcPr>
          <w:p w14:paraId="30C60AAD" w14:textId="77777777" w:rsidR="00152220" w:rsidRPr="00877136" w:rsidRDefault="00152220" w:rsidP="00BB0F1D">
            <w:pPr>
              <w:spacing w:before="40" w:after="40" w:line="480" w:lineRule="auto"/>
            </w:pPr>
          </w:p>
        </w:tc>
      </w:tr>
      <w:tr w:rsidR="00152220" w:rsidRPr="00877136" w14:paraId="6576B3BE" w14:textId="77777777" w:rsidTr="00BB0F1D">
        <w:tc>
          <w:tcPr>
            <w:tcW w:w="2160" w:type="dxa"/>
          </w:tcPr>
          <w:p w14:paraId="2F60169C" w14:textId="77777777" w:rsidR="00152220" w:rsidRPr="00877136" w:rsidRDefault="00152220" w:rsidP="00BB0F1D">
            <w:pPr>
              <w:spacing w:before="40" w:after="40" w:line="480" w:lineRule="auto"/>
            </w:pPr>
          </w:p>
        </w:tc>
        <w:tc>
          <w:tcPr>
            <w:tcW w:w="1170" w:type="dxa"/>
          </w:tcPr>
          <w:p w14:paraId="14501D04" w14:textId="77777777" w:rsidR="00152220" w:rsidRPr="00877136" w:rsidRDefault="00152220" w:rsidP="00BB0F1D">
            <w:pPr>
              <w:spacing w:before="40" w:after="40" w:line="480" w:lineRule="auto"/>
            </w:pPr>
          </w:p>
        </w:tc>
        <w:tc>
          <w:tcPr>
            <w:tcW w:w="4954" w:type="dxa"/>
          </w:tcPr>
          <w:p w14:paraId="6075DAB9" w14:textId="77777777" w:rsidR="00152220" w:rsidRPr="00877136" w:rsidRDefault="00152220" w:rsidP="00BB0F1D">
            <w:pPr>
              <w:spacing w:before="40" w:after="40" w:line="480" w:lineRule="auto"/>
            </w:pPr>
          </w:p>
        </w:tc>
        <w:tc>
          <w:tcPr>
            <w:tcW w:w="1584" w:type="dxa"/>
          </w:tcPr>
          <w:p w14:paraId="2454D4DC" w14:textId="77777777" w:rsidR="00152220" w:rsidRPr="00877136" w:rsidRDefault="00152220" w:rsidP="00BB0F1D">
            <w:pPr>
              <w:spacing w:before="40" w:after="40" w:line="480" w:lineRule="auto"/>
            </w:pPr>
          </w:p>
        </w:tc>
      </w:tr>
      <w:tr w:rsidR="00152220" w:rsidRPr="00877136" w14:paraId="799026BF" w14:textId="77777777" w:rsidTr="00BB0F1D">
        <w:tc>
          <w:tcPr>
            <w:tcW w:w="2160" w:type="dxa"/>
          </w:tcPr>
          <w:p w14:paraId="15DA663B" w14:textId="77777777" w:rsidR="00152220" w:rsidRPr="00877136" w:rsidRDefault="00152220" w:rsidP="00BB0F1D">
            <w:pPr>
              <w:spacing w:before="40" w:after="40" w:line="480" w:lineRule="auto"/>
            </w:pPr>
          </w:p>
        </w:tc>
        <w:tc>
          <w:tcPr>
            <w:tcW w:w="1170" w:type="dxa"/>
          </w:tcPr>
          <w:p w14:paraId="76908F9D" w14:textId="77777777" w:rsidR="00152220" w:rsidRPr="00877136" w:rsidRDefault="00152220" w:rsidP="00BB0F1D">
            <w:pPr>
              <w:spacing w:before="40" w:after="40" w:line="480" w:lineRule="auto"/>
            </w:pPr>
          </w:p>
        </w:tc>
        <w:tc>
          <w:tcPr>
            <w:tcW w:w="4954" w:type="dxa"/>
          </w:tcPr>
          <w:p w14:paraId="22E2845B" w14:textId="77777777" w:rsidR="00152220" w:rsidRPr="00877136" w:rsidRDefault="00152220" w:rsidP="00BB0F1D">
            <w:pPr>
              <w:spacing w:before="40" w:after="40" w:line="480" w:lineRule="auto"/>
            </w:pPr>
          </w:p>
        </w:tc>
        <w:tc>
          <w:tcPr>
            <w:tcW w:w="1584" w:type="dxa"/>
          </w:tcPr>
          <w:p w14:paraId="66FC5685" w14:textId="77777777" w:rsidR="00152220" w:rsidRPr="00877136" w:rsidRDefault="00152220" w:rsidP="00BB0F1D">
            <w:pPr>
              <w:spacing w:before="40" w:after="40" w:line="480" w:lineRule="auto"/>
            </w:pPr>
          </w:p>
        </w:tc>
      </w:tr>
      <w:tr w:rsidR="00152220" w:rsidRPr="00877136" w14:paraId="0C77088B" w14:textId="77777777" w:rsidTr="00BB0F1D">
        <w:tc>
          <w:tcPr>
            <w:tcW w:w="2160" w:type="dxa"/>
          </w:tcPr>
          <w:p w14:paraId="2A2B65F3" w14:textId="77777777" w:rsidR="00152220" w:rsidRPr="00877136" w:rsidRDefault="00152220" w:rsidP="00BB0F1D">
            <w:pPr>
              <w:spacing w:before="40" w:after="40" w:line="480" w:lineRule="auto"/>
            </w:pPr>
          </w:p>
        </w:tc>
        <w:tc>
          <w:tcPr>
            <w:tcW w:w="1170" w:type="dxa"/>
          </w:tcPr>
          <w:p w14:paraId="5DF2D8CB" w14:textId="77777777" w:rsidR="00152220" w:rsidRPr="00877136" w:rsidRDefault="00152220" w:rsidP="00BB0F1D">
            <w:pPr>
              <w:spacing w:before="40" w:after="40" w:line="480" w:lineRule="auto"/>
            </w:pPr>
          </w:p>
        </w:tc>
        <w:tc>
          <w:tcPr>
            <w:tcW w:w="4954" w:type="dxa"/>
          </w:tcPr>
          <w:p w14:paraId="4873C275" w14:textId="77777777" w:rsidR="00152220" w:rsidRPr="00877136" w:rsidRDefault="00152220" w:rsidP="00BB0F1D">
            <w:pPr>
              <w:spacing w:before="40" w:after="40" w:line="480" w:lineRule="auto"/>
            </w:pPr>
          </w:p>
        </w:tc>
        <w:tc>
          <w:tcPr>
            <w:tcW w:w="1584" w:type="dxa"/>
          </w:tcPr>
          <w:p w14:paraId="1BF7CCC3" w14:textId="77777777" w:rsidR="00152220" w:rsidRPr="00877136" w:rsidRDefault="00152220" w:rsidP="00BB0F1D">
            <w:pPr>
              <w:spacing w:before="40" w:after="40" w:line="480" w:lineRule="auto"/>
            </w:pPr>
          </w:p>
        </w:tc>
      </w:tr>
      <w:tr w:rsidR="00152220" w:rsidRPr="00877136" w14:paraId="62EAECB6" w14:textId="77777777" w:rsidTr="00BB0F1D">
        <w:tc>
          <w:tcPr>
            <w:tcW w:w="2160" w:type="dxa"/>
          </w:tcPr>
          <w:p w14:paraId="4D8F7CB6" w14:textId="77777777" w:rsidR="00152220" w:rsidRPr="00877136" w:rsidRDefault="00152220" w:rsidP="00BB0F1D">
            <w:pPr>
              <w:spacing w:before="40" w:after="40" w:line="480" w:lineRule="auto"/>
            </w:pPr>
          </w:p>
        </w:tc>
        <w:tc>
          <w:tcPr>
            <w:tcW w:w="1170" w:type="dxa"/>
          </w:tcPr>
          <w:p w14:paraId="14B01F25" w14:textId="77777777" w:rsidR="00152220" w:rsidRPr="00877136" w:rsidRDefault="00152220" w:rsidP="00BB0F1D">
            <w:pPr>
              <w:spacing w:before="40" w:after="40" w:line="480" w:lineRule="auto"/>
            </w:pPr>
          </w:p>
        </w:tc>
        <w:tc>
          <w:tcPr>
            <w:tcW w:w="4954" w:type="dxa"/>
          </w:tcPr>
          <w:p w14:paraId="43A79DCA" w14:textId="77777777" w:rsidR="00152220" w:rsidRPr="00877136" w:rsidRDefault="00152220" w:rsidP="00BB0F1D">
            <w:pPr>
              <w:spacing w:before="40" w:after="40" w:line="480" w:lineRule="auto"/>
            </w:pPr>
          </w:p>
        </w:tc>
        <w:tc>
          <w:tcPr>
            <w:tcW w:w="1584" w:type="dxa"/>
          </w:tcPr>
          <w:p w14:paraId="105D35F0" w14:textId="77777777" w:rsidR="00152220" w:rsidRPr="00877136" w:rsidRDefault="00152220" w:rsidP="00BB0F1D">
            <w:pPr>
              <w:spacing w:before="40" w:after="40" w:line="480" w:lineRule="auto"/>
            </w:pPr>
          </w:p>
        </w:tc>
      </w:tr>
      <w:tr w:rsidR="00152220" w:rsidRPr="00877136" w14:paraId="430CA214" w14:textId="77777777" w:rsidTr="00BB0F1D">
        <w:tc>
          <w:tcPr>
            <w:tcW w:w="2160" w:type="dxa"/>
          </w:tcPr>
          <w:p w14:paraId="6987E89E" w14:textId="77777777" w:rsidR="00152220" w:rsidRPr="00877136" w:rsidRDefault="00152220" w:rsidP="00BB0F1D">
            <w:pPr>
              <w:spacing w:before="40" w:after="40" w:line="480" w:lineRule="auto"/>
            </w:pPr>
          </w:p>
        </w:tc>
        <w:tc>
          <w:tcPr>
            <w:tcW w:w="1170" w:type="dxa"/>
          </w:tcPr>
          <w:p w14:paraId="1DF3E1D2" w14:textId="77777777" w:rsidR="00152220" w:rsidRPr="00877136" w:rsidRDefault="00152220" w:rsidP="00BB0F1D">
            <w:pPr>
              <w:spacing w:before="40" w:after="40" w:line="480" w:lineRule="auto"/>
            </w:pPr>
          </w:p>
        </w:tc>
        <w:tc>
          <w:tcPr>
            <w:tcW w:w="4954" w:type="dxa"/>
          </w:tcPr>
          <w:p w14:paraId="302B08C3" w14:textId="77777777" w:rsidR="00152220" w:rsidRPr="00877136" w:rsidRDefault="00152220" w:rsidP="00BB0F1D">
            <w:pPr>
              <w:spacing w:before="40" w:after="40" w:line="480" w:lineRule="auto"/>
            </w:pPr>
          </w:p>
        </w:tc>
        <w:tc>
          <w:tcPr>
            <w:tcW w:w="1584" w:type="dxa"/>
          </w:tcPr>
          <w:p w14:paraId="7DFBE1A6" w14:textId="77777777" w:rsidR="00152220" w:rsidRPr="00877136" w:rsidRDefault="00152220" w:rsidP="00BB0F1D">
            <w:pPr>
              <w:spacing w:before="40" w:after="40" w:line="480" w:lineRule="auto"/>
            </w:pPr>
          </w:p>
        </w:tc>
      </w:tr>
    </w:tbl>
    <w:p w14:paraId="56B2AE02" w14:textId="77777777" w:rsidR="00152220" w:rsidRPr="00877136" w:rsidRDefault="00152220" w:rsidP="00152220">
      <w:pPr>
        <w:spacing w:line="480" w:lineRule="auto"/>
        <w:rPr>
          <w:b/>
        </w:rPr>
      </w:pPr>
    </w:p>
    <w:p w14:paraId="0C3444DA" w14:textId="77777777" w:rsidR="00152220" w:rsidRDefault="00152220" w:rsidP="00152220">
      <w:pPr>
        <w:jc w:val="center"/>
        <w:rPr>
          <w:b/>
          <w:sz w:val="36"/>
          <w:szCs w:val="36"/>
        </w:rPr>
      </w:pPr>
    </w:p>
    <w:p w14:paraId="20BE8089" w14:textId="77777777" w:rsidR="00152220" w:rsidRDefault="00152220" w:rsidP="00152220">
      <w:pPr>
        <w:jc w:val="center"/>
        <w:rPr>
          <w:b/>
          <w:sz w:val="36"/>
          <w:szCs w:val="36"/>
        </w:rPr>
      </w:pPr>
    </w:p>
    <w:p w14:paraId="3F536DAE" w14:textId="128C08E1" w:rsidR="00152220" w:rsidRDefault="00152220" w:rsidP="00152220">
      <w:pPr>
        <w:jc w:val="center"/>
        <w:rPr>
          <w:b/>
          <w:sz w:val="36"/>
          <w:szCs w:val="36"/>
        </w:rPr>
      </w:pPr>
    </w:p>
    <w:p w14:paraId="213D60B4" w14:textId="4AB39F60" w:rsidR="00152220" w:rsidRDefault="00152220" w:rsidP="00152220">
      <w:pPr>
        <w:jc w:val="center"/>
        <w:rPr>
          <w:b/>
          <w:sz w:val="36"/>
          <w:szCs w:val="36"/>
        </w:rPr>
      </w:pPr>
    </w:p>
    <w:p w14:paraId="67F5F260" w14:textId="6160382C" w:rsidR="00152220" w:rsidRDefault="00152220" w:rsidP="00152220">
      <w:pPr>
        <w:jc w:val="center"/>
        <w:rPr>
          <w:b/>
          <w:sz w:val="36"/>
          <w:szCs w:val="36"/>
        </w:rPr>
      </w:pPr>
    </w:p>
    <w:p w14:paraId="4357CE05" w14:textId="1A876E16" w:rsidR="00152220" w:rsidRDefault="00152220" w:rsidP="00152220">
      <w:pPr>
        <w:jc w:val="center"/>
        <w:rPr>
          <w:b/>
          <w:sz w:val="36"/>
          <w:szCs w:val="36"/>
        </w:rPr>
      </w:pPr>
    </w:p>
    <w:p w14:paraId="5896F46B" w14:textId="322B9014" w:rsidR="00152220" w:rsidRDefault="00152220" w:rsidP="00152220">
      <w:pPr>
        <w:jc w:val="center"/>
        <w:rPr>
          <w:b/>
          <w:sz w:val="36"/>
          <w:szCs w:val="36"/>
        </w:rPr>
      </w:pPr>
    </w:p>
    <w:p w14:paraId="4C43159F" w14:textId="44A1641B" w:rsidR="00152220" w:rsidRDefault="00152220" w:rsidP="00152220">
      <w:pPr>
        <w:jc w:val="center"/>
        <w:rPr>
          <w:b/>
          <w:sz w:val="36"/>
          <w:szCs w:val="36"/>
        </w:rPr>
      </w:pPr>
    </w:p>
    <w:p w14:paraId="7E8A367F" w14:textId="77777777" w:rsidR="00152220" w:rsidRDefault="00152220" w:rsidP="00152220">
      <w:pPr>
        <w:jc w:val="center"/>
        <w:rPr>
          <w:b/>
          <w:sz w:val="36"/>
          <w:szCs w:val="36"/>
        </w:rPr>
      </w:pPr>
    </w:p>
    <w:p w14:paraId="610181E9" w14:textId="72B85141" w:rsidR="00152220" w:rsidRDefault="00152220" w:rsidP="00152220">
      <w:pPr>
        <w:jc w:val="center"/>
        <w:rPr>
          <w:b/>
          <w:sz w:val="36"/>
          <w:szCs w:val="36"/>
        </w:rPr>
      </w:pPr>
    </w:p>
    <w:p w14:paraId="24122559" w14:textId="672F8F30" w:rsidR="00152220" w:rsidRDefault="00152220" w:rsidP="00152220">
      <w:pPr>
        <w:jc w:val="center"/>
        <w:rPr>
          <w:b/>
          <w:sz w:val="36"/>
          <w:szCs w:val="36"/>
        </w:rPr>
      </w:pPr>
    </w:p>
    <w:p w14:paraId="269505B2" w14:textId="3E084EA9" w:rsidR="00152220" w:rsidRDefault="00152220" w:rsidP="00152220">
      <w:pPr>
        <w:jc w:val="center"/>
        <w:rPr>
          <w:b/>
          <w:sz w:val="36"/>
          <w:szCs w:val="36"/>
        </w:rPr>
      </w:pPr>
    </w:p>
    <w:p w14:paraId="5FBE90CB" w14:textId="2CC5AF10" w:rsidR="00152220" w:rsidRDefault="00152220" w:rsidP="00152220">
      <w:pPr>
        <w:jc w:val="center"/>
        <w:rPr>
          <w:b/>
          <w:sz w:val="36"/>
          <w:szCs w:val="36"/>
        </w:rPr>
      </w:pPr>
    </w:p>
    <w:p w14:paraId="36D9C132" w14:textId="5AD56079" w:rsidR="00152220" w:rsidRDefault="00152220" w:rsidP="00152220">
      <w:pPr>
        <w:jc w:val="center"/>
        <w:rPr>
          <w:b/>
          <w:sz w:val="36"/>
          <w:szCs w:val="36"/>
        </w:rPr>
      </w:pPr>
    </w:p>
    <w:p w14:paraId="46E2DC78" w14:textId="54FF014E" w:rsidR="00152220" w:rsidRDefault="00152220" w:rsidP="00152220">
      <w:pPr>
        <w:jc w:val="center"/>
        <w:rPr>
          <w:b/>
          <w:sz w:val="36"/>
          <w:szCs w:val="36"/>
        </w:rPr>
      </w:pPr>
    </w:p>
    <w:p w14:paraId="55E1DF4E" w14:textId="77777777" w:rsidR="00152220" w:rsidRDefault="00152220" w:rsidP="00152220">
      <w:pPr>
        <w:jc w:val="center"/>
        <w:rPr>
          <w:b/>
          <w:sz w:val="36"/>
          <w:szCs w:val="36"/>
        </w:rPr>
      </w:pPr>
    </w:p>
    <w:p w14:paraId="53E67510" w14:textId="4B25B869" w:rsidR="00152220" w:rsidRDefault="00152220" w:rsidP="00152220">
      <w:pPr>
        <w:jc w:val="center"/>
        <w:rPr>
          <w:b/>
          <w:sz w:val="36"/>
          <w:szCs w:val="36"/>
        </w:rPr>
      </w:pPr>
    </w:p>
    <w:p w14:paraId="7C1304B8" w14:textId="77777777" w:rsidR="007B6799" w:rsidRDefault="007B6799" w:rsidP="00152220">
      <w:pPr>
        <w:jc w:val="center"/>
        <w:rPr>
          <w:b/>
          <w:sz w:val="26"/>
        </w:rPr>
      </w:pPr>
    </w:p>
    <w:p w14:paraId="589A8EF6" w14:textId="164727C3" w:rsidR="00152220" w:rsidRPr="007B6799" w:rsidRDefault="00152220" w:rsidP="007B6799">
      <w:pPr>
        <w:pStyle w:val="TOCEntry"/>
        <w:jc w:val="center"/>
        <w:rPr>
          <w:rFonts w:ascii="Times New Roman" w:hAnsi="Times New Roman"/>
          <w:sz w:val="28"/>
          <w:szCs w:val="16"/>
        </w:rPr>
      </w:pPr>
      <w:bookmarkStart w:id="3" w:name="_Toc67390788"/>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BB0F1D">
        <w:tc>
          <w:tcPr>
            <w:tcW w:w="4954" w:type="dxa"/>
          </w:tcPr>
          <w:p w14:paraId="3C6B6ACE" w14:textId="77777777" w:rsidR="00152220" w:rsidRPr="00877136" w:rsidRDefault="00152220" w:rsidP="00BB0F1D">
            <w:pPr>
              <w:spacing w:before="40" w:after="40"/>
              <w:rPr>
                <w:b/>
              </w:rPr>
            </w:pPr>
            <w:r w:rsidRPr="00877136">
              <w:rPr>
                <w:b/>
              </w:rPr>
              <w:t>Comments (by committee)</w:t>
            </w:r>
          </w:p>
          <w:p w14:paraId="7FED28D7" w14:textId="77777777" w:rsidR="00152220" w:rsidRPr="00877136" w:rsidRDefault="00152220" w:rsidP="00BB0F1D">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BB0F1D">
            <w:pPr>
              <w:spacing w:before="40" w:after="40"/>
              <w:rPr>
                <w:b/>
              </w:rPr>
            </w:pPr>
            <w:r w:rsidRPr="00877136">
              <w:rPr>
                <w:b/>
              </w:rPr>
              <w:t>Action Taken</w:t>
            </w:r>
          </w:p>
        </w:tc>
      </w:tr>
      <w:tr w:rsidR="00152220" w:rsidRPr="00877136" w14:paraId="02961F70" w14:textId="77777777" w:rsidTr="00BB0F1D">
        <w:tc>
          <w:tcPr>
            <w:tcW w:w="4954" w:type="dxa"/>
          </w:tcPr>
          <w:p w14:paraId="134AF8B9" w14:textId="35C9C082" w:rsidR="00152220" w:rsidRPr="00877136" w:rsidRDefault="003A2FD5" w:rsidP="002F2176">
            <w:pPr>
              <w:spacing w:before="40" w:after="40" w:line="360" w:lineRule="auto"/>
            </w:pPr>
            <w:r>
              <w:t>‘Modules are clear and Well defined. Can Proceed for next step’ – Dr Basit Raza</w:t>
            </w:r>
          </w:p>
        </w:tc>
        <w:tc>
          <w:tcPr>
            <w:tcW w:w="4784" w:type="dxa"/>
          </w:tcPr>
          <w:p w14:paraId="3E34971E" w14:textId="369EA30D" w:rsidR="00152220" w:rsidRPr="00877136" w:rsidRDefault="003A2FD5" w:rsidP="002F2176">
            <w:pPr>
              <w:spacing w:before="40" w:after="40" w:line="360" w:lineRule="auto"/>
            </w:pPr>
            <w:r>
              <w:t>N/A</w:t>
            </w:r>
          </w:p>
        </w:tc>
      </w:tr>
      <w:tr w:rsidR="00152220" w:rsidRPr="00877136" w14:paraId="3E861658" w14:textId="77777777" w:rsidTr="00BB0F1D">
        <w:tc>
          <w:tcPr>
            <w:tcW w:w="4954" w:type="dxa"/>
          </w:tcPr>
          <w:p w14:paraId="5440AE61" w14:textId="5E3029CF" w:rsidR="00152220" w:rsidRPr="00877136" w:rsidRDefault="007B2718" w:rsidP="002F2176">
            <w:pPr>
              <w:spacing w:before="40" w:after="40" w:line="360" w:lineRule="auto"/>
            </w:pPr>
            <w:r>
              <w:t>‘Project</w:t>
            </w:r>
            <w:r w:rsidR="003A2FD5">
              <w:t xml:space="preserve"> idea is ok. All the modules are properly explained </w:t>
            </w:r>
            <w:r>
              <w:t>‘–</w:t>
            </w:r>
            <w:r w:rsidR="003A2FD5">
              <w:t xml:space="preserve"> Mr. Zulfiqar Ali</w:t>
            </w:r>
          </w:p>
        </w:tc>
        <w:tc>
          <w:tcPr>
            <w:tcW w:w="4784" w:type="dxa"/>
          </w:tcPr>
          <w:p w14:paraId="506E9CE6" w14:textId="5050AA1C" w:rsidR="00152220" w:rsidRPr="00877136" w:rsidRDefault="003A2FD5" w:rsidP="002F2176">
            <w:pPr>
              <w:spacing w:before="40" w:after="40" w:line="360" w:lineRule="auto"/>
            </w:pPr>
            <w:r>
              <w:t>N/A</w:t>
            </w:r>
          </w:p>
        </w:tc>
      </w:tr>
      <w:tr w:rsidR="00652F34" w:rsidRPr="00877136" w14:paraId="67955CE6" w14:textId="77777777" w:rsidTr="00BB0F1D">
        <w:tc>
          <w:tcPr>
            <w:tcW w:w="4954" w:type="dxa"/>
          </w:tcPr>
          <w:p w14:paraId="0C3ABEAC" w14:textId="4258AD4A" w:rsidR="00652F34" w:rsidRPr="00877136" w:rsidRDefault="00652F34" w:rsidP="002F2176">
            <w:pPr>
              <w:spacing w:before="40" w:after="40" w:line="360" w:lineRule="auto"/>
            </w:pPr>
            <w:r>
              <w:rPr>
                <w:sz w:val="22"/>
                <w:szCs w:val="22"/>
              </w:rPr>
              <w:t>‘Add some major modules other than management systems’ – Tehseen Riaz Abbasi</w:t>
            </w:r>
          </w:p>
        </w:tc>
        <w:tc>
          <w:tcPr>
            <w:tcW w:w="4784" w:type="dxa"/>
          </w:tcPr>
          <w:p w14:paraId="44B179AB" w14:textId="5EFCC8D2" w:rsidR="00652F34" w:rsidRPr="00877136" w:rsidRDefault="00652F34" w:rsidP="002F2176">
            <w:pPr>
              <w:spacing w:before="40" w:after="40" w:line="360" w:lineRule="auto"/>
            </w:pPr>
            <w:r>
              <w:rPr>
                <w:sz w:val="22"/>
                <w:szCs w:val="22"/>
              </w:rPr>
              <w:t>Modules Added</w:t>
            </w:r>
          </w:p>
        </w:tc>
      </w:tr>
      <w:tr w:rsidR="00652F34" w:rsidRPr="00877136" w14:paraId="391F5A72" w14:textId="77777777" w:rsidTr="00BB0F1D">
        <w:tc>
          <w:tcPr>
            <w:tcW w:w="4954" w:type="dxa"/>
          </w:tcPr>
          <w:p w14:paraId="7CB31589" w14:textId="5AEFCCAC" w:rsidR="00652F34" w:rsidRPr="00877136" w:rsidRDefault="002F2176" w:rsidP="002F2176">
            <w:pPr>
              <w:spacing w:before="40" w:after="40" w:line="360" w:lineRule="auto"/>
            </w:pPr>
            <w:r w:rsidRPr="002F2176">
              <w:t>‘Replace the “targeted project” with your project name in tables’ caption.’ –  Mr. Tehseen Riaz Abbasi</w:t>
            </w:r>
            <w:r w:rsidRPr="002F2176">
              <w:tab/>
            </w:r>
          </w:p>
        </w:tc>
        <w:tc>
          <w:tcPr>
            <w:tcW w:w="4784" w:type="dxa"/>
          </w:tcPr>
          <w:p w14:paraId="7D4E1F9A" w14:textId="3C8BCDC8" w:rsidR="00652F34" w:rsidRPr="00877136" w:rsidRDefault="002F2176" w:rsidP="002F2176">
            <w:pPr>
              <w:spacing w:before="40" w:after="40" w:line="360" w:lineRule="auto"/>
            </w:pPr>
            <w:r w:rsidRPr="002F2176">
              <w:t>“targeted project” replaced with project name in tables’ caption.</w:t>
            </w:r>
          </w:p>
        </w:tc>
      </w:tr>
      <w:tr w:rsidR="002F2176" w:rsidRPr="00877136" w14:paraId="65882D51" w14:textId="77777777" w:rsidTr="00BB0F1D">
        <w:tc>
          <w:tcPr>
            <w:tcW w:w="4954" w:type="dxa"/>
          </w:tcPr>
          <w:p w14:paraId="652BD61A" w14:textId="7B1A6D2D" w:rsidR="002F2176" w:rsidRPr="00877136" w:rsidRDefault="00114CD2" w:rsidP="002F2176">
            <w:pPr>
              <w:spacing w:before="40" w:after="40" w:line="360" w:lineRule="auto"/>
            </w:pPr>
            <w:r>
              <w:rPr>
                <w:sz w:val="22"/>
              </w:rPr>
              <w:t>‘There is a difference between functionality and advantages, you have written too functionality of the system in advantages section, please correct it.’ –  Mr. Tehseen Riaz Abbasi</w:t>
            </w:r>
          </w:p>
        </w:tc>
        <w:tc>
          <w:tcPr>
            <w:tcW w:w="4784" w:type="dxa"/>
          </w:tcPr>
          <w:p w14:paraId="5DC18E97" w14:textId="66617CCF" w:rsidR="002F2176" w:rsidRPr="00877136" w:rsidRDefault="00114CD2" w:rsidP="002F2176">
            <w:pPr>
              <w:spacing w:before="40" w:after="40" w:line="360" w:lineRule="auto"/>
            </w:pPr>
            <w:r w:rsidRPr="00114CD2">
              <w:t>Functionality and advantages section updated</w:t>
            </w:r>
          </w:p>
        </w:tc>
      </w:tr>
      <w:tr w:rsidR="00114CD2" w:rsidRPr="00877136" w14:paraId="109A59C0" w14:textId="77777777" w:rsidTr="00BB0F1D">
        <w:tc>
          <w:tcPr>
            <w:tcW w:w="4954" w:type="dxa"/>
          </w:tcPr>
          <w:p w14:paraId="2700133E" w14:textId="496D9240" w:rsidR="00114CD2" w:rsidRDefault="00114CD2" w:rsidP="002F2176">
            <w:pPr>
              <w:spacing w:before="40" w:after="40" w:line="360" w:lineRule="auto"/>
              <w:rPr>
                <w:sz w:val="22"/>
              </w:rPr>
            </w:pPr>
            <w:r>
              <w:rPr>
                <w:sz w:val="22"/>
              </w:rPr>
              <w:t>‘The modules are not written with logical and technical flow, rather students tried to add modules without proper flow, understanding the system needs and boundaries.’ –  Mr. Tehseen Riaz Abbasi</w:t>
            </w:r>
          </w:p>
        </w:tc>
        <w:tc>
          <w:tcPr>
            <w:tcW w:w="4784" w:type="dxa"/>
          </w:tcPr>
          <w:p w14:paraId="48EEEA2B" w14:textId="4EB02505" w:rsidR="00114CD2" w:rsidRPr="00114CD2" w:rsidRDefault="00114CD2" w:rsidP="002F2176">
            <w:pPr>
              <w:spacing w:before="40" w:after="40" w:line="360" w:lineRule="auto"/>
            </w:pPr>
            <w:r>
              <w:rPr>
                <w:sz w:val="22"/>
              </w:rPr>
              <w:t>Modules added with the flow</w:t>
            </w:r>
          </w:p>
        </w:tc>
      </w:tr>
      <w:tr w:rsidR="00114CD2" w:rsidRPr="00877136" w14:paraId="656BBA66" w14:textId="77777777" w:rsidTr="00BB0F1D">
        <w:tc>
          <w:tcPr>
            <w:tcW w:w="4954" w:type="dxa"/>
          </w:tcPr>
          <w:p w14:paraId="41DB84EC" w14:textId="56A5BA40" w:rsidR="00114CD2" w:rsidRDefault="00114CD2" w:rsidP="002F2176">
            <w:pPr>
              <w:spacing w:before="40" w:after="40" w:line="360" w:lineRule="auto"/>
              <w:rPr>
                <w:sz w:val="22"/>
              </w:rPr>
            </w:pPr>
            <w:r>
              <w:rPr>
                <w:sz w:val="22"/>
              </w:rPr>
              <w:t>‘Modules needs to refine, redefine, and improved.’ –  Mr. Tehseen Riaz Abbasi</w:t>
            </w:r>
          </w:p>
        </w:tc>
        <w:tc>
          <w:tcPr>
            <w:tcW w:w="4784" w:type="dxa"/>
          </w:tcPr>
          <w:p w14:paraId="1D872A3A" w14:textId="041B6DAD" w:rsidR="00114CD2" w:rsidRDefault="00114CD2" w:rsidP="002F2176">
            <w:pPr>
              <w:spacing w:before="40" w:after="40" w:line="360" w:lineRule="auto"/>
              <w:rPr>
                <w:sz w:val="22"/>
              </w:rPr>
            </w:pPr>
            <w:r>
              <w:rPr>
                <w:sz w:val="22"/>
              </w:rPr>
              <w:t>Modules refined, redefined, and improved.</w:t>
            </w:r>
          </w:p>
        </w:tc>
      </w:tr>
      <w:tr w:rsidR="00114CD2" w:rsidRPr="00877136" w14:paraId="74138046" w14:textId="77777777" w:rsidTr="00BB0F1D">
        <w:tc>
          <w:tcPr>
            <w:tcW w:w="4954" w:type="dxa"/>
          </w:tcPr>
          <w:p w14:paraId="722578EB" w14:textId="469ED9FB" w:rsidR="00114CD2" w:rsidRDefault="00114CD2" w:rsidP="002F2176">
            <w:pPr>
              <w:spacing w:before="40" w:after="40" w:line="360" w:lineRule="auto"/>
              <w:rPr>
                <w:sz w:val="22"/>
              </w:rPr>
            </w:pPr>
            <w:r>
              <w:rPr>
                <w:sz w:val="22"/>
              </w:rPr>
              <w:t>‘Revise concept section. Explain it.’ –  Mr. Tehseen Riaz Abbasi</w:t>
            </w:r>
          </w:p>
        </w:tc>
        <w:tc>
          <w:tcPr>
            <w:tcW w:w="4784" w:type="dxa"/>
          </w:tcPr>
          <w:p w14:paraId="229CCA8E" w14:textId="74987070" w:rsidR="00114CD2" w:rsidRDefault="00114CD2" w:rsidP="002F2176">
            <w:pPr>
              <w:spacing w:before="40" w:after="40" w:line="360" w:lineRule="auto"/>
              <w:rPr>
                <w:sz w:val="22"/>
              </w:rPr>
            </w:pPr>
            <w:r>
              <w:rPr>
                <w:sz w:val="22"/>
              </w:rPr>
              <w:t>Concept section revised.</w:t>
            </w:r>
          </w:p>
        </w:tc>
      </w:tr>
      <w:tr w:rsidR="00114CD2" w:rsidRPr="00877136" w14:paraId="1D0EE571" w14:textId="77777777" w:rsidTr="00BB0F1D">
        <w:tc>
          <w:tcPr>
            <w:tcW w:w="4954" w:type="dxa"/>
          </w:tcPr>
          <w:p w14:paraId="3F030004" w14:textId="060F08AD" w:rsidR="00114CD2" w:rsidRDefault="00114CD2" w:rsidP="002F2176">
            <w:pPr>
              <w:spacing w:before="40" w:after="40" w:line="360" w:lineRule="auto"/>
              <w:rPr>
                <w:sz w:val="22"/>
              </w:rPr>
            </w:pPr>
            <w:r>
              <w:rPr>
                <w:sz w:val="22"/>
              </w:rPr>
              <w:t>‘Milestones for the Gantt chart needs revision, so revise your Gantt chart. Format is also not correct.’ –  Mr. Tehseen Riaz Abbasi</w:t>
            </w:r>
          </w:p>
        </w:tc>
        <w:tc>
          <w:tcPr>
            <w:tcW w:w="4784" w:type="dxa"/>
          </w:tcPr>
          <w:p w14:paraId="71246A4C" w14:textId="27C91BE9" w:rsidR="00114CD2" w:rsidRDefault="00114CD2" w:rsidP="002F2176">
            <w:pPr>
              <w:spacing w:before="40" w:after="40" w:line="360" w:lineRule="auto"/>
              <w:rPr>
                <w:sz w:val="22"/>
              </w:rPr>
            </w:pPr>
            <w:r>
              <w:rPr>
                <w:sz w:val="22"/>
              </w:rPr>
              <w:t>Gantt Chart revised</w:t>
            </w:r>
          </w:p>
        </w:tc>
      </w:tr>
      <w:tr w:rsidR="00114CD2" w:rsidRPr="00877136" w14:paraId="3F335C6B" w14:textId="77777777" w:rsidTr="00BB0F1D">
        <w:tc>
          <w:tcPr>
            <w:tcW w:w="4954" w:type="dxa"/>
          </w:tcPr>
          <w:p w14:paraId="6FA6AAAB" w14:textId="1369781A" w:rsidR="00114CD2" w:rsidRDefault="00114CD2" w:rsidP="002F2176">
            <w:pPr>
              <w:spacing w:before="40" w:after="40" w:line="360" w:lineRule="auto"/>
              <w:rPr>
                <w:sz w:val="22"/>
              </w:rPr>
            </w:pPr>
            <w:r>
              <w:rPr>
                <w:sz w:val="22"/>
              </w:rPr>
              <w:t>‘Mockup images quality is not good, redesign them.’ –  Mr. Tehseen Riaz Abbasi</w:t>
            </w:r>
          </w:p>
        </w:tc>
        <w:tc>
          <w:tcPr>
            <w:tcW w:w="4784" w:type="dxa"/>
          </w:tcPr>
          <w:p w14:paraId="67EE6206" w14:textId="32E2065C" w:rsidR="00114CD2" w:rsidRDefault="00114CD2" w:rsidP="002F2176">
            <w:pPr>
              <w:spacing w:before="40" w:after="40" w:line="360" w:lineRule="auto"/>
              <w:rPr>
                <w:sz w:val="22"/>
              </w:rPr>
            </w:pPr>
            <w:r>
              <w:rPr>
                <w:sz w:val="22"/>
              </w:rPr>
              <w:t>Mockup images quality improved and redesigned.</w:t>
            </w:r>
          </w:p>
        </w:tc>
      </w:tr>
      <w:tr w:rsidR="00114CD2" w:rsidRPr="00877136" w14:paraId="3AD12ACC" w14:textId="77777777" w:rsidTr="00BB0F1D">
        <w:tc>
          <w:tcPr>
            <w:tcW w:w="4954" w:type="dxa"/>
          </w:tcPr>
          <w:p w14:paraId="743B1768" w14:textId="07834E77" w:rsidR="00114CD2" w:rsidRDefault="00114CD2" w:rsidP="002F2176">
            <w:pPr>
              <w:spacing w:before="40" w:after="40" w:line="360" w:lineRule="auto"/>
              <w:rPr>
                <w:sz w:val="22"/>
              </w:rPr>
            </w:pPr>
            <w:r>
              <w:rPr>
                <w:sz w:val="22"/>
              </w:rPr>
              <w:lastRenderedPageBreak/>
              <w:t>‘The screenshot of plagiarism report is missing.’ –  Mr. Tehseen Riaz Abbasi</w:t>
            </w:r>
          </w:p>
        </w:tc>
        <w:tc>
          <w:tcPr>
            <w:tcW w:w="4784" w:type="dxa"/>
          </w:tcPr>
          <w:p w14:paraId="19FDDB42" w14:textId="78311B1D" w:rsidR="00114CD2" w:rsidRDefault="00114CD2" w:rsidP="002F2176">
            <w:pPr>
              <w:spacing w:before="40" w:after="40" w:line="360" w:lineRule="auto"/>
              <w:rPr>
                <w:sz w:val="22"/>
              </w:rPr>
            </w:pPr>
            <w:r>
              <w:rPr>
                <w:sz w:val="22"/>
              </w:rPr>
              <w:t>Plagiarism report added</w:t>
            </w:r>
          </w:p>
        </w:tc>
      </w:tr>
      <w:tr w:rsidR="00114CD2" w:rsidRPr="00877136" w14:paraId="7D7E1FE0" w14:textId="77777777" w:rsidTr="00BB0F1D">
        <w:tc>
          <w:tcPr>
            <w:tcW w:w="4954" w:type="dxa"/>
          </w:tcPr>
          <w:p w14:paraId="440BA091" w14:textId="4E5892F0" w:rsidR="00114CD2" w:rsidRDefault="00114CD2" w:rsidP="002F2176">
            <w:pPr>
              <w:spacing w:before="40" w:after="40" w:line="360" w:lineRule="auto"/>
              <w:rPr>
                <w:sz w:val="22"/>
              </w:rPr>
            </w:pPr>
            <w:r>
              <w:rPr>
                <w:sz w:val="22"/>
              </w:rPr>
              <w:t>‘</w:t>
            </w:r>
            <w:r w:rsidRPr="00114CD2">
              <w:rPr>
                <w:sz w:val="22"/>
              </w:rPr>
              <w:t>Limited tabular use case Add more tabular use cases.</w:t>
            </w:r>
            <w:r>
              <w:rPr>
                <w:sz w:val="22"/>
              </w:rPr>
              <w:t>’ –  Mr. Tehseen Riaz Abbasi</w:t>
            </w:r>
          </w:p>
        </w:tc>
        <w:tc>
          <w:tcPr>
            <w:tcW w:w="4784" w:type="dxa"/>
          </w:tcPr>
          <w:p w14:paraId="0D1BC5C0" w14:textId="7C411672" w:rsidR="00114CD2" w:rsidRDefault="00114CD2" w:rsidP="002F2176">
            <w:pPr>
              <w:spacing w:before="40" w:after="40" w:line="360" w:lineRule="auto"/>
              <w:rPr>
                <w:sz w:val="22"/>
              </w:rPr>
            </w:pPr>
            <w:r>
              <w:rPr>
                <w:sz w:val="22"/>
              </w:rPr>
              <w:t>T</w:t>
            </w:r>
            <w:r w:rsidRPr="00114CD2">
              <w:rPr>
                <w:sz w:val="22"/>
              </w:rPr>
              <w:t>abular use cases</w:t>
            </w:r>
            <w:r>
              <w:rPr>
                <w:sz w:val="22"/>
              </w:rPr>
              <w:t xml:space="preserve"> added</w:t>
            </w:r>
            <w:r w:rsidRPr="00114CD2">
              <w:rPr>
                <w:sz w:val="22"/>
              </w:rPr>
              <w:t>.</w:t>
            </w:r>
          </w:p>
        </w:tc>
      </w:tr>
      <w:tr w:rsidR="00114CD2" w:rsidRPr="00877136" w14:paraId="71D26ADB" w14:textId="77777777" w:rsidTr="00BB0F1D">
        <w:tc>
          <w:tcPr>
            <w:tcW w:w="4954" w:type="dxa"/>
          </w:tcPr>
          <w:p w14:paraId="139E3711" w14:textId="40F9EDB7" w:rsidR="00114CD2" w:rsidRDefault="00114CD2" w:rsidP="002F2176">
            <w:pPr>
              <w:spacing w:before="40" w:after="40" w:line="360" w:lineRule="auto"/>
              <w:rPr>
                <w:sz w:val="22"/>
              </w:rPr>
            </w:pPr>
            <w:r>
              <w:rPr>
                <w:sz w:val="22"/>
              </w:rPr>
              <w:t>‘</w:t>
            </w:r>
            <w:r w:rsidRPr="00114CD2">
              <w:rPr>
                <w:sz w:val="22"/>
              </w:rPr>
              <w:t>Revise the tabular use cases and FR in proper format with all required fields to be filled as guided w.r.t to updated modules.</w:t>
            </w:r>
            <w:r>
              <w:rPr>
                <w:sz w:val="22"/>
              </w:rPr>
              <w:t xml:space="preserve"> –  Mr. Tehseen Riaz Abbasi</w:t>
            </w:r>
          </w:p>
        </w:tc>
        <w:tc>
          <w:tcPr>
            <w:tcW w:w="4784" w:type="dxa"/>
          </w:tcPr>
          <w:p w14:paraId="37B33A5A" w14:textId="031B9CC8" w:rsidR="00114CD2" w:rsidRDefault="00114CD2" w:rsidP="002F2176">
            <w:pPr>
              <w:spacing w:before="40" w:after="40" w:line="360" w:lineRule="auto"/>
              <w:rPr>
                <w:sz w:val="22"/>
              </w:rPr>
            </w:pPr>
            <w:r>
              <w:rPr>
                <w:sz w:val="22"/>
              </w:rPr>
              <w:t>FR tables revised</w:t>
            </w:r>
          </w:p>
        </w:tc>
      </w:tr>
      <w:tr w:rsidR="00114CD2" w:rsidRPr="00877136" w14:paraId="1568CBFE" w14:textId="77777777" w:rsidTr="00BB0F1D">
        <w:tc>
          <w:tcPr>
            <w:tcW w:w="4954" w:type="dxa"/>
          </w:tcPr>
          <w:p w14:paraId="64B19381" w14:textId="332D8CD1" w:rsidR="00114CD2" w:rsidRPr="00114CD2" w:rsidRDefault="00114CD2" w:rsidP="002F2176">
            <w:pPr>
              <w:spacing w:before="40" w:after="40" w:line="360" w:lineRule="auto"/>
              <w:rPr>
                <w:sz w:val="22"/>
              </w:rPr>
            </w:pPr>
            <w:r>
              <w:rPr>
                <w:sz w:val="22"/>
              </w:rPr>
              <w:t>‘</w:t>
            </w:r>
            <w:r w:rsidRPr="00114CD2">
              <w:rPr>
                <w:sz w:val="22"/>
              </w:rPr>
              <w:t>Revise and quantify the non-functional requirements properly. Add more NFR like scalability etc.</w:t>
            </w:r>
            <w:r>
              <w:rPr>
                <w:sz w:val="22"/>
              </w:rPr>
              <w:t xml:space="preserve"> –  Mr. Tehseen Riaz Abbasi</w:t>
            </w:r>
          </w:p>
        </w:tc>
        <w:tc>
          <w:tcPr>
            <w:tcW w:w="4784" w:type="dxa"/>
          </w:tcPr>
          <w:p w14:paraId="0B74A84A" w14:textId="3AC9D33C" w:rsidR="00114CD2" w:rsidRDefault="00114CD2" w:rsidP="002F2176">
            <w:pPr>
              <w:spacing w:before="40" w:after="40" w:line="360" w:lineRule="auto"/>
              <w:rPr>
                <w:sz w:val="22"/>
              </w:rPr>
            </w:pPr>
            <w:r>
              <w:rPr>
                <w:sz w:val="22"/>
              </w:rPr>
              <w:t>More NFRs added</w:t>
            </w:r>
          </w:p>
        </w:tc>
      </w:tr>
      <w:tr w:rsidR="00114CD2" w:rsidRPr="00877136" w14:paraId="1475013C" w14:textId="77777777" w:rsidTr="00BB0F1D">
        <w:tc>
          <w:tcPr>
            <w:tcW w:w="4954" w:type="dxa"/>
          </w:tcPr>
          <w:p w14:paraId="331F82C2" w14:textId="2E031897" w:rsidR="00114CD2" w:rsidRPr="00114CD2" w:rsidRDefault="00114CD2" w:rsidP="002F2176">
            <w:pPr>
              <w:spacing w:before="40" w:after="40" w:line="360" w:lineRule="auto"/>
              <w:rPr>
                <w:sz w:val="22"/>
              </w:rPr>
            </w:pPr>
            <w:r>
              <w:rPr>
                <w:sz w:val="22"/>
              </w:rPr>
              <w:t>‘</w:t>
            </w:r>
            <w:r w:rsidRPr="00114CD2">
              <w:rPr>
                <w:sz w:val="22"/>
              </w:rPr>
              <w:t>Milestones for the Gantt chart needs revision, so revise your Gantt chart. Format is also not correct.</w:t>
            </w:r>
            <w:r>
              <w:rPr>
                <w:sz w:val="22"/>
              </w:rPr>
              <w:t xml:space="preserve"> –  Mr. Tehseen Riaz Abbasi</w:t>
            </w:r>
          </w:p>
        </w:tc>
        <w:tc>
          <w:tcPr>
            <w:tcW w:w="4784" w:type="dxa"/>
          </w:tcPr>
          <w:p w14:paraId="5AE814DB" w14:textId="60A336C3" w:rsidR="00114CD2" w:rsidRDefault="00114CD2" w:rsidP="002F2176">
            <w:pPr>
              <w:spacing w:before="40" w:after="40" w:line="360" w:lineRule="auto"/>
              <w:rPr>
                <w:sz w:val="22"/>
              </w:rPr>
            </w:pPr>
            <w:r>
              <w:rPr>
                <w:sz w:val="22"/>
              </w:rPr>
              <w:t>Gantt chart revised</w:t>
            </w:r>
          </w:p>
        </w:tc>
      </w:tr>
      <w:tr w:rsidR="00114CD2" w:rsidRPr="00877136" w14:paraId="0BD4C3CD" w14:textId="77777777" w:rsidTr="00BB0F1D">
        <w:tc>
          <w:tcPr>
            <w:tcW w:w="4954" w:type="dxa"/>
          </w:tcPr>
          <w:p w14:paraId="4F79AA1D" w14:textId="77777777" w:rsidR="00114CD2" w:rsidRPr="00114CD2" w:rsidRDefault="00114CD2" w:rsidP="002F2176">
            <w:pPr>
              <w:spacing w:before="40" w:after="40" w:line="360" w:lineRule="auto"/>
              <w:rPr>
                <w:sz w:val="22"/>
              </w:rPr>
            </w:pPr>
          </w:p>
        </w:tc>
        <w:tc>
          <w:tcPr>
            <w:tcW w:w="4784" w:type="dxa"/>
          </w:tcPr>
          <w:p w14:paraId="097FEDDC" w14:textId="77777777" w:rsidR="00114CD2" w:rsidRDefault="00114CD2" w:rsidP="002F2176">
            <w:pPr>
              <w:spacing w:before="40" w:after="40" w:line="360" w:lineRule="auto"/>
              <w:rPr>
                <w:sz w:val="22"/>
              </w:rPr>
            </w:pPr>
          </w:p>
        </w:tc>
      </w:tr>
    </w:tbl>
    <w:p w14:paraId="3914124C" w14:textId="77777777" w:rsidR="00152220" w:rsidRPr="00877136" w:rsidRDefault="00152220" w:rsidP="00152220">
      <w:pPr>
        <w:jc w:val="center"/>
        <w:rPr>
          <w:b/>
          <w:sz w:val="26"/>
        </w:rPr>
      </w:pPr>
    </w:p>
    <w:p w14:paraId="7F47008E" w14:textId="61ED48E9" w:rsidR="00152220" w:rsidRDefault="00152220" w:rsidP="00152220">
      <w:pPr>
        <w:jc w:val="center"/>
        <w:rPr>
          <w:b/>
          <w:sz w:val="36"/>
          <w:szCs w:val="36"/>
        </w:rPr>
      </w:pPr>
    </w:p>
    <w:p w14:paraId="67130043" w14:textId="5EFE0093" w:rsidR="00152220" w:rsidRDefault="00152220" w:rsidP="00152220">
      <w:pPr>
        <w:jc w:val="center"/>
        <w:rPr>
          <w:b/>
          <w:sz w:val="36"/>
          <w:szCs w:val="36"/>
        </w:rPr>
      </w:pPr>
    </w:p>
    <w:p w14:paraId="1363190A" w14:textId="302A6DAE" w:rsidR="00152220" w:rsidRDefault="00152220" w:rsidP="00152220">
      <w:pPr>
        <w:jc w:val="center"/>
        <w:rPr>
          <w:b/>
          <w:sz w:val="36"/>
          <w:szCs w:val="36"/>
        </w:rPr>
      </w:pPr>
    </w:p>
    <w:p w14:paraId="66BE7E41" w14:textId="77777777" w:rsidR="00326F8C" w:rsidRDefault="00326F8C"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7E7ED8F5" w:rsidR="00152220" w:rsidRPr="00877136" w:rsidRDefault="00C27F71" w:rsidP="00152220">
      <w:pPr>
        <w:pStyle w:val="ByLine"/>
        <w:spacing w:before="120"/>
        <w:jc w:val="left"/>
        <w:rPr>
          <w:rFonts w:ascii="Times New Roman" w:hAnsi="Times New Roman"/>
        </w:rPr>
      </w:pPr>
      <w:r>
        <w:rPr>
          <w:rFonts w:ascii="Times New Roman" w:hAnsi="Times New Roman"/>
        </w:rPr>
        <w:t>Dr. Ashfaq Hussain Farooqi</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5A94D51B" w14:textId="77777777" w:rsidR="00152220" w:rsidRDefault="00152220" w:rsidP="00152220">
      <w:pPr>
        <w:jc w:val="center"/>
        <w:rPr>
          <w:b/>
          <w:sz w:val="36"/>
          <w:szCs w:val="36"/>
        </w:rPr>
      </w:pPr>
    </w:p>
    <w:p w14:paraId="616831AD" w14:textId="77777777" w:rsidR="00152220" w:rsidRDefault="00152220" w:rsidP="00152220">
      <w:pPr>
        <w:jc w:val="center"/>
        <w:rPr>
          <w:b/>
          <w:sz w:val="36"/>
          <w:szCs w:val="36"/>
        </w:rPr>
      </w:pPr>
    </w:p>
    <w:p w14:paraId="7E48E1AA" w14:textId="77777777" w:rsidR="00232D38" w:rsidRPr="00877136" w:rsidRDefault="00232D38" w:rsidP="00232D38">
      <w:pPr>
        <w:spacing w:before="120" w:after="120"/>
        <w:jc w:val="center"/>
        <w:rPr>
          <w:b/>
          <w:sz w:val="36"/>
          <w:szCs w:val="36"/>
        </w:rPr>
      </w:pPr>
      <w:r w:rsidRPr="00877136">
        <w:rPr>
          <w:b/>
          <w:sz w:val="36"/>
          <w:szCs w:val="36"/>
        </w:rPr>
        <w:t>Table of Contents</w:t>
      </w:r>
    </w:p>
    <w:p w14:paraId="2F779241" w14:textId="77777777" w:rsidR="00232D38" w:rsidRDefault="00232D38" w:rsidP="00BC2618">
      <w:pPr>
        <w:pStyle w:val="TOC1"/>
      </w:pPr>
    </w:p>
    <w:p w14:paraId="42ADD824" w14:textId="0D06F6A2" w:rsidR="00582E14" w:rsidRDefault="00232D38">
      <w:pPr>
        <w:pStyle w:val="TOC1"/>
        <w:rPr>
          <w:rFonts w:asciiTheme="minorHAnsi" w:eastAsiaTheme="minorEastAsia" w:hAnsiTheme="minorHAnsi" w:cstheme="minorBidi"/>
          <w:b w:val="0"/>
          <w:bCs w:val="0"/>
          <w:noProof/>
          <w:sz w:val="22"/>
          <w:szCs w:val="22"/>
        </w:rPr>
      </w:pPr>
      <w:r w:rsidRPr="00232D38">
        <w:fldChar w:fldCharType="begin"/>
      </w:r>
      <w:r w:rsidRPr="00232D38">
        <w:instrText xml:space="preserve"> TOC \o "1-2" \t "TOCentry,1" </w:instrText>
      </w:r>
      <w:r w:rsidRPr="00232D38">
        <w:fldChar w:fldCharType="separate"/>
      </w:r>
      <w:r w:rsidR="00582E14" w:rsidRPr="00805177">
        <w:rPr>
          <w:noProof/>
        </w:rPr>
        <w:t>Revision History</w:t>
      </w:r>
      <w:r w:rsidR="00582E14">
        <w:rPr>
          <w:noProof/>
        </w:rPr>
        <w:tab/>
      </w:r>
      <w:r w:rsidR="00582E14">
        <w:rPr>
          <w:noProof/>
        </w:rPr>
        <w:fldChar w:fldCharType="begin"/>
      </w:r>
      <w:r w:rsidR="00582E14">
        <w:rPr>
          <w:noProof/>
        </w:rPr>
        <w:instrText xml:space="preserve"> PAGEREF _Toc67390787 \h </w:instrText>
      </w:r>
      <w:r w:rsidR="00582E14">
        <w:rPr>
          <w:noProof/>
        </w:rPr>
      </w:r>
      <w:r w:rsidR="00582E14">
        <w:rPr>
          <w:noProof/>
        </w:rPr>
        <w:fldChar w:fldCharType="separate"/>
      </w:r>
      <w:r w:rsidR="006F5B4E">
        <w:rPr>
          <w:noProof/>
        </w:rPr>
        <w:t>i</w:t>
      </w:r>
      <w:r w:rsidR="00582E14">
        <w:rPr>
          <w:noProof/>
        </w:rPr>
        <w:fldChar w:fldCharType="end"/>
      </w:r>
    </w:p>
    <w:p w14:paraId="2249AE57" w14:textId="5B662F72" w:rsidR="00582E14" w:rsidRDefault="00582E14">
      <w:pPr>
        <w:pStyle w:val="TOC1"/>
        <w:rPr>
          <w:rFonts w:asciiTheme="minorHAnsi" w:eastAsiaTheme="minorEastAsia" w:hAnsiTheme="minorHAnsi" w:cstheme="minorBidi"/>
          <w:b w:val="0"/>
          <w:bCs w:val="0"/>
          <w:noProof/>
          <w:sz w:val="22"/>
          <w:szCs w:val="22"/>
        </w:rPr>
      </w:pPr>
      <w:r w:rsidRPr="00805177">
        <w:rPr>
          <w:noProof/>
        </w:rPr>
        <w:t>Application Evaluation History</w:t>
      </w:r>
      <w:r>
        <w:rPr>
          <w:noProof/>
        </w:rPr>
        <w:tab/>
      </w:r>
      <w:r>
        <w:rPr>
          <w:noProof/>
        </w:rPr>
        <w:fldChar w:fldCharType="begin"/>
      </w:r>
      <w:r>
        <w:rPr>
          <w:noProof/>
        </w:rPr>
        <w:instrText xml:space="preserve"> PAGEREF _Toc67390788 \h </w:instrText>
      </w:r>
      <w:r>
        <w:rPr>
          <w:noProof/>
        </w:rPr>
      </w:r>
      <w:r>
        <w:rPr>
          <w:noProof/>
        </w:rPr>
        <w:fldChar w:fldCharType="separate"/>
      </w:r>
      <w:r w:rsidR="006F5B4E">
        <w:rPr>
          <w:noProof/>
        </w:rPr>
        <w:t>ii</w:t>
      </w:r>
      <w:r>
        <w:rPr>
          <w:noProof/>
        </w:rPr>
        <w:fldChar w:fldCharType="end"/>
      </w:r>
    </w:p>
    <w:p w14:paraId="7FB205E2" w14:textId="2F2F9D51" w:rsidR="00582E14" w:rsidRDefault="00582E14">
      <w:pPr>
        <w:pStyle w:val="TOC1"/>
        <w:tabs>
          <w:tab w:val="left" w:pos="480"/>
        </w:tabs>
        <w:rPr>
          <w:rFonts w:asciiTheme="minorHAnsi" w:eastAsiaTheme="minorEastAsia" w:hAnsiTheme="minorHAnsi" w:cstheme="minorBidi"/>
          <w:b w:val="0"/>
          <w:bCs w:val="0"/>
          <w:noProof/>
          <w:sz w:val="22"/>
          <w:szCs w:val="22"/>
        </w:rPr>
      </w:pPr>
      <w:r>
        <w:rPr>
          <w:noProof/>
        </w:rPr>
        <w:t>1.</w:t>
      </w:r>
      <w:r>
        <w:rPr>
          <w:rFonts w:asciiTheme="minorHAnsi" w:eastAsiaTheme="minorEastAsia" w:hAnsiTheme="minorHAnsi" w:cstheme="minorBidi"/>
          <w:b w:val="0"/>
          <w:bCs w:val="0"/>
          <w:noProof/>
          <w:sz w:val="22"/>
          <w:szCs w:val="22"/>
        </w:rPr>
        <w:tab/>
      </w:r>
      <w:r>
        <w:rPr>
          <w:noProof/>
        </w:rPr>
        <w:t>Introduction</w:t>
      </w:r>
      <w:r>
        <w:rPr>
          <w:noProof/>
        </w:rPr>
        <w:tab/>
      </w:r>
      <w:r>
        <w:rPr>
          <w:noProof/>
        </w:rPr>
        <w:fldChar w:fldCharType="begin"/>
      </w:r>
      <w:r>
        <w:rPr>
          <w:noProof/>
        </w:rPr>
        <w:instrText xml:space="preserve"> PAGEREF _Toc67390789 \h </w:instrText>
      </w:r>
      <w:r>
        <w:rPr>
          <w:noProof/>
        </w:rPr>
      </w:r>
      <w:r>
        <w:rPr>
          <w:noProof/>
        </w:rPr>
        <w:fldChar w:fldCharType="separate"/>
      </w:r>
      <w:r w:rsidR="006F5B4E">
        <w:rPr>
          <w:noProof/>
        </w:rPr>
        <w:t>1</w:t>
      </w:r>
      <w:r>
        <w:rPr>
          <w:noProof/>
        </w:rPr>
        <w:fldChar w:fldCharType="end"/>
      </w:r>
    </w:p>
    <w:p w14:paraId="6B98BDD6" w14:textId="7BF6538C" w:rsidR="00582E14" w:rsidRDefault="00582E14">
      <w:pPr>
        <w:pStyle w:val="TOC2"/>
        <w:tabs>
          <w:tab w:val="left" w:pos="88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67390790 \h </w:instrText>
      </w:r>
      <w:r>
        <w:rPr>
          <w:noProof/>
        </w:rPr>
      </w:r>
      <w:r>
        <w:rPr>
          <w:noProof/>
        </w:rPr>
        <w:fldChar w:fldCharType="separate"/>
      </w:r>
      <w:r w:rsidR="006F5B4E">
        <w:rPr>
          <w:noProof/>
        </w:rPr>
        <w:t>1</w:t>
      </w:r>
      <w:r>
        <w:rPr>
          <w:noProof/>
        </w:rPr>
        <w:fldChar w:fldCharType="end"/>
      </w:r>
    </w:p>
    <w:p w14:paraId="5DB7BBFE" w14:textId="1F8843DA" w:rsidR="00582E14" w:rsidRDefault="00582E14">
      <w:pPr>
        <w:pStyle w:val="TOC2"/>
        <w:tabs>
          <w:tab w:val="left" w:pos="88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Scope and Modules</w:t>
      </w:r>
      <w:r>
        <w:rPr>
          <w:noProof/>
        </w:rPr>
        <w:tab/>
      </w:r>
      <w:r>
        <w:rPr>
          <w:noProof/>
        </w:rPr>
        <w:fldChar w:fldCharType="begin"/>
      </w:r>
      <w:r>
        <w:rPr>
          <w:noProof/>
        </w:rPr>
        <w:instrText xml:space="preserve"> PAGEREF _Toc67390791 \h </w:instrText>
      </w:r>
      <w:r>
        <w:rPr>
          <w:noProof/>
        </w:rPr>
      </w:r>
      <w:r>
        <w:rPr>
          <w:noProof/>
        </w:rPr>
        <w:fldChar w:fldCharType="separate"/>
      </w:r>
      <w:r w:rsidR="006F5B4E">
        <w:rPr>
          <w:noProof/>
        </w:rPr>
        <w:t>1</w:t>
      </w:r>
      <w:r>
        <w:rPr>
          <w:noProof/>
        </w:rPr>
        <w:fldChar w:fldCharType="end"/>
      </w:r>
    </w:p>
    <w:p w14:paraId="6CB3E5D9" w14:textId="138A054D" w:rsidR="00582E14" w:rsidRDefault="00582E14">
      <w:pPr>
        <w:pStyle w:val="TOC1"/>
        <w:tabs>
          <w:tab w:val="left" w:pos="480"/>
        </w:tabs>
        <w:rPr>
          <w:rFonts w:asciiTheme="minorHAnsi" w:eastAsiaTheme="minorEastAsia" w:hAnsiTheme="minorHAnsi" w:cstheme="minorBidi"/>
          <w:b w:val="0"/>
          <w:bCs w:val="0"/>
          <w:noProof/>
          <w:sz w:val="22"/>
          <w:szCs w:val="22"/>
        </w:rPr>
      </w:pPr>
      <w:r>
        <w:rPr>
          <w:noProof/>
        </w:rPr>
        <w:t>2.</w:t>
      </w:r>
      <w:r>
        <w:rPr>
          <w:rFonts w:asciiTheme="minorHAnsi" w:eastAsiaTheme="minorEastAsia" w:hAnsiTheme="minorHAnsi" w:cstheme="minorBidi"/>
          <w:b w:val="0"/>
          <w:bCs w:val="0"/>
          <w:noProof/>
          <w:sz w:val="22"/>
          <w:szCs w:val="22"/>
        </w:rPr>
        <w:tab/>
      </w:r>
      <w:r>
        <w:rPr>
          <w:noProof/>
        </w:rPr>
        <w:t>Overall Description</w:t>
      </w:r>
      <w:r>
        <w:rPr>
          <w:noProof/>
        </w:rPr>
        <w:tab/>
      </w:r>
      <w:r>
        <w:rPr>
          <w:noProof/>
        </w:rPr>
        <w:fldChar w:fldCharType="begin"/>
      </w:r>
      <w:r>
        <w:rPr>
          <w:noProof/>
        </w:rPr>
        <w:instrText xml:space="preserve"> PAGEREF _Toc67390792 \h </w:instrText>
      </w:r>
      <w:r>
        <w:rPr>
          <w:noProof/>
        </w:rPr>
      </w:r>
      <w:r>
        <w:rPr>
          <w:noProof/>
        </w:rPr>
        <w:fldChar w:fldCharType="separate"/>
      </w:r>
      <w:r w:rsidR="006F5B4E">
        <w:rPr>
          <w:noProof/>
        </w:rPr>
        <w:t>2</w:t>
      </w:r>
      <w:r>
        <w:rPr>
          <w:noProof/>
        </w:rPr>
        <w:fldChar w:fldCharType="end"/>
      </w:r>
    </w:p>
    <w:p w14:paraId="4C85A939" w14:textId="0387C946" w:rsidR="00582E14" w:rsidRDefault="00582E14">
      <w:pPr>
        <w:pStyle w:val="TOC2"/>
        <w:tabs>
          <w:tab w:val="left" w:pos="88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67390793 \h </w:instrText>
      </w:r>
      <w:r>
        <w:rPr>
          <w:noProof/>
        </w:rPr>
      </w:r>
      <w:r>
        <w:rPr>
          <w:noProof/>
        </w:rPr>
        <w:fldChar w:fldCharType="separate"/>
      </w:r>
      <w:r w:rsidR="006F5B4E">
        <w:rPr>
          <w:noProof/>
        </w:rPr>
        <w:t>2</w:t>
      </w:r>
      <w:r>
        <w:rPr>
          <w:noProof/>
        </w:rPr>
        <w:fldChar w:fldCharType="end"/>
      </w:r>
    </w:p>
    <w:p w14:paraId="3EB9BF0E" w14:textId="5EB842B8" w:rsidR="00582E14" w:rsidRDefault="00582E14">
      <w:pPr>
        <w:pStyle w:val="TOC2"/>
        <w:tabs>
          <w:tab w:val="left" w:pos="88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67390794 \h </w:instrText>
      </w:r>
      <w:r>
        <w:rPr>
          <w:noProof/>
        </w:rPr>
      </w:r>
      <w:r>
        <w:rPr>
          <w:noProof/>
        </w:rPr>
        <w:fldChar w:fldCharType="separate"/>
      </w:r>
      <w:r w:rsidR="006F5B4E">
        <w:rPr>
          <w:noProof/>
        </w:rPr>
        <w:t>2</w:t>
      </w:r>
      <w:r>
        <w:rPr>
          <w:noProof/>
        </w:rPr>
        <w:fldChar w:fldCharType="end"/>
      </w:r>
    </w:p>
    <w:p w14:paraId="76E363A2" w14:textId="22A806AF" w:rsidR="00582E14" w:rsidRDefault="00582E14">
      <w:pPr>
        <w:pStyle w:val="TOC1"/>
        <w:tabs>
          <w:tab w:val="left" w:pos="480"/>
        </w:tabs>
        <w:rPr>
          <w:rFonts w:asciiTheme="minorHAnsi" w:eastAsiaTheme="minorEastAsia" w:hAnsiTheme="minorHAnsi" w:cstheme="minorBidi"/>
          <w:b w:val="0"/>
          <w:bCs w:val="0"/>
          <w:noProof/>
          <w:sz w:val="22"/>
          <w:szCs w:val="22"/>
        </w:rPr>
      </w:pPr>
      <w:r>
        <w:rPr>
          <w:noProof/>
        </w:rPr>
        <w:t>3.</w:t>
      </w:r>
      <w:r>
        <w:rPr>
          <w:rFonts w:asciiTheme="minorHAnsi" w:eastAsiaTheme="minorEastAsia" w:hAnsiTheme="minorHAnsi" w:cstheme="minorBidi"/>
          <w:b w:val="0"/>
          <w:bCs w:val="0"/>
          <w:noProof/>
          <w:sz w:val="22"/>
          <w:szCs w:val="22"/>
        </w:rPr>
        <w:tab/>
      </w:r>
      <w:r>
        <w:rPr>
          <w:noProof/>
        </w:rPr>
        <w:t>Design and Implementation Constraints</w:t>
      </w:r>
      <w:r>
        <w:rPr>
          <w:noProof/>
        </w:rPr>
        <w:tab/>
      </w:r>
      <w:r>
        <w:rPr>
          <w:noProof/>
        </w:rPr>
        <w:fldChar w:fldCharType="begin"/>
      </w:r>
      <w:r>
        <w:rPr>
          <w:noProof/>
        </w:rPr>
        <w:instrText xml:space="preserve"> PAGEREF _Toc67390795 \h </w:instrText>
      </w:r>
      <w:r>
        <w:rPr>
          <w:noProof/>
        </w:rPr>
      </w:r>
      <w:r>
        <w:rPr>
          <w:noProof/>
        </w:rPr>
        <w:fldChar w:fldCharType="separate"/>
      </w:r>
      <w:r w:rsidR="006F5B4E">
        <w:rPr>
          <w:noProof/>
        </w:rPr>
        <w:t>3</w:t>
      </w:r>
      <w:r>
        <w:rPr>
          <w:noProof/>
        </w:rPr>
        <w:fldChar w:fldCharType="end"/>
      </w:r>
    </w:p>
    <w:p w14:paraId="0C723F1B" w14:textId="7BA7744C" w:rsidR="00582E14" w:rsidRDefault="00582E14">
      <w:pPr>
        <w:pStyle w:val="TOC1"/>
        <w:tabs>
          <w:tab w:val="left" w:pos="480"/>
        </w:tabs>
        <w:rPr>
          <w:rFonts w:asciiTheme="minorHAnsi" w:eastAsiaTheme="minorEastAsia" w:hAnsiTheme="minorHAnsi" w:cstheme="minorBidi"/>
          <w:b w:val="0"/>
          <w:bCs w:val="0"/>
          <w:noProof/>
          <w:sz w:val="22"/>
          <w:szCs w:val="22"/>
        </w:rPr>
      </w:pPr>
      <w:r>
        <w:rPr>
          <w:noProof/>
        </w:rPr>
        <w:t>4.</w:t>
      </w:r>
      <w:r>
        <w:rPr>
          <w:rFonts w:asciiTheme="minorHAnsi" w:eastAsiaTheme="minorEastAsia" w:hAnsiTheme="minorHAnsi" w:cstheme="minorBidi"/>
          <w:b w:val="0"/>
          <w:bCs w:val="0"/>
          <w:noProof/>
          <w:sz w:val="22"/>
          <w:szCs w:val="22"/>
        </w:rPr>
        <w:tab/>
      </w:r>
      <w:r>
        <w:rPr>
          <w:noProof/>
        </w:rPr>
        <w:t>Requirement Identifying Technique</w:t>
      </w:r>
      <w:r>
        <w:rPr>
          <w:noProof/>
        </w:rPr>
        <w:tab/>
      </w:r>
      <w:r>
        <w:rPr>
          <w:noProof/>
        </w:rPr>
        <w:fldChar w:fldCharType="begin"/>
      </w:r>
      <w:r>
        <w:rPr>
          <w:noProof/>
        </w:rPr>
        <w:instrText xml:space="preserve"> PAGEREF _Toc67390796 \h </w:instrText>
      </w:r>
      <w:r>
        <w:rPr>
          <w:noProof/>
        </w:rPr>
      </w:r>
      <w:r>
        <w:rPr>
          <w:noProof/>
        </w:rPr>
        <w:fldChar w:fldCharType="separate"/>
      </w:r>
      <w:r w:rsidR="006F5B4E">
        <w:rPr>
          <w:noProof/>
        </w:rPr>
        <w:t>3</w:t>
      </w:r>
      <w:r>
        <w:rPr>
          <w:noProof/>
        </w:rPr>
        <w:fldChar w:fldCharType="end"/>
      </w:r>
    </w:p>
    <w:p w14:paraId="15EBAF06" w14:textId="5359B995" w:rsidR="00582E14" w:rsidRDefault="00582E14">
      <w:pPr>
        <w:pStyle w:val="TOC2"/>
        <w:tabs>
          <w:tab w:val="left" w:pos="88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Use Case Diagram</w:t>
      </w:r>
      <w:r>
        <w:rPr>
          <w:noProof/>
        </w:rPr>
        <w:tab/>
      </w:r>
      <w:r>
        <w:rPr>
          <w:noProof/>
        </w:rPr>
        <w:fldChar w:fldCharType="begin"/>
      </w:r>
      <w:r>
        <w:rPr>
          <w:noProof/>
        </w:rPr>
        <w:instrText xml:space="preserve"> PAGEREF _Toc67390797 \h </w:instrText>
      </w:r>
      <w:r>
        <w:rPr>
          <w:noProof/>
        </w:rPr>
      </w:r>
      <w:r>
        <w:rPr>
          <w:noProof/>
        </w:rPr>
        <w:fldChar w:fldCharType="separate"/>
      </w:r>
      <w:r w:rsidR="006F5B4E">
        <w:rPr>
          <w:noProof/>
        </w:rPr>
        <w:t>3</w:t>
      </w:r>
      <w:r>
        <w:rPr>
          <w:noProof/>
        </w:rPr>
        <w:fldChar w:fldCharType="end"/>
      </w:r>
    </w:p>
    <w:p w14:paraId="0DA64636" w14:textId="695A8B79" w:rsidR="00582E14" w:rsidRDefault="00582E14">
      <w:pPr>
        <w:pStyle w:val="TOC2"/>
        <w:tabs>
          <w:tab w:val="left" w:pos="880"/>
        </w:tabs>
        <w:rPr>
          <w:rFonts w:asciiTheme="minorHAnsi" w:eastAsiaTheme="minorEastAsia" w:hAnsiTheme="minorHAnsi" w:cstheme="minorBidi"/>
          <w:noProof/>
          <w:szCs w:val="22"/>
        </w:rPr>
      </w:pPr>
      <w:r>
        <w:rPr>
          <w:noProof/>
        </w:rPr>
        <w:t>4.2</w:t>
      </w:r>
      <w:r>
        <w:rPr>
          <w:rFonts w:asciiTheme="minorHAnsi" w:eastAsiaTheme="minorEastAsia" w:hAnsiTheme="minorHAnsi" w:cstheme="minorBidi"/>
          <w:noProof/>
          <w:szCs w:val="22"/>
        </w:rPr>
        <w:tab/>
      </w:r>
      <w:r>
        <w:rPr>
          <w:noProof/>
        </w:rPr>
        <w:t>Use Case Description</w:t>
      </w:r>
      <w:r>
        <w:rPr>
          <w:noProof/>
        </w:rPr>
        <w:tab/>
      </w:r>
      <w:r>
        <w:rPr>
          <w:noProof/>
        </w:rPr>
        <w:fldChar w:fldCharType="begin"/>
      </w:r>
      <w:r>
        <w:rPr>
          <w:noProof/>
        </w:rPr>
        <w:instrText xml:space="preserve"> PAGEREF _Toc67390798 \h </w:instrText>
      </w:r>
      <w:r>
        <w:rPr>
          <w:noProof/>
        </w:rPr>
      </w:r>
      <w:r>
        <w:rPr>
          <w:noProof/>
        </w:rPr>
        <w:fldChar w:fldCharType="separate"/>
      </w:r>
      <w:r w:rsidR="006F5B4E">
        <w:rPr>
          <w:noProof/>
        </w:rPr>
        <w:t>8</w:t>
      </w:r>
      <w:r>
        <w:rPr>
          <w:noProof/>
        </w:rPr>
        <w:fldChar w:fldCharType="end"/>
      </w:r>
    </w:p>
    <w:p w14:paraId="3EE02E9A" w14:textId="59585CBF" w:rsidR="00582E14" w:rsidRDefault="00582E14">
      <w:pPr>
        <w:pStyle w:val="TOC1"/>
        <w:tabs>
          <w:tab w:val="left" w:pos="480"/>
        </w:tabs>
        <w:rPr>
          <w:rFonts w:asciiTheme="minorHAnsi" w:eastAsiaTheme="minorEastAsia" w:hAnsiTheme="minorHAnsi" w:cstheme="minorBidi"/>
          <w:b w:val="0"/>
          <w:bCs w:val="0"/>
          <w:noProof/>
          <w:sz w:val="22"/>
          <w:szCs w:val="22"/>
        </w:rPr>
      </w:pPr>
      <w:r>
        <w:rPr>
          <w:noProof/>
        </w:rPr>
        <w:t>5.</w:t>
      </w:r>
      <w:r>
        <w:rPr>
          <w:rFonts w:asciiTheme="minorHAnsi" w:eastAsiaTheme="minorEastAsia" w:hAnsiTheme="minorHAnsi" w:cstheme="minorBidi"/>
          <w:b w:val="0"/>
          <w:bCs w:val="0"/>
          <w:noProof/>
          <w:sz w:val="22"/>
          <w:szCs w:val="22"/>
        </w:rPr>
        <w:tab/>
      </w:r>
      <w:r>
        <w:rPr>
          <w:noProof/>
        </w:rPr>
        <w:t>Functional Requirements</w:t>
      </w:r>
      <w:r>
        <w:rPr>
          <w:noProof/>
        </w:rPr>
        <w:tab/>
      </w:r>
      <w:r>
        <w:rPr>
          <w:noProof/>
        </w:rPr>
        <w:fldChar w:fldCharType="begin"/>
      </w:r>
      <w:r>
        <w:rPr>
          <w:noProof/>
        </w:rPr>
        <w:instrText xml:space="preserve"> PAGEREF _Toc67390799 \h </w:instrText>
      </w:r>
      <w:r>
        <w:rPr>
          <w:noProof/>
        </w:rPr>
      </w:r>
      <w:r>
        <w:rPr>
          <w:noProof/>
        </w:rPr>
        <w:fldChar w:fldCharType="separate"/>
      </w:r>
      <w:r w:rsidR="006F5B4E">
        <w:rPr>
          <w:noProof/>
        </w:rPr>
        <w:t>109</w:t>
      </w:r>
      <w:r>
        <w:rPr>
          <w:noProof/>
        </w:rPr>
        <w:fldChar w:fldCharType="end"/>
      </w:r>
    </w:p>
    <w:p w14:paraId="3968B17F" w14:textId="2AF22B02" w:rsidR="00582E14" w:rsidRDefault="00582E14">
      <w:pPr>
        <w:pStyle w:val="TOC1"/>
        <w:tabs>
          <w:tab w:val="left" w:pos="480"/>
        </w:tabs>
        <w:rPr>
          <w:rFonts w:asciiTheme="minorHAnsi" w:eastAsiaTheme="minorEastAsia" w:hAnsiTheme="minorHAnsi" w:cstheme="minorBidi"/>
          <w:b w:val="0"/>
          <w:bCs w:val="0"/>
          <w:noProof/>
          <w:sz w:val="22"/>
          <w:szCs w:val="22"/>
        </w:rPr>
      </w:pPr>
      <w:r>
        <w:rPr>
          <w:noProof/>
        </w:rPr>
        <w:t>6.</w:t>
      </w:r>
      <w:r>
        <w:rPr>
          <w:rFonts w:asciiTheme="minorHAnsi" w:eastAsiaTheme="minorEastAsia" w:hAnsiTheme="minorHAnsi" w:cstheme="minorBidi"/>
          <w:b w:val="0"/>
          <w:bCs w:val="0"/>
          <w:noProof/>
          <w:sz w:val="22"/>
          <w:szCs w:val="22"/>
        </w:rPr>
        <w:tab/>
      </w:r>
      <w:r>
        <w:rPr>
          <w:noProof/>
        </w:rPr>
        <w:t>Non-Functional Requirements</w:t>
      </w:r>
      <w:r>
        <w:rPr>
          <w:noProof/>
        </w:rPr>
        <w:tab/>
      </w:r>
      <w:r>
        <w:rPr>
          <w:noProof/>
        </w:rPr>
        <w:fldChar w:fldCharType="begin"/>
      </w:r>
      <w:r>
        <w:rPr>
          <w:noProof/>
        </w:rPr>
        <w:instrText xml:space="preserve"> PAGEREF _Toc67390800 \h </w:instrText>
      </w:r>
      <w:r>
        <w:rPr>
          <w:noProof/>
        </w:rPr>
      </w:r>
      <w:r>
        <w:rPr>
          <w:noProof/>
        </w:rPr>
        <w:fldChar w:fldCharType="separate"/>
      </w:r>
      <w:r w:rsidR="006F5B4E">
        <w:rPr>
          <w:noProof/>
        </w:rPr>
        <w:t>191</w:t>
      </w:r>
      <w:r>
        <w:rPr>
          <w:noProof/>
        </w:rPr>
        <w:fldChar w:fldCharType="end"/>
      </w:r>
    </w:p>
    <w:p w14:paraId="006E3007" w14:textId="748DB59A" w:rsidR="00582E14" w:rsidRDefault="00582E14">
      <w:pPr>
        <w:pStyle w:val="TOC2"/>
        <w:tabs>
          <w:tab w:val="left" w:pos="880"/>
        </w:tabs>
        <w:rPr>
          <w:rFonts w:asciiTheme="minorHAnsi" w:eastAsiaTheme="minorEastAsia" w:hAnsiTheme="minorHAnsi" w:cstheme="minorBidi"/>
          <w:noProof/>
          <w:szCs w:val="22"/>
        </w:rPr>
      </w:pPr>
      <w:r>
        <w:rPr>
          <w:noProof/>
        </w:rPr>
        <w:t>6.1</w:t>
      </w:r>
      <w:r>
        <w:rPr>
          <w:rFonts w:asciiTheme="minorHAnsi" w:eastAsiaTheme="minorEastAsia" w:hAnsiTheme="minorHAnsi" w:cstheme="minorBidi"/>
          <w:noProof/>
          <w:szCs w:val="22"/>
        </w:rPr>
        <w:tab/>
      </w:r>
      <w:r>
        <w:rPr>
          <w:noProof/>
        </w:rPr>
        <w:t>Reliability</w:t>
      </w:r>
      <w:r>
        <w:rPr>
          <w:noProof/>
        </w:rPr>
        <w:tab/>
      </w:r>
      <w:r>
        <w:rPr>
          <w:noProof/>
        </w:rPr>
        <w:fldChar w:fldCharType="begin"/>
      </w:r>
      <w:r>
        <w:rPr>
          <w:noProof/>
        </w:rPr>
        <w:instrText xml:space="preserve"> PAGEREF _Toc67390801 \h </w:instrText>
      </w:r>
      <w:r>
        <w:rPr>
          <w:noProof/>
        </w:rPr>
      </w:r>
      <w:r>
        <w:rPr>
          <w:noProof/>
        </w:rPr>
        <w:fldChar w:fldCharType="separate"/>
      </w:r>
      <w:r w:rsidR="006F5B4E">
        <w:rPr>
          <w:noProof/>
        </w:rPr>
        <w:t>191</w:t>
      </w:r>
      <w:r>
        <w:rPr>
          <w:noProof/>
        </w:rPr>
        <w:fldChar w:fldCharType="end"/>
      </w:r>
    </w:p>
    <w:p w14:paraId="1E353CAF" w14:textId="7D691760" w:rsidR="00582E14" w:rsidRDefault="00582E14">
      <w:pPr>
        <w:pStyle w:val="TOC2"/>
        <w:tabs>
          <w:tab w:val="left" w:pos="880"/>
        </w:tabs>
        <w:rPr>
          <w:rFonts w:asciiTheme="minorHAnsi" w:eastAsiaTheme="minorEastAsia" w:hAnsiTheme="minorHAnsi" w:cstheme="minorBidi"/>
          <w:noProof/>
          <w:szCs w:val="22"/>
        </w:rPr>
      </w:pPr>
      <w:r>
        <w:rPr>
          <w:noProof/>
        </w:rPr>
        <w:t>6.2</w:t>
      </w:r>
      <w:r>
        <w:rPr>
          <w:rFonts w:asciiTheme="minorHAnsi" w:eastAsiaTheme="minorEastAsia" w:hAnsiTheme="minorHAnsi" w:cstheme="minorBidi"/>
          <w:noProof/>
          <w:szCs w:val="22"/>
        </w:rPr>
        <w:tab/>
      </w:r>
      <w:r>
        <w:rPr>
          <w:noProof/>
        </w:rPr>
        <w:t>Usability</w:t>
      </w:r>
      <w:r>
        <w:rPr>
          <w:noProof/>
        </w:rPr>
        <w:tab/>
      </w:r>
      <w:r>
        <w:rPr>
          <w:noProof/>
        </w:rPr>
        <w:fldChar w:fldCharType="begin"/>
      </w:r>
      <w:r>
        <w:rPr>
          <w:noProof/>
        </w:rPr>
        <w:instrText xml:space="preserve"> PAGEREF _Toc67390802 \h </w:instrText>
      </w:r>
      <w:r>
        <w:rPr>
          <w:noProof/>
        </w:rPr>
      </w:r>
      <w:r>
        <w:rPr>
          <w:noProof/>
        </w:rPr>
        <w:fldChar w:fldCharType="separate"/>
      </w:r>
      <w:r w:rsidR="006F5B4E">
        <w:rPr>
          <w:noProof/>
        </w:rPr>
        <w:t>191</w:t>
      </w:r>
      <w:r>
        <w:rPr>
          <w:noProof/>
        </w:rPr>
        <w:fldChar w:fldCharType="end"/>
      </w:r>
    </w:p>
    <w:p w14:paraId="7B65CBA1" w14:textId="3ACB5BAB" w:rsidR="00582E14" w:rsidRDefault="00582E14">
      <w:pPr>
        <w:pStyle w:val="TOC2"/>
        <w:tabs>
          <w:tab w:val="left" w:pos="880"/>
        </w:tabs>
        <w:rPr>
          <w:rFonts w:asciiTheme="minorHAnsi" w:eastAsiaTheme="minorEastAsia" w:hAnsiTheme="minorHAnsi" w:cstheme="minorBidi"/>
          <w:noProof/>
          <w:szCs w:val="22"/>
        </w:rPr>
      </w:pPr>
      <w:r>
        <w:rPr>
          <w:noProof/>
        </w:rPr>
        <w:t>6.3</w:t>
      </w:r>
      <w:r>
        <w:rPr>
          <w:rFonts w:asciiTheme="minorHAnsi" w:eastAsiaTheme="minorEastAsia" w:hAnsiTheme="minorHAnsi" w:cstheme="minorBidi"/>
          <w:noProof/>
          <w:szCs w:val="22"/>
        </w:rPr>
        <w:tab/>
      </w:r>
      <w:r>
        <w:rPr>
          <w:noProof/>
        </w:rPr>
        <w:t>Performance</w:t>
      </w:r>
      <w:r>
        <w:rPr>
          <w:noProof/>
        </w:rPr>
        <w:tab/>
      </w:r>
      <w:r>
        <w:rPr>
          <w:noProof/>
        </w:rPr>
        <w:fldChar w:fldCharType="begin"/>
      </w:r>
      <w:r>
        <w:rPr>
          <w:noProof/>
        </w:rPr>
        <w:instrText xml:space="preserve"> PAGEREF _Toc67390803 \h </w:instrText>
      </w:r>
      <w:r>
        <w:rPr>
          <w:noProof/>
        </w:rPr>
      </w:r>
      <w:r>
        <w:rPr>
          <w:noProof/>
        </w:rPr>
        <w:fldChar w:fldCharType="separate"/>
      </w:r>
      <w:r w:rsidR="006F5B4E">
        <w:rPr>
          <w:noProof/>
        </w:rPr>
        <w:t>191</w:t>
      </w:r>
      <w:r>
        <w:rPr>
          <w:noProof/>
        </w:rPr>
        <w:fldChar w:fldCharType="end"/>
      </w:r>
    </w:p>
    <w:p w14:paraId="0B41E4D4" w14:textId="5F31B495" w:rsidR="00582E14" w:rsidRDefault="00582E14">
      <w:pPr>
        <w:pStyle w:val="TOC2"/>
        <w:tabs>
          <w:tab w:val="left" w:pos="880"/>
        </w:tabs>
        <w:rPr>
          <w:rFonts w:asciiTheme="minorHAnsi" w:eastAsiaTheme="minorEastAsia" w:hAnsiTheme="minorHAnsi" w:cstheme="minorBidi"/>
          <w:noProof/>
          <w:szCs w:val="22"/>
        </w:rPr>
      </w:pPr>
      <w:r>
        <w:rPr>
          <w:noProof/>
        </w:rPr>
        <w:t>6.4</w:t>
      </w:r>
      <w:r>
        <w:rPr>
          <w:rFonts w:asciiTheme="minorHAnsi" w:eastAsiaTheme="minorEastAsia" w:hAnsiTheme="minorHAnsi" w:cstheme="minorBidi"/>
          <w:noProof/>
          <w:szCs w:val="22"/>
        </w:rPr>
        <w:tab/>
      </w:r>
      <w:r>
        <w:rPr>
          <w:noProof/>
        </w:rPr>
        <w:t>Security</w:t>
      </w:r>
      <w:r>
        <w:rPr>
          <w:noProof/>
        </w:rPr>
        <w:tab/>
      </w:r>
      <w:r>
        <w:rPr>
          <w:noProof/>
        </w:rPr>
        <w:fldChar w:fldCharType="begin"/>
      </w:r>
      <w:r>
        <w:rPr>
          <w:noProof/>
        </w:rPr>
        <w:instrText xml:space="preserve"> PAGEREF _Toc67390804 \h </w:instrText>
      </w:r>
      <w:r>
        <w:rPr>
          <w:noProof/>
        </w:rPr>
      </w:r>
      <w:r>
        <w:rPr>
          <w:noProof/>
        </w:rPr>
        <w:fldChar w:fldCharType="separate"/>
      </w:r>
      <w:r w:rsidR="006F5B4E">
        <w:rPr>
          <w:noProof/>
        </w:rPr>
        <w:t>191</w:t>
      </w:r>
      <w:r>
        <w:rPr>
          <w:noProof/>
        </w:rPr>
        <w:fldChar w:fldCharType="end"/>
      </w:r>
    </w:p>
    <w:p w14:paraId="79F44226" w14:textId="6B440C41" w:rsidR="00582E14" w:rsidRDefault="00582E14">
      <w:pPr>
        <w:pStyle w:val="TOC2"/>
        <w:tabs>
          <w:tab w:val="left" w:pos="880"/>
        </w:tabs>
        <w:rPr>
          <w:rFonts w:asciiTheme="minorHAnsi" w:eastAsiaTheme="minorEastAsia" w:hAnsiTheme="minorHAnsi" w:cstheme="minorBidi"/>
          <w:noProof/>
          <w:szCs w:val="22"/>
        </w:rPr>
      </w:pPr>
      <w:r>
        <w:rPr>
          <w:noProof/>
        </w:rPr>
        <w:t>6.5</w:t>
      </w:r>
      <w:r>
        <w:rPr>
          <w:rFonts w:asciiTheme="minorHAnsi" w:eastAsiaTheme="minorEastAsia" w:hAnsiTheme="minorHAnsi" w:cstheme="minorBidi"/>
          <w:noProof/>
          <w:szCs w:val="22"/>
        </w:rPr>
        <w:tab/>
      </w:r>
      <w:r>
        <w:rPr>
          <w:noProof/>
        </w:rPr>
        <w:t>Scalability</w:t>
      </w:r>
      <w:r>
        <w:rPr>
          <w:noProof/>
        </w:rPr>
        <w:tab/>
      </w:r>
      <w:r>
        <w:rPr>
          <w:noProof/>
        </w:rPr>
        <w:fldChar w:fldCharType="begin"/>
      </w:r>
      <w:r>
        <w:rPr>
          <w:noProof/>
        </w:rPr>
        <w:instrText xml:space="preserve"> PAGEREF _Toc67390805 \h </w:instrText>
      </w:r>
      <w:r>
        <w:rPr>
          <w:noProof/>
        </w:rPr>
      </w:r>
      <w:r>
        <w:rPr>
          <w:noProof/>
        </w:rPr>
        <w:fldChar w:fldCharType="separate"/>
      </w:r>
      <w:r w:rsidR="006F5B4E">
        <w:rPr>
          <w:noProof/>
        </w:rPr>
        <w:t>192</w:t>
      </w:r>
      <w:r>
        <w:rPr>
          <w:noProof/>
        </w:rPr>
        <w:fldChar w:fldCharType="end"/>
      </w:r>
    </w:p>
    <w:p w14:paraId="2A9AA14B" w14:textId="3B22601F" w:rsidR="00582E14" w:rsidRDefault="00582E14">
      <w:pPr>
        <w:pStyle w:val="TOC2"/>
        <w:tabs>
          <w:tab w:val="left" w:pos="880"/>
        </w:tabs>
        <w:rPr>
          <w:rFonts w:asciiTheme="minorHAnsi" w:eastAsiaTheme="minorEastAsia" w:hAnsiTheme="minorHAnsi" w:cstheme="minorBidi"/>
          <w:noProof/>
          <w:szCs w:val="22"/>
        </w:rPr>
      </w:pPr>
      <w:r>
        <w:rPr>
          <w:noProof/>
        </w:rPr>
        <w:t>6.6</w:t>
      </w:r>
      <w:r>
        <w:rPr>
          <w:rFonts w:asciiTheme="minorHAnsi" w:eastAsiaTheme="minorEastAsia" w:hAnsiTheme="minorHAnsi" w:cstheme="minorBidi"/>
          <w:noProof/>
          <w:szCs w:val="22"/>
        </w:rPr>
        <w:tab/>
      </w:r>
      <w:r>
        <w:rPr>
          <w:noProof/>
        </w:rPr>
        <w:t>Availability</w:t>
      </w:r>
      <w:r>
        <w:rPr>
          <w:noProof/>
        </w:rPr>
        <w:tab/>
      </w:r>
      <w:r>
        <w:rPr>
          <w:noProof/>
        </w:rPr>
        <w:fldChar w:fldCharType="begin"/>
      </w:r>
      <w:r>
        <w:rPr>
          <w:noProof/>
        </w:rPr>
        <w:instrText xml:space="preserve"> PAGEREF _Toc67390806 \h </w:instrText>
      </w:r>
      <w:r>
        <w:rPr>
          <w:noProof/>
        </w:rPr>
      </w:r>
      <w:r>
        <w:rPr>
          <w:noProof/>
        </w:rPr>
        <w:fldChar w:fldCharType="separate"/>
      </w:r>
      <w:r w:rsidR="006F5B4E">
        <w:rPr>
          <w:noProof/>
        </w:rPr>
        <w:t>192</w:t>
      </w:r>
      <w:r>
        <w:rPr>
          <w:noProof/>
        </w:rPr>
        <w:fldChar w:fldCharType="end"/>
      </w:r>
    </w:p>
    <w:p w14:paraId="092A8CE5" w14:textId="751DFCE7" w:rsidR="00582E14" w:rsidRDefault="00582E14">
      <w:pPr>
        <w:pStyle w:val="TOC2"/>
        <w:tabs>
          <w:tab w:val="left" w:pos="880"/>
        </w:tabs>
        <w:rPr>
          <w:rFonts w:asciiTheme="minorHAnsi" w:eastAsiaTheme="minorEastAsia" w:hAnsiTheme="minorHAnsi" w:cstheme="minorBidi"/>
          <w:noProof/>
          <w:szCs w:val="22"/>
        </w:rPr>
      </w:pPr>
      <w:r>
        <w:rPr>
          <w:noProof/>
        </w:rPr>
        <w:t>6.7</w:t>
      </w:r>
      <w:r>
        <w:rPr>
          <w:rFonts w:asciiTheme="minorHAnsi" w:eastAsiaTheme="minorEastAsia" w:hAnsiTheme="minorHAnsi" w:cstheme="minorBidi"/>
          <w:noProof/>
          <w:szCs w:val="22"/>
        </w:rPr>
        <w:tab/>
      </w:r>
      <w:r>
        <w:rPr>
          <w:noProof/>
        </w:rPr>
        <w:t>Responsive</w:t>
      </w:r>
      <w:r>
        <w:rPr>
          <w:noProof/>
        </w:rPr>
        <w:tab/>
      </w:r>
      <w:r>
        <w:rPr>
          <w:noProof/>
        </w:rPr>
        <w:fldChar w:fldCharType="begin"/>
      </w:r>
      <w:r>
        <w:rPr>
          <w:noProof/>
        </w:rPr>
        <w:instrText xml:space="preserve"> PAGEREF _Toc67390807 \h </w:instrText>
      </w:r>
      <w:r>
        <w:rPr>
          <w:noProof/>
        </w:rPr>
      </w:r>
      <w:r>
        <w:rPr>
          <w:noProof/>
        </w:rPr>
        <w:fldChar w:fldCharType="separate"/>
      </w:r>
      <w:r w:rsidR="006F5B4E">
        <w:rPr>
          <w:noProof/>
        </w:rPr>
        <w:t>192</w:t>
      </w:r>
      <w:r>
        <w:rPr>
          <w:noProof/>
        </w:rPr>
        <w:fldChar w:fldCharType="end"/>
      </w:r>
    </w:p>
    <w:p w14:paraId="406BEE14" w14:textId="27BF2091" w:rsidR="00582E14" w:rsidRDefault="00582E14">
      <w:pPr>
        <w:pStyle w:val="TOC2"/>
        <w:tabs>
          <w:tab w:val="left" w:pos="880"/>
        </w:tabs>
        <w:rPr>
          <w:rFonts w:asciiTheme="minorHAnsi" w:eastAsiaTheme="minorEastAsia" w:hAnsiTheme="minorHAnsi" w:cstheme="minorBidi"/>
          <w:noProof/>
          <w:szCs w:val="22"/>
        </w:rPr>
      </w:pPr>
      <w:r>
        <w:rPr>
          <w:noProof/>
        </w:rPr>
        <w:t>6.8</w:t>
      </w:r>
      <w:r>
        <w:rPr>
          <w:rFonts w:asciiTheme="minorHAnsi" w:eastAsiaTheme="minorEastAsia" w:hAnsiTheme="minorHAnsi" w:cstheme="minorBidi"/>
          <w:noProof/>
          <w:szCs w:val="22"/>
        </w:rPr>
        <w:tab/>
      </w:r>
      <w:r>
        <w:rPr>
          <w:noProof/>
        </w:rPr>
        <w:t>Recoverability</w:t>
      </w:r>
      <w:r>
        <w:rPr>
          <w:noProof/>
        </w:rPr>
        <w:tab/>
      </w:r>
      <w:r>
        <w:rPr>
          <w:noProof/>
        </w:rPr>
        <w:fldChar w:fldCharType="begin"/>
      </w:r>
      <w:r>
        <w:rPr>
          <w:noProof/>
        </w:rPr>
        <w:instrText xml:space="preserve"> PAGEREF _Toc67390808 \h </w:instrText>
      </w:r>
      <w:r>
        <w:rPr>
          <w:noProof/>
        </w:rPr>
      </w:r>
      <w:r>
        <w:rPr>
          <w:noProof/>
        </w:rPr>
        <w:fldChar w:fldCharType="separate"/>
      </w:r>
      <w:r w:rsidR="006F5B4E">
        <w:rPr>
          <w:noProof/>
        </w:rPr>
        <w:t>192</w:t>
      </w:r>
      <w:r>
        <w:rPr>
          <w:noProof/>
        </w:rPr>
        <w:fldChar w:fldCharType="end"/>
      </w:r>
    </w:p>
    <w:p w14:paraId="07995AA6" w14:textId="4478CA3E" w:rsidR="00582E14" w:rsidRDefault="00582E14">
      <w:pPr>
        <w:pStyle w:val="TOC2"/>
        <w:tabs>
          <w:tab w:val="left" w:pos="880"/>
        </w:tabs>
        <w:rPr>
          <w:rFonts w:asciiTheme="minorHAnsi" w:eastAsiaTheme="minorEastAsia" w:hAnsiTheme="minorHAnsi" w:cstheme="minorBidi"/>
          <w:noProof/>
          <w:szCs w:val="22"/>
        </w:rPr>
      </w:pPr>
      <w:r>
        <w:rPr>
          <w:noProof/>
        </w:rPr>
        <w:t>6.9</w:t>
      </w:r>
      <w:r>
        <w:rPr>
          <w:rFonts w:asciiTheme="minorHAnsi" w:eastAsiaTheme="minorEastAsia" w:hAnsiTheme="minorHAnsi" w:cstheme="minorBidi"/>
          <w:noProof/>
          <w:szCs w:val="22"/>
        </w:rPr>
        <w:tab/>
      </w:r>
      <w:r>
        <w:rPr>
          <w:noProof/>
        </w:rPr>
        <w:t>Manageability</w:t>
      </w:r>
      <w:r>
        <w:rPr>
          <w:noProof/>
        </w:rPr>
        <w:tab/>
      </w:r>
      <w:r>
        <w:rPr>
          <w:noProof/>
        </w:rPr>
        <w:fldChar w:fldCharType="begin"/>
      </w:r>
      <w:r>
        <w:rPr>
          <w:noProof/>
        </w:rPr>
        <w:instrText xml:space="preserve"> PAGEREF _Toc67390809 \h </w:instrText>
      </w:r>
      <w:r>
        <w:rPr>
          <w:noProof/>
        </w:rPr>
      </w:r>
      <w:r>
        <w:rPr>
          <w:noProof/>
        </w:rPr>
        <w:fldChar w:fldCharType="separate"/>
      </w:r>
      <w:r w:rsidR="006F5B4E">
        <w:rPr>
          <w:noProof/>
        </w:rPr>
        <w:t>192</w:t>
      </w:r>
      <w:r>
        <w:rPr>
          <w:noProof/>
        </w:rPr>
        <w:fldChar w:fldCharType="end"/>
      </w:r>
    </w:p>
    <w:p w14:paraId="21373C91" w14:textId="61BE4C39" w:rsidR="00582E14" w:rsidRDefault="00582E14">
      <w:pPr>
        <w:pStyle w:val="TOC1"/>
        <w:tabs>
          <w:tab w:val="left" w:pos="480"/>
        </w:tabs>
        <w:rPr>
          <w:rFonts w:asciiTheme="minorHAnsi" w:eastAsiaTheme="minorEastAsia" w:hAnsiTheme="minorHAnsi" w:cstheme="minorBidi"/>
          <w:b w:val="0"/>
          <w:bCs w:val="0"/>
          <w:noProof/>
          <w:sz w:val="22"/>
          <w:szCs w:val="22"/>
        </w:rPr>
      </w:pPr>
      <w:r>
        <w:rPr>
          <w:noProof/>
        </w:rPr>
        <w:t>7.</w:t>
      </w:r>
      <w:r>
        <w:rPr>
          <w:rFonts w:asciiTheme="minorHAnsi" w:eastAsiaTheme="minorEastAsia" w:hAnsiTheme="minorHAnsi" w:cstheme="minorBidi"/>
          <w:b w:val="0"/>
          <w:bCs w:val="0"/>
          <w:noProof/>
          <w:sz w:val="22"/>
          <w:szCs w:val="22"/>
        </w:rPr>
        <w:tab/>
      </w:r>
      <w:r>
        <w:rPr>
          <w:noProof/>
        </w:rPr>
        <w:t>External Interface Requirements</w:t>
      </w:r>
      <w:r>
        <w:rPr>
          <w:noProof/>
        </w:rPr>
        <w:tab/>
      </w:r>
      <w:r>
        <w:rPr>
          <w:noProof/>
        </w:rPr>
        <w:fldChar w:fldCharType="begin"/>
      </w:r>
      <w:r>
        <w:rPr>
          <w:noProof/>
        </w:rPr>
        <w:instrText xml:space="preserve"> PAGEREF _Toc67390810 \h </w:instrText>
      </w:r>
      <w:r>
        <w:rPr>
          <w:noProof/>
        </w:rPr>
      </w:r>
      <w:r>
        <w:rPr>
          <w:noProof/>
        </w:rPr>
        <w:fldChar w:fldCharType="separate"/>
      </w:r>
      <w:r w:rsidR="006F5B4E">
        <w:rPr>
          <w:noProof/>
        </w:rPr>
        <w:t>192</w:t>
      </w:r>
      <w:r>
        <w:rPr>
          <w:noProof/>
        </w:rPr>
        <w:fldChar w:fldCharType="end"/>
      </w:r>
    </w:p>
    <w:p w14:paraId="5F1B4B3C" w14:textId="1102587D" w:rsidR="00582E14" w:rsidRDefault="00582E14">
      <w:pPr>
        <w:pStyle w:val="TOC2"/>
        <w:tabs>
          <w:tab w:val="left" w:pos="880"/>
        </w:tabs>
        <w:rPr>
          <w:rFonts w:asciiTheme="minorHAnsi" w:eastAsiaTheme="minorEastAsia" w:hAnsiTheme="minorHAnsi" w:cstheme="minorBidi"/>
          <w:noProof/>
          <w:szCs w:val="22"/>
        </w:rPr>
      </w:pPr>
      <w:r>
        <w:rPr>
          <w:noProof/>
        </w:rPr>
        <w:t>7.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67390811 \h </w:instrText>
      </w:r>
      <w:r>
        <w:rPr>
          <w:noProof/>
        </w:rPr>
      </w:r>
      <w:r>
        <w:rPr>
          <w:noProof/>
        </w:rPr>
        <w:fldChar w:fldCharType="separate"/>
      </w:r>
      <w:r w:rsidR="006F5B4E">
        <w:rPr>
          <w:noProof/>
        </w:rPr>
        <w:t>193</w:t>
      </w:r>
      <w:r>
        <w:rPr>
          <w:noProof/>
        </w:rPr>
        <w:fldChar w:fldCharType="end"/>
      </w:r>
    </w:p>
    <w:p w14:paraId="35221E5B" w14:textId="5FAE2DC3" w:rsidR="00582E14" w:rsidRDefault="00582E14">
      <w:pPr>
        <w:pStyle w:val="TOC2"/>
        <w:tabs>
          <w:tab w:val="left" w:pos="880"/>
        </w:tabs>
        <w:rPr>
          <w:rFonts w:asciiTheme="minorHAnsi" w:eastAsiaTheme="minorEastAsia" w:hAnsiTheme="minorHAnsi" w:cstheme="minorBidi"/>
          <w:noProof/>
          <w:szCs w:val="22"/>
        </w:rPr>
      </w:pPr>
      <w:r>
        <w:rPr>
          <w:noProof/>
        </w:rPr>
        <w:t>7.2</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67390812 \h </w:instrText>
      </w:r>
      <w:r>
        <w:rPr>
          <w:noProof/>
        </w:rPr>
      </w:r>
      <w:r>
        <w:rPr>
          <w:noProof/>
        </w:rPr>
        <w:fldChar w:fldCharType="separate"/>
      </w:r>
      <w:r w:rsidR="006F5B4E">
        <w:rPr>
          <w:noProof/>
        </w:rPr>
        <w:t>195</w:t>
      </w:r>
      <w:r>
        <w:rPr>
          <w:noProof/>
        </w:rPr>
        <w:fldChar w:fldCharType="end"/>
      </w:r>
    </w:p>
    <w:p w14:paraId="78F34F90" w14:textId="0468C91E" w:rsidR="00582E14" w:rsidRDefault="00582E14">
      <w:pPr>
        <w:pStyle w:val="TOC2"/>
        <w:tabs>
          <w:tab w:val="left" w:pos="880"/>
        </w:tabs>
        <w:rPr>
          <w:rFonts w:asciiTheme="minorHAnsi" w:eastAsiaTheme="minorEastAsia" w:hAnsiTheme="minorHAnsi" w:cstheme="minorBidi"/>
          <w:noProof/>
          <w:szCs w:val="22"/>
        </w:rPr>
      </w:pPr>
      <w:r>
        <w:rPr>
          <w:noProof/>
        </w:rPr>
        <w:t>7.3</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67390813 \h </w:instrText>
      </w:r>
      <w:r>
        <w:rPr>
          <w:noProof/>
        </w:rPr>
      </w:r>
      <w:r>
        <w:rPr>
          <w:noProof/>
        </w:rPr>
        <w:fldChar w:fldCharType="separate"/>
      </w:r>
      <w:r w:rsidR="006F5B4E">
        <w:rPr>
          <w:noProof/>
        </w:rPr>
        <w:t>195</w:t>
      </w:r>
      <w:r>
        <w:rPr>
          <w:noProof/>
        </w:rPr>
        <w:fldChar w:fldCharType="end"/>
      </w:r>
    </w:p>
    <w:p w14:paraId="29404498" w14:textId="46041FF9" w:rsidR="00582E14" w:rsidRDefault="00582E14">
      <w:pPr>
        <w:pStyle w:val="TOC2"/>
        <w:tabs>
          <w:tab w:val="left" w:pos="880"/>
        </w:tabs>
        <w:rPr>
          <w:rFonts w:asciiTheme="minorHAnsi" w:eastAsiaTheme="minorEastAsia" w:hAnsiTheme="minorHAnsi" w:cstheme="minorBidi"/>
          <w:noProof/>
          <w:szCs w:val="22"/>
        </w:rPr>
      </w:pPr>
      <w:r>
        <w:rPr>
          <w:noProof/>
        </w:rPr>
        <w:t>7.4</w:t>
      </w:r>
      <w:r>
        <w:rPr>
          <w:rFonts w:asciiTheme="minorHAnsi" w:eastAsiaTheme="minorEastAsia" w:hAnsiTheme="minorHAnsi" w:cstheme="minorBidi"/>
          <w:noProof/>
          <w:szCs w:val="22"/>
        </w:rPr>
        <w:tab/>
      </w:r>
      <w:r>
        <w:rPr>
          <w:noProof/>
        </w:rPr>
        <w:t>Communication Interfaces</w:t>
      </w:r>
      <w:r>
        <w:rPr>
          <w:noProof/>
        </w:rPr>
        <w:tab/>
      </w:r>
      <w:r>
        <w:rPr>
          <w:noProof/>
        </w:rPr>
        <w:fldChar w:fldCharType="begin"/>
      </w:r>
      <w:r>
        <w:rPr>
          <w:noProof/>
        </w:rPr>
        <w:instrText xml:space="preserve"> PAGEREF _Toc67390814 \h </w:instrText>
      </w:r>
      <w:r>
        <w:rPr>
          <w:noProof/>
        </w:rPr>
      </w:r>
      <w:r>
        <w:rPr>
          <w:noProof/>
        </w:rPr>
        <w:fldChar w:fldCharType="separate"/>
      </w:r>
      <w:r w:rsidR="006F5B4E">
        <w:rPr>
          <w:noProof/>
        </w:rPr>
        <w:t>195</w:t>
      </w:r>
      <w:r>
        <w:rPr>
          <w:noProof/>
        </w:rPr>
        <w:fldChar w:fldCharType="end"/>
      </w:r>
    </w:p>
    <w:p w14:paraId="219449AC" w14:textId="118D86BA" w:rsidR="00582E14" w:rsidRDefault="00582E14">
      <w:pPr>
        <w:pStyle w:val="TOC1"/>
        <w:tabs>
          <w:tab w:val="left" w:pos="480"/>
        </w:tabs>
        <w:rPr>
          <w:rFonts w:asciiTheme="minorHAnsi" w:eastAsiaTheme="minorEastAsia" w:hAnsiTheme="minorHAnsi" w:cstheme="minorBidi"/>
          <w:b w:val="0"/>
          <w:bCs w:val="0"/>
          <w:noProof/>
          <w:sz w:val="22"/>
          <w:szCs w:val="22"/>
        </w:rPr>
      </w:pPr>
      <w:r>
        <w:rPr>
          <w:noProof/>
        </w:rPr>
        <w:t>8.</w:t>
      </w:r>
      <w:r>
        <w:rPr>
          <w:rFonts w:asciiTheme="minorHAnsi" w:eastAsiaTheme="minorEastAsia" w:hAnsiTheme="minorHAnsi" w:cstheme="minorBidi"/>
          <w:b w:val="0"/>
          <w:bCs w:val="0"/>
          <w:noProof/>
          <w:sz w:val="22"/>
          <w:szCs w:val="22"/>
        </w:rPr>
        <w:tab/>
      </w:r>
      <w:r>
        <w:rPr>
          <w:noProof/>
        </w:rPr>
        <w:t>Project Gantt Chart</w:t>
      </w:r>
      <w:r>
        <w:rPr>
          <w:noProof/>
        </w:rPr>
        <w:tab/>
      </w:r>
      <w:r>
        <w:rPr>
          <w:noProof/>
        </w:rPr>
        <w:fldChar w:fldCharType="begin"/>
      </w:r>
      <w:r>
        <w:rPr>
          <w:noProof/>
        </w:rPr>
        <w:instrText xml:space="preserve"> PAGEREF _Toc67390815 \h </w:instrText>
      </w:r>
      <w:r>
        <w:rPr>
          <w:noProof/>
        </w:rPr>
      </w:r>
      <w:r>
        <w:rPr>
          <w:noProof/>
        </w:rPr>
        <w:fldChar w:fldCharType="separate"/>
      </w:r>
      <w:r w:rsidR="006F5B4E">
        <w:rPr>
          <w:noProof/>
        </w:rPr>
        <w:t>195</w:t>
      </w:r>
      <w:r>
        <w:rPr>
          <w:noProof/>
        </w:rPr>
        <w:fldChar w:fldCharType="end"/>
      </w:r>
    </w:p>
    <w:p w14:paraId="50DB05C7" w14:textId="3E5687C3" w:rsidR="00582E14" w:rsidRDefault="00582E14">
      <w:pPr>
        <w:pStyle w:val="TOC1"/>
        <w:tabs>
          <w:tab w:val="left" w:pos="480"/>
        </w:tabs>
        <w:rPr>
          <w:rFonts w:asciiTheme="minorHAnsi" w:eastAsiaTheme="minorEastAsia" w:hAnsiTheme="minorHAnsi" w:cstheme="minorBidi"/>
          <w:b w:val="0"/>
          <w:bCs w:val="0"/>
          <w:noProof/>
          <w:sz w:val="22"/>
          <w:szCs w:val="22"/>
        </w:rPr>
      </w:pPr>
      <w:r>
        <w:rPr>
          <w:noProof/>
        </w:rPr>
        <w:t>9.</w:t>
      </w:r>
      <w:r>
        <w:rPr>
          <w:rFonts w:asciiTheme="minorHAnsi" w:eastAsiaTheme="minorEastAsia" w:hAnsiTheme="minorHAnsi" w:cstheme="minorBidi"/>
          <w:b w:val="0"/>
          <w:bCs w:val="0"/>
          <w:noProof/>
          <w:sz w:val="22"/>
          <w:szCs w:val="22"/>
        </w:rPr>
        <w:tab/>
      </w:r>
      <w:r>
        <w:rPr>
          <w:noProof/>
        </w:rPr>
        <w:t>Conclusion</w:t>
      </w:r>
      <w:r>
        <w:rPr>
          <w:noProof/>
        </w:rPr>
        <w:tab/>
      </w:r>
      <w:r>
        <w:rPr>
          <w:noProof/>
        </w:rPr>
        <w:fldChar w:fldCharType="begin"/>
      </w:r>
      <w:r>
        <w:rPr>
          <w:noProof/>
        </w:rPr>
        <w:instrText xml:space="preserve"> PAGEREF _Toc67390816 \h </w:instrText>
      </w:r>
      <w:r>
        <w:rPr>
          <w:noProof/>
        </w:rPr>
      </w:r>
      <w:r>
        <w:rPr>
          <w:noProof/>
        </w:rPr>
        <w:fldChar w:fldCharType="separate"/>
      </w:r>
      <w:r w:rsidR="006F5B4E">
        <w:rPr>
          <w:noProof/>
        </w:rPr>
        <w:t>196</w:t>
      </w:r>
      <w:r>
        <w:rPr>
          <w:noProof/>
        </w:rPr>
        <w:fldChar w:fldCharType="end"/>
      </w:r>
    </w:p>
    <w:p w14:paraId="7D798944" w14:textId="449F6EEB" w:rsidR="00582E14" w:rsidRDefault="00582E14">
      <w:pPr>
        <w:pStyle w:val="TOC1"/>
        <w:tabs>
          <w:tab w:val="left" w:pos="660"/>
        </w:tabs>
        <w:rPr>
          <w:rFonts w:asciiTheme="minorHAnsi" w:eastAsiaTheme="minorEastAsia" w:hAnsiTheme="minorHAnsi" w:cstheme="minorBidi"/>
          <w:b w:val="0"/>
          <w:bCs w:val="0"/>
          <w:noProof/>
          <w:sz w:val="22"/>
          <w:szCs w:val="22"/>
        </w:rPr>
      </w:pPr>
      <w:r>
        <w:rPr>
          <w:noProof/>
        </w:rPr>
        <w:t>10.</w:t>
      </w:r>
      <w:r>
        <w:rPr>
          <w:rFonts w:asciiTheme="minorHAnsi" w:eastAsiaTheme="minorEastAsia" w:hAnsiTheme="minorHAnsi" w:cstheme="minorBidi"/>
          <w:b w:val="0"/>
          <w:bCs w:val="0"/>
          <w:noProof/>
          <w:sz w:val="22"/>
          <w:szCs w:val="22"/>
        </w:rPr>
        <w:tab/>
      </w:r>
      <w:r>
        <w:rPr>
          <w:noProof/>
        </w:rPr>
        <w:t>Appendices</w:t>
      </w:r>
      <w:r>
        <w:rPr>
          <w:noProof/>
        </w:rPr>
        <w:tab/>
      </w:r>
      <w:r>
        <w:rPr>
          <w:noProof/>
        </w:rPr>
        <w:fldChar w:fldCharType="begin"/>
      </w:r>
      <w:r>
        <w:rPr>
          <w:noProof/>
        </w:rPr>
        <w:instrText xml:space="preserve"> PAGEREF _Toc67390817 \h </w:instrText>
      </w:r>
      <w:r>
        <w:rPr>
          <w:noProof/>
        </w:rPr>
      </w:r>
      <w:r>
        <w:rPr>
          <w:noProof/>
        </w:rPr>
        <w:fldChar w:fldCharType="separate"/>
      </w:r>
      <w:r w:rsidR="006F5B4E">
        <w:rPr>
          <w:noProof/>
        </w:rPr>
        <w:t>196</w:t>
      </w:r>
      <w:r>
        <w:rPr>
          <w:noProof/>
        </w:rPr>
        <w:fldChar w:fldCharType="end"/>
      </w:r>
    </w:p>
    <w:p w14:paraId="3A93FE13" w14:textId="44943E60" w:rsidR="00582E14" w:rsidRDefault="00582E14">
      <w:pPr>
        <w:pStyle w:val="TOC1"/>
        <w:tabs>
          <w:tab w:val="left" w:pos="660"/>
        </w:tabs>
        <w:rPr>
          <w:rFonts w:asciiTheme="minorHAnsi" w:eastAsiaTheme="minorEastAsia" w:hAnsiTheme="minorHAnsi" w:cstheme="minorBidi"/>
          <w:b w:val="0"/>
          <w:bCs w:val="0"/>
          <w:noProof/>
          <w:sz w:val="22"/>
          <w:szCs w:val="22"/>
        </w:rPr>
      </w:pPr>
      <w:r>
        <w:rPr>
          <w:noProof/>
        </w:rPr>
        <w:t>11.</w:t>
      </w:r>
      <w:r>
        <w:rPr>
          <w:rFonts w:asciiTheme="minorHAnsi" w:eastAsiaTheme="minorEastAsia" w:hAnsiTheme="minorHAnsi" w:cstheme="minorBidi"/>
          <w:b w:val="0"/>
          <w:bCs w:val="0"/>
          <w:noProof/>
          <w:sz w:val="22"/>
          <w:szCs w:val="22"/>
        </w:rPr>
        <w:tab/>
      </w:r>
      <w:r>
        <w:rPr>
          <w:noProof/>
        </w:rPr>
        <w:t>References</w:t>
      </w:r>
      <w:r>
        <w:rPr>
          <w:noProof/>
        </w:rPr>
        <w:tab/>
      </w:r>
      <w:r>
        <w:rPr>
          <w:noProof/>
        </w:rPr>
        <w:fldChar w:fldCharType="begin"/>
      </w:r>
      <w:r>
        <w:rPr>
          <w:noProof/>
        </w:rPr>
        <w:instrText xml:space="preserve"> PAGEREF _Toc67390818 \h </w:instrText>
      </w:r>
      <w:r>
        <w:rPr>
          <w:noProof/>
        </w:rPr>
      </w:r>
      <w:r>
        <w:rPr>
          <w:noProof/>
        </w:rPr>
        <w:fldChar w:fldCharType="separate"/>
      </w:r>
      <w:r w:rsidR="006F5B4E">
        <w:rPr>
          <w:noProof/>
        </w:rPr>
        <w:t>196</w:t>
      </w:r>
      <w:r>
        <w:rPr>
          <w:noProof/>
        </w:rPr>
        <w:fldChar w:fldCharType="end"/>
      </w:r>
    </w:p>
    <w:p w14:paraId="5A86E8DB" w14:textId="0D3C1FD8" w:rsidR="00582E14" w:rsidRDefault="00582E14">
      <w:pPr>
        <w:pStyle w:val="TOC1"/>
        <w:tabs>
          <w:tab w:val="left" w:pos="660"/>
        </w:tabs>
        <w:rPr>
          <w:rFonts w:asciiTheme="minorHAnsi" w:eastAsiaTheme="minorEastAsia" w:hAnsiTheme="minorHAnsi" w:cstheme="minorBidi"/>
          <w:b w:val="0"/>
          <w:bCs w:val="0"/>
          <w:noProof/>
          <w:sz w:val="22"/>
          <w:szCs w:val="22"/>
        </w:rPr>
      </w:pPr>
      <w:r>
        <w:rPr>
          <w:noProof/>
        </w:rPr>
        <w:t>12.</w:t>
      </w:r>
      <w:r>
        <w:rPr>
          <w:rFonts w:asciiTheme="minorHAnsi" w:eastAsiaTheme="minorEastAsia" w:hAnsiTheme="minorHAnsi" w:cstheme="minorBidi"/>
          <w:b w:val="0"/>
          <w:bCs w:val="0"/>
          <w:noProof/>
          <w:sz w:val="22"/>
          <w:szCs w:val="22"/>
        </w:rPr>
        <w:tab/>
      </w:r>
      <w:r>
        <w:rPr>
          <w:noProof/>
        </w:rPr>
        <w:t>Plagiarism Report</w:t>
      </w:r>
      <w:r>
        <w:rPr>
          <w:noProof/>
        </w:rPr>
        <w:tab/>
      </w:r>
      <w:r>
        <w:rPr>
          <w:noProof/>
        </w:rPr>
        <w:fldChar w:fldCharType="begin"/>
      </w:r>
      <w:r>
        <w:rPr>
          <w:noProof/>
        </w:rPr>
        <w:instrText xml:space="preserve"> PAGEREF _Toc67390819 \h </w:instrText>
      </w:r>
      <w:r>
        <w:rPr>
          <w:noProof/>
        </w:rPr>
      </w:r>
      <w:r>
        <w:rPr>
          <w:noProof/>
        </w:rPr>
        <w:fldChar w:fldCharType="separate"/>
      </w:r>
      <w:r w:rsidR="006F5B4E">
        <w:rPr>
          <w:noProof/>
        </w:rPr>
        <w:t>196</w:t>
      </w:r>
      <w:r>
        <w:rPr>
          <w:noProof/>
        </w:rPr>
        <w:fldChar w:fldCharType="end"/>
      </w:r>
    </w:p>
    <w:p w14:paraId="1E226373" w14:textId="0A3C3444" w:rsidR="00232D38" w:rsidRPr="00232D38" w:rsidRDefault="00232D38" w:rsidP="004A0202">
      <w:pPr>
        <w:pStyle w:val="TOC1"/>
        <w:spacing w:line="276" w:lineRule="auto"/>
        <w:rPr>
          <w:rFonts w:eastAsiaTheme="minorEastAsia"/>
        </w:rPr>
      </w:pPr>
      <w:r w:rsidRPr="00232D38">
        <w:fldChar w:fldCharType="end"/>
      </w:r>
    </w:p>
    <w:p w14:paraId="57394CA2" w14:textId="210B58C0" w:rsidR="003813F8" w:rsidRDefault="003813F8" w:rsidP="000073A2">
      <w:pPr>
        <w:pStyle w:val="Heading1"/>
        <w:numPr>
          <w:ilvl w:val="0"/>
          <w:numId w:val="0"/>
        </w:numPr>
        <w:jc w:val="both"/>
        <w:rPr>
          <w:rFonts w:ascii="Times New Roman" w:hAnsi="Times New Roman"/>
        </w:rPr>
        <w:sectPr w:rsidR="003813F8" w:rsidSect="003813F8">
          <w:footerReference w:type="default" r:id="rId12"/>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2"/>
    </w:p>
    <w:p w14:paraId="2C370BA0" w14:textId="77777777" w:rsidR="00232D38" w:rsidRPr="00877136" w:rsidRDefault="00232D38" w:rsidP="004B3631">
      <w:pPr>
        <w:pStyle w:val="Heading1"/>
      </w:pPr>
      <w:bookmarkStart w:id="6" w:name="_Toc67390789"/>
      <w:bookmarkStart w:id="7" w:name="_Toc456598586"/>
      <w:bookmarkStart w:id="8" w:name="_Toc464735236"/>
      <w:bookmarkStart w:id="9" w:name="_Toc518865254"/>
      <w:r w:rsidRPr="004B3631">
        <w:lastRenderedPageBreak/>
        <w:t>Introduction</w:t>
      </w:r>
      <w:bookmarkEnd w:id="6"/>
    </w:p>
    <w:p w14:paraId="56C5B524" w14:textId="468FC32C" w:rsidR="00232D38" w:rsidRPr="00877136" w:rsidRDefault="00232D38" w:rsidP="006C1DDA">
      <w:pPr>
        <w:pStyle w:val="InfoBlue"/>
      </w:pPr>
      <w:r w:rsidRPr="00877136">
        <w:t>T</w:t>
      </w:r>
      <w:r w:rsidR="00F6741E">
        <w:t>his is the SRS (Software Requirement Specification) document for our project Smart Construction Manager.</w:t>
      </w:r>
      <w:r w:rsidR="00727482">
        <w:t xml:space="preserve"> The document briefly explains the working and description of the project. </w:t>
      </w:r>
      <w:r w:rsidR="00AD597F">
        <w:t xml:space="preserve">The document contains the Use Cases against specified modules. The Functional and </w:t>
      </w:r>
      <w:r w:rsidR="007B2718">
        <w:t>Non-Functional</w:t>
      </w:r>
      <w:r w:rsidR="00AD597F">
        <w:t xml:space="preserve"> requirements are also elicited in the document. </w:t>
      </w:r>
      <w:r w:rsidR="00C37301">
        <w:t xml:space="preserve">The UML diagrams and Class diagrams explain the flow of the application. </w:t>
      </w:r>
      <w:r w:rsidR="007B2718">
        <w:t>Moreover,</w:t>
      </w:r>
      <w:r w:rsidR="00C37301">
        <w:t xml:space="preserve"> user interfaces describe the working of application for the end user.</w:t>
      </w:r>
    </w:p>
    <w:p w14:paraId="1799C9E9" w14:textId="074482C5" w:rsidR="0069740D" w:rsidRDefault="00232D38" w:rsidP="00E1254C">
      <w:pPr>
        <w:pStyle w:val="Heading2"/>
      </w:pPr>
      <w:bookmarkStart w:id="10" w:name="_Toc456598587"/>
      <w:bookmarkStart w:id="11" w:name="_Toc464735237"/>
      <w:bookmarkStart w:id="12" w:name="_Toc518865255"/>
      <w:bookmarkStart w:id="13" w:name="_Toc67390790"/>
      <w:r w:rsidRPr="00E1254C">
        <w:t>Purpose</w:t>
      </w:r>
      <w:bookmarkEnd w:id="10"/>
      <w:bookmarkEnd w:id="11"/>
      <w:bookmarkEnd w:id="12"/>
      <w:bookmarkEnd w:id="13"/>
    </w:p>
    <w:p w14:paraId="4BB7EB53" w14:textId="38BF5BD2" w:rsidR="00232D38" w:rsidRPr="00877136" w:rsidRDefault="00C37301" w:rsidP="00C37301">
      <w:pPr>
        <w:pStyle w:val="InfoBlue"/>
      </w:pPr>
      <w:r>
        <w:t>Smart Construction Manager is</w:t>
      </w:r>
      <w:r w:rsidRPr="00791E6E">
        <w:t xml:space="preserve"> a One Window Solution for the construction process of housing in the state</w:t>
      </w:r>
      <w:r>
        <w:t>.</w:t>
      </w:r>
      <w:r w:rsidRPr="00791E6E">
        <w:t xml:space="preserve"> </w:t>
      </w:r>
      <w:r>
        <w:t>K</w:t>
      </w:r>
      <w:r w:rsidRPr="00791E6E">
        <w:t>eeping in view the incumbent government’s housing and construction policies &amp; packages to minimize the time &amp; effort for the construction process and ensure transparency. This solution also addresses unexpected turn of events in the fiscal policies caused by the global pandemic (COVID-19). It also ensures the safety of people regarding the SOPs. Smart Construction Manager is an all-rounder application addressing basic house construction needs.</w:t>
      </w:r>
      <w:r w:rsidR="00232D38" w:rsidRPr="00877136">
        <w:t xml:space="preserve"> </w:t>
      </w:r>
    </w:p>
    <w:p w14:paraId="69CBA1CC" w14:textId="4A47A435" w:rsidR="00232D38" w:rsidRPr="00877136" w:rsidRDefault="00232D38" w:rsidP="00E1254C">
      <w:pPr>
        <w:pStyle w:val="Heading2"/>
      </w:pPr>
      <w:bookmarkStart w:id="14" w:name="_Toc456598588"/>
      <w:bookmarkStart w:id="15" w:name="_Toc464735238"/>
      <w:bookmarkStart w:id="16" w:name="_Toc518865256"/>
      <w:bookmarkStart w:id="17" w:name="_Toc67390791"/>
      <w:r w:rsidRPr="00877136">
        <w:t>Scope</w:t>
      </w:r>
      <w:bookmarkEnd w:id="14"/>
      <w:bookmarkEnd w:id="15"/>
      <w:bookmarkEnd w:id="16"/>
      <w:r w:rsidR="0085434F">
        <w:t xml:space="preserve"> </w:t>
      </w:r>
      <w:r w:rsidR="0085434F" w:rsidRPr="00E1254C">
        <w:t>and</w:t>
      </w:r>
      <w:r w:rsidR="0085434F">
        <w:t xml:space="preserve"> Modules</w:t>
      </w:r>
      <w:bookmarkEnd w:id="17"/>
    </w:p>
    <w:p w14:paraId="694F64E5" w14:textId="37EE58B2" w:rsidR="0085434F" w:rsidRDefault="0023480E" w:rsidP="0085434F">
      <w:pPr>
        <w:pStyle w:val="InfoBlue"/>
      </w:pPr>
      <w:r w:rsidRPr="0023480E">
        <w:t>System will provide a one window application and act as agent of communication between construction companies, user, and government bodies. The user will provide the required information to the system the system will authenticate the user. User will submit request to respective organization (depending upon the location of project) &amp; The construction company. The authorities and the industries will accept the request. Design and Layout will be sent by user. After review authorities and industries will generate the response.</w:t>
      </w:r>
    </w:p>
    <w:p w14:paraId="30966F33" w14:textId="40C956C3" w:rsidR="0085434F" w:rsidRDefault="0085434F" w:rsidP="00E1254C">
      <w:pPr>
        <w:pStyle w:val="Heading3"/>
      </w:pPr>
      <w:r>
        <w:t>Modules</w:t>
      </w:r>
    </w:p>
    <w:p w14:paraId="35A007C4" w14:textId="24768E48" w:rsidR="006478BF" w:rsidRPr="002A2796" w:rsidRDefault="006478BF" w:rsidP="00913329">
      <w:pPr>
        <w:ind w:left="450"/>
        <w:jc w:val="both"/>
      </w:pPr>
      <w:r>
        <w:rPr>
          <w:b/>
          <w:bCs/>
        </w:rPr>
        <w:t>First</w:t>
      </w:r>
      <w:r w:rsidRPr="00B42D00">
        <w:rPr>
          <w:b/>
          <w:bCs/>
        </w:rPr>
        <w:t xml:space="preserve"> module</w:t>
      </w:r>
      <w:r>
        <w:t xml:space="preserve"> </w:t>
      </w:r>
      <w:r w:rsidR="003729EA">
        <w:t>buys</w:t>
      </w:r>
      <w:r>
        <w:t xml:space="preserve"> and sell, user can buy land and other construction equipment posted by other users for sale.</w:t>
      </w:r>
      <w:r w:rsidR="00924016">
        <w:t xml:space="preserve"> </w:t>
      </w:r>
      <w:r w:rsidR="00913329">
        <w:rPr>
          <w:b/>
          <w:bCs/>
          <w:lang w:eastAsia="ar-SA"/>
        </w:rPr>
        <w:t>Second</w:t>
      </w:r>
      <w:r w:rsidR="00913329" w:rsidRPr="00B42D00">
        <w:rPr>
          <w:b/>
          <w:bCs/>
          <w:lang w:eastAsia="ar-SA"/>
        </w:rPr>
        <w:t xml:space="preserve"> module</w:t>
      </w:r>
      <w:r w:rsidR="00913329">
        <w:t xml:space="preserve"> deals with u</w:t>
      </w:r>
      <w:r w:rsidR="00924016">
        <w:t>ser search</w:t>
      </w:r>
      <w:r w:rsidR="00913329">
        <w:t>ing</w:t>
      </w:r>
      <w:r w:rsidR="00924016">
        <w:t xml:space="preserve"> and </w:t>
      </w:r>
      <w:r w:rsidR="00913329">
        <w:t xml:space="preserve">provides functionality to </w:t>
      </w:r>
      <w:r w:rsidR="00744A6C">
        <w:t>search</w:t>
      </w:r>
      <w:r w:rsidR="00913329">
        <w:t xml:space="preserve"> by talking. </w:t>
      </w:r>
      <w:r w:rsidR="00913329">
        <w:rPr>
          <w:b/>
          <w:bCs/>
          <w:lang w:eastAsia="ar-SA"/>
        </w:rPr>
        <w:t xml:space="preserve">Third module </w:t>
      </w:r>
      <w:r w:rsidR="00913329">
        <w:rPr>
          <w:lang w:eastAsia="ar-SA"/>
        </w:rPr>
        <w:t xml:space="preserve">is user </w:t>
      </w:r>
      <w:r w:rsidR="00924016">
        <w:t>chat</w:t>
      </w:r>
      <w:r w:rsidR="00913329">
        <w:t>ting</w:t>
      </w:r>
      <w:r w:rsidR="00924016">
        <w:t xml:space="preserve"> with other users</w:t>
      </w:r>
      <w:r w:rsidR="00913329">
        <w:t>.</w:t>
      </w:r>
      <w:r w:rsidR="00913329">
        <w:rPr>
          <w:lang w:eastAsia="ar-SA"/>
        </w:rPr>
        <w:t xml:space="preserve"> </w:t>
      </w:r>
      <w:r w:rsidR="004B7BE1">
        <w:rPr>
          <w:b/>
          <w:bCs/>
          <w:lang w:eastAsia="ar-SA"/>
        </w:rPr>
        <w:t>Fourth</w:t>
      </w:r>
      <w:r w:rsidR="004B7BE1" w:rsidRPr="00B42D00">
        <w:rPr>
          <w:b/>
          <w:bCs/>
          <w:lang w:eastAsia="ar-SA"/>
        </w:rPr>
        <w:t xml:space="preserve"> module</w:t>
      </w:r>
      <w:r w:rsidR="004B7BE1">
        <w:rPr>
          <w:lang w:eastAsia="ar-SA"/>
        </w:rPr>
        <w:t xml:space="preserve"> </w:t>
      </w:r>
      <w:r w:rsidR="00913329">
        <w:rPr>
          <w:lang w:eastAsia="ar-SA"/>
        </w:rPr>
        <w:t xml:space="preserve">shows user recommendations on home page. </w:t>
      </w:r>
      <w:r w:rsidR="00727575" w:rsidRPr="00CE2133">
        <w:rPr>
          <w:b/>
          <w:bCs/>
        </w:rPr>
        <w:t>Fifth module</w:t>
      </w:r>
      <w:r w:rsidR="00727575">
        <w:t xml:space="preserve"> </w:t>
      </w:r>
      <w:r w:rsidR="00E9330B">
        <w:t xml:space="preserve">helps user decide the map for construction site. </w:t>
      </w:r>
      <w:r w:rsidR="00727575">
        <w:t xml:space="preserve">And </w:t>
      </w:r>
      <w:r w:rsidR="00727575" w:rsidRPr="00CE2133">
        <w:rPr>
          <w:b/>
          <w:bCs/>
        </w:rPr>
        <w:t>sixth module</w:t>
      </w:r>
      <w:r w:rsidR="00727575">
        <w:t xml:space="preserve"> will be for </w:t>
      </w:r>
      <w:r w:rsidR="002A2796">
        <w:t xml:space="preserve">designing and decorating house with AR. </w:t>
      </w:r>
      <w:r w:rsidR="003D19EC">
        <w:rPr>
          <w:b/>
          <w:bCs/>
        </w:rPr>
        <w:t xml:space="preserve">Seventh module </w:t>
      </w:r>
      <w:r w:rsidR="003D19EC">
        <w:t xml:space="preserve">deals with the user </w:t>
      </w:r>
      <w:r w:rsidR="002A2796">
        <w:t xml:space="preserve">sending application requests to government bodies for various procedures. </w:t>
      </w:r>
      <w:r w:rsidR="002A2796">
        <w:rPr>
          <w:b/>
          <w:bCs/>
        </w:rPr>
        <w:t>Eight module</w:t>
      </w:r>
      <w:r w:rsidR="002A2796">
        <w:t xml:space="preserve"> provides admin portal to government bodies to manage user requests.</w:t>
      </w:r>
    </w:p>
    <w:p w14:paraId="2BC7DD6A" w14:textId="77777777" w:rsidR="00B97D9D" w:rsidRDefault="00B97D9D">
      <w:r>
        <w:br w:type="page"/>
      </w:r>
    </w:p>
    <w:p w14:paraId="739A0CCC" w14:textId="0D13BC49" w:rsidR="00232D38" w:rsidRDefault="00232D38" w:rsidP="00E1254C">
      <w:pPr>
        <w:pStyle w:val="Heading1"/>
      </w:pPr>
      <w:bookmarkStart w:id="18" w:name="_Toc518865258"/>
      <w:bookmarkStart w:id="19" w:name="_Toc67390792"/>
      <w:r w:rsidRPr="00877136">
        <w:lastRenderedPageBreak/>
        <w:t xml:space="preserve">Overall </w:t>
      </w:r>
      <w:r w:rsidR="00BC2618" w:rsidRPr="00E1254C">
        <w:t>D</w:t>
      </w:r>
      <w:r w:rsidRPr="00E1254C">
        <w:t>escription</w:t>
      </w:r>
      <w:bookmarkEnd w:id="18"/>
      <w:bookmarkEnd w:id="19"/>
    </w:p>
    <w:p w14:paraId="492AEF8C" w14:textId="78F81951" w:rsidR="00BC2618" w:rsidRPr="00BC2618" w:rsidRDefault="00C12381" w:rsidP="006C1DDA">
      <w:pPr>
        <w:pStyle w:val="InfoBlue"/>
      </w:pPr>
      <w:r>
        <w:t>T</w:t>
      </w:r>
      <w:r w:rsidRPr="004853BD">
        <w:t>he government organizations such as the development authorities of different cities have introduced the concepts of One-window operations to streamline the working process, our project is providing faster and easier access to this operation.</w:t>
      </w:r>
    </w:p>
    <w:p w14:paraId="77E9E518" w14:textId="6A667562" w:rsidR="00232D38" w:rsidRPr="00877136" w:rsidRDefault="00232D38" w:rsidP="00E1254C">
      <w:pPr>
        <w:pStyle w:val="Heading2"/>
      </w:pPr>
      <w:bookmarkStart w:id="20" w:name="_Toc67390793"/>
      <w:r w:rsidRPr="00877136">
        <w:t xml:space="preserve">Product </w:t>
      </w:r>
      <w:r w:rsidR="00BC2618" w:rsidRPr="00E1254C">
        <w:t>P</w:t>
      </w:r>
      <w:r w:rsidRPr="00E1254C">
        <w:t>erspective</w:t>
      </w:r>
      <w:bookmarkEnd w:id="20"/>
    </w:p>
    <w:p w14:paraId="2242D816" w14:textId="40CB644C" w:rsidR="00610FB4" w:rsidRDefault="00BB0F1D" w:rsidP="005628C5">
      <w:pPr>
        <w:pStyle w:val="InfoBlue"/>
      </w:pPr>
      <w:r>
        <w:t>Smart Construction Manager is designed to ease the entire process of construction. The product</w:t>
      </w:r>
      <w:r w:rsidR="00AC3B2B">
        <w:t xml:space="preserve"> is an alternate to growing market of construction site. Mostly websites like Zameen.com and Graana.com offer the buy and sell functionality. Smart Construction Manager will help user to communicate with government bodies too.</w:t>
      </w:r>
    </w:p>
    <w:p w14:paraId="582E35A2" w14:textId="77777777" w:rsidR="00A03B2D" w:rsidRDefault="00A03B2D" w:rsidP="00A03B2D">
      <w:pPr>
        <w:keepNext/>
        <w:jc w:val="center"/>
      </w:pPr>
      <w:r>
        <w:rPr>
          <w:noProof/>
        </w:rPr>
        <w:drawing>
          <wp:inline distT="0" distB="0" distL="0" distR="0" wp14:anchorId="3C6136AC" wp14:editId="3A97A6F2">
            <wp:extent cx="5166360" cy="387764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239753" cy="3932733"/>
                    </a:xfrm>
                    <a:prstGeom prst="rect">
                      <a:avLst/>
                    </a:prstGeom>
                  </pic:spPr>
                </pic:pic>
              </a:graphicData>
            </a:graphic>
          </wp:inline>
        </w:drawing>
      </w:r>
    </w:p>
    <w:p w14:paraId="3AC70538" w14:textId="60C0D485" w:rsidR="00610FB4" w:rsidRPr="00610FB4" w:rsidRDefault="00A03B2D" w:rsidP="00A03B2D">
      <w:pPr>
        <w:pStyle w:val="Caption"/>
      </w:pPr>
      <w:r>
        <w:t xml:space="preserve">Figure </w:t>
      </w:r>
      <w:r w:rsidR="008A6F17">
        <w:rPr>
          <w:noProof/>
        </w:rPr>
        <w:fldChar w:fldCharType="begin"/>
      </w:r>
      <w:r w:rsidR="008A6F17">
        <w:rPr>
          <w:noProof/>
        </w:rPr>
        <w:instrText xml:space="preserve"> SEQ Figure \* ARABIC </w:instrText>
      </w:r>
      <w:r w:rsidR="008A6F17">
        <w:rPr>
          <w:noProof/>
        </w:rPr>
        <w:fldChar w:fldCharType="separate"/>
      </w:r>
      <w:r w:rsidR="006F5B4E">
        <w:rPr>
          <w:noProof/>
        </w:rPr>
        <w:t>1</w:t>
      </w:r>
      <w:r w:rsidR="008A6F17">
        <w:rPr>
          <w:noProof/>
        </w:rPr>
        <w:fldChar w:fldCharType="end"/>
      </w:r>
      <w:r>
        <w:t>: Context Diagram of Targeted Project</w:t>
      </w:r>
    </w:p>
    <w:p w14:paraId="134CD936" w14:textId="4A8E67FE" w:rsidR="00232D38" w:rsidRPr="00877136" w:rsidRDefault="00232D38" w:rsidP="00E1254C">
      <w:pPr>
        <w:pStyle w:val="Heading2"/>
      </w:pPr>
      <w:bookmarkStart w:id="21" w:name="_Toc67390794"/>
      <w:r w:rsidRPr="00877136">
        <w:t xml:space="preserve">Operating </w:t>
      </w:r>
      <w:r w:rsidR="00BC2618" w:rsidRPr="00E1254C">
        <w:t>E</w:t>
      </w:r>
      <w:r w:rsidRPr="00E1254C">
        <w:t>nvironment</w:t>
      </w:r>
      <w:bookmarkEnd w:id="21"/>
    </w:p>
    <w:p w14:paraId="307A7FC7" w14:textId="77777777" w:rsidR="00232D38" w:rsidRPr="00877136" w:rsidRDefault="00232D38" w:rsidP="00232D38">
      <w:pPr>
        <w:jc w:val="both"/>
      </w:pPr>
    </w:p>
    <w:p w14:paraId="6684D26D" w14:textId="0B44A4E3" w:rsidR="00232D38" w:rsidRDefault="006C1DDA" w:rsidP="006C1DDA">
      <w:pPr>
        <w:pStyle w:val="InfoBlue"/>
        <w:rPr>
          <w:i/>
        </w:rPr>
      </w:pPr>
      <w:r w:rsidRPr="006C1DDA">
        <w:rPr>
          <w:b/>
          <w:i/>
        </w:rPr>
        <w:t>OE-</w:t>
      </w:r>
      <w:r w:rsidR="007B2718" w:rsidRPr="006C1DDA">
        <w:rPr>
          <w:b/>
          <w:i/>
        </w:rPr>
        <w:t>1:</w:t>
      </w:r>
      <w:r w:rsidR="007B2718" w:rsidRPr="006C1DDA">
        <w:rPr>
          <w:i/>
        </w:rPr>
        <w:t xml:space="preserve"> The</w:t>
      </w:r>
      <w:r w:rsidR="00232D38" w:rsidRPr="006C1DDA">
        <w:rPr>
          <w:i/>
        </w:rPr>
        <w:t xml:space="preserve"> System shall operate correctly with the following web browsers:</w:t>
      </w:r>
      <w:r w:rsidR="005B45B7">
        <w:rPr>
          <w:i/>
        </w:rPr>
        <w:t xml:space="preserve"> </w:t>
      </w:r>
      <w:r w:rsidR="00232D38" w:rsidRPr="006C1DDA">
        <w:rPr>
          <w:i/>
        </w:rPr>
        <w:t xml:space="preserve">Firefox versions </w:t>
      </w:r>
      <w:r w:rsidR="00E750BC">
        <w:rPr>
          <w:i/>
        </w:rPr>
        <w:t>80</w:t>
      </w:r>
      <w:r w:rsidR="00232D38" w:rsidRPr="006C1DDA">
        <w:rPr>
          <w:i/>
        </w:rPr>
        <w:t xml:space="preserve"> through </w:t>
      </w:r>
      <w:r w:rsidR="007B2718">
        <w:rPr>
          <w:i/>
        </w:rPr>
        <w:t>own wards</w:t>
      </w:r>
      <w:r w:rsidR="00232D38" w:rsidRPr="006C1DDA">
        <w:rPr>
          <w:i/>
        </w:rPr>
        <w:t xml:space="preserve">; Google Chrome (all versions); and Apple Safari versions </w:t>
      </w:r>
      <w:r w:rsidR="00E72087">
        <w:rPr>
          <w:i/>
        </w:rPr>
        <w:t>10</w:t>
      </w:r>
      <w:r w:rsidR="00232D38" w:rsidRPr="006C1DDA">
        <w:rPr>
          <w:i/>
        </w:rPr>
        <w:t>.0</w:t>
      </w:r>
      <w:r w:rsidR="00E72087">
        <w:rPr>
          <w:i/>
        </w:rPr>
        <w:t xml:space="preserve"> and above</w:t>
      </w:r>
      <w:r w:rsidR="00232D38" w:rsidRPr="006C1DDA">
        <w:rPr>
          <w:i/>
        </w:rPr>
        <w:t>.</w:t>
      </w:r>
    </w:p>
    <w:p w14:paraId="0D8F3013" w14:textId="77777777" w:rsidR="00C40698" w:rsidRDefault="00C40698" w:rsidP="00402107">
      <w:pPr>
        <w:pStyle w:val="BodyText"/>
        <w:ind w:left="450"/>
        <w:rPr>
          <w:rFonts w:ascii="Times New Roman" w:hAnsi="Times New Roman"/>
          <w:b/>
          <w:i/>
          <w:szCs w:val="24"/>
        </w:rPr>
      </w:pPr>
    </w:p>
    <w:p w14:paraId="03228F38" w14:textId="6D9FCD0E" w:rsidR="00402107" w:rsidRDefault="00402107" w:rsidP="00402107">
      <w:pPr>
        <w:pStyle w:val="BodyText"/>
        <w:ind w:left="450"/>
        <w:rPr>
          <w:i/>
          <w:iCs/>
        </w:rPr>
      </w:pPr>
      <w:r>
        <w:rPr>
          <w:rFonts w:ascii="Times New Roman" w:hAnsi="Times New Roman"/>
          <w:b/>
          <w:i/>
          <w:szCs w:val="24"/>
        </w:rPr>
        <w:t>OE-</w:t>
      </w:r>
      <w:r w:rsidR="007B2718" w:rsidRPr="00C40698">
        <w:rPr>
          <w:b/>
          <w:bCs/>
        </w:rPr>
        <w:t>2:</w:t>
      </w:r>
      <w:r w:rsidR="007B2718">
        <w:rPr>
          <w:i/>
          <w:iCs/>
        </w:rPr>
        <w:t xml:space="preserve"> The</w:t>
      </w:r>
      <w:r w:rsidR="00C40698">
        <w:rPr>
          <w:i/>
          <w:iCs/>
        </w:rPr>
        <w:t xml:space="preserve"> Minimum Smart Phone OS requirement is 6.0 for Android and </w:t>
      </w:r>
      <w:r w:rsidR="00833982">
        <w:rPr>
          <w:i/>
          <w:iCs/>
        </w:rPr>
        <w:t>IOS 9 for iPhones.</w:t>
      </w:r>
    </w:p>
    <w:p w14:paraId="1C8A0019" w14:textId="75328789" w:rsidR="00A93388" w:rsidRDefault="00A93388" w:rsidP="00402107">
      <w:pPr>
        <w:pStyle w:val="BodyText"/>
        <w:ind w:left="450"/>
        <w:rPr>
          <w:i/>
          <w:iCs/>
        </w:rPr>
      </w:pPr>
    </w:p>
    <w:p w14:paraId="10899756" w14:textId="205765FD" w:rsidR="00232D38" w:rsidRPr="00755636" w:rsidRDefault="00A93388" w:rsidP="00755636">
      <w:pPr>
        <w:pStyle w:val="BodyText"/>
        <w:ind w:left="450"/>
        <w:rPr>
          <w:i/>
          <w:iCs/>
        </w:rPr>
      </w:pPr>
      <w:r>
        <w:rPr>
          <w:b/>
          <w:bCs/>
          <w:i/>
          <w:iCs/>
        </w:rPr>
        <w:t>OE-</w:t>
      </w:r>
      <w:r w:rsidR="007B2718">
        <w:rPr>
          <w:b/>
          <w:bCs/>
          <w:i/>
          <w:iCs/>
        </w:rPr>
        <w:t>3:</w:t>
      </w:r>
      <w:r w:rsidR="007B2718">
        <w:rPr>
          <w:i/>
          <w:iCs/>
        </w:rPr>
        <w:t xml:space="preserve"> The</w:t>
      </w:r>
      <w:r>
        <w:rPr>
          <w:i/>
          <w:iCs/>
        </w:rPr>
        <w:t xml:space="preserve"> Application will be available for Residence of Islamabad, Pakistan. In future, we will be upscaling to be used country wide.</w:t>
      </w:r>
    </w:p>
    <w:p w14:paraId="097F7BC3" w14:textId="11CF2F15" w:rsidR="00232D38" w:rsidRPr="001B5248" w:rsidRDefault="00232D38" w:rsidP="001C6C59">
      <w:pPr>
        <w:pStyle w:val="Heading1"/>
      </w:pPr>
      <w:bookmarkStart w:id="22" w:name="_Toc518865261"/>
      <w:bookmarkStart w:id="23" w:name="_Toc67390795"/>
      <w:r w:rsidRPr="001B5248">
        <w:lastRenderedPageBreak/>
        <w:t xml:space="preserve">Design and </w:t>
      </w:r>
      <w:r w:rsidR="00BC2618" w:rsidRPr="00F90E5F">
        <w:t>I</w:t>
      </w:r>
      <w:r w:rsidRPr="00F90E5F">
        <w:t>mplementation</w:t>
      </w:r>
      <w:r w:rsidRPr="001B5248">
        <w:t xml:space="preserve"> </w:t>
      </w:r>
      <w:r w:rsidR="00BC2618" w:rsidRPr="001B5248">
        <w:t>C</w:t>
      </w:r>
      <w:r w:rsidRPr="001B5248">
        <w:t>onstraints</w:t>
      </w:r>
      <w:bookmarkEnd w:id="22"/>
      <w:bookmarkEnd w:id="23"/>
    </w:p>
    <w:p w14:paraId="2B1C2F71" w14:textId="77777777" w:rsidR="00232D38" w:rsidRPr="00877136" w:rsidRDefault="00232D38" w:rsidP="00232D38">
      <w:pPr>
        <w:jc w:val="both"/>
      </w:pPr>
    </w:p>
    <w:p w14:paraId="7354C93B" w14:textId="0ED78C0F" w:rsidR="00232D38" w:rsidRDefault="00232D38" w:rsidP="001B5248">
      <w:pPr>
        <w:ind w:firstLine="432"/>
        <w:jc w:val="both"/>
        <w:rPr>
          <w:i/>
        </w:rPr>
      </w:pPr>
      <w:r w:rsidRPr="00877136">
        <w:rPr>
          <w:i/>
        </w:rPr>
        <w:t>CO-1:</w:t>
      </w:r>
      <w:r w:rsidR="001B5248">
        <w:rPr>
          <w:i/>
        </w:rPr>
        <w:t xml:space="preserve"> </w:t>
      </w:r>
      <w:r w:rsidR="001B5248" w:rsidRPr="00877136">
        <w:rPr>
          <w:i/>
        </w:rPr>
        <w:t xml:space="preserve"> </w:t>
      </w:r>
      <w:r w:rsidRPr="00877136">
        <w:rPr>
          <w:i/>
        </w:rPr>
        <w:t xml:space="preserve">The system shall use the current corporate standard </w:t>
      </w:r>
      <w:r w:rsidR="009A00C5">
        <w:rPr>
          <w:i/>
        </w:rPr>
        <w:t>MongoDB</w:t>
      </w:r>
      <w:r w:rsidRPr="00877136">
        <w:rPr>
          <w:i/>
        </w:rPr>
        <w:t xml:space="preserve"> database engine</w:t>
      </w:r>
    </w:p>
    <w:p w14:paraId="21414D6E" w14:textId="486E75EF" w:rsidR="005428DD" w:rsidRDefault="00D205E3" w:rsidP="001B5248">
      <w:pPr>
        <w:ind w:firstLine="432"/>
        <w:jc w:val="both"/>
        <w:rPr>
          <w:i/>
        </w:rPr>
      </w:pPr>
      <w:r>
        <w:rPr>
          <w:i/>
        </w:rPr>
        <w:t xml:space="preserve">CO-2: </w:t>
      </w:r>
      <w:r w:rsidR="005428DD">
        <w:rPr>
          <w:i/>
        </w:rPr>
        <w:t xml:space="preserve">The system shall use ExpressJS as Web Backend </w:t>
      </w:r>
      <w:r w:rsidR="007B2718">
        <w:rPr>
          <w:i/>
        </w:rPr>
        <w:t>and</w:t>
      </w:r>
      <w:r w:rsidR="005428DD">
        <w:rPr>
          <w:i/>
        </w:rPr>
        <w:t xml:space="preserve"> ReactJS as Web Frontend Framework</w:t>
      </w:r>
    </w:p>
    <w:p w14:paraId="41FFC9B4" w14:textId="6B3949C8" w:rsidR="00117065" w:rsidRDefault="005428DD" w:rsidP="00E0310A">
      <w:pPr>
        <w:ind w:firstLine="432"/>
        <w:jc w:val="both"/>
        <w:rPr>
          <w:i/>
        </w:rPr>
      </w:pPr>
      <w:r>
        <w:rPr>
          <w:i/>
        </w:rPr>
        <w:t xml:space="preserve">CO-3: The system shall use React Native for Smart Phone </w:t>
      </w:r>
      <w:r w:rsidR="007B2718">
        <w:rPr>
          <w:i/>
        </w:rPr>
        <w:t>Development</w:t>
      </w:r>
      <w:r>
        <w:rPr>
          <w:i/>
        </w:rPr>
        <w:t xml:space="preserve"> (Android and IOS).</w:t>
      </w:r>
    </w:p>
    <w:p w14:paraId="06BFC9B1" w14:textId="77777777" w:rsidR="00E0310A" w:rsidRDefault="00E0310A" w:rsidP="00E0310A">
      <w:pPr>
        <w:ind w:firstLine="432"/>
        <w:jc w:val="both"/>
        <w:rPr>
          <w:i/>
        </w:rPr>
      </w:pPr>
    </w:p>
    <w:p w14:paraId="16B8CBB4" w14:textId="338D6066" w:rsidR="00232D38" w:rsidRPr="00877136" w:rsidRDefault="00232D38" w:rsidP="00F90E5F">
      <w:pPr>
        <w:pStyle w:val="Heading1"/>
      </w:pPr>
      <w:bookmarkStart w:id="24" w:name="_Toc67390796"/>
      <w:r w:rsidRPr="00877136">
        <w:t xml:space="preserve">Requirement </w:t>
      </w:r>
      <w:r w:rsidR="00BC2618">
        <w:t>I</w:t>
      </w:r>
      <w:r w:rsidRPr="00877136">
        <w:t>dentifying</w:t>
      </w:r>
      <w:r w:rsidR="00BC2618">
        <w:t xml:space="preserve"> T</w:t>
      </w:r>
      <w:r w:rsidRPr="00877136">
        <w:t>echnique</w:t>
      </w:r>
      <w:bookmarkEnd w:id="24"/>
    </w:p>
    <w:p w14:paraId="1EABB26C" w14:textId="53FBD6CE" w:rsidR="00232D38" w:rsidRPr="00877136" w:rsidRDefault="00142CEB" w:rsidP="00142CEB">
      <w:pPr>
        <w:pStyle w:val="Pa1"/>
        <w:spacing w:after="120" w:line="276" w:lineRule="auto"/>
        <w:ind w:left="432"/>
        <w:jc w:val="both"/>
        <w:rPr>
          <w:rFonts w:ascii="Times New Roman" w:hAnsi="Times New Roman"/>
        </w:rPr>
      </w:pPr>
      <w:r>
        <w:rPr>
          <w:rFonts w:ascii="Times New Roman" w:hAnsi="Times New Roman"/>
        </w:rPr>
        <w:t>The requirements for the project w</w:t>
      </w:r>
      <w:r w:rsidR="002308CC">
        <w:rPr>
          <w:rFonts w:ascii="Times New Roman" w:hAnsi="Times New Roman"/>
        </w:rPr>
        <w:t>ill be</w:t>
      </w:r>
      <w:r>
        <w:rPr>
          <w:rFonts w:ascii="Times New Roman" w:hAnsi="Times New Roman"/>
        </w:rPr>
        <w:t xml:space="preserve"> gathered using </w:t>
      </w:r>
      <w:r w:rsidR="00BE5D81">
        <w:rPr>
          <w:rFonts w:ascii="Times New Roman" w:hAnsi="Times New Roman"/>
        </w:rPr>
        <w:t>Interviews</w:t>
      </w:r>
      <w:r>
        <w:rPr>
          <w:rFonts w:ascii="Times New Roman" w:hAnsi="Times New Roman"/>
        </w:rPr>
        <w:t xml:space="preserve"> and online Google Forms.</w:t>
      </w:r>
    </w:p>
    <w:p w14:paraId="3BE8A42A" w14:textId="4E4D0AB8" w:rsidR="00232D38" w:rsidRPr="00877136" w:rsidRDefault="00232D38" w:rsidP="00A73F4F">
      <w:pPr>
        <w:pStyle w:val="Heading2"/>
      </w:pPr>
      <w:bookmarkStart w:id="25" w:name="_Toc518865263"/>
      <w:bookmarkStart w:id="26" w:name="_Toc67390797"/>
      <w:r w:rsidRPr="00877136">
        <w:t xml:space="preserve">Use </w:t>
      </w:r>
      <w:r w:rsidR="00BC2618">
        <w:t>C</w:t>
      </w:r>
      <w:r w:rsidRPr="00877136">
        <w:t xml:space="preserve">ase </w:t>
      </w:r>
      <w:r w:rsidR="00BC2618" w:rsidRPr="00A73F4F">
        <w:t>D</w:t>
      </w:r>
      <w:r w:rsidRPr="00A73F4F">
        <w:t>iagram</w:t>
      </w:r>
      <w:bookmarkEnd w:id="25"/>
      <w:bookmarkEnd w:id="26"/>
    </w:p>
    <w:p w14:paraId="4BE3B43C" w14:textId="77777777" w:rsidR="00DC036D" w:rsidRDefault="00DC036D" w:rsidP="00DC4545">
      <w:pPr>
        <w:keepNext/>
        <w:jc w:val="center"/>
      </w:pPr>
      <w:r>
        <w:rPr>
          <w:noProof/>
        </w:rPr>
        <w:drawing>
          <wp:inline distT="0" distB="0" distL="0" distR="0" wp14:anchorId="3229CF09" wp14:editId="4D29D1AD">
            <wp:extent cx="4379939" cy="550926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ing1.jpg"/>
                    <pic:cNvPicPr/>
                  </pic:nvPicPr>
                  <pic:blipFill>
                    <a:blip r:embed="rId14">
                      <a:extLst>
                        <a:ext uri="{28A0092B-C50C-407E-A947-70E740481C1C}">
                          <a14:useLocalDpi xmlns:a14="http://schemas.microsoft.com/office/drawing/2010/main" val="0"/>
                        </a:ext>
                      </a:extLst>
                    </a:blip>
                    <a:stretch>
                      <a:fillRect/>
                    </a:stretch>
                  </pic:blipFill>
                  <pic:spPr>
                    <a:xfrm>
                      <a:off x="0" y="0"/>
                      <a:ext cx="4424577" cy="5565407"/>
                    </a:xfrm>
                    <a:prstGeom prst="rect">
                      <a:avLst/>
                    </a:prstGeom>
                  </pic:spPr>
                </pic:pic>
              </a:graphicData>
            </a:graphic>
          </wp:inline>
        </w:drawing>
      </w:r>
    </w:p>
    <w:p w14:paraId="66EEAB4F" w14:textId="61B61C4E" w:rsidR="00232D38" w:rsidRDefault="00DC036D" w:rsidP="00DC036D">
      <w:pPr>
        <w:pStyle w:val="Caption"/>
      </w:pPr>
      <w:r>
        <w:t xml:space="preserve">Figure </w:t>
      </w:r>
      <w:r w:rsidR="00D50CF2">
        <w:rPr>
          <w:noProof/>
        </w:rPr>
        <w:t>1</w:t>
      </w:r>
      <w:r>
        <w:t xml:space="preserve">: Use Case Diagram Showing Actions of User </w:t>
      </w:r>
      <w:r w:rsidR="007B2718">
        <w:t>from</w:t>
      </w:r>
      <w:r>
        <w:t xml:space="preserve"> Home Screen</w:t>
      </w:r>
    </w:p>
    <w:p w14:paraId="08BF64C5" w14:textId="77777777" w:rsidR="00A125DA" w:rsidRDefault="00974945" w:rsidP="00A125DA">
      <w:pPr>
        <w:keepNext/>
      </w:pPr>
      <w:r>
        <w:rPr>
          <w:noProof/>
        </w:rPr>
        <w:lastRenderedPageBreak/>
        <w:drawing>
          <wp:inline distT="0" distB="0" distL="0" distR="0" wp14:anchorId="213489F9" wp14:editId="7EB5B9BC">
            <wp:extent cx="5835505" cy="775087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2.jpg"/>
                    <pic:cNvPicPr/>
                  </pic:nvPicPr>
                  <pic:blipFill>
                    <a:blip r:embed="rId15">
                      <a:extLst>
                        <a:ext uri="{28A0092B-C50C-407E-A947-70E740481C1C}">
                          <a14:useLocalDpi xmlns:a14="http://schemas.microsoft.com/office/drawing/2010/main" val="0"/>
                        </a:ext>
                      </a:extLst>
                    </a:blip>
                    <a:stretch>
                      <a:fillRect/>
                    </a:stretch>
                  </pic:blipFill>
                  <pic:spPr>
                    <a:xfrm>
                      <a:off x="0" y="0"/>
                      <a:ext cx="5835505" cy="7750878"/>
                    </a:xfrm>
                    <a:prstGeom prst="rect">
                      <a:avLst/>
                    </a:prstGeom>
                  </pic:spPr>
                </pic:pic>
              </a:graphicData>
            </a:graphic>
          </wp:inline>
        </w:drawing>
      </w:r>
    </w:p>
    <w:p w14:paraId="3F74D7CC" w14:textId="2A82BB96" w:rsidR="00185043" w:rsidRDefault="00A125DA" w:rsidP="00A125DA">
      <w:pPr>
        <w:pStyle w:val="Caption"/>
      </w:pPr>
      <w:r>
        <w:t xml:space="preserve">Figure </w:t>
      </w:r>
      <w:r w:rsidR="00D50CF2">
        <w:rPr>
          <w:noProof/>
        </w:rPr>
        <w:t>2</w:t>
      </w:r>
      <w:r>
        <w:t>: User Interface with Basic App Features</w:t>
      </w:r>
    </w:p>
    <w:p w14:paraId="6B4C63A1" w14:textId="77777777" w:rsidR="00185043" w:rsidRDefault="00185043">
      <w:pPr>
        <w:rPr>
          <w:b/>
          <w:bCs/>
          <w:szCs w:val="18"/>
        </w:rPr>
      </w:pPr>
      <w:r>
        <w:br w:type="page"/>
      </w:r>
    </w:p>
    <w:p w14:paraId="65998600" w14:textId="77777777" w:rsidR="00A06264" w:rsidRDefault="00A06264" w:rsidP="00A06264">
      <w:pPr>
        <w:keepNext/>
      </w:pPr>
      <w:r>
        <w:rPr>
          <w:noProof/>
        </w:rPr>
        <w:lastRenderedPageBreak/>
        <w:drawing>
          <wp:inline distT="0" distB="0" distL="0" distR="0" wp14:anchorId="004CA4BE" wp14:editId="57DCED1A">
            <wp:extent cx="6309360" cy="81565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rawing3.jpg"/>
                    <pic:cNvPicPr/>
                  </pic:nvPicPr>
                  <pic:blipFill>
                    <a:blip r:embed="rId16">
                      <a:extLst>
                        <a:ext uri="{28A0092B-C50C-407E-A947-70E740481C1C}">
                          <a14:useLocalDpi xmlns:a14="http://schemas.microsoft.com/office/drawing/2010/main" val="0"/>
                        </a:ext>
                      </a:extLst>
                    </a:blip>
                    <a:stretch>
                      <a:fillRect/>
                    </a:stretch>
                  </pic:blipFill>
                  <pic:spPr>
                    <a:xfrm>
                      <a:off x="0" y="0"/>
                      <a:ext cx="6309360" cy="8156575"/>
                    </a:xfrm>
                    <a:prstGeom prst="rect">
                      <a:avLst/>
                    </a:prstGeom>
                  </pic:spPr>
                </pic:pic>
              </a:graphicData>
            </a:graphic>
          </wp:inline>
        </w:drawing>
      </w:r>
    </w:p>
    <w:p w14:paraId="07A83CFA" w14:textId="19E52190" w:rsidR="001F0CA1" w:rsidRDefault="00A06264" w:rsidP="00A06264">
      <w:pPr>
        <w:pStyle w:val="Caption"/>
      </w:pPr>
      <w:r>
        <w:t xml:space="preserve">Figure </w:t>
      </w:r>
      <w:r w:rsidR="00D50CF2">
        <w:rPr>
          <w:noProof/>
        </w:rPr>
        <w:t>3</w:t>
      </w:r>
      <w:r>
        <w:t>: Use Case Diagram Explaining Activities of User</w:t>
      </w:r>
    </w:p>
    <w:p w14:paraId="2722742A" w14:textId="77777777" w:rsidR="003E7507" w:rsidRDefault="003E7507" w:rsidP="003E7507">
      <w:pPr>
        <w:keepNext/>
      </w:pPr>
      <w:r>
        <w:rPr>
          <w:noProof/>
        </w:rPr>
        <w:lastRenderedPageBreak/>
        <w:drawing>
          <wp:inline distT="0" distB="0" distL="0" distR="0" wp14:anchorId="5BF777A5" wp14:editId="10DCF382">
            <wp:extent cx="5713256" cy="7626036"/>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awing4.jpg"/>
                    <pic:cNvPicPr/>
                  </pic:nvPicPr>
                  <pic:blipFill>
                    <a:blip r:embed="rId17">
                      <a:extLst>
                        <a:ext uri="{28A0092B-C50C-407E-A947-70E740481C1C}">
                          <a14:useLocalDpi xmlns:a14="http://schemas.microsoft.com/office/drawing/2010/main" val="0"/>
                        </a:ext>
                      </a:extLst>
                    </a:blip>
                    <a:stretch>
                      <a:fillRect/>
                    </a:stretch>
                  </pic:blipFill>
                  <pic:spPr>
                    <a:xfrm>
                      <a:off x="0" y="0"/>
                      <a:ext cx="5713256" cy="7626036"/>
                    </a:xfrm>
                    <a:prstGeom prst="rect">
                      <a:avLst/>
                    </a:prstGeom>
                  </pic:spPr>
                </pic:pic>
              </a:graphicData>
            </a:graphic>
          </wp:inline>
        </w:drawing>
      </w:r>
    </w:p>
    <w:p w14:paraId="6BDCE097" w14:textId="297B55EB" w:rsidR="002A0645" w:rsidRDefault="003E7507" w:rsidP="003E7507">
      <w:pPr>
        <w:pStyle w:val="Caption"/>
      </w:pPr>
      <w:r>
        <w:t xml:space="preserve">Figure </w:t>
      </w:r>
      <w:r w:rsidR="00D50CF2">
        <w:rPr>
          <w:noProof/>
        </w:rPr>
        <w:t>4</w:t>
      </w:r>
      <w:r>
        <w:t>: Use Case Diagram Showing Application Procedure with Official Authorities</w:t>
      </w:r>
    </w:p>
    <w:p w14:paraId="2036FC67" w14:textId="77777777" w:rsidR="00EB60E7" w:rsidRDefault="00EB60E7" w:rsidP="00EB60E7">
      <w:pPr>
        <w:keepNext/>
      </w:pPr>
      <w:r>
        <w:rPr>
          <w:noProof/>
        </w:rPr>
        <w:lastRenderedPageBreak/>
        <w:drawing>
          <wp:inline distT="0" distB="0" distL="0" distR="0" wp14:anchorId="0FC07A1E" wp14:editId="08FDDBA9">
            <wp:extent cx="5992604" cy="762635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rawing5.jpg"/>
                    <pic:cNvPicPr/>
                  </pic:nvPicPr>
                  <pic:blipFill>
                    <a:blip r:embed="rId18">
                      <a:extLst>
                        <a:ext uri="{28A0092B-C50C-407E-A947-70E740481C1C}">
                          <a14:useLocalDpi xmlns:a14="http://schemas.microsoft.com/office/drawing/2010/main" val="0"/>
                        </a:ext>
                      </a:extLst>
                    </a:blip>
                    <a:stretch>
                      <a:fillRect/>
                    </a:stretch>
                  </pic:blipFill>
                  <pic:spPr>
                    <a:xfrm>
                      <a:off x="0" y="0"/>
                      <a:ext cx="5992604" cy="7626350"/>
                    </a:xfrm>
                    <a:prstGeom prst="rect">
                      <a:avLst/>
                    </a:prstGeom>
                  </pic:spPr>
                </pic:pic>
              </a:graphicData>
            </a:graphic>
          </wp:inline>
        </w:drawing>
      </w:r>
    </w:p>
    <w:p w14:paraId="787DC931" w14:textId="28B91284" w:rsidR="00EB60E7" w:rsidRDefault="00EB60E7" w:rsidP="00EB60E7">
      <w:pPr>
        <w:pStyle w:val="Caption"/>
      </w:pPr>
      <w:r>
        <w:t xml:space="preserve">Figure </w:t>
      </w:r>
      <w:r w:rsidR="00D50CF2">
        <w:rPr>
          <w:noProof/>
        </w:rPr>
        <w:t>5</w:t>
      </w:r>
      <w:r>
        <w:t xml:space="preserve">: Use Case Diagram Explaining </w:t>
      </w:r>
      <w:r w:rsidR="007B2718">
        <w:t xml:space="preserve">Activities </w:t>
      </w:r>
      <w:r>
        <w:t>of Admin</w:t>
      </w:r>
    </w:p>
    <w:p w14:paraId="645319C1" w14:textId="3D347345" w:rsidR="002A0645" w:rsidRDefault="002A0645">
      <w:pPr>
        <w:rPr>
          <w:b/>
          <w:bCs/>
          <w:szCs w:val="18"/>
        </w:rPr>
      </w:pPr>
      <w:r>
        <w:br w:type="page"/>
      </w:r>
    </w:p>
    <w:p w14:paraId="6D2EDD8C" w14:textId="11BFF6DD" w:rsidR="00232D38" w:rsidRPr="00877136" w:rsidRDefault="00232D38" w:rsidP="002027D1">
      <w:pPr>
        <w:pStyle w:val="Heading2"/>
      </w:pPr>
      <w:bookmarkStart w:id="27" w:name="_Toc67390798"/>
      <w:r w:rsidRPr="00877136">
        <w:lastRenderedPageBreak/>
        <w:t xml:space="preserve">Use </w:t>
      </w:r>
      <w:r w:rsidR="00BC2618">
        <w:t>C</w:t>
      </w:r>
      <w:r w:rsidRPr="00877136">
        <w:t xml:space="preserve">ase </w:t>
      </w:r>
      <w:r w:rsidR="00BC2618">
        <w:t>D</w:t>
      </w:r>
      <w:r w:rsidRPr="00877136">
        <w:t>escription</w:t>
      </w:r>
      <w:bookmarkEnd w:id="27"/>
    </w:p>
    <w:p w14:paraId="464E9934" w14:textId="77777777" w:rsidR="005F774E" w:rsidRDefault="005F774E">
      <w:pPr>
        <w:rPr>
          <w:lang w:eastAsia="ar-SA"/>
        </w:rPr>
      </w:pPr>
      <w:bookmarkStart w:id="28" w:name="_Toc456598593"/>
    </w:p>
    <w:p w14:paraId="3D722133" w14:textId="323E0B4C" w:rsidR="005F774E" w:rsidRDefault="005F774E">
      <w:pPr>
        <w:rPr>
          <w:b/>
          <w:bCs/>
          <w:lang w:eastAsia="ar-SA"/>
        </w:rPr>
      </w:pPr>
      <w:r>
        <w:rPr>
          <w:b/>
          <w:bCs/>
          <w:lang w:eastAsia="ar-SA"/>
        </w:rPr>
        <w:t>Module 1: B</w:t>
      </w:r>
      <w:r w:rsidR="00357E94">
        <w:rPr>
          <w:b/>
          <w:bCs/>
          <w:lang w:eastAsia="ar-SA"/>
        </w:rPr>
        <w:t>asics</w:t>
      </w:r>
    </w:p>
    <w:p w14:paraId="5D96E516" w14:textId="77777777" w:rsidR="00AA29E0" w:rsidRDefault="00AA29E0">
      <w:pPr>
        <w:rPr>
          <w:b/>
          <w:bCs/>
          <w:lang w:eastAsia="ar-SA"/>
        </w:rPr>
      </w:pPr>
    </w:p>
    <w:tbl>
      <w:tblPr>
        <w:tblStyle w:val="TableGrid"/>
        <w:tblW w:w="0" w:type="auto"/>
        <w:tblLook w:val="04A0" w:firstRow="1" w:lastRow="0" w:firstColumn="1" w:lastColumn="0" w:noHBand="0" w:noVBand="1"/>
      </w:tblPr>
      <w:tblGrid>
        <w:gridCol w:w="1525"/>
        <w:gridCol w:w="8401"/>
      </w:tblGrid>
      <w:tr w:rsidR="00AA29E0" w14:paraId="7291D4E7" w14:textId="77777777" w:rsidTr="009779C1">
        <w:tc>
          <w:tcPr>
            <w:tcW w:w="1525" w:type="dxa"/>
          </w:tcPr>
          <w:p w14:paraId="4E9FC199" w14:textId="0ABEF391" w:rsidR="00AA29E0" w:rsidRPr="00AA29E0" w:rsidRDefault="00AA29E0">
            <w:pPr>
              <w:rPr>
                <w:b/>
                <w:bCs/>
                <w:lang w:eastAsia="ar-SA"/>
              </w:rPr>
            </w:pPr>
            <w:r>
              <w:rPr>
                <w:b/>
                <w:bCs/>
                <w:lang w:eastAsia="ar-SA"/>
              </w:rPr>
              <w:t>M1-UC1</w:t>
            </w:r>
          </w:p>
        </w:tc>
        <w:tc>
          <w:tcPr>
            <w:tcW w:w="8401" w:type="dxa"/>
          </w:tcPr>
          <w:p w14:paraId="61D2E46B" w14:textId="521392CF" w:rsidR="00AA29E0" w:rsidRDefault="008C44B5">
            <w:pPr>
              <w:rPr>
                <w:lang w:eastAsia="ar-SA"/>
              </w:rPr>
            </w:pPr>
            <w:r>
              <w:rPr>
                <w:lang w:eastAsia="ar-SA"/>
              </w:rPr>
              <w:t>Sign up (Mobile)</w:t>
            </w:r>
          </w:p>
        </w:tc>
      </w:tr>
      <w:tr w:rsidR="00AA29E0" w14:paraId="3AEB1EBE" w14:textId="77777777" w:rsidTr="009779C1">
        <w:tc>
          <w:tcPr>
            <w:tcW w:w="1525" w:type="dxa"/>
          </w:tcPr>
          <w:p w14:paraId="5FA1A1AB" w14:textId="260FEF9D" w:rsidR="00AA29E0" w:rsidRPr="009779C1" w:rsidRDefault="008C44B5">
            <w:pPr>
              <w:rPr>
                <w:b/>
                <w:bCs/>
                <w:lang w:eastAsia="ar-SA"/>
              </w:rPr>
            </w:pPr>
            <w:r w:rsidRPr="009779C1">
              <w:rPr>
                <w:b/>
                <w:bCs/>
                <w:lang w:eastAsia="ar-SA"/>
              </w:rPr>
              <w:t>M1-UC2</w:t>
            </w:r>
          </w:p>
        </w:tc>
        <w:tc>
          <w:tcPr>
            <w:tcW w:w="8401" w:type="dxa"/>
          </w:tcPr>
          <w:p w14:paraId="56C411C9" w14:textId="375DBFA1" w:rsidR="00AA29E0" w:rsidRDefault="008C44B5">
            <w:pPr>
              <w:rPr>
                <w:lang w:eastAsia="ar-SA"/>
              </w:rPr>
            </w:pPr>
            <w:r>
              <w:rPr>
                <w:lang w:eastAsia="ar-SA"/>
              </w:rPr>
              <w:t>Sign up (Web)</w:t>
            </w:r>
          </w:p>
        </w:tc>
      </w:tr>
      <w:tr w:rsidR="00AA29E0" w14:paraId="7D5B15A1" w14:textId="77777777" w:rsidTr="009779C1">
        <w:tc>
          <w:tcPr>
            <w:tcW w:w="1525" w:type="dxa"/>
          </w:tcPr>
          <w:p w14:paraId="690726E1" w14:textId="731A47B8" w:rsidR="00AA29E0" w:rsidRPr="009779C1" w:rsidRDefault="008C44B5">
            <w:pPr>
              <w:rPr>
                <w:b/>
                <w:bCs/>
                <w:lang w:eastAsia="ar-SA"/>
              </w:rPr>
            </w:pPr>
            <w:r w:rsidRPr="009779C1">
              <w:rPr>
                <w:b/>
                <w:bCs/>
                <w:lang w:eastAsia="ar-SA"/>
              </w:rPr>
              <w:t>M1-UC3</w:t>
            </w:r>
          </w:p>
        </w:tc>
        <w:tc>
          <w:tcPr>
            <w:tcW w:w="8401" w:type="dxa"/>
          </w:tcPr>
          <w:p w14:paraId="526B66FF" w14:textId="762379AF" w:rsidR="00AA29E0" w:rsidRDefault="008C44B5">
            <w:pPr>
              <w:rPr>
                <w:lang w:eastAsia="ar-SA"/>
              </w:rPr>
            </w:pPr>
            <w:r>
              <w:rPr>
                <w:lang w:eastAsia="ar-SA"/>
              </w:rPr>
              <w:t>Log in (Mo</w:t>
            </w:r>
            <w:r w:rsidR="00B43E04">
              <w:rPr>
                <w:lang w:eastAsia="ar-SA"/>
              </w:rPr>
              <w:t>b</w:t>
            </w:r>
            <w:r>
              <w:rPr>
                <w:lang w:eastAsia="ar-SA"/>
              </w:rPr>
              <w:t>ile)</w:t>
            </w:r>
          </w:p>
        </w:tc>
      </w:tr>
      <w:tr w:rsidR="00AA29E0" w14:paraId="4A252C0E" w14:textId="77777777" w:rsidTr="009779C1">
        <w:tc>
          <w:tcPr>
            <w:tcW w:w="1525" w:type="dxa"/>
          </w:tcPr>
          <w:p w14:paraId="2A59CF41" w14:textId="6047B53B" w:rsidR="00AA29E0" w:rsidRPr="009779C1" w:rsidRDefault="008C44B5">
            <w:pPr>
              <w:rPr>
                <w:b/>
                <w:bCs/>
                <w:lang w:eastAsia="ar-SA"/>
              </w:rPr>
            </w:pPr>
            <w:r w:rsidRPr="009779C1">
              <w:rPr>
                <w:b/>
                <w:bCs/>
                <w:lang w:eastAsia="ar-SA"/>
              </w:rPr>
              <w:t>M1-UC4</w:t>
            </w:r>
          </w:p>
        </w:tc>
        <w:tc>
          <w:tcPr>
            <w:tcW w:w="8401" w:type="dxa"/>
          </w:tcPr>
          <w:p w14:paraId="5270BD90" w14:textId="14509795" w:rsidR="00AA29E0" w:rsidRDefault="008C44B5">
            <w:pPr>
              <w:rPr>
                <w:lang w:eastAsia="ar-SA"/>
              </w:rPr>
            </w:pPr>
            <w:r>
              <w:rPr>
                <w:lang w:eastAsia="ar-SA"/>
              </w:rPr>
              <w:t>Log in (Web)</w:t>
            </w:r>
          </w:p>
        </w:tc>
      </w:tr>
      <w:tr w:rsidR="00AA29E0" w14:paraId="444D8FEF" w14:textId="77777777" w:rsidTr="009779C1">
        <w:tc>
          <w:tcPr>
            <w:tcW w:w="1525" w:type="dxa"/>
          </w:tcPr>
          <w:p w14:paraId="0F1800C3" w14:textId="0CDA012B" w:rsidR="00AA29E0" w:rsidRPr="009779C1" w:rsidRDefault="008C44B5">
            <w:pPr>
              <w:rPr>
                <w:b/>
                <w:bCs/>
                <w:lang w:eastAsia="ar-SA"/>
              </w:rPr>
            </w:pPr>
            <w:r w:rsidRPr="009779C1">
              <w:rPr>
                <w:b/>
                <w:bCs/>
                <w:lang w:eastAsia="ar-SA"/>
              </w:rPr>
              <w:t>M1-UC5</w:t>
            </w:r>
          </w:p>
        </w:tc>
        <w:tc>
          <w:tcPr>
            <w:tcW w:w="8401" w:type="dxa"/>
          </w:tcPr>
          <w:p w14:paraId="26E1ECFE" w14:textId="091DB626" w:rsidR="00AA29E0" w:rsidRDefault="008C44B5">
            <w:pPr>
              <w:rPr>
                <w:lang w:eastAsia="ar-SA"/>
              </w:rPr>
            </w:pPr>
            <w:r>
              <w:rPr>
                <w:lang w:eastAsia="ar-SA"/>
              </w:rPr>
              <w:t>Forget Password (Mobile)</w:t>
            </w:r>
          </w:p>
        </w:tc>
      </w:tr>
      <w:tr w:rsidR="008C44B5" w14:paraId="7E8AF911" w14:textId="77777777" w:rsidTr="009779C1">
        <w:tc>
          <w:tcPr>
            <w:tcW w:w="1525" w:type="dxa"/>
          </w:tcPr>
          <w:p w14:paraId="5CEEF8FF" w14:textId="29ED470A" w:rsidR="008C44B5" w:rsidRPr="009779C1" w:rsidRDefault="008C44B5">
            <w:pPr>
              <w:rPr>
                <w:b/>
                <w:bCs/>
                <w:lang w:eastAsia="ar-SA"/>
              </w:rPr>
            </w:pPr>
            <w:r w:rsidRPr="009779C1">
              <w:rPr>
                <w:b/>
                <w:bCs/>
                <w:lang w:eastAsia="ar-SA"/>
              </w:rPr>
              <w:t>M1-UC6</w:t>
            </w:r>
          </w:p>
        </w:tc>
        <w:tc>
          <w:tcPr>
            <w:tcW w:w="8401" w:type="dxa"/>
          </w:tcPr>
          <w:p w14:paraId="56D32DA5" w14:textId="67188159" w:rsidR="008C44B5" w:rsidRDefault="008C44B5" w:rsidP="008C44B5">
            <w:pPr>
              <w:rPr>
                <w:lang w:eastAsia="ar-SA"/>
              </w:rPr>
            </w:pPr>
            <w:r>
              <w:rPr>
                <w:lang w:eastAsia="ar-SA"/>
              </w:rPr>
              <w:t>Forget Password (Web)</w:t>
            </w:r>
          </w:p>
        </w:tc>
      </w:tr>
      <w:tr w:rsidR="008C44B5" w14:paraId="3D4ED4B0" w14:textId="77777777" w:rsidTr="009779C1">
        <w:tc>
          <w:tcPr>
            <w:tcW w:w="1525" w:type="dxa"/>
          </w:tcPr>
          <w:p w14:paraId="66F5244C" w14:textId="0FC09995" w:rsidR="008C44B5" w:rsidRPr="009779C1" w:rsidRDefault="008C44B5">
            <w:pPr>
              <w:rPr>
                <w:b/>
                <w:bCs/>
                <w:lang w:eastAsia="ar-SA"/>
              </w:rPr>
            </w:pPr>
            <w:r w:rsidRPr="009779C1">
              <w:rPr>
                <w:b/>
                <w:bCs/>
                <w:lang w:eastAsia="ar-SA"/>
              </w:rPr>
              <w:t>M1-UC7</w:t>
            </w:r>
          </w:p>
        </w:tc>
        <w:tc>
          <w:tcPr>
            <w:tcW w:w="8401" w:type="dxa"/>
          </w:tcPr>
          <w:p w14:paraId="657E6753" w14:textId="08B3A3E9" w:rsidR="008C44B5" w:rsidRDefault="008C44B5">
            <w:pPr>
              <w:rPr>
                <w:lang w:eastAsia="ar-SA"/>
              </w:rPr>
            </w:pPr>
            <w:r>
              <w:rPr>
                <w:lang w:eastAsia="ar-SA"/>
              </w:rPr>
              <w:t>Update Profile (Mobile)</w:t>
            </w:r>
          </w:p>
        </w:tc>
      </w:tr>
      <w:tr w:rsidR="008C44B5" w14:paraId="74A71C80" w14:textId="77777777" w:rsidTr="009779C1">
        <w:tc>
          <w:tcPr>
            <w:tcW w:w="1525" w:type="dxa"/>
          </w:tcPr>
          <w:p w14:paraId="550E9CB9" w14:textId="0FAC35D4" w:rsidR="008C44B5" w:rsidRPr="009779C1" w:rsidRDefault="008C44B5">
            <w:pPr>
              <w:rPr>
                <w:b/>
                <w:bCs/>
                <w:lang w:eastAsia="ar-SA"/>
              </w:rPr>
            </w:pPr>
            <w:r w:rsidRPr="009779C1">
              <w:rPr>
                <w:b/>
                <w:bCs/>
                <w:lang w:eastAsia="ar-SA"/>
              </w:rPr>
              <w:t>M1-UC8</w:t>
            </w:r>
          </w:p>
        </w:tc>
        <w:tc>
          <w:tcPr>
            <w:tcW w:w="8401" w:type="dxa"/>
          </w:tcPr>
          <w:p w14:paraId="2C9F41AC" w14:textId="024049C9" w:rsidR="008C44B5" w:rsidRDefault="008C44B5">
            <w:pPr>
              <w:rPr>
                <w:lang w:eastAsia="ar-SA"/>
              </w:rPr>
            </w:pPr>
            <w:r>
              <w:rPr>
                <w:lang w:eastAsia="ar-SA"/>
              </w:rPr>
              <w:t>Update Profile (Web)</w:t>
            </w:r>
          </w:p>
        </w:tc>
      </w:tr>
      <w:tr w:rsidR="008C44B5" w14:paraId="20DEF231" w14:textId="77777777" w:rsidTr="009779C1">
        <w:tc>
          <w:tcPr>
            <w:tcW w:w="1525" w:type="dxa"/>
          </w:tcPr>
          <w:p w14:paraId="16E0322D" w14:textId="3EEFA5C2" w:rsidR="008C44B5" w:rsidRPr="009779C1" w:rsidRDefault="008C44B5">
            <w:pPr>
              <w:rPr>
                <w:b/>
                <w:bCs/>
                <w:lang w:eastAsia="ar-SA"/>
              </w:rPr>
            </w:pPr>
            <w:r w:rsidRPr="009779C1">
              <w:rPr>
                <w:b/>
                <w:bCs/>
                <w:lang w:eastAsia="ar-SA"/>
              </w:rPr>
              <w:t>M1-UC9</w:t>
            </w:r>
          </w:p>
        </w:tc>
        <w:tc>
          <w:tcPr>
            <w:tcW w:w="8401" w:type="dxa"/>
          </w:tcPr>
          <w:p w14:paraId="31F1B5F9" w14:textId="3E32B2C9" w:rsidR="008C44B5" w:rsidRDefault="00814041">
            <w:pPr>
              <w:rPr>
                <w:lang w:eastAsia="ar-SA"/>
              </w:rPr>
            </w:pPr>
            <w:r>
              <w:rPr>
                <w:lang w:eastAsia="ar-SA"/>
              </w:rPr>
              <w:t>Profile Privacy</w:t>
            </w:r>
            <w:r w:rsidR="00EE25A5">
              <w:rPr>
                <w:lang w:eastAsia="ar-SA"/>
              </w:rPr>
              <w:t xml:space="preserve"> (Web)</w:t>
            </w:r>
          </w:p>
        </w:tc>
      </w:tr>
      <w:tr w:rsidR="008C44B5" w14:paraId="10FEEDBA" w14:textId="77777777" w:rsidTr="009779C1">
        <w:tc>
          <w:tcPr>
            <w:tcW w:w="1525" w:type="dxa"/>
          </w:tcPr>
          <w:p w14:paraId="7393749E" w14:textId="78140054" w:rsidR="008C44B5" w:rsidRPr="009779C1" w:rsidRDefault="008C44B5">
            <w:pPr>
              <w:rPr>
                <w:b/>
                <w:bCs/>
                <w:lang w:eastAsia="ar-SA"/>
              </w:rPr>
            </w:pPr>
            <w:r w:rsidRPr="009779C1">
              <w:rPr>
                <w:b/>
                <w:bCs/>
                <w:lang w:eastAsia="ar-SA"/>
              </w:rPr>
              <w:t>M1-UC10</w:t>
            </w:r>
          </w:p>
        </w:tc>
        <w:tc>
          <w:tcPr>
            <w:tcW w:w="8401" w:type="dxa"/>
          </w:tcPr>
          <w:p w14:paraId="7AEDD485" w14:textId="11CA91ED" w:rsidR="008C44B5" w:rsidRDefault="00EE25A5">
            <w:pPr>
              <w:rPr>
                <w:lang w:eastAsia="ar-SA"/>
              </w:rPr>
            </w:pPr>
            <w:r>
              <w:rPr>
                <w:lang w:eastAsia="ar-SA"/>
              </w:rPr>
              <w:t>Profile Privacy (Mobile)</w:t>
            </w:r>
          </w:p>
        </w:tc>
      </w:tr>
      <w:tr w:rsidR="008C44B5" w14:paraId="4E7357A9" w14:textId="77777777" w:rsidTr="009779C1">
        <w:tc>
          <w:tcPr>
            <w:tcW w:w="1525" w:type="dxa"/>
          </w:tcPr>
          <w:p w14:paraId="6BCC8EEE" w14:textId="556132BC" w:rsidR="008C44B5" w:rsidRPr="009779C1" w:rsidRDefault="008C44B5">
            <w:pPr>
              <w:rPr>
                <w:b/>
                <w:bCs/>
                <w:lang w:eastAsia="ar-SA"/>
              </w:rPr>
            </w:pPr>
            <w:r w:rsidRPr="009779C1">
              <w:rPr>
                <w:b/>
                <w:bCs/>
                <w:lang w:eastAsia="ar-SA"/>
              </w:rPr>
              <w:t>M1-UC11</w:t>
            </w:r>
          </w:p>
        </w:tc>
        <w:tc>
          <w:tcPr>
            <w:tcW w:w="8401" w:type="dxa"/>
          </w:tcPr>
          <w:p w14:paraId="2194399F" w14:textId="4F89B407" w:rsidR="008C44B5" w:rsidRDefault="00EE25A5">
            <w:pPr>
              <w:rPr>
                <w:lang w:eastAsia="ar-SA"/>
              </w:rPr>
            </w:pPr>
            <w:r>
              <w:rPr>
                <w:lang w:eastAsia="ar-SA"/>
              </w:rPr>
              <w:t>Help &amp; Support</w:t>
            </w:r>
          </w:p>
        </w:tc>
      </w:tr>
      <w:tr w:rsidR="00EE25A5" w14:paraId="20B376A9" w14:textId="77777777" w:rsidTr="009779C1">
        <w:tc>
          <w:tcPr>
            <w:tcW w:w="1525" w:type="dxa"/>
          </w:tcPr>
          <w:p w14:paraId="302F1BE0" w14:textId="1EB7D5A6" w:rsidR="00EE25A5" w:rsidRPr="009779C1" w:rsidRDefault="00EE25A5">
            <w:pPr>
              <w:rPr>
                <w:b/>
                <w:bCs/>
                <w:lang w:eastAsia="ar-SA"/>
              </w:rPr>
            </w:pPr>
            <w:r w:rsidRPr="009779C1">
              <w:rPr>
                <w:b/>
                <w:bCs/>
                <w:lang w:eastAsia="ar-SA"/>
              </w:rPr>
              <w:t>M1-UC12</w:t>
            </w:r>
          </w:p>
        </w:tc>
        <w:tc>
          <w:tcPr>
            <w:tcW w:w="8401" w:type="dxa"/>
          </w:tcPr>
          <w:p w14:paraId="1A4D4096" w14:textId="505154B7" w:rsidR="00EE25A5" w:rsidRDefault="00EE25A5">
            <w:pPr>
              <w:rPr>
                <w:lang w:eastAsia="ar-SA"/>
              </w:rPr>
            </w:pPr>
            <w:r>
              <w:rPr>
                <w:lang w:eastAsia="ar-SA"/>
              </w:rPr>
              <w:t>Remove Account (Mobile)</w:t>
            </w:r>
          </w:p>
        </w:tc>
      </w:tr>
      <w:tr w:rsidR="00EE25A5" w14:paraId="29837A27" w14:textId="77777777" w:rsidTr="009779C1">
        <w:tc>
          <w:tcPr>
            <w:tcW w:w="1525" w:type="dxa"/>
          </w:tcPr>
          <w:p w14:paraId="7EB02134" w14:textId="439B7289" w:rsidR="00EE25A5" w:rsidRPr="009779C1" w:rsidRDefault="00EE25A5">
            <w:pPr>
              <w:rPr>
                <w:b/>
                <w:bCs/>
                <w:lang w:eastAsia="ar-SA"/>
              </w:rPr>
            </w:pPr>
            <w:r w:rsidRPr="009779C1">
              <w:rPr>
                <w:b/>
                <w:bCs/>
                <w:lang w:eastAsia="ar-SA"/>
              </w:rPr>
              <w:t>M1-UC13</w:t>
            </w:r>
          </w:p>
        </w:tc>
        <w:tc>
          <w:tcPr>
            <w:tcW w:w="8401" w:type="dxa"/>
          </w:tcPr>
          <w:p w14:paraId="45F6D62E" w14:textId="78DF9F9F" w:rsidR="00EE25A5" w:rsidRDefault="00EE25A5">
            <w:pPr>
              <w:rPr>
                <w:lang w:eastAsia="ar-SA"/>
              </w:rPr>
            </w:pPr>
            <w:r>
              <w:rPr>
                <w:lang w:eastAsia="ar-SA"/>
              </w:rPr>
              <w:t>Remove Account (Web)</w:t>
            </w:r>
          </w:p>
        </w:tc>
      </w:tr>
      <w:tr w:rsidR="00EE25A5" w14:paraId="0B18177A" w14:textId="77777777" w:rsidTr="009779C1">
        <w:tc>
          <w:tcPr>
            <w:tcW w:w="1525" w:type="dxa"/>
          </w:tcPr>
          <w:p w14:paraId="4F3B5792" w14:textId="2D7A6B9F" w:rsidR="00EE25A5" w:rsidRPr="009779C1" w:rsidRDefault="00EE25A5">
            <w:pPr>
              <w:rPr>
                <w:b/>
                <w:bCs/>
                <w:lang w:eastAsia="ar-SA"/>
              </w:rPr>
            </w:pPr>
            <w:r w:rsidRPr="009779C1">
              <w:rPr>
                <w:b/>
                <w:bCs/>
                <w:lang w:eastAsia="ar-SA"/>
              </w:rPr>
              <w:t>M1-UC14</w:t>
            </w:r>
          </w:p>
        </w:tc>
        <w:tc>
          <w:tcPr>
            <w:tcW w:w="8401" w:type="dxa"/>
          </w:tcPr>
          <w:p w14:paraId="329B4E50" w14:textId="7EAFDA93" w:rsidR="00EE25A5" w:rsidRDefault="00EE25A5">
            <w:pPr>
              <w:rPr>
                <w:lang w:eastAsia="ar-SA"/>
              </w:rPr>
            </w:pPr>
            <w:r>
              <w:rPr>
                <w:lang w:eastAsia="ar-SA"/>
              </w:rPr>
              <w:t>App Settings</w:t>
            </w:r>
            <w:r w:rsidR="002E410A">
              <w:rPr>
                <w:lang w:eastAsia="ar-SA"/>
              </w:rPr>
              <w:t xml:space="preserve"> (Mobile)</w:t>
            </w:r>
          </w:p>
        </w:tc>
      </w:tr>
      <w:tr w:rsidR="00EE25A5" w14:paraId="5AF78AD3" w14:textId="77777777" w:rsidTr="009779C1">
        <w:tc>
          <w:tcPr>
            <w:tcW w:w="1525" w:type="dxa"/>
          </w:tcPr>
          <w:p w14:paraId="2BA82F86" w14:textId="678C99DE" w:rsidR="00EE25A5" w:rsidRPr="009779C1" w:rsidRDefault="005B4D6D">
            <w:pPr>
              <w:rPr>
                <w:b/>
                <w:bCs/>
                <w:lang w:eastAsia="ar-SA"/>
              </w:rPr>
            </w:pPr>
            <w:r>
              <w:rPr>
                <w:b/>
                <w:bCs/>
                <w:lang w:eastAsia="ar-SA"/>
              </w:rPr>
              <w:t>M1-UC15</w:t>
            </w:r>
          </w:p>
        </w:tc>
        <w:tc>
          <w:tcPr>
            <w:tcW w:w="8401" w:type="dxa"/>
          </w:tcPr>
          <w:p w14:paraId="6E33F980" w14:textId="3EBD555B" w:rsidR="00EE25A5" w:rsidRDefault="005B4D6D">
            <w:pPr>
              <w:rPr>
                <w:lang w:eastAsia="ar-SA"/>
              </w:rPr>
            </w:pPr>
            <w:r>
              <w:rPr>
                <w:lang w:eastAsia="ar-SA"/>
              </w:rPr>
              <w:t>App Settings (Web)</w:t>
            </w:r>
          </w:p>
        </w:tc>
      </w:tr>
      <w:tr w:rsidR="00565402" w14:paraId="4D776A49" w14:textId="77777777" w:rsidTr="009779C1">
        <w:tc>
          <w:tcPr>
            <w:tcW w:w="1525" w:type="dxa"/>
          </w:tcPr>
          <w:p w14:paraId="05C04587" w14:textId="12CFCAAA" w:rsidR="00565402" w:rsidRPr="009779C1" w:rsidRDefault="00565402" w:rsidP="00565402">
            <w:pPr>
              <w:rPr>
                <w:b/>
                <w:bCs/>
                <w:lang w:eastAsia="ar-SA"/>
              </w:rPr>
            </w:pPr>
            <w:r w:rsidRPr="009779C1">
              <w:rPr>
                <w:b/>
                <w:bCs/>
                <w:lang w:eastAsia="ar-SA"/>
              </w:rPr>
              <w:t>M1-UC1</w:t>
            </w:r>
            <w:r w:rsidR="009D5E65">
              <w:rPr>
                <w:b/>
                <w:bCs/>
                <w:lang w:eastAsia="ar-SA"/>
              </w:rPr>
              <w:t>6</w:t>
            </w:r>
          </w:p>
        </w:tc>
        <w:tc>
          <w:tcPr>
            <w:tcW w:w="8401" w:type="dxa"/>
          </w:tcPr>
          <w:p w14:paraId="3C380DD5" w14:textId="4ADC10C6" w:rsidR="00565402" w:rsidRDefault="00565402" w:rsidP="00565402">
            <w:pPr>
              <w:rPr>
                <w:lang w:eastAsia="ar-SA"/>
              </w:rPr>
            </w:pPr>
            <w:r>
              <w:rPr>
                <w:lang w:eastAsia="ar-SA"/>
              </w:rPr>
              <w:t>Notifications (Web)</w:t>
            </w:r>
          </w:p>
        </w:tc>
      </w:tr>
      <w:tr w:rsidR="00565402" w14:paraId="12EFC0C1" w14:textId="77777777" w:rsidTr="009779C1">
        <w:tc>
          <w:tcPr>
            <w:tcW w:w="1525" w:type="dxa"/>
          </w:tcPr>
          <w:p w14:paraId="50A60147" w14:textId="0684FB7D" w:rsidR="00565402" w:rsidRPr="009779C1" w:rsidRDefault="00565402" w:rsidP="00565402">
            <w:pPr>
              <w:rPr>
                <w:b/>
                <w:bCs/>
                <w:lang w:eastAsia="ar-SA"/>
              </w:rPr>
            </w:pPr>
            <w:r w:rsidRPr="009779C1">
              <w:rPr>
                <w:b/>
                <w:bCs/>
                <w:lang w:eastAsia="ar-SA"/>
              </w:rPr>
              <w:t>M1-UC1</w:t>
            </w:r>
            <w:r w:rsidR="009D5E65">
              <w:rPr>
                <w:b/>
                <w:bCs/>
                <w:lang w:eastAsia="ar-SA"/>
              </w:rPr>
              <w:t>7</w:t>
            </w:r>
          </w:p>
        </w:tc>
        <w:tc>
          <w:tcPr>
            <w:tcW w:w="8401" w:type="dxa"/>
          </w:tcPr>
          <w:p w14:paraId="0B8BF2D6" w14:textId="7A9999B7" w:rsidR="00565402" w:rsidRDefault="00565402" w:rsidP="00565402">
            <w:pPr>
              <w:rPr>
                <w:lang w:eastAsia="ar-SA"/>
              </w:rPr>
            </w:pPr>
            <w:r>
              <w:rPr>
                <w:lang w:eastAsia="ar-SA"/>
              </w:rPr>
              <w:t>Notifications (Mobile)</w:t>
            </w:r>
          </w:p>
        </w:tc>
      </w:tr>
      <w:tr w:rsidR="00565402" w14:paraId="673A7C79" w14:textId="77777777" w:rsidTr="009779C1">
        <w:tc>
          <w:tcPr>
            <w:tcW w:w="1525" w:type="dxa"/>
          </w:tcPr>
          <w:p w14:paraId="59D18C27" w14:textId="31B9D2B9" w:rsidR="00565402" w:rsidRPr="009779C1" w:rsidRDefault="00565402" w:rsidP="00565402">
            <w:pPr>
              <w:rPr>
                <w:b/>
                <w:bCs/>
                <w:lang w:eastAsia="ar-SA"/>
              </w:rPr>
            </w:pPr>
            <w:r w:rsidRPr="009779C1">
              <w:rPr>
                <w:b/>
                <w:bCs/>
                <w:lang w:eastAsia="ar-SA"/>
              </w:rPr>
              <w:t>M1-UC1</w:t>
            </w:r>
            <w:r w:rsidR="009D5E65">
              <w:rPr>
                <w:b/>
                <w:bCs/>
                <w:lang w:eastAsia="ar-SA"/>
              </w:rPr>
              <w:t>8</w:t>
            </w:r>
          </w:p>
        </w:tc>
        <w:tc>
          <w:tcPr>
            <w:tcW w:w="8401" w:type="dxa"/>
          </w:tcPr>
          <w:p w14:paraId="56FA9BDE" w14:textId="465B801E" w:rsidR="00565402" w:rsidRDefault="00565402" w:rsidP="00565402">
            <w:pPr>
              <w:rPr>
                <w:lang w:eastAsia="ar-SA"/>
              </w:rPr>
            </w:pPr>
            <w:r>
              <w:rPr>
                <w:lang w:eastAsia="ar-SA"/>
              </w:rPr>
              <w:t>Subscriptions</w:t>
            </w:r>
          </w:p>
        </w:tc>
      </w:tr>
    </w:tbl>
    <w:p w14:paraId="49296C21" w14:textId="77777777" w:rsidR="00357E94" w:rsidRDefault="00357E94">
      <w:pPr>
        <w:rPr>
          <w:lang w:eastAsia="ar-SA"/>
        </w:rPr>
      </w:pPr>
    </w:p>
    <w:p w14:paraId="2A22EE5F" w14:textId="77777777" w:rsidR="009779C1" w:rsidRDefault="00357E94">
      <w:pPr>
        <w:rPr>
          <w:b/>
          <w:bCs/>
          <w:lang w:eastAsia="ar-SA"/>
        </w:rPr>
      </w:pPr>
      <w:r>
        <w:rPr>
          <w:b/>
          <w:bCs/>
          <w:lang w:eastAsia="ar-SA"/>
        </w:rPr>
        <w:t>Module 2: Buy and Sell</w:t>
      </w:r>
    </w:p>
    <w:p w14:paraId="650E4747" w14:textId="12666D53" w:rsidR="009779C1" w:rsidRDefault="009779C1" w:rsidP="009779C1">
      <w:pPr>
        <w:tabs>
          <w:tab w:val="left" w:pos="6255"/>
        </w:tabs>
        <w:rPr>
          <w:lang w:eastAsia="ar-SA"/>
        </w:rPr>
      </w:pPr>
      <w:r>
        <w:rPr>
          <w:lang w:eastAsia="ar-SA"/>
        </w:rPr>
        <w:tab/>
      </w:r>
    </w:p>
    <w:tbl>
      <w:tblPr>
        <w:tblStyle w:val="TableGrid"/>
        <w:tblW w:w="0" w:type="auto"/>
        <w:tblLook w:val="04A0" w:firstRow="1" w:lastRow="0" w:firstColumn="1" w:lastColumn="0" w:noHBand="0" w:noVBand="1"/>
      </w:tblPr>
      <w:tblGrid>
        <w:gridCol w:w="1525"/>
        <w:gridCol w:w="8401"/>
      </w:tblGrid>
      <w:tr w:rsidR="009779C1" w14:paraId="68A88C2B" w14:textId="77777777" w:rsidTr="00C15129">
        <w:tc>
          <w:tcPr>
            <w:tcW w:w="1525" w:type="dxa"/>
          </w:tcPr>
          <w:p w14:paraId="75624FAC" w14:textId="6AE5AE9D" w:rsidR="009779C1" w:rsidRPr="009779C1" w:rsidRDefault="009779C1">
            <w:pPr>
              <w:rPr>
                <w:b/>
                <w:bCs/>
                <w:lang w:eastAsia="ar-SA"/>
              </w:rPr>
            </w:pPr>
            <w:r>
              <w:rPr>
                <w:b/>
                <w:bCs/>
                <w:lang w:eastAsia="ar-SA"/>
              </w:rPr>
              <w:t>M2-UC1</w:t>
            </w:r>
          </w:p>
        </w:tc>
        <w:tc>
          <w:tcPr>
            <w:tcW w:w="8401" w:type="dxa"/>
          </w:tcPr>
          <w:p w14:paraId="57977677" w14:textId="348A5BDE" w:rsidR="009779C1" w:rsidRDefault="00A747F6">
            <w:pPr>
              <w:rPr>
                <w:lang w:eastAsia="ar-SA"/>
              </w:rPr>
            </w:pPr>
            <w:r>
              <w:rPr>
                <w:lang w:eastAsia="ar-SA"/>
              </w:rPr>
              <w:t>Post Add (Web)</w:t>
            </w:r>
          </w:p>
        </w:tc>
      </w:tr>
      <w:tr w:rsidR="009779C1" w14:paraId="05F04A86" w14:textId="77777777" w:rsidTr="00C15129">
        <w:tc>
          <w:tcPr>
            <w:tcW w:w="1525" w:type="dxa"/>
          </w:tcPr>
          <w:p w14:paraId="25163EC4" w14:textId="6D6E2C02" w:rsidR="009779C1" w:rsidRDefault="009779C1">
            <w:pPr>
              <w:rPr>
                <w:lang w:eastAsia="ar-SA"/>
              </w:rPr>
            </w:pPr>
            <w:r>
              <w:rPr>
                <w:b/>
                <w:bCs/>
                <w:lang w:eastAsia="ar-SA"/>
              </w:rPr>
              <w:t>M2-UC2</w:t>
            </w:r>
          </w:p>
        </w:tc>
        <w:tc>
          <w:tcPr>
            <w:tcW w:w="8401" w:type="dxa"/>
          </w:tcPr>
          <w:p w14:paraId="6172A351" w14:textId="64114685" w:rsidR="009779C1" w:rsidRDefault="00A747F6">
            <w:pPr>
              <w:rPr>
                <w:lang w:eastAsia="ar-SA"/>
              </w:rPr>
            </w:pPr>
            <w:r>
              <w:rPr>
                <w:lang w:eastAsia="ar-SA"/>
              </w:rPr>
              <w:t>Post Add (Mobile)</w:t>
            </w:r>
          </w:p>
        </w:tc>
      </w:tr>
      <w:tr w:rsidR="009779C1" w14:paraId="34486D4D" w14:textId="77777777" w:rsidTr="00C15129">
        <w:tc>
          <w:tcPr>
            <w:tcW w:w="1525" w:type="dxa"/>
          </w:tcPr>
          <w:p w14:paraId="6E679FF6" w14:textId="1784AAF3" w:rsidR="009779C1" w:rsidRDefault="009779C1">
            <w:pPr>
              <w:rPr>
                <w:lang w:eastAsia="ar-SA"/>
              </w:rPr>
            </w:pPr>
            <w:r>
              <w:rPr>
                <w:b/>
                <w:bCs/>
                <w:lang w:eastAsia="ar-SA"/>
              </w:rPr>
              <w:t>M2-UC3</w:t>
            </w:r>
          </w:p>
        </w:tc>
        <w:tc>
          <w:tcPr>
            <w:tcW w:w="8401" w:type="dxa"/>
          </w:tcPr>
          <w:p w14:paraId="1870A3CB" w14:textId="51FDC388" w:rsidR="009779C1" w:rsidRDefault="00A747F6">
            <w:pPr>
              <w:rPr>
                <w:lang w:eastAsia="ar-SA"/>
              </w:rPr>
            </w:pPr>
            <w:r>
              <w:rPr>
                <w:lang w:eastAsia="ar-SA"/>
              </w:rPr>
              <w:t>Edit Add (Web)</w:t>
            </w:r>
          </w:p>
        </w:tc>
      </w:tr>
      <w:tr w:rsidR="009779C1" w14:paraId="13BEF12B" w14:textId="77777777" w:rsidTr="00C15129">
        <w:tc>
          <w:tcPr>
            <w:tcW w:w="1525" w:type="dxa"/>
          </w:tcPr>
          <w:p w14:paraId="5995F28C" w14:textId="6C7EA6FE" w:rsidR="009779C1" w:rsidRDefault="009779C1">
            <w:pPr>
              <w:rPr>
                <w:lang w:eastAsia="ar-SA"/>
              </w:rPr>
            </w:pPr>
            <w:r>
              <w:rPr>
                <w:b/>
                <w:bCs/>
                <w:lang w:eastAsia="ar-SA"/>
              </w:rPr>
              <w:t>M2-UC4</w:t>
            </w:r>
          </w:p>
        </w:tc>
        <w:tc>
          <w:tcPr>
            <w:tcW w:w="8401" w:type="dxa"/>
          </w:tcPr>
          <w:p w14:paraId="6886BAF3" w14:textId="11BD93DF" w:rsidR="009779C1" w:rsidRDefault="00A747F6">
            <w:pPr>
              <w:rPr>
                <w:lang w:eastAsia="ar-SA"/>
              </w:rPr>
            </w:pPr>
            <w:r>
              <w:rPr>
                <w:lang w:eastAsia="ar-SA"/>
              </w:rPr>
              <w:t>Edit Add (Mobile)</w:t>
            </w:r>
          </w:p>
        </w:tc>
      </w:tr>
      <w:tr w:rsidR="009779C1" w14:paraId="5985F362" w14:textId="77777777" w:rsidTr="00C15129">
        <w:tc>
          <w:tcPr>
            <w:tcW w:w="1525" w:type="dxa"/>
          </w:tcPr>
          <w:p w14:paraId="1F36BFE3" w14:textId="028CF6BD" w:rsidR="009779C1" w:rsidRDefault="009779C1">
            <w:pPr>
              <w:rPr>
                <w:lang w:eastAsia="ar-SA"/>
              </w:rPr>
            </w:pPr>
            <w:r>
              <w:rPr>
                <w:b/>
                <w:bCs/>
                <w:lang w:eastAsia="ar-SA"/>
              </w:rPr>
              <w:t>M2-UC5</w:t>
            </w:r>
          </w:p>
        </w:tc>
        <w:tc>
          <w:tcPr>
            <w:tcW w:w="8401" w:type="dxa"/>
          </w:tcPr>
          <w:p w14:paraId="126C22F6" w14:textId="06EA2BB7" w:rsidR="009779C1" w:rsidRDefault="00A747F6">
            <w:pPr>
              <w:rPr>
                <w:lang w:eastAsia="ar-SA"/>
              </w:rPr>
            </w:pPr>
            <w:r>
              <w:rPr>
                <w:lang w:eastAsia="ar-SA"/>
              </w:rPr>
              <w:t>Delete Add (Web)</w:t>
            </w:r>
          </w:p>
        </w:tc>
      </w:tr>
      <w:tr w:rsidR="009779C1" w14:paraId="5D4748EF" w14:textId="77777777" w:rsidTr="00C15129">
        <w:tc>
          <w:tcPr>
            <w:tcW w:w="1525" w:type="dxa"/>
          </w:tcPr>
          <w:p w14:paraId="02D6E367" w14:textId="6B505581" w:rsidR="009779C1" w:rsidRDefault="009779C1">
            <w:pPr>
              <w:rPr>
                <w:lang w:eastAsia="ar-SA"/>
              </w:rPr>
            </w:pPr>
            <w:r>
              <w:rPr>
                <w:b/>
                <w:bCs/>
                <w:lang w:eastAsia="ar-SA"/>
              </w:rPr>
              <w:t>M2-UC6</w:t>
            </w:r>
          </w:p>
        </w:tc>
        <w:tc>
          <w:tcPr>
            <w:tcW w:w="8401" w:type="dxa"/>
          </w:tcPr>
          <w:p w14:paraId="08DE9002" w14:textId="3616B2F7" w:rsidR="009779C1" w:rsidRDefault="00A747F6">
            <w:pPr>
              <w:rPr>
                <w:lang w:eastAsia="ar-SA"/>
              </w:rPr>
            </w:pPr>
            <w:r>
              <w:rPr>
                <w:lang w:eastAsia="ar-SA"/>
              </w:rPr>
              <w:t>Delete Add (Mobile)</w:t>
            </w:r>
          </w:p>
        </w:tc>
      </w:tr>
      <w:tr w:rsidR="009779C1" w14:paraId="5AD32431" w14:textId="77777777" w:rsidTr="00C15129">
        <w:tc>
          <w:tcPr>
            <w:tcW w:w="1525" w:type="dxa"/>
          </w:tcPr>
          <w:p w14:paraId="12C5F01B" w14:textId="2DF15E29" w:rsidR="009779C1" w:rsidRDefault="009779C1">
            <w:pPr>
              <w:rPr>
                <w:lang w:eastAsia="ar-SA"/>
              </w:rPr>
            </w:pPr>
            <w:r>
              <w:rPr>
                <w:b/>
                <w:bCs/>
                <w:lang w:eastAsia="ar-SA"/>
              </w:rPr>
              <w:t>M2-UC7</w:t>
            </w:r>
          </w:p>
        </w:tc>
        <w:tc>
          <w:tcPr>
            <w:tcW w:w="8401" w:type="dxa"/>
          </w:tcPr>
          <w:p w14:paraId="4E98E698" w14:textId="3CFFF2A1" w:rsidR="009779C1" w:rsidRDefault="00A747F6">
            <w:pPr>
              <w:rPr>
                <w:lang w:eastAsia="ar-SA"/>
              </w:rPr>
            </w:pPr>
            <w:r>
              <w:rPr>
                <w:lang w:eastAsia="ar-SA"/>
              </w:rPr>
              <w:t>View Add (Web)</w:t>
            </w:r>
          </w:p>
        </w:tc>
      </w:tr>
      <w:tr w:rsidR="009779C1" w14:paraId="3834717E" w14:textId="77777777" w:rsidTr="00C15129">
        <w:tc>
          <w:tcPr>
            <w:tcW w:w="1525" w:type="dxa"/>
          </w:tcPr>
          <w:p w14:paraId="712056DF" w14:textId="425A2886" w:rsidR="009779C1" w:rsidRDefault="009779C1">
            <w:pPr>
              <w:rPr>
                <w:lang w:eastAsia="ar-SA"/>
              </w:rPr>
            </w:pPr>
            <w:r>
              <w:rPr>
                <w:b/>
                <w:bCs/>
                <w:lang w:eastAsia="ar-SA"/>
              </w:rPr>
              <w:t>M2-UC8</w:t>
            </w:r>
          </w:p>
        </w:tc>
        <w:tc>
          <w:tcPr>
            <w:tcW w:w="8401" w:type="dxa"/>
          </w:tcPr>
          <w:p w14:paraId="00B19882" w14:textId="2014C3E1" w:rsidR="009779C1" w:rsidRDefault="00A747F6">
            <w:pPr>
              <w:rPr>
                <w:lang w:eastAsia="ar-SA"/>
              </w:rPr>
            </w:pPr>
            <w:r>
              <w:rPr>
                <w:lang w:eastAsia="ar-SA"/>
              </w:rPr>
              <w:t>View Add (Mobile)</w:t>
            </w:r>
          </w:p>
        </w:tc>
      </w:tr>
      <w:tr w:rsidR="009779C1" w14:paraId="30BE11EB" w14:textId="77777777" w:rsidTr="00C15129">
        <w:tc>
          <w:tcPr>
            <w:tcW w:w="1525" w:type="dxa"/>
          </w:tcPr>
          <w:p w14:paraId="16A4A399" w14:textId="32D53B9B" w:rsidR="009779C1" w:rsidRDefault="009779C1">
            <w:pPr>
              <w:rPr>
                <w:b/>
                <w:bCs/>
                <w:lang w:eastAsia="ar-SA"/>
              </w:rPr>
            </w:pPr>
            <w:r>
              <w:rPr>
                <w:b/>
                <w:bCs/>
                <w:lang w:eastAsia="ar-SA"/>
              </w:rPr>
              <w:t>M2-UC9</w:t>
            </w:r>
          </w:p>
        </w:tc>
        <w:tc>
          <w:tcPr>
            <w:tcW w:w="8401" w:type="dxa"/>
          </w:tcPr>
          <w:p w14:paraId="4524D2F6" w14:textId="7FA8D1AB" w:rsidR="009779C1" w:rsidRDefault="00A747F6">
            <w:pPr>
              <w:rPr>
                <w:lang w:eastAsia="ar-SA"/>
              </w:rPr>
            </w:pPr>
            <w:r>
              <w:rPr>
                <w:lang w:eastAsia="ar-SA"/>
              </w:rPr>
              <w:t xml:space="preserve">History </w:t>
            </w:r>
            <w:r w:rsidR="00574903">
              <w:rPr>
                <w:lang w:eastAsia="ar-SA"/>
              </w:rPr>
              <w:t>(Web)</w:t>
            </w:r>
          </w:p>
        </w:tc>
      </w:tr>
      <w:tr w:rsidR="009779C1" w14:paraId="5E404735" w14:textId="77777777" w:rsidTr="00C15129">
        <w:tc>
          <w:tcPr>
            <w:tcW w:w="1525" w:type="dxa"/>
          </w:tcPr>
          <w:p w14:paraId="14FD86DB" w14:textId="37CD931A" w:rsidR="009779C1" w:rsidRDefault="009779C1">
            <w:pPr>
              <w:rPr>
                <w:b/>
                <w:bCs/>
                <w:lang w:eastAsia="ar-SA"/>
              </w:rPr>
            </w:pPr>
            <w:r>
              <w:rPr>
                <w:b/>
                <w:bCs/>
                <w:lang w:eastAsia="ar-SA"/>
              </w:rPr>
              <w:t>M2-UC10</w:t>
            </w:r>
          </w:p>
        </w:tc>
        <w:tc>
          <w:tcPr>
            <w:tcW w:w="8401" w:type="dxa"/>
          </w:tcPr>
          <w:p w14:paraId="5D2B3940" w14:textId="0A808C94" w:rsidR="009779C1" w:rsidRDefault="00574903">
            <w:pPr>
              <w:rPr>
                <w:lang w:eastAsia="ar-SA"/>
              </w:rPr>
            </w:pPr>
            <w:r>
              <w:rPr>
                <w:lang w:eastAsia="ar-SA"/>
              </w:rPr>
              <w:t>History (Mobile)</w:t>
            </w:r>
          </w:p>
        </w:tc>
      </w:tr>
      <w:tr w:rsidR="009779C1" w14:paraId="75EF60C2" w14:textId="77777777" w:rsidTr="00C15129">
        <w:tc>
          <w:tcPr>
            <w:tcW w:w="1525" w:type="dxa"/>
          </w:tcPr>
          <w:p w14:paraId="75E76BAB" w14:textId="3A4843D6" w:rsidR="009779C1" w:rsidRDefault="009779C1">
            <w:pPr>
              <w:rPr>
                <w:b/>
                <w:bCs/>
                <w:lang w:eastAsia="ar-SA"/>
              </w:rPr>
            </w:pPr>
            <w:r>
              <w:rPr>
                <w:b/>
                <w:bCs/>
                <w:lang w:eastAsia="ar-SA"/>
              </w:rPr>
              <w:t>M2-UC11</w:t>
            </w:r>
          </w:p>
        </w:tc>
        <w:tc>
          <w:tcPr>
            <w:tcW w:w="8401" w:type="dxa"/>
          </w:tcPr>
          <w:p w14:paraId="4A1A81B9" w14:textId="5AA6A3AB" w:rsidR="009779C1" w:rsidRDefault="00744A6C">
            <w:pPr>
              <w:rPr>
                <w:lang w:eastAsia="ar-SA"/>
              </w:rPr>
            </w:pPr>
            <w:r>
              <w:rPr>
                <w:lang w:eastAsia="ar-SA"/>
              </w:rPr>
              <w:t>Favorite</w:t>
            </w:r>
            <w:r w:rsidR="0073305D">
              <w:rPr>
                <w:lang w:eastAsia="ar-SA"/>
              </w:rPr>
              <w:t xml:space="preserve"> Add (Web)</w:t>
            </w:r>
          </w:p>
        </w:tc>
      </w:tr>
      <w:tr w:rsidR="009779C1" w14:paraId="59D939A5" w14:textId="77777777" w:rsidTr="00C15129">
        <w:tc>
          <w:tcPr>
            <w:tcW w:w="1525" w:type="dxa"/>
          </w:tcPr>
          <w:p w14:paraId="7C7DA248" w14:textId="6667978C" w:rsidR="009779C1" w:rsidRDefault="009779C1">
            <w:pPr>
              <w:rPr>
                <w:b/>
                <w:bCs/>
                <w:lang w:eastAsia="ar-SA"/>
              </w:rPr>
            </w:pPr>
            <w:r>
              <w:rPr>
                <w:b/>
                <w:bCs/>
                <w:lang w:eastAsia="ar-SA"/>
              </w:rPr>
              <w:t>M2-UC12</w:t>
            </w:r>
          </w:p>
        </w:tc>
        <w:tc>
          <w:tcPr>
            <w:tcW w:w="8401" w:type="dxa"/>
          </w:tcPr>
          <w:p w14:paraId="7AC7B0DE" w14:textId="7EE41850" w:rsidR="009779C1" w:rsidRDefault="00744A6C">
            <w:pPr>
              <w:rPr>
                <w:lang w:eastAsia="ar-SA"/>
              </w:rPr>
            </w:pPr>
            <w:r>
              <w:rPr>
                <w:lang w:eastAsia="ar-SA"/>
              </w:rPr>
              <w:t>Favorite</w:t>
            </w:r>
            <w:r w:rsidR="0073305D">
              <w:rPr>
                <w:lang w:eastAsia="ar-SA"/>
              </w:rPr>
              <w:t xml:space="preserve"> Add (Mobile)</w:t>
            </w:r>
          </w:p>
        </w:tc>
      </w:tr>
    </w:tbl>
    <w:p w14:paraId="49B0AFCB" w14:textId="77777777" w:rsidR="0073305D" w:rsidRDefault="0073305D">
      <w:pPr>
        <w:rPr>
          <w:lang w:eastAsia="ar-SA"/>
        </w:rPr>
      </w:pPr>
    </w:p>
    <w:p w14:paraId="736C797C" w14:textId="77777777" w:rsidR="004B6D8C" w:rsidRDefault="004B6D8C">
      <w:pPr>
        <w:rPr>
          <w:b/>
          <w:bCs/>
          <w:lang w:eastAsia="ar-SA"/>
        </w:rPr>
      </w:pPr>
      <w:r>
        <w:rPr>
          <w:b/>
          <w:bCs/>
          <w:lang w:eastAsia="ar-SA"/>
        </w:rPr>
        <w:br w:type="page"/>
      </w:r>
    </w:p>
    <w:p w14:paraId="7235D5D6" w14:textId="762137F4" w:rsidR="00E538EA" w:rsidRDefault="0073305D">
      <w:pPr>
        <w:rPr>
          <w:b/>
          <w:bCs/>
          <w:lang w:eastAsia="ar-SA"/>
        </w:rPr>
      </w:pPr>
      <w:r>
        <w:rPr>
          <w:b/>
          <w:bCs/>
          <w:lang w:eastAsia="ar-SA"/>
        </w:rPr>
        <w:lastRenderedPageBreak/>
        <w:t xml:space="preserve">Module 3: </w:t>
      </w:r>
      <w:r w:rsidR="00E538EA">
        <w:rPr>
          <w:b/>
          <w:bCs/>
          <w:lang w:eastAsia="ar-SA"/>
        </w:rPr>
        <w:t>Search</w:t>
      </w:r>
    </w:p>
    <w:p w14:paraId="009B7FAA" w14:textId="77777777" w:rsidR="00E538EA" w:rsidRDefault="00E538EA">
      <w:pPr>
        <w:rPr>
          <w:lang w:eastAsia="ar-SA"/>
        </w:rPr>
      </w:pPr>
    </w:p>
    <w:tbl>
      <w:tblPr>
        <w:tblStyle w:val="TableGrid"/>
        <w:tblW w:w="0" w:type="auto"/>
        <w:tblLook w:val="04A0" w:firstRow="1" w:lastRow="0" w:firstColumn="1" w:lastColumn="0" w:noHBand="0" w:noVBand="1"/>
      </w:tblPr>
      <w:tblGrid>
        <w:gridCol w:w="1525"/>
        <w:gridCol w:w="8401"/>
      </w:tblGrid>
      <w:tr w:rsidR="004B6D8C" w14:paraId="4EE09A63" w14:textId="77777777" w:rsidTr="004B6D8C">
        <w:tc>
          <w:tcPr>
            <w:tcW w:w="1525" w:type="dxa"/>
          </w:tcPr>
          <w:p w14:paraId="70E63F24" w14:textId="7FB25F6F" w:rsidR="004B6D8C" w:rsidRPr="004B6D8C" w:rsidRDefault="004B6D8C">
            <w:pPr>
              <w:rPr>
                <w:b/>
                <w:bCs/>
                <w:lang w:eastAsia="ar-SA"/>
              </w:rPr>
            </w:pPr>
            <w:r>
              <w:rPr>
                <w:b/>
                <w:bCs/>
                <w:lang w:eastAsia="ar-SA"/>
              </w:rPr>
              <w:t>M3-UC1</w:t>
            </w:r>
          </w:p>
        </w:tc>
        <w:tc>
          <w:tcPr>
            <w:tcW w:w="8401" w:type="dxa"/>
          </w:tcPr>
          <w:p w14:paraId="4C114DC0" w14:textId="24E1D830" w:rsidR="004B6D8C" w:rsidRDefault="00F44A81">
            <w:pPr>
              <w:rPr>
                <w:lang w:eastAsia="ar-SA"/>
              </w:rPr>
            </w:pPr>
            <w:r>
              <w:rPr>
                <w:lang w:eastAsia="ar-SA"/>
              </w:rPr>
              <w:t>Search by Text</w:t>
            </w:r>
            <w:r w:rsidR="008328EE">
              <w:rPr>
                <w:lang w:eastAsia="ar-SA"/>
              </w:rPr>
              <w:t xml:space="preserve"> (Web)</w:t>
            </w:r>
          </w:p>
        </w:tc>
      </w:tr>
      <w:tr w:rsidR="004B6D8C" w14:paraId="7F62B36A" w14:textId="77777777" w:rsidTr="004B6D8C">
        <w:tc>
          <w:tcPr>
            <w:tcW w:w="1525" w:type="dxa"/>
          </w:tcPr>
          <w:p w14:paraId="198FA76D" w14:textId="54BFBD98" w:rsidR="004B6D8C" w:rsidRDefault="004B6D8C">
            <w:pPr>
              <w:rPr>
                <w:lang w:eastAsia="ar-SA"/>
              </w:rPr>
            </w:pPr>
            <w:r>
              <w:rPr>
                <w:b/>
                <w:bCs/>
                <w:lang w:eastAsia="ar-SA"/>
              </w:rPr>
              <w:t>M3-UC2</w:t>
            </w:r>
          </w:p>
        </w:tc>
        <w:tc>
          <w:tcPr>
            <w:tcW w:w="8401" w:type="dxa"/>
          </w:tcPr>
          <w:p w14:paraId="3716C3CF" w14:textId="699455B1" w:rsidR="004B6D8C" w:rsidRDefault="008328EE">
            <w:pPr>
              <w:rPr>
                <w:lang w:eastAsia="ar-SA"/>
              </w:rPr>
            </w:pPr>
            <w:r>
              <w:rPr>
                <w:lang w:eastAsia="ar-SA"/>
              </w:rPr>
              <w:t>Search by Text (Mobile)</w:t>
            </w:r>
          </w:p>
        </w:tc>
      </w:tr>
      <w:tr w:rsidR="004B6D8C" w14:paraId="00248293" w14:textId="77777777" w:rsidTr="004B6D8C">
        <w:tc>
          <w:tcPr>
            <w:tcW w:w="1525" w:type="dxa"/>
          </w:tcPr>
          <w:p w14:paraId="0889D3D6" w14:textId="5E59A357" w:rsidR="004B6D8C" w:rsidRDefault="004B6D8C">
            <w:pPr>
              <w:rPr>
                <w:lang w:eastAsia="ar-SA"/>
              </w:rPr>
            </w:pPr>
            <w:r>
              <w:rPr>
                <w:b/>
                <w:bCs/>
                <w:lang w:eastAsia="ar-SA"/>
              </w:rPr>
              <w:t>M3-UC3</w:t>
            </w:r>
          </w:p>
        </w:tc>
        <w:tc>
          <w:tcPr>
            <w:tcW w:w="8401" w:type="dxa"/>
          </w:tcPr>
          <w:p w14:paraId="2A9062A1" w14:textId="2E882E92" w:rsidR="004B6D8C" w:rsidRDefault="008328EE" w:rsidP="008328EE">
            <w:pPr>
              <w:rPr>
                <w:lang w:eastAsia="ar-SA"/>
              </w:rPr>
            </w:pPr>
            <w:r>
              <w:rPr>
                <w:lang w:eastAsia="ar-SA"/>
              </w:rPr>
              <w:t>Search by Audio (Web)</w:t>
            </w:r>
          </w:p>
        </w:tc>
      </w:tr>
      <w:tr w:rsidR="004B6D8C" w14:paraId="0E5B8F8E" w14:textId="77777777" w:rsidTr="004B6D8C">
        <w:tc>
          <w:tcPr>
            <w:tcW w:w="1525" w:type="dxa"/>
          </w:tcPr>
          <w:p w14:paraId="13B1EAD7" w14:textId="2CE6068E" w:rsidR="004B6D8C" w:rsidRDefault="004B6D8C">
            <w:pPr>
              <w:rPr>
                <w:lang w:eastAsia="ar-SA"/>
              </w:rPr>
            </w:pPr>
            <w:r>
              <w:rPr>
                <w:b/>
                <w:bCs/>
                <w:lang w:eastAsia="ar-SA"/>
              </w:rPr>
              <w:t>M3-UC4</w:t>
            </w:r>
          </w:p>
        </w:tc>
        <w:tc>
          <w:tcPr>
            <w:tcW w:w="8401" w:type="dxa"/>
          </w:tcPr>
          <w:p w14:paraId="2B8AFEBE" w14:textId="1D0B12A7" w:rsidR="004B6D8C" w:rsidRDefault="008328EE">
            <w:pPr>
              <w:rPr>
                <w:lang w:eastAsia="ar-SA"/>
              </w:rPr>
            </w:pPr>
            <w:r>
              <w:rPr>
                <w:lang w:eastAsia="ar-SA"/>
              </w:rPr>
              <w:t>Search by Audio (Mobile)</w:t>
            </w:r>
          </w:p>
        </w:tc>
      </w:tr>
      <w:tr w:rsidR="004B6D8C" w14:paraId="1B10D35E" w14:textId="77777777" w:rsidTr="004B6D8C">
        <w:tc>
          <w:tcPr>
            <w:tcW w:w="1525" w:type="dxa"/>
          </w:tcPr>
          <w:p w14:paraId="1EFF9294" w14:textId="150EF894" w:rsidR="004B6D8C" w:rsidRDefault="004B6D8C">
            <w:pPr>
              <w:rPr>
                <w:lang w:eastAsia="ar-SA"/>
              </w:rPr>
            </w:pPr>
            <w:r>
              <w:rPr>
                <w:b/>
                <w:bCs/>
                <w:lang w:eastAsia="ar-SA"/>
              </w:rPr>
              <w:t>M3-UC</w:t>
            </w:r>
            <w:r w:rsidR="00BE27B2">
              <w:rPr>
                <w:b/>
                <w:bCs/>
                <w:lang w:eastAsia="ar-SA"/>
              </w:rPr>
              <w:t>5</w:t>
            </w:r>
          </w:p>
        </w:tc>
        <w:tc>
          <w:tcPr>
            <w:tcW w:w="8401" w:type="dxa"/>
          </w:tcPr>
          <w:p w14:paraId="4DA70252" w14:textId="5772E774" w:rsidR="004B6D8C" w:rsidRDefault="00876605">
            <w:pPr>
              <w:rPr>
                <w:lang w:eastAsia="ar-SA"/>
              </w:rPr>
            </w:pPr>
            <w:r>
              <w:rPr>
                <w:lang w:eastAsia="ar-SA"/>
              </w:rPr>
              <w:t>Filters (Web)</w:t>
            </w:r>
          </w:p>
        </w:tc>
      </w:tr>
      <w:tr w:rsidR="004B6D8C" w14:paraId="7E836BF6" w14:textId="77777777" w:rsidTr="004B6D8C">
        <w:tc>
          <w:tcPr>
            <w:tcW w:w="1525" w:type="dxa"/>
          </w:tcPr>
          <w:p w14:paraId="6F896CE0" w14:textId="411D7B6A" w:rsidR="004B6D8C" w:rsidRDefault="004B6D8C">
            <w:pPr>
              <w:rPr>
                <w:lang w:eastAsia="ar-SA"/>
              </w:rPr>
            </w:pPr>
            <w:r>
              <w:rPr>
                <w:b/>
                <w:bCs/>
                <w:lang w:eastAsia="ar-SA"/>
              </w:rPr>
              <w:t>M3-UC</w:t>
            </w:r>
            <w:r w:rsidR="00BE27B2">
              <w:rPr>
                <w:b/>
                <w:bCs/>
                <w:lang w:eastAsia="ar-SA"/>
              </w:rPr>
              <w:t>6</w:t>
            </w:r>
          </w:p>
        </w:tc>
        <w:tc>
          <w:tcPr>
            <w:tcW w:w="8401" w:type="dxa"/>
          </w:tcPr>
          <w:p w14:paraId="0622C244" w14:textId="6E262361" w:rsidR="004B6D8C" w:rsidRDefault="00876605">
            <w:pPr>
              <w:rPr>
                <w:lang w:eastAsia="ar-SA"/>
              </w:rPr>
            </w:pPr>
            <w:r>
              <w:rPr>
                <w:lang w:eastAsia="ar-SA"/>
              </w:rPr>
              <w:t>Filters (Mobile)</w:t>
            </w:r>
          </w:p>
        </w:tc>
      </w:tr>
      <w:tr w:rsidR="004B6D8C" w14:paraId="1B0DA0BE" w14:textId="77777777" w:rsidTr="004B6D8C">
        <w:tc>
          <w:tcPr>
            <w:tcW w:w="1525" w:type="dxa"/>
          </w:tcPr>
          <w:p w14:paraId="1101DD61" w14:textId="627E8D19" w:rsidR="004B6D8C" w:rsidRDefault="004B6D8C">
            <w:pPr>
              <w:rPr>
                <w:lang w:eastAsia="ar-SA"/>
              </w:rPr>
            </w:pPr>
            <w:r>
              <w:rPr>
                <w:b/>
                <w:bCs/>
                <w:lang w:eastAsia="ar-SA"/>
              </w:rPr>
              <w:t>M3-UC</w:t>
            </w:r>
            <w:r w:rsidR="00B637BA">
              <w:rPr>
                <w:b/>
                <w:bCs/>
                <w:lang w:eastAsia="ar-SA"/>
              </w:rPr>
              <w:t>7</w:t>
            </w:r>
          </w:p>
        </w:tc>
        <w:tc>
          <w:tcPr>
            <w:tcW w:w="8401" w:type="dxa"/>
          </w:tcPr>
          <w:p w14:paraId="0F967B87" w14:textId="06BECB23" w:rsidR="004B6D8C" w:rsidRDefault="00CF4B7C">
            <w:pPr>
              <w:rPr>
                <w:lang w:eastAsia="ar-SA"/>
              </w:rPr>
            </w:pPr>
            <w:r>
              <w:rPr>
                <w:lang w:eastAsia="ar-SA"/>
              </w:rPr>
              <w:t>Suggestions (Web)</w:t>
            </w:r>
          </w:p>
        </w:tc>
      </w:tr>
      <w:tr w:rsidR="00CF4B7C" w14:paraId="71495A9C" w14:textId="77777777" w:rsidTr="004B6D8C">
        <w:tc>
          <w:tcPr>
            <w:tcW w:w="1525" w:type="dxa"/>
          </w:tcPr>
          <w:p w14:paraId="03D8BE52" w14:textId="4ED57CD7" w:rsidR="00CF4B7C" w:rsidRDefault="00CF4B7C">
            <w:pPr>
              <w:rPr>
                <w:b/>
                <w:bCs/>
                <w:lang w:eastAsia="ar-SA"/>
              </w:rPr>
            </w:pPr>
            <w:r>
              <w:rPr>
                <w:b/>
                <w:bCs/>
                <w:lang w:eastAsia="ar-SA"/>
              </w:rPr>
              <w:t>M3-UC</w:t>
            </w:r>
            <w:r w:rsidR="00B637BA">
              <w:rPr>
                <w:b/>
                <w:bCs/>
                <w:lang w:eastAsia="ar-SA"/>
              </w:rPr>
              <w:t>8</w:t>
            </w:r>
          </w:p>
        </w:tc>
        <w:tc>
          <w:tcPr>
            <w:tcW w:w="8401" w:type="dxa"/>
          </w:tcPr>
          <w:p w14:paraId="2D09F002" w14:textId="18EFB12B" w:rsidR="00CF4B7C" w:rsidRDefault="00CF4B7C">
            <w:pPr>
              <w:rPr>
                <w:lang w:eastAsia="ar-SA"/>
              </w:rPr>
            </w:pPr>
            <w:r>
              <w:rPr>
                <w:lang w:eastAsia="ar-SA"/>
              </w:rPr>
              <w:t>Suggestions (Mobile)</w:t>
            </w:r>
          </w:p>
        </w:tc>
      </w:tr>
    </w:tbl>
    <w:p w14:paraId="5C0971DE" w14:textId="77777777" w:rsidR="00B708AB" w:rsidRDefault="00B708AB">
      <w:pPr>
        <w:rPr>
          <w:lang w:eastAsia="ar-SA"/>
        </w:rPr>
      </w:pPr>
    </w:p>
    <w:p w14:paraId="53C594C8" w14:textId="77777777" w:rsidR="004C23E2" w:rsidRDefault="00B708AB">
      <w:pPr>
        <w:rPr>
          <w:b/>
          <w:bCs/>
          <w:lang w:eastAsia="ar-SA"/>
        </w:rPr>
      </w:pPr>
      <w:r>
        <w:rPr>
          <w:b/>
          <w:bCs/>
          <w:lang w:eastAsia="ar-SA"/>
        </w:rPr>
        <w:t>Module 4: Chat</w:t>
      </w:r>
    </w:p>
    <w:p w14:paraId="6502FA86" w14:textId="77777777" w:rsidR="004C23E2" w:rsidRDefault="004C23E2">
      <w:pPr>
        <w:rPr>
          <w:lang w:eastAsia="ar-SA"/>
        </w:rPr>
      </w:pPr>
    </w:p>
    <w:tbl>
      <w:tblPr>
        <w:tblStyle w:val="TableGrid"/>
        <w:tblW w:w="0" w:type="auto"/>
        <w:tblLook w:val="04A0" w:firstRow="1" w:lastRow="0" w:firstColumn="1" w:lastColumn="0" w:noHBand="0" w:noVBand="1"/>
      </w:tblPr>
      <w:tblGrid>
        <w:gridCol w:w="1525"/>
        <w:gridCol w:w="8401"/>
      </w:tblGrid>
      <w:tr w:rsidR="004C23E2" w14:paraId="4CAFF59A" w14:textId="77777777" w:rsidTr="004D1882">
        <w:tc>
          <w:tcPr>
            <w:tcW w:w="1525" w:type="dxa"/>
          </w:tcPr>
          <w:p w14:paraId="156A15A4" w14:textId="142C69A9" w:rsidR="004C23E2" w:rsidRPr="004C23E2" w:rsidRDefault="004C23E2">
            <w:pPr>
              <w:rPr>
                <w:b/>
                <w:bCs/>
                <w:lang w:eastAsia="ar-SA"/>
              </w:rPr>
            </w:pPr>
            <w:r>
              <w:rPr>
                <w:b/>
                <w:bCs/>
                <w:lang w:eastAsia="ar-SA"/>
              </w:rPr>
              <w:t>M4-UC1</w:t>
            </w:r>
          </w:p>
        </w:tc>
        <w:tc>
          <w:tcPr>
            <w:tcW w:w="8401" w:type="dxa"/>
          </w:tcPr>
          <w:p w14:paraId="21CCE668" w14:textId="6286D06B" w:rsidR="004C23E2" w:rsidRDefault="004D1882">
            <w:pPr>
              <w:rPr>
                <w:lang w:eastAsia="ar-SA"/>
              </w:rPr>
            </w:pPr>
            <w:r>
              <w:rPr>
                <w:lang w:eastAsia="ar-SA"/>
              </w:rPr>
              <w:t>New Conversation (Web)</w:t>
            </w:r>
          </w:p>
        </w:tc>
      </w:tr>
      <w:tr w:rsidR="004C23E2" w14:paraId="70E8E202" w14:textId="77777777" w:rsidTr="004D1882">
        <w:tc>
          <w:tcPr>
            <w:tcW w:w="1525" w:type="dxa"/>
          </w:tcPr>
          <w:p w14:paraId="156DFC46" w14:textId="4621799C" w:rsidR="004C23E2" w:rsidRDefault="004C23E2">
            <w:pPr>
              <w:rPr>
                <w:lang w:eastAsia="ar-SA"/>
              </w:rPr>
            </w:pPr>
            <w:r>
              <w:rPr>
                <w:b/>
                <w:bCs/>
                <w:lang w:eastAsia="ar-SA"/>
              </w:rPr>
              <w:t>M4-UC2</w:t>
            </w:r>
          </w:p>
        </w:tc>
        <w:tc>
          <w:tcPr>
            <w:tcW w:w="8401" w:type="dxa"/>
          </w:tcPr>
          <w:p w14:paraId="3773CF6A" w14:textId="143CF44D" w:rsidR="004C23E2" w:rsidRDefault="004D1882">
            <w:pPr>
              <w:rPr>
                <w:lang w:eastAsia="ar-SA"/>
              </w:rPr>
            </w:pPr>
            <w:r>
              <w:rPr>
                <w:lang w:eastAsia="ar-SA"/>
              </w:rPr>
              <w:t>New Conversation (Mobile)</w:t>
            </w:r>
          </w:p>
        </w:tc>
      </w:tr>
      <w:tr w:rsidR="004C23E2" w14:paraId="2D02AC3F" w14:textId="77777777" w:rsidTr="004D1882">
        <w:tc>
          <w:tcPr>
            <w:tcW w:w="1525" w:type="dxa"/>
          </w:tcPr>
          <w:p w14:paraId="31335206" w14:textId="099D885B" w:rsidR="004C23E2" w:rsidRDefault="004C23E2">
            <w:pPr>
              <w:rPr>
                <w:lang w:eastAsia="ar-SA"/>
              </w:rPr>
            </w:pPr>
            <w:r>
              <w:rPr>
                <w:b/>
                <w:bCs/>
                <w:lang w:eastAsia="ar-SA"/>
              </w:rPr>
              <w:t>M4-UC3</w:t>
            </w:r>
          </w:p>
        </w:tc>
        <w:tc>
          <w:tcPr>
            <w:tcW w:w="8401" w:type="dxa"/>
          </w:tcPr>
          <w:p w14:paraId="18DE8E38" w14:textId="0CA895CA" w:rsidR="004C23E2" w:rsidRDefault="004D1882">
            <w:pPr>
              <w:rPr>
                <w:lang w:eastAsia="ar-SA"/>
              </w:rPr>
            </w:pPr>
            <w:r>
              <w:rPr>
                <w:lang w:eastAsia="ar-SA"/>
              </w:rPr>
              <w:t>Delete Conversation (Web)</w:t>
            </w:r>
          </w:p>
        </w:tc>
      </w:tr>
      <w:tr w:rsidR="004C23E2" w14:paraId="25DA1C72" w14:textId="77777777" w:rsidTr="004D1882">
        <w:tc>
          <w:tcPr>
            <w:tcW w:w="1525" w:type="dxa"/>
          </w:tcPr>
          <w:p w14:paraId="5A96C5AD" w14:textId="0C573547" w:rsidR="004C23E2" w:rsidRDefault="004C23E2">
            <w:pPr>
              <w:rPr>
                <w:lang w:eastAsia="ar-SA"/>
              </w:rPr>
            </w:pPr>
            <w:r>
              <w:rPr>
                <w:b/>
                <w:bCs/>
                <w:lang w:eastAsia="ar-SA"/>
              </w:rPr>
              <w:t>M4-UC4</w:t>
            </w:r>
          </w:p>
        </w:tc>
        <w:tc>
          <w:tcPr>
            <w:tcW w:w="8401" w:type="dxa"/>
          </w:tcPr>
          <w:p w14:paraId="652A610D" w14:textId="377DA4CA" w:rsidR="004C23E2" w:rsidRDefault="004D1882">
            <w:pPr>
              <w:rPr>
                <w:lang w:eastAsia="ar-SA"/>
              </w:rPr>
            </w:pPr>
            <w:r>
              <w:rPr>
                <w:lang w:eastAsia="ar-SA"/>
              </w:rPr>
              <w:t>Delete Conversation (Mobile)</w:t>
            </w:r>
          </w:p>
        </w:tc>
      </w:tr>
      <w:tr w:rsidR="004C23E2" w14:paraId="4BB6DE82" w14:textId="77777777" w:rsidTr="004D1882">
        <w:tc>
          <w:tcPr>
            <w:tcW w:w="1525" w:type="dxa"/>
          </w:tcPr>
          <w:p w14:paraId="3B820A65" w14:textId="5FD08B27" w:rsidR="004C23E2" w:rsidRDefault="004C23E2">
            <w:pPr>
              <w:rPr>
                <w:lang w:eastAsia="ar-SA"/>
              </w:rPr>
            </w:pPr>
            <w:r>
              <w:rPr>
                <w:b/>
                <w:bCs/>
                <w:lang w:eastAsia="ar-SA"/>
              </w:rPr>
              <w:t>M4-UC5</w:t>
            </w:r>
          </w:p>
        </w:tc>
        <w:tc>
          <w:tcPr>
            <w:tcW w:w="8401" w:type="dxa"/>
          </w:tcPr>
          <w:p w14:paraId="06D59B63" w14:textId="5EAFF574" w:rsidR="004C23E2" w:rsidRDefault="004D1882">
            <w:pPr>
              <w:rPr>
                <w:lang w:eastAsia="ar-SA"/>
              </w:rPr>
            </w:pPr>
            <w:r>
              <w:rPr>
                <w:lang w:eastAsia="ar-SA"/>
              </w:rPr>
              <w:t>Archive Conversation (Web)</w:t>
            </w:r>
          </w:p>
        </w:tc>
      </w:tr>
      <w:tr w:rsidR="004C23E2" w14:paraId="66201E3B" w14:textId="77777777" w:rsidTr="004D1882">
        <w:tc>
          <w:tcPr>
            <w:tcW w:w="1525" w:type="dxa"/>
          </w:tcPr>
          <w:p w14:paraId="41830E3F" w14:textId="26727DCC" w:rsidR="004C23E2" w:rsidRDefault="004C23E2">
            <w:pPr>
              <w:rPr>
                <w:lang w:eastAsia="ar-SA"/>
              </w:rPr>
            </w:pPr>
            <w:r>
              <w:rPr>
                <w:b/>
                <w:bCs/>
                <w:lang w:eastAsia="ar-SA"/>
              </w:rPr>
              <w:t>M4-UC6</w:t>
            </w:r>
          </w:p>
        </w:tc>
        <w:tc>
          <w:tcPr>
            <w:tcW w:w="8401" w:type="dxa"/>
          </w:tcPr>
          <w:p w14:paraId="5BC66BBD" w14:textId="1E8995D5" w:rsidR="004C23E2" w:rsidRDefault="004D1882">
            <w:pPr>
              <w:rPr>
                <w:lang w:eastAsia="ar-SA"/>
              </w:rPr>
            </w:pPr>
            <w:r>
              <w:rPr>
                <w:lang w:eastAsia="ar-SA"/>
              </w:rPr>
              <w:t>Archive Conversation (Mobile)</w:t>
            </w:r>
          </w:p>
        </w:tc>
      </w:tr>
      <w:tr w:rsidR="004C23E2" w14:paraId="10CFC7DF" w14:textId="77777777" w:rsidTr="004D1882">
        <w:tc>
          <w:tcPr>
            <w:tcW w:w="1525" w:type="dxa"/>
          </w:tcPr>
          <w:p w14:paraId="79349ED6" w14:textId="3DCCEC5C" w:rsidR="004C23E2" w:rsidRDefault="004C23E2">
            <w:pPr>
              <w:rPr>
                <w:lang w:eastAsia="ar-SA"/>
              </w:rPr>
            </w:pPr>
            <w:r>
              <w:rPr>
                <w:b/>
                <w:bCs/>
                <w:lang w:eastAsia="ar-SA"/>
              </w:rPr>
              <w:t>M4-UC7</w:t>
            </w:r>
          </w:p>
        </w:tc>
        <w:tc>
          <w:tcPr>
            <w:tcW w:w="8401" w:type="dxa"/>
          </w:tcPr>
          <w:p w14:paraId="72BE7D09" w14:textId="5DD79F30" w:rsidR="004C23E2" w:rsidRDefault="00623091">
            <w:pPr>
              <w:rPr>
                <w:lang w:eastAsia="ar-SA"/>
              </w:rPr>
            </w:pPr>
            <w:r>
              <w:rPr>
                <w:lang w:eastAsia="ar-SA"/>
              </w:rPr>
              <w:t>See Archived</w:t>
            </w:r>
            <w:r w:rsidR="00EE3D8C">
              <w:rPr>
                <w:lang w:eastAsia="ar-SA"/>
              </w:rPr>
              <w:t xml:space="preserve"> </w:t>
            </w:r>
            <w:r w:rsidR="00AB1FEA">
              <w:rPr>
                <w:lang w:eastAsia="ar-SA"/>
              </w:rPr>
              <w:t>Conversation</w:t>
            </w:r>
            <w:r>
              <w:rPr>
                <w:lang w:eastAsia="ar-SA"/>
              </w:rPr>
              <w:t xml:space="preserve"> </w:t>
            </w:r>
            <w:r w:rsidR="00EE3D8C">
              <w:rPr>
                <w:lang w:eastAsia="ar-SA"/>
              </w:rPr>
              <w:t>(Web)</w:t>
            </w:r>
          </w:p>
        </w:tc>
      </w:tr>
      <w:tr w:rsidR="004C23E2" w14:paraId="4BA28874" w14:textId="77777777" w:rsidTr="004D1882">
        <w:tc>
          <w:tcPr>
            <w:tcW w:w="1525" w:type="dxa"/>
          </w:tcPr>
          <w:p w14:paraId="0E336465" w14:textId="531459AC" w:rsidR="004C23E2" w:rsidRDefault="004C23E2">
            <w:pPr>
              <w:rPr>
                <w:lang w:eastAsia="ar-SA"/>
              </w:rPr>
            </w:pPr>
            <w:r>
              <w:rPr>
                <w:b/>
                <w:bCs/>
                <w:lang w:eastAsia="ar-SA"/>
              </w:rPr>
              <w:t>M4-UC8</w:t>
            </w:r>
          </w:p>
        </w:tc>
        <w:tc>
          <w:tcPr>
            <w:tcW w:w="8401" w:type="dxa"/>
          </w:tcPr>
          <w:p w14:paraId="649F3AE0" w14:textId="4F7DA1DD" w:rsidR="004C23E2" w:rsidRDefault="00502E9A">
            <w:pPr>
              <w:rPr>
                <w:lang w:eastAsia="ar-SA"/>
              </w:rPr>
            </w:pPr>
            <w:r>
              <w:rPr>
                <w:lang w:eastAsia="ar-SA"/>
              </w:rPr>
              <w:t xml:space="preserve">See Archived </w:t>
            </w:r>
            <w:r w:rsidR="00AB1FEA">
              <w:rPr>
                <w:lang w:eastAsia="ar-SA"/>
              </w:rPr>
              <w:t>Conversation</w:t>
            </w:r>
            <w:r>
              <w:rPr>
                <w:lang w:eastAsia="ar-SA"/>
              </w:rPr>
              <w:t xml:space="preserve"> </w:t>
            </w:r>
            <w:r w:rsidR="00641363">
              <w:rPr>
                <w:lang w:eastAsia="ar-SA"/>
              </w:rPr>
              <w:t>(Mobile)</w:t>
            </w:r>
          </w:p>
        </w:tc>
      </w:tr>
      <w:tr w:rsidR="004C23E2" w14:paraId="79B0EDE3" w14:textId="77777777" w:rsidTr="004D1882">
        <w:tc>
          <w:tcPr>
            <w:tcW w:w="1525" w:type="dxa"/>
          </w:tcPr>
          <w:p w14:paraId="02E690BC" w14:textId="426492B3" w:rsidR="004C23E2" w:rsidRDefault="004C23E2">
            <w:pPr>
              <w:rPr>
                <w:b/>
                <w:bCs/>
                <w:lang w:eastAsia="ar-SA"/>
              </w:rPr>
            </w:pPr>
            <w:r>
              <w:rPr>
                <w:b/>
                <w:bCs/>
                <w:lang w:eastAsia="ar-SA"/>
              </w:rPr>
              <w:t>M4-UC9</w:t>
            </w:r>
          </w:p>
        </w:tc>
        <w:tc>
          <w:tcPr>
            <w:tcW w:w="8401" w:type="dxa"/>
          </w:tcPr>
          <w:p w14:paraId="624B3158" w14:textId="21B415ED" w:rsidR="004C23E2" w:rsidRDefault="00F37397">
            <w:pPr>
              <w:rPr>
                <w:lang w:eastAsia="ar-SA"/>
              </w:rPr>
            </w:pPr>
            <w:r>
              <w:rPr>
                <w:lang w:eastAsia="ar-SA"/>
              </w:rPr>
              <w:t>Send Text (Web)</w:t>
            </w:r>
          </w:p>
        </w:tc>
      </w:tr>
      <w:tr w:rsidR="004C23E2" w14:paraId="04BBEC50" w14:textId="77777777" w:rsidTr="004D1882">
        <w:tc>
          <w:tcPr>
            <w:tcW w:w="1525" w:type="dxa"/>
          </w:tcPr>
          <w:p w14:paraId="55548066" w14:textId="4536BF8F" w:rsidR="004C23E2" w:rsidRDefault="004C23E2">
            <w:pPr>
              <w:rPr>
                <w:b/>
                <w:bCs/>
                <w:lang w:eastAsia="ar-SA"/>
              </w:rPr>
            </w:pPr>
            <w:r>
              <w:rPr>
                <w:b/>
                <w:bCs/>
                <w:lang w:eastAsia="ar-SA"/>
              </w:rPr>
              <w:t>M4-UC10</w:t>
            </w:r>
          </w:p>
        </w:tc>
        <w:tc>
          <w:tcPr>
            <w:tcW w:w="8401" w:type="dxa"/>
          </w:tcPr>
          <w:p w14:paraId="25CEAC7D" w14:textId="51AC8CC9" w:rsidR="004C23E2" w:rsidRDefault="00F37397">
            <w:pPr>
              <w:rPr>
                <w:lang w:eastAsia="ar-SA"/>
              </w:rPr>
            </w:pPr>
            <w:r>
              <w:rPr>
                <w:lang w:eastAsia="ar-SA"/>
              </w:rPr>
              <w:t>Send Text (Mobile)</w:t>
            </w:r>
          </w:p>
        </w:tc>
      </w:tr>
      <w:tr w:rsidR="004C23E2" w14:paraId="68B41461" w14:textId="77777777" w:rsidTr="004D1882">
        <w:tc>
          <w:tcPr>
            <w:tcW w:w="1525" w:type="dxa"/>
          </w:tcPr>
          <w:p w14:paraId="391D1DE3" w14:textId="06771701" w:rsidR="004C23E2" w:rsidRDefault="004C23E2">
            <w:pPr>
              <w:rPr>
                <w:b/>
                <w:bCs/>
                <w:lang w:eastAsia="ar-SA"/>
              </w:rPr>
            </w:pPr>
            <w:r>
              <w:rPr>
                <w:b/>
                <w:bCs/>
                <w:lang w:eastAsia="ar-SA"/>
              </w:rPr>
              <w:t>M4-UC11</w:t>
            </w:r>
          </w:p>
        </w:tc>
        <w:tc>
          <w:tcPr>
            <w:tcW w:w="8401" w:type="dxa"/>
          </w:tcPr>
          <w:p w14:paraId="2D106309" w14:textId="6A627143" w:rsidR="004C23E2" w:rsidRDefault="00F37397">
            <w:pPr>
              <w:rPr>
                <w:lang w:eastAsia="ar-SA"/>
              </w:rPr>
            </w:pPr>
            <w:r>
              <w:rPr>
                <w:lang w:eastAsia="ar-SA"/>
              </w:rPr>
              <w:t>Send File (Web)</w:t>
            </w:r>
          </w:p>
        </w:tc>
      </w:tr>
      <w:tr w:rsidR="004C23E2" w14:paraId="5243B622" w14:textId="77777777" w:rsidTr="004D1882">
        <w:tc>
          <w:tcPr>
            <w:tcW w:w="1525" w:type="dxa"/>
          </w:tcPr>
          <w:p w14:paraId="6B391358" w14:textId="474E65FA" w:rsidR="004C23E2" w:rsidRDefault="004C23E2">
            <w:pPr>
              <w:rPr>
                <w:b/>
                <w:bCs/>
                <w:lang w:eastAsia="ar-SA"/>
              </w:rPr>
            </w:pPr>
            <w:r>
              <w:rPr>
                <w:b/>
                <w:bCs/>
                <w:lang w:eastAsia="ar-SA"/>
              </w:rPr>
              <w:t>M4-UC12</w:t>
            </w:r>
          </w:p>
        </w:tc>
        <w:tc>
          <w:tcPr>
            <w:tcW w:w="8401" w:type="dxa"/>
          </w:tcPr>
          <w:p w14:paraId="07A7FA8D" w14:textId="19C32F5A" w:rsidR="004C23E2" w:rsidRDefault="00F37397">
            <w:pPr>
              <w:rPr>
                <w:lang w:eastAsia="ar-SA"/>
              </w:rPr>
            </w:pPr>
            <w:r>
              <w:rPr>
                <w:lang w:eastAsia="ar-SA"/>
              </w:rPr>
              <w:t>Send File (Mobile)</w:t>
            </w:r>
          </w:p>
        </w:tc>
      </w:tr>
      <w:tr w:rsidR="004C23E2" w14:paraId="37625330" w14:textId="77777777" w:rsidTr="004D1882">
        <w:tc>
          <w:tcPr>
            <w:tcW w:w="1525" w:type="dxa"/>
          </w:tcPr>
          <w:p w14:paraId="3CACDEDE" w14:textId="6363916E" w:rsidR="004C23E2" w:rsidRDefault="004C23E2">
            <w:pPr>
              <w:rPr>
                <w:b/>
                <w:bCs/>
                <w:lang w:eastAsia="ar-SA"/>
              </w:rPr>
            </w:pPr>
            <w:r>
              <w:rPr>
                <w:b/>
                <w:bCs/>
                <w:lang w:eastAsia="ar-SA"/>
              </w:rPr>
              <w:t>M4-UC13</w:t>
            </w:r>
          </w:p>
        </w:tc>
        <w:tc>
          <w:tcPr>
            <w:tcW w:w="8401" w:type="dxa"/>
          </w:tcPr>
          <w:p w14:paraId="4EEEB9FF" w14:textId="27BE46E1" w:rsidR="004C23E2" w:rsidRDefault="00682B34">
            <w:pPr>
              <w:rPr>
                <w:lang w:eastAsia="ar-SA"/>
              </w:rPr>
            </w:pPr>
            <w:r>
              <w:rPr>
                <w:lang w:eastAsia="ar-SA"/>
              </w:rPr>
              <w:t>Send Location (Mobile)</w:t>
            </w:r>
          </w:p>
        </w:tc>
      </w:tr>
      <w:tr w:rsidR="004C23E2" w14:paraId="1B2FCE77" w14:textId="77777777" w:rsidTr="004D1882">
        <w:tc>
          <w:tcPr>
            <w:tcW w:w="1525" w:type="dxa"/>
          </w:tcPr>
          <w:p w14:paraId="5129543C" w14:textId="23531ED5" w:rsidR="004C23E2" w:rsidRDefault="004C23E2">
            <w:pPr>
              <w:rPr>
                <w:b/>
                <w:bCs/>
                <w:lang w:eastAsia="ar-SA"/>
              </w:rPr>
            </w:pPr>
            <w:r>
              <w:rPr>
                <w:b/>
                <w:bCs/>
                <w:lang w:eastAsia="ar-SA"/>
              </w:rPr>
              <w:t>M4-UC14</w:t>
            </w:r>
          </w:p>
        </w:tc>
        <w:tc>
          <w:tcPr>
            <w:tcW w:w="8401" w:type="dxa"/>
          </w:tcPr>
          <w:p w14:paraId="39916DD8" w14:textId="7CC82DC1" w:rsidR="004C23E2" w:rsidRDefault="0047565D">
            <w:pPr>
              <w:rPr>
                <w:lang w:eastAsia="ar-SA"/>
              </w:rPr>
            </w:pPr>
            <w:r>
              <w:rPr>
                <w:lang w:eastAsia="ar-SA"/>
              </w:rPr>
              <w:t>Send Location (Web)</w:t>
            </w:r>
          </w:p>
        </w:tc>
      </w:tr>
      <w:tr w:rsidR="004C23E2" w14:paraId="39DAD0C6" w14:textId="77777777" w:rsidTr="004D1882">
        <w:tc>
          <w:tcPr>
            <w:tcW w:w="1525" w:type="dxa"/>
          </w:tcPr>
          <w:p w14:paraId="746B226F" w14:textId="4F830913" w:rsidR="004C23E2" w:rsidRDefault="004C23E2">
            <w:pPr>
              <w:rPr>
                <w:b/>
                <w:bCs/>
                <w:lang w:eastAsia="ar-SA"/>
              </w:rPr>
            </w:pPr>
            <w:r>
              <w:rPr>
                <w:b/>
                <w:bCs/>
                <w:lang w:eastAsia="ar-SA"/>
              </w:rPr>
              <w:t>M4-UC15</w:t>
            </w:r>
          </w:p>
        </w:tc>
        <w:tc>
          <w:tcPr>
            <w:tcW w:w="8401" w:type="dxa"/>
          </w:tcPr>
          <w:p w14:paraId="4D15012C" w14:textId="477D8857" w:rsidR="004C23E2" w:rsidRDefault="0011246F">
            <w:pPr>
              <w:rPr>
                <w:lang w:eastAsia="ar-SA"/>
              </w:rPr>
            </w:pPr>
            <w:r>
              <w:rPr>
                <w:lang w:eastAsia="ar-SA"/>
              </w:rPr>
              <w:t>Send a Link (Web)</w:t>
            </w:r>
          </w:p>
        </w:tc>
      </w:tr>
      <w:tr w:rsidR="0011246F" w14:paraId="1DA2EDA8" w14:textId="77777777" w:rsidTr="004D1882">
        <w:tc>
          <w:tcPr>
            <w:tcW w:w="1525" w:type="dxa"/>
          </w:tcPr>
          <w:p w14:paraId="1AB142FF" w14:textId="598BAD0A" w:rsidR="0011246F" w:rsidRDefault="0011246F" w:rsidP="0011246F">
            <w:pPr>
              <w:rPr>
                <w:b/>
                <w:bCs/>
                <w:lang w:eastAsia="ar-SA"/>
              </w:rPr>
            </w:pPr>
            <w:r>
              <w:rPr>
                <w:b/>
                <w:bCs/>
                <w:lang w:eastAsia="ar-SA"/>
              </w:rPr>
              <w:t>M4-UC16</w:t>
            </w:r>
          </w:p>
        </w:tc>
        <w:tc>
          <w:tcPr>
            <w:tcW w:w="8401" w:type="dxa"/>
          </w:tcPr>
          <w:p w14:paraId="1D63EDB5" w14:textId="355E25CE" w:rsidR="0011246F" w:rsidRDefault="0011246F" w:rsidP="0011246F">
            <w:pPr>
              <w:rPr>
                <w:lang w:eastAsia="ar-SA"/>
              </w:rPr>
            </w:pPr>
            <w:r>
              <w:rPr>
                <w:lang w:eastAsia="ar-SA"/>
              </w:rPr>
              <w:t>Send a Link (Mobile)</w:t>
            </w:r>
          </w:p>
        </w:tc>
      </w:tr>
      <w:tr w:rsidR="0011246F" w14:paraId="5D5FD2B8" w14:textId="77777777" w:rsidTr="004D1882">
        <w:tc>
          <w:tcPr>
            <w:tcW w:w="1525" w:type="dxa"/>
          </w:tcPr>
          <w:p w14:paraId="6A34E49A" w14:textId="232ADB81" w:rsidR="0011246F" w:rsidRDefault="0011246F" w:rsidP="0011246F">
            <w:pPr>
              <w:rPr>
                <w:b/>
                <w:bCs/>
                <w:lang w:eastAsia="ar-SA"/>
              </w:rPr>
            </w:pPr>
            <w:r>
              <w:rPr>
                <w:b/>
                <w:bCs/>
                <w:lang w:eastAsia="ar-SA"/>
              </w:rPr>
              <w:t>M4-UC17</w:t>
            </w:r>
          </w:p>
        </w:tc>
        <w:tc>
          <w:tcPr>
            <w:tcW w:w="8401" w:type="dxa"/>
          </w:tcPr>
          <w:p w14:paraId="0A32E3F5" w14:textId="5E4E09F1" w:rsidR="0011246F" w:rsidRDefault="009D24D4" w:rsidP="0011246F">
            <w:pPr>
              <w:rPr>
                <w:lang w:eastAsia="ar-SA"/>
              </w:rPr>
            </w:pPr>
            <w:r>
              <w:rPr>
                <w:lang w:eastAsia="ar-SA"/>
              </w:rPr>
              <w:t>Delete Message (Web)</w:t>
            </w:r>
          </w:p>
        </w:tc>
      </w:tr>
      <w:tr w:rsidR="009D24D4" w14:paraId="2F7DCE0E" w14:textId="77777777" w:rsidTr="004D1882">
        <w:tc>
          <w:tcPr>
            <w:tcW w:w="1525" w:type="dxa"/>
          </w:tcPr>
          <w:p w14:paraId="29FB96FF" w14:textId="50C69827" w:rsidR="009D24D4" w:rsidRDefault="008B665F" w:rsidP="0011246F">
            <w:pPr>
              <w:rPr>
                <w:b/>
                <w:bCs/>
                <w:lang w:eastAsia="ar-SA"/>
              </w:rPr>
            </w:pPr>
            <w:r>
              <w:rPr>
                <w:b/>
                <w:bCs/>
                <w:lang w:eastAsia="ar-SA"/>
              </w:rPr>
              <w:t>M4-UC18</w:t>
            </w:r>
          </w:p>
        </w:tc>
        <w:tc>
          <w:tcPr>
            <w:tcW w:w="8401" w:type="dxa"/>
          </w:tcPr>
          <w:p w14:paraId="33DC8F9A" w14:textId="50664E32" w:rsidR="009D24D4" w:rsidRDefault="009D24D4" w:rsidP="0011246F">
            <w:pPr>
              <w:rPr>
                <w:lang w:eastAsia="ar-SA"/>
              </w:rPr>
            </w:pPr>
            <w:r>
              <w:rPr>
                <w:lang w:eastAsia="ar-SA"/>
              </w:rPr>
              <w:t>Delete Message (Mobile)</w:t>
            </w:r>
          </w:p>
        </w:tc>
      </w:tr>
      <w:tr w:rsidR="008B665F" w14:paraId="6489AF62" w14:textId="77777777" w:rsidTr="004D1882">
        <w:tc>
          <w:tcPr>
            <w:tcW w:w="1525" w:type="dxa"/>
          </w:tcPr>
          <w:p w14:paraId="09584FB7" w14:textId="2FF604AD" w:rsidR="008B665F" w:rsidRDefault="008B665F" w:rsidP="0011246F">
            <w:pPr>
              <w:rPr>
                <w:b/>
                <w:bCs/>
                <w:lang w:eastAsia="ar-SA"/>
              </w:rPr>
            </w:pPr>
            <w:r>
              <w:rPr>
                <w:b/>
                <w:bCs/>
                <w:lang w:eastAsia="ar-SA"/>
              </w:rPr>
              <w:t>M4-UC19</w:t>
            </w:r>
          </w:p>
        </w:tc>
        <w:tc>
          <w:tcPr>
            <w:tcW w:w="8401" w:type="dxa"/>
          </w:tcPr>
          <w:p w14:paraId="1BF6C253" w14:textId="7CA6E9B5" w:rsidR="008B665F" w:rsidRDefault="008B665F" w:rsidP="0011246F">
            <w:pPr>
              <w:rPr>
                <w:lang w:eastAsia="ar-SA"/>
              </w:rPr>
            </w:pPr>
            <w:r>
              <w:rPr>
                <w:lang w:eastAsia="ar-SA"/>
              </w:rPr>
              <w:t>Delete for All (Web)</w:t>
            </w:r>
          </w:p>
        </w:tc>
      </w:tr>
      <w:tr w:rsidR="008B665F" w14:paraId="514126D5" w14:textId="77777777" w:rsidTr="004D1882">
        <w:tc>
          <w:tcPr>
            <w:tcW w:w="1525" w:type="dxa"/>
          </w:tcPr>
          <w:p w14:paraId="6115CD8E" w14:textId="0DE78A2E" w:rsidR="008B665F" w:rsidRDefault="008B665F" w:rsidP="0011246F">
            <w:pPr>
              <w:rPr>
                <w:b/>
                <w:bCs/>
                <w:lang w:eastAsia="ar-SA"/>
              </w:rPr>
            </w:pPr>
            <w:r>
              <w:rPr>
                <w:b/>
                <w:bCs/>
                <w:lang w:eastAsia="ar-SA"/>
              </w:rPr>
              <w:t>M4-UC20</w:t>
            </w:r>
          </w:p>
        </w:tc>
        <w:tc>
          <w:tcPr>
            <w:tcW w:w="8401" w:type="dxa"/>
          </w:tcPr>
          <w:p w14:paraId="1C7BB7A6" w14:textId="6169F569" w:rsidR="008B665F" w:rsidRDefault="008B665F" w:rsidP="0011246F">
            <w:pPr>
              <w:rPr>
                <w:lang w:eastAsia="ar-SA"/>
              </w:rPr>
            </w:pPr>
            <w:r>
              <w:rPr>
                <w:lang w:eastAsia="ar-SA"/>
              </w:rPr>
              <w:t>Delete for All (Mobile)</w:t>
            </w:r>
          </w:p>
        </w:tc>
      </w:tr>
    </w:tbl>
    <w:p w14:paraId="1D431CA1" w14:textId="77777777" w:rsidR="00AD3653" w:rsidRDefault="00AD3653">
      <w:pPr>
        <w:rPr>
          <w:lang w:eastAsia="ar-SA"/>
        </w:rPr>
      </w:pPr>
    </w:p>
    <w:p w14:paraId="59E52585" w14:textId="77777777" w:rsidR="00AD3653" w:rsidRDefault="00AD3653">
      <w:pPr>
        <w:rPr>
          <w:lang w:eastAsia="ar-SA"/>
        </w:rPr>
      </w:pPr>
      <w:r>
        <w:rPr>
          <w:lang w:eastAsia="ar-SA"/>
        </w:rPr>
        <w:br w:type="page"/>
      </w:r>
    </w:p>
    <w:p w14:paraId="5F06BDB7" w14:textId="77777777" w:rsidR="009B3CA2" w:rsidRDefault="00AD3653">
      <w:pPr>
        <w:rPr>
          <w:b/>
          <w:bCs/>
          <w:lang w:eastAsia="ar-SA"/>
        </w:rPr>
      </w:pPr>
      <w:r>
        <w:rPr>
          <w:b/>
          <w:bCs/>
          <w:lang w:eastAsia="ar-SA"/>
        </w:rPr>
        <w:lastRenderedPageBreak/>
        <w:t>Module 5: Recommendations Tab</w:t>
      </w:r>
    </w:p>
    <w:p w14:paraId="0CFA6291" w14:textId="77777777" w:rsidR="009B3CA2" w:rsidRDefault="009B3CA2">
      <w:pPr>
        <w:rPr>
          <w:lang w:eastAsia="ar-SA"/>
        </w:rPr>
      </w:pPr>
    </w:p>
    <w:tbl>
      <w:tblPr>
        <w:tblStyle w:val="TableGrid"/>
        <w:tblW w:w="0" w:type="auto"/>
        <w:tblLook w:val="04A0" w:firstRow="1" w:lastRow="0" w:firstColumn="1" w:lastColumn="0" w:noHBand="0" w:noVBand="1"/>
      </w:tblPr>
      <w:tblGrid>
        <w:gridCol w:w="1525"/>
        <w:gridCol w:w="8401"/>
      </w:tblGrid>
      <w:tr w:rsidR="009B3CA2" w14:paraId="59EE418D" w14:textId="77777777" w:rsidTr="007C02F2">
        <w:tc>
          <w:tcPr>
            <w:tcW w:w="1525" w:type="dxa"/>
          </w:tcPr>
          <w:p w14:paraId="16B94C1E" w14:textId="31A52DA1" w:rsidR="009B3CA2" w:rsidRPr="009B3CA2" w:rsidRDefault="009B3CA2">
            <w:pPr>
              <w:rPr>
                <w:b/>
                <w:bCs/>
                <w:lang w:eastAsia="ar-SA"/>
              </w:rPr>
            </w:pPr>
            <w:r>
              <w:rPr>
                <w:b/>
                <w:bCs/>
                <w:lang w:eastAsia="ar-SA"/>
              </w:rPr>
              <w:t>M5-UC1</w:t>
            </w:r>
          </w:p>
        </w:tc>
        <w:tc>
          <w:tcPr>
            <w:tcW w:w="8401" w:type="dxa"/>
          </w:tcPr>
          <w:p w14:paraId="5DA9E620" w14:textId="0DFA8E9E" w:rsidR="009B3CA2" w:rsidRDefault="007A6A3F">
            <w:pPr>
              <w:rPr>
                <w:lang w:eastAsia="ar-SA"/>
              </w:rPr>
            </w:pPr>
            <w:r>
              <w:rPr>
                <w:lang w:eastAsia="ar-SA"/>
              </w:rPr>
              <w:t>Process Recommendation</w:t>
            </w:r>
            <w:r w:rsidR="00275BBB">
              <w:rPr>
                <w:lang w:eastAsia="ar-SA"/>
              </w:rPr>
              <w:t xml:space="preserve"> (Web)</w:t>
            </w:r>
          </w:p>
        </w:tc>
      </w:tr>
      <w:tr w:rsidR="009B3CA2" w14:paraId="1B291B0C" w14:textId="77777777" w:rsidTr="007C02F2">
        <w:tc>
          <w:tcPr>
            <w:tcW w:w="1525" w:type="dxa"/>
          </w:tcPr>
          <w:p w14:paraId="24559597" w14:textId="417408AE" w:rsidR="009B3CA2" w:rsidRDefault="009B3CA2">
            <w:pPr>
              <w:rPr>
                <w:lang w:eastAsia="ar-SA"/>
              </w:rPr>
            </w:pPr>
            <w:r>
              <w:rPr>
                <w:b/>
                <w:bCs/>
                <w:lang w:eastAsia="ar-SA"/>
              </w:rPr>
              <w:t>M5-UC2</w:t>
            </w:r>
          </w:p>
        </w:tc>
        <w:tc>
          <w:tcPr>
            <w:tcW w:w="8401" w:type="dxa"/>
          </w:tcPr>
          <w:p w14:paraId="025893C2" w14:textId="2560410A" w:rsidR="009B3CA2" w:rsidRDefault="00275BBB">
            <w:pPr>
              <w:rPr>
                <w:lang w:eastAsia="ar-SA"/>
              </w:rPr>
            </w:pPr>
            <w:r>
              <w:rPr>
                <w:lang w:eastAsia="ar-SA"/>
              </w:rPr>
              <w:t>Process Recommendation (Mobile)</w:t>
            </w:r>
          </w:p>
        </w:tc>
      </w:tr>
      <w:tr w:rsidR="009B3CA2" w14:paraId="75695433" w14:textId="77777777" w:rsidTr="007C02F2">
        <w:tc>
          <w:tcPr>
            <w:tcW w:w="1525" w:type="dxa"/>
          </w:tcPr>
          <w:p w14:paraId="12FF5D3A" w14:textId="2E4C6D98" w:rsidR="009B3CA2" w:rsidRDefault="009B3CA2">
            <w:pPr>
              <w:rPr>
                <w:lang w:eastAsia="ar-SA"/>
              </w:rPr>
            </w:pPr>
            <w:r>
              <w:rPr>
                <w:b/>
                <w:bCs/>
                <w:lang w:eastAsia="ar-SA"/>
              </w:rPr>
              <w:t>M5-UC3</w:t>
            </w:r>
          </w:p>
        </w:tc>
        <w:tc>
          <w:tcPr>
            <w:tcW w:w="8401" w:type="dxa"/>
          </w:tcPr>
          <w:p w14:paraId="69A83796" w14:textId="03FD2DBA" w:rsidR="009B3CA2" w:rsidRDefault="006B53D6">
            <w:pPr>
              <w:rPr>
                <w:lang w:eastAsia="ar-SA"/>
              </w:rPr>
            </w:pPr>
            <w:r>
              <w:rPr>
                <w:lang w:eastAsia="ar-SA"/>
              </w:rPr>
              <w:t>Show Recommendation (Web)</w:t>
            </w:r>
          </w:p>
        </w:tc>
      </w:tr>
      <w:tr w:rsidR="009B3CA2" w14:paraId="1CA86D50" w14:textId="77777777" w:rsidTr="007C02F2">
        <w:tc>
          <w:tcPr>
            <w:tcW w:w="1525" w:type="dxa"/>
          </w:tcPr>
          <w:p w14:paraId="64D01925" w14:textId="7D06C470" w:rsidR="009B3CA2" w:rsidRDefault="009B3CA2">
            <w:pPr>
              <w:rPr>
                <w:lang w:eastAsia="ar-SA"/>
              </w:rPr>
            </w:pPr>
            <w:r>
              <w:rPr>
                <w:b/>
                <w:bCs/>
                <w:lang w:eastAsia="ar-SA"/>
              </w:rPr>
              <w:t>M5-UC4</w:t>
            </w:r>
          </w:p>
        </w:tc>
        <w:tc>
          <w:tcPr>
            <w:tcW w:w="8401" w:type="dxa"/>
          </w:tcPr>
          <w:p w14:paraId="1E617A95" w14:textId="5B040694" w:rsidR="009B3CA2" w:rsidRDefault="006B53D6">
            <w:pPr>
              <w:rPr>
                <w:lang w:eastAsia="ar-SA"/>
              </w:rPr>
            </w:pPr>
            <w:r>
              <w:rPr>
                <w:lang w:eastAsia="ar-SA"/>
              </w:rPr>
              <w:t>Show Recommendation (Mobile)</w:t>
            </w:r>
          </w:p>
        </w:tc>
      </w:tr>
      <w:tr w:rsidR="009B3CA2" w14:paraId="6D9F78F4" w14:textId="77777777" w:rsidTr="007C02F2">
        <w:tc>
          <w:tcPr>
            <w:tcW w:w="1525" w:type="dxa"/>
          </w:tcPr>
          <w:p w14:paraId="04765EF9" w14:textId="299A77E1" w:rsidR="009B3CA2" w:rsidRDefault="009B3CA2">
            <w:pPr>
              <w:rPr>
                <w:lang w:eastAsia="ar-SA"/>
              </w:rPr>
            </w:pPr>
            <w:r>
              <w:rPr>
                <w:b/>
                <w:bCs/>
                <w:lang w:eastAsia="ar-SA"/>
              </w:rPr>
              <w:t>M5-UC5</w:t>
            </w:r>
          </w:p>
        </w:tc>
        <w:tc>
          <w:tcPr>
            <w:tcW w:w="8401" w:type="dxa"/>
          </w:tcPr>
          <w:p w14:paraId="4C261FD1" w14:textId="2E3A196D" w:rsidR="009B3CA2" w:rsidRDefault="00F17A1F">
            <w:pPr>
              <w:rPr>
                <w:lang w:eastAsia="ar-SA"/>
              </w:rPr>
            </w:pPr>
            <w:r>
              <w:rPr>
                <w:lang w:eastAsia="ar-SA"/>
              </w:rPr>
              <w:t>Take Feedback (Web)</w:t>
            </w:r>
          </w:p>
        </w:tc>
      </w:tr>
      <w:tr w:rsidR="009B3CA2" w14:paraId="44EFE0BF" w14:textId="77777777" w:rsidTr="007C02F2">
        <w:tc>
          <w:tcPr>
            <w:tcW w:w="1525" w:type="dxa"/>
          </w:tcPr>
          <w:p w14:paraId="19F0154A" w14:textId="3AAA4BCD" w:rsidR="009B3CA2" w:rsidRDefault="009B3CA2">
            <w:pPr>
              <w:rPr>
                <w:lang w:eastAsia="ar-SA"/>
              </w:rPr>
            </w:pPr>
            <w:r>
              <w:rPr>
                <w:b/>
                <w:bCs/>
                <w:lang w:eastAsia="ar-SA"/>
              </w:rPr>
              <w:t>M5-UC6</w:t>
            </w:r>
          </w:p>
        </w:tc>
        <w:tc>
          <w:tcPr>
            <w:tcW w:w="8401" w:type="dxa"/>
          </w:tcPr>
          <w:p w14:paraId="2A6D7A0C" w14:textId="5302AD66" w:rsidR="009B3CA2" w:rsidRDefault="00F17A1F">
            <w:pPr>
              <w:rPr>
                <w:lang w:eastAsia="ar-SA"/>
              </w:rPr>
            </w:pPr>
            <w:r>
              <w:rPr>
                <w:lang w:eastAsia="ar-SA"/>
              </w:rPr>
              <w:t>Take Feedback (Mobile)</w:t>
            </w:r>
          </w:p>
        </w:tc>
      </w:tr>
    </w:tbl>
    <w:p w14:paraId="4F6DE3BF" w14:textId="77777777" w:rsidR="007C04B4" w:rsidRDefault="007C04B4">
      <w:pPr>
        <w:rPr>
          <w:lang w:eastAsia="ar-SA"/>
        </w:rPr>
      </w:pPr>
    </w:p>
    <w:p w14:paraId="7CE409C1" w14:textId="77777777" w:rsidR="00CB07E6" w:rsidRDefault="007C04B4">
      <w:pPr>
        <w:rPr>
          <w:b/>
          <w:bCs/>
          <w:lang w:eastAsia="ar-SA"/>
        </w:rPr>
      </w:pPr>
      <w:r>
        <w:rPr>
          <w:b/>
          <w:bCs/>
          <w:lang w:eastAsia="ar-SA"/>
        </w:rPr>
        <w:t>Module 6: Map Making (3D Modeling)</w:t>
      </w:r>
    </w:p>
    <w:p w14:paraId="510099B6" w14:textId="77777777" w:rsidR="00CB07E6" w:rsidRDefault="00CB07E6">
      <w:pPr>
        <w:rPr>
          <w:lang w:eastAsia="ar-SA"/>
        </w:rPr>
      </w:pPr>
    </w:p>
    <w:tbl>
      <w:tblPr>
        <w:tblStyle w:val="TableGrid"/>
        <w:tblW w:w="0" w:type="auto"/>
        <w:tblLook w:val="04A0" w:firstRow="1" w:lastRow="0" w:firstColumn="1" w:lastColumn="0" w:noHBand="0" w:noVBand="1"/>
      </w:tblPr>
      <w:tblGrid>
        <w:gridCol w:w="1525"/>
        <w:gridCol w:w="8401"/>
      </w:tblGrid>
      <w:tr w:rsidR="00CB07E6" w14:paraId="12C90781" w14:textId="77777777" w:rsidTr="00456038">
        <w:tc>
          <w:tcPr>
            <w:tcW w:w="1525" w:type="dxa"/>
          </w:tcPr>
          <w:p w14:paraId="3BD967F0" w14:textId="0D6DB52E" w:rsidR="00CB07E6" w:rsidRPr="00CB07E6" w:rsidRDefault="00CB07E6">
            <w:pPr>
              <w:rPr>
                <w:b/>
                <w:bCs/>
                <w:lang w:eastAsia="ar-SA"/>
              </w:rPr>
            </w:pPr>
            <w:r>
              <w:rPr>
                <w:b/>
                <w:bCs/>
                <w:lang w:eastAsia="ar-SA"/>
              </w:rPr>
              <w:t>M6-UC1</w:t>
            </w:r>
          </w:p>
        </w:tc>
        <w:tc>
          <w:tcPr>
            <w:tcW w:w="8401" w:type="dxa"/>
          </w:tcPr>
          <w:p w14:paraId="1E753D9A" w14:textId="2F84130E" w:rsidR="00CB07E6" w:rsidRDefault="00F712B7">
            <w:pPr>
              <w:rPr>
                <w:lang w:eastAsia="ar-SA"/>
              </w:rPr>
            </w:pPr>
            <w:r>
              <w:rPr>
                <w:lang w:eastAsia="ar-SA"/>
              </w:rPr>
              <w:t xml:space="preserve">Pre-Built </w:t>
            </w:r>
            <w:r w:rsidR="00951CD0">
              <w:rPr>
                <w:lang w:eastAsia="ar-SA"/>
              </w:rPr>
              <w:t>Models</w:t>
            </w:r>
          </w:p>
        </w:tc>
      </w:tr>
      <w:tr w:rsidR="00CB07E6" w14:paraId="60C2CC29" w14:textId="77777777" w:rsidTr="00456038">
        <w:tc>
          <w:tcPr>
            <w:tcW w:w="1525" w:type="dxa"/>
          </w:tcPr>
          <w:p w14:paraId="45318913" w14:textId="6708F333" w:rsidR="00CB07E6" w:rsidRDefault="00CB07E6">
            <w:pPr>
              <w:rPr>
                <w:lang w:eastAsia="ar-SA"/>
              </w:rPr>
            </w:pPr>
            <w:r>
              <w:rPr>
                <w:b/>
                <w:bCs/>
                <w:lang w:eastAsia="ar-SA"/>
              </w:rPr>
              <w:t>M6-UC2</w:t>
            </w:r>
          </w:p>
        </w:tc>
        <w:tc>
          <w:tcPr>
            <w:tcW w:w="8401" w:type="dxa"/>
          </w:tcPr>
          <w:p w14:paraId="186473FF" w14:textId="384FD3D8" w:rsidR="00CB07E6" w:rsidRDefault="00426278">
            <w:pPr>
              <w:rPr>
                <w:lang w:eastAsia="ar-SA"/>
              </w:rPr>
            </w:pPr>
            <w:r>
              <w:rPr>
                <w:lang w:eastAsia="ar-SA"/>
              </w:rPr>
              <w:t>Show Model (Web)</w:t>
            </w:r>
          </w:p>
        </w:tc>
      </w:tr>
      <w:tr w:rsidR="00CB07E6" w14:paraId="51DD725D" w14:textId="77777777" w:rsidTr="00456038">
        <w:tc>
          <w:tcPr>
            <w:tcW w:w="1525" w:type="dxa"/>
          </w:tcPr>
          <w:p w14:paraId="2C1F2886" w14:textId="3A13EEAC" w:rsidR="00CB07E6" w:rsidRDefault="00CB07E6">
            <w:pPr>
              <w:rPr>
                <w:lang w:eastAsia="ar-SA"/>
              </w:rPr>
            </w:pPr>
            <w:r>
              <w:rPr>
                <w:b/>
                <w:bCs/>
                <w:lang w:eastAsia="ar-SA"/>
              </w:rPr>
              <w:t>M6-UC3</w:t>
            </w:r>
          </w:p>
        </w:tc>
        <w:tc>
          <w:tcPr>
            <w:tcW w:w="8401" w:type="dxa"/>
          </w:tcPr>
          <w:p w14:paraId="4262582C" w14:textId="697EE0CE" w:rsidR="00CB07E6" w:rsidRDefault="00426278">
            <w:pPr>
              <w:rPr>
                <w:lang w:eastAsia="ar-SA"/>
              </w:rPr>
            </w:pPr>
            <w:r>
              <w:rPr>
                <w:lang w:eastAsia="ar-SA"/>
              </w:rPr>
              <w:t>Show Model (Mobile)</w:t>
            </w:r>
          </w:p>
        </w:tc>
      </w:tr>
      <w:tr w:rsidR="00CB07E6" w14:paraId="7F11DBD5" w14:textId="77777777" w:rsidTr="00456038">
        <w:tc>
          <w:tcPr>
            <w:tcW w:w="1525" w:type="dxa"/>
          </w:tcPr>
          <w:p w14:paraId="37794695" w14:textId="147C7B8C" w:rsidR="00CB07E6" w:rsidRDefault="00CB07E6">
            <w:pPr>
              <w:rPr>
                <w:lang w:eastAsia="ar-SA"/>
              </w:rPr>
            </w:pPr>
            <w:r>
              <w:rPr>
                <w:b/>
                <w:bCs/>
                <w:lang w:eastAsia="ar-SA"/>
              </w:rPr>
              <w:t>M6-UC4</w:t>
            </w:r>
          </w:p>
        </w:tc>
        <w:tc>
          <w:tcPr>
            <w:tcW w:w="8401" w:type="dxa"/>
          </w:tcPr>
          <w:p w14:paraId="42959214" w14:textId="438328C9" w:rsidR="00CB07E6" w:rsidRDefault="001D4B55">
            <w:pPr>
              <w:rPr>
                <w:lang w:eastAsia="ar-SA"/>
              </w:rPr>
            </w:pPr>
            <w:r>
              <w:rPr>
                <w:lang w:eastAsia="ar-SA"/>
              </w:rPr>
              <w:t>Save Model (Web)</w:t>
            </w:r>
          </w:p>
        </w:tc>
      </w:tr>
      <w:tr w:rsidR="00CB07E6" w14:paraId="7E4D3F67" w14:textId="77777777" w:rsidTr="00456038">
        <w:tc>
          <w:tcPr>
            <w:tcW w:w="1525" w:type="dxa"/>
          </w:tcPr>
          <w:p w14:paraId="6B2B8106" w14:textId="22068E91" w:rsidR="00CB07E6" w:rsidRDefault="00CB07E6">
            <w:pPr>
              <w:rPr>
                <w:lang w:eastAsia="ar-SA"/>
              </w:rPr>
            </w:pPr>
            <w:r>
              <w:rPr>
                <w:b/>
                <w:bCs/>
                <w:lang w:eastAsia="ar-SA"/>
              </w:rPr>
              <w:t>M6-UC5</w:t>
            </w:r>
          </w:p>
        </w:tc>
        <w:tc>
          <w:tcPr>
            <w:tcW w:w="8401" w:type="dxa"/>
          </w:tcPr>
          <w:p w14:paraId="7F01ACC0" w14:textId="19C07AB8" w:rsidR="00CB07E6" w:rsidRDefault="001D4B55">
            <w:pPr>
              <w:rPr>
                <w:lang w:eastAsia="ar-SA"/>
              </w:rPr>
            </w:pPr>
            <w:r>
              <w:rPr>
                <w:lang w:eastAsia="ar-SA"/>
              </w:rPr>
              <w:t>Save Model (Mobile)</w:t>
            </w:r>
          </w:p>
        </w:tc>
      </w:tr>
      <w:tr w:rsidR="00CB07E6" w14:paraId="7378C84E" w14:textId="77777777" w:rsidTr="00456038">
        <w:tc>
          <w:tcPr>
            <w:tcW w:w="1525" w:type="dxa"/>
          </w:tcPr>
          <w:p w14:paraId="748643C8" w14:textId="2C958D50" w:rsidR="00CB07E6" w:rsidRDefault="00CB07E6">
            <w:pPr>
              <w:rPr>
                <w:lang w:eastAsia="ar-SA"/>
              </w:rPr>
            </w:pPr>
            <w:r>
              <w:rPr>
                <w:b/>
                <w:bCs/>
                <w:lang w:eastAsia="ar-SA"/>
              </w:rPr>
              <w:t>M6-UC6</w:t>
            </w:r>
          </w:p>
        </w:tc>
        <w:tc>
          <w:tcPr>
            <w:tcW w:w="8401" w:type="dxa"/>
          </w:tcPr>
          <w:p w14:paraId="5DE3491D" w14:textId="327DEF45" w:rsidR="00CB07E6" w:rsidRDefault="00B03CE2">
            <w:pPr>
              <w:rPr>
                <w:lang w:eastAsia="ar-SA"/>
              </w:rPr>
            </w:pPr>
            <w:r>
              <w:rPr>
                <w:lang w:eastAsia="ar-SA"/>
              </w:rPr>
              <w:t>Share Model</w:t>
            </w:r>
            <w:r w:rsidR="003675C4">
              <w:rPr>
                <w:lang w:eastAsia="ar-SA"/>
              </w:rPr>
              <w:t xml:space="preserve"> </w:t>
            </w:r>
            <w:r>
              <w:rPr>
                <w:lang w:eastAsia="ar-SA"/>
              </w:rPr>
              <w:t>(Web)</w:t>
            </w:r>
          </w:p>
        </w:tc>
      </w:tr>
      <w:tr w:rsidR="00CB07E6" w14:paraId="744A9E5F" w14:textId="77777777" w:rsidTr="00456038">
        <w:tc>
          <w:tcPr>
            <w:tcW w:w="1525" w:type="dxa"/>
          </w:tcPr>
          <w:p w14:paraId="7BA95251" w14:textId="0541F49B" w:rsidR="00CB07E6" w:rsidRDefault="00CB07E6">
            <w:pPr>
              <w:rPr>
                <w:lang w:eastAsia="ar-SA"/>
              </w:rPr>
            </w:pPr>
            <w:r>
              <w:rPr>
                <w:b/>
                <w:bCs/>
                <w:lang w:eastAsia="ar-SA"/>
              </w:rPr>
              <w:t>M6-UC7</w:t>
            </w:r>
          </w:p>
        </w:tc>
        <w:tc>
          <w:tcPr>
            <w:tcW w:w="8401" w:type="dxa"/>
          </w:tcPr>
          <w:p w14:paraId="29C7E28A" w14:textId="24510A0D" w:rsidR="00CB07E6" w:rsidRDefault="00B03CE2">
            <w:pPr>
              <w:rPr>
                <w:lang w:eastAsia="ar-SA"/>
              </w:rPr>
            </w:pPr>
            <w:r>
              <w:rPr>
                <w:lang w:eastAsia="ar-SA"/>
              </w:rPr>
              <w:t>Share Model (Mobile)</w:t>
            </w:r>
          </w:p>
        </w:tc>
      </w:tr>
    </w:tbl>
    <w:p w14:paraId="2464FA10" w14:textId="77777777" w:rsidR="00CE0412" w:rsidRDefault="00CE0412">
      <w:pPr>
        <w:rPr>
          <w:lang w:eastAsia="ar-SA"/>
        </w:rPr>
      </w:pPr>
    </w:p>
    <w:p w14:paraId="243D6089" w14:textId="77777777" w:rsidR="0015390F" w:rsidRDefault="00CE0412">
      <w:pPr>
        <w:rPr>
          <w:b/>
          <w:bCs/>
          <w:lang w:eastAsia="ar-SA"/>
        </w:rPr>
      </w:pPr>
      <w:r>
        <w:rPr>
          <w:b/>
          <w:bCs/>
          <w:lang w:eastAsia="ar-SA"/>
        </w:rPr>
        <w:t>Module 7: House Décor (AR)</w:t>
      </w:r>
    </w:p>
    <w:p w14:paraId="4987EB39" w14:textId="77777777" w:rsidR="0015390F" w:rsidRDefault="0015390F">
      <w:pPr>
        <w:rPr>
          <w:lang w:eastAsia="ar-SA"/>
        </w:rPr>
      </w:pPr>
    </w:p>
    <w:tbl>
      <w:tblPr>
        <w:tblStyle w:val="TableGrid"/>
        <w:tblW w:w="0" w:type="auto"/>
        <w:tblLook w:val="04A0" w:firstRow="1" w:lastRow="0" w:firstColumn="1" w:lastColumn="0" w:noHBand="0" w:noVBand="1"/>
      </w:tblPr>
      <w:tblGrid>
        <w:gridCol w:w="1525"/>
        <w:gridCol w:w="8401"/>
      </w:tblGrid>
      <w:tr w:rsidR="0015390F" w14:paraId="463DB255" w14:textId="77777777" w:rsidTr="0019100C">
        <w:tc>
          <w:tcPr>
            <w:tcW w:w="1525" w:type="dxa"/>
          </w:tcPr>
          <w:p w14:paraId="212A7AE0" w14:textId="01363791" w:rsidR="0015390F" w:rsidRPr="0015390F" w:rsidRDefault="0015390F">
            <w:pPr>
              <w:rPr>
                <w:b/>
                <w:bCs/>
                <w:lang w:eastAsia="ar-SA"/>
              </w:rPr>
            </w:pPr>
            <w:r>
              <w:rPr>
                <w:b/>
                <w:bCs/>
                <w:lang w:eastAsia="ar-SA"/>
              </w:rPr>
              <w:t>M7-UC1</w:t>
            </w:r>
          </w:p>
        </w:tc>
        <w:tc>
          <w:tcPr>
            <w:tcW w:w="8401" w:type="dxa"/>
          </w:tcPr>
          <w:p w14:paraId="75B89BCB" w14:textId="748FD399" w:rsidR="0015390F" w:rsidRDefault="00D01FBA">
            <w:pPr>
              <w:rPr>
                <w:lang w:eastAsia="ar-SA"/>
              </w:rPr>
            </w:pPr>
            <w:r>
              <w:rPr>
                <w:lang w:eastAsia="ar-SA"/>
              </w:rPr>
              <w:t xml:space="preserve">Show </w:t>
            </w:r>
            <w:r w:rsidR="009669B9">
              <w:rPr>
                <w:lang w:eastAsia="ar-SA"/>
              </w:rPr>
              <w:t>Objects</w:t>
            </w:r>
          </w:p>
        </w:tc>
      </w:tr>
      <w:tr w:rsidR="0015390F" w14:paraId="6E70B307" w14:textId="77777777" w:rsidTr="0019100C">
        <w:tc>
          <w:tcPr>
            <w:tcW w:w="1525" w:type="dxa"/>
          </w:tcPr>
          <w:p w14:paraId="47EF3CD2" w14:textId="45DE43D7" w:rsidR="0015390F" w:rsidRDefault="0015390F">
            <w:pPr>
              <w:rPr>
                <w:lang w:eastAsia="ar-SA"/>
              </w:rPr>
            </w:pPr>
            <w:r>
              <w:rPr>
                <w:b/>
                <w:bCs/>
                <w:lang w:eastAsia="ar-SA"/>
              </w:rPr>
              <w:t>M7-UC2</w:t>
            </w:r>
          </w:p>
        </w:tc>
        <w:tc>
          <w:tcPr>
            <w:tcW w:w="8401" w:type="dxa"/>
          </w:tcPr>
          <w:p w14:paraId="3FFD2B3E" w14:textId="3CECAB02" w:rsidR="0015390F" w:rsidRDefault="00B87032">
            <w:pPr>
              <w:rPr>
                <w:lang w:eastAsia="ar-SA"/>
              </w:rPr>
            </w:pPr>
            <w:r>
              <w:rPr>
                <w:lang w:eastAsia="ar-SA"/>
              </w:rPr>
              <w:t>Select Objects</w:t>
            </w:r>
          </w:p>
        </w:tc>
      </w:tr>
      <w:tr w:rsidR="0015390F" w14:paraId="29AC684A" w14:textId="77777777" w:rsidTr="0019100C">
        <w:tc>
          <w:tcPr>
            <w:tcW w:w="1525" w:type="dxa"/>
          </w:tcPr>
          <w:p w14:paraId="7490F4A6" w14:textId="6BE25327" w:rsidR="0015390F" w:rsidRDefault="0015390F">
            <w:pPr>
              <w:rPr>
                <w:lang w:eastAsia="ar-SA"/>
              </w:rPr>
            </w:pPr>
            <w:r>
              <w:rPr>
                <w:b/>
                <w:bCs/>
                <w:lang w:eastAsia="ar-SA"/>
              </w:rPr>
              <w:t>M7-UC3</w:t>
            </w:r>
          </w:p>
        </w:tc>
        <w:tc>
          <w:tcPr>
            <w:tcW w:w="8401" w:type="dxa"/>
          </w:tcPr>
          <w:p w14:paraId="78066DBA" w14:textId="5F508B5A" w:rsidR="0015390F" w:rsidRDefault="00BD64C6">
            <w:pPr>
              <w:rPr>
                <w:lang w:eastAsia="ar-SA"/>
              </w:rPr>
            </w:pPr>
            <w:r>
              <w:rPr>
                <w:lang w:eastAsia="ar-SA"/>
              </w:rPr>
              <w:t>Move Objects</w:t>
            </w:r>
          </w:p>
        </w:tc>
      </w:tr>
      <w:tr w:rsidR="0015390F" w14:paraId="50C9C4C0" w14:textId="77777777" w:rsidTr="0019100C">
        <w:tc>
          <w:tcPr>
            <w:tcW w:w="1525" w:type="dxa"/>
          </w:tcPr>
          <w:p w14:paraId="5629B221" w14:textId="765F6CDC" w:rsidR="0015390F" w:rsidRDefault="0015390F">
            <w:pPr>
              <w:rPr>
                <w:lang w:eastAsia="ar-SA"/>
              </w:rPr>
            </w:pPr>
            <w:r>
              <w:rPr>
                <w:b/>
                <w:bCs/>
                <w:lang w:eastAsia="ar-SA"/>
              </w:rPr>
              <w:t>M7-UC4</w:t>
            </w:r>
          </w:p>
        </w:tc>
        <w:tc>
          <w:tcPr>
            <w:tcW w:w="8401" w:type="dxa"/>
          </w:tcPr>
          <w:p w14:paraId="18A36E43" w14:textId="6C07527B" w:rsidR="0015390F" w:rsidRDefault="00496184">
            <w:pPr>
              <w:rPr>
                <w:lang w:eastAsia="ar-SA"/>
              </w:rPr>
            </w:pPr>
            <w:r>
              <w:rPr>
                <w:lang w:eastAsia="ar-SA"/>
              </w:rPr>
              <w:t>Resize Objects</w:t>
            </w:r>
          </w:p>
        </w:tc>
      </w:tr>
      <w:tr w:rsidR="0015390F" w14:paraId="693AD481" w14:textId="77777777" w:rsidTr="0019100C">
        <w:tc>
          <w:tcPr>
            <w:tcW w:w="1525" w:type="dxa"/>
          </w:tcPr>
          <w:p w14:paraId="678DCD5E" w14:textId="1027F0AF" w:rsidR="0015390F" w:rsidRDefault="0015390F">
            <w:pPr>
              <w:rPr>
                <w:lang w:eastAsia="ar-SA"/>
              </w:rPr>
            </w:pPr>
            <w:r>
              <w:rPr>
                <w:b/>
                <w:bCs/>
                <w:lang w:eastAsia="ar-SA"/>
              </w:rPr>
              <w:t>M7-UC5</w:t>
            </w:r>
          </w:p>
        </w:tc>
        <w:tc>
          <w:tcPr>
            <w:tcW w:w="8401" w:type="dxa"/>
          </w:tcPr>
          <w:p w14:paraId="460C8443" w14:textId="7CCAD4C4" w:rsidR="008210AC" w:rsidRDefault="0058234B" w:rsidP="008210AC">
            <w:pPr>
              <w:rPr>
                <w:lang w:eastAsia="ar-SA"/>
              </w:rPr>
            </w:pPr>
            <w:r>
              <w:rPr>
                <w:lang w:eastAsia="ar-SA"/>
              </w:rPr>
              <w:t>Place Objects</w:t>
            </w:r>
          </w:p>
        </w:tc>
      </w:tr>
      <w:tr w:rsidR="00983588" w14:paraId="11860A91" w14:textId="77777777" w:rsidTr="0019100C">
        <w:tc>
          <w:tcPr>
            <w:tcW w:w="1525" w:type="dxa"/>
          </w:tcPr>
          <w:p w14:paraId="10F754B9" w14:textId="4275C74C" w:rsidR="00983588" w:rsidRDefault="00983588" w:rsidP="00983588">
            <w:pPr>
              <w:rPr>
                <w:lang w:eastAsia="ar-SA"/>
              </w:rPr>
            </w:pPr>
            <w:r>
              <w:rPr>
                <w:b/>
                <w:bCs/>
                <w:lang w:eastAsia="ar-SA"/>
              </w:rPr>
              <w:t>M7-UC6</w:t>
            </w:r>
          </w:p>
        </w:tc>
        <w:tc>
          <w:tcPr>
            <w:tcW w:w="8401" w:type="dxa"/>
          </w:tcPr>
          <w:p w14:paraId="7B79FA58" w14:textId="4A84F7B9" w:rsidR="00983588" w:rsidRDefault="00983588" w:rsidP="00983588">
            <w:pPr>
              <w:rPr>
                <w:lang w:eastAsia="ar-SA"/>
              </w:rPr>
            </w:pPr>
            <w:r>
              <w:rPr>
                <w:lang w:eastAsia="ar-SA"/>
              </w:rPr>
              <w:t>Rotate Objects</w:t>
            </w:r>
          </w:p>
        </w:tc>
      </w:tr>
      <w:tr w:rsidR="00983588" w14:paraId="6DFB5DC3" w14:textId="77777777" w:rsidTr="0019100C">
        <w:tc>
          <w:tcPr>
            <w:tcW w:w="1525" w:type="dxa"/>
          </w:tcPr>
          <w:p w14:paraId="4559BB6A" w14:textId="713BD52C" w:rsidR="00983588" w:rsidRDefault="00983588" w:rsidP="00983588">
            <w:pPr>
              <w:rPr>
                <w:b/>
                <w:bCs/>
                <w:lang w:eastAsia="ar-SA"/>
              </w:rPr>
            </w:pPr>
            <w:r>
              <w:rPr>
                <w:b/>
                <w:bCs/>
                <w:lang w:eastAsia="ar-SA"/>
              </w:rPr>
              <w:t>M7-UC7</w:t>
            </w:r>
          </w:p>
        </w:tc>
        <w:tc>
          <w:tcPr>
            <w:tcW w:w="8401" w:type="dxa"/>
          </w:tcPr>
          <w:p w14:paraId="1E779E29" w14:textId="01774205" w:rsidR="00983588" w:rsidRDefault="00983588" w:rsidP="00983588">
            <w:pPr>
              <w:rPr>
                <w:lang w:eastAsia="ar-SA"/>
              </w:rPr>
            </w:pPr>
            <w:r>
              <w:rPr>
                <w:lang w:eastAsia="ar-SA"/>
              </w:rPr>
              <w:t>Remove Objects</w:t>
            </w:r>
          </w:p>
        </w:tc>
      </w:tr>
    </w:tbl>
    <w:p w14:paraId="75708F31" w14:textId="77777777" w:rsidR="00F966C2" w:rsidRDefault="00F966C2">
      <w:pPr>
        <w:rPr>
          <w:lang w:eastAsia="ar-SA"/>
        </w:rPr>
      </w:pPr>
    </w:p>
    <w:p w14:paraId="127FB2C5" w14:textId="77777777" w:rsidR="001535DD" w:rsidRDefault="00F966C2">
      <w:pPr>
        <w:rPr>
          <w:b/>
          <w:bCs/>
          <w:lang w:eastAsia="ar-SA"/>
        </w:rPr>
      </w:pPr>
      <w:r>
        <w:rPr>
          <w:b/>
          <w:bCs/>
          <w:lang w:eastAsia="ar-SA"/>
        </w:rPr>
        <w:t>Module 8: Application Request</w:t>
      </w:r>
    </w:p>
    <w:p w14:paraId="59EF3E80" w14:textId="77777777" w:rsidR="001535DD" w:rsidRDefault="001535DD">
      <w:pPr>
        <w:rPr>
          <w:lang w:eastAsia="ar-SA"/>
        </w:rPr>
      </w:pPr>
    </w:p>
    <w:tbl>
      <w:tblPr>
        <w:tblStyle w:val="TableGrid"/>
        <w:tblW w:w="0" w:type="auto"/>
        <w:tblLook w:val="04A0" w:firstRow="1" w:lastRow="0" w:firstColumn="1" w:lastColumn="0" w:noHBand="0" w:noVBand="1"/>
      </w:tblPr>
      <w:tblGrid>
        <w:gridCol w:w="1525"/>
        <w:gridCol w:w="8401"/>
      </w:tblGrid>
      <w:tr w:rsidR="001535DD" w14:paraId="373FA48C" w14:textId="77777777" w:rsidTr="001535DD">
        <w:tc>
          <w:tcPr>
            <w:tcW w:w="1525" w:type="dxa"/>
          </w:tcPr>
          <w:p w14:paraId="4A04A320" w14:textId="5DACE6AC" w:rsidR="001535DD" w:rsidRPr="001535DD" w:rsidRDefault="001535DD">
            <w:pPr>
              <w:rPr>
                <w:b/>
                <w:bCs/>
                <w:lang w:eastAsia="ar-SA"/>
              </w:rPr>
            </w:pPr>
            <w:r>
              <w:rPr>
                <w:b/>
                <w:bCs/>
                <w:lang w:eastAsia="ar-SA"/>
              </w:rPr>
              <w:t>M8-UC1</w:t>
            </w:r>
          </w:p>
        </w:tc>
        <w:tc>
          <w:tcPr>
            <w:tcW w:w="8401" w:type="dxa"/>
          </w:tcPr>
          <w:p w14:paraId="2EF2E4C8" w14:textId="7F6A6D73" w:rsidR="001535DD" w:rsidRDefault="001E0F4E">
            <w:pPr>
              <w:rPr>
                <w:lang w:eastAsia="ar-SA"/>
              </w:rPr>
            </w:pPr>
            <w:r>
              <w:rPr>
                <w:lang w:eastAsia="ar-SA"/>
              </w:rPr>
              <w:t xml:space="preserve">New Application </w:t>
            </w:r>
            <w:r w:rsidR="00B5112B">
              <w:rPr>
                <w:lang w:eastAsia="ar-SA"/>
              </w:rPr>
              <w:t>(Web)</w:t>
            </w:r>
          </w:p>
        </w:tc>
      </w:tr>
      <w:tr w:rsidR="001535DD" w14:paraId="7D6B8ECE" w14:textId="77777777" w:rsidTr="001535DD">
        <w:tc>
          <w:tcPr>
            <w:tcW w:w="1525" w:type="dxa"/>
          </w:tcPr>
          <w:p w14:paraId="1F986B2C" w14:textId="769B1A62" w:rsidR="001535DD" w:rsidRDefault="001535DD">
            <w:pPr>
              <w:rPr>
                <w:lang w:eastAsia="ar-SA"/>
              </w:rPr>
            </w:pPr>
            <w:r>
              <w:rPr>
                <w:b/>
                <w:bCs/>
                <w:lang w:eastAsia="ar-SA"/>
              </w:rPr>
              <w:t>M8-UC2</w:t>
            </w:r>
          </w:p>
        </w:tc>
        <w:tc>
          <w:tcPr>
            <w:tcW w:w="8401" w:type="dxa"/>
          </w:tcPr>
          <w:p w14:paraId="3554486F" w14:textId="726A5E53" w:rsidR="001535DD" w:rsidRDefault="001E0F4E">
            <w:pPr>
              <w:rPr>
                <w:lang w:eastAsia="ar-SA"/>
              </w:rPr>
            </w:pPr>
            <w:r>
              <w:rPr>
                <w:lang w:eastAsia="ar-SA"/>
              </w:rPr>
              <w:t>New Application</w:t>
            </w:r>
            <w:r w:rsidR="00B5112B">
              <w:rPr>
                <w:lang w:eastAsia="ar-SA"/>
              </w:rPr>
              <w:t xml:space="preserve"> (Mobile)</w:t>
            </w:r>
          </w:p>
        </w:tc>
      </w:tr>
      <w:tr w:rsidR="002469E4" w14:paraId="7C33D680" w14:textId="77777777" w:rsidTr="001535DD">
        <w:tc>
          <w:tcPr>
            <w:tcW w:w="1525" w:type="dxa"/>
          </w:tcPr>
          <w:p w14:paraId="225275CA" w14:textId="58526F67" w:rsidR="002469E4" w:rsidRDefault="002469E4" w:rsidP="002469E4">
            <w:pPr>
              <w:rPr>
                <w:lang w:eastAsia="ar-SA"/>
              </w:rPr>
            </w:pPr>
            <w:r>
              <w:rPr>
                <w:b/>
                <w:bCs/>
                <w:lang w:eastAsia="ar-SA"/>
              </w:rPr>
              <w:t>M8-UC3</w:t>
            </w:r>
          </w:p>
        </w:tc>
        <w:tc>
          <w:tcPr>
            <w:tcW w:w="8401" w:type="dxa"/>
          </w:tcPr>
          <w:p w14:paraId="507D9116" w14:textId="5E308A54" w:rsidR="002469E4" w:rsidRDefault="002469E4" w:rsidP="002469E4">
            <w:pPr>
              <w:rPr>
                <w:lang w:eastAsia="ar-SA"/>
              </w:rPr>
            </w:pPr>
            <w:r>
              <w:rPr>
                <w:lang w:eastAsia="ar-SA"/>
              </w:rPr>
              <w:t>Verify Application (Web)</w:t>
            </w:r>
          </w:p>
        </w:tc>
      </w:tr>
      <w:tr w:rsidR="002469E4" w14:paraId="2313FBA5" w14:textId="77777777" w:rsidTr="001535DD">
        <w:tc>
          <w:tcPr>
            <w:tcW w:w="1525" w:type="dxa"/>
          </w:tcPr>
          <w:p w14:paraId="6BB8E0B6" w14:textId="481B534E" w:rsidR="002469E4" w:rsidRDefault="002469E4" w:rsidP="002469E4">
            <w:pPr>
              <w:rPr>
                <w:lang w:eastAsia="ar-SA"/>
              </w:rPr>
            </w:pPr>
            <w:r>
              <w:rPr>
                <w:b/>
                <w:bCs/>
                <w:lang w:eastAsia="ar-SA"/>
              </w:rPr>
              <w:t>M8-UC4</w:t>
            </w:r>
          </w:p>
        </w:tc>
        <w:tc>
          <w:tcPr>
            <w:tcW w:w="8401" w:type="dxa"/>
          </w:tcPr>
          <w:p w14:paraId="2E919BD5" w14:textId="7ED326BB" w:rsidR="002469E4" w:rsidRDefault="002469E4" w:rsidP="002469E4">
            <w:pPr>
              <w:rPr>
                <w:lang w:eastAsia="ar-SA"/>
              </w:rPr>
            </w:pPr>
            <w:r>
              <w:rPr>
                <w:lang w:eastAsia="ar-SA"/>
              </w:rPr>
              <w:t>Verify Application (Mobile)</w:t>
            </w:r>
          </w:p>
        </w:tc>
      </w:tr>
      <w:tr w:rsidR="00214528" w14:paraId="45BE9E30" w14:textId="77777777" w:rsidTr="001535DD">
        <w:tc>
          <w:tcPr>
            <w:tcW w:w="1525" w:type="dxa"/>
          </w:tcPr>
          <w:p w14:paraId="50A9A46F" w14:textId="1E2BBE6C" w:rsidR="00214528" w:rsidRDefault="00214528" w:rsidP="00214528">
            <w:pPr>
              <w:rPr>
                <w:lang w:eastAsia="ar-SA"/>
              </w:rPr>
            </w:pPr>
            <w:r>
              <w:rPr>
                <w:b/>
                <w:bCs/>
                <w:lang w:eastAsia="ar-SA"/>
              </w:rPr>
              <w:t>M8-UC5</w:t>
            </w:r>
          </w:p>
        </w:tc>
        <w:tc>
          <w:tcPr>
            <w:tcW w:w="8401" w:type="dxa"/>
          </w:tcPr>
          <w:p w14:paraId="171618B5" w14:textId="1BF8738F" w:rsidR="00214528" w:rsidRDefault="00214528" w:rsidP="00214528">
            <w:pPr>
              <w:rPr>
                <w:lang w:eastAsia="ar-SA"/>
              </w:rPr>
            </w:pPr>
            <w:r>
              <w:rPr>
                <w:lang w:eastAsia="ar-SA"/>
              </w:rPr>
              <w:t>Manage Application (Web)</w:t>
            </w:r>
          </w:p>
        </w:tc>
      </w:tr>
      <w:tr w:rsidR="00214528" w14:paraId="57B84F0D" w14:textId="77777777" w:rsidTr="001535DD">
        <w:tc>
          <w:tcPr>
            <w:tcW w:w="1525" w:type="dxa"/>
          </w:tcPr>
          <w:p w14:paraId="3CC76763" w14:textId="77A35A6B" w:rsidR="00214528" w:rsidRDefault="00214528" w:rsidP="00214528">
            <w:pPr>
              <w:rPr>
                <w:lang w:eastAsia="ar-SA"/>
              </w:rPr>
            </w:pPr>
            <w:r>
              <w:rPr>
                <w:b/>
                <w:bCs/>
                <w:lang w:eastAsia="ar-SA"/>
              </w:rPr>
              <w:t>M8-UC6</w:t>
            </w:r>
          </w:p>
        </w:tc>
        <w:tc>
          <w:tcPr>
            <w:tcW w:w="8401" w:type="dxa"/>
          </w:tcPr>
          <w:p w14:paraId="48D61389" w14:textId="2575FD8F" w:rsidR="00214528" w:rsidRDefault="00214528" w:rsidP="00214528">
            <w:pPr>
              <w:rPr>
                <w:lang w:eastAsia="ar-SA"/>
              </w:rPr>
            </w:pPr>
            <w:r>
              <w:rPr>
                <w:lang w:eastAsia="ar-SA"/>
              </w:rPr>
              <w:t>Manage Application (Mobile)</w:t>
            </w:r>
          </w:p>
        </w:tc>
      </w:tr>
      <w:tr w:rsidR="00214528" w14:paraId="49B77816" w14:textId="77777777" w:rsidTr="001535DD">
        <w:tc>
          <w:tcPr>
            <w:tcW w:w="1525" w:type="dxa"/>
          </w:tcPr>
          <w:p w14:paraId="54BD8F39" w14:textId="2D3DF67F" w:rsidR="00214528" w:rsidRDefault="00214528" w:rsidP="00214528">
            <w:pPr>
              <w:rPr>
                <w:lang w:eastAsia="ar-SA"/>
              </w:rPr>
            </w:pPr>
            <w:r>
              <w:rPr>
                <w:b/>
                <w:bCs/>
                <w:lang w:eastAsia="ar-SA"/>
              </w:rPr>
              <w:t>M8-UC7</w:t>
            </w:r>
          </w:p>
        </w:tc>
        <w:tc>
          <w:tcPr>
            <w:tcW w:w="8401" w:type="dxa"/>
          </w:tcPr>
          <w:p w14:paraId="072C4DF6" w14:textId="26A87C8E" w:rsidR="00214528" w:rsidRDefault="00790197" w:rsidP="00790197">
            <w:pPr>
              <w:rPr>
                <w:lang w:eastAsia="ar-SA"/>
              </w:rPr>
            </w:pPr>
            <w:r>
              <w:rPr>
                <w:lang w:eastAsia="ar-SA"/>
              </w:rPr>
              <w:t>View Application (Web)</w:t>
            </w:r>
          </w:p>
        </w:tc>
      </w:tr>
      <w:tr w:rsidR="00214528" w14:paraId="59D56CC3" w14:textId="77777777" w:rsidTr="001535DD">
        <w:tc>
          <w:tcPr>
            <w:tcW w:w="1525" w:type="dxa"/>
          </w:tcPr>
          <w:p w14:paraId="1E86B3CB" w14:textId="18836873" w:rsidR="00214528" w:rsidRDefault="00214528" w:rsidP="00214528">
            <w:pPr>
              <w:rPr>
                <w:lang w:eastAsia="ar-SA"/>
              </w:rPr>
            </w:pPr>
            <w:r>
              <w:rPr>
                <w:b/>
                <w:bCs/>
                <w:lang w:eastAsia="ar-SA"/>
              </w:rPr>
              <w:t>M8-UC8</w:t>
            </w:r>
          </w:p>
        </w:tc>
        <w:tc>
          <w:tcPr>
            <w:tcW w:w="8401" w:type="dxa"/>
          </w:tcPr>
          <w:p w14:paraId="30AC3762" w14:textId="28BF2D0D" w:rsidR="00214528" w:rsidRDefault="00790197" w:rsidP="00214528">
            <w:pPr>
              <w:rPr>
                <w:lang w:eastAsia="ar-SA"/>
              </w:rPr>
            </w:pPr>
            <w:r>
              <w:rPr>
                <w:lang w:eastAsia="ar-SA"/>
              </w:rPr>
              <w:t>View Application (Mobile)</w:t>
            </w:r>
          </w:p>
        </w:tc>
      </w:tr>
      <w:tr w:rsidR="00790197" w14:paraId="02B9B9C3" w14:textId="77777777" w:rsidTr="001535DD">
        <w:tc>
          <w:tcPr>
            <w:tcW w:w="1525" w:type="dxa"/>
          </w:tcPr>
          <w:p w14:paraId="47ED4318" w14:textId="7C9910F8" w:rsidR="00790197" w:rsidRDefault="00790197" w:rsidP="00790197">
            <w:pPr>
              <w:rPr>
                <w:b/>
                <w:bCs/>
                <w:lang w:eastAsia="ar-SA"/>
              </w:rPr>
            </w:pPr>
            <w:r>
              <w:rPr>
                <w:b/>
                <w:bCs/>
                <w:lang w:eastAsia="ar-SA"/>
              </w:rPr>
              <w:t>M8-UC9</w:t>
            </w:r>
          </w:p>
        </w:tc>
        <w:tc>
          <w:tcPr>
            <w:tcW w:w="8401" w:type="dxa"/>
          </w:tcPr>
          <w:p w14:paraId="7433CFD9" w14:textId="766FB11C" w:rsidR="00790197" w:rsidRDefault="00790197" w:rsidP="00790197">
            <w:pPr>
              <w:rPr>
                <w:lang w:eastAsia="ar-SA"/>
              </w:rPr>
            </w:pPr>
            <w:r>
              <w:rPr>
                <w:lang w:eastAsia="ar-SA"/>
              </w:rPr>
              <w:t>Cancel Application (Web)</w:t>
            </w:r>
          </w:p>
        </w:tc>
      </w:tr>
      <w:tr w:rsidR="00790197" w14:paraId="72729F5B" w14:textId="77777777" w:rsidTr="001535DD">
        <w:tc>
          <w:tcPr>
            <w:tcW w:w="1525" w:type="dxa"/>
          </w:tcPr>
          <w:p w14:paraId="3F67FB39" w14:textId="47253CFC" w:rsidR="00790197" w:rsidRDefault="00790197" w:rsidP="00790197">
            <w:pPr>
              <w:rPr>
                <w:b/>
                <w:bCs/>
                <w:lang w:eastAsia="ar-SA"/>
              </w:rPr>
            </w:pPr>
            <w:r>
              <w:rPr>
                <w:b/>
                <w:bCs/>
                <w:lang w:eastAsia="ar-SA"/>
              </w:rPr>
              <w:t>M8-UC10</w:t>
            </w:r>
          </w:p>
        </w:tc>
        <w:tc>
          <w:tcPr>
            <w:tcW w:w="8401" w:type="dxa"/>
          </w:tcPr>
          <w:p w14:paraId="131D9F3D" w14:textId="35EA6680" w:rsidR="00790197" w:rsidRDefault="00790197" w:rsidP="00790197">
            <w:pPr>
              <w:rPr>
                <w:lang w:eastAsia="ar-SA"/>
              </w:rPr>
            </w:pPr>
            <w:r>
              <w:rPr>
                <w:lang w:eastAsia="ar-SA"/>
              </w:rPr>
              <w:t>Cancel Application (Mobile)</w:t>
            </w:r>
          </w:p>
        </w:tc>
      </w:tr>
      <w:tr w:rsidR="00790197" w14:paraId="1118629C" w14:textId="77777777" w:rsidTr="001535DD">
        <w:tc>
          <w:tcPr>
            <w:tcW w:w="1525" w:type="dxa"/>
          </w:tcPr>
          <w:p w14:paraId="515C94CC" w14:textId="674345F9" w:rsidR="00790197" w:rsidRDefault="00790197" w:rsidP="00790197">
            <w:pPr>
              <w:rPr>
                <w:b/>
                <w:bCs/>
                <w:lang w:eastAsia="ar-SA"/>
              </w:rPr>
            </w:pPr>
            <w:r>
              <w:rPr>
                <w:b/>
                <w:bCs/>
                <w:lang w:eastAsia="ar-SA"/>
              </w:rPr>
              <w:t>M8-UC11</w:t>
            </w:r>
          </w:p>
        </w:tc>
        <w:tc>
          <w:tcPr>
            <w:tcW w:w="8401" w:type="dxa"/>
          </w:tcPr>
          <w:p w14:paraId="67C5248F" w14:textId="699EF0EF" w:rsidR="00790197" w:rsidRDefault="00B25C5E" w:rsidP="00790197">
            <w:pPr>
              <w:rPr>
                <w:lang w:eastAsia="ar-SA"/>
              </w:rPr>
            </w:pPr>
            <w:r>
              <w:rPr>
                <w:lang w:eastAsia="ar-SA"/>
              </w:rPr>
              <w:t xml:space="preserve">Receive </w:t>
            </w:r>
            <w:r w:rsidR="00790197">
              <w:rPr>
                <w:lang w:eastAsia="ar-SA"/>
              </w:rPr>
              <w:t>Update (Web)</w:t>
            </w:r>
          </w:p>
        </w:tc>
      </w:tr>
      <w:tr w:rsidR="00790197" w14:paraId="7DF70FA5" w14:textId="77777777" w:rsidTr="001535DD">
        <w:tc>
          <w:tcPr>
            <w:tcW w:w="1525" w:type="dxa"/>
          </w:tcPr>
          <w:p w14:paraId="7EFB58FE" w14:textId="3EDBE708" w:rsidR="00790197" w:rsidRDefault="00790197" w:rsidP="00790197">
            <w:pPr>
              <w:rPr>
                <w:b/>
                <w:bCs/>
                <w:lang w:eastAsia="ar-SA"/>
              </w:rPr>
            </w:pPr>
            <w:r>
              <w:rPr>
                <w:b/>
                <w:bCs/>
                <w:lang w:eastAsia="ar-SA"/>
              </w:rPr>
              <w:t>M8-UC12</w:t>
            </w:r>
          </w:p>
        </w:tc>
        <w:tc>
          <w:tcPr>
            <w:tcW w:w="8401" w:type="dxa"/>
          </w:tcPr>
          <w:p w14:paraId="0B921332" w14:textId="1F127573" w:rsidR="00790197" w:rsidRDefault="003E748B" w:rsidP="00790197">
            <w:pPr>
              <w:rPr>
                <w:lang w:eastAsia="ar-SA"/>
              </w:rPr>
            </w:pPr>
            <w:r>
              <w:rPr>
                <w:lang w:eastAsia="ar-SA"/>
              </w:rPr>
              <w:t xml:space="preserve">Receive </w:t>
            </w:r>
            <w:r w:rsidR="00790197">
              <w:rPr>
                <w:lang w:eastAsia="ar-SA"/>
              </w:rPr>
              <w:t>Update (Mobile)</w:t>
            </w:r>
          </w:p>
        </w:tc>
      </w:tr>
      <w:tr w:rsidR="0072566C" w14:paraId="22C3BB94" w14:textId="77777777" w:rsidTr="001535DD">
        <w:tc>
          <w:tcPr>
            <w:tcW w:w="1525" w:type="dxa"/>
          </w:tcPr>
          <w:p w14:paraId="70552BB8" w14:textId="399E9FA2" w:rsidR="0072566C" w:rsidRDefault="0072566C" w:rsidP="0072566C">
            <w:pPr>
              <w:rPr>
                <w:b/>
                <w:bCs/>
                <w:lang w:eastAsia="ar-SA"/>
              </w:rPr>
            </w:pPr>
            <w:r>
              <w:rPr>
                <w:b/>
                <w:bCs/>
                <w:lang w:eastAsia="ar-SA"/>
              </w:rPr>
              <w:t>M8-UC13</w:t>
            </w:r>
          </w:p>
        </w:tc>
        <w:tc>
          <w:tcPr>
            <w:tcW w:w="8401" w:type="dxa"/>
          </w:tcPr>
          <w:p w14:paraId="0E7B143A" w14:textId="63D9548A" w:rsidR="0072566C" w:rsidRDefault="0072566C" w:rsidP="0072566C">
            <w:pPr>
              <w:rPr>
                <w:lang w:eastAsia="ar-SA"/>
              </w:rPr>
            </w:pPr>
            <w:r>
              <w:rPr>
                <w:lang w:eastAsia="ar-SA"/>
              </w:rPr>
              <w:t>Re-</w:t>
            </w:r>
            <w:r w:rsidR="002000A2">
              <w:rPr>
                <w:lang w:eastAsia="ar-SA"/>
              </w:rPr>
              <w:t>submit (</w:t>
            </w:r>
            <w:r>
              <w:rPr>
                <w:lang w:eastAsia="ar-SA"/>
              </w:rPr>
              <w:t>Web)</w:t>
            </w:r>
          </w:p>
        </w:tc>
      </w:tr>
      <w:tr w:rsidR="0072566C" w14:paraId="2CE9F098" w14:textId="77777777" w:rsidTr="001535DD">
        <w:tc>
          <w:tcPr>
            <w:tcW w:w="1525" w:type="dxa"/>
          </w:tcPr>
          <w:p w14:paraId="20C879D7" w14:textId="737D188A" w:rsidR="0072566C" w:rsidRDefault="0072566C" w:rsidP="0072566C">
            <w:pPr>
              <w:rPr>
                <w:b/>
                <w:bCs/>
                <w:lang w:eastAsia="ar-SA"/>
              </w:rPr>
            </w:pPr>
            <w:r>
              <w:rPr>
                <w:b/>
                <w:bCs/>
                <w:lang w:eastAsia="ar-SA"/>
              </w:rPr>
              <w:t>M8-UC14</w:t>
            </w:r>
          </w:p>
        </w:tc>
        <w:tc>
          <w:tcPr>
            <w:tcW w:w="8401" w:type="dxa"/>
          </w:tcPr>
          <w:p w14:paraId="45F6ECDF" w14:textId="79978D02" w:rsidR="0072566C" w:rsidRDefault="0072566C" w:rsidP="0072566C">
            <w:pPr>
              <w:rPr>
                <w:lang w:eastAsia="ar-SA"/>
              </w:rPr>
            </w:pPr>
            <w:r>
              <w:rPr>
                <w:lang w:eastAsia="ar-SA"/>
              </w:rPr>
              <w:t>Re-</w:t>
            </w:r>
            <w:r w:rsidR="002000A2">
              <w:rPr>
                <w:lang w:eastAsia="ar-SA"/>
              </w:rPr>
              <w:t>submit (</w:t>
            </w:r>
            <w:r>
              <w:rPr>
                <w:lang w:eastAsia="ar-SA"/>
              </w:rPr>
              <w:t>Mobile)</w:t>
            </w:r>
          </w:p>
        </w:tc>
      </w:tr>
    </w:tbl>
    <w:p w14:paraId="021FCB18" w14:textId="77777777" w:rsidR="00336055" w:rsidRDefault="00336055">
      <w:pPr>
        <w:rPr>
          <w:lang w:eastAsia="ar-SA"/>
        </w:rPr>
      </w:pPr>
    </w:p>
    <w:p w14:paraId="738D954D" w14:textId="77777777" w:rsidR="00336055" w:rsidRDefault="00336055">
      <w:pPr>
        <w:rPr>
          <w:lang w:eastAsia="ar-SA"/>
        </w:rPr>
      </w:pPr>
      <w:r>
        <w:rPr>
          <w:lang w:eastAsia="ar-SA"/>
        </w:rPr>
        <w:br w:type="page"/>
      </w:r>
    </w:p>
    <w:p w14:paraId="37B5694B" w14:textId="77777777" w:rsidR="00367AD8" w:rsidRDefault="00336055">
      <w:pPr>
        <w:rPr>
          <w:b/>
          <w:bCs/>
          <w:lang w:eastAsia="ar-SA"/>
        </w:rPr>
      </w:pPr>
      <w:r>
        <w:rPr>
          <w:b/>
          <w:bCs/>
          <w:lang w:eastAsia="ar-SA"/>
        </w:rPr>
        <w:lastRenderedPageBreak/>
        <w:t>Module 9: Requests Management</w:t>
      </w:r>
    </w:p>
    <w:p w14:paraId="06F8A325" w14:textId="77777777" w:rsidR="00367AD8" w:rsidRDefault="00367AD8">
      <w:pPr>
        <w:rPr>
          <w:lang w:eastAsia="ar-SA"/>
        </w:rPr>
      </w:pPr>
    </w:p>
    <w:tbl>
      <w:tblPr>
        <w:tblStyle w:val="TableGrid"/>
        <w:tblW w:w="0" w:type="auto"/>
        <w:tblLook w:val="04A0" w:firstRow="1" w:lastRow="0" w:firstColumn="1" w:lastColumn="0" w:noHBand="0" w:noVBand="1"/>
      </w:tblPr>
      <w:tblGrid>
        <w:gridCol w:w="1525"/>
        <w:gridCol w:w="8401"/>
      </w:tblGrid>
      <w:tr w:rsidR="00367AD8" w14:paraId="7BE1185A" w14:textId="77777777" w:rsidTr="00367AD8">
        <w:tc>
          <w:tcPr>
            <w:tcW w:w="1525" w:type="dxa"/>
          </w:tcPr>
          <w:p w14:paraId="5BB998D1" w14:textId="73357FD6" w:rsidR="00367AD8" w:rsidRPr="004D42FC" w:rsidRDefault="004D42FC">
            <w:pPr>
              <w:rPr>
                <w:b/>
                <w:bCs/>
                <w:lang w:eastAsia="ar-SA"/>
              </w:rPr>
            </w:pPr>
            <w:r>
              <w:rPr>
                <w:b/>
                <w:bCs/>
                <w:lang w:eastAsia="ar-SA"/>
              </w:rPr>
              <w:t>M9-UC1</w:t>
            </w:r>
          </w:p>
        </w:tc>
        <w:tc>
          <w:tcPr>
            <w:tcW w:w="8401" w:type="dxa"/>
          </w:tcPr>
          <w:p w14:paraId="7A286CC1" w14:textId="27F7AC47" w:rsidR="00367AD8" w:rsidRDefault="004D42FC">
            <w:pPr>
              <w:rPr>
                <w:lang w:eastAsia="ar-SA"/>
              </w:rPr>
            </w:pPr>
            <w:r>
              <w:rPr>
                <w:lang w:eastAsia="ar-SA"/>
              </w:rPr>
              <w:t>Create Admin Account</w:t>
            </w:r>
          </w:p>
        </w:tc>
      </w:tr>
      <w:tr w:rsidR="00367AD8" w14:paraId="4DE645A5" w14:textId="77777777" w:rsidTr="00367AD8">
        <w:tc>
          <w:tcPr>
            <w:tcW w:w="1525" w:type="dxa"/>
          </w:tcPr>
          <w:p w14:paraId="057038CC" w14:textId="6B7B3587" w:rsidR="00367AD8" w:rsidRDefault="004D42FC">
            <w:pPr>
              <w:rPr>
                <w:lang w:eastAsia="ar-SA"/>
              </w:rPr>
            </w:pPr>
            <w:r>
              <w:rPr>
                <w:b/>
                <w:bCs/>
                <w:lang w:eastAsia="ar-SA"/>
              </w:rPr>
              <w:t>M9-UC2</w:t>
            </w:r>
          </w:p>
        </w:tc>
        <w:tc>
          <w:tcPr>
            <w:tcW w:w="8401" w:type="dxa"/>
          </w:tcPr>
          <w:p w14:paraId="3D3FA694" w14:textId="48332435" w:rsidR="00367AD8" w:rsidRDefault="00A85750">
            <w:pPr>
              <w:rPr>
                <w:lang w:eastAsia="ar-SA"/>
              </w:rPr>
            </w:pPr>
            <w:r>
              <w:rPr>
                <w:lang w:eastAsia="ar-SA"/>
              </w:rPr>
              <w:t>First Login</w:t>
            </w:r>
          </w:p>
        </w:tc>
      </w:tr>
      <w:tr w:rsidR="00367AD8" w14:paraId="62D04470" w14:textId="77777777" w:rsidTr="00367AD8">
        <w:tc>
          <w:tcPr>
            <w:tcW w:w="1525" w:type="dxa"/>
          </w:tcPr>
          <w:p w14:paraId="160AA888" w14:textId="490D771D" w:rsidR="00367AD8" w:rsidRDefault="004D42FC">
            <w:pPr>
              <w:rPr>
                <w:lang w:eastAsia="ar-SA"/>
              </w:rPr>
            </w:pPr>
            <w:r>
              <w:rPr>
                <w:b/>
                <w:bCs/>
                <w:lang w:eastAsia="ar-SA"/>
              </w:rPr>
              <w:t>M9-UC3</w:t>
            </w:r>
          </w:p>
        </w:tc>
        <w:tc>
          <w:tcPr>
            <w:tcW w:w="8401" w:type="dxa"/>
          </w:tcPr>
          <w:p w14:paraId="31F017DD" w14:textId="6D00EA1B" w:rsidR="00367AD8" w:rsidRDefault="00A85750">
            <w:pPr>
              <w:rPr>
                <w:lang w:eastAsia="ar-SA"/>
              </w:rPr>
            </w:pPr>
            <w:r>
              <w:rPr>
                <w:lang w:eastAsia="ar-SA"/>
              </w:rPr>
              <w:t>Login</w:t>
            </w:r>
          </w:p>
        </w:tc>
      </w:tr>
      <w:tr w:rsidR="00367AD8" w14:paraId="02227390" w14:textId="77777777" w:rsidTr="00367AD8">
        <w:tc>
          <w:tcPr>
            <w:tcW w:w="1525" w:type="dxa"/>
          </w:tcPr>
          <w:p w14:paraId="6ADE5DA4" w14:textId="1522374E" w:rsidR="00367AD8" w:rsidRDefault="004D42FC">
            <w:pPr>
              <w:rPr>
                <w:lang w:eastAsia="ar-SA"/>
              </w:rPr>
            </w:pPr>
            <w:r>
              <w:rPr>
                <w:b/>
                <w:bCs/>
                <w:lang w:eastAsia="ar-SA"/>
              </w:rPr>
              <w:t>M9-UC4</w:t>
            </w:r>
          </w:p>
        </w:tc>
        <w:tc>
          <w:tcPr>
            <w:tcW w:w="8401" w:type="dxa"/>
          </w:tcPr>
          <w:p w14:paraId="6FBB5E6D" w14:textId="6709DF89" w:rsidR="00367AD8" w:rsidRDefault="001F7F4A">
            <w:pPr>
              <w:rPr>
                <w:lang w:eastAsia="ar-SA"/>
              </w:rPr>
            </w:pPr>
            <w:r>
              <w:rPr>
                <w:lang w:eastAsia="ar-SA"/>
              </w:rPr>
              <w:t>Forget Password</w:t>
            </w:r>
          </w:p>
        </w:tc>
      </w:tr>
      <w:tr w:rsidR="00367AD8" w14:paraId="7B04D944" w14:textId="77777777" w:rsidTr="00367AD8">
        <w:tc>
          <w:tcPr>
            <w:tcW w:w="1525" w:type="dxa"/>
          </w:tcPr>
          <w:p w14:paraId="7EB80771" w14:textId="78234159" w:rsidR="00367AD8" w:rsidRDefault="004D42FC">
            <w:pPr>
              <w:rPr>
                <w:lang w:eastAsia="ar-SA"/>
              </w:rPr>
            </w:pPr>
            <w:r>
              <w:rPr>
                <w:b/>
                <w:bCs/>
                <w:lang w:eastAsia="ar-SA"/>
              </w:rPr>
              <w:t>M9-UC5</w:t>
            </w:r>
          </w:p>
        </w:tc>
        <w:tc>
          <w:tcPr>
            <w:tcW w:w="8401" w:type="dxa"/>
          </w:tcPr>
          <w:p w14:paraId="750279BA" w14:textId="58A48B56" w:rsidR="00367AD8" w:rsidRDefault="00143B9D">
            <w:pPr>
              <w:rPr>
                <w:lang w:eastAsia="ar-SA"/>
              </w:rPr>
            </w:pPr>
            <w:r>
              <w:rPr>
                <w:lang w:eastAsia="ar-SA"/>
              </w:rPr>
              <w:t>Update Profile</w:t>
            </w:r>
          </w:p>
        </w:tc>
      </w:tr>
      <w:tr w:rsidR="00D71304" w14:paraId="5EDE2965" w14:textId="77777777" w:rsidTr="00367AD8">
        <w:tc>
          <w:tcPr>
            <w:tcW w:w="1525" w:type="dxa"/>
          </w:tcPr>
          <w:p w14:paraId="040FF9EC" w14:textId="353BAADD" w:rsidR="00D71304" w:rsidRDefault="00D71304" w:rsidP="00D71304">
            <w:pPr>
              <w:rPr>
                <w:lang w:eastAsia="ar-SA"/>
              </w:rPr>
            </w:pPr>
            <w:r>
              <w:rPr>
                <w:b/>
                <w:bCs/>
                <w:lang w:eastAsia="ar-SA"/>
              </w:rPr>
              <w:t>M9-UC6</w:t>
            </w:r>
          </w:p>
        </w:tc>
        <w:tc>
          <w:tcPr>
            <w:tcW w:w="8401" w:type="dxa"/>
          </w:tcPr>
          <w:p w14:paraId="73F37BB8" w14:textId="00E86433" w:rsidR="00D71304" w:rsidRDefault="00B97279" w:rsidP="00D71304">
            <w:pPr>
              <w:rPr>
                <w:lang w:eastAsia="ar-SA"/>
              </w:rPr>
            </w:pPr>
            <w:r>
              <w:rPr>
                <w:lang w:eastAsia="ar-SA"/>
              </w:rPr>
              <w:t>Add Employee</w:t>
            </w:r>
          </w:p>
        </w:tc>
      </w:tr>
      <w:tr w:rsidR="00D71304" w14:paraId="737BA6E7" w14:textId="77777777" w:rsidTr="00367AD8">
        <w:tc>
          <w:tcPr>
            <w:tcW w:w="1525" w:type="dxa"/>
          </w:tcPr>
          <w:p w14:paraId="0BE6E2BC" w14:textId="7A963ED0" w:rsidR="00D71304" w:rsidRDefault="00D71304" w:rsidP="00D71304">
            <w:pPr>
              <w:rPr>
                <w:lang w:eastAsia="ar-SA"/>
              </w:rPr>
            </w:pPr>
            <w:r>
              <w:rPr>
                <w:b/>
                <w:bCs/>
                <w:lang w:eastAsia="ar-SA"/>
              </w:rPr>
              <w:t>M9-UC7</w:t>
            </w:r>
          </w:p>
        </w:tc>
        <w:tc>
          <w:tcPr>
            <w:tcW w:w="8401" w:type="dxa"/>
          </w:tcPr>
          <w:p w14:paraId="3394EE03" w14:textId="76A707EF" w:rsidR="00D71304" w:rsidRDefault="00B97279" w:rsidP="00D71304">
            <w:pPr>
              <w:rPr>
                <w:lang w:eastAsia="ar-SA"/>
              </w:rPr>
            </w:pPr>
            <w:r>
              <w:rPr>
                <w:lang w:eastAsia="ar-SA"/>
              </w:rPr>
              <w:t>Employee role</w:t>
            </w:r>
          </w:p>
        </w:tc>
      </w:tr>
      <w:tr w:rsidR="00D71304" w14:paraId="488ECE6A" w14:textId="77777777" w:rsidTr="00367AD8">
        <w:tc>
          <w:tcPr>
            <w:tcW w:w="1525" w:type="dxa"/>
          </w:tcPr>
          <w:p w14:paraId="69BEE680" w14:textId="75A245F7" w:rsidR="00D71304" w:rsidRDefault="00D71304" w:rsidP="00D71304">
            <w:pPr>
              <w:rPr>
                <w:lang w:eastAsia="ar-SA"/>
              </w:rPr>
            </w:pPr>
            <w:r>
              <w:rPr>
                <w:b/>
                <w:bCs/>
                <w:lang w:eastAsia="ar-SA"/>
              </w:rPr>
              <w:t>M9-UC8</w:t>
            </w:r>
          </w:p>
        </w:tc>
        <w:tc>
          <w:tcPr>
            <w:tcW w:w="8401" w:type="dxa"/>
          </w:tcPr>
          <w:p w14:paraId="5B9D9CA2" w14:textId="4A33FF6A" w:rsidR="00D71304" w:rsidRDefault="00D71304" w:rsidP="00D71304">
            <w:pPr>
              <w:rPr>
                <w:lang w:eastAsia="ar-SA"/>
              </w:rPr>
            </w:pPr>
            <w:r>
              <w:rPr>
                <w:lang w:eastAsia="ar-SA"/>
              </w:rPr>
              <w:t>Remove Employee</w:t>
            </w:r>
          </w:p>
        </w:tc>
      </w:tr>
      <w:tr w:rsidR="00D71304" w14:paraId="198DFEEC" w14:textId="77777777" w:rsidTr="00367AD8">
        <w:tc>
          <w:tcPr>
            <w:tcW w:w="1525" w:type="dxa"/>
          </w:tcPr>
          <w:p w14:paraId="1BBBB0E4" w14:textId="0C2FB1B2" w:rsidR="00D71304" w:rsidRDefault="00D71304" w:rsidP="00D71304">
            <w:pPr>
              <w:rPr>
                <w:b/>
                <w:bCs/>
                <w:lang w:eastAsia="ar-SA"/>
              </w:rPr>
            </w:pPr>
            <w:r w:rsidRPr="00CF350F">
              <w:rPr>
                <w:b/>
                <w:bCs/>
                <w:lang w:eastAsia="ar-SA"/>
              </w:rPr>
              <w:t>M9-UC</w:t>
            </w:r>
            <w:r>
              <w:rPr>
                <w:b/>
                <w:bCs/>
                <w:lang w:eastAsia="ar-SA"/>
              </w:rPr>
              <w:t>9</w:t>
            </w:r>
          </w:p>
        </w:tc>
        <w:tc>
          <w:tcPr>
            <w:tcW w:w="8401" w:type="dxa"/>
          </w:tcPr>
          <w:p w14:paraId="0A7DDCD8" w14:textId="1A26242E" w:rsidR="00D71304" w:rsidRDefault="00B039FC" w:rsidP="00D71304">
            <w:pPr>
              <w:rPr>
                <w:lang w:eastAsia="ar-SA"/>
              </w:rPr>
            </w:pPr>
            <w:r>
              <w:rPr>
                <w:lang w:eastAsia="ar-SA"/>
              </w:rPr>
              <w:t xml:space="preserve">View </w:t>
            </w:r>
            <w:r w:rsidR="00DB36A5">
              <w:rPr>
                <w:lang w:eastAsia="ar-SA"/>
              </w:rPr>
              <w:t>Request</w:t>
            </w:r>
          </w:p>
        </w:tc>
      </w:tr>
      <w:tr w:rsidR="00D71304" w14:paraId="6287FF9B" w14:textId="77777777" w:rsidTr="00367AD8">
        <w:tc>
          <w:tcPr>
            <w:tcW w:w="1525" w:type="dxa"/>
          </w:tcPr>
          <w:p w14:paraId="15AE541E" w14:textId="1CC0BCE1" w:rsidR="00D71304" w:rsidRDefault="00D71304" w:rsidP="00D71304">
            <w:pPr>
              <w:rPr>
                <w:b/>
                <w:bCs/>
                <w:lang w:eastAsia="ar-SA"/>
              </w:rPr>
            </w:pPr>
            <w:r w:rsidRPr="00CF350F">
              <w:rPr>
                <w:b/>
                <w:bCs/>
                <w:lang w:eastAsia="ar-SA"/>
              </w:rPr>
              <w:t>M9-UC1</w:t>
            </w:r>
            <w:r>
              <w:rPr>
                <w:b/>
                <w:bCs/>
                <w:lang w:eastAsia="ar-SA"/>
              </w:rPr>
              <w:t>0</w:t>
            </w:r>
          </w:p>
        </w:tc>
        <w:tc>
          <w:tcPr>
            <w:tcW w:w="8401" w:type="dxa"/>
          </w:tcPr>
          <w:p w14:paraId="5BDDAECE" w14:textId="4568D41B" w:rsidR="00D71304" w:rsidRDefault="001705C1" w:rsidP="00D71304">
            <w:pPr>
              <w:rPr>
                <w:lang w:eastAsia="ar-SA"/>
              </w:rPr>
            </w:pPr>
            <w:r>
              <w:rPr>
                <w:lang w:eastAsia="ar-SA"/>
              </w:rPr>
              <w:t>Download/View Attachments</w:t>
            </w:r>
          </w:p>
        </w:tc>
      </w:tr>
      <w:tr w:rsidR="00D71304" w14:paraId="79580804" w14:textId="77777777" w:rsidTr="00367AD8">
        <w:tc>
          <w:tcPr>
            <w:tcW w:w="1525" w:type="dxa"/>
          </w:tcPr>
          <w:p w14:paraId="3341DACE" w14:textId="291AB498" w:rsidR="00D71304" w:rsidRDefault="00D71304" w:rsidP="00D71304">
            <w:pPr>
              <w:rPr>
                <w:b/>
                <w:bCs/>
                <w:lang w:eastAsia="ar-SA"/>
              </w:rPr>
            </w:pPr>
            <w:r w:rsidRPr="00CF350F">
              <w:rPr>
                <w:b/>
                <w:bCs/>
                <w:lang w:eastAsia="ar-SA"/>
              </w:rPr>
              <w:t>M9-UC1</w:t>
            </w:r>
            <w:r>
              <w:rPr>
                <w:b/>
                <w:bCs/>
                <w:lang w:eastAsia="ar-SA"/>
              </w:rPr>
              <w:t>1</w:t>
            </w:r>
          </w:p>
        </w:tc>
        <w:tc>
          <w:tcPr>
            <w:tcW w:w="8401" w:type="dxa"/>
          </w:tcPr>
          <w:p w14:paraId="0073E655" w14:textId="619DEC45" w:rsidR="00D71304" w:rsidRDefault="001705C1" w:rsidP="00D71304">
            <w:pPr>
              <w:rPr>
                <w:lang w:eastAsia="ar-SA"/>
              </w:rPr>
            </w:pPr>
            <w:r>
              <w:rPr>
                <w:lang w:eastAsia="ar-SA"/>
              </w:rPr>
              <w:t>Update Request</w:t>
            </w:r>
          </w:p>
        </w:tc>
      </w:tr>
      <w:tr w:rsidR="00D730A9" w14:paraId="255D2152" w14:textId="77777777" w:rsidTr="00367AD8">
        <w:tc>
          <w:tcPr>
            <w:tcW w:w="1525" w:type="dxa"/>
          </w:tcPr>
          <w:p w14:paraId="5BDF1A9E" w14:textId="53278FFF" w:rsidR="00D730A9" w:rsidRPr="00CF350F" w:rsidRDefault="00D730A9" w:rsidP="00D71304">
            <w:pPr>
              <w:rPr>
                <w:b/>
                <w:bCs/>
                <w:lang w:eastAsia="ar-SA"/>
              </w:rPr>
            </w:pPr>
            <w:r w:rsidRPr="00CF350F">
              <w:rPr>
                <w:b/>
                <w:bCs/>
                <w:lang w:eastAsia="ar-SA"/>
              </w:rPr>
              <w:t>M9-UC1</w:t>
            </w:r>
            <w:r>
              <w:rPr>
                <w:b/>
                <w:bCs/>
                <w:lang w:eastAsia="ar-SA"/>
              </w:rPr>
              <w:t>2</w:t>
            </w:r>
          </w:p>
        </w:tc>
        <w:tc>
          <w:tcPr>
            <w:tcW w:w="8401" w:type="dxa"/>
          </w:tcPr>
          <w:p w14:paraId="190D114B" w14:textId="689FE858" w:rsidR="00D730A9" w:rsidRDefault="001705C1" w:rsidP="00D71304">
            <w:pPr>
              <w:rPr>
                <w:lang w:eastAsia="ar-SA"/>
              </w:rPr>
            </w:pPr>
            <w:r>
              <w:rPr>
                <w:lang w:eastAsia="ar-SA"/>
              </w:rPr>
              <w:t>Terminate Request</w:t>
            </w:r>
          </w:p>
        </w:tc>
      </w:tr>
    </w:tbl>
    <w:p w14:paraId="3FC274AF" w14:textId="4B9EF9BA" w:rsidR="000A1E03" w:rsidRDefault="000A1E03">
      <w:pPr>
        <w:rPr>
          <w:lang w:eastAsia="ar-SA"/>
        </w:rPr>
      </w:pPr>
    </w:p>
    <w:p w14:paraId="2CDF3587" w14:textId="77777777" w:rsidR="000A1E03" w:rsidRDefault="000A1E03">
      <w:pPr>
        <w:rPr>
          <w:lang w:eastAsia="ar-SA"/>
        </w:rPr>
      </w:pPr>
      <w:r>
        <w:rPr>
          <w:lang w:eastAsia="ar-SA"/>
        </w:rPr>
        <w:br w:type="page"/>
      </w:r>
    </w:p>
    <w:p w14:paraId="271EEC8E" w14:textId="733D23F7" w:rsidR="002F2D5C" w:rsidRDefault="00E71AF7" w:rsidP="00E71AF7">
      <w:pPr>
        <w:pStyle w:val="Heading3"/>
      </w:pPr>
      <w:r>
        <w:lastRenderedPageBreak/>
        <w:t xml:space="preserve">Module 1: </w:t>
      </w:r>
      <w:r w:rsidR="00D77034">
        <w:t>Basics</w:t>
      </w:r>
    </w:p>
    <w:p w14:paraId="0B99A355" w14:textId="3A6028E6" w:rsidR="00744A6C" w:rsidRPr="00744A6C" w:rsidRDefault="00744A6C" w:rsidP="00744A6C">
      <w:pPr>
        <w:rPr>
          <w:lang w:eastAsia="ar-SA"/>
        </w:rPr>
      </w:pPr>
      <w:r>
        <w:rPr>
          <w:lang w:eastAsia="ar-SA"/>
        </w:rPr>
        <w:t>Following are Tabular Use Cases for Module 1</w:t>
      </w:r>
    </w:p>
    <w:p w14:paraId="6863605B" w14:textId="06228A62" w:rsidR="002F2D5C" w:rsidRPr="00DD5C55" w:rsidRDefault="002F2D5C" w:rsidP="002F2D5C">
      <w:pPr>
        <w:pStyle w:val="Caption"/>
        <w:keepNext/>
        <w:spacing w:line="276" w:lineRule="auto"/>
        <w:rPr>
          <w:szCs w:val="24"/>
        </w:rPr>
      </w:pPr>
      <w:r w:rsidRPr="00DD5C55">
        <w:rPr>
          <w:szCs w:val="24"/>
        </w:rPr>
        <w:t xml:space="preserve">Table </w:t>
      </w:r>
      <w:r>
        <w:rPr>
          <w:szCs w:val="24"/>
        </w:rPr>
        <w:t>1</w:t>
      </w:r>
      <w:r w:rsidRPr="00DD5C55">
        <w:rPr>
          <w:noProof/>
          <w:szCs w:val="24"/>
        </w:rPr>
        <w:t>:</w:t>
      </w:r>
      <w:r w:rsidR="00B43E04">
        <w:rPr>
          <w:noProof/>
          <w:szCs w:val="24"/>
        </w:rPr>
        <w:t xml:space="preserve"> Sign up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F2D5C" w:rsidRPr="00877136" w14:paraId="1C6262B7" w14:textId="77777777" w:rsidTr="003945BA">
        <w:tc>
          <w:tcPr>
            <w:tcW w:w="1957" w:type="dxa"/>
          </w:tcPr>
          <w:p w14:paraId="477462E4" w14:textId="77777777" w:rsidR="002F2D5C" w:rsidRPr="00861AB0" w:rsidRDefault="002F2D5C" w:rsidP="003945BA">
            <w:pPr>
              <w:jc w:val="both"/>
              <w:rPr>
                <w:b/>
              </w:rPr>
            </w:pPr>
            <w:r w:rsidRPr="00861AB0">
              <w:rPr>
                <w:b/>
              </w:rPr>
              <w:t>Use Case ID:</w:t>
            </w:r>
          </w:p>
        </w:tc>
        <w:tc>
          <w:tcPr>
            <w:tcW w:w="8460" w:type="dxa"/>
          </w:tcPr>
          <w:p w14:paraId="5702AAE1" w14:textId="24C54D68" w:rsidR="002F2D5C" w:rsidRPr="00861AB0" w:rsidRDefault="002F2D5C" w:rsidP="003945BA">
            <w:pPr>
              <w:jc w:val="both"/>
            </w:pPr>
            <w:r w:rsidRPr="00861AB0">
              <w:t xml:space="preserve"> </w:t>
            </w:r>
            <w:r w:rsidR="006D29AA">
              <w:t>M1-</w:t>
            </w:r>
            <w:r w:rsidRPr="00861AB0">
              <w:t>UC</w:t>
            </w:r>
            <w:r>
              <w:t>1</w:t>
            </w:r>
          </w:p>
        </w:tc>
      </w:tr>
      <w:tr w:rsidR="002F2D5C" w:rsidRPr="00877136" w14:paraId="2297C674" w14:textId="77777777" w:rsidTr="003945BA">
        <w:tc>
          <w:tcPr>
            <w:tcW w:w="1957" w:type="dxa"/>
          </w:tcPr>
          <w:p w14:paraId="0571CC51" w14:textId="77777777" w:rsidR="002F2D5C" w:rsidRPr="00861AB0" w:rsidRDefault="002F2D5C" w:rsidP="003945BA">
            <w:pPr>
              <w:jc w:val="both"/>
              <w:rPr>
                <w:b/>
              </w:rPr>
            </w:pPr>
            <w:r w:rsidRPr="00861AB0">
              <w:rPr>
                <w:b/>
              </w:rPr>
              <w:t>Use Case Name:</w:t>
            </w:r>
          </w:p>
        </w:tc>
        <w:tc>
          <w:tcPr>
            <w:tcW w:w="8460" w:type="dxa"/>
          </w:tcPr>
          <w:p w14:paraId="79B7FDFD" w14:textId="690F15CA" w:rsidR="002F2D5C" w:rsidRPr="00861AB0" w:rsidRDefault="00264A81" w:rsidP="003945BA">
            <w:pPr>
              <w:jc w:val="both"/>
            </w:pPr>
            <w:r>
              <w:t>Sign up (Mobile)</w:t>
            </w:r>
          </w:p>
        </w:tc>
      </w:tr>
      <w:tr w:rsidR="002F2D5C" w:rsidRPr="00877136" w14:paraId="2C25E4AF" w14:textId="77777777" w:rsidTr="003945BA">
        <w:tc>
          <w:tcPr>
            <w:tcW w:w="1957" w:type="dxa"/>
          </w:tcPr>
          <w:p w14:paraId="33A50737" w14:textId="77777777" w:rsidR="002F2D5C" w:rsidRPr="00861AB0" w:rsidRDefault="002F2D5C" w:rsidP="003945BA">
            <w:pPr>
              <w:jc w:val="both"/>
              <w:rPr>
                <w:b/>
              </w:rPr>
            </w:pPr>
            <w:r w:rsidRPr="00861AB0">
              <w:rPr>
                <w:b/>
              </w:rPr>
              <w:t>Actors:</w:t>
            </w:r>
          </w:p>
        </w:tc>
        <w:tc>
          <w:tcPr>
            <w:tcW w:w="8460" w:type="dxa"/>
          </w:tcPr>
          <w:p w14:paraId="5D128FDC" w14:textId="5AFEDB82" w:rsidR="002F2D5C" w:rsidRPr="00861AB0" w:rsidRDefault="002F2D5C" w:rsidP="00365BF0">
            <w:pPr>
              <w:jc w:val="both"/>
            </w:pPr>
            <w:r>
              <w:t>Primary Actor: User</w:t>
            </w:r>
          </w:p>
        </w:tc>
      </w:tr>
      <w:tr w:rsidR="002F2D5C" w:rsidRPr="00877136" w14:paraId="0258E1CB" w14:textId="77777777" w:rsidTr="003945BA">
        <w:tc>
          <w:tcPr>
            <w:tcW w:w="1957" w:type="dxa"/>
          </w:tcPr>
          <w:p w14:paraId="44C2C76B" w14:textId="77777777" w:rsidR="002F2D5C" w:rsidRPr="00861AB0" w:rsidRDefault="002F2D5C" w:rsidP="003945BA">
            <w:pPr>
              <w:jc w:val="both"/>
              <w:rPr>
                <w:b/>
              </w:rPr>
            </w:pPr>
            <w:r w:rsidRPr="00861AB0">
              <w:rPr>
                <w:b/>
              </w:rPr>
              <w:t>Description:</w:t>
            </w:r>
          </w:p>
        </w:tc>
        <w:tc>
          <w:tcPr>
            <w:tcW w:w="8460" w:type="dxa"/>
          </w:tcPr>
          <w:p w14:paraId="7F693666" w14:textId="1F5CC3C6" w:rsidR="002F2D5C" w:rsidRPr="00861AB0" w:rsidRDefault="002F2D5C" w:rsidP="003945BA">
            <w:pPr>
              <w:pStyle w:val="Pa49"/>
              <w:jc w:val="both"/>
              <w:rPr>
                <w:rFonts w:ascii="Times New Roman" w:hAnsi="Times New Roman"/>
              </w:rPr>
            </w:pPr>
            <w:r>
              <w:rPr>
                <w:rFonts w:ascii="Times New Roman" w:hAnsi="Times New Roman"/>
              </w:rPr>
              <w:t xml:space="preserve">User </w:t>
            </w:r>
            <w:r w:rsidR="00847A25">
              <w:rPr>
                <w:rFonts w:ascii="Times New Roman" w:hAnsi="Times New Roman"/>
              </w:rPr>
              <w:t>will be able to create account for SCM.</w:t>
            </w:r>
          </w:p>
        </w:tc>
      </w:tr>
      <w:tr w:rsidR="002F2D5C" w:rsidRPr="00877136" w14:paraId="75C55BDE" w14:textId="77777777" w:rsidTr="003945BA">
        <w:tc>
          <w:tcPr>
            <w:tcW w:w="1957" w:type="dxa"/>
          </w:tcPr>
          <w:p w14:paraId="26DACA3E" w14:textId="77777777" w:rsidR="002F2D5C" w:rsidRPr="00861AB0" w:rsidRDefault="002F2D5C" w:rsidP="003945BA">
            <w:pPr>
              <w:jc w:val="both"/>
              <w:rPr>
                <w:b/>
              </w:rPr>
            </w:pPr>
            <w:r w:rsidRPr="00861AB0">
              <w:rPr>
                <w:b/>
              </w:rPr>
              <w:t>Trigger:</w:t>
            </w:r>
          </w:p>
        </w:tc>
        <w:tc>
          <w:tcPr>
            <w:tcW w:w="8460" w:type="dxa"/>
          </w:tcPr>
          <w:p w14:paraId="328D676C" w14:textId="0D42CA9F" w:rsidR="002F2D5C" w:rsidRPr="00861AB0" w:rsidRDefault="002F2D5C" w:rsidP="003945BA">
            <w:pPr>
              <w:jc w:val="both"/>
            </w:pPr>
            <w:r>
              <w:t>Click on the “</w:t>
            </w:r>
            <w:r w:rsidR="002B62CB">
              <w:t>Sign up</w:t>
            </w:r>
            <w:r>
              <w:t>” button</w:t>
            </w:r>
          </w:p>
        </w:tc>
      </w:tr>
      <w:tr w:rsidR="002F2D5C" w:rsidRPr="00877136" w14:paraId="4C1A0659" w14:textId="77777777" w:rsidTr="003945BA">
        <w:tc>
          <w:tcPr>
            <w:tcW w:w="1957" w:type="dxa"/>
          </w:tcPr>
          <w:p w14:paraId="2F625859" w14:textId="77777777" w:rsidR="002F2D5C" w:rsidRPr="00861AB0" w:rsidRDefault="002F2D5C" w:rsidP="003945BA">
            <w:pPr>
              <w:jc w:val="both"/>
              <w:rPr>
                <w:b/>
              </w:rPr>
            </w:pPr>
            <w:r w:rsidRPr="00861AB0">
              <w:rPr>
                <w:b/>
              </w:rPr>
              <w:t>Level:</w:t>
            </w:r>
          </w:p>
        </w:tc>
        <w:tc>
          <w:tcPr>
            <w:tcW w:w="8460" w:type="dxa"/>
          </w:tcPr>
          <w:p w14:paraId="6AE41C2E" w14:textId="440589FA" w:rsidR="002F2D5C" w:rsidRPr="00861AB0" w:rsidRDefault="002F2D5C" w:rsidP="003945BA">
            <w:pPr>
              <w:jc w:val="both"/>
            </w:pPr>
            <w:r w:rsidRPr="00861AB0">
              <w:t xml:space="preserve"> </w:t>
            </w:r>
            <w:r w:rsidR="008473AA">
              <w:t>High</w:t>
            </w:r>
          </w:p>
        </w:tc>
      </w:tr>
      <w:tr w:rsidR="002F2D5C" w:rsidRPr="00877136" w14:paraId="2449075D" w14:textId="77777777" w:rsidTr="003945BA">
        <w:trPr>
          <w:trHeight w:val="813"/>
        </w:trPr>
        <w:tc>
          <w:tcPr>
            <w:tcW w:w="1957" w:type="dxa"/>
          </w:tcPr>
          <w:p w14:paraId="1D726511" w14:textId="77777777" w:rsidR="002F2D5C" w:rsidRPr="00861AB0" w:rsidRDefault="002F2D5C" w:rsidP="003945BA">
            <w:pPr>
              <w:jc w:val="both"/>
              <w:rPr>
                <w:b/>
              </w:rPr>
            </w:pPr>
            <w:r w:rsidRPr="00861AB0">
              <w:rPr>
                <w:b/>
              </w:rPr>
              <w:t>Preconditions:</w:t>
            </w:r>
          </w:p>
        </w:tc>
        <w:tc>
          <w:tcPr>
            <w:tcW w:w="8460" w:type="dxa"/>
          </w:tcPr>
          <w:p w14:paraId="489C03C2" w14:textId="269827C7" w:rsidR="002F2D5C" w:rsidRPr="00F77D73" w:rsidRDefault="002F2D5C" w:rsidP="003945BA">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 xml:space="preserve">User has </w:t>
            </w:r>
            <w:r w:rsidR="008473AA">
              <w:rPr>
                <w:rFonts w:ascii="Times New Roman" w:hAnsi="Times New Roman"/>
              </w:rPr>
              <w:t>Valid Email</w:t>
            </w:r>
            <w:r>
              <w:rPr>
                <w:rFonts w:ascii="Times New Roman" w:hAnsi="Times New Roman"/>
              </w:rPr>
              <w:t>.</w:t>
            </w:r>
          </w:p>
        </w:tc>
      </w:tr>
      <w:tr w:rsidR="002F2D5C" w:rsidRPr="00877136" w14:paraId="500D7F22" w14:textId="77777777" w:rsidTr="002511E4">
        <w:trPr>
          <w:trHeight w:val="485"/>
        </w:trPr>
        <w:tc>
          <w:tcPr>
            <w:tcW w:w="1957" w:type="dxa"/>
          </w:tcPr>
          <w:p w14:paraId="20AC451E" w14:textId="77777777" w:rsidR="002F2D5C" w:rsidRPr="00861AB0" w:rsidRDefault="002F2D5C" w:rsidP="003945BA">
            <w:pPr>
              <w:jc w:val="both"/>
              <w:rPr>
                <w:b/>
              </w:rPr>
            </w:pPr>
            <w:r w:rsidRPr="00861AB0">
              <w:rPr>
                <w:b/>
                <w:color w:val="0D0D0D" w:themeColor="text1" w:themeTint="F2"/>
              </w:rPr>
              <w:t>Includes:</w:t>
            </w:r>
          </w:p>
        </w:tc>
        <w:tc>
          <w:tcPr>
            <w:tcW w:w="8460" w:type="dxa"/>
          </w:tcPr>
          <w:p w14:paraId="0BE44A92" w14:textId="1F58A7E6" w:rsidR="002F2D5C" w:rsidRPr="00861AB0" w:rsidRDefault="000C67FF" w:rsidP="003945BA">
            <w:pPr>
              <w:jc w:val="both"/>
            </w:pPr>
            <w:r>
              <w:t>N/A</w:t>
            </w:r>
          </w:p>
        </w:tc>
      </w:tr>
      <w:tr w:rsidR="002F2D5C" w:rsidRPr="00877136" w14:paraId="4420E844" w14:textId="77777777" w:rsidTr="003945BA">
        <w:tc>
          <w:tcPr>
            <w:tcW w:w="1957" w:type="dxa"/>
          </w:tcPr>
          <w:p w14:paraId="30D308C1" w14:textId="77777777" w:rsidR="002F2D5C" w:rsidRPr="00861AB0" w:rsidRDefault="002F2D5C" w:rsidP="003945BA">
            <w:pPr>
              <w:jc w:val="both"/>
              <w:rPr>
                <w:b/>
              </w:rPr>
            </w:pPr>
            <w:r w:rsidRPr="00861AB0">
              <w:rPr>
                <w:b/>
              </w:rPr>
              <w:t>Normal Flow:</w:t>
            </w:r>
          </w:p>
        </w:tc>
        <w:tc>
          <w:tcPr>
            <w:tcW w:w="8460" w:type="dxa"/>
          </w:tcPr>
          <w:p w14:paraId="2B039FF1" w14:textId="6EED53EF" w:rsidR="002F2D5C" w:rsidRDefault="002F2D5C" w:rsidP="003D7A40">
            <w:pPr>
              <w:pStyle w:val="ListParagraph"/>
              <w:numPr>
                <w:ilvl w:val="0"/>
                <w:numId w:val="3"/>
              </w:numPr>
            </w:pPr>
            <w:r>
              <w:t xml:space="preserve">User will click on </w:t>
            </w:r>
            <w:r w:rsidR="008D75D0">
              <w:t>Sign up Button</w:t>
            </w:r>
          </w:p>
          <w:p w14:paraId="451BB37F" w14:textId="70D3AA1A" w:rsidR="002F2D5C" w:rsidRDefault="002F2D5C" w:rsidP="003D7A40">
            <w:pPr>
              <w:pStyle w:val="ListParagraph"/>
              <w:numPr>
                <w:ilvl w:val="0"/>
                <w:numId w:val="3"/>
              </w:numPr>
            </w:pPr>
            <w:r>
              <w:t xml:space="preserve">User will </w:t>
            </w:r>
            <w:r w:rsidR="008D75D0">
              <w:t>enter email</w:t>
            </w:r>
          </w:p>
          <w:p w14:paraId="52C1EBE6" w14:textId="565CD4E6" w:rsidR="002F2D5C" w:rsidRDefault="002F2D5C" w:rsidP="003D7A40">
            <w:pPr>
              <w:pStyle w:val="ListParagraph"/>
              <w:numPr>
                <w:ilvl w:val="0"/>
                <w:numId w:val="3"/>
              </w:numPr>
            </w:pPr>
            <w:r>
              <w:t xml:space="preserve">User will enter </w:t>
            </w:r>
            <w:r w:rsidR="008D75D0">
              <w:t>password</w:t>
            </w:r>
          </w:p>
          <w:p w14:paraId="7483AB72" w14:textId="0032F7DE" w:rsidR="002F2D5C" w:rsidRDefault="002F2D5C" w:rsidP="003D7A40">
            <w:pPr>
              <w:pStyle w:val="ListParagraph"/>
              <w:numPr>
                <w:ilvl w:val="0"/>
                <w:numId w:val="3"/>
              </w:numPr>
            </w:pPr>
            <w:r>
              <w:t xml:space="preserve">User will </w:t>
            </w:r>
            <w:r w:rsidR="008D75D0">
              <w:t>confirm password</w:t>
            </w:r>
          </w:p>
          <w:p w14:paraId="7A552CE5" w14:textId="342A931B" w:rsidR="002F2D5C" w:rsidRDefault="002F2D5C" w:rsidP="003D7A40">
            <w:pPr>
              <w:pStyle w:val="ListParagraph"/>
              <w:numPr>
                <w:ilvl w:val="0"/>
                <w:numId w:val="3"/>
              </w:numPr>
            </w:pPr>
            <w:r>
              <w:t>User</w:t>
            </w:r>
            <w:r w:rsidR="008D75D0">
              <w:t>’s Email will be verified</w:t>
            </w:r>
            <w:r w:rsidR="006D754F">
              <w:t xml:space="preserve"> via OTP</w:t>
            </w:r>
          </w:p>
          <w:p w14:paraId="5BFF29E7" w14:textId="7E873701" w:rsidR="002F2D5C" w:rsidRDefault="002F2D5C" w:rsidP="003D7A40">
            <w:pPr>
              <w:pStyle w:val="ListParagraph"/>
              <w:numPr>
                <w:ilvl w:val="0"/>
                <w:numId w:val="3"/>
              </w:numPr>
            </w:pPr>
            <w:r>
              <w:t>User will</w:t>
            </w:r>
            <w:r w:rsidR="008D75D0">
              <w:t xml:space="preserve"> enter </w:t>
            </w:r>
            <w:r w:rsidR="006D754F">
              <w:t>OTP</w:t>
            </w:r>
            <w:r w:rsidR="008D75D0">
              <w:t xml:space="preserve"> received on email</w:t>
            </w:r>
          </w:p>
          <w:p w14:paraId="296D3C45" w14:textId="77777777" w:rsidR="00DC128D" w:rsidRDefault="00DC128D" w:rsidP="003D7A40">
            <w:pPr>
              <w:pStyle w:val="ListParagraph"/>
              <w:numPr>
                <w:ilvl w:val="0"/>
                <w:numId w:val="3"/>
              </w:numPr>
            </w:pPr>
            <w:r>
              <w:t>User will add profile information</w:t>
            </w:r>
          </w:p>
          <w:p w14:paraId="30A85064" w14:textId="78C18061" w:rsidR="00DC128D" w:rsidRPr="00861AB0" w:rsidRDefault="00DC128D" w:rsidP="003D7A40">
            <w:pPr>
              <w:pStyle w:val="ListParagraph"/>
              <w:numPr>
                <w:ilvl w:val="0"/>
                <w:numId w:val="3"/>
              </w:numPr>
            </w:pPr>
            <w:r>
              <w:t>User will click continue to save data</w:t>
            </w:r>
          </w:p>
        </w:tc>
      </w:tr>
      <w:tr w:rsidR="002F2D5C" w:rsidRPr="00877136" w14:paraId="746D181D" w14:textId="77777777" w:rsidTr="003945BA">
        <w:tc>
          <w:tcPr>
            <w:tcW w:w="1957" w:type="dxa"/>
          </w:tcPr>
          <w:p w14:paraId="3D7B4DAC" w14:textId="77777777" w:rsidR="002F2D5C" w:rsidRPr="003907CF" w:rsidRDefault="002F2D5C" w:rsidP="003945BA">
            <w:pPr>
              <w:jc w:val="both"/>
              <w:rPr>
                <w:b/>
              </w:rPr>
            </w:pPr>
            <w:r w:rsidRPr="00861AB0">
              <w:rPr>
                <w:b/>
              </w:rPr>
              <w:t>Alternative Flows:</w:t>
            </w:r>
          </w:p>
        </w:tc>
        <w:tc>
          <w:tcPr>
            <w:tcW w:w="8460" w:type="dxa"/>
          </w:tcPr>
          <w:p w14:paraId="3E5F9893" w14:textId="77777777" w:rsidR="002F2D5C" w:rsidRPr="00861AB0" w:rsidRDefault="002F2D5C" w:rsidP="003945BA">
            <w:pPr>
              <w:tabs>
                <w:tab w:val="left" w:pos="432"/>
              </w:tabs>
              <w:jc w:val="both"/>
            </w:pPr>
            <w:r>
              <w:t>N/A</w:t>
            </w:r>
          </w:p>
        </w:tc>
      </w:tr>
      <w:tr w:rsidR="002F2D5C" w:rsidRPr="00877136" w14:paraId="3427A7AC" w14:textId="77777777" w:rsidTr="003945BA">
        <w:tc>
          <w:tcPr>
            <w:tcW w:w="1957" w:type="dxa"/>
          </w:tcPr>
          <w:p w14:paraId="18431323" w14:textId="77777777" w:rsidR="002F2D5C" w:rsidRPr="00861AB0" w:rsidRDefault="002F2D5C" w:rsidP="003945BA">
            <w:pPr>
              <w:jc w:val="both"/>
              <w:rPr>
                <w:b/>
              </w:rPr>
            </w:pPr>
            <w:r w:rsidRPr="00861AB0">
              <w:rPr>
                <w:b/>
              </w:rPr>
              <w:t>Exceptions:</w:t>
            </w:r>
          </w:p>
        </w:tc>
        <w:tc>
          <w:tcPr>
            <w:tcW w:w="8460" w:type="dxa"/>
          </w:tcPr>
          <w:p w14:paraId="188E31DB" w14:textId="77777777" w:rsidR="002F2D5C" w:rsidRDefault="004B7174" w:rsidP="003D7A40">
            <w:pPr>
              <w:pStyle w:val="ListParagraph"/>
              <w:numPr>
                <w:ilvl w:val="0"/>
                <w:numId w:val="13"/>
              </w:numPr>
              <w:jc w:val="both"/>
            </w:pPr>
            <w:r>
              <w:t>If email is invalid user will see a prompt message “Enter Valid Email”</w:t>
            </w:r>
          </w:p>
          <w:p w14:paraId="5516CCE0" w14:textId="77777777" w:rsidR="006D754F" w:rsidRDefault="004B7174" w:rsidP="003D7A40">
            <w:pPr>
              <w:pStyle w:val="ListParagraph"/>
              <w:numPr>
                <w:ilvl w:val="0"/>
                <w:numId w:val="13"/>
              </w:numPr>
              <w:jc w:val="both"/>
            </w:pPr>
            <w:r>
              <w:t xml:space="preserve">If password does not meet minimum requirements “Password must have minimum 8 </w:t>
            </w:r>
            <w:r w:rsidR="009D724B">
              <w:t>characters</w:t>
            </w:r>
            <w:r>
              <w:t xml:space="preserve">, </w:t>
            </w:r>
            <w:r w:rsidR="009D724B">
              <w:t xml:space="preserve">digits, </w:t>
            </w:r>
            <w:r>
              <w:t>alphabet and special character”</w:t>
            </w:r>
          </w:p>
          <w:p w14:paraId="5CAB56A4" w14:textId="664A7AD6" w:rsidR="004B7174" w:rsidRPr="00861AB0" w:rsidRDefault="006D754F" w:rsidP="003D7A40">
            <w:pPr>
              <w:pStyle w:val="ListParagraph"/>
              <w:numPr>
                <w:ilvl w:val="0"/>
                <w:numId w:val="13"/>
              </w:numPr>
              <w:jc w:val="both"/>
            </w:pPr>
            <w:r>
              <w:t>User enters invalid OTP</w:t>
            </w:r>
            <w:r w:rsidR="004B7174">
              <w:t xml:space="preserve"> </w:t>
            </w:r>
            <w:r w:rsidR="00B8374F">
              <w:t>“Prompt Message saying Enter Valid OTP”</w:t>
            </w:r>
          </w:p>
        </w:tc>
      </w:tr>
      <w:tr w:rsidR="002F2D5C" w:rsidRPr="00877136" w14:paraId="012882A1" w14:textId="77777777" w:rsidTr="003945BA">
        <w:tc>
          <w:tcPr>
            <w:tcW w:w="1957" w:type="dxa"/>
          </w:tcPr>
          <w:p w14:paraId="70584002" w14:textId="77777777" w:rsidR="002F2D5C" w:rsidRPr="00861AB0" w:rsidRDefault="002F2D5C" w:rsidP="003945BA">
            <w:pPr>
              <w:jc w:val="both"/>
              <w:rPr>
                <w:b/>
              </w:rPr>
            </w:pPr>
            <w:r w:rsidRPr="00861AB0">
              <w:rPr>
                <w:b/>
              </w:rPr>
              <w:t>Postconditions:</w:t>
            </w:r>
          </w:p>
        </w:tc>
        <w:tc>
          <w:tcPr>
            <w:tcW w:w="8460" w:type="dxa"/>
          </w:tcPr>
          <w:p w14:paraId="049C745B" w14:textId="4EB5476F" w:rsidR="002F2D5C" w:rsidRPr="00861AB0" w:rsidRDefault="002F2D5C" w:rsidP="003945BA">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w:t>
            </w:r>
            <w:r w:rsidR="00585AFA">
              <w:rPr>
                <w:rFonts w:ascii="Times New Roman" w:hAnsi="Times New Roman"/>
              </w:rPr>
              <w:t>be registered</w:t>
            </w:r>
          </w:p>
        </w:tc>
      </w:tr>
      <w:tr w:rsidR="002F2D5C" w:rsidRPr="00877136" w14:paraId="4ACF89AD" w14:textId="77777777" w:rsidTr="003945BA">
        <w:tc>
          <w:tcPr>
            <w:tcW w:w="1957" w:type="dxa"/>
          </w:tcPr>
          <w:p w14:paraId="0A281D7A" w14:textId="77777777" w:rsidR="002F2D5C" w:rsidRPr="00861AB0" w:rsidRDefault="002F2D5C" w:rsidP="003945BA">
            <w:pPr>
              <w:jc w:val="both"/>
              <w:rPr>
                <w:b/>
              </w:rPr>
            </w:pPr>
            <w:r w:rsidRPr="00861AB0">
              <w:rPr>
                <w:b/>
              </w:rPr>
              <w:t>Business Rules</w:t>
            </w:r>
          </w:p>
        </w:tc>
        <w:tc>
          <w:tcPr>
            <w:tcW w:w="8460" w:type="dxa"/>
          </w:tcPr>
          <w:p w14:paraId="3FFF93A2" w14:textId="77777777" w:rsidR="002F2D5C" w:rsidRPr="00861AB0" w:rsidRDefault="002F2D5C" w:rsidP="003945BA">
            <w:pPr>
              <w:pStyle w:val="Pa49"/>
              <w:jc w:val="both"/>
            </w:pPr>
            <w:r>
              <w:rPr>
                <w:rFonts w:ascii="Times New Roman" w:hAnsi="Times New Roman"/>
              </w:rPr>
              <w:t>N/A</w:t>
            </w:r>
          </w:p>
        </w:tc>
      </w:tr>
      <w:tr w:rsidR="002F2D5C" w:rsidRPr="00877136" w14:paraId="2DB61148" w14:textId="77777777" w:rsidTr="003945BA">
        <w:tc>
          <w:tcPr>
            <w:tcW w:w="1957" w:type="dxa"/>
          </w:tcPr>
          <w:p w14:paraId="16E18F83" w14:textId="77777777" w:rsidR="002F2D5C" w:rsidRPr="00861AB0" w:rsidRDefault="002F2D5C" w:rsidP="003945BA">
            <w:pPr>
              <w:jc w:val="both"/>
              <w:rPr>
                <w:b/>
              </w:rPr>
            </w:pPr>
            <w:r w:rsidRPr="00861AB0">
              <w:rPr>
                <w:b/>
              </w:rPr>
              <w:t>Assumptions:</w:t>
            </w:r>
          </w:p>
        </w:tc>
        <w:tc>
          <w:tcPr>
            <w:tcW w:w="8460" w:type="dxa"/>
          </w:tcPr>
          <w:p w14:paraId="07FA7062" w14:textId="5AAF5160" w:rsidR="002F2D5C" w:rsidRPr="00861AB0" w:rsidRDefault="002F2D5C" w:rsidP="00B755F7">
            <w:pPr>
              <w:jc w:val="both"/>
            </w:pPr>
            <w:r>
              <w:t xml:space="preserve">User </w:t>
            </w:r>
            <w:r w:rsidR="00B755F7">
              <w:t xml:space="preserve">has an email and can speak </w:t>
            </w:r>
            <w:r w:rsidR="0001791F">
              <w:t>English</w:t>
            </w:r>
          </w:p>
        </w:tc>
      </w:tr>
    </w:tbl>
    <w:p w14:paraId="4DE3B502" w14:textId="77777777" w:rsidR="00EB77D8" w:rsidRDefault="00EB77D8" w:rsidP="002F2D5C">
      <w:pPr>
        <w:pStyle w:val="Heading3"/>
        <w:numPr>
          <w:ilvl w:val="0"/>
          <w:numId w:val="0"/>
        </w:numPr>
      </w:pPr>
    </w:p>
    <w:p w14:paraId="3292B05D" w14:textId="77777777" w:rsidR="00EB77D8" w:rsidRDefault="00EB77D8">
      <w:pPr>
        <w:rPr>
          <w:b/>
          <w:kern w:val="32"/>
          <w:sz w:val="26"/>
          <w:lang w:eastAsia="ar-SA"/>
        </w:rPr>
      </w:pPr>
      <w:r>
        <w:br w:type="page"/>
      </w:r>
    </w:p>
    <w:p w14:paraId="4084C0D1" w14:textId="11E40038" w:rsidR="00EB77D8" w:rsidRPr="00DD5C55" w:rsidRDefault="00EB77D8" w:rsidP="00EB77D8">
      <w:pPr>
        <w:pStyle w:val="Caption"/>
        <w:keepNext/>
        <w:spacing w:line="276" w:lineRule="auto"/>
        <w:rPr>
          <w:szCs w:val="24"/>
        </w:rPr>
      </w:pPr>
      <w:r w:rsidRPr="00DD5C55">
        <w:rPr>
          <w:szCs w:val="24"/>
        </w:rPr>
        <w:lastRenderedPageBreak/>
        <w:t xml:space="preserve">Table </w:t>
      </w:r>
      <w:r w:rsidR="001E02E4">
        <w:rPr>
          <w:szCs w:val="24"/>
        </w:rPr>
        <w:t>2</w:t>
      </w:r>
      <w:r w:rsidRPr="00DD5C55">
        <w:rPr>
          <w:noProof/>
          <w:szCs w:val="24"/>
        </w:rPr>
        <w:t>:</w:t>
      </w:r>
      <w:r>
        <w:rPr>
          <w:noProof/>
          <w:szCs w:val="24"/>
        </w:rPr>
        <w:t xml:space="preserve"> Sign up (</w:t>
      </w:r>
      <w:r w:rsidR="001E02E4">
        <w:rPr>
          <w:noProof/>
          <w:szCs w:val="24"/>
        </w:rPr>
        <w:t>Web</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B77D8" w:rsidRPr="00877136" w14:paraId="0547EF32" w14:textId="77777777" w:rsidTr="003945BA">
        <w:tc>
          <w:tcPr>
            <w:tcW w:w="1957" w:type="dxa"/>
          </w:tcPr>
          <w:p w14:paraId="3FE5F462" w14:textId="77777777" w:rsidR="00EB77D8" w:rsidRPr="00861AB0" w:rsidRDefault="00EB77D8" w:rsidP="003945BA">
            <w:pPr>
              <w:jc w:val="both"/>
              <w:rPr>
                <w:b/>
              </w:rPr>
            </w:pPr>
            <w:r w:rsidRPr="00861AB0">
              <w:rPr>
                <w:b/>
              </w:rPr>
              <w:t>Use Case ID:</w:t>
            </w:r>
          </w:p>
        </w:tc>
        <w:tc>
          <w:tcPr>
            <w:tcW w:w="8460" w:type="dxa"/>
          </w:tcPr>
          <w:p w14:paraId="73DD2100" w14:textId="36A326E7" w:rsidR="00EB77D8" w:rsidRPr="00861AB0" w:rsidRDefault="00EB77D8" w:rsidP="003945BA">
            <w:pPr>
              <w:jc w:val="both"/>
            </w:pPr>
            <w:r w:rsidRPr="00861AB0">
              <w:t xml:space="preserve"> </w:t>
            </w:r>
            <w:r>
              <w:t>M1-</w:t>
            </w:r>
            <w:r w:rsidRPr="00861AB0">
              <w:t>UC</w:t>
            </w:r>
            <w:r w:rsidR="00967D8B">
              <w:t>2</w:t>
            </w:r>
          </w:p>
        </w:tc>
      </w:tr>
      <w:tr w:rsidR="00EB77D8" w:rsidRPr="00877136" w14:paraId="678337B2" w14:textId="77777777" w:rsidTr="003945BA">
        <w:tc>
          <w:tcPr>
            <w:tcW w:w="1957" w:type="dxa"/>
          </w:tcPr>
          <w:p w14:paraId="33AFFDBF" w14:textId="77777777" w:rsidR="00EB77D8" w:rsidRPr="00861AB0" w:rsidRDefault="00EB77D8" w:rsidP="003945BA">
            <w:pPr>
              <w:jc w:val="both"/>
              <w:rPr>
                <w:b/>
              </w:rPr>
            </w:pPr>
            <w:r w:rsidRPr="00861AB0">
              <w:rPr>
                <w:b/>
              </w:rPr>
              <w:t>Use Case Name:</w:t>
            </w:r>
          </w:p>
        </w:tc>
        <w:tc>
          <w:tcPr>
            <w:tcW w:w="8460" w:type="dxa"/>
          </w:tcPr>
          <w:p w14:paraId="01A66527" w14:textId="70F5CEE7" w:rsidR="00EB77D8" w:rsidRPr="00861AB0" w:rsidRDefault="00EB77D8" w:rsidP="003945BA">
            <w:pPr>
              <w:jc w:val="both"/>
            </w:pPr>
            <w:r>
              <w:t>Sign up (</w:t>
            </w:r>
            <w:r w:rsidR="00827F24">
              <w:t>Web</w:t>
            </w:r>
            <w:r>
              <w:t>)</w:t>
            </w:r>
          </w:p>
        </w:tc>
      </w:tr>
      <w:tr w:rsidR="00EB77D8" w:rsidRPr="00877136" w14:paraId="019CF754" w14:textId="77777777" w:rsidTr="003945BA">
        <w:tc>
          <w:tcPr>
            <w:tcW w:w="1957" w:type="dxa"/>
          </w:tcPr>
          <w:p w14:paraId="2FFCA027" w14:textId="77777777" w:rsidR="00EB77D8" w:rsidRPr="00861AB0" w:rsidRDefault="00EB77D8" w:rsidP="003945BA">
            <w:pPr>
              <w:jc w:val="both"/>
              <w:rPr>
                <w:b/>
              </w:rPr>
            </w:pPr>
            <w:r w:rsidRPr="00861AB0">
              <w:rPr>
                <w:b/>
              </w:rPr>
              <w:t>Actors:</w:t>
            </w:r>
          </w:p>
        </w:tc>
        <w:tc>
          <w:tcPr>
            <w:tcW w:w="8460" w:type="dxa"/>
          </w:tcPr>
          <w:p w14:paraId="432871A7" w14:textId="67F5C7EB" w:rsidR="00EB77D8" w:rsidRPr="00861AB0" w:rsidRDefault="00EB77D8" w:rsidP="00066FFF">
            <w:pPr>
              <w:jc w:val="both"/>
            </w:pPr>
            <w:r>
              <w:t>Primary Actor: User</w:t>
            </w:r>
          </w:p>
        </w:tc>
      </w:tr>
      <w:tr w:rsidR="00EB77D8" w:rsidRPr="00877136" w14:paraId="01FE853F" w14:textId="77777777" w:rsidTr="003945BA">
        <w:tc>
          <w:tcPr>
            <w:tcW w:w="1957" w:type="dxa"/>
          </w:tcPr>
          <w:p w14:paraId="7DC8F4F4" w14:textId="77777777" w:rsidR="00EB77D8" w:rsidRPr="00861AB0" w:rsidRDefault="00EB77D8" w:rsidP="003945BA">
            <w:pPr>
              <w:jc w:val="both"/>
              <w:rPr>
                <w:b/>
              </w:rPr>
            </w:pPr>
            <w:r w:rsidRPr="00861AB0">
              <w:rPr>
                <w:b/>
              </w:rPr>
              <w:t>Description:</w:t>
            </w:r>
          </w:p>
        </w:tc>
        <w:tc>
          <w:tcPr>
            <w:tcW w:w="8460" w:type="dxa"/>
          </w:tcPr>
          <w:p w14:paraId="216A31A0" w14:textId="77777777" w:rsidR="00EB77D8" w:rsidRPr="00861AB0" w:rsidRDefault="00EB77D8" w:rsidP="003945BA">
            <w:pPr>
              <w:pStyle w:val="Pa49"/>
              <w:jc w:val="both"/>
              <w:rPr>
                <w:rFonts w:ascii="Times New Roman" w:hAnsi="Times New Roman"/>
              </w:rPr>
            </w:pPr>
            <w:r>
              <w:rPr>
                <w:rFonts w:ascii="Times New Roman" w:hAnsi="Times New Roman"/>
              </w:rPr>
              <w:t>User will be able to create account for SCM.</w:t>
            </w:r>
          </w:p>
        </w:tc>
      </w:tr>
      <w:tr w:rsidR="00EB77D8" w:rsidRPr="00877136" w14:paraId="49308467" w14:textId="77777777" w:rsidTr="003945BA">
        <w:tc>
          <w:tcPr>
            <w:tcW w:w="1957" w:type="dxa"/>
          </w:tcPr>
          <w:p w14:paraId="1C4A6541" w14:textId="77777777" w:rsidR="00EB77D8" w:rsidRPr="00861AB0" w:rsidRDefault="00EB77D8" w:rsidP="003945BA">
            <w:pPr>
              <w:jc w:val="both"/>
              <w:rPr>
                <w:b/>
              </w:rPr>
            </w:pPr>
            <w:r w:rsidRPr="00861AB0">
              <w:rPr>
                <w:b/>
              </w:rPr>
              <w:t>Trigger:</w:t>
            </w:r>
          </w:p>
        </w:tc>
        <w:tc>
          <w:tcPr>
            <w:tcW w:w="8460" w:type="dxa"/>
          </w:tcPr>
          <w:p w14:paraId="6D1B3E43" w14:textId="77777777" w:rsidR="00EB77D8" w:rsidRPr="00861AB0" w:rsidRDefault="00EB77D8" w:rsidP="003945BA">
            <w:pPr>
              <w:jc w:val="both"/>
            </w:pPr>
            <w:r>
              <w:t>Click on the “Sign up” button</w:t>
            </w:r>
          </w:p>
        </w:tc>
      </w:tr>
      <w:tr w:rsidR="00EB77D8" w:rsidRPr="00877136" w14:paraId="33994F5C" w14:textId="77777777" w:rsidTr="003945BA">
        <w:tc>
          <w:tcPr>
            <w:tcW w:w="1957" w:type="dxa"/>
          </w:tcPr>
          <w:p w14:paraId="65544B31" w14:textId="77777777" w:rsidR="00EB77D8" w:rsidRPr="00861AB0" w:rsidRDefault="00EB77D8" w:rsidP="003945BA">
            <w:pPr>
              <w:jc w:val="both"/>
              <w:rPr>
                <w:b/>
              </w:rPr>
            </w:pPr>
            <w:r w:rsidRPr="00861AB0">
              <w:rPr>
                <w:b/>
              </w:rPr>
              <w:t>Level:</w:t>
            </w:r>
          </w:p>
        </w:tc>
        <w:tc>
          <w:tcPr>
            <w:tcW w:w="8460" w:type="dxa"/>
          </w:tcPr>
          <w:p w14:paraId="6DD58697" w14:textId="77777777" w:rsidR="00EB77D8" w:rsidRPr="00861AB0" w:rsidRDefault="00EB77D8" w:rsidP="003945BA">
            <w:pPr>
              <w:jc w:val="both"/>
            </w:pPr>
            <w:r w:rsidRPr="00861AB0">
              <w:t xml:space="preserve"> </w:t>
            </w:r>
            <w:r>
              <w:t>High</w:t>
            </w:r>
          </w:p>
        </w:tc>
      </w:tr>
      <w:tr w:rsidR="00EB77D8" w:rsidRPr="00877136" w14:paraId="76C42998" w14:textId="77777777" w:rsidTr="003945BA">
        <w:trPr>
          <w:trHeight w:val="813"/>
        </w:trPr>
        <w:tc>
          <w:tcPr>
            <w:tcW w:w="1957" w:type="dxa"/>
          </w:tcPr>
          <w:p w14:paraId="1B8643AE" w14:textId="77777777" w:rsidR="00EB77D8" w:rsidRPr="00861AB0" w:rsidRDefault="00EB77D8" w:rsidP="003945BA">
            <w:pPr>
              <w:jc w:val="both"/>
              <w:rPr>
                <w:b/>
              </w:rPr>
            </w:pPr>
            <w:r w:rsidRPr="00861AB0">
              <w:rPr>
                <w:b/>
              </w:rPr>
              <w:t>Preconditions:</w:t>
            </w:r>
          </w:p>
        </w:tc>
        <w:tc>
          <w:tcPr>
            <w:tcW w:w="8460" w:type="dxa"/>
          </w:tcPr>
          <w:p w14:paraId="08DF3A17" w14:textId="77777777" w:rsidR="00EB77D8" w:rsidRPr="00F77D73" w:rsidRDefault="00EB77D8" w:rsidP="003945BA">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Valid Email.</w:t>
            </w:r>
          </w:p>
        </w:tc>
      </w:tr>
      <w:tr w:rsidR="00EB77D8" w:rsidRPr="00877136" w14:paraId="018C343D" w14:textId="77777777" w:rsidTr="003945BA">
        <w:trPr>
          <w:trHeight w:val="485"/>
        </w:trPr>
        <w:tc>
          <w:tcPr>
            <w:tcW w:w="1957" w:type="dxa"/>
          </w:tcPr>
          <w:p w14:paraId="5E7C909F" w14:textId="77777777" w:rsidR="00EB77D8" w:rsidRPr="00861AB0" w:rsidRDefault="00EB77D8" w:rsidP="003945BA">
            <w:pPr>
              <w:jc w:val="both"/>
              <w:rPr>
                <w:b/>
              </w:rPr>
            </w:pPr>
            <w:r w:rsidRPr="00861AB0">
              <w:rPr>
                <w:b/>
                <w:color w:val="0D0D0D" w:themeColor="text1" w:themeTint="F2"/>
              </w:rPr>
              <w:t>Includes:</w:t>
            </w:r>
          </w:p>
        </w:tc>
        <w:tc>
          <w:tcPr>
            <w:tcW w:w="8460" w:type="dxa"/>
          </w:tcPr>
          <w:p w14:paraId="6BC50CE2" w14:textId="77777777" w:rsidR="00EB77D8" w:rsidRPr="00861AB0" w:rsidRDefault="00EB77D8" w:rsidP="003945BA">
            <w:pPr>
              <w:jc w:val="both"/>
            </w:pPr>
            <w:r>
              <w:t>N/A</w:t>
            </w:r>
          </w:p>
        </w:tc>
      </w:tr>
      <w:tr w:rsidR="00EB77D8" w:rsidRPr="00877136" w14:paraId="1A25F17F" w14:textId="77777777" w:rsidTr="003945BA">
        <w:tc>
          <w:tcPr>
            <w:tcW w:w="1957" w:type="dxa"/>
          </w:tcPr>
          <w:p w14:paraId="7ABCBEA1" w14:textId="77777777" w:rsidR="00EB77D8" w:rsidRPr="00861AB0" w:rsidRDefault="00EB77D8" w:rsidP="003945BA">
            <w:pPr>
              <w:jc w:val="both"/>
              <w:rPr>
                <w:b/>
              </w:rPr>
            </w:pPr>
            <w:r w:rsidRPr="00861AB0">
              <w:rPr>
                <w:b/>
              </w:rPr>
              <w:t>Normal Flow:</w:t>
            </w:r>
          </w:p>
        </w:tc>
        <w:tc>
          <w:tcPr>
            <w:tcW w:w="8460" w:type="dxa"/>
          </w:tcPr>
          <w:p w14:paraId="35EA28B7" w14:textId="77777777" w:rsidR="00EB77D8" w:rsidRDefault="00EB77D8" w:rsidP="003D7A40">
            <w:pPr>
              <w:pStyle w:val="ListParagraph"/>
              <w:numPr>
                <w:ilvl w:val="0"/>
                <w:numId w:val="14"/>
              </w:numPr>
            </w:pPr>
            <w:r>
              <w:t>User will click on Sign up Button</w:t>
            </w:r>
          </w:p>
          <w:p w14:paraId="7328CE04" w14:textId="77777777" w:rsidR="00EB77D8" w:rsidRDefault="00EB77D8" w:rsidP="003D7A40">
            <w:pPr>
              <w:pStyle w:val="ListParagraph"/>
              <w:numPr>
                <w:ilvl w:val="0"/>
                <w:numId w:val="14"/>
              </w:numPr>
            </w:pPr>
            <w:r>
              <w:t>User will enter email</w:t>
            </w:r>
          </w:p>
          <w:p w14:paraId="7F7471FA" w14:textId="77777777" w:rsidR="00EB77D8" w:rsidRDefault="00EB77D8" w:rsidP="003D7A40">
            <w:pPr>
              <w:pStyle w:val="ListParagraph"/>
              <w:numPr>
                <w:ilvl w:val="0"/>
                <w:numId w:val="14"/>
              </w:numPr>
            </w:pPr>
            <w:r>
              <w:t>User will enter password</w:t>
            </w:r>
          </w:p>
          <w:p w14:paraId="31456DD8" w14:textId="77777777" w:rsidR="00EB77D8" w:rsidRDefault="00EB77D8" w:rsidP="003D7A40">
            <w:pPr>
              <w:pStyle w:val="ListParagraph"/>
              <w:numPr>
                <w:ilvl w:val="0"/>
                <w:numId w:val="14"/>
              </w:numPr>
            </w:pPr>
            <w:r>
              <w:t>User will confirm password</w:t>
            </w:r>
          </w:p>
          <w:p w14:paraId="4F93D235" w14:textId="77777777" w:rsidR="00EB77D8" w:rsidRDefault="00EB77D8" w:rsidP="003D7A40">
            <w:pPr>
              <w:pStyle w:val="ListParagraph"/>
              <w:numPr>
                <w:ilvl w:val="0"/>
                <w:numId w:val="14"/>
              </w:numPr>
            </w:pPr>
            <w:r>
              <w:t>User’s Email will be verified via OTP</w:t>
            </w:r>
          </w:p>
          <w:p w14:paraId="74F413D1" w14:textId="77777777" w:rsidR="00EB77D8" w:rsidRDefault="00EB77D8" w:rsidP="003D7A40">
            <w:pPr>
              <w:pStyle w:val="ListParagraph"/>
              <w:numPr>
                <w:ilvl w:val="0"/>
                <w:numId w:val="14"/>
              </w:numPr>
            </w:pPr>
            <w:r>
              <w:t>User will enter OTP received on email</w:t>
            </w:r>
          </w:p>
          <w:p w14:paraId="52A92D97" w14:textId="77777777" w:rsidR="00EB77D8" w:rsidRDefault="00EB77D8" w:rsidP="003D7A40">
            <w:pPr>
              <w:pStyle w:val="ListParagraph"/>
              <w:numPr>
                <w:ilvl w:val="0"/>
                <w:numId w:val="14"/>
              </w:numPr>
            </w:pPr>
            <w:r>
              <w:t>User will add profile information</w:t>
            </w:r>
          </w:p>
          <w:p w14:paraId="3F46CCA7" w14:textId="77777777" w:rsidR="00EB77D8" w:rsidRPr="00861AB0" w:rsidRDefault="00EB77D8" w:rsidP="003D7A40">
            <w:pPr>
              <w:pStyle w:val="ListParagraph"/>
              <w:numPr>
                <w:ilvl w:val="0"/>
                <w:numId w:val="14"/>
              </w:numPr>
            </w:pPr>
            <w:r>
              <w:t>User will click continue to save data</w:t>
            </w:r>
          </w:p>
        </w:tc>
      </w:tr>
      <w:tr w:rsidR="00EB77D8" w:rsidRPr="00877136" w14:paraId="5884AC55" w14:textId="77777777" w:rsidTr="003945BA">
        <w:tc>
          <w:tcPr>
            <w:tcW w:w="1957" w:type="dxa"/>
          </w:tcPr>
          <w:p w14:paraId="3CAE4BE9" w14:textId="77777777" w:rsidR="00EB77D8" w:rsidRPr="003907CF" w:rsidRDefault="00EB77D8" w:rsidP="003945BA">
            <w:pPr>
              <w:jc w:val="both"/>
              <w:rPr>
                <w:b/>
              </w:rPr>
            </w:pPr>
            <w:r w:rsidRPr="00861AB0">
              <w:rPr>
                <w:b/>
              </w:rPr>
              <w:t>Alternative Flows:</w:t>
            </w:r>
          </w:p>
        </w:tc>
        <w:tc>
          <w:tcPr>
            <w:tcW w:w="8460" w:type="dxa"/>
          </w:tcPr>
          <w:p w14:paraId="05A2FB05" w14:textId="77777777" w:rsidR="00EB77D8" w:rsidRPr="00861AB0" w:rsidRDefault="00EB77D8" w:rsidP="003945BA">
            <w:pPr>
              <w:tabs>
                <w:tab w:val="left" w:pos="432"/>
              </w:tabs>
              <w:jc w:val="both"/>
            </w:pPr>
            <w:r>
              <w:t>N/A</w:t>
            </w:r>
          </w:p>
        </w:tc>
      </w:tr>
      <w:tr w:rsidR="00EB77D8" w:rsidRPr="00877136" w14:paraId="651CB7CA" w14:textId="77777777" w:rsidTr="003945BA">
        <w:tc>
          <w:tcPr>
            <w:tcW w:w="1957" w:type="dxa"/>
          </w:tcPr>
          <w:p w14:paraId="74D41796" w14:textId="77777777" w:rsidR="00EB77D8" w:rsidRPr="00861AB0" w:rsidRDefault="00EB77D8" w:rsidP="003945BA">
            <w:pPr>
              <w:jc w:val="both"/>
              <w:rPr>
                <w:b/>
              </w:rPr>
            </w:pPr>
            <w:r w:rsidRPr="00861AB0">
              <w:rPr>
                <w:b/>
              </w:rPr>
              <w:t>Exceptions:</w:t>
            </w:r>
          </w:p>
        </w:tc>
        <w:tc>
          <w:tcPr>
            <w:tcW w:w="8460" w:type="dxa"/>
          </w:tcPr>
          <w:p w14:paraId="0799C61D" w14:textId="77777777" w:rsidR="00EB77D8" w:rsidRDefault="00EB77D8" w:rsidP="003D7A40">
            <w:pPr>
              <w:pStyle w:val="ListParagraph"/>
              <w:numPr>
                <w:ilvl w:val="0"/>
                <w:numId w:val="15"/>
              </w:numPr>
              <w:jc w:val="both"/>
            </w:pPr>
            <w:r>
              <w:t>If email is invalid user will see a prompt message “Enter Valid Email”</w:t>
            </w:r>
          </w:p>
          <w:p w14:paraId="3151FA50" w14:textId="77777777" w:rsidR="00EB77D8" w:rsidRDefault="00EB77D8" w:rsidP="003D7A40">
            <w:pPr>
              <w:pStyle w:val="ListParagraph"/>
              <w:numPr>
                <w:ilvl w:val="0"/>
                <w:numId w:val="15"/>
              </w:numPr>
              <w:jc w:val="both"/>
            </w:pPr>
            <w:r>
              <w:t>If password does not meet minimum requirements “Password must have minimum 8 characters, digits, alphabet and special character”</w:t>
            </w:r>
          </w:p>
          <w:p w14:paraId="30FC963F" w14:textId="76D79A09" w:rsidR="00EB77D8" w:rsidRPr="00861AB0" w:rsidRDefault="00EB77D8" w:rsidP="003D7A40">
            <w:pPr>
              <w:pStyle w:val="ListParagraph"/>
              <w:numPr>
                <w:ilvl w:val="0"/>
                <w:numId w:val="15"/>
              </w:numPr>
              <w:jc w:val="both"/>
            </w:pPr>
            <w:r>
              <w:t xml:space="preserve">User enters invalid OTP </w:t>
            </w:r>
            <w:r w:rsidR="0057159D">
              <w:t>“Prompt Message saying Enter Valid OTP”</w:t>
            </w:r>
          </w:p>
        </w:tc>
      </w:tr>
      <w:tr w:rsidR="00EB77D8" w:rsidRPr="00877136" w14:paraId="0C7DA969" w14:textId="77777777" w:rsidTr="003945BA">
        <w:tc>
          <w:tcPr>
            <w:tcW w:w="1957" w:type="dxa"/>
          </w:tcPr>
          <w:p w14:paraId="19C3B679" w14:textId="77777777" w:rsidR="00EB77D8" w:rsidRPr="00861AB0" w:rsidRDefault="00EB77D8" w:rsidP="003945BA">
            <w:pPr>
              <w:jc w:val="both"/>
              <w:rPr>
                <w:b/>
              </w:rPr>
            </w:pPr>
            <w:r w:rsidRPr="00861AB0">
              <w:rPr>
                <w:b/>
              </w:rPr>
              <w:t>Postconditions:</w:t>
            </w:r>
          </w:p>
        </w:tc>
        <w:tc>
          <w:tcPr>
            <w:tcW w:w="8460" w:type="dxa"/>
          </w:tcPr>
          <w:p w14:paraId="043BFDA1" w14:textId="77777777" w:rsidR="00EB77D8" w:rsidRPr="00861AB0" w:rsidRDefault="00EB77D8" w:rsidP="003945BA">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registered</w:t>
            </w:r>
          </w:p>
        </w:tc>
      </w:tr>
      <w:tr w:rsidR="00EB77D8" w:rsidRPr="00877136" w14:paraId="470A1F81" w14:textId="77777777" w:rsidTr="003945BA">
        <w:tc>
          <w:tcPr>
            <w:tcW w:w="1957" w:type="dxa"/>
          </w:tcPr>
          <w:p w14:paraId="4BD8E328" w14:textId="77777777" w:rsidR="00EB77D8" w:rsidRPr="00861AB0" w:rsidRDefault="00EB77D8" w:rsidP="003945BA">
            <w:pPr>
              <w:jc w:val="both"/>
              <w:rPr>
                <w:b/>
              </w:rPr>
            </w:pPr>
            <w:r w:rsidRPr="00861AB0">
              <w:rPr>
                <w:b/>
              </w:rPr>
              <w:t>Business Rules</w:t>
            </w:r>
          </w:p>
        </w:tc>
        <w:tc>
          <w:tcPr>
            <w:tcW w:w="8460" w:type="dxa"/>
          </w:tcPr>
          <w:p w14:paraId="5A8F5058" w14:textId="77777777" w:rsidR="00EB77D8" w:rsidRPr="00861AB0" w:rsidRDefault="00EB77D8" w:rsidP="003945BA">
            <w:pPr>
              <w:pStyle w:val="Pa49"/>
              <w:jc w:val="both"/>
            </w:pPr>
            <w:r>
              <w:rPr>
                <w:rFonts w:ascii="Times New Roman" w:hAnsi="Times New Roman"/>
              </w:rPr>
              <w:t>N/A</w:t>
            </w:r>
          </w:p>
        </w:tc>
      </w:tr>
      <w:tr w:rsidR="00EB77D8" w:rsidRPr="00877136" w14:paraId="11CE440E" w14:textId="77777777" w:rsidTr="003945BA">
        <w:tc>
          <w:tcPr>
            <w:tcW w:w="1957" w:type="dxa"/>
          </w:tcPr>
          <w:p w14:paraId="6A67620A" w14:textId="77777777" w:rsidR="00EB77D8" w:rsidRPr="00861AB0" w:rsidRDefault="00EB77D8" w:rsidP="003945BA">
            <w:pPr>
              <w:jc w:val="both"/>
              <w:rPr>
                <w:b/>
              </w:rPr>
            </w:pPr>
            <w:r w:rsidRPr="00861AB0">
              <w:rPr>
                <w:b/>
              </w:rPr>
              <w:t>Assumptions:</w:t>
            </w:r>
          </w:p>
        </w:tc>
        <w:tc>
          <w:tcPr>
            <w:tcW w:w="8460" w:type="dxa"/>
          </w:tcPr>
          <w:p w14:paraId="1B291318" w14:textId="10A22092" w:rsidR="00EB77D8" w:rsidRPr="00861AB0" w:rsidRDefault="00EB77D8" w:rsidP="003945BA">
            <w:pPr>
              <w:jc w:val="both"/>
            </w:pPr>
            <w:r>
              <w:t xml:space="preserve">User has an email and can speak </w:t>
            </w:r>
            <w:r w:rsidR="0001791F">
              <w:t>English</w:t>
            </w:r>
          </w:p>
        </w:tc>
      </w:tr>
    </w:tbl>
    <w:p w14:paraId="769A139E" w14:textId="77777777" w:rsidR="006A404D" w:rsidRDefault="006A404D" w:rsidP="002F2D5C">
      <w:pPr>
        <w:pStyle w:val="Heading3"/>
        <w:numPr>
          <w:ilvl w:val="0"/>
          <w:numId w:val="0"/>
        </w:numPr>
      </w:pPr>
    </w:p>
    <w:p w14:paraId="7466F23A" w14:textId="77777777" w:rsidR="006A404D" w:rsidRDefault="006A404D">
      <w:pPr>
        <w:rPr>
          <w:b/>
          <w:kern w:val="32"/>
          <w:sz w:val="26"/>
          <w:lang w:eastAsia="ar-SA"/>
        </w:rPr>
      </w:pPr>
      <w:r>
        <w:br w:type="page"/>
      </w:r>
    </w:p>
    <w:p w14:paraId="2C677EE0" w14:textId="4A505EFD" w:rsidR="006A404D" w:rsidRPr="00DD5C55" w:rsidRDefault="006A404D" w:rsidP="006A404D">
      <w:pPr>
        <w:pStyle w:val="Caption"/>
        <w:keepNext/>
        <w:spacing w:line="276" w:lineRule="auto"/>
        <w:rPr>
          <w:szCs w:val="24"/>
        </w:rPr>
      </w:pPr>
      <w:r w:rsidRPr="00DD5C55">
        <w:rPr>
          <w:szCs w:val="24"/>
        </w:rPr>
        <w:lastRenderedPageBreak/>
        <w:t xml:space="preserve">Table </w:t>
      </w:r>
      <w:r>
        <w:rPr>
          <w:szCs w:val="24"/>
        </w:rPr>
        <w:t>3</w:t>
      </w:r>
      <w:r w:rsidRPr="00DD5C55">
        <w:rPr>
          <w:noProof/>
          <w:szCs w:val="24"/>
        </w:rPr>
        <w:t>:</w:t>
      </w:r>
      <w:r>
        <w:rPr>
          <w:noProof/>
          <w:szCs w:val="24"/>
        </w:rPr>
        <w:t xml:space="preserve"> Log in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A404D" w:rsidRPr="00877136" w14:paraId="0639371F" w14:textId="77777777" w:rsidTr="003945BA">
        <w:tc>
          <w:tcPr>
            <w:tcW w:w="1957" w:type="dxa"/>
          </w:tcPr>
          <w:p w14:paraId="197B2F1E" w14:textId="77777777" w:rsidR="006A404D" w:rsidRPr="00861AB0" w:rsidRDefault="006A404D" w:rsidP="003945BA">
            <w:pPr>
              <w:jc w:val="both"/>
              <w:rPr>
                <w:b/>
              </w:rPr>
            </w:pPr>
            <w:r w:rsidRPr="00861AB0">
              <w:rPr>
                <w:b/>
              </w:rPr>
              <w:t>Use Case ID:</w:t>
            </w:r>
          </w:p>
        </w:tc>
        <w:tc>
          <w:tcPr>
            <w:tcW w:w="8460" w:type="dxa"/>
          </w:tcPr>
          <w:p w14:paraId="25CB6046" w14:textId="3F07C0F7" w:rsidR="006A404D" w:rsidRPr="00861AB0" w:rsidRDefault="006A404D" w:rsidP="003945BA">
            <w:pPr>
              <w:jc w:val="both"/>
            </w:pPr>
            <w:r w:rsidRPr="00861AB0">
              <w:t xml:space="preserve"> </w:t>
            </w:r>
            <w:r>
              <w:t>M1-</w:t>
            </w:r>
            <w:r w:rsidRPr="00861AB0">
              <w:t>UC</w:t>
            </w:r>
            <w:r w:rsidR="00251E1D">
              <w:t>3</w:t>
            </w:r>
          </w:p>
        </w:tc>
      </w:tr>
      <w:tr w:rsidR="006A404D" w:rsidRPr="00877136" w14:paraId="6BBF978A" w14:textId="77777777" w:rsidTr="003945BA">
        <w:tc>
          <w:tcPr>
            <w:tcW w:w="1957" w:type="dxa"/>
          </w:tcPr>
          <w:p w14:paraId="5C0463FF" w14:textId="77777777" w:rsidR="006A404D" w:rsidRPr="00861AB0" w:rsidRDefault="006A404D" w:rsidP="003945BA">
            <w:pPr>
              <w:jc w:val="both"/>
              <w:rPr>
                <w:b/>
              </w:rPr>
            </w:pPr>
            <w:r w:rsidRPr="00861AB0">
              <w:rPr>
                <w:b/>
              </w:rPr>
              <w:t>Use Case Name:</w:t>
            </w:r>
          </w:p>
        </w:tc>
        <w:tc>
          <w:tcPr>
            <w:tcW w:w="8460" w:type="dxa"/>
          </w:tcPr>
          <w:p w14:paraId="2F7D0F45" w14:textId="59490A31" w:rsidR="006A404D" w:rsidRPr="00861AB0" w:rsidRDefault="00251E1D" w:rsidP="003945BA">
            <w:pPr>
              <w:jc w:val="both"/>
            </w:pPr>
            <w:r>
              <w:t xml:space="preserve">Log in </w:t>
            </w:r>
            <w:r w:rsidR="006A404D">
              <w:t>(</w:t>
            </w:r>
            <w:r>
              <w:t>Mobile</w:t>
            </w:r>
            <w:r w:rsidR="006A404D">
              <w:t>)</w:t>
            </w:r>
          </w:p>
        </w:tc>
      </w:tr>
      <w:tr w:rsidR="006A404D" w:rsidRPr="00877136" w14:paraId="0C57111D" w14:textId="77777777" w:rsidTr="003945BA">
        <w:tc>
          <w:tcPr>
            <w:tcW w:w="1957" w:type="dxa"/>
          </w:tcPr>
          <w:p w14:paraId="3025824B" w14:textId="77777777" w:rsidR="006A404D" w:rsidRPr="00861AB0" w:rsidRDefault="006A404D" w:rsidP="003945BA">
            <w:pPr>
              <w:jc w:val="both"/>
              <w:rPr>
                <w:b/>
              </w:rPr>
            </w:pPr>
            <w:r w:rsidRPr="00861AB0">
              <w:rPr>
                <w:b/>
              </w:rPr>
              <w:t>Actors:</w:t>
            </w:r>
          </w:p>
        </w:tc>
        <w:tc>
          <w:tcPr>
            <w:tcW w:w="8460" w:type="dxa"/>
          </w:tcPr>
          <w:p w14:paraId="0103DD8D" w14:textId="7259A1C2" w:rsidR="006A404D" w:rsidRPr="00861AB0" w:rsidRDefault="006A404D" w:rsidP="00DF3290">
            <w:pPr>
              <w:jc w:val="both"/>
            </w:pPr>
            <w:r>
              <w:t>Primary Actor: User</w:t>
            </w:r>
          </w:p>
        </w:tc>
      </w:tr>
      <w:tr w:rsidR="006A404D" w:rsidRPr="00877136" w14:paraId="5942422E" w14:textId="77777777" w:rsidTr="003945BA">
        <w:tc>
          <w:tcPr>
            <w:tcW w:w="1957" w:type="dxa"/>
          </w:tcPr>
          <w:p w14:paraId="0338436E" w14:textId="77777777" w:rsidR="006A404D" w:rsidRPr="00861AB0" w:rsidRDefault="006A404D" w:rsidP="003945BA">
            <w:pPr>
              <w:jc w:val="both"/>
              <w:rPr>
                <w:b/>
              </w:rPr>
            </w:pPr>
            <w:r w:rsidRPr="00861AB0">
              <w:rPr>
                <w:b/>
              </w:rPr>
              <w:t>Description:</w:t>
            </w:r>
          </w:p>
        </w:tc>
        <w:tc>
          <w:tcPr>
            <w:tcW w:w="8460" w:type="dxa"/>
          </w:tcPr>
          <w:p w14:paraId="207F934A" w14:textId="2AFD6E49" w:rsidR="006A404D" w:rsidRPr="00861AB0" w:rsidRDefault="006A404D" w:rsidP="003945BA">
            <w:pPr>
              <w:pStyle w:val="Pa49"/>
              <w:jc w:val="both"/>
              <w:rPr>
                <w:rFonts w:ascii="Times New Roman" w:hAnsi="Times New Roman"/>
              </w:rPr>
            </w:pPr>
            <w:r>
              <w:rPr>
                <w:rFonts w:ascii="Times New Roman" w:hAnsi="Times New Roman"/>
              </w:rPr>
              <w:t xml:space="preserve">User will be able to </w:t>
            </w:r>
            <w:r w:rsidR="00976F4C">
              <w:rPr>
                <w:rFonts w:ascii="Times New Roman" w:hAnsi="Times New Roman"/>
              </w:rPr>
              <w:t>login into</w:t>
            </w:r>
            <w:r>
              <w:rPr>
                <w:rFonts w:ascii="Times New Roman" w:hAnsi="Times New Roman"/>
              </w:rPr>
              <w:t xml:space="preserve"> </w:t>
            </w:r>
            <w:r w:rsidR="00976F4C">
              <w:rPr>
                <w:rFonts w:ascii="Times New Roman" w:hAnsi="Times New Roman"/>
              </w:rPr>
              <w:t xml:space="preserve">SCM </w:t>
            </w:r>
            <w:r>
              <w:rPr>
                <w:rFonts w:ascii="Times New Roman" w:hAnsi="Times New Roman"/>
              </w:rPr>
              <w:t>account.</w:t>
            </w:r>
          </w:p>
        </w:tc>
      </w:tr>
      <w:tr w:rsidR="006A404D" w:rsidRPr="00877136" w14:paraId="2CB7F46B" w14:textId="77777777" w:rsidTr="003945BA">
        <w:tc>
          <w:tcPr>
            <w:tcW w:w="1957" w:type="dxa"/>
          </w:tcPr>
          <w:p w14:paraId="5DF1D210" w14:textId="77777777" w:rsidR="006A404D" w:rsidRPr="00861AB0" w:rsidRDefault="006A404D" w:rsidP="003945BA">
            <w:pPr>
              <w:jc w:val="both"/>
              <w:rPr>
                <w:b/>
              </w:rPr>
            </w:pPr>
            <w:r w:rsidRPr="00861AB0">
              <w:rPr>
                <w:b/>
              </w:rPr>
              <w:t>Trigger:</w:t>
            </w:r>
          </w:p>
        </w:tc>
        <w:tc>
          <w:tcPr>
            <w:tcW w:w="8460" w:type="dxa"/>
          </w:tcPr>
          <w:p w14:paraId="21148ED3" w14:textId="3C1152A5" w:rsidR="006A404D" w:rsidRPr="00861AB0" w:rsidRDefault="006A404D" w:rsidP="003945BA">
            <w:pPr>
              <w:jc w:val="both"/>
            </w:pPr>
            <w:r>
              <w:t>Click on the “</w:t>
            </w:r>
            <w:r w:rsidR="00456BD6">
              <w:t>Log in</w:t>
            </w:r>
            <w:r>
              <w:t>” button</w:t>
            </w:r>
          </w:p>
        </w:tc>
      </w:tr>
      <w:tr w:rsidR="006A404D" w:rsidRPr="00877136" w14:paraId="5F34ED7F" w14:textId="77777777" w:rsidTr="003945BA">
        <w:tc>
          <w:tcPr>
            <w:tcW w:w="1957" w:type="dxa"/>
          </w:tcPr>
          <w:p w14:paraId="28287674" w14:textId="77777777" w:rsidR="006A404D" w:rsidRPr="00861AB0" w:rsidRDefault="006A404D" w:rsidP="003945BA">
            <w:pPr>
              <w:jc w:val="both"/>
              <w:rPr>
                <w:b/>
              </w:rPr>
            </w:pPr>
            <w:r w:rsidRPr="00861AB0">
              <w:rPr>
                <w:b/>
              </w:rPr>
              <w:t>Level:</w:t>
            </w:r>
          </w:p>
        </w:tc>
        <w:tc>
          <w:tcPr>
            <w:tcW w:w="8460" w:type="dxa"/>
          </w:tcPr>
          <w:p w14:paraId="335501DB" w14:textId="77777777" w:rsidR="006A404D" w:rsidRPr="00861AB0" w:rsidRDefault="006A404D" w:rsidP="003945BA">
            <w:pPr>
              <w:jc w:val="both"/>
            </w:pPr>
            <w:r w:rsidRPr="00861AB0">
              <w:t xml:space="preserve"> </w:t>
            </w:r>
            <w:r>
              <w:t>High</w:t>
            </w:r>
          </w:p>
        </w:tc>
      </w:tr>
      <w:tr w:rsidR="006A404D" w:rsidRPr="00877136" w14:paraId="34D39CCD" w14:textId="77777777" w:rsidTr="00BD1A04">
        <w:trPr>
          <w:trHeight w:val="449"/>
        </w:trPr>
        <w:tc>
          <w:tcPr>
            <w:tcW w:w="1957" w:type="dxa"/>
          </w:tcPr>
          <w:p w14:paraId="0C881128" w14:textId="77777777" w:rsidR="006A404D" w:rsidRPr="00861AB0" w:rsidRDefault="006A404D" w:rsidP="003945BA">
            <w:pPr>
              <w:jc w:val="both"/>
              <w:rPr>
                <w:b/>
              </w:rPr>
            </w:pPr>
            <w:r w:rsidRPr="00861AB0">
              <w:rPr>
                <w:b/>
              </w:rPr>
              <w:t>Preconditions:</w:t>
            </w:r>
          </w:p>
        </w:tc>
        <w:tc>
          <w:tcPr>
            <w:tcW w:w="8460" w:type="dxa"/>
          </w:tcPr>
          <w:p w14:paraId="5B06F436" w14:textId="6E94DC0D" w:rsidR="006A404D" w:rsidRPr="00F77D73" w:rsidRDefault="006A404D" w:rsidP="003945BA">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 xml:space="preserve">User has </w:t>
            </w:r>
            <w:r w:rsidR="009A15DA">
              <w:rPr>
                <w:rFonts w:ascii="Times New Roman" w:hAnsi="Times New Roman"/>
              </w:rPr>
              <w:t>Created Account</w:t>
            </w:r>
            <w:r>
              <w:rPr>
                <w:rFonts w:ascii="Times New Roman" w:hAnsi="Times New Roman"/>
              </w:rPr>
              <w:t>.</w:t>
            </w:r>
          </w:p>
        </w:tc>
      </w:tr>
      <w:tr w:rsidR="006A404D" w:rsidRPr="00877136" w14:paraId="19B842C2" w14:textId="77777777" w:rsidTr="003945BA">
        <w:trPr>
          <w:trHeight w:val="485"/>
        </w:trPr>
        <w:tc>
          <w:tcPr>
            <w:tcW w:w="1957" w:type="dxa"/>
          </w:tcPr>
          <w:p w14:paraId="35332E81" w14:textId="77777777" w:rsidR="006A404D" w:rsidRPr="00861AB0" w:rsidRDefault="006A404D" w:rsidP="003945BA">
            <w:pPr>
              <w:jc w:val="both"/>
              <w:rPr>
                <w:b/>
              </w:rPr>
            </w:pPr>
            <w:r w:rsidRPr="00861AB0">
              <w:rPr>
                <w:b/>
                <w:color w:val="0D0D0D" w:themeColor="text1" w:themeTint="F2"/>
              </w:rPr>
              <w:t>Includes:</w:t>
            </w:r>
          </w:p>
        </w:tc>
        <w:tc>
          <w:tcPr>
            <w:tcW w:w="8460" w:type="dxa"/>
          </w:tcPr>
          <w:p w14:paraId="078BD007" w14:textId="7EE1758D" w:rsidR="006A404D" w:rsidRPr="00861AB0" w:rsidRDefault="00BE797E" w:rsidP="003945BA">
            <w:pPr>
              <w:jc w:val="both"/>
            </w:pPr>
            <w:r>
              <w:t>M1-UC1</w:t>
            </w:r>
          </w:p>
        </w:tc>
      </w:tr>
      <w:tr w:rsidR="006A404D" w:rsidRPr="00877136" w14:paraId="58A851CD" w14:textId="77777777" w:rsidTr="003945BA">
        <w:tc>
          <w:tcPr>
            <w:tcW w:w="1957" w:type="dxa"/>
          </w:tcPr>
          <w:p w14:paraId="4CE5D861" w14:textId="77777777" w:rsidR="006A404D" w:rsidRPr="00861AB0" w:rsidRDefault="006A404D" w:rsidP="003945BA">
            <w:pPr>
              <w:jc w:val="both"/>
              <w:rPr>
                <w:b/>
              </w:rPr>
            </w:pPr>
            <w:r w:rsidRPr="00861AB0">
              <w:rPr>
                <w:b/>
              </w:rPr>
              <w:t>Normal Flow:</w:t>
            </w:r>
          </w:p>
        </w:tc>
        <w:tc>
          <w:tcPr>
            <w:tcW w:w="8460" w:type="dxa"/>
          </w:tcPr>
          <w:p w14:paraId="28AADB27" w14:textId="0BE06034" w:rsidR="006A404D" w:rsidRDefault="006A404D" w:rsidP="003D7A40">
            <w:pPr>
              <w:pStyle w:val="ListParagraph"/>
              <w:numPr>
                <w:ilvl w:val="0"/>
                <w:numId w:val="16"/>
              </w:numPr>
            </w:pPr>
            <w:r>
              <w:t xml:space="preserve">User will click on </w:t>
            </w:r>
            <w:r w:rsidR="00BD1A04">
              <w:t>Log in</w:t>
            </w:r>
            <w:r>
              <w:t xml:space="preserve"> Button</w:t>
            </w:r>
          </w:p>
          <w:p w14:paraId="3DA63FCF" w14:textId="77777777" w:rsidR="006A404D" w:rsidRDefault="006A404D" w:rsidP="003D7A40">
            <w:pPr>
              <w:pStyle w:val="ListParagraph"/>
              <w:numPr>
                <w:ilvl w:val="0"/>
                <w:numId w:val="16"/>
              </w:numPr>
            </w:pPr>
            <w:r>
              <w:t>User will enter email</w:t>
            </w:r>
          </w:p>
          <w:p w14:paraId="2DEABD78" w14:textId="77777777" w:rsidR="006A404D" w:rsidRDefault="006A404D" w:rsidP="003D7A40">
            <w:pPr>
              <w:pStyle w:val="ListParagraph"/>
              <w:numPr>
                <w:ilvl w:val="0"/>
                <w:numId w:val="16"/>
              </w:numPr>
            </w:pPr>
            <w:r>
              <w:t>User will enter password</w:t>
            </w:r>
          </w:p>
          <w:p w14:paraId="729EFEF8" w14:textId="7448E84F" w:rsidR="006A404D" w:rsidRPr="00861AB0" w:rsidRDefault="006A404D" w:rsidP="003D7A40">
            <w:pPr>
              <w:pStyle w:val="ListParagraph"/>
              <w:numPr>
                <w:ilvl w:val="0"/>
                <w:numId w:val="16"/>
              </w:numPr>
            </w:pPr>
            <w:r>
              <w:t xml:space="preserve">User will click </w:t>
            </w:r>
            <w:r w:rsidR="00056DCF">
              <w:t>Login</w:t>
            </w:r>
            <w:r>
              <w:t xml:space="preserve"> to </w:t>
            </w:r>
            <w:r w:rsidR="00056DCF">
              <w:t>continue</w:t>
            </w:r>
          </w:p>
        </w:tc>
      </w:tr>
      <w:tr w:rsidR="006A404D" w:rsidRPr="00877136" w14:paraId="09834A90" w14:textId="77777777" w:rsidTr="003945BA">
        <w:tc>
          <w:tcPr>
            <w:tcW w:w="1957" w:type="dxa"/>
          </w:tcPr>
          <w:p w14:paraId="4C56F9EB" w14:textId="77777777" w:rsidR="006A404D" w:rsidRPr="003907CF" w:rsidRDefault="006A404D" w:rsidP="003945BA">
            <w:pPr>
              <w:jc w:val="both"/>
              <w:rPr>
                <w:b/>
              </w:rPr>
            </w:pPr>
            <w:r w:rsidRPr="00861AB0">
              <w:rPr>
                <w:b/>
              </w:rPr>
              <w:t>Alternative Flows:</w:t>
            </w:r>
          </w:p>
        </w:tc>
        <w:tc>
          <w:tcPr>
            <w:tcW w:w="8460" w:type="dxa"/>
          </w:tcPr>
          <w:p w14:paraId="3FBE7B0C" w14:textId="77777777" w:rsidR="006A404D" w:rsidRPr="00861AB0" w:rsidRDefault="006A404D" w:rsidP="003945BA">
            <w:pPr>
              <w:tabs>
                <w:tab w:val="left" w:pos="432"/>
              </w:tabs>
              <w:jc w:val="both"/>
            </w:pPr>
            <w:r>
              <w:t>N/A</w:t>
            </w:r>
          </w:p>
        </w:tc>
      </w:tr>
      <w:tr w:rsidR="006A404D" w:rsidRPr="00877136" w14:paraId="51742C81" w14:textId="77777777" w:rsidTr="003945BA">
        <w:tc>
          <w:tcPr>
            <w:tcW w:w="1957" w:type="dxa"/>
          </w:tcPr>
          <w:p w14:paraId="0CD02991" w14:textId="77777777" w:rsidR="006A404D" w:rsidRPr="00861AB0" w:rsidRDefault="006A404D" w:rsidP="003945BA">
            <w:pPr>
              <w:jc w:val="both"/>
              <w:rPr>
                <w:b/>
              </w:rPr>
            </w:pPr>
            <w:r w:rsidRPr="00861AB0">
              <w:rPr>
                <w:b/>
              </w:rPr>
              <w:t>Exceptions:</w:t>
            </w:r>
          </w:p>
        </w:tc>
        <w:tc>
          <w:tcPr>
            <w:tcW w:w="8460" w:type="dxa"/>
          </w:tcPr>
          <w:p w14:paraId="28D75C72" w14:textId="77777777" w:rsidR="006A404D" w:rsidRDefault="006A404D" w:rsidP="003D7A40">
            <w:pPr>
              <w:pStyle w:val="ListParagraph"/>
              <w:numPr>
                <w:ilvl w:val="0"/>
                <w:numId w:val="17"/>
              </w:numPr>
              <w:jc w:val="both"/>
            </w:pPr>
            <w:r>
              <w:t>If email is invalid user will see a prompt message “Enter Valid Email”</w:t>
            </w:r>
          </w:p>
          <w:p w14:paraId="690240CD" w14:textId="77777777" w:rsidR="006A404D" w:rsidRDefault="006A404D" w:rsidP="003D7A40">
            <w:pPr>
              <w:pStyle w:val="ListParagraph"/>
              <w:numPr>
                <w:ilvl w:val="0"/>
                <w:numId w:val="17"/>
              </w:numPr>
              <w:jc w:val="both"/>
            </w:pPr>
            <w:r>
              <w:t>If password does not meet minimum requirements “Password must have minimum 8 characters, digits, alphabet and special character”</w:t>
            </w:r>
          </w:p>
          <w:p w14:paraId="167CEBF1" w14:textId="0228D5D5" w:rsidR="006A404D" w:rsidRPr="00861AB0" w:rsidRDefault="006A404D" w:rsidP="003D7A40">
            <w:pPr>
              <w:pStyle w:val="ListParagraph"/>
              <w:numPr>
                <w:ilvl w:val="0"/>
                <w:numId w:val="17"/>
              </w:numPr>
              <w:jc w:val="both"/>
            </w:pPr>
            <w:r>
              <w:t xml:space="preserve">User </w:t>
            </w:r>
            <w:r w:rsidR="004E22F2">
              <w:t>email and password does not match the records “Invalid Email or Password’</w:t>
            </w:r>
            <w:r w:rsidR="00331FA6">
              <w:t xml:space="preserve"> will prompt.</w:t>
            </w:r>
          </w:p>
        </w:tc>
      </w:tr>
      <w:tr w:rsidR="006A404D" w:rsidRPr="00877136" w14:paraId="01B9EA5C" w14:textId="77777777" w:rsidTr="003945BA">
        <w:tc>
          <w:tcPr>
            <w:tcW w:w="1957" w:type="dxa"/>
          </w:tcPr>
          <w:p w14:paraId="70DC344A" w14:textId="77777777" w:rsidR="006A404D" w:rsidRPr="00861AB0" w:rsidRDefault="006A404D" w:rsidP="003945BA">
            <w:pPr>
              <w:jc w:val="both"/>
              <w:rPr>
                <w:b/>
              </w:rPr>
            </w:pPr>
            <w:r w:rsidRPr="00861AB0">
              <w:rPr>
                <w:b/>
              </w:rPr>
              <w:t>Postconditions:</w:t>
            </w:r>
          </w:p>
        </w:tc>
        <w:tc>
          <w:tcPr>
            <w:tcW w:w="8460" w:type="dxa"/>
          </w:tcPr>
          <w:p w14:paraId="4ACEFC82" w14:textId="4FE519AB" w:rsidR="006A404D" w:rsidRPr="00861AB0" w:rsidRDefault="006A404D" w:rsidP="003945BA">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w:t>
            </w:r>
            <w:r w:rsidR="008F67BB">
              <w:rPr>
                <w:rFonts w:ascii="Times New Roman" w:hAnsi="Times New Roman"/>
              </w:rPr>
              <w:t>Logged in.</w:t>
            </w:r>
          </w:p>
        </w:tc>
      </w:tr>
      <w:tr w:rsidR="006A404D" w:rsidRPr="00877136" w14:paraId="7C9DD913" w14:textId="77777777" w:rsidTr="003945BA">
        <w:tc>
          <w:tcPr>
            <w:tcW w:w="1957" w:type="dxa"/>
          </w:tcPr>
          <w:p w14:paraId="54608ACF" w14:textId="77777777" w:rsidR="006A404D" w:rsidRPr="00861AB0" w:rsidRDefault="006A404D" w:rsidP="003945BA">
            <w:pPr>
              <w:jc w:val="both"/>
              <w:rPr>
                <w:b/>
              </w:rPr>
            </w:pPr>
            <w:r w:rsidRPr="00861AB0">
              <w:rPr>
                <w:b/>
              </w:rPr>
              <w:t>Business Rules</w:t>
            </w:r>
          </w:p>
        </w:tc>
        <w:tc>
          <w:tcPr>
            <w:tcW w:w="8460" w:type="dxa"/>
          </w:tcPr>
          <w:p w14:paraId="16BA1AAB" w14:textId="77777777" w:rsidR="006A404D" w:rsidRPr="00861AB0" w:rsidRDefault="006A404D" w:rsidP="003945BA">
            <w:pPr>
              <w:pStyle w:val="Pa49"/>
              <w:jc w:val="both"/>
            </w:pPr>
            <w:r>
              <w:rPr>
                <w:rFonts w:ascii="Times New Roman" w:hAnsi="Times New Roman"/>
              </w:rPr>
              <w:t>N/A</w:t>
            </w:r>
          </w:p>
        </w:tc>
      </w:tr>
      <w:tr w:rsidR="006A404D" w:rsidRPr="00877136" w14:paraId="6A43D40C" w14:textId="77777777" w:rsidTr="003945BA">
        <w:tc>
          <w:tcPr>
            <w:tcW w:w="1957" w:type="dxa"/>
          </w:tcPr>
          <w:p w14:paraId="4E9DAEA1" w14:textId="77777777" w:rsidR="006A404D" w:rsidRPr="00861AB0" w:rsidRDefault="006A404D" w:rsidP="003945BA">
            <w:pPr>
              <w:jc w:val="both"/>
              <w:rPr>
                <w:b/>
              </w:rPr>
            </w:pPr>
            <w:r w:rsidRPr="00861AB0">
              <w:rPr>
                <w:b/>
              </w:rPr>
              <w:t>Assumptions:</w:t>
            </w:r>
          </w:p>
        </w:tc>
        <w:tc>
          <w:tcPr>
            <w:tcW w:w="8460" w:type="dxa"/>
          </w:tcPr>
          <w:p w14:paraId="124132BA" w14:textId="38A7C83B" w:rsidR="006A404D" w:rsidRPr="00861AB0" w:rsidRDefault="006A404D" w:rsidP="003945BA">
            <w:pPr>
              <w:jc w:val="both"/>
            </w:pPr>
            <w:r>
              <w:t xml:space="preserve">User has an email and can speak </w:t>
            </w:r>
            <w:r w:rsidR="0001791F">
              <w:t>English</w:t>
            </w:r>
          </w:p>
        </w:tc>
      </w:tr>
    </w:tbl>
    <w:p w14:paraId="58C4C069" w14:textId="77777777" w:rsidR="0061242C" w:rsidRDefault="0061242C" w:rsidP="002F2D5C">
      <w:pPr>
        <w:pStyle w:val="Heading3"/>
        <w:numPr>
          <w:ilvl w:val="0"/>
          <w:numId w:val="0"/>
        </w:numPr>
      </w:pPr>
    </w:p>
    <w:p w14:paraId="69297C7B" w14:textId="77777777" w:rsidR="0061242C" w:rsidRDefault="0061242C">
      <w:pPr>
        <w:rPr>
          <w:b/>
          <w:kern w:val="32"/>
          <w:sz w:val="26"/>
          <w:lang w:eastAsia="ar-SA"/>
        </w:rPr>
      </w:pPr>
      <w:r>
        <w:br w:type="page"/>
      </w:r>
    </w:p>
    <w:p w14:paraId="77996BF9" w14:textId="344C2B34" w:rsidR="0061242C" w:rsidRPr="00DD5C55" w:rsidRDefault="0061242C" w:rsidP="0061242C">
      <w:pPr>
        <w:pStyle w:val="Caption"/>
        <w:keepNext/>
        <w:spacing w:line="276" w:lineRule="auto"/>
        <w:rPr>
          <w:szCs w:val="24"/>
        </w:rPr>
      </w:pPr>
      <w:r w:rsidRPr="00DD5C55">
        <w:rPr>
          <w:szCs w:val="24"/>
        </w:rPr>
        <w:lastRenderedPageBreak/>
        <w:t xml:space="preserve">Table </w:t>
      </w:r>
      <w:r>
        <w:rPr>
          <w:szCs w:val="24"/>
        </w:rPr>
        <w:t>4</w:t>
      </w:r>
      <w:r w:rsidRPr="00DD5C55">
        <w:rPr>
          <w:noProof/>
          <w:szCs w:val="24"/>
        </w:rPr>
        <w:t>:</w:t>
      </w:r>
      <w:r>
        <w:rPr>
          <w:noProof/>
          <w:szCs w:val="24"/>
        </w:rPr>
        <w:t xml:space="preserve"> Log in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1242C" w:rsidRPr="00877136" w14:paraId="70F7818D" w14:textId="77777777" w:rsidTr="003945BA">
        <w:tc>
          <w:tcPr>
            <w:tcW w:w="1957" w:type="dxa"/>
          </w:tcPr>
          <w:p w14:paraId="53D021DF" w14:textId="77777777" w:rsidR="0061242C" w:rsidRPr="00861AB0" w:rsidRDefault="0061242C" w:rsidP="003945BA">
            <w:pPr>
              <w:jc w:val="both"/>
              <w:rPr>
                <w:b/>
              </w:rPr>
            </w:pPr>
            <w:r w:rsidRPr="00861AB0">
              <w:rPr>
                <w:b/>
              </w:rPr>
              <w:t>Use Case ID:</w:t>
            </w:r>
          </w:p>
        </w:tc>
        <w:tc>
          <w:tcPr>
            <w:tcW w:w="8460" w:type="dxa"/>
          </w:tcPr>
          <w:p w14:paraId="72B04FEF" w14:textId="02330AFD" w:rsidR="0061242C" w:rsidRPr="00861AB0" w:rsidRDefault="0061242C" w:rsidP="003945BA">
            <w:pPr>
              <w:jc w:val="both"/>
            </w:pPr>
            <w:r w:rsidRPr="00861AB0">
              <w:t xml:space="preserve"> </w:t>
            </w:r>
            <w:r>
              <w:t>M1-</w:t>
            </w:r>
            <w:r w:rsidRPr="00861AB0">
              <w:t>UC</w:t>
            </w:r>
            <w:r w:rsidR="00836B34">
              <w:t>4</w:t>
            </w:r>
          </w:p>
        </w:tc>
      </w:tr>
      <w:tr w:rsidR="0061242C" w:rsidRPr="00877136" w14:paraId="7FA6A4B2" w14:textId="77777777" w:rsidTr="003945BA">
        <w:tc>
          <w:tcPr>
            <w:tcW w:w="1957" w:type="dxa"/>
          </w:tcPr>
          <w:p w14:paraId="6231F6A1" w14:textId="77777777" w:rsidR="0061242C" w:rsidRPr="00861AB0" w:rsidRDefault="0061242C" w:rsidP="003945BA">
            <w:pPr>
              <w:jc w:val="both"/>
              <w:rPr>
                <w:b/>
              </w:rPr>
            </w:pPr>
            <w:r w:rsidRPr="00861AB0">
              <w:rPr>
                <w:b/>
              </w:rPr>
              <w:t>Use Case Name:</w:t>
            </w:r>
          </w:p>
        </w:tc>
        <w:tc>
          <w:tcPr>
            <w:tcW w:w="8460" w:type="dxa"/>
          </w:tcPr>
          <w:p w14:paraId="31CF7ACC" w14:textId="7FA45D82" w:rsidR="0061242C" w:rsidRPr="00861AB0" w:rsidRDefault="0061242C" w:rsidP="003945BA">
            <w:pPr>
              <w:jc w:val="both"/>
            </w:pPr>
            <w:r>
              <w:t>Log in (</w:t>
            </w:r>
            <w:r w:rsidR="00A86249">
              <w:t>Web</w:t>
            </w:r>
            <w:r>
              <w:t>)</w:t>
            </w:r>
          </w:p>
        </w:tc>
      </w:tr>
      <w:tr w:rsidR="0061242C" w:rsidRPr="00877136" w14:paraId="224D0DA0" w14:textId="77777777" w:rsidTr="003945BA">
        <w:tc>
          <w:tcPr>
            <w:tcW w:w="1957" w:type="dxa"/>
          </w:tcPr>
          <w:p w14:paraId="37093088" w14:textId="77777777" w:rsidR="0061242C" w:rsidRPr="00861AB0" w:rsidRDefault="0061242C" w:rsidP="003945BA">
            <w:pPr>
              <w:jc w:val="both"/>
              <w:rPr>
                <w:b/>
              </w:rPr>
            </w:pPr>
            <w:r w:rsidRPr="00861AB0">
              <w:rPr>
                <w:b/>
              </w:rPr>
              <w:t>Actors:</w:t>
            </w:r>
          </w:p>
        </w:tc>
        <w:tc>
          <w:tcPr>
            <w:tcW w:w="8460" w:type="dxa"/>
          </w:tcPr>
          <w:p w14:paraId="34AB14E3" w14:textId="3C41DF0E" w:rsidR="0061242C" w:rsidRPr="00861AB0" w:rsidRDefault="0061242C" w:rsidP="006E4EB8">
            <w:pPr>
              <w:jc w:val="both"/>
            </w:pPr>
            <w:r>
              <w:t>Primary Actor: User</w:t>
            </w:r>
          </w:p>
        </w:tc>
      </w:tr>
      <w:tr w:rsidR="0061242C" w:rsidRPr="00877136" w14:paraId="247F5F2A" w14:textId="77777777" w:rsidTr="003945BA">
        <w:tc>
          <w:tcPr>
            <w:tcW w:w="1957" w:type="dxa"/>
          </w:tcPr>
          <w:p w14:paraId="01107FB5" w14:textId="77777777" w:rsidR="0061242C" w:rsidRPr="00861AB0" w:rsidRDefault="0061242C" w:rsidP="003945BA">
            <w:pPr>
              <w:jc w:val="both"/>
              <w:rPr>
                <w:b/>
              </w:rPr>
            </w:pPr>
            <w:r w:rsidRPr="00861AB0">
              <w:rPr>
                <w:b/>
              </w:rPr>
              <w:t>Description:</w:t>
            </w:r>
          </w:p>
        </w:tc>
        <w:tc>
          <w:tcPr>
            <w:tcW w:w="8460" w:type="dxa"/>
          </w:tcPr>
          <w:p w14:paraId="70FFE84A" w14:textId="77777777" w:rsidR="0061242C" w:rsidRPr="00861AB0" w:rsidRDefault="0061242C" w:rsidP="003945BA">
            <w:pPr>
              <w:pStyle w:val="Pa49"/>
              <w:jc w:val="both"/>
              <w:rPr>
                <w:rFonts w:ascii="Times New Roman" w:hAnsi="Times New Roman"/>
              </w:rPr>
            </w:pPr>
            <w:r>
              <w:rPr>
                <w:rFonts w:ascii="Times New Roman" w:hAnsi="Times New Roman"/>
              </w:rPr>
              <w:t>User will be able to login into SCM account.</w:t>
            </w:r>
          </w:p>
        </w:tc>
      </w:tr>
      <w:tr w:rsidR="0061242C" w:rsidRPr="00877136" w14:paraId="4FBD4A65" w14:textId="77777777" w:rsidTr="003945BA">
        <w:tc>
          <w:tcPr>
            <w:tcW w:w="1957" w:type="dxa"/>
          </w:tcPr>
          <w:p w14:paraId="45728C13" w14:textId="77777777" w:rsidR="0061242C" w:rsidRPr="00861AB0" w:rsidRDefault="0061242C" w:rsidP="003945BA">
            <w:pPr>
              <w:jc w:val="both"/>
              <w:rPr>
                <w:b/>
              </w:rPr>
            </w:pPr>
            <w:r w:rsidRPr="00861AB0">
              <w:rPr>
                <w:b/>
              </w:rPr>
              <w:t>Trigger:</w:t>
            </w:r>
          </w:p>
        </w:tc>
        <w:tc>
          <w:tcPr>
            <w:tcW w:w="8460" w:type="dxa"/>
          </w:tcPr>
          <w:p w14:paraId="5674891F" w14:textId="77777777" w:rsidR="0061242C" w:rsidRPr="00861AB0" w:rsidRDefault="0061242C" w:rsidP="003945BA">
            <w:pPr>
              <w:jc w:val="both"/>
            </w:pPr>
            <w:r>
              <w:t>Click on the “Log in” button</w:t>
            </w:r>
          </w:p>
        </w:tc>
      </w:tr>
      <w:tr w:rsidR="0061242C" w:rsidRPr="00877136" w14:paraId="308C3124" w14:textId="77777777" w:rsidTr="003945BA">
        <w:tc>
          <w:tcPr>
            <w:tcW w:w="1957" w:type="dxa"/>
          </w:tcPr>
          <w:p w14:paraId="2BDBE041" w14:textId="77777777" w:rsidR="0061242C" w:rsidRPr="00861AB0" w:rsidRDefault="0061242C" w:rsidP="003945BA">
            <w:pPr>
              <w:jc w:val="both"/>
              <w:rPr>
                <w:b/>
              </w:rPr>
            </w:pPr>
            <w:r w:rsidRPr="00861AB0">
              <w:rPr>
                <w:b/>
              </w:rPr>
              <w:t>Level:</w:t>
            </w:r>
          </w:p>
        </w:tc>
        <w:tc>
          <w:tcPr>
            <w:tcW w:w="8460" w:type="dxa"/>
          </w:tcPr>
          <w:p w14:paraId="2D36F61B" w14:textId="77777777" w:rsidR="0061242C" w:rsidRPr="00861AB0" w:rsidRDefault="0061242C" w:rsidP="003945BA">
            <w:pPr>
              <w:jc w:val="both"/>
            </w:pPr>
            <w:r w:rsidRPr="00861AB0">
              <w:t xml:space="preserve"> </w:t>
            </w:r>
            <w:r>
              <w:t>High</w:t>
            </w:r>
          </w:p>
        </w:tc>
      </w:tr>
      <w:tr w:rsidR="0061242C" w:rsidRPr="00877136" w14:paraId="38F4DBC3" w14:textId="77777777" w:rsidTr="003945BA">
        <w:trPr>
          <w:trHeight w:val="449"/>
        </w:trPr>
        <w:tc>
          <w:tcPr>
            <w:tcW w:w="1957" w:type="dxa"/>
          </w:tcPr>
          <w:p w14:paraId="0D4608EC" w14:textId="77777777" w:rsidR="0061242C" w:rsidRPr="00861AB0" w:rsidRDefault="0061242C" w:rsidP="003945BA">
            <w:pPr>
              <w:jc w:val="both"/>
              <w:rPr>
                <w:b/>
              </w:rPr>
            </w:pPr>
            <w:r w:rsidRPr="00861AB0">
              <w:rPr>
                <w:b/>
              </w:rPr>
              <w:t>Preconditions:</w:t>
            </w:r>
          </w:p>
        </w:tc>
        <w:tc>
          <w:tcPr>
            <w:tcW w:w="8460" w:type="dxa"/>
          </w:tcPr>
          <w:p w14:paraId="52D10D37" w14:textId="77777777" w:rsidR="0061242C" w:rsidRPr="00F77D73" w:rsidRDefault="0061242C" w:rsidP="003945BA">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61242C" w:rsidRPr="00877136" w14:paraId="0CB51D4F" w14:textId="77777777" w:rsidTr="003945BA">
        <w:trPr>
          <w:trHeight w:val="485"/>
        </w:trPr>
        <w:tc>
          <w:tcPr>
            <w:tcW w:w="1957" w:type="dxa"/>
          </w:tcPr>
          <w:p w14:paraId="249F8715" w14:textId="77777777" w:rsidR="0061242C" w:rsidRPr="00861AB0" w:rsidRDefault="0061242C" w:rsidP="003945BA">
            <w:pPr>
              <w:jc w:val="both"/>
              <w:rPr>
                <w:b/>
              </w:rPr>
            </w:pPr>
            <w:r w:rsidRPr="00861AB0">
              <w:rPr>
                <w:b/>
                <w:color w:val="0D0D0D" w:themeColor="text1" w:themeTint="F2"/>
              </w:rPr>
              <w:t>Includes:</w:t>
            </w:r>
          </w:p>
        </w:tc>
        <w:tc>
          <w:tcPr>
            <w:tcW w:w="8460" w:type="dxa"/>
          </w:tcPr>
          <w:p w14:paraId="170DEFCC" w14:textId="55F27509" w:rsidR="0061242C" w:rsidRPr="00861AB0" w:rsidRDefault="00492E23" w:rsidP="003945BA">
            <w:pPr>
              <w:jc w:val="both"/>
            </w:pPr>
            <w:r>
              <w:t>M1-UC2</w:t>
            </w:r>
          </w:p>
        </w:tc>
      </w:tr>
      <w:tr w:rsidR="0061242C" w:rsidRPr="00877136" w14:paraId="13CC02AB" w14:textId="77777777" w:rsidTr="003945BA">
        <w:tc>
          <w:tcPr>
            <w:tcW w:w="1957" w:type="dxa"/>
          </w:tcPr>
          <w:p w14:paraId="1B321C05" w14:textId="77777777" w:rsidR="0061242C" w:rsidRPr="00861AB0" w:rsidRDefault="0061242C" w:rsidP="003945BA">
            <w:pPr>
              <w:jc w:val="both"/>
              <w:rPr>
                <w:b/>
              </w:rPr>
            </w:pPr>
            <w:r w:rsidRPr="00861AB0">
              <w:rPr>
                <w:b/>
              </w:rPr>
              <w:t>Normal Flow:</w:t>
            </w:r>
          </w:p>
        </w:tc>
        <w:tc>
          <w:tcPr>
            <w:tcW w:w="8460" w:type="dxa"/>
          </w:tcPr>
          <w:p w14:paraId="6C69A7C2" w14:textId="77777777" w:rsidR="0061242C" w:rsidRDefault="0061242C" w:rsidP="003D7A40">
            <w:pPr>
              <w:pStyle w:val="ListParagraph"/>
              <w:numPr>
                <w:ilvl w:val="0"/>
                <w:numId w:val="18"/>
              </w:numPr>
            </w:pPr>
            <w:r>
              <w:t>User will click on Log in Button</w:t>
            </w:r>
          </w:p>
          <w:p w14:paraId="2C55A34E" w14:textId="77777777" w:rsidR="0061242C" w:rsidRDefault="0061242C" w:rsidP="003D7A40">
            <w:pPr>
              <w:pStyle w:val="ListParagraph"/>
              <w:numPr>
                <w:ilvl w:val="0"/>
                <w:numId w:val="18"/>
              </w:numPr>
            </w:pPr>
            <w:r>
              <w:t>User will enter email</w:t>
            </w:r>
          </w:p>
          <w:p w14:paraId="6C66BB7A" w14:textId="77777777" w:rsidR="0061242C" w:rsidRDefault="0061242C" w:rsidP="003D7A40">
            <w:pPr>
              <w:pStyle w:val="ListParagraph"/>
              <w:numPr>
                <w:ilvl w:val="0"/>
                <w:numId w:val="18"/>
              </w:numPr>
            </w:pPr>
            <w:r>
              <w:t>User will enter password</w:t>
            </w:r>
          </w:p>
          <w:p w14:paraId="3C3336D9" w14:textId="77777777" w:rsidR="0061242C" w:rsidRPr="00861AB0" w:rsidRDefault="0061242C" w:rsidP="003D7A40">
            <w:pPr>
              <w:pStyle w:val="ListParagraph"/>
              <w:numPr>
                <w:ilvl w:val="0"/>
                <w:numId w:val="18"/>
              </w:numPr>
            </w:pPr>
            <w:r>
              <w:t>User will click Login to continue</w:t>
            </w:r>
          </w:p>
        </w:tc>
      </w:tr>
      <w:tr w:rsidR="0061242C" w:rsidRPr="00877136" w14:paraId="702C9B2E" w14:textId="77777777" w:rsidTr="003945BA">
        <w:tc>
          <w:tcPr>
            <w:tcW w:w="1957" w:type="dxa"/>
          </w:tcPr>
          <w:p w14:paraId="148F19D0" w14:textId="77777777" w:rsidR="0061242C" w:rsidRPr="003907CF" w:rsidRDefault="0061242C" w:rsidP="003945BA">
            <w:pPr>
              <w:jc w:val="both"/>
              <w:rPr>
                <w:b/>
              </w:rPr>
            </w:pPr>
            <w:r w:rsidRPr="00861AB0">
              <w:rPr>
                <w:b/>
              </w:rPr>
              <w:t>Alternative Flows:</w:t>
            </w:r>
          </w:p>
        </w:tc>
        <w:tc>
          <w:tcPr>
            <w:tcW w:w="8460" w:type="dxa"/>
          </w:tcPr>
          <w:p w14:paraId="50DE032C" w14:textId="77777777" w:rsidR="0061242C" w:rsidRPr="00861AB0" w:rsidRDefault="0061242C" w:rsidP="003945BA">
            <w:pPr>
              <w:tabs>
                <w:tab w:val="left" w:pos="432"/>
              </w:tabs>
              <w:jc w:val="both"/>
            </w:pPr>
            <w:r>
              <w:t>N/A</w:t>
            </w:r>
          </w:p>
        </w:tc>
      </w:tr>
      <w:tr w:rsidR="0061242C" w:rsidRPr="00877136" w14:paraId="38EC5684" w14:textId="77777777" w:rsidTr="003945BA">
        <w:tc>
          <w:tcPr>
            <w:tcW w:w="1957" w:type="dxa"/>
          </w:tcPr>
          <w:p w14:paraId="7A4A18A3" w14:textId="77777777" w:rsidR="0061242C" w:rsidRPr="00861AB0" w:rsidRDefault="0061242C" w:rsidP="003945BA">
            <w:pPr>
              <w:jc w:val="both"/>
              <w:rPr>
                <w:b/>
              </w:rPr>
            </w:pPr>
            <w:r w:rsidRPr="00861AB0">
              <w:rPr>
                <w:b/>
              </w:rPr>
              <w:t>Exceptions:</w:t>
            </w:r>
          </w:p>
        </w:tc>
        <w:tc>
          <w:tcPr>
            <w:tcW w:w="8460" w:type="dxa"/>
          </w:tcPr>
          <w:p w14:paraId="07A018D5" w14:textId="77777777" w:rsidR="0061242C" w:rsidRDefault="0061242C" w:rsidP="003D7A40">
            <w:pPr>
              <w:pStyle w:val="ListParagraph"/>
              <w:numPr>
                <w:ilvl w:val="0"/>
                <w:numId w:val="17"/>
              </w:numPr>
              <w:jc w:val="both"/>
            </w:pPr>
            <w:r>
              <w:t>If email is invalid user will see a prompt message “Enter Valid Email”</w:t>
            </w:r>
          </w:p>
          <w:p w14:paraId="23E56159" w14:textId="77777777" w:rsidR="0061242C" w:rsidRDefault="0061242C" w:rsidP="003D7A40">
            <w:pPr>
              <w:pStyle w:val="ListParagraph"/>
              <w:numPr>
                <w:ilvl w:val="0"/>
                <w:numId w:val="17"/>
              </w:numPr>
              <w:jc w:val="both"/>
            </w:pPr>
            <w:r>
              <w:t>If password does not meet minimum requirements “Password must have minimum 8 characters, digits, alphabet and special character”</w:t>
            </w:r>
          </w:p>
          <w:p w14:paraId="31D44F20" w14:textId="77777777" w:rsidR="0061242C" w:rsidRPr="00861AB0" w:rsidRDefault="0061242C" w:rsidP="003D7A40">
            <w:pPr>
              <w:pStyle w:val="ListParagraph"/>
              <w:numPr>
                <w:ilvl w:val="0"/>
                <w:numId w:val="17"/>
              </w:numPr>
              <w:jc w:val="both"/>
            </w:pPr>
            <w:r>
              <w:t>User email and password does not match the records “Invalid Email or Password’ will prompt.</w:t>
            </w:r>
          </w:p>
        </w:tc>
      </w:tr>
      <w:tr w:rsidR="0061242C" w:rsidRPr="00877136" w14:paraId="403CC8A7" w14:textId="77777777" w:rsidTr="003945BA">
        <w:tc>
          <w:tcPr>
            <w:tcW w:w="1957" w:type="dxa"/>
          </w:tcPr>
          <w:p w14:paraId="5DBFE243" w14:textId="77777777" w:rsidR="0061242C" w:rsidRPr="00861AB0" w:rsidRDefault="0061242C" w:rsidP="003945BA">
            <w:pPr>
              <w:jc w:val="both"/>
              <w:rPr>
                <w:b/>
              </w:rPr>
            </w:pPr>
            <w:r w:rsidRPr="00861AB0">
              <w:rPr>
                <w:b/>
              </w:rPr>
              <w:t>Postconditions:</w:t>
            </w:r>
          </w:p>
        </w:tc>
        <w:tc>
          <w:tcPr>
            <w:tcW w:w="8460" w:type="dxa"/>
          </w:tcPr>
          <w:p w14:paraId="25581C27" w14:textId="77777777" w:rsidR="0061242C" w:rsidRPr="00861AB0" w:rsidRDefault="0061242C" w:rsidP="003945BA">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Logged in.</w:t>
            </w:r>
          </w:p>
        </w:tc>
      </w:tr>
      <w:tr w:rsidR="0061242C" w:rsidRPr="00877136" w14:paraId="0C7FD7DB" w14:textId="77777777" w:rsidTr="003945BA">
        <w:tc>
          <w:tcPr>
            <w:tcW w:w="1957" w:type="dxa"/>
          </w:tcPr>
          <w:p w14:paraId="76EA8941" w14:textId="77777777" w:rsidR="0061242C" w:rsidRPr="00861AB0" w:rsidRDefault="0061242C" w:rsidP="003945BA">
            <w:pPr>
              <w:jc w:val="both"/>
              <w:rPr>
                <w:b/>
              </w:rPr>
            </w:pPr>
            <w:r w:rsidRPr="00861AB0">
              <w:rPr>
                <w:b/>
              </w:rPr>
              <w:t>Business Rules</w:t>
            </w:r>
          </w:p>
        </w:tc>
        <w:tc>
          <w:tcPr>
            <w:tcW w:w="8460" w:type="dxa"/>
          </w:tcPr>
          <w:p w14:paraId="1EA0739C" w14:textId="77777777" w:rsidR="0061242C" w:rsidRPr="00861AB0" w:rsidRDefault="0061242C" w:rsidP="003945BA">
            <w:pPr>
              <w:pStyle w:val="Pa49"/>
              <w:jc w:val="both"/>
            </w:pPr>
            <w:r>
              <w:rPr>
                <w:rFonts w:ascii="Times New Roman" w:hAnsi="Times New Roman"/>
              </w:rPr>
              <w:t>N/A</w:t>
            </w:r>
          </w:p>
        </w:tc>
      </w:tr>
      <w:tr w:rsidR="0061242C" w:rsidRPr="00877136" w14:paraId="4F166A6C" w14:textId="77777777" w:rsidTr="003945BA">
        <w:tc>
          <w:tcPr>
            <w:tcW w:w="1957" w:type="dxa"/>
          </w:tcPr>
          <w:p w14:paraId="1F88982B" w14:textId="77777777" w:rsidR="0061242C" w:rsidRPr="00861AB0" w:rsidRDefault="0061242C" w:rsidP="003945BA">
            <w:pPr>
              <w:jc w:val="both"/>
              <w:rPr>
                <w:b/>
              </w:rPr>
            </w:pPr>
            <w:r w:rsidRPr="00861AB0">
              <w:rPr>
                <w:b/>
              </w:rPr>
              <w:t>Assumptions:</w:t>
            </w:r>
          </w:p>
        </w:tc>
        <w:tc>
          <w:tcPr>
            <w:tcW w:w="8460" w:type="dxa"/>
          </w:tcPr>
          <w:p w14:paraId="56427885" w14:textId="3B77B18D" w:rsidR="0061242C" w:rsidRPr="00861AB0" w:rsidRDefault="0061242C" w:rsidP="003945BA">
            <w:pPr>
              <w:jc w:val="both"/>
            </w:pPr>
            <w:r>
              <w:t xml:space="preserve">User has an email and can speak </w:t>
            </w:r>
            <w:r w:rsidR="0001791F">
              <w:t>English</w:t>
            </w:r>
          </w:p>
        </w:tc>
      </w:tr>
    </w:tbl>
    <w:p w14:paraId="7F24E818" w14:textId="77777777" w:rsidR="00845E65" w:rsidRDefault="00845E65" w:rsidP="002F2D5C">
      <w:pPr>
        <w:pStyle w:val="Heading3"/>
        <w:numPr>
          <w:ilvl w:val="0"/>
          <w:numId w:val="0"/>
        </w:numPr>
      </w:pPr>
    </w:p>
    <w:p w14:paraId="13F23980" w14:textId="77777777" w:rsidR="00845E65" w:rsidRDefault="00845E65">
      <w:pPr>
        <w:rPr>
          <w:b/>
          <w:kern w:val="32"/>
          <w:sz w:val="26"/>
          <w:lang w:eastAsia="ar-SA"/>
        </w:rPr>
      </w:pPr>
      <w:r>
        <w:br w:type="page"/>
      </w:r>
    </w:p>
    <w:p w14:paraId="4E949374" w14:textId="69DD34DF" w:rsidR="00845E65" w:rsidRPr="00DD5C55" w:rsidRDefault="00845E65" w:rsidP="00845E65">
      <w:pPr>
        <w:pStyle w:val="Caption"/>
        <w:keepNext/>
        <w:spacing w:line="276" w:lineRule="auto"/>
        <w:rPr>
          <w:szCs w:val="24"/>
        </w:rPr>
      </w:pPr>
      <w:r w:rsidRPr="00DD5C55">
        <w:rPr>
          <w:szCs w:val="24"/>
        </w:rPr>
        <w:lastRenderedPageBreak/>
        <w:t xml:space="preserve">Table </w:t>
      </w:r>
      <w:r w:rsidR="00165068">
        <w:rPr>
          <w:szCs w:val="24"/>
        </w:rPr>
        <w:t>5</w:t>
      </w:r>
      <w:r w:rsidRPr="00DD5C55">
        <w:rPr>
          <w:noProof/>
          <w:szCs w:val="24"/>
        </w:rPr>
        <w:t>:</w:t>
      </w:r>
      <w:r>
        <w:rPr>
          <w:noProof/>
          <w:szCs w:val="24"/>
        </w:rPr>
        <w:t xml:space="preserve"> </w:t>
      </w:r>
      <w:r w:rsidR="00165068">
        <w:rPr>
          <w:noProof/>
          <w:szCs w:val="24"/>
        </w:rPr>
        <w:t>Forget Password</w:t>
      </w:r>
      <w:r>
        <w:rPr>
          <w:noProof/>
          <w:szCs w:val="24"/>
        </w:rPr>
        <w:t xml:space="preserve"> (</w:t>
      </w:r>
      <w:r w:rsidR="00165068">
        <w:rPr>
          <w:noProof/>
          <w:szCs w:val="24"/>
        </w:rPr>
        <w:t>Mobile</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845E65" w:rsidRPr="00877136" w14:paraId="0212C4F5" w14:textId="77777777" w:rsidTr="00090352">
        <w:tc>
          <w:tcPr>
            <w:tcW w:w="1957" w:type="dxa"/>
          </w:tcPr>
          <w:p w14:paraId="34E9AC92" w14:textId="77777777" w:rsidR="00845E65" w:rsidRPr="00861AB0" w:rsidRDefault="00845E65" w:rsidP="00090352">
            <w:pPr>
              <w:jc w:val="both"/>
              <w:rPr>
                <w:b/>
              </w:rPr>
            </w:pPr>
            <w:r w:rsidRPr="00861AB0">
              <w:rPr>
                <w:b/>
              </w:rPr>
              <w:t>Use Case ID:</w:t>
            </w:r>
          </w:p>
        </w:tc>
        <w:tc>
          <w:tcPr>
            <w:tcW w:w="8460" w:type="dxa"/>
          </w:tcPr>
          <w:p w14:paraId="038E384E" w14:textId="3C112083" w:rsidR="00845E65" w:rsidRPr="00861AB0" w:rsidRDefault="00845E65" w:rsidP="00090352">
            <w:pPr>
              <w:jc w:val="both"/>
            </w:pPr>
            <w:r w:rsidRPr="00861AB0">
              <w:t xml:space="preserve"> </w:t>
            </w:r>
            <w:r>
              <w:t>M1-</w:t>
            </w:r>
            <w:r w:rsidRPr="00861AB0">
              <w:t>UC</w:t>
            </w:r>
            <w:r w:rsidR="004F1190">
              <w:t>5</w:t>
            </w:r>
          </w:p>
        </w:tc>
      </w:tr>
      <w:tr w:rsidR="00845E65" w:rsidRPr="00877136" w14:paraId="2213B668" w14:textId="77777777" w:rsidTr="00090352">
        <w:tc>
          <w:tcPr>
            <w:tcW w:w="1957" w:type="dxa"/>
          </w:tcPr>
          <w:p w14:paraId="251A9C75" w14:textId="77777777" w:rsidR="00845E65" w:rsidRPr="00861AB0" w:rsidRDefault="00845E65" w:rsidP="00090352">
            <w:pPr>
              <w:jc w:val="both"/>
              <w:rPr>
                <w:b/>
              </w:rPr>
            </w:pPr>
            <w:r w:rsidRPr="00861AB0">
              <w:rPr>
                <w:b/>
              </w:rPr>
              <w:t>Use Case Name:</w:t>
            </w:r>
          </w:p>
        </w:tc>
        <w:tc>
          <w:tcPr>
            <w:tcW w:w="8460" w:type="dxa"/>
          </w:tcPr>
          <w:p w14:paraId="08F109DA" w14:textId="5B5159A6" w:rsidR="00845E65" w:rsidRPr="00861AB0" w:rsidRDefault="00BA59CD" w:rsidP="00090352">
            <w:pPr>
              <w:jc w:val="both"/>
            </w:pPr>
            <w:r>
              <w:t>Forget Password</w:t>
            </w:r>
            <w:r w:rsidR="00845E65">
              <w:t xml:space="preserve"> (</w:t>
            </w:r>
            <w:r w:rsidR="00222707">
              <w:t>Mobile</w:t>
            </w:r>
            <w:r w:rsidR="00845E65">
              <w:t>)</w:t>
            </w:r>
          </w:p>
        </w:tc>
      </w:tr>
      <w:tr w:rsidR="00845E65" w:rsidRPr="00877136" w14:paraId="07B820A8" w14:textId="77777777" w:rsidTr="00090352">
        <w:tc>
          <w:tcPr>
            <w:tcW w:w="1957" w:type="dxa"/>
          </w:tcPr>
          <w:p w14:paraId="69496ED3" w14:textId="77777777" w:rsidR="00845E65" w:rsidRPr="00861AB0" w:rsidRDefault="00845E65" w:rsidP="00090352">
            <w:pPr>
              <w:jc w:val="both"/>
              <w:rPr>
                <w:b/>
              </w:rPr>
            </w:pPr>
            <w:r w:rsidRPr="00861AB0">
              <w:rPr>
                <w:b/>
              </w:rPr>
              <w:t>Actors:</w:t>
            </w:r>
          </w:p>
        </w:tc>
        <w:tc>
          <w:tcPr>
            <w:tcW w:w="8460" w:type="dxa"/>
          </w:tcPr>
          <w:p w14:paraId="412D7396" w14:textId="77777777" w:rsidR="00845E65" w:rsidRPr="00861AB0" w:rsidRDefault="00845E65" w:rsidP="00090352">
            <w:pPr>
              <w:jc w:val="both"/>
            </w:pPr>
            <w:r>
              <w:t>Primary Actor: User</w:t>
            </w:r>
          </w:p>
        </w:tc>
      </w:tr>
      <w:tr w:rsidR="00845E65" w:rsidRPr="00877136" w14:paraId="3F596AA8" w14:textId="77777777" w:rsidTr="00090352">
        <w:tc>
          <w:tcPr>
            <w:tcW w:w="1957" w:type="dxa"/>
          </w:tcPr>
          <w:p w14:paraId="3DC9745E" w14:textId="77777777" w:rsidR="00845E65" w:rsidRPr="00861AB0" w:rsidRDefault="00845E65" w:rsidP="00090352">
            <w:pPr>
              <w:jc w:val="both"/>
              <w:rPr>
                <w:b/>
              </w:rPr>
            </w:pPr>
            <w:r w:rsidRPr="00861AB0">
              <w:rPr>
                <w:b/>
              </w:rPr>
              <w:t>Description:</w:t>
            </w:r>
          </w:p>
        </w:tc>
        <w:tc>
          <w:tcPr>
            <w:tcW w:w="8460" w:type="dxa"/>
          </w:tcPr>
          <w:p w14:paraId="748221D9" w14:textId="09878970" w:rsidR="00845E65" w:rsidRPr="00861AB0" w:rsidRDefault="00845E65" w:rsidP="00090352">
            <w:pPr>
              <w:pStyle w:val="Pa49"/>
              <w:jc w:val="both"/>
              <w:rPr>
                <w:rFonts w:ascii="Times New Roman" w:hAnsi="Times New Roman"/>
              </w:rPr>
            </w:pPr>
            <w:r>
              <w:rPr>
                <w:rFonts w:ascii="Times New Roman" w:hAnsi="Times New Roman"/>
              </w:rPr>
              <w:t>User will be able to login into SCM account</w:t>
            </w:r>
            <w:r w:rsidR="008B1A23">
              <w:rPr>
                <w:rFonts w:ascii="Times New Roman" w:hAnsi="Times New Roman"/>
              </w:rPr>
              <w:t xml:space="preserve"> after setting new password</w:t>
            </w:r>
            <w:r>
              <w:rPr>
                <w:rFonts w:ascii="Times New Roman" w:hAnsi="Times New Roman"/>
              </w:rPr>
              <w:t>.</w:t>
            </w:r>
          </w:p>
        </w:tc>
      </w:tr>
      <w:tr w:rsidR="00845E65" w:rsidRPr="00877136" w14:paraId="03337868" w14:textId="77777777" w:rsidTr="00090352">
        <w:tc>
          <w:tcPr>
            <w:tcW w:w="1957" w:type="dxa"/>
          </w:tcPr>
          <w:p w14:paraId="645D8D5D" w14:textId="77777777" w:rsidR="00845E65" w:rsidRPr="00861AB0" w:rsidRDefault="00845E65" w:rsidP="00090352">
            <w:pPr>
              <w:jc w:val="both"/>
              <w:rPr>
                <w:b/>
              </w:rPr>
            </w:pPr>
            <w:r w:rsidRPr="00861AB0">
              <w:rPr>
                <w:b/>
              </w:rPr>
              <w:t>Trigger:</w:t>
            </w:r>
          </w:p>
        </w:tc>
        <w:tc>
          <w:tcPr>
            <w:tcW w:w="8460" w:type="dxa"/>
          </w:tcPr>
          <w:p w14:paraId="74051CEC" w14:textId="65B58B13" w:rsidR="00845E65" w:rsidRPr="00861AB0" w:rsidRDefault="00845E65" w:rsidP="00090352">
            <w:pPr>
              <w:jc w:val="both"/>
            </w:pPr>
            <w:r>
              <w:t>Click on the “</w:t>
            </w:r>
            <w:r w:rsidR="002F33FA">
              <w:t>Forget Password</w:t>
            </w:r>
            <w:r>
              <w:t>” button</w:t>
            </w:r>
          </w:p>
        </w:tc>
      </w:tr>
      <w:tr w:rsidR="00845E65" w:rsidRPr="00877136" w14:paraId="05479EBD" w14:textId="77777777" w:rsidTr="00090352">
        <w:tc>
          <w:tcPr>
            <w:tcW w:w="1957" w:type="dxa"/>
          </w:tcPr>
          <w:p w14:paraId="689EEC32" w14:textId="77777777" w:rsidR="00845E65" w:rsidRPr="00861AB0" w:rsidRDefault="00845E65" w:rsidP="00090352">
            <w:pPr>
              <w:jc w:val="both"/>
              <w:rPr>
                <w:b/>
              </w:rPr>
            </w:pPr>
            <w:r w:rsidRPr="00861AB0">
              <w:rPr>
                <w:b/>
              </w:rPr>
              <w:t>Level:</w:t>
            </w:r>
          </w:p>
        </w:tc>
        <w:tc>
          <w:tcPr>
            <w:tcW w:w="8460" w:type="dxa"/>
          </w:tcPr>
          <w:p w14:paraId="33D81FC5" w14:textId="77777777" w:rsidR="00845E65" w:rsidRPr="00861AB0" w:rsidRDefault="00845E65" w:rsidP="00090352">
            <w:pPr>
              <w:jc w:val="both"/>
            </w:pPr>
            <w:r w:rsidRPr="00861AB0">
              <w:t xml:space="preserve"> </w:t>
            </w:r>
            <w:r>
              <w:t>High</w:t>
            </w:r>
          </w:p>
        </w:tc>
      </w:tr>
      <w:tr w:rsidR="00845E65" w:rsidRPr="00877136" w14:paraId="01914DB3" w14:textId="77777777" w:rsidTr="00090352">
        <w:trPr>
          <w:trHeight w:val="449"/>
        </w:trPr>
        <w:tc>
          <w:tcPr>
            <w:tcW w:w="1957" w:type="dxa"/>
          </w:tcPr>
          <w:p w14:paraId="27A167CB" w14:textId="77777777" w:rsidR="00845E65" w:rsidRPr="00861AB0" w:rsidRDefault="00845E65" w:rsidP="00090352">
            <w:pPr>
              <w:jc w:val="both"/>
              <w:rPr>
                <w:b/>
              </w:rPr>
            </w:pPr>
            <w:r w:rsidRPr="00861AB0">
              <w:rPr>
                <w:b/>
              </w:rPr>
              <w:t>Preconditions:</w:t>
            </w:r>
          </w:p>
        </w:tc>
        <w:tc>
          <w:tcPr>
            <w:tcW w:w="8460" w:type="dxa"/>
          </w:tcPr>
          <w:p w14:paraId="761793E2" w14:textId="77777777" w:rsidR="00845E65" w:rsidRPr="00F77D73" w:rsidRDefault="00845E65" w:rsidP="00090352">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845E65" w:rsidRPr="00877136" w14:paraId="031C1231" w14:textId="77777777" w:rsidTr="00090352">
        <w:trPr>
          <w:trHeight w:val="485"/>
        </w:trPr>
        <w:tc>
          <w:tcPr>
            <w:tcW w:w="1957" w:type="dxa"/>
          </w:tcPr>
          <w:p w14:paraId="3E5E8499" w14:textId="77777777" w:rsidR="00845E65" w:rsidRPr="00861AB0" w:rsidRDefault="00845E65" w:rsidP="00090352">
            <w:pPr>
              <w:jc w:val="both"/>
              <w:rPr>
                <w:b/>
              </w:rPr>
            </w:pPr>
            <w:r w:rsidRPr="00861AB0">
              <w:rPr>
                <w:b/>
                <w:color w:val="0D0D0D" w:themeColor="text1" w:themeTint="F2"/>
              </w:rPr>
              <w:t>Includes:</w:t>
            </w:r>
          </w:p>
        </w:tc>
        <w:tc>
          <w:tcPr>
            <w:tcW w:w="8460" w:type="dxa"/>
          </w:tcPr>
          <w:p w14:paraId="4B11C0BE" w14:textId="2B3FFEFB" w:rsidR="00845E65" w:rsidRPr="00861AB0" w:rsidRDefault="00D513C3" w:rsidP="00090352">
            <w:pPr>
              <w:jc w:val="both"/>
            </w:pPr>
            <w:r>
              <w:t>M1-UC1</w:t>
            </w:r>
          </w:p>
        </w:tc>
      </w:tr>
      <w:tr w:rsidR="00845E65" w:rsidRPr="00877136" w14:paraId="527EDCB0" w14:textId="77777777" w:rsidTr="00090352">
        <w:tc>
          <w:tcPr>
            <w:tcW w:w="1957" w:type="dxa"/>
          </w:tcPr>
          <w:p w14:paraId="66F29B1E" w14:textId="77777777" w:rsidR="00845E65" w:rsidRPr="00861AB0" w:rsidRDefault="00845E65" w:rsidP="00090352">
            <w:pPr>
              <w:jc w:val="both"/>
              <w:rPr>
                <w:b/>
              </w:rPr>
            </w:pPr>
            <w:r w:rsidRPr="00861AB0">
              <w:rPr>
                <w:b/>
              </w:rPr>
              <w:t>Normal Flow:</w:t>
            </w:r>
          </w:p>
        </w:tc>
        <w:tc>
          <w:tcPr>
            <w:tcW w:w="8460" w:type="dxa"/>
          </w:tcPr>
          <w:p w14:paraId="0435CC62" w14:textId="2579FEFC" w:rsidR="00845E65" w:rsidRDefault="00845E65" w:rsidP="003D7A40">
            <w:pPr>
              <w:pStyle w:val="ListParagraph"/>
              <w:numPr>
                <w:ilvl w:val="0"/>
                <w:numId w:val="19"/>
              </w:numPr>
            </w:pPr>
            <w:r>
              <w:t xml:space="preserve">User will click on </w:t>
            </w:r>
            <w:r w:rsidR="005C10CF">
              <w:t>‘Forget Password’ Button</w:t>
            </w:r>
          </w:p>
          <w:p w14:paraId="1EEE8719" w14:textId="2B4E54D3" w:rsidR="00845E65" w:rsidRDefault="00845E65" w:rsidP="003D7A40">
            <w:pPr>
              <w:pStyle w:val="ListParagraph"/>
              <w:numPr>
                <w:ilvl w:val="0"/>
                <w:numId w:val="19"/>
              </w:numPr>
            </w:pPr>
            <w:r>
              <w:t>User will enter email</w:t>
            </w:r>
          </w:p>
          <w:p w14:paraId="7718EF13" w14:textId="04646160" w:rsidR="003C43D9" w:rsidRDefault="003C43D9" w:rsidP="003D7A40">
            <w:pPr>
              <w:pStyle w:val="ListParagraph"/>
              <w:numPr>
                <w:ilvl w:val="0"/>
                <w:numId w:val="19"/>
              </w:numPr>
            </w:pPr>
            <w:r>
              <w:t>OTP will be sent to User’s email</w:t>
            </w:r>
          </w:p>
          <w:p w14:paraId="3FC1861A" w14:textId="6033F156" w:rsidR="00845E65" w:rsidRDefault="00845E65" w:rsidP="003D7A40">
            <w:pPr>
              <w:pStyle w:val="ListParagraph"/>
              <w:numPr>
                <w:ilvl w:val="0"/>
                <w:numId w:val="19"/>
              </w:numPr>
            </w:pPr>
            <w:r>
              <w:t xml:space="preserve">User will </w:t>
            </w:r>
            <w:r w:rsidR="003C43D9">
              <w:t>OTP</w:t>
            </w:r>
          </w:p>
          <w:p w14:paraId="43BE5612" w14:textId="54568201" w:rsidR="003C43D9" w:rsidRDefault="003C43D9" w:rsidP="003D7A40">
            <w:pPr>
              <w:pStyle w:val="ListParagraph"/>
              <w:numPr>
                <w:ilvl w:val="0"/>
                <w:numId w:val="19"/>
              </w:numPr>
            </w:pPr>
            <w:r>
              <w:t>User will enter new password</w:t>
            </w:r>
          </w:p>
          <w:p w14:paraId="15C6339D" w14:textId="287E489A" w:rsidR="000770B0" w:rsidRDefault="000770B0" w:rsidP="003D7A40">
            <w:pPr>
              <w:pStyle w:val="ListParagraph"/>
              <w:numPr>
                <w:ilvl w:val="0"/>
                <w:numId w:val="19"/>
              </w:numPr>
            </w:pPr>
            <w:r>
              <w:t>User will confirm password</w:t>
            </w:r>
          </w:p>
          <w:p w14:paraId="7E4259E0" w14:textId="68D5734E" w:rsidR="00845E65" w:rsidRPr="00861AB0" w:rsidRDefault="00845E65" w:rsidP="003D7A40">
            <w:pPr>
              <w:pStyle w:val="ListParagraph"/>
              <w:numPr>
                <w:ilvl w:val="0"/>
                <w:numId w:val="19"/>
              </w:numPr>
            </w:pPr>
            <w:r>
              <w:t xml:space="preserve">User will click </w:t>
            </w:r>
            <w:r w:rsidR="0043773C">
              <w:t xml:space="preserve">Confirm </w:t>
            </w:r>
            <w:r>
              <w:t>to continue</w:t>
            </w:r>
          </w:p>
        </w:tc>
      </w:tr>
      <w:tr w:rsidR="00845E65" w:rsidRPr="00877136" w14:paraId="4DB46B9E" w14:textId="77777777" w:rsidTr="00090352">
        <w:tc>
          <w:tcPr>
            <w:tcW w:w="1957" w:type="dxa"/>
          </w:tcPr>
          <w:p w14:paraId="67E51E95" w14:textId="77777777" w:rsidR="00845E65" w:rsidRPr="003907CF" w:rsidRDefault="00845E65" w:rsidP="00090352">
            <w:pPr>
              <w:jc w:val="both"/>
              <w:rPr>
                <w:b/>
              </w:rPr>
            </w:pPr>
            <w:r w:rsidRPr="00861AB0">
              <w:rPr>
                <w:b/>
              </w:rPr>
              <w:t>Alternative Flows:</w:t>
            </w:r>
          </w:p>
        </w:tc>
        <w:tc>
          <w:tcPr>
            <w:tcW w:w="8460" w:type="dxa"/>
          </w:tcPr>
          <w:p w14:paraId="5BD32161" w14:textId="77777777" w:rsidR="00845E65" w:rsidRPr="00861AB0" w:rsidRDefault="00845E65" w:rsidP="00090352">
            <w:pPr>
              <w:tabs>
                <w:tab w:val="left" w:pos="432"/>
              </w:tabs>
              <w:jc w:val="both"/>
            </w:pPr>
            <w:r>
              <w:t>N/A</w:t>
            </w:r>
          </w:p>
        </w:tc>
      </w:tr>
      <w:tr w:rsidR="00845E65" w:rsidRPr="00877136" w14:paraId="330996DB" w14:textId="77777777" w:rsidTr="00090352">
        <w:tc>
          <w:tcPr>
            <w:tcW w:w="1957" w:type="dxa"/>
          </w:tcPr>
          <w:p w14:paraId="1D915D06" w14:textId="77777777" w:rsidR="00845E65" w:rsidRPr="00861AB0" w:rsidRDefault="00845E65" w:rsidP="00090352">
            <w:pPr>
              <w:jc w:val="both"/>
              <w:rPr>
                <w:b/>
              </w:rPr>
            </w:pPr>
            <w:r w:rsidRPr="00861AB0">
              <w:rPr>
                <w:b/>
              </w:rPr>
              <w:t>Exceptions:</w:t>
            </w:r>
          </w:p>
        </w:tc>
        <w:tc>
          <w:tcPr>
            <w:tcW w:w="8460" w:type="dxa"/>
          </w:tcPr>
          <w:p w14:paraId="6CAA73BD" w14:textId="77777777" w:rsidR="00845E65" w:rsidRDefault="00845E65" w:rsidP="003D7A40">
            <w:pPr>
              <w:pStyle w:val="ListParagraph"/>
              <w:numPr>
                <w:ilvl w:val="0"/>
                <w:numId w:val="20"/>
              </w:numPr>
              <w:jc w:val="both"/>
            </w:pPr>
            <w:r>
              <w:t>If email is invalid user will see a prompt message “Enter Valid Email”</w:t>
            </w:r>
          </w:p>
          <w:p w14:paraId="0C805A01" w14:textId="78DDD922" w:rsidR="00845E65" w:rsidRPr="00861AB0" w:rsidRDefault="00845E65" w:rsidP="003D7A40">
            <w:pPr>
              <w:pStyle w:val="ListParagraph"/>
              <w:numPr>
                <w:ilvl w:val="0"/>
                <w:numId w:val="20"/>
              </w:numPr>
              <w:jc w:val="both"/>
            </w:pPr>
            <w:r>
              <w:t>If password does not meet minimum requirements “Password must have minimum 8 characters, digits, alphabet and special character”</w:t>
            </w:r>
          </w:p>
        </w:tc>
      </w:tr>
      <w:tr w:rsidR="00845E65" w:rsidRPr="00877136" w14:paraId="05A3FC9C" w14:textId="77777777" w:rsidTr="00090352">
        <w:tc>
          <w:tcPr>
            <w:tcW w:w="1957" w:type="dxa"/>
          </w:tcPr>
          <w:p w14:paraId="11ED15C5" w14:textId="77777777" w:rsidR="00845E65" w:rsidRPr="00861AB0" w:rsidRDefault="00845E65" w:rsidP="00090352">
            <w:pPr>
              <w:jc w:val="both"/>
              <w:rPr>
                <w:b/>
              </w:rPr>
            </w:pPr>
            <w:r w:rsidRPr="00861AB0">
              <w:rPr>
                <w:b/>
              </w:rPr>
              <w:t>Postconditions:</w:t>
            </w:r>
          </w:p>
        </w:tc>
        <w:tc>
          <w:tcPr>
            <w:tcW w:w="8460" w:type="dxa"/>
          </w:tcPr>
          <w:p w14:paraId="4F68E19C" w14:textId="4475A0C2" w:rsidR="00845E65" w:rsidRPr="00861AB0" w:rsidRDefault="00845E65"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w:t>
            </w:r>
            <w:r w:rsidR="00991A41">
              <w:rPr>
                <w:rFonts w:ascii="Times New Roman" w:hAnsi="Times New Roman"/>
              </w:rPr>
              <w:t>’s password will be updated</w:t>
            </w:r>
          </w:p>
        </w:tc>
      </w:tr>
      <w:tr w:rsidR="00845E65" w:rsidRPr="00877136" w14:paraId="10FDB706" w14:textId="77777777" w:rsidTr="00090352">
        <w:tc>
          <w:tcPr>
            <w:tcW w:w="1957" w:type="dxa"/>
          </w:tcPr>
          <w:p w14:paraId="7F1EA577" w14:textId="77777777" w:rsidR="00845E65" w:rsidRPr="00861AB0" w:rsidRDefault="00845E65" w:rsidP="00090352">
            <w:pPr>
              <w:jc w:val="both"/>
              <w:rPr>
                <w:b/>
              </w:rPr>
            </w:pPr>
            <w:r w:rsidRPr="00861AB0">
              <w:rPr>
                <w:b/>
              </w:rPr>
              <w:t>Business Rules</w:t>
            </w:r>
          </w:p>
        </w:tc>
        <w:tc>
          <w:tcPr>
            <w:tcW w:w="8460" w:type="dxa"/>
          </w:tcPr>
          <w:p w14:paraId="55BEBA4B" w14:textId="77777777" w:rsidR="00845E65" w:rsidRPr="00861AB0" w:rsidRDefault="00845E65" w:rsidP="00090352">
            <w:pPr>
              <w:pStyle w:val="Pa49"/>
              <w:jc w:val="both"/>
            </w:pPr>
            <w:r>
              <w:rPr>
                <w:rFonts w:ascii="Times New Roman" w:hAnsi="Times New Roman"/>
              </w:rPr>
              <w:t>N/A</w:t>
            </w:r>
          </w:p>
        </w:tc>
      </w:tr>
      <w:tr w:rsidR="00845E65" w:rsidRPr="00877136" w14:paraId="21CEFED2" w14:textId="77777777" w:rsidTr="00090352">
        <w:tc>
          <w:tcPr>
            <w:tcW w:w="1957" w:type="dxa"/>
          </w:tcPr>
          <w:p w14:paraId="70632A9B" w14:textId="77777777" w:rsidR="00845E65" w:rsidRPr="00861AB0" w:rsidRDefault="00845E65" w:rsidP="00090352">
            <w:pPr>
              <w:jc w:val="both"/>
              <w:rPr>
                <w:b/>
              </w:rPr>
            </w:pPr>
            <w:r w:rsidRPr="00861AB0">
              <w:rPr>
                <w:b/>
              </w:rPr>
              <w:t>Assumptions:</w:t>
            </w:r>
          </w:p>
        </w:tc>
        <w:tc>
          <w:tcPr>
            <w:tcW w:w="8460" w:type="dxa"/>
          </w:tcPr>
          <w:p w14:paraId="27667CD0" w14:textId="203C14E2" w:rsidR="00845E65" w:rsidRPr="00861AB0" w:rsidRDefault="00845E65" w:rsidP="00090352">
            <w:pPr>
              <w:jc w:val="both"/>
            </w:pPr>
            <w:r>
              <w:t xml:space="preserve">User has an email and can speak </w:t>
            </w:r>
            <w:r w:rsidR="0001791F">
              <w:t>English</w:t>
            </w:r>
          </w:p>
        </w:tc>
      </w:tr>
    </w:tbl>
    <w:p w14:paraId="13B1C4DE" w14:textId="77777777" w:rsidR="00EF1F50" w:rsidRDefault="00EF1F50" w:rsidP="002F2D5C">
      <w:pPr>
        <w:pStyle w:val="Heading3"/>
        <w:numPr>
          <w:ilvl w:val="0"/>
          <w:numId w:val="0"/>
        </w:numPr>
      </w:pPr>
    </w:p>
    <w:p w14:paraId="400EFFF3" w14:textId="77777777" w:rsidR="00EF1F50" w:rsidRDefault="00EF1F50">
      <w:pPr>
        <w:rPr>
          <w:b/>
          <w:kern w:val="32"/>
          <w:sz w:val="26"/>
          <w:lang w:eastAsia="ar-SA"/>
        </w:rPr>
      </w:pPr>
      <w:r>
        <w:br w:type="page"/>
      </w:r>
    </w:p>
    <w:p w14:paraId="1A7DE492" w14:textId="6FAA079B" w:rsidR="00EF1F50" w:rsidRPr="00DD5C55" w:rsidRDefault="00EF1F50" w:rsidP="00EF1F50">
      <w:pPr>
        <w:pStyle w:val="Caption"/>
        <w:keepNext/>
        <w:spacing w:line="276" w:lineRule="auto"/>
        <w:rPr>
          <w:szCs w:val="24"/>
        </w:rPr>
      </w:pPr>
      <w:r w:rsidRPr="00DD5C55">
        <w:rPr>
          <w:szCs w:val="24"/>
        </w:rPr>
        <w:lastRenderedPageBreak/>
        <w:t xml:space="preserve">Table </w:t>
      </w:r>
      <w:r>
        <w:rPr>
          <w:szCs w:val="24"/>
        </w:rPr>
        <w:t>6</w:t>
      </w:r>
      <w:r w:rsidRPr="00DD5C55">
        <w:rPr>
          <w:noProof/>
          <w:szCs w:val="24"/>
        </w:rPr>
        <w:t>:</w:t>
      </w:r>
      <w:r>
        <w:rPr>
          <w:noProof/>
          <w:szCs w:val="24"/>
        </w:rPr>
        <w:t xml:space="preserve"> Forget Password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F1F50" w:rsidRPr="00877136" w14:paraId="2CC9884B" w14:textId="77777777" w:rsidTr="00090352">
        <w:tc>
          <w:tcPr>
            <w:tcW w:w="1957" w:type="dxa"/>
          </w:tcPr>
          <w:p w14:paraId="6AB67FF7" w14:textId="77777777" w:rsidR="00EF1F50" w:rsidRPr="00861AB0" w:rsidRDefault="00EF1F50" w:rsidP="00090352">
            <w:pPr>
              <w:jc w:val="both"/>
              <w:rPr>
                <w:b/>
              </w:rPr>
            </w:pPr>
            <w:r w:rsidRPr="00861AB0">
              <w:rPr>
                <w:b/>
              </w:rPr>
              <w:t>Use Case ID:</w:t>
            </w:r>
          </w:p>
        </w:tc>
        <w:tc>
          <w:tcPr>
            <w:tcW w:w="8460" w:type="dxa"/>
          </w:tcPr>
          <w:p w14:paraId="76581925" w14:textId="45257D9D" w:rsidR="00EF1F50" w:rsidRPr="00861AB0" w:rsidRDefault="00EF1F50" w:rsidP="00090352">
            <w:pPr>
              <w:jc w:val="both"/>
            </w:pPr>
            <w:r w:rsidRPr="00861AB0">
              <w:t xml:space="preserve"> </w:t>
            </w:r>
            <w:r>
              <w:t>M1-</w:t>
            </w:r>
            <w:r w:rsidRPr="00861AB0">
              <w:t>UC</w:t>
            </w:r>
            <w:r>
              <w:t>6</w:t>
            </w:r>
          </w:p>
        </w:tc>
      </w:tr>
      <w:tr w:rsidR="00EF1F50" w:rsidRPr="00877136" w14:paraId="0C4848B5" w14:textId="77777777" w:rsidTr="00090352">
        <w:tc>
          <w:tcPr>
            <w:tcW w:w="1957" w:type="dxa"/>
          </w:tcPr>
          <w:p w14:paraId="4A7E75CB" w14:textId="77777777" w:rsidR="00EF1F50" w:rsidRPr="00861AB0" w:rsidRDefault="00EF1F50" w:rsidP="00090352">
            <w:pPr>
              <w:jc w:val="both"/>
              <w:rPr>
                <w:b/>
              </w:rPr>
            </w:pPr>
            <w:r w:rsidRPr="00861AB0">
              <w:rPr>
                <w:b/>
              </w:rPr>
              <w:t>Use Case Name:</w:t>
            </w:r>
          </w:p>
        </w:tc>
        <w:tc>
          <w:tcPr>
            <w:tcW w:w="8460" w:type="dxa"/>
          </w:tcPr>
          <w:p w14:paraId="7079D0B3" w14:textId="77777777" w:rsidR="00EF1F50" w:rsidRPr="00861AB0" w:rsidRDefault="00EF1F50" w:rsidP="00090352">
            <w:pPr>
              <w:jc w:val="both"/>
            </w:pPr>
            <w:r>
              <w:t>Forget Password (Web)</w:t>
            </w:r>
          </w:p>
        </w:tc>
      </w:tr>
      <w:tr w:rsidR="00EF1F50" w:rsidRPr="00877136" w14:paraId="0D7DC5DE" w14:textId="77777777" w:rsidTr="00090352">
        <w:tc>
          <w:tcPr>
            <w:tcW w:w="1957" w:type="dxa"/>
          </w:tcPr>
          <w:p w14:paraId="4C1A0DF6" w14:textId="77777777" w:rsidR="00EF1F50" w:rsidRPr="00861AB0" w:rsidRDefault="00EF1F50" w:rsidP="00090352">
            <w:pPr>
              <w:jc w:val="both"/>
              <w:rPr>
                <w:b/>
              </w:rPr>
            </w:pPr>
            <w:r w:rsidRPr="00861AB0">
              <w:rPr>
                <w:b/>
              </w:rPr>
              <w:t>Actors:</w:t>
            </w:r>
          </w:p>
        </w:tc>
        <w:tc>
          <w:tcPr>
            <w:tcW w:w="8460" w:type="dxa"/>
          </w:tcPr>
          <w:p w14:paraId="1E9677C7" w14:textId="77777777" w:rsidR="00EF1F50" w:rsidRPr="00861AB0" w:rsidRDefault="00EF1F50" w:rsidP="00090352">
            <w:pPr>
              <w:jc w:val="both"/>
            </w:pPr>
            <w:r>
              <w:t>Primary Actor: User</w:t>
            </w:r>
          </w:p>
        </w:tc>
      </w:tr>
      <w:tr w:rsidR="00EF1F50" w:rsidRPr="00877136" w14:paraId="56E0353C" w14:textId="77777777" w:rsidTr="00090352">
        <w:tc>
          <w:tcPr>
            <w:tcW w:w="1957" w:type="dxa"/>
          </w:tcPr>
          <w:p w14:paraId="2D1C8E72" w14:textId="77777777" w:rsidR="00EF1F50" w:rsidRPr="00861AB0" w:rsidRDefault="00EF1F50" w:rsidP="00090352">
            <w:pPr>
              <w:jc w:val="both"/>
              <w:rPr>
                <w:b/>
              </w:rPr>
            </w:pPr>
            <w:r w:rsidRPr="00861AB0">
              <w:rPr>
                <w:b/>
              </w:rPr>
              <w:t>Description:</w:t>
            </w:r>
          </w:p>
        </w:tc>
        <w:tc>
          <w:tcPr>
            <w:tcW w:w="8460" w:type="dxa"/>
          </w:tcPr>
          <w:p w14:paraId="3B91791E" w14:textId="06F86CF8" w:rsidR="00EF1F50" w:rsidRPr="00861AB0" w:rsidRDefault="00EF1F50" w:rsidP="00090352">
            <w:pPr>
              <w:pStyle w:val="Pa49"/>
              <w:jc w:val="both"/>
              <w:rPr>
                <w:rFonts w:ascii="Times New Roman" w:hAnsi="Times New Roman"/>
              </w:rPr>
            </w:pPr>
            <w:r>
              <w:rPr>
                <w:rFonts w:ascii="Times New Roman" w:hAnsi="Times New Roman"/>
              </w:rPr>
              <w:t>User will be able to login into SCM account</w:t>
            </w:r>
            <w:r w:rsidR="00E3260A">
              <w:rPr>
                <w:rFonts w:ascii="Times New Roman" w:hAnsi="Times New Roman"/>
              </w:rPr>
              <w:t xml:space="preserve"> after setting new password</w:t>
            </w:r>
            <w:r>
              <w:rPr>
                <w:rFonts w:ascii="Times New Roman" w:hAnsi="Times New Roman"/>
              </w:rPr>
              <w:t>.</w:t>
            </w:r>
          </w:p>
        </w:tc>
      </w:tr>
      <w:tr w:rsidR="00EF1F50" w:rsidRPr="00877136" w14:paraId="7D96F622" w14:textId="77777777" w:rsidTr="00090352">
        <w:tc>
          <w:tcPr>
            <w:tcW w:w="1957" w:type="dxa"/>
          </w:tcPr>
          <w:p w14:paraId="7267279E" w14:textId="77777777" w:rsidR="00EF1F50" w:rsidRPr="00861AB0" w:rsidRDefault="00EF1F50" w:rsidP="00090352">
            <w:pPr>
              <w:jc w:val="both"/>
              <w:rPr>
                <w:b/>
              </w:rPr>
            </w:pPr>
            <w:r w:rsidRPr="00861AB0">
              <w:rPr>
                <w:b/>
              </w:rPr>
              <w:t>Trigger:</w:t>
            </w:r>
          </w:p>
        </w:tc>
        <w:tc>
          <w:tcPr>
            <w:tcW w:w="8460" w:type="dxa"/>
          </w:tcPr>
          <w:p w14:paraId="7A67DD05" w14:textId="7785F7A9" w:rsidR="00EF1F50" w:rsidRPr="00861AB0" w:rsidRDefault="00EF1F50" w:rsidP="00090352">
            <w:pPr>
              <w:jc w:val="both"/>
            </w:pPr>
            <w:r>
              <w:t>Click on the “</w:t>
            </w:r>
            <w:r w:rsidR="00192EEE">
              <w:t>Forget Password</w:t>
            </w:r>
            <w:r>
              <w:t>” button</w:t>
            </w:r>
          </w:p>
        </w:tc>
      </w:tr>
      <w:tr w:rsidR="00EF1F50" w:rsidRPr="00877136" w14:paraId="2375A75D" w14:textId="77777777" w:rsidTr="00090352">
        <w:tc>
          <w:tcPr>
            <w:tcW w:w="1957" w:type="dxa"/>
          </w:tcPr>
          <w:p w14:paraId="236D7728" w14:textId="77777777" w:rsidR="00EF1F50" w:rsidRPr="00861AB0" w:rsidRDefault="00EF1F50" w:rsidP="00090352">
            <w:pPr>
              <w:jc w:val="both"/>
              <w:rPr>
                <w:b/>
              </w:rPr>
            </w:pPr>
            <w:r w:rsidRPr="00861AB0">
              <w:rPr>
                <w:b/>
              </w:rPr>
              <w:t>Level:</w:t>
            </w:r>
          </w:p>
        </w:tc>
        <w:tc>
          <w:tcPr>
            <w:tcW w:w="8460" w:type="dxa"/>
          </w:tcPr>
          <w:p w14:paraId="3980F64C" w14:textId="77777777" w:rsidR="00EF1F50" w:rsidRPr="00861AB0" w:rsidRDefault="00EF1F50" w:rsidP="00090352">
            <w:pPr>
              <w:jc w:val="both"/>
            </w:pPr>
            <w:r w:rsidRPr="00861AB0">
              <w:t xml:space="preserve"> </w:t>
            </w:r>
            <w:r>
              <w:t>High</w:t>
            </w:r>
          </w:p>
        </w:tc>
      </w:tr>
      <w:tr w:rsidR="00EF1F50" w:rsidRPr="00877136" w14:paraId="7919ED15" w14:textId="77777777" w:rsidTr="00090352">
        <w:trPr>
          <w:trHeight w:val="449"/>
        </w:trPr>
        <w:tc>
          <w:tcPr>
            <w:tcW w:w="1957" w:type="dxa"/>
          </w:tcPr>
          <w:p w14:paraId="73A267E2" w14:textId="77777777" w:rsidR="00EF1F50" w:rsidRPr="00861AB0" w:rsidRDefault="00EF1F50" w:rsidP="00090352">
            <w:pPr>
              <w:jc w:val="both"/>
              <w:rPr>
                <w:b/>
              </w:rPr>
            </w:pPr>
            <w:r w:rsidRPr="00861AB0">
              <w:rPr>
                <w:b/>
              </w:rPr>
              <w:t>Preconditions:</w:t>
            </w:r>
          </w:p>
        </w:tc>
        <w:tc>
          <w:tcPr>
            <w:tcW w:w="8460" w:type="dxa"/>
          </w:tcPr>
          <w:p w14:paraId="387845C8" w14:textId="77777777" w:rsidR="00EF1F50" w:rsidRPr="00F77D73" w:rsidRDefault="00EF1F50" w:rsidP="00090352">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EF1F50" w:rsidRPr="00877136" w14:paraId="0944BEDB" w14:textId="77777777" w:rsidTr="00090352">
        <w:trPr>
          <w:trHeight w:val="485"/>
        </w:trPr>
        <w:tc>
          <w:tcPr>
            <w:tcW w:w="1957" w:type="dxa"/>
          </w:tcPr>
          <w:p w14:paraId="72A94041" w14:textId="77777777" w:rsidR="00EF1F50" w:rsidRPr="00861AB0" w:rsidRDefault="00EF1F50" w:rsidP="00090352">
            <w:pPr>
              <w:jc w:val="both"/>
              <w:rPr>
                <w:b/>
              </w:rPr>
            </w:pPr>
            <w:r w:rsidRPr="00861AB0">
              <w:rPr>
                <w:b/>
                <w:color w:val="0D0D0D" w:themeColor="text1" w:themeTint="F2"/>
              </w:rPr>
              <w:t>Includes:</w:t>
            </w:r>
          </w:p>
        </w:tc>
        <w:tc>
          <w:tcPr>
            <w:tcW w:w="8460" w:type="dxa"/>
          </w:tcPr>
          <w:p w14:paraId="6212E0BE" w14:textId="7F133765" w:rsidR="00EF1F50" w:rsidRPr="00861AB0" w:rsidRDefault="00EF1F50" w:rsidP="00090352">
            <w:pPr>
              <w:jc w:val="both"/>
            </w:pPr>
            <w:r>
              <w:t>M1-UC</w:t>
            </w:r>
            <w:r w:rsidR="00A0398A">
              <w:t>2</w:t>
            </w:r>
          </w:p>
        </w:tc>
      </w:tr>
      <w:tr w:rsidR="00EF1F50" w:rsidRPr="00877136" w14:paraId="79144F0E" w14:textId="77777777" w:rsidTr="00090352">
        <w:tc>
          <w:tcPr>
            <w:tcW w:w="1957" w:type="dxa"/>
          </w:tcPr>
          <w:p w14:paraId="2D5A8544" w14:textId="77777777" w:rsidR="00EF1F50" w:rsidRPr="00861AB0" w:rsidRDefault="00EF1F50" w:rsidP="00090352">
            <w:pPr>
              <w:jc w:val="both"/>
              <w:rPr>
                <w:b/>
              </w:rPr>
            </w:pPr>
            <w:r w:rsidRPr="00861AB0">
              <w:rPr>
                <w:b/>
              </w:rPr>
              <w:t>Normal Flow:</w:t>
            </w:r>
          </w:p>
        </w:tc>
        <w:tc>
          <w:tcPr>
            <w:tcW w:w="8460" w:type="dxa"/>
          </w:tcPr>
          <w:p w14:paraId="04B753E7" w14:textId="77777777" w:rsidR="00EF1F50" w:rsidRDefault="00EF1F50" w:rsidP="003D7A40">
            <w:pPr>
              <w:pStyle w:val="ListParagraph"/>
              <w:numPr>
                <w:ilvl w:val="0"/>
                <w:numId w:val="19"/>
              </w:numPr>
            </w:pPr>
            <w:r>
              <w:t>User will click on ‘Forget Password’ Button</w:t>
            </w:r>
          </w:p>
          <w:p w14:paraId="081A825D" w14:textId="77777777" w:rsidR="00EF1F50" w:rsidRDefault="00EF1F50" w:rsidP="003D7A40">
            <w:pPr>
              <w:pStyle w:val="ListParagraph"/>
              <w:numPr>
                <w:ilvl w:val="0"/>
                <w:numId w:val="19"/>
              </w:numPr>
            </w:pPr>
            <w:r>
              <w:t>User will enter email</w:t>
            </w:r>
          </w:p>
          <w:p w14:paraId="7C07DB29" w14:textId="77777777" w:rsidR="00EF1F50" w:rsidRDefault="00EF1F50" w:rsidP="003D7A40">
            <w:pPr>
              <w:pStyle w:val="ListParagraph"/>
              <w:numPr>
                <w:ilvl w:val="0"/>
                <w:numId w:val="19"/>
              </w:numPr>
            </w:pPr>
            <w:r>
              <w:t>OTP will be sent to User’s email</w:t>
            </w:r>
          </w:p>
          <w:p w14:paraId="546FA8A2" w14:textId="77777777" w:rsidR="00EF1F50" w:rsidRDefault="00EF1F50" w:rsidP="003D7A40">
            <w:pPr>
              <w:pStyle w:val="ListParagraph"/>
              <w:numPr>
                <w:ilvl w:val="0"/>
                <w:numId w:val="19"/>
              </w:numPr>
            </w:pPr>
            <w:r>
              <w:t>User will OTP</w:t>
            </w:r>
          </w:p>
          <w:p w14:paraId="5AA528B0" w14:textId="77777777" w:rsidR="00EF1F50" w:rsidRDefault="00EF1F50" w:rsidP="003D7A40">
            <w:pPr>
              <w:pStyle w:val="ListParagraph"/>
              <w:numPr>
                <w:ilvl w:val="0"/>
                <w:numId w:val="19"/>
              </w:numPr>
            </w:pPr>
            <w:r>
              <w:t>User will enter new password</w:t>
            </w:r>
          </w:p>
          <w:p w14:paraId="0D16DFFA" w14:textId="77777777" w:rsidR="00EF1F50" w:rsidRDefault="00EF1F50" w:rsidP="003D7A40">
            <w:pPr>
              <w:pStyle w:val="ListParagraph"/>
              <w:numPr>
                <w:ilvl w:val="0"/>
                <w:numId w:val="19"/>
              </w:numPr>
            </w:pPr>
            <w:r>
              <w:t>User will confirm password</w:t>
            </w:r>
          </w:p>
          <w:p w14:paraId="419B2CD9" w14:textId="77777777" w:rsidR="00EF1F50" w:rsidRPr="00861AB0" w:rsidRDefault="00EF1F50" w:rsidP="003D7A40">
            <w:pPr>
              <w:pStyle w:val="ListParagraph"/>
              <w:numPr>
                <w:ilvl w:val="0"/>
                <w:numId w:val="19"/>
              </w:numPr>
            </w:pPr>
            <w:r>
              <w:t>User will click Confirm to continue</w:t>
            </w:r>
          </w:p>
        </w:tc>
      </w:tr>
      <w:tr w:rsidR="00EF1F50" w:rsidRPr="00877136" w14:paraId="66FBB166" w14:textId="77777777" w:rsidTr="00090352">
        <w:tc>
          <w:tcPr>
            <w:tcW w:w="1957" w:type="dxa"/>
          </w:tcPr>
          <w:p w14:paraId="1B29BE34" w14:textId="77777777" w:rsidR="00EF1F50" w:rsidRPr="003907CF" w:rsidRDefault="00EF1F50" w:rsidP="00090352">
            <w:pPr>
              <w:jc w:val="both"/>
              <w:rPr>
                <w:b/>
              </w:rPr>
            </w:pPr>
            <w:r w:rsidRPr="00861AB0">
              <w:rPr>
                <w:b/>
              </w:rPr>
              <w:t>Alternative Flows:</w:t>
            </w:r>
          </w:p>
        </w:tc>
        <w:tc>
          <w:tcPr>
            <w:tcW w:w="8460" w:type="dxa"/>
          </w:tcPr>
          <w:p w14:paraId="2B729CF2" w14:textId="77777777" w:rsidR="00EF1F50" w:rsidRPr="00861AB0" w:rsidRDefault="00EF1F50" w:rsidP="00090352">
            <w:pPr>
              <w:tabs>
                <w:tab w:val="left" w:pos="432"/>
              </w:tabs>
              <w:jc w:val="both"/>
            </w:pPr>
            <w:r>
              <w:t>N/A</w:t>
            </w:r>
          </w:p>
        </w:tc>
      </w:tr>
      <w:tr w:rsidR="00EF1F50" w:rsidRPr="00877136" w14:paraId="487F4157" w14:textId="77777777" w:rsidTr="00090352">
        <w:tc>
          <w:tcPr>
            <w:tcW w:w="1957" w:type="dxa"/>
          </w:tcPr>
          <w:p w14:paraId="60D18CD0" w14:textId="77777777" w:rsidR="00EF1F50" w:rsidRPr="00861AB0" w:rsidRDefault="00EF1F50" w:rsidP="00090352">
            <w:pPr>
              <w:jc w:val="both"/>
              <w:rPr>
                <w:b/>
              </w:rPr>
            </w:pPr>
            <w:r w:rsidRPr="00861AB0">
              <w:rPr>
                <w:b/>
              </w:rPr>
              <w:t>Exceptions:</w:t>
            </w:r>
          </w:p>
        </w:tc>
        <w:tc>
          <w:tcPr>
            <w:tcW w:w="8460" w:type="dxa"/>
          </w:tcPr>
          <w:p w14:paraId="621403F1" w14:textId="77777777" w:rsidR="00EF1F50" w:rsidRDefault="00EF1F50" w:rsidP="003D7A40">
            <w:pPr>
              <w:pStyle w:val="ListParagraph"/>
              <w:numPr>
                <w:ilvl w:val="0"/>
                <w:numId w:val="20"/>
              </w:numPr>
              <w:jc w:val="both"/>
            </w:pPr>
            <w:r>
              <w:t>If email is invalid user will see a prompt message “Enter Valid Email”</w:t>
            </w:r>
          </w:p>
          <w:p w14:paraId="34E82279" w14:textId="77777777" w:rsidR="00EF1F50" w:rsidRPr="00861AB0" w:rsidRDefault="00EF1F50" w:rsidP="003D7A40">
            <w:pPr>
              <w:pStyle w:val="ListParagraph"/>
              <w:numPr>
                <w:ilvl w:val="0"/>
                <w:numId w:val="20"/>
              </w:numPr>
              <w:jc w:val="both"/>
            </w:pPr>
            <w:r>
              <w:t>If password does not meet minimum requirements “Password must have minimum 8 characters, digits, alphabet and special character”</w:t>
            </w:r>
          </w:p>
        </w:tc>
      </w:tr>
      <w:tr w:rsidR="00EF1F50" w:rsidRPr="00877136" w14:paraId="7E73C13A" w14:textId="77777777" w:rsidTr="00090352">
        <w:tc>
          <w:tcPr>
            <w:tcW w:w="1957" w:type="dxa"/>
          </w:tcPr>
          <w:p w14:paraId="54FA8816" w14:textId="77777777" w:rsidR="00EF1F50" w:rsidRPr="00861AB0" w:rsidRDefault="00EF1F50" w:rsidP="00090352">
            <w:pPr>
              <w:jc w:val="both"/>
              <w:rPr>
                <w:b/>
              </w:rPr>
            </w:pPr>
            <w:r w:rsidRPr="00861AB0">
              <w:rPr>
                <w:b/>
              </w:rPr>
              <w:t>Postconditions:</w:t>
            </w:r>
          </w:p>
        </w:tc>
        <w:tc>
          <w:tcPr>
            <w:tcW w:w="8460" w:type="dxa"/>
          </w:tcPr>
          <w:p w14:paraId="2A4399E5" w14:textId="77777777" w:rsidR="00EF1F50" w:rsidRPr="00861AB0" w:rsidRDefault="00EF1F50"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assword will be updated</w:t>
            </w:r>
          </w:p>
        </w:tc>
      </w:tr>
      <w:tr w:rsidR="00EF1F50" w:rsidRPr="00877136" w14:paraId="17D8FEBF" w14:textId="77777777" w:rsidTr="00090352">
        <w:tc>
          <w:tcPr>
            <w:tcW w:w="1957" w:type="dxa"/>
          </w:tcPr>
          <w:p w14:paraId="39C8C282" w14:textId="77777777" w:rsidR="00EF1F50" w:rsidRPr="00861AB0" w:rsidRDefault="00EF1F50" w:rsidP="00090352">
            <w:pPr>
              <w:jc w:val="both"/>
              <w:rPr>
                <w:b/>
              </w:rPr>
            </w:pPr>
            <w:r w:rsidRPr="00861AB0">
              <w:rPr>
                <w:b/>
              </w:rPr>
              <w:t>Business Rules</w:t>
            </w:r>
          </w:p>
        </w:tc>
        <w:tc>
          <w:tcPr>
            <w:tcW w:w="8460" w:type="dxa"/>
          </w:tcPr>
          <w:p w14:paraId="65DAD98E" w14:textId="77777777" w:rsidR="00EF1F50" w:rsidRPr="00861AB0" w:rsidRDefault="00EF1F50" w:rsidP="00090352">
            <w:pPr>
              <w:pStyle w:val="Pa49"/>
              <w:jc w:val="both"/>
            </w:pPr>
            <w:r>
              <w:rPr>
                <w:rFonts w:ascii="Times New Roman" w:hAnsi="Times New Roman"/>
              </w:rPr>
              <w:t>N/A</w:t>
            </w:r>
          </w:p>
        </w:tc>
      </w:tr>
      <w:tr w:rsidR="00EF1F50" w:rsidRPr="00877136" w14:paraId="73DCFA3C" w14:textId="77777777" w:rsidTr="00090352">
        <w:tc>
          <w:tcPr>
            <w:tcW w:w="1957" w:type="dxa"/>
          </w:tcPr>
          <w:p w14:paraId="7AB196E9" w14:textId="77777777" w:rsidR="00EF1F50" w:rsidRPr="00861AB0" w:rsidRDefault="00EF1F50" w:rsidP="00090352">
            <w:pPr>
              <w:jc w:val="both"/>
              <w:rPr>
                <w:b/>
              </w:rPr>
            </w:pPr>
            <w:r w:rsidRPr="00861AB0">
              <w:rPr>
                <w:b/>
              </w:rPr>
              <w:t>Assumptions:</w:t>
            </w:r>
          </w:p>
        </w:tc>
        <w:tc>
          <w:tcPr>
            <w:tcW w:w="8460" w:type="dxa"/>
          </w:tcPr>
          <w:p w14:paraId="09F76B53" w14:textId="7B8BD489" w:rsidR="00EF1F50" w:rsidRPr="00861AB0" w:rsidRDefault="00EF1F50" w:rsidP="00090352">
            <w:pPr>
              <w:jc w:val="both"/>
            </w:pPr>
            <w:r>
              <w:t xml:space="preserve">User has an email and can speak </w:t>
            </w:r>
            <w:r w:rsidR="0001791F">
              <w:t>English</w:t>
            </w:r>
          </w:p>
        </w:tc>
      </w:tr>
    </w:tbl>
    <w:p w14:paraId="3229C252" w14:textId="77777777" w:rsidR="004F0A79" w:rsidRDefault="004F0A79" w:rsidP="002F2D5C">
      <w:pPr>
        <w:pStyle w:val="Heading3"/>
        <w:numPr>
          <w:ilvl w:val="0"/>
          <w:numId w:val="0"/>
        </w:numPr>
      </w:pPr>
    </w:p>
    <w:p w14:paraId="246A906E" w14:textId="77777777" w:rsidR="004F0A79" w:rsidRDefault="004F0A79">
      <w:pPr>
        <w:rPr>
          <w:b/>
          <w:kern w:val="32"/>
          <w:sz w:val="26"/>
          <w:lang w:eastAsia="ar-SA"/>
        </w:rPr>
      </w:pPr>
      <w:r>
        <w:br w:type="page"/>
      </w:r>
    </w:p>
    <w:p w14:paraId="27338236" w14:textId="7CD19984" w:rsidR="004F0A79" w:rsidRPr="00DD5C55" w:rsidRDefault="004F0A79" w:rsidP="004F0A79">
      <w:pPr>
        <w:pStyle w:val="Caption"/>
        <w:keepNext/>
        <w:spacing w:line="276" w:lineRule="auto"/>
        <w:rPr>
          <w:szCs w:val="24"/>
        </w:rPr>
      </w:pPr>
      <w:r w:rsidRPr="00DD5C55">
        <w:rPr>
          <w:szCs w:val="24"/>
        </w:rPr>
        <w:lastRenderedPageBreak/>
        <w:t xml:space="preserve">Table </w:t>
      </w:r>
      <w:r w:rsidR="00655815">
        <w:rPr>
          <w:szCs w:val="24"/>
        </w:rPr>
        <w:t>7</w:t>
      </w:r>
      <w:r w:rsidRPr="00DD5C55">
        <w:rPr>
          <w:noProof/>
          <w:szCs w:val="24"/>
        </w:rPr>
        <w:t>:</w:t>
      </w:r>
      <w:r>
        <w:rPr>
          <w:noProof/>
          <w:szCs w:val="24"/>
        </w:rPr>
        <w:t xml:space="preserve"> </w:t>
      </w:r>
      <w:r w:rsidR="00655815">
        <w:rPr>
          <w:noProof/>
          <w:szCs w:val="24"/>
        </w:rPr>
        <w:t>Update Profile</w:t>
      </w:r>
      <w:r>
        <w:rPr>
          <w:noProof/>
          <w:szCs w:val="24"/>
        </w:rPr>
        <w:t xml:space="preserve"> (</w:t>
      </w:r>
      <w:r w:rsidR="000E5A82">
        <w:rPr>
          <w:noProof/>
          <w:szCs w:val="24"/>
        </w:rPr>
        <w:t>Mobile</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F0A79" w:rsidRPr="00877136" w14:paraId="1915D071" w14:textId="77777777" w:rsidTr="00090352">
        <w:tc>
          <w:tcPr>
            <w:tcW w:w="1957" w:type="dxa"/>
          </w:tcPr>
          <w:p w14:paraId="7E171892" w14:textId="77777777" w:rsidR="004F0A79" w:rsidRPr="00861AB0" w:rsidRDefault="004F0A79" w:rsidP="00090352">
            <w:pPr>
              <w:jc w:val="both"/>
              <w:rPr>
                <w:b/>
              </w:rPr>
            </w:pPr>
            <w:r w:rsidRPr="00861AB0">
              <w:rPr>
                <w:b/>
              </w:rPr>
              <w:t>Use Case ID:</w:t>
            </w:r>
          </w:p>
        </w:tc>
        <w:tc>
          <w:tcPr>
            <w:tcW w:w="8460" w:type="dxa"/>
          </w:tcPr>
          <w:p w14:paraId="571699C4" w14:textId="4551B694" w:rsidR="004F0A79" w:rsidRPr="00861AB0" w:rsidRDefault="004F0A79" w:rsidP="00090352">
            <w:pPr>
              <w:jc w:val="both"/>
            </w:pPr>
            <w:r w:rsidRPr="00861AB0">
              <w:t xml:space="preserve"> </w:t>
            </w:r>
            <w:r>
              <w:t>M1-</w:t>
            </w:r>
            <w:r w:rsidRPr="00861AB0">
              <w:t>UC</w:t>
            </w:r>
            <w:r w:rsidR="00975D7D">
              <w:t>7</w:t>
            </w:r>
          </w:p>
        </w:tc>
      </w:tr>
      <w:tr w:rsidR="004F0A79" w:rsidRPr="00877136" w14:paraId="1D2DE062" w14:textId="77777777" w:rsidTr="00090352">
        <w:tc>
          <w:tcPr>
            <w:tcW w:w="1957" w:type="dxa"/>
          </w:tcPr>
          <w:p w14:paraId="74EA4987" w14:textId="77777777" w:rsidR="004F0A79" w:rsidRPr="00861AB0" w:rsidRDefault="004F0A79" w:rsidP="00090352">
            <w:pPr>
              <w:jc w:val="both"/>
              <w:rPr>
                <w:b/>
              </w:rPr>
            </w:pPr>
            <w:r w:rsidRPr="00861AB0">
              <w:rPr>
                <w:b/>
              </w:rPr>
              <w:t>Use Case Name:</w:t>
            </w:r>
          </w:p>
        </w:tc>
        <w:tc>
          <w:tcPr>
            <w:tcW w:w="8460" w:type="dxa"/>
          </w:tcPr>
          <w:p w14:paraId="5B13AF03" w14:textId="17F2C2D1" w:rsidR="004F0A79" w:rsidRPr="00861AB0" w:rsidRDefault="005C5A23" w:rsidP="00090352">
            <w:pPr>
              <w:jc w:val="both"/>
            </w:pPr>
            <w:r>
              <w:t>Update Profile</w:t>
            </w:r>
            <w:r w:rsidR="004F0A79">
              <w:t xml:space="preserve"> (</w:t>
            </w:r>
            <w:r w:rsidR="009C334E">
              <w:t>Mobile</w:t>
            </w:r>
            <w:r w:rsidR="004F0A79">
              <w:t>)</w:t>
            </w:r>
          </w:p>
        </w:tc>
      </w:tr>
      <w:tr w:rsidR="004F0A79" w:rsidRPr="00877136" w14:paraId="0BF86C78" w14:textId="77777777" w:rsidTr="00090352">
        <w:tc>
          <w:tcPr>
            <w:tcW w:w="1957" w:type="dxa"/>
          </w:tcPr>
          <w:p w14:paraId="0405BE5C" w14:textId="77777777" w:rsidR="004F0A79" w:rsidRPr="00861AB0" w:rsidRDefault="004F0A79" w:rsidP="00090352">
            <w:pPr>
              <w:jc w:val="both"/>
              <w:rPr>
                <w:b/>
              </w:rPr>
            </w:pPr>
            <w:r w:rsidRPr="00861AB0">
              <w:rPr>
                <w:b/>
              </w:rPr>
              <w:t>Actors:</w:t>
            </w:r>
          </w:p>
        </w:tc>
        <w:tc>
          <w:tcPr>
            <w:tcW w:w="8460" w:type="dxa"/>
          </w:tcPr>
          <w:p w14:paraId="6B649015" w14:textId="77777777" w:rsidR="004F0A79" w:rsidRPr="00861AB0" w:rsidRDefault="004F0A79" w:rsidP="00090352">
            <w:pPr>
              <w:jc w:val="both"/>
            </w:pPr>
            <w:r>
              <w:t>Primary Actor: User</w:t>
            </w:r>
          </w:p>
        </w:tc>
      </w:tr>
      <w:tr w:rsidR="004F0A79" w:rsidRPr="00877136" w14:paraId="08EE9B33" w14:textId="77777777" w:rsidTr="00090352">
        <w:tc>
          <w:tcPr>
            <w:tcW w:w="1957" w:type="dxa"/>
          </w:tcPr>
          <w:p w14:paraId="5465EE5E" w14:textId="77777777" w:rsidR="004F0A79" w:rsidRPr="00861AB0" w:rsidRDefault="004F0A79" w:rsidP="00090352">
            <w:pPr>
              <w:jc w:val="both"/>
              <w:rPr>
                <w:b/>
              </w:rPr>
            </w:pPr>
            <w:r w:rsidRPr="00861AB0">
              <w:rPr>
                <w:b/>
              </w:rPr>
              <w:t>Description:</w:t>
            </w:r>
          </w:p>
        </w:tc>
        <w:tc>
          <w:tcPr>
            <w:tcW w:w="8460" w:type="dxa"/>
          </w:tcPr>
          <w:p w14:paraId="65765D85" w14:textId="74D1ACDC" w:rsidR="004F0A79" w:rsidRPr="00861AB0" w:rsidRDefault="004F0A79" w:rsidP="00090352">
            <w:pPr>
              <w:pStyle w:val="Pa49"/>
              <w:jc w:val="both"/>
              <w:rPr>
                <w:rFonts w:ascii="Times New Roman" w:hAnsi="Times New Roman"/>
              </w:rPr>
            </w:pPr>
            <w:r>
              <w:rPr>
                <w:rFonts w:ascii="Times New Roman" w:hAnsi="Times New Roman"/>
              </w:rPr>
              <w:t xml:space="preserve">User will be able to </w:t>
            </w:r>
            <w:r w:rsidR="00D23390">
              <w:rPr>
                <w:rFonts w:ascii="Times New Roman" w:hAnsi="Times New Roman"/>
              </w:rPr>
              <w:t xml:space="preserve">change </w:t>
            </w:r>
            <w:r w:rsidR="00BE73C5">
              <w:rPr>
                <w:rFonts w:ascii="Times New Roman" w:hAnsi="Times New Roman"/>
              </w:rPr>
              <w:t>profile info</w:t>
            </w:r>
            <w:r>
              <w:rPr>
                <w:rFonts w:ascii="Times New Roman" w:hAnsi="Times New Roman"/>
              </w:rPr>
              <w:t>.</w:t>
            </w:r>
          </w:p>
        </w:tc>
      </w:tr>
      <w:tr w:rsidR="004F0A79" w:rsidRPr="00877136" w14:paraId="22274C8E" w14:textId="77777777" w:rsidTr="00090352">
        <w:tc>
          <w:tcPr>
            <w:tcW w:w="1957" w:type="dxa"/>
          </w:tcPr>
          <w:p w14:paraId="44C4ABE0" w14:textId="77777777" w:rsidR="004F0A79" w:rsidRPr="00861AB0" w:rsidRDefault="004F0A79" w:rsidP="00090352">
            <w:pPr>
              <w:jc w:val="both"/>
              <w:rPr>
                <w:b/>
              </w:rPr>
            </w:pPr>
            <w:r w:rsidRPr="00861AB0">
              <w:rPr>
                <w:b/>
              </w:rPr>
              <w:t>Trigger:</w:t>
            </w:r>
          </w:p>
        </w:tc>
        <w:tc>
          <w:tcPr>
            <w:tcW w:w="8460" w:type="dxa"/>
          </w:tcPr>
          <w:p w14:paraId="48027AA1" w14:textId="5952DA38" w:rsidR="004F0A79" w:rsidRPr="00861AB0" w:rsidRDefault="004F0A79" w:rsidP="00090352">
            <w:pPr>
              <w:jc w:val="both"/>
            </w:pPr>
            <w:r>
              <w:t>Click on the “</w:t>
            </w:r>
            <w:r w:rsidR="00FD4B88">
              <w:t xml:space="preserve">Update </w:t>
            </w:r>
            <w:r w:rsidR="0001791F">
              <w:t>Profile</w:t>
            </w:r>
            <w:r>
              <w:t>” button</w:t>
            </w:r>
          </w:p>
        </w:tc>
      </w:tr>
      <w:tr w:rsidR="004F0A79" w:rsidRPr="00877136" w14:paraId="17B449DA" w14:textId="77777777" w:rsidTr="00090352">
        <w:tc>
          <w:tcPr>
            <w:tcW w:w="1957" w:type="dxa"/>
          </w:tcPr>
          <w:p w14:paraId="58B0A3CC" w14:textId="77777777" w:rsidR="004F0A79" w:rsidRPr="00861AB0" w:rsidRDefault="004F0A79" w:rsidP="00090352">
            <w:pPr>
              <w:jc w:val="both"/>
              <w:rPr>
                <w:b/>
              </w:rPr>
            </w:pPr>
            <w:r w:rsidRPr="00861AB0">
              <w:rPr>
                <w:b/>
              </w:rPr>
              <w:t>Level:</w:t>
            </w:r>
          </w:p>
        </w:tc>
        <w:tc>
          <w:tcPr>
            <w:tcW w:w="8460" w:type="dxa"/>
          </w:tcPr>
          <w:p w14:paraId="0B88BC81" w14:textId="0BCE6A52" w:rsidR="004F0A79" w:rsidRPr="00861AB0" w:rsidRDefault="004F0A79" w:rsidP="00090352">
            <w:pPr>
              <w:jc w:val="both"/>
            </w:pPr>
            <w:r w:rsidRPr="00861AB0">
              <w:t xml:space="preserve"> </w:t>
            </w:r>
            <w:r w:rsidR="00305A1C">
              <w:t>Medium</w:t>
            </w:r>
          </w:p>
        </w:tc>
      </w:tr>
      <w:tr w:rsidR="004F0A79" w:rsidRPr="00877136" w14:paraId="788FFCFC" w14:textId="77777777" w:rsidTr="00090352">
        <w:trPr>
          <w:trHeight w:val="449"/>
        </w:trPr>
        <w:tc>
          <w:tcPr>
            <w:tcW w:w="1957" w:type="dxa"/>
          </w:tcPr>
          <w:p w14:paraId="7A81F161" w14:textId="77777777" w:rsidR="004F0A79" w:rsidRPr="00861AB0" w:rsidRDefault="004F0A79" w:rsidP="00090352">
            <w:pPr>
              <w:jc w:val="both"/>
              <w:rPr>
                <w:b/>
              </w:rPr>
            </w:pPr>
            <w:r w:rsidRPr="00861AB0">
              <w:rPr>
                <w:b/>
              </w:rPr>
              <w:t>Preconditions:</w:t>
            </w:r>
          </w:p>
        </w:tc>
        <w:tc>
          <w:tcPr>
            <w:tcW w:w="8460" w:type="dxa"/>
          </w:tcPr>
          <w:p w14:paraId="6616177D" w14:textId="77777777" w:rsidR="004F0A79" w:rsidRPr="00F77D73" w:rsidRDefault="004F0A79" w:rsidP="00090352">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4F0A79" w:rsidRPr="00877136" w14:paraId="5A1C2F52" w14:textId="77777777" w:rsidTr="00090352">
        <w:trPr>
          <w:trHeight w:val="485"/>
        </w:trPr>
        <w:tc>
          <w:tcPr>
            <w:tcW w:w="1957" w:type="dxa"/>
          </w:tcPr>
          <w:p w14:paraId="46E942F0" w14:textId="77777777" w:rsidR="004F0A79" w:rsidRPr="00861AB0" w:rsidRDefault="004F0A79" w:rsidP="00090352">
            <w:pPr>
              <w:jc w:val="both"/>
              <w:rPr>
                <w:b/>
              </w:rPr>
            </w:pPr>
            <w:r w:rsidRPr="00861AB0">
              <w:rPr>
                <w:b/>
                <w:color w:val="0D0D0D" w:themeColor="text1" w:themeTint="F2"/>
              </w:rPr>
              <w:t>Includes:</w:t>
            </w:r>
          </w:p>
        </w:tc>
        <w:tc>
          <w:tcPr>
            <w:tcW w:w="8460" w:type="dxa"/>
          </w:tcPr>
          <w:p w14:paraId="7DB9C088" w14:textId="5726C67C" w:rsidR="004F0A79" w:rsidRPr="00861AB0" w:rsidRDefault="004F0A79" w:rsidP="00090352">
            <w:pPr>
              <w:jc w:val="both"/>
            </w:pPr>
            <w:r>
              <w:t>M1-UC1</w:t>
            </w:r>
            <w:r w:rsidR="00616D53">
              <w:t>, M1-UC3</w:t>
            </w:r>
          </w:p>
        </w:tc>
      </w:tr>
      <w:tr w:rsidR="004F0A79" w:rsidRPr="00877136" w14:paraId="175C5472" w14:textId="77777777" w:rsidTr="00090352">
        <w:tc>
          <w:tcPr>
            <w:tcW w:w="1957" w:type="dxa"/>
          </w:tcPr>
          <w:p w14:paraId="065037D5" w14:textId="77777777" w:rsidR="004F0A79" w:rsidRPr="00861AB0" w:rsidRDefault="004F0A79" w:rsidP="00090352">
            <w:pPr>
              <w:jc w:val="both"/>
              <w:rPr>
                <w:b/>
              </w:rPr>
            </w:pPr>
            <w:r w:rsidRPr="00861AB0">
              <w:rPr>
                <w:b/>
              </w:rPr>
              <w:t>Normal Flow:</w:t>
            </w:r>
          </w:p>
        </w:tc>
        <w:tc>
          <w:tcPr>
            <w:tcW w:w="8460" w:type="dxa"/>
          </w:tcPr>
          <w:p w14:paraId="4E7A8E17" w14:textId="2FF49CCE" w:rsidR="004F0A79" w:rsidRDefault="004F0A79" w:rsidP="003D7A40">
            <w:pPr>
              <w:pStyle w:val="ListParagraph"/>
              <w:numPr>
                <w:ilvl w:val="0"/>
                <w:numId w:val="21"/>
              </w:numPr>
            </w:pPr>
            <w:r>
              <w:t>User will click on ‘</w:t>
            </w:r>
            <w:r w:rsidR="00E33DFB">
              <w:t>Update Profile</w:t>
            </w:r>
            <w:r>
              <w:t>’ Button</w:t>
            </w:r>
          </w:p>
          <w:p w14:paraId="4EA9EC89" w14:textId="462942C7" w:rsidR="004F0A79" w:rsidRDefault="004F0A79" w:rsidP="003D7A40">
            <w:pPr>
              <w:pStyle w:val="ListParagraph"/>
              <w:numPr>
                <w:ilvl w:val="0"/>
                <w:numId w:val="21"/>
              </w:numPr>
            </w:pPr>
            <w:r>
              <w:t xml:space="preserve">User will </w:t>
            </w:r>
            <w:r w:rsidR="00462297">
              <w:t xml:space="preserve">change </w:t>
            </w:r>
            <w:r w:rsidR="00210283">
              <w:t xml:space="preserve">the </w:t>
            </w:r>
            <w:r w:rsidR="00462297">
              <w:t>fields to be updated</w:t>
            </w:r>
          </w:p>
          <w:p w14:paraId="69DB2661" w14:textId="77777777" w:rsidR="004F0A79" w:rsidRPr="00861AB0" w:rsidRDefault="004F0A79" w:rsidP="003D7A40">
            <w:pPr>
              <w:pStyle w:val="ListParagraph"/>
              <w:numPr>
                <w:ilvl w:val="0"/>
                <w:numId w:val="21"/>
              </w:numPr>
            </w:pPr>
            <w:r>
              <w:t>User will click Confirm to continue</w:t>
            </w:r>
          </w:p>
        </w:tc>
      </w:tr>
      <w:tr w:rsidR="004F0A79" w:rsidRPr="00877136" w14:paraId="4981B0B2" w14:textId="77777777" w:rsidTr="00090352">
        <w:tc>
          <w:tcPr>
            <w:tcW w:w="1957" w:type="dxa"/>
          </w:tcPr>
          <w:p w14:paraId="4C2060E5" w14:textId="77777777" w:rsidR="004F0A79" w:rsidRPr="003907CF" w:rsidRDefault="004F0A79" w:rsidP="00090352">
            <w:pPr>
              <w:jc w:val="both"/>
              <w:rPr>
                <w:b/>
              </w:rPr>
            </w:pPr>
            <w:r w:rsidRPr="00861AB0">
              <w:rPr>
                <w:b/>
              </w:rPr>
              <w:t>Alternative Flows:</w:t>
            </w:r>
          </w:p>
        </w:tc>
        <w:tc>
          <w:tcPr>
            <w:tcW w:w="8460" w:type="dxa"/>
          </w:tcPr>
          <w:p w14:paraId="113215F9" w14:textId="77777777" w:rsidR="004F0A79" w:rsidRPr="00861AB0" w:rsidRDefault="004F0A79" w:rsidP="00090352">
            <w:pPr>
              <w:tabs>
                <w:tab w:val="left" w:pos="432"/>
              </w:tabs>
              <w:jc w:val="both"/>
            </w:pPr>
            <w:r>
              <w:t>N/A</w:t>
            </w:r>
          </w:p>
        </w:tc>
      </w:tr>
      <w:tr w:rsidR="004F0A79" w:rsidRPr="00877136" w14:paraId="5A8C33C0" w14:textId="77777777" w:rsidTr="00090352">
        <w:tc>
          <w:tcPr>
            <w:tcW w:w="1957" w:type="dxa"/>
          </w:tcPr>
          <w:p w14:paraId="0F648232" w14:textId="77777777" w:rsidR="004F0A79" w:rsidRPr="00861AB0" w:rsidRDefault="004F0A79" w:rsidP="00090352">
            <w:pPr>
              <w:jc w:val="both"/>
              <w:rPr>
                <w:b/>
              </w:rPr>
            </w:pPr>
            <w:r w:rsidRPr="00861AB0">
              <w:rPr>
                <w:b/>
              </w:rPr>
              <w:t>Exceptions:</w:t>
            </w:r>
          </w:p>
        </w:tc>
        <w:tc>
          <w:tcPr>
            <w:tcW w:w="8460" w:type="dxa"/>
          </w:tcPr>
          <w:p w14:paraId="1DE3705D" w14:textId="77777777" w:rsidR="004F0A79" w:rsidRDefault="004F0A79" w:rsidP="003D7A40">
            <w:pPr>
              <w:pStyle w:val="ListParagraph"/>
              <w:numPr>
                <w:ilvl w:val="0"/>
                <w:numId w:val="22"/>
              </w:numPr>
              <w:jc w:val="both"/>
            </w:pPr>
            <w:r>
              <w:t>If email is invalid user will see a prompt message “Enter Valid Email”</w:t>
            </w:r>
          </w:p>
          <w:p w14:paraId="395A5C1A" w14:textId="77777777" w:rsidR="004F0A79" w:rsidRPr="00861AB0" w:rsidRDefault="004F0A79" w:rsidP="003D7A40">
            <w:pPr>
              <w:pStyle w:val="ListParagraph"/>
              <w:numPr>
                <w:ilvl w:val="0"/>
                <w:numId w:val="22"/>
              </w:numPr>
              <w:jc w:val="both"/>
            </w:pPr>
            <w:r>
              <w:t>If password does not meet minimum requirements “Password must have minimum 8 characters, digits, alphabet and special character”</w:t>
            </w:r>
          </w:p>
        </w:tc>
      </w:tr>
      <w:tr w:rsidR="004F0A79" w:rsidRPr="00877136" w14:paraId="2A9582F1" w14:textId="77777777" w:rsidTr="00090352">
        <w:tc>
          <w:tcPr>
            <w:tcW w:w="1957" w:type="dxa"/>
          </w:tcPr>
          <w:p w14:paraId="4FAA3294" w14:textId="77777777" w:rsidR="004F0A79" w:rsidRPr="00861AB0" w:rsidRDefault="004F0A79" w:rsidP="00090352">
            <w:pPr>
              <w:jc w:val="both"/>
              <w:rPr>
                <w:b/>
              </w:rPr>
            </w:pPr>
            <w:r w:rsidRPr="00861AB0">
              <w:rPr>
                <w:b/>
              </w:rPr>
              <w:t>Postconditions:</w:t>
            </w:r>
          </w:p>
        </w:tc>
        <w:tc>
          <w:tcPr>
            <w:tcW w:w="8460" w:type="dxa"/>
          </w:tcPr>
          <w:p w14:paraId="4F632BD6" w14:textId="00A13873" w:rsidR="004F0A79" w:rsidRPr="00861AB0" w:rsidRDefault="004F0A79"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w:t>
            </w:r>
            <w:r w:rsidR="003018AA">
              <w:rPr>
                <w:rFonts w:ascii="Times New Roman" w:hAnsi="Times New Roman"/>
              </w:rPr>
              <w:t xml:space="preserve">profile </w:t>
            </w:r>
            <w:r w:rsidR="00540DB3">
              <w:rPr>
                <w:rFonts w:ascii="Times New Roman" w:hAnsi="Times New Roman"/>
              </w:rPr>
              <w:t xml:space="preserve">info </w:t>
            </w:r>
            <w:r w:rsidR="003018AA">
              <w:rPr>
                <w:rFonts w:ascii="Times New Roman" w:hAnsi="Times New Roman"/>
              </w:rPr>
              <w:t>will be changed</w:t>
            </w:r>
            <w:r w:rsidR="00540DB3">
              <w:rPr>
                <w:rFonts w:ascii="Times New Roman" w:hAnsi="Times New Roman"/>
              </w:rPr>
              <w:t>.</w:t>
            </w:r>
          </w:p>
        </w:tc>
      </w:tr>
      <w:tr w:rsidR="004F0A79" w:rsidRPr="00877136" w14:paraId="63C463D4" w14:textId="77777777" w:rsidTr="00090352">
        <w:tc>
          <w:tcPr>
            <w:tcW w:w="1957" w:type="dxa"/>
          </w:tcPr>
          <w:p w14:paraId="44CD14FE" w14:textId="77777777" w:rsidR="004F0A79" w:rsidRPr="00861AB0" w:rsidRDefault="004F0A79" w:rsidP="00090352">
            <w:pPr>
              <w:jc w:val="both"/>
              <w:rPr>
                <w:b/>
              </w:rPr>
            </w:pPr>
            <w:r w:rsidRPr="00861AB0">
              <w:rPr>
                <w:b/>
              </w:rPr>
              <w:t>Business Rules</w:t>
            </w:r>
          </w:p>
        </w:tc>
        <w:tc>
          <w:tcPr>
            <w:tcW w:w="8460" w:type="dxa"/>
          </w:tcPr>
          <w:p w14:paraId="0AAB2C05" w14:textId="77777777" w:rsidR="004F0A79" w:rsidRPr="00861AB0" w:rsidRDefault="004F0A79" w:rsidP="00090352">
            <w:pPr>
              <w:pStyle w:val="Pa49"/>
              <w:jc w:val="both"/>
            </w:pPr>
            <w:r>
              <w:rPr>
                <w:rFonts w:ascii="Times New Roman" w:hAnsi="Times New Roman"/>
              </w:rPr>
              <w:t>N/A</w:t>
            </w:r>
          </w:p>
        </w:tc>
      </w:tr>
      <w:tr w:rsidR="004F0A79" w:rsidRPr="00877136" w14:paraId="062B110C" w14:textId="77777777" w:rsidTr="00090352">
        <w:tc>
          <w:tcPr>
            <w:tcW w:w="1957" w:type="dxa"/>
          </w:tcPr>
          <w:p w14:paraId="003695B6" w14:textId="77777777" w:rsidR="004F0A79" w:rsidRPr="00861AB0" w:rsidRDefault="004F0A79" w:rsidP="00090352">
            <w:pPr>
              <w:jc w:val="both"/>
              <w:rPr>
                <w:b/>
              </w:rPr>
            </w:pPr>
            <w:r w:rsidRPr="00861AB0">
              <w:rPr>
                <w:b/>
              </w:rPr>
              <w:t>Assumptions:</w:t>
            </w:r>
          </w:p>
        </w:tc>
        <w:tc>
          <w:tcPr>
            <w:tcW w:w="8460" w:type="dxa"/>
          </w:tcPr>
          <w:p w14:paraId="491A047D" w14:textId="0E1DD44F" w:rsidR="004F0A79" w:rsidRPr="00861AB0" w:rsidRDefault="004F0A79" w:rsidP="00090352">
            <w:pPr>
              <w:jc w:val="both"/>
            </w:pPr>
            <w:r>
              <w:t xml:space="preserve">User has an email and can speak </w:t>
            </w:r>
            <w:r w:rsidR="0001791F">
              <w:t>English</w:t>
            </w:r>
          </w:p>
        </w:tc>
      </w:tr>
    </w:tbl>
    <w:p w14:paraId="70191052" w14:textId="77777777" w:rsidR="00ED1B2B" w:rsidRDefault="00ED1B2B" w:rsidP="002F2D5C">
      <w:pPr>
        <w:pStyle w:val="Heading3"/>
        <w:numPr>
          <w:ilvl w:val="0"/>
          <w:numId w:val="0"/>
        </w:numPr>
      </w:pPr>
    </w:p>
    <w:p w14:paraId="29067367" w14:textId="77777777" w:rsidR="00ED1B2B" w:rsidRDefault="00ED1B2B">
      <w:pPr>
        <w:rPr>
          <w:b/>
          <w:kern w:val="32"/>
          <w:sz w:val="26"/>
          <w:lang w:eastAsia="ar-SA"/>
        </w:rPr>
      </w:pPr>
      <w:r>
        <w:br w:type="page"/>
      </w:r>
    </w:p>
    <w:p w14:paraId="7785F01C" w14:textId="69234E49" w:rsidR="00ED1B2B" w:rsidRPr="00DD5C55" w:rsidRDefault="00ED1B2B" w:rsidP="00ED1B2B">
      <w:pPr>
        <w:pStyle w:val="Caption"/>
        <w:keepNext/>
        <w:spacing w:line="276" w:lineRule="auto"/>
        <w:rPr>
          <w:szCs w:val="24"/>
        </w:rPr>
      </w:pPr>
      <w:r w:rsidRPr="00DD5C55">
        <w:rPr>
          <w:szCs w:val="24"/>
        </w:rPr>
        <w:lastRenderedPageBreak/>
        <w:t xml:space="preserve">Table </w:t>
      </w:r>
      <w:r w:rsidR="00953B25">
        <w:rPr>
          <w:szCs w:val="24"/>
        </w:rPr>
        <w:t>8</w:t>
      </w:r>
      <w:r w:rsidRPr="00DD5C55">
        <w:rPr>
          <w:noProof/>
          <w:szCs w:val="24"/>
        </w:rPr>
        <w:t>:</w:t>
      </w:r>
      <w:r>
        <w:rPr>
          <w:noProof/>
          <w:szCs w:val="24"/>
        </w:rPr>
        <w:t xml:space="preserve"> Update Profile (</w:t>
      </w:r>
      <w:r w:rsidR="00953B25">
        <w:rPr>
          <w:noProof/>
          <w:szCs w:val="24"/>
        </w:rPr>
        <w:t>Web</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D1B2B" w:rsidRPr="00877136" w14:paraId="600595C5" w14:textId="77777777" w:rsidTr="00090352">
        <w:tc>
          <w:tcPr>
            <w:tcW w:w="1957" w:type="dxa"/>
          </w:tcPr>
          <w:p w14:paraId="68595D21" w14:textId="77777777" w:rsidR="00ED1B2B" w:rsidRPr="00861AB0" w:rsidRDefault="00ED1B2B" w:rsidP="00090352">
            <w:pPr>
              <w:jc w:val="both"/>
              <w:rPr>
                <w:b/>
              </w:rPr>
            </w:pPr>
            <w:r w:rsidRPr="00861AB0">
              <w:rPr>
                <w:b/>
              </w:rPr>
              <w:t>Use Case ID:</w:t>
            </w:r>
          </w:p>
        </w:tc>
        <w:tc>
          <w:tcPr>
            <w:tcW w:w="8460" w:type="dxa"/>
          </w:tcPr>
          <w:p w14:paraId="475697AD" w14:textId="0A17A9F7" w:rsidR="00ED1B2B" w:rsidRPr="00861AB0" w:rsidRDefault="00ED1B2B" w:rsidP="00090352">
            <w:pPr>
              <w:jc w:val="both"/>
            </w:pPr>
            <w:r w:rsidRPr="00861AB0">
              <w:t xml:space="preserve"> </w:t>
            </w:r>
            <w:r>
              <w:t>M1-</w:t>
            </w:r>
            <w:r w:rsidRPr="00861AB0">
              <w:t>UC</w:t>
            </w:r>
            <w:r w:rsidR="00953B25">
              <w:t>8</w:t>
            </w:r>
          </w:p>
        </w:tc>
      </w:tr>
      <w:tr w:rsidR="00ED1B2B" w:rsidRPr="00877136" w14:paraId="144513CD" w14:textId="77777777" w:rsidTr="00090352">
        <w:tc>
          <w:tcPr>
            <w:tcW w:w="1957" w:type="dxa"/>
          </w:tcPr>
          <w:p w14:paraId="514FA32C" w14:textId="77777777" w:rsidR="00ED1B2B" w:rsidRPr="00861AB0" w:rsidRDefault="00ED1B2B" w:rsidP="00090352">
            <w:pPr>
              <w:jc w:val="both"/>
              <w:rPr>
                <w:b/>
              </w:rPr>
            </w:pPr>
            <w:r w:rsidRPr="00861AB0">
              <w:rPr>
                <w:b/>
              </w:rPr>
              <w:t>Use Case Name:</w:t>
            </w:r>
          </w:p>
        </w:tc>
        <w:tc>
          <w:tcPr>
            <w:tcW w:w="8460" w:type="dxa"/>
          </w:tcPr>
          <w:p w14:paraId="7733AB71" w14:textId="506F44DB" w:rsidR="00ED1B2B" w:rsidRPr="00861AB0" w:rsidRDefault="00ED1B2B" w:rsidP="00090352">
            <w:pPr>
              <w:jc w:val="both"/>
            </w:pPr>
            <w:r>
              <w:t>Update Profile (</w:t>
            </w:r>
            <w:r w:rsidR="00953B25">
              <w:t>Web</w:t>
            </w:r>
            <w:r>
              <w:t>)</w:t>
            </w:r>
          </w:p>
        </w:tc>
      </w:tr>
      <w:tr w:rsidR="00ED1B2B" w:rsidRPr="00877136" w14:paraId="5C91E3C3" w14:textId="77777777" w:rsidTr="00090352">
        <w:tc>
          <w:tcPr>
            <w:tcW w:w="1957" w:type="dxa"/>
          </w:tcPr>
          <w:p w14:paraId="39155BCA" w14:textId="77777777" w:rsidR="00ED1B2B" w:rsidRPr="00861AB0" w:rsidRDefault="00ED1B2B" w:rsidP="00090352">
            <w:pPr>
              <w:jc w:val="both"/>
              <w:rPr>
                <w:b/>
              </w:rPr>
            </w:pPr>
            <w:r w:rsidRPr="00861AB0">
              <w:rPr>
                <w:b/>
              </w:rPr>
              <w:t>Actors:</w:t>
            </w:r>
          </w:p>
        </w:tc>
        <w:tc>
          <w:tcPr>
            <w:tcW w:w="8460" w:type="dxa"/>
          </w:tcPr>
          <w:p w14:paraId="036F36B1" w14:textId="77777777" w:rsidR="00ED1B2B" w:rsidRPr="00861AB0" w:rsidRDefault="00ED1B2B" w:rsidP="00090352">
            <w:pPr>
              <w:jc w:val="both"/>
            </w:pPr>
            <w:r>
              <w:t>Primary Actor: User</w:t>
            </w:r>
          </w:p>
        </w:tc>
      </w:tr>
      <w:tr w:rsidR="00ED1B2B" w:rsidRPr="00877136" w14:paraId="52510AEE" w14:textId="77777777" w:rsidTr="00090352">
        <w:tc>
          <w:tcPr>
            <w:tcW w:w="1957" w:type="dxa"/>
          </w:tcPr>
          <w:p w14:paraId="63DBAA45" w14:textId="77777777" w:rsidR="00ED1B2B" w:rsidRPr="00861AB0" w:rsidRDefault="00ED1B2B" w:rsidP="00090352">
            <w:pPr>
              <w:jc w:val="both"/>
              <w:rPr>
                <w:b/>
              </w:rPr>
            </w:pPr>
            <w:r w:rsidRPr="00861AB0">
              <w:rPr>
                <w:b/>
              </w:rPr>
              <w:t>Description:</w:t>
            </w:r>
          </w:p>
        </w:tc>
        <w:tc>
          <w:tcPr>
            <w:tcW w:w="8460" w:type="dxa"/>
          </w:tcPr>
          <w:p w14:paraId="7D20119F" w14:textId="77777777" w:rsidR="00ED1B2B" w:rsidRPr="00861AB0" w:rsidRDefault="00ED1B2B" w:rsidP="00090352">
            <w:pPr>
              <w:pStyle w:val="Pa49"/>
              <w:jc w:val="both"/>
              <w:rPr>
                <w:rFonts w:ascii="Times New Roman" w:hAnsi="Times New Roman"/>
              </w:rPr>
            </w:pPr>
            <w:r>
              <w:rPr>
                <w:rFonts w:ascii="Times New Roman" w:hAnsi="Times New Roman"/>
              </w:rPr>
              <w:t>User will be able to change profile info.</w:t>
            </w:r>
          </w:p>
        </w:tc>
      </w:tr>
      <w:tr w:rsidR="00ED1B2B" w:rsidRPr="00877136" w14:paraId="50BDE364" w14:textId="77777777" w:rsidTr="00090352">
        <w:tc>
          <w:tcPr>
            <w:tcW w:w="1957" w:type="dxa"/>
          </w:tcPr>
          <w:p w14:paraId="0A1D2435" w14:textId="77777777" w:rsidR="00ED1B2B" w:rsidRPr="00861AB0" w:rsidRDefault="00ED1B2B" w:rsidP="00090352">
            <w:pPr>
              <w:jc w:val="both"/>
              <w:rPr>
                <w:b/>
              </w:rPr>
            </w:pPr>
            <w:r w:rsidRPr="00861AB0">
              <w:rPr>
                <w:b/>
              </w:rPr>
              <w:t>Trigger:</w:t>
            </w:r>
          </w:p>
        </w:tc>
        <w:tc>
          <w:tcPr>
            <w:tcW w:w="8460" w:type="dxa"/>
          </w:tcPr>
          <w:p w14:paraId="1B02AD45" w14:textId="5F8CB0E6" w:rsidR="00ED1B2B" w:rsidRPr="00861AB0" w:rsidRDefault="00ED1B2B" w:rsidP="00090352">
            <w:pPr>
              <w:jc w:val="both"/>
            </w:pPr>
            <w:r>
              <w:t>Click on the “</w:t>
            </w:r>
            <w:r w:rsidR="00551EE7">
              <w:t>Update Profile</w:t>
            </w:r>
            <w:r>
              <w:t>” button</w:t>
            </w:r>
          </w:p>
        </w:tc>
      </w:tr>
      <w:tr w:rsidR="00ED1B2B" w:rsidRPr="00877136" w14:paraId="4C9FA4E9" w14:textId="77777777" w:rsidTr="00090352">
        <w:tc>
          <w:tcPr>
            <w:tcW w:w="1957" w:type="dxa"/>
          </w:tcPr>
          <w:p w14:paraId="1FC95D6E" w14:textId="77777777" w:rsidR="00ED1B2B" w:rsidRPr="00861AB0" w:rsidRDefault="00ED1B2B" w:rsidP="00090352">
            <w:pPr>
              <w:jc w:val="both"/>
              <w:rPr>
                <w:b/>
              </w:rPr>
            </w:pPr>
            <w:r w:rsidRPr="00861AB0">
              <w:rPr>
                <w:b/>
              </w:rPr>
              <w:t>Level:</w:t>
            </w:r>
          </w:p>
        </w:tc>
        <w:tc>
          <w:tcPr>
            <w:tcW w:w="8460" w:type="dxa"/>
          </w:tcPr>
          <w:p w14:paraId="0B12003C" w14:textId="13598DE4" w:rsidR="00ED1B2B" w:rsidRPr="00861AB0" w:rsidRDefault="00ED1B2B" w:rsidP="00090352">
            <w:pPr>
              <w:jc w:val="both"/>
            </w:pPr>
            <w:r w:rsidRPr="00861AB0">
              <w:t xml:space="preserve"> </w:t>
            </w:r>
            <w:r w:rsidR="00073388">
              <w:t>Medium</w:t>
            </w:r>
          </w:p>
        </w:tc>
      </w:tr>
      <w:tr w:rsidR="00ED1B2B" w:rsidRPr="00877136" w14:paraId="5C4CB082" w14:textId="77777777" w:rsidTr="00090352">
        <w:trPr>
          <w:trHeight w:val="449"/>
        </w:trPr>
        <w:tc>
          <w:tcPr>
            <w:tcW w:w="1957" w:type="dxa"/>
          </w:tcPr>
          <w:p w14:paraId="23865171" w14:textId="77777777" w:rsidR="00ED1B2B" w:rsidRPr="00861AB0" w:rsidRDefault="00ED1B2B" w:rsidP="00090352">
            <w:pPr>
              <w:jc w:val="both"/>
              <w:rPr>
                <w:b/>
              </w:rPr>
            </w:pPr>
            <w:r w:rsidRPr="00861AB0">
              <w:rPr>
                <w:b/>
              </w:rPr>
              <w:t>Preconditions:</w:t>
            </w:r>
          </w:p>
        </w:tc>
        <w:tc>
          <w:tcPr>
            <w:tcW w:w="8460" w:type="dxa"/>
          </w:tcPr>
          <w:p w14:paraId="72EF2ADF" w14:textId="77777777" w:rsidR="00ED1B2B" w:rsidRPr="00F77D73" w:rsidRDefault="00ED1B2B" w:rsidP="00090352">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ED1B2B" w:rsidRPr="00877136" w14:paraId="62B8C87C" w14:textId="77777777" w:rsidTr="00090352">
        <w:trPr>
          <w:trHeight w:val="485"/>
        </w:trPr>
        <w:tc>
          <w:tcPr>
            <w:tcW w:w="1957" w:type="dxa"/>
          </w:tcPr>
          <w:p w14:paraId="051C630A" w14:textId="77777777" w:rsidR="00ED1B2B" w:rsidRPr="00861AB0" w:rsidRDefault="00ED1B2B" w:rsidP="00090352">
            <w:pPr>
              <w:jc w:val="both"/>
              <w:rPr>
                <w:b/>
              </w:rPr>
            </w:pPr>
            <w:r w:rsidRPr="00861AB0">
              <w:rPr>
                <w:b/>
                <w:color w:val="0D0D0D" w:themeColor="text1" w:themeTint="F2"/>
              </w:rPr>
              <w:t>Includes:</w:t>
            </w:r>
          </w:p>
        </w:tc>
        <w:tc>
          <w:tcPr>
            <w:tcW w:w="8460" w:type="dxa"/>
          </w:tcPr>
          <w:p w14:paraId="2D103B1E" w14:textId="70638709" w:rsidR="00ED1B2B" w:rsidRPr="00861AB0" w:rsidRDefault="00ED1B2B" w:rsidP="00090352">
            <w:pPr>
              <w:jc w:val="both"/>
            </w:pPr>
            <w:r>
              <w:t>M1-UC</w:t>
            </w:r>
            <w:r w:rsidR="003B4635">
              <w:t>2</w:t>
            </w:r>
            <w:r>
              <w:t>, M1-UC</w:t>
            </w:r>
            <w:r w:rsidR="003B4635">
              <w:t>4</w:t>
            </w:r>
          </w:p>
        </w:tc>
      </w:tr>
      <w:tr w:rsidR="00ED1B2B" w:rsidRPr="00877136" w14:paraId="0890480C" w14:textId="77777777" w:rsidTr="00090352">
        <w:tc>
          <w:tcPr>
            <w:tcW w:w="1957" w:type="dxa"/>
          </w:tcPr>
          <w:p w14:paraId="65F02E09" w14:textId="77777777" w:rsidR="00ED1B2B" w:rsidRPr="00861AB0" w:rsidRDefault="00ED1B2B" w:rsidP="00090352">
            <w:pPr>
              <w:jc w:val="both"/>
              <w:rPr>
                <w:b/>
              </w:rPr>
            </w:pPr>
            <w:r w:rsidRPr="00861AB0">
              <w:rPr>
                <w:b/>
              </w:rPr>
              <w:t>Normal Flow:</w:t>
            </w:r>
          </w:p>
        </w:tc>
        <w:tc>
          <w:tcPr>
            <w:tcW w:w="8460" w:type="dxa"/>
          </w:tcPr>
          <w:p w14:paraId="4A230C2D" w14:textId="77777777" w:rsidR="00ED1B2B" w:rsidRDefault="00ED1B2B" w:rsidP="003D7A40">
            <w:pPr>
              <w:pStyle w:val="ListParagraph"/>
              <w:numPr>
                <w:ilvl w:val="0"/>
                <w:numId w:val="23"/>
              </w:numPr>
            </w:pPr>
            <w:r>
              <w:t>User will click on ‘Update Profile’ Button</w:t>
            </w:r>
          </w:p>
          <w:p w14:paraId="3D96EC52" w14:textId="77777777" w:rsidR="00ED1B2B" w:rsidRDefault="00ED1B2B" w:rsidP="003D7A40">
            <w:pPr>
              <w:pStyle w:val="ListParagraph"/>
              <w:numPr>
                <w:ilvl w:val="0"/>
                <w:numId w:val="23"/>
              </w:numPr>
            </w:pPr>
            <w:r>
              <w:t>User will change the fields to be updated</w:t>
            </w:r>
          </w:p>
          <w:p w14:paraId="61F4D4B0" w14:textId="77777777" w:rsidR="00ED1B2B" w:rsidRPr="00861AB0" w:rsidRDefault="00ED1B2B" w:rsidP="003D7A40">
            <w:pPr>
              <w:pStyle w:val="ListParagraph"/>
              <w:numPr>
                <w:ilvl w:val="0"/>
                <w:numId w:val="23"/>
              </w:numPr>
            </w:pPr>
            <w:r>
              <w:t>User will click Confirm to continue</w:t>
            </w:r>
          </w:p>
        </w:tc>
      </w:tr>
      <w:tr w:rsidR="00ED1B2B" w:rsidRPr="00877136" w14:paraId="341DD444" w14:textId="77777777" w:rsidTr="00090352">
        <w:tc>
          <w:tcPr>
            <w:tcW w:w="1957" w:type="dxa"/>
          </w:tcPr>
          <w:p w14:paraId="22289B40" w14:textId="77777777" w:rsidR="00ED1B2B" w:rsidRPr="003907CF" w:rsidRDefault="00ED1B2B" w:rsidP="00090352">
            <w:pPr>
              <w:jc w:val="both"/>
              <w:rPr>
                <w:b/>
              </w:rPr>
            </w:pPr>
            <w:r w:rsidRPr="00861AB0">
              <w:rPr>
                <w:b/>
              </w:rPr>
              <w:t>Alternative Flows:</w:t>
            </w:r>
          </w:p>
        </w:tc>
        <w:tc>
          <w:tcPr>
            <w:tcW w:w="8460" w:type="dxa"/>
          </w:tcPr>
          <w:p w14:paraId="0AD8A425" w14:textId="77777777" w:rsidR="00ED1B2B" w:rsidRPr="00861AB0" w:rsidRDefault="00ED1B2B" w:rsidP="00090352">
            <w:pPr>
              <w:tabs>
                <w:tab w:val="left" w:pos="432"/>
              </w:tabs>
              <w:jc w:val="both"/>
            </w:pPr>
            <w:r>
              <w:t>N/A</w:t>
            </w:r>
          </w:p>
        </w:tc>
      </w:tr>
      <w:tr w:rsidR="00ED1B2B" w:rsidRPr="00877136" w14:paraId="7EBC1223" w14:textId="77777777" w:rsidTr="00090352">
        <w:tc>
          <w:tcPr>
            <w:tcW w:w="1957" w:type="dxa"/>
          </w:tcPr>
          <w:p w14:paraId="776510B6" w14:textId="77777777" w:rsidR="00ED1B2B" w:rsidRPr="00861AB0" w:rsidRDefault="00ED1B2B" w:rsidP="00090352">
            <w:pPr>
              <w:jc w:val="both"/>
              <w:rPr>
                <w:b/>
              </w:rPr>
            </w:pPr>
            <w:r w:rsidRPr="00861AB0">
              <w:rPr>
                <w:b/>
              </w:rPr>
              <w:t>Exceptions:</w:t>
            </w:r>
          </w:p>
        </w:tc>
        <w:tc>
          <w:tcPr>
            <w:tcW w:w="8460" w:type="dxa"/>
          </w:tcPr>
          <w:p w14:paraId="7B3F186A" w14:textId="77777777" w:rsidR="00ED1B2B" w:rsidRDefault="00ED1B2B" w:rsidP="003D7A40">
            <w:pPr>
              <w:pStyle w:val="ListParagraph"/>
              <w:numPr>
                <w:ilvl w:val="0"/>
                <w:numId w:val="24"/>
              </w:numPr>
              <w:jc w:val="both"/>
            </w:pPr>
            <w:r>
              <w:t>If email is invalid user will see a prompt message “Enter Valid Email”</w:t>
            </w:r>
          </w:p>
          <w:p w14:paraId="3E9895EA" w14:textId="77777777" w:rsidR="00ED1B2B" w:rsidRPr="00861AB0" w:rsidRDefault="00ED1B2B" w:rsidP="003D7A40">
            <w:pPr>
              <w:pStyle w:val="ListParagraph"/>
              <w:numPr>
                <w:ilvl w:val="0"/>
                <w:numId w:val="24"/>
              </w:numPr>
              <w:jc w:val="both"/>
            </w:pPr>
            <w:r>
              <w:t>If password does not meet minimum requirements “Password must have minimum 8 characters, digits, alphabet and special character”</w:t>
            </w:r>
          </w:p>
        </w:tc>
      </w:tr>
      <w:tr w:rsidR="00ED1B2B" w:rsidRPr="00877136" w14:paraId="3E060F9D" w14:textId="77777777" w:rsidTr="00090352">
        <w:tc>
          <w:tcPr>
            <w:tcW w:w="1957" w:type="dxa"/>
          </w:tcPr>
          <w:p w14:paraId="1010CAA5" w14:textId="77777777" w:rsidR="00ED1B2B" w:rsidRPr="00861AB0" w:rsidRDefault="00ED1B2B" w:rsidP="00090352">
            <w:pPr>
              <w:jc w:val="both"/>
              <w:rPr>
                <w:b/>
              </w:rPr>
            </w:pPr>
            <w:r w:rsidRPr="00861AB0">
              <w:rPr>
                <w:b/>
              </w:rPr>
              <w:t>Postconditions:</w:t>
            </w:r>
          </w:p>
        </w:tc>
        <w:tc>
          <w:tcPr>
            <w:tcW w:w="8460" w:type="dxa"/>
          </w:tcPr>
          <w:p w14:paraId="6F3ACE37" w14:textId="77777777" w:rsidR="00ED1B2B" w:rsidRPr="00861AB0" w:rsidRDefault="00ED1B2B"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rofile info will be changed.</w:t>
            </w:r>
          </w:p>
        </w:tc>
      </w:tr>
      <w:tr w:rsidR="00ED1B2B" w:rsidRPr="00877136" w14:paraId="362B0FEE" w14:textId="77777777" w:rsidTr="00090352">
        <w:tc>
          <w:tcPr>
            <w:tcW w:w="1957" w:type="dxa"/>
          </w:tcPr>
          <w:p w14:paraId="0991C8CA" w14:textId="77777777" w:rsidR="00ED1B2B" w:rsidRPr="00861AB0" w:rsidRDefault="00ED1B2B" w:rsidP="00090352">
            <w:pPr>
              <w:jc w:val="both"/>
              <w:rPr>
                <w:b/>
              </w:rPr>
            </w:pPr>
            <w:r w:rsidRPr="00861AB0">
              <w:rPr>
                <w:b/>
              </w:rPr>
              <w:t>Business Rules</w:t>
            </w:r>
          </w:p>
        </w:tc>
        <w:tc>
          <w:tcPr>
            <w:tcW w:w="8460" w:type="dxa"/>
          </w:tcPr>
          <w:p w14:paraId="38D09D30" w14:textId="77777777" w:rsidR="00ED1B2B" w:rsidRPr="00861AB0" w:rsidRDefault="00ED1B2B" w:rsidP="00090352">
            <w:pPr>
              <w:pStyle w:val="Pa49"/>
              <w:jc w:val="both"/>
            </w:pPr>
            <w:r>
              <w:rPr>
                <w:rFonts w:ascii="Times New Roman" w:hAnsi="Times New Roman"/>
              </w:rPr>
              <w:t>N/A</w:t>
            </w:r>
          </w:p>
        </w:tc>
      </w:tr>
      <w:tr w:rsidR="00ED1B2B" w:rsidRPr="00877136" w14:paraId="5816ED3A" w14:textId="77777777" w:rsidTr="00090352">
        <w:tc>
          <w:tcPr>
            <w:tcW w:w="1957" w:type="dxa"/>
          </w:tcPr>
          <w:p w14:paraId="2D0F00F8" w14:textId="77777777" w:rsidR="00ED1B2B" w:rsidRPr="00861AB0" w:rsidRDefault="00ED1B2B" w:rsidP="00090352">
            <w:pPr>
              <w:jc w:val="both"/>
              <w:rPr>
                <w:b/>
              </w:rPr>
            </w:pPr>
            <w:r w:rsidRPr="00861AB0">
              <w:rPr>
                <w:b/>
              </w:rPr>
              <w:t>Assumptions:</w:t>
            </w:r>
          </w:p>
        </w:tc>
        <w:tc>
          <w:tcPr>
            <w:tcW w:w="8460" w:type="dxa"/>
          </w:tcPr>
          <w:p w14:paraId="33A4E5F6" w14:textId="5C9A5AD7" w:rsidR="00ED1B2B" w:rsidRPr="00861AB0" w:rsidRDefault="00ED1B2B" w:rsidP="00090352">
            <w:pPr>
              <w:jc w:val="both"/>
            </w:pPr>
            <w:r>
              <w:t xml:space="preserve">User has an email and can speak </w:t>
            </w:r>
            <w:r w:rsidR="0001791F">
              <w:t>English</w:t>
            </w:r>
          </w:p>
        </w:tc>
      </w:tr>
    </w:tbl>
    <w:p w14:paraId="6B38EA6E" w14:textId="77777777" w:rsidR="00F22E66" w:rsidRDefault="00F22E66" w:rsidP="002F2D5C">
      <w:pPr>
        <w:pStyle w:val="Heading3"/>
        <w:numPr>
          <w:ilvl w:val="0"/>
          <w:numId w:val="0"/>
        </w:numPr>
      </w:pPr>
    </w:p>
    <w:p w14:paraId="1CB1C4E4" w14:textId="77777777" w:rsidR="00F22E66" w:rsidRDefault="00F22E66">
      <w:pPr>
        <w:rPr>
          <w:b/>
          <w:kern w:val="32"/>
          <w:sz w:val="26"/>
          <w:lang w:eastAsia="ar-SA"/>
        </w:rPr>
      </w:pPr>
      <w:r>
        <w:br w:type="page"/>
      </w:r>
    </w:p>
    <w:p w14:paraId="6ADB1E5E" w14:textId="25D26C1B" w:rsidR="00F22E66" w:rsidRPr="00DD5C55" w:rsidRDefault="00F22E66" w:rsidP="00F22E66">
      <w:pPr>
        <w:pStyle w:val="Caption"/>
        <w:keepNext/>
        <w:spacing w:line="276" w:lineRule="auto"/>
        <w:rPr>
          <w:szCs w:val="24"/>
        </w:rPr>
      </w:pPr>
      <w:r w:rsidRPr="00DD5C55">
        <w:rPr>
          <w:szCs w:val="24"/>
        </w:rPr>
        <w:lastRenderedPageBreak/>
        <w:t xml:space="preserve">Table </w:t>
      </w:r>
      <w:r w:rsidR="0008616D">
        <w:rPr>
          <w:szCs w:val="24"/>
        </w:rPr>
        <w:t>9</w:t>
      </w:r>
      <w:r w:rsidRPr="00DD5C55">
        <w:rPr>
          <w:noProof/>
          <w:szCs w:val="24"/>
        </w:rPr>
        <w:t>:</w:t>
      </w:r>
      <w:r>
        <w:rPr>
          <w:noProof/>
          <w:szCs w:val="24"/>
        </w:rPr>
        <w:t xml:space="preserve"> Profile </w:t>
      </w:r>
      <w:r w:rsidR="0008616D">
        <w:rPr>
          <w:noProof/>
          <w:szCs w:val="24"/>
        </w:rPr>
        <w:t xml:space="preserve">Privacy </w:t>
      </w:r>
      <w:r>
        <w:rPr>
          <w:noProof/>
          <w:szCs w:val="24"/>
        </w:rPr>
        <w:t>(</w:t>
      </w:r>
      <w:r w:rsidR="000668BD">
        <w:rPr>
          <w:noProof/>
          <w:szCs w:val="24"/>
        </w:rPr>
        <w:t>Mobile</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F22E66" w:rsidRPr="00877136" w14:paraId="0346C5DF" w14:textId="77777777" w:rsidTr="00090352">
        <w:tc>
          <w:tcPr>
            <w:tcW w:w="1957" w:type="dxa"/>
          </w:tcPr>
          <w:p w14:paraId="7328E2AF" w14:textId="77777777" w:rsidR="00F22E66" w:rsidRPr="00861AB0" w:rsidRDefault="00F22E66" w:rsidP="00090352">
            <w:pPr>
              <w:jc w:val="both"/>
              <w:rPr>
                <w:b/>
              </w:rPr>
            </w:pPr>
            <w:r w:rsidRPr="00861AB0">
              <w:rPr>
                <w:b/>
              </w:rPr>
              <w:t>Use Case ID:</w:t>
            </w:r>
          </w:p>
        </w:tc>
        <w:tc>
          <w:tcPr>
            <w:tcW w:w="8460" w:type="dxa"/>
          </w:tcPr>
          <w:p w14:paraId="028D56C7" w14:textId="45E7A202" w:rsidR="00F22E66" w:rsidRPr="00861AB0" w:rsidRDefault="00F22E66" w:rsidP="00090352">
            <w:pPr>
              <w:jc w:val="both"/>
            </w:pPr>
            <w:r w:rsidRPr="00861AB0">
              <w:t xml:space="preserve"> </w:t>
            </w:r>
            <w:r>
              <w:t>M1-</w:t>
            </w:r>
            <w:r w:rsidRPr="00861AB0">
              <w:t>UC</w:t>
            </w:r>
            <w:r w:rsidR="00A45739">
              <w:t>9</w:t>
            </w:r>
          </w:p>
        </w:tc>
      </w:tr>
      <w:tr w:rsidR="00F22E66" w:rsidRPr="00877136" w14:paraId="26AB066B" w14:textId="77777777" w:rsidTr="00090352">
        <w:tc>
          <w:tcPr>
            <w:tcW w:w="1957" w:type="dxa"/>
          </w:tcPr>
          <w:p w14:paraId="4D21AA9E" w14:textId="77777777" w:rsidR="00F22E66" w:rsidRPr="00861AB0" w:rsidRDefault="00F22E66" w:rsidP="00090352">
            <w:pPr>
              <w:jc w:val="both"/>
              <w:rPr>
                <w:b/>
              </w:rPr>
            </w:pPr>
            <w:r w:rsidRPr="00861AB0">
              <w:rPr>
                <w:b/>
              </w:rPr>
              <w:t>Use Case Name:</w:t>
            </w:r>
          </w:p>
        </w:tc>
        <w:tc>
          <w:tcPr>
            <w:tcW w:w="8460" w:type="dxa"/>
          </w:tcPr>
          <w:p w14:paraId="1F9B5F7D" w14:textId="4F5E8D99" w:rsidR="00F22E66" w:rsidRPr="00861AB0" w:rsidRDefault="00F22E66" w:rsidP="00090352">
            <w:pPr>
              <w:jc w:val="both"/>
            </w:pPr>
            <w:r>
              <w:t xml:space="preserve">Profile </w:t>
            </w:r>
            <w:r w:rsidR="00F275EC">
              <w:t xml:space="preserve">Privacy </w:t>
            </w:r>
            <w:r>
              <w:t>(</w:t>
            </w:r>
            <w:r w:rsidR="000668BD">
              <w:t>Mobile</w:t>
            </w:r>
            <w:r>
              <w:t>)</w:t>
            </w:r>
          </w:p>
        </w:tc>
      </w:tr>
      <w:tr w:rsidR="00F22E66" w:rsidRPr="00877136" w14:paraId="2E442498" w14:textId="77777777" w:rsidTr="00090352">
        <w:tc>
          <w:tcPr>
            <w:tcW w:w="1957" w:type="dxa"/>
          </w:tcPr>
          <w:p w14:paraId="0A21FFB4" w14:textId="77777777" w:rsidR="00F22E66" w:rsidRPr="00861AB0" w:rsidRDefault="00F22E66" w:rsidP="00090352">
            <w:pPr>
              <w:jc w:val="both"/>
              <w:rPr>
                <w:b/>
              </w:rPr>
            </w:pPr>
            <w:r w:rsidRPr="00861AB0">
              <w:rPr>
                <w:b/>
              </w:rPr>
              <w:t>Actors:</w:t>
            </w:r>
          </w:p>
        </w:tc>
        <w:tc>
          <w:tcPr>
            <w:tcW w:w="8460" w:type="dxa"/>
          </w:tcPr>
          <w:p w14:paraId="555B6525" w14:textId="77777777" w:rsidR="00F22E66" w:rsidRPr="00861AB0" w:rsidRDefault="00F22E66" w:rsidP="00090352">
            <w:pPr>
              <w:jc w:val="both"/>
            </w:pPr>
            <w:r>
              <w:t>Primary Actor: User</w:t>
            </w:r>
          </w:p>
        </w:tc>
      </w:tr>
      <w:tr w:rsidR="00F22E66" w:rsidRPr="00877136" w14:paraId="2231C1BD" w14:textId="77777777" w:rsidTr="00090352">
        <w:tc>
          <w:tcPr>
            <w:tcW w:w="1957" w:type="dxa"/>
          </w:tcPr>
          <w:p w14:paraId="073CA121" w14:textId="77777777" w:rsidR="00F22E66" w:rsidRPr="00861AB0" w:rsidRDefault="00F22E66" w:rsidP="00090352">
            <w:pPr>
              <w:jc w:val="both"/>
              <w:rPr>
                <w:b/>
              </w:rPr>
            </w:pPr>
            <w:r w:rsidRPr="00861AB0">
              <w:rPr>
                <w:b/>
              </w:rPr>
              <w:t>Description:</w:t>
            </w:r>
          </w:p>
        </w:tc>
        <w:tc>
          <w:tcPr>
            <w:tcW w:w="8460" w:type="dxa"/>
          </w:tcPr>
          <w:p w14:paraId="3BFE3486" w14:textId="48B9F7EA" w:rsidR="00F22E66" w:rsidRPr="00861AB0" w:rsidRDefault="00F22E66" w:rsidP="00090352">
            <w:pPr>
              <w:pStyle w:val="Pa49"/>
              <w:jc w:val="both"/>
              <w:rPr>
                <w:rFonts w:ascii="Times New Roman" w:hAnsi="Times New Roman"/>
              </w:rPr>
            </w:pPr>
            <w:r>
              <w:rPr>
                <w:rFonts w:ascii="Times New Roman" w:hAnsi="Times New Roman"/>
              </w:rPr>
              <w:t xml:space="preserve">User will be able to change profile </w:t>
            </w:r>
            <w:r w:rsidR="00037E2C">
              <w:rPr>
                <w:rFonts w:ascii="Times New Roman" w:hAnsi="Times New Roman"/>
              </w:rPr>
              <w:t>privacy</w:t>
            </w:r>
            <w:r>
              <w:rPr>
                <w:rFonts w:ascii="Times New Roman" w:hAnsi="Times New Roman"/>
              </w:rPr>
              <w:t>.</w:t>
            </w:r>
          </w:p>
        </w:tc>
      </w:tr>
      <w:tr w:rsidR="00F22E66" w:rsidRPr="00877136" w14:paraId="4A7712C7" w14:textId="77777777" w:rsidTr="00090352">
        <w:tc>
          <w:tcPr>
            <w:tcW w:w="1957" w:type="dxa"/>
          </w:tcPr>
          <w:p w14:paraId="69E226F4" w14:textId="77777777" w:rsidR="00F22E66" w:rsidRPr="00861AB0" w:rsidRDefault="00F22E66" w:rsidP="00090352">
            <w:pPr>
              <w:jc w:val="both"/>
              <w:rPr>
                <w:b/>
              </w:rPr>
            </w:pPr>
            <w:r w:rsidRPr="00861AB0">
              <w:rPr>
                <w:b/>
              </w:rPr>
              <w:t>Trigger:</w:t>
            </w:r>
          </w:p>
        </w:tc>
        <w:tc>
          <w:tcPr>
            <w:tcW w:w="8460" w:type="dxa"/>
          </w:tcPr>
          <w:p w14:paraId="23FD60CB" w14:textId="1AB70DD9" w:rsidR="00F22E66" w:rsidRPr="00861AB0" w:rsidRDefault="00F22E66" w:rsidP="00090352">
            <w:pPr>
              <w:jc w:val="both"/>
            </w:pPr>
            <w:r>
              <w:t>Click on the “Profile</w:t>
            </w:r>
            <w:r w:rsidR="009B6A0E">
              <w:t xml:space="preserve"> Privacy</w:t>
            </w:r>
            <w:r>
              <w:t>” button</w:t>
            </w:r>
          </w:p>
        </w:tc>
      </w:tr>
      <w:tr w:rsidR="00F22E66" w:rsidRPr="00877136" w14:paraId="26AD84A3" w14:textId="77777777" w:rsidTr="00090352">
        <w:tc>
          <w:tcPr>
            <w:tcW w:w="1957" w:type="dxa"/>
          </w:tcPr>
          <w:p w14:paraId="55183DA0" w14:textId="77777777" w:rsidR="00F22E66" w:rsidRPr="00861AB0" w:rsidRDefault="00F22E66" w:rsidP="00090352">
            <w:pPr>
              <w:jc w:val="both"/>
              <w:rPr>
                <w:b/>
              </w:rPr>
            </w:pPr>
            <w:r w:rsidRPr="00861AB0">
              <w:rPr>
                <w:b/>
              </w:rPr>
              <w:t>Level:</w:t>
            </w:r>
          </w:p>
        </w:tc>
        <w:tc>
          <w:tcPr>
            <w:tcW w:w="8460" w:type="dxa"/>
          </w:tcPr>
          <w:p w14:paraId="1E00FB18" w14:textId="77777777" w:rsidR="00F22E66" w:rsidRPr="00861AB0" w:rsidRDefault="00F22E66" w:rsidP="00090352">
            <w:pPr>
              <w:jc w:val="both"/>
            </w:pPr>
            <w:r w:rsidRPr="00861AB0">
              <w:t xml:space="preserve"> </w:t>
            </w:r>
            <w:r>
              <w:t>Medium</w:t>
            </w:r>
          </w:p>
        </w:tc>
      </w:tr>
      <w:tr w:rsidR="00F22E66" w:rsidRPr="00877136" w14:paraId="21952D21" w14:textId="77777777" w:rsidTr="00090352">
        <w:trPr>
          <w:trHeight w:val="449"/>
        </w:trPr>
        <w:tc>
          <w:tcPr>
            <w:tcW w:w="1957" w:type="dxa"/>
          </w:tcPr>
          <w:p w14:paraId="69C62E8A" w14:textId="77777777" w:rsidR="00F22E66" w:rsidRPr="00861AB0" w:rsidRDefault="00F22E66" w:rsidP="00090352">
            <w:pPr>
              <w:jc w:val="both"/>
              <w:rPr>
                <w:b/>
              </w:rPr>
            </w:pPr>
            <w:r w:rsidRPr="00861AB0">
              <w:rPr>
                <w:b/>
              </w:rPr>
              <w:t>Preconditions:</w:t>
            </w:r>
          </w:p>
        </w:tc>
        <w:tc>
          <w:tcPr>
            <w:tcW w:w="8460" w:type="dxa"/>
          </w:tcPr>
          <w:p w14:paraId="72F44F5A" w14:textId="77777777" w:rsidR="00F22E66" w:rsidRPr="00F77D73" w:rsidRDefault="00F22E66" w:rsidP="00090352">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F22E66" w:rsidRPr="00877136" w14:paraId="309A1786" w14:textId="77777777" w:rsidTr="00090352">
        <w:trPr>
          <w:trHeight w:val="485"/>
        </w:trPr>
        <w:tc>
          <w:tcPr>
            <w:tcW w:w="1957" w:type="dxa"/>
          </w:tcPr>
          <w:p w14:paraId="72F10129" w14:textId="77777777" w:rsidR="00F22E66" w:rsidRPr="00861AB0" w:rsidRDefault="00F22E66" w:rsidP="00090352">
            <w:pPr>
              <w:jc w:val="both"/>
              <w:rPr>
                <w:b/>
              </w:rPr>
            </w:pPr>
            <w:r w:rsidRPr="00861AB0">
              <w:rPr>
                <w:b/>
                <w:color w:val="0D0D0D" w:themeColor="text1" w:themeTint="F2"/>
              </w:rPr>
              <w:t>Includes:</w:t>
            </w:r>
          </w:p>
        </w:tc>
        <w:tc>
          <w:tcPr>
            <w:tcW w:w="8460" w:type="dxa"/>
          </w:tcPr>
          <w:p w14:paraId="22C66840" w14:textId="77777777" w:rsidR="00F22E66" w:rsidRPr="00861AB0" w:rsidRDefault="00F22E66" w:rsidP="00090352">
            <w:pPr>
              <w:jc w:val="both"/>
            </w:pPr>
            <w:r>
              <w:t>M1-UC1, M1-UC3</w:t>
            </w:r>
          </w:p>
        </w:tc>
      </w:tr>
      <w:tr w:rsidR="00F22E66" w:rsidRPr="00877136" w14:paraId="0FBC9D37" w14:textId="77777777" w:rsidTr="00090352">
        <w:tc>
          <w:tcPr>
            <w:tcW w:w="1957" w:type="dxa"/>
          </w:tcPr>
          <w:p w14:paraId="228532F8" w14:textId="77777777" w:rsidR="00F22E66" w:rsidRPr="00861AB0" w:rsidRDefault="00F22E66" w:rsidP="00090352">
            <w:pPr>
              <w:jc w:val="both"/>
              <w:rPr>
                <w:b/>
              </w:rPr>
            </w:pPr>
            <w:r w:rsidRPr="00861AB0">
              <w:rPr>
                <w:b/>
              </w:rPr>
              <w:t>Normal Flow:</w:t>
            </w:r>
          </w:p>
        </w:tc>
        <w:tc>
          <w:tcPr>
            <w:tcW w:w="8460" w:type="dxa"/>
          </w:tcPr>
          <w:p w14:paraId="6B010BEA" w14:textId="0EC26BEB" w:rsidR="00F22E66" w:rsidRDefault="00F22E66" w:rsidP="003D7A40">
            <w:pPr>
              <w:pStyle w:val="ListParagraph"/>
              <w:numPr>
                <w:ilvl w:val="0"/>
                <w:numId w:val="25"/>
              </w:numPr>
            </w:pPr>
            <w:r>
              <w:t>User will click on ‘Profile</w:t>
            </w:r>
            <w:r w:rsidR="004506E8">
              <w:t xml:space="preserve"> Privacy</w:t>
            </w:r>
            <w:r>
              <w:t>’ Button</w:t>
            </w:r>
          </w:p>
          <w:p w14:paraId="2232F636" w14:textId="396711AA" w:rsidR="00F22E66" w:rsidRDefault="00F22E66" w:rsidP="003D7A40">
            <w:pPr>
              <w:pStyle w:val="ListParagraph"/>
              <w:numPr>
                <w:ilvl w:val="0"/>
                <w:numId w:val="25"/>
              </w:numPr>
            </w:pPr>
            <w:r>
              <w:t xml:space="preserve">User will </w:t>
            </w:r>
            <w:r w:rsidR="008C22BE">
              <w:t>see dropdown ahead of each profile info</w:t>
            </w:r>
          </w:p>
          <w:p w14:paraId="421D7A01" w14:textId="44DEEE04" w:rsidR="008C22BE" w:rsidRDefault="008C22BE" w:rsidP="003D7A40">
            <w:pPr>
              <w:pStyle w:val="ListParagraph"/>
              <w:numPr>
                <w:ilvl w:val="0"/>
                <w:numId w:val="25"/>
              </w:numPr>
            </w:pPr>
            <w:r>
              <w:t>User may select public or private.</w:t>
            </w:r>
          </w:p>
          <w:p w14:paraId="181C462B" w14:textId="6AAAE2EF" w:rsidR="00F22E66" w:rsidRPr="00861AB0" w:rsidRDefault="00C07C97" w:rsidP="003D7A40">
            <w:pPr>
              <w:pStyle w:val="ListParagraph"/>
              <w:numPr>
                <w:ilvl w:val="0"/>
                <w:numId w:val="25"/>
              </w:numPr>
            </w:pPr>
            <w:r>
              <w:t>The privacy of such field will be updated on dropdown change</w:t>
            </w:r>
          </w:p>
        </w:tc>
      </w:tr>
      <w:tr w:rsidR="00F22E66" w:rsidRPr="00877136" w14:paraId="1EA0EE77" w14:textId="77777777" w:rsidTr="00090352">
        <w:tc>
          <w:tcPr>
            <w:tcW w:w="1957" w:type="dxa"/>
          </w:tcPr>
          <w:p w14:paraId="51E8064B" w14:textId="77777777" w:rsidR="00F22E66" w:rsidRPr="003907CF" w:rsidRDefault="00F22E66" w:rsidP="00090352">
            <w:pPr>
              <w:jc w:val="both"/>
              <w:rPr>
                <w:b/>
              </w:rPr>
            </w:pPr>
            <w:r w:rsidRPr="00861AB0">
              <w:rPr>
                <w:b/>
              </w:rPr>
              <w:t>Alternative Flows:</w:t>
            </w:r>
          </w:p>
        </w:tc>
        <w:tc>
          <w:tcPr>
            <w:tcW w:w="8460" w:type="dxa"/>
          </w:tcPr>
          <w:p w14:paraId="4D4657BE" w14:textId="77777777" w:rsidR="00F22E66" w:rsidRPr="00861AB0" w:rsidRDefault="00F22E66" w:rsidP="00090352">
            <w:pPr>
              <w:tabs>
                <w:tab w:val="left" w:pos="432"/>
              </w:tabs>
              <w:jc w:val="both"/>
            </w:pPr>
            <w:r>
              <w:t>N/A</w:t>
            </w:r>
          </w:p>
        </w:tc>
      </w:tr>
      <w:tr w:rsidR="00F22E66" w:rsidRPr="00877136" w14:paraId="78912613" w14:textId="77777777" w:rsidTr="00090352">
        <w:tc>
          <w:tcPr>
            <w:tcW w:w="1957" w:type="dxa"/>
          </w:tcPr>
          <w:p w14:paraId="1EE907ED" w14:textId="77777777" w:rsidR="00F22E66" w:rsidRPr="00861AB0" w:rsidRDefault="00F22E66" w:rsidP="00090352">
            <w:pPr>
              <w:jc w:val="both"/>
              <w:rPr>
                <w:b/>
              </w:rPr>
            </w:pPr>
            <w:r w:rsidRPr="00861AB0">
              <w:rPr>
                <w:b/>
              </w:rPr>
              <w:t>Exceptions:</w:t>
            </w:r>
          </w:p>
        </w:tc>
        <w:tc>
          <w:tcPr>
            <w:tcW w:w="8460" w:type="dxa"/>
          </w:tcPr>
          <w:p w14:paraId="2CB00A8A" w14:textId="3A0ED11E" w:rsidR="00F22E66" w:rsidRPr="00861AB0" w:rsidRDefault="00B31034" w:rsidP="00570E7A">
            <w:pPr>
              <w:jc w:val="both"/>
            </w:pPr>
            <w:r>
              <w:t>N/A</w:t>
            </w:r>
          </w:p>
        </w:tc>
      </w:tr>
      <w:tr w:rsidR="00F22E66" w:rsidRPr="00877136" w14:paraId="328E0ABD" w14:textId="77777777" w:rsidTr="00090352">
        <w:tc>
          <w:tcPr>
            <w:tcW w:w="1957" w:type="dxa"/>
          </w:tcPr>
          <w:p w14:paraId="736E8DDA" w14:textId="77777777" w:rsidR="00F22E66" w:rsidRPr="00861AB0" w:rsidRDefault="00F22E66" w:rsidP="00090352">
            <w:pPr>
              <w:jc w:val="both"/>
              <w:rPr>
                <w:b/>
              </w:rPr>
            </w:pPr>
            <w:r w:rsidRPr="00861AB0">
              <w:rPr>
                <w:b/>
              </w:rPr>
              <w:t>Postconditions:</w:t>
            </w:r>
          </w:p>
        </w:tc>
        <w:tc>
          <w:tcPr>
            <w:tcW w:w="8460" w:type="dxa"/>
          </w:tcPr>
          <w:p w14:paraId="7344D436" w14:textId="7D496EED" w:rsidR="00F22E66" w:rsidRPr="00861AB0" w:rsidRDefault="00F22E66"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rofile </w:t>
            </w:r>
            <w:r w:rsidR="009A204F">
              <w:rPr>
                <w:rFonts w:ascii="Times New Roman" w:hAnsi="Times New Roman"/>
              </w:rPr>
              <w:t xml:space="preserve">privacy </w:t>
            </w:r>
            <w:r>
              <w:rPr>
                <w:rFonts w:ascii="Times New Roman" w:hAnsi="Times New Roman"/>
              </w:rPr>
              <w:t>will be changed.</w:t>
            </w:r>
          </w:p>
        </w:tc>
      </w:tr>
      <w:tr w:rsidR="00F22E66" w:rsidRPr="00877136" w14:paraId="1D14D25D" w14:textId="77777777" w:rsidTr="00090352">
        <w:tc>
          <w:tcPr>
            <w:tcW w:w="1957" w:type="dxa"/>
          </w:tcPr>
          <w:p w14:paraId="0E3EB687" w14:textId="77777777" w:rsidR="00F22E66" w:rsidRPr="00861AB0" w:rsidRDefault="00F22E66" w:rsidP="00090352">
            <w:pPr>
              <w:jc w:val="both"/>
              <w:rPr>
                <w:b/>
              </w:rPr>
            </w:pPr>
            <w:r w:rsidRPr="00861AB0">
              <w:rPr>
                <w:b/>
              </w:rPr>
              <w:t>Business Rules</w:t>
            </w:r>
          </w:p>
        </w:tc>
        <w:tc>
          <w:tcPr>
            <w:tcW w:w="8460" w:type="dxa"/>
          </w:tcPr>
          <w:p w14:paraId="16ECFF8F" w14:textId="77777777" w:rsidR="00F22E66" w:rsidRPr="00861AB0" w:rsidRDefault="00F22E66" w:rsidP="00090352">
            <w:pPr>
              <w:pStyle w:val="Pa49"/>
              <w:jc w:val="both"/>
            </w:pPr>
            <w:r>
              <w:rPr>
                <w:rFonts w:ascii="Times New Roman" w:hAnsi="Times New Roman"/>
              </w:rPr>
              <w:t>N/A</w:t>
            </w:r>
          </w:p>
        </w:tc>
      </w:tr>
      <w:tr w:rsidR="00F22E66" w:rsidRPr="00877136" w14:paraId="08537F73" w14:textId="77777777" w:rsidTr="00090352">
        <w:tc>
          <w:tcPr>
            <w:tcW w:w="1957" w:type="dxa"/>
          </w:tcPr>
          <w:p w14:paraId="42D70337" w14:textId="77777777" w:rsidR="00F22E66" w:rsidRPr="00861AB0" w:rsidRDefault="00F22E66" w:rsidP="00090352">
            <w:pPr>
              <w:jc w:val="both"/>
              <w:rPr>
                <w:b/>
              </w:rPr>
            </w:pPr>
            <w:r w:rsidRPr="00861AB0">
              <w:rPr>
                <w:b/>
              </w:rPr>
              <w:t>Assumptions:</w:t>
            </w:r>
          </w:p>
        </w:tc>
        <w:tc>
          <w:tcPr>
            <w:tcW w:w="8460" w:type="dxa"/>
          </w:tcPr>
          <w:p w14:paraId="4DA32F1E" w14:textId="5FD01CE4" w:rsidR="00F22E66" w:rsidRPr="00861AB0" w:rsidRDefault="00F22E66" w:rsidP="00090352">
            <w:pPr>
              <w:jc w:val="both"/>
            </w:pPr>
            <w:r>
              <w:t xml:space="preserve">User has </w:t>
            </w:r>
            <w:r w:rsidR="002F0807">
              <w:t>knowledge about privacy meanings.</w:t>
            </w:r>
          </w:p>
        </w:tc>
      </w:tr>
    </w:tbl>
    <w:p w14:paraId="587BF6E4" w14:textId="77777777" w:rsidR="002B4915" w:rsidRDefault="002B4915" w:rsidP="002F2D5C">
      <w:pPr>
        <w:pStyle w:val="Heading3"/>
        <w:numPr>
          <w:ilvl w:val="0"/>
          <w:numId w:val="0"/>
        </w:numPr>
      </w:pPr>
    </w:p>
    <w:p w14:paraId="26BB8031" w14:textId="45922BC7" w:rsidR="002B4915" w:rsidRPr="00DD5C55" w:rsidRDefault="002B4915" w:rsidP="002B4915">
      <w:pPr>
        <w:pStyle w:val="Caption"/>
        <w:keepNext/>
        <w:spacing w:line="276" w:lineRule="auto"/>
        <w:rPr>
          <w:szCs w:val="24"/>
        </w:rPr>
      </w:pPr>
      <w:r w:rsidRPr="00DD5C55">
        <w:rPr>
          <w:szCs w:val="24"/>
        </w:rPr>
        <w:t xml:space="preserve">Table </w:t>
      </w:r>
      <w:r w:rsidR="002D564F">
        <w:rPr>
          <w:szCs w:val="24"/>
        </w:rPr>
        <w:t>10</w:t>
      </w:r>
      <w:r w:rsidRPr="00DD5C55">
        <w:rPr>
          <w:noProof/>
          <w:szCs w:val="24"/>
        </w:rPr>
        <w:t>:</w:t>
      </w:r>
      <w:r>
        <w:rPr>
          <w:noProof/>
          <w:szCs w:val="24"/>
        </w:rPr>
        <w:t xml:space="preserve"> Profile Privacy (</w:t>
      </w:r>
      <w:r w:rsidR="002D564F">
        <w:rPr>
          <w:noProof/>
          <w:szCs w:val="24"/>
        </w:rPr>
        <w:t>Web</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B4915" w:rsidRPr="00877136" w14:paraId="675030D5" w14:textId="77777777" w:rsidTr="00090352">
        <w:tc>
          <w:tcPr>
            <w:tcW w:w="1957" w:type="dxa"/>
          </w:tcPr>
          <w:p w14:paraId="023198D8" w14:textId="77777777" w:rsidR="002B4915" w:rsidRPr="00861AB0" w:rsidRDefault="002B4915" w:rsidP="00090352">
            <w:pPr>
              <w:jc w:val="both"/>
              <w:rPr>
                <w:b/>
              </w:rPr>
            </w:pPr>
            <w:r w:rsidRPr="00861AB0">
              <w:rPr>
                <w:b/>
              </w:rPr>
              <w:t>Use Case ID:</w:t>
            </w:r>
          </w:p>
        </w:tc>
        <w:tc>
          <w:tcPr>
            <w:tcW w:w="8460" w:type="dxa"/>
          </w:tcPr>
          <w:p w14:paraId="43C13D0F" w14:textId="615BE66E" w:rsidR="002B4915" w:rsidRPr="00861AB0" w:rsidRDefault="002B4915" w:rsidP="00090352">
            <w:pPr>
              <w:jc w:val="both"/>
            </w:pPr>
            <w:r w:rsidRPr="00861AB0">
              <w:t xml:space="preserve"> </w:t>
            </w:r>
            <w:r>
              <w:t>M1-</w:t>
            </w:r>
            <w:r w:rsidRPr="00861AB0">
              <w:t>UC</w:t>
            </w:r>
            <w:r w:rsidR="007D4B2D">
              <w:t>10</w:t>
            </w:r>
          </w:p>
        </w:tc>
      </w:tr>
      <w:tr w:rsidR="002B4915" w:rsidRPr="00877136" w14:paraId="6782543B" w14:textId="77777777" w:rsidTr="00090352">
        <w:tc>
          <w:tcPr>
            <w:tcW w:w="1957" w:type="dxa"/>
          </w:tcPr>
          <w:p w14:paraId="0A6E37B2" w14:textId="77777777" w:rsidR="002B4915" w:rsidRPr="00861AB0" w:rsidRDefault="002B4915" w:rsidP="00090352">
            <w:pPr>
              <w:jc w:val="both"/>
              <w:rPr>
                <w:b/>
              </w:rPr>
            </w:pPr>
            <w:r w:rsidRPr="00861AB0">
              <w:rPr>
                <w:b/>
              </w:rPr>
              <w:t>Use Case Name:</w:t>
            </w:r>
          </w:p>
        </w:tc>
        <w:tc>
          <w:tcPr>
            <w:tcW w:w="8460" w:type="dxa"/>
          </w:tcPr>
          <w:p w14:paraId="415B52C0" w14:textId="61773284" w:rsidR="002B4915" w:rsidRPr="00861AB0" w:rsidRDefault="002B4915" w:rsidP="00090352">
            <w:pPr>
              <w:jc w:val="both"/>
            </w:pPr>
            <w:r>
              <w:t>Profile Privacy (</w:t>
            </w:r>
            <w:r w:rsidR="00D622BA">
              <w:t>Web</w:t>
            </w:r>
            <w:r>
              <w:t>)</w:t>
            </w:r>
          </w:p>
        </w:tc>
      </w:tr>
      <w:tr w:rsidR="002B4915" w:rsidRPr="00877136" w14:paraId="2DB6F9C3" w14:textId="77777777" w:rsidTr="00090352">
        <w:tc>
          <w:tcPr>
            <w:tcW w:w="1957" w:type="dxa"/>
          </w:tcPr>
          <w:p w14:paraId="0DE65C63" w14:textId="77777777" w:rsidR="002B4915" w:rsidRPr="00861AB0" w:rsidRDefault="002B4915" w:rsidP="00090352">
            <w:pPr>
              <w:jc w:val="both"/>
              <w:rPr>
                <w:b/>
              </w:rPr>
            </w:pPr>
            <w:r w:rsidRPr="00861AB0">
              <w:rPr>
                <w:b/>
              </w:rPr>
              <w:t>Actors:</w:t>
            </w:r>
          </w:p>
        </w:tc>
        <w:tc>
          <w:tcPr>
            <w:tcW w:w="8460" w:type="dxa"/>
          </w:tcPr>
          <w:p w14:paraId="59730C98" w14:textId="77777777" w:rsidR="002B4915" w:rsidRPr="00861AB0" w:rsidRDefault="002B4915" w:rsidP="00090352">
            <w:pPr>
              <w:jc w:val="both"/>
            </w:pPr>
            <w:r>
              <w:t>Primary Actor: User</w:t>
            </w:r>
          </w:p>
        </w:tc>
      </w:tr>
      <w:tr w:rsidR="002B4915" w:rsidRPr="00877136" w14:paraId="66B31BF8" w14:textId="77777777" w:rsidTr="00090352">
        <w:tc>
          <w:tcPr>
            <w:tcW w:w="1957" w:type="dxa"/>
          </w:tcPr>
          <w:p w14:paraId="5F987FCF" w14:textId="77777777" w:rsidR="002B4915" w:rsidRPr="00861AB0" w:rsidRDefault="002B4915" w:rsidP="00090352">
            <w:pPr>
              <w:jc w:val="both"/>
              <w:rPr>
                <w:b/>
              </w:rPr>
            </w:pPr>
            <w:r w:rsidRPr="00861AB0">
              <w:rPr>
                <w:b/>
              </w:rPr>
              <w:t>Description:</w:t>
            </w:r>
          </w:p>
        </w:tc>
        <w:tc>
          <w:tcPr>
            <w:tcW w:w="8460" w:type="dxa"/>
          </w:tcPr>
          <w:p w14:paraId="786C1D75" w14:textId="77777777" w:rsidR="002B4915" w:rsidRPr="00861AB0" w:rsidRDefault="002B4915" w:rsidP="00090352">
            <w:pPr>
              <w:pStyle w:val="Pa49"/>
              <w:jc w:val="both"/>
              <w:rPr>
                <w:rFonts w:ascii="Times New Roman" w:hAnsi="Times New Roman"/>
              </w:rPr>
            </w:pPr>
            <w:r>
              <w:rPr>
                <w:rFonts w:ascii="Times New Roman" w:hAnsi="Times New Roman"/>
              </w:rPr>
              <w:t>User will be able to change profile privacy.</w:t>
            </w:r>
          </w:p>
        </w:tc>
      </w:tr>
      <w:tr w:rsidR="002B4915" w:rsidRPr="00877136" w14:paraId="1587E7EB" w14:textId="77777777" w:rsidTr="00090352">
        <w:tc>
          <w:tcPr>
            <w:tcW w:w="1957" w:type="dxa"/>
          </w:tcPr>
          <w:p w14:paraId="0044ECB6" w14:textId="77777777" w:rsidR="002B4915" w:rsidRPr="00861AB0" w:rsidRDefault="002B4915" w:rsidP="00090352">
            <w:pPr>
              <w:jc w:val="both"/>
              <w:rPr>
                <w:b/>
              </w:rPr>
            </w:pPr>
            <w:r w:rsidRPr="00861AB0">
              <w:rPr>
                <w:b/>
              </w:rPr>
              <w:t>Trigger:</w:t>
            </w:r>
          </w:p>
        </w:tc>
        <w:tc>
          <w:tcPr>
            <w:tcW w:w="8460" w:type="dxa"/>
          </w:tcPr>
          <w:p w14:paraId="6F39C001" w14:textId="77777777" w:rsidR="002B4915" w:rsidRPr="00861AB0" w:rsidRDefault="002B4915" w:rsidP="00090352">
            <w:pPr>
              <w:jc w:val="both"/>
            </w:pPr>
            <w:r>
              <w:t>Click on the “Profile Privacy” button</w:t>
            </w:r>
          </w:p>
        </w:tc>
      </w:tr>
      <w:tr w:rsidR="002B4915" w:rsidRPr="00877136" w14:paraId="21EC7CFB" w14:textId="77777777" w:rsidTr="00090352">
        <w:tc>
          <w:tcPr>
            <w:tcW w:w="1957" w:type="dxa"/>
          </w:tcPr>
          <w:p w14:paraId="19D8E67C" w14:textId="77777777" w:rsidR="002B4915" w:rsidRPr="00861AB0" w:rsidRDefault="002B4915" w:rsidP="00090352">
            <w:pPr>
              <w:jc w:val="both"/>
              <w:rPr>
                <w:b/>
              </w:rPr>
            </w:pPr>
            <w:r w:rsidRPr="00861AB0">
              <w:rPr>
                <w:b/>
              </w:rPr>
              <w:t>Level:</w:t>
            </w:r>
          </w:p>
        </w:tc>
        <w:tc>
          <w:tcPr>
            <w:tcW w:w="8460" w:type="dxa"/>
          </w:tcPr>
          <w:p w14:paraId="310EDACB" w14:textId="77777777" w:rsidR="002B4915" w:rsidRPr="00861AB0" w:rsidRDefault="002B4915" w:rsidP="00090352">
            <w:pPr>
              <w:jc w:val="both"/>
            </w:pPr>
            <w:r w:rsidRPr="00861AB0">
              <w:t xml:space="preserve"> </w:t>
            </w:r>
            <w:r>
              <w:t>Medium</w:t>
            </w:r>
          </w:p>
        </w:tc>
      </w:tr>
      <w:tr w:rsidR="002B4915" w:rsidRPr="00877136" w14:paraId="43515021" w14:textId="77777777" w:rsidTr="00090352">
        <w:trPr>
          <w:trHeight w:val="449"/>
        </w:trPr>
        <w:tc>
          <w:tcPr>
            <w:tcW w:w="1957" w:type="dxa"/>
          </w:tcPr>
          <w:p w14:paraId="08837DDB" w14:textId="77777777" w:rsidR="002B4915" w:rsidRPr="00861AB0" w:rsidRDefault="002B4915" w:rsidP="00090352">
            <w:pPr>
              <w:jc w:val="both"/>
              <w:rPr>
                <w:b/>
              </w:rPr>
            </w:pPr>
            <w:r w:rsidRPr="00861AB0">
              <w:rPr>
                <w:b/>
              </w:rPr>
              <w:t>Preconditions:</w:t>
            </w:r>
          </w:p>
        </w:tc>
        <w:tc>
          <w:tcPr>
            <w:tcW w:w="8460" w:type="dxa"/>
          </w:tcPr>
          <w:p w14:paraId="377FF7C7" w14:textId="77777777" w:rsidR="002B4915" w:rsidRPr="00F77D73" w:rsidRDefault="002B4915" w:rsidP="00090352">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Created Account.</w:t>
            </w:r>
          </w:p>
        </w:tc>
      </w:tr>
      <w:tr w:rsidR="002B4915" w:rsidRPr="00877136" w14:paraId="63D8A103" w14:textId="77777777" w:rsidTr="00090352">
        <w:trPr>
          <w:trHeight w:val="485"/>
        </w:trPr>
        <w:tc>
          <w:tcPr>
            <w:tcW w:w="1957" w:type="dxa"/>
          </w:tcPr>
          <w:p w14:paraId="217BDCBB" w14:textId="77777777" w:rsidR="002B4915" w:rsidRPr="00861AB0" w:rsidRDefault="002B4915" w:rsidP="00090352">
            <w:pPr>
              <w:jc w:val="both"/>
              <w:rPr>
                <w:b/>
              </w:rPr>
            </w:pPr>
            <w:r w:rsidRPr="00861AB0">
              <w:rPr>
                <w:b/>
                <w:color w:val="0D0D0D" w:themeColor="text1" w:themeTint="F2"/>
              </w:rPr>
              <w:t>Includes:</w:t>
            </w:r>
          </w:p>
        </w:tc>
        <w:tc>
          <w:tcPr>
            <w:tcW w:w="8460" w:type="dxa"/>
          </w:tcPr>
          <w:p w14:paraId="27CFA423" w14:textId="77777777" w:rsidR="002B4915" w:rsidRPr="00861AB0" w:rsidRDefault="002B4915" w:rsidP="00090352">
            <w:pPr>
              <w:jc w:val="both"/>
            </w:pPr>
            <w:r>
              <w:t>M1-UC1, M1-UC3</w:t>
            </w:r>
          </w:p>
        </w:tc>
      </w:tr>
      <w:tr w:rsidR="002B4915" w:rsidRPr="00877136" w14:paraId="3B7C8A46" w14:textId="77777777" w:rsidTr="00090352">
        <w:tc>
          <w:tcPr>
            <w:tcW w:w="1957" w:type="dxa"/>
          </w:tcPr>
          <w:p w14:paraId="08A5E92D" w14:textId="77777777" w:rsidR="002B4915" w:rsidRPr="00861AB0" w:rsidRDefault="002B4915" w:rsidP="00090352">
            <w:pPr>
              <w:jc w:val="both"/>
              <w:rPr>
                <w:b/>
              </w:rPr>
            </w:pPr>
            <w:r w:rsidRPr="00861AB0">
              <w:rPr>
                <w:b/>
              </w:rPr>
              <w:t>Normal Flow:</w:t>
            </w:r>
          </w:p>
        </w:tc>
        <w:tc>
          <w:tcPr>
            <w:tcW w:w="8460" w:type="dxa"/>
          </w:tcPr>
          <w:p w14:paraId="5FEF2B34" w14:textId="77777777" w:rsidR="002B4915" w:rsidRDefault="002B4915" w:rsidP="003D7A40">
            <w:pPr>
              <w:pStyle w:val="ListParagraph"/>
              <w:numPr>
                <w:ilvl w:val="0"/>
                <w:numId w:val="26"/>
              </w:numPr>
            </w:pPr>
            <w:r>
              <w:t>User will click on ‘Profile Privacy’ Button</w:t>
            </w:r>
          </w:p>
          <w:p w14:paraId="75594B25" w14:textId="77777777" w:rsidR="002B4915" w:rsidRDefault="002B4915" w:rsidP="003D7A40">
            <w:pPr>
              <w:pStyle w:val="ListParagraph"/>
              <w:numPr>
                <w:ilvl w:val="0"/>
                <w:numId w:val="26"/>
              </w:numPr>
            </w:pPr>
            <w:r>
              <w:t>User will see dropdown ahead of each profile info</w:t>
            </w:r>
          </w:p>
          <w:p w14:paraId="7DA4C1CC" w14:textId="77777777" w:rsidR="002B4915" w:rsidRDefault="002B4915" w:rsidP="003D7A40">
            <w:pPr>
              <w:pStyle w:val="ListParagraph"/>
              <w:numPr>
                <w:ilvl w:val="0"/>
                <w:numId w:val="26"/>
              </w:numPr>
            </w:pPr>
            <w:r>
              <w:t>User may select public or private.</w:t>
            </w:r>
          </w:p>
          <w:p w14:paraId="34ABBCF3" w14:textId="77777777" w:rsidR="002B4915" w:rsidRPr="00861AB0" w:rsidRDefault="002B4915" w:rsidP="003D7A40">
            <w:pPr>
              <w:pStyle w:val="ListParagraph"/>
              <w:numPr>
                <w:ilvl w:val="0"/>
                <w:numId w:val="26"/>
              </w:numPr>
            </w:pPr>
            <w:r>
              <w:t>The privacy of such field will be updated on dropdown change</w:t>
            </w:r>
          </w:p>
        </w:tc>
      </w:tr>
      <w:tr w:rsidR="002B4915" w:rsidRPr="00877136" w14:paraId="7FAD0C5E" w14:textId="77777777" w:rsidTr="00090352">
        <w:tc>
          <w:tcPr>
            <w:tcW w:w="1957" w:type="dxa"/>
          </w:tcPr>
          <w:p w14:paraId="33D16AA9" w14:textId="77777777" w:rsidR="002B4915" w:rsidRPr="003907CF" w:rsidRDefault="002B4915" w:rsidP="00090352">
            <w:pPr>
              <w:jc w:val="both"/>
              <w:rPr>
                <w:b/>
              </w:rPr>
            </w:pPr>
            <w:r w:rsidRPr="00861AB0">
              <w:rPr>
                <w:b/>
              </w:rPr>
              <w:t>Alternative Flows:</w:t>
            </w:r>
          </w:p>
        </w:tc>
        <w:tc>
          <w:tcPr>
            <w:tcW w:w="8460" w:type="dxa"/>
          </w:tcPr>
          <w:p w14:paraId="03F596F6" w14:textId="77777777" w:rsidR="002B4915" w:rsidRPr="00861AB0" w:rsidRDefault="002B4915" w:rsidP="00090352">
            <w:pPr>
              <w:tabs>
                <w:tab w:val="left" w:pos="432"/>
              </w:tabs>
              <w:jc w:val="both"/>
            </w:pPr>
            <w:r>
              <w:t>N/A</w:t>
            </w:r>
          </w:p>
        </w:tc>
      </w:tr>
      <w:tr w:rsidR="002B4915" w:rsidRPr="00877136" w14:paraId="1820FBC2" w14:textId="77777777" w:rsidTr="00090352">
        <w:tc>
          <w:tcPr>
            <w:tcW w:w="1957" w:type="dxa"/>
          </w:tcPr>
          <w:p w14:paraId="2CC06A69" w14:textId="77777777" w:rsidR="002B4915" w:rsidRPr="00861AB0" w:rsidRDefault="002B4915" w:rsidP="00090352">
            <w:pPr>
              <w:jc w:val="both"/>
              <w:rPr>
                <w:b/>
              </w:rPr>
            </w:pPr>
            <w:r w:rsidRPr="00861AB0">
              <w:rPr>
                <w:b/>
              </w:rPr>
              <w:t>Exceptions:</w:t>
            </w:r>
          </w:p>
        </w:tc>
        <w:tc>
          <w:tcPr>
            <w:tcW w:w="8460" w:type="dxa"/>
          </w:tcPr>
          <w:p w14:paraId="775BCEFF" w14:textId="4E783362" w:rsidR="002B4915" w:rsidRPr="00861AB0" w:rsidRDefault="002B4915" w:rsidP="00D271C4">
            <w:pPr>
              <w:jc w:val="both"/>
            </w:pPr>
            <w:r>
              <w:t>N/A</w:t>
            </w:r>
          </w:p>
        </w:tc>
      </w:tr>
      <w:tr w:rsidR="002B4915" w:rsidRPr="00877136" w14:paraId="485E6F76" w14:textId="77777777" w:rsidTr="00090352">
        <w:tc>
          <w:tcPr>
            <w:tcW w:w="1957" w:type="dxa"/>
          </w:tcPr>
          <w:p w14:paraId="44670357" w14:textId="77777777" w:rsidR="002B4915" w:rsidRPr="00861AB0" w:rsidRDefault="002B4915" w:rsidP="00090352">
            <w:pPr>
              <w:jc w:val="both"/>
              <w:rPr>
                <w:b/>
              </w:rPr>
            </w:pPr>
            <w:r w:rsidRPr="00861AB0">
              <w:rPr>
                <w:b/>
              </w:rPr>
              <w:t>Postconditions:</w:t>
            </w:r>
          </w:p>
        </w:tc>
        <w:tc>
          <w:tcPr>
            <w:tcW w:w="8460" w:type="dxa"/>
          </w:tcPr>
          <w:p w14:paraId="3EF7ED7B" w14:textId="77777777" w:rsidR="002B4915" w:rsidRPr="00861AB0" w:rsidRDefault="002B4915"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rofile privacy will be changed.</w:t>
            </w:r>
          </w:p>
        </w:tc>
      </w:tr>
      <w:tr w:rsidR="002B4915" w:rsidRPr="00877136" w14:paraId="0B1A18EF" w14:textId="77777777" w:rsidTr="00090352">
        <w:tc>
          <w:tcPr>
            <w:tcW w:w="1957" w:type="dxa"/>
          </w:tcPr>
          <w:p w14:paraId="69E6CB4B" w14:textId="77777777" w:rsidR="002B4915" w:rsidRPr="00861AB0" w:rsidRDefault="002B4915" w:rsidP="00090352">
            <w:pPr>
              <w:jc w:val="both"/>
              <w:rPr>
                <w:b/>
              </w:rPr>
            </w:pPr>
            <w:r w:rsidRPr="00861AB0">
              <w:rPr>
                <w:b/>
              </w:rPr>
              <w:t>Business Rules</w:t>
            </w:r>
          </w:p>
        </w:tc>
        <w:tc>
          <w:tcPr>
            <w:tcW w:w="8460" w:type="dxa"/>
          </w:tcPr>
          <w:p w14:paraId="5611FCBF" w14:textId="77777777" w:rsidR="002B4915" w:rsidRPr="00861AB0" w:rsidRDefault="002B4915" w:rsidP="00090352">
            <w:pPr>
              <w:pStyle w:val="Pa49"/>
              <w:jc w:val="both"/>
            </w:pPr>
            <w:r>
              <w:rPr>
                <w:rFonts w:ascii="Times New Roman" w:hAnsi="Times New Roman"/>
              </w:rPr>
              <w:t>N/A</w:t>
            </w:r>
          </w:p>
        </w:tc>
      </w:tr>
      <w:tr w:rsidR="002B4915" w:rsidRPr="00877136" w14:paraId="4BF90B10" w14:textId="77777777" w:rsidTr="00090352">
        <w:tc>
          <w:tcPr>
            <w:tcW w:w="1957" w:type="dxa"/>
          </w:tcPr>
          <w:p w14:paraId="033B51BC" w14:textId="77777777" w:rsidR="002B4915" w:rsidRPr="00861AB0" w:rsidRDefault="002B4915" w:rsidP="00090352">
            <w:pPr>
              <w:jc w:val="both"/>
              <w:rPr>
                <w:b/>
              </w:rPr>
            </w:pPr>
            <w:r w:rsidRPr="00861AB0">
              <w:rPr>
                <w:b/>
              </w:rPr>
              <w:t>Assumptions:</w:t>
            </w:r>
          </w:p>
        </w:tc>
        <w:tc>
          <w:tcPr>
            <w:tcW w:w="8460" w:type="dxa"/>
          </w:tcPr>
          <w:p w14:paraId="15BB42A9" w14:textId="77777777" w:rsidR="002B4915" w:rsidRPr="00861AB0" w:rsidRDefault="002B4915" w:rsidP="00090352">
            <w:pPr>
              <w:jc w:val="both"/>
            </w:pPr>
            <w:r>
              <w:t>User has knowledge about privacy meanings.</w:t>
            </w:r>
          </w:p>
        </w:tc>
      </w:tr>
    </w:tbl>
    <w:p w14:paraId="6CF77A62" w14:textId="77777777" w:rsidR="0096757A" w:rsidRDefault="0096757A" w:rsidP="002F2D5C">
      <w:pPr>
        <w:pStyle w:val="Heading3"/>
        <w:numPr>
          <w:ilvl w:val="0"/>
          <w:numId w:val="0"/>
        </w:numPr>
      </w:pPr>
    </w:p>
    <w:p w14:paraId="6D1EE674" w14:textId="5157BC7D" w:rsidR="0096757A" w:rsidRPr="00DD5C55" w:rsidRDefault="0096757A" w:rsidP="0096757A">
      <w:pPr>
        <w:pStyle w:val="Caption"/>
        <w:keepNext/>
        <w:spacing w:line="276" w:lineRule="auto"/>
        <w:rPr>
          <w:szCs w:val="24"/>
        </w:rPr>
      </w:pPr>
      <w:r w:rsidRPr="00DD5C55">
        <w:rPr>
          <w:szCs w:val="24"/>
        </w:rPr>
        <w:t xml:space="preserve">Table </w:t>
      </w:r>
      <w:r>
        <w:rPr>
          <w:szCs w:val="24"/>
        </w:rPr>
        <w:t>1</w:t>
      </w:r>
      <w:r w:rsidR="00E86404">
        <w:rPr>
          <w:szCs w:val="24"/>
        </w:rPr>
        <w:t>1</w:t>
      </w:r>
      <w:r w:rsidRPr="00DD5C55">
        <w:rPr>
          <w:noProof/>
          <w:szCs w:val="24"/>
        </w:rPr>
        <w:t>:</w:t>
      </w:r>
      <w:r>
        <w:rPr>
          <w:noProof/>
          <w:szCs w:val="24"/>
        </w:rPr>
        <w:t xml:space="preserve"> </w:t>
      </w:r>
      <w:r w:rsidR="00E86404">
        <w:rPr>
          <w:noProof/>
          <w:szCs w:val="24"/>
        </w:rPr>
        <w:t>Help &amp; Suppor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6757A" w:rsidRPr="00877136" w14:paraId="7EBC8E43" w14:textId="77777777" w:rsidTr="00090352">
        <w:tc>
          <w:tcPr>
            <w:tcW w:w="1957" w:type="dxa"/>
          </w:tcPr>
          <w:p w14:paraId="557BDCDC" w14:textId="77777777" w:rsidR="0096757A" w:rsidRPr="00861AB0" w:rsidRDefault="0096757A" w:rsidP="00090352">
            <w:pPr>
              <w:jc w:val="both"/>
              <w:rPr>
                <w:b/>
              </w:rPr>
            </w:pPr>
            <w:r w:rsidRPr="00861AB0">
              <w:rPr>
                <w:b/>
              </w:rPr>
              <w:t>Use Case ID:</w:t>
            </w:r>
          </w:p>
        </w:tc>
        <w:tc>
          <w:tcPr>
            <w:tcW w:w="8460" w:type="dxa"/>
          </w:tcPr>
          <w:p w14:paraId="0BD4D358" w14:textId="19B09C34" w:rsidR="0096757A" w:rsidRPr="00861AB0" w:rsidRDefault="0096757A" w:rsidP="00090352">
            <w:pPr>
              <w:jc w:val="both"/>
            </w:pPr>
            <w:r w:rsidRPr="00861AB0">
              <w:t xml:space="preserve"> </w:t>
            </w:r>
            <w:r>
              <w:t>M1-</w:t>
            </w:r>
            <w:r w:rsidRPr="00861AB0">
              <w:t>UC</w:t>
            </w:r>
            <w:r>
              <w:t>1</w:t>
            </w:r>
            <w:r w:rsidR="003B4EE6">
              <w:t>1</w:t>
            </w:r>
          </w:p>
        </w:tc>
      </w:tr>
      <w:tr w:rsidR="0096757A" w:rsidRPr="00877136" w14:paraId="3831DA0A" w14:textId="77777777" w:rsidTr="00090352">
        <w:tc>
          <w:tcPr>
            <w:tcW w:w="1957" w:type="dxa"/>
          </w:tcPr>
          <w:p w14:paraId="22AAA27E" w14:textId="77777777" w:rsidR="0096757A" w:rsidRPr="00861AB0" w:rsidRDefault="0096757A" w:rsidP="00090352">
            <w:pPr>
              <w:jc w:val="both"/>
              <w:rPr>
                <w:b/>
              </w:rPr>
            </w:pPr>
            <w:r w:rsidRPr="00861AB0">
              <w:rPr>
                <w:b/>
              </w:rPr>
              <w:t>Use Case Name:</w:t>
            </w:r>
          </w:p>
        </w:tc>
        <w:tc>
          <w:tcPr>
            <w:tcW w:w="8460" w:type="dxa"/>
          </w:tcPr>
          <w:p w14:paraId="072882E2" w14:textId="10148D8A" w:rsidR="0096757A" w:rsidRPr="00861AB0" w:rsidRDefault="003B4EE6" w:rsidP="00090352">
            <w:pPr>
              <w:jc w:val="both"/>
            </w:pPr>
            <w:r>
              <w:t>Help &amp; Support</w:t>
            </w:r>
          </w:p>
        </w:tc>
      </w:tr>
      <w:tr w:rsidR="0096757A" w:rsidRPr="00877136" w14:paraId="0DB64CC7" w14:textId="77777777" w:rsidTr="00090352">
        <w:tc>
          <w:tcPr>
            <w:tcW w:w="1957" w:type="dxa"/>
          </w:tcPr>
          <w:p w14:paraId="6B86857A" w14:textId="77777777" w:rsidR="0096757A" w:rsidRPr="00861AB0" w:rsidRDefault="0096757A" w:rsidP="00090352">
            <w:pPr>
              <w:jc w:val="both"/>
              <w:rPr>
                <w:b/>
              </w:rPr>
            </w:pPr>
            <w:r w:rsidRPr="00861AB0">
              <w:rPr>
                <w:b/>
              </w:rPr>
              <w:t>Actors:</w:t>
            </w:r>
          </w:p>
        </w:tc>
        <w:tc>
          <w:tcPr>
            <w:tcW w:w="8460" w:type="dxa"/>
          </w:tcPr>
          <w:p w14:paraId="59B9D77D" w14:textId="77777777" w:rsidR="0096757A" w:rsidRDefault="0096757A" w:rsidP="00090352">
            <w:pPr>
              <w:jc w:val="both"/>
            </w:pPr>
            <w:r>
              <w:t>Primary Actor: User</w:t>
            </w:r>
          </w:p>
          <w:p w14:paraId="22BB7CFA" w14:textId="5CB8DFFA" w:rsidR="00E7126E" w:rsidRPr="00861AB0" w:rsidRDefault="00E7126E" w:rsidP="00090352">
            <w:pPr>
              <w:jc w:val="both"/>
            </w:pPr>
            <w:r>
              <w:t>Secondary Actor: SCM</w:t>
            </w:r>
          </w:p>
        </w:tc>
      </w:tr>
      <w:tr w:rsidR="0096757A" w:rsidRPr="00877136" w14:paraId="2339A7EB" w14:textId="77777777" w:rsidTr="00090352">
        <w:tc>
          <w:tcPr>
            <w:tcW w:w="1957" w:type="dxa"/>
          </w:tcPr>
          <w:p w14:paraId="25AC2C7C" w14:textId="77777777" w:rsidR="0096757A" w:rsidRPr="00861AB0" w:rsidRDefault="0096757A" w:rsidP="00090352">
            <w:pPr>
              <w:jc w:val="both"/>
              <w:rPr>
                <w:b/>
              </w:rPr>
            </w:pPr>
            <w:r w:rsidRPr="00861AB0">
              <w:rPr>
                <w:b/>
              </w:rPr>
              <w:t>Description:</w:t>
            </w:r>
          </w:p>
        </w:tc>
        <w:tc>
          <w:tcPr>
            <w:tcW w:w="8460" w:type="dxa"/>
          </w:tcPr>
          <w:p w14:paraId="593361BE" w14:textId="60D625AB" w:rsidR="0096757A" w:rsidRPr="00861AB0" w:rsidRDefault="0096757A" w:rsidP="00090352">
            <w:pPr>
              <w:pStyle w:val="Pa49"/>
              <w:jc w:val="both"/>
              <w:rPr>
                <w:rFonts w:ascii="Times New Roman" w:hAnsi="Times New Roman"/>
              </w:rPr>
            </w:pPr>
            <w:r>
              <w:rPr>
                <w:rFonts w:ascii="Times New Roman" w:hAnsi="Times New Roman"/>
              </w:rPr>
              <w:t>User will be able to</w:t>
            </w:r>
            <w:r w:rsidR="002957A5">
              <w:rPr>
                <w:rFonts w:ascii="Times New Roman" w:hAnsi="Times New Roman"/>
              </w:rPr>
              <w:t xml:space="preserve"> get help from SCM</w:t>
            </w:r>
            <w:r>
              <w:rPr>
                <w:rFonts w:ascii="Times New Roman" w:hAnsi="Times New Roman"/>
              </w:rPr>
              <w:t>.</w:t>
            </w:r>
          </w:p>
        </w:tc>
      </w:tr>
      <w:tr w:rsidR="0096757A" w:rsidRPr="00877136" w14:paraId="10894428" w14:textId="77777777" w:rsidTr="00090352">
        <w:tc>
          <w:tcPr>
            <w:tcW w:w="1957" w:type="dxa"/>
          </w:tcPr>
          <w:p w14:paraId="75EB9971" w14:textId="77777777" w:rsidR="0096757A" w:rsidRPr="00861AB0" w:rsidRDefault="0096757A" w:rsidP="00090352">
            <w:pPr>
              <w:jc w:val="both"/>
              <w:rPr>
                <w:b/>
              </w:rPr>
            </w:pPr>
            <w:r w:rsidRPr="00861AB0">
              <w:rPr>
                <w:b/>
              </w:rPr>
              <w:t>Trigger:</w:t>
            </w:r>
          </w:p>
        </w:tc>
        <w:tc>
          <w:tcPr>
            <w:tcW w:w="8460" w:type="dxa"/>
          </w:tcPr>
          <w:p w14:paraId="6A6A714B" w14:textId="29B090DF" w:rsidR="0096757A" w:rsidRPr="00861AB0" w:rsidRDefault="0096757A" w:rsidP="00090352">
            <w:pPr>
              <w:jc w:val="both"/>
            </w:pPr>
            <w:r>
              <w:t>Click on the “</w:t>
            </w:r>
            <w:r w:rsidR="00543CD7">
              <w:t>Help &amp; Support</w:t>
            </w:r>
            <w:r>
              <w:t>” button</w:t>
            </w:r>
          </w:p>
        </w:tc>
      </w:tr>
      <w:tr w:rsidR="0096757A" w:rsidRPr="00877136" w14:paraId="16C436E4" w14:textId="77777777" w:rsidTr="00090352">
        <w:tc>
          <w:tcPr>
            <w:tcW w:w="1957" w:type="dxa"/>
          </w:tcPr>
          <w:p w14:paraId="7D087A4F" w14:textId="77777777" w:rsidR="0096757A" w:rsidRPr="00861AB0" w:rsidRDefault="0096757A" w:rsidP="00090352">
            <w:pPr>
              <w:jc w:val="both"/>
              <w:rPr>
                <w:b/>
              </w:rPr>
            </w:pPr>
            <w:r w:rsidRPr="00861AB0">
              <w:rPr>
                <w:b/>
              </w:rPr>
              <w:t>Level:</w:t>
            </w:r>
          </w:p>
        </w:tc>
        <w:tc>
          <w:tcPr>
            <w:tcW w:w="8460" w:type="dxa"/>
          </w:tcPr>
          <w:p w14:paraId="4949295A" w14:textId="0BC424D2" w:rsidR="0096757A" w:rsidRPr="00861AB0" w:rsidRDefault="0096757A" w:rsidP="00090352">
            <w:pPr>
              <w:jc w:val="both"/>
            </w:pPr>
            <w:r w:rsidRPr="00861AB0">
              <w:t xml:space="preserve"> </w:t>
            </w:r>
            <w:r w:rsidR="00A92B73">
              <w:t>Low</w:t>
            </w:r>
          </w:p>
        </w:tc>
      </w:tr>
      <w:tr w:rsidR="0096757A" w:rsidRPr="00877136" w14:paraId="47F500B5" w14:textId="77777777" w:rsidTr="00090352">
        <w:trPr>
          <w:trHeight w:val="449"/>
        </w:trPr>
        <w:tc>
          <w:tcPr>
            <w:tcW w:w="1957" w:type="dxa"/>
          </w:tcPr>
          <w:p w14:paraId="007A9077" w14:textId="77777777" w:rsidR="0096757A" w:rsidRPr="00861AB0" w:rsidRDefault="0096757A" w:rsidP="00090352">
            <w:pPr>
              <w:jc w:val="both"/>
              <w:rPr>
                <w:b/>
              </w:rPr>
            </w:pPr>
            <w:r w:rsidRPr="00861AB0">
              <w:rPr>
                <w:b/>
              </w:rPr>
              <w:t>Preconditions:</w:t>
            </w:r>
          </w:p>
        </w:tc>
        <w:tc>
          <w:tcPr>
            <w:tcW w:w="8460" w:type="dxa"/>
          </w:tcPr>
          <w:p w14:paraId="7904CB37" w14:textId="6419087F" w:rsidR="0096757A" w:rsidRPr="00F77D73" w:rsidRDefault="001E1FBE" w:rsidP="00090352">
            <w:pPr>
              <w:pStyle w:val="Pa49"/>
              <w:jc w:val="both"/>
              <w:rPr>
                <w:rFonts w:ascii="Times New Roman" w:hAnsi="Times New Roman"/>
              </w:rPr>
            </w:pPr>
            <w:r>
              <w:rPr>
                <w:rFonts w:ascii="Times New Roman" w:hAnsi="Times New Roman"/>
              </w:rPr>
              <w:t>N/A</w:t>
            </w:r>
            <w:r w:rsidR="0096757A">
              <w:rPr>
                <w:rFonts w:ascii="Times New Roman" w:hAnsi="Times New Roman"/>
              </w:rPr>
              <w:t>.</w:t>
            </w:r>
          </w:p>
        </w:tc>
      </w:tr>
      <w:tr w:rsidR="0096757A" w:rsidRPr="00877136" w14:paraId="76DE5235" w14:textId="77777777" w:rsidTr="00090352">
        <w:trPr>
          <w:trHeight w:val="485"/>
        </w:trPr>
        <w:tc>
          <w:tcPr>
            <w:tcW w:w="1957" w:type="dxa"/>
          </w:tcPr>
          <w:p w14:paraId="1D28EB36" w14:textId="77777777" w:rsidR="0096757A" w:rsidRPr="00861AB0" w:rsidRDefault="0096757A" w:rsidP="00090352">
            <w:pPr>
              <w:jc w:val="both"/>
              <w:rPr>
                <w:b/>
              </w:rPr>
            </w:pPr>
            <w:r w:rsidRPr="00861AB0">
              <w:rPr>
                <w:b/>
                <w:color w:val="0D0D0D" w:themeColor="text1" w:themeTint="F2"/>
              </w:rPr>
              <w:t>Includes:</w:t>
            </w:r>
          </w:p>
        </w:tc>
        <w:tc>
          <w:tcPr>
            <w:tcW w:w="8460" w:type="dxa"/>
          </w:tcPr>
          <w:p w14:paraId="45D426B9" w14:textId="3032C8D8" w:rsidR="0096757A" w:rsidRPr="00861AB0" w:rsidRDefault="00CF0253" w:rsidP="00090352">
            <w:pPr>
              <w:jc w:val="both"/>
            </w:pPr>
            <w:r>
              <w:t>N/A</w:t>
            </w:r>
          </w:p>
        </w:tc>
      </w:tr>
      <w:tr w:rsidR="0096757A" w:rsidRPr="00877136" w14:paraId="3F93A3D6" w14:textId="77777777" w:rsidTr="00090352">
        <w:tc>
          <w:tcPr>
            <w:tcW w:w="1957" w:type="dxa"/>
          </w:tcPr>
          <w:p w14:paraId="4A04B4A3" w14:textId="77777777" w:rsidR="0096757A" w:rsidRPr="00861AB0" w:rsidRDefault="0096757A" w:rsidP="00090352">
            <w:pPr>
              <w:jc w:val="both"/>
              <w:rPr>
                <w:b/>
              </w:rPr>
            </w:pPr>
            <w:r w:rsidRPr="00861AB0">
              <w:rPr>
                <w:b/>
              </w:rPr>
              <w:t>Normal Flow:</w:t>
            </w:r>
          </w:p>
        </w:tc>
        <w:tc>
          <w:tcPr>
            <w:tcW w:w="8460" w:type="dxa"/>
          </w:tcPr>
          <w:p w14:paraId="3192B4F2" w14:textId="7C59B9D5" w:rsidR="0096757A" w:rsidRDefault="0096757A" w:rsidP="003D7A40">
            <w:pPr>
              <w:pStyle w:val="ListParagraph"/>
              <w:numPr>
                <w:ilvl w:val="0"/>
                <w:numId w:val="27"/>
              </w:numPr>
            </w:pPr>
            <w:r>
              <w:t>User will click on ‘</w:t>
            </w:r>
            <w:r w:rsidR="0001791F">
              <w:t>Help Support</w:t>
            </w:r>
            <w:r w:rsidR="00C17954">
              <w:t>’</w:t>
            </w:r>
            <w:r>
              <w:t xml:space="preserve"> Button</w:t>
            </w:r>
          </w:p>
          <w:p w14:paraId="643478AF" w14:textId="2CDF8CB6" w:rsidR="0096757A" w:rsidRDefault="0096757A" w:rsidP="003D7A40">
            <w:pPr>
              <w:pStyle w:val="ListParagraph"/>
              <w:numPr>
                <w:ilvl w:val="0"/>
                <w:numId w:val="27"/>
              </w:numPr>
            </w:pPr>
            <w:r>
              <w:t xml:space="preserve">User will </w:t>
            </w:r>
            <w:r w:rsidR="00012B93">
              <w:t>be redirected to a webpage with help</w:t>
            </w:r>
            <w:r w:rsidR="00575F1E">
              <w:t xml:space="preserve"> menu</w:t>
            </w:r>
          </w:p>
          <w:p w14:paraId="4C06CA6F" w14:textId="7E03C44F" w:rsidR="0096757A" w:rsidRDefault="0096757A" w:rsidP="003D7A40">
            <w:pPr>
              <w:pStyle w:val="ListParagraph"/>
              <w:numPr>
                <w:ilvl w:val="0"/>
                <w:numId w:val="27"/>
              </w:numPr>
            </w:pPr>
            <w:r>
              <w:t xml:space="preserve">User </w:t>
            </w:r>
            <w:r w:rsidR="00550B7E">
              <w:t>will navigate in help page as per requirement</w:t>
            </w:r>
          </w:p>
          <w:p w14:paraId="3B90DDA4" w14:textId="08FC8CE2" w:rsidR="0096757A" w:rsidRPr="00861AB0" w:rsidRDefault="0001791F" w:rsidP="003D7A40">
            <w:pPr>
              <w:pStyle w:val="ListParagraph"/>
              <w:numPr>
                <w:ilvl w:val="0"/>
                <w:numId w:val="27"/>
              </w:numPr>
            </w:pPr>
            <w:r>
              <w:t>If User</w:t>
            </w:r>
            <w:r w:rsidR="00462633">
              <w:t xml:space="preserve"> does not find help, user may email at email provided in footer of help page</w:t>
            </w:r>
          </w:p>
        </w:tc>
      </w:tr>
      <w:tr w:rsidR="0096757A" w:rsidRPr="00877136" w14:paraId="26D6B168" w14:textId="77777777" w:rsidTr="00090352">
        <w:tc>
          <w:tcPr>
            <w:tcW w:w="1957" w:type="dxa"/>
          </w:tcPr>
          <w:p w14:paraId="1E01189E" w14:textId="77777777" w:rsidR="0096757A" w:rsidRPr="003907CF" w:rsidRDefault="0096757A" w:rsidP="00090352">
            <w:pPr>
              <w:jc w:val="both"/>
              <w:rPr>
                <w:b/>
              </w:rPr>
            </w:pPr>
            <w:r w:rsidRPr="00861AB0">
              <w:rPr>
                <w:b/>
              </w:rPr>
              <w:t>Alternative Flows:</w:t>
            </w:r>
          </w:p>
        </w:tc>
        <w:tc>
          <w:tcPr>
            <w:tcW w:w="8460" w:type="dxa"/>
          </w:tcPr>
          <w:p w14:paraId="2B1A3101" w14:textId="77777777" w:rsidR="0096757A" w:rsidRPr="00861AB0" w:rsidRDefault="0096757A" w:rsidP="00090352">
            <w:pPr>
              <w:tabs>
                <w:tab w:val="left" w:pos="432"/>
              </w:tabs>
              <w:jc w:val="both"/>
            </w:pPr>
            <w:r>
              <w:t>N/A</w:t>
            </w:r>
          </w:p>
        </w:tc>
      </w:tr>
      <w:tr w:rsidR="0096757A" w:rsidRPr="00877136" w14:paraId="47A9A441" w14:textId="77777777" w:rsidTr="00090352">
        <w:tc>
          <w:tcPr>
            <w:tcW w:w="1957" w:type="dxa"/>
          </w:tcPr>
          <w:p w14:paraId="1560A58C" w14:textId="77777777" w:rsidR="0096757A" w:rsidRPr="00861AB0" w:rsidRDefault="0096757A" w:rsidP="00090352">
            <w:pPr>
              <w:jc w:val="both"/>
              <w:rPr>
                <w:b/>
              </w:rPr>
            </w:pPr>
            <w:r w:rsidRPr="00861AB0">
              <w:rPr>
                <w:b/>
              </w:rPr>
              <w:t>Exceptions:</w:t>
            </w:r>
          </w:p>
        </w:tc>
        <w:tc>
          <w:tcPr>
            <w:tcW w:w="8460" w:type="dxa"/>
          </w:tcPr>
          <w:p w14:paraId="32F3A264" w14:textId="23933D15" w:rsidR="0096757A" w:rsidRPr="00861AB0" w:rsidRDefault="0096757A" w:rsidP="00F848BC">
            <w:pPr>
              <w:jc w:val="both"/>
            </w:pPr>
            <w:r>
              <w:t>N/</w:t>
            </w:r>
            <w:r w:rsidR="00F848BC">
              <w:t>A</w:t>
            </w:r>
          </w:p>
        </w:tc>
      </w:tr>
      <w:tr w:rsidR="0096757A" w:rsidRPr="00877136" w14:paraId="792A7432" w14:textId="77777777" w:rsidTr="00090352">
        <w:tc>
          <w:tcPr>
            <w:tcW w:w="1957" w:type="dxa"/>
          </w:tcPr>
          <w:p w14:paraId="520F27DB" w14:textId="77777777" w:rsidR="0096757A" w:rsidRPr="00861AB0" w:rsidRDefault="0096757A" w:rsidP="00090352">
            <w:pPr>
              <w:jc w:val="both"/>
              <w:rPr>
                <w:b/>
              </w:rPr>
            </w:pPr>
            <w:r w:rsidRPr="00861AB0">
              <w:rPr>
                <w:b/>
              </w:rPr>
              <w:t>Postconditions:</w:t>
            </w:r>
          </w:p>
        </w:tc>
        <w:tc>
          <w:tcPr>
            <w:tcW w:w="8460" w:type="dxa"/>
          </w:tcPr>
          <w:p w14:paraId="2A78D906" w14:textId="77777777" w:rsidR="0096757A" w:rsidRPr="00861AB0" w:rsidRDefault="0096757A" w:rsidP="0009035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rofile privacy will be changed.</w:t>
            </w:r>
          </w:p>
        </w:tc>
      </w:tr>
      <w:tr w:rsidR="0096757A" w:rsidRPr="00877136" w14:paraId="62FBD3F6" w14:textId="77777777" w:rsidTr="00090352">
        <w:tc>
          <w:tcPr>
            <w:tcW w:w="1957" w:type="dxa"/>
          </w:tcPr>
          <w:p w14:paraId="6CB8AB21" w14:textId="77777777" w:rsidR="0096757A" w:rsidRPr="00861AB0" w:rsidRDefault="0096757A" w:rsidP="00090352">
            <w:pPr>
              <w:jc w:val="both"/>
              <w:rPr>
                <w:b/>
              </w:rPr>
            </w:pPr>
            <w:r w:rsidRPr="00861AB0">
              <w:rPr>
                <w:b/>
              </w:rPr>
              <w:t>Business Rules</w:t>
            </w:r>
          </w:p>
        </w:tc>
        <w:tc>
          <w:tcPr>
            <w:tcW w:w="8460" w:type="dxa"/>
          </w:tcPr>
          <w:p w14:paraId="038A12B1" w14:textId="77777777" w:rsidR="0096757A" w:rsidRPr="00861AB0" w:rsidRDefault="0096757A" w:rsidP="00090352">
            <w:pPr>
              <w:pStyle w:val="Pa49"/>
              <w:jc w:val="both"/>
            </w:pPr>
            <w:r>
              <w:rPr>
                <w:rFonts w:ascii="Times New Roman" w:hAnsi="Times New Roman"/>
              </w:rPr>
              <w:t>N/A</w:t>
            </w:r>
          </w:p>
        </w:tc>
      </w:tr>
      <w:tr w:rsidR="0096757A" w:rsidRPr="00877136" w14:paraId="6F74325B" w14:textId="77777777" w:rsidTr="00090352">
        <w:tc>
          <w:tcPr>
            <w:tcW w:w="1957" w:type="dxa"/>
          </w:tcPr>
          <w:p w14:paraId="71FF5F07" w14:textId="77777777" w:rsidR="0096757A" w:rsidRPr="00861AB0" w:rsidRDefault="0096757A" w:rsidP="00090352">
            <w:pPr>
              <w:jc w:val="both"/>
              <w:rPr>
                <w:b/>
              </w:rPr>
            </w:pPr>
            <w:r w:rsidRPr="00861AB0">
              <w:rPr>
                <w:b/>
              </w:rPr>
              <w:t>Assumptions:</w:t>
            </w:r>
          </w:p>
        </w:tc>
        <w:tc>
          <w:tcPr>
            <w:tcW w:w="8460" w:type="dxa"/>
          </w:tcPr>
          <w:p w14:paraId="6CED8780" w14:textId="77777777" w:rsidR="0096757A" w:rsidRPr="00861AB0" w:rsidRDefault="0096757A" w:rsidP="00090352">
            <w:pPr>
              <w:jc w:val="both"/>
            </w:pPr>
            <w:r>
              <w:t>User has knowledge about privacy meanings.</w:t>
            </w:r>
          </w:p>
        </w:tc>
      </w:tr>
    </w:tbl>
    <w:p w14:paraId="001F5408" w14:textId="77777777" w:rsidR="0052050D" w:rsidRDefault="0052050D" w:rsidP="002F2D5C">
      <w:pPr>
        <w:pStyle w:val="Heading3"/>
        <w:numPr>
          <w:ilvl w:val="0"/>
          <w:numId w:val="0"/>
        </w:numPr>
      </w:pPr>
    </w:p>
    <w:p w14:paraId="61BE67BE" w14:textId="77777777" w:rsidR="0052050D" w:rsidRDefault="0052050D">
      <w:pPr>
        <w:rPr>
          <w:b/>
          <w:kern w:val="32"/>
          <w:sz w:val="26"/>
          <w:lang w:eastAsia="ar-SA"/>
        </w:rPr>
      </w:pPr>
      <w:r>
        <w:br w:type="page"/>
      </w:r>
    </w:p>
    <w:p w14:paraId="609ED709" w14:textId="3D2FA8E9" w:rsidR="0052050D" w:rsidRPr="00DD5C55" w:rsidRDefault="0052050D" w:rsidP="0052050D">
      <w:pPr>
        <w:pStyle w:val="Caption"/>
        <w:keepNext/>
        <w:spacing w:line="276" w:lineRule="auto"/>
        <w:rPr>
          <w:szCs w:val="24"/>
        </w:rPr>
      </w:pPr>
      <w:r w:rsidRPr="00DD5C55">
        <w:rPr>
          <w:szCs w:val="24"/>
        </w:rPr>
        <w:lastRenderedPageBreak/>
        <w:t xml:space="preserve">Table </w:t>
      </w:r>
      <w:r>
        <w:rPr>
          <w:szCs w:val="24"/>
        </w:rPr>
        <w:t>1</w:t>
      </w:r>
      <w:r w:rsidR="00237F54">
        <w:rPr>
          <w:szCs w:val="24"/>
        </w:rPr>
        <w:t>2</w:t>
      </w:r>
      <w:r w:rsidRPr="00DD5C55">
        <w:rPr>
          <w:noProof/>
          <w:szCs w:val="24"/>
        </w:rPr>
        <w:t>:</w:t>
      </w:r>
      <w:r>
        <w:rPr>
          <w:noProof/>
          <w:szCs w:val="24"/>
        </w:rPr>
        <w:t xml:space="preserve"> </w:t>
      </w:r>
      <w:r w:rsidR="00237F54">
        <w:rPr>
          <w:noProof/>
          <w:szCs w:val="24"/>
        </w:rPr>
        <w:t>Remove Account</w:t>
      </w:r>
      <w:r w:rsidR="00566853">
        <w:rPr>
          <w:noProof/>
          <w:szCs w:val="24"/>
        </w:rPr>
        <w:t xml:space="preserve">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2050D" w:rsidRPr="00877136" w14:paraId="6AEBDD0B" w14:textId="77777777" w:rsidTr="00760CED">
        <w:tc>
          <w:tcPr>
            <w:tcW w:w="1957" w:type="dxa"/>
          </w:tcPr>
          <w:p w14:paraId="48AC6D81" w14:textId="77777777" w:rsidR="0052050D" w:rsidRPr="00861AB0" w:rsidRDefault="0052050D" w:rsidP="00760CED">
            <w:pPr>
              <w:jc w:val="both"/>
              <w:rPr>
                <w:b/>
              </w:rPr>
            </w:pPr>
            <w:r w:rsidRPr="00861AB0">
              <w:rPr>
                <w:b/>
              </w:rPr>
              <w:t>Use Case ID:</w:t>
            </w:r>
          </w:p>
        </w:tc>
        <w:tc>
          <w:tcPr>
            <w:tcW w:w="8460" w:type="dxa"/>
          </w:tcPr>
          <w:p w14:paraId="19F1C3A9" w14:textId="36FBD02A" w:rsidR="0052050D" w:rsidRPr="00861AB0" w:rsidRDefault="0052050D" w:rsidP="00760CED">
            <w:pPr>
              <w:jc w:val="both"/>
            </w:pPr>
            <w:r w:rsidRPr="00861AB0">
              <w:t xml:space="preserve"> </w:t>
            </w:r>
            <w:r>
              <w:t>M1-</w:t>
            </w:r>
            <w:r w:rsidRPr="00861AB0">
              <w:t>UC</w:t>
            </w:r>
            <w:r>
              <w:t>1</w:t>
            </w:r>
            <w:r w:rsidR="00566853">
              <w:t>2</w:t>
            </w:r>
          </w:p>
        </w:tc>
      </w:tr>
      <w:tr w:rsidR="0052050D" w:rsidRPr="00877136" w14:paraId="60A736AB" w14:textId="77777777" w:rsidTr="00760CED">
        <w:tc>
          <w:tcPr>
            <w:tcW w:w="1957" w:type="dxa"/>
          </w:tcPr>
          <w:p w14:paraId="758BE71A" w14:textId="77777777" w:rsidR="0052050D" w:rsidRPr="00861AB0" w:rsidRDefault="0052050D" w:rsidP="00760CED">
            <w:pPr>
              <w:jc w:val="both"/>
              <w:rPr>
                <w:b/>
              </w:rPr>
            </w:pPr>
            <w:r w:rsidRPr="00861AB0">
              <w:rPr>
                <w:b/>
              </w:rPr>
              <w:t>Use Case Name:</w:t>
            </w:r>
          </w:p>
        </w:tc>
        <w:tc>
          <w:tcPr>
            <w:tcW w:w="8460" w:type="dxa"/>
          </w:tcPr>
          <w:p w14:paraId="132DD73F" w14:textId="680686E4" w:rsidR="0052050D" w:rsidRPr="00861AB0" w:rsidRDefault="00566853" w:rsidP="00760CED">
            <w:pPr>
              <w:jc w:val="both"/>
            </w:pPr>
            <w:r>
              <w:rPr>
                <w:noProof/>
              </w:rPr>
              <w:t>Remove Account (Mobile)</w:t>
            </w:r>
          </w:p>
        </w:tc>
      </w:tr>
      <w:tr w:rsidR="0052050D" w:rsidRPr="00877136" w14:paraId="249BDDD2" w14:textId="77777777" w:rsidTr="00760CED">
        <w:tc>
          <w:tcPr>
            <w:tcW w:w="1957" w:type="dxa"/>
          </w:tcPr>
          <w:p w14:paraId="09E93376" w14:textId="77777777" w:rsidR="0052050D" w:rsidRPr="00861AB0" w:rsidRDefault="0052050D" w:rsidP="00760CED">
            <w:pPr>
              <w:jc w:val="both"/>
              <w:rPr>
                <w:b/>
              </w:rPr>
            </w:pPr>
            <w:r w:rsidRPr="00861AB0">
              <w:rPr>
                <w:b/>
              </w:rPr>
              <w:t>Actors:</w:t>
            </w:r>
          </w:p>
        </w:tc>
        <w:tc>
          <w:tcPr>
            <w:tcW w:w="8460" w:type="dxa"/>
          </w:tcPr>
          <w:p w14:paraId="7A04C8E4" w14:textId="5E44A69F" w:rsidR="0052050D" w:rsidRPr="00861AB0" w:rsidRDefault="0052050D" w:rsidP="00566853">
            <w:pPr>
              <w:jc w:val="both"/>
            </w:pPr>
            <w:r>
              <w:t>Primary Actor: User</w:t>
            </w:r>
          </w:p>
        </w:tc>
      </w:tr>
      <w:tr w:rsidR="0052050D" w:rsidRPr="00877136" w14:paraId="62E221D8" w14:textId="77777777" w:rsidTr="00760CED">
        <w:tc>
          <w:tcPr>
            <w:tcW w:w="1957" w:type="dxa"/>
          </w:tcPr>
          <w:p w14:paraId="0A999909" w14:textId="77777777" w:rsidR="0052050D" w:rsidRPr="00861AB0" w:rsidRDefault="0052050D" w:rsidP="00760CED">
            <w:pPr>
              <w:jc w:val="both"/>
              <w:rPr>
                <w:b/>
              </w:rPr>
            </w:pPr>
            <w:r w:rsidRPr="00861AB0">
              <w:rPr>
                <w:b/>
              </w:rPr>
              <w:t>Description:</w:t>
            </w:r>
          </w:p>
        </w:tc>
        <w:tc>
          <w:tcPr>
            <w:tcW w:w="8460" w:type="dxa"/>
          </w:tcPr>
          <w:p w14:paraId="41909648" w14:textId="2E9514E0" w:rsidR="0052050D" w:rsidRPr="00861AB0" w:rsidRDefault="0052050D" w:rsidP="00760CED">
            <w:pPr>
              <w:pStyle w:val="Pa49"/>
              <w:jc w:val="both"/>
              <w:rPr>
                <w:rFonts w:ascii="Times New Roman" w:hAnsi="Times New Roman"/>
              </w:rPr>
            </w:pPr>
            <w:r>
              <w:rPr>
                <w:rFonts w:ascii="Times New Roman" w:hAnsi="Times New Roman"/>
              </w:rPr>
              <w:t xml:space="preserve">User will be able to </w:t>
            </w:r>
            <w:r w:rsidR="00FF6F71" w:rsidRPr="00FF6F71">
              <w:rPr>
                <w:rFonts w:ascii="Times New Roman" w:hAnsi="Times New Roman"/>
              </w:rPr>
              <w:t>Remove Account</w:t>
            </w:r>
            <w:r>
              <w:rPr>
                <w:rFonts w:ascii="Times New Roman" w:hAnsi="Times New Roman"/>
              </w:rPr>
              <w:t>.</w:t>
            </w:r>
          </w:p>
        </w:tc>
      </w:tr>
      <w:tr w:rsidR="0052050D" w:rsidRPr="00877136" w14:paraId="61BB7D2C" w14:textId="77777777" w:rsidTr="00760CED">
        <w:tc>
          <w:tcPr>
            <w:tcW w:w="1957" w:type="dxa"/>
          </w:tcPr>
          <w:p w14:paraId="18394592" w14:textId="77777777" w:rsidR="0052050D" w:rsidRPr="00861AB0" w:rsidRDefault="0052050D" w:rsidP="00760CED">
            <w:pPr>
              <w:jc w:val="both"/>
              <w:rPr>
                <w:b/>
              </w:rPr>
            </w:pPr>
            <w:r w:rsidRPr="00861AB0">
              <w:rPr>
                <w:b/>
              </w:rPr>
              <w:t>Trigger:</w:t>
            </w:r>
          </w:p>
        </w:tc>
        <w:tc>
          <w:tcPr>
            <w:tcW w:w="8460" w:type="dxa"/>
          </w:tcPr>
          <w:p w14:paraId="682EAD4E" w14:textId="5E59DD8E" w:rsidR="0052050D" w:rsidRPr="00861AB0" w:rsidRDefault="0052050D" w:rsidP="00760CED">
            <w:pPr>
              <w:jc w:val="both"/>
            </w:pPr>
            <w:r>
              <w:t>Click on the “</w:t>
            </w:r>
            <w:r w:rsidR="0005393E">
              <w:t>Delete Account</w:t>
            </w:r>
            <w:r>
              <w:t>” button</w:t>
            </w:r>
          </w:p>
        </w:tc>
      </w:tr>
      <w:tr w:rsidR="0052050D" w:rsidRPr="00877136" w14:paraId="76D909D6" w14:textId="77777777" w:rsidTr="00760CED">
        <w:tc>
          <w:tcPr>
            <w:tcW w:w="1957" w:type="dxa"/>
          </w:tcPr>
          <w:p w14:paraId="70BDFA24" w14:textId="77777777" w:rsidR="0052050D" w:rsidRPr="00861AB0" w:rsidRDefault="0052050D" w:rsidP="00760CED">
            <w:pPr>
              <w:jc w:val="both"/>
              <w:rPr>
                <w:b/>
              </w:rPr>
            </w:pPr>
            <w:r w:rsidRPr="00861AB0">
              <w:rPr>
                <w:b/>
              </w:rPr>
              <w:t>Level:</w:t>
            </w:r>
          </w:p>
        </w:tc>
        <w:tc>
          <w:tcPr>
            <w:tcW w:w="8460" w:type="dxa"/>
          </w:tcPr>
          <w:p w14:paraId="43322C44" w14:textId="49A4E818" w:rsidR="0052050D" w:rsidRPr="00861AB0" w:rsidRDefault="0052050D" w:rsidP="00760CED">
            <w:pPr>
              <w:jc w:val="both"/>
            </w:pPr>
            <w:r w:rsidRPr="00861AB0">
              <w:t xml:space="preserve"> </w:t>
            </w:r>
            <w:r w:rsidR="00E571AD">
              <w:t>Medium</w:t>
            </w:r>
          </w:p>
        </w:tc>
      </w:tr>
      <w:tr w:rsidR="0052050D" w:rsidRPr="00877136" w14:paraId="2F3B7D0E" w14:textId="77777777" w:rsidTr="00760CED">
        <w:trPr>
          <w:trHeight w:val="449"/>
        </w:trPr>
        <w:tc>
          <w:tcPr>
            <w:tcW w:w="1957" w:type="dxa"/>
          </w:tcPr>
          <w:p w14:paraId="7F5B4E79" w14:textId="77777777" w:rsidR="0052050D" w:rsidRPr="00861AB0" w:rsidRDefault="0052050D" w:rsidP="00760CED">
            <w:pPr>
              <w:jc w:val="both"/>
              <w:rPr>
                <w:b/>
              </w:rPr>
            </w:pPr>
            <w:r w:rsidRPr="00861AB0">
              <w:rPr>
                <w:b/>
              </w:rPr>
              <w:t>Preconditions:</w:t>
            </w:r>
          </w:p>
        </w:tc>
        <w:tc>
          <w:tcPr>
            <w:tcW w:w="8460" w:type="dxa"/>
          </w:tcPr>
          <w:p w14:paraId="6CDE8259" w14:textId="7F64F712" w:rsidR="0052050D" w:rsidRPr="00F77D73" w:rsidRDefault="003D6882" w:rsidP="00760CED">
            <w:pPr>
              <w:pStyle w:val="Pa49"/>
              <w:jc w:val="both"/>
              <w:rPr>
                <w:rFonts w:ascii="Times New Roman" w:hAnsi="Times New Roman"/>
              </w:rPr>
            </w:pPr>
            <w:r>
              <w:rPr>
                <w:rFonts w:ascii="Times New Roman" w:hAnsi="Times New Roman"/>
              </w:rPr>
              <w:t>PRE-1: User has created account</w:t>
            </w:r>
            <w:r w:rsidR="001D5757">
              <w:rPr>
                <w:rFonts w:ascii="Times New Roman" w:hAnsi="Times New Roman"/>
              </w:rPr>
              <w:t>.</w:t>
            </w:r>
          </w:p>
        </w:tc>
      </w:tr>
      <w:tr w:rsidR="0052050D" w:rsidRPr="00877136" w14:paraId="6CF20B72" w14:textId="77777777" w:rsidTr="00760CED">
        <w:trPr>
          <w:trHeight w:val="485"/>
        </w:trPr>
        <w:tc>
          <w:tcPr>
            <w:tcW w:w="1957" w:type="dxa"/>
          </w:tcPr>
          <w:p w14:paraId="18394B25" w14:textId="77777777" w:rsidR="0052050D" w:rsidRPr="00861AB0" w:rsidRDefault="0052050D" w:rsidP="00760CED">
            <w:pPr>
              <w:jc w:val="both"/>
              <w:rPr>
                <w:b/>
              </w:rPr>
            </w:pPr>
            <w:r w:rsidRPr="00861AB0">
              <w:rPr>
                <w:b/>
                <w:color w:val="0D0D0D" w:themeColor="text1" w:themeTint="F2"/>
              </w:rPr>
              <w:t>Includes:</w:t>
            </w:r>
          </w:p>
        </w:tc>
        <w:tc>
          <w:tcPr>
            <w:tcW w:w="8460" w:type="dxa"/>
          </w:tcPr>
          <w:p w14:paraId="690481BC" w14:textId="073B01C4" w:rsidR="0052050D" w:rsidRPr="00861AB0" w:rsidRDefault="001D5757" w:rsidP="00760CED">
            <w:pPr>
              <w:jc w:val="both"/>
            </w:pPr>
            <w:r>
              <w:t>M1-UC1, M1-UC3</w:t>
            </w:r>
          </w:p>
        </w:tc>
      </w:tr>
      <w:tr w:rsidR="0052050D" w:rsidRPr="00877136" w14:paraId="66C979C2" w14:textId="77777777" w:rsidTr="00760CED">
        <w:tc>
          <w:tcPr>
            <w:tcW w:w="1957" w:type="dxa"/>
          </w:tcPr>
          <w:p w14:paraId="1CAE01D0" w14:textId="77777777" w:rsidR="0052050D" w:rsidRPr="00861AB0" w:rsidRDefault="0052050D" w:rsidP="00760CED">
            <w:pPr>
              <w:jc w:val="both"/>
              <w:rPr>
                <w:b/>
              </w:rPr>
            </w:pPr>
            <w:r w:rsidRPr="00861AB0">
              <w:rPr>
                <w:b/>
              </w:rPr>
              <w:t>Normal Flow:</w:t>
            </w:r>
          </w:p>
        </w:tc>
        <w:tc>
          <w:tcPr>
            <w:tcW w:w="8460" w:type="dxa"/>
          </w:tcPr>
          <w:p w14:paraId="5A884388" w14:textId="07F5A62A" w:rsidR="0052050D" w:rsidRDefault="0052050D" w:rsidP="003D7A40">
            <w:pPr>
              <w:pStyle w:val="ListParagraph"/>
              <w:numPr>
                <w:ilvl w:val="0"/>
                <w:numId w:val="28"/>
              </w:numPr>
            </w:pPr>
            <w:r>
              <w:t>User will click on ‘</w:t>
            </w:r>
            <w:r w:rsidR="00E02EBC">
              <w:t>Delete</w:t>
            </w:r>
            <w:r w:rsidR="00AF60D1">
              <w:t xml:space="preserve"> Account</w:t>
            </w:r>
            <w:r>
              <w:t>’ Button</w:t>
            </w:r>
          </w:p>
          <w:p w14:paraId="39728B7C" w14:textId="2F9A69A7" w:rsidR="00AF60D1" w:rsidRDefault="00AF60D1" w:rsidP="003D7A40">
            <w:pPr>
              <w:pStyle w:val="ListParagraph"/>
              <w:numPr>
                <w:ilvl w:val="0"/>
                <w:numId w:val="28"/>
              </w:numPr>
            </w:pPr>
            <w:r>
              <w:t>OTP will be sent user’s email</w:t>
            </w:r>
            <w:r w:rsidR="00713D17">
              <w:t>.</w:t>
            </w:r>
          </w:p>
          <w:p w14:paraId="3893905F" w14:textId="5828C856" w:rsidR="0052050D" w:rsidRDefault="0052050D" w:rsidP="003D7A40">
            <w:pPr>
              <w:pStyle w:val="ListParagraph"/>
              <w:numPr>
                <w:ilvl w:val="0"/>
                <w:numId w:val="28"/>
              </w:numPr>
            </w:pPr>
            <w:r>
              <w:t xml:space="preserve">User will </w:t>
            </w:r>
            <w:r w:rsidR="002D798C">
              <w:t>enter OTP from email</w:t>
            </w:r>
            <w:r w:rsidR="00713D17">
              <w:t>.</w:t>
            </w:r>
          </w:p>
          <w:p w14:paraId="10166FCC" w14:textId="45DCB09E" w:rsidR="0052050D" w:rsidRDefault="0052050D" w:rsidP="003D7A40">
            <w:pPr>
              <w:pStyle w:val="ListParagraph"/>
              <w:numPr>
                <w:ilvl w:val="0"/>
                <w:numId w:val="28"/>
              </w:numPr>
            </w:pPr>
            <w:r>
              <w:t xml:space="preserve">User will </w:t>
            </w:r>
            <w:r w:rsidR="00713D17">
              <w:t>enter Password</w:t>
            </w:r>
          </w:p>
          <w:p w14:paraId="47CB8C12" w14:textId="4AC67BA1" w:rsidR="0052050D" w:rsidRPr="00861AB0" w:rsidRDefault="0084624E" w:rsidP="003D7A40">
            <w:pPr>
              <w:pStyle w:val="ListParagraph"/>
              <w:numPr>
                <w:ilvl w:val="0"/>
                <w:numId w:val="28"/>
              </w:numPr>
            </w:pPr>
            <w:r>
              <w:t>User will confirm account deletion.</w:t>
            </w:r>
          </w:p>
        </w:tc>
      </w:tr>
      <w:tr w:rsidR="0052050D" w:rsidRPr="00877136" w14:paraId="42C3BC89" w14:textId="77777777" w:rsidTr="00760CED">
        <w:tc>
          <w:tcPr>
            <w:tcW w:w="1957" w:type="dxa"/>
          </w:tcPr>
          <w:p w14:paraId="5A5104E8" w14:textId="77777777" w:rsidR="0052050D" w:rsidRPr="003907CF" w:rsidRDefault="0052050D" w:rsidP="00760CED">
            <w:pPr>
              <w:jc w:val="both"/>
              <w:rPr>
                <w:b/>
              </w:rPr>
            </w:pPr>
            <w:r w:rsidRPr="00861AB0">
              <w:rPr>
                <w:b/>
              </w:rPr>
              <w:t>Alternative Flows:</w:t>
            </w:r>
          </w:p>
        </w:tc>
        <w:tc>
          <w:tcPr>
            <w:tcW w:w="8460" w:type="dxa"/>
          </w:tcPr>
          <w:p w14:paraId="713614AA" w14:textId="77777777" w:rsidR="0052050D" w:rsidRPr="00861AB0" w:rsidRDefault="0052050D" w:rsidP="00760CED">
            <w:pPr>
              <w:tabs>
                <w:tab w:val="left" w:pos="432"/>
              </w:tabs>
              <w:jc w:val="both"/>
            </w:pPr>
            <w:r>
              <w:t>N/A</w:t>
            </w:r>
          </w:p>
        </w:tc>
      </w:tr>
      <w:tr w:rsidR="0052050D" w:rsidRPr="00877136" w14:paraId="2F606286" w14:textId="77777777" w:rsidTr="00760CED">
        <w:tc>
          <w:tcPr>
            <w:tcW w:w="1957" w:type="dxa"/>
          </w:tcPr>
          <w:p w14:paraId="6A24BA7E" w14:textId="77777777" w:rsidR="0052050D" w:rsidRPr="00861AB0" w:rsidRDefault="0052050D" w:rsidP="00760CED">
            <w:pPr>
              <w:jc w:val="both"/>
              <w:rPr>
                <w:b/>
              </w:rPr>
            </w:pPr>
            <w:r w:rsidRPr="00861AB0">
              <w:rPr>
                <w:b/>
              </w:rPr>
              <w:t>Exceptions:</w:t>
            </w:r>
          </w:p>
        </w:tc>
        <w:tc>
          <w:tcPr>
            <w:tcW w:w="8460" w:type="dxa"/>
          </w:tcPr>
          <w:p w14:paraId="451D599F" w14:textId="77777777" w:rsidR="0060532E" w:rsidRDefault="0060532E" w:rsidP="003D7A40">
            <w:pPr>
              <w:pStyle w:val="ListParagraph"/>
              <w:numPr>
                <w:ilvl w:val="0"/>
                <w:numId w:val="29"/>
              </w:numPr>
              <w:jc w:val="both"/>
            </w:pPr>
            <w:r>
              <w:t>If password does not meet minimum requirements “Password must have minimum 8 characters, digits, alphabet and special character”</w:t>
            </w:r>
          </w:p>
          <w:p w14:paraId="6B802D8D" w14:textId="3389B624" w:rsidR="0052050D" w:rsidRPr="00861AB0" w:rsidRDefault="0060532E" w:rsidP="003D7A40">
            <w:pPr>
              <w:pStyle w:val="ListParagraph"/>
              <w:numPr>
                <w:ilvl w:val="0"/>
                <w:numId w:val="29"/>
              </w:numPr>
              <w:jc w:val="both"/>
            </w:pPr>
            <w:r>
              <w:t>User enters invalid OTP “Prompt Message saying Enter Valid OTP”</w:t>
            </w:r>
          </w:p>
        </w:tc>
      </w:tr>
      <w:tr w:rsidR="0052050D" w:rsidRPr="00877136" w14:paraId="0A73D70D" w14:textId="77777777" w:rsidTr="00760CED">
        <w:tc>
          <w:tcPr>
            <w:tcW w:w="1957" w:type="dxa"/>
          </w:tcPr>
          <w:p w14:paraId="1FB08287" w14:textId="77777777" w:rsidR="0052050D" w:rsidRPr="00861AB0" w:rsidRDefault="0052050D" w:rsidP="00760CED">
            <w:pPr>
              <w:jc w:val="both"/>
              <w:rPr>
                <w:b/>
              </w:rPr>
            </w:pPr>
            <w:r w:rsidRPr="00861AB0">
              <w:rPr>
                <w:b/>
              </w:rPr>
              <w:t>Postconditions:</w:t>
            </w:r>
          </w:p>
        </w:tc>
        <w:tc>
          <w:tcPr>
            <w:tcW w:w="8460" w:type="dxa"/>
          </w:tcPr>
          <w:p w14:paraId="518C3255" w14:textId="411BBD09" w:rsidR="0052050D" w:rsidRPr="00861AB0" w:rsidRDefault="0052050D" w:rsidP="00760CE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rofile will be </w:t>
            </w:r>
            <w:r w:rsidR="00DB12C7">
              <w:rPr>
                <w:rFonts w:ascii="Times New Roman" w:hAnsi="Times New Roman"/>
              </w:rPr>
              <w:t>removed</w:t>
            </w:r>
            <w:r>
              <w:rPr>
                <w:rFonts w:ascii="Times New Roman" w:hAnsi="Times New Roman"/>
              </w:rPr>
              <w:t>.</w:t>
            </w:r>
          </w:p>
        </w:tc>
      </w:tr>
      <w:tr w:rsidR="0052050D" w:rsidRPr="00877136" w14:paraId="477D1B9E" w14:textId="77777777" w:rsidTr="00760CED">
        <w:tc>
          <w:tcPr>
            <w:tcW w:w="1957" w:type="dxa"/>
          </w:tcPr>
          <w:p w14:paraId="190DBDFB" w14:textId="77777777" w:rsidR="0052050D" w:rsidRPr="00861AB0" w:rsidRDefault="0052050D" w:rsidP="00760CED">
            <w:pPr>
              <w:jc w:val="both"/>
              <w:rPr>
                <w:b/>
              </w:rPr>
            </w:pPr>
            <w:r w:rsidRPr="00861AB0">
              <w:rPr>
                <w:b/>
              </w:rPr>
              <w:t>Business Rules</w:t>
            </w:r>
          </w:p>
        </w:tc>
        <w:tc>
          <w:tcPr>
            <w:tcW w:w="8460" w:type="dxa"/>
          </w:tcPr>
          <w:p w14:paraId="3F3DF8C3" w14:textId="77777777" w:rsidR="0052050D" w:rsidRPr="00861AB0" w:rsidRDefault="0052050D" w:rsidP="00760CED">
            <w:pPr>
              <w:pStyle w:val="Pa49"/>
              <w:jc w:val="both"/>
            </w:pPr>
            <w:r>
              <w:rPr>
                <w:rFonts w:ascii="Times New Roman" w:hAnsi="Times New Roman"/>
              </w:rPr>
              <w:t>N/A</w:t>
            </w:r>
          </w:p>
        </w:tc>
      </w:tr>
      <w:tr w:rsidR="0052050D" w:rsidRPr="00877136" w14:paraId="4376083E" w14:textId="77777777" w:rsidTr="00760CED">
        <w:tc>
          <w:tcPr>
            <w:tcW w:w="1957" w:type="dxa"/>
          </w:tcPr>
          <w:p w14:paraId="259960E1" w14:textId="77777777" w:rsidR="0052050D" w:rsidRPr="00861AB0" w:rsidRDefault="0052050D" w:rsidP="00760CED">
            <w:pPr>
              <w:jc w:val="both"/>
              <w:rPr>
                <w:b/>
              </w:rPr>
            </w:pPr>
            <w:r w:rsidRPr="00861AB0">
              <w:rPr>
                <w:b/>
              </w:rPr>
              <w:t>Assumptions:</w:t>
            </w:r>
          </w:p>
        </w:tc>
        <w:tc>
          <w:tcPr>
            <w:tcW w:w="8460" w:type="dxa"/>
          </w:tcPr>
          <w:p w14:paraId="738FB352" w14:textId="77777777" w:rsidR="0052050D" w:rsidRDefault="0052050D" w:rsidP="00760CED">
            <w:pPr>
              <w:jc w:val="both"/>
            </w:pPr>
            <w:r>
              <w:t>User has knowledge about</w:t>
            </w:r>
            <w:r w:rsidR="00E16953">
              <w:t xml:space="preserve"> account removal</w:t>
            </w:r>
            <w:r>
              <w:t>.</w:t>
            </w:r>
          </w:p>
          <w:p w14:paraId="08266179" w14:textId="38364CE8" w:rsidR="00E16953" w:rsidRPr="00861AB0" w:rsidRDefault="00E16953" w:rsidP="00760CED">
            <w:pPr>
              <w:jc w:val="both"/>
            </w:pPr>
            <w:r>
              <w:t>User knows that the process is irreversible.</w:t>
            </w:r>
          </w:p>
        </w:tc>
      </w:tr>
    </w:tbl>
    <w:p w14:paraId="403E606F" w14:textId="77777777" w:rsidR="00673469" w:rsidRDefault="00673469" w:rsidP="002F2D5C">
      <w:pPr>
        <w:pStyle w:val="Heading3"/>
        <w:numPr>
          <w:ilvl w:val="0"/>
          <w:numId w:val="0"/>
        </w:numPr>
      </w:pPr>
    </w:p>
    <w:p w14:paraId="00BD3776" w14:textId="77777777" w:rsidR="00673469" w:rsidRDefault="00673469">
      <w:pPr>
        <w:rPr>
          <w:b/>
          <w:kern w:val="32"/>
          <w:sz w:val="26"/>
          <w:lang w:eastAsia="ar-SA"/>
        </w:rPr>
      </w:pPr>
      <w:r>
        <w:br w:type="page"/>
      </w:r>
    </w:p>
    <w:p w14:paraId="76054C69" w14:textId="0E4B0EB1" w:rsidR="00673469" w:rsidRPr="00DD5C55" w:rsidRDefault="00673469" w:rsidP="00673469">
      <w:pPr>
        <w:pStyle w:val="Caption"/>
        <w:keepNext/>
        <w:spacing w:line="276" w:lineRule="auto"/>
        <w:rPr>
          <w:szCs w:val="24"/>
        </w:rPr>
      </w:pPr>
      <w:r w:rsidRPr="00DD5C55">
        <w:rPr>
          <w:szCs w:val="24"/>
        </w:rPr>
        <w:lastRenderedPageBreak/>
        <w:t xml:space="preserve">Table </w:t>
      </w:r>
      <w:r>
        <w:rPr>
          <w:szCs w:val="24"/>
        </w:rPr>
        <w:t>1</w:t>
      </w:r>
      <w:r w:rsidR="006610CC">
        <w:rPr>
          <w:szCs w:val="24"/>
        </w:rPr>
        <w:t>3</w:t>
      </w:r>
      <w:r w:rsidRPr="00DD5C55">
        <w:rPr>
          <w:noProof/>
          <w:szCs w:val="24"/>
        </w:rPr>
        <w:t>:</w:t>
      </w:r>
      <w:r>
        <w:rPr>
          <w:noProof/>
          <w:szCs w:val="24"/>
        </w:rPr>
        <w:t xml:space="preserve"> Remove Account (</w:t>
      </w:r>
      <w:r w:rsidR="006610CC">
        <w:rPr>
          <w:noProof/>
          <w:szCs w:val="24"/>
        </w:rPr>
        <w:t>Web</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73469" w:rsidRPr="00877136" w14:paraId="3132401F" w14:textId="77777777" w:rsidTr="00760CED">
        <w:tc>
          <w:tcPr>
            <w:tcW w:w="1957" w:type="dxa"/>
          </w:tcPr>
          <w:p w14:paraId="44513EDE" w14:textId="77777777" w:rsidR="00673469" w:rsidRPr="00861AB0" w:rsidRDefault="00673469" w:rsidP="00760CED">
            <w:pPr>
              <w:jc w:val="both"/>
              <w:rPr>
                <w:b/>
              </w:rPr>
            </w:pPr>
            <w:r w:rsidRPr="00861AB0">
              <w:rPr>
                <w:b/>
              </w:rPr>
              <w:t>Use Case ID:</w:t>
            </w:r>
          </w:p>
        </w:tc>
        <w:tc>
          <w:tcPr>
            <w:tcW w:w="8460" w:type="dxa"/>
          </w:tcPr>
          <w:p w14:paraId="7BE59280" w14:textId="099310B7" w:rsidR="00673469" w:rsidRPr="00861AB0" w:rsidRDefault="00673469" w:rsidP="00760CED">
            <w:pPr>
              <w:jc w:val="both"/>
            </w:pPr>
            <w:r w:rsidRPr="00861AB0">
              <w:t xml:space="preserve"> </w:t>
            </w:r>
            <w:r>
              <w:t>M1-</w:t>
            </w:r>
            <w:r w:rsidRPr="00861AB0">
              <w:t>UC</w:t>
            </w:r>
            <w:r>
              <w:t>1</w:t>
            </w:r>
            <w:r w:rsidR="00F248DE">
              <w:t>3</w:t>
            </w:r>
          </w:p>
        </w:tc>
      </w:tr>
      <w:tr w:rsidR="00673469" w:rsidRPr="00877136" w14:paraId="57E0CF1F" w14:textId="77777777" w:rsidTr="00760CED">
        <w:tc>
          <w:tcPr>
            <w:tcW w:w="1957" w:type="dxa"/>
          </w:tcPr>
          <w:p w14:paraId="6FD2B668" w14:textId="77777777" w:rsidR="00673469" w:rsidRPr="00861AB0" w:rsidRDefault="00673469" w:rsidP="00760CED">
            <w:pPr>
              <w:jc w:val="both"/>
              <w:rPr>
                <w:b/>
              </w:rPr>
            </w:pPr>
            <w:r w:rsidRPr="00861AB0">
              <w:rPr>
                <w:b/>
              </w:rPr>
              <w:t>Use Case Name:</w:t>
            </w:r>
          </w:p>
        </w:tc>
        <w:tc>
          <w:tcPr>
            <w:tcW w:w="8460" w:type="dxa"/>
          </w:tcPr>
          <w:p w14:paraId="01ACA920" w14:textId="3D2D3704" w:rsidR="00673469" w:rsidRPr="00861AB0" w:rsidRDefault="00673469" w:rsidP="00760CED">
            <w:pPr>
              <w:jc w:val="both"/>
            </w:pPr>
            <w:r>
              <w:rPr>
                <w:noProof/>
              </w:rPr>
              <w:t>Remove Account (</w:t>
            </w:r>
            <w:r w:rsidR="00F248DE">
              <w:rPr>
                <w:noProof/>
              </w:rPr>
              <w:t>Web</w:t>
            </w:r>
            <w:r>
              <w:rPr>
                <w:noProof/>
              </w:rPr>
              <w:t>)</w:t>
            </w:r>
          </w:p>
        </w:tc>
      </w:tr>
      <w:tr w:rsidR="00673469" w:rsidRPr="00877136" w14:paraId="612EBFA1" w14:textId="77777777" w:rsidTr="00760CED">
        <w:tc>
          <w:tcPr>
            <w:tcW w:w="1957" w:type="dxa"/>
          </w:tcPr>
          <w:p w14:paraId="6676AF54" w14:textId="77777777" w:rsidR="00673469" w:rsidRPr="00861AB0" w:rsidRDefault="00673469" w:rsidP="00760CED">
            <w:pPr>
              <w:jc w:val="both"/>
              <w:rPr>
                <w:b/>
              </w:rPr>
            </w:pPr>
            <w:r w:rsidRPr="00861AB0">
              <w:rPr>
                <w:b/>
              </w:rPr>
              <w:t>Actors:</w:t>
            </w:r>
          </w:p>
        </w:tc>
        <w:tc>
          <w:tcPr>
            <w:tcW w:w="8460" w:type="dxa"/>
          </w:tcPr>
          <w:p w14:paraId="72311CE7" w14:textId="77777777" w:rsidR="00673469" w:rsidRPr="00861AB0" w:rsidRDefault="00673469" w:rsidP="00760CED">
            <w:pPr>
              <w:jc w:val="both"/>
            </w:pPr>
            <w:r>
              <w:t>Primary Actor: User</w:t>
            </w:r>
          </w:p>
        </w:tc>
      </w:tr>
      <w:tr w:rsidR="00673469" w:rsidRPr="00877136" w14:paraId="7616F3B5" w14:textId="77777777" w:rsidTr="00760CED">
        <w:tc>
          <w:tcPr>
            <w:tcW w:w="1957" w:type="dxa"/>
          </w:tcPr>
          <w:p w14:paraId="597A6B1D" w14:textId="77777777" w:rsidR="00673469" w:rsidRPr="00861AB0" w:rsidRDefault="00673469" w:rsidP="00760CED">
            <w:pPr>
              <w:jc w:val="both"/>
              <w:rPr>
                <w:b/>
              </w:rPr>
            </w:pPr>
            <w:r w:rsidRPr="00861AB0">
              <w:rPr>
                <w:b/>
              </w:rPr>
              <w:t>Description:</w:t>
            </w:r>
          </w:p>
        </w:tc>
        <w:tc>
          <w:tcPr>
            <w:tcW w:w="8460" w:type="dxa"/>
          </w:tcPr>
          <w:p w14:paraId="486C1964" w14:textId="77777777" w:rsidR="00673469" w:rsidRPr="00861AB0" w:rsidRDefault="00673469" w:rsidP="00760CED">
            <w:pPr>
              <w:pStyle w:val="Pa49"/>
              <w:jc w:val="both"/>
              <w:rPr>
                <w:rFonts w:ascii="Times New Roman" w:hAnsi="Times New Roman"/>
              </w:rPr>
            </w:pPr>
            <w:r>
              <w:rPr>
                <w:rFonts w:ascii="Times New Roman" w:hAnsi="Times New Roman"/>
              </w:rPr>
              <w:t xml:space="preserve">User will be able to </w:t>
            </w:r>
            <w:r w:rsidRPr="00FF6F71">
              <w:rPr>
                <w:rFonts w:ascii="Times New Roman" w:hAnsi="Times New Roman"/>
              </w:rPr>
              <w:t>Remove Account</w:t>
            </w:r>
            <w:r>
              <w:rPr>
                <w:rFonts w:ascii="Times New Roman" w:hAnsi="Times New Roman"/>
              </w:rPr>
              <w:t>.</w:t>
            </w:r>
          </w:p>
        </w:tc>
      </w:tr>
      <w:tr w:rsidR="00673469" w:rsidRPr="00877136" w14:paraId="5CC6228E" w14:textId="77777777" w:rsidTr="00760CED">
        <w:tc>
          <w:tcPr>
            <w:tcW w:w="1957" w:type="dxa"/>
          </w:tcPr>
          <w:p w14:paraId="6990538C" w14:textId="77777777" w:rsidR="00673469" w:rsidRPr="00861AB0" w:rsidRDefault="00673469" w:rsidP="00760CED">
            <w:pPr>
              <w:jc w:val="both"/>
              <w:rPr>
                <w:b/>
              </w:rPr>
            </w:pPr>
            <w:r w:rsidRPr="00861AB0">
              <w:rPr>
                <w:b/>
              </w:rPr>
              <w:t>Trigger:</w:t>
            </w:r>
          </w:p>
        </w:tc>
        <w:tc>
          <w:tcPr>
            <w:tcW w:w="8460" w:type="dxa"/>
          </w:tcPr>
          <w:p w14:paraId="60E2182B" w14:textId="77777777" w:rsidR="00673469" w:rsidRPr="00861AB0" w:rsidRDefault="00673469" w:rsidP="00760CED">
            <w:pPr>
              <w:jc w:val="both"/>
            </w:pPr>
            <w:r>
              <w:t>Click on the “Delete Account” button</w:t>
            </w:r>
          </w:p>
        </w:tc>
      </w:tr>
      <w:tr w:rsidR="00673469" w:rsidRPr="00877136" w14:paraId="13B7810E" w14:textId="77777777" w:rsidTr="00760CED">
        <w:tc>
          <w:tcPr>
            <w:tcW w:w="1957" w:type="dxa"/>
          </w:tcPr>
          <w:p w14:paraId="382881DF" w14:textId="77777777" w:rsidR="00673469" w:rsidRPr="00861AB0" w:rsidRDefault="00673469" w:rsidP="00760CED">
            <w:pPr>
              <w:jc w:val="both"/>
              <w:rPr>
                <w:b/>
              </w:rPr>
            </w:pPr>
            <w:r w:rsidRPr="00861AB0">
              <w:rPr>
                <w:b/>
              </w:rPr>
              <w:t>Level:</w:t>
            </w:r>
          </w:p>
        </w:tc>
        <w:tc>
          <w:tcPr>
            <w:tcW w:w="8460" w:type="dxa"/>
          </w:tcPr>
          <w:p w14:paraId="050B0B27" w14:textId="77777777" w:rsidR="00673469" w:rsidRPr="00861AB0" w:rsidRDefault="00673469" w:rsidP="00760CED">
            <w:pPr>
              <w:jc w:val="both"/>
            </w:pPr>
            <w:r w:rsidRPr="00861AB0">
              <w:t xml:space="preserve"> </w:t>
            </w:r>
            <w:r>
              <w:t>Medium</w:t>
            </w:r>
          </w:p>
        </w:tc>
      </w:tr>
      <w:tr w:rsidR="00673469" w:rsidRPr="00877136" w14:paraId="78EABEDE" w14:textId="77777777" w:rsidTr="00760CED">
        <w:trPr>
          <w:trHeight w:val="449"/>
        </w:trPr>
        <w:tc>
          <w:tcPr>
            <w:tcW w:w="1957" w:type="dxa"/>
          </w:tcPr>
          <w:p w14:paraId="01DEBE2C" w14:textId="77777777" w:rsidR="00673469" w:rsidRPr="00861AB0" w:rsidRDefault="00673469" w:rsidP="00760CED">
            <w:pPr>
              <w:jc w:val="both"/>
              <w:rPr>
                <w:b/>
              </w:rPr>
            </w:pPr>
            <w:r w:rsidRPr="00861AB0">
              <w:rPr>
                <w:b/>
              </w:rPr>
              <w:t>Preconditions:</w:t>
            </w:r>
          </w:p>
        </w:tc>
        <w:tc>
          <w:tcPr>
            <w:tcW w:w="8460" w:type="dxa"/>
          </w:tcPr>
          <w:p w14:paraId="5932476B" w14:textId="77777777" w:rsidR="00673469" w:rsidRPr="00F77D73" w:rsidRDefault="00673469" w:rsidP="00760CED">
            <w:pPr>
              <w:pStyle w:val="Pa49"/>
              <w:jc w:val="both"/>
              <w:rPr>
                <w:rFonts w:ascii="Times New Roman" w:hAnsi="Times New Roman"/>
              </w:rPr>
            </w:pPr>
            <w:r>
              <w:rPr>
                <w:rFonts w:ascii="Times New Roman" w:hAnsi="Times New Roman"/>
              </w:rPr>
              <w:t>PRE-1: User has created account.</w:t>
            </w:r>
          </w:p>
        </w:tc>
      </w:tr>
      <w:tr w:rsidR="00673469" w:rsidRPr="00877136" w14:paraId="71354AC3" w14:textId="77777777" w:rsidTr="00760CED">
        <w:trPr>
          <w:trHeight w:val="485"/>
        </w:trPr>
        <w:tc>
          <w:tcPr>
            <w:tcW w:w="1957" w:type="dxa"/>
          </w:tcPr>
          <w:p w14:paraId="60A94A2D" w14:textId="77777777" w:rsidR="00673469" w:rsidRPr="00861AB0" w:rsidRDefault="00673469" w:rsidP="00760CED">
            <w:pPr>
              <w:jc w:val="both"/>
              <w:rPr>
                <w:b/>
              </w:rPr>
            </w:pPr>
            <w:r w:rsidRPr="00861AB0">
              <w:rPr>
                <w:b/>
                <w:color w:val="0D0D0D" w:themeColor="text1" w:themeTint="F2"/>
              </w:rPr>
              <w:t>Includes:</w:t>
            </w:r>
          </w:p>
        </w:tc>
        <w:tc>
          <w:tcPr>
            <w:tcW w:w="8460" w:type="dxa"/>
          </w:tcPr>
          <w:p w14:paraId="598F802E" w14:textId="1DEB75FF" w:rsidR="00673469" w:rsidRPr="00861AB0" w:rsidRDefault="00673469" w:rsidP="00760CED">
            <w:pPr>
              <w:jc w:val="both"/>
            </w:pPr>
            <w:r>
              <w:t>M1-UC</w:t>
            </w:r>
            <w:r w:rsidR="00305CFB">
              <w:t>2</w:t>
            </w:r>
            <w:r>
              <w:t>, M1-UC</w:t>
            </w:r>
            <w:r w:rsidR="00305CFB">
              <w:t>4</w:t>
            </w:r>
          </w:p>
        </w:tc>
      </w:tr>
      <w:tr w:rsidR="00673469" w:rsidRPr="00877136" w14:paraId="0082EF17" w14:textId="77777777" w:rsidTr="00760CED">
        <w:tc>
          <w:tcPr>
            <w:tcW w:w="1957" w:type="dxa"/>
          </w:tcPr>
          <w:p w14:paraId="248203D1" w14:textId="77777777" w:rsidR="00673469" w:rsidRPr="00861AB0" w:rsidRDefault="00673469" w:rsidP="00760CED">
            <w:pPr>
              <w:jc w:val="both"/>
              <w:rPr>
                <w:b/>
              </w:rPr>
            </w:pPr>
            <w:r w:rsidRPr="00861AB0">
              <w:rPr>
                <w:b/>
              </w:rPr>
              <w:t>Normal Flow:</w:t>
            </w:r>
          </w:p>
        </w:tc>
        <w:tc>
          <w:tcPr>
            <w:tcW w:w="8460" w:type="dxa"/>
          </w:tcPr>
          <w:p w14:paraId="2AD92ED6" w14:textId="77777777" w:rsidR="00673469" w:rsidRDefault="00673469" w:rsidP="003D7A40">
            <w:pPr>
              <w:pStyle w:val="ListParagraph"/>
              <w:numPr>
                <w:ilvl w:val="0"/>
                <w:numId w:val="30"/>
              </w:numPr>
            </w:pPr>
            <w:r>
              <w:t>User will click on ‘Delete Account’ Button</w:t>
            </w:r>
          </w:p>
          <w:p w14:paraId="68E68D46" w14:textId="77777777" w:rsidR="00673469" w:rsidRDefault="00673469" w:rsidP="003D7A40">
            <w:pPr>
              <w:pStyle w:val="ListParagraph"/>
              <w:numPr>
                <w:ilvl w:val="0"/>
                <w:numId w:val="30"/>
              </w:numPr>
            </w:pPr>
            <w:r>
              <w:t>OTP will be sent user’s email.</w:t>
            </w:r>
          </w:p>
          <w:p w14:paraId="6FC6A5D8" w14:textId="77777777" w:rsidR="00673469" w:rsidRDefault="00673469" w:rsidP="003D7A40">
            <w:pPr>
              <w:pStyle w:val="ListParagraph"/>
              <w:numPr>
                <w:ilvl w:val="0"/>
                <w:numId w:val="30"/>
              </w:numPr>
            </w:pPr>
            <w:r>
              <w:t>User will enter OTP from email.</w:t>
            </w:r>
          </w:p>
          <w:p w14:paraId="32D5537E" w14:textId="77777777" w:rsidR="00673469" w:rsidRDefault="00673469" w:rsidP="003D7A40">
            <w:pPr>
              <w:pStyle w:val="ListParagraph"/>
              <w:numPr>
                <w:ilvl w:val="0"/>
                <w:numId w:val="30"/>
              </w:numPr>
            </w:pPr>
            <w:r>
              <w:t>User will enter Password</w:t>
            </w:r>
          </w:p>
          <w:p w14:paraId="3CF0E4B6" w14:textId="77777777" w:rsidR="00673469" w:rsidRPr="00861AB0" w:rsidRDefault="00673469" w:rsidP="003D7A40">
            <w:pPr>
              <w:pStyle w:val="ListParagraph"/>
              <w:numPr>
                <w:ilvl w:val="0"/>
                <w:numId w:val="30"/>
              </w:numPr>
            </w:pPr>
            <w:r>
              <w:t>User will confirm account deletion.</w:t>
            </w:r>
          </w:p>
        </w:tc>
      </w:tr>
      <w:tr w:rsidR="00673469" w:rsidRPr="00877136" w14:paraId="5FE215AB" w14:textId="77777777" w:rsidTr="00760CED">
        <w:tc>
          <w:tcPr>
            <w:tcW w:w="1957" w:type="dxa"/>
          </w:tcPr>
          <w:p w14:paraId="3A1AF815" w14:textId="77777777" w:rsidR="00673469" w:rsidRPr="003907CF" w:rsidRDefault="00673469" w:rsidP="00760CED">
            <w:pPr>
              <w:jc w:val="both"/>
              <w:rPr>
                <w:b/>
              </w:rPr>
            </w:pPr>
            <w:r w:rsidRPr="00861AB0">
              <w:rPr>
                <w:b/>
              </w:rPr>
              <w:t>Alternative Flows:</w:t>
            </w:r>
          </w:p>
        </w:tc>
        <w:tc>
          <w:tcPr>
            <w:tcW w:w="8460" w:type="dxa"/>
          </w:tcPr>
          <w:p w14:paraId="37AC1659" w14:textId="77777777" w:rsidR="00673469" w:rsidRPr="00861AB0" w:rsidRDefault="00673469" w:rsidP="00760CED">
            <w:pPr>
              <w:tabs>
                <w:tab w:val="left" w:pos="432"/>
              </w:tabs>
              <w:jc w:val="both"/>
            </w:pPr>
            <w:r>
              <w:t>N/A</w:t>
            </w:r>
          </w:p>
        </w:tc>
      </w:tr>
      <w:tr w:rsidR="00673469" w:rsidRPr="00877136" w14:paraId="6CA25AB2" w14:textId="77777777" w:rsidTr="00760CED">
        <w:tc>
          <w:tcPr>
            <w:tcW w:w="1957" w:type="dxa"/>
          </w:tcPr>
          <w:p w14:paraId="7F6629F1" w14:textId="77777777" w:rsidR="00673469" w:rsidRPr="00861AB0" w:rsidRDefault="00673469" w:rsidP="00760CED">
            <w:pPr>
              <w:jc w:val="both"/>
              <w:rPr>
                <w:b/>
              </w:rPr>
            </w:pPr>
            <w:r w:rsidRPr="00861AB0">
              <w:rPr>
                <w:b/>
              </w:rPr>
              <w:t>Exceptions:</w:t>
            </w:r>
          </w:p>
        </w:tc>
        <w:tc>
          <w:tcPr>
            <w:tcW w:w="8460" w:type="dxa"/>
          </w:tcPr>
          <w:p w14:paraId="0D64072D" w14:textId="77777777" w:rsidR="00673469" w:rsidRDefault="00673469" w:rsidP="003D7A40">
            <w:pPr>
              <w:pStyle w:val="ListParagraph"/>
              <w:numPr>
                <w:ilvl w:val="0"/>
                <w:numId w:val="29"/>
              </w:numPr>
              <w:jc w:val="both"/>
            </w:pPr>
            <w:r>
              <w:t>If password does not meet minimum requirements “Password must have minimum 8 characters, digits, alphabet and special character”</w:t>
            </w:r>
          </w:p>
          <w:p w14:paraId="5174104E" w14:textId="77777777" w:rsidR="00673469" w:rsidRPr="00861AB0" w:rsidRDefault="00673469" w:rsidP="003D7A40">
            <w:pPr>
              <w:pStyle w:val="ListParagraph"/>
              <w:numPr>
                <w:ilvl w:val="0"/>
                <w:numId w:val="29"/>
              </w:numPr>
              <w:jc w:val="both"/>
            </w:pPr>
            <w:r>
              <w:t>User enters invalid OTP “Prompt Message saying Enter Valid OTP”</w:t>
            </w:r>
          </w:p>
        </w:tc>
      </w:tr>
      <w:tr w:rsidR="00673469" w:rsidRPr="00877136" w14:paraId="51FC37C5" w14:textId="77777777" w:rsidTr="00760CED">
        <w:tc>
          <w:tcPr>
            <w:tcW w:w="1957" w:type="dxa"/>
          </w:tcPr>
          <w:p w14:paraId="2B7E611E" w14:textId="77777777" w:rsidR="00673469" w:rsidRPr="00861AB0" w:rsidRDefault="00673469" w:rsidP="00760CED">
            <w:pPr>
              <w:jc w:val="both"/>
              <w:rPr>
                <w:b/>
              </w:rPr>
            </w:pPr>
            <w:r w:rsidRPr="00861AB0">
              <w:rPr>
                <w:b/>
              </w:rPr>
              <w:t>Postconditions:</w:t>
            </w:r>
          </w:p>
        </w:tc>
        <w:tc>
          <w:tcPr>
            <w:tcW w:w="8460" w:type="dxa"/>
          </w:tcPr>
          <w:p w14:paraId="2A607884" w14:textId="77777777" w:rsidR="00673469" w:rsidRPr="00861AB0" w:rsidRDefault="00673469" w:rsidP="00760CE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profile will be removed.</w:t>
            </w:r>
          </w:p>
        </w:tc>
      </w:tr>
      <w:tr w:rsidR="00673469" w:rsidRPr="00877136" w14:paraId="4A857F17" w14:textId="77777777" w:rsidTr="00760CED">
        <w:tc>
          <w:tcPr>
            <w:tcW w:w="1957" w:type="dxa"/>
          </w:tcPr>
          <w:p w14:paraId="53F455E9" w14:textId="77777777" w:rsidR="00673469" w:rsidRPr="00861AB0" w:rsidRDefault="00673469" w:rsidP="00760CED">
            <w:pPr>
              <w:jc w:val="both"/>
              <w:rPr>
                <w:b/>
              </w:rPr>
            </w:pPr>
            <w:r w:rsidRPr="00861AB0">
              <w:rPr>
                <w:b/>
              </w:rPr>
              <w:t>Business Rules</w:t>
            </w:r>
          </w:p>
        </w:tc>
        <w:tc>
          <w:tcPr>
            <w:tcW w:w="8460" w:type="dxa"/>
          </w:tcPr>
          <w:p w14:paraId="5F90A136" w14:textId="77777777" w:rsidR="00673469" w:rsidRPr="00861AB0" w:rsidRDefault="00673469" w:rsidP="00760CED">
            <w:pPr>
              <w:pStyle w:val="Pa49"/>
              <w:jc w:val="both"/>
            </w:pPr>
            <w:r>
              <w:rPr>
                <w:rFonts w:ascii="Times New Roman" w:hAnsi="Times New Roman"/>
              </w:rPr>
              <w:t>N/A</w:t>
            </w:r>
          </w:p>
        </w:tc>
      </w:tr>
      <w:tr w:rsidR="00673469" w:rsidRPr="00877136" w14:paraId="67523301" w14:textId="77777777" w:rsidTr="00760CED">
        <w:tc>
          <w:tcPr>
            <w:tcW w:w="1957" w:type="dxa"/>
          </w:tcPr>
          <w:p w14:paraId="7E697376" w14:textId="77777777" w:rsidR="00673469" w:rsidRPr="00861AB0" w:rsidRDefault="00673469" w:rsidP="00760CED">
            <w:pPr>
              <w:jc w:val="both"/>
              <w:rPr>
                <w:b/>
              </w:rPr>
            </w:pPr>
            <w:r w:rsidRPr="00861AB0">
              <w:rPr>
                <w:b/>
              </w:rPr>
              <w:t>Assumptions:</w:t>
            </w:r>
          </w:p>
        </w:tc>
        <w:tc>
          <w:tcPr>
            <w:tcW w:w="8460" w:type="dxa"/>
          </w:tcPr>
          <w:p w14:paraId="2E7F7B77" w14:textId="77777777" w:rsidR="00673469" w:rsidRDefault="00673469" w:rsidP="00760CED">
            <w:pPr>
              <w:jc w:val="both"/>
            </w:pPr>
            <w:r>
              <w:t>User has knowledge about account removal.</w:t>
            </w:r>
          </w:p>
          <w:p w14:paraId="6BB058F9" w14:textId="77777777" w:rsidR="00673469" w:rsidRPr="00861AB0" w:rsidRDefault="00673469" w:rsidP="00760CED">
            <w:pPr>
              <w:jc w:val="both"/>
            </w:pPr>
            <w:r>
              <w:t>User knows that the process is irreversible.</w:t>
            </w:r>
          </w:p>
        </w:tc>
      </w:tr>
    </w:tbl>
    <w:p w14:paraId="79D6DBEF" w14:textId="77777777" w:rsidR="00556740" w:rsidRDefault="00556740" w:rsidP="002F2D5C">
      <w:pPr>
        <w:pStyle w:val="Heading3"/>
        <w:numPr>
          <w:ilvl w:val="0"/>
          <w:numId w:val="0"/>
        </w:numPr>
      </w:pPr>
    </w:p>
    <w:p w14:paraId="6A617094" w14:textId="77777777" w:rsidR="00556740" w:rsidRDefault="00556740">
      <w:pPr>
        <w:rPr>
          <w:b/>
          <w:kern w:val="32"/>
          <w:sz w:val="26"/>
          <w:lang w:eastAsia="ar-SA"/>
        </w:rPr>
      </w:pPr>
      <w:r>
        <w:br w:type="page"/>
      </w:r>
    </w:p>
    <w:p w14:paraId="3728D5A7" w14:textId="1BC73DD2" w:rsidR="00556740" w:rsidRPr="00DD5C55" w:rsidRDefault="00556740" w:rsidP="00556740">
      <w:pPr>
        <w:pStyle w:val="Caption"/>
        <w:keepNext/>
        <w:spacing w:line="276" w:lineRule="auto"/>
        <w:rPr>
          <w:szCs w:val="24"/>
        </w:rPr>
      </w:pPr>
      <w:r w:rsidRPr="00DD5C55">
        <w:rPr>
          <w:szCs w:val="24"/>
        </w:rPr>
        <w:lastRenderedPageBreak/>
        <w:t xml:space="preserve">Table </w:t>
      </w:r>
      <w:r>
        <w:rPr>
          <w:szCs w:val="24"/>
        </w:rPr>
        <w:t>1</w:t>
      </w:r>
      <w:r w:rsidR="00CB0BB3">
        <w:rPr>
          <w:szCs w:val="24"/>
        </w:rPr>
        <w:t>4</w:t>
      </w:r>
      <w:r w:rsidRPr="00DD5C55">
        <w:rPr>
          <w:noProof/>
          <w:szCs w:val="24"/>
        </w:rPr>
        <w:t>:</w:t>
      </w:r>
      <w:r>
        <w:rPr>
          <w:noProof/>
          <w:szCs w:val="24"/>
        </w:rPr>
        <w:t xml:space="preserve"> </w:t>
      </w:r>
      <w:r w:rsidR="00CB0BB3">
        <w:rPr>
          <w:noProof/>
          <w:szCs w:val="24"/>
        </w:rPr>
        <w:t>App Settings</w:t>
      </w:r>
      <w:r>
        <w:rPr>
          <w:noProof/>
          <w:szCs w:val="24"/>
        </w:rPr>
        <w:t xml:space="preserve"> (</w:t>
      </w:r>
      <w:r w:rsidR="001E43F8">
        <w:rPr>
          <w:noProof/>
          <w:szCs w:val="24"/>
        </w:rPr>
        <w:t>Mobile</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56740" w:rsidRPr="00877136" w14:paraId="7CB48AEF" w14:textId="77777777" w:rsidTr="00760CED">
        <w:tc>
          <w:tcPr>
            <w:tcW w:w="1957" w:type="dxa"/>
          </w:tcPr>
          <w:p w14:paraId="3499331F" w14:textId="77777777" w:rsidR="00556740" w:rsidRPr="00861AB0" w:rsidRDefault="00556740" w:rsidP="00760CED">
            <w:pPr>
              <w:jc w:val="both"/>
              <w:rPr>
                <w:b/>
              </w:rPr>
            </w:pPr>
            <w:r w:rsidRPr="00861AB0">
              <w:rPr>
                <w:b/>
              </w:rPr>
              <w:t>Use Case ID:</w:t>
            </w:r>
          </w:p>
        </w:tc>
        <w:tc>
          <w:tcPr>
            <w:tcW w:w="8460" w:type="dxa"/>
          </w:tcPr>
          <w:p w14:paraId="744B02BA" w14:textId="40E86144" w:rsidR="00556740" w:rsidRPr="00861AB0" w:rsidRDefault="00556740" w:rsidP="00760CED">
            <w:pPr>
              <w:jc w:val="both"/>
            </w:pPr>
            <w:r w:rsidRPr="00861AB0">
              <w:t xml:space="preserve"> </w:t>
            </w:r>
            <w:r>
              <w:t>M1-</w:t>
            </w:r>
            <w:r w:rsidRPr="00861AB0">
              <w:t>UC</w:t>
            </w:r>
            <w:r>
              <w:t>1</w:t>
            </w:r>
            <w:r w:rsidR="003F52C3">
              <w:t>4</w:t>
            </w:r>
          </w:p>
        </w:tc>
      </w:tr>
      <w:tr w:rsidR="00556740" w:rsidRPr="00877136" w14:paraId="454C2E15" w14:textId="77777777" w:rsidTr="00760CED">
        <w:tc>
          <w:tcPr>
            <w:tcW w:w="1957" w:type="dxa"/>
          </w:tcPr>
          <w:p w14:paraId="3542EC49" w14:textId="77777777" w:rsidR="00556740" w:rsidRPr="00861AB0" w:rsidRDefault="00556740" w:rsidP="00760CED">
            <w:pPr>
              <w:jc w:val="both"/>
              <w:rPr>
                <w:b/>
              </w:rPr>
            </w:pPr>
            <w:r w:rsidRPr="00861AB0">
              <w:rPr>
                <w:b/>
              </w:rPr>
              <w:t>Use Case Name:</w:t>
            </w:r>
          </w:p>
        </w:tc>
        <w:tc>
          <w:tcPr>
            <w:tcW w:w="8460" w:type="dxa"/>
          </w:tcPr>
          <w:p w14:paraId="636F70ED" w14:textId="3119D4EA" w:rsidR="00556740" w:rsidRPr="00861AB0" w:rsidRDefault="003F52C3" w:rsidP="00760CED">
            <w:pPr>
              <w:jc w:val="both"/>
            </w:pPr>
            <w:r>
              <w:rPr>
                <w:noProof/>
              </w:rPr>
              <w:t>App Settings</w:t>
            </w:r>
            <w:r w:rsidR="00556740">
              <w:rPr>
                <w:noProof/>
              </w:rPr>
              <w:t xml:space="preserve"> (</w:t>
            </w:r>
            <w:r>
              <w:rPr>
                <w:noProof/>
              </w:rPr>
              <w:t>Mobile</w:t>
            </w:r>
            <w:r w:rsidR="00556740">
              <w:rPr>
                <w:noProof/>
              </w:rPr>
              <w:t>)</w:t>
            </w:r>
          </w:p>
        </w:tc>
      </w:tr>
      <w:tr w:rsidR="00556740" w:rsidRPr="00877136" w14:paraId="5F3F6846" w14:textId="77777777" w:rsidTr="00760CED">
        <w:tc>
          <w:tcPr>
            <w:tcW w:w="1957" w:type="dxa"/>
          </w:tcPr>
          <w:p w14:paraId="1690AA62" w14:textId="77777777" w:rsidR="00556740" w:rsidRPr="00861AB0" w:rsidRDefault="00556740" w:rsidP="00760CED">
            <w:pPr>
              <w:jc w:val="both"/>
              <w:rPr>
                <w:b/>
              </w:rPr>
            </w:pPr>
            <w:r w:rsidRPr="00861AB0">
              <w:rPr>
                <w:b/>
              </w:rPr>
              <w:t>Actors:</w:t>
            </w:r>
          </w:p>
        </w:tc>
        <w:tc>
          <w:tcPr>
            <w:tcW w:w="8460" w:type="dxa"/>
          </w:tcPr>
          <w:p w14:paraId="46E52168" w14:textId="77777777" w:rsidR="00556740" w:rsidRPr="00861AB0" w:rsidRDefault="00556740" w:rsidP="00760CED">
            <w:pPr>
              <w:jc w:val="both"/>
            </w:pPr>
            <w:r>
              <w:t>Primary Actor: User</w:t>
            </w:r>
          </w:p>
        </w:tc>
      </w:tr>
      <w:tr w:rsidR="00556740" w:rsidRPr="00877136" w14:paraId="7B0966F1" w14:textId="77777777" w:rsidTr="00760CED">
        <w:tc>
          <w:tcPr>
            <w:tcW w:w="1957" w:type="dxa"/>
          </w:tcPr>
          <w:p w14:paraId="1E9028F0" w14:textId="77777777" w:rsidR="00556740" w:rsidRPr="00861AB0" w:rsidRDefault="00556740" w:rsidP="00760CED">
            <w:pPr>
              <w:jc w:val="both"/>
              <w:rPr>
                <w:b/>
              </w:rPr>
            </w:pPr>
            <w:r w:rsidRPr="00861AB0">
              <w:rPr>
                <w:b/>
              </w:rPr>
              <w:t>Description:</w:t>
            </w:r>
          </w:p>
        </w:tc>
        <w:tc>
          <w:tcPr>
            <w:tcW w:w="8460" w:type="dxa"/>
          </w:tcPr>
          <w:p w14:paraId="1B7F3B0F" w14:textId="1AED0B2B" w:rsidR="00556740" w:rsidRPr="00861AB0" w:rsidRDefault="00556740" w:rsidP="00760CED">
            <w:pPr>
              <w:pStyle w:val="Pa49"/>
              <w:jc w:val="both"/>
              <w:rPr>
                <w:rFonts w:ascii="Times New Roman" w:hAnsi="Times New Roman"/>
              </w:rPr>
            </w:pPr>
            <w:r>
              <w:rPr>
                <w:rFonts w:ascii="Times New Roman" w:hAnsi="Times New Roman"/>
              </w:rPr>
              <w:t>User will be able to</w:t>
            </w:r>
            <w:r w:rsidR="009D0984">
              <w:rPr>
                <w:rFonts w:ascii="Times New Roman" w:hAnsi="Times New Roman"/>
              </w:rPr>
              <w:t xml:space="preserve"> Change Application Settings</w:t>
            </w:r>
            <w:r>
              <w:rPr>
                <w:rFonts w:ascii="Times New Roman" w:hAnsi="Times New Roman"/>
              </w:rPr>
              <w:t>.</w:t>
            </w:r>
          </w:p>
        </w:tc>
      </w:tr>
      <w:tr w:rsidR="00556740" w:rsidRPr="00877136" w14:paraId="41302AAF" w14:textId="77777777" w:rsidTr="00760CED">
        <w:tc>
          <w:tcPr>
            <w:tcW w:w="1957" w:type="dxa"/>
          </w:tcPr>
          <w:p w14:paraId="32BF2A1B" w14:textId="77777777" w:rsidR="00556740" w:rsidRPr="00861AB0" w:rsidRDefault="00556740" w:rsidP="00760CED">
            <w:pPr>
              <w:jc w:val="both"/>
              <w:rPr>
                <w:b/>
              </w:rPr>
            </w:pPr>
            <w:r w:rsidRPr="00861AB0">
              <w:rPr>
                <w:b/>
              </w:rPr>
              <w:t>Trigger:</w:t>
            </w:r>
          </w:p>
        </w:tc>
        <w:tc>
          <w:tcPr>
            <w:tcW w:w="8460" w:type="dxa"/>
          </w:tcPr>
          <w:p w14:paraId="6ABF1FB4" w14:textId="2F5C93C1" w:rsidR="00556740" w:rsidRPr="00861AB0" w:rsidRDefault="00556740" w:rsidP="006B2BC8">
            <w:pPr>
              <w:jc w:val="both"/>
            </w:pPr>
            <w:r>
              <w:t>Click on the “</w:t>
            </w:r>
            <w:r w:rsidR="006B2BC8">
              <w:t>Settings</w:t>
            </w:r>
            <w:r>
              <w:t>” button</w:t>
            </w:r>
          </w:p>
        </w:tc>
      </w:tr>
      <w:tr w:rsidR="00556740" w:rsidRPr="00877136" w14:paraId="487E4A42" w14:textId="77777777" w:rsidTr="00760CED">
        <w:tc>
          <w:tcPr>
            <w:tcW w:w="1957" w:type="dxa"/>
          </w:tcPr>
          <w:p w14:paraId="6FE263CC" w14:textId="77777777" w:rsidR="00556740" w:rsidRPr="00861AB0" w:rsidRDefault="00556740" w:rsidP="00760CED">
            <w:pPr>
              <w:jc w:val="both"/>
              <w:rPr>
                <w:b/>
              </w:rPr>
            </w:pPr>
            <w:r w:rsidRPr="00861AB0">
              <w:rPr>
                <w:b/>
              </w:rPr>
              <w:t>Level:</w:t>
            </w:r>
          </w:p>
        </w:tc>
        <w:tc>
          <w:tcPr>
            <w:tcW w:w="8460" w:type="dxa"/>
          </w:tcPr>
          <w:p w14:paraId="5B1B7C59" w14:textId="77777777" w:rsidR="00556740" w:rsidRPr="00861AB0" w:rsidRDefault="00556740" w:rsidP="00760CED">
            <w:pPr>
              <w:jc w:val="both"/>
            </w:pPr>
            <w:r w:rsidRPr="00861AB0">
              <w:t xml:space="preserve"> </w:t>
            </w:r>
            <w:r>
              <w:t>Medium</w:t>
            </w:r>
          </w:p>
        </w:tc>
      </w:tr>
      <w:tr w:rsidR="00556740" w:rsidRPr="00877136" w14:paraId="73F5AE94" w14:textId="77777777" w:rsidTr="00760CED">
        <w:trPr>
          <w:trHeight w:val="449"/>
        </w:trPr>
        <w:tc>
          <w:tcPr>
            <w:tcW w:w="1957" w:type="dxa"/>
          </w:tcPr>
          <w:p w14:paraId="2FF39D58" w14:textId="77777777" w:rsidR="00556740" w:rsidRPr="00861AB0" w:rsidRDefault="00556740" w:rsidP="00760CED">
            <w:pPr>
              <w:jc w:val="both"/>
              <w:rPr>
                <w:b/>
              </w:rPr>
            </w:pPr>
            <w:r w:rsidRPr="00861AB0">
              <w:rPr>
                <w:b/>
              </w:rPr>
              <w:t>Preconditions:</w:t>
            </w:r>
          </w:p>
        </w:tc>
        <w:tc>
          <w:tcPr>
            <w:tcW w:w="8460" w:type="dxa"/>
          </w:tcPr>
          <w:p w14:paraId="2FE80ADE" w14:textId="38FB5CF7" w:rsidR="00556740" w:rsidRPr="00F77D73" w:rsidRDefault="0048233D" w:rsidP="00760CED">
            <w:pPr>
              <w:pStyle w:val="Pa49"/>
              <w:jc w:val="both"/>
              <w:rPr>
                <w:rFonts w:ascii="Times New Roman" w:hAnsi="Times New Roman"/>
              </w:rPr>
            </w:pPr>
            <w:r>
              <w:rPr>
                <w:rFonts w:ascii="Times New Roman" w:hAnsi="Times New Roman"/>
              </w:rPr>
              <w:t>N/A</w:t>
            </w:r>
            <w:r w:rsidR="00556740">
              <w:rPr>
                <w:rFonts w:ascii="Times New Roman" w:hAnsi="Times New Roman"/>
              </w:rPr>
              <w:t>.</w:t>
            </w:r>
          </w:p>
        </w:tc>
      </w:tr>
      <w:tr w:rsidR="00556740" w:rsidRPr="00877136" w14:paraId="0726A574" w14:textId="77777777" w:rsidTr="00760CED">
        <w:trPr>
          <w:trHeight w:val="485"/>
        </w:trPr>
        <w:tc>
          <w:tcPr>
            <w:tcW w:w="1957" w:type="dxa"/>
          </w:tcPr>
          <w:p w14:paraId="33374BFE" w14:textId="77777777" w:rsidR="00556740" w:rsidRPr="00861AB0" w:rsidRDefault="00556740" w:rsidP="00760CED">
            <w:pPr>
              <w:jc w:val="both"/>
              <w:rPr>
                <w:b/>
              </w:rPr>
            </w:pPr>
            <w:r w:rsidRPr="00861AB0">
              <w:rPr>
                <w:b/>
                <w:color w:val="0D0D0D" w:themeColor="text1" w:themeTint="F2"/>
              </w:rPr>
              <w:t>Includes:</w:t>
            </w:r>
          </w:p>
        </w:tc>
        <w:tc>
          <w:tcPr>
            <w:tcW w:w="8460" w:type="dxa"/>
          </w:tcPr>
          <w:p w14:paraId="6B6B1C39" w14:textId="1BC549C1" w:rsidR="00556740" w:rsidRPr="00861AB0" w:rsidRDefault="0048233D" w:rsidP="00760CED">
            <w:pPr>
              <w:jc w:val="both"/>
            </w:pPr>
            <w:r>
              <w:t>N/A</w:t>
            </w:r>
          </w:p>
        </w:tc>
      </w:tr>
      <w:tr w:rsidR="00556740" w:rsidRPr="00877136" w14:paraId="5A35E17B" w14:textId="77777777" w:rsidTr="00760CED">
        <w:tc>
          <w:tcPr>
            <w:tcW w:w="1957" w:type="dxa"/>
          </w:tcPr>
          <w:p w14:paraId="70A61899" w14:textId="77777777" w:rsidR="00556740" w:rsidRPr="00861AB0" w:rsidRDefault="00556740" w:rsidP="00760CED">
            <w:pPr>
              <w:jc w:val="both"/>
              <w:rPr>
                <w:b/>
              </w:rPr>
            </w:pPr>
            <w:r w:rsidRPr="00861AB0">
              <w:rPr>
                <w:b/>
              </w:rPr>
              <w:t>Normal Flow:</w:t>
            </w:r>
          </w:p>
        </w:tc>
        <w:tc>
          <w:tcPr>
            <w:tcW w:w="8460" w:type="dxa"/>
          </w:tcPr>
          <w:p w14:paraId="2F0A8E09" w14:textId="4B5BE17A" w:rsidR="00556740" w:rsidRDefault="00556740" w:rsidP="003D7A40">
            <w:pPr>
              <w:pStyle w:val="ListParagraph"/>
              <w:numPr>
                <w:ilvl w:val="0"/>
                <w:numId w:val="31"/>
              </w:numPr>
            </w:pPr>
            <w:r>
              <w:t>User will click on ‘</w:t>
            </w:r>
            <w:r w:rsidR="00802C76">
              <w:t>Settings</w:t>
            </w:r>
            <w:r>
              <w:t>’ Button</w:t>
            </w:r>
          </w:p>
          <w:p w14:paraId="42F7AAD6" w14:textId="41FEBB84" w:rsidR="00556740" w:rsidRDefault="00765995" w:rsidP="003D7A40">
            <w:pPr>
              <w:pStyle w:val="ListParagraph"/>
              <w:numPr>
                <w:ilvl w:val="0"/>
                <w:numId w:val="31"/>
              </w:numPr>
            </w:pPr>
            <w:r>
              <w:t>User may change app theme (</w:t>
            </w:r>
            <w:r w:rsidR="00224AAD">
              <w:t xml:space="preserve">Follow System, </w:t>
            </w:r>
            <w:r>
              <w:t>Dark or Light)</w:t>
            </w:r>
            <w:r w:rsidR="00556740">
              <w:t>.</w:t>
            </w:r>
          </w:p>
          <w:p w14:paraId="3261BD18" w14:textId="71B28C82" w:rsidR="00556740" w:rsidRDefault="00556740" w:rsidP="003D7A40">
            <w:pPr>
              <w:pStyle w:val="ListParagraph"/>
              <w:numPr>
                <w:ilvl w:val="0"/>
                <w:numId w:val="31"/>
              </w:numPr>
            </w:pPr>
            <w:r>
              <w:t>User</w:t>
            </w:r>
            <w:r w:rsidR="002504DB">
              <w:t xml:space="preserve"> may Logout</w:t>
            </w:r>
            <w:r>
              <w:t>.</w:t>
            </w:r>
          </w:p>
          <w:p w14:paraId="17C7773B" w14:textId="03216C9D" w:rsidR="00556740" w:rsidRPr="00861AB0" w:rsidRDefault="00556740" w:rsidP="003D7A40">
            <w:pPr>
              <w:pStyle w:val="ListParagraph"/>
              <w:numPr>
                <w:ilvl w:val="0"/>
                <w:numId w:val="31"/>
              </w:numPr>
            </w:pPr>
            <w:r>
              <w:t xml:space="preserve">User </w:t>
            </w:r>
            <w:r w:rsidR="00391757">
              <w:t>may change current location</w:t>
            </w:r>
            <w:r w:rsidR="008C6B28">
              <w:t>.</w:t>
            </w:r>
          </w:p>
        </w:tc>
      </w:tr>
      <w:tr w:rsidR="00556740" w:rsidRPr="00877136" w14:paraId="64966BC4" w14:textId="77777777" w:rsidTr="00760CED">
        <w:tc>
          <w:tcPr>
            <w:tcW w:w="1957" w:type="dxa"/>
          </w:tcPr>
          <w:p w14:paraId="60181DB9" w14:textId="77777777" w:rsidR="00556740" w:rsidRPr="003907CF" w:rsidRDefault="00556740" w:rsidP="00760CED">
            <w:pPr>
              <w:jc w:val="both"/>
              <w:rPr>
                <w:b/>
              </w:rPr>
            </w:pPr>
            <w:r w:rsidRPr="00861AB0">
              <w:rPr>
                <w:b/>
              </w:rPr>
              <w:t>Alternative Flows:</w:t>
            </w:r>
          </w:p>
        </w:tc>
        <w:tc>
          <w:tcPr>
            <w:tcW w:w="8460" w:type="dxa"/>
          </w:tcPr>
          <w:p w14:paraId="18392D95" w14:textId="77777777" w:rsidR="00556740" w:rsidRPr="00861AB0" w:rsidRDefault="00556740" w:rsidP="00760CED">
            <w:pPr>
              <w:tabs>
                <w:tab w:val="left" w:pos="432"/>
              </w:tabs>
              <w:jc w:val="both"/>
            </w:pPr>
            <w:r>
              <w:t>N/A</w:t>
            </w:r>
          </w:p>
        </w:tc>
      </w:tr>
      <w:tr w:rsidR="00556740" w:rsidRPr="00877136" w14:paraId="047AA3F7" w14:textId="77777777" w:rsidTr="00760CED">
        <w:tc>
          <w:tcPr>
            <w:tcW w:w="1957" w:type="dxa"/>
          </w:tcPr>
          <w:p w14:paraId="79B138B5" w14:textId="77777777" w:rsidR="00556740" w:rsidRPr="00861AB0" w:rsidRDefault="00556740" w:rsidP="00760CED">
            <w:pPr>
              <w:jc w:val="both"/>
              <w:rPr>
                <w:b/>
              </w:rPr>
            </w:pPr>
            <w:r w:rsidRPr="00861AB0">
              <w:rPr>
                <w:b/>
              </w:rPr>
              <w:t>Exceptions:</w:t>
            </w:r>
          </w:p>
        </w:tc>
        <w:tc>
          <w:tcPr>
            <w:tcW w:w="8460" w:type="dxa"/>
          </w:tcPr>
          <w:p w14:paraId="17C1E4FE" w14:textId="7167C63D" w:rsidR="00556740" w:rsidRPr="00861AB0" w:rsidRDefault="00556740" w:rsidP="003D7A40">
            <w:pPr>
              <w:pStyle w:val="ListParagraph"/>
              <w:numPr>
                <w:ilvl w:val="0"/>
                <w:numId w:val="32"/>
              </w:numPr>
              <w:jc w:val="both"/>
            </w:pPr>
            <w:r>
              <w:t xml:space="preserve">If </w:t>
            </w:r>
            <w:r w:rsidR="004C6046">
              <w:t>user does not have GPS on then prompt message will appear “Turn on GPS to get current location”</w:t>
            </w:r>
          </w:p>
        </w:tc>
      </w:tr>
      <w:tr w:rsidR="00556740" w:rsidRPr="00877136" w14:paraId="5FF74366" w14:textId="77777777" w:rsidTr="00760CED">
        <w:tc>
          <w:tcPr>
            <w:tcW w:w="1957" w:type="dxa"/>
          </w:tcPr>
          <w:p w14:paraId="6FF0FD57" w14:textId="77777777" w:rsidR="00556740" w:rsidRPr="00861AB0" w:rsidRDefault="00556740" w:rsidP="00760CED">
            <w:pPr>
              <w:jc w:val="both"/>
              <w:rPr>
                <w:b/>
              </w:rPr>
            </w:pPr>
            <w:r w:rsidRPr="00861AB0">
              <w:rPr>
                <w:b/>
              </w:rPr>
              <w:t>Postconditions:</w:t>
            </w:r>
          </w:p>
        </w:tc>
        <w:tc>
          <w:tcPr>
            <w:tcW w:w="8460" w:type="dxa"/>
          </w:tcPr>
          <w:p w14:paraId="62BDC0D5" w14:textId="145141AF" w:rsidR="00556740" w:rsidRDefault="00556740" w:rsidP="00760CE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w:t>
            </w:r>
            <w:r w:rsidR="003218F0">
              <w:rPr>
                <w:rFonts w:ascii="Times New Roman" w:hAnsi="Times New Roman"/>
              </w:rPr>
              <w:t xml:space="preserve"> account will be </w:t>
            </w:r>
            <w:r w:rsidR="0001791F">
              <w:rPr>
                <w:rFonts w:ascii="Times New Roman" w:hAnsi="Times New Roman"/>
              </w:rPr>
              <w:t>logged out</w:t>
            </w:r>
            <w:r>
              <w:rPr>
                <w:rFonts w:ascii="Times New Roman" w:hAnsi="Times New Roman"/>
              </w:rPr>
              <w:t>.</w:t>
            </w:r>
          </w:p>
          <w:p w14:paraId="02CD47E9" w14:textId="0C4B12F9" w:rsidR="003218F0" w:rsidRDefault="003218F0" w:rsidP="003218F0">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s theme will be changed.</w:t>
            </w:r>
          </w:p>
          <w:p w14:paraId="0B33DECE" w14:textId="63A08A16" w:rsidR="003218F0" w:rsidRPr="003218F0" w:rsidRDefault="003218F0" w:rsidP="003218F0">
            <w:pPr>
              <w:pStyle w:val="Pa49"/>
              <w:jc w:val="both"/>
              <w:rPr>
                <w:rFonts w:ascii="Times New Roman" w:hAnsi="Times New Roman"/>
              </w:rPr>
            </w:pPr>
            <w:r w:rsidRPr="00861AB0">
              <w:rPr>
                <w:rFonts w:ascii="Times New Roman" w:hAnsi="Times New Roman"/>
              </w:rPr>
              <w:t>POST-</w:t>
            </w:r>
            <w:r>
              <w:rPr>
                <w:rFonts w:ascii="Times New Roman" w:hAnsi="Times New Roman"/>
              </w:rPr>
              <w:t>3</w:t>
            </w:r>
            <w:r w:rsidRPr="00861AB0">
              <w:rPr>
                <w:rFonts w:ascii="Times New Roman" w:hAnsi="Times New Roman"/>
              </w:rPr>
              <w:t>.</w:t>
            </w:r>
            <w:r>
              <w:rPr>
                <w:rFonts w:ascii="Times New Roman" w:hAnsi="Times New Roman"/>
              </w:rPr>
              <w:t xml:space="preserve"> User’s location will be changed.</w:t>
            </w:r>
          </w:p>
        </w:tc>
      </w:tr>
      <w:tr w:rsidR="00556740" w:rsidRPr="00877136" w14:paraId="6C0E332B" w14:textId="77777777" w:rsidTr="00760CED">
        <w:tc>
          <w:tcPr>
            <w:tcW w:w="1957" w:type="dxa"/>
          </w:tcPr>
          <w:p w14:paraId="2BE19398" w14:textId="77777777" w:rsidR="00556740" w:rsidRPr="00861AB0" w:rsidRDefault="00556740" w:rsidP="00760CED">
            <w:pPr>
              <w:jc w:val="both"/>
              <w:rPr>
                <w:b/>
              </w:rPr>
            </w:pPr>
            <w:r w:rsidRPr="00861AB0">
              <w:rPr>
                <w:b/>
              </w:rPr>
              <w:t>Business Rules</w:t>
            </w:r>
          </w:p>
        </w:tc>
        <w:tc>
          <w:tcPr>
            <w:tcW w:w="8460" w:type="dxa"/>
          </w:tcPr>
          <w:p w14:paraId="07E80B82" w14:textId="77777777" w:rsidR="00556740" w:rsidRPr="00861AB0" w:rsidRDefault="00556740" w:rsidP="00760CED">
            <w:pPr>
              <w:pStyle w:val="Pa49"/>
              <w:jc w:val="both"/>
            </w:pPr>
            <w:r>
              <w:rPr>
                <w:rFonts w:ascii="Times New Roman" w:hAnsi="Times New Roman"/>
              </w:rPr>
              <w:t>N/A</w:t>
            </w:r>
          </w:p>
        </w:tc>
      </w:tr>
      <w:tr w:rsidR="00556740" w:rsidRPr="00877136" w14:paraId="4EF1BE59" w14:textId="77777777" w:rsidTr="00AE394D">
        <w:trPr>
          <w:trHeight w:val="377"/>
        </w:trPr>
        <w:tc>
          <w:tcPr>
            <w:tcW w:w="1957" w:type="dxa"/>
          </w:tcPr>
          <w:p w14:paraId="77CDFA9E" w14:textId="77777777" w:rsidR="00556740" w:rsidRPr="00861AB0" w:rsidRDefault="00556740" w:rsidP="00760CED">
            <w:pPr>
              <w:jc w:val="both"/>
              <w:rPr>
                <w:b/>
              </w:rPr>
            </w:pPr>
            <w:r w:rsidRPr="00861AB0">
              <w:rPr>
                <w:b/>
              </w:rPr>
              <w:t>Assumptions:</w:t>
            </w:r>
          </w:p>
        </w:tc>
        <w:tc>
          <w:tcPr>
            <w:tcW w:w="8460" w:type="dxa"/>
          </w:tcPr>
          <w:p w14:paraId="3414854C" w14:textId="39506316" w:rsidR="00AE394D" w:rsidRPr="00861AB0" w:rsidRDefault="00556740" w:rsidP="00AE394D">
            <w:pPr>
              <w:jc w:val="both"/>
            </w:pPr>
            <w:r>
              <w:t xml:space="preserve">User has knowledge </w:t>
            </w:r>
            <w:r w:rsidR="00AE394D">
              <w:t>about location and theme</w:t>
            </w:r>
            <w:r w:rsidR="00CD799A">
              <w:t>s</w:t>
            </w:r>
            <w:r w:rsidR="00CB0C8D">
              <w:t>.</w:t>
            </w:r>
          </w:p>
          <w:p w14:paraId="124A7EDE" w14:textId="3AE06280" w:rsidR="00556740" w:rsidRPr="00861AB0" w:rsidRDefault="00556740" w:rsidP="00760CED">
            <w:pPr>
              <w:jc w:val="both"/>
            </w:pPr>
          </w:p>
        </w:tc>
      </w:tr>
    </w:tbl>
    <w:p w14:paraId="2D7D24C9" w14:textId="77777777" w:rsidR="00825B31" w:rsidRDefault="00825B31" w:rsidP="002F2D5C">
      <w:pPr>
        <w:pStyle w:val="Heading3"/>
        <w:numPr>
          <w:ilvl w:val="0"/>
          <w:numId w:val="0"/>
        </w:numPr>
      </w:pPr>
    </w:p>
    <w:p w14:paraId="507DB075" w14:textId="77777777" w:rsidR="00825B31" w:rsidRDefault="00825B31">
      <w:pPr>
        <w:rPr>
          <w:b/>
          <w:kern w:val="32"/>
          <w:sz w:val="26"/>
          <w:lang w:eastAsia="ar-SA"/>
        </w:rPr>
      </w:pPr>
      <w:r>
        <w:br w:type="page"/>
      </w:r>
    </w:p>
    <w:p w14:paraId="00E752CC" w14:textId="02DEDCBC" w:rsidR="00825B31" w:rsidRPr="00DD5C55" w:rsidRDefault="00825B31" w:rsidP="00825B31">
      <w:pPr>
        <w:pStyle w:val="Caption"/>
        <w:keepNext/>
        <w:spacing w:line="276" w:lineRule="auto"/>
        <w:rPr>
          <w:szCs w:val="24"/>
        </w:rPr>
      </w:pPr>
      <w:r w:rsidRPr="00DD5C55">
        <w:rPr>
          <w:szCs w:val="24"/>
        </w:rPr>
        <w:lastRenderedPageBreak/>
        <w:t xml:space="preserve">Table </w:t>
      </w:r>
      <w:r>
        <w:rPr>
          <w:szCs w:val="24"/>
        </w:rPr>
        <w:t>1</w:t>
      </w:r>
      <w:r w:rsidR="00790D1B">
        <w:rPr>
          <w:szCs w:val="24"/>
        </w:rPr>
        <w:t>5</w:t>
      </w:r>
      <w:r w:rsidRPr="00DD5C55">
        <w:rPr>
          <w:noProof/>
          <w:szCs w:val="24"/>
        </w:rPr>
        <w:t>:</w:t>
      </w:r>
      <w:r>
        <w:rPr>
          <w:noProof/>
          <w:szCs w:val="24"/>
        </w:rPr>
        <w:t xml:space="preserve"> App Settings (</w:t>
      </w:r>
      <w:r w:rsidR="000942F3">
        <w:rPr>
          <w:noProof/>
          <w:szCs w:val="24"/>
        </w:rPr>
        <w:t>Web</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825B31" w:rsidRPr="00877136" w14:paraId="25588400" w14:textId="77777777" w:rsidTr="00760CED">
        <w:tc>
          <w:tcPr>
            <w:tcW w:w="1957" w:type="dxa"/>
          </w:tcPr>
          <w:p w14:paraId="45600ADD" w14:textId="77777777" w:rsidR="00825B31" w:rsidRPr="00861AB0" w:rsidRDefault="00825B31" w:rsidP="00760CED">
            <w:pPr>
              <w:jc w:val="both"/>
              <w:rPr>
                <w:b/>
              </w:rPr>
            </w:pPr>
            <w:r w:rsidRPr="00861AB0">
              <w:rPr>
                <w:b/>
              </w:rPr>
              <w:t>Use Case ID:</w:t>
            </w:r>
          </w:p>
        </w:tc>
        <w:tc>
          <w:tcPr>
            <w:tcW w:w="8460" w:type="dxa"/>
          </w:tcPr>
          <w:p w14:paraId="108DA751" w14:textId="2A2D9DA6" w:rsidR="00825B31" w:rsidRPr="00861AB0" w:rsidRDefault="00825B31" w:rsidP="00760CED">
            <w:pPr>
              <w:jc w:val="both"/>
            </w:pPr>
            <w:r w:rsidRPr="00861AB0">
              <w:t xml:space="preserve"> </w:t>
            </w:r>
            <w:r>
              <w:t>M1-</w:t>
            </w:r>
            <w:r w:rsidRPr="00861AB0">
              <w:t>UC</w:t>
            </w:r>
            <w:r>
              <w:t>1</w:t>
            </w:r>
            <w:r w:rsidR="00790D1B">
              <w:t>5</w:t>
            </w:r>
          </w:p>
        </w:tc>
      </w:tr>
      <w:tr w:rsidR="00825B31" w:rsidRPr="00877136" w14:paraId="782202C9" w14:textId="77777777" w:rsidTr="00760CED">
        <w:tc>
          <w:tcPr>
            <w:tcW w:w="1957" w:type="dxa"/>
          </w:tcPr>
          <w:p w14:paraId="4FCCC8F8" w14:textId="77777777" w:rsidR="00825B31" w:rsidRPr="00861AB0" w:rsidRDefault="00825B31" w:rsidP="00760CED">
            <w:pPr>
              <w:jc w:val="both"/>
              <w:rPr>
                <w:b/>
              </w:rPr>
            </w:pPr>
            <w:r w:rsidRPr="00861AB0">
              <w:rPr>
                <w:b/>
              </w:rPr>
              <w:t>Use Case Name:</w:t>
            </w:r>
          </w:p>
        </w:tc>
        <w:tc>
          <w:tcPr>
            <w:tcW w:w="8460" w:type="dxa"/>
          </w:tcPr>
          <w:p w14:paraId="7E46AB2E" w14:textId="7DFE7DEC" w:rsidR="00825B31" w:rsidRPr="00861AB0" w:rsidRDefault="00825B31" w:rsidP="00760CED">
            <w:pPr>
              <w:jc w:val="both"/>
            </w:pPr>
            <w:r>
              <w:rPr>
                <w:noProof/>
              </w:rPr>
              <w:t>App Settings (</w:t>
            </w:r>
            <w:r w:rsidR="00790D1B">
              <w:rPr>
                <w:noProof/>
              </w:rPr>
              <w:t>Web</w:t>
            </w:r>
            <w:r>
              <w:rPr>
                <w:noProof/>
              </w:rPr>
              <w:t>)</w:t>
            </w:r>
          </w:p>
        </w:tc>
      </w:tr>
      <w:tr w:rsidR="00825B31" w:rsidRPr="00877136" w14:paraId="424E4C00" w14:textId="77777777" w:rsidTr="00760CED">
        <w:tc>
          <w:tcPr>
            <w:tcW w:w="1957" w:type="dxa"/>
          </w:tcPr>
          <w:p w14:paraId="4BD1DB9F" w14:textId="77777777" w:rsidR="00825B31" w:rsidRPr="00861AB0" w:rsidRDefault="00825B31" w:rsidP="00760CED">
            <w:pPr>
              <w:jc w:val="both"/>
              <w:rPr>
                <w:b/>
              </w:rPr>
            </w:pPr>
            <w:r w:rsidRPr="00861AB0">
              <w:rPr>
                <w:b/>
              </w:rPr>
              <w:t>Actors:</w:t>
            </w:r>
          </w:p>
        </w:tc>
        <w:tc>
          <w:tcPr>
            <w:tcW w:w="8460" w:type="dxa"/>
          </w:tcPr>
          <w:p w14:paraId="4CE32D51" w14:textId="77777777" w:rsidR="00825B31" w:rsidRPr="00861AB0" w:rsidRDefault="00825B31" w:rsidP="00760CED">
            <w:pPr>
              <w:jc w:val="both"/>
            </w:pPr>
            <w:r>
              <w:t>Primary Actor: User</w:t>
            </w:r>
          </w:p>
        </w:tc>
      </w:tr>
      <w:tr w:rsidR="00825B31" w:rsidRPr="00877136" w14:paraId="5B4F1F26" w14:textId="77777777" w:rsidTr="00760CED">
        <w:tc>
          <w:tcPr>
            <w:tcW w:w="1957" w:type="dxa"/>
          </w:tcPr>
          <w:p w14:paraId="50C67218" w14:textId="77777777" w:rsidR="00825B31" w:rsidRPr="00861AB0" w:rsidRDefault="00825B31" w:rsidP="00760CED">
            <w:pPr>
              <w:jc w:val="both"/>
              <w:rPr>
                <w:b/>
              </w:rPr>
            </w:pPr>
            <w:r w:rsidRPr="00861AB0">
              <w:rPr>
                <w:b/>
              </w:rPr>
              <w:t>Description:</w:t>
            </w:r>
          </w:p>
        </w:tc>
        <w:tc>
          <w:tcPr>
            <w:tcW w:w="8460" w:type="dxa"/>
          </w:tcPr>
          <w:p w14:paraId="6813D13E" w14:textId="77777777" w:rsidR="00825B31" w:rsidRPr="00861AB0" w:rsidRDefault="00825B31" w:rsidP="00760CED">
            <w:pPr>
              <w:pStyle w:val="Pa49"/>
              <w:jc w:val="both"/>
              <w:rPr>
                <w:rFonts w:ascii="Times New Roman" w:hAnsi="Times New Roman"/>
              </w:rPr>
            </w:pPr>
            <w:r>
              <w:rPr>
                <w:rFonts w:ascii="Times New Roman" w:hAnsi="Times New Roman"/>
              </w:rPr>
              <w:t>User will be able to Change Application Settings.</w:t>
            </w:r>
          </w:p>
        </w:tc>
      </w:tr>
      <w:tr w:rsidR="00825B31" w:rsidRPr="00877136" w14:paraId="6EC9DFB9" w14:textId="77777777" w:rsidTr="00760CED">
        <w:tc>
          <w:tcPr>
            <w:tcW w:w="1957" w:type="dxa"/>
          </w:tcPr>
          <w:p w14:paraId="056AD6AA" w14:textId="77777777" w:rsidR="00825B31" w:rsidRPr="00861AB0" w:rsidRDefault="00825B31" w:rsidP="00760CED">
            <w:pPr>
              <w:jc w:val="both"/>
              <w:rPr>
                <w:b/>
              </w:rPr>
            </w:pPr>
            <w:r w:rsidRPr="00861AB0">
              <w:rPr>
                <w:b/>
              </w:rPr>
              <w:t>Trigger:</w:t>
            </w:r>
          </w:p>
        </w:tc>
        <w:tc>
          <w:tcPr>
            <w:tcW w:w="8460" w:type="dxa"/>
          </w:tcPr>
          <w:p w14:paraId="6EB9F3C6" w14:textId="77777777" w:rsidR="00825B31" w:rsidRPr="00861AB0" w:rsidRDefault="00825B31" w:rsidP="00760CED">
            <w:pPr>
              <w:jc w:val="both"/>
            </w:pPr>
            <w:r>
              <w:t>Click on the “Settings” button</w:t>
            </w:r>
          </w:p>
        </w:tc>
      </w:tr>
      <w:tr w:rsidR="00825B31" w:rsidRPr="00877136" w14:paraId="6CE5469E" w14:textId="77777777" w:rsidTr="00760CED">
        <w:tc>
          <w:tcPr>
            <w:tcW w:w="1957" w:type="dxa"/>
          </w:tcPr>
          <w:p w14:paraId="5198B285" w14:textId="77777777" w:rsidR="00825B31" w:rsidRPr="00861AB0" w:rsidRDefault="00825B31" w:rsidP="00760CED">
            <w:pPr>
              <w:jc w:val="both"/>
              <w:rPr>
                <w:b/>
              </w:rPr>
            </w:pPr>
            <w:r w:rsidRPr="00861AB0">
              <w:rPr>
                <w:b/>
              </w:rPr>
              <w:t>Level:</w:t>
            </w:r>
          </w:p>
        </w:tc>
        <w:tc>
          <w:tcPr>
            <w:tcW w:w="8460" w:type="dxa"/>
          </w:tcPr>
          <w:p w14:paraId="6A056AF6" w14:textId="77777777" w:rsidR="00825B31" w:rsidRPr="00861AB0" w:rsidRDefault="00825B31" w:rsidP="00760CED">
            <w:pPr>
              <w:jc w:val="both"/>
            </w:pPr>
            <w:r w:rsidRPr="00861AB0">
              <w:t xml:space="preserve"> </w:t>
            </w:r>
            <w:r>
              <w:t>Medium</w:t>
            </w:r>
          </w:p>
        </w:tc>
      </w:tr>
      <w:tr w:rsidR="00825B31" w:rsidRPr="00877136" w14:paraId="7C66B5CC" w14:textId="77777777" w:rsidTr="00760CED">
        <w:trPr>
          <w:trHeight w:val="449"/>
        </w:trPr>
        <w:tc>
          <w:tcPr>
            <w:tcW w:w="1957" w:type="dxa"/>
          </w:tcPr>
          <w:p w14:paraId="32D300C7" w14:textId="77777777" w:rsidR="00825B31" w:rsidRPr="00861AB0" w:rsidRDefault="00825B31" w:rsidP="00760CED">
            <w:pPr>
              <w:jc w:val="both"/>
              <w:rPr>
                <w:b/>
              </w:rPr>
            </w:pPr>
            <w:r w:rsidRPr="00861AB0">
              <w:rPr>
                <w:b/>
              </w:rPr>
              <w:t>Preconditions:</w:t>
            </w:r>
          </w:p>
        </w:tc>
        <w:tc>
          <w:tcPr>
            <w:tcW w:w="8460" w:type="dxa"/>
          </w:tcPr>
          <w:p w14:paraId="63D1A2FD" w14:textId="77777777" w:rsidR="00825B31" w:rsidRPr="00F77D73" w:rsidRDefault="00825B31" w:rsidP="00760CED">
            <w:pPr>
              <w:pStyle w:val="Pa49"/>
              <w:jc w:val="both"/>
              <w:rPr>
                <w:rFonts w:ascii="Times New Roman" w:hAnsi="Times New Roman"/>
              </w:rPr>
            </w:pPr>
            <w:r>
              <w:rPr>
                <w:rFonts w:ascii="Times New Roman" w:hAnsi="Times New Roman"/>
              </w:rPr>
              <w:t>N/A.</w:t>
            </w:r>
          </w:p>
        </w:tc>
      </w:tr>
      <w:tr w:rsidR="00825B31" w:rsidRPr="00877136" w14:paraId="175FC150" w14:textId="77777777" w:rsidTr="00760CED">
        <w:trPr>
          <w:trHeight w:val="485"/>
        </w:trPr>
        <w:tc>
          <w:tcPr>
            <w:tcW w:w="1957" w:type="dxa"/>
          </w:tcPr>
          <w:p w14:paraId="0B5956E9" w14:textId="77777777" w:rsidR="00825B31" w:rsidRPr="00861AB0" w:rsidRDefault="00825B31" w:rsidP="00760CED">
            <w:pPr>
              <w:jc w:val="both"/>
              <w:rPr>
                <w:b/>
              </w:rPr>
            </w:pPr>
            <w:r w:rsidRPr="00861AB0">
              <w:rPr>
                <w:b/>
                <w:color w:val="0D0D0D" w:themeColor="text1" w:themeTint="F2"/>
              </w:rPr>
              <w:t>Includes:</w:t>
            </w:r>
          </w:p>
        </w:tc>
        <w:tc>
          <w:tcPr>
            <w:tcW w:w="8460" w:type="dxa"/>
          </w:tcPr>
          <w:p w14:paraId="7D67EF99" w14:textId="77777777" w:rsidR="00825B31" w:rsidRPr="00861AB0" w:rsidRDefault="00825B31" w:rsidP="00760CED">
            <w:pPr>
              <w:jc w:val="both"/>
            </w:pPr>
            <w:r>
              <w:t>N/A</w:t>
            </w:r>
          </w:p>
        </w:tc>
      </w:tr>
      <w:tr w:rsidR="00825B31" w:rsidRPr="00877136" w14:paraId="039AF2C6" w14:textId="77777777" w:rsidTr="00760CED">
        <w:tc>
          <w:tcPr>
            <w:tcW w:w="1957" w:type="dxa"/>
          </w:tcPr>
          <w:p w14:paraId="4F87CFEF" w14:textId="77777777" w:rsidR="00825B31" w:rsidRPr="00861AB0" w:rsidRDefault="00825B31" w:rsidP="00760CED">
            <w:pPr>
              <w:jc w:val="both"/>
              <w:rPr>
                <w:b/>
              </w:rPr>
            </w:pPr>
            <w:r w:rsidRPr="00861AB0">
              <w:rPr>
                <w:b/>
              </w:rPr>
              <w:t>Normal Flow:</w:t>
            </w:r>
          </w:p>
        </w:tc>
        <w:tc>
          <w:tcPr>
            <w:tcW w:w="8460" w:type="dxa"/>
          </w:tcPr>
          <w:p w14:paraId="2840F4AB" w14:textId="77777777" w:rsidR="00825B31" w:rsidRDefault="00825B31" w:rsidP="003D7A40">
            <w:pPr>
              <w:pStyle w:val="ListParagraph"/>
              <w:numPr>
                <w:ilvl w:val="0"/>
                <w:numId w:val="33"/>
              </w:numPr>
            </w:pPr>
            <w:r>
              <w:t>User will click on ‘Settings’ Button</w:t>
            </w:r>
          </w:p>
          <w:p w14:paraId="5EF70CBA" w14:textId="77777777" w:rsidR="00825B31" w:rsidRDefault="00825B31" w:rsidP="003D7A40">
            <w:pPr>
              <w:pStyle w:val="ListParagraph"/>
              <w:numPr>
                <w:ilvl w:val="0"/>
                <w:numId w:val="33"/>
              </w:numPr>
            </w:pPr>
            <w:r>
              <w:t>User may change app theme (Follow System, Dark or Light).</w:t>
            </w:r>
          </w:p>
          <w:p w14:paraId="46B015C9" w14:textId="77777777" w:rsidR="00825B31" w:rsidRDefault="00825B31" w:rsidP="003D7A40">
            <w:pPr>
              <w:pStyle w:val="ListParagraph"/>
              <w:numPr>
                <w:ilvl w:val="0"/>
                <w:numId w:val="33"/>
              </w:numPr>
            </w:pPr>
            <w:r>
              <w:t>User may Logout.</w:t>
            </w:r>
          </w:p>
          <w:p w14:paraId="6C408E2B" w14:textId="77777777" w:rsidR="00825B31" w:rsidRPr="00861AB0" w:rsidRDefault="00825B31" w:rsidP="003D7A40">
            <w:pPr>
              <w:pStyle w:val="ListParagraph"/>
              <w:numPr>
                <w:ilvl w:val="0"/>
                <w:numId w:val="33"/>
              </w:numPr>
            </w:pPr>
            <w:r>
              <w:t>User may change current location.</w:t>
            </w:r>
          </w:p>
        </w:tc>
      </w:tr>
      <w:tr w:rsidR="00825B31" w:rsidRPr="00877136" w14:paraId="1B030587" w14:textId="77777777" w:rsidTr="00760CED">
        <w:tc>
          <w:tcPr>
            <w:tcW w:w="1957" w:type="dxa"/>
          </w:tcPr>
          <w:p w14:paraId="6A603FD0" w14:textId="77777777" w:rsidR="00825B31" w:rsidRPr="003907CF" w:rsidRDefault="00825B31" w:rsidP="00760CED">
            <w:pPr>
              <w:jc w:val="both"/>
              <w:rPr>
                <w:b/>
              </w:rPr>
            </w:pPr>
            <w:r w:rsidRPr="00861AB0">
              <w:rPr>
                <w:b/>
              </w:rPr>
              <w:t>Alternative Flows:</w:t>
            </w:r>
          </w:p>
        </w:tc>
        <w:tc>
          <w:tcPr>
            <w:tcW w:w="8460" w:type="dxa"/>
          </w:tcPr>
          <w:p w14:paraId="097CFD03" w14:textId="77777777" w:rsidR="00825B31" w:rsidRPr="00861AB0" w:rsidRDefault="00825B31" w:rsidP="00760CED">
            <w:pPr>
              <w:tabs>
                <w:tab w:val="left" w:pos="432"/>
              </w:tabs>
              <w:jc w:val="both"/>
            </w:pPr>
            <w:r>
              <w:t>N/A</w:t>
            </w:r>
          </w:p>
        </w:tc>
      </w:tr>
      <w:tr w:rsidR="00825B31" w:rsidRPr="00877136" w14:paraId="27F6D643" w14:textId="77777777" w:rsidTr="00760CED">
        <w:tc>
          <w:tcPr>
            <w:tcW w:w="1957" w:type="dxa"/>
          </w:tcPr>
          <w:p w14:paraId="5DF7D0AD" w14:textId="77777777" w:rsidR="00825B31" w:rsidRPr="00861AB0" w:rsidRDefault="00825B31" w:rsidP="00760CED">
            <w:pPr>
              <w:jc w:val="both"/>
              <w:rPr>
                <w:b/>
              </w:rPr>
            </w:pPr>
            <w:r w:rsidRPr="00861AB0">
              <w:rPr>
                <w:b/>
              </w:rPr>
              <w:t>Exceptions:</w:t>
            </w:r>
          </w:p>
        </w:tc>
        <w:tc>
          <w:tcPr>
            <w:tcW w:w="8460" w:type="dxa"/>
          </w:tcPr>
          <w:p w14:paraId="070D6560" w14:textId="77777777" w:rsidR="00825B31" w:rsidRPr="00861AB0" w:rsidRDefault="00825B31" w:rsidP="003D7A40">
            <w:pPr>
              <w:pStyle w:val="ListParagraph"/>
              <w:numPr>
                <w:ilvl w:val="0"/>
                <w:numId w:val="34"/>
              </w:numPr>
              <w:jc w:val="both"/>
            </w:pPr>
            <w:r>
              <w:t>If user does not have GPS on then prompt message will appear “Turn on GPS to get current location”</w:t>
            </w:r>
          </w:p>
        </w:tc>
      </w:tr>
      <w:tr w:rsidR="00825B31" w:rsidRPr="00877136" w14:paraId="37E29DB5" w14:textId="77777777" w:rsidTr="00760CED">
        <w:tc>
          <w:tcPr>
            <w:tcW w:w="1957" w:type="dxa"/>
          </w:tcPr>
          <w:p w14:paraId="43869FA2" w14:textId="77777777" w:rsidR="00825B31" w:rsidRPr="00861AB0" w:rsidRDefault="00825B31" w:rsidP="00760CED">
            <w:pPr>
              <w:jc w:val="both"/>
              <w:rPr>
                <w:b/>
              </w:rPr>
            </w:pPr>
            <w:r w:rsidRPr="00861AB0">
              <w:rPr>
                <w:b/>
              </w:rPr>
              <w:t>Postconditions:</w:t>
            </w:r>
          </w:p>
        </w:tc>
        <w:tc>
          <w:tcPr>
            <w:tcW w:w="8460" w:type="dxa"/>
          </w:tcPr>
          <w:p w14:paraId="1EA6D4C8" w14:textId="77777777" w:rsidR="00825B31" w:rsidRDefault="00825B31" w:rsidP="00760CE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ccount will be logged out.</w:t>
            </w:r>
          </w:p>
          <w:p w14:paraId="013DC8B6" w14:textId="77777777" w:rsidR="00825B31" w:rsidRDefault="00825B31" w:rsidP="00760CED">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s theme will be changed.</w:t>
            </w:r>
          </w:p>
          <w:p w14:paraId="3A49AF9B" w14:textId="77777777" w:rsidR="00825B31" w:rsidRPr="003218F0" w:rsidRDefault="00825B31" w:rsidP="00760CED">
            <w:pPr>
              <w:pStyle w:val="Pa49"/>
              <w:jc w:val="both"/>
              <w:rPr>
                <w:rFonts w:ascii="Times New Roman" w:hAnsi="Times New Roman"/>
              </w:rPr>
            </w:pPr>
            <w:r w:rsidRPr="00861AB0">
              <w:rPr>
                <w:rFonts w:ascii="Times New Roman" w:hAnsi="Times New Roman"/>
              </w:rPr>
              <w:t>POST-</w:t>
            </w:r>
            <w:r>
              <w:rPr>
                <w:rFonts w:ascii="Times New Roman" w:hAnsi="Times New Roman"/>
              </w:rPr>
              <w:t>3</w:t>
            </w:r>
            <w:r w:rsidRPr="00861AB0">
              <w:rPr>
                <w:rFonts w:ascii="Times New Roman" w:hAnsi="Times New Roman"/>
              </w:rPr>
              <w:t>.</w:t>
            </w:r>
            <w:r>
              <w:rPr>
                <w:rFonts w:ascii="Times New Roman" w:hAnsi="Times New Roman"/>
              </w:rPr>
              <w:t xml:space="preserve"> User’s location will be changed.</w:t>
            </w:r>
          </w:p>
        </w:tc>
      </w:tr>
      <w:tr w:rsidR="00825B31" w:rsidRPr="00877136" w14:paraId="5507FF10" w14:textId="77777777" w:rsidTr="00760CED">
        <w:tc>
          <w:tcPr>
            <w:tcW w:w="1957" w:type="dxa"/>
          </w:tcPr>
          <w:p w14:paraId="0BC90A3D" w14:textId="77777777" w:rsidR="00825B31" w:rsidRPr="00861AB0" w:rsidRDefault="00825B31" w:rsidP="00760CED">
            <w:pPr>
              <w:jc w:val="both"/>
              <w:rPr>
                <w:b/>
              </w:rPr>
            </w:pPr>
            <w:r w:rsidRPr="00861AB0">
              <w:rPr>
                <w:b/>
              </w:rPr>
              <w:t>Business Rules</w:t>
            </w:r>
          </w:p>
        </w:tc>
        <w:tc>
          <w:tcPr>
            <w:tcW w:w="8460" w:type="dxa"/>
          </w:tcPr>
          <w:p w14:paraId="3A9A85B3" w14:textId="77777777" w:rsidR="00825B31" w:rsidRPr="00861AB0" w:rsidRDefault="00825B31" w:rsidP="00760CED">
            <w:pPr>
              <w:pStyle w:val="Pa49"/>
              <w:jc w:val="both"/>
            </w:pPr>
            <w:r>
              <w:rPr>
                <w:rFonts w:ascii="Times New Roman" w:hAnsi="Times New Roman"/>
              </w:rPr>
              <w:t>N/A</w:t>
            </w:r>
          </w:p>
        </w:tc>
      </w:tr>
      <w:tr w:rsidR="00825B31" w:rsidRPr="00877136" w14:paraId="27CC58D9" w14:textId="77777777" w:rsidTr="00760CED">
        <w:trPr>
          <w:trHeight w:val="377"/>
        </w:trPr>
        <w:tc>
          <w:tcPr>
            <w:tcW w:w="1957" w:type="dxa"/>
          </w:tcPr>
          <w:p w14:paraId="2ED0FD41" w14:textId="77777777" w:rsidR="00825B31" w:rsidRPr="00861AB0" w:rsidRDefault="00825B31" w:rsidP="00760CED">
            <w:pPr>
              <w:jc w:val="both"/>
              <w:rPr>
                <w:b/>
              </w:rPr>
            </w:pPr>
            <w:r w:rsidRPr="00861AB0">
              <w:rPr>
                <w:b/>
              </w:rPr>
              <w:t>Assumptions:</w:t>
            </w:r>
          </w:p>
        </w:tc>
        <w:tc>
          <w:tcPr>
            <w:tcW w:w="8460" w:type="dxa"/>
          </w:tcPr>
          <w:p w14:paraId="2290646E" w14:textId="77777777" w:rsidR="00825B31" w:rsidRPr="00861AB0" w:rsidRDefault="00825B31" w:rsidP="00760CED">
            <w:pPr>
              <w:jc w:val="both"/>
            </w:pPr>
            <w:r>
              <w:t>User has knowledge about location and themes.</w:t>
            </w:r>
          </w:p>
          <w:p w14:paraId="1869A42F" w14:textId="77777777" w:rsidR="00825B31" w:rsidRPr="00861AB0" w:rsidRDefault="00825B31" w:rsidP="00760CED">
            <w:pPr>
              <w:jc w:val="both"/>
            </w:pPr>
          </w:p>
        </w:tc>
      </w:tr>
    </w:tbl>
    <w:p w14:paraId="6B8F83D6" w14:textId="77777777" w:rsidR="00765C7A" w:rsidRDefault="00765C7A" w:rsidP="002F2D5C">
      <w:pPr>
        <w:pStyle w:val="Heading3"/>
        <w:numPr>
          <w:ilvl w:val="0"/>
          <w:numId w:val="0"/>
        </w:numPr>
      </w:pPr>
    </w:p>
    <w:p w14:paraId="4F3340F8" w14:textId="77777777" w:rsidR="00765C7A" w:rsidRDefault="00765C7A">
      <w:pPr>
        <w:rPr>
          <w:b/>
          <w:kern w:val="32"/>
          <w:sz w:val="26"/>
          <w:lang w:eastAsia="ar-SA"/>
        </w:rPr>
      </w:pPr>
      <w:r>
        <w:br w:type="page"/>
      </w:r>
    </w:p>
    <w:p w14:paraId="7C50456E" w14:textId="6012AF86" w:rsidR="00765C7A" w:rsidRPr="00DD5C55" w:rsidRDefault="00765C7A" w:rsidP="00765C7A">
      <w:pPr>
        <w:pStyle w:val="Caption"/>
        <w:keepNext/>
        <w:spacing w:line="276" w:lineRule="auto"/>
        <w:rPr>
          <w:szCs w:val="24"/>
        </w:rPr>
      </w:pPr>
      <w:r w:rsidRPr="00DD5C55">
        <w:rPr>
          <w:szCs w:val="24"/>
        </w:rPr>
        <w:lastRenderedPageBreak/>
        <w:t xml:space="preserve">Table </w:t>
      </w:r>
      <w:r>
        <w:rPr>
          <w:szCs w:val="24"/>
        </w:rPr>
        <w:t>1</w:t>
      </w:r>
      <w:r w:rsidR="0086375B">
        <w:rPr>
          <w:szCs w:val="24"/>
        </w:rPr>
        <w:t>6</w:t>
      </w:r>
      <w:r w:rsidRPr="00DD5C55">
        <w:rPr>
          <w:noProof/>
          <w:szCs w:val="24"/>
        </w:rPr>
        <w:t>:</w:t>
      </w:r>
      <w:r>
        <w:rPr>
          <w:noProof/>
          <w:szCs w:val="24"/>
        </w:rPr>
        <w:t xml:space="preserve"> </w:t>
      </w:r>
      <w:r w:rsidR="0086375B">
        <w:rPr>
          <w:noProof/>
          <w:szCs w:val="24"/>
        </w:rPr>
        <w:t>Notifications</w:t>
      </w:r>
      <w:r>
        <w:rPr>
          <w:noProof/>
          <w:szCs w:val="24"/>
        </w:rPr>
        <w:t xml:space="preserve"> (</w:t>
      </w:r>
      <w:r w:rsidR="0086375B">
        <w:rPr>
          <w:noProof/>
          <w:szCs w:val="24"/>
        </w:rPr>
        <w:t>Mobile</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65C7A" w:rsidRPr="00877136" w14:paraId="6CCA4B10" w14:textId="77777777" w:rsidTr="00EF27DF">
        <w:tc>
          <w:tcPr>
            <w:tcW w:w="1957" w:type="dxa"/>
          </w:tcPr>
          <w:p w14:paraId="2E8476E9" w14:textId="77777777" w:rsidR="00765C7A" w:rsidRPr="00861AB0" w:rsidRDefault="00765C7A" w:rsidP="00EF27DF">
            <w:pPr>
              <w:jc w:val="both"/>
              <w:rPr>
                <w:b/>
              </w:rPr>
            </w:pPr>
            <w:r w:rsidRPr="00861AB0">
              <w:rPr>
                <w:b/>
              </w:rPr>
              <w:t>Use Case ID:</w:t>
            </w:r>
          </w:p>
        </w:tc>
        <w:tc>
          <w:tcPr>
            <w:tcW w:w="8460" w:type="dxa"/>
          </w:tcPr>
          <w:p w14:paraId="2AD29C7E" w14:textId="0FDF8BE8" w:rsidR="00765C7A" w:rsidRPr="00861AB0" w:rsidRDefault="00765C7A" w:rsidP="00EF27DF">
            <w:pPr>
              <w:jc w:val="both"/>
            </w:pPr>
            <w:r w:rsidRPr="00861AB0">
              <w:t xml:space="preserve"> </w:t>
            </w:r>
            <w:r>
              <w:t>M1-</w:t>
            </w:r>
            <w:r w:rsidRPr="00861AB0">
              <w:t>UC</w:t>
            </w:r>
            <w:r>
              <w:t>1</w:t>
            </w:r>
            <w:r w:rsidR="0086375B">
              <w:t>6</w:t>
            </w:r>
          </w:p>
        </w:tc>
      </w:tr>
      <w:tr w:rsidR="00765C7A" w:rsidRPr="00877136" w14:paraId="70EA6C48" w14:textId="77777777" w:rsidTr="00EF27DF">
        <w:tc>
          <w:tcPr>
            <w:tcW w:w="1957" w:type="dxa"/>
          </w:tcPr>
          <w:p w14:paraId="27AE94FB" w14:textId="77777777" w:rsidR="00765C7A" w:rsidRPr="00861AB0" w:rsidRDefault="00765C7A" w:rsidP="00EF27DF">
            <w:pPr>
              <w:jc w:val="both"/>
              <w:rPr>
                <w:b/>
              </w:rPr>
            </w:pPr>
            <w:r w:rsidRPr="00861AB0">
              <w:rPr>
                <w:b/>
              </w:rPr>
              <w:t>Use Case Name:</w:t>
            </w:r>
          </w:p>
        </w:tc>
        <w:tc>
          <w:tcPr>
            <w:tcW w:w="8460" w:type="dxa"/>
          </w:tcPr>
          <w:p w14:paraId="6F9637E0" w14:textId="5678F885" w:rsidR="00765C7A" w:rsidRPr="00861AB0" w:rsidRDefault="0086375B" w:rsidP="00EF27DF">
            <w:pPr>
              <w:jc w:val="both"/>
            </w:pPr>
            <w:r>
              <w:rPr>
                <w:noProof/>
              </w:rPr>
              <w:t>Notifications (Mobile)</w:t>
            </w:r>
          </w:p>
        </w:tc>
      </w:tr>
      <w:tr w:rsidR="00765C7A" w:rsidRPr="00877136" w14:paraId="0919730C" w14:textId="77777777" w:rsidTr="00EF27DF">
        <w:tc>
          <w:tcPr>
            <w:tcW w:w="1957" w:type="dxa"/>
          </w:tcPr>
          <w:p w14:paraId="6C48F32D" w14:textId="77777777" w:rsidR="00765C7A" w:rsidRPr="00861AB0" w:rsidRDefault="00765C7A" w:rsidP="00EF27DF">
            <w:pPr>
              <w:jc w:val="both"/>
              <w:rPr>
                <w:b/>
              </w:rPr>
            </w:pPr>
            <w:r w:rsidRPr="00861AB0">
              <w:rPr>
                <w:b/>
              </w:rPr>
              <w:t>Actors:</w:t>
            </w:r>
          </w:p>
        </w:tc>
        <w:tc>
          <w:tcPr>
            <w:tcW w:w="8460" w:type="dxa"/>
          </w:tcPr>
          <w:p w14:paraId="45A5EA47" w14:textId="77777777" w:rsidR="00765C7A" w:rsidRPr="00861AB0" w:rsidRDefault="00765C7A" w:rsidP="00EF27DF">
            <w:pPr>
              <w:jc w:val="both"/>
            </w:pPr>
            <w:r>
              <w:t>Primary Actor: User</w:t>
            </w:r>
          </w:p>
        </w:tc>
      </w:tr>
      <w:tr w:rsidR="00765C7A" w:rsidRPr="00877136" w14:paraId="0FD4A7B4" w14:textId="77777777" w:rsidTr="00EF27DF">
        <w:tc>
          <w:tcPr>
            <w:tcW w:w="1957" w:type="dxa"/>
          </w:tcPr>
          <w:p w14:paraId="305F5140" w14:textId="77777777" w:rsidR="00765C7A" w:rsidRPr="00861AB0" w:rsidRDefault="00765C7A" w:rsidP="00EF27DF">
            <w:pPr>
              <w:jc w:val="both"/>
              <w:rPr>
                <w:b/>
              </w:rPr>
            </w:pPr>
            <w:r w:rsidRPr="00861AB0">
              <w:rPr>
                <w:b/>
              </w:rPr>
              <w:t>Description:</w:t>
            </w:r>
          </w:p>
        </w:tc>
        <w:tc>
          <w:tcPr>
            <w:tcW w:w="8460" w:type="dxa"/>
          </w:tcPr>
          <w:p w14:paraId="53BCDF70" w14:textId="2DC8DBC3" w:rsidR="00765C7A" w:rsidRPr="00861AB0" w:rsidRDefault="00765C7A" w:rsidP="00EF27DF">
            <w:pPr>
              <w:pStyle w:val="Pa49"/>
              <w:jc w:val="both"/>
              <w:rPr>
                <w:rFonts w:ascii="Times New Roman" w:hAnsi="Times New Roman"/>
              </w:rPr>
            </w:pPr>
            <w:r>
              <w:rPr>
                <w:rFonts w:ascii="Times New Roman" w:hAnsi="Times New Roman"/>
              </w:rPr>
              <w:t xml:space="preserve">User will be able to Change </w:t>
            </w:r>
            <w:r w:rsidR="0086375B" w:rsidRPr="0086375B">
              <w:rPr>
                <w:rFonts w:ascii="Times New Roman" w:hAnsi="Times New Roman"/>
              </w:rPr>
              <w:t>Notifications</w:t>
            </w:r>
            <w:r w:rsidR="0086375B">
              <w:rPr>
                <w:rFonts w:ascii="Times New Roman" w:hAnsi="Times New Roman"/>
              </w:rPr>
              <w:t xml:space="preserve"> </w:t>
            </w:r>
            <w:r>
              <w:rPr>
                <w:rFonts w:ascii="Times New Roman" w:hAnsi="Times New Roman"/>
              </w:rPr>
              <w:t>Settings.</w:t>
            </w:r>
          </w:p>
        </w:tc>
      </w:tr>
      <w:tr w:rsidR="00765C7A" w:rsidRPr="00877136" w14:paraId="68900544" w14:textId="77777777" w:rsidTr="00EF27DF">
        <w:tc>
          <w:tcPr>
            <w:tcW w:w="1957" w:type="dxa"/>
          </w:tcPr>
          <w:p w14:paraId="6C3259F6" w14:textId="77777777" w:rsidR="00765C7A" w:rsidRPr="00861AB0" w:rsidRDefault="00765C7A" w:rsidP="00EF27DF">
            <w:pPr>
              <w:jc w:val="both"/>
              <w:rPr>
                <w:b/>
              </w:rPr>
            </w:pPr>
            <w:r w:rsidRPr="00861AB0">
              <w:rPr>
                <w:b/>
              </w:rPr>
              <w:t>Trigger:</w:t>
            </w:r>
          </w:p>
        </w:tc>
        <w:tc>
          <w:tcPr>
            <w:tcW w:w="8460" w:type="dxa"/>
          </w:tcPr>
          <w:p w14:paraId="62B22DB3" w14:textId="097783C4" w:rsidR="00765C7A" w:rsidRPr="00861AB0" w:rsidRDefault="00765C7A" w:rsidP="00EF27DF">
            <w:pPr>
              <w:jc w:val="both"/>
            </w:pPr>
            <w:r>
              <w:t>Click on the “</w:t>
            </w:r>
            <w:r w:rsidR="00DB370A">
              <w:rPr>
                <w:noProof/>
              </w:rPr>
              <w:t>Notifications”</w:t>
            </w:r>
            <w:r>
              <w:t xml:space="preserve"> button</w:t>
            </w:r>
          </w:p>
        </w:tc>
      </w:tr>
      <w:tr w:rsidR="00765C7A" w:rsidRPr="00877136" w14:paraId="092A4764" w14:textId="77777777" w:rsidTr="00EF27DF">
        <w:tc>
          <w:tcPr>
            <w:tcW w:w="1957" w:type="dxa"/>
          </w:tcPr>
          <w:p w14:paraId="7826E85A" w14:textId="77777777" w:rsidR="00765C7A" w:rsidRPr="00861AB0" w:rsidRDefault="00765C7A" w:rsidP="00EF27DF">
            <w:pPr>
              <w:jc w:val="both"/>
              <w:rPr>
                <w:b/>
              </w:rPr>
            </w:pPr>
            <w:r w:rsidRPr="00861AB0">
              <w:rPr>
                <w:b/>
              </w:rPr>
              <w:t>Level:</w:t>
            </w:r>
          </w:p>
        </w:tc>
        <w:tc>
          <w:tcPr>
            <w:tcW w:w="8460" w:type="dxa"/>
          </w:tcPr>
          <w:p w14:paraId="07ACBF0F" w14:textId="77777777" w:rsidR="00765C7A" w:rsidRPr="00861AB0" w:rsidRDefault="00765C7A" w:rsidP="00EF27DF">
            <w:pPr>
              <w:jc w:val="both"/>
            </w:pPr>
            <w:r w:rsidRPr="00861AB0">
              <w:t xml:space="preserve"> </w:t>
            </w:r>
            <w:r>
              <w:t>Medium</w:t>
            </w:r>
          </w:p>
        </w:tc>
      </w:tr>
      <w:tr w:rsidR="00765C7A" w:rsidRPr="00877136" w14:paraId="05A449E5" w14:textId="77777777" w:rsidTr="00EF27DF">
        <w:trPr>
          <w:trHeight w:val="449"/>
        </w:trPr>
        <w:tc>
          <w:tcPr>
            <w:tcW w:w="1957" w:type="dxa"/>
          </w:tcPr>
          <w:p w14:paraId="36018FDC" w14:textId="77777777" w:rsidR="00765C7A" w:rsidRPr="00861AB0" w:rsidRDefault="00765C7A" w:rsidP="00EF27DF">
            <w:pPr>
              <w:jc w:val="both"/>
              <w:rPr>
                <w:b/>
              </w:rPr>
            </w:pPr>
            <w:r w:rsidRPr="00861AB0">
              <w:rPr>
                <w:b/>
              </w:rPr>
              <w:t>Preconditions:</w:t>
            </w:r>
          </w:p>
        </w:tc>
        <w:tc>
          <w:tcPr>
            <w:tcW w:w="8460" w:type="dxa"/>
          </w:tcPr>
          <w:p w14:paraId="74F8BE2A" w14:textId="77777777" w:rsidR="00765C7A" w:rsidRPr="00F77D73" w:rsidRDefault="00765C7A" w:rsidP="00EF27DF">
            <w:pPr>
              <w:pStyle w:val="Pa49"/>
              <w:jc w:val="both"/>
              <w:rPr>
                <w:rFonts w:ascii="Times New Roman" w:hAnsi="Times New Roman"/>
              </w:rPr>
            </w:pPr>
            <w:r>
              <w:rPr>
                <w:rFonts w:ascii="Times New Roman" w:hAnsi="Times New Roman"/>
              </w:rPr>
              <w:t>N/A.</w:t>
            </w:r>
          </w:p>
        </w:tc>
      </w:tr>
      <w:tr w:rsidR="00765C7A" w:rsidRPr="00877136" w14:paraId="0DBA3236" w14:textId="77777777" w:rsidTr="00EF27DF">
        <w:trPr>
          <w:trHeight w:val="485"/>
        </w:trPr>
        <w:tc>
          <w:tcPr>
            <w:tcW w:w="1957" w:type="dxa"/>
          </w:tcPr>
          <w:p w14:paraId="0AB39AC1" w14:textId="77777777" w:rsidR="00765C7A" w:rsidRPr="00861AB0" w:rsidRDefault="00765C7A" w:rsidP="00EF27DF">
            <w:pPr>
              <w:jc w:val="both"/>
              <w:rPr>
                <w:b/>
              </w:rPr>
            </w:pPr>
            <w:r w:rsidRPr="00861AB0">
              <w:rPr>
                <w:b/>
                <w:color w:val="0D0D0D" w:themeColor="text1" w:themeTint="F2"/>
              </w:rPr>
              <w:t>Includes:</w:t>
            </w:r>
          </w:p>
        </w:tc>
        <w:tc>
          <w:tcPr>
            <w:tcW w:w="8460" w:type="dxa"/>
          </w:tcPr>
          <w:p w14:paraId="2744994F" w14:textId="77777777" w:rsidR="00765C7A" w:rsidRPr="00861AB0" w:rsidRDefault="00765C7A" w:rsidP="00EF27DF">
            <w:pPr>
              <w:jc w:val="both"/>
            </w:pPr>
            <w:r>
              <w:t>N/A</w:t>
            </w:r>
          </w:p>
        </w:tc>
      </w:tr>
      <w:tr w:rsidR="00765C7A" w:rsidRPr="00877136" w14:paraId="694C4ADF" w14:textId="77777777" w:rsidTr="00EF27DF">
        <w:tc>
          <w:tcPr>
            <w:tcW w:w="1957" w:type="dxa"/>
          </w:tcPr>
          <w:p w14:paraId="3B24F22C" w14:textId="77777777" w:rsidR="00765C7A" w:rsidRPr="00861AB0" w:rsidRDefault="00765C7A" w:rsidP="00EF27DF">
            <w:pPr>
              <w:jc w:val="both"/>
              <w:rPr>
                <w:b/>
              </w:rPr>
            </w:pPr>
            <w:r w:rsidRPr="00861AB0">
              <w:rPr>
                <w:b/>
              </w:rPr>
              <w:t>Normal Flow:</w:t>
            </w:r>
          </w:p>
        </w:tc>
        <w:tc>
          <w:tcPr>
            <w:tcW w:w="8460" w:type="dxa"/>
          </w:tcPr>
          <w:p w14:paraId="136B5070" w14:textId="186D814D" w:rsidR="00765C7A" w:rsidRDefault="00765C7A" w:rsidP="003D7A40">
            <w:pPr>
              <w:pStyle w:val="ListParagraph"/>
              <w:numPr>
                <w:ilvl w:val="0"/>
                <w:numId w:val="35"/>
              </w:numPr>
            </w:pPr>
            <w:r>
              <w:t>User will click on ‘</w:t>
            </w:r>
            <w:r w:rsidR="004A56A4">
              <w:rPr>
                <w:noProof/>
              </w:rPr>
              <w:t xml:space="preserve">Notifications </w:t>
            </w:r>
            <w:r>
              <w:t>Settings’ Button</w:t>
            </w:r>
          </w:p>
          <w:p w14:paraId="16F992FC" w14:textId="561AFEC9" w:rsidR="00765C7A" w:rsidRDefault="00765C7A" w:rsidP="003D7A40">
            <w:pPr>
              <w:pStyle w:val="ListParagraph"/>
              <w:numPr>
                <w:ilvl w:val="0"/>
                <w:numId w:val="35"/>
              </w:numPr>
            </w:pPr>
            <w:r>
              <w:t xml:space="preserve">User may </w:t>
            </w:r>
            <w:r w:rsidR="00230E6E">
              <w:t>toggle</w:t>
            </w:r>
            <w:r w:rsidR="00257E30">
              <w:t xml:space="preserve"> all notifications off</w:t>
            </w:r>
            <w:r>
              <w:t>.</w:t>
            </w:r>
          </w:p>
          <w:p w14:paraId="5166EF28" w14:textId="77777777" w:rsidR="00765C7A" w:rsidRDefault="00765C7A" w:rsidP="003D7A40">
            <w:pPr>
              <w:pStyle w:val="ListParagraph"/>
              <w:numPr>
                <w:ilvl w:val="0"/>
                <w:numId w:val="35"/>
              </w:numPr>
            </w:pPr>
            <w:r>
              <w:t xml:space="preserve">User </w:t>
            </w:r>
            <w:r w:rsidR="005F051E">
              <w:t>may</w:t>
            </w:r>
            <w:r w:rsidR="00230E6E">
              <w:t xml:space="preserve"> toggle messaging notification</w:t>
            </w:r>
          </w:p>
          <w:p w14:paraId="349C3FE7" w14:textId="0BFBA450" w:rsidR="00F943F7" w:rsidRPr="00861AB0" w:rsidRDefault="00F943F7" w:rsidP="003D7A40">
            <w:pPr>
              <w:pStyle w:val="ListParagraph"/>
              <w:numPr>
                <w:ilvl w:val="0"/>
                <w:numId w:val="35"/>
              </w:numPr>
            </w:pPr>
            <w:r>
              <w:t xml:space="preserve">User may toggle </w:t>
            </w:r>
            <w:r w:rsidR="002A6DC8">
              <w:t>ADs</w:t>
            </w:r>
            <w:r>
              <w:t xml:space="preserve"> notification</w:t>
            </w:r>
          </w:p>
        </w:tc>
      </w:tr>
      <w:tr w:rsidR="00765C7A" w:rsidRPr="00877136" w14:paraId="36462667" w14:textId="77777777" w:rsidTr="00EF27DF">
        <w:tc>
          <w:tcPr>
            <w:tcW w:w="1957" w:type="dxa"/>
          </w:tcPr>
          <w:p w14:paraId="2EE13191" w14:textId="77777777" w:rsidR="00765C7A" w:rsidRPr="003907CF" w:rsidRDefault="00765C7A" w:rsidP="00EF27DF">
            <w:pPr>
              <w:jc w:val="both"/>
              <w:rPr>
                <w:b/>
              </w:rPr>
            </w:pPr>
            <w:r w:rsidRPr="00861AB0">
              <w:rPr>
                <w:b/>
              </w:rPr>
              <w:t>Alternative Flows:</w:t>
            </w:r>
          </w:p>
        </w:tc>
        <w:tc>
          <w:tcPr>
            <w:tcW w:w="8460" w:type="dxa"/>
          </w:tcPr>
          <w:p w14:paraId="10375860" w14:textId="77777777" w:rsidR="00765C7A" w:rsidRPr="00861AB0" w:rsidRDefault="00765C7A" w:rsidP="00EF27DF">
            <w:pPr>
              <w:tabs>
                <w:tab w:val="left" w:pos="432"/>
              </w:tabs>
              <w:jc w:val="both"/>
            </w:pPr>
            <w:r>
              <w:t>N/A</w:t>
            </w:r>
          </w:p>
        </w:tc>
      </w:tr>
      <w:tr w:rsidR="00765C7A" w:rsidRPr="00877136" w14:paraId="4FA06472" w14:textId="77777777" w:rsidTr="00EF27DF">
        <w:tc>
          <w:tcPr>
            <w:tcW w:w="1957" w:type="dxa"/>
          </w:tcPr>
          <w:p w14:paraId="3C3C1ADB" w14:textId="77777777" w:rsidR="00765C7A" w:rsidRPr="00861AB0" w:rsidRDefault="00765C7A" w:rsidP="00EF27DF">
            <w:pPr>
              <w:jc w:val="both"/>
              <w:rPr>
                <w:b/>
              </w:rPr>
            </w:pPr>
            <w:r w:rsidRPr="00861AB0">
              <w:rPr>
                <w:b/>
              </w:rPr>
              <w:t>Exceptions:</w:t>
            </w:r>
          </w:p>
        </w:tc>
        <w:tc>
          <w:tcPr>
            <w:tcW w:w="8460" w:type="dxa"/>
          </w:tcPr>
          <w:p w14:paraId="68DF0A70" w14:textId="77777777" w:rsidR="00765C7A" w:rsidRPr="00861AB0" w:rsidRDefault="00765C7A" w:rsidP="003D7A40">
            <w:pPr>
              <w:pStyle w:val="ListParagraph"/>
              <w:numPr>
                <w:ilvl w:val="0"/>
                <w:numId w:val="34"/>
              </w:numPr>
              <w:jc w:val="both"/>
            </w:pPr>
            <w:r>
              <w:t>If user does not have GPS on then prompt message will appear “Turn on GPS to get current location”</w:t>
            </w:r>
          </w:p>
        </w:tc>
      </w:tr>
      <w:tr w:rsidR="00765C7A" w:rsidRPr="00877136" w14:paraId="1C019FDF" w14:textId="77777777" w:rsidTr="00EF27DF">
        <w:tc>
          <w:tcPr>
            <w:tcW w:w="1957" w:type="dxa"/>
          </w:tcPr>
          <w:p w14:paraId="573A499F" w14:textId="77777777" w:rsidR="00765C7A" w:rsidRPr="00861AB0" w:rsidRDefault="00765C7A" w:rsidP="00EF27DF">
            <w:pPr>
              <w:jc w:val="both"/>
              <w:rPr>
                <w:b/>
              </w:rPr>
            </w:pPr>
            <w:r w:rsidRPr="00861AB0">
              <w:rPr>
                <w:b/>
              </w:rPr>
              <w:t>Postconditions:</w:t>
            </w:r>
          </w:p>
        </w:tc>
        <w:tc>
          <w:tcPr>
            <w:tcW w:w="8460" w:type="dxa"/>
          </w:tcPr>
          <w:p w14:paraId="72273B4A" w14:textId="77777777" w:rsidR="00765C7A" w:rsidRDefault="00765C7A"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ccount will be logged out.</w:t>
            </w:r>
          </w:p>
          <w:p w14:paraId="661A809D" w14:textId="77777777" w:rsidR="00765C7A" w:rsidRDefault="00765C7A" w:rsidP="00EF27DF">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s theme will be changed.</w:t>
            </w:r>
          </w:p>
          <w:p w14:paraId="21C4F542" w14:textId="77777777" w:rsidR="00765C7A" w:rsidRPr="003218F0" w:rsidRDefault="00765C7A" w:rsidP="00EF27DF">
            <w:pPr>
              <w:pStyle w:val="Pa49"/>
              <w:jc w:val="both"/>
              <w:rPr>
                <w:rFonts w:ascii="Times New Roman" w:hAnsi="Times New Roman"/>
              </w:rPr>
            </w:pPr>
            <w:r w:rsidRPr="00861AB0">
              <w:rPr>
                <w:rFonts w:ascii="Times New Roman" w:hAnsi="Times New Roman"/>
              </w:rPr>
              <w:t>POST-</w:t>
            </w:r>
            <w:r>
              <w:rPr>
                <w:rFonts w:ascii="Times New Roman" w:hAnsi="Times New Roman"/>
              </w:rPr>
              <w:t>3</w:t>
            </w:r>
            <w:r w:rsidRPr="00861AB0">
              <w:rPr>
                <w:rFonts w:ascii="Times New Roman" w:hAnsi="Times New Roman"/>
              </w:rPr>
              <w:t>.</w:t>
            </w:r>
            <w:r>
              <w:rPr>
                <w:rFonts w:ascii="Times New Roman" w:hAnsi="Times New Roman"/>
              </w:rPr>
              <w:t xml:space="preserve"> User’s location will be changed.</w:t>
            </w:r>
          </w:p>
        </w:tc>
      </w:tr>
      <w:tr w:rsidR="00765C7A" w:rsidRPr="00877136" w14:paraId="7F6ED9F0" w14:textId="77777777" w:rsidTr="00EF27DF">
        <w:tc>
          <w:tcPr>
            <w:tcW w:w="1957" w:type="dxa"/>
          </w:tcPr>
          <w:p w14:paraId="055EFF03" w14:textId="77777777" w:rsidR="00765C7A" w:rsidRPr="00861AB0" w:rsidRDefault="00765C7A" w:rsidP="00EF27DF">
            <w:pPr>
              <w:jc w:val="both"/>
              <w:rPr>
                <w:b/>
              </w:rPr>
            </w:pPr>
            <w:r w:rsidRPr="00861AB0">
              <w:rPr>
                <w:b/>
              </w:rPr>
              <w:t>Business Rules</w:t>
            </w:r>
          </w:p>
        </w:tc>
        <w:tc>
          <w:tcPr>
            <w:tcW w:w="8460" w:type="dxa"/>
          </w:tcPr>
          <w:p w14:paraId="2869D721" w14:textId="77777777" w:rsidR="00765C7A" w:rsidRPr="00861AB0" w:rsidRDefault="00765C7A" w:rsidP="00EF27DF">
            <w:pPr>
              <w:pStyle w:val="Pa49"/>
              <w:jc w:val="both"/>
            </w:pPr>
            <w:r>
              <w:rPr>
                <w:rFonts w:ascii="Times New Roman" w:hAnsi="Times New Roman"/>
              </w:rPr>
              <w:t>N/A</w:t>
            </w:r>
          </w:p>
        </w:tc>
      </w:tr>
      <w:tr w:rsidR="00765C7A" w:rsidRPr="00877136" w14:paraId="55BA2E17" w14:textId="77777777" w:rsidTr="00EF27DF">
        <w:trPr>
          <w:trHeight w:val="377"/>
        </w:trPr>
        <w:tc>
          <w:tcPr>
            <w:tcW w:w="1957" w:type="dxa"/>
          </w:tcPr>
          <w:p w14:paraId="5AABBAEE" w14:textId="77777777" w:rsidR="00765C7A" w:rsidRPr="00861AB0" w:rsidRDefault="00765C7A" w:rsidP="00EF27DF">
            <w:pPr>
              <w:jc w:val="both"/>
              <w:rPr>
                <w:b/>
              </w:rPr>
            </w:pPr>
            <w:r w:rsidRPr="00861AB0">
              <w:rPr>
                <w:b/>
              </w:rPr>
              <w:t>Assumptions:</w:t>
            </w:r>
          </w:p>
        </w:tc>
        <w:tc>
          <w:tcPr>
            <w:tcW w:w="8460" w:type="dxa"/>
          </w:tcPr>
          <w:p w14:paraId="092F2849" w14:textId="77777777" w:rsidR="00765C7A" w:rsidRPr="00861AB0" w:rsidRDefault="00765C7A" w:rsidP="00EF27DF">
            <w:pPr>
              <w:jc w:val="both"/>
            </w:pPr>
            <w:r>
              <w:t>User has knowledge about location and themes.</w:t>
            </w:r>
          </w:p>
          <w:p w14:paraId="71293A9B" w14:textId="77777777" w:rsidR="00765C7A" w:rsidRPr="00861AB0" w:rsidRDefault="00765C7A" w:rsidP="00EF27DF">
            <w:pPr>
              <w:jc w:val="both"/>
            </w:pPr>
          </w:p>
        </w:tc>
      </w:tr>
    </w:tbl>
    <w:p w14:paraId="55824CFB" w14:textId="77777777" w:rsidR="002647D4" w:rsidRDefault="002647D4" w:rsidP="002F2D5C">
      <w:pPr>
        <w:pStyle w:val="Heading3"/>
        <w:numPr>
          <w:ilvl w:val="0"/>
          <w:numId w:val="0"/>
        </w:numPr>
      </w:pPr>
    </w:p>
    <w:p w14:paraId="78C03934" w14:textId="77777777" w:rsidR="002647D4" w:rsidRDefault="002647D4">
      <w:pPr>
        <w:rPr>
          <w:b/>
          <w:kern w:val="32"/>
          <w:sz w:val="26"/>
          <w:lang w:eastAsia="ar-SA"/>
        </w:rPr>
      </w:pPr>
      <w:r>
        <w:br w:type="page"/>
      </w:r>
    </w:p>
    <w:p w14:paraId="015F820C" w14:textId="55D2447D" w:rsidR="002647D4" w:rsidRPr="00DD5C55" w:rsidRDefault="002647D4" w:rsidP="002647D4">
      <w:pPr>
        <w:pStyle w:val="Caption"/>
        <w:keepNext/>
        <w:spacing w:line="276" w:lineRule="auto"/>
        <w:rPr>
          <w:szCs w:val="24"/>
        </w:rPr>
      </w:pPr>
      <w:r w:rsidRPr="00DD5C55">
        <w:rPr>
          <w:szCs w:val="24"/>
        </w:rPr>
        <w:lastRenderedPageBreak/>
        <w:t xml:space="preserve">Table </w:t>
      </w:r>
      <w:r>
        <w:rPr>
          <w:szCs w:val="24"/>
        </w:rPr>
        <w:t>1</w:t>
      </w:r>
      <w:r w:rsidR="00527E8A">
        <w:rPr>
          <w:szCs w:val="24"/>
        </w:rPr>
        <w:t>7</w:t>
      </w:r>
      <w:r w:rsidRPr="00DD5C55">
        <w:rPr>
          <w:noProof/>
          <w:szCs w:val="24"/>
        </w:rPr>
        <w:t>:</w:t>
      </w:r>
      <w:r>
        <w:rPr>
          <w:noProof/>
          <w:szCs w:val="24"/>
        </w:rPr>
        <w:t xml:space="preserve"> Notifications (</w:t>
      </w:r>
      <w:r w:rsidR="00527E8A">
        <w:rPr>
          <w:noProof/>
          <w:szCs w:val="24"/>
        </w:rPr>
        <w:t>Web</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647D4" w:rsidRPr="00877136" w14:paraId="70EC16B1" w14:textId="77777777" w:rsidTr="00EF27DF">
        <w:tc>
          <w:tcPr>
            <w:tcW w:w="1957" w:type="dxa"/>
          </w:tcPr>
          <w:p w14:paraId="480CA71A" w14:textId="77777777" w:rsidR="002647D4" w:rsidRPr="00861AB0" w:rsidRDefault="002647D4" w:rsidP="00EF27DF">
            <w:pPr>
              <w:jc w:val="both"/>
              <w:rPr>
                <w:b/>
              </w:rPr>
            </w:pPr>
            <w:r w:rsidRPr="00861AB0">
              <w:rPr>
                <w:b/>
              </w:rPr>
              <w:t>Use Case ID:</w:t>
            </w:r>
          </w:p>
        </w:tc>
        <w:tc>
          <w:tcPr>
            <w:tcW w:w="8460" w:type="dxa"/>
          </w:tcPr>
          <w:p w14:paraId="287378C0" w14:textId="0054E9CA" w:rsidR="002647D4" w:rsidRPr="00861AB0" w:rsidRDefault="002647D4" w:rsidP="00EF27DF">
            <w:pPr>
              <w:jc w:val="both"/>
            </w:pPr>
            <w:r w:rsidRPr="00861AB0">
              <w:t xml:space="preserve"> </w:t>
            </w:r>
            <w:r>
              <w:t>M1-</w:t>
            </w:r>
            <w:r w:rsidRPr="00861AB0">
              <w:t>UC</w:t>
            </w:r>
            <w:r>
              <w:t>1</w:t>
            </w:r>
            <w:r w:rsidR="00527E8A">
              <w:t>7</w:t>
            </w:r>
          </w:p>
        </w:tc>
      </w:tr>
      <w:tr w:rsidR="002647D4" w:rsidRPr="00877136" w14:paraId="53D2A068" w14:textId="77777777" w:rsidTr="00EF27DF">
        <w:tc>
          <w:tcPr>
            <w:tcW w:w="1957" w:type="dxa"/>
          </w:tcPr>
          <w:p w14:paraId="2C2F864E" w14:textId="77777777" w:rsidR="002647D4" w:rsidRPr="00861AB0" w:rsidRDefault="002647D4" w:rsidP="00EF27DF">
            <w:pPr>
              <w:jc w:val="both"/>
              <w:rPr>
                <w:b/>
              </w:rPr>
            </w:pPr>
            <w:r w:rsidRPr="00861AB0">
              <w:rPr>
                <w:b/>
              </w:rPr>
              <w:t>Use Case Name:</w:t>
            </w:r>
          </w:p>
        </w:tc>
        <w:tc>
          <w:tcPr>
            <w:tcW w:w="8460" w:type="dxa"/>
          </w:tcPr>
          <w:p w14:paraId="36401782" w14:textId="7F05A9D5" w:rsidR="002647D4" w:rsidRPr="00861AB0" w:rsidRDefault="002647D4" w:rsidP="00EF27DF">
            <w:pPr>
              <w:jc w:val="both"/>
            </w:pPr>
            <w:r>
              <w:rPr>
                <w:noProof/>
              </w:rPr>
              <w:t>Notifications (</w:t>
            </w:r>
            <w:r w:rsidR="00527E8A">
              <w:rPr>
                <w:noProof/>
              </w:rPr>
              <w:t>Web</w:t>
            </w:r>
            <w:r>
              <w:rPr>
                <w:noProof/>
              </w:rPr>
              <w:t>)</w:t>
            </w:r>
          </w:p>
        </w:tc>
      </w:tr>
      <w:tr w:rsidR="002647D4" w:rsidRPr="00877136" w14:paraId="4B8D798E" w14:textId="77777777" w:rsidTr="00EF27DF">
        <w:tc>
          <w:tcPr>
            <w:tcW w:w="1957" w:type="dxa"/>
          </w:tcPr>
          <w:p w14:paraId="526088E0" w14:textId="77777777" w:rsidR="002647D4" w:rsidRPr="00861AB0" w:rsidRDefault="002647D4" w:rsidP="00EF27DF">
            <w:pPr>
              <w:jc w:val="both"/>
              <w:rPr>
                <w:b/>
              </w:rPr>
            </w:pPr>
            <w:r w:rsidRPr="00861AB0">
              <w:rPr>
                <w:b/>
              </w:rPr>
              <w:t>Actors:</w:t>
            </w:r>
          </w:p>
        </w:tc>
        <w:tc>
          <w:tcPr>
            <w:tcW w:w="8460" w:type="dxa"/>
          </w:tcPr>
          <w:p w14:paraId="5C6FE412" w14:textId="77777777" w:rsidR="002647D4" w:rsidRPr="00861AB0" w:rsidRDefault="002647D4" w:rsidP="00EF27DF">
            <w:pPr>
              <w:jc w:val="both"/>
            </w:pPr>
            <w:r>
              <w:t>Primary Actor: User</w:t>
            </w:r>
          </w:p>
        </w:tc>
      </w:tr>
      <w:tr w:rsidR="002647D4" w:rsidRPr="00877136" w14:paraId="135829A1" w14:textId="77777777" w:rsidTr="00EF27DF">
        <w:tc>
          <w:tcPr>
            <w:tcW w:w="1957" w:type="dxa"/>
          </w:tcPr>
          <w:p w14:paraId="0D7D0F76" w14:textId="77777777" w:rsidR="002647D4" w:rsidRPr="00861AB0" w:rsidRDefault="002647D4" w:rsidP="00EF27DF">
            <w:pPr>
              <w:jc w:val="both"/>
              <w:rPr>
                <w:b/>
              </w:rPr>
            </w:pPr>
            <w:r w:rsidRPr="00861AB0">
              <w:rPr>
                <w:b/>
              </w:rPr>
              <w:t>Description:</w:t>
            </w:r>
          </w:p>
        </w:tc>
        <w:tc>
          <w:tcPr>
            <w:tcW w:w="8460" w:type="dxa"/>
          </w:tcPr>
          <w:p w14:paraId="11C6D14D" w14:textId="77777777" w:rsidR="002647D4" w:rsidRPr="00861AB0" w:rsidRDefault="002647D4" w:rsidP="00EF27DF">
            <w:pPr>
              <w:pStyle w:val="Pa49"/>
              <w:jc w:val="both"/>
              <w:rPr>
                <w:rFonts w:ascii="Times New Roman" w:hAnsi="Times New Roman"/>
              </w:rPr>
            </w:pPr>
            <w:r>
              <w:rPr>
                <w:rFonts w:ascii="Times New Roman" w:hAnsi="Times New Roman"/>
              </w:rPr>
              <w:t xml:space="preserve">User will be able to Change </w:t>
            </w:r>
            <w:r w:rsidRPr="0086375B">
              <w:rPr>
                <w:rFonts w:ascii="Times New Roman" w:hAnsi="Times New Roman"/>
              </w:rPr>
              <w:t>Notifications</w:t>
            </w:r>
            <w:r>
              <w:rPr>
                <w:rFonts w:ascii="Times New Roman" w:hAnsi="Times New Roman"/>
              </w:rPr>
              <w:t xml:space="preserve"> Settings.</w:t>
            </w:r>
          </w:p>
        </w:tc>
      </w:tr>
      <w:tr w:rsidR="002647D4" w:rsidRPr="00877136" w14:paraId="5491759D" w14:textId="77777777" w:rsidTr="00EF27DF">
        <w:tc>
          <w:tcPr>
            <w:tcW w:w="1957" w:type="dxa"/>
          </w:tcPr>
          <w:p w14:paraId="3841B0DF" w14:textId="77777777" w:rsidR="002647D4" w:rsidRPr="00861AB0" w:rsidRDefault="002647D4" w:rsidP="00EF27DF">
            <w:pPr>
              <w:jc w:val="both"/>
              <w:rPr>
                <w:b/>
              </w:rPr>
            </w:pPr>
            <w:r w:rsidRPr="00861AB0">
              <w:rPr>
                <w:b/>
              </w:rPr>
              <w:t>Trigger:</w:t>
            </w:r>
          </w:p>
        </w:tc>
        <w:tc>
          <w:tcPr>
            <w:tcW w:w="8460" w:type="dxa"/>
          </w:tcPr>
          <w:p w14:paraId="4B2B3B5F" w14:textId="1F54EDA3" w:rsidR="002647D4" w:rsidRPr="00861AB0" w:rsidRDefault="002647D4" w:rsidP="00EF27DF">
            <w:pPr>
              <w:jc w:val="both"/>
            </w:pPr>
            <w:r>
              <w:t>Click on the “</w:t>
            </w:r>
            <w:r w:rsidR="00DB370A">
              <w:rPr>
                <w:noProof/>
              </w:rPr>
              <w:t>Notifications”</w:t>
            </w:r>
            <w:r>
              <w:t xml:space="preserve"> button</w:t>
            </w:r>
          </w:p>
        </w:tc>
      </w:tr>
      <w:tr w:rsidR="002647D4" w:rsidRPr="00877136" w14:paraId="19C75BDB" w14:textId="77777777" w:rsidTr="00EF27DF">
        <w:tc>
          <w:tcPr>
            <w:tcW w:w="1957" w:type="dxa"/>
          </w:tcPr>
          <w:p w14:paraId="6B59FA86" w14:textId="77777777" w:rsidR="002647D4" w:rsidRPr="00861AB0" w:rsidRDefault="002647D4" w:rsidP="00EF27DF">
            <w:pPr>
              <w:jc w:val="both"/>
              <w:rPr>
                <w:b/>
              </w:rPr>
            </w:pPr>
            <w:r w:rsidRPr="00861AB0">
              <w:rPr>
                <w:b/>
              </w:rPr>
              <w:t>Level:</w:t>
            </w:r>
          </w:p>
        </w:tc>
        <w:tc>
          <w:tcPr>
            <w:tcW w:w="8460" w:type="dxa"/>
          </w:tcPr>
          <w:p w14:paraId="75ECD57F" w14:textId="77777777" w:rsidR="002647D4" w:rsidRPr="00861AB0" w:rsidRDefault="002647D4" w:rsidP="00EF27DF">
            <w:pPr>
              <w:jc w:val="both"/>
            </w:pPr>
            <w:r w:rsidRPr="00861AB0">
              <w:t xml:space="preserve"> </w:t>
            </w:r>
            <w:r>
              <w:t>Medium</w:t>
            </w:r>
          </w:p>
        </w:tc>
      </w:tr>
      <w:tr w:rsidR="002647D4" w:rsidRPr="00877136" w14:paraId="24B147B2" w14:textId="77777777" w:rsidTr="00EF27DF">
        <w:trPr>
          <w:trHeight w:val="449"/>
        </w:trPr>
        <w:tc>
          <w:tcPr>
            <w:tcW w:w="1957" w:type="dxa"/>
          </w:tcPr>
          <w:p w14:paraId="101B97A2" w14:textId="77777777" w:rsidR="002647D4" w:rsidRPr="00861AB0" w:rsidRDefault="002647D4" w:rsidP="00EF27DF">
            <w:pPr>
              <w:jc w:val="both"/>
              <w:rPr>
                <w:b/>
              </w:rPr>
            </w:pPr>
            <w:r w:rsidRPr="00861AB0">
              <w:rPr>
                <w:b/>
              </w:rPr>
              <w:t>Preconditions:</w:t>
            </w:r>
          </w:p>
        </w:tc>
        <w:tc>
          <w:tcPr>
            <w:tcW w:w="8460" w:type="dxa"/>
          </w:tcPr>
          <w:p w14:paraId="0D94E8BD" w14:textId="77777777" w:rsidR="002647D4" w:rsidRPr="00F77D73" w:rsidRDefault="002647D4" w:rsidP="00EF27DF">
            <w:pPr>
              <w:pStyle w:val="Pa49"/>
              <w:jc w:val="both"/>
              <w:rPr>
                <w:rFonts w:ascii="Times New Roman" w:hAnsi="Times New Roman"/>
              </w:rPr>
            </w:pPr>
            <w:r>
              <w:rPr>
                <w:rFonts w:ascii="Times New Roman" w:hAnsi="Times New Roman"/>
              </w:rPr>
              <w:t>N/A.</w:t>
            </w:r>
          </w:p>
        </w:tc>
      </w:tr>
      <w:tr w:rsidR="002647D4" w:rsidRPr="00877136" w14:paraId="01E528DA" w14:textId="77777777" w:rsidTr="00EF27DF">
        <w:trPr>
          <w:trHeight w:val="485"/>
        </w:trPr>
        <w:tc>
          <w:tcPr>
            <w:tcW w:w="1957" w:type="dxa"/>
          </w:tcPr>
          <w:p w14:paraId="40183182" w14:textId="77777777" w:rsidR="002647D4" w:rsidRPr="00861AB0" w:rsidRDefault="002647D4" w:rsidP="00EF27DF">
            <w:pPr>
              <w:jc w:val="both"/>
              <w:rPr>
                <w:b/>
              </w:rPr>
            </w:pPr>
            <w:r w:rsidRPr="00861AB0">
              <w:rPr>
                <w:b/>
                <w:color w:val="0D0D0D" w:themeColor="text1" w:themeTint="F2"/>
              </w:rPr>
              <w:t>Includes:</w:t>
            </w:r>
          </w:p>
        </w:tc>
        <w:tc>
          <w:tcPr>
            <w:tcW w:w="8460" w:type="dxa"/>
          </w:tcPr>
          <w:p w14:paraId="7B302AC1" w14:textId="77777777" w:rsidR="002647D4" w:rsidRPr="00861AB0" w:rsidRDefault="002647D4" w:rsidP="00EF27DF">
            <w:pPr>
              <w:jc w:val="both"/>
            </w:pPr>
            <w:r>
              <w:t>N/A</w:t>
            </w:r>
          </w:p>
        </w:tc>
      </w:tr>
      <w:tr w:rsidR="002647D4" w:rsidRPr="00877136" w14:paraId="195146F2" w14:textId="77777777" w:rsidTr="00EF27DF">
        <w:tc>
          <w:tcPr>
            <w:tcW w:w="1957" w:type="dxa"/>
          </w:tcPr>
          <w:p w14:paraId="4F5CD4B0" w14:textId="77777777" w:rsidR="002647D4" w:rsidRPr="00861AB0" w:rsidRDefault="002647D4" w:rsidP="00EF27DF">
            <w:pPr>
              <w:jc w:val="both"/>
              <w:rPr>
                <w:b/>
              </w:rPr>
            </w:pPr>
            <w:r w:rsidRPr="00861AB0">
              <w:rPr>
                <w:b/>
              </w:rPr>
              <w:t>Normal Flow:</w:t>
            </w:r>
          </w:p>
        </w:tc>
        <w:tc>
          <w:tcPr>
            <w:tcW w:w="8460" w:type="dxa"/>
          </w:tcPr>
          <w:p w14:paraId="37584533" w14:textId="77777777" w:rsidR="002647D4" w:rsidRDefault="002647D4" w:rsidP="003D7A40">
            <w:pPr>
              <w:pStyle w:val="ListParagraph"/>
              <w:numPr>
                <w:ilvl w:val="0"/>
                <w:numId w:val="35"/>
              </w:numPr>
            </w:pPr>
            <w:r>
              <w:t>User will click on ‘</w:t>
            </w:r>
            <w:r>
              <w:rPr>
                <w:noProof/>
              </w:rPr>
              <w:t xml:space="preserve">Notifications </w:t>
            </w:r>
            <w:r>
              <w:t>Settings’ Button</w:t>
            </w:r>
          </w:p>
          <w:p w14:paraId="5063772A" w14:textId="77777777" w:rsidR="002647D4" w:rsidRDefault="002647D4" w:rsidP="003D7A40">
            <w:pPr>
              <w:pStyle w:val="ListParagraph"/>
              <w:numPr>
                <w:ilvl w:val="0"/>
                <w:numId w:val="35"/>
              </w:numPr>
            </w:pPr>
            <w:r>
              <w:t>User may toggle all notifications off.</w:t>
            </w:r>
          </w:p>
          <w:p w14:paraId="12DF6498" w14:textId="77777777" w:rsidR="002647D4" w:rsidRDefault="002647D4" w:rsidP="003D7A40">
            <w:pPr>
              <w:pStyle w:val="ListParagraph"/>
              <w:numPr>
                <w:ilvl w:val="0"/>
                <w:numId w:val="35"/>
              </w:numPr>
            </w:pPr>
            <w:r>
              <w:t>User may toggle messaging notification</w:t>
            </w:r>
          </w:p>
          <w:p w14:paraId="1F22E8FF" w14:textId="77777777" w:rsidR="002647D4" w:rsidRPr="00861AB0" w:rsidRDefault="002647D4" w:rsidP="003D7A40">
            <w:pPr>
              <w:pStyle w:val="ListParagraph"/>
              <w:numPr>
                <w:ilvl w:val="0"/>
                <w:numId w:val="35"/>
              </w:numPr>
            </w:pPr>
            <w:r>
              <w:t>User may toggle ADs notification</w:t>
            </w:r>
          </w:p>
        </w:tc>
      </w:tr>
      <w:tr w:rsidR="002647D4" w:rsidRPr="00877136" w14:paraId="02AFF68A" w14:textId="77777777" w:rsidTr="00EF27DF">
        <w:tc>
          <w:tcPr>
            <w:tcW w:w="1957" w:type="dxa"/>
          </w:tcPr>
          <w:p w14:paraId="5E1B7041" w14:textId="77777777" w:rsidR="002647D4" w:rsidRPr="003907CF" w:rsidRDefault="002647D4" w:rsidP="00EF27DF">
            <w:pPr>
              <w:jc w:val="both"/>
              <w:rPr>
                <w:b/>
              </w:rPr>
            </w:pPr>
            <w:r w:rsidRPr="00861AB0">
              <w:rPr>
                <w:b/>
              </w:rPr>
              <w:t>Alternative Flows:</w:t>
            </w:r>
          </w:p>
        </w:tc>
        <w:tc>
          <w:tcPr>
            <w:tcW w:w="8460" w:type="dxa"/>
          </w:tcPr>
          <w:p w14:paraId="5DAE4C3F" w14:textId="77777777" w:rsidR="002647D4" w:rsidRPr="00861AB0" w:rsidRDefault="002647D4" w:rsidP="00EF27DF">
            <w:pPr>
              <w:tabs>
                <w:tab w:val="left" w:pos="432"/>
              </w:tabs>
              <w:jc w:val="both"/>
            </w:pPr>
            <w:r>
              <w:t>N/A</w:t>
            </w:r>
          </w:p>
        </w:tc>
      </w:tr>
      <w:tr w:rsidR="002647D4" w:rsidRPr="00877136" w14:paraId="6B123F04" w14:textId="77777777" w:rsidTr="00EF27DF">
        <w:tc>
          <w:tcPr>
            <w:tcW w:w="1957" w:type="dxa"/>
          </w:tcPr>
          <w:p w14:paraId="3391C3F5" w14:textId="77777777" w:rsidR="002647D4" w:rsidRPr="00861AB0" w:rsidRDefault="002647D4" w:rsidP="00EF27DF">
            <w:pPr>
              <w:jc w:val="both"/>
              <w:rPr>
                <w:b/>
              </w:rPr>
            </w:pPr>
            <w:r w:rsidRPr="00861AB0">
              <w:rPr>
                <w:b/>
              </w:rPr>
              <w:t>Exceptions:</w:t>
            </w:r>
          </w:p>
        </w:tc>
        <w:tc>
          <w:tcPr>
            <w:tcW w:w="8460" w:type="dxa"/>
          </w:tcPr>
          <w:p w14:paraId="7A174DD8" w14:textId="77777777" w:rsidR="002647D4" w:rsidRPr="00861AB0" w:rsidRDefault="002647D4" w:rsidP="003D7A40">
            <w:pPr>
              <w:pStyle w:val="ListParagraph"/>
              <w:numPr>
                <w:ilvl w:val="0"/>
                <w:numId w:val="34"/>
              </w:numPr>
              <w:jc w:val="both"/>
            </w:pPr>
            <w:r>
              <w:t>If user does not have GPS on then prompt message will appear “Turn on GPS to get current location”</w:t>
            </w:r>
          </w:p>
        </w:tc>
      </w:tr>
      <w:tr w:rsidR="002647D4" w:rsidRPr="00877136" w14:paraId="3DC931B4" w14:textId="77777777" w:rsidTr="00EF27DF">
        <w:tc>
          <w:tcPr>
            <w:tcW w:w="1957" w:type="dxa"/>
          </w:tcPr>
          <w:p w14:paraId="36087DDB" w14:textId="77777777" w:rsidR="002647D4" w:rsidRPr="00861AB0" w:rsidRDefault="002647D4" w:rsidP="00EF27DF">
            <w:pPr>
              <w:jc w:val="both"/>
              <w:rPr>
                <w:b/>
              </w:rPr>
            </w:pPr>
            <w:r w:rsidRPr="00861AB0">
              <w:rPr>
                <w:b/>
              </w:rPr>
              <w:t>Postconditions:</w:t>
            </w:r>
          </w:p>
        </w:tc>
        <w:tc>
          <w:tcPr>
            <w:tcW w:w="8460" w:type="dxa"/>
          </w:tcPr>
          <w:p w14:paraId="7ED108B5" w14:textId="77777777" w:rsidR="002647D4" w:rsidRDefault="002647D4"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ccount will be logged out.</w:t>
            </w:r>
          </w:p>
          <w:p w14:paraId="3447F2E7" w14:textId="77777777" w:rsidR="002647D4" w:rsidRDefault="002647D4" w:rsidP="00EF27DF">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s theme will be changed.</w:t>
            </w:r>
          </w:p>
          <w:p w14:paraId="473E582B" w14:textId="77777777" w:rsidR="002647D4" w:rsidRPr="003218F0" w:rsidRDefault="002647D4" w:rsidP="00EF27DF">
            <w:pPr>
              <w:pStyle w:val="Pa49"/>
              <w:jc w:val="both"/>
              <w:rPr>
                <w:rFonts w:ascii="Times New Roman" w:hAnsi="Times New Roman"/>
              </w:rPr>
            </w:pPr>
            <w:r w:rsidRPr="00861AB0">
              <w:rPr>
                <w:rFonts w:ascii="Times New Roman" w:hAnsi="Times New Roman"/>
              </w:rPr>
              <w:t>POST-</w:t>
            </w:r>
            <w:r>
              <w:rPr>
                <w:rFonts w:ascii="Times New Roman" w:hAnsi="Times New Roman"/>
              </w:rPr>
              <w:t>3</w:t>
            </w:r>
            <w:r w:rsidRPr="00861AB0">
              <w:rPr>
                <w:rFonts w:ascii="Times New Roman" w:hAnsi="Times New Roman"/>
              </w:rPr>
              <w:t>.</w:t>
            </w:r>
            <w:r>
              <w:rPr>
                <w:rFonts w:ascii="Times New Roman" w:hAnsi="Times New Roman"/>
              </w:rPr>
              <w:t xml:space="preserve"> User’s location will be changed.</w:t>
            </w:r>
          </w:p>
        </w:tc>
      </w:tr>
      <w:tr w:rsidR="002647D4" w:rsidRPr="00877136" w14:paraId="5C6B7CD9" w14:textId="77777777" w:rsidTr="00EF27DF">
        <w:tc>
          <w:tcPr>
            <w:tcW w:w="1957" w:type="dxa"/>
          </w:tcPr>
          <w:p w14:paraId="6A849630" w14:textId="77777777" w:rsidR="002647D4" w:rsidRPr="00861AB0" w:rsidRDefault="002647D4" w:rsidP="00EF27DF">
            <w:pPr>
              <w:jc w:val="both"/>
              <w:rPr>
                <w:b/>
              </w:rPr>
            </w:pPr>
            <w:r w:rsidRPr="00861AB0">
              <w:rPr>
                <w:b/>
              </w:rPr>
              <w:t>Business Rules</w:t>
            </w:r>
          </w:p>
        </w:tc>
        <w:tc>
          <w:tcPr>
            <w:tcW w:w="8460" w:type="dxa"/>
          </w:tcPr>
          <w:p w14:paraId="7B829A6F" w14:textId="77777777" w:rsidR="002647D4" w:rsidRPr="00861AB0" w:rsidRDefault="002647D4" w:rsidP="00EF27DF">
            <w:pPr>
              <w:pStyle w:val="Pa49"/>
              <w:jc w:val="both"/>
            </w:pPr>
            <w:r>
              <w:rPr>
                <w:rFonts w:ascii="Times New Roman" w:hAnsi="Times New Roman"/>
              </w:rPr>
              <w:t>N/A</w:t>
            </w:r>
          </w:p>
        </w:tc>
      </w:tr>
      <w:tr w:rsidR="002647D4" w:rsidRPr="00877136" w14:paraId="2E0D5984" w14:textId="77777777" w:rsidTr="00EF27DF">
        <w:trPr>
          <w:trHeight w:val="377"/>
        </w:trPr>
        <w:tc>
          <w:tcPr>
            <w:tcW w:w="1957" w:type="dxa"/>
          </w:tcPr>
          <w:p w14:paraId="22A179A9" w14:textId="77777777" w:rsidR="002647D4" w:rsidRPr="00861AB0" w:rsidRDefault="002647D4" w:rsidP="00EF27DF">
            <w:pPr>
              <w:jc w:val="both"/>
              <w:rPr>
                <w:b/>
              </w:rPr>
            </w:pPr>
            <w:r w:rsidRPr="00861AB0">
              <w:rPr>
                <w:b/>
              </w:rPr>
              <w:t>Assumptions:</w:t>
            </w:r>
          </w:p>
        </w:tc>
        <w:tc>
          <w:tcPr>
            <w:tcW w:w="8460" w:type="dxa"/>
          </w:tcPr>
          <w:p w14:paraId="27C5004B" w14:textId="77777777" w:rsidR="002647D4" w:rsidRPr="00861AB0" w:rsidRDefault="002647D4" w:rsidP="00EF27DF">
            <w:pPr>
              <w:jc w:val="both"/>
            </w:pPr>
            <w:r>
              <w:t>User has knowledge about location and themes.</w:t>
            </w:r>
          </w:p>
          <w:p w14:paraId="4BA9040E" w14:textId="77777777" w:rsidR="002647D4" w:rsidRPr="00861AB0" w:rsidRDefault="002647D4" w:rsidP="00EF27DF">
            <w:pPr>
              <w:jc w:val="both"/>
            </w:pPr>
          </w:p>
        </w:tc>
      </w:tr>
    </w:tbl>
    <w:p w14:paraId="6B8020C5" w14:textId="77777777" w:rsidR="00152662" w:rsidRDefault="00152662" w:rsidP="002F2D5C">
      <w:pPr>
        <w:pStyle w:val="Heading3"/>
        <w:numPr>
          <w:ilvl w:val="0"/>
          <w:numId w:val="0"/>
        </w:numPr>
      </w:pPr>
    </w:p>
    <w:p w14:paraId="2557ED90" w14:textId="77777777" w:rsidR="00152662" w:rsidRDefault="00152662">
      <w:pPr>
        <w:rPr>
          <w:b/>
          <w:kern w:val="32"/>
          <w:sz w:val="26"/>
          <w:lang w:eastAsia="ar-SA"/>
        </w:rPr>
      </w:pPr>
      <w:r>
        <w:br w:type="page"/>
      </w:r>
    </w:p>
    <w:p w14:paraId="394164E9" w14:textId="4B8AC13F" w:rsidR="00152662" w:rsidRPr="00DD5C55" w:rsidRDefault="00152662" w:rsidP="00152662">
      <w:pPr>
        <w:pStyle w:val="Caption"/>
        <w:keepNext/>
        <w:spacing w:line="276" w:lineRule="auto"/>
        <w:rPr>
          <w:szCs w:val="24"/>
        </w:rPr>
      </w:pPr>
      <w:r w:rsidRPr="00DD5C55">
        <w:rPr>
          <w:szCs w:val="24"/>
        </w:rPr>
        <w:lastRenderedPageBreak/>
        <w:t xml:space="preserve">Table </w:t>
      </w:r>
      <w:r>
        <w:rPr>
          <w:szCs w:val="24"/>
        </w:rPr>
        <w:t>1</w:t>
      </w:r>
      <w:r w:rsidR="008614FA">
        <w:rPr>
          <w:szCs w:val="24"/>
        </w:rPr>
        <w:t>8</w:t>
      </w:r>
      <w:r w:rsidRPr="00DD5C55">
        <w:rPr>
          <w:noProof/>
          <w:szCs w:val="24"/>
        </w:rPr>
        <w:t>:</w:t>
      </w:r>
      <w:r>
        <w:rPr>
          <w:noProof/>
          <w:szCs w:val="24"/>
        </w:rPr>
        <w:t xml:space="preserve"> </w:t>
      </w:r>
      <w:r w:rsidR="008614FA">
        <w:rPr>
          <w:noProof/>
          <w:szCs w:val="24"/>
        </w:rPr>
        <w:t>Subscription</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52662" w:rsidRPr="00877136" w14:paraId="7BF52AB2" w14:textId="77777777" w:rsidTr="00EF27DF">
        <w:tc>
          <w:tcPr>
            <w:tcW w:w="1957" w:type="dxa"/>
          </w:tcPr>
          <w:p w14:paraId="1CC90FF2" w14:textId="77777777" w:rsidR="00152662" w:rsidRPr="00861AB0" w:rsidRDefault="00152662" w:rsidP="00EF27DF">
            <w:pPr>
              <w:jc w:val="both"/>
              <w:rPr>
                <w:b/>
              </w:rPr>
            </w:pPr>
            <w:r w:rsidRPr="00861AB0">
              <w:rPr>
                <w:b/>
              </w:rPr>
              <w:t>Use Case ID:</w:t>
            </w:r>
          </w:p>
        </w:tc>
        <w:tc>
          <w:tcPr>
            <w:tcW w:w="8460" w:type="dxa"/>
          </w:tcPr>
          <w:p w14:paraId="68756D76" w14:textId="0DAB485F" w:rsidR="00152662" w:rsidRPr="00861AB0" w:rsidRDefault="00152662" w:rsidP="00EF27DF">
            <w:pPr>
              <w:jc w:val="both"/>
            </w:pPr>
            <w:r w:rsidRPr="00861AB0">
              <w:t xml:space="preserve"> </w:t>
            </w:r>
            <w:r>
              <w:t>M1-</w:t>
            </w:r>
            <w:r w:rsidRPr="00861AB0">
              <w:t>UC</w:t>
            </w:r>
            <w:r>
              <w:t>1</w:t>
            </w:r>
            <w:r w:rsidR="002220F7">
              <w:t>8</w:t>
            </w:r>
          </w:p>
        </w:tc>
      </w:tr>
      <w:tr w:rsidR="00152662" w:rsidRPr="00877136" w14:paraId="1446A436" w14:textId="77777777" w:rsidTr="00EF27DF">
        <w:tc>
          <w:tcPr>
            <w:tcW w:w="1957" w:type="dxa"/>
          </w:tcPr>
          <w:p w14:paraId="0773DEE9" w14:textId="77777777" w:rsidR="00152662" w:rsidRPr="00861AB0" w:rsidRDefault="00152662" w:rsidP="00EF27DF">
            <w:pPr>
              <w:jc w:val="both"/>
              <w:rPr>
                <w:b/>
              </w:rPr>
            </w:pPr>
            <w:r w:rsidRPr="00861AB0">
              <w:rPr>
                <w:b/>
              </w:rPr>
              <w:t>Use Case Name:</w:t>
            </w:r>
          </w:p>
        </w:tc>
        <w:tc>
          <w:tcPr>
            <w:tcW w:w="8460" w:type="dxa"/>
          </w:tcPr>
          <w:p w14:paraId="033B4805" w14:textId="67E51ECC" w:rsidR="00152662" w:rsidRPr="00861AB0" w:rsidRDefault="002220F7" w:rsidP="00EF27DF">
            <w:pPr>
              <w:jc w:val="both"/>
            </w:pPr>
            <w:r>
              <w:rPr>
                <w:noProof/>
              </w:rPr>
              <w:t>Subscription</w:t>
            </w:r>
            <w:r w:rsidRPr="00DD5C55">
              <w:t>.</w:t>
            </w:r>
          </w:p>
        </w:tc>
      </w:tr>
      <w:tr w:rsidR="00152662" w:rsidRPr="00877136" w14:paraId="739D9C90" w14:textId="77777777" w:rsidTr="00EF27DF">
        <w:tc>
          <w:tcPr>
            <w:tcW w:w="1957" w:type="dxa"/>
          </w:tcPr>
          <w:p w14:paraId="75166E87" w14:textId="77777777" w:rsidR="00152662" w:rsidRPr="00861AB0" w:rsidRDefault="00152662" w:rsidP="00EF27DF">
            <w:pPr>
              <w:jc w:val="both"/>
              <w:rPr>
                <w:b/>
              </w:rPr>
            </w:pPr>
            <w:r w:rsidRPr="00861AB0">
              <w:rPr>
                <w:b/>
              </w:rPr>
              <w:t>Actors:</w:t>
            </w:r>
          </w:p>
        </w:tc>
        <w:tc>
          <w:tcPr>
            <w:tcW w:w="8460" w:type="dxa"/>
          </w:tcPr>
          <w:p w14:paraId="5A9BC59F" w14:textId="77777777" w:rsidR="00152662" w:rsidRDefault="00152662" w:rsidP="00EF27DF">
            <w:pPr>
              <w:jc w:val="both"/>
            </w:pPr>
            <w:r>
              <w:t>Primary Actor: User</w:t>
            </w:r>
          </w:p>
          <w:p w14:paraId="789B29C0" w14:textId="1AA3661F" w:rsidR="00F30B42" w:rsidRPr="00861AB0" w:rsidRDefault="00F30B42" w:rsidP="00EF27DF">
            <w:pPr>
              <w:jc w:val="both"/>
            </w:pPr>
            <w:r>
              <w:t xml:space="preserve">Secondary </w:t>
            </w:r>
            <w:r w:rsidR="00DB370A">
              <w:t>Actor:</w:t>
            </w:r>
            <w:r>
              <w:t xml:space="preserve"> SCM</w:t>
            </w:r>
          </w:p>
        </w:tc>
      </w:tr>
      <w:tr w:rsidR="00152662" w:rsidRPr="00877136" w14:paraId="11F95533" w14:textId="77777777" w:rsidTr="00EF27DF">
        <w:tc>
          <w:tcPr>
            <w:tcW w:w="1957" w:type="dxa"/>
          </w:tcPr>
          <w:p w14:paraId="008C3D39" w14:textId="77777777" w:rsidR="00152662" w:rsidRPr="00861AB0" w:rsidRDefault="00152662" w:rsidP="00EF27DF">
            <w:pPr>
              <w:jc w:val="both"/>
              <w:rPr>
                <w:b/>
              </w:rPr>
            </w:pPr>
            <w:r w:rsidRPr="00861AB0">
              <w:rPr>
                <w:b/>
              </w:rPr>
              <w:t>Description:</w:t>
            </w:r>
          </w:p>
        </w:tc>
        <w:tc>
          <w:tcPr>
            <w:tcW w:w="8460" w:type="dxa"/>
          </w:tcPr>
          <w:p w14:paraId="1F155F64" w14:textId="156335C3" w:rsidR="00152662" w:rsidRPr="00861AB0" w:rsidRDefault="00152662" w:rsidP="00EF27DF">
            <w:pPr>
              <w:pStyle w:val="Pa49"/>
              <w:jc w:val="both"/>
              <w:rPr>
                <w:rFonts w:ascii="Times New Roman" w:hAnsi="Times New Roman"/>
              </w:rPr>
            </w:pPr>
            <w:r>
              <w:rPr>
                <w:rFonts w:ascii="Times New Roman" w:hAnsi="Times New Roman"/>
              </w:rPr>
              <w:t>User will be able to</w:t>
            </w:r>
            <w:r w:rsidR="003805D0">
              <w:t xml:space="preserve"> </w:t>
            </w:r>
            <w:r w:rsidR="003805D0" w:rsidRPr="003805D0">
              <w:rPr>
                <w:rFonts w:ascii="Times New Roman" w:hAnsi="Times New Roman"/>
              </w:rPr>
              <w:t>Subscri</w:t>
            </w:r>
            <w:r w:rsidR="00632D58">
              <w:rPr>
                <w:rFonts w:ascii="Times New Roman" w:hAnsi="Times New Roman"/>
              </w:rPr>
              <w:t xml:space="preserve">be to </w:t>
            </w:r>
            <w:r w:rsidR="00DB370A">
              <w:rPr>
                <w:rFonts w:ascii="Times New Roman" w:hAnsi="Times New Roman"/>
              </w:rPr>
              <w:t>Newsletter</w:t>
            </w:r>
            <w:r w:rsidR="00DB370A" w:rsidRPr="003805D0">
              <w:rPr>
                <w:rFonts w:ascii="Times New Roman" w:hAnsi="Times New Roman"/>
              </w:rPr>
              <w:t>.</w:t>
            </w:r>
          </w:p>
        </w:tc>
      </w:tr>
      <w:tr w:rsidR="00152662" w:rsidRPr="00877136" w14:paraId="709274E8" w14:textId="77777777" w:rsidTr="00EF27DF">
        <w:tc>
          <w:tcPr>
            <w:tcW w:w="1957" w:type="dxa"/>
          </w:tcPr>
          <w:p w14:paraId="25464AA7" w14:textId="77777777" w:rsidR="00152662" w:rsidRPr="00861AB0" w:rsidRDefault="00152662" w:rsidP="00EF27DF">
            <w:pPr>
              <w:jc w:val="both"/>
              <w:rPr>
                <w:b/>
              </w:rPr>
            </w:pPr>
            <w:r w:rsidRPr="00861AB0">
              <w:rPr>
                <w:b/>
              </w:rPr>
              <w:t>Trigger:</w:t>
            </w:r>
          </w:p>
        </w:tc>
        <w:tc>
          <w:tcPr>
            <w:tcW w:w="8460" w:type="dxa"/>
          </w:tcPr>
          <w:p w14:paraId="14AA9E95" w14:textId="53EDF806" w:rsidR="00152662" w:rsidRPr="00861AB0" w:rsidRDefault="00152662" w:rsidP="00EF27DF">
            <w:pPr>
              <w:jc w:val="both"/>
            </w:pPr>
            <w:r>
              <w:t>Click on the “</w:t>
            </w:r>
            <w:r w:rsidR="00DB370A">
              <w:rPr>
                <w:noProof/>
              </w:rPr>
              <w:t>Subscribe”</w:t>
            </w:r>
            <w:r>
              <w:t xml:space="preserve"> button</w:t>
            </w:r>
          </w:p>
        </w:tc>
      </w:tr>
      <w:tr w:rsidR="00152662" w:rsidRPr="00877136" w14:paraId="0AFD7356" w14:textId="77777777" w:rsidTr="00EF27DF">
        <w:tc>
          <w:tcPr>
            <w:tcW w:w="1957" w:type="dxa"/>
          </w:tcPr>
          <w:p w14:paraId="3D9BE85F" w14:textId="77777777" w:rsidR="00152662" w:rsidRPr="00861AB0" w:rsidRDefault="00152662" w:rsidP="00EF27DF">
            <w:pPr>
              <w:jc w:val="both"/>
              <w:rPr>
                <w:b/>
              </w:rPr>
            </w:pPr>
            <w:r w:rsidRPr="00861AB0">
              <w:rPr>
                <w:b/>
              </w:rPr>
              <w:t>Level:</w:t>
            </w:r>
          </w:p>
        </w:tc>
        <w:tc>
          <w:tcPr>
            <w:tcW w:w="8460" w:type="dxa"/>
          </w:tcPr>
          <w:p w14:paraId="212E5EF4" w14:textId="77777777" w:rsidR="00152662" w:rsidRPr="00861AB0" w:rsidRDefault="00152662" w:rsidP="00EF27DF">
            <w:pPr>
              <w:jc w:val="both"/>
            </w:pPr>
            <w:r w:rsidRPr="00861AB0">
              <w:t xml:space="preserve"> </w:t>
            </w:r>
            <w:r>
              <w:t>Medium</w:t>
            </w:r>
          </w:p>
        </w:tc>
      </w:tr>
      <w:tr w:rsidR="00152662" w:rsidRPr="00877136" w14:paraId="7C6C471F" w14:textId="77777777" w:rsidTr="00EF27DF">
        <w:trPr>
          <w:trHeight w:val="449"/>
        </w:trPr>
        <w:tc>
          <w:tcPr>
            <w:tcW w:w="1957" w:type="dxa"/>
          </w:tcPr>
          <w:p w14:paraId="383E62AA" w14:textId="77777777" w:rsidR="00152662" w:rsidRPr="00861AB0" w:rsidRDefault="00152662" w:rsidP="00EF27DF">
            <w:pPr>
              <w:jc w:val="both"/>
              <w:rPr>
                <w:b/>
              </w:rPr>
            </w:pPr>
            <w:r w:rsidRPr="00861AB0">
              <w:rPr>
                <w:b/>
              </w:rPr>
              <w:t>Preconditions:</w:t>
            </w:r>
          </w:p>
        </w:tc>
        <w:tc>
          <w:tcPr>
            <w:tcW w:w="8460" w:type="dxa"/>
          </w:tcPr>
          <w:p w14:paraId="4C5BE4FB" w14:textId="77777777" w:rsidR="00152662" w:rsidRPr="00F77D73" w:rsidRDefault="00152662" w:rsidP="00EF27DF">
            <w:pPr>
              <w:pStyle w:val="Pa49"/>
              <w:jc w:val="both"/>
              <w:rPr>
                <w:rFonts w:ascii="Times New Roman" w:hAnsi="Times New Roman"/>
              </w:rPr>
            </w:pPr>
            <w:r>
              <w:rPr>
                <w:rFonts w:ascii="Times New Roman" w:hAnsi="Times New Roman"/>
              </w:rPr>
              <w:t>N/A.</w:t>
            </w:r>
          </w:p>
        </w:tc>
      </w:tr>
      <w:tr w:rsidR="00152662" w:rsidRPr="00877136" w14:paraId="515ED7EA" w14:textId="77777777" w:rsidTr="00EF27DF">
        <w:trPr>
          <w:trHeight w:val="485"/>
        </w:trPr>
        <w:tc>
          <w:tcPr>
            <w:tcW w:w="1957" w:type="dxa"/>
          </w:tcPr>
          <w:p w14:paraId="60F17D93" w14:textId="77777777" w:rsidR="00152662" w:rsidRPr="00861AB0" w:rsidRDefault="00152662" w:rsidP="00EF27DF">
            <w:pPr>
              <w:jc w:val="both"/>
              <w:rPr>
                <w:b/>
              </w:rPr>
            </w:pPr>
            <w:r w:rsidRPr="00861AB0">
              <w:rPr>
                <w:b/>
                <w:color w:val="0D0D0D" w:themeColor="text1" w:themeTint="F2"/>
              </w:rPr>
              <w:t>Includes:</w:t>
            </w:r>
          </w:p>
        </w:tc>
        <w:tc>
          <w:tcPr>
            <w:tcW w:w="8460" w:type="dxa"/>
          </w:tcPr>
          <w:p w14:paraId="2B6B606C" w14:textId="77777777" w:rsidR="00152662" w:rsidRPr="00861AB0" w:rsidRDefault="00152662" w:rsidP="00EF27DF">
            <w:pPr>
              <w:jc w:val="both"/>
            </w:pPr>
            <w:r>
              <w:t>N/A</w:t>
            </w:r>
          </w:p>
        </w:tc>
      </w:tr>
      <w:tr w:rsidR="00152662" w:rsidRPr="00877136" w14:paraId="5CC657BB" w14:textId="77777777" w:rsidTr="00EF27DF">
        <w:tc>
          <w:tcPr>
            <w:tcW w:w="1957" w:type="dxa"/>
          </w:tcPr>
          <w:p w14:paraId="3E8E0D31" w14:textId="77777777" w:rsidR="00152662" w:rsidRPr="00861AB0" w:rsidRDefault="00152662" w:rsidP="00EF27DF">
            <w:pPr>
              <w:jc w:val="both"/>
              <w:rPr>
                <w:b/>
              </w:rPr>
            </w:pPr>
            <w:r w:rsidRPr="00861AB0">
              <w:rPr>
                <w:b/>
              </w:rPr>
              <w:t>Normal Flow:</w:t>
            </w:r>
          </w:p>
        </w:tc>
        <w:tc>
          <w:tcPr>
            <w:tcW w:w="8460" w:type="dxa"/>
          </w:tcPr>
          <w:p w14:paraId="6A9CDAD4" w14:textId="30770B25" w:rsidR="00152662" w:rsidRDefault="00152662" w:rsidP="003D7A40">
            <w:pPr>
              <w:pStyle w:val="ListParagraph"/>
              <w:numPr>
                <w:ilvl w:val="0"/>
                <w:numId w:val="36"/>
              </w:numPr>
            </w:pPr>
            <w:r>
              <w:t xml:space="preserve">User will </w:t>
            </w:r>
            <w:r w:rsidR="00014AD8">
              <w:t xml:space="preserve">enter email </w:t>
            </w:r>
            <w:r>
              <w:t xml:space="preserve">on </w:t>
            </w:r>
            <w:r w:rsidR="00014AD8">
              <w:t>text field</w:t>
            </w:r>
          </w:p>
          <w:p w14:paraId="5FD3D605" w14:textId="378C9AD9" w:rsidR="00152662" w:rsidRPr="00861AB0" w:rsidRDefault="00152662" w:rsidP="003D7A40">
            <w:pPr>
              <w:pStyle w:val="ListParagraph"/>
              <w:numPr>
                <w:ilvl w:val="0"/>
                <w:numId w:val="36"/>
              </w:numPr>
            </w:pPr>
            <w:r>
              <w:t xml:space="preserve">User </w:t>
            </w:r>
            <w:r w:rsidR="00CB2054">
              <w:t>will</w:t>
            </w:r>
            <w:r>
              <w:t xml:space="preserve"> </w:t>
            </w:r>
            <w:r w:rsidR="00CB2054">
              <w:t>press subscribe button</w:t>
            </w:r>
            <w:r>
              <w:t>.</w:t>
            </w:r>
          </w:p>
        </w:tc>
      </w:tr>
      <w:tr w:rsidR="00152662" w:rsidRPr="00877136" w14:paraId="3D4C8216" w14:textId="77777777" w:rsidTr="00EF27DF">
        <w:tc>
          <w:tcPr>
            <w:tcW w:w="1957" w:type="dxa"/>
          </w:tcPr>
          <w:p w14:paraId="40207993" w14:textId="77777777" w:rsidR="00152662" w:rsidRPr="003907CF" w:rsidRDefault="00152662" w:rsidP="00EF27DF">
            <w:pPr>
              <w:jc w:val="both"/>
              <w:rPr>
                <w:b/>
              </w:rPr>
            </w:pPr>
            <w:r w:rsidRPr="00861AB0">
              <w:rPr>
                <w:b/>
              </w:rPr>
              <w:t>Alternative Flows:</w:t>
            </w:r>
          </w:p>
        </w:tc>
        <w:tc>
          <w:tcPr>
            <w:tcW w:w="8460" w:type="dxa"/>
          </w:tcPr>
          <w:p w14:paraId="38E4D1AC" w14:textId="77777777" w:rsidR="00152662" w:rsidRPr="00861AB0" w:rsidRDefault="00152662" w:rsidP="00EF27DF">
            <w:pPr>
              <w:tabs>
                <w:tab w:val="left" w:pos="432"/>
              </w:tabs>
              <w:jc w:val="both"/>
            </w:pPr>
            <w:r>
              <w:t>N/A</w:t>
            </w:r>
          </w:p>
        </w:tc>
      </w:tr>
      <w:tr w:rsidR="00152662" w:rsidRPr="00877136" w14:paraId="47C6D7CE" w14:textId="77777777" w:rsidTr="00EF27DF">
        <w:tc>
          <w:tcPr>
            <w:tcW w:w="1957" w:type="dxa"/>
          </w:tcPr>
          <w:p w14:paraId="3B274E39" w14:textId="77777777" w:rsidR="00152662" w:rsidRPr="00861AB0" w:rsidRDefault="00152662" w:rsidP="00EF27DF">
            <w:pPr>
              <w:jc w:val="both"/>
              <w:rPr>
                <w:b/>
              </w:rPr>
            </w:pPr>
            <w:r w:rsidRPr="00861AB0">
              <w:rPr>
                <w:b/>
              </w:rPr>
              <w:t>Exceptions:</w:t>
            </w:r>
          </w:p>
        </w:tc>
        <w:tc>
          <w:tcPr>
            <w:tcW w:w="8460" w:type="dxa"/>
          </w:tcPr>
          <w:p w14:paraId="6DF0BE71" w14:textId="77777777" w:rsidR="00152662" w:rsidRPr="00861AB0" w:rsidRDefault="00152662" w:rsidP="003D7A40">
            <w:pPr>
              <w:pStyle w:val="ListParagraph"/>
              <w:numPr>
                <w:ilvl w:val="0"/>
                <w:numId w:val="34"/>
              </w:numPr>
              <w:jc w:val="both"/>
            </w:pPr>
            <w:r>
              <w:t>If user does not have GPS on then prompt message will appear “Turn on GPS to get current location”</w:t>
            </w:r>
          </w:p>
        </w:tc>
      </w:tr>
      <w:tr w:rsidR="00152662" w:rsidRPr="00877136" w14:paraId="081BB6B1" w14:textId="77777777" w:rsidTr="00EF27DF">
        <w:tc>
          <w:tcPr>
            <w:tcW w:w="1957" w:type="dxa"/>
          </w:tcPr>
          <w:p w14:paraId="3251E343" w14:textId="77777777" w:rsidR="00152662" w:rsidRPr="00861AB0" w:rsidRDefault="00152662" w:rsidP="00EF27DF">
            <w:pPr>
              <w:jc w:val="both"/>
              <w:rPr>
                <w:b/>
              </w:rPr>
            </w:pPr>
            <w:r w:rsidRPr="00861AB0">
              <w:rPr>
                <w:b/>
              </w:rPr>
              <w:t>Postconditions:</w:t>
            </w:r>
          </w:p>
        </w:tc>
        <w:tc>
          <w:tcPr>
            <w:tcW w:w="8460" w:type="dxa"/>
          </w:tcPr>
          <w:p w14:paraId="0A884AA0" w14:textId="77777777" w:rsidR="00152662" w:rsidRDefault="00152662"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ccount will be logged out.</w:t>
            </w:r>
          </w:p>
          <w:p w14:paraId="29A381F7" w14:textId="77777777" w:rsidR="00152662" w:rsidRDefault="00152662" w:rsidP="00EF27DF">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s theme will be changed.</w:t>
            </w:r>
          </w:p>
          <w:p w14:paraId="00BDB029" w14:textId="77777777" w:rsidR="00152662" w:rsidRPr="003218F0" w:rsidRDefault="00152662" w:rsidP="00EF27DF">
            <w:pPr>
              <w:pStyle w:val="Pa49"/>
              <w:jc w:val="both"/>
              <w:rPr>
                <w:rFonts w:ascii="Times New Roman" w:hAnsi="Times New Roman"/>
              </w:rPr>
            </w:pPr>
            <w:r w:rsidRPr="00861AB0">
              <w:rPr>
                <w:rFonts w:ascii="Times New Roman" w:hAnsi="Times New Roman"/>
              </w:rPr>
              <w:t>POST-</w:t>
            </w:r>
            <w:r>
              <w:rPr>
                <w:rFonts w:ascii="Times New Roman" w:hAnsi="Times New Roman"/>
              </w:rPr>
              <w:t>3</w:t>
            </w:r>
            <w:r w:rsidRPr="00861AB0">
              <w:rPr>
                <w:rFonts w:ascii="Times New Roman" w:hAnsi="Times New Roman"/>
              </w:rPr>
              <w:t>.</w:t>
            </w:r>
            <w:r>
              <w:rPr>
                <w:rFonts w:ascii="Times New Roman" w:hAnsi="Times New Roman"/>
              </w:rPr>
              <w:t xml:space="preserve"> User’s location will be changed.</w:t>
            </w:r>
          </w:p>
        </w:tc>
      </w:tr>
      <w:tr w:rsidR="00152662" w:rsidRPr="00877136" w14:paraId="44EEA9C0" w14:textId="77777777" w:rsidTr="00EF27DF">
        <w:tc>
          <w:tcPr>
            <w:tcW w:w="1957" w:type="dxa"/>
          </w:tcPr>
          <w:p w14:paraId="2A3C54B5" w14:textId="77777777" w:rsidR="00152662" w:rsidRPr="00861AB0" w:rsidRDefault="00152662" w:rsidP="00EF27DF">
            <w:pPr>
              <w:jc w:val="both"/>
              <w:rPr>
                <w:b/>
              </w:rPr>
            </w:pPr>
            <w:r w:rsidRPr="00861AB0">
              <w:rPr>
                <w:b/>
              </w:rPr>
              <w:t>Business Rules</w:t>
            </w:r>
          </w:p>
        </w:tc>
        <w:tc>
          <w:tcPr>
            <w:tcW w:w="8460" w:type="dxa"/>
          </w:tcPr>
          <w:p w14:paraId="678A6FC4" w14:textId="77777777" w:rsidR="00152662" w:rsidRPr="00861AB0" w:rsidRDefault="00152662" w:rsidP="00EF27DF">
            <w:pPr>
              <w:pStyle w:val="Pa49"/>
              <w:jc w:val="both"/>
            </w:pPr>
            <w:r>
              <w:rPr>
                <w:rFonts w:ascii="Times New Roman" w:hAnsi="Times New Roman"/>
              </w:rPr>
              <w:t>N/A</w:t>
            </w:r>
          </w:p>
        </w:tc>
      </w:tr>
      <w:tr w:rsidR="00152662" w:rsidRPr="00877136" w14:paraId="72C47A62" w14:textId="77777777" w:rsidTr="00EF27DF">
        <w:trPr>
          <w:trHeight w:val="377"/>
        </w:trPr>
        <w:tc>
          <w:tcPr>
            <w:tcW w:w="1957" w:type="dxa"/>
          </w:tcPr>
          <w:p w14:paraId="12F3105B" w14:textId="77777777" w:rsidR="00152662" w:rsidRPr="00861AB0" w:rsidRDefault="00152662" w:rsidP="00EF27DF">
            <w:pPr>
              <w:jc w:val="both"/>
              <w:rPr>
                <w:b/>
              </w:rPr>
            </w:pPr>
            <w:r w:rsidRPr="00861AB0">
              <w:rPr>
                <w:b/>
              </w:rPr>
              <w:t>Assumptions:</w:t>
            </w:r>
          </w:p>
        </w:tc>
        <w:tc>
          <w:tcPr>
            <w:tcW w:w="8460" w:type="dxa"/>
          </w:tcPr>
          <w:p w14:paraId="21DE9345" w14:textId="4B1C018C" w:rsidR="00152662" w:rsidRPr="00861AB0" w:rsidRDefault="00152662" w:rsidP="00767752">
            <w:pPr>
              <w:jc w:val="both"/>
            </w:pPr>
            <w:r>
              <w:t>User has knowledge about location and themes.</w:t>
            </w:r>
          </w:p>
        </w:tc>
      </w:tr>
    </w:tbl>
    <w:p w14:paraId="62E257D5" w14:textId="77777777" w:rsidR="00767752" w:rsidRDefault="00767752" w:rsidP="002F2D5C">
      <w:pPr>
        <w:pStyle w:val="Heading3"/>
        <w:numPr>
          <w:ilvl w:val="0"/>
          <w:numId w:val="0"/>
        </w:numPr>
      </w:pPr>
    </w:p>
    <w:p w14:paraId="496DB4A6" w14:textId="77777777" w:rsidR="00767752" w:rsidRDefault="00767752">
      <w:pPr>
        <w:rPr>
          <w:b/>
          <w:kern w:val="32"/>
          <w:sz w:val="26"/>
          <w:lang w:eastAsia="ar-SA"/>
        </w:rPr>
      </w:pPr>
      <w:r>
        <w:br w:type="page"/>
      </w:r>
    </w:p>
    <w:p w14:paraId="0653573A" w14:textId="7160B46E" w:rsidR="00B330F0" w:rsidRDefault="00B330F0" w:rsidP="00B330F0">
      <w:pPr>
        <w:pStyle w:val="Heading3"/>
      </w:pPr>
      <w:r>
        <w:lastRenderedPageBreak/>
        <w:t xml:space="preserve">Module 2: </w:t>
      </w:r>
      <w:r w:rsidR="007B78FF">
        <w:t>Buy and Sell</w:t>
      </w:r>
    </w:p>
    <w:p w14:paraId="25F6E290" w14:textId="22635728" w:rsidR="007B78FF" w:rsidRPr="007B78FF" w:rsidRDefault="007B78FF" w:rsidP="007B78FF">
      <w:pPr>
        <w:rPr>
          <w:lang w:eastAsia="ar-SA"/>
        </w:rPr>
      </w:pPr>
      <w:r>
        <w:rPr>
          <w:lang w:eastAsia="ar-SA"/>
        </w:rPr>
        <w:t>Following are the Tabular Use Cases for second module.</w:t>
      </w:r>
    </w:p>
    <w:p w14:paraId="1FC7DFEB" w14:textId="6440002B" w:rsidR="004064A6" w:rsidRPr="00DD5C55" w:rsidRDefault="004064A6" w:rsidP="004064A6">
      <w:pPr>
        <w:pStyle w:val="Caption"/>
        <w:keepNext/>
        <w:spacing w:line="276" w:lineRule="auto"/>
        <w:rPr>
          <w:szCs w:val="24"/>
        </w:rPr>
      </w:pPr>
      <w:r w:rsidRPr="00DD5C55">
        <w:rPr>
          <w:szCs w:val="24"/>
        </w:rPr>
        <w:t xml:space="preserve">Table </w:t>
      </w:r>
      <w:r>
        <w:rPr>
          <w:szCs w:val="24"/>
        </w:rPr>
        <w:t>1</w:t>
      </w:r>
      <w:r w:rsidR="004305B6">
        <w:rPr>
          <w:szCs w:val="24"/>
        </w:rPr>
        <w:t>9</w:t>
      </w:r>
      <w:r w:rsidRPr="00DD5C55">
        <w:rPr>
          <w:noProof/>
          <w:szCs w:val="24"/>
        </w:rPr>
        <w:t>:</w:t>
      </w:r>
      <w:r>
        <w:rPr>
          <w:szCs w:val="24"/>
        </w:rPr>
        <w:t xml:space="preserve"> Post ad</w:t>
      </w:r>
      <w:r w:rsidR="004305B6">
        <w:rPr>
          <w:szCs w:val="24"/>
        </w:rPr>
        <w:t xml:space="preserve">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064A6" w:rsidRPr="00877136" w14:paraId="46BF0706" w14:textId="77777777" w:rsidTr="00EF27DF">
        <w:tc>
          <w:tcPr>
            <w:tcW w:w="1957" w:type="dxa"/>
          </w:tcPr>
          <w:p w14:paraId="51E5FBB5" w14:textId="77777777" w:rsidR="004064A6" w:rsidRPr="00861AB0" w:rsidRDefault="004064A6" w:rsidP="00EF27DF">
            <w:pPr>
              <w:jc w:val="both"/>
              <w:rPr>
                <w:b/>
              </w:rPr>
            </w:pPr>
            <w:r w:rsidRPr="00861AB0">
              <w:rPr>
                <w:b/>
              </w:rPr>
              <w:t>Use Case ID:</w:t>
            </w:r>
          </w:p>
        </w:tc>
        <w:tc>
          <w:tcPr>
            <w:tcW w:w="8460" w:type="dxa"/>
          </w:tcPr>
          <w:p w14:paraId="7EF63793" w14:textId="4BB1E4AB" w:rsidR="004064A6" w:rsidRPr="00861AB0" w:rsidRDefault="004064A6" w:rsidP="00EF27DF">
            <w:pPr>
              <w:jc w:val="both"/>
            </w:pPr>
            <w:r w:rsidRPr="00861AB0">
              <w:t xml:space="preserve"> </w:t>
            </w:r>
            <w:r w:rsidR="004B2CC2">
              <w:t>M2-UC1</w:t>
            </w:r>
          </w:p>
        </w:tc>
      </w:tr>
      <w:tr w:rsidR="004064A6" w:rsidRPr="00877136" w14:paraId="7AD5B05E" w14:textId="77777777" w:rsidTr="00EF27DF">
        <w:tc>
          <w:tcPr>
            <w:tcW w:w="1957" w:type="dxa"/>
          </w:tcPr>
          <w:p w14:paraId="297D5E80" w14:textId="77777777" w:rsidR="004064A6" w:rsidRPr="00861AB0" w:rsidRDefault="004064A6" w:rsidP="00EF27DF">
            <w:pPr>
              <w:jc w:val="both"/>
              <w:rPr>
                <w:b/>
              </w:rPr>
            </w:pPr>
            <w:r w:rsidRPr="00861AB0">
              <w:rPr>
                <w:b/>
              </w:rPr>
              <w:t>Use Case Name:</w:t>
            </w:r>
          </w:p>
        </w:tc>
        <w:tc>
          <w:tcPr>
            <w:tcW w:w="8460" w:type="dxa"/>
          </w:tcPr>
          <w:p w14:paraId="499F2EDD" w14:textId="1DCE154E" w:rsidR="004064A6" w:rsidRPr="00861AB0" w:rsidRDefault="00BE480B" w:rsidP="00EF27DF">
            <w:pPr>
              <w:jc w:val="both"/>
            </w:pPr>
            <w:r>
              <w:t>Post ad (Web)</w:t>
            </w:r>
          </w:p>
        </w:tc>
      </w:tr>
      <w:tr w:rsidR="004064A6" w:rsidRPr="00877136" w14:paraId="13B40863" w14:textId="77777777" w:rsidTr="00EF27DF">
        <w:tc>
          <w:tcPr>
            <w:tcW w:w="1957" w:type="dxa"/>
          </w:tcPr>
          <w:p w14:paraId="72DC0F6A" w14:textId="77777777" w:rsidR="004064A6" w:rsidRPr="00861AB0" w:rsidRDefault="004064A6" w:rsidP="00EF27DF">
            <w:pPr>
              <w:jc w:val="both"/>
              <w:rPr>
                <w:b/>
              </w:rPr>
            </w:pPr>
            <w:r w:rsidRPr="00861AB0">
              <w:rPr>
                <w:b/>
              </w:rPr>
              <w:t>Actors:</w:t>
            </w:r>
          </w:p>
        </w:tc>
        <w:tc>
          <w:tcPr>
            <w:tcW w:w="8460" w:type="dxa"/>
          </w:tcPr>
          <w:p w14:paraId="7F484CB7" w14:textId="648FDDBD" w:rsidR="004064A6" w:rsidRPr="00861AB0" w:rsidRDefault="004064A6" w:rsidP="00EF27DF">
            <w:pPr>
              <w:jc w:val="both"/>
            </w:pPr>
            <w:r>
              <w:t xml:space="preserve">Primary Actor: User       </w:t>
            </w:r>
          </w:p>
        </w:tc>
      </w:tr>
      <w:tr w:rsidR="004064A6" w:rsidRPr="00877136" w14:paraId="1CCC4840" w14:textId="77777777" w:rsidTr="00EF27DF">
        <w:tc>
          <w:tcPr>
            <w:tcW w:w="1957" w:type="dxa"/>
          </w:tcPr>
          <w:p w14:paraId="7CB273D6" w14:textId="77777777" w:rsidR="004064A6" w:rsidRPr="00861AB0" w:rsidRDefault="004064A6" w:rsidP="00EF27DF">
            <w:pPr>
              <w:jc w:val="both"/>
              <w:rPr>
                <w:b/>
              </w:rPr>
            </w:pPr>
            <w:r w:rsidRPr="00861AB0">
              <w:rPr>
                <w:b/>
              </w:rPr>
              <w:t>Description:</w:t>
            </w:r>
          </w:p>
        </w:tc>
        <w:tc>
          <w:tcPr>
            <w:tcW w:w="8460" w:type="dxa"/>
          </w:tcPr>
          <w:p w14:paraId="6512C995" w14:textId="77777777" w:rsidR="004064A6" w:rsidRPr="00861AB0" w:rsidRDefault="004064A6" w:rsidP="00EF27DF">
            <w:pPr>
              <w:pStyle w:val="Pa49"/>
              <w:jc w:val="both"/>
              <w:rPr>
                <w:rFonts w:ascii="Times New Roman" w:hAnsi="Times New Roman"/>
              </w:rPr>
            </w:pPr>
            <w:r>
              <w:rPr>
                <w:rFonts w:ascii="Times New Roman" w:hAnsi="Times New Roman"/>
              </w:rPr>
              <w:t>User will be able to post ad</w:t>
            </w:r>
          </w:p>
        </w:tc>
      </w:tr>
      <w:tr w:rsidR="004064A6" w:rsidRPr="00877136" w14:paraId="390CF408" w14:textId="77777777" w:rsidTr="00EF27DF">
        <w:tc>
          <w:tcPr>
            <w:tcW w:w="1957" w:type="dxa"/>
          </w:tcPr>
          <w:p w14:paraId="63FC8109" w14:textId="77777777" w:rsidR="004064A6" w:rsidRPr="00861AB0" w:rsidRDefault="004064A6" w:rsidP="00EF27DF">
            <w:pPr>
              <w:jc w:val="both"/>
              <w:rPr>
                <w:b/>
              </w:rPr>
            </w:pPr>
            <w:r w:rsidRPr="00861AB0">
              <w:rPr>
                <w:b/>
              </w:rPr>
              <w:t>Trigger:</w:t>
            </w:r>
          </w:p>
        </w:tc>
        <w:tc>
          <w:tcPr>
            <w:tcW w:w="8460" w:type="dxa"/>
          </w:tcPr>
          <w:p w14:paraId="68EF228A" w14:textId="77777777" w:rsidR="004064A6" w:rsidRPr="00861AB0" w:rsidRDefault="004064A6" w:rsidP="00EF27DF">
            <w:pPr>
              <w:jc w:val="both"/>
            </w:pPr>
            <w:r>
              <w:t>Click on the “Post ad” button</w:t>
            </w:r>
          </w:p>
        </w:tc>
      </w:tr>
      <w:tr w:rsidR="004064A6" w:rsidRPr="00877136" w14:paraId="0B0AAE55" w14:textId="77777777" w:rsidTr="00EF27DF">
        <w:tc>
          <w:tcPr>
            <w:tcW w:w="1957" w:type="dxa"/>
          </w:tcPr>
          <w:p w14:paraId="40FA9FF6" w14:textId="77777777" w:rsidR="004064A6" w:rsidRPr="00861AB0" w:rsidRDefault="004064A6" w:rsidP="00EF27DF">
            <w:pPr>
              <w:jc w:val="both"/>
              <w:rPr>
                <w:b/>
              </w:rPr>
            </w:pPr>
            <w:r w:rsidRPr="00861AB0">
              <w:rPr>
                <w:b/>
              </w:rPr>
              <w:t>Level:</w:t>
            </w:r>
          </w:p>
        </w:tc>
        <w:tc>
          <w:tcPr>
            <w:tcW w:w="8460" w:type="dxa"/>
          </w:tcPr>
          <w:p w14:paraId="69D77E06" w14:textId="77777777" w:rsidR="004064A6" w:rsidRPr="00861AB0" w:rsidRDefault="004064A6" w:rsidP="00EF27DF">
            <w:pPr>
              <w:jc w:val="both"/>
            </w:pPr>
            <w:r w:rsidRPr="00861AB0">
              <w:t xml:space="preserve"> </w:t>
            </w:r>
            <w:r>
              <w:t>Medium</w:t>
            </w:r>
          </w:p>
        </w:tc>
      </w:tr>
      <w:tr w:rsidR="004064A6" w:rsidRPr="00877136" w14:paraId="66954EC9" w14:textId="77777777" w:rsidTr="00EF27DF">
        <w:trPr>
          <w:trHeight w:val="813"/>
        </w:trPr>
        <w:tc>
          <w:tcPr>
            <w:tcW w:w="1957" w:type="dxa"/>
          </w:tcPr>
          <w:p w14:paraId="33CEB9E9" w14:textId="77777777" w:rsidR="004064A6" w:rsidRPr="00861AB0" w:rsidRDefault="004064A6" w:rsidP="00EF27DF">
            <w:pPr>
              <w:jc w:val="both"/>
              <w:rPr>
                <w:b/>
              </w:rPr>
            </w:pPr>
            <w:r w:rsidRPr="00861AB0">
              <w:rPr>
                <w:b/>
              </w:rPr>
              <w:t>Preconditions:</w:t>
            </w:r>
          </w:p>
        </w:tc>
        <w:tc>
          <w:tcPr>
            <w:tcW w:w="8460" w:type="dxa"/>
          </w:tcPr>
          <w:p w14:paraId="1CBF00FB" w14:textId="77777777" w:rsidR="004064A6" w:rsidRPr="00F77D73" w:rsidRDefault="004064A6" w:rsidP="00EF27D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4064A6" w:rsidRPr="00877136" w14:paraId="12F301D6" w14:textId="77777777" w:rsidTr="00EF27DF">
        <w:trPr>
          <w:trHeight w:val="813"/>
        </w:trPr>
        <w:tc>
          <w:tcPr>
            <w:tcW w:w="1957" w:type="dxa"/>
          </w:tcPr>
          <w:p w14:paraId="08FC584E" w14:textId="77777777" w:rsidR="004064A6" w:rsidRPr="00861AB0" w:rsidRDefault="004064A6" w:rsidP="00EF27DF">
            <w:pPr>
              <w:jc w:val="both"/>
              <w:rPr>
                <w:b/>
              </w:rPr>
            </w:pPr>
            <w:r w:rsidRPr="00861AB0">
              <w:rPr>
                <w:b/>
                <w:color w:val="0D0D0D" w:themeColor="text1" w:themeTint="F2"/>
              </w:rPr>
              <w:t>Includes:</w:t>
            </w:r>
          </w:p>
        </w:tc>
        <w:tc>
          <w:tcPr>
            <w:tcW w:w="8460" w:type="dxa"/>
          </w:tcPr>
          <w:p w14:paraId="53D44F4C" w14:textId="0B05E4C4" w:rsidR="004064A6" w:rsidRPr="00861AB0" w:rsidRDefault="00EB035A" w:rsidP="00EF27DF">
            <w:pPr>
              <w:jc w:val="both"/>
            </w:pPr>
            <w:r>
              <w:t>M1-UC2, M1-UC4</w:t>
            </w:r>
          </w:p>
        </w:tc>
      </w:tr>
      <w:tr w:rsidR="004064A6" w:rsidRPr="00877136" w14:paraId="6CE045D8" w14:textId="77777777" w:rsidTr="00EF27DF">
        <w:tc>
          <w:tcPr>
            <w:tcW w:w="1957" w:type="dxa"/>
          </w:tcPr>
          <w:p w14:paraId="0F9A1F73" w14:textId="77777777" w:rsidR="004064A6" w:rsidRPr="00861AB0" w:rsidRDefault="004064A6" w:rsidP="00EF27DF">
            <w:pPr>
              <w:jc w:val="both"/>
              <w:rPr>
                <w:b/>
              </w:rPr>
            </w:pPr>
            <w:r w:rsidRPr="00861AB0">
              <w:rPr>
                <w:b/>
              </w:rPr>
              <w:t>Normal Flow:</w:t>
            </w:r>
          </w:p>
        </w:tc>
        <w:tc>
          <w:tcPr>
            <w:tcW w:w="8460" w:type="dxa"/>
          </w:tcPr>
          <w:p w14:paraId="26B534CD" w14:textId="77777777" w:rsidR="004064A6" w:rsidRDefault="004064A6" w:rsidP="003D7A40">
            <w:pPr>
              <w:pStyle w:val="ListParagraph"/>
              <w:numPr>
                <w:ilvl w:val="0"/>
                <w:numId w:val="37"/>
              </w:numPr>
            </w:pPr>
            <w:r>
              <w:t>User will click on the post ad button</w:t>
            </w:r>
          </w:p>
          <w:p w14:paraId="10B774E4" w14:textId="77777777" w:rsidR="004064A6" w:rsidRDefault="004064A6" w:rsidP="003D7A40">
            <w:pPr>
              <w:pStyle w:val="ListParagraph"/>
              <w:numPr>
                <w:ilvl w:val="0"/>
                <w:numId w:val="37"/>
              </w:numPr>
            </w:pPr>
            <w:r>
              <w:t>User will select the ad category</w:t>
            </w:r>
          </w:p>
          <w:p w14:paraId="690C0F30" w14:textId="77777777" w:rsidR="004064A6" w:rsidRDefault="004064A6" w:rsidP="003D7A40">
            <w:pPr>
              <w:pStyle w:val="ListParagraph"/>
              <w:numPr>
                <w:ilvl w:val="0"/>
                <w:numId w:val="37"/>
              </w:numPr>
            </w:pPr>
            <w:r>
              <w:t>User will enter ad description</w:t>
            </w:r>
          </w:p>
          <w:p w14:paraId="0EAFA5C4" w14:textId="77777777" w:rsidR="004064A6" w:rsidRDefault="004064A6" w:rsidP="003D7A40">
            <w:pPr>
              <w:pStyle w:val="ListParagraph"/>
              <w:numPr>
                <w:ilvl w:val="0"/>
                <w:numId w:val="37"/>
              </w:numPr>
            </w:pPr>
            <w:r>
              <w:t>User will enter service price</w:t>
            </w:r>
          </w:p>
          <w:p w14:paraId="03771750" w14:textId="77777777" w:rsidR="004064A6" w:rsidRDefault="004064A6" w:rsidP="003D7A40">
            <w:pPr>
              <w:pStyle w:val="ListParagraph"/>
              <w:numPr>
                <w:ilvl w:val="0"/>
                <w:numId w:val="37"/>
              </w:numPr>
            </w:pPr>
            <w:r>
              <w:t>User will enter service location</w:t>
            </w:r>
          </w:p>
          <w:p w14:paraId="0AC61A01" w14:textId="77777777" w:rsidR="004064A6" w:rsidRPr="00861AB0" w:rsidRDefault="004064A6" w:rsidP="003D7A40">
            <w:pPr>
              <w:pStyle w:val="ListParagraph"/>
              <w:numPr>
                <w:ilvl w:val="0"/>
                <w:numId w:val="37"/>
              </w:numPr>
            </w:pPr>
            <w:r>
              <w:t>User will press ‘post’ button</w:t>
            </w:r>
          </w:p>
        </w:tc>
      </w:tr>
      <w:tr w:rsidR="004064A6" w:rsidRPr="00877136" w14:paraId="40305E65" w14:textId="77777777" w:rsidTr="00EF27DF">
        <w:tc>
          <w:tcPr>
            <w:tcW w:w="1957" w:type="dxa"/>
          </w:tcPr>
          <w:p w14:paraId="72E4531F" w14:textId="77777777" w:rsidR="004064A6" w:rsidRPr="003907CF" w:rsidRDefault="004064A6" w:rsidP="00EF27DF">
            <w:pPr>
              <w:jc w:val="both"/>
              <w:rPr>
                <w:b/>
              </w:rPr>
            </w:pPr>
            <w:r w:rsidRPr="00861AB0">
              <w:rPr>
                <w:b/>
              </w:rPr>
              <w:t>Alternative Flows:</w:t>
            </w:r>
          </w:p>
        </w:tc>
        <w:tc>
          <w:tcPr>
            <w:tcW w:w="8460" w:type="dxa"/>
          </w:tcPr>
          <w:p w14:paraId="3C55BC94" w14:textId="77777777" w:rsidR="004064A6" w:rsidRPr="00861AB0" w:rsidRDefault="004064A6" w:rsidP="00EF27DF">
            <w:pPr>
              <w:tabs>
                <w:tab w:val="left" w:pos="432"/>
              </w:tabs>
              <w:jc w:val="both"/>
            </w:pPr>
            <w:r>
              <w:t>N/A</w:t>
            </w:r>
          </w:p>
        </w:tc>
      </w:tr>
      <w:tr w:rsidR="004064A6" w:rsidRPr="00877136" w14:paraId="7CC5125F" w14:textId="77777777" w:rsidTr="00EF27DF">
        <w:tc>
          <w:tcPr>
            <w:tcW w:w="1957" w:type="dxa"/>
          </w:tcPr>
          <w:p w14:paraId="1AA2205C" w14:textId="77777777" w:rsidR="004064A6" w:rsidRPr="00861AB0" w:rsidRDefault="004064A6" w:rsidP="00EF27DF">
            <w:pPr>
              <w:jc w:val="both"/>
              <w:rPr>
                <w:b/>
              </w:rPr>
            </w:pPr>
            <w:r w:rsidRPr="00861AB0">
              <w:rPr>
                <w:b/>
              </w:rPr>
              <w:t>Exceptions:</w:t>
            </w:r>
          </w:p>
        </w:tc>
        <w:tc>
          <w:tcPr>
            <w:tcW w:w="8460" w:type="dxa"/>
          </w:tcPr>
          <w:p w14:paraId="58C030D4" w14:textId="77777777" w:rsidR="004064A6" w:rsidRDefault="004064A6" w:rsidP="00EF27DF">
            <w:pPr>
              <w:jc w:val="both"/>
            </w:pPr>
            <w:r>
              <w:t xml:space="preserve">9a. if user doesn’t fill all the fields </w:t>
            </w:r>
          </w:p>
          <w:p w14:paraId="601E12D3" w14:textId="77777777" w:rsidR="004064A6" w:rsidRPr="00861AB0" w:rsidRDefault="004064A6" w:rsidP="003D7A40">
            <w:pPr>
              <w:pStyle w:val="ListParagraph"/>
              <w:numPr>
                <w:ilvl w:val="0"/>
                <w:numId w:val="4"/>
              </w:numPr>
              <w:jc w:val="both"/>
            </w:pPr>
            <w:r>
              <w:t>Prompt message will appear “please enter all fields”</w:t>
            </w:r>
          </w:p>
        </w:tc>
      </w:tr>
      <w:tr w:rsidR="004064A6" w:rsidRPr="00877136" w14:paraId="610AE2CA" w14:textId="77777777" w:rsidTr="00EF27DF">
        <w:tc>
          <w:tcPr>
            <w:tcW w:w="1957" w:type="dxa"/>
          </w:tcPr>
          <w:p w14:paraId="2F5ED208" w14:textId="77777777" w:rsidR="004064A6" w:rsidRPr="00861AB0" w:rsidRDefault="004064A6" w:rsidP="00EF27DF">
            <w:pPr>
              <w:jc w:val="both"/>
              <w:rPr>
                <w:b/>
              </w:rPr>
            </w:pPr>
            <w:r w:rsidRPr="00861AB0">
              <w:rPr>
                <w:b/>
              </w:rPr>
              <w:t>Postconditions:</w:t>
            </w:r>
          </w:p>
        </w:tc>
        <w:tc>
          <w:tcPr>
            <w:tcW w:w="8460" w:type="dxa"/>
          </w:tcPr>
          <w:p w14:paraId="63AC38C6" w14:textId="77777777" w:rsidR="004064A6" w:rsidRPr="00861AB0" w:rsidRDefault="004064A6"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post an ad</w:t>
            </w:r>
          </w:p>
        </w:tc>
      </w:tr>
      <w:tr w:rsidR="004064A6" w:rsidRPr="00877136" w14:paraId="1AFD7609" w14:textId="77777777" w:rsidTr="00EF27DF">
        <w:tc>
          <w:tcPr>
            <w:tcW w:w="1957" w:type="dxa"/>
          </w:tcPr>
          <w:p w14:paraId="79AB3792" w14:textId="77777777" w:rsidR="004064A6" w:rsidRPr="00861AB0" w:rsidRDefault="004064A6" w:rsidP="00EF27DF">
            <w:pPr>
              <w:jc w:val="both"/>
              <w:rPr>
                <w:b/>
              </w:rPr>
            </w:pPr>
            <w:r w:rsidRPr="00861AB0">
              <w:rPr>
                <w:b/>
              </w:rPr>
              <w:t>Business Rules</w:t>
            </w:r>
          </w:p>
        </w:tc>
        <w:tc>
          <w:tcPr>
            <w:tcW w:w="8460" w:type="dxa"/>
          </w:tcPr>
          <w:p w14:paraId="387FD43A" w14:textId="77777777" w:rsidR="004064A6" w:rsidRPr="00861AB0" w:rsidRDefault="004064A6" w:rsidP="00EF27DF">
            <w:pPr>
              <w:pStyle w:val="Pa49"/>
              <w:jc w:val="both"/>
            </w:pPr>
            <w:r>
              <w:rPr>
                <w:rFonts w:ascii="Times New Roman" w:hAnsi="Times New Roman"/>
              </w:rPr>
              <w:t>N/A</w:t>
            </w:r>
          </w:p>
        </w:tc>
      </w:tr>
      <w:tr w:rsidR="004064A6" w:rsidRPr="00877136" w14:paraId="75CB99C5" w14:textId="77777777" w:rsidTr="00EF27DF">
        <w:tc>
          <w:tcPr>
            <w:tcW w:w="1957" w:type="dxa"/>
          </w:tcPr>
          <w:p w14:paraId="08A5FD42" w14:textId="77777777" w:rsidR="004064A6" w:rsidRPr="00861AB0" w:rsidRDefault="004064A6" w:rsidP="00EF27DF">
            <w:pPr>
              <w:jc w:val="both"/>
              <w:rPr>
                <w:b/>
              </w:rPr>
            </w:pPr>
            <w:r w:rsidRPr="00861AB0">
              <w:rPr>
                <w:b/>
              </w:rPr>
              <w:t>Assumptions:</w:t>
            </w:r>
          </w:p>
        </w:tc>
        <w:tc>
          <w:tcPr>
            <w:tcW w:w="8460" w:type="dxa"/>
          </w:tcPr>
          <w:p w14:paraId="62F1731D" w14:textId="77777777" w:rsidR="004064A6" w:rsidRDefault="004064A6" w:rsidP="00EF27DF">
            <w:pPr>
              <w:jc w:val="both"/>
            </w:pPr>
            <w:r>
              <w:t>User has an active internet connection.</w:t>
            </w:r>
          </w:p>
          <w:p w14:paraId="63DA0AD5" w14:textId="77777777" w:rsidR="004064A6" w:rsidRDefault="004064A6" w:rsidP="00EF27DF">
            <w:pPr>
              <w:jc w:val="both"/>
            </w:pPr>
            <w:r>
              <w:t>User has installed the application.</w:t>
            </w:r>
          </w:p>
          <w:p w14:paraId="3EDE6B6A" w14:textId="77777777" w:rsidR="004064A6" w:rsidRPr="00861AB0" w:rsidRDefault="004064A6" w:rsidP="00EF27DF">
            <w:pPr>
              <w:jc w:val="both"/>
            </w:pPr>
            <w:r>
              <w:t>User has an account.</w:t>
            </w:r>
          </w:p>
        </w:tc>
      </w:tr>
    </w:tbl>
    <w:p w14:paraId="27F64065" w14:textId="36D02E56" w:rsidR="00F14D95" w:rsidRDefault="00F14D95" w:rsidP="002F2D5C">
      <w:pPr>
        <w:pStyle w:val="Heading3"/>
        <w:numPr>
          <w:ilvl w:val="0"/>
          <w:numId w:val="0"/>
        </w:numPr>
      </w:pPr>
    </w:p>
    <w:p w14:paraId="6B8E7361" w14:textId="77777777" w:rsidR="00F14D95" w:rsidRDefault="00F14D95">
      <w:pPr>
        <w:rPr>
          <w:b/>
          <w:kern w:val="32"/>
          <w:sz w:val="26"/>
          <w:lang w:eastAsia="ar-SA"/>
        </w:rPr>
      </w:pPr>
      <w:r>
        <w:br w:type="page"/>
      </w:r>
    </w:p>
    <w:p w14:paraId="52ED3DC8" w14:textId="438DE78E" w:rsidR="00F14D95" w:rsidRPr="00DD5C55" w:rsidRDefault="00F14D95" w:rsidP="00F14D95">
      <w:pPr>
        <w:pStyle w:val="Caption"/>
        <w:keepNext/>
        <w:spacing w:line="276" w:lineRule="auto"/>
        <w:rPr>
          <w:szCs w:val="24"/>
        </w:rPr>
      </w:pPr>
      <w:r w:rsidRPr="00DD5C55">
        <w:rPr>
          <w:szCs w:val="24"/>
        </w:rPr>
        <w:lastRenderedPageBreak/>
        <w:t xml:space="preserve">Table </w:t>
      </w:r>
      <w:r w:rsidR="00B17AC0">
        <w:rPr>
          <w:szCs w:val="24"/>
        </w:rPr>
        <w:t>20</w:t>
      </w:r>
      <w:r w:rsidRPr="00DD5C55">
        <w:rPr>
          <w:noProof/>
          <w:szCs w:val="24"/>
        </w:rPr>
        <w:t>:</w:t>
      </w:r>
      <w:r>
        <w:rPr>
          <w:szCs w:val="24"/>
        </w:rPr>
        <w:t xml:space="preserve"> Post ad (</w:t>
      </w:r>
      <w:r w:rsidR="00B17AC0">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F14D95" w:rsidRPr="00877136" w14:paraId="1C1DE741" w14:textId="77777777" w:rsidTr="00EF27DF">
        <w:tc>
          <w:tcPr>
            <w:tcW w:w="1957" w:type="dxa"/>
          </w:tcPr>
          <w:p w14:paraId="72681112" w14:textId="77777777" w:rsidR="00F14D95" w:rsidRPr="00861AB0" w:rsidRDefault="00F14D95" w:rsidP="00EF27DF">
            <w:pPr>
              <w:jc w:val="both"/>
              <w:rPr>
                <w:b/>
              </w:rPr>
            </w:pPr>
            <w:r w:rsidRPr="00861AB0">
              <w:rPr>
                <w:b/>
              </w:rPr>
              <w:t>Use Case ID:</w:t>
            </w:r>
          </w:p>
        </w:tc>
        <w:tc>
          <w:tcPr>
            <w:tcW w:w="8460" w:type="dxa"/>
          </w:tcPr>
          <w:p w14:paraId="1D63E391" w14:textId="2C591A8D" w:rsidR="00F14D95" w:rsidRPr="00861AB0" w:rsidRDefault="00F14D95" w:rsidP="00EF27DF">
            <w:pPr>
              <w:jc w:val="both"/>
            </w:pPr>
            <w:r w:rsidRPr="00861AB0">
              <w:t xml:space="preserve"> </w:t>
            </w:r>
            <w:r>
              <w:t>M2-UC</w:t>
            </w:r>
            <w:r w:rsidR="00B17AC0">
              <w:t>2</w:t>
            </w:r>
          </w:p>
        </w:tc>
      </w:tr>
      <w:tr w:rsidR="00F14D95" w:rsidRPr="00877136" w14:paraId="4D46F30A" w14:textId="77777777" w:rsidTr="00EF27DF">
        <w:tc>
          <w:tcPr>
            <w:tcW w:w="1957" w:type="dxa"/>
          </w:tcPr>
          <w:p w14:paraId="423D5738" w14:textId="77777777" w:rsidR="00F14D95" w:rsidRPr="00861AB0" w:rsidRDefault="00F14D95" w:rsidP="00EF27DF">
            <w:pPr>
              <w:jc w:val="both"/>
              <w:rPr>
                <w:b/>
              </w:rPr>
            </w:pPr>
            <w:r w:rsidRPr="00861AB0">
              <w:rPr>
                <w:b/>
              </w:rPr>
              <w:t>Use Case Name:</w:t>
            </w:r>
          </w:p>
        </w:tc>
        <w:tc>
          <w:tcPr>
            <w:tcW w:w="8460" w:type="dxa"/>
          </w:tcPr>
          <w:p w14:paraId="4647D86F" w14:textId="690D094F" w:rsidR="00F14D95" w:rsidRPr="00861AB0" w:rsidRDefault="00F14D95" w:rsidP="00EF27DF">
            <w:pPr>
              <w:jc w:val="both"/>
            </w:pPr>
            <w:r>
              <w:t>Post ad (</w:t>
            </w:r>
            <w:r w:rsidR="00B17AC0">
              <w:t>Mobile</w:t>
            </w:r>
            <w:r>
              <w:t>)</w:t>
            </w:r>
          </w:p>
        </w:tc>
      </w:tr>
      <w:tr w:rsidR="00F14D95" w:rsidRPr="00877136" w14:paraId="4C761D61" w14:textId="77777777" w:rsidTr="00EF27DF">
        <w:tc>
          <w:tcPr>
            <w:tcW w:w="1957" w:type="dxa"/>
          </w:tcPr>
          <w:p w14:paraId="35E6A2DF" w14:textId="77777777" w:rsidR="00F14D95" w:rsidRPr="00861AB0" w:rsidRDefault="00F14D95" w:rsidP="00EF27DF">
            <w:pPr>
              <w:jc w:val="both"/>
              <w:rPr>
                <w:b/>
              </w:rPr>
            </w:pPr>
            <w:r w:rsidRPr="00861AB0">
              <w:rPr>
                <w:b/>
              </w:rPr>
              <w:t>Actors:</w:t>
            </w:r>
          </w:p>
        </w:tc>
        <w:tc>
          <w:tcPr>
            <w:tcW w:w="8460" w:type="dxa"/>
          </w:tcPr>
          <w:p w14:paraId="6C030F7D" w14:textId="77777777" w:rsidR="00F14D95" w:rsidRPr="00861AB0" w:rsidRDefault="00F14D95" w:rsidP="00EF27DF">
            <w:pPr>
              <w:jc w:val="both"/>
            </w:pPr>
            <w:r>
              <w:t xml:space="preserve">Primary Actor: User       </w:t>
            </w:r>
          </w:p>
        </w:tc>
      </w:tr>
      <w:tr w:rsidR="00F14D95" w:rsidRPr="00877136" w14:paraId="680427EB" w14:textId="77777777" w:rsidTr="00EF27DF">
        <w:tc>
          <w:tcPr>
            <w:tcW w:w="1957" w:type="dxa"/>
          </w:tcPr>
          <w:p w14:paraId="6A51EC86" w14:textId="77777777" w:rsidR="00F14D95" w:rsidRPr="00861AB0" w:rsidRDefault="00F14D95" w:rsidP="00EF27DF">
            <w:pPr>
              <w:jc w:val="both"/>
              <w:rPr>
                <w:b/>
              </w:rPr>
            </w:pPr>
            <w:r w:rsidRPr="00861AB0">
              <w:rPr>
                <w:b/>
              </w:rPr>
              <w:t>Description:</w:t>
            </w:r>
          </w:p>
        </w:tc>
        <w:tc>
          <w:tcPr>
            <w:tcW w:w="8460" w:type="dxa"/>
          </w:tcPr>
          <w:p w14:paraId="63EBCC29" w14:textId="77777777" w:rsidR="00F14D95" w:rsidRPr="00861AB0" w:rsidRDefault="00F14D95" w:rsidP="00EF27DF">
            <w:pPr>
              <w:pStyle w:val="Pa49"/>
              <w:jc w:val="both"/>
              <w:rPr>
                <w:rFonts w:ascii="Times New Roman" w:hAnsi="Times New Roman"/>
              </w:rPr>
            </w:pPr>
            <w:r>
              <w:rPr>
                <w:rFonts w:ascii="Times New Roman" w:hAnsi="Times New Roman"/>
              </w:rPr>
              <w:t>User will be able to post ad</w:t>
            </w:r>
          </w:p>
        </w:tc>
      </w:tr>
      <w:tr w:rsidR="00F14D95" w:rsidRPr="00877136" w14:paraId="308FC4F6" w14:textId="77777777" w:rsidTr="00EF27DF">
        <w:tc>
          <w:tcPr>
            <w:tcW w:w="1957" w:type="dxa"/>
          </w:tcPr>
          <w:p w14:paraId="027C5936" w14:textId="77777777" w:rsidR="00F14D95" w:rsidRPr="00861AB0" w:rsidRDefault="00F14D95" w:rsidP="00EF27DF">
            <w:pPr>
              <w:jc w:val="both"/>
              <w:rPr>
                <w:b/>
              </w:rPr>
            </w:pPr>
            <w:r w:rsidRPr="00861AB0">
              <w:rPr>
                <w:b/>
              </w:rPr>
              <w:t>Trigger:</w:t>
            </w:r>
          </w:p>
        </w:tc>
        <w:tc>
          <w:tcPr>
            <w:tcW w:w="8460" w:type="dxa"/>
          </w:tcPr>
          <w:p w14:paraId="7777233D" w14:textId="77777777" w:rsidR="00F14D95" w:rsidRPr="00861AB0" w:rsidRDefault="00F14D95" w:rsidP="00EF27DF">
            <w:pPr>
              <w:jc w:val="both"/>
            </w:pPr>
            <w:r>
              <w:t>Click on the “Post ad” button</w:t>
            </w:r>
          </w:p>
        </w:tc>
      </w:tr>
      <w:tr w:rsidR="00F14D95" w:rsidRPr="00877136" w14:paraId="2899E61E" w14:textId="77777777" w:rsidTr="00EF27DF">
        <w:tc>
          <w:tcPr>
            <w:tcW w:w="1957" w:type="dxa"/>
          </w:tcPr>
          <w:p w14:paraId="1683EE35" w14:textId="77777777" w:rsidR="00F14D95" w:rsidRPr="00861AB0" w:rsidRDefault="00F14D95" w:rsidP="00EF27DF">
            <w:pPr>
              <w:jc w:val="both"/>
              <w:rPr>
                <w:b/>
              </w:rPr>
            </w:pPr>
            <w:r w:rsidRPr="00861AB0">
              <w:rPr>
                <w:b/>
              </w:rPr>
              <w:t>Level:</w:t>
            </w:r>
          </w:p>
        </w:tc>
        <w:tc>
          <w:tcPr>
            <w:tcW w:w="8460" w:type="dxa"/>
          </w:tcPr>
          <w:p w14:paraId="5E561CC0" w14:textId="77777777" w:rsidR="00F14D95" w:rsidRPr="00861AB0" w:rsidRDefault="00F14D95" w:rsidP="00EF27DF">
            <w:pPr>
              <w:jc w:val="both"/>
            </w:pPr>
            <w:r w:rsidRPr="00861AB0">
              <w:t xml:space="preserve"> </w:t>
            </w:r>
            <w:r>
              <w:t>Medium</w:t>
            </w:r>
          </w:p>
        </w:tc>
      </w:tr>
      <w:tr w:rsidR="00F14D95" w:rsidRPr="00877136" w14:paraId="39381554" w14:textId="77777777" w:rsidTr="00EF27DF">
        <w:trPr>
          <w:trHeight w:val="813"/>
        </w:trPr>
        <w:tc>
          <w:tcPr>
            <w:tcW w:w="1957" w:type="dxa"/>
          </w:tcPr>
          <w:p w14:paraId="331DC3BF" w14:textId="77777777" w:rsidR="00F14D95" w:rsidRPr="00861AB0" w:rsidRDefault="00F14D95" w:rsidP="00EF27DF">
            <w:pPr>
              <w:jc w:val="both"/>
              <w:rPr>
                <w:b/>
              </w:rPr>
            </w:pPr>
            <w:r w:rsidRPr="00861AB0">
              <w:rPr>
                <w:b/>
              </w:rPr>
              <w:t>Preconditions:</w:t>
            </w:r>
          </w:p>
        </w:tc>
        <w:tc>
          <w:tcPr>
            <w:tcW w:w="8460" w:type="dxa"/>
          </w:tcPr>
          <w:p w14:paraId="17EB4EBB" w14:textId="77777777" w:rsidR="00F14D95" w:rsidRPr="00F77D73" w:rsidRDefault="00F14D95" w:rsidP="00EF27D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F14D95" w:rsidRPr="00877136" w14:paraId="646750AB" w14:textId="77777777" w:rsidTr="00EF27DF">
        <w:trPr>
          <w:trHeight w:val="813"/>
        </w:trPr>
        <w:tc>
          <w:tcPr>
            <w:tcW w:w="1957" w:type="dxa"/>
          </w:tcPr>
          <w:p w14:paraId="3797169A" w14:textId="77777777" w:rsidR="00F14D95" w:rsidRPr="00861AB0" w:rsidRDefault="00F14D95" w:rsidP="00EF27DF">
            <w:pPr>
              <w:jc w:val="both"/>
              <w:rPr>
                <w:b/>
              </w:rPr>
            </w:pPr>
            <w:r w:rsidRPr="00861AB0">
              <w:rPr>
                <w:b/>
                <w:color w:val="0D0D0D" w:themeColor="text1" w:themeTint="F2"/>
              </w:rPr>
              <w:t>Includes:</w:t>
            </w:r>
          </w:p>
        </w:tc>
        <w:tc>
          <w:tcPr>
            <w:tcW w:w="8460" w:type="dxa"/>
          </w:tcPr>
          <w:p w14:paraId="3A4AD8AE" w14:textId="0BB90E5F" w:rsidR="00F14D95" w:rsidRPr="00861AB0" w:rsidRDefault="00F14D95" w:rsidP="00EF27DF">
            <w:pPr>
              <w:jc w:val="both"/>
            </w:pPr>
            <w:r>
              <w:t>M1-UC</w:t>
            </w:r>
            <w:r w:rsidR="002200E4">
              <w:t>1</w:t>
            </w:r>
            <w:r>
              <w:t>, M1-UC</w:t>
            </w:r>
            <w:r w:rsidR="002200E4">
              <w:t>3</w:t>
            </w:r>
          </w:p>
        </w:tc>
      </w:tr>
      <w:tr w:rsidR="00F14D95" w:rsidRPr="00877136" w14:paraId="257170CC" w14:textId="77777777" w:rsidTr="00EF27DF">
        <w:tc>
          <w:tcPr>
            <w:tcW w:w="1957" w:type="dxa"/>
          </w:tcPr>
          <w:p w14:paraId="6A8E9892" w14:textId="77777777" w:rsidR="00F14D95" w:rsidRPr="00861AB0" w:rsidRDefault="00F14D95" w:rsidP="00EF27DF">
            <w:pPr>
              <w:jc w:val="both"/>
              <w:rPr>
                <w:b/>
              </w:rPr>
            </w:pPr>
            <w:r w:rsidRPr="00861AB0">
              <w:rPr>
                <w:b/>
              </w:rPr>
              <w:t>Normal Flow:</w:t>
            </w:r>
          </w:p>
        </w:tc>
        <w:tc>
          <w:tcPr>
            <w:tcW w:w="8460" w:type="dxa"/>
          </w:tcPr>
          <w:p w14:paraId="7B7FFAD1" w14:textId="77777777" w:rsidR="00F14D95" w:rsidRDefault="00F14D95" w:rsidP="003D7A40">
            <w:pPr>
              <w:pStyle w:val="ListParagraph"/>
              <w:numPr>
                <w:ilvl w:val="0"/>
                <w:numId w:val="38"/>
              </w:numPr>
            </w:pPr>
            <w:r>
              <w:t>User will click on the post ad button</w:t>
            </w:r>
          </w:p>
          <w:p w14:paraId="77C625B3" w14:textId="77777777" w:rsidR="00F14D95" w:rsidRDefault="00F14D95" w:rsidP="003D7A40">
            <w:pPr>
              <w:pStyle w:val="ListParagraph"/>
              <w:numPr>
                <w:ilvl w:val="0"/>
                <w:numId w:val="38"/>
              </w:numPr>
            </w:pPr>
            <w:r>
              <w:t>User will select the ad category</w:t>
            </w:r>
          </w:p>
          <w:p w14:paraId="07A134F3" w14:textId="77777777" w:rsidR="00F14D95" w:rsidRDefault="00F14D95" w:rsidP="003D7A40">
            <w:pPr>
              <w:pStyle w:val="ListParagraph"/>
              <w:numPr>
                <w:ilvl w:val="0"/>
                <w:numId w:val="38"/>
              </w:numPr>
            </w:pPr>
            <w:r>
              <w:t>User will enter ad description</w:t>
            </w:r>
          </w:p>
          <w:p w14:paraId="4E78F790" w14:textId="77777777" w:rsidR="00F14D95" w:rsidRDefault="00F14D95" w:rsidP="003D7A40">
            <w:pPr>
              <w:pStyle w:val="ListParagraph"/>
              <w:numPr>
                <w:ilvl w:val="0"/>
                <w:numId w:val="38"/>
              </w:numPr>
            </w:pPr>
            <w:r>
              <w:t>User will enter service price</w:t>
            </w:r>
          </w:p>
          <w:p w14:paraId="11BE2C60" w14:textId="77777777" w:rsidR="00F14D95" w:rsidRDefault="00F14D95" w:rsidP="003D7A40">
            <w:pPr>
              <w:pStyle w:val="ListParagraph"/>
              <w:numPr>
                <w:ilvl w:val="0"/>
                <w:numId w:val="38"/>
              </w:numPr>
            </w:pPr>
            <w:r>
              <w:t>User will enter service location</w:t>
            </w:r>
          </w:p>
          <w:p w14:paraId="47B92947" w14:textId="77777777" w:rsidR="00F14D95" w:rsidRPr="00861AB0" w:rsidRDefault="00F14D95" w:rsidP="003D7A40">
            <w:pPr>
              <w:pStyle w:val="ListParagraph"/>
              <w:numPr>
                <w:ilvl w:val="0"/>
                <w:numId w:val="38"/>
              </w:numPr>
            </w:pPr>
            <w:r>
              <w:t>User will press ‘post’ button</w:t>
            </w:r>
          </w:p>
        </w:tc>
      </w:tr>
      <w:tr w:rsidR="00F14D95" w:rsidRPr="00877136" w14:paraId="794FEF15" w14:textId="77777777" w:rsidTr="00EF27DF">
        <w:tc>
          <w:tcPr>
            <w:tcW w:w="1957" w:type="dxa"/>
          </w:tcPr>
          <w:p w14:paraId="0C00FA16" w14:textId="77777777" w:rsidR="00F14D95" w:rsidRPr="003907CF" w:rsidRDefault="00F14D95" w:rsidP="00EF27DF">
            <w:pPr>
              <w:jc w:val="both"/>
              <w:rPr>
                <w:b/>
              </w:rPr>
            </w:pPr>
            <w:r w:rsidRPr="00861AB0">
              <w:rPr>
                <w:b/>
              </w:rPr>
              <w:t>Alternative Flows:</w:t>
            </w:r>
          </w:p>
        </w:tc>
        <w:tc>
          <w:tcPr>
            <w:tcW w:w="8460" w:type="dxa"/>
          </w:tcPr>
          <w:p w14:paraId="1C86C568" w14:textId="77777777" w:rsidR="00F14D95" w:rsidRPr="00861AB0" w:rsidRDefault="00F14D95" w:rsidP="00EF27DF">
            <w:pPr>
              <w:tabs>
                <w:tab w:val="left" w:pos="432"/>
              </w:tabs>
              <w:jc w:val="both"/>
            </w:pPr>
            <w:r>
              <w:t>N/A</w:t>
            </w:r>
          </w:p>
        </w:tc>
      </w:tr>
      <w:tr w:rsidR="00F14D95" w:rsidRPr="00877136" w14:paraId="173FED50" w14:textId="77777777" w:rsidTr="00EF27DF">
        <w:tc>
          <w:tcPr>
            <w:tcW w:w="1957" w:type="dxa"/>
          </w:tcPr>
          <w:p w14:paraId="0A9403B3" w14:textId="77777777" w:rsidR="00F14D95" w:rsidRPr="00861AB0" w:rsidRDefault="00F14D95" w:rsidP="00EF27DF">
            <w:pPr>
              <w:jc w:val="both"/>
              <w:rPr>
                <w:b/>
              </w:rPr>
            </w:pPr>
            <w:r w:rsidRPr="00861AB0">
              <w:rPr>
                <w:b/>
              </w:rPr>
              <w:t>Exceptions:</w:t>
            </w:r>
          </w:p>
        </w:tc>
        <w:tc>
          <w:tcPr>
            <w:tcW w:w="8460" w:type="dxa"/>
          </w:tcPr>
          <w:p w14:paraId="6B5EA24C" w14:textId="77777777" w:rsidR="00F14D95" w:rsidRDefault="00F14D95" w:rsidP="00EF27DF">
            <w:pPr>
              <w:jc w:val="both"/>
            </w:pPr>
            <w:r>
              <w:t xml:space="preserve">9a. if user doesn’t fill all the fields </w:t>
            </w:r>
          </w:p>
          <w:p w14:paraId="28852743" w14:textId="77777777" w:rsidR="00F14D95" w:rsidRPr="00861AB0" w:rsidRDefault="00F14D95" w:rsidP="003D7A40">
            <w:pPr>
              <w:pStyle w:val="ListParagraph"/>
              <w:numPr>
                <w:ilvl w:val="0"/>
                <w:numId w:val="4"/>
              </w:numPr>
              <w:jc w:val="both"/>
            </w:pPr>
            <w:r>
              <w:t>Prompt message will appear “please enter all fields”</w:t>
            </w:r>
          </w:p>
        </w:tc>
      </w:tr>
      <w:tr w:rsidR="00F14D95" w:rsidRPr="00877136" w14:paraId="2E75DBD9" w14:textId="77777777" w:rsidTr="00EF27DF">
        <w:tc>
          <w:tcPr>
            <w:tcW w:w="1957" w:type="dxa"/>
          </w:tcPr>
          <w:p w14:paraId="0A7FE3D7" w14:textId="77777777" w:rsidR="00F14D95" w:rsidRPr="00861AB0" w:rsidRDefault="00F14D95" w:rsidP="00EF27DF">
            <w:pPr>
              <w:jc w:val="both"/>
              <w:rPr>
                <w:b/>
              </w:rPr>
            </w:pPr>
            <w:r w:rsidRPr="00861AB0">
              <w:rPr>
                <w:b/>
              </w:rPr>
              <w:t>Postconditions:</w:t>
            </w:r>
          </w:p>
        </w:tc>
        <w:tc>
          <w:tcPr>
            <w:tcW w:w="8460" w:type="dxa"/>
          </w:tcPr>
          <w:p w14:paraId="67547769" w14:textId="77777777" w:rsidR="00F14D95" w:rsidRPr="00861AB0" w:rsidRDefault="00F14D95"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post an ad</w:t>
            </w:r>
          </w:p>
        </w:tc>
      </w:tr>
      <w:tr w:rsidR="00F14D95" w:rsidRPr="00877136" w14:paraId="37AC9E13" w14:textId="77777777" w:rsidTr="00EF27DF">
        <w:tc>
          <w:tcPr>
            <w:tcW w:w="1957" w:type="dxa"/>
          </w:tcPr>
          <w:p w14:paraId="7A7FF277" w14:textId="77777777" w:rsidR="00F14D95" w:rsidRPr="00861AB0" w:rsidRDefault="00F14D95" w:rsidP="00EF27DF">
            <w:pPr>
              <w:jc w:val="both"/>
              <w:rPr>
                <w:b/>
              </w:rPr>
            </w:pPr>
            <w:r w:rsidRPr="00861AB0">
              <w:rPr>
                <w:b/>
              </w:rPr>
              <w:t>Business Rules</w:t>
            </w:r>
          </w:p>
        </w:tc>
        <w:tc>
          <w:tcPr>
            <w:tcW w:w="8460" w:type="dxa"/>
          </w:tcPr>
          <w:p w14:paraId="1985A8E2" w14:textId="77777777" w:rsidR="00F14D95" w:rsidRPr="00861AB0" w:rsidRDefault="00F14D95" w:rsidP="00EF27DF">
            <w:pPr>
              <w:pStyle w:val="Pa49"/>
              <w:jc w:val="both"/>
            </w:pPr>
            <w:r>
              <w:rPr>
                <w:rFonts w:ascii="Times New Roman" w:hAnsi="Times New Roman"/>
              </w:rPr>
              <w:t>N/A</w:t>
            </w:r>
          </w:p>
        </w:tc>
      </w:tr>
      <w:tr w:rsidR="00F14D95" w:rsidRPr="00877136" w14:paraId="05C4EB4D" w14:textId="77777777" w:rsidTr="00EF27DF">
        <w:tc>
          <w:tcPr>
            <w:tcW w:w="1957" w:type="dxa"/>
          </w:tcPr>
          <w:p w14:paraId="74390CAD" w14:textId="77777777" w:rsidR="00F14D95" w:rsidRPr="00861AB0" w:rsidRDefault="00F14D95" w:rsidP="00EF27DF">
            <w:pPr>
              <w:jc w:val="both"/>
              <w:rPr>
                <w:b/>
              </w:rPr>
            </w:pPr>
            <w:r w:rsidRPr="00861AB0">
              <w:rPr>
                <w:b/>
              </w:rPr>
              <w:t>Assumptions:</w:t>
            </w:r>
          </w:p>
        </w:tc>
        <w:tc>
          <w:tcPr>
            <w:tcW w:w="8460" w:type="dxa"/>
          </w:tcPr>
          <w:p w14:paraId="4BA83784" w14:textId="77777777" w:rsidR="00F14D95" w:rsidRDefault="00F14D95" w:rsidP="00EF27DF">
            <w:pPr>
              <w:jc w:val="both"/>
            </w:pPr>
            <w:r>
              <w:t>User has an active internet connection.</w:t>
            </w:r>
          </w:p>
          <w:p w14:paraId="0F66A7BC" w14:textId="77777777" w:rsidR="00F14D95" w:rsidRDefault="00F14D95" w:rsidP="00EF27DF">
            <w:pPr>
              <w:jc w:val="both"/>
            </w:pPr>
            <w:r>
              <w:t>User has installed the application.</w:t>
            </w:r>
          </w:p>
          <w:p w14:paraId="703D9689" w14:textId="77777777" w:rsidR="00F14D95" w:rsidRPr="00861AB0" w:rsidRDefault="00F14D95" w:rsidP="00EF27DF">
            <w:pPr>
              <w:jc w:val="both"/>
            </w:pPr>
            <w:r>
              <w:t>User has an account.</w:t>
            </w:r>
          </w:p>
        </w:tc>
      </w:tr>
    </w:tbl>
    <w:p w14:paraId="2803DA08" w14:textId="77777777" w:rsidR="00D339ED" w:rsidRDefault="00D339ED" w:rsidP="002F2D5C">
      <w:pPr>
        <w:pStyle w:val="Heading3"/>
        <w:numPr>
          <w:ilvl w:val="0"/>
          <w:numId w:val="0"/>
        </w:numPr>
      </w:pPr>
    </w:p>
    <w:p w14:paraId="092F4060" w14:textId="77777777" w:rsidR="00D339ED" w:rsidRDefault="00D339ED">
      <w:pPr>
        <w:rPr>
          <w:b/>
          <w:kern w:val="32"/>
          <w:sz w:val="26"/>
          <w:lang w:eastAsia="ar-SA"/>
        </w:rPr>
      </w:pPr>
      <w:r>
        <w:br w:type="page"/>
      </w:r>
    </w:p>
    <w:p w14:paraId="7CFD6B29" w14:textId="16C7269E" w:rsidR="00DD5FE1" w:rsidRPr="00DD5C55" w:rsidRDefault="00DD5FE1" w:rsidP="00DD5FE1">
      <w:pPr>
        <w:pStyle w:val="Caption"/>
        <w:keepNext/>
        <w:spacing w:line="276" w:lineRule="auto"/>
        <w:rPr>
          <w:szCs w:val="24"/>
        </w:rPr>
      </w:pPr>
      <w:r w:rsidRPr="00DD5C55">
        <w:rPr>
          <w:szCs w:val="24"/>
        </w:rPr>
        <w:lastRenderedPageBreak/>
        <w:t xml:space="preserve">Table </w:t>
      </w:r>
      <w:r w:rsidR="0009794E">
        <w:rPr>
          <w:szCs w:val="24"/>
        </w:rPr>
        <w:t>21</w:t>
      </w:r>
      <w:r w:rsidRPr="00DD5C55">
        <w:rPr>
          <w:noProof/>
          <w:szCs w:val="24"/>
        </w:rPr>
        <w:t>:</w:t>
      </w:r>
      <w:r>
        <w:rPr>
          <w:szCs w:val="24"/>
        </w:rPr>
        <w:t xml:space="preserve"> Edit ad</w:t>
      </w:r>
      <w:r w:rsidR="000E5E2E">
        <w:rPr>
          <w:szCs w:val="24"/>
        </w:rPr>
        <w:t xml:space="preserve">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DD5FE1" w:rsidRPr="00877136" w14:paraId="4F321AFB" w14:textId="77777777" w:rsidTr="00EF27DF">
        <w:tc>
          <w:tcPr>
            <w:tcW w:w="1957" w:type="dxa"/>
          </w:tcPr>
          <w:p w14:paraId="21050705" w14:textId="77777777" w:rsidR="00DD5FE1" w:rsidRPr="00861AB0" w:rsidRDefault="00DD5FE1" w:rsidP="00EF27DF">
            <w:pPr>
              <w:jc w:val="both"/>
              <w:rPr>
                <w:b/>
              </w:rPr>
            </w:pPr>
            <w:r w:rsidRPr="00861AB0">
              <w:rPr>
                <w:b/>
              </w:rPr>
              <w:t>Use Case ID:</w:t>
            </w:r>
          </w:p>
        </w:tc>
        <w:tc>
          <w:tcPr>
            <w:tcW w:w="8460" w:type="dxa"/>
          </w:tcPr>
          <w:p w14:paraId="58EB1FDC" w14:textId="78E895A0" w:rsidR="00DD5FE1" w:rsidRPr="00861AB0" w:rsidRDefault="00DD5FE1" w:rsidP="00EF27DF">
            <w:pPr>
              <w:jc w:val="both"/>
            </w:pPr>
            <w:r w:rsidRPr="00861AB0">
              <w:t xml:space="preserve"> </w:t>
            </w:r>
            <w:r w:rsidR="002060E5">
              <w:t>M2-</w:t>
            </w:r>
            <w:r w:rsidRPr="00861AB0">
              <w:t>UC</w:t>
            </w:r>
            <w:r w:rsidR="002060E5">
              <w:t>3</w:t>
            </w:r>
          </w:p>
        </w:tc>
      </w:tr>
      <w:tr w:rsidR="00DD5FE1" w:rsidRPr="00877136" w14:paraId="54D6FC3D" w14:textId="77777777" w:rsidTr="00EF27DF">
        <w:tc>
          <w:tcPr>
            <w:tcW w:w="1957" w:type="dxa"/>
          </w:tcPr>
          <w:p w14:paraId="5041E3C7" w14:textId="77777777" w:rsidR="00DD5FE1" w:rsidRPr="00861AB0" w:rsidRDefault="00DD5FE1" w:rsidP="00EF27DF">
            <w:pPr>
              <w:jc w:val="both"/>
              <w:rPr>
                <w:b/>
              </w:rPr>
            </w:pPr>
            <w:r w:rsidRPr="00861AB0">
              <w:rPr>
                <w:b/>
              </w:rPr>
              <w:t>Use Case Name:</w:t>
            </w:r>
          </w:p>
        </w:tc>
        <w:tc>
          <w:tcPr>
            <w:tcW w:w="8460" w:type="dxa"/>
          </w:tcPr>
          <w:p w14:paraId="0ACC25E8" w14:textId="77777777" w:rsidR="00DD5FE1" w:rsidRPr="00861AB0" w:rsidRDefault="00DD5FE1" w:rsidP="00EF27DF">
            <w:pPr>
              <w:jc w:val="both"/>
            </w:pPr>
            <w:r>
              <w:t>Edit ad</w:t>
            </w:r>
          </w:p>
        </w:tc>
      </w:tr>
      <w:tr w:rsidR="00DD5FE1" w:rsidRPr="00877136" w14:paraId="2D9ECC1C" w14:textId="77777777" w:rsidTr="00EF27DF">
        <w:tc>
          <w:tcPr>
            <w:tcW w:w="1957" w:type="dxa"/>
          </w:tcPr>
          <w:p w14:paraId="56978A86" w14:textId="77777777" w:rsidR="00DD5FE1" w:rsidRPr="00861AB0" w:rsidRDefault="00DD5FE1" w:rsidP="00EF27DF">
            <w:pPr>
              <w:jc w:val="both"/>
              <w:rPr>
                <w:b/>
              </w:rPr>
            </w:pPr>
            <w:r w:rsidRPr="00861AB0">
              <w:rPr>
                <w:b/>
              </w:rPr>
              <w:t>Actors:</w:t>
            </w:r>
          </w:p>
        </w:tc>
        <w:tc>
          <w:tcPr>
            <w:tcW w:w="8460" w:type="dxa"/>
          </w:tcPr>
          <w:p w14:paraId="0EAA12C5" w14:textId="77777777" w:rsidR="00DD5FE1" w:rsidRPr="00861AB0" w:rsidRDefault="00DD5FE1" w:rsidP="00EF27DF">
            <w:pPr>
              <w:jc w:val="both"/>
            </w:pPr>
            <w:r>
              <w:t>Primary Actor: User       Secondary Actor: Smart Construction Manager</w:t>
            </w:r>
          </w:p>
        </w:tc>
      </w:tr>
      <w:tr w:rsidR="00DD5FE1" w:rsidRPr="00877136" w14:paraId="17CA8B5A" w14:textId="77777777" w:rsidTr="00EF27DF">
        <w:tc>
          <w:tcPr>
            <w:tcW w:w="1957" w:type="dxa"/>
          </w:tcPr>
          <w:p w14:paraId="40091F05" w14:textId="77777777" w:rsidR="00DD5FE1" w:rsidRPr="00861AB0" w:rsidRDefault="00DD5FE1" w:rsidP="00EF27DF">
            <w:pPr>
              <w:jc w:val="both"/>
              <w:rPr>
                <w:b/>
              </w:rPr>
            </w:pPr>
            <w:r w:rsidRPr="00861AB0">
              <w:rPr>
                <w:b/>
              </w:rPr>
              <w:t>Description:</w:t>
            </w:r>
          </w:p>
        </w:tc>
        <w:tc>
          <w:tcPr>
            <w:tcW w:w="8460" w:type="dxa"/>
          </w:tcPr>
          <w:p w14:paraId="38F7DC48" w14:textId="77777777" w:rsidR="00DD5FE1" w:rsidRPr="00861AB0" w:rsidRDefault="00DD5FE1" w:rsidP="00EF27DF">
            <w:pPr>
              <w:pStyle w:val="Pa49"/>
              <w:jc w:val="both"/>
              <w:rPr>
                <w:rFonts w:ascii="Times New Roman" w:hAnsi="Times New Roman"/>
              </w:rPr>
            </w:pPr>
            <w:r>
              <w:rPr>
                <w:rFonts w:ascii="Times New Roman" w:hAnsi="Times New Roman"/>
              </w:rPr>
              <w:t>User will be able to Edit an ad</w:t>
            </w:r>
          </w:p>
        </w:tc>
      </w:tr>
      <w:tr w:rsidR="00DD5FE1" w:rsidRPr="00877136" w14:paraId="6452D702" w14:textId="77777777" w:rsidTr="00EF27DF">
        <w:tc>
          <w:tcPr>
            <w:tcW w:w="1957" w:type="dxa"/>
          </w:tcPr>
          <w:p w14:paraId="5050C353" w14:textId="77777777" w:rsidR="00DD5FE1" w:rsidRPr="00861AB0" w:rsidRDefault="00DD5FE1" w:rsidP="00EF27DF">
            <w:pPr>
              <w:jc w:val="both"/>
              <w:rPr>
                <w:b/>
              </w:rPr>
            </w:pPr>
            <w:r w:rsidRPr="00861AB0">
              <w:rPr>
                <w:b/>
              </w:rPr>
              <w:t>Trigger:</w:t>
            </w:r>
          </w:p>
        </w:tc>
        <w:tc>
          <w:tcPr>
            <w:tcW w:w="8460" w:type="dxa"/>
          </w:tcPr>
          <w:p w14:paraId="456239DE" w14:textId="77777777" w:rsidR="00DD5FE1" w:rsidRPr="00861AB0" w:rsidRDefault="00DD5FE1" w:rsidP="00EF27DF">
            <w:pPr>
              <w:jc w:val="both"/>
            </w:pPr>
            <w:r>
              <w:t>Click on the “Edit ad” button</w:t>
            </w:r>
          </w:p>
        </w:tc>
      </w:tr>
      <w:tr w:rsidR="00DD5FE1" w:rsidRPr="00877136" w14:paraId="480EBE92" w14:textId="77777777" w:rsidTr="00EF27DF">
        <w:tc>
          <w:tcPr>
            <w:tcW w:w="1957" w:type="dxa"/>
          </w:tcPr>
          <w:p w14:paraId="590F4E01" w14:textId="77777777" w:rsidR="00DD5FE1" w:rsidRPr="00861AB0" w:rsidRDefault="00DD5FE1" w:rsidP="00EF27DF">
            <w:pPr>
              <w:jc w:val="both"/>
              <w:rPr>
                <w:b/>
              </w:rPr>
            </w:pPr>
            <w:r w:rsidRPr="00861AB0">
              <w:rPr>
                <w:b/>
              </w:rPr>
              <w:t>Level:</w:t>
            </w:r>
          </w:p>
        </w:tc>
        <w:tc>
          <w:tcPr>
            <w:tcW w:w="8460" w:type="dxa"/>
          </w:tcPr>
          <w:p w14:paraId="3B3053E1" w14:textId="77777777" w:rsidR="00DD5FE1" w:rsidRPr="00861AB0" w:rsidRDefault="00DD5FE1" w:rsidP="00EF27DF">
            <w:pPr>
              <w:jc w:val="both"/>
            </w:pPr>
            <w:r w:rsidRPr="00861AB0">
              <w:t xml:space="preserve"> </w:t>
            </w:r>
            <w:r>
              <w:t>Medium</w:t>
            </w:r>
          </w:p>
        </w:tc>
      </w:tr>
      <w:tr w:rsidR="00DD5FE1" w:rsidRPr="00877136" w14:paraId="587F86C9" w14:textId="77777777" w:rsidTr="00EF27DF">
        <w:trPr>
          <w:trHeight w:val="813"/>
        </w:trPr>
        <w:tc>
          <w:tcPr>
            <w:tcW w:w="1957" w:type="dxa"/>
          </w:tcPr>
          <w:p w14:paraId="78B1CD17" w14:textId="77777777" w:rsidR="00DD5FE1" w:rsidRPr="00861AB0" w:rsidRDefault="00DD5FE1" w:rsidP="00EF27DF">
            <w:pPr>
              <w:jc w:val="both"/>
              <w:rPr>
                <w:b/>
              </w:rPr>
            </w:pPr>
            <w:r w:rsidRPr="00861AB0">
              <w:rPr>
                <w:b/>
              </w:rPr>
              <w:t>Preconditions:</w:t>
            </w:r>
          </w:p>
        </w:tc>
        <w:tc>
          <w:tcPr>
            <w:tcW w:w="8460" w:type="dxa"/>
          </w:tcPr>
          <w:p w14:paraId="5815D454" w14:textId="77777777" w:rsidR="00DD5FE1" w:rsidRPr="00F77D73" w:rsidRDefault="00DD5FE1" w:rsidP="00EF27D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DD5FE1" w:rsidRPr="00877136" w14:paraId="79E7AB41" w14:textId="77777777" w:rsidTr="00EF27DF">
        <w:trPr>
          <w:trHeight w:val="813"/>
        </w:trPr>
        <w:tc>
          <w:tcPr>
            <w:tcW w:w="1957" w:type="dxa"/>
          </w:tcPr>
          <w:p w14:paraId="2F62B8EB" w14:textId="77777777" w:rsidR="00DD5FE1" w:rsidRPr="00861AB0" w:rsidRDefault="00DD5FE1" w:rsidP="00EF27DF">
            <w:pPr>
              <w:jc w:val="both"/>
              <w:rPr>
                <w:b/>
              </w:rPr>
            </w:pPr>
            <w:r w:rsidRPr="00861AB0">
              <w:rPr>
                <w:b/>
                <w:color w:val="0D0D0D" w:themeColor="text1" w:themeTint="F2"/>
              </w:rPr>
              <w:t>Includes:</w:t>
            </w:r>
          </w:p>
        </w:tc>
        <w:tc>
          <w:tcPr>
            <w:tcW w:w="8460" w:type="dxa"/>
          </w:tcPr>
          <w:p w14:paraId="795CD86C" w14:textId="6CD0EB40" w:rsidR="00DD5FE1" w:rsidRPr="00861AB0" w:rsidRDefault="0082388E" w:rsidP="00EF27DF">
            <w:pPr>
              <w:jc w:val="both"/>
            </w:pPr>
            <w:r>
              <w:t>M1-UC2, M1-UC4</w:t>
            </w:r>
          </w:p>
        </w:tc>
      </w:tr>
      <w:tr w:rsidR="00DD5FE1" w:rsidRPr="00877136" w14:paraId="253FE71D" w14:textId="77777777" w:rsidTr="00EF27DF">
        <w:tc>
          <w:tcPr>
            <w:tcW w:w="1957" w:type="dxa"/>
          </w:tcPr>
          <w:p w14:paraId="47A1DEEA" w14:textId="77777777" w:rsidR="00DD5FE1" w:rsidRPr="00861AB0" w:rsidRDefault="00DD5FE1" w:rsidP="00EF27DF">
            <w:pPr>
              <w:jc w:val="both"/>
              <w:rPr>
                <w:b/>
              </w:rPr>
            </w:pPr>
            <w:r w:rsidRPr="00861AB0">
              <w:rPr>
                <w:b/>
              </w:rPr>
              <w:t>Normal Flow:</w:t>
            </w:r>
          </w:p>
        </w:tc>
        <w:tc>
          <w:tcPr>
            <w:tcW w:w="8460" w:type="dxa"/>
          </w:tcPr>
          <w:p w14:paraId="27F18C0E" w14:textId="77777777" w:rsidR="00DD5FE1" w:rsidRDefault="00DD5FE1" w:rsidP="003D7A40">
            <w:pPr>
              <w:pStyle w:val="ListParagraph"/>
              <w:numPr>
                <w:ilvl w:val="0"/>
                <w:numId w:val="9"/>
              </w:numPr>
            </w:pPr>
            <w:r>
              <w:t>User will select my adds button</w:t>
            </w:r>
          </w:p>
          <w:p w14:paraId="7896AEC7" w14:textId="77777777" w:rsidR="00DD5FE1" w:rsidRDefault="00DD5FE1" w:rsidP="003D7A40">
            <w:pPr>
              <w:pStyle w:val="ListParagraph"/>
              <w:numPr>
                <w:ilvl w:val="0"/>
                <w:numId w:val="9"/>
              </w:numPr>
            </w:pPr>
            <w:r>
              <w:t>User will click on the edit ad button</w:t>
            </w:r>
          </w:p>
          <w:p w14:paraId="47BC0340" w14:textId="77777777" w:rsidR="00DD5FE1" w:rsidRDefault="00DD5FE1" w:rsidP="003D7A40">
            <w:pPr>
              <w:pStyle w:val="ListParagraph"/>
              <w:numPr>
                <w:ilvl w:val="0"/>
                <w:numId w:val="9"/>
              </w:numPr>
            </w:pPr>
            <w:r>
              <w:t>User will select the desired posted ad</w:t>
            </w:r>
          </w:p>
          <w:p w14:paraId="12D58AF0" w14:textId="77777777" w:rsidR="00DD5FE1" w:rsidRPr="00861AB0" w:rsidRDefault="00DD5FE1" w:rsidP="003D7A40">
            <w:pPr>
              <w:pStyle w:val="ListParagraph"/>
              <w:numPr>
                <w:ilvl w:val="0"/>
                <w:numId w:val="9"/>
              </w:numPr>
            </w:pPr>
            <w:r>
              <w:t>User will click ok button</w:t>
            </w:r>
          </w:p>
        </w:tc>
      </w:tr>
      <w:tr w:rsidR="00DD5FE1" w:rsidRPr="00877136" w14:paraId="1CA9A280" w14:textId="77777777" w:rsidTr="00EF27DF">
        <w:tc>
          <w:tcPr>
            <w:tcW w:w="1957" w:type="dxa"/>
          </w:tcPr>
          <w:p w14:paraId="1F9219C8" w14:textId="77777777" w:rsidR="00DD5FE1" w:rsidRPr="003907CF" w:rsidRDefault="00DD5FE1" w:rsidP="00EF27DF">
            <w:pPr>
              <w:jc w:val="both"/>
              <w:rPr>
                <w:b/>
              </w:rPr>
            </w:pPr>
            <w:r w:rsidRPr="00861AB0">
              <w:rPr>
                <w:b/>
              </w:rPr>
              <w:t>Alternative Flows:</w:t>
            </w:r>
          </w:p>
        </w:tc>
        <w:tc>
          <w:tcPr>
            <w:tcW w:w="8460" w:type="dxa"/>
          </w:tcPr>
          <w:p w14:paraId="42F3C3C1" w14:textId="77777777" w:rsidR="00DD5FE1" w:rsidRPr="00861AB0" w:rsidRDefault="00DD5FE1" w:rsidP="00EF27DF">
            <w:pPr>
              <w:tabs>
                <w:tab w:val="left" w:pos="432"/>
              </w:tabs>
              <w:jc w:val="both"/>
            </w:pPr>
            <w:r>
              <w:t>N/A</w:t>
            </w:r>
          </w:p>
        </w:tc>
      </w:tr>
      <w:tr w:rsidR="00DD5FE1" w:rsidRPr="00877136" w14:paraId="27F1DF35" w14:textId="77777777" w:rsidTr="00EF27DF">
        <w:tc>
          <w:tcPr>
            <w:tcW w:w="1957" w:type="dxa"/>
          </w:tcPr>
          <w:p w14:paraId="32CBC4BE" w14:textId="77777777" w:rsidR="00DD5FE1" w:rsidRPr="00861AB0" w:rsidRDefault="00DD5FE1" w:rsidP="00EF27DF">
            <w:pPr>
              <w:jc w:val="both"/>
              <w:rPr>
                <w:b/>
              </w:rPr>
            </w:pPr>
            <w:r w:rsidRPr="00861AB0">
              <w:rPr>
                <w:b/>
              </w:rPr>
              <w:t>Exceptions:</w:t>
            </w:r>
          </w:p>
        </w:tc>
        <w:tc>
          <w:tcPr>
            <w:tcW w:w="8460" w:type="dxa"/>
          </w:tcPr>
          <w:p w14:paraId="4E47885C" w14:textId="77777777" w:rsidR="00DD5FE1" w:rsidRDefault="00DD5FE1" w:rsidP="00EF27DF">
            <w:pPr>
              <w:jc w:val="both"/>
            </w:pPr>
            <w:r>
              <w:t>2a if user doesn’t select the desired ad</w:t>
            </w:r>
          </w:p>
          <w:p w14:paraId="29471B5F" w14:textId="77777777" w:rsidR="00DD5FE1" w:rsidRPr="00861AB0" w:rsidRDefault="00DD5FE1" w:rsidP="003D7A40">
            <w:pPr>
              <w:pStyle w:val="ListParagraph"/>
              <w:numPr>
                <w:ilvl w:val="0"/>
                <w:numId w:val="8"/>
              </w:numPr>
              <w:jc w:val="both"/>
            </w:pPr>
            <w:r>
              <w:t>Prompt message will appear “please select the desired ad”</w:t>
            </w:r>
          </w:p>
        </w:tc>
      </w:tr>
      <w:tr w:rsidR="00DD5FE1" w:rsidRPr="00877136" w14:paraId="4BD155BB" w14:textId="77777777" w:rsidTr="00EF27DF">
        <w:tc>
          <w:tcPr>
            <w:tcW w:w="1957" w:type="dxa"/>
          </w:tcPr>
          <w:p w14:paraId="050CC9FA" w14:textId="77777777" w:rsidR="00DD5FE1" w:rsidRPr="00861AB0" w:rsidRDefault="00DD5FE1" w:rsidP="00EF27DF">
            <w:pPr>
              <w:jc w:val="both"/>
              <w:rPr>
                <w:b/>
              </w:rPr>
            </w:pPr>
            <w:r w:rsidRPr="00861AB0">
              <w:rPr>
                <w:b/>
              </w:rPr>
              <w:t>Postconditions:</w:t>
            </w:r>
          </w:p>
        </w:tc>
        <w:tc>
          <w:tcPr>
            <w:tcW w:w="8460" w:type="dxa"/>
          </w:tcPr>
          <w:p w14:paraId="56AD2781" w14:textId="77777777" w:rsidR="00DD5FE1" w:rsidRPr="00861AB0" w:rsidRDefault="00DD5FE1"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delete an ad</w:t>
            </w:r>
          </w:p>
        </w:tc>
      </w:tr>
      <w:tr w:rsidR="00DD5FE1" w:rsidRPr="00877136" w14:paraId="0FE8015F" w14:textId="77777777" w:rsidTr="00EF27DF">
        <w:tc>
          <w:tcPr>
            <w:tcW w:w="1957" w:type="dxa"/>
          </w:tcPr>
          <w:p w14:paraId="38D2C6EB" w14:textId="77777777" w:rsidR="00DD5FE1" w:rsidRPr="00861AB0" w:rsidRDefault="00DD5FE1" w:rsidP="00EF27DF">
            <w:pPr>
              <w:jc w:val="both"/>
              <w:rPr>
                <w:b/>
              </w:rPr>
            </w:pPr>
            <w:r w:rsidRPr="00861AB0">
              <w:rPr>
                <w:b/>
              </w:rPr>
              <w:t>Business Rules</w:t>
            </w:r>
          </w:p>
        </w:tc>
        <w:tc>
          <w:tcPr>
            <w:tcW w:w="8460" w:type="dxa"/>
          </w:tcPr>
          <w:p w14:paraId="0925F300" w14:textId="77777777" w:rsidR="00DD5FE1" w:rsidRPr="00861AB0" w:rsidRDefault="00DD5FE1" w:rsidP="00EF27DF">
            <w:pPr>
              <w:pStyle w:val="Pa49"/>
              <w:jc w:val="both"/>
            </w:pPr>
            <w:r>
              <w:rPr>
                <w:rFonts w:ascii="Times New Roman" w:hAnsi="Times New Roman"/>
              </w:rPr>
              <w:t>N/A</w:t>
            </w:r>
          </w:p>
        </w:tc>
      </w:tr>
      <w:tr w:rsidR="00DD5FE1" w:rsidRPr="00877136" w14:paraId="30BC7B58" w14:textId="77777777" w:rsidTr="00EF27DF">
        <w:tc>
          <w:tcPr>
            <w:tcW w:w="1957" w:type="dxa"/>
          </w:tcPr>
          <w:p w14:paraId="52896018" w14:textId="77777777" w:rsidR="00DD5FE1" w:rsidRPr="00861AB0" w:rsidRDefault="00DD5FE1" w:rsidP="00EF27DF">
            <w:pPr>
              <w:jc w:val="both"/>
              <w:rPr>
                <w:b/>
              </w:rPr>
            </w:pPr>
            <w:r w:rsidRPr="00861AB0">
              <w:rPr>
                <w:b/>
              </w:rPr>
              <w:t>Assumptions:</w:t>
            </w:r>
          </w:p>
        </w:tc>
        <w:tc>
          <w:tcPr>
            <w:tcW w:w="8460" w:type="dxa"/>
          </w:tcPr>
          <w:p w14:paraId="7B38569A" w14:textId="77777777" w:rsidR="00DD5FE1" w:rsidRDefault="00DD5FE1" w:rsidP="00EF27DF">
            <w:pPr>
              <w:jc w:val="both"/>
            </w:pPr>
            <w:r>
              <w:t>User has an active internet connection.</w:t>
            </w:r>
          </w:p>
          <w:p w14:paraId="3B5F42A3" w14:textId="77777777" w:rsidR="00DD5FE1" w:rsidRDefault="00DD5FE1" w:rsidP="00EF27DF">
            <w:pPr>
              <w:jc w:val="both"/>
            </w:pPr>
            <w:r>
              <w:t>User has installed the application.</w:t>
            </w:r>
          </w:p>
          <w:p w14:paraId="508C483F" w14:textId="77777777" w:rsidR="00DD5FE1" w:rsidRPr="00861AB0" w:rsidRDefault="00DD5FE1" w:rsidP="00EF27DF">
            <w:pPr>
              <w:jc w:val="both"/>
            </w:pPr>
            <w:r>
              <w:t>User has an account.</w:t>
            </w:r>
          </w:p>
        </w:tc>
      </w:tr>
    </w:tbl>
    <w:p w14:paraId="5AD78E0F" w14:textId="331016B5" w:rsidR="00B95E3F" w:rsidRDefault="00B95E3F" w:rsidP="002F2D5C">
      <w:pPr>
        <w:pStyle w:val="Heading3"/>
        <w:numPr>
          <w:ilvl w:val="0"/>
          <w:numId w:val="0"/>
        </w:numPr>
      </w:pPr>
    </w:p>
    <w:p w14:paraId="0B43FC04" w14:textId="77777777" w:rsidR="00B95E3F" w:rsidRDefault="00B95E3F">
      <w:pPr>
        <w:rPr>
          <w:b/>
          <w:kern w:val="32"/>
          <w:sz w:val="26"/>
          <w:lang w:eastAsia="ar-SA"/>
        </w:rPr>
      </w:pPr>
      <w:r>
        <w:br w:type="page"/>
      </w:r>
    </w:p>
    <w:p w14:paraId="4A27EC43" w14:textId="50A08729" w:rsidR="00B95E3F" w:rsidRPr="00DD5C55" w:rsidRDefault="00B95E3F" w:rsidP="00B95E3F">
      <w:pPr>
        <w:pStyle w:val="Caption"/>
        <w:keepNext/>
        <w:spacing w:line="276" w:lineRule="auto"/>
        <w:rPr>
          <w:szCs w:val="24"/>
        </w:rPr>
      </w:pPr>
      <w:r w:rsidRPr="00DD5C55">
        <w:rPr>
          <w:szCs w:val="24"/>
        </w:rPr>
        <w:lastRenderedPageBreak/>
        <w:t xml:space="preserve">Table </w:t>
      </w:r>
      <w:r w:rsidR="00F033E0">
        <w:rPr>
          <w:szCs w:val="24"/>
        </w:rPr>
        <w:t>22</w:t>
      </w:r>
      <w:r w:rsidRPr="00DD5C55">
        <w:rPr>
          <w:noProof/>
          <w:szCs w:val="24"/>
        </w:rPr>
        <w:t>:</w:t>
      </w:r>
      <w:r>
        <w:rPr>
          <w:szCs w:val="24"/>
        </w:rPr>
        <w:t xml:space="preserve"> Edit ad (</w:t>
      </w:r>
      <w:r w:rsidR="00F033E0">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95E3F" w:rsidRPr="00877136" w14:paraId="31813CA3" w14:textId="77777777" w:rsidTr="008B223E">
        <w:tc>
          <w:tcPr>
            <w:tcW w:w="1957" w:type="dxa"/>
          </w:tcPr>
          <w:p w14:paraId="789F92C3" w14:textId="77777777" w:rsidR="00B95E3F" w:rsidRPr="00861AB0" w:rsidRDefault="00B95E3F" w:rsidP="008B223E">
            <w:pPr>
              <w:jc w:val="both"/>
              <w:rPr>
                <w:b/>
              </w:rPr>
            </w:pPr>
            <w:r w:rsidRPr="00861AB0">
              <w:rPr>
                <w:b/>
              </w:rPr>
              <w:t>Use Case ID:</w:t>
            </w:r>
          </w:p>
        </w:tc>
        <w:tc>
          <w:tcPr>
            <w:tcW w:w="8460" w:type="dxa"/>
          </w:tcPr>
          <w:p w14:paraId="1CCE4D89" w14:textId="09C4192E" w:rsidR="00B95E3F" w:rsidRPr="00861AB0" w:rsidRDefault="00B95E3F" w:rsidP="008B223E">
            <w:pPr>
              <w:jc w:val="both"/>
            </w:pPr>
            <w:r w:rsidRPr="00861AB0">
              <w:t xml:space="preserve"> </w:t>
            </w:r>
            <w:r>
              <w:t>M2-</w:t>
            </w:r>
            <w:r w:rsidRPr="00861AB0">
              <w:t>UC-</w:t>
            </w:r>
            <w:r w:rsidR="001977FE">
              <w:t>4</w:t>
            </w:r>
          </w:p>
        </w:tc>
      </w:tr>
      <w:tr w:rsidR="00B95E3F" w:rsidRPr="00877136" w14:paraId="33D48F8B" w14:textId="77777777" w:rsidTr="008B223E">
        <w:tc>
          <w:tcPr>
            <w:tcW w:w="1957" w:type="dxa"/>
          </w:tcPr>
          <w:p w14:paraId="46001813" w14:textId="77777777" w:rsidR="00B95E3F" w:rsidRPr="00861AB0" w:rsidRDefault="00B95E3F" w:rsidP="008B223E">
            <w:pPr>
              <w:jc w:val="both"/>
              <w:rPr>
                <w:b/>
              </w:rPr>
            </w:pPr>
            <w:r w:rsidRPr="00861AB0">
              <w:rPr>
                <w:b/>
              </w:rPr>
              <w:t>Use Case Name:</w:t>
            </w:r>
          </w:p>
        </w:tc>
        <w:tc>
          <w:tcPr>
            <w:tcW w:w="8460" w:type="dxa"/>
          </w:tcPr>
          <w:p w14:paraId="0CA86919" w14:textId="77777777" w:rsidR="00B95E3F" w:rsidRPr="00861AB0" w:rsidRDefault="00B95E3F" w:rsidP="008B223E">
            <w:pPr>
              <w:jc w:val="both"/>
            </w:pPr>
            <w:r>
              <w:t>Edit ad</w:t>
            </w:r>
          </w:p>
        </w:tc>
      </w:tr>
      <w:tr w:rsidR="00B95E3F" w:rsidRPr="00877136" w14:paraId="2DB363D9" w14:textId="77777777" w:rsidTr="008B223E">
        <w:tc>
          <w:tcPr>
            <w:tcW w:w="1957" w:type="dxa"/>
          </w:tcPr>
          <w:p w14:paraId="7C938875" w14:textId="77777777" w:rsidR="00B95E3F" w:rsidRPr="00861AB0" w:rsidRDefault="00B95E3F" w:rsidP="008B223E">
            <w:pPr>
              <w:jc w:val="both"/>
              <w:rPr>
                <w:b/>
              </w:rPr>
            </w:pPr>
            <w:r w:rsidRPr="00861AB0">
              <w:rPr>
                <w:b/>
              </w:rPr>
              <w:t>Actors:</w:t>
            </w:r>
          </w:p>
        </w:tc>
        <w:tc>
          <w:tcPr>
            <w:tcW w:w="8460" w:type="dxa"/>
          </w:tcPr>
          <w:p w14:paraId="42E6DCDA" w14:textId="77777777" w:rsidR="00B95E3F" w:rsidRPr="00861AB0" w:rsidRDefault="00B95E3F" w:rsidP="008B223E">
            <w:pPr>
              <w:jc w:val="both"/>
            </w:pPr>
            <w:r>
              <w:t>Primary Actor: User       Secondary Actor: Smart Construction Manager</w:t>
            </w:r>
          </w:p>
        </w:tc>
      </w:tr>
      <w:tr w:rsidR="00B95E3F" w:rsidRPr="00877136" w14:paraId="3CF15517" w14:textId="77777777" w:rsidTr="008B223E">
        <w:tc>
          <w:tcPr>
            <w:tcW w:w="1957" w:type="dxa"/>
          </w:tcPr>
          <w:p w14:paraId="560A4EB4" w14:textId="77777777" w:rsidR="00B95E3F" w:rsidRPr="00861AB0" w:rsidRDefault="00B95E3F" w:rsidP="008B223E">
            <w:pPr>
              <w:jc w:val="both"/>
              <w:rPr>
                <w:b/>
              </w:rPr>
            </w:pPr>
            <w:r w:rsidRPr="00861AB0">
              <w:rPr>
                <w:b/>
              </w:rPr>
              <w:t>Description:</w:t>
            </w:r>
          </w:p>
        </w:tc>
        <w:tc>
          <w:tcPr>
            <w:tcW w:w="8460" w:type="dxa"/>
          </w:tcPr>
          <w:p w14:paraId="647A252E" w14:textId="77777777" w:rsidR="00B95E3F" w:rsidRPr="00861AB0" w:rsidRDefault="00B95E3F" w:rsidP="008B223E">
            <w:pPr>
              <w:pStyle w:val="Pa49"/>
              <w:jc w:val="both"/>
              <w:rPr>
                <w:rFonts w:ascii="Times New Roman" w:hAnsi="Times New Roman"/>
              </w:rPr>
            </w:pPr>
            <w:r>
              <w:rPr>
                <w:rFonts w:ascii="Times New Roman" w:hAnsi="Times New Roman"/>
              </w:rPr>
              <w:t>User will be able to Edit an ad</w:t>
            </w:r>
          </w:p>
        </w:tc>
      </w:tr>
      <w:tr w:rsidR="00B95E3F" w:rsidRPr="00877136" w14:paraId="359946F1" w14:textId="77777777" w:rsidTr="008B223E">
        <w:tc>
          <w:tcPr>
            <w:tcW w:w="1957" w:type="dxa"/>
          </w:tcPr>
          <w:p w14:paraId="115A251B" w14:textId="77777777" w:rsidR="00B95E3F" w:rsidRPr="00861AB0" w:rsidRDefault="00B95E3F" w:rsidP="008B223E">
            <w:pPr>
              <w:jc w:val="both"/>
              <w:rPr>
                <w:b/>
              </w:rPr>
            </w:pPr>
            <w:r w:rsidRPr="00861AB0">
              <w:rPr>
                <w:b/>
              </w:rPr>
              <w:t>Trigger:</w:t>
            </w:r>
          </w:p>
        </w:tc>
        <w:tc>
          <w:tcPr>
            <w:tcW w:w="8460" w:type="dxa"/>
          </w:tcPr>
          <w:p w14:paraId="4A4E36CE" w14:textId="77777777" w:rsidR="00B95E3F" w:rsidRPr="00861AB0" w:rsidRDefault="00B95E3F" w:rsidP="008B223E">
            <w:pPr>
              <w:jc w:val="both"/>
            </w:pPr>
            <w:r>
              <w:t>Click on the “Edit ad” button</w:t>
            </w:r>
          </w:p>
        </w:tc>
      </w:tr>
      <w:tr w:rsidR="00B95E3F" w:rsidRPr="00877136" w14:paraId="05E04A67" w14:textId="77777777" w:rsidTr="008B223E">
        <w:tc>
          <w:tcPr>
            <w:tcW w:w="1957" w:type="dxa"/>
          </w:tcPr>
          <w:p w14:paraId="544357AD" w14:textId="77777777" w:rsidR="00B95E3F" w:rsidRPr="00861AB0" w:rsidRDefault="00B95E3F" w:rsidP="008B223E">
            <w:pPr>
              <w:jc w:val="both"/>
              <w:rPr>
                <w:b/>
              </w:rPr>
            </w:pPr>
            <w:r w:rsidRPr="00861AB0">
              <w:rPr>
                <w:b/>
              </w:rPr>
              <w:t>Level:</w:t>
            </w:r>
          </w:p>
        </w:tc>
        <w:tc>
          <w:tcPr>
            <w:tcW w:w="8460" w:type="dxa"/>
          </w:tcPr>
          <w:p w14:paraId="368776AB" w14:textId="77777777" w:rsidR="00B95E3F" w:rsidRPr="00861AB0" w:rsidRDefault="00B95E3F" w:rsidP="008B223E">
            <w:pPr>
              <w:jc w:val="both"/>
            </w:pPr>
            <w:r w:rsidRPr="00861AB0">
              <w:t xml:space="preserve"> </w:t>
            </w:r>
            <w:r>
              <w:t>Medium</w:t>
            </w:r>
          </w:p>
        </w:tc>
      </w:tr>
      <w:tr w:rsidR="00B95E3F" w:rsidRPr="00877136" w14:paraId="6B146EB4" w14:textId="77777777" w:rsidTr="008B223E">
        <w:trPr>
          <w:trHeight w:val="813"/>
        </w:trPr>
        <w:tc>
          <w:tcPr>
            <w:tcW w:w="1957" w:type="dxa"/>
          </w:tcPr>
          <w:p w14:paraId="08930173" w14:textId="77777777" w:rsidR="00B95E3F" w:rsidRPr="00861AB0" w:rsidRDefault="00B95E3F" w:rsidP="008B223E">
            <w:pPr>
              <w:jc w:val="both"/>
              <w:rPr>
                <w:b/>
              </w:rPr>
            </w:pPr>
            <w:r w:rsidRPr="00861AB0">
              <w:rPr>
                <w:b/>
              </w:rPr>
              <w:t>Preconditions:</w:t>
            </w:r>
          </w:p>
        </w:tc>
        <w:tc>
          <w:tcPr>
            <w:tcW w:w="8460" w:type="dxa"/>
          </w:tcPr>
          <w:p w14:paraId="0AAB5CD1" w14:textId="77777777" w:rsidR="00B95E3F" w:rsidRPr="00F77D73" w:rsidRDefault="00B95E3F"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B95E3F" w:rsidRPr="00877136" w14:paraId="3B5B630E" w14:textId="77777777" w:rsidTr="008B223E">
        <w:trPr>
          <w:trHeight w:val="813"/>
        </w:trPr>
        <w:tc>
          <w:tcPr>
            <w:tcW w:w="1957" w:type="dxa"/>
          </w:tcPr>
          <w:p w14:paraId="09E7D2C0" w14:textId="77777777" w:rsidR="00B95E3F" w:rsidRPr="00861AB0" w:rsidRDefault="00B95E3F" w:rsidP="008B223E">
            <w:pPr>
              <w:jc w:val="both"/>
              <w:rPr>
                <w:b/>
              </w:rPr>
            </w:pPr>
            <w:r w:rsidRPr="00861AB0">
              <w:rPr>
                <w:b/>
                <w:color w:val="0D0D0D" w:themeColor="text1" w:themeTint="F2"/>
              </w:rPr>
              <w:t>Includes:</w:t>
            </w:r>
          </w:p>
        </w:tc>
        <w:tc>
          <w:tcPr>
            <w:tcW w:w="8460" w:type="dxa"/>
          </w:tcPr>
          <w:p w14:paraId="1D8CBDD5" w14:textId="594B75D0" w:rsidR="00B95E3F" w:rsidRPr="00861AB0" w:rsidRDefault="00B95E3F" w:rsidP="008B223E">
            <w:pPr>
              <w:jc w:val="both"/>
            </w:pPr>
            <w:r>
              <w:t>M1-UC</w:t>
            </w:r>
            <w:r w:rsidR="001977FE">
              <w:t>1</w:t>
            </w:r>
            <w:r>
              <w:t>, M1-UC</w:t>
            </w:r>
            <w:r w:rsidR="001977FE">
              <w:t>3</w:t>
            </w:r>
          </w:p>
        </w:tc>
      </w:tr>
      <w:tr w:rsidR="00B95E3F" w:rsidRPr="00877136" w14:paraId="01583472" w14:textId="77777777" w:rsidTr="008B223E">
        <w:tc>
          <w:tcPr>
            <w:tcW w:w="1957" w:type="dxa"/>
          </w:tcPr>
          <w:p w14:paraId="3BF3DF49" w14:textId="77777777" w:rsidR="00B95E3F" w:rsidRPr="00861AB0" w:rsidRDefault="00B95E3F" w:rsidP="008B223E">
            <w:pPr>
              <w:jc w:val="both"/>
              <w:rPr>
                <w:b/>
              </w:rPr>
            </w:pPr>
            <w:r w:rsidRPr="00861AB0">
              <w:rPr>
                <w:b/>
              </w:rPr>
              <w:t>Normal Flow:</w:t>
            </w:r>
          </w:p>
        </w:tc>
        <w:tc>
          <w:tcPr>
            <w:tcW w:w="8460" w:type="dxa"/>
          </w:tcPr>
          <w:p w14:paraId="15C9CD23" w14:textId="77777777" w:rsidR="00B95E3F" w:rsidRDefault="00B95E3F" w:rsidP="003D7A40">
            <w:pPr>
              <w:pStyle w:val="ListParagraph"/>
              <w:numPr>
                <w:ilvl w:val="0"/>
                <w:numId w:val="9"/>
              </w:numPr>
            </w:pPr>
            <w:r>
              <w:t>User will select my adds button</w:t>
            </w:r>
          </w:p>
          <w:p w14:paraId="79CF747A" w14:textId="77777777" w:rsidR="00B95E3F" w:rsidRDefault="00B95E3F" w:rsidP="003D7A40">
            <w:pPr>
              <w:pStyle w:val="ListParagraph"/>
              <w:numPr>
                <w:ilvl w:val="0"/>
                <w:numId w:val="9"/>
              </w:numPr>
            </w:pPr>
            <w:r>
              <w:t>User will click on the edit ad button</w:t>
            </w:r>
          </w:p>
          <w:p w14:paraId="26B47870" w14:textId="77777777" w:rsidR="00B95E3F" w:rsidRDefault="00B95E3F" w:rsidP="003D7A40">
            <w:pPr>
              <w:pStyle w:val="ListParagraph"/>
              <w:numPr>
                <w:ilvl w:val="0"/>
                <w:numId w:val="9"/>
              </w:numPr>
            </w:pPr>
            <w:r>
              <w:t>User will select the desired posted ad</w:t>
            </w:r>
          </w:p>
          <w:p w14:paraId="747D2DF0" w14:textId="77777777" w:rsidR="00B95E3F" w:rsidRPr="00861AB0" w:rsidRDefault="00B95E3F" w:rsidP="003D7A40">
            <w:pPr>
              <w:pStyle w:val="ListParagraph"/>
              <w:numPr>
                <w:ilvl w:val="0"/>
                <w:numId w:val="9"/>
              </w:numPr>
            </w:pPr>
            <w:r>
              <w:t>User will click ok button</w:t>
            </w:r>
          </w:p>
        </w:tc>
      </w:tr>
      <w:tr w:rsidR="00B95E3F" w:rsidRPr="00877136" w14:paraId="5C7CF134" w14:textId="77777777" w:rsidTr="008B223E">
        <w:tc>
          <w:tcPr>
            <w:tcW w:w="1957" w:type="dxa"/>
          </w:tcPr>
          <w:p w14:paraId="2FE0AE64" w14:textId="77777777" w:rsidR="00B95E3F" w:rsidRPr="003907CF" w:rsidRDefault="00B95E3F" w:rsidP="008B223E">
            <w:pPr>
              <w:jc w:val="both"/>
              <w:rPr>
                <w:b/>
              </w:rPr>
            </w:pPr>
            <w:r w:rsidRPr="00861AB0">
              <w:rPr>
                <w:b/>
              </w:rPr>
              <w:t>Alternative Flows:</w:t>
            </w:r>
          </w:p>
        </w:tc>
        <w:tc>
          <w:tcPr>
            <w:tcW w:w="8460" w:type="dxa"/>
          </w:tcPr>
          <w:p w14:paraId="598EF5EA" w14:textId="77777777" w:rsidR="00B95E3F" w:rsidRPr="00861AB0" w:rsidRDefault="00B95E3F" w:rsidP="008B223E">
            <w:pPr>
              <w:tabs>
                <w:tab w:val="left" w:pos="432"/>
              </w:tabs>
              <w:jc w:val="both"/>
            </w:pPr>
            <w:r>
              <w:t>N/A</w:t>
            </w:r>
          </w:p>
        </w:tc>
      </w:tr>
      <w:tr w:rsidR="00B95E3F" w:rsidRPr="00877136" w14:paraId="406778D8" w14:textId="77777777" w:rsidTr="008B223E">
        <w:tc>
          <w:tcPr>
            <w:tcW w:w="1957" w:type="dxa"/>
          </w:tcPr>
          <w:p w14:paraId="403E3C4B" w14:textId="77777777" w:rsidR="00B95E3F" w:rsidRPr="00861AB0" w:rsidRDefault="00B95E3F" w:rsidP="008B223E">
            <w:pPr>
              <w:jc w:val="both"/>
              <w:rPr>
                <w:b/>
              </w:rPr>
            </w:pPr>
            <w:r w:rsidRPr="00861AB0">
              <w:rPr>
                <w:b/>
              </w:rPr>
              <w:t>Exceptions:</w:t>
            </w:r>
          </w:p>
        </w:tc>
        <w:tc>
          <w:tcPr>
            <w:tcW w:w="8460" w:type="dxa"/>
          </w:tcPr>
          <w:p w14:paraId="2E9BF25F" w14:textId="77777777" w:rsidR="00B95E3F" w:rsidRDefault="00B95E3F" w:rsidP="008B223E">
            <w:pPr>
              <w:jc w:val="both"/>
            </w:pPr>
            <w:r>
              <w:t>2a if user doesn’t select the desired ad</w:t>
            </w:r>
          </w:p>
          <w:p w14:paraId="2FADFA48" w14:textId="77777777" w:rsidR="00B95E3F" w:rsidRPr="00861AB0" w:rsidRDefault="00B95E3F" w:rsidP="003D7A40">
            <w:pPr>
              <w:pStyle w:val="ListParagraph"/>
              <w:numPr>
                <w:ilvl w:val="0"/>
                <w:numId w:val="8"/>
              </w:numPr>
              <w:jc w:val="both"/>
            </w:pPr>
            <w:r>
              <w:t>Prompt message will appear “please select the desired ad”</w:t>
            </w:r>
          </w:p>
        </w:tc>
      </w:tr>
      <w:tr w:rsidR="00B95E3F" w:rsidRPr="00877136" w14:paraId="1EE2A94A" w14:textId="77777777" w:rsidTr="008B223E">
        <w:tc>
          <w:tcPr>
            <w:tcW w:w="1957" w:type="dxa"/>
          </w:tcPr>
          <w:p w14:paraId="5C93C465" w14:textId="77777777" w:rsidR="00B95E3F" w:rsidRPr="00861AB0" w:rsidRDefault="00B95E3F" w:rsidP="008B223E">
            <w:pPr>
              <w:jc w:val="both"/>
              <w:rPr>
                <w:b/>
              </w:rPr>
            </w:pPr>
            <w:r w:rsidRPr="00861AB0">
              <w:rPr>
                <w:b/>
              </w:rPr>
              <w:t>Postconditions:</w:t>
            </w:r>
          </w:p>
        </w:tc>
        <w:tc>
          <w:tcPr>
            <w:tcW w:w="8460" w:type="dxa"/>
          </w:tcPr>
          <w:p w14:paraId="2BE22CEF" w14:textId="77777777" w:rsidR="00B95E3F" w:rsidRPr="00861AB0" w:rsidRDefault="00B95E3F"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delete an ad</w:t>
            </w:r>
          </w:p>
        </w:tc>
      </w:tr>
      <w:tr w:rsidR="00B95E3F" w:rsidRPr="00877136" w14:paraId="4C5C4404" w14:textId="77777777" w:rsidTr="008B223E">
        <w:tc>
          <w:tcPr>
            <w:tcW w:w="1957" w:type="dxa"/>
          </w:tcPr>
          <w:p w14:paraId="788534E6" w14:textId="77777777" w:rsidR="00B95E3F" w:rsidRPr="00861AB0" w:rsidRDefault="00B95E3F" w:rsidP="008B223E">
            <w:pPr>
              <w:jc w:val="both"/>
              <w:rPr>
                <w:b/>
              </w:rPr>
            </w:pPr>
            <w:r w:rsidRPr="00861AB0">
              <w:rPr>
                <w:b/>
              </w:rPr>
              <w:t>Business Rules</w:t>
            </w:r>
          </w:p>
        </w:tc>
        <w:tc>
          <w:tcPr>
            <w:tcW w:w="8460" w:type="dxa"/>
          </w:tcPr>
          <w:p w14:paraId="294B6486" w14:textId="77777777" w:rsidR="00B95E3F" w:rsidRPr="00861AB0" w:rsidRDefault="00B95E3F" w:rsidP="008B223E">
            <w:pPr>
              <w:pStyle w:val="Pa49"/>
              <w:jc w:val="both"/>
            </w:pPr>
            <w:r>
              <w:rPr>
                <w:rFonts w:ascii="Times New Roman" w:hAnsi="Times New Roman"/>
              </w:rPr>
              <w:t>N/A</w:t>
            </w:r>
          </w:p>
        </w:tc>
      </w:tr>
      <w:tr w:rsidR="00B95E3F" w:rsidRPr="00877136" w14:paraId="73027042" w14:textId="77777777" w:rsidTr="008B223E">
        <w:tc>
          <w:tcPr>
            <w:tcW w:w="1957" w:type="dxa"/>
          </w:tcPr>
          <w:p w14:paraId="0AAA3768" w14:textId="77777777" w:rsidR="00B95E3F" w:rsidRPr="00861AB0" w:rsidRDefault="00B95E3F" w:rsidP="008B223E">
            <w:pPr>
              <w:jc w:val="both"/>
              <w:rPr>
                <w:b/>
              </w:rPr>
            </w:pPr>
            <w:r w:rsidRPr="00861AB0">
              <w:rPr>
                <w:b/>
              </w:rPr>
              <w:t>Assumptions:</w:t>
            </w:r>
          </w:p>
        </w:tc>
        <w:tc>
          <w:tcPr>
            <w:tcW w:w="8460" w:type="dxa"/>
          </w:tcPr>
          <w:p w14:paraId="3F1C3E1D" w14:textId="77777777" w:rsidR="00B95E3F" w:rsidRDefault="00B95E3F" w:rsidP="008B223E">
            <w:pPr>
              <w:jc w:val="both"/>
            </w:pPr>
            <w:r>
              <w:t>User has an active internet connection.</w:t>
            </w:r>
          </w:p>
          <w:p w14:paraId="3987B441" w14:textId="77777777" w:rsidR="00B95E3F" w:rsidRDefault="00B95E3F" w:rsidP="008B223E">
            <w:pPr>
              <w:jc w:val="both"/>
            </w:pPr>
            <w:r>
              <w:t>User has installed the application.</w:t>
            </w:r>
          </w:p>
          <w:p w14:paraId="261AF3A9" w14:textId="77777777" w:rsidR="00B95E3F" w:rsidRPr="00861AB0" w:rsidRDefault="00B95E3F" w:rsidP="008B223E">
            <w:pPr>
              <w:jc w:val="both"/>
            </w:pPr>
            <w:r>
              <w:t>User has an account.</w:t>
            </w:r>
          </w:p>
        </w:tc>
      </w:tr>
    </w:tbl>
    <w:p w14:paraId="5349034A" w14:textId="77777777" w:rsidR="00DD5FE1" w:rsidRDefault="00DD5FE1" w:rsidP="002F2D5C">
      <w:pPr>
        <w:pStyle w:val="Heading3"/>
        <w:numPr>
          <w:ilvl w:val="0"/>
          <w:numId w:val="0"/>
        </w:numPr>
      </w:pPr>
    </w:p>
    <w:p w14:paraId="16AC1811" w14:textId="77777777" w:rsidR="00DD5FE1" w:rsidRDefault="00DD5FE1">
      <w:pPr>
        <w:rPr>
          <w:b/>
          <w:kern w:val="32"/>
          <w:sz w:val="26"/>
          <w:lang w:eastAsia="ar-SA"/>
        </w:rPr>
      </w:pPr>
      <w:r>
        <w:br w:type="page"/>
      </w:r>
    </w:p>
    <w:p w14:paraId="6EC7DD48" w14:textId="711D538E" w:rsidR="00BF083E" w:rsidRPr="00DD5C55" w:rsidRDefault="00BF083E" w:rsidP="00BF083E">
      <w:pPr>
        <w:pStyle w:val="Caption"/>
        <w:keepNext/>
        <w:spacing w:line="276" w:lineRule="auto"/>
        <w:rPr>
          <w:szCs w:val="24"/>
        </w:rPr>
      </w:pPr>
      <w:r w:rsidRPr="00DD5C55">
        <w:rPr>
          <w:szCs w:val="24"/>
        </w:rPr>
        <w:lastRenderedPageBreak/>
        <w:t xml:space="preserve">Table </w:t>
      </w:r>
      <w:r w:rsidR="00E540D9">
        <w:rPr>
          <w:szCs w:val="24"/>
        </w:rPr>
        <w:t>23</w:t>
      </w:r>
      <w:r w:rsidRPr="00DD5C55">
        <w:rPr>
          <w:noProof/>
          <w:szCs w:val="24"/>
        </w:rPr>
        <w:t>:</w:t>
      </w:r>
      <w:r>
        <w:rPr>
          <w:szCs w:val="24"/>
        </w:rPr>
        <w:t xml:space="preserve"> Delete ad</w:t>
      </w:r>
      <w:r w:rsidR="00BC339F">
        <w:rPr>
          <w:szCs w:val="24"/>
        </w:rPr>
        <w:t xml:space="preserve">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F083E" w:rsidRPr="00877136" w14:paraId="46D07E0A" w14:textId="77777777" w:rsidTr="00EF27DF">
        <w:tc>
          <w:tcPr>
            <w:tcW w:w="1957" w:type="dxa"/>
          </w:tcPr>
          <w:p w14:paraId="04810C78" w14:textId="77777777" w:rsidR="00BF083E" w:rsidRPr="00861AB0" w:rsidRDefault="00BF083E" w:rsidP="00EF27DF">
            <w:pPr>
              <w:jc w:val="both"/>
              <w:rPr>
                <w:b/>
              </w:rPr>
            </w:pPr>
            <w:r w:rsidRPr="00861AB0">
              <w:rPr>
                <w:b/>
              </w:rPr>
              <w:t>Use Case ID:</w:t>
            </w:r>
          </w:p>
        </w:tc>
        <w:tc>
          <w:tcPr>
            <w:tcW w:w="8460" w:type="dxa"/>
          </w:tcPr>
          <w:p w14:paraId="65C80E11" w14:textId="1F913680" w:rsidR="00BF083E" w:rsidRPr="00861AB0" w:rsidRDefault="00BF083E" w:rsidP="00EF27DF">
            <w:pPr>
              <w:jc w:val="both"/>
            </w:pPr>
            <w:r w:rsidRPr="00861AB0">
              <w:t xml:space="preserve"> </w:t>
            </w:r>
            <w:r w:rsidR="00F0470F">
              <w:t>M2-</w:t>
            </w:r>
            <w:r w:rsidRPr="00861AB0">
              <w:t>UC</w:t>
            </w:r>
            <w:r w:rsidR="00F0470F">
              <w:t>5</w:t>
            </w:r>
          </w:p>
        </w:tc>
      </w:tr>
      <w:tr w:rsidR="00BF083E" w:rsidRPr="00877136" w14:paraId="597B3D27" w14:textId="77777777" w:rsidTr="00EF27DF">
        <w:tc>
          <w:tcPr>
            <w:tcW w:w="1957" w:type="dxa"/>
          </w:tcPr>
          <w:p w14:paraId="478013A2" w14:textId="77777777" w:rsidR="00BF083E" w:rsidRPr="00861AB0" w:rsidRDefault="00BF083E" w:rsidP="00EF27DF">
            <w:pPr>
              <w:jc w:val="both"/>
              <w:rPr>
                <w:b/>
              </w:rPr>
            </w:pPr>
            <w:r w:rsidRPr="00861AB0">
              <w:rPr>
                <w:b/>
              </w:rPr>
              <w:t>Use Case Name:</w:t>
            </w:r>
          </w:p>
        </w:tc>
        <w:tc>
          <w:tcPr>
            <w:tcW w:w="8460" w:type="dxa"/>
          </w:tcPr>
          <w:p w14:paraId="177E0B11" w14:textId="77777777" w:rsidR="00BF083E" w:rsidRPr="00861AB0" w:rsidRDefault="00BF083E" w:rsidP="00EF27DF">
            <w:pPr>
              <w:jc w:val="both"/>
            </w:pPr>
            <w:r>
              <w:t>Delete ad</w:t>
            </w:r>
          </w:p>
        </w:tc>
      </w:tr>
      <w:tr w:rsidR="00BF083E" w:rsidRPr="00877136" w14:paraId="1436A8CF" w14:textId="77777777" w:rsidTr="00EF27DF">
        <w:tc>
          <w:tcPr>
            <w:tcW w:w="1957" w:type="dxa"/>
          </w:tcPr>
          <w:p w14:paraId="67E5E0ED" w14:textId="77777777" w:rsidR="00BF083E" w:rsidRPr="00861AB0" w:rsidRDefault="00BF083E" w:rsidP="00EF27DF">
            <w:pPr>
              <w:jc w:val="both"/>
              <w:rPr>
                <w:b/>
              </w:rPr>
            </w:pPr>
            <w:r w:rsidRPr="00861AB0">
              <w:rPr>
                <w:b/>
              </w:rPr>
              <w:t>Actors:</w:t>
            </w:r>
          </w:p>
        </w:tc>
        <w:tc>
          <w:tcPr>
            <w:tcW w:w="8460" w:type="dxa"/>
          </w:tcPr>
          <w:p w14:paraId="78F2C32E" w14:textId="77777777" w:rsidR="00BF083E" w:rsidRPr="00861AB0" w:rsidRDefault="00BF083E" w:rsidP="00EF27DF">
            <w:pPr>
              <w:jc w:val="both"/>
            </w:pPr>
            <w:r>
              <w:t>Primary Actor: User       Secondary Actor: Smart Construction Manager</w:t>
            </w:r>
          </w:p>
        </w:tc>
      </w:tr>
      <w:tr w:rsidR="00BF083E" w:rsidRPr="00877136" w14:paraId="0EE7D378" w14:textId="77777777" w:rsidTr="00EF27DF">
        <w:tc>
          <w:tcPr>
            <w:tcW w:w="1957" w:type="dxa"/>
          </w:tcPr>
          <w:p w14:paraId="0FF6D2A9" w14:textId="77777777" w:rsidR="00BF083E" w:rsidRPr="00861AB0" w:rsidRDefault="00BF083E" w:rsidP="00EF27DF">
            <w:pPr>
              <w:jc w:val="both"/>
              <w:rPr>
                <w:b/>
              </w:rPr>
            </w:pPr>
            <w:r w:rsidRPr="00861AB0">
              <w:rPr>
                <w:b/>
              </w:rPr>
              <w:t>Description:</w:t>
            </w:r>
          </w:p>
        </w:tc>
        <w:tc>
          <w:tcPr>
            <w:tcW w:w="8460" w:type="dxa"/>
          </w:tcPr>
          <w:p w14:paraId="0AFC5F7C" w14:textId="77777777" w:rsidR="00BF083E" w:rsidRPr="00861AB0" w:rsidRDefault="00BF083E" w:rsidP="00EF27DF">
            <w:pPr>
              <w:pStyle w:val="Pa49"/>
              <w:jc w:val="both"/>
              <w:rPr>
                <w:rFonts w:ascii="Times New Roman" w:hAnsi="Times New Roman"/>
              </w:rPr>
            </w:pPr>
            <w:r>
              <w:rPr>
                <w:rFonts w:ascii="Times New Roman" w:hAnsi="Times New Roman"/>
              </w:rPr>
              <w:t>User will be able to Delete an ad</w:t>
            </w:r>
          </w:p>
        </w:tc>
      </w:tr>
      <w:tr w:rsidR="00BF083E" w:rsidRPr="00877136" w14:paraId="1CC01ACA" w14:textId="77777777" w:rsidTr="00EF27DF">
        <w:tc>
          <w:tcPr>
            <w:tcW w:w="1957" w:type="dxa"/>
          </w:tcPr>
          <w:p w14:paraId="6EA857A4" w14:textId="77777777" w:rsidR="00BF083E" w:rsidRPr="00861AB0" w:rsidRDefault="00BF083E" w:rsidP="00EF27DF">
            <w:pPr>
              <w:jc w:val="both"/>
              <w:rPr>
                <w:b/>
              </w:rPr>
            </w:pPr>
            <w:r w:rsidRPr="00861AB0">
              <w:rPr>
                <w:b/>
              </w:rPr>
              <w:t>Trigger:</w:t>
            </w:r>
          </w:p>
        </w:tc>
        <w:tc>
          <w:tcPr>
            <w:tcW w:w="8460" w:type="dxa"/>
          </w:tcPr>
          <w:p w14:paraId="4B371F7F" w14:textId="77777777" w:rsidR="00BF083E" w:rsidRPr="00861AB0" w:rsidRDefault="00BF083E" w:rsidP="00EF27DF">
            <w:pPr>
              <w:jc w:val="both"/>
            </w:pPr>
            <w:r>
              <w:t>Click on the “Delete ad” button</w:t>
            </w:r>
          </w:p>
        </w:tc>
      </w:tr>
      <w:tr w:rsidR="00BF083E" w:rsidRPr="00877136" w14:paraId="7454A8E7" w14:textId="77777777" w:rsidTr="00EF27DF">
        <w:tc>
          <w:tcPr>
            <w:tcW w:w="1957" w:type="dxa"/>
          </w:tcPr>
          <w:p w14:paraId="10D06E15" w14:textId="77777777" w:rsidR="00BF083E" w:rsidRPr="00861AB0" w:rsidRDefault="00BF083E" w:rsidP="00EF27DF">
            <w:pPr>
              <w:jc w:val="both"/>
              <w:rPr>
                <w:b/>
              </w:rPr>
            </w:pPr>
            <w:r w:rsidRPr="00861AB0">
              <w:rPr>
                <w:b/>
              </w:rPr>
              <w:t>Level:</w:t>
            </w:r>
          </w:p>
        </w:tc>
        <w:tc>
          <w:tcPr>
            <w:tcW w:w="8460" w:type="dxa"/>
          </w:tcPr>
          <w:p w14:paraId="271BE609" w14:textId="77777777" w:rsidR="00BF083E" w:rsidRPr="00861AB0" w:rsidRDefault="00BF083E" w:rsidP="00EF27DF">
            <w:pPr>
              <w:jc w:val="both"/>
            </w:pPr>
            <w:r w:rsidRPr="00861AB0">
              <w:t xml:space="preserve"> </w:t>
            </w:r>
            <w:r>
              <w:t>Medium</w:t>
            </w:r>
          </w:p>
        </w:tc>
      </w:tr>
      <w:tr w:rsidR="00BF083E" w:rsidRPr="00877136" w14:paraId="23808F9A" w14:textId="77777777" w:rsidTr="00EF27DF">
        <w:trPr>
          <w:trHeight w:val="813"/>
        </w:trPr>
        <w:tc>
          <w:tcPr>
            <w:tcW w:w="1957" w:type="dxa"/>
          </w:tcPr>
          <w:p w14:paraId="6EE0AA9D" w14:textId="77777777" w:rsidR="00BF083E" w:rsidRPr="00861AB0" w:rsidRDefault="00BF083E" w:rsidP="00EF27DF">
            <w:pPr>
              <w:jc w:val="both"/>
              <w:rPr>
                <w:b/>
              </w:rPr>
            </w:pPr>
            <w:r w:rsidRPr="00861AB0">
              <w:rPr>
                <w:b/>
              </w:rPr>
              <w:t>Preconditions:</w:t>
            </w:r>
          </w:p>
        </w:tc>
        <w:tc>
          <w:tcPr>
            <w:tcW w:w="8460" w:type="dxa"/>
          </w:tcPr>
          <w:p w14:paraId="3BFE3D40" w14:textId="77777777" w:rsidR="00BF083E" w:rsidRPr="00F77D73" w:rsidRDefault="00BF083E" w:rsidP="00EF27D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BF083E" w:rsidRPr="00877136" w14:paraId="474B59A9" w14:textId="77777777" w:rsidTr="00EF27DF">
        <w:trPr>
          <w:trHeight w:val="813"/>
        </w:trPr>
        <w:tc>
          <w:tcPr>
            <w:tcW w:w="1957" w:type="dxa"/>
          </w:tcPr>
          <w:p w14:paraId="1611C823" w14:textId="77777777" w:rsidR="00BF083E" w:rsidRPr="00861AB0" w:rsidRDefault="00BF083E" w:rsidP="00EF27DF">
            <w:pPr>
              <w:jc w:val="both"/>
              <w:rPr>
                <w:b/>
              </w:rPr>
            </w:pPr>
            <w:r w:rsidRPr="00861AB0">
              <w:rPr>
                <w:b/>
                <w:color w:val="0D0D0D" w:themeColor="text1" w:themeTint="F2"/>
              </w:rPr>
              <w:t>Includes:</w:t>
            </w:r>
          </w:p>
        </w:tc>
        <w:tc>
          <w:tcPr>
            <w:tcW w:w="8460" w:type="dxa"/>
          </w:tcPr>
          <w:p w14:paraId="43379B3D" w14:textId="4B0DDB28" w:rsidR="00BF083E" w:rsidRPr="00861AB0" w:rsidRDefault="00330D78" w:rsidP="00EF27DF">
            <w:pPr>
              <w:jc w:val="both"/>
            </w:pPr>
            <w:r>
              <w:t>M1-UC</w:t>
            </w:r>
            <w:r w:rsidR="00F46FBF">
              <w:t>2</w:t>
            </w:r>
            <w:r>
              <w:t>, M1-UC</w:t>
            </w:r>
            <w:r w:rsidR="00F46FBF">
              <w:t>4</w:t>
            </w:r>
          </w:p>
        </w:tc>
      </w:tr>
      <w:tr w:rsidR="00BF083E" w:rsidRPr="00877136" w14:paraId="1270675A" w14:textId="77777777" w:rsidTr="00EF27DF">
        <w:tc>
          <w:tcPr>
            <w:tcW w:w="1957" w:type="dxa"/>
          </w:tcPr>
          <w:p w14:paraId="30BB94D1" w14:textId="77777777" w:rsidR="00BF083E" w:rsidRPr="00861AB0" w:rsidRDefault="00BF083E" w:rsidP="00EF27DF">
            <w:pPr>
              <w:jc w:val="both"/>
              <w:rPr>
                <w:b/>
              </w:rPr>
            </w:pPr>
            <w:r w:rsidRPr="00861AB0">
              <w:rPr>
                <w:b/>
              </w:rPr>
              <w:t>Normal Flow:</w:t>
            </w:r>
          </w:p>
        </w:tc>
        <w:tc>
          <w:tcPr>
            <w:tcW w:w="8460" w:type="dxa"/>
          </w:tcPr>
          <w:p w14:paraId="2748E966" w14:textId="77777777" w:rsidR="00BF083E" w:rsidRDefault="00BF083E" w:rsidP="003D7A40">
            <w:pPr>
              <w:pStyle w:val="ListParagraph"/>
              <w:numPr>
                <w:ilvl w:val="0"/>
                <w:numId w:val="6"/>
              </w:numPr>
            </w:pPr>
            <w:r>
              <w:t>User will select my adds button</w:t>
            </w:r>
          </w:p>
          <w:p w14:paraId="332EAEDE" w14:textId="77777777" w:rsidR="00BF083E" w:rsidRDefault="00BF083E" w:rsidP="003D7A40">
            <w:pPr>
              <w:pStyle w:val="ListParagraph"/>
              <w:numPr>
                <w:ilvl w:val="0"/>
                <w:numId w:val="6"/>
              </w:numPr>
            </w:pPr>
            <w:r>
              <w:t>User will click on the delete ad button</w:t>
            </w:r>
          </w:p>
          <w:p w14:paraId="20F7590F" w14:textId="77777777" w:rsidR="00BF083E" w:rsidRDefault="00BF083E" w:rsidP="003D7A40">
            <w:pPr>
              <w:pStyle w:val="ListParagraph"/>
              <w:numPr>
                <w:ilvl w:val="0"/>
                <w:numId w:val="6"/>
              </w:numPr>
            </w:pPr>
            <w:r>
              <w:t>User will select the desired posted ad</w:t>
            </w:r>
          </w:p>
          <w:p w14:paraId="4C206931" w14:textId="77777777" w:rsidR="00BF083E" w:rsidRPr="00861AB0" w:rsidRDefault="00BF083E" w:rsidP="003D7A40">
            <w:pPr>
              <w:pStyle w:val="ListParagraph"/>
              <w:numPr>
                <w:ilvl w:val="0"/>
                <w:numId w:val="6"/>
              </w:numPr>
            </w:pPr>
            <w:r>
              <w:t>User will click ok button</w:t>
            </w:r>
          </w:p>
        </w:tc>
      </w:tr>
      <w:tr w:rsidR="00BF083E" w:rsidRPr="00877136" w14:paraId="6EB4EA05" w14:textId="77777777" w:rsidTr="00EF27DF">
        <w:tc>
          <w:tcPr>
            <w:tcW w:w="1957" w:type="dxa"/>
          </w:tcPr>
          <w:p w14:paraId="7D39A668" w14:textId="77777777" w:rsidR="00BF083E" w:rsidRPr="003907CF" w:rsidRDefault="00BF083E" w:rsidP="00EF27DF">
            <w:pPr>
              <w:jc w:val="both"/>
              <w:rPr>
                <w:b/>
              </w:rPr>
            </w:pPr>
            <w:r w:rsidRPr="00861AB0">
              <w:rPr>
                <w:b/>
              </w:rPr>
              <w:t>Alternative Flows:</w:t>
            </w:r>
          </w:p>
        </w:tc>
        <w:tc>
          <w:tcPr>
            <w:tcW w:w="8460" w:type="dxa"/>
          </w:tcPr>
          <w:p w14:paraId="27B1E542" w14:textId="77777777" w:rsidR="00BF083E" w:rsidRPr="00861AB0" w:rsidRDefault="00BF083E" w:rsidP="00EF27DF">
            <w:pPr>
              <w:tabs>
                <w:tab w:val="left" w:pos="432"/>
              </w:tabs>
              <w:jc w:val="both"/>
            </w:pPr>
            <w:r>
              <w:t>N/A</w:t>
            </w:r>
          </w:p>
        </w:tc>
      </w:tr>
      <w:tr w:rsidR="00BF083E" w:rsidRPr="00877136" w14:paraId="5D185A7E" w14:textId="77777777" w:rsidTr="00EF27DF">
        <w:tc>
          <w:tcPr>
            <w:tcW w:w="1957" w:type="dxa"/>
          </w:tcPr>
          <w:p w14:paraId="2D82A1E0" w14:textId="77777777" w:rsidR="00BF083E" w:rsidRPr="00861AB0" w:rsidRDefault="00BF083E" w:rsidP="00EF27DF">
            <w:pPr>
              <w:jc w:val="both"/>
              <w:rPr>
                <w:b/>
              </w:rPr>
            </w:pPr>
            <w:r w:rsidRPr="00861AB0">
              <w:rPr>
                <w:b/>
              </w:rPr>
              <w:t>Exceptions:</w:t>
            </w:r>
          </w:p>
        </w:tc>
        <w:tc>
          <w:tcPr>
            <w:tcW w:w="8460" w:type="dxa"/>
          </w:tcPr>
          <w:p w14:paraId="0788E31F" w14:textId="77777777" w:rsidR="00BF083E" w:rsidRDefault="00BF083E" w:rsidP="00EF27DF">
            <w:pPr>
              <w:jc w:val="both"/>
            </w:pPr>
            <w:r>
              <w:t>2a if user doesn’t select the desired ad</w:t>
            </w:r>
          </w:p>
          <w:p w14:paraId="297DE073" w14:textId="77777777" w:rsidR="00BF083E" w:rsidRPr="00861AB0" w:rsidRDefault="00BF083E" w:rsidP="003D7A40">
            <w:pPr>
              <w:pStyle w:val="ListParagraph"/>
              <w:numPr>
                <w:ilvl w:val="0"/>
                <w:numId w:val="8"/>
              </w:numPr>
              <w:jc w:val="both"/>
            </w:pPr>
            <w:r>
              <w:t>Prompt message will appear “please select the desired ad”</w:t>
            </w:r>
          </w:p>
        </w:tc>
      </w:tr>
      <w:tr w:rsidR="00BF083E" w:rsidRPr="00877136" w14:paraId="72DB8E48" w14:textId="77777777" w:rsidTr="00EF27DF">
        <w:tc>
          <w:tcPr>
            <w:tcW w:w="1957" w:type="dxa"/>
          </w:tcPr>
          <w:p w14:paraId="0A546EE4" w14:textId="77777777" w:rsidR="00BF083E" w:rsidRPr="00861AB0" w:rsidRDefault="00BF083E" w:rsidP="00EF27DF">
            <w:pPr>
              <w:jc w:val="both"/>
              <w:rPr>
                <w:b/>
              </w:rPr>
            </w:pPr>
            <w:r w:rsidRPr="00861AB0">
              <w:rPr>
                <w:b/>
              </w:rPr>
              <w:t>Postconditions:</w:t>
            </w:r>
          </w:p>
        </w:tc>
        <w:tc>
          <w:tcPr>
            <w:tcW w:w="8460" w:type="dxa"/>
          </w:tcPr>
          <w:p w14:paraId="642ECF82" w14:textId="77777777" w:rsidR="00BF083E" w:rsidRPr="00861AB0" w:rsidRDefault="00BF083E"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delete an ad</w:t>
            </w:r>
          </w:p>
        </w:tc>
      </w:tr>
      <w:tr w:rsidR="00BF083E" w:rsidRPr="00877136" w14:paraId="1A880CB6" w14:textId="77777777" w:rsidTr="00EF27DF">
        <w:tc>
          <w:tcPr>
            <w:tcW w:w="1957" w:type="dxa"/>
          </w:tcPr>
          <w:p w14:paraId="6BEE5B1C" w14:textId="77777777" w:rsidR="00BF083E" w:rsidRPr="00861AB0" w:rsidRDefault="00BF083E" w:rsidP="00EF27DF">
            <w:pPr>
              <w:jc w:val="both"/>
              <w:rPr>
                <w:b/>
              </w:rPr>
            </w:pPr>
            <w:r w:rsidRPr="00861AB0">
              <w:rPr>
                <w:b/>
              </w:rPr>
              <w:t>Business Rules</w:t>
            </w:r>
          </w:p>
        </w:tc>
        <w:tc>
          <w:tcPr>
            <w:tcW w:w="8460" w:type="dxa"/>
          </w:tcPr>
          <w:p w14:paraId="322A4439" w14:textId="77777777" w:rsidR="00BF083E" w:rsidRPr="00861AB0" w:rsidRDefault="00BF083E" w:rsidP="00EF27DF">
            <w:pPr>
              <w:pStyle w:val="Pa49"/>
              <w:jc w:val="both"/>
            </w:pPr>
            <w:r>
              <w:rPr>
                <w:rFonts w:ascii="Times New Roman" w:hAnsi="Times New Roman"/>
              </w:rPr>
              <w:t>N/A</w:t>
            </w:r>
          </w:p>
        </w:tc>
      </w:tr>
      <w:tr w:rsidR="00BF083E" w:rsidRPr="00877136" w14:paraId="59B29D70" w14:textId="77777777" w:rsidTr="00EF27DF">
        <w:tc>
          <w:tcPr>
            <w:tcW w:w="1957" w:type="dxa"/>
          </w:tcPr>
          <w:p w14:paraId="705C58F6" w14:textId="77777777" w:rsidR="00BF083E" w:rsidRPr="00861AB0" w:rsidRDefault="00BF083E" w:rsidP="00EF27DF">
            <w:pPr>
              <w:jc w:val="both"/>
              <w:rPr>
                <w:b/>
              </w:rPr>
            </w:pPr>
            <w:r w:rsidRPr="00861AB0">
              <w:rPr>
                <w:b/>
              </w:rPr>
              <w:t>Assumptions:</w:t>
            </w:r>
          </w:p>
        </w:tc>
        <w:tc>
          <w:tcPr>
            <w:tcW w:w="8460" w:type="dxa"/>
          </w:tcPr>
          <w:p w14:paraId="21CDD413" w14:textId="77777777" w:rsidR="00BF083E" w:rsidRDefault="00BF083E" w:rsidP="00EF27DF">
            <w:pPr>
              <w:jc w:val="both"/>
            </w:pPr>
            <w:r>
              <w:t>User has an active internet connection.</w:t>
            </w:r>
          </w:p>
          <w:p w14:paraId="704D965F" w14:textId="77777777" w:rsidR="00BF083E" w:rsidRDefault="00BF083E" w:rsidP="00EF27DF">
            <w:pPr>
              <w:jc w:val="both"/>
            </w:pPr>
            <w:r>
              <w:t>User has installed the application.</w:t>
            </w:r>
          </w:p>
          <w:p w14:paraId="6B8EA090" w14:textId="77777777" w:rsidR="00BF083E" w:rsidRPr="00861AB0" w:rsidRDefault="00BF083E" w:rsidP="00EF27DF">
            <w:pPr>
              <w:jc w:val="both"/>
            </w:pPr>
            <w:r>
              <w:t>User has an account.</w:t>
            </w:r>
          </w:p>
        </w:tc>
      </w:tr>
    </w:tbl>
    <w:p w14:paraId="7E23FD03" w14:textId="57287B63" w:rsidR="00773010" w:rsidRDefault="00773010" w:rsidP="002F2D5C">
      <w:pPr>
        <w:pStyle w:val="Heading3"/>
        <w:numPr>
          <w:ilvl w:val="0"/>
          <w:numId w:val="0"/>
        </w:numPr>
      </w:pPr>
    </w:p>
    <w:p w14:paraId="47126AF1" w14:textId="77777777" w:rsidR="00773010" w:rsidRDefault="00773010">
      <w:pPr>
        <w:rPr>
          <w:b/>
          <w:kern w:val="32"/>
          <w:sz w:val="26"/>
          <w:lang w:eastAsia="ar-SA"/>
        </w:rPr>
      </w:pPr>
      <w:r>
        <w:br w:type="page"/>
      </w:r>
    </w:p>
    <w:p w14:paraId="289D818F" w14:textId="0FA222A1" w:rsidR="00773010" w:rsidRPr="00DD5C55" w:rsidRDefault="00773010" w:rsidP="00773010">
      <w:pPr>
        <w:pStyle w:val="Caption"/>
        <w:keepNext/>
        <w:spacing w:line="276" w:lineRule="auto"/>
        <w:rPr>
          <w:szCs w:val="24"/>
        </w:rPr>
      </w:pPr>
      <w:r w:rsidRPr="00DD5C55">
        <w:rPr>
          <w:szCs w:val="24"/>
        </w:rPr>
        <w:lastRenderedPageBreak/>
        <w:t xml:space="preserve">Table </w:t>
      </w:r>
      <w:r w:rsidR="00E540D9">
        <w:rPr>
          <w:szCs w:val="24"/>
        </w:rPr>
        <w:t>24</w:t>
      </w:r>
      <w:r w:rsidRPr="00DD5C55">
        <w:rPr>
          <w:noProof/>
          <w:szCs w:val="24"/>
        </w:rPr>
        <w:t>:</w:t>
      </w:r>
      <w:r>
        <w:rPr>
          <w:szCs w:val="24"/>
        </w:rPr>
        <w:t xml:space="preserve"> Delete ad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73010" w:rsidRPr="00877136" w14:paraId="4D00E0A8" w14:textId="77777777" w:rsidTr="008B223E">
        <w:tc>
          <w:tcPr>
            <w:tcW w:w="1957" w:type="dxa"/>
          </w:tcPr>
          <w:p w14:paraId="3D8014E7" w14:textId="77777777" w:rsidR="00773010" w:rsidRPr="00861AB0" w:rsidRDefault="00773010" w:rsidP="008B223E">
            <w:pPr>
              <w:jc w:val="both"/>
              <w:rPr>
                <w:b/>
              </w:rPr>
            </w:pPr>
            <w:r w:rsidRPr="00861AB0">
              <w:rPr>
                <w:b/>
              </w:rPr>
              <w:t>Use Case ID:</w:t>
            </w:r>
          </w:p>
        </w:tc>
        <w:tc>
          <w:tcPr>
            <w:tcW w:w="8460" w:type="dxa"/>
          </w:tcPr>
          <w:p w14:paraId="75AEC678" w14:textId="0DE1822B" w:rsidR="00773010" w:rsidRPr="00861AB0" w:rsidRDefault="00773010" w:rsidP="008B223E">
            <w:pPr>
              <w:jc w:val="both"/>
            </w:pPr>
            <w:r w:rsidRPr="00861AB0">
              <w:t xml:space="preserve"> </w:t>
            </w:r>
            <w:r>
              <w:t>M2-</w:t>
            </w:r>
            <w:r w:rsidRPr="00861AB0">
              <w:t>UC</w:t>
            </w:r>
            <w:r w:rsidR="008B5426">
              <w:t>6</w:t>
            </w:r>
          </w:p>
        </w:tc>
      </w:tr>
      <w:tr w:rsidR="00773010" w:rsidRPr="00877136" w14:paraId="2CE55DBD" w14:textId="77777777" w:rsidTr="008B223E">
        <w:tc>
          <w:tcPr>
            <w:tcW w:w="1957" w:type="dxa"/>
          </w:tcPr>
          <w:p w14:paraId="35B758A3" w14:textId="77777777" w:rsidR="00773010" w:rsidRPr="00861AB0" w:rsidRDefault="00773010" w:rsidP="008B223E">
            <w:pPr>
              <w:jc w:val="both"/>
              <w:rPr>
                <w:b/>
              </w:rPr>
            </w:pPr>
            <w:r w:rsidRPr="00861AB0">
              <w:rPr>
                <w:b/>
              </w:rPr>
              <w:t>Use Case Name:</w:t>
            </w:r>
          </w:p>
        </w:tc>
        <w:tc>
          <w:tcPr>
            <w:tcW w:w="8460" w:type="dxa"/>
          </w:tcPr>
          <w:p w14:paraId="55D02341" w14:textId="77777777" w:rsidR="00773010" w:rsidRPr="00861AB0" w:rsidRDefault="00773010" w:rsidP="008B223E">
            <w:pPr>
              <w:jc w:val="both"/>
            </w:pPr>
            <w:r>
              <w:t>Delete ad</w:t>
            </w:r>
          </w:p>
        </w:tc>
      </w:tr>
      <w:tr w:rsidR="00773010" w:rsidRPr="00877136" w14:paraId="165E4D4F" w14:textId="77777777" w:rsidTr="008B223E">
        <w:tc>
          <w:tcPr>
            <w:tcW w:w="1957" w:type="dxa"/>
          </w:tcPr>
          <w:p w14:paraId="7649EF6D" w14:textId="77777777" w:rsidR="00773010" w:rsidRPr="00861AB0" w:rsidRDefault="00773010" w:rsidP="008B223E">
            <w:pPr>
              <w:jc w:val="both"/>
              <w:rPr>
                <w:b/>
              </w:rPr>
            </w:pPr>
            <w:r w:rsidRPr="00861AB0">
              <w:rPr>
                <w:b/>
              </w:rPr>
              <w:t>Actors:</w:t>
            </w:r>
          </w:p>
        </w:tc>
        <w:tc>
          <w:tcPr>
            <w:tcW w:w="8460" w:type="dxa"/>
          </w:tcPr>
          <w:p w14:paraId="0D732BA7" w14:textId="77777777" w:rsidR="00773010" w:rsidRPr="00861AB0" w:rsidRDefault="00773010" w:rsidP="008B223E">
            <w:pPr>
              <w:jc w:val="both"/>
            </w:pPr>
            <w:r>
              <w:t>Primary Actor: User       Secondary Actor: Smart Construction Manager</w:t>
            </w:r>
          </w:p>
        </w:tc>
      </w:tr>
      <w:tr w:rsidR="00773010" w:rsidRPr="00877136" w14:paraId="280F614A" w14:textId="77777777" w:rsidTr="008B223E">
        <w:tc>
          <w:tcPr>
            <w:tcW w:w="1957" w:type="dxa"/>
          </w:tcPr>
          <w:p w14:paraId="3AC8868C" w14:textId="77777777" w:rsidR="00773010" w:rsidRPr="00861AB0" w:rsidRDefault="00773010" w:rsidP="008B223E">
            <w:pPr>
              <w:jc w:val="both"/>
              <w:rPr>
                <w:b/>
              </w:rPr>
            </w:pPr>
            <w:r w:rsidRPr="00861AB0">
              <w:rPr>
                <w:b/>
              </w:rPr>
              <w:t>Description:</w:t>
            </w:r>
          </w:p>
        </w:tc>
        <w:tc>
          <w:tcPr>
            <w:tcW w:w="8460" w:type="dxa"/>
          </w:tcPr>
          <w:p w14:paraId="39DE8133" w14:textId="77777777" w:rsidR="00773010" w:rsidRPr="00861AB0" w:rsidRDefault="00773010" w:rsidP="008B223E">
            <w:pPr>
              <w:pStyle w:val="Pa49"/>
              <w:jc w:val="both"/>
              <w:rPr>
                <w:rFonts w:ascii="Times New Roman" w:hAnsi="Times New Roman"/>
              </w:rPr>
            </w:pPr>
            <w:r>
              <w:rPr>
                <w:rFonts w:ascii="Times New Roman" w:hAnsi="Times New Roman"/>
              </w:rPr>
              <w:t>User will be able to Delete an ad</w:t>
            </w:r>
          </w:p>
        </w:tc>
      </w:tr>
      <w:tr w:rsidR="00773010" w:rsidRPr="00877136" w14:paraId="58E23474" w14:textId="77777777" w:rsidTr="008B223E">
        <w:tc>
          <w:tcPr>
            <w:tcW w:w="1957" w:type="dxa"/>
          </w:tcPr>
          <w:p w14:paraId="71140C9A" w14:textId="77777777" w:rsidR="00773010" w:rsidRPr="00861AB0" w:rsidRDefault="00773010" w:rsidP="008B223E">
            <w:pPr>
              <w:jc w:val="both"/>
              <w:rPr>
                <w:b/>
              </w:rPr>
            </w:pPr>
            <w:r w:rsidRPr="00861AB0">
              <w:rPr>
                <w:b/>
              </w:rPr>
              <w:t>Trigger:</w:t>
            </w:r>
          </w:p>
        </w:tc>
        <w:tc>
          <w:tcPr>
            <w:tcW w:w="8460" w:type="dxa"/>
          </w:tcPr>
          <w:p w14:paraId="29345D0B" w14:textId="77777777" w:rsidR="00773010" w:rsidRPr="00861AB0" w:rsidRDefault="00773010" w:rsidP="008B223E">
            <w:pPr>
              <w:jc w:val="both"/>
            </w:pPr>
            <w:r>
              <w:t>Click on the “Delete ad” button</w:t>
            </w:r>
          </w:p>
        </w:tc>
      </w:tr>
      <w:tr w:rsidR="00773010" w:rsidRPr="00877136" w14:paraId="6ACCA0B3" w14:textId="77777777" w:rsidTr="008B223E">
        <w:tc>
          <w:tcPr>
            <w:tcW w:w="1957" w:type="dxa"/>
          </w:tcPr>
          <w:p w14:paraId="79032E96" w14:textId="77777777" w:rsidR="00773010" w:rsidRPr="00861AB0" w:rsidRDefault="00773010" w:rsidP="008B223E">
            <w:pPr>
              <w:jc w:val="both"/>
              <w:rPr>
                <w:b/>
              </w:rPr>
            </w:pPr>
            <w:r w:rsidRPr="00861AB0">
              <w:rPr>
                <w:b/>
              </w:rPr>
              <w:t>Level:</w:t>
            </w:r>
          </w:p>
        </w:tc>
        <w:tc>
          <w:tcPr>
            <w:tcW w:w="8460" w:type="dxa"/>
          </w:tcPr>
          <w:p w14:paraId="0A1F38A4" w14:textId="77777777" w:rsidR="00773010" w:rsidRPr="00861AB0" w:rsidRDefault="00773010" w:rsidP="008B223E">
            <w:pPr>
              <w:jc w:val="both"/>
            </w:pPr>
            <w:r w:rsidRPr="00861AB0">
              <w:t xml:space="preserve"> </w:t>
            </w:r>
            <w:r>
              <w:t>Medium</w:t>
            </w:r>
          </w:p>
        </w:tc>
      </w:tr>
      <w:tr w:rsidR="00773010" w:rsidRPr="00877136" w14:paraId="51882B55" w14:textId="77777777" w:rsidTr="008B223E">
        <w:trPr>
          <w:trHeight w:val="813"/>
        </w:trPr>
        <w:tc>
          <w:tcPr>
            <w:tcW w:w="1957" w:type="dxa"/>
          </w:tcPr>
          <w:p w14:paraId="473DEAEA" w14:textId="77777777" w:rsidR="00773010" w:rsidRPr="00861AB0" w:rsidRDefault="00773010" w:rsidP="008B223E">
            <w:pPr>
              <w:jc w:val="both"/>
              <w:rPr>
                <w:b/>
              </w:rPr>
            </w:pPr>
            <w:r w:rsidRPr="00861AB0">
              <w:rPr>
                <w:b/>
              </w:rPr>
              <w:t>Preconditions:</w:t>
            </w:r>
          </w:p>
        </w:tc>
        <w:tc>
          <w:tcPr>
            <w:tcW w:w="8460" w:type="dxa"/>
          </w:tcPr>
          <w:p w14:paraId="2D69DE76" w14:textId="77777777" w:rsidR="00773010" w:rsidRPr="00F77D73" w:rsidRDefault="00773010"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773010" w:rsidRPr="00877136" w14:paraId="39187403" w14:textId="77777777" w:rsidTr="008B223E">
        <w:trPr>
          <w:trHeight w:val="813"/>
        </w:trPr>
        <w:tc>
          <w:tcPr>
            <w:tcW w:w="1957" w:type="dxa"/>
          </w:tcPr>
          <w:p w14:paraId="6FF34D3E" w14:textId="77777777" w:rsidR="00773010" w:rsidRPr="00861AB0" w:rsidRDefault="00773010" w:rsidP="008B223E">
            <w:pPr>
              <w:jc w:val="both"/>
              <w:rPr>
                <w:b/>
              </w:rPr>
            </w:pPr>
            <w:r w:rsidRPr="00861AB0">
              <w:rPr>
                <w:b/>
                <w:color w:val="0D0D0D" w:themeColor="text1" w:themeTint="F2"/>
              </w:rPr>
              <w:t>Includes:</w:t>
            </w:r>
          </w:p>
        </w:tc>
        <w:tc>
          <w:tcPr>
            <w:tcW w:w="8460" w:type="dxa"/>
          </w:tcPr>
          <w:p w14:paraId="63E73CE8" w14:textId="77777777" w:rsidR="00773010" w:rsidRPr="00861AB0" w:rsidRDefault="00773010" w:rsidP="008B223E">
            <w:pPr>
              <w:jc w:val="both"/>
            </w:pPr>
            <w:r>
              <w:t>M1-UC1, M1-UC3</w:t>
            </w:r>
          </w:p>
        </w:tc>
      </w:tr>
      <w:tr w:rsidR="00773010" w:rsidRPr="00877136" w14:paraId="6588F9DD" w14:textId="77777777" w:rsidTr="008B223E">
        <w:tc>
          <w:tcPr>
            <w:tcW w:w="1957" w:type="dxa"/>
          </w:tcPr>
          <w:p w14:paraId="7A2767DC" w14:textId="77777777" w:rsidR="00773010" w:rsidRPr="00861AB0" w:rsidRDefault="00773010" w:rsidP="008B223E">
            <w:pPr>
              <w:jc w:val="both"/>
              <w:rPr>
                <w:b/>
              </w:rPr>
            </w:pPr>
            <w:r w:rsidRPr="00861AB0">
              <w:rPr>
                <w:b/>
              </w:rPr>
              <w:t>Normal Flow:</w:t>
            </w:r>
          </w:p>
        </w:tc>
        <w:tc>
          <w:tcPr>
            <w:tcW w:w="8460" w:type="dxa"/>
          </w:tcPr>
          <w:p w14:paraId="54C85BC8" w14:textId="77777777" w:rsidR="00773010" w:rsidRDefault="00773010" w:rsidP="003D7A40">
            <w:pPr>
              <w:pStyle w:val="ListParagraph"/>
              <w:numPr>
                <w:ilvl w:val="0"/>
                <w:numId w:val="39"/>
              </w:numPr>
            </w:pPr>
            <w:r>
              <w:t>User will select my adds button</w:t>
            </w:r>
          </w:p>
          <w:p w14:paraId="2575E10C" w14:textId="77777777" w:rsidR="00773010" w:rsidRDefault="00773010" w:rsidP="003D7A40">
            <w:pPr>
              <w:pStyle w:val="ListParagraph"/>
              <w:numPr>
                <w:ilvl w:val="0"/>
                <w:numId w:val="39"/>
              </w:numPr>
            </w:pPr>
            <w:r>
              <w:t>User will click on the delete ad button</w:t>
            </w:r>
          </w:p>
          <w:p w14:paraId="36475796" w14:textId="77777777" w:rsidR="00773010" w:rsidRDefault="00773010" w:rsidP="003D7A40">
            <w:pPr>
              <w:pStyle w:val="ListParagraph"/>
              <w:numPr>
                <w:ilvl w:val="0"/>
                <w:numId w:val="39"/>
              </w:numPr>
            </w:pPr>
            <w:r>
              <w:t>User will select the desired posted ad</w:t>
            </w:r>
          </w:p>
          <w:p w14:paraId="69F7E13E" w14:textId="77777777" w:rsidR="00773010" w:rsidRPr="00861AB0" w:rsidRDefault="00773010" w:rsidP="003D7A40">
            <w:pPr>
              <w:pStyle w:val="ListParagraph"/>
              <w:numPr>
                <w:ilvl w:val="0"/>
                <w:numId w:val="39"/>
              </w:numPr>
            </w:pPr>
            <w:r>
              <w:t>User will click ok button</w:t>
            </w:r>
          </w:p>
        </w:tc>
      </w:tr>
      <w:tr w:rsidR="00773010" w:rsidRPr="00877136" w14:paraId="140BBCB9" w14:textId="77777777" w:rsidTr="008B223E">
        <w:tc>
          <w:tcPr>
            <w:tcW w:w="1957" w:type="dxa"/>
          </w:tcPr>
          <w:p w14:paraId="52E6742B" w14:textId="77777777" w:rsidR="00773010" w:rsidRPr="003907CF" w:rsidRDefault="00773010" w:rsidP="008B223E">
            <w:pPr>
              <w:jc w:val="both"/>
              <w:rPr>
                <w:b/>
              </w:rPr>
            </w:pPr>
            <w:r w:rsidRPr="00861AB0">
              <w:rPr>
                <w:b/>
              </w:rPr>
              <w:t>Alternative Flows:</w:t>
            </w:r>
          </w:p>
        </w:tc>
        <w:tc>
          <w:tcPr>
            <w:tcW w:w="8460" w:type="dxa"/>
          </w:tcPr>
          <w:p w14:paraId="6E036A23" w14:textId="77777777" w:rsidR="00773010" w:rsidRPr="00861AB0" w:rsidRDefault="00773010" w:rsidP="008B223E">
            <w:pPr>
              <w:tabs>
                <w:tab w:val="left" w:pos="432"/>
              </w:tabs>
              <w:jc w:val="both"/>
            </w:pPr>
            <w:r>
              <w:t>N/A</w:t>
            </w:r>
          </w:p>
        </w:tc>
      </w:tr>
      <w:tr w:rsidR="00773010" w:rsidRPr="00877136" w14:paraId="63888F17" w14:textId="77777777" w:rsidTr="008B223E">
        <w:tc>
          <w:tcPr>
            <w:tcW w:w="1957" w:type="dxa"/>
          </w:tcPr>
          <w:p w14:paraId="2153D05D" w14:textId="77777777" w:rsidR="00773010" w:rsidRPr="00861AB0" w:rsidRDefault="00773010" w:rsidP="008B223E">
            <w:pPr>
              <w:jc w:val="both"/>
              <w:rPr>
                <w:b/>
              </w:rPr>
            </w:pPr>
            <w:r w:rsidRPr="00861AB0">
              <w:rPr>
                <w:b/>
              </w:rPr>
              <w:t>Exceptions:</w:t>
            </w:r>
          </w:p>
        </w:tc>
        <w:tc>
          <w:tcPr>
            <w:tcW w:w="8460" w:type="dxa"/>
          </w:tcPr>
          <w:p w14:paraId="276D3A62" w14:textId="77777777" w:rsidR="00773010" w:rsidRDefault="00773010" w:rsidP="008B223E">
            <w:pPr>
              <w:jc w:val="both"/>
            </w:pPr>
            <w:r>
              <w:t>2a if user doesn’t select the desired ad</w:t>
            </w:r>
          </w:p>
          <w:p w14:paraId="246576BA" w14:textId="77777777" w:rsidR="00773010" w:rsidRPr="00861AB0" w:rsidRDefault="00773010" w:rsidP="003D7A40">
            <w:pPr>
              <w:pStyle w:val="ListParagraph"/>
              <w:numPr>
                <w:ilvl w:val="0"/>
                <w:numId w:val="8"/>
              </w:numPr>
              <w:jc w:val="both"/>
            </w:pPr>
            <w:r>
              <w:t>Prompt message will appear “please select the desired ad”</w:t>
            </w:r>
          </w:p>
        </w:tc>
      </w:tr>
      <w:tr w:rsidR="00773010" w:rsidRPr="00877136" w14:paraId="47967225" w14:textId="77777777" w:rsidTr="008B223E">
        <w:tc>
          <w:tcPr>
            <w:tcW w:w="1957" w:type="dxa"/>
          </w:tcPr>
          <w:p w14:paraId="08E6572D" w14:textId="77777777" w:rsidR="00773010" w:rsidRPr="00861AB0" w:rsidRDefault="00773010" w:rsidP="008B223E">
            <w:pPr>
              <w:jc w:val="both"/>
              <w:rPr>
                <w:b/>
              </w:rPr>
            </w:pPr>
            <w:r w:rsidRPr="00861AB0">
              <w:rPr>
                <w:b/>
              </w:rPr>
              <w:t>Postconditions:</w:t>
            </w:r>
          </w:p>
        </w:tc>
        <w:tc>
          <w:tcPr>
            <w:tcW w:w="8460" w:type="dxa"/>
          </w:tcPr>
          <w:p w14:paraId="07AB0975" w14:textId="77777777" w:rsidR="00773010" w:rsidRPr="00861AB0" w:rsidRDefault="00773010"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delete an ad</w:t>
            </w:r>
          </w:p>
        </w:tc>
      </w:tr>
      <w:tr w:rsidR="00773010" w:rsidRPr="00877136" w14:paraId="56BCD06E" w14:textId="77777777" w:rsidTr="008B223E">
        <w:tc>
          <w:tcPr>
            <w:tcW w:w="1957" w:type="dxa"/>
          </w:tcPr>
          <w:p w14:paraId="71A5C876" w14:textId="77777777" w:rsidR="00773010" w:rsidRPr="00861AB0" w:rsidRDefault="00773010" w:rsidP="008B223E">
            <w:pPr>
              <w:jc w:val="both"/>
              <w:rPr>
                <w:b/>
              </w:rPr>
            </w:pPr>
            <w:r w:rsidRPr="00861AB0">
              <w:rPr>
                <w:b/>
              </w:rPr>
              <w:t>Business Rules</w:t>
            </w:r>
          </w:p>
        </w:tc>
        <w:tc>
          <w:tcPr>
            <w:tcW w:w="8460" w:type="dxa"/>
          </w:tcPr>
          <w:p w14:paraId="00083A9A" w14:textId="77777777" w:rsidR="00773010" w:rsidRPr="00861AB0" w:rsidRDefault="00773010" w:rsidP="008B223E">
            <w:pPr>
              <w:pStyle w:val="Pa49"/>
              <w:jc w:val="both"/>
            </w:pPr>
            <w:r>
              <w:rPr>
                <w:rFonts w:ascii="Times New Roman" w:hAnsi="Times New Roman"/>
              </w:rPr>
              <w:t>N/A</w:t>
            </w:r>
          </w:p>
        </w:tc>
      </w:tr>
      <w:tr w:rsidR="00773010" w:rsidRPr="00877136" w14:paraId="759BF5DC" w14:textId="77777777" w:rsidTr="008B223E">
        <w:tc>
          <w:tcPr>
            <w:tcW w:w="1957" w:type="dxa"/>
          </w:tcPr>
          <w:p w14:paraId="2494E56E" w14:textId="77777777" w:rsidR="00773010" w:rsidRPr="00861AB0" w:rsidRDefault="00773010" w:rsidP="008B223E">
            <w:pPr>
              <w:jc w:val="both"/>
              <w:rPr>
                <w:b/>
              </w:rPr>
            </w:pPr>
            <w:r w:rsidRPr="00861AB0">
              <w:rPr>
                <w:b/>
              </w:rPr>
              <w:t>Assumptions:</w:t>
            </w:r>
          </w:p>
        </w:tc>
        <w:tc>
          <w:tcPr>
            <w:tcW w:w="8460" w:type="dxa"/>
          </w:tcPr>
          <w:p w14:paraId="7F32696D" w14:textId="77777777" w:rsidR="00773010" w:rsidRDefault="00773010" w:rsidP="008B223E">
            <w:pPr>
              <w:jc w:val="both"/>
            </w:pPr>
            <w:r>
              <w:t>User has an active internet connection.</w:t>
            </w:r>
          </w:p>
          <w:p w14:paraId="4C036AD7" w14:textId="77777777" w:rsidR="00773010" w:rsidRDefault="00773010" w:rsidP="008B223E">
            <w:pPr>
              <w:jc w:val="both"/>
            </w:pPr>
            <w:r>
              <w:t>User has installed the application.</w:t>
            </w:r>
          </w:p>
          <w:p w14:paraId="3A2697D7" w14:textId="77777777" w:rsidR="00773010" w:rsidRPr="00861AB0" w:rsidRDefault="00773010" w:rsidP="008B223E">
            <w:pPr>
              <w:jc w:val="both"/>
            </w:pPr>
            <w:r>
              <w:t>User has an account.</w:t>
            </w:r>
          </w:p>
        </w:tc>
      </w:tr>
    </w:tbl>
    <w:p w14:paraId="4F0D9561" w14:textId="77777777" w:rsidR="00BF083E" w:rsidRDefault="00BF083E" w:rsidP="002F2D5C">
      <w:pPr>
        <w:pStyle w:val="Heading3"/>
        <w:numPr>
          <w:ilvl w:val="0"/>
          <w:numId w:val="0"/>
        </w:numPr>
      </w:pPr>
    </w:p>
    <w:p w14:paraId="4CF4FC8B" w14:textId="77777777" w:rsidR="00BF083E" w:rsidRDefault="00BF083E">
      <w:pPr>
        <w:rPr>
          <w:b/>
          <w:kern w:val="32"/>
          <w:sz w:val="26"/>
          <w:lang w:eastAsia="ar-SA"/>
        </w:rPr>
      </w:pPr>
      <w:r>
        <w:br w:type="page"/>
      </w:r>
    </w:p>
    <w:p w14:paraId="242E9704" w14:textId="567ECEF7" w:rsidR="00D6346D" w:rsidRPr="00DD5C55" w:rsidRDefault="00D6346D" w:rsidP="00D6346D">
      <w:pPr>
        <w:pStyle w:val="Caption"/>
        <w:keepNext/>
        <w:spacing w:line="276" w:lineRule="auto"/>
        <w:rPr>
          <w:szCs w:val="24"/>
        </w:rPr>
      </w:pPr>
      <w:r w:rsidRPr="00DD5C55">
        <w:rPr>
          <w:szCs w:val="24"/>
        </w:rPr>
        <w:lastRenderedPageBreak/>
        <w:t xml:space="preserve">Table </w:t>
      </w:r>
      <w:r w:rsidR="00BB0236">
        <w:rPr>
          <w:szCs w:val="24"/>
        </w:rPr>
        <w:t>25</w:t>
      </w:r>
      <w:r w:rsidRPr="00DD5C55">
        <w:rPr>
          <w:noProof/>
          <w:szCs w:val="24"/>
        </w:rPr>
        <w:t>:</w:t>
      </w:r>
      <w:r>
        <w:rPr>
          <w:szCs w:val="24"/>
        </w:rPr>
        <w:t xml:space="preserve"> View ad</w:t>
      </w:r>
      <w:r w:rsidR="007571DF">
        <w:rPr>
          <w:szCs w:val="24"/>
        </w:rPr>
        <w:t xml:space="preserve">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D6346D" w:rsidRPr="00877136" w14:paraId="19BAA600" w14:textId="77777777" w:rsidTr="00EF27DF">
        <w:tc>
          <w:tcPr>
            <w:tcW w:w="1957" w:type="dxa"/>
          </w:tcPr>
          <w:p w14:paraId="2A643784" w14:textId="77777777" w:rsidR="00D6346D" w:rsidRPr="00861AB0" w:rsidRDefault="00D6346D" w:rsidP="00EF27DF">
            <w:pPr>
              <w:jc w:val="both"/>
              <w:rPr>
                <w:b/>
              </w:rPr>
            </w:pPr>
            <w:r w:rsidRPr="00861AB0">
              <w:rPr>
                <w:b/>
              </w:rPr>
              <w:t>Use Case ID:</w:t>
            </w:r>
          </w:p>
        </w:tc>
        <w:tc>
          <w:tcPr>
            <w:tcW w:w="8460" w:type="dxa"/>
          </w:tcPr>
          <w:p w14:paraId="61B28C3B" w14:textId="43461722" w:rsidR="00D6346D" w:rsidRPr="00861AB0" w:rsidRDefault="00D6346D" w:rsidP="007571DF">
            <w:pPr>
              <w:jc w:val="both"/>
            </w:pPr>
            <w:r w:rsidRPr="00861AB0">
              <w:t xml:space="preserve"> </w:t>
            </w:r>
            <w:r w:rsidR="007571DF">
              <w:t>M2-UC7</w:t>
            </w:r>
          </w:p>
        </w:tc>
      </w:tr>
      <w:tr w:rsidR="00D6346D" w:rsidRPr="00877136" w14:paraId="0E4210E2" w14:textId="77777777" w:rsidTr="00EF27DF">
        <w:tc>
          <w:tcPr>
            <w:tcW w:w="1957" w:type="dxa"/>
          </w:tcPr>
          <w:p w14:paraId="287F1D6D" w14:textId="77777777" w:rsidR="00D6346D" w:rsidRPr="00861AB0" w:rsidRDefault="00D6346D" w:rsidP="00EF27DF">
            <w:pPr>
              <w:jc w:val="both"/>
              <w:rPr>
                <w:b/>
              </w:rPr>
            </w:pPr>
            <w:r w:rsidRPr="00861AB0">
              <w:rPr>
                <w:b/>
              </w:rPr>
              <w:t>Use Case Name:</w:t>
            </w:r>
          </w:p>
        </w:tc>
        <w:tc>
          <w:tcPr>
            <w:tcW w:w="8460" w:type="dxa"/>
          </w:tcPr>
          <w:p w14:paraId="2F98A6C1" w14:textId="77777777" w:rsidR="00D6346D" w:rsidRPr="00861AB0" w:rsidRDefault="00D6346D" w:rsidP="00EF27DF">
            <w:pPr>
              <w:jc w:val="both"/>
            </w:pPr>
            <w:r>
              <w:t>View ad</w:t>
            </w:r>
          </w:p>
        </w:tc>
      </w:tr>
      <w:tr w:rsidR="00D6346D" w:rsidRPr="00877136" w14:paraId="17F1670E" w14:textId="77777777" w:rsidTr="00EF27DF">
        <w:tc>
          <w:tcPr>
            <w:tcW w:w="1957" w:type="dxa"/>
          </w:tcPr>
          <w:p w14:paraId="178E6E9E" w14:textId="77777777" w:rsidR="00D6346D" w:rsidRPr="00861AB0" w:rsidRDefault="00D6346D" w:rsidP="00EF27DF">
            <w:pPr>
              <w:jc w:val="both"/>
              <w:rPr>
                <w:b/>
              </w:rPr>
            </w:pPr>
            <w:r w:rsidRPr="00861AB0">
              <w:rPr>
                <w:b/>
              </w:rPr>
              <w:t>Actors:</w:t>
            </w:r>
          </w:p>
        </w:tc>
        <w:tc>
          <w:tcPr>
            <w:tcW w:w="8460" w:type="dxa"/>
          </w:tcPr>
          <w:p w14:paraId="4E3665EF" w14:textId="77777777" w:rsidR="00D6346D" w:rsidRPr="00861AB0" w:rsidRDefault="00D6346D" w:rsidP="00EF27DF">
            <w:pPr>
              <w:jc w:val="both"/>
            </w:pPr>
            <w:r>
              <w:t>Primary Actor: User       Secondary Actor: Smart Construction Manager</w:t>
            </w:r>
          </w:p>
        </w:tc>
      </w:tr>
      <w:tr w:rsidR="00D6346D" w:rsidRPr="00877136" w14:paraId="57EE74BD" w14:textId="77777777" w:rsidTr="00EF27DF">
        <w:tc>
          <w:tcPr>
            <w:tcW w:w="1957" w:type="dxa"/>
          </w:tcPr>
          <w:p w14:paraId="230B46C6" w14:textId="77777777" w:rsidR="00D6346D" w:rsidRPr="00861AB0" w:rsidRDefault="00D6346D" w:rsidP="00EF27DF">
            <w:pPr>
              <w:jc w:val="both"/>
              <w:rPr>
                <w:b/>
              </w:rPr>
            </w:pPr>
            <w:r w:rsidRPr="00861AB0">
              <w:rPr>
                <w:b/>
              </w:rPr>
              <w:t>Description:</w:t>
            </w:r>
          </w:p>
        </w:tc>
        <w:tc>
          <w:tcPr>
            <w:tcW w:w="8460" w:type="dxa"/>
          </w:tcPr>
          <w:p w14:paraId="02A6E6BC" w14:textId="77777777" w:rsidR="00D6346D" w:rsidRPr="00861AB0" w:rsidRDefault="00D6346D" w:rsidP="00EF27DF">
            <w:pPr>
              <w:pStyle w:val="Pa49"/>
              <w:jc w:val="both"/>
              <w:rPr>
                <w:rFonts w:ascii="Times New Roman" w:hAnsi="Times New Roman"/>
              </w:rPr>
            </w:pPr>
            <w:r>
              <w:rPr>
                <w:rFonts w:ascii="Times New Roman" w:hAnsi="Times New Roman"/>
              </w:rPr>
              <w:t>User will be able to View a posted ad</w:t>
            </w:r>
          </w:p>
        </w:tc>
      </w:tr>
      <w:tr w:rsidR="00D6346D" w:rsidRPr="00877136" w14:paraId="4BF5ABB2" w14:textId="77777777" w:rsidTr="00EF27DF">
        <w:tc>
          <w:tcPr>
            <w:tcW w:w="1957" w:type="dxa"/>
          </w:tcPr>
          <w:p w14:paraId="72016A93" w14:textId="77777777" w:rsidR="00D6346D" w:rsidRPr="00861AB0" w:rsidRDefault="00D6346D" w:rsidP="00EF27DF">
            <w:pPr>
              <w:jc w:val="both"/>
              <w:rPr>
                <w:b/>
              </w:rPr>
            </w:pPr>
            <w:r w:rsidRPr="00861AB0">
              <w:rPr>
                <w:b/>
              </w:rPr>
              <w:t>Trigger:</w:t>
            </w:r>
          </w:p>
        </w:tc>
        <w:tc>
          <w:tcPr>
            <w:tcW w:w="8460" w:type="dxa"/>
          </w:tcPr>
          <w:p w14:paraId="3B627A2C" w14:textId="77777777" w:rsidR="00D6346D" w:rsidRPr="00861AB0" w:rsidRDefault="00D6346D" w:rsidP="00EF27DF">
            <w:pPr>
              <w:jc w:val="both"/>
            </w:pPr>
            <w:r>
              <w:t>Click on the “View ad” button</w:t>
            </w:r>
          </w:p>
        </w:tc>
      </w:tr>
      <w:tr w:rsidR="00D6346D" w:rsidRPr="00877136" w14:paraId="77E3056D" w14:textId="77777777" w:rsidTr="00EF27DF">
        <w:tc>
          <w:tcPr>
            <w:tcW w:w="1957" w:type="dxa"/>
          </w:tcPr>
          <w:p w14:paraId="2AC8B0F8" w14:textId="77777777" w:rsidR="00D6346D" w:rsidRPr="00861AB0" w:rsidRDefault="00D6346D" w:rsidP="00EF27DF">
            <w:pPr>
              <w:jc w:val="both"/>
              <w:rPr>
                <w:b/>
              </w:rPr>
            </w:pPr>
            <w:r w:rsidRPr="00861AB0">
              <w:rPr>
                <w:b/>
              </w:rPr>
              <w:t>Level:</w:t>
            </w:r>
          </w:p>
        </w:tc>
        <w:tc>
          <w:tcPr>
            <w:tcW w:w="8460" w:type="dxa"/>
          </w:tcPr>
          <w:p w14:paraId="7039E3BF" w14:textId="77777777" w:rsidR="00D6346D" w:rsidRPr="00861AB0" w:rsidRDefault="00D6346D" w:rsidP="00EF27DF">
            <w:pPr>
              <w:jc w:val="both"/>
            </w:pPr>
            <w:r w:rsidRPr="00861AB0">
              <w:t xml:space="preserve"> </w:t>
            </w:r>
            <w:r>
              <w:t>Medium</w:t>
            </w:r>
          </w:p>
        </w:tc>
      </w:tr>
      <w:tr w:rsidR="00D6346D" w:rsidRPr="00877136" w14:paraId="330399C5" w14:textId="77777777" w:rsidTr="00EF27DF">
        <w:trPr>
          <w:trHeight w:val="813"/>
        </w:trPr>
        <w:tc>
          <w:tcPr>
            <w:tcW w:w="1957" w:type="dxa"/>
          </w:tcPr>
          <w:p w14:paraId="5B542E4B" w14:textId="77777777" w:rsidR="00D6346D" w:rsidRPr="00861AB0" w:rsidRDefault="00D6346D" w:rsidP="00EF27DF">
            <w:pPr>
              <w:jc w:val="both"/>
              <w:rPr>
                <w:b/>
              </w:rPr>
            </w:pPr>
            <w:r w:rsidRPr="00861AB0">
              <w:rPr>
                <w:b/>
              </w:rPr>
              <w:t>Preconditions:</w:t>
            </w:r>
          </w:p>
        </w:tc>
        <w:tc>
          <w:tcPr>
            <w:tcW w:w="8460" w:type="dxa"/>
          </w:tcPr>
          <w:p w14:paraId="4780CB49" w14:textId="77777777" w:rsidR="00D6346D" w:rsidRPr="00F77D73" w:rsidRDefault="00D6346D" w:rsidP="00EF27D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D6346D" w:rsidRPr="00877136" w14:paraId="71AB66CD" w14:textId="77777777" w:rsidTr="00EF27DF">
        <w:trPr>
          <w:trHeight w:val="813"/>
        </w:trPr>
        <w:tc>
          <w:tcPr>
            <w:tcW w:w="1957" w:type="dxa"/>
          </w:tcPr>
          <w:p w14:paraId="2C2EE3C6" w14:textId="77777777" w:rsidR="00D6346D" w:rsidRPr="00861AB0" w:rsidRDefault="00D6346D" w:rsidP="00EF27DF">
            <w:pPr>
              <w:jc w:val="both"/>
              <w:rPr>
                <w:b/>
              </w:rPr>
            </w:pPr>
            <w:r w:rsidRPr="00861AB0">
              <w:rPr>
                <w:b/>
                <w:color w:val="0D0D0D" w:themeColor="text1" w:themeTint="F2"/>
              </w:rPr>
              <w:t>Includes:</w:t>
            </w:r>
          </w:p>
        </w:tc>
        <w:tc>
          <w:tcPr>
            <w:tcW w:w="8460" w:type="dxa"/>
          </w:tcPr>
          <w:p w14:paraId="1DE4E82A" w14:textId="2F53317F" w:rsidR="00D6346D" w:rsidRPr="00861AB0" w:rsidRDefault="001919B3" w:rsidP="00EF27DF">
            <w:pPr>
              <w:jc w:val="both"/>
            </w:pPr>
            <w:r>
              <w:t>M1-UC2, M1-UC4</w:t>
            </w:r>
          </w:p>
        </w:tc>
      </w:tr>
      <w:tr w:rsidR="00D6346D" w:rsidRPr="00877136" w14:paraId="4236FD7D" w14:textId="77777777" w:rsidTr="00EF27DF">
        <w:tc>
          <w:tcPr>
            <w:tcW w:w="1957" w:type="dxa"/>
          </w:tcPr>
          <w:p w14:paraId="5793B49E" w14:textId="77777777" w:rsidR="00D6346D" w:rsidRPr="00861AB0" w:rsidRDefault="00D6346D" w:rsidP="00EF27DF">
            <w:pPr>
              <w:jc w:val="both"/>
              <w:rPr>
                <w:b/>
              </w:rPr>
            </w:pPr>
            <w:r w:rsidRPr="00861AB0">
              <w:rPr>
                <w:b/>
              </w:rPr>
              <w:t>Normal Flow:</w:t>
            </w:r>
          </w:p>
        </w:tc>
        <w:tc>
          <w:tcPr>
            <w:tcW w:w="8460" w:type="dxa"/>
          </w:tcPr>
          <w:p w14:paraId="5884EBD6" w14:textId="29258DD1" w:rsidR="00D6346D" w:rsidRDefault="00D6346D" w:rsidP="003D7A40">
            <w:pPr>
              <w:pStyle w:val="ListParagraph"/>
              <w:numPr>
                <w:ilvl w:val="0"/>
                <w:numId w:val="5"/>
              </w:numPr>
            </w:pPr>
            <w:r>
              <w:t>User will click on the ad button</w:t>
            </w:r>
          </w:p>
          <w:p w14:paraId="15CED11D" w14:textId="77777777" w:rsidR="00D6346D" w:rsidRDefault="00D6346D" w:rsidP="003D7A40">
            <w:pPr>
              <w:pStyle w:val="ListParagraph"/>
              <w:numPr>
                <w:ilvl w:val="0"/>
                <w:numId w:val="5"/>
              </w:numPr>
            </w:pPr>
            <w:r>
              <w:t xml:space="preserve">User will </w:t>
            </w:r>
            <w:r w:rsidR="00CD780B">
              <w:t>see the ad</w:t>
            </w:r>
          </w:p>
          <w:p w14:paraId="1D9397E5" w14:textId="24E4277B" w:rsidR="002F75E9" w:rsidRPr="00861AB0" w:rsidRDefault="002F75E9" w:rsidP="003D7A40">
            <w:pPr>
              <w:pStyle w:val="ListParagraph"/>
              <w:numPr>
                <w:ilvl w:val="0"/>
                <w:numId w:val="5"/>
              </w:numPr>
            </w:pPr>
            <w:r>
              <w:t>Add will be saved to view history</w:t>
            </w:r>
          </w:p>
        </w:tc>
      </w:tr>
      <w:tr w:rsidR="00D6346D" w:rsidRPr="00877136" w14:paraId="7E92E2A3" w14:textId="77777777" w:rsidTr="00EF27DF">
        <w:tc>
          <w:tcPr>
            <w:tcW w:w="1957" w:type="dxa"/>
          </w:tcPr>
          <w:p w14:paraId="52A78152" w14:textId="77777777" w:rsidR="00D6346D" w:rsidRPr="003907CF" w:rsidRDefault="00D6346D" w:rsidP="00EF27DF">
            <w:pPr>
              <w:jc w:val="both"/>
              <w:rPr>
                <w:b/>
              </w:rPr>
            </w:pPr>
            <w:r w:rsidRPr="00861AB0">
              <w:rPr>
                <w:b/>
              </w:rPr>
              <w:t>Alternative Flows:</w:t>
            </w:r>
          </w:p>
        </w:tc>
        <w:tc>
          <w:tcPr>
            <w:tcW w:w="8460" w:type="dxa"/>
          </w:tcPr>
          <w:p w14:paraId="7F19099E" w14:textId="77777777" w:rsidR="00D6346D" w:rsidRPr="00861AB0" w:rsidRDefault="00D6346D" w:rsidP="00EF27DF">
            <w:pPr>
              <w:tabs>
                <w:tab w:val="left" w:pos="432"/>
              </w:tabs>
              <w:jc w:val="both"/>
            </w:pPr>
            <w:r>
              <w:t>N/A</w:t>
            </w:r>
          </w:p>
        </w:tc>
      </w:tr>
      <w:tr w:rsidR="00D6346D" w:rsidRPr="00877136" w14:paraId="17342D47" w14:textId="77777777" w:rsidTr="00EF27DF">
        <w:tc>
          <w:tcPr>
            <w:tcW w:w="1957" w:type="dxa"/>
          </w:tcPr>
          <w:p w14:paraId="640D8B50" w14:textId="77777777" w:rsidR="00D6346D" w:rsidRPr="00861AB0" w:rsidRDefault="00D6346D" w:rsidP="00EF27DF">
            <w:pPr>
              <w:jc w:val="both"/>
              <w:rPr>
                <w:b/>
              </w:rPr>
            </w:pPr>
            <w:r w:rsidRPr="00861AB0">
              <w:rPr>
                <w:b/>
              </w:rPr>
              <w:t>Exceptions:</w:t>
            </w:r>
          </w:p>
        </w:tc>
        <w:tc>
          <w:tcPr>
            <w:tcW w:w="8460" w:type="dxa"/>
          </w:tcPr>
          <w:p w14:paraId="76A65EE4" w14:textId="77777777" w:rsidR="00D6346D" w:rsidRDefault="00D6346D" w:rsidP="00EF27DF">
            <w:pPr>
              <w:jc w:val="both"/>
            </w:pPr>
            <w:r>
              <w:t>2a if user doesn’t select the desired ad</w:t>
            </w:r>
          </w:p>
          <w:p w14:paraId="67934112" w14:textId="77777777" w:rsidR="00D6346D" w:rsidRPr="00861AB0" w:rsidRDefault="00D6346D" w:rsidP="003D7A40">
            <w:pPr>
              <w:pStyle w:val="ListParagraph"/>
              <w:numPr>
                <w:ilvl w:val="0"/>
                <w:numId w:val="7"/>
              </w:numPr>
              <w:jc w:val="both"/>
            </w:pPr>
            <w:r>
              <w:t>Prompt message will appear “please select the desired ad”</w:t>
            </w:r>
          </w:p>
        </w:tc>
      </w:tr>
      <w:tr w:rsidR="00D6346D" w:rsidRPr="00877136" w14:paraId="5CF91D09" w14:textId="77777777" w:rsidTr="00EF27DF">
        <w:tc>
          <w:tcPr>
            <w:tcW w:w="1957" w:type="dxa"/>
          </w:tcPr>
          <w:p w14:paraId="47B9B92F" w14:textId="77777777" w:rsidR="00D6346D" w:rsidRPr="00861AB0" w:rsidRDefault="00D6346D" w:rsidP="00EF27DF">
            <w:pPr>
              <w:jc w:val="both"/>
              <w:rPr>
                <w:b/>
              </w:rPr>
            </w:pPr>
            <w:r w:rsidRPr="00861AB0">
              <w:rPr>
                <w:b/>
              </w:rPr>
              <w:t>Postconditions:</w:t>
            </w:r>
          </w:p>
        </w:tc>
        <w:tc>
          <w:tcPr>
            <w:tcW w:w="8460" w:type="dxa"/>
          </w:tcPr>
          <w:p w14:paraId="3B022959" w14:textId="77777777" w:rsidR="00D6346D" w:rsidRPr="00861AB0" w:rsidRDefault="00D6346D" w:rsidP="00EF27D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a desired ad.</w:t>
            </w:r>
          </w:p>
        </w:tc>
      </w:tr>
      <w:tr w:rsidR="00D6346D" w:rsidRPr="00877136" w14:paraId="1D25EAC1" w14:textId="77777777" w:rsidTr="00EF27DF">
        <w:tc>
          <w:tcPr>
            <w:tcW w:w="1957" w:type="dxa"/>
          </w:tcPr>
          <w:p w14:paraId="5BDBDD13" w14:textId="77777777" w:rsidR="00D6346D" w:rsidRPr="00861AB0" w:rsidRDefault="00D6346D" w:rsidP="00EF27DF">
            <w:pPr>
              <w:jc w:val="both"/>
              <w:rPr>
                <w:b/>
              </w:rPr>
            </w:pPr>
            <w:r w:rsidRPr="00861AB0">
              <w:rPr>
                <w:b/>
              </w:rPr>
              <w:t>Business Rules</w:t>
            </w:r>
          </w:p>
        </w:tc>
        <w:tc>
          <w:tcPr>
            <w:tcW w:w="8460" w:type="dxa"/>
          </w:tcPr>
          <w:p w14:paraId="1CBD16F1" w14:textId="77777777" w:rsidR="00D6346D" w:rsidRPr="00861AB0" w:rsidRDefault="00D6346D" w:rsidP="00EF27DF">
            <w:pPr>
              <w:pStyle w:val="Pa49"/>
              <w:jc w:val="both"/>
            </w:pPr>
            <w:r>
              <w:rPr>
                <w:rFonts w:ascii="Times New Roman" w:hAnsi="Times New Roman"/>
              </w:rPr>
              <w:t>N/A</w:t>
            </w:r>
          </w:p>
        </w:tc>
      </w:tr>
      <w:tr w:rsidR="00D6346D" w:rsidRPr="00877136" w14:paraId="3EF475DE" w14:textId="77777777" w:rsidTr="00EF27DF">
        <w:tc>
          <w:tcPr>
            <w:tcW w:w="1957" w:type="dxa"/>
          </w:tcPr>
          <w:p w14:paraId="52ABA15D" w14:textId="77777777" w:rsidR="00D6346D" w:rsidRPr="00861AB0" w:rsidRDefault="00D6346D" w:rsidP="00EF27DF">
            <w:pPr>
              <w:jc w:val="both"/>
              <w:rPr>
                <w:b/>
              </w:rPr>
            </w:pPr>
            <w:r w:rsidRPr="00861AB0">
              <w:rPr>
                <w:b/>
              </w:rPr>
              <w:t>Assumptions:</w:t>
            </w:r>
          </w:p>
        </w:tc>
        <w:tc>
          <w:tcPr>
            <w:tcW w:w="8460" w:type="dxa"/>
          </w:tcPr>
          <w:p w14:paraId="1D5A4FEB" w14:textId="77777777" w:rsidR="00D6346D" w:rsidRDefault="00D6346D" w:rsidP="00EF27DF">
            <w:pPr>
              <w:jc w:val="both"/>
            </w:pPr>
            <w:r>
              <w:t>User has an active internet connection.</w:t>
            </w:r>
          </w:p>
          <w:p w14:paraId="2CB8A9C3" w14:textId="77777777" w:rsidR="00D6346D" w:rsidRDefault="00D6346D" w:rsidP="00EF27DF">
            <w:pPr>
              <w:jc w:val="both"/>
            </w:pPr>
            <w:r>
              <w:t>User has installed the application.</w:t>
            </w:r>
          </w:p>
          <w:p w14:paraId="43556AF1" w14:textId="77777777" w:rsidR="00D6346D" w:rsidRPr="00861AB0" w:rsidRDefault="00D6346D" w:rsidP="00EF27DF">
            <w:pPr>
              <w:jc w:val="both"/>
            </w:pPr>
            <w:r>
              <w:t>User has an account.</w:t>
            </w:r>
          </w:p>
        </w:tc>
      </w:tr>
    </w:tbl>
    <w:p w14:paraId="4680EB7A" w14:textId="77777777" w:rsidR="000E74B4" w:rsidRDefault="000E74B4" w:rsidP="002F2D5C">
      <w:pPr>
        <w:pStyle w:val="Heading3"/>
        <w:numPr>
          <w:ilvl w:val="0"/>
          <w:numId w:val="0"/>
        </w:numPr>
      </w:pPr>
    </w:p>
    <w:p w14:paraId="73CC608D" w14:textId="77777777" w:rsidR="000E74B4" w:rsidRDefault="000E74B4">
      <w:pPr>
        <w:rPr>
          <w:b/>
          <w:kern w:val="32"/>
          <w:sz w:val="26"/>
          <w:lang w:eastAsia="ar-SA"/>
        </w:rPr>
      </w:pPr>
      <w:r>
        <w:br w:type="page"/>
      </w:r>
    </w:p>
    <w:p w14:paraId="02A108FF" w14:textId="0F5B5A8C" w:rsidR="000E74B4" w:rsidRPr="00DD5C55" w:rsidRDefault="000E74B4" w:rsidP="000E74B4">
      <w:pPr>
        <w:pStyle w:val="Caption"/>
        <w:keepNext/>
        <w:spacing w:line="276" w:lineRule="auto"/>
        <w:rPr>
          <w:szCs w:val="24"/>
        </w:rPr>
      </w:pPr>
      <w:r w:rsidRPr="00DD5C55">
        <w:rPr>
          <w:szCs w:val="24"/>
        </w:rPr>
        <w:lastRenderedPageBreak/>
        <w:t xml:space="preserve">Table </w:t>
      </w:r>
      <w:r>
        <w:rPr>
          <w:szCs w:val="24"/>
        </w:rPr>
        <w:t>2</w:t>
      </w:r>
      <w:r w:rsidR="009333AA">
        <w:rPr>
          <w:szCs w:val="24"/>
        </w:rPr>
        <w:t>6</w:t>
      </w:r>
      <w:r w:rsidRPr="00DD5C55">
        <w:rPr>
          <w:noProof/>
          <w:szCs w:val="24"/>
        </w:rPr>
        <w:t>:</w:t>
      </w:r>
      <w:r>
        <w:rPr>
          <w:szCs w:val="24"/>
        </w:rPr>
        <w:t xml:space="preserve"> View ad (</w:t>
      </w:r>
      <w:r w:rsidR="009333AA">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0E74B4" w:rsidRPr="00877136" w14:paraId="42622649" w14:textId="77777777" w:rsidTr="008B223E">
        <w:tc>
          <w:tcPr>
            <w:tcW w:w="1957" w:type="dxa"/>
          </w:tcPr>
          <w:p w14:paraId="76E2D734" w14:textId="77777777" w:rsidR="000E74B4" w:rsidRPr="00861AB0" w:rsidRDefault="000E74B4" w:rsidP="008B223E">
            <w:pPr>
              <w:jc w:val="both"/>
              <w:rPr>
                <w:b/>
              </w:rPr>
            </w:pPr>
            <w:r w:rsidRPr="00861AB0">
              <w:rPr>
                <w:b/>
              </w:rPr>
              <w:t>Use Case ID:</w:t>
            </w:r>
          </w:p>
        </w:tc>
        <w:tc>
          <w:tcPr>
            <w:tcW w:w="8460" w:type="dxa"/>
          </w:tcPr>
          <w:p w14:paraId="7766EB6A" w14:textId="5C486992" w:rsidR="000E74B4" w:rsidRPr="00861AB0" w:rsidRDefault="000E74B4" w:rsidP="008B223E">
            <w:pPr>
              <w:jc w:val="both"/>
            </w:pPr>
            <w:r w:rsidRPr="00861AB0">
              <w:t xml:space="preserve"> </w:t>
            </w:r>
            <w:r>
              <w:t>M2-UC</w:t>
            </w:r>
            <w:r w:rsidR="00D82C2D">
              <w:t>8</w:t>
            </w:r>
          </w:p>
        </w:tc>
      </w:tr>
      <w:tr w:rsidR="000E74B4" w:rsidRPr="00877136" w14:paraId="4D9C73D5" w14:textId="77777777" w:rsidTr="008B223E">
        <w:tc>
          <w:tcPr>
            <w:tcW w:w="1957" w:type="dxa"/>
          </w:tcPr>
          <w:p w14:paraId="4A63A432" w14:textId="77777777" w:rsidR="000E74B4" w:rsidRPr="00861AB0" w:rsidRDefault="000E74B4" w:rsidP="008B223E">
            <w:pPr>
              <w:jc w:val="both"/>
              <w:rPr>
                <w:b/>
              </w:rPr>
            </w:pPr>
            <w:r w:rsidRPr="00861AB0">
              <w:rPr>
                <w:b/>
              </w:rPr>
              <w:t>Use Case Name:</w:t>
            </w:r>
          </w:p>
        </w:tc>
        <w:tc>
          <w:tcPr>
            <w:tcW w:w="8460" w:type="dxa"/>
          </w:tcPr>
          <w:p w14:paraId="6B9EFEA8" w14:textId="04868E78" w:rsidR="000E74B4" w:rsidRPr="00861AB0" w:rsidRDefault="000E74B4" w:rsidP="008B223E">
            <w:pPr>
              <w:jc w:val="both"/>
            </w:pPr>
            <w:r>
              <w:t>View ad</w:t>
            </w:r>
            <w:r w:rsidR="00D82C2D">
              <w:t xml:space="preserve"> (Mobile)</w:t>
            </w:r>
          </w:p>
        </w:tc>
      </w:tr>
      <w:tr w:rsidR="000E74B4" w:rsidRPr="00877136" w14:paraId="675F4748" w14:textId="77777777" w:rsidTr="008B223E">
        <w:tc>
          <w:tcPr>
            <w:tcW w:w="1957" w:type="dxa"/>
          </w:tcPr>
          <w:p w14:paraId="06149583" w14:textId="77777777" w:rsidR="000E74B4" w:rsidRPr="00861AB0" w:rsidRDefault="000E74B4" w:rsidP="008B223E">
            <w:pPr>
              <w:jc w:val="both"/>
              <w:rPr>
                <w:b/>
              </w:rPr>
            </w:pPr>
            <w:r w:rsidRPr="00861AB0">
              <w:rPr>
                <w:b/>
              </w:rPr>
              <w:t>Actors:</w:t>
            </w:r>
          </w:p>
        </w:tc>
        <w:tc>
          <w:tcPr>
            <w:tcW w:w="8460" w:type="dxa"/>
          </w:tcPr>
          <w:p w14:paraId="5EB881FA" w14:textId="77777777" w:rsidR="000E74B4" w:rsidRPr="00861AB0" w:rsidRDefault="000E74B4" w:rsidP="008B223E">
            <w:pPr>
              <w:jc w:val="both"/>
            </w:pPr>
            <w:r>
              <w:t>Primary Actor: User       Secondary Actor: Smart Construction Manager</w:t>
            </w:r>
          </w:p>
        </w:tc>
      </w:tr>
      <w:tr w:rsidR="000E74B4" w:rsidRPr="00877136" w14:paraId="2CF34D40" w14:textId="77777777" w:rsidTr="008B223E">
        <w:tc>
          <w:tcPr>
            <w:tcW w:w="1957" w:type="dxa"/>
          </w:tcPr>
          <w:p w14:paraId="4D3E91D6" w14:textId="77777777" w:rsidR="000E74B4" w:rsidRPr="00861AB0" w:rsidRDefault="000E74B4" w:rsidP="008B223E">
            <w:pPr>
              <w:jc w:val="both"/>
              <w:rPr>
                <w:b/>
              </w:rPr>
            </w:pPr>
            <w:r w:rsidRPr="00861AB0">
              <w:rPr>
                <w:b/>
              </w:rPr>
              <w:t>Description:</w:t>
            </w:r>
          </w:p>
        </w:tc>
        <w:tc>
          <w:tcPr>
            <w:tcW w:w="8460" w:type="dxa"/>
          </w:tcPr>
          <w:p w14:paraId="746DA22B" w14:textId="77777777" w:rsidR="000E74B4" w:rsidRPr="00861AB0" w:rsidRDefault="000E74B4" w:rsidP="008B223E">
            <w:pPr>
              <w:pStyle w:val="Pa49"/>
              <w:jc w:val="both"/>
              <w:rPr>
                <w:rFonts w:ascii="Times New Roman" w:hAnsi="Times New Roman"/>
              </w:rPr>
            </w:pPr>
            <w:r>
              <w:rPr>
                <w:rFonts w:ascii="Times New Roman" w:hAnsi="Times New Roman"/>
              </w:rPr>
              <w:t>User will be able to View a posted ad</w:t>
            </w:r>
          </w:p>
        </w:tc>
      </w:tr>
      <w:tr w:rsidR="000E74B4" w:rsidRPr="00877136" w14:paraId="484A565B" w14:textId="77777777" w:rsidTr="008B223E">
        <w:tc>
          <w:tcPr>
            <w:tcW w:w="1957" w:type="dxa"/>
          </w:tcPr>
          <w:p w14:paraId="0CE74D05" w14:textId="77777777" w:rsidR="000E74B4" w:rsidRPr="00861AB0" w:rsidRDefault="000E74B4" w:rsidP="008B223E">
            <w:pPr>
              <w:jc w:val="both"/>
              <w:rPr>
                <w:b/>
              </w:rPr>
            </w:pPr>
            <w:r w:rsidRPr="00861AB0">
              <w:rPr>
                <w:b/>
              </w:rPr>
              <w:t>Trigger:</w:t>
            </w:r>
          </w:p>
        </w:tc>
        <w:tc>
          <w:tcPr>
            <w:tcW w:w="8460" w:type="dxa"/>
          </w:tcPr>
          <w:p w14:paraId="20827835" w14:textId="77777777" w:rsidR="000E74B4" w:rsidRPr="00861AB0" w:rsidRDefault="000E74B4" w:rsidP="008B223E">
            <w:pPr>
              <w:jc w:val="both"/>
            </w:pPr>
            <w:r>
              <w:t>Click on the “View ad” button</w:t>
            </w:r>
          </w:p>
        </w:tc>
      </w:tr>
      <w:tr w:rsidR="000E74B4" w:rsidRPr="00877136" w14:paraId="7926A898" w14:textId="77777777" w:rsidTr="008B223E">
        <w:tc>
          <w:tcPr>
            <w:tcW w:w="1957" w:type="dxa"/>
          </w:tcPr>
          <w:p w14:paraId="66DFB760" w14:textId="77777777" w:rsidR="000E74B4" w:rsidRPr="00861AB0" w:rsidRDefault="000E74B4" w:rsidP="008B223E">
            <w:pPr>
              <w:jc w:val="both"/>
              <w:rPr>
                <w:b/>
              </w:rPr>
            </w:pPr>
            <w:r w:rsidRPr="00861AB0">
              <w:rPr>
                <w:b/>
              </w:rPr>
              <w:t>Level:</w:t>
            </w:r>
          </w:p>
        </w:tc>
        <w:tc>
          <w:tcPr>
            <w:tcW w:w="8460" w:type="dxa"/>
          </w:tcPr>
          <w:p w14:paraId="2F8AC14E" w14:textId="77777777" w:rsidR="000E74B4" w:rsidRPr="00861AB0" w:rsidRDefault="000E74B4" w:rsidP="008B223E">
            <w:pPr>
              <w:jc w:val="both"/>
            </w:pPr>
            <w:r w:rsidRPr="00861AB0">
              <w:t xml:space="preserve"> </w:t>
            </w:r>
            <w:r>
              <w:t>Medium</w:t>
            </w:r>
          </w:p>
        </w:tc>
      </w:tr>
      <w:tr w:rsidR="000E74B4" w:rsidRPr="00877136" w14:paraId="0B4D7B35" w14:textId="77777777" w:rsidTr="008B223E">
        <w:trPr>
          <w:trHeight w:val="813"/>
        </w:trPr>
        <w:tc>
          <w:tcPr>
            <w:tcW w:w="1957" w:type="dxa"/>
          </w:tcPr>
          <w:p w14:paraId="5B1ED890" w14:textId="77777777" w:rsidR="000E74B4" w:rsidRPr="00861AB0" w:rsidRDefault="000E74B4" w:rsidP="008B223E">
            <w:pPr>
              <w:jc w:val="both"/>
              <w:rPr>
                <w:b/>
              </w:rPr>
            </w:pPr>
            <w:r w:rsidRPr="00861AB0">
              <w:rPr>
                <w:b/>
              </w:rPr>
              <w:t>Preconditions:</w:t>
            </w:r>
          </w:p>
        </w:tc>
        <w:tc>
          <w:tcPr>
            <w:tcW w:w="8460" w:type="dxa"/>
          </w:tcPr>
          <w:p w14:paraId="4966E434" w14:textId="77777777" w:rsidR="000E74B4" w:rsidRPr="00F77D73" w:rsidRDefault="000E74B4"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0E74B4" w:rsidRPr="00877136" w14:paraId="47FA05F2" w14:textId="77777777" w:rsidTr="008B223E">
        <w:trPr>
          <w:trHeight w:val="813"/>
        </w:trPr>
        <w:tc>
          <w:tcPr>
            <w:tcW w:w="1957" w:type="dxa"/>
          </w:tcPr>
          <w:p w14:paraId="367C4B57" w14:textId="77777777" w:rsidR="000E74B4" w:rsidRPr="00861AB0" w:rsidRDefault="000E74B4" w:rsidP="008B223E">
            <w:pPr>
              <w:jc w:val="both"/>
              <w:rPr>
                <w:b/>
              </w:rPr>
            </w:pPr>
            <w:r w:rsidRPr="00861AB0">
              <w:rPr>
                <w:b/>
                <w:color w:val="0D0D0D" w:themeColor="text1" w:themeTint="F2"/>
              </w:rPr>
              <w:t>Includes:</w:t>
            </w:r>
          </w:p>
        </w:tc>
        <w:tc>
          <w:tcPr>
            <w:tcW w:w="8460" w:type="dxa"/>
          </w:tcPr>
          <w:p w14:paraId="59630D17" w14:textId="0F997757" w:rsidR="000E74B4" w:rsidRPr="00861AB0" w:rsidRDefault="000E74B4" w:rsidP="008B223E">
            <w:pPr>
              <w:jc w:val="both"/>
            </w:pPr>
            <w:r>
              <w:t>M1-UC</w:t>
            </w:r>
            <w:r w:rsidR="00F1756D">
              <w:t>1</w:t>
            </w:r>
            <w:r>
              <w:t>, M1-UC</w:t>
            </w:r>
            <w:r w:rsidR="00F1756D">
              <w:t>3</w:t>
            </w:r>
          </w:p>
        </w:tc>
      </w:tr>
      <w:tr w:rsidR="000E74B4" w:rsidRPr="00877136" w14:paraId="299E195C" w14:textId="77777777" w:rsidTr="008B223E">
        <w:tc>
          <w:tcPr>
            <w:tcW w:w="1957" w:type="dxa"/>
          </w:tcPr>
          <w:p w14:paraId="5DC2DF8B" w14:textId="77777777" w:rsidR="000E74B4" w:rsidRPr="00861AB0" w:rsidRDefault="000E74B4" w:rsidP="008B223E">
            <w:pPr>
              <w:jc w:val="both"/>
              <w:rPr>
                <w:b/>
              </w:rPr>
            </w:pPr>
            <w:r w:rsidRPr="00861AB0">
              <w:rPr>
                <w:b/>
              </w:rPr>
              <w:t>Normal Flow:</w:t>
            </w:r>
          </w:p>
        </w:tc>
        <w:tc>
          <w:tcPr>
            <w:tcW w:w="8460" w:type="dxa"/>
          </w:tcPr>
          <w:p w14:paraId="1806AE0B" w14:textId="77777777" w:rsidR="000E74B4" w:rsidRDefault="000E74B4" w:rsidP="003D7A40">
            <w:pPr>
              <w:pStyle w:val="ListParagraph"/>
              <w:numPr>
                <w:ilvl w:val="0"/>
                <w:numId w:val="40"/>
              </w:numPr>
            </w:pPr>
            <w:r>
              <w:t>User will click on the ad button</w:t>
            </w:r>
          </w:p>
          <w:p w14:paraId="534F879A" w14:textId="77777777" w:rsidR="000E74B4" w:rsidRDefault="000E74B4" w:rsidP="003D7A40">
            <w:pPr>
              <w:pStyle w:val="ListParagraph"/>
              <w:numPr>
                <w:ilvl w:val="0"/>
                <w:numId w:val="40"/>
              </w:numPr>
            </w:pPr>
            <w:r>
              <w:t>User will see the ad</w:t>
            </w:r>
          </w:p>
          <w:p w14:paraId="2D121436" w14:textId="77777777" w:rsidR="000E74B4" w:rsidRPr="00861AB0" w:rsidRDefault="000E74B4" w:rsidP="003D7A40">
            <w:pPr>
              <w:pStyle w:val="ListParagraph"/>
              <w:numPr>
                <w:ilvl w:val="0"/>
                <w:numId w:val="40"/>
              </w:numPr>
            </w:pPr>
            <w:r>
              <w:t>Add will be saved to view history</w:t>
            </w:r>
          </w:p>
        </w:tc>
      </w:tr>
      <w:tr w:rsidR="000E74B4" w:rsidRPr="00877136" w14:paraId="76AD32D8" w14:textId="77777777" w:rsidTr="008B223E">
        <w:tc>
          <w:tcPr>
            <w:tcW w:w="1957" w:type="dxa"/>
          </w:tcPr>
          <w:p w14:paraId="313FABAD" w14:textId="77777777" w:rsidR="000E74B4" w:rsidRPr="003907CF" w:rsidRDefault="000E74B4" w:rsidP="008B223E">
            <w:pPr>
              <w:jc w:val="both"/>
              <w:rPr>
                <w:b/>
              </w:rPr>
            </w:pPr>
            <w:r w:rsidRPr="00861AB0">
              <w:rPr>
                <w:b/>
              </w:rPr>
              <w:t>Alternative Flows:</w:t>
            </w:r>
          </w:p>
        </w:tc>
        <w:tc>
          <w:tcPr>
            <w:tcW w:w="8460" w:type="dxa"/>
          </w:tcPr>
          <w:p w14:paraId="72A9C9BC" w14:textId="77777777" w:rsidR="000E74B4" w:rsidRPr="00861AB0" w:rsidRDefault="000E74B4" w:rsidP="008B223E">
            <w:pPr>
              <w:tabs>
                <w:tab w:val="left" w:pos="432"/>
              </w:tabs>
              <w:jc w:val="both"/>
            </w:pPr>
            <w:r>
              <w:t>N/A</w:t>
            </w:r>
          </w:p>
        </w:tc>
      </w:tr>
      <w:tr w:rsidR="000E74B4" w:rsidRPr="00877136" w14:paraId="0B88F6CF" w14:textId="77777777" w:rsidTr="008B223E">
        <w:tc>
          <w:tcPr>
            <w:tcW w:w="1957" w:type="dxa"/>
          </w:tcPr>
          <w:p w14:paraId="6D848AEB" w14:textId="77777777" w:rsidR="000E74B4" w:rsidRPr="00861AB0" w:rsidRDefault="000E74B4" w:rsidP="008B223E">
            <w:pPr>
              <w:jc w:val="both"/>
              <w:rPr>
                <w:b/>
              </w:rPr>
            </w:pPr>
            <w:r w:rsidRPr="00861AB0">
              <w:rPr>
                <w:b/>
              </w:rPr>
              <w:t>Exceptions:</w:t>
            </w:r>
          </w:p>
        </w:tc>
        <w:tc>
          <w:tcPr>
            <w:tcW w:w="8460" w:type="dxa"/>
          </w:tcPr>
          <w:p w14:paraId="10D23C5B" w14:textId="77777777" w:rsidR="000E74B4" w:rsidRDefault="000E74B4" w:rsidP="008B223E">
            <w:pPr>
              <w:jc w:val="both"/>
            </w:pPr>
            <w:r>
              <w:t>2a if user doesn’t select the desired ad</w:t>
            </w:r>
          </w:p>
          <w:p w14:paraId="6C622095" w14:textId="77777777" w:rsidR="000E74B4" w:rsidRPr="00861AB0" w:rsidRDefault="000E74B4" w:rsidP="003D7A40">
            <w:pPr>
              <w:pStyle w:val="ListParagraph"/>
              <w:numPr>
                <w:ilvl w:val="0"/>
                <w:numId w:val="7"/>
              </w:numPr>
              <w:jc w:val="both"/>
            </w:pPr>
            <w:r>
              <w:t>Prompt message will appear “please select the desired ad”</w:t>
            </w:r>
          </w:p>
        </w:tc>
      </w:tr>
      <w:tr w:rsidR="000E74B4" w:rsidRPr="00877136" w14:paraId="59A1BFF3" w14:textId="77777777" w:rsidTr="008B223E">
        <w:tc>
          <w:tcPr>
            <w:tcW w:w="1957" w:type="dxa"/>
          </w:tcPr>
          <w:p w14:paraId="20710E49" w14:textId="77777777" w:rsidR="000E74B4" w:rsidRPr="00861AB0" w:rsidRDefault="000E74B4" w:rsidP="008B223E">
            <w:pPr>
              <w:jc w:val="both"/>
              <w:rPr>
                <w:b/>
              </w:rPr>
            </w:pPr>
            <w:r w:rsidRPr="00861AB0">
              <w:rPr>
                <w:b/>
              </w:rPr>
              <w:t>Postconditions:</w:t>
            </w:r>
          </w:p>
        </w:tc>
        <w:tc>
          <w:tcPr>
            <w:tcW w:w="8460" w:type="dxa"/>
          </w:tcPr>
          <w:p w14:paraId="2C3DCB01" w14:textId="77777777" w:rsidR="000E74B4" w:rsidRPr="00861AB0" w:rsidRDefault="000E74B4"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a desired ad.</w:t>
            </w:r>
          </w:p>
        </w:tc>
      </w:tr>
      <w:tr w:rsidR="000E74B4" w:rsidRPr="00877136" w14:paraId="1C8DB9A5" w14:textId="77777777" w:rsidTr="008B223E">
        <w:tc>
          <w:tcPr>
            <w:tcW w:w="1957" w:type="dxa"/>
          </w:tcPr>
          <w:p w14:paraId="2D4DBE45" w14:textId="77777777" w:rsidR="000E74B4" w:rsidRPr="00861AB0" w:rsidRDefault="000E74B4" w:rsidP="008B223E">
            <w:pPr>
              <w:jc w:val="both"/>
              <w:rPr>
                <w:b/>
              </w:rPr>
            </w:pPr>
            <w:r w:rsidRPr="00861AB0">
              <w:rPr>
                <w:b/>
              </w:rPr>
              <w:t>Business Rules</w:t>
            </w:r>
          </w:p>
        </w:tc>
        <w:tc>
          <w:tcPr>
            <w:tcW w:w="8460" w:type="dxa"/>
          </w:tcPr>
          <w:p w14:paraId="1A89339C" w14:textId="77777777" w:rsidR="000E74B4" w:rsidRPr="00861AB0" w:rsidRDefault="000E74B4" w:rsidP="008B223E">
            <w:pPr>
              <w:pStyle w:val="Pa49"/>
              <w:jc w:val="both"/>
            </w:pPr>
            <w:r>
              <w:rPr>
                <w:rFonts w:ascii="Times New Roman" w:hAnsi="Times New Roman"/>
              </w:rPr>
              <w:t>N/A</w:t>
            </w:r>
          </w:p>
        </w:tc>
      </w:tr>
      <w:tr w:rsidR="000E74B4" w:rsidRPr="00877136" w14:paraId="7ECCDE41" w14:textId="77777777" w:rsidTr="008B223E">
        <w:tc>
          <w:tcPr>
            <w:tcW w:w="1957" w:type="dxa"/>
          </w:tcPr>
          <w:p w14:paraId="0417BDD8" w14:textId="77777777" w:rsidR="000E74B4" w:rsidRPr="00861AB0" w:rsidRDefault="000E74B4" w:rsidP="008B223E">
            <w:pPr>
              <w:jc w:val="both"/>
              <w:rPr>
                <w:b/>
              </w:rPr>
            </w:pPr>
            <w:r w:rsidRPr="00861AB0">
              <w:rPr>
                <w:b/>
              </w:rPr>
              <w:t>Assumptions:</w:t>
            </w:r>
          </w:p>
        </w:tc>
        <w:tc>
          <w:tcPr>
            <w:tcW w:w="8460" w:type="dxa"/>
          </w:tcPr>
          <w:p w14:paraId="1DDAC536" w14:textId="77777777" w:rsidR="000E74B4" w:rsidRDefault="000E74B4" w:rsidP="008B223E">
            <w:pPr>
              <w:jc w:val="both"/>
            </w:pPr>
            <w:r>
              <w:t>User has an active internet connection.</w:t>
            </w:r>
          </w:p>
          <w:p w14:paraId="6CCC75DE" w14:textId="77777777" w:rsidR="000E74B4" w:rsidRDefault="000E74B4" w:rsidP="008B223E">
            <w:pPr>
              <w:jc w:val="both"/>
            </w:pPr>
            <w:r>
              <w:t>User has installed the application.</w:t>
            </w:r>
          </w:p>
          <w:p w14:paraId="7AD2A9E6" w14:textId="77777777" w:rsidR="000E74B4" w:rsidRPr="00861AB0" w:rsidRDefault="000E74B4" w:rsidP="008B223E">
            <w:pPr>
              <w:jc w:val="both"/>
            </w:pPr>
            <w:r>
              <w:t>User has an account.</w:t>
            </w:r>
          </w:p>
        </w:tc>
      </w:tr>
    </w:tbl>
    <w:p w14:paraId="1A92620C" w14:textId="77777777" w:rsidR="00CA1BE3" w:rsidRDefault="00CA1BE3" w:rsidP="002F2D5C">
      <w:pPr>
        <w:pStyle w:val="Heading3"/>
        <w:numPr>
          <w:ilvl w:val="0"/>
          <w:numId w:val="0"/>
        </w:numPr>
      </w:pPr>
    </w:p>
    <w:p w14:paraId="26CCF34D" w14:textId="77777777" w:rsidR="00CA1BE3" w:rsidRDefault="00CA1BE3">
      <w:pPr>
        <w:rPr>
          <w:b/>
          <w:kern w:val="32"/>
          <w:sz w:val="26"/>
          <w:lang w:eastAsia="ar-SA"/>
        </w:rPr>
      </w:pPr>
      <w:r>
        <w:br w:type="page"/>
      </w:r>
    </w:p>
    <w:p w14:paraId="1F9E8A98" w14:textId="5A1BD035" w:rsidR="00CA1BE3" w:rsidRPr="00DD5C55" w:rsidRDefault="00CA1BE3" w:rsidP="00CA1BE3">
      <w:pPr>
        <w:pStyle w:val="Caption"/>
        <w:keepNext/>
        <w:spacing w:line="276" w:lineRule="auto"/>
        <w:rPr>
          <w:szCs w:val="24"/>
        </w:rPr>
      </w:pPr>
      <w:r w:rsidRPr="00DD5C55">
        <w:rPr>
          <w:szCs w:val="24"/>
        </w:rPr>
        <w:lastRenderedPageBreak/>
        <w:t xml:space="preserve">Table </w:t>
      </w:r>
      <w:r>
        <w:rPr>
          <w:szCs w:val="24"/>
        </w:rPr>
        <w:t>2</w:t>
      </w:r>
      <w:r w:rsidR="004E006C">
        <w:rPr>
          <w:szCs w:val="24"/>
        </w:rPr>
        <w:t>7</w:t>
      </w:r>
      <w:r w:rsidRPr="00DD5C55">
        <w:rPr>
          <w:noProof/>
          <w:szCs w:val="24"/>
        </w:rPr>
        <w:t>:</w:t>
      </w:r>
      <w:r>
        <w:rPr>
          <w:szCs w:val="24"/>
        </w:rPr>
        <w:t xml:space="preserve"> </w:t>
      </w:r>
      <w:r w:rsidR="004E006C">
        <w:rPr>
          <w:szCs w:val="24"/>
        </w:rPr>
        <w:t>History</w:t>
      </w:r>
      <w:r>
        <w:rPr>
          <w:szCs w:val="24"/>
        </w:rPr>
        <w:t xml:space="preserve"> (</w:t>
      </w:r>
      <w:r w:rsidR="00747842">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CA1BE3" w:rsidRPr="00877136" w14:paraId="68FA5A79" w14:textId="77777777" w:rsidTr="008B223E">
        <w:tc>
          <w:tcPr>
            <w:tcW w:w="1957" w:type="dxa"/>
          </w:tcPr>
          <w:p w14:paraId="2037B6D9" w14:textId="77777777" w:rsidR="00CA1BE3" w:rsidRPr="00861AB0" w:rsidRDefault="00CA1BE3" w:rsidP="008B223E">
            <w:pPr>
              <w:jc w:val="both"/>
              <w:rPr>
                <w:b/>
              </w:rPr>
            </w:pPr>
            <w:r w:rsidRPr="00861AB0">
              <w:rPr>
                <w:b/>
              </w:rPr>
              <w:t>Use Case ID:</w:t>
            </w:r>
          </w:p>
        </w:tc>
        <w:tc>
          <w:tcPr>
            <w:tcW w:w="8460" w:type="dxa"/>
          </w:tcPr>
          <w:p w14:paraId="146E5D34" w14:textId="1BF811FD" w:rsidR="00CA1BE3" w:rsidRPr="00861AB0" w:rsidRDefault="00CA1BE3" w:rsidP="008B223E">
            <w:pPr>
              <w:jc w:val="both"/>
            </w:pPr>
            <w:r w:rsidRPr="00861AB0">
              <w:t xml:space="preserve"> </w:t>
            </w:r>
            <w:r>
              <w:t>M2-UC</w:t>
            </w:r>
            <w:r w:rsidR="00665CB9">
              <w:t>9</w:t>
            </w:r>
          </w:p>
        </w:tc>
      </w:tr>
      <w:tr w:rsidR="00CA1BE3" w:rsidRPr="00877136" w14:paraId="6E4FF424" w14:textId="77777777" w:rsidTr="008B223E">
        <w:tc>
          <w:tcPr>
            <w:tcW w:w="1957" w:type="dxa"/>
          </w:tcPr>
          <w:p w14:paraId="676DB1D7" w14:textId="77777777" w:rsidR="00CA1BE3" w:rsidRPr="00861AB0" w:rsidRDefault="00CA1BE3" w:rsidP="008B223E">
            <w:pPr>
              <w:jc w:val="both"/>
              <w:rPr>
                <w:b/>
              </w:rPr>
            </w:pPr>
            <w:r w:rsidRPr="00861AB0">
              <w:rPr>
                <w:b/>
              </w:rPr>
              <w:t>Use Case Name:</w:t>
            </w:r>
          </w:p>
        </w:tc>
        <w:tc>
          <w:tcPr>
            <w:tcW w:w="8460" w:type="dxa"/>
          </w:tcPr>
          <w:p w14:paraId="764C75CB" w14:textId="55DE9A09" w:rsidR="00CA1BE3" w:rsidRPr="00861AB0" w:rsidRDefault="00665CB9" w:rsidP="008B223E">
            <w:pPr>
              <w:jc w:val="both"/>
            </w:pPr>
            <w:r>
              <w:t>History</w:t>
            </w:r>
            <w:r w:rsidR="00CA1BE3">
              <w:t xml:space="preserve"> (</w:t>
            </w:r>
            <w:r w:rsidR="00747842">
              <w:t>Web</w:t>
            </w:r>
            <w:r w:rsidR="00CA1BE3">
              <w:t>)</w:t>
            </w:r>
          </w:p>
        </w:tc>
      </w:tr>
      <w:tr w:rsidR="00CA1BE3" w:rsidRPr="00877136" w14:paraId="4A0B1193" w14:textId="77777777" w:rsidTr="008B223E">
        <w:tc>
          <w:tcPr>
            <w:tcW w:w="1957" w:type="dxa"/>
          </w:tcPr>
          <w:p w14:paraId="0C55EB9D" w14:textId="77777777" w:rsidR="00CA1BE3" w:rsidRPr="00861AB0" w:rsidRDefault="00CA1BE3" w:rsidP="008B223E">
            <w:pPr>
              <w:jc w:val="both"/>
              <w:rPr>
                <w:b/>
              </w:rPr>
            </w:pPr>
            <w:r w:rsidRPr="00861AB0">
              <w:rPr>
                <w:b/>
              </w:rPr>
              <w:t>Actors:</w:t>
            </w:r>
          </w:p>
        </w:tc>
        <w:tc>
          <w:tcPr>
            <w:tcW w:w="8460" w:type="dxa"/>
          </w:tcPr>
          <w:p w14:paraId="573C941D" w14:textId="77777777" w:rsidR="00CA1BE3" w:rsidRPr="00861AB0" w:rsidRDefault="00CA1BE3" w:rsidP="008B223E">
            <w:pPr>
              <w:jc w:val="both"/>
            </w:pPr>
            <w:r>
              <w:t>Primary Actor: User       Secondary Actor: Smart Construction Manager</w:t>
            </w:r>
          </w:p>
        </w:tc>
      </w:tr>
      <w:tr w:rsidR="00CA1BE3" w:rsidRPr="00877136" w14:paraId="1734C515" w14:textId="77777777" w:rsidTr="008B223E">
        <w:tc>
          <w:tcPr>
            <w:tcW w:w="1957" w:type="dxa"/>
          </w:tcPr>
          <w:p w14:paraId="25AE039A" w14:textId="77777777" w:rsidR="00CA1BE3" w:rsidRPr="00861AB0" w:rsidRDefault="00CA1BE3" w:rsidP="008B223E">
            <w:pPr>
              <w:jc w:val="both"/>
              <w:rPr>
                <w:b/>
              </w:rPr>
            </w:pPr>
            <w:r w:rsidRPr="00861AB0">
              <w:rPr>
                <w:b/>
              </w:rPr>
              <w:t>Description:</w:t>
            </w:r>
          </w:p>
        </w:tc>
        <w:tc>
          <w:tcPr>
            <w:tcW w:w="8460" w:type="dxa"/>
          </w:tcPr>
          <w:p w14:paraId="1FCD0490" w14:textId="7F4D9247" w:rsidR="00CA1BE3" w:rsidRPr="00861AB0" w:rsidRDefault="00CA1BE3" w:rsidP="008B223E">
            <w:pPr>
              <w:pStyle w:val="Pa49"/>
              <w:jc w:val="both"/>
              <w:rPr>
                <w:rFonts w:ascii="Times New Roman" w:hAnsi="Times New Roman"/>
              </w:rPr>
            </w:pPr>
            <w:r>
              <w:rPr>
                <w:rFonts w:ascii="Times New Roman" w:hAnsi="Times New Roman"/>
              </w:rPr>
              <w:t>User will be able to</w:t>
            </w:r>
            <w:r w:rsidR="008D585F">
              <w:rPr>
                <w:rFonts w:ascii="Times New Roman" w:hAnsi="Times New Roman"/>
              </w:rPr>
              <w:t xml:space="preserve"> manage</w:t>
            </w:r>
            <w:r>
              <w:rPr>
                <w:rFonts w:ascii="Times New Roman" w:hAnsi="Times New Roman"/>
              </w:rPr>
              <w:t xml:space="preserve"> a </w:t>
            </w:r>
            <w:r w:rsidR="008D585F">
              <w:rPr>
                <w:rFonts w:ascii="Times New Roman" w:hAnsi="Times New Roman"/>
              </w:rPr>
              <w:t xml:space="preserve">viewed </w:t>
            </w:r>
            <w:r>
              <w:rPr>
                <w:rFonts w:ascii="Times New Roman" w:hAnsi="Times New Roman"/>
              </w:rPr>
              <w:t>ad</w:t>
            </w:r>
            <w:r w:rsidR="008D585F">
              <w:rPr>
                <w:rFonts w:ascii="Times New Roman" w:hAnsi="Times New Roman"/>
              </w:rPr>
              <w:t xml:space="preserve"> history</w:t>
            </w:r>
          </w:p>
        </w:tc>
      </w:tr>
      <w:tr w:rsidR="00CA1BE3" w:rsidRPr="00877136" w14:paraId="555F8FB0" w14:textId="77777777" w:rsidTr="008B223E">
        <w:tc>
          <w:tcPr>
            <w:tcW w:w="1957" w:type="dxa"/>
          </w:tcPr>
          <w:p w14:paraId="5E797604" w14:textId="77777777" w:rsidR="00CA1BE3" w:rsidRPr="00861AB0" w:rsidRDefault="00CA1BE3" w:rsidP="008B223E">
            <w:pPr>
              <w:jc w:val="both"/>
              <w:rPr>
                <w:b/>
              </w:rPr>
            </w:pPr>
            <w:r w:rsidRPr="00861AB0">
              <w:rPr>
                <w:b/>
              </w:rPr>
              <w:t>Trigger:</w:t>
            </w:r>
          </w:p>
        </w:tc>
        <w:tc>
          <w:tcPr>
            <w:tcW w:w="8460" w:type="dxa"/>
          </w:tcPr>
          <w:p w14:paraId="74B16AEA" w14:textId="216E293D" w:rsidR="00CA1BE3" w:rsidRPr="00861AB0" w:rsidRDefault="00CA1BE3" w:rsidP="008B223E">
            <w:pPr>
              <w:jc w:val="both"/>
            </w:pPr>
            <w:r>
              <w:t>Click on the “View ad</w:t>
            </w:r>
            <w:r w:rsidR="004938A1">
              <w:t>s history</w:t>
            </w:r>
            <w:r>
              <w:t>” button</w:t>
            </w:r>
          </w:p>
        </w:tc>
      </w:tr>
      <w:tr w:rsidR="00CA1BE3" w:rsidRPr="00877136" w14:paraId="6E8C921F" w14:textId="77777777" w:rsidTr="008B223E">
        <w:tc>
          <w:tcPr>
            <w:tcW w:w="1957" w:type="dxa"/>
          </w:tcPr>
          <w:p w14:paraId="4E18365E" w14:textId="77777777" w:rsidR="00CA1BE3" w:rsidRPr="00861AB0" w:rsidRDefault="00CA1BE3" w:rsidP="008B223E">
            <w:pPr>
              <w:jc w:val="both"/>
              <w:rPr>
                <w:b/>
              </w:rPr>
            </w:pPr>
            <w:r w:rsidRPr="00861AB0">
              <w:rPr>
                <w:b/>
              </w:rPr>
              <w:t>Level:</w:t>
            </w:r>
          </w:p>
        </w:tc>
        <w:tc>
          <w:tcPr>
            <w:tcW w:w="8460" w:type="dxa"/>
          </w:tcPr>
          <w:p w14:paraId="11EA8F6A" w14:textId="77777777" w:rsidR="00CA1BE3" w:rsidRPr="00861AB0" w:rsidRDefault="00CA1BE3" w:rsidP="008B223E">
            <w:pPr>
              <w:jc w:val="both"/>
            </w:pPr>
            <w:r w:rsidRPr="00861AB0">
              <w:t xml:space="preserve"> </w:t>
            </w:r>
            <w:r>
              <w:t>Medium</w:t>
            </w:r>
          </w:p>
        </w:tc>
      </w:tr>
      <w:tr w:rsidR="00CA1BE3" w:rsidRPr="00877136" w14:paraId="14030143" w14:textId="77777777" w:rsidTr="008B223E">
        <w:trPr>
          <w:trHeight w:val="813"/>
        </w:trPr>
        <w:tc>
          <w:tcPr>
            <w:tcW w:w="1957" w:type="dxa"/>
          </w:tcPr>
          <w:p w14:paraId="21CEAD71" w14:textId="77777777" w:rsidR="00CA1BE3" w:rsidRPr="00861AB0" w:rsidRDefault="00CA1BE3" w:rsidP="008B223E">
            <w:pPr>
              <w:jc w:val="both"/>
              <w:rPr>
                <w:b/>
              </w:rPr>
            </w:pPr>
            <w:r w:rsidRPr="00861AB0">
              <w:rPr>
                <w:b/>
              </w:rPr>
              <w:t>Preconditions:</w:t>
            </w:r>
          </w:p>
        </w:tc>
        <w:tc>
          <w:tcPr>
            <w:tcW w:w="8460" w:type="dxa"/>
          </w:tcPr>
          <w:p w14:paraId="10E09D66" w14:textId="77777777" w:rsidR="00CA1BE3" w:rsidRPr="00F77D73" w:rsidRDefault="00CA1BE3"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CA1BE3" w:rsidRPr="00877136" w14:paraId="49A8BBB3" w14:textId="77777777" w:rsidTr="008B223E">
        <w:trPr>
          <w:trHeight w:val="813"/>
        </w:trPr>
        <w:tc>
          <w:tcPr>
            <w:tcW w:w="1957" w:type="dxa"/>
          </w:tcPr>
          <w:p w14:paraId="52542B73" w14:textId="77777777" w:rsidR="00CA1BE3" w:rsidRPr="00861AB0" w:rsidRDefault="00CA1BE3" w:rsidP="008B223E">
            <w:pPr>
              <w:jc w:val="both"/>
              <w:rPr>
                <w:b/>
              </w:rPr>
            </w:pPr>
            <w:r w:rsidRPr="00861AB0">
              <w:rPr>
                <w:b/>
                <w:color w:val="0D0D0D" w:themeColor="text1" w:themeTint="F2"/>
              </w:rPr>
              <w:t>Includes:</w:t>
            </w:r>
          </w:p>
        </w:tc>
        <w:tc>
          <w:tcPr>
            <w:tcW w:w="8460" w:type="dxa"/>
          </w:tcPr>
          <w:p w14:paraId="0213B8E4" w14:textId="1A61E1E7" w:rsidR="00CA1BE3" w:rsidRPr="00861AB0" w:rsidRDefault="00CA1BE3" w:rsidP="008B223E">
            <w:pPr>
              <w:jc w:val="both"/>
            </w:pPr>
            <w:r>
              <w:t>M1-UC</w:t>
            </w:r>
            <w:r w:rsidR="00647640">
              <w:t>2</w:t>
            </w:r>
            <w:r>
              <w:t>, M1-UC</w:t>
            </w:r>
            <w:r w:rsidR="00647640">
              <w:t>4</w:t>
            </w:r>
          </w:p>
        </w:tc>
      </w:tr>
      <w:tr w:rsidR="00CA1BE3" w:rsidRPr="00877136" w14:paraId="7CB902E0" w14:textId="77777777" w:rsidTr="008B223E">
        <w:tc>
          <w:tcPr>
            <w:tcW w:w="1957" w:type="dxa"/>
          </w:tcPr>
          <w:p w14:paraId="693596B2" w14:textId="77777777" w:rsidR="00CA1BE3" w:rsidRPr="00861AB0" w:rsidRDefault="00CA1BE3" w:rsidP="008B223E">
            <w:pPr>
              <w:jc w:val="both"/>
              <w:rPr>
                <w:b/>
              </w:rPr>
            </w:pPr>
            <w:r w:rsidRPr="00861AB0">
              <w:rPr>
                <w:b/>
              </w:rPr>
              <w:t>Normal Flow:</w:t>
            </w:r>
          </w:p>
        </w:tc>
        <w:tc>
          <w:tcPr>
            <w:tcW w:w="8460" w:type="dxa"/>
          </w:tcPr>
          <w:p w14:paraId="47E3253F" w14:textId="4D5D53D3" w:rsidR="00CA1BE3" w:rsidRDefault="00CA1BE3" w:rsidP="003D7A40">
            <w:pPr>
              <w:pStyle w:val="ListParagraph"/>
              <w:numPr>
                <w:ilvl w:val="0"/>
                <w:numId w:val="41"/>
              </w:numPr>
            </w:pPr>
            <w:r>
              <w:t xml:space="preserve">User will click on the </w:t>
            </w:r>
            <w:r w:rsidR="00D507B6">
              <w:t>history</w:t>
            </w:r>
            <w:r>
              <w:t xml:space="preserve"> button</w:t>
            </w:r>
          </w:p>
          <w:p w14:paraId="7018C204" w14:textId="78662A30" w:rsidR="00CA1BE3" w:rsidRDefault="00CA1BE3" w:rsidP="003D7A40">
            <w:pPr>
              <w:pStyle w:val="ListParagraph"/>
              <w:numPr>
                <w:ilvl w:val="0"/>
                <w:numId w:val="41"/>
              </w:numPr>
            </w:pPr>
            <w:r>
              <w:t xml:space="preserve">User will see </w:t>
            </w:r>
            <w:r w:rsidR="00594FF2">
              <w:t>all the ads view</w:t>
            </w:r>
            <w:r w:rsidR="00520394">
              <w:t>e</w:t>
            </w:r>
            <w:r w:rsidR="00594FF2">
              <w:t>d</w:t>
            </w:r>
          </w:p>
          <w:p w14:paraId="026D59DE" w14:textId="5CA50D89" w:rsidR="00520394" w:rsidRDefault="00520394" w:rsidP="003D7A40">
            <w:pPr>
              <w:pStyle w:val="ListParagraph"/>
              <w:numPr>
                <w:ilvl w:val="0"/>
                <w:numId w:val="41"/>
              </w:numPr>
            </w:pPr>
            <w:r>
              <w:t>User can turn off history</w:t>
            </w:r>
          </w:p>
          <w:p w14:paraId="00D81562" w14:textId="5A262AB9" w:rsidR="00CA1BE3" w:rsidRPr="00861AB0" w:rsidRDefault="00520394" w:rsidP="003D7A40">
            <w:pPr>
              <w:pStyle w:val="ListParagraph"/>
              <w:numPr>
                <w:ilvl w:val="0"/>
                <w:numId w:val="41"/>
              </w:numPr>
            </w:pPr>
            <w:r>
              <w:t>User can clear history</w:t>
            </w:r>
          </w:p>
        </w:tc>
      </w:tr>
      <w:tr w:rsidR="00CA1BE3" w:rsidRPr="00877136" w14:paraId="6A6B98D4" w14:textId="77777777" w:rsidTr="008B223E">
        <w:tc>
          <w:tcPr>
            <w:tcW w:w="1957" w:type="dxa"/>
          </w:tcPr>
          <w:p w14:paraId="60B04702" w14:textId="77777777" w:rsidR="00CA1BE3" w:rsidRPr="003907CF" w:rsidRDefault="00CA1BE3" w:rsidP="008B223E">
            <w:pPr>
              <w:jc w:val="both"/>
              <w:rPr>
                <w:b/>
              </w:rPr>
            </w:pPr>
            <w:r w:rsidRPr="00861AB0">
              <w:rPr>
                <w:b/>
              </w:rPr>
              <w:t>Alternative Flows:</w:t>
            </w:r>
          </w:p>
        </w:tc>
        <w:tc>
          <w:tcPr>
            <w:tcW w:w="8460" w:type="dxa"/>
          </w:tcPr>
          <w:p w14:paraId="65A0F1DD" w14:textId="77777777" w:rsidR="00CA1BE3" w:rsidRPr="00861AB0" w:rsidRDefault="00CA1BE3" w:rsidP="008B223E">
            <w:pPr>
              <w:tabs>
                <w:tab w:val="left" w:pos="432"/>
              </w:tabs>
              <w:jc w:val="both"/>
            </w:pPr>
            <w:r>
              <w:t>N/A</w:t>
            </w:r>
          </w:p>
        </w:tc>
      </w:tr>
      <w:tr w:rsidR="00CA1BE3" w:rsidRPr="00877136" w14:paraId="47E91FDF" w14:textId="77777777" w:rsidTr="008B223E">
        <w:tc>
          <w:tcPr>
            <w:tcW w:w="1957" w:type="dxa"/>
          </w:tcPr>
          <w:p w14:paraId="3CD2EC49" w14:textId="77777777" w:rsidR="00CA1BE3" w:rsidRPr="00861AB0" w:rsidRDefault="00CA1BE3" w:rsidP="008B223E">
            <w:pPr>
              <w:jc w:val="both"/>
              <w:rPr>
                <w:b/>
              </w:rPr>
            </w:pPr>
            <w:r w:rsidRPr="00861AB0">
              <w:rPr>
                <w:b/>
              </w:rPr>
              <w:t>Exceptions:</w:t>
            </w:r>
          </w:p>
        </w:tc>
        <w:tc>
          <w:tcPr>
            <w:tcW w:w="8460" w:type="dxa"/>
          </w:tcPr>
          <w:p w14:paraId="070E3A8E" w14:textId="1F0309D6" w:rsidR="00CA1BE3" w:rsidRPr="00861AB0" w:rsidRDefault="006B373E" w:rsidP="006B373E">
            <w:pPr>
              <w:ind w:left="360"/>
              <w:jc w:val="both"/>
            </w:pPr>
            <w:r>
              <w:t>N/A</w:t>
            </w:r>
          </w:p>
        </w:tc>
      </w:tr>
      <w:tr w:rsidR="00CA1BE3" w:rsidRPr="00877136" w14:paraId="4098BB0E" w14:textId="77777777" w:rsidTr="008B223E">
        <w:tc>
          <w:tcPr>
            <w:tcW w:w="1957" w:type="dxa"/>
          </w:tcPr>
          <w:p w14:paraId="55788704" w14:textId="77777777" w:rsidR="00CA1BE3" w:rsidRPr="00861AB0" w:rsidRDefault="00CA1BE3" w:rsidP="008B223E">
            <w:pPr>
              <w:jc w:val="both"/>
              <w:rPr>
                <w:b/>
              </w:rPr>
            </w:pPr>
            <w:r w:rsidRPr="00861AB0">
              <w:rPr>
                <w:b/>
              </w:rPr>
              <w:t>Postconditions:</w:t>
            </w:r>
          </w:p>
        </w:tc>
        <w:tc>
          <w:tcPr>
            <w:tcW w:w="8460" w:type="dxa"/>
          </w:tcPr>
          <w:p w14:paraId="0BE08D48" w14:textId="1BDF3D22" w:rsidR="00CA1BE3" w:rsidRPr="00861AB0" w:rsidRDefault="00CA1BE3"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w:t>
            </w:r>
            <w:r w:rsidR="00DC5E77">
              <w:rPr>
                <w:rFonts w:ascii="Times New Roman" w:hAnsi="Times New Roman"/>
              </w:rPr>
              <w:t>history</w:t>
            </w:r>
            <w:r>
              <w:rPr>
                <w:rFonts w:ascii="Times New Roman" w:hAnsi="Times New Roman"/>
              </w:rPr>
              <w:t>.</w:t>
            </w:r>
          </w:p>
        </w:tc>
      </w:tr>
      <w:tr w:rsidR="00CA1BE3" w:rsidRPr="00877136" w14:paraId="49F3D8BA" w14:textId="77777777" w:rsidTr="008B223E">
        <w:tc>
          <w:tcPr>
            <w:tcW w:w="1957" w:type="dxa"/>
          </w:tcPr>
          <w:p w14:paraId="3E4CCEE5" w14:textId="77777777" w:rsidR="00CA1BE3" w:rsidRPr="00861AB0" w:rsidRDefault="00CA1BE3" w:rsidP="008B223E">
            <w:pPr>
              <w:jc w:val="both"/>
              <w:rPr>
                <w:b/>
              </w:rPr>
            </w:pPr>
            <w:r w:rsidRPr="00861AB0">
              <w:rPr>
                <w:b/>
              </w:rPr>
              <w:t>Business Rules</w:t>
            </w:r>
          </w:p>
        </w:tc>
        <w:tc>
          <w:tcPr>
            <w:tcW w:w="8460" w:type="dxa"/>
          </w:tcPr>
          <w:p w14:paraId="23A9F39F" w14:textId="77777777" w:rsidR="00CA1BE3" w:rsidRPr="00861AB0" w:rsidRDefault="00CA1BE3" w:rsidP="008B223E">
            <w:pPr>
              <w:pStyle w:val="Pa49"/>
              <w:jc w:val="both"/>
            </w:pPr>
            <w:r>
              <w:rPr>
                <w:rFonts w:ascii="Times New Roman" w:hAnsi="Times New Roman"/>
              </w:rPr>
              <w:t>N/A</w:t>
            </w:r>
          </w:p>
        </w:tc>
      </w:tr>
      <w:tr w:rsidR="00CA1BE3" w:rsidRPr="00877136" w14:paraId="21E94662" w14:textId="77777777" w:rsidTr="008B223E">
        <w:tc>
          <w:tcPr>
            <w:tcW w:w="1957" w:type="dxa"/>
          </w:tcPr>
          <w:p w14:paraId="2ACE39BA" w14:textId="77777777" w:rsidR="00CA1BE3" w:rsidRPr="00861AB0" w:rsidRDefault="00CA1BE3" w:rsidP="008B223E">
            <w:pPr>
              <w:jc w:val="both"/>
              <w:rPr>
                <w:b/>
              </w:rPr>
            </w:pPr>
            <w:r w:rsidRPr="00861AB0">
              <w:rPr>
                <w:b/>
              </w:rPr>
              <w:t>Assumptions:</w:t>
            </w:r>
          </w:p>
        </w:tc>
        <w:tc>
          <w:tcPr>
            <w:tcW w:w="8460" w:type="dxa"/>
          </w:tcPr>
          <w:p w14:paraId="44896C76" w14:textId="77777777" w:rsidR="00CA1BE3" w:rsidRDefault="00CA1BE3" w:rsidP="008B223E">
            <w:pPr>
              <w:jc w:val="both"/>
            </w:pPr>
            <w:r>
              <w:t>User has an active internet connection.</w:t>
            </w:r>
          </w:p>
          <w:p w14:paraId="6712C72D" w14:textId="77777777" w:rsidR="00CA1BE3" w:rsidRDefault="00CA1BE3" w:rsidP="008B223E">
            <w:pPr>
              <w:jc w:val="both"/>
            </w:pPr>
            <w:r>
              <w:t>User has installed the application.</w:t>
            </w:r>
          </w:p>
          <w:p w14:paraId="56700128" w14:textId="77777777" w:rsidR="00CA1BE3" w:rsidRPr="00861AB0" w:rsidRDefault="00CA1BE3" w:rsidP="008B223E">
            <w:pPr>
              <w:jc w:val="both"/>
            </w:pPr>
            <w:r>
              <w:t>User has an account.</w:t>
            </w:r>
          </w:p>
        </w:tc>
      </w:tr>
    </w:tbl>
    <w:p w14:paraId="6D7A4CB9" w14:textId="77777777" w:rsidR="00EE23FF" w:rsidRDefault="00EE23FF" w:rsidP="002F2D5C">
      <w:pPr>
        <w:pStyle w:val="Heading3"/>
        <w:numPr>
          <w:ilvl w:val="0"/>
          <w:numId w:val="0"/>
        </w:numPr>
      </w:pPr>
    </w:p>
    <w:p w14:paraId="77C74B95" w14:textId="77777777" w:rsidR="00EE23FF" w:rsidRDefault="00EE23FF">
      <w:pPr>
        <w:rPr>
          <w:b/>
          <w:kern w:val="32"/>
          <w:sz w:val="26"/>
          <w:lang w:eastAsia="ar-SA"/>
        </w:rPr>
      </w:pPr>
      <w:r>
        <w:br w:type="page"/>
      </w:r>
    </w:p>
    <w:p w14:paraId="33AB7895" w14:textId="462F5714" w:rsidR="00EE23FF" w:rsidRPr="00DD5C55" w:rsidRDefault="00EE23FF" w:rsidP="00EE23FF">
      <w:pPr>
        <w:pStyle w:val="Caption"/>
        <w:keepNext/>
        <w:spacing w:line="276" w:lineRule="auto"/>
        <w:rPr>
          <w:szCs w:val="24"/>
        </w:rPr>
      </w:pPr>
      <w:r w:rsidRPr="00DD5C55">
        <w:rPr>
          <w:szCs w:val="24"/>
        </w:rPr>
        <w:lastRenderedPageBreak/>
        <w:t xml:space="preserve">Table </w:t>
      </w:r>
      <w:r>
        <w:rPr>
          <w:szCs w:val="24"/>
        </w:rPr>
        <w:t>2</w:t>
      </w:r>
      <w:r w:rsidR="001A69EC">
        <w:rPr>
          <w:szCs w:val="24"/>
        </w:rPr>
        <w:t>8</w:t>
      </w:r>
      <w:r w:rsidRPr="00DD5C55">
        <w:rPr>
          <w:noProof/>
          <w:szCs w:val="24"/>
        </w:rPr>
        <w:t>:</w:t>
      </w:r>
      <w:r>
        <w:rPr>
          <w:szCs w:val="24"/>
        </w:rPr>
        <w:t xml:space="preserve"> History (</w:t>
      </w:r>
      <w:r w:rsidR="006E3E61">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E23FF" w:rsidRPr="00877136" w14:paraId="11D17FA8" w14:textId="77777777" w:rsidTr="008B223E">
        <w:tc>
          <w:tcPr>
            <w:tcW w:w="1957" w:type="dxa"/>
          </w:tcPr>
          <w:p w14:paraId="543DC3DE" w14:textId="77777777" w:rsidR="00EE23FF" w:rsidRPr="00861AB0" w:rsidRDefault="00EE23FF" w:rsidP="008B223E">
            <w:pPr>
              <w:jc w:val="both"/>
              <w:rPr>
                <w:b/>
              </w:rPr>
            </w:pPr>
            <w:r w:rsidRPr="00861AB0">
              <w:rPr>
                <w:b/>
              </w:rPr>
              <w:t>Use Case ID:</w:t>
            </w:r>
          </w:p>
        </w:tc>
        <w:tc>
          <w:tcPr>
            <w:tcW w:w="8460" w:type="dxa"/>
          </w:tcPr>
          <w:p w14:paraId="60901063" w14:textId="001A27AE" w:rsidR="00EE23FF" w:rsidRPr="00861AB0" w:rsidRDefault="00EE23FF" w:rsidP="008B223E">
            <w:pPr>
              <w:jc w:val="both"/>
            </w:pPr>
            <w:r w:rsidRPr="00861AB0">
              <w:t xml:space="preserve"> </w:t>
            </w:r>
            <w:r>
              <w:t>M2-UC</w:t>
            </w:r>
            <w:r w:rsidR="006270CA">
              <w:t>10</w:t>
            </w:r>
          </w:p>
        </w:tc>
      </w:tr>
      <w:tr w:rsidR="00EE23FF" w:rsidRPr="00877136" w14:paraId="534F0A38" w14:textId="77777777" w:rsidTr="008B223E">
        <w:tc>
          <w:tcPr>
            <w:tcW w:w="1957" w:type="dxa"/>
          </w:tcPr>
          <w:p w14:paraId="2D1B13C5" w14:textId="77777777" w:rsidR="00EE23FF" w:rsidRPr="00861AB0" w:rsidRDefault="00EE23FF" w:rsidP="008B223E">
            <w:pPr>
              <w:jc w:val="both"/>
              <w:rPr>
                <w:b/>
              </w:rPr>
            </w:pPr>
            <w:r w:rsidRPr="00861AB0">
              <w:rPr>
                <w:b/>
              </w:rPr>
              <w:t>Use Case Name:</w:t>
            </w:r>
          </w:p>
        </w:tc>
        <w:tc>
          <w:tcPr>
            <w:tcW w:w="8460" w:type="dxa"/>
          </w:tcPr>
          <w:p w14:paraId="02D227D7" w14:textId="5E6C79F8" w:rsidR="00EE23FF" w:rsidRPr="00861AB0" w:rsidRDefault="00EE23FF" w:rsidP="008B223E">
            <w:pPr>
              <w:jc w:val="both"/>
            </w:pPr>
            <w:r>
              <w:t>History (</w:t>
            </w:r>
            <w:r w:rsidR="00AE168C">
              <w:t>Mobile</w:t>
            </w:r>
            <w:r>
              <w:t>)</w:t>
            </w:r>
          </w:p>
        </w:tc>
      </w:tr>
      <w:tr w:rsidR="00EE23FF" w:rsidRPr="00877136" w14:paraId="3C6EDB5A" w14:textId="77777777" w:rsidTr="008B223E">
        <w:tc>
          <w:tcPr>
            <w:tcW w:w="1957" w:type="dxa"/>
          </w:tcPr>
          <w:p w14:paraId="1A47D925" w14:textId="77777777" w:rsidR="00EE23FF" w:rsidRPr="00861AB0" w:rsidRDefault="00EE23FF" w:rsidP="008B223E">
            <w:pPr>
              <w:jc w:val="both"/>
              <w:rPr>
                <w:b/>
              </w:rPr>
            </w:pPr>
            <w:r w:rsidRPr="00861AB0">
              <w:rPr>
                <w:b/>
              </w:rPr>
              <w:t>Actors:</w:t>
            </w:r>
          </w:p>
        </w:tc>
        <w:tc>
          <w:tcPr>
            <w:tcW w:w="8460" w:type="dxa"/>
          </w:tcPr>
          <w:p w14:paraId="51621FE8" w14:textId="77777777" w:rsidR="00EE23FF" w:rsidRPr="00861AB0" w:rsidRDefault="00EE23FF" w:rsidP="008B223E">
            <w:pPr>
              <w:jc w:val="both"/>
            </w:pPr>
            <w:r>
              <w:t>Primary Actor: User       Secondary Actor: Smart Construction Manager</w:t>
            </w:r>
          </w:p>
        </w:tc>
      </w:tr>
      <w:tr w:rsidR="00EE23FF" w:rsidRPr="00877136" w14:paraId="26D0B998" w14:textId="77777777" w:rsidTr="008B223E">
        <w:tc>
          <w:tcPr>
            <w:tcW w:w="1957" w:type="dxa"/>
          </w:tcPr>
          <w:p w14:paraId="03E1DDE5" w14:textId="77777777" w:rsidR="00EE23FF" w:rsidRPr="00861AB0" w:rsidRDefault="00EE23FF" w:rsidP="008B223E">
            <w:pPr>
              <w:jc w:val="both"/>
              <w:rPr>
                <w:b/>
              </w:rPr>
            </w:pPr>
            <w:r w:rsidRPr="00861AB0">
              <w:rPr>
                <w:b/>
              </w:rPr>
              <w:t>Description:</w:t>
            </w:r>
          </w:p>
        </w:tc>
        <w:tc>
          <w:tcPr>
            <w:tcW w:w="8460" w:type="dxa"/>
          </w:tcPr>
          <w:p w14:paraId="0B0A57A3" w14:textId="3E4D77D1" w:rsidR="00EE23FF" w:rsidRPr="00861AB0" w:rsidRDefault="00FC7B36" w:rsidP="008B223E">
            <w:pPr>
              <w:pStyle w:val="Pa49"/>
              <w:jc w:val="both"/>
              <w:rPr>
                <w:rFonts w:ascii="Times New Roman" w:hAnsi="Times New Roman"/>
              </w:rPr>
            </w:pPr>
            <w:r>
              <w:rPr>
                <w:rFonts w:ascii="Times New Roman" w:hAnsi="Times New Roman"/>
              </w:rPr>
              <w:t>User will be able to manage a viewed ad history</w:t>
            </w:r>
          </w:p>
        </w:tc>
      </w:tr>
      <w:tr w:rsidR="00EE23FF" w:rsidRPr="00877136" w14:paraId="4D6D6861" w14:textId="77777777" w:rsidTr="008B223E">
        <w:tc>
          <w:tcPr>
            <w:tcW w:w="1957" w:type="dxa"/>
          </w:tcPr>
          <w:p w14:paraId="306CCA98" w14:textId="77777777" w:rsidR="00EE23FF" w:rsidRPr="00861AB0" w:rsidRDefault="00EE23FF" w:rsidP="008B223E">
            <w:pPr>
              <w:jc w:val="both"/>
              <w:rPr>
                <w:b/>
              </w:rPr>
            </w:pPr>
            <w:r w:rsidRPr="00861AB0">
              <w:rPr>
                <w:b/>
              </w:rPr>
              <w:t>Trigger:</w:t>
            </w:r>
          </w:p>
        </w:tc>
        <w:tc>
          <w:tcPr>
            <w:tcW w:w="8460" w:type="dxa"/>
          </w:tcPr>
          <w:p w14:paraId="58A502E8" w14:textId="7A505599" w:rsidR="00EE23FF" w:rsidRPr="00861AB0" w:rsidRDefault="00EE23FF" w:rsidP="008B223E">
            <w:pPr>
              <w:jc w:val="both"/>
            </w:pPr>
            <w:r>
              <w:t>Click on the “View ad</w:t>
            </w:r>
            <w:r w:rsidR="00AA5D7E">
              <w:t>s history</w:t>
            </w:r>
            <w:r>
              <w:t>” button</w:t>
            </w:r>
          </w:p>
        </w:tc>
      </w:tr>
      <w:tr w:rsidR="00EE23FF" w:rsidRPr="00877136" w14:paraId="2765285C" w14:textId="77777777" w:rsidTr="008B223E">
        <w:tc>
          <w:tcPr>
            <w:tcW w:w="1957" w:type="dxa"/>
          </w:tcPr>
          <w:p w14:paraId="794A32DE" w14:textId="77777777" w:rsidR="00EE23FF" w:rsidRPr="00861AB0" w:rsidRDefault="00EE23FF" w:rsidP="008B223E">
            <w:pPr>
              <w:jc w:val="both"/>
              <w:rPr>
                <w:b/>
              </w:rPr>
            </w:pPr>
            <w:r w:rsidRPr="00861AB0">
              <w:rPr>
                <w:b/>
              </w:rPr>
              <w:t>Level:</w:t>
            </w:r>
          </w:p>
        </w:tc>
        <w:tc>
          <w:tcPr>
            <w:tcW w:w="8460" w:type="dxa"/>
          </w:tcPr>
          <w:p w14:paraId="2E8E627D" w14:textId="77777777" w:rsidR="00EE23FF" w:rsidRPr="00861AB0" w:rsidRDefault="00EE23FF" w:rsidP="008B223E">
            <w:pPr>
              <w:jc w:val="both"/>
            </w:pPr>
            <w:r w:rsidRPr="00861AB0">
              <w:t xml:space="preserve"> </w:t>
            </w:r>
            <w:r>
              <w:t>Medium</w:t>
            </w:r>
          </w:p>
        </w:tc>
      </w:tr>
      <w:tr w:rsidR="00EE23FF" w:rsidRPr="00877136" w14:paraId="6A645545" w14:textId="77777777" w:rsidTr="008B223E">
        <w:trPr>
          <w:trHeight w:val="813"/>
        </w:trPr>
        <w:tc>
          <w:tcPr>
            <w:tcW w:w="1957" w:type="dxa"/>
          </w:tcPr>
          <w:p w14:paraId="6ECA07D1" w14:textId="77777777" w:rsidR="00EE23FF" w:rsidRPr="00861AB0" w:rsidRDefault="00EE23FF" w:rsidP="008B223E">
            <w:pPr>
              <w:jc w:val="both"/>
              <w:rPr>
                <w:b/>
              </w:rPr>
            </w:pPr>
            <w:r w:rsidRPr="00861AB0">
              <w:rPr>
                <w:b/>
              </w:rPr>
              <w:t>Preconditions:</w:t>
            </w:r>
          </w:p>
        </w:tc>
        <w:tc>
          <w:tcPr>
            <w:tcW w:w="8460" w:type="dxa"/>
          </w:tcPr>
          <w:p w14:paraId="579AD82F" w14:textId="77777777" w:rsidR="00EE23FF" w:rsidRPr="00F77D73" w:rsidRDefault="00EE23FF"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EE23FF" w:rsidRPr="00877136" w14:paraId="0F2FE77E" w14:textId="77777777" w:rsidTr="008B223E">
        <w:trPr>
          <w:trHeight w:val="813"/>
        </w:trPr>
        <w:tc>
          <w:tcPr>
            <w:tcW w:w="1957" w:type="dxa"/>
          </w:tcPr>
          <w:p w14:paraId="26281BDF" w14:textId="77777777" w:rsidR="00EE23FF" w:rsidRPr="00861AB0" w:rsidRDefault="00EE23FF" w:rsidP="008B223E">
            <w:pPr>
              <w:jc w:val="both"/>
              <w:rPr>
                <w:b/>
              </w:rPr>
            </w:pPr>
            <w:r w:rsidRPr="00861AB0">
              <w:rPr>
                <w:b/>
                <w:color w:val="0D0D0D" w:themeColor="text1" w:themeTint="F2"/>
              </w:rPr>
              <w:t>Includes:</w:t>
            </w:r>
          </w:p>
        </w:tc>
        <w:tc>
          <w:tcPr>
            <w:tcW w:w="8460" w:type="dxa"/>
          </w:tcPr>
          <w:p w14:paraId="6BC211C0" w14:textId="30DC6A43" w:rsidR="00EE23FF" w:rsidRPr="00861AB0" w:rsidRDefault="00EE23FF" w:rsidP="008B223E">
            <w:pPr>
              <w:jc w:val="both"/>
            </w:pPr>
            <w:r>
              <w:t>M1-UC</w:t>
            </w:r>
            <w:r w:rsidR="003E1D75">
              <w:t>1</w:t>
            </w:r>
            <w:r>
              <w:t>, M1-UC</w:t>
            </w:r>
            <w:r w:rsidR="003E1D75">
              <w:t>3</w:t>
            </w:r>
          </w:p>
        </w:tc>
      </w:tr>
      <w:tr w:rsidR="00EE23FF" w:rsidRPr="00877136" w14:paraId="4711B041" w14:textId="77777777" w:rsidTr="008B223E">
        <w:tc>
          <w:tcPr>
            <w:tcW w:w="1957" w:type="dxa"/>
          </w:tcPr>
          <w:p w14:paraId="3BD08040" w14:textId="77777777" w:rsidR="00EE23FF" w:rsidRPr="00861AB0" w:rsidRDefault="00EE23FF" w:rsidP="008B223E">
            <w:pPr>
              <w:jc w:val="both"/>
              <w:rPr>
                <w:b/>
              </w:rPr>
            </w:pPr>
            <w:r w:rsidRPr="00861AB0">
              <w:rPr>
                <w:b/>
              </w:rPr>
              <w:t>Normal Flow:</w:t>
            </w:r>
          </w:p>
        </w:tc>
        <w:tc>
          <w:tcPr>
            <w:tcW w:w="8460" w:type="dxa"/>
          </w:tcPr>
          <w:p w14:paraId="48D4E8EC" w14:textId="77777777" w:rsidR="00EE23FF" w:rsidRDefault="00EE23FF" w:rsidP="003D7A40">
            <w:pPr>
              <w:pStyle w:val="ListParagraph"/>
              <w:numPr>
                <w:ilvl w:val="0"/>
                <w:numId w:val="41"/>
              </w:numPr>
            </w:pPr>
            <w:r>
              <w:t>User will click on the history button</w:t>
            </w:r>
          </w:p>
          <w:p w14:paraId="2AF87F20" w14:textId="77777777" w:rsidR="00EE23FF" w:rsidRDefault="00EE23FF" w:rsidP="003D7A40">
            <w:pPr>
              <w:pStyle w:val="ListParagraph"/>
              <w:numPr>
                <w:ilvl w:val="0"/>
                <w:numId w:val="41"/>
              </w:numPr>
            </w:pPr>
            <w:r>
              <w:t>User will see all the ads viewed</w:t>
            </w:r>
          </w:p>
          <w:p w14:paraId="1A31BCDA" w14:textId="77777777" w:rsidR="00EE23FF" w:rsidRDefault="00EE23FF" w:rsidP="003D7A40">
            <w:pPr>
              <w:pStyle w:val="ListParagraph"/>
              <w:numPr>
                <w:ilvl w:val="0"/>
                <w:numId w:val="41"/>
              </w:numPr>
            </w:pPr>
            <w:r>
              <w:t>User can turn off history</w:t>
            </w:r>
          </w:p>
          <w:p w14:paraId="0126C2F4" w14:textId="77777777" w:rsidR="00EE23FF" w:rsidRPr="00861AB0" w:rsidRDefault="00EE23FF" w:rsidP="003D7A40">
            <w:pPr>
              <w:pStyle w:val="ListParagraph"/>
              <w:numPr>
                <w:ilvl w:val="0"/>
                <w:numId w:val="41"/>
              </w:numPr>
            </w:pPr>
            <w:r>
              <w:t>User can clear history</w:t>
            </w:r>
          </w:p>
        </w:tc>
      </w:tr>
      <w:tr w:rsidR="00EE23FF" w:rsidRPr="00877136" w14:paraId="505938E3" w14:textId="77777777" w:rsidTr="008B223E">
        <w:tc>
          <w:tcPr>
            <w:tcW w:w="1957" w:type="dxa"/>
          </w:tcPr>
          <w:p w14:paraId="0CA38E80" w14:textId="77777777" w:rsidR="00EE23FF" w:rsidRPr="003907CF" w:rsidRDefault="00EE23FF" w:rsidP="008B223E">
            <w:pPr>
              <w:jc w:val="both"/>
              <w:rPr>
                <w:b/>
              </w:rPr>
            </w:pPr>
            <w:r w:rsidRPr="00861AB0">
              <w:rPr>
                <w:b/>
              </w:rPr>
              <w:t>Alternative Flows:</w:t>
            </w:r>
          </w:p>
        </w:tc>
        <w:tc>
          <w:tcPr>
            <w:tcW w:w="8460" w:type="dxa"/>
          </w:tcPr>
          <w:p w14:paraId="799E7E1E" w14:textId="77777777" w:rsidR="00EE23FF" w:rsidRPr="00861AB0" w:rsidRDefault="00EE23FF" w:rsidP="008B223E">
            <w:pPr>
              <w:tabs>
                <w:tab w:val="left" w:pos="432"/>
              </w:tabs>
              <w:jc w:val="both"/>
            </w:pPr>
            <w:r>
              <w:t>N/A</w:t>
            </w:r>
          </w:p>
        </w:tc>
      </w:tr>
      <w:tr w:rsidR="00EE23FF" w:rsidRPr="00877136" w14:paraId="38BED40F" w14:textId="77777777" w:rsidTr="008B223E">
        <w:tc>
          <w:tcPr>
            <w:tcW w:w="1957" w:type="dxa"/>
          </w:tcPr>
          <w:p w14:paraId="09E83D33" w14:textId="77777777" w:rsidR="00EE23FF" w:rsidRPr="00861AB0" w:rsidRDefault="00EE23FF" w:rsidP="008B223E">
            <w:pPr>
              <w:jc w:val="both"/>
              <w:rPr>
                <w:b/>
              </w:rPr>
            </w:pPr>
            <w:r w:rsidRPr="00861AB0">
              <w:rPr>
                <w:b/>
              </w:rPr>
              <w:t>Exceptions:</w:t>
            </w:r>
          </w:p>
        </w:tc>
        <w:tc>
          <w:tcPr>
            <w:tcW w:w="8460" w:type="dxa"/>
          </w:tcPr>
          <w:p w14:paraId="2D80941C" w14:textId="794C980C" w:rsidR="00EE23FF" w:rsidRPr="00861AB0" w:rsidRDefault="00803737" w:rsidP="00803737">
            <w:pPr>
              <w:jc w:val="both"/>
            </w:pPr>
            <w:r>
              <w:t>N/A</w:t>
            </w:r>
          </w:p>
        </w:tc>
      </w:tr>
      <w:tr w:rsidR="00EE23FF" w:rsidRPr="00877136" w14:paraId="4CFB8E9C" w14:textId="77777777" w:rsidTr="008B223E">
        <w:tc>
          <w:tcPr>
            <w:tcW w:w="1957" w:type="dxa"/>
          </w:tcPr>
          <w:p w14:paraId="0BDA0DC8" w14:textId="77777777" w:rsidR="00EE23FF" w:rsidRPr="00861AB0" w:rsidRDefault="00EE23FF" w:rsidP="008B223E">
            <w:pPr>
              <w:jc w:val="both"/>
              <w:rPr>
                <w:b/>
              </w:rPr>
            </w:pPr>
            <w:r w:rsidRPr="00861AB0">
              <w:rPr>
                <w:b/>
              </w:rPr>
              <w:t>Postconditions:</w:t>
            </w:r>
          </w:p>
        </w:tc>
        <w:tc>
          <w:tcPr>
            <w:tcW w:w="8460" w:type="dxa"/>
          </w:tcPr>
          <w:p w14:paraId="474F6C53" w14:textId="77777777" w:rsidR="00EE23FF" w:rsidRPr="00861AB0" w:rsidRDefault="00EE23FF"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history.</w:t>
            </w:r>
          </w:p>
        </w:tc>
      </w:tr>
      <w:tr w:rsidR="00EE23FF" w:rsidRPr="00877136" w14:paraId="2B6750E1" w14:textId="77777777" w:rsidTr="008B223E">
        <w:tc>
          <w:tcPr>
            <w:tcW w:w="1957" w:type="dxa"/>
          </w:tcPr>
          <w:p w14:paraId="699AC412" w14:textId="77777777" w:rsidR="00EE23FF" w:rsidRPr="00861AB0" w:rsidRDefault="00EE23FF" w:rsidP="008B223E">
            <w:pPr>
              <w:jc w:val="both"/>
              <w:rPr>
                <w:b/>
              </w:rPr>
            </w:pPr>
            <w:r w:rsidRPr="00861AB0">
              <w:rPr>
                <w:b/>
              </w:rPr>
              <w:t>Business Rules</w:t>
            </w:r>
          </w:p>
        </w:tc>
        <w:tc>
          <w:tcPr>
            <w:tcW w:w="8460" w:type="dxa"/>
          </w:tcPr>
          <w:p w14:paraId="7160D8BA" w14:textId="77777777" w:rsidR="00EE23FF" w:rsidRPr="00861AB0" w:rsidRDefault="00EE23FF" w:rsidP="008B223E">
            <w:pPr>
              <w:pStyle w:val="Pa49"/>
              <w:jc w:val="both"/>
            </w:pPr>
            <w:r>
              <w:rPr>
                <w:rFonts w:ascii="Times New Roman" w:hAnsi="Times New Roman"/>
              </w:rPr>
              <w:t>N/A</w:t>
            </w:r>
          </w:p>
        </w:tc>
      </w:tr>
      <w:tr w:rsidR="00EE23FF" w:rsidRPr="00877136" w14:paraId="60F54B28" w14:textId="77777777" w:rsidTr="008B223E">
        <w:tc>
          <w:tcPr>
            <w:tcW w:w="1957" w:type="dxa"/>
          </w:tcPr>
          <w:p w14:paraId="3596A493" w14:textId="77777777" w:rsidR="00EE23FF" w:rsidRPr="00861AB0" w:rsidRDefault="00EE23FF" w:rsidP="008B223E">
            <w:pPr>
              <w:jc w:val="both"/>
              <w:rPr>
                <w:b/>
              </w:rPr>
            </w:pPr>
            <w:r w:rsidRPr="00861AB0">
              <w:rPr>
                <w:b/>
              </w:rPr>
              <w:t>Assumptions:</w:t>
            </w:r>
          </w:p>
        </w:tc>
        <w:tc>
          <w:tcPr>
            <w:tcW w:w="8460" w:type="dxa"/>
          </w:tcPr>
          <w:p w14:paraId="6F347743" w14:textId="77777777" w:rsidR="00EE23FF" w:rsidRDefault="00EE23FF" w:rsidP="008B223E">
            <w:pPr>
              <w:jc w:val="both"/>
            </w:pPr>
            <w:r>
              <w:t>User has an active internet connection.</w:t>
            </w:r>
          </w:p>
          <w:p w14:paraId="4AD039B4" w14:textId="77777777" w:rsidR="00EE23FF" w:rsidRDefault="00EE23FF" w:rsidP="008B223E">
            <w:pPr>
              <w:jc w:val="both"/>
            </w:pPr>
            <w:r>
              <w:t>User has installed the application.</w:t>
            </w:r>
          </w:p>
          <w:p w14:paraId="31428BAD" w14:textId="77777777" w:rsidR="00EE23FF" w:rsidRPr="00861AB0" w:rsidRDefault="00EE23FF" w:rsidP="008B223E">
            <w:pPr>
              <w:jc w:val="both"/>
            </w:pPr>
            <w:r>
              <w:t>User has an account.</w:t>
            </w:r>
          </w:p>
        </w:tc>
      </w:tr>
    </w:tbl>
    <w:p w14:paraId="75D0BE42" w14:textId="77777777" w:rsidR="00FC5C51" w:rsidRDefault="00FC5C51" w:rsidP="002F2D5C">
      <w:pPr>
        <w:pStyle w:val="Heading3"/>
        <w:numPr>
          <w:ilvl w:val="0"/>
          <w:numId w:val="0"/>
        </w:numPr>
      </w:pPr>
    </w:p>
    <w:p w14:paraId="353A118C" w14:textId="77777777" w:rsidR="00FC5C51" w:rsidRDefault="00FC5C51">
      <w:pPr>
        <w:rPr>
          <w:b/>
          <w:kern w:val="32"/>
          <w:sz w:val="26"/>
          <w:lang w:eastAsia="ar-SA"/>
        </w:rPr>
      </w:pPr>
      <w:r>
        <w:br w:type="page"/>
      </w:r>
    </w:p>
    <w:p w14:paraId="0FC00214" w14:textId="1AAC64C3" w:rsidR="00FC5C51" w:rsidRPr="00DD5C55" w:rsidRDefault="00FC5C51" w:rsidP="00FC5C51">
      <w:pPr>
        <w:pStyle w:val="Caption"/>
        <w:keepNext/>
        <w:spacing w:line="276" w:lineRule="auto"/>
        <w:rPr>
          <w:szCs w:val="24"/>
        </w:rPr>
      </w:pPr>
      <w:r w:rsidRPr="00DD5C55">
        <w:rPr>
          <w:szCs w:val="24"/>
        </w:rPr>
        <w:lastRenderedPageBreak/>
        <w:t xml:space="preserve">Table </w:t>
      </w:r>
      <w:r>
        <w:rPr>
          <w:szCs w:val="24"/>
        </w:rPr>
        <w:t>2</w:t>
      </w:r>
      <w:r w:rsidR="00600ED9">
        <w:rPr>
          <w:szCs w:val="24"/>
        </w:rPr>
        <w:t>9</w:t>
      </w:r>
      <w:r w:rsidRPr="00DD5C55">
        <w:rPr>
          <w:noProof/>
          <w:szCs w:val="24"/>
        </w:rPr>
        <w:t>:</w:t>
      </w:r>
      <w:r>
        <w:rPr>
          <w:szCs w:val="24"/>
        </w:rPr>
        <w:t xml:space="preserve"> </w:t>
      </w:r>
      <w:r w:rsidR="00DB370A">
        <w:rPr>
          <w:szCs w:val="24"/>
        </w:rPr>
        <w:t>Favorite</w:t>
      </w:r>
      <w:r w:rsidR="00600ED9">
        <w:rPr>
          <w:szCs w:val="24"/>
        </w:rPr>
        <w:t xml:space="preserve"> Ad</w:t>
      </w:r>
      <w:r>
        <w:rPr>
          <w:szCs w:val="24"/>
        </w:rPr>
        <w:t xml:space="preserve">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FC5C51" w:rsidRPr="00877136" w14:paraId="0147AD1D" w14:textId="77777777" w:rsidTr="008B223E">
        <w:tc>
          <w:tcPr>
            <w:tcW w:w="1957" w:type="dxa"/>
          </w:tcPr>
          <w:p w14:paraId="541C610D" w14:textId="77777777" w:rsidR="00FC5C51" w:rsidRPr="00861AB0" w:rsidRDefault="00FC5C51" w:rsidP="008B223E">
            <w:pPr>
              <w:jc w:val="both"/>
              <w:rPr>
                <w:b/>
              </w:rPr>
            </w:pPr>
            <w:r w:rsidRPr="00861AB0">
              <w:rPr>
                <w:b/>
              </w:rPr>
              <w:t>Use Case ID:</w:t>
            </w:r>
          </w:p>
        </w:tc>
        <w:tc>
          <w:tcPr>
            <w:tcW w:w="8460" w:type="dxa"/>
          </w:tcPr>
          <w:p w14:paraId="5FC41ADE" w14:textId="2B214F48" w:rsidR="00FC5C51" w:rsidRPr="00861AB0" w:rsidRDefault="00FC5C51" w:rsidP="008B223E">
            <w:pPr>
              <w:jc w:val="both"/>
            </w:pPr>
            <w:r w:rsidRPr="00861AB0">
              <w:t xml:space="preserve"> </w:t>
            </w:r>
            <w:r>
              <w:t>M2-UC</w:t>
            </w:r>
            <w:r w:rsidR="001A1E0F">
              <w:t>11</w:t>
            </w:r>
          </w:p>
        </w:tc>
      </w:tr>
      <w:tr w:rsidR="00FC5C51" w:rsidRPr="00877136" w14:paraId="245B6EF7" w14:textId="77777777" w:rsidTr="008B223E">
        <w:tc>
          <w:tcPr>
            <w:tcW w:w="1957" w:type="dxa"/>
          </w:tcPr>
          <w:p w14:paraId="35C8EBAE" w14:textId="77777777" w:rsidR="00FC5C51" w:rsidRPr="00861AB0" w:rsidRDefault="00FC5C51" w:rsidP="008B223E">
            <w:pPr>
              <w:jc w:val="both"/>
              <w:rPr>
                <w:b/>
              </w:rPr>
            </w:pPr>
            <w:r w:rsidRPr="00861AB0">
              <w:rPr>
                <w:b/>
              </w:rPr>
              <w:t>Use Case Name:</w:t>
            </w:r>
          </w:p>
        </w:tc>
        <w:tc>
          <w:tcPr>
            <w:tcW w:w="8460" w:type="dxa"/>
          </w:tcPr>
          <w:p w14:paraId="78064A40" w14:textId="08531507" w:rsidR="00FC5C51" w:rsidRPr="00861AB0" w:rsidRDefault="00DB370A" w:rsidP="008B223E">
            <w:pPr>
              <w:jc w:val="both"/>
            </w:pPr>
            <w:r>
              <w:t>Favorite</w:t>
            </w:r>
            <w:r w:rsidR="001A1E0F">
              <w:t xml:space="preserve"> Ad</w:t>
            </w:r>
            <w:r w:rsidR="00FC5C51">
              <w:t xml:space="preserve"> (Web)</w:t>
            </w:r>
          </w:p>
        </w:tc>
      </w:tr>
      <w:tr w:rsidR="00FC5C51" w:rsidRPr="00877136" w14:paraId="2DFFC85F" w14:textId="77777777" w:rsidTr="008B223E">
        <w:tc>
          <w:tcPr>
            <w:tcW w:w="1957" w:type="dxa"/>
          </w:tcPr>
          <w:p w14:paraId="62BCBAFE" w14:textId="77777777" w:rsidR="00FC5C51" w:rsidRPr="00861AB0" w:rsidRDefault="00FC5C51" w:rsidP="008B223E">
            <w:pPr>
              <w:jc w:val="both"/>
              <w:rPr>
                <w:b/>
              </w:rPr>
            </w:pPr>
            <w:r w:rsidRPr="00861AB0">
              <w:rPr>
                <w:b/>
              </w:rPr>
              <w:t>Actors:</w:t>
            </w:r>
          </w:p>
        </w:tc>
        <w:tc>
          <w:tcPr>
            <w:tcW w:w="8460" w:type="dxa"/>
          </w:tcPr>
          <w:p w14:paraId="7D5E8420" w14:textId="218AC78E" w:rsidR="00FC5C51" w:rsidRPr="00861AB0" w:rsidRDefault="00FC5C51" w:rsidP="008B223E">
            <w:pPr>
              <w:jc w:val="both"/>
            </w:pPr>
            <w:r>
              <w:t>Primary Actor: User</w:t>
            </w:r>
          </w:p>
        </w:tc>
      </w:tr>
      <w:tr w:rsidR="00FC5C51" w:rsidRPr="00877136" w14:paraId="7C07BBBE" w14:textId="77777777" w:rsidTr="008B223E">
        <w:tc>
          <w:tcPr>
            <w:tcW w:w="1957" w:type="dxa"/>
          </w:tcPr>
          <w:p w14:paraId="48B6AB05" w14:textId="77777777" w:rsidR="00FC5C51" w:rsidRPr="00861AB0" w:rsidRDefault="00FC5C51" w:rsidP="008B223E">
            <w:pPr>
              <w:jc w:val="both"/>
              <w:rPr>
                <w:b/>
              </w:rPr>
            </w:pPr>
            <w:r w:rsidRPr="00861AB0">
              <w:rPr>
                <w:b/>
              </w:rPr>
              <w:t>Description:</w:t>
            </w:r>
          </w:p>
        </w:tc>
        <w:tc>
          <w:tcPr>
            <w:tcW w:w="8460" w:type="dxa"/>
          </w:tcPr>
          <w:p w14:paraId="22CBB5BC" w14:textId="06487779" w:rsidR="00FC5C51" w:rsidRPr="00861AB0" w:rsidRDefault="00FC5C51" w:rsidP="008B223E">
            <w:pPr>
              <w:pStyle w:val="Pa49"/>
              <w:jc w:val="both"/>
              <w:rPr>
                <w:rFonts w:ascii="Times New Roman" w:hAnsi="Times New Roman"/>
              </w:rPr>
            </w:pPr>
            <w:r>
              <w:rPr>
                <w:rFonts w:ascii="Times New Roman" w:hAnsi="Times New Roman"/>
              </w:rPr>
              <w:t xml:space="preserve">User will be able to </w:t>
            </w:r>
            <w:r w:rsidR="00DB370A" w:rsidRPr="00FA3101">
              <w:rPr>
                <w:rFonts w:ascii="Times New Roman" w:hAnsi="Times New Roman"/>
              </w:rPr>
              <w:t>Favorite</w:t>
            </w:r>
            <w:r w:rsidR="00FA3101" w:rsidRPr="00FA3101">
              <w:rPr>
                <w:rFonts w:ascii="Times New Roman" w:hAnsi="Times New Roman"/>
              </w:rPr>
              <w:t xml:space="preserve"> Ad</w:t>
            </w:r>
            <w:r w:rsidR="005320EC">
              <w:rPr>
                <w:rFonts w:ascii="Times New Roman" w:hAnsi="Times New Roman"/>
              </w:rPr>
              <w:t xml:space="preserve"> and manage them</w:t>
            </w:r>
          </w:p>
        </w:tc>
      </w:tr>
      <w:tr w:rsidR="00FC5C51" w:rsidRPr="00877136" w14:paraId="26769835" w14:textId="77777777" w:rsidTr="008B223E">
        <w:tc>
          <w:tcPr>
            <w:tcW w:w="1957" w:type="dxa"/>
          </w:tcPr>
          <w:p w14:paraId="4FBA6F0B" w14:textId="77777777" w:rsidR="00FC5C51" w:rsidRPr="00861AB0" w:rsidRDefault="00FC5C51" w:rsidP="008B223E">
            <w:pPr>
              <w:jc w:val="both"/>
              <w:rPr>
                <w:b/>
              </w:rPr>
            </w:pPr>
            <w:r w:rsidRPr="00861AB0">
              <w:rPr>
                <w:b/>
              </w:rPr>
              <w:t>Trigger:</w:t>
            </w:r>
          </w:p>
        </w:tc>
        <w:tc>
          <w:tcPr>
            <w:tcW w:w="8460" w:type="dxa"/>
          </w:tcPr>
          <w:p w14:paraId="3E42DF20" w14:textId="16815EB4" w:rsidR="00FC5C51" w:rsidRPr="00861AB0" w:rsidRDefault="00FC5C51" w:rsidP="008B223E">
            <w:pPr>
              <w:jc w:val="both"/>
            </w:pPr>
            <w:r>
              <w:t>Click on the “</w:t>
            </w:r>
            <w:r w:rsidR="008E23C9">
              <w:t>Heart</w:t>
            </w:r>
            <w:r>
              <w:t xml:space="preserve">” </w:t>
            </w:r>
            <w:r w:rsidR="008E23C9">
              <w:t>icon on any ad</w:t>
            </w:r>
          </w:p>
        </w:tc>
      </w:tr>
      <w:tr w:rsidR="00FC5C51" w:rsidRPr="00877136" w14:paraId="6C8081EC" w14:textId="77777777" w:rsidTr="008B223E">
        <w:tc>
          <w:tcPr>
            <w:tcW w:w="1957" w:type="dxa"/>
          </w:tcPr>
          <w:p w14:paraId="2EB9EAF8" w14:textId="77777777" w:rsidR="00FC5C51" w:rsidRPr="00861AB0" w:rsidRDefault="00FC5C51" w:rsidP="008B223E">
            <w:pPr>
              <w:jc w:val="both"/>
              <w:rPr>
                <w:b/>
              </w:rPr>
            </w:pPr>
            <w:r w:rsidRPr="00861AB0">
              <w:rPr>
                <w:b/>
              </w:rPr>
              <w:t>Level:</w:t>
            </w:r>
          </w:p>
        </w:tc>
        <w:tc>
          <w:tcPr>
            <w:tcW w:w="8460" w:type="dxa"/>
          </w:tcPr>
          <w:p w14:paraId="2D77EB09" w14:textId="77777777" w:rsidR="00FC5C51" w:rsidRPr="00861AB0" w:rsidRDefault="00FC5C51" w:rsidP="008B223E">
            <w:pPr>
              <w:jc w:val="both"/>
            </w:pPr>
            <w:r w:rsidRPr="00861AB0">
              <w:t xml:space="preserve"> </w:t>
            </w:r>
            <w:r>
              <w:t>Medium</w:t>
            </w:r>
          </w:p>
        </w:tc>
      </w:tr>
      <w:tr w:rsidR="00FC5C51" w:rsidRPr="00877136" w14:paraId="5B8C0A17" w14:textId="77777777" w:rsidTr="008B223E">
        <w:trPr>
          <w:trHeight w:val="813"/>
        </w:trPr>
        <w:tc>
          <w:tcPr>
            <w:tcW w:w="1957" w:type="dxa"/>
          </w:tcPr>
          <w:p w14:paraId="190529C8" w14:textId="77777777" w:rsidR="00FC5C51" w:rsidRPr="00861AB0" w:rsidRDefault="00FC5C51" w:rsidP="008B223E">
            <w:pPr>
              <w:jc w:val="both"/>
              <w:rPr>
                <w:b/>
              </w:rPr>
            </w:pPr>
            <w:r w:rsidRPr="00861AB0">
              <w:rPr>
                <w:b/>
              </w:rPr>
              <w:t>Preconditions:</w:t>
            </w:r>
          </w:p>
        </w:tc>
        <w:tc>
          <w:tcPr>
            <w:tcW w:w="8460" w:type="dxa"/>
          </w:tcPr>
          <w:p w14:paraId="7620989F" w14:textId="77777777" w:rsidR="00FC5C51" w:rsidRPr="00F77D73" w:rsidRDefault="00FC5C51"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FC5C51" w:rsidRPr="00877136" w14:paraId="03F06E24" w14:textId="77777777" w:rsidTr="008B223E">
        <w:trPr>
          <w:trHeight w:val="813"/>
        </w:trPr>
        <w:tc>
          <w:tcPr>
            <w:tcW w:w="1957" w:type="dxa"/>
          </w:tcPr>
          <w:p w14:paraId="266BF7CA" w14:textId="77777777" w:rsidR="00FC5C51" w:rsidRPr="00861AB0" w:rsidRDefault="00FC5C51" w:rsidP="008B223E">
            <w:pPr>
              <w:jc w:val="both"/>
              <w:rPr>
                <w:b/>
              </w:rPr>
            </w:pPr>
            <w:r w:rsidRPr="00861AB0">
              <w:rPr>
                <w:b/>
                <w:color w:val="0D0D0D" w:themeColor="text1" w:themeTint="F2"/>
              </w:rPr>
              <w:t>Includes:</w:t>
            </w:r>
          </w:p>
        </w:tc>
        <w:tc>
          <w:tcPr>
            <w:tcW w:w="8460" w:type="dxa"/>
          </w:tcPr>
          <w:p w14:paraId="170DB549" w14:textId="3BE1EFA7" w:rsidR="00FC5C51" w:rsidRPr="00861AB0" w:rsidRDefault="00FC5C51" w:rsidP="008B223E">
            <w:pPr>
              <w:jc w:val="both"/>
            </w:pPr>
            <w:r>
              <w:t>M1-UC2, M1-UC</w:t>
            </w:r>
            <w:r w:rsidR="005B66D0">
              <w:t>4</w:t>
            </w:r>
          </w:p>
        </w:tc>
      </w:tr>
      <w:tr w:rsidR="00FC5C51" w:rsidRPr="00877136" w14:paraId="34BD87DD" w14:textId="77777777" w:rsidTr="008B223E">
        <w:tc>
          <w:tcPr>
            <w:tcW w:w="1957" w:type="dxa"/>
          </w:tcPr>
          <w:p w14:paraId="39BE0C88" w14:textId="77777777" w:rsidR="00FC5C51" w:rsidRPr="00861AB0" w:rsidRDefault="00FC5C51" w:rsidP="008B223E">
            <w:pPr>
              <w:jc w:val="both"/>
              <w:rPr>
                <w:b/>
              </w:rPr>
            </w:pPr>
            <w:r w:rsidRPr="00861AB0">
              <w:rPr>
                <w:b/>
              </w:rPr>
              <w:t>Normal Flow:</w:t>
            </w:r>
          </w:p>
        </w:tc>
        <w:tc>
          <w:tcPr>
            <w:tcW w:w="8460" w:type="dxa"/>
          </w:tcPr>
          <w:p w14:paraId="4AF392C0" w14:textId="023772B0" w:rsidR="00FC5C51" w:rsidRDefault="00FC5C51" w:rsidP="003D7A40">
            <w:pPr>
              <w:pStyle w:val="ListParagraph"/>
              <w:numPr>
                <w:ilvl w:val="0"/>
                <w:numId w:val="42"/>
              </w:numPr>
            </w:pPr>
            <w:r>
              <w:t xml:space="preserve">User will click on the </w:t>
            </w:r>
            <w:r w:rsidR="00820EE8">
              <w:t>add to view</w:t>
            </w:r>
          </w:p>
          <w:p w14:paraId="7D51A551" w14:textId="0287AC59" w:rsidR="00FC5C51" w:rsidRDefault="00FC5C51" w:rsidP="003D7A40">
            <w:pPr>
              <w:pStyle w:val="ListParagraph"/>
              <w:numPr>
                <w:ilvl w:val="0"/>
                <w:numId w:val="42"/>
              </w:numPr>
            </w:pPr>
            <w:r>
              <w:t xml:space="preserve">User </w:t>
            </w:r>
            <w:r w:rsidR="00820EE8">
              <w:t>press heart icon on add</w:t>
            </w:r>
            <w:r w:rsidR="00406294">
              <w:t>.</w:t>
            </w:r>
          </w:p>
          <w:p w14:paraId="403FFEE6" w14:textId="5BC7F7FB" w:rsidR="00FC5C51" w:rsidRDefault="00FC5C51" w:rsidP="003D7A40">
            <w:pPr>
              <w:pStyle w:val="ListParagraph"/>
              <w:numPr>
                <w:ilvl w:val="0"/>
                <w:numId w:val="42"/>
              </w:numPr>
            </w:pPr>
            <w:r>
              <w:t xml:space="preserve">User can </w:t>
            </w:r>
            <w:r w:rsidR="00406294">
              <w:t xml:space="preserve">manage </w:t>
            </w:r>
            <w:r w:rsidR="00DB370A">
              <w:t>favorites</w:t>
            </w:r>
            <w:r w:rsidR="00406294">
              <w:t xml:space="preserve"> in </w:t>
            </w:r>
            <w:r w:rsidR="00DB370A">
              <w:t>favorites</w:t>
            </w:r>
            <w:r w:rsidR="00406294">
              <w:t xml:space="preserve"> list</w:t>
            </w:r>
          </w:p>
          <w:p w14:paraId="72229BBD" w14:textId="73B0EA20" w:rsidR="00FC5C51" w:rsidRPr="00861AB0" w:rsidRDefault="00FC5C51" w:rsidP="003D7A40">
            <w:pPr>
              <w:pStyle w:val="ListParagraph"/>
              <w:numPr>
                <w:ilvl w:val="0"/>
                <w:numId w:val="42"/>
              </w:numPr>
            </w:pPr>
            <w:r>
              <w:t xml:space="preserve">User can clear </w:t>
            </w:r>
            <w:r w:rsidR="00DB370A">
              <w:t>favorites</w:t>
            </w:r>
          </w:p>
        </w:tc>
      </w:tr>
      <w:tr w:rsidR="00FC5C51" w:rsidRPr="00877136" w14:paraId="510C568E" w14:textId="77777777" w:rsidTr="008B223E">
        <w:tc>
          <w:tcPr>
            <w:tcW w:w="1957" w:type="dxa"/>
          </w:tcPr>
          <w:p w14:paraId="6611F9D5" w14:textId="77777777" w:rsidR="00FC5C51" w:rsidRPr="003907CF" w:rsidRDefault="00FC5C51" w:rsidP="008B223E">
            <w:pPr>
              <w:jc w:val="both"/>
              <w:rPr>
                <w:b/>
              </w:rPr>
            </w:pPr>
            <w:r w:rsidRPr="00861AB0">
              <w:rPr>
                <w:b/>
              </w:rPr>
              <w:t>Alternative Flows:</w:t>
            </w:r>
          </w:p>
        </w:tc>
        <w:tc>
          <w:tcPr>
            <w:tcW w:w="8460" w:type="dxa"/>
          </w:tcPr>
          <w:p w14:paraId="5AAA4455" w14:textId="77777777" w:rsidR="00FC5C51" w:rsidRPr="00861AB0" w:rsidRDefault="00FC5C51" w:rsidP="008B223E">
            <w:pPr>
              <w:tabs>
                <w:tab w:val="left" w:pos="432"/>
              </w:tabs>
              <w:jc w:val="both"/>
            </w:pPr>
            <w:r>
              <w:t>N/A</w:t>
            </w:r>
          </w:p>
        </w:tc>
      </w:tr>
      <w:tr w:rsidR="00FC5C51" w:rsidRPr="00877136" w14:paraId="448BF13B" w14:textId="77777777" w:rsidTr="008B223E">
        <w:tc>
          <w:tcPr>
            <w:tcW w:w="1957" w:type="dxa"/>
          </w:tcPr>
          <w:p w14:paraId="61617215" w14:textId="77777777" w:rsidR="00FC5C51" w:rsidRPr="00861AB0" w:rsidRDefault="00FC5C51" w:rsidP="008B223E">
            <w:pPr>
              <w:jc w:val="both"/>
              <w:rPr>
                <w:b/>
              </w:rPr>
            </w:pPr>
            <w:r w:rsidRPr="00861AB0">
              <w:rPr>
                <w:b/>
              </w:rPr>
              <w:t>Exceptions:</w:t>
            </w:r>
          </w:p>
        </w:tc>
        <w:tc>
          <w:tcPr>
            <w:tcW w:w="8460" w:type="dxa"/>
          </w:tcPr>
          <w:p w14:paraId="72626A11" w14:textId="77777777" w:rsidR="00FC5C51" w:rsidRPr="00861AB0" w:rsidRDefault="00FC5C51" w:rsidP="008B223E">
            <w:pPr>
              <w:ind w:left="360"/>
              <w:jc w:val="both"/>
            </w:pPr>
            <w:r>
              <w:t>N/A</w:t>
            </w:r>
          </w:p>
        </w:tc>
      </w:tr>
      <w:tr w:rsidR="00FC5C51" w:rsidRPr="00877136" w14:paraId="57AF4066" w14:textId="77777777" w:rsidTr="008B223E">
        <w:tc>
          <w:tcPr>
            <w:tcW w:w="1957" w:type="dxa"/>
          </w:tcPr>
          <w:p w14:paraId="47B2435E" w14:textId="77777777" w:rsidR="00FC5C51" w:rsidRPr="00861AB0" w:rsidRDefault="00FC5C51" w:rsidP="008B223E">
            <w:pPr>
              <w:jc w:val="both"/>
              <w:rPr>
                <w:b/>
              </w:rPr>
            </w:pPr>
            <w:r w:rsidRPr="00861AB0">
              <w:rPr>
                <w:b/>
              </w:rPr>
              <w:t>Postconditions:</w:t>
            </w:r>
          </w:p>
        </w:tc>
        <w:tc>
          <w:tcPr>
            <w:tcW w:w="8460" w:type="dxa"/>
          </w:tcPr>
          <w:p w14:paraId="1CCF4C4F" w14:textId="77777777" w:rsidR="00FC5C51" w:rsidRPr="00861AB0" w:rsidRDefault="00FC5C51"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history.</w:t>
            </w:r>
          </w:p>
        </w:tc>
      </w:tr>
      <w:tr w:rsidR="00FC5C51" w:rsidRPr="00877136" w14:paraId="77D8C985" w14:textId="77777777" w:rsidTr="008B223E">
        <w:tc>
          <w:tcPr>
            <w:tcW w:w="1957" w:type="dxa"/>
          </w:tcPr>
          <w:p w14:paraId="794670C1" w14:textId="77777777" w:rsidR="00FC5C51" w:rsidRPr="00861AB0" w:rsidRDefault="00FC5C51" w:rsidP="008B223E">
            <w:pPr>
              <w:jc w:val="both"/>
              <w:rPr>
                <w:b/>
              </w:rPr>
            </w:pPr>
            <w:r w:rsidRPr="00861AB0">
              <w:rPr>
                <w:b/>
              </w:rPr>
              <w:t>Business Rules</w:t>
            </w:r>
          </w:p>
        </w:tc>
        <w:tc>
          <w:tcPr>
            <w:tcW w:w="8460" w:type="dxa"/>
          </w:tcPr>
          <w:p w14:paraId="1E6084F1" w14:textId="77777777" w:rsidR="00FC5C51" w:rsidRPr="00861AB0" w:rsidRDefault="00FC5C51" w:rsidP="008B223E">
            <w:pPr>
              <w:pStyle w:val="Pa49"/>
              <w:jc w:val="both"/>
            </w:pPr>
            <w:r>
              <w:rPr>
                <w:rFonts w:ascii="Times New Roman" w:hAnsi="Times New Roman"/>
              </w:rPr>
              <w:t>N/A</w:t>
            </w:r>
          </w:p>
        </w:tc>
      </w:tr>
      <w:tr w:rsidR="00FC5C51" w:rsidRPr="00877136" w14:paraId="32138F05" w14:textId="77777777" w:rsidTr="008B223E">
        <w:tc>
          <w:tcPr>
            <w:tcW w:w="1957" w:type="dxa"/>
          </w:tcPr>
          <w:p w14:paraId="52B7E774" w14:textId="77777777" w:rsidR="00FC5C51" w:rsidRPr="00861AB0" w:rsidRDefault="00FC5C51" w:rsidP="008B223E">
            <w:pPr>
              <w:jc w:val="both"/>
              <w:rPr>
                <w:b/>
              </w:rPr>
            </w:pPr>
            <w:r w:rsidRPr="00861AB0">
              <w:rPr>
                <w:b/>
              </w:rPr>
              <w:t>Assumptions:</w:t>
            </w:r>
          </w:p>
        </w:tc>
        <w:tc>
          <w:tcPr>
            <w:tcW w:w="8460" w:type="dxa"/>
          </w:tcPr>
          <w:p w14:paraId="74373BF5" w14:textId="77777777" w:rsidR="00FC5C51" w:rsidRDefault="00FC5C51" w:rsidP="008B223E">
            <w:pPr>
              <w:jc w:val="both"/>
            </w:pPr>
            <w:r>
              <w:t>User has an active internet connection.</w:t>
            </w:r>
          </w:p>
          <w:p w14:paraId="060418A6" w14:textId="77777777" w:rsidR="00FC5C51" w:rsidRDefault="00FC5C51" w:rsidP="008B223E">
            <w:pPr>
              <w:jc w:val="both"/>
            </w:pPr>
            <w:r>
              <w:t>User has installed the application.</w:t>
            </w:r>
          </w:p>
          <w:p w14:paraId="6632487B" w14:textId="77777777" w:rsidR="00FC5C51" w:rsidRPr="00861AB0" w:rsidRDefault="00FC5C51" w:rsidP="008B223E">
            <w:pPr>
              <w:jc w:val="both"/>
            </w:pPr>
            <w:r>
              <w:t>User has an account.</w:t>
            </w:r>
          </w:p>
        </w:tc>
      </w:tr>
    </w:tbl>
    <w:p w14:paraId="5DAA3932" w14:textId="77777777" w:rsidR="00CA3795" w:rsidRDefault="00CA3795" w:rsidP="002F2D5C">
      <w:pPr>
        <w:pStyle w:val="Heading3"/>
        <w:numPr>
          <w:ilvl w:val="0"/>
          <w:numId w:val="0"/>
        </w:numPr>
      </w:pPr>
    </w:p>
    <w:p w14:paraId="34620F5B" w14:textId="77777777" w:rsidR="00CA3795" w:rsidRDefault="00CA3795">
      <w:pPr>
        <w:rPr>
          <w:b/>
          <w:kern w:val="32"/>
          <w:sz w:val="26"/>
          <w:lang w:eastAsia="ar-SA"/>
        </w:rPr>
      </w:pPr>
      <w:r>
        <w:br w:type="page"/>
      </w:r>
    </w:p>
    <w:p w14:paraId="30F3E03D" w14:textId="1CA5D8D1" w:rsidR="00CA3795" w:rsidRPr="00DD5C55" w:rsidRDefault="00CA3795" w:rsidP="00CA3795">
      <w:pPr>
        <w:pStyle w:val="Caption"/>
        <w:keepNext/>
        <w:spacing w:line="276" w:lineRule="auto"/>
        <w:rPr>
          <w:szCs w:val="24"/>
        </w:rPr>
      </w:pPr>
      <w:r w:rsidRPr="00DD5C55">
        <w:rPr>
          <w:szCs w:val="24"/>
        </w:rPr>
        <w:lastRenderedPageBreak/>
        <w:t xml:space="preserve">Table </w:t>
      </w:r>
      <w:r w:rsidR="001021BE">
        <w:rPr>
          <w:szCs w:val="24"/>
        </w:rPr>
        <w:t>30</w:t>
      </w:r>
      <w:r w:rsidRPr="00DD5C55">
        <w:rPr>
          <w:noProof/>
          <w:szCs w:val="24"/>
        </w:rPr>
        <w:t>:</w:t>
      </w:r>
      <w:r>
        <w:rPr>
          <w:szCs w:val="24"/>
        </w:rPr>
        <w:t xml:space="preserve"> </w:t>
      </w:r>
      <w:r w:rsidR="00DB370A">
        <w:rPr>
          <w:szCs w:val="24"/>
        </w:rPr>
        <w:t>Favorite</w:t>
      </w:r>
      <w:r>
        <w:rPr>
          <w:szCs w:val="24"/>
        </w:rPr>
        <w:t xml:space="preserve"> Ad (</w:t>
      </w:r>
      <w:r w:rsidR="001021BE">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CA3795" w:rsidRPr="00877136" w14:paraId="2FA120B7" w14:textId="77777777" w:rsidTr="008B223E">
        <w:tc>
          <w:tcPr>
            <w:tcW w:w="1957" w:type="dxa"/>
          </w:tcPr>
          <w:p w14:paraId="16EE5742" w14:textId="77777777" w:rsidR="00CA3795" w:rsidRPr="00861AB0" w:rsidRDefault="00CA3795" w:rsidP="008B223E">
            <w:pPr>
              <w:jc w:val="both"/>
              <w:rPr>
                <w:b/>
              </w:rPr>
            </w:pPr>
            <w:r w:rsidRPr="00861AB0">
              <w:rPr>
                <w:b/>
              </w:rPr>
              <w:t>Use Case ID:</w:t>
            </w:r>
          </w:p>
        </w:tc>
        <w:tc>
          <w:tcPr>
            <w:tcW w:w="8460" w:type="dxa"/>
          </w:tcPr>
          <w:p w14:paraId="5096434F" w14:textId="46E39691" w:rsidR="00CA3795" w:rsidRPr="00861AB0" w:rsidRDefault="00CA3795" w:rsidP="008B223E">
            <w:pPr>
              <w:jc w:val="both"/>
            </w:pPr>
            <w:r w:rsidRPr="00861AB0">
              <w:t xml:space="preserve"> </w:t>
            </w:r>
            <w:r>
              <w:t>M2-UC1</w:t>
            </w:r>
            <w:r w:rsidR="001021BE">
              <w:t>2</w:t>
            </w:r>
          </w:p>
        </w:tc>
      </w:tr>
      <w:tr w:rsidR="00CA3795" w:rsidRPr="00877136" w14:paraId="151D756E" w14:textId="77777777" w:rsidTr="008B223E">
        <w:tc>
          <w:tcPr>
            <w:tcW w:w="1957" w:type="dxa"/>
          </w:tcPr>
          <w:p w14:paraId="5370DF5A" w14:textId="77777777" w:rsidR="00CA3795" w:rsidRPr="00861AB0" w:rsidRDefault="00CA3795" w:rsidP="008B223E">
            <w:pPr>
              <w:jc w:val="both"/>
              <w:rPr>
                <w:b/>
              </w:rPr>
            </w:pPr>
            <w:r w:rsidRPr="00861AB0">
              <w:rPr>
                <w:b/>
              </w:rPr>
              <w:t>Use Case Name:</w:t>
            </w:r>
          </w:p>
        </w:tc>
        <w:tc>
          <w:tcPr>
            <w:tcW w:w="8460" w:type="dxa"/>
          </w:tcPr>
          <w:p w14:paraId="2C35557D" w14:textId="1D7D5C71" w:rsidR="00CA3795" w:rsidRPr="00861AB0" w:rsidRDefault="00DB370A" w:rsidP="008B223E">
            <w:pPr>
              <w:jc w:val="both"/>
            </w:pPr>
            <w:r>
              <w:t>Favorite</w:t>
            </w:r>
            <w:r w:rsidR="00CA3795">
              <w:t xml:space="preserve"> Ad (</w:t>
            </w:r>
            <w:r w:rsidR="001021BE">
              <w:t>Mobile</w:t>
            </w:r>
            <w:r w:rsidR="00CA3795">
              <w:t>)</w:t>
            </w:r>
          </w:p>
        </w:tc>
      </w:tr>
      <w:tr w:rsidR="00CA3795" w:rsidRPr="00877136" w14:paraId="169B189F" w14:textId="77777777" w:rsidTr="008B223E">
        <w:tc>
          <w:tcPr>
            <w:tcW w:w="1957" w:type="dxa"/>
          </w:tcPr>
          <w:p w14:paraId="262EA859" w14:textId="77777777" w:rsidR="00CA3795" w:rsidRPr="00861AB0" w:rsidRDefault="00CA3795" w:rsidP="008B223E">
            <w:pPr>
              <w:jc w:val="both"/>
              <w:rPr>
                <w:b/>
              </w:rPr>
            </w:pPr>
            <w:r w:rsidRPr="00861AB0">
              <w:rPr>
                <w:b/>
              </w:rPr>
              <w:t>Actors:</w:t>
            </w:r>
          </w:p>
        </w:tc>
        <w:tc>
          <w:tcPr>
            <w:tcW w:w="8460" w:type="dxa"/>
          </w:tcPr>
          <w:p w14:paraId="66FD1853" w14:textId="77777777" w:rsidR="00CA3795" w:rsidRPr="00861AB0" w:rsidRDefault="00CA3795" w:rsidP="008B223E">
            <w:pPr>
              <w:jc w:val="both"/>
            </w:pPr>
            <w:r>
              <w:t>Primary Actor: User</w:t>
            </w:r>
          </w:p>
        </w:tc>
      </w:tr>
      <w:tr w:rsidR="00CA3795" w:rsidRPr="00877136" w14:paraId="512352CC" w14:textId="77777777" w:rsidTr="008B223E">
        <w:tc>
          <w:tcPr>
            <w:tcW w:w="1957" w:type="dxa"/>
          </w:tcPr>
          <w:p w14:paraId="570C57E3" w14:textId="77777777" w:rsidR="00CA3795" w:rsidRPr="00861AB0" w:rsidRDefault="00CA3795" w:rsidP="008B223E">
            <w:pPr>
              <w:jc w:val="both"/>
              <w:rPr>
                <w:b/>
              </w:rPr>
            </w:pPr>
            <w:r w:rsidRPr="00861AB0">
              <w:rPr>
                <w:b/>
              </w:rPr>
              <w:t>Description:</w:t>
            </w:r>
          </w:p>
        </w:tc>
        <w:tc>
          <w:tcPr>
            <w:tcW w:w="8460" w:type="dxa"/>
          </w:tcPr>
          <w:p w14:paraId="0F948E49" w14:textId="33AEBE31" w:rsidR="00CA3795" w:rsidRPr="00861AB0" w:rsidRDefault="00CA3795" w:rsidP="008B223E">
            <w:pPr>
              <w:pStyle w:val="Pa49"/>
              <w:jc w:val="both"/>
              <w:rPr>
                <w:rFonts w:ascii="Times New Roman" w:hAnsi="Times New Roman"/>
              </w:rPr>
            </w:pPr>
            <w:r>
              <w:rPr>
                <w:rFonts w:ascii="Times New Roman" w:hAnsi="Times New Roman"/>
              </w:rPr>
              <w:t xml:space="preserve">User will be able to </w:t>
            </w:r>
            <w:r w:rsidR="00DB370A" w:rsidRPr="00FA3101">
              <w:rPr>
                <w:rFonts w:ascii="Times New Roman" w:hAnsi="Times New Roman"/>
              </w:rPr>
              <w:t>Favorite</w:t>
            </w:r>
            <w:r w:rsidRPr="00FA3101">
              <w:rPr>
                <w:rFonts w:ascii="Times New Roman" w:hAnsi="Times New Roman"/>
              </w:rPr>
              <w:t xml:space="preserve"> Ad</w:t>
            </w:r>
            <w:r>
              <w:rPr>
                <w:rFonts w:ascii="Times New Roman" w:hAnsi="Times New Roman"/>
              </w:rPr>
              <w:t xml:space="preserve"> and manage them</w:t>
            </w:r>
          </w:p>
        </w:tc>
      </w:tr>
      <w:tr w:rsidR="00CA3795" w:rsidRPr="00877136" w14:paraId="760548B1" w14:textId="77777777" w:rsidTr="008B223E">
        <w:tc>
          <w:tcPr>
            <w:tcW w:w="1957" w:type="dxa"/>
          </w:tcPr>
          <w:p w14:paraId="532C3280" w14:textId="77777777" w:rsidR="00CA3795" w:rsidRPr="00861AB0" w:rsidRDefault="00CA3795" w:rsidP="008B223E">
            <w:pPr>
              <w:jc w:val="both"/>
              <w:rPr>
                <w:b/>
              </w:rPr>
            </w:pPr>
            <w:r w:rsidRPr="00861AB0">
              <w:rPr>
                <w:b/>
              </w:rPr>
              <w:t>Trigger:</w:t>
            </w:r>
          </w:p>
        </w:tc>
        <w:tc>
          <w:tcPr>
            <w:tcW w:w="8460" w:type="dxa"/>
          </w:tcPr>
          <w:p w14:paraId="619A42E5" w14:textId="77777777" w:rsidR="00CA3795" w:rsidRPr="00861AB0" w:rsidRDefault="00CA3795" w:rsidP="008B223E">
            <w:pPr>
              <w:jc w:val="both"/>
            </w:pPr>
            <w:r>
              <w:t>Click on the “Heart” icon on any ad</w:t>
            </w:r>
          </w:p>
        </w:tc>
      </w:tr>
      <w:tr w:rsidR="00CA3795" w:rsidRPr="00877136" w14:paraId="30B81504" w14:textId="77777777" w:rsidTr="008B223E">
        <w:tc>
          <w:tcPr>
            <w:tcW w:w="1957" w:type="dxa"/>
          </w:tcPr>
          <w:p w14:paraId="43C2B805" w14:textId="77777777" w:rsidR="00CA3795" w:rsidRPr="00861AB0" w:rsidRDefault="00CA3795" w:rsidP="008B223E">
            <w:pPr>
              <w:jc w:val="both"/>
              <w:rPr>
                <w:b/>
              </w:rPr>
            </w:pPr>
            <w:r w:rsidRPr="00861AB0">
              <w:rPr>
                <w:b/>
              </w:rPr>
              <w:t>Level:</w:t>
            </w:r>
          </w:p>
        </w:tc>
        <w:tc>
          <w:tcPr>
            <w:tcW w:w="8460" w:type="dxa"/>
          </w:tcPr>
          <w:p w14:paraId="201A6C43" w14:textId="77777777" w:rsidR="00CA3795" w:rsidRPr="00861AB0" w:rsidRDefault="00CA3795" w:rsidP="008B223E">
            <w:pPr>
              <w:jc w:val="both"/>
            </w:pPr>
            <w:r w:rsidRPr="00861AB0">
              <w:t xml:space="preserve"> </w:t>
            </w:r>
            <w:r>
              <w:t>Medium</w:t>
            </w:r>
          </w:p>
        </w:tc>
      </w:tr>
      <w:tr w:rsidR="00CA3795" w:rsidRPr="00877136" w14:paraId="65691E49" w14:textId="77777777" w:rsidTr="008B223E">
        <w:trPr>
          <w:trHeight w:val="813"/>
        </w:trPr>
        <w:tc>
          <w:tcPr>
            <w:tcW w:w="1957" w:type="dxa"/>
          </w:tcPr>
          <w:p w14:paraId="210B09A8" w14:textId="77777777" w:rsidR="00CA3795" w:rsidRPr="00861AB0" w:rsidRDefault="00CA3795" w:rsidP="008B223E">
            <w:pPr>
              <w:jc w:val="both"/>
              <w:rPr>
                <w:b/>
              </w:rPr>
            </w:pPr>
            <w:r w:rsidRPr="00861AB0">
              <w:rPr>
                <w:b/>
              </w:rPr>
              <w:t>Preconditions:</w:t>
            </w:r>
          </w:p>
        </w:tc>
        <w:tc>
          <w:tcPr>
            <w:tcW w:w="8460" w:type="dxa"/>
          </w:tcPr>
          <w:p w14:paraId="3F7E2548" w14:textId="77777777" w:rsidR="00CA3795" w:rsidRPr="00F77D73" w:rsidRDefault="00CA3795" w:rsidP="008B223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CA3795" w:rsidRPr="00877136" w14:paraId="44C5B5B9" w14:textId="77777777" w:rsidTr="008B223E">
        <w:trPr>
          <w:trHeight w:val="813"/>
        </w:trPr>
        <w:tc>
          <w:tcPr>
            <w:tcW w:w="1957" w:type="dxa"/>
          </w:tcPr>
          <w:p w14:paraId="0CBBBC47" w14:textId="77777777" w:rsidR="00CA3795" w:rsidRPr="00861AB0" w:rsidRDefault="00CA3795" w:rsidP="008B223E">
            <w:pPr>
              <w:jc w:val="both"/>
              <w:rPr>
                <w:b/>
              </w:rPr>
            </w:pPr>
            <w:r w:rsidRPr="00861AB0">
              <w:rPr>
                <w:b/>
                <w:color w:val="0D0D0D" w:themeColor="text1" w:themeTint="F2"/>
              </w:rPr>
              <w:t>Includes:</w:t>
            </w:r>
          </w:p>
        </w:tc>
        <w:tc>
          <w:tcPr>
            <w:tcW w:w="8460" w:type="dxa"/>
          </w:tcPr>
          <w:p w14:paraId="19329689" w14:textId="77777777" w:rsidR="00CA3795" w:rsidRPr="00861AB0" w:rsidRDefault="00CA3795" w:rsidP="008B223E">
            <w:pPr>
              <w:jc w:val="both"/>
            </w:pPr>
            <w:r>
              <w:t>M1-UC2, M1-UC4</w:t>
            </w:r>
          </w:p>
        </w:tc>
      </w:tr>
      <w:tr w:rsidR="00CA3795" w:rsidRPr="00877136" w14:paraId="6AE2E4BA" w14:textId="77777777" w:rsidTr="008B223E">
        <w:tc>
          <w:tcPr>
            <w:tcW w:w="1957" w:type="dxa"/>
          </w:tcPr>
          <w:p w14:paraId="6FD95DA2" w14:textId="77777777" w:rsidR="00CA3795" w:rsidRPr="00861AB0" w:rsidRDefault="00CA3795" w:rsidP="008B223E">
            <w:pPr>
              <w:jc w:val="both"/>
              <w:rPr>
                <w:b/>
              </w:rPr>
            </w:pPr>
            <w:r w:rsidRPr="00861AB0">
              <w:rPr>
                <w:b/>
              </w:rPr>
              <w:t>Normal Flow:</w:t>
            </w:r>
          </w:p>
        </w:tc>
        <w:tc>
          <w:tcPr>
            <w:tcW w:w="8460" w:type="dxa"/>
          </w:tcPr>
          <w:p w14:paraId="00EA117B" w14:textId="77777777" w:rsidR="00CA3795" w:rsidRDefault="00CA3795" w:rsidP="003D7A40">
            <w:pPr>
              <w:pStyle w:val="ListParagraph"/>
              <w:numPr>
                <w:ilvl w:val="0"/>
                <w:numId w:val="43"/>
              </w:numPr>
            </w:pPr>
            <w:r>
              <w:t>User will click on the add to view</w:t>
            </w:r>
          </w:p>
          <w:p w14:paraId="2EAD5874" w14:textId="77777777" w:rsidR="00CA3795" w:rsidRDefault="00CA3795" w:rsidP="003D7A40">
            <w:pPr>
              <w:pStyle w:val="ListParagraph"/>
              <w:numPr>
                <w:ilvl w:val="0"/>
                <w:numId w:val="43"/>
              </w:numPr>
            </w:pPr>
            <w:r>
              <w:t>User press heart icon on add.</w:t>
            </w:r>
          </w:p>
          <w:p w14:paraId="4B271988" w14:textId="6B2E01E9" w:rsidR="00CA3795" w:rsidRDefault="00CA3795" w:rsidP="003D7A40">
            <w:pPr>
              <w:pStyle w:val="ListParagraph"/>
              <w:numPr>
                <w:ilvl w:val="0"/>
                <w:numId w:val="43"/>
              </w:numPr>
            </w:pPr>
            <w:r>
              <w:t xml:space="preserve">User can manage </w:t>
            </w:r>
            <w:r w:rsidR="00DB370A">
              <w:t>favorites</w:t>
            </w:r>
            <w:r>
              <w:t xml:space="preserve"> in </w:t>
            </w:r>
            <w:r w:rsidR="00DB370A">
              <w:t>favorites</w:t>
            </w:r>
            <w:r>
              <w:t xml:space="preserve"> list</w:t>
            </w:r>
          </w:p>
          <w:p w14:paraId="360B4F03" w14:textId="7407EEC4" w:rsidR="00CA3795" w:rsidRPr="00861AB0" w:rsidRDefault="00CA3795" w:rsidP="003D7A40">
            <w:pPr>
              <w:pStyle w:val="ListParagraph"/>
              <w:numPr>
                <w:ilvl w:val="0"/>
                <w:numId w:val="43"/>
              </w:numPr>
            </w:pPr>
            <w:r>
              <w:t xml:space="preserve">User can clear </w:t>
            </w:r>
            <w:r w:rsidR="00DB370A">
              <w:t>favorites</w:t>
            </w:r>
          </w:p>
        </w:tc>
      </w:tr>
      <w:tr w:rsidR="00CA3795" w:rsidRPr="00877136" w14:paraId="30855184" w14:textId="77777777" w:rsidTr="008B223E">
        <w:tc>
          <w:tcPr>
            <w:tcW w:w="1957" w:type="dxa"/>
          </w:tcPr>
          <w:p w14:paraId="1D6DAE15" w14:textId="77777777" w:rsidR="00CA3795" w:rsidRPr="003907CF" w:rsidRDefault="00CA3795" w:rsidP="008B223E">
            <w:pPr>
              <w:jc w:val="both"/>
              <w:rPr>
                <w:b/>
              </w:rPr>
            </w:pPr>
            <w:r w:rsidRPr="00861AB0">
              <w:rPr>
                <w:b/>
              </w:rPr>
              <w:t>Alternative Flows:</w:t>
            </w:r>
          </w:p>
        </w:tc>
        <w:tc>
          <w:tcPr>
            <w:tcW w:w="8460" w:type="dxa"/>
          </w:tcPr>
          <w:p w14:paraId="13BC0E82" w14:textId="77777777" w:rsidR="00CA3795" w:rsidRPr="00861AB0" w:rsidRDefault="00CA3795" w:rsidP="008B223E">
            <w:pPr>
              <w:tabs>
                <w:tab w:val="left" w:pos="432"/>
              </w:tabs>
              <w:jc w:val="both"/>
            </w:pPr>
            <w:r>
              <w:t>N/A</w:t>
            </w:r>
          </w:p>
        </w:tc>
      </w:tr>
      <w:tr w:rsidR="00CA3795" w:rsidRPr="00877136" w14:paraId="2AC9C5CA" w14:textId="77777777" w:rsidTr="008B223E">
        <w:tc>
          <w:tcPr>
            <w:tcW w:w="1957" w:type="dxa"/>
          </w:tcPr>
          <w:p w14:paraId="059508F4" w14:textId="77777777" w:rsidR="00CA3795" w:rsidRPr="00861AB0" w:rsidRDefault="00CA3795" w:rsidP="008B223E">
            <w:pPr>
              <w:jc w:val="both"/>
              <w:rPr>
                <w:b/>
              </w:rPr>
            </w:pPr>
            <w:r w:rsidRPr="00861AB0">
              <w:rPr>
                <w:b/>
              </w:rPr>
              <w:t>Exceptions:</w:t>
            </w:r>
          </w:p>
        </w:tc>
        <w:tc>
          <w:tcPr>
            <w:tcW w:w="8460" w:type="dxa"/>
          </w:tcPr>
          <w:p w14:paraId="41851D81" w14:textId="77777777" w:rsidR="00CA3795" w:rsidRPr="00861AB0" w:rsidRDefault="00CA3795" w:rsidP="008B223E">
            <w:pPr>
              <w:ind w:left="360"/>
              <w:jc w:val="both"/>
            </w:pPr>
            <w:r>
              <w:t>N/A</w:t>
            </w:r>
          </w:p>
        </w:tc>
      </w:tr>
      <w:tr w:rsidR="00CA3795" w:rsidRPr="00877136" w14:paraId="0909583D" w14:textId="77777777" w:rsidTr="008B223E">
        <w:tc>
          <w:tcPr>
            <w:tcW w:w="1957" w:type="dxa"/>
          </w:tcPr>
          <w:p w14:paraId="19B5ADC0" w14:textId="77777777" w:rsidR="00CA3795" w:rsidRPr="00861AB0" w:rsidRDefault="00CA3795" w:rsidP="008B223E">
            <w:pPr>
              <w:jc w:val="both"/>
              <w:rPr>
                <w:b/>
              </w:rPr>
            </w:pPr>
            <w:r w:rsidRPr="00861AB0">
              <w:rPr>
                <w:b/>
              </w:rPr>
              <w:t>Postconditions:</w:t>
            </w:r>
          </w:p>
        </w:tc>
        <w:tc>
          <w:tcPr>
            <w:tcW w:w="8460" w:type="dxa"/>
          </w:tcPr>
          <w:p w14:paraId="69D770A5" w14:textId="77777777" w:rsidR="00CA3795" w:rsidRPr="00861AB0" w:rsidRDefault="00CA3795" w:rsidP="008B223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history.</w:t>
            </w:r>
          </w:p>
        </w:tc>
      </w:tr>
      <w:tr w:rsidR="00CA3795" w:rsidRPr="00877136" w14:paraId="028955DE" w14:textId="77777777" w:rsidTr="008B223E">
        <w:tc>
          <w:tcPr>
            <w:tcW w:w="1957" w:type="dxa"/>
          </w:tcPr>
          <w:p w14:paraId="468ADE06" w14:textId="77777777" w:rsidR="00CA3795" w:rsidRPr="00861AB0" w:rsidRDefault="00CA3795" w:rsidP="008B223E">
            <w:pPr>
              <w:jc w:val="both"/>
              <w:rPr>
                <w:b/>
              </w:rPr>
            </w:pPr>
            <w:r w:rsidRPr="00861AB0">
              <w:rPr>
                <w:b/>
              </w:rPr>
              <w:t>Business Rules</w:t>
            </w:r>
          </w:p>
        </w:tc>
        <w:tc>
          <w:tcPr>
            <w:tcW w:w="8460" w:type="dxa"/>
          </w:tcPr>
          <w:p w14:paraId="5874590E" w14:textId="77777777" w:rsidR="00CA3795" w:rsidRPr="00861AB0" w:rsidRDefault="00CA3795" w:rsidP="008B223E">
            <w:pPr>
              <w:pStyle w:val="Pa49"/>
              <w:jc w:val="both"/>
            </w:pPr>
            <w:r>
              <w:rPr>
                <w:rFonts w:ascii="Times New Roman" w:hAnsi="Times New Roman"/>
              </w:rPr>
              <w:t>N/A</w:t>
            </w:r>
          </w:p>
        </w:tc>
      </w:tr>
      <w:tr w:rsidR="00CA3795" w:rsidRPr="00877136" w14:paraId="70193072" w14:textId="77777777" w:rsidTr="008B223E">
        <w:tc>
          <w:tcPr>
            <w:tcW w:w="1957" w:type="dxa"/>
          </w:tcPr>
          <w:p w14:paraId="69AFC8B6" w14:textId="77777777" w:rsidR="00CA3795" w:rsidRPr="00861AB0" w:rsidRDefault="00CA3795" w:rsidP="008B223E">
            <w:pPr>
              <w:jc w:val="both"/>
              <w:rPr>
                <w:b/>
              </w:rPr>
            </w:pPr>
            <w:r w:rsidRPr="00861AB0">
              <w:rPr>
                <w:b/>
              </w:rPr>
              <w:t>Assumptions:</w:t>
            </w:r>
          </w:p>
        </w:tc>
        <w:tc>
          <w:tcPr>
            <w:tcW w:w="8460" w:type="dxa"/>
          </w:tcPr>
          <w:p w14:paraId="17B3EEA0" w14:textId="77777777" w:rsidR="00CA3795" w:rsidRDefault="00CA3795" w:rsidP="008B223E">
            <w:pPr>
              <w:jc w:val="both"/>
            </w:pPr>
            <w:r>
              <w:t>User has an active internet connection.</w:t>
            </w:r>
          </w:p>
          <w:p w14:paraId="6CD627F2" w14:textId="77777777" w:rsidR="00CA3795" w:rsidRDefault="00CA3795" w:rsidP="008B223E">
            <w:pPr>
              <w:jc w:val="both"/>
            </w:pPr>
            <w:r>
              <w:t>User has installed the application.</w:t>
            </w:r>
          </w:p>
          <w:p w14:paraId="6EC7551D" w14:textId="77777777" w:rsidR="00CA3795" w:rsidRPr="00861AB0" w:rsidRDefault="00CA3795" w:rsidP="008B223E">
            <w:pPr>
              <w:jc w:val="both"/>
            </w:pPr>
            <w:r>
              <w:t>User has an account.</w:t>
            </w:r>
          </w:p>
        </w:tc>
      </w:tr>
    </w:tbl>
    <w:p w14:paraId="533C7751" w14:textId="77777777" w:rsidR="00451E96" w:rsidRDefault="00451E96" w:rsidP="002F2D5C">
      <w:pPr>
        <w:pStyle w:val="Heading3"/>
        <w:numPr>
          <w:ilvl w:val="0"/>
          <w:numId w:val="0"/>
        </w:numPr>
      </w:pPr>
    </w:p>
    <w:p w14:paraId="71EA84E7" w14:textId="77777777" w:rsidR="00451E96" w:rsidRDefault="00451E96">
      <w:pPr>
        <w:rPr>
          <w:b/>
          <w:kern w:val="32"/>
          <w:sz w:val="26"/>
          <w:lang w:eastAsia="ar-SA"/>
        </w:rPr>
      </w:pPr>
      <w:r>
        <w:br w:type="page"/>
      </w:r>
    </w:p>
    <w:p w14:paraId="0A0F4BCE" w14:textId="32EFF22A" w:rsidR="00943A49" w:rsidRDefault="00943A49" w:rsidP="00943A49">
      <w:pPr>
        <w:pStyle w:val="Heading3"/>
      </w:pPr>
      <w:r>
        <w:lastRenderedPageBreak/>
        <w:t>Module 3: Search</w:t>
      </w:r>
    </w:p>
    <w:p w14:paraId="3A2A06A1" w14:textId="0EDC671E" w:rsidR="00943A49" w:rsidRPr="00943A49" w:rsidRDefault="00943A49" w:rsidP="00943A49">
      <w:pPr>
        <w:rPr>
          <w:lang w:eastAsia="ar-SA"/>
        </w:rPr>
      </w:pPr>
      <w:r>
        <w:rPr>
          <w:lang w:eastAsia="ar-SA"/>
        </w:rPr>
        <w:t>Following are the Tabular Use Cases for third module</w:t>
      </w:r>
    </w:p>
    <w:p w14:paraId="4CF9981D" w14:textId="5196322A" w:rsidR="00451E96" w:rsidRPr="00DD5C55" w:rsidRDefault="00451E96" w:rsidP="00451E96">
      <w:pPr>
        <w:pStyle w:val="Caption"/>
        <w:keepNext/>
        <w:spacing w:line="276" w:lineRule="auto"/>
        <w:rPr>
          <w:szCs w:val="24"/>
        </w:rPr>
      </w:pPr>
      <w:r w:rsidRPr="00DD5C55">
        <w:rPr>
          <w:szCs w:val="24"/>
        </w:rPr>
        <w:t xml:space="preserve">Table </w:t>
      </w:r>
      <w:r>
        <w:rPr>
          <w:szCs w:val="24"/>
        </w:rPr>
        <w:t>3</w:t>
      </w:r>
      <w:r w:rsidR="00D72B93">
        <w:rPr>
          <w:szCs w:val="24"/>
        </w:rPr>
        <w:t>1</w:t>
      </w:r>
      <w:r w:rsidRPr="00DD5C55">
        <w:rPr>
          <w:noProof/>
          <w:szCs w:val="24"/>
        </w:rPr>
        <w:t>:</w:t>
      </w:r>
      <w:r>
        <w:rPr>
          <w:szCs w:val="24"/>
        </w:rPr>
        <w:t xml:space="preserve"> </w:t>
      </w:r>
      <w:r w:rsidR="00D72B93">
        <w:rPr>
          <w:szCs w:val="24"/>
        </w:rPr>
        <w:t>Search by Text</w:t>
      </w:r>
      <w:r>
        <w:rPr>
          <w:szCs w:val="24"/>
        </w:rPr>
        <w:t xml:space="preserve"> (</w:t>
      </w:r>
      <w:r w:rsidR="00D72B93">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51E96" w:rsidRPr="00877136" w14:paraId="2AE1C852" w14:textId="77777777" w:rsidTr="00035645">
        <w:tc>
          <w:tcPr>
            <w:tcW w:w="1957" w:type="dxa"/>
          </w:tcPr>
          <w:p w14:paraId="1E4D76AA" w14:textId="77777777" w:rsidR="00451E96" w:rsidRPr="00861AB0" w:rsidRDefault="00451E96" w:rsidP="00035645">
            <w:pPr>
              <w:jc w:val="both"/>
              <w:rPr>
                <w:b/>
              </w:rPr>
            </w:pPr>
            <w:r w:rsidRPr="00861AB0">
              <w:rPr>
                <w:b/>
              </w:rPr>
              <w:t>Use Case ID:</w:t>
            </w:r>
          </w:p>
        </w:tc>
        <w:tc>
          <w:tcPr>
            <w:tcW w:w="8460" w:type="dxa"/>
          </w:tcPr>
          <w:p w14:paraId="1CCE2157" w14:textId="0A24CA63" w:rsidR="00451E96" w:rsidRPr="00861AB0" w:rsidRDefault="00451E96" w:rsidP="00035645">
            <w:pPr>
              <w:jc w:val="both"/>
            </w:pPr>
            <w:r w:rsidRPr="00861AB0">
              <w:t xml:space="preserve"> </w:t>
            </w:r>
            <w:r>
              <w:t>M</w:t>
            </w:r>
            <w:r w:rsidR="00B10BFF">
              <w:t>3</w:t>
            </w:r>
            <w:r>
              <w:t>-UC1</w:t>
            </w:r>
          </w:p>
        </w:tc>
      </w:tr>
      <w:tr w:rsidR="00451E96" w:rsidRPr="00877136" w14:paraId="53E8CC89" w14:textId="77777777" w:rsidTr="00035645">
        <w:tc>
          <w:tcPr>
            <w:tcW w:w="1957" w:type="dxa"/>
          </w:tcPr>
          <w:p w14:paraId="32CEB0BB" w14:textId="77777777" w:rsidR="00451E96" w:rsidRPr="00861AB0" w:rsidRDefault="00451E96" w:rsidP="00035645">
            <w:pPr>
              <w:jc w:val="both"/>
              <w:rPr>
                <w:b/>
              </w:rPr>
            </w:pPr>
            <w:r w:rsidRPr="00861AB0">
              <w:rPr>
                <w:b/>
              </w:rPr>
              <w:t>Use Case Name:</w:t>
            </w:r>
          </w:p>
        </w:tc>
        <w:tc>
          <w:tcPr>
            <w:tcW w:w="8460" w:type="dxa"/>
          </w:tcPr>
          <w:p w14:paraId="3E5EBF97" w14:textId="0C3279FE" w:rsidR="00451E96" w:rsidRPr="00861AB0" w:rsidRDefault="00B10BFF" w:rsidP="00035645">
            <w:pPr>
              <w:jc w:val="both"/>
            </w:pPr>
            <w:r>
              <w:t>Search by Text (Web)</w:t>
            </w:r>
          </w:p>
        </w:tc>
      </w:tr>
      <w:tr w:rsidR="00451E96" w:rsidRPr="00877136" w14:paraId="055EE1A6" w14:textId="77777777" w:rsidTr="00035645">
        <w:tc>
          <w:tcPr>
            <w:tcW w:w="1957" w:type="dxa"/>
          </w:tcPr>
          <w:p w14:paraId="24FB84F4" w14:textId="77777777" w:rsidR="00451E96" w:rsidRPr="00861AB0" w:rsidRDefault="00451E96" w:rsidP="00035645">
            <w:pPr>
              <w:jc w:val="both"/>
              <w:rPr>
                <w:b/>
              </w:rPr>
            </w:pPr>
            <w:r w:rsidRPr="00861AB0">
              <w:rPr>
                <w:b/>
              </w:rPr>
              <w:t>Actors:</w:t>
            </w:r>
          </w:p>
        </w:tc>
        <w:tc>
          <w:tcPr>
            <w:tcW w:w="8460" w:type="dxa"/>
          </w:tcPr>
          <w:p w14:paraId="60284EAB" w14:textId="77777777" w:rsidR="00451E96" w:rsidRPr="00861AB0" w:rsidRDefault="00451E96" w:rsidP="00035645">
            <w:pPr>
              <w:jc w:val="both"/>
            </w:pPr>
            <w:r>
              <w:t>Primary Actor: User</w:t>
            </w:r>
          </w:p>
        </w:tc>
      </w:tr>
      <w:tr w:rsidR="00451E96" w:rsidRPr="00877136" w14:paraId="7D9B6B41" w14:textId="77777777" w:rsidTr="00035645">
        <w:tc>
          <w:tcPr>
            <w:tcW w:w="1957" w:type="dxa"/>
          </w:tcPr>
          <w:p w14:paraId="24034385" w14:textId="77777777" w:rsidR="00451E96" w:rsidRPr="00861AB0" w:rsidRDefault="00451E96" w:rsidP="00035645">
            <w:pPr>
              <w:jc w:val="both"/>
              <w:rPr>
                <w:b/>
              </w:rPr>
            </w:pPr>
            <w:r w:rsidRPr="00861AB0">
              <w:rPr>
                <w:b/>
              </w:rPr>
              <w:t>Description:</w:t>
            </w:r>
          </w:p>
        </w:tc>
        <w:tc>
          <w:tcPr>
            <w:tcW w:w="8460" w:type="dxa"/>
          </w:tcPr>
          <w:p w14:paraId="2C421138" w14:textId="1A90898B" w:rsidR="00451E96" w:rsidRPr="00861AB0" w:rsidRDefault="00451E96" w:rsidP="00035645">
            <w:pPr>
              <w:pStyle w:val="Pa49"/>
              <w:jc w:val="both"/>
              <w:rPr>
                <w:rFonts w:ascii="Times New Roman" w:hAnsi="Times New Roman"/>
              </w:rPr>
            </w:pPr>
            <w:r>
              <w:rPr>
                <w:rFonts w:ascii="Times New Roman" w:hAnsi="Times New Roman"/>
              </w:rPr>
              <w:t xml:space="preserve">User will be able to </w:t>
            </w:r>
            <w:r w:rsidR="009C53FF">
              <w:rPr>
                <w:rFonts w:ascii="Times New Roman" w:hAnsi="Times New Roman"/>
              </w:rPr>
              <w:t>Search</w:t>
            </w:r>
            <w:r w:rsidRPr="00FA3101">
              <w:rPr>
                <w:rFonts w:ascii="Times New Roman" w:hAnsi="Times New Roman"/>
              </w:rPr>
              <w:t xml:space="preserve"> Ad</w:t>
            </w:r>
          </w:p>
        </w:tc>
      </w:tr>
      <w:tr w:rsidR="00451E96" w:rsidRPr="00877136" w14:paraId="44FF3B97" w14:textId="77777777" w:rsidTr="00035645">
        <w:tc>
          <w:tcPr>
            <w:tcW w:w="1957" w:type="dxa"/>
          </w:tcPr>
          <w:p w14:paraId="4E6E9B9E" w14:textId="77777777" w:rsidR="00451E96" w:rsidRPr="00861AB0" w:rsidRDefault="00451E96" w:rsidP="00035645">
            <w:pPr>
              <w:jc w:val="both"/>
              <w:rPr>
                <w:b/>
              </w:rPr>
            </w:pPr>
            <w:r w:rsidRPr="00861AB0">
              <w:rPr>
                <w:b/>
              </w:rPr>
              <w:t>Trigger:</w:t>
            </w:r>
          </w:p>
        </w:tc>
        <w:tc>
          <w:tcPr>
            <w:tcW w:w="8460" w:type="dxa"/>
          </w:tcPr>
          <w:p w14:paraId="0454D1BF" w14:textId="554973BD" w:rsidR="00451E96" w:rsidRPr="00861AB0" w:rsidRDefault="00451E96" w:rsidP="00035645">
            <w:pPr>
              <w:jc w:val="both"/>
            </w:pPr>
            <w:r>
              <w:t>Click on the “</w:t>
            </w:r>
            <w:r w:rsidR="002B3060">
              <w:t>Search</w:t>
            </w:r>
            <w:r>
              <w:t xml:space="preserve">” </w:t>
            </w:r>
            <w:r w:rsidR="00956534" w:rsidRPr="00956534">
              <w:t>Bar</w:t>
            </w:r>
            <w:r w:rsidR="00956534">
              <w:t>.</w:t>
            </w:r>
          </w:p>
        </w:tc>
      </w:tr>
      <w:tr w:rsidR="00451E96" w:rsidRPr="00877136" w14:paraId="5C37475C" w14:textId="77777777" w:rsidTr="00035645">
        <w:tc>
          <w:tcPr>
            <w:tcW w:w="1957" w:type="dxa"/>
          </w:tcPr>
          <w:p w14:paraId="0E9DFA55" w14:textId="77777777" w:rsidR="00451E96" w:rsidRPr="00861AB0" w:rsidRDefault="00451E96" w:rsidP="00035645">
            <w:pPr>
              <w:jc w:val="both"/>
              <w:rPr>
                <w:b/>
              </w:rPr>
            </w:pPr>
            <w:r w:rsidRPr="00861AB0">
              <w:rPr>
                <w:b/>
              </w:rPr>
              <w:t>Level:</w:t>
            </w:r>
          </w:p>
        </w:tc>
        <w:tc>
          <w:tcPr>
            <w:tcW w:w="8460" w:type="dxa"/>
          </w:tcPr>
          <w:p w14:paraId="5D9946A0" w14:textId="53FA0401" w:rsidR="00451E96" w:rsidRPr="00861AB0" w:rsidRDefault="00451E96" w:rsidP="00035645">
            <w:pPr>
              <w:jc w:val="both"/>
            </w:pPr>
            <w:r w:rsidRPr="00861AB0">
              <w:t xml:space="preserve"> </w:t>
            </w:r>
            <w:r w:rsidR="00D678D6">
              <w:t>High</w:t>
            </w:r>
          </w:p>
        </w:tc>
      </w:tr>
      <w:tr w:rsidR="00451E96" w:rsidRPr="00877136" w14:paraId="2ED60C06" w14:textId="77777777" w:rsidTr="00A33BFA">
        <w:trPr>
          <w:trHeight w:val="467"/>
        </w:trPr>
        <w:tc>
          <w:tcPr>
            <w:tcW w:w="1957" w:type="dxa"/>
          </w:tcPr>
          <w:p w14:paraId="4FB96917" w14:textId="77777777" w:rsidR="00451E96" w:rsidRPr="00861AB0" w:rsidRDefault="00451E96" w:rsidP="00035645">
            <w:pPr>
              <w:jc w:val="both"/>
              <w:rPr>
                <w:b/>
              </w:rPr>
            </w:pPr>
            <w:r w:rsidRPr="00861AB0">
              <w:rPr>
                <w:b/>
              </w:rPr>
              <w:t>Preconditions:</w:t>
            </w:r>
          </w:p>
        </w:tc>
        <w:tc>
          <w:tcPr>
            <w:tcW w:w="8460" w:type="dxa"/>
          </w:tcPr>
          <w:p w14:paraId="17017AF0" w14:textId="60B90812" w:rsidR="00451E96" w:rsidRPr="00F77D73" w:rsidRDefault="00DD7871" w:rsidP="00035645">
            <w:pPr>
              <w:pStyle w:val="Pa49"/>
              <w:jc w:val="both"/>
              <w:rPr>
                <w:rFonts w:ascii="Times New Roman" w:hAnsi="Times New Roman"/>
              </w:rPr>
            </w:pPr>
            <w:r>
              <w:rPr>
                <w:rFonts w:ascii="Times New Roman" w:hAnsi="Times New Roman"/>
              </w:rPr>
              <w:t>N/A</w:t>
            </w:r>
            <w:r w:rsidR="00451E96">
              <w:rPr>
                <w:rFonts w:ascii="Times New Roman" w:hAnsi="Times New Roman"/>
              </w:rPr>
              <w:t>.</w:t>
            </w:r>
          </w:p>
        </w:tc>
      </w:tr>
      <w:tr w:rsidR="00451E96" w:rsidRPr="00877136" w14:paraId="49FA347D" w14:textId="77777777" w:rsidTr="00A33BFA">
        <w:trPr>
          <w:trHeight w:val="440"/>
        </w:trPr>
        <w:tc>
          <w:tcPr>
            <w:tcW w:w="1957" w:type="dxa"/>
          </w:tcPr>
          <w:p w14:paraId="64981CEA" w14:textId="77777777" w:rsidR="00451E96" w:rsidRPr="00861AB0" w:rsidRDefault="00451E96" w:rsidP="00035645">
            <w:pPr>
              <w:jc w:val="both"/>
              <w:rPr>
                <w:b/>
              </w:rPr>
            </w:pPr>
            <w:r w:rsidRPr="00861AB0">
              <w:rPr>
                <w:b/>
                <w:color w:val="0D0D0D" w:themeColor="text1" w:themeTint="F2"/>
              </w:rPr>
              <w:t>Includes:</w:t>
            </w:r>
          </w:p>
        </w:tc>
        <w:tc>
          <w:tcPr>
            <w:tcW w:w="8460" w:type="dxa"/>
          </w:tcPr>
          <w:p w14:paraId="3A9A3BF0" w14:textId="3389DD91" w:rsidR="00451E96" w:rsidRPr="00861AB0" w:rsidRDefault="00C4166C" w:rsidP="00035645">
            <w:pPr>
              <w:jc w:val="both"/>
            </w:pPr>
            <w:r>
              <w:t>N/A</w:t>
            </w:r>
            <w:r w:rsidR="00451E96">
              <w:t xml:space="preserve"> </w:t>
            </w:r>
          </w:p>
        </w:tc>
      </w:tr>
      <w:tr w:rsidR="00451E96" w:rsidRPr="00877136" w14:paraId="06706126" w14:textId="77777777" w:rsidTr="00035645">
        <w:tc>
          <w:tcPr>
            <w:tcW w:w="1957" w:type="dxa"/>
          </w:tcPr>
          <w:p w14:paraId="1EBC7222" w14:textId="77777777" w:rsidR="00451E96" w:rsidRPr="00861AB0" w:rsidRDefault="00451E96" w:rsidP="00035645">
            <w:pPr>
              <w:jc w:val="both"/>
              <w:rPr>
                <w:b/>
              </w:rPr>
            </w:pPr>
            <w:r w:rsidRPr="00861AB0">
              <w:rPr>
                <w:b/>
              </w:rPr>
              <w:t>Normal Flow:</w:t>
            </w:r>
          </w:p>
        </w:tc>
        <w:tc>
          <w:tcPr>
            <w:tcW w:w="8460" w:type="dxa"/>
          </w:tcPr>
          <w:p w14:paraId="21DFEDAD" w14:textId="54043EC9" w:rsidR="004804E1" w:rsidRDefault="004804E1" w:rsidP="003D7A40">
            <w:pPr>
              <w:pStyle w:val="ListParagraph"/>
              <w:numPr>
                <w:ilvl w:val="0"/>
                <w:numId w:val="44"/>
              </w:numPr>
            </w:pPr>
            <w:r>
              <w:t xml:space="preserve">User visits </w:t>
            </w:r>
            <w:r w:rsidR="00006104">
              <w:t>SCM</w:t>
            </w:r>
            <w:r>
              <w:t xml:space="preserve"> website</w:t>
            </w:r>
            <w:r w:rsidR="00006104">
              <w:t>.</w:t>
            </w:r>
          </w:p>
          <w:p w14:paraId="3E734A35" w14:textId="6B6F24B4" w:rsidR="00451E96" w:rsidRDefault="00451E96" w:rsidP="003D7A40">
            <w:pPr>
              <w:pStyle w:val="ListParagraph"/>
              <w:numPr>
                <w:ilvl w:val="0"/>
                <w:numId w:val="44"/>
              </w:numPr>
            </w:pPr>
            <w:r>
              <w:t xml:space="preserve">User will click on </w:t>
            </w:r>
            <w:r w:rsidR="00F42BDF">
              <w:t>search bar</w:t>
            </w:r>
          </w:p>
          <w:p w14:paraId="67F2B482" w14:textId="1D63E883" w:rsidR="00451E96" w:rsidRDefault="00451E96" w:rsidP="003D7A40">
            <w:pPr>
              <w:pStyle w:val="ListParagraph"/>
              <w:numPr>
                <w:ilvl w:val="0"/>
                <w:numId w:val="44"/>
              </w:numPr>
            </w:pPr>
            <w:r>
              <w:t>User</w:t>
            </w:r>
            <w:r w:rsidR="00E73912">
              <w:t xml:space="preserve"> types the text they want to search</w:t>
            </w:r>
            <w:r>
              <w:t>.</w:t>
            </w:r>
          </w:p>
          <w:p w14:paraId="5F4C1FE4" w14:textId="4919C67F" w:rsidR="00451E96" w:rsidRPr="00861AB0" w:rsidRDefault="00451E96" w:rsidP="003D7A40">
            <w:pPr>
              <w:pStyle w:val="ListParagraph"/>
              <w:numPr>
                <w:ilvl w:val="0"/>
                <w:numId w:val="44"/>
              </w:numPr>
            </w:pPr>
            <w:r>
              <w:t xml:space="preserve">User </w:t>
            </w:r>
            <w:r w:rsidR="009A7094">
              <w:t xml:space="preserve">will </w:t>
            </w:r>
            <w:r w:rsidR="00DB370A">
              <w:t>see</w:t>
            </w:r>
            <w:r w:rsidR="009A7094">
              <w:t xml:space="preserve"> list of relevant results</w:t>
            </w:r>
          </w:p>
        </w:tc>
      </w:tr>
      <w:tr w:rsidR="00451E96" w:rsidRPr="00877136" w14:paraId="25A7BEE2" w14:textId="77777777" w:rsidTr="00035645">
        <w:tc>
          <w:tcPr>
            <w:tcW w:w="1957" w:type="dxa"/>
          </w:tcPr>
          <w:p w14:paraId="204B90D3" w14:textId="77777777" w:rsidR="00451E96" w:rsidRPr="003907CF" w:rsidRDefault="00451E96" w:rsidP="00035645">
            <w:pPr>
              <w:jc w:val="both"/>
              <w:rPr>
                <w:b/>
              </w:rPr>
            </w:pPr>
            <w:r w:rsidRPr="00861AB0">
              <w:rPr>
                <w:b/>
              </w:rPr>
              <w:t>Alternative Flows:</w:t>
            </w:r>
          </w:p>
        </w:tc>
        <w:tc>
          <w:tcPr>
            <w:tcW w:w="8460" w:type="dxa"/>
          </w:tcPr>
          <w:p w14:paraId="0DFFB3F7" w14:textId="77777777" w:rsidR="00451E96" w:rsidRPr="00861AB0" w:rsidRDefault="00451E96" w:rsidP="00035645">
            <w:pPr>
              <w:tabs>
                <w:tab w:val="left" w:pos="432"/>
              </w:tabs>
              <w:jc w:val="both"/>
            </w:pPr>
            <w:r>
              <w:t>N/A</w:t>
            </w:r>
          </w:p>
        </w:tc>
      </w:tr>
      <w:tr w:rsidR="00451E96" w:rsidRPr="00877136" w14:paraId="7E6B2C75" w14:textId="77777777" w:rsidTr="00035645">
        <w:tc>
          <w:tcPr>
            <w:tcW w:w="1957" w:type="dxa"/>
          </w:tcPr>
          <w:p w14:paraId="2F52A7C3" w14:textId="77777777" w:rsidR="00451E96" w:rsidRPr="00861AB0" w:rsidRDefault="00451E96" w:rsidP="00035645">
            <w:pPr>
              <w:jc w:val="both"/>
              <w:rPr>
                <w:b/>
              </w:rPr>
            </w:pPr>
            <w:r w:rsidRPr="00861AB0">
              <w:rPr>
                <w:b/>
              </w:rPr>
              <w:t>Exceptions:</w:t>
            </w:r>
          </w:p>
        </w:tc>
        <w:tc>
          <w:tcPr>
            <w:tcW w:w="8460" w:type="dxa"/>
          </w:tcPr>
          <w:p w14:paraId="10FABE82" w14:textId="77777777" w:rsidR="00451E96" w:rsidRPr="00861AB0" w:rsidRDefault="00451E96" w:rsidP="00C4380C">
            <w:pPr>
              <w:jc w:val="both"/>
            </w:pPr>
            <w:r>
              <w:t>N/A</w:t>
            </w:r>
          </w:p>
        </w:tc>
      </w:tr>
      <w:tr w:rsidR="00451E96" w:rsidRPr="00877136" w14:paraId="05036CE4" w14:textId="77777777" w:rsidTr="00035645">
        <w:tc>
          <w:tcPr>
            <w:tcW w:w="1957" w:type="dxa"/>
          </w:tcPr>
          <w:p w14:paraId="70957D49" w14:textId="77777777" w:rsidR="00451E96" w:rsidRPr="00861AB0" w:rsidRDefault="00451E96" w:rsidP="00035645">
            <w:pPr>
              <w:jc w:val="both"/>
              <w:rPr>
                <w:b/>
              </w:rPr>
            </w:pPr>
            <w:r w:rsidRPr="00861AB0">
              <w:rPr>
                <w:b/>
              </w:rPr>
              <w:t>Postconditions:</w:t>
            </w:r>
          </w:p>
        </w:tc>
        <w:tc>
          <w:tcPr>
            <w:tcW w:w="8460" w:type="dxa"/>
          </w:tcPr>
          <w:p w14:paraId="31F4523B" w14:textId="698FD70F" w:rsidR="00451E96" w:rsidRPr="00861AB0" w:rsidRDefault="00451E96"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w:t>
            </w:r>
            <w:r w:rsidR="00C55FB9">
              <w:rPr>
                <w:rFonts w:ascii="Times New Roman" w:hAnsi="Times New Roman"/>
              </w:rPr>
              <w:t>ads relevant to text typed</w:t>
            </w:r>
            <w:r>
              <w:rPr>
                <w:rFonts w:ascii="Times New Roman" w:hAnsi="Times New Roman"/>
              </w:rPr>
              <w:t>.</w:t>
            </w:r>
          </w:p>
        </w:tc>
      </w:tr>
      <w:tr w:rsidR="00451E96" w:rsidRPr="00877136" w14:paraId="11032D1D" w14:textId="77777777" w:rsidTr="00035645">
        <w:tc>
          <w:tcPr>
            <w:tcW w:w="1957" w:type="dxa"/>
          </w:tcPr>
          <w:p w14:paraId="6F7516EE" w14:textId="77777777" w:rsidR="00451E96" w:rsidRPr="00861AB0" w:rsidRDefault="00451E96" w:rsidP="00035645">
            <w:pPr>
              <w:jc w:val="both"/>
              <w:rPr>
                <w:b/>
              </w:rPr>
            </w:pPr>
            <w:r w:rsidRPr="00861AB0">
              <w:rPr>
                <w:b/>
              </w:rPr>
              <w:t>Business Rules</w:t>
            </w:r>
          </w:p>
        </w:tc>
        <w:tc>
          <w:tcPr>
            <w:tcW w:w="8460" w:type="dxa"/>
          </w:tcPr>
          <w:p w14:paraId="79FD99D3" w14:textId="77777777" w:rsidR="00451E96" w:rsidRPr="00861AB0" w:rsidRDefault="00451E96" w:rsidP="00035645">
            <w:pPr>
              <w:pStyle w:val="Pa49"/>
              <w:jc w:val="both"/>
            </w:pPr>
            <w:r>
              <w:rPr>
                <w:rFonts w:ascii="Times New Roman" w:hAnsi="Times New Roman"/>
              </w:rPr>
              <w:t>N/A</w:t>
            </w:r>
          </w:p>
        </w:tc>
      </w:tr>
      <w:tr w:rsidR="00451E96" w:rsidRPr="00877136" w14:paraId="63EF1CB0" w14:textId="77777777" w:rsidTr="00035645">
        <w:tc>
          <w:tcPr>
            <w:tcW w:w="1957" w:type="dxa"/>
          </w:tcPr>
          <w:p w14:paraId="41E675F2" w14:textId="77777777" w:rsidR="00451E96" w:rsidRPr="00861AB0" w:rsidRDefault="00451E96" w:rsidP="00035645">
            <w:pPr>
              <w:jc w:val="both"/>
              <w:rPr>
                <w:b/>
              </w:rPr>
            </w:pPr>
            <w:r w:rsidRPr="00861AB0">
              <w:rPr>
                <w:b/>
              </w:rPr>
              <w:t>Assumptions:</w:t>
            </w:r>
          </w:p>
        </w:tc>
        <w:tc>
          <w:tcPr>
            <w:tcW w:w="8460" w:type="dxa"/>
          </w:tcPr>
          <w:p w14:paraId="6D6F5A7B" w14:textId="3C87D1DD" w:rsidR="00451E96" w:rsidRPr="00861AB0" w:rsidRDefault="00451E96" w:rsidP="00035645">
            <w:pPr>
              <w:jc w:val="both"/>
            </w:pPr>
            <w:r>
              <w:t>User</w:t>
            </w:r>
            <w:r w:rsidR="00C55FB9">
              <w:t xml:space="preserve"> can speak </w:t>
            </w:r>
            <w:r w:rsidR="008A0E31">
              <w:t>English</w:t>
            </w:r>
            <w:r>
              <w:t>.</w:t>
            </w:r>
          </w:p>
        </w:tc>
      </w:tr>
    </w:tbl>
    <w:p w14:paraId="7D1D888C" w14:textId="77777777" w:rsidR="009F5BDE" w:rsidRDefault="009F5BDE" w:rsidP="002F2D5C">
      <w:pPr>
        <w:pStyle w:val="Heading3"/>
        <w:numPr>
          <w:ilvl w:val="0"/>
          <w:numId w:val="0"/>
        </w:numPr>
      </w:pPr>
    </w:p>
    <w:p w14:paraId="028936D7" w14:textId="77777777" w:rsidR="009F5BDE" w:rsidRDefault="009F5BDE">
      <w:pPr>
        <w:rPr>
          <w:b/>
          <w:kern w:val="32"/>
          <w:sz w:val="26"/>
          <w:lang w:eastAsia="ar-SA"/>
        </w:rPr>
      </w:pPr>
      <w:r>
        <w:br w:type="page"/>
      </w:r>
    </w:p>
    <w:p w14:paraId="7FC4C8B9" w14:textId="0B33DD95" w:rsidR="00882B80" w:rsidRPr="00DD5C55" w:rsidRDefault="00882B80" w:rsidP="00882B80">
      <w:pPr>
        <w:pStyle w:val="Caption"/>
        <w:keepNext/>
        <w:spacing w:line="276" w:lineRule="auto"/>
        <w:rPr>
          <w:szCs w:val="24"/>
        </w:rPr>
      </w:pPr>
      <w:r w:rsidRPr="00DD5C55">
        <w:rPr>
          <w:szCs w:val="24"/>
        </w:rPr>
        <w:lastRenderedPageBreak/>
        <w:t xml:space="preserve">Table </w:t>
      </w:r>
      <w:r>
        <w:rPr>
          <w:szCs w:val="24"/>
        </w:rPr>
        <w:t>3</w:t>
      </w:r>
      <w:r w:rsidR="00CE396B">
        <w:rPr>
          <w:szCs w:val="24"/>
        </w:rPr>
        <w:t>2</w:t>
      </w:r>
      <w:r w:rsidRPr="00DD5C55">
        <w:rPr>
          <w:noProof/>
          <w:szCs w:val="24"/>
        </w:rPr>
        <w:t>:</w:t>
      </w:r>
      <w:r>
        <w:rPr>
          <w:szCs w:val="24"/>
        </w:rPr>
        <w:t xml:space="preserve"> Search by Text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882B80" w:rsidRPr="00877136" w14:paraId="4D1F276D" w14:textId="77777777" w:rsidTr="00035645">
        <w:tc>
          <w:tcPr>
            <w:tcW w:w="1957" w:type="dxa"/>
          </w:tcPr>
          <w:p w14:paraId="3B554F6D" w14:textId="77777777" w:rsidR="00882B80" w:rsidRPr="00861AB0" w:rsidRDefault="00882B80" w:rsidP="00035645">
            <w:pPr>
              <w:jc w:val="both"/>
              <w:rPr>
                <w:b/>
              </w:rPr>
            </w:pPr>
            <w:r w:rsidRPr="00861AB0">
              <w:rPr>
                <w:b/>
              </w:rPr>
              <w:t>Use Case ID:</w:t>
            </w:r>
          </w:p>
        </w:tc>
        <w:tc>
          <w:tcPr>
            <w:tcW w:w="8460" w:type="dxa"/>
          </w:tcPr>
          <w:p w14:paraId="52D4E9EE" w14:textId="77777777" w:rsidR="00882B80" w:rsidRPr="00861AB0" w:rsidRDefault="00882B80" w:rsidP="00035645">
            <w:pPr>
              <w:jc w:val="both"/>
            </w:pPr>
            <w:r w:rsidRPr="00861AB0">
              <w:t xml:space="preserve"> </w:t>
            </w:r>
            <w:r>
              <w:t>M3-UC2</w:t>
            </w:r>
          </w:p>
        </w:tc>
      </w:tr>
      <w:tr w:rsidR="00882B80" w:rsidRPr="00877136" w14:paraId="04105D0A" w14:textId="77777777" w:rsidTr="00035645">
        <w:tc>
          <w:tcPr>
            <w:tcW w:w="1957" w:type="dxa"/>
          </w:tcPr>
          <w:p w14:paraId="3F3863E1" w14:textId="77777777" w:rsidR="00882B80" w:rsidRPr="00861AB0" w:rsidRDefault="00882B80" w:rsidP="00035645">
            <w:pPr>
              <w:jc w:val="both"/>
              <w:rPr>
                <w:b/>
              </w:rPr>
            </w:pPr>
            <w:r w:rsidRPr="00861AB0">
              <w:rPr>
                <w:b/>
              </w:rPr>
              <w:t>Use Case Name:</w:t>
            </w:r>
          </w:p>
        </w:tc>
        <w:tc>
          <w:tcPr>
            <w:tcW w:w="8460" w:type="dxa"/>
          </w:tcPr>
          <w:p w14:paraId="715C7C10" w14:textId="77777777" w:rsidR="00882B80" w:rsidRPr="00861AB0" w:rsidRDefault="00882B80" w:rsidP="00035645">
            <w:pPr>
              <w:jc w:val="both"/>
            </w:pPr>
            <w:r>
              <w:t>Search by Text (Mobile)</w:t>
            </w:r>
          </w:p>
        </w:tc>
      </w:tr>
      <w:tr w:rsidR="00882B80" w:rsidRPr="00877136" w14:paraId="3FAD46CC" w14:textId="77777777" w:rsidTr="00035645">
        <w:tc>
          <w:tcPr>
            <w:tcW w:w="1957" w:type="dxa"/>
          </w:tcPr>
          <w:p w14:paraId="02CDF96A" w14:textId="77777777" w:rsidR="00882B80" w:rsidRPr="00861AB0" w:rsidRDefault="00882B80" w:rsidP="00035645">
            <w:pPr>
              <w:jc w:val="both"/>
              <w:rPr>
                <w:b/>
              </w:rPr>
            </w:pPr>
            <w:r w:rsidRPr="00861AB0">
              <w:rPr>
                <w:b/>
              </w:rPr>
              <w:t>Actors:</w:t>
            </w:r>
          </w:p>
        </w:tc>
        <w:tc>
          <w:tcPr>
            <w:tcW w:w="8460" w:type="dxa"/>
          </w:tcPr>
          <w:p w14:paraId="32E61480" w14:textId="77777777" w:rsidR="00882B80" w:rsidRPr="00861AB0" w:rsidRDefault="00882B80" w:rsidP="00035645">
            <w:pPr>
              <w:jc w:val="both"/>
            </w:pPr>
            <w:r>
              <w:t>Primary Actor: User</w:t>
            </w:r>
          </w:p>
        </w:tc>
      </w:tr>
      <w:tr w:rsidR="00882B80" w:rsidRPr="00877136" w14:paraId="424A7EE1" w14:textId="77777777" w:rsidTr="00035645">
        <w:tc>
          <w:tcPr>
            <w:tcW w:w="1957" w:type="dxa"/>
          </w:tcPr>
          <w:p w14:paraId="7581D7D9" w14:textId="77777777" w:rsidR="00882B80" w:rsidRPr="00861AB0" w:rsidRDefault="00882B80" w:rsidP="00035645">
            <w:pPr>
              <w:jc w:val="both"/>
              <w:rPr>
                <w:b/>
              </w:rPr>
            </w:pPr>
            <w:r w:rsidRPr="00861AB0">
              <w:rPr>
                <w:b/>
              </w:rPr>
              <w:t>Description:</w:t>
            </w:r>
          </w:p>
        </w:tc>
        <w:tc>
          <w:tcPr>
            <w:tcW w:w="8460" w:type="dxa"/>
          </w:tcPr>
          <w:p w14:paraId="11429493" w14:textId="77777777" w:rsidR="00882B80" w:rsidRPr="00861AB0" w:rsidRDefault="00882B80" w:rsidP="00035645">
            <w:pPr>
              <w:pStyle w:val="Pa49"/>
              <w:jc w:val="both"/>
              <w:rPr>
                <w:rFonts w:ascii="Times New Roman" w:hAnsi="Times New Roman"/>
              </w:rPr>
            </w:pPr>
            <w:r>
              <w:rPr>
                <w:rFonts w:ascii="Times New Roman" w:hAnsi="Times New Roman"/>
              </w:rPr>
              <w:t>User will be able to Search</w:t>
            </w:r>
            <w:r w:rsidRPr="00FA3101">
              <w:rPr>
                <w:rFonts w:ascii="Times New Roman" w:hAnsi="Times New Roman"/>
              </w:rPr>
              <w:t xml:space="preserve"> Ad</w:t>
            </w:r>
          </w:p>
        </w:tc>
      </w:tr>
      <w:tr w:rsidR="00882B80" w:rsidRPr="00877136" w14:paraId="74347DFE" w14:textId="77777777" w:rsidTr="00035645">
        <w:tc>
          <w:tcPr>
            <w:tcW w:w="1957" w:type="dxa"/>
          </w:tcPr>
          <w:p w14:paraId="3EF24F69" w14:textId="77777777" w:rsidR="00882B80" w:rsidRPr="00861AB0" w:rsidRDefault="00882B80" w:rsidP="00035645">
            <w:pPr>
              <w:jc w:val="both"/>
              <w:rPr>
                <w:b/>
              </w:rPr>
            </w:pPr>
            <w:r w:rsidRPr="00861AB0">
              <w:rPr>
                <w:b/>
              </w:rPr>
              <w:t>Trigger:</w:t>
            </w:r>
          </w:p>
        </w:tc>
        <w:tc>
          <w:tcPr>
            <w:tcW w:w="8460" w:type="dxa"/>
          </w:tcPr>
          <w:p w14:paraId="70DD4888" w14:textId="77777777" w:rsidR="00882B80" w:rsidRPr="00861AB0" w:rsidRDefault="00882B80" w:rsidP="00035645">
            <w:pPr>
              <w:jc w:val="both"/>
            </w:pPr>
            <w:r>
              <w:t xml:space="preserve">Click on the “Search” </w:t>
            </w:r>
            <w:r w:rsidRPr="00956534">
              <w:t>Bar</w:t>
            </w:r>
            <w:r>
              <w:t>.</w:t>
            </w:r>
          </w:p>
        </w:tc>
      </w:tr>
      <w:tr w:rsidR="00882B80" w:rsidRPr="00877136" w14:paraId="63181C16" w14:textId="77777777" w:rsidTr="00035645">
        <w:tc>
          <w:tcPr>
            <w:tcW w:w="1957" w:type="dxa"/>
          </w:tcPr>
          <w:p w14:paraId="1CD26B64" w14:textId="77777777" w:rsidR="00882B80" w:rsidRPr="00861AB0" w:rsidRDefault="00882B80" w:rsidP="00035645">
            <w:pPr>
              <w:jc w:val="both"/>
              <w:rPr>
                <w:b/>
              </w:rPr>
            </w:pPr>
            <w:r w:rsidRPr="00861AB0">
              <w:rPr>
                <w:b/>
              </w:rPr>
              <w:t>Level:</w:t>
            </w:r>
          </w:p>
        </w:tc>
        <w:tc>
          <w:tcPr>
            <w:tcW w:w="8460" w:type="dxa"/>
          </w:tcPr>
          <w:p w14:paraId="4F6EA761" w14:textId="77777777" w:rsidR="00882B80" w:rsidRPr="00861AB0" w:rsidRDefault="00882B80" w:rsidP="00035645">
            <w:pPr>
              <w:jc w:val="both"/>
            </w:pPr>
            <w:r w:rsidRPr="00861AB0">
              <w:t xml:space="preserve"> </w:t>
            </w:r>
            <w:r>
              <w:t>High</w:t>
            </w:r>
          </w:p>
        </w:tc>
      </w:tr>
      <w:tr w:rsidR="00882B80" w:rsidRPr="00877136" w14:paraId="03DFB7E9" w14:textId="77777777" w:rsidTr="00035645">
        <w:trPr>
          <w:trHeight w:val="467"/>
        </w:trPr>
        <w:tc>
          <w:tcPr>
            <w:tcW w:w="1957" w:type="dxa"/>
          </w:tcPr>
          <w:p w14:paraId="2EFA6EC1" w14:textId="77777777" w:rsidR="00882B80" w:rsidRPr="00861AB0" w:rsidRDefault="00882B80" w:rsidP="00035645">
            <w:pPr>
              <w:jc w:val="both"/>
              <w:rPr>
                <w:b/>
              </w:rPr>
            </w:pPr>
            <w:r w:rsidRPr="00861AB0">
              <w:rPr>
                <w:b/>
              </w:rPr>
              <w:t>Preconditions:</w:t>
            </w:r>
          </w:p>
        </w:tc>
        <w:tc>
          <w:tcPr>
            <w:tcW w:w="8460" w:type="dxa"/>
          </w:tcPr>
          <w:p w14:paraId="5877B821" w14:textId="77777777" w:rsidR="00882B80" w:rsidRPr="00F77D73" w:rsidRDefault="00882B80" w:rsidP="00035645">
            <w:pPr>
              <w:pStyle w:val="Pa49"/>
              <w:jc w:val="both"/>
              <w:rPr>
                <w:rFonts w:ascii="Times New Roman" w:hAnsi="Times New Roman"/>
              </w:rPr>
            </w:pPr>
            <w:r>
              <w:rPr>
                <w:rFonts w:ascii="Times New Roman" w:hAnsi="Times New Roman"/>
              </w:rPr>
              <w:t>N/A.</w:t>
            </w:r>
          </w:p>
        </w:tc>
      </w:tr>
      <w:tr w:rsidR="00882B80" w:rsidRPr="00877136" w14:paraId="0D290516" w14:textId="77777777" w:rsidTr="00035645">
        <w:trPr>
          <w:trHeight w:val="440"/>
        </w:trPr>
        <w:tc>
          <w:tcPr>
            <w:tcW w:w="1957" w:type="dxa"/>
          </w:tcPr>
          <w:p w14:paraId="389F2B07" w14:textId="77777777" w:rsidR="00882B80" w:rsidRPr="00861AB0" w:rsidRDefault="00882B80" w:rsidP="00035645">
            <w:pPr>
              <w:jc w:val="both"/>
              <w:rPr>
                <w:b/>
              </w:rPr>
            </w:pPr>
            <w:r w:rsidRPr="00861AB0">
              <w:rPr>
                <w:b/>
                <w:color w:val="0D0D0D" w:themeColor="text1" w:themeTint="F2"/>
              </w:rPr>
              <w:t>Includes:</w:t>
            </w:r>
          </w:p>
        </w:tc>
        <w:tc>
          <w:tcPr>
            <w:tcW w:w="8460" w:type="dxa"/>
          </w:tcPr>
          <w:p w14:paraId="4D428D06" w14:textId="77777777" w:rsidR="00882B80" w:rsidRPr="00861AB0" w:rsidRDefault="00882B80" w:rsidP="00035645">
            <w:pPr>
              <w:jc w:val="both"/>
            </w:pPr>
            <w:r>
              <w:t xml:space="preserve">N/A </w:t>
            </w:r>
          </w:p>
        </w:tc>
      </w:tr>
      <w:tr w:rsidR="00882B80" w:rsidRPr="00877136" w14:paraId="0965E303" w14:textId="77777777" w:rsidTr="00035645">
        <w:tc>
          <w:tcPr>
            <w:tcW w:w="1957" w:type="dxa"/>
          </w:tcPr>
          <w:p w14:paraId="79B4D1AA" w14:textId="77777777" w:rsidR="00882B80" w:rsidRPr="00861AB0" w:rsidRDefault="00882B80" w:rsidP="00035645">
            <w:pPr>
              <w:jc w:val="both"/>
              <w:rPr>
                <w:b/>
              </w:rPr>
            </w:pPr>
            <w:r w:rsidRPr="00861AB0">
              <w:rPr>
                <w:b/>
              </w:rPr>
              <w:t>Normal Flow:</w:t>
            </w:r>
          </w:p>
        </w:tc>
        <w:tc>
          <w:tcPr>
            <w:tcW w:w="8460" w:type="dxa"/>
          </w:tcPr>
          <w:p w14:paraId="28DC5B33" w14:textId="77777777" w:rsidR="00882B80" w:rsidRDefault="00882B80" w:rsidP="003D7A40">
            <w:pPr>
              <w:pStyle w:val="ListParagraph"/>
              <w:numPr>
                <w:ilvl w:val="0"/>
                <w:numId w:val="46"/>
              </w:numPr>
            </w:pPr>
            <w:r>
              <w:t>User visits SCM website.</w:t>
            </w:r>
          </w:p>
          <w:p w14:paraId="28A3717F" w14:textId="77777777" w:rsidR="00882B80" w:rsidRDefault="00882B80" w:rsidP="003D7A40">
            <w:pPr>
              <w:pStyle w:val="ListParagraph"/>
              <w:numPr>
                <w:ilvl w:val="0"/>
                <w:numId w:val="46"/>
              </w:numPr>
            </w:pPr>
            <w:r>
              <w:t>User will click on search bar</w:t>
            </w:r>
          </w:p>
          <w:p w14:paraId="2145D0EF" w14:textId="77777777" w:rsidR="00882B80" w:rsidRDefault="00882B80" w:rsidP="003D7A40">
            <w:pPr>
              <w:pStyle w:val="ListParagraph"/>
              <w:numPr>
                <w:ilvl w:val="0"/>
                <w:numId w:val="46"/>
              </w:numPr>
            </w:pPr>
            <w:r>
              <w:t>User types the text they want to search.</w:t>
            </w:r>
          </w:p>
          <w:p w14:paraId="0E6D125B" w14:textId="75D0DFCF" w:rsidR="00882B80" w:rsidRPr="00861AB0" w:rsidRDefault="00882B80" w:rsidP="003D7A40">
            <w:pPr>
              <w:pStyle w:val="ListParagraph"/>
              <w:numPr>
                <w:ilvl w:val="0"/>
                <w:numId w:val="46"/>
              </w:numPr>
            </w:pPr>
            <w:r>
              <w:t xml:space="preserve">User will </w:t>
            </w:r>
            <w:r w:rsidR="008A0E31">
              <w:t>see</w:t>
            </w:r>
            <w:r>
              <w:t xml:space="preserve"> list of relevant results</w:t>
            </w:r>
          </w:p>
        </w:tc>
      </w:tr>
      <w:tr w:rsidR="00882B80" w:rsidRPr="00877136" w14:paraId="0656FCF9" w14:textId="77777777" w:rsidTr="00035645">
        <w:tc>
          <w:tcPr>
            <w:tcW w:w="1957" w:type="dxa"/>
          </w:tcPr>
          <w:p w14:paraId="24C2952D" w14:textId="77777777" w:rsidR="00882B80" w:rsidRPr="003907CF" w:rsidRDefault="00882B80" w:rsidP="00035645">
            <w:pPr>
              <w:jc w:val="both"/>
              <w:rPr>
                <w:b/>
              </w:rPr>
            </w:pPr>
            <w:r w:rsidRPr="00861AB0">
              <w:rPr>
                <w:b/>
              </w:rPr>
              <w:t>Alternative Flows:</w:t>
            </w:r>
          </w:p>
        </w:tc>
        <w:tc>
          <w:tcPr>
            <w:tcW w:w="8460" w:type="dxa"/>
          </w:tcPr>
          <w:p w14:paraId="57E1A3D5" w14:textId="77777777" w:rsidR="00882B80" w:rsidRPr="00861AB0" w:rsidRDefault="00882B80" w:rsidP="00035645">
            <w:pPr>
              <w:tabs>
                <w:tab w:val="left" w:pos="432"/>
              </w:tabs>
              <w:jc w:val="both"/>
            </w:pPr>
            <w:r>
              <w:t>N/A</w:t>
            </w:r>
          </w:p>
        </w:tc>
      </w:tr>
      <w:tr w:rsidR="00882B80" w:rsidRPr="00877136" w14:paraId="0E0F0ABA" w14:textId="77777777" w:rsidTr="00035645">
        <w:tc>
          <w:tcPr>
            <w:tcW w:w="1957" w:type="dxa"/>
          </w:tcPr>
          <w:p w14:paraId="523380B9" w14:textId="77777777" w:rsidR="00882B80" w:rsidRPr="00861AB0" w:rsidRDefault="00882B80" w:rsidP="00035645">
            <w:pPr>
              <w:jc w:val="both"/>
              <w:rPr>
                <w:b/>
              </w:rPr>
            </w:pPr>
            <w:r w:rsidRPr="00861AB0">
              <w:rPr>
                <w:b/>
              </w:rPr>
              <w:t>Exceptions:</w:t>
            </w:r>
          </w:p>
        </w:tc>
        <w:tc>
          <w:tcPr>
            <w:tcW w:w="8460" w:type="dxa"/>
          </w:tcPr>
          <w:p w14:paraId="1CDE0FC0" w14:textId="77777777" w:rsidR="00882B80" w:rsidRPr="00861AB0" w:rsidRDefault="00882B80" w:rsidP="00035645">
            <w:pPr>
              <w:jc w:val="both"/>
            </w:pPr>
            <w:r>
              <w:t>N/A</w:t>
            </w:r>
          </w:p>
        </w:tc>
      </w:tr>
      <w:tr w:rsidR="00882B80" w:rsidRPr="00877136" w14:paraId="6F26AB42" w14:textId="77777777" w:rsidTr="00035645">
        <w:tc>
          <w:tcPr>
            <w:tcW w:w="1957" w:type="dxa"/>
          </w:tcPr>
          <w:p w14:paraId="721B2A1B" w14:textId="77777777" w:rsidR="00882B80" w:rsidRPr="00861AB0" w:rsidRDefault="00882B80" w:rsidP="00035645">
            <w:pPr>
              <w:jc w:val="both"/>
              <w:rPr>
                <w:b/>
              </w:rPr>
            </w:pPr>
            <w:r w:rsidRPr="00861AB0">
              <w:rPr>
                <w:b/>
              </w:rPr>
              <w:t>Postconditions:</w:t>
            </w:r>
          </w:p>
        </w:tc>
        <w:tc>
          <w:tcPr>
            <w:tcW w:w="8460" w:type="dxa"/>
          </w:tcPr>
          <w:p w14:paraId="172B31EA" w14:textId="77777777" w:rsidR="00882B80" w:rsidRPr="00861AB0" w:rsidRDefault="00882B80"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ds relevant to text typed.</w:t>
            </w:r>
          </w:p>
        </w:tc>
      </w:tr>
      <w:tr w:rsidR="00882B80" w:rsidRPr="00877136" w14:paraId="4B5C7884" w14:textId="77777777" w:rsidTr="00035645">
        <w:tc>
          <w:tcPr>
            <w:tcW w:w="1957" w:type="dxa"/>
          </w:tcPr>
          <w:p w14:paraId="3984E73B" w14:textId="77777777" w:rsidR="00882B80" w:rsidRPr="00861AB0" w:rsidRDefault="00882B80" w:rsidP="00035645">
            <w:pPr>
              <w:jc w:val="both"/>
              <w:rPr>
                <w:b/>
              </w:rPr>
            </w:pPr>
            <w:r w:rsidRPr="00861AB0">
              <w:rPr>
                <w:b/>
              </w:rPr>
              <w:t>Business Rules</w:t>
            </w:r>
          </w:p>
        </w:tc>
        <w:tc>
          <w:tcPr>
            <w:tcW w:w="8460" w:type="dxa"/>
          </w:tcPr>
          <w:p w14:paraId="3AA79DC6" w14:textId="77777777" w:rsidR="00882B80" w:rsidRPr="00861AB0" w:rsidRDefault="00882B80" w:rsidP="00035645">
            <w:pPr>
              <w:pStyle w:val="Pa49"/>
              <w:jc w:val="both"/>
            </w:pPr>
            <w:r>
              <w:rPr>
                <w:rFonts w:ascii="Times New Roman" w:hAnsi="Times New Roman"/>
              </w:rPr>
              <w:t>N/A</w:t>
            </w:r>
          </w:p>
        </w:tc>
      </w:tr>
      <w:tr w:rsidR="00882B80" w:rsidRPr="00877136" w14:paraId="335BE13A" w14:textId="77777777" w:rsidTr="00035645">
        <w:tc>
          <w:tcPr>
            <w:tcW w:w="1957" w:type="dxa"/>
          </w:tcPr>
          <w:p w14:paraId="358833A6" w14:textId="77777777" w:rsidR="00882B80" w:rsidRPr="00861AB0" w:rsidRDefault="00882B80" w:rsidP="00035645">
            <w:pPr>
              <w:jc w:val="both"/>
              <w:rPr>
                <w:b/>
              </w:rPr>
            </w:pPr>
            <w:r w:rsidRPr="00861AB0">
              <w:rPr>
                <w:b/>
              </w:rPr>
              <w:t>Assumptions:</w:t>
            </w:r>
          </w:p>
        </w:tc>
        <w:tc>
          <w:tcPr>
            <w:tcW w:w="8460" w:type="dxa"/>
          </w:tcPr>
          <w:p w14:paraId="45323D06" w14:textId="15443997" w:rsidR="00882B80" w:rsidRPr="00861AB0" w:rsidRDefault="00882B80" w:rsidP="00035645">
            <w:pPr>
              <w:jc w:val="both"/>
            </w:pPr>
            <w:r>
              <w:t xml:space="preserve">User can speak </w:t>
            </w:r>
            <w:r w:rsidR="008A0E31">
              <w:t>English</w:t>
            </w:r>
            <w:r>
              <w:t>.</w:t>
            </w:r>
          </w:p>
        </w:tc>
      </w:tr>
    </w:tbl>
    <w:p w14:paraId="412D119D" w14:textId="77777777" w:rsidR="00284F3B" w:rsidRDefault="00284F3B" w:rsidP="002F2D5C">
      <w:pPr>
        <w:pStyle w:val="Heading3"/>
        <w:numPr>
          <w:ilvl w:val="0"/>
          <w:numId w:val="0"/>
        </w:numPr>
      </w:pPr>
    </w:p>
    <w:p w14:paraId="7C333776" w14:textId="77777777" w:rsidR="00284F3B" w:rsidRDefault="00284F3B">
      <w:pPr>
        <w:rPr>
          <w:b/>
          <w:kern w:val="32"/>
          <w:sz w:val="26"/>
          <w:lang w:eastAsia="ar-SA"/>
        </w:rPr>
      </w:pPr>
      <w:r>
        <w:br w:type="page"/>
      </w:r>
    </w:p>
    <w:p w14:paraId="53E3A114" w14:textId="7D6F558D" w:rsidR="00284F3B" w:rsidRPr="00DD5C55" w:rsidRDefault="00284F3B" w:rsidP="00284F3B">
      <w:pPr>
        <w:pStyle w:val="Caption"/>
        <w:keepNext/>
        <w:spacing w:line="276" w:lineRule="auto"/>
        <w:rPr>
          <w:szCs w:val="24"/>
        </w:rPr>
      </w:pPr>
      <w:r w:rsidRPr="00DD5C55">
        <w:rPr>
          <w:szCs w:val="24"/>
        </w:rPr>
        <w:lastRenderedPageBreak/>
        <w:t xml:space="preserve">Table </w:t>
      </w:r>
      <w:r>
        <w:rPr>
          <w:szCs w:val="24"/>
        </w:rPr>
        <w:t>3</w:t>
      </w:r>
      <w:r w:rsidR="00E43738">
        <w:rPr>
          <w:szCs w:val="24"/>
        </w:rPr>
        <w:t>3</w:t>
      </w:r>
      <w:r w:rsidRPr="00DD5C55">
        <w:rPr>
          <w:noProof/>
          <w:szCs w:val="24"/>
        </w:rPr>
        <w:t>:</w:t>
      </w:r>
      <w:r>
        <w:rPr>
          <w:szCs w:val="24"/>
        </w:rPr>
        <w:t xml:space="preserve"> Search by Audio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84F3B" w:rsidRPr="00877136" w14:paraId="3DD46F83" w14:textId="77777777" w:rsidTr="00035645">
        <w:tc>
          <w:tcPr>
            <w:tcW w:w="1957" w:type="dxa"/>
          </w:tcPr>
          <w:p w14:paraId="5EA755CE" w14:textId="77777777" w:rsidR="00284F3B" w:rsidRPr="00861AB0" w:rsidRDefault="00284F3B" w:rsidP="00035645">
            <w:pPr>
              <w:jc w:val="both"/>
              <w:rPr>
                <w:b/>
              </w:rPr>
            </w:pPr>
            <w:r w:rsidRPr="00861AB0">
              <w:rPr>
                <w:b/>
              </w:rPr>
              <w:t>Use Case ID:</w:t>
            </w:r>
          </w:p>
        </w:tc>
        <w:tc>
          <w:tcPr>
            <w:tcW w:w="8460" w:type="dxa"/>
          </w:tcPr>
          <w:p w14:paraId="54939BFF" w14:textId="77777777" w:rsidR="00284F3B" w:rsidRPr="00861AB0" w:rsidRDefault="00284F3B" w:rsidP="00035645">
            <w:pPr>
              <w:jc w:val="both"/>
            </w:pPr>
            <w:r w:rsidRPr="00861AB0">
              <w:t xml:space="preserve"> </w:t>
            </w:r>
            <w:r>
              <w:t>M3-UC3</w:t>
            </w:r>
          </w:p>
        </w:tc>
      </w:tr>
      <w:tr w:rsidR="00284F3B" w:rsidRPr="00877136" w14:paraId="21437461" w14:textId="77777777" w:rsidTr="00035645">
        <w:tc>
          <w:tcPr>
            <w:tcW w:w="1957" w:type="dxa"/>
          </w:tcPr>
          <w:p w14:paraId="19C6C152" w14:textId="77777777" w:rsidR="00284F3B" w:rsidRPr="00861AB0" w:rsidRDefault="00284F3B" w:rsidP="00035645">
            <w:pPr>
              <w:jc w:val="both"/>
              <w:rPr>
                <w:b/>
              </w:rPr>
            </w:pPr>
            <w:r w:rsidRPr="00861AB0">
              <w:rPr>
                <w:b/>
              </w:rPr>
              <w:t>Use Case Name:</w:t>
            </w:r>
          </w:p>
        </w:tc>
        <w:tc>
          <w:tcPr>
            <w:tcW w:w="8460" w:type="dxa"/>
          </w:tcPr>
          <w:p w14:paraId="78F31A43" w14:textId="77777777" w:rsidR="00284F3B" w:rsidRPr="00861AB0" w:rsidRDefault="00284F3B" w:rsidP="00035645">
            <w:pPr>
              <w:jc w:val="both"/>
            </w:pPr>
            <w:r>
              <w:t>Search by Audio (Web)</w:t>
            </w:r>
          </w:p>
        </w:tc>
      </w:tr>
      <w:tr w:rsidR="00284F3B" w:rsidRPr="00877136" w14:paraId="556AEFFE" w14:textId="77777777" w:rsidTr="00035645">
        <w:tc>
          <w:tcPr>
            <w:tcW w:w="1957" w:type="dxa"/>
          </w:tcPr>
          <w:p w14:paraId="33D4606A" w14:textId="77777777" w:rsidR="00284F3B" w:rsidRPr="00861AB0" w:rsidRDefault="00284F3B" w:rsidP="00035645">
            <w:pPr>
              <w:jc w:val="both"/>
              <w:rPr>
                <w:b/>
              </w:rPr>
            </w:pPr>
            <w:r w:rsidRPr="00861AB0">
              <w:rPr>
                <w:b/>
              </w:rPr>
              <w:t>Actors:</w:t>
            </w:r>
          </w:p>
        </w:tc>
        <w:tc>
          <w:tcPr>
            <w:tcW w:w="8460" w:type="dxa"/>
          </w:tcPr>
          <w:p w14:paraId="75839EAB" w14:textId="77777777" w:rsidR="00284F3B" w:rsidRPr="00861AB0" w:rsidRDefault="00284F3B" w:rsidP="00035645">
            <w:pPr>
              <w:jc w:val="both"/>
            </w:pPr>
            <w:r>
              <w:t>Primary Actor: User</w:t>
            </w:r>
          </w:p>
        </w:tc>
      </w:tr>
      <w:tr w:rsidR="00284F3B" w:rsidRPr="00877136" w14:paraId="500F40B0" w14:textId="77777777" w:rsidTr="00035645">
        <w:tc>
          <w:tcPr>
            <w:tcW w:w="1957" w:type="dxa"/>
          </w:tcPr>
          <w:p w14:paraId="0285D671" w14:textId="77777777" w:rsidR="00284F3B" w:rsidRPr="00861AB0" w:rsidRDefault="00284F3B" w:rsidP="00035645">
            <w:pPr>
              <w:jc w:val="both"/>
              <w:rPr>
                <w:b/>
              </w:rPr>
            </w:pPr>
            <w:r w:rsidRPr="00861AB0">
              <w:rPr>
                <w:b/>
              </w:rPr>
              <w:t>Description:</w:t>
            </w:r>
          </w:p>
        </w:tc>
        <w:tc>
          <w:tcPr>
            <w:tcW w:w="8460" w:type="dxa"/>
          </w:tcPr>
          <w:p w14:paraId="6380677E" w14:textId="77777777" w:rsidR="00284F3B" w:rsidRPr="00861AB0" w:rsidRDefault="00284F3B" w:rsidP="00035645">
            <w:pPr>
              <w:pStyle w:val="Pa49"/>
              <w:jc w:val="both"/>
              <w:rPr>
                <w:rFonts w:ascii="Times New Roman" w:hAnsi="Times New Roman"/>
              </w:rPr>
            </w:pPr>
            <w:r>
              <w:rPr>
                <w:rFonts w:ascii="Times New Roman" w:hAnsi="Times New Roman"/>
              </w:rPr>
              <w:t>User will be able to Search</w:t>
            </w:r>
            <w:r w:rsidRPr="00FA3101">
              <w:rPr>
                <w:rFonts w:ascii="Times New Roman" w:hAnsi="Times New Roman"/>
              </w:rPr>
              <w:t xml:space="preserve"> Ad</w:t>
            </w:r>
          </w:p>
        </w:tc>
      </w:tr>
      <w:tr w:rsidR="00284F3B" w:rsidRPr="00877136" w14:paraId="2638A7AA" w14:textId="77777777" w:rsidTr="00035645">
        <w:tc>
          <w:tcPr>
            <w:tcW w:w="1957" w:type="dxa"/>
          </w:tcPr>
          <w:p w14:paraId="743190B4" w14:textId="77777777" w:rsidR="00284F3B" w:rsidRPr="00861AB0" w:rsidRDefault="00284F3B" w:rsidP="00035645">
            <w:pPr>
              <w:jc w:val="both"/>
              <w:rPr>
                <w:b/>
              </w:rPr>
            </w:pPr>
            <w:r w:rsidRPr="00861AB0">
              <w:rPr>
                <w:b/>
              </w:rPr>
              <w:t>Trigger:</w:t>
            </w:r>
          </w:p>
        </w:tc>
        <w:tc>
          <w:tcPr>
            <w:tcW w:w="8460" w:type="dxa"/>
          </w:tcPr>
          <w:p w14:paraId="2C893165" w14:textId="77777777" w:rsidR="00284F3B" w:rsidRPr="00861AB0" w:rsidRDefault="00284F3B" w:rsidP="00035645">
            <w:pPr>
              <w:jc w:val="both"/>
            </w:pPr>
            <w:r>
              <w:t xml:space="preserve">Click on the “Search” </w:t>
            </w:r>
            <w:r w:rsidRPr="00956534">
              <w:t>Bar</w:t>
            </w:r>
            <w:r>
              <w:t>.</w:t>
            </w:r>
          </w:p>
        </w:tc>
      </w:tr>
      <w:tr w:rsidR="00284F3B" w:rsidRPr="00877136" w14:paraId="1B15CF9C" w14:textId="77777777" w:rsidTr="00035645">
        <w:tc>
          <w:tcPr>
            <w:tcW w:w="1957" w:type="dxa"/>
          </w:tcPr>
          <w:p w14:paraId="6684F288" w14:textId="77777777" w:rsidR="00284F3B" w:rsidRPr="00861AB0" w:rsidRDefault="00284F3B" w:rsidP="00035645">
            <w:pPr>
              <w:jc w:val="both"/>
              <w:rPr>
                <w:b/>
              </w:rPr>
            </w:pPr>
            <w:r w:rsidRPr="00861AB0">
              <w:rPr>
                <w:b/>
              </w:rPr>
              <w:t>Level:</w:t>
            </w:r>
          </w:p>
        </w:tc>
        <w:tc>
          <w:tcPr>
            <w:tcW w:w="8460" w:type="dxa"/>
          </w:tcPr>
          <w:p w14:paraId="15593A14" w14:textId="77777777" w:rsidR="00284F3B" w:rsidRPr="00861AB0" w:rsidRDefault="00284F3B" w:rsidP="00035645">
            <w:pPr>
              <w:jc w:val="both"/>
            </w:pPr>
            <w:r w:rsidRPr="00861AB0">
              <w:t xml:space="preserve"> </w:t>
            </w:r>
            <w:r>
              <w:t>High</w:t>
            </w:r>
          </w:p>
        </w:tc>
      </w:tr>
      <w:tr w:rsidR="00284F3B" w:rsidRPr="00877136" w14:paraId="4E21F0B6" w14:textId="77777777" w:rsidTr="00035645">
        <w:trPr>
          <w:trHeight w:val="467"/>
        </w:trPr>
        <w:tc>
          <w:tcPr>
            <w:tcW w:w="1957" w:type="dxa"/>
          </w:tcPr>
          <w:p w14:paraId="2ECA4BF2" w14:textId="77777777" w:rsidR="00284F3B" w:rsidRPr="00861AB0" w:rsidRDefault="00284F3B" w:rsidP="00035645">
            <w:pPr>
              <w:jc w:val="both"/>
              <w:rPr>
                <w:b/>
              </w:rPr>
            </w:pPr>
            <w:r w:rsidRPr="00861AB0">
              <w:rPr>
                <w:b/>
              </w:rPr>
              <w:t>Preconditions:</w:t>
            </w:r>
          </w:p>
        </w:tc>
        <w:tc>
          <w:tcPr>
            <w:tcW w:w="8460" w:type="dxa"/>
          </w:tcPr>
          <w:p w14:paraId="21D04634" w14:textId="77777777" w:rsidR="00284F3B" w:rsidRPr="00F77D73" w:rsidRDefault="00284F3B" w:rsidP="00035645">
            <w:pPr>
              <w:pStyle w:val="Pa49"/>
              <w:jc w:val="both"/>
              <w:rPr>
                <w:rFonts w:ascii="Times New Roman" w:hAnsi="Times New Roman"/>
              </w:rPr>
            </w:pPr>
            <w:r>
              <w:rPr>
                <w:rFonts w:ascii="Times New Roman" w:hAnsi="Times New Roman"/>
              </w:rPr>
              <w:t>N/A.</w:t>
            </w:r>
          </w:p>
        </w:tc>
      </w:tr>
      <w:tr w:rsidR="00284F3B" w:rsidRPr="00877136" w14:paraId="56447532" w14:textId="77777777" w:rsidTr="00035645">
        <w:trPr>
          <w:trHeight w:val="440"/>
        </w:trPr>
        <w:tc>
          <w:tcPr>
            <w:tcW w:w="1957" w:type="dxa"/>
          </w:tcPr>
          <w:p w14:paraId="071C5C53" w14:textId="77777777" w:rsidR="00284F3B" w:rsidRPr="00861AB0" w:rsidRDefault="00284F3B" w:rsidP="00035645">
            <w:pPr>
              <w:jc w:val="both"/>
              <w:rPr>
                <w:b/>
              </w:rPr>
            </w:pPr>
            <w:r w:rsidRPr="00861AB0">
              <w:rPr>
                <w:b/>
                <w:color w:val="0D0D0D" w:themeColor="text1" w:themeTint="F2"/>
              </w:rPr>
              <w:t>Includes:</w:t>
            </w:r>
          </w:p>
        </w:tc>
        <w:tc>
          <w:tcPr>
            <w:tcW w:w="8460" w:type="dxa"/>
          </w:tcPr>
          <w:p w14:paraId="660E8656" w14:textId="77777777" w:rsidR="00284F3B" w:rsidRPr="00861AB0" w:rsidRDefault="00284F3B" w:rsidP="00035645">
            <w:pPr>
              <w:jc w:val="both"/>
            </w:pPr>
            <w:r>
              <w:t xml:space="preserve">N/A </w:t>
            </w:r>
          </w:p>
        </w:tc>
      </w:tr>
      <w:tr w:rsidR="00284F3B" w:rsidRPr="00877136" w14:paraId="63EC5566" w14:textId="77777777" w:rsidTr="00035645">
        <w:tc>
          <w:tcPr>
            <w:tcW w:w="1957" w:type="dxa"/>
          </w:tcPr>
          <w:p w14:paraId="1B50E4D8" w14:textId="77777777" w:rsidR="00284F3B" w:rsidRPr="00861AB0" w:rsidRDefault="00284F3B" w:rsidP="00035645">
            <w:pPr>
              <w:jc w:val="both"/>
              <w:rPr>
                <w:b/>
              </w:rPr>
            </w:pPr>
            <w:r w:rsidRPr="00861AB0">
              <w:rPr>
                <w:b/>
              </w:rPr>
              <w:t>Normal Flow:</w:t>
            </w:r>
          </w:p>
        </w:tc>
        <w:tc>
          <w:tcPr>
            <w:tcW w:w="8460" w:type="dxa"/>
          </w:tcPr>
          <w:p w14:paraId="0967F89B" w14:textId="77777777" w:rsidR="00284F3B" w:rsidRDefault="00284F3B" w:rsidP="003D7A40">
            <w:pPr>
              <w:pStyle w:val="ListParagraph"/>
              <w:numPr>
                <w:ilvl w:val="0"/>
                <w:numId w:val="45"/>
              </w:numPr>
            </w:pPr>
            <w:r>
              <w:t>User visits SCM website.</w:t>
            </w:r>
          </w:p>
          <w:p w14:paraId="74B90662" w14:textId="77777777" w:rsidR="00284F3B" w:rsidRDefault="00284F3B" w:rsidP="003D7A40">
            <w:pPr>
              <w:pStyle w:val="ListParagraph"/>
              <w:numPr>
                <w:ilvl w:val="0"/>
                <w:numId w:val="45"/>
              </w:numPr>
            </w:pPr>
            <w:r>
              <w:t>User will click on search bar</w:t>
            </w:r>
          </w:p>
          <w:p w14:paraId="7936C0A7" w14:textId="77777777" w:rsidR="00284F3B" w:rsidRDefault="00284F3B" w:rsidP="003D7A40">
            <w:pPr>
              <w:pStyle w:val="ListParagraph"/>
              <w:numPr>
                <w:ilvl w:val="0"/>
                <w:numId w:val="45"/>
              </w:numPr>
            </w:pPr>
            <w:r>
              <w:t>User presses speaker icon and starts speaking</w:t>
            </w:r>
          </w:p>
          <w:p w14:paraId="4489CBF7" w14:textId="77777777" w:rsidR="00284F3B" w:rsidRDefault="00284F3B" w:rsidP="003D7A40">
            <w:pPr>
              <w:pStyle w:val="ListParagraph"/>
              <w:numPr>
                <w:ilvl w:val="0"/>
                <w:numId w:val="45"/>
              </w:numPr>
            </w:pPr>
            <w:r>
              <w:t>Speech is converted to text and displayed on search bar.</w:t>
            </w:r>
          </w:p>
          <w:p w14:paraId="7562A1F6" w14:textId="6058207D" w:rsidR="00284F3B" w:rsidRPr="00861AB0" w:rsidRDefault="00284F3B" w:rsidP="003D7A40">
            <w:pPr>
              <w:pStyle w:val="ListParagraph"/>
              <w:numPr>
                <w:ilvl w:val="0"/>
                <w:numId w:val="45"/>
              </w:numPr>
            </w:pPr>
            <w:r>
              <w:t xml:space="preserve">User will </w:t>
            </w:r>
            <w:r w:rsidR="008A0E31">
              <w:t>see</w:t>
            </w:r>
            <w:r>
              <w:t xml:space="preserve"> list of search results</w:t>
            </w:r>
          </w:p>
        </w:tc>
      </w:tr>
      <w:tr w:rsidR="00284F3B" w:rsidRPr="00877136" w14:paraId="67DE4664" w14:textId="77777777" w:rsidTr="00035645">
        <w:tc>
          <w:tcPr>
            <w:tcW w:w="1957" w:type="dxa"/>
          </w:tcPr>
          <w:p w14:paraId="7C950DC8" w14:textId="77777777" w:rsidR="00284F3B" w:rsidRPr="003907CF" w:rsidRDefault="00284F3B" w:rsidP="00035645">
            <w:pPr>
              <w:jc w:val="both"/>
              <w:rPr>
                <w:b/>
              </w:rPr>
            </w:pPr>
            <w:r w:rsidRPr="00861AB0">
              <w:rPr>
                <w:b/>
              </w:rPr>
              <w:t>Alternative Flows:</w:t>
            </w:r>
          </w:p>
        </w:tc>
        <w:tc>
          <w:tcPr>
            <w:tcW w:w="8460" w:type="dxa"/>
          </w:tcPr>
          <w:p w14:paraId="7D3EA8CA" w14:textId="77777777" w:rsidR="00284F3B" w:rsidRPr="00861AB0" w:rsidRDefault="00284F3B" w:rsidP="00035645">
            <w:pPr>
              <w:tabs>
                <w:tab w:val="left" w:pos="432"/>
              </w:tabs>
              <w:jc w:val="both"/>
            </w:pPr>
            <w:r>
              <w:t>N/A</w:t>
            </w:r>
          </w:p>
        </w:tc>
      </w:tr>
      <w:tr w:rsidR="00284F3B" w:rsidRPr="00877136" w14:paraId="366C45F5" w14:textId="77777777" w:rsidTr="00035645">
        <w:tc>
          <w:tcPr>
            <w:tcW w:w="1957" w:type="dxa"/>
          </w:tcPr>
          <w:p w14:paraId="553F51A7" w14:textId="77777777" w:rsidR="00284F3B" w:rsidRPr="00861AB0" w:rsidRDefault="00284F3B" w:rsidP="00035645">
            <w:pPr>
              <w:jc w:val="both"/>
              <w:rPr>
                <w:b/>
              </w:rPr>
            </w:pPr>
            <w:r w:rsidRPr="00861AB0">
              <w:rPr>
                <w:b/>
              </w:rPr>
              <w:t>Exceptions:</w:t>
            </w:r>
          </w:p>
        </w:tc>
        <w:tc>
          <w:tcPr>
            <w:tcW w:w="8460" w:type="dxa"/>
          </w:tcPr>
          <w:p w14:paraId="792C6003" w14:textId="77777777" w:rsidR="00284F3B" w:rsidRPr="00861AB0" w:rsidRDefault="00284F3B" w:rsidP="00035645">
            <w:pPr>
              <w:jc w:val="both"/>
            </w:pPr>
            <w:r>
              <w:t>N/A</w:t>
            </w:r>
          </w:p>
        </w:tc>
      </w:tr>
      <w:tr w:rsidR="00284F3B" w:rsidRPr="00877136" w14:paraId="556519DD" w14:textId="77777777" w:rsidTr="00035645">
        <w:tc>
          <w:tcPr>
            <w:tcW w:w="1957" w:type="dxa"/>
          </w:tcPr>
          <w:p w14:paraId="72C48D03" w14:textId="77777777" w:rsidR="00284F3B" w:rsidRPr="00861AB0" w:rsidRDefault="00284F3B" w:rsidP="00035645">
            <w:pPr>
              <w:jc w:val="both"/>
              <w:rPr>
                <w:b/>
              </w:rPr>
            </w:pPr>
            <w:r w:rsidRPr="00861AB0">
              <w:rPr>
                <w:b/>
              </w:rPr>
              <w:t>Postconditions:</w:t>
            </w:r>
          </w:p>
        </w:tc>
        <w:tc>
          <w:tcPr>
            <w:tcW w:w="8460" w:type="dxa"/>
          </w:tcPr>
          <w:p w14:paraId="79629117" w14:textId="77777777" w:rsidR="00284F3B" w:rsidRPr="00861AB0" w:rsidRDefault="00284F3B"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ds relevant to text typed.</w:t>
            </w:r>
          </w:p>
        </w:tc>
      </w:tr>
      <w:tr w:rsidR="00284F3B" w:rsidRPr="00877136" w14:paraId="2C4A2BE0" w14:textId="77777777" w:rsidTr="00035645">
        <w:tc>
          <w:tcPr>
            <w:tcW w:w="1957" w:type="dxa"/>
          </w:tcPr>
          <w:p w14:paraId="229E0C87" w14:textId="77777777" w:rsidR="00284F3B" w:rsidRPr="00861AB0" w:rsidRDefault="00284F3B" w:rsidP="00035645">
            <w:pPr>
              <w:jc w:val="both"/>
              <w:rPr>
                <w:b/>
              </w:rPr>
            </w:pPr>
            <w:r w:rsidRPr="00861AB0">
              <w:rPr>
                <w:b/>
              </w:rPr>
              <w:t>Business Rules</w:t>
            </w:r>
          </w:p>
        </w:tc>
        <w:tc>
          <w:tcPr>
            <w:tcW w:w="8460" w:type="dxa"/>
          </w:tcPr>
          <w:p w14:paraId="24535755" w14:textId="77777777" w:rsidR="00284F3B" w:rsidRPr="00861AB0" w:rsidRDefault="00284F3B" w:rsidP="00035645">
            <w:pPr>
              <w:pStyle w:val="Pa49"/>
              <w:jc w:val="both"/>
            </w:pPr>
            <w:r>
              <w:rPr>
                <w:rFonts w:ascii="Times New Roman" w:hAnsi="Times New Roman"/>
              </w:rPr>
              <w:t>N/A</w:t>
            </w:r>
          </w:p>
        </w:tc>
      </w:tr>
      <w:tr w:rsidR="00284F3B" w:rsidRPr="00877136" w14:paraId="43DF8461" w14:textId="77777777" w:rsidTr="00035645">
        <w:tc>
          <w:tcPr>
            <w:tcW w:w="1957" w:type="dxa"/>
          </w:tcPr>
          <w:p w14:paraId="3481FB9B" w14:textId="77777777" w:rsidR="00284F3B" w:rsidRPr="00861AB0" w:rsidRDefault="00284F3B" w:rsidP="00035645">
            <w:pPr>
              <w:jc w:val="both"/>
              <w:rPr>
                <w:b/>
              </w:rPr>
            </w:pPr>
            <w:r w:rsidRPr="00861AB0">
              <w:rPr>
                <w:b/>
              </w:rPr>
              <w:t>Assumptions:</w:t>
            </w:r>
          </w:p>
        </w:tc>
        <w:tc>
          <w:tcPr>
            <w:tcW w:w="8460" w:type="dxa"/>
          </w:tcPr>
          <w:p w14:paraId="799E2ADE" w14:textId="3BDA7A46" w:rsidR="00284F3B" w:rsidRPr="00861AB0" w:rsidRDefault="00284F3B" w:rsidP="00035645">
            <w:pPr>
              <w:jc w:val="both"/>
            </w:pPr>
            <w:r>
              <w:t xml:space="preserve">User can speak </w:t>
            </w:r>
            <w:r w:rsidR="008A0E31">
              <w:t>English</w:t>
            </w:r>
            <w:r>
              <w:t>.</w:t>
            </w:r>
          </w:p>
        </w:tc>
      </w:tr>
    </w:tbl>
    <w:p w14:paraId="70E64F48" w14:textId="77777777" w:rsidR="00284F3B" w:rsidRDefault="00284F3B" w:rsidP="00284F3B">
      <w:pPr>
        <w:pStyle w:val="Heading3"/>
        <w:numPr>
          <w:ilvl w:val="0"/>
          <w:numId w:val="0"/>
        </w:numPr>
      </w:pPr>
    </w:p>
    <w:p w14:paraId="4E7C7963" w14:textId="77777777" w:rsidR="00284F3B" w:rsidRDefault="00284F3B" w:rsidP="00284F3B">
      <w:pPr>
        <w:rPr>
          <w:b/>
          <w:kern w:val="32"/>
          <w:sz w:val="26"/>
          <w:lang w:eastAsia="ar-SA"/>
        </w:rPr>
      </w:pPr>
      <w:r>
        <w:br w:type="page"/>
      </w:r>
    </w:p>
    <w:p w14:paraId="1849AB1A" w14:textId="1E71B9EB" w:rsidR="00284F3B" w:rsidRPr="00DD5C55" w:rsidRDefault="00284F3B" w:rsidP="00284F3B">
      <w:pPr>
        <w:pStyle w:val="Caption"/>
        <w:keepNext/>
        <w:spacing w:line="276" w:lineRule="auto"/>
        <w:rPr>
          <w:szCs w:val="24"/>
        </w:rPr>
      </w:pPr>
      <w:r w:rsidRPr="00DD5C55">
        <w:rPr>
          <w:szCs w:val="24"/>
        </w:rPr>
        <w:lastRenderedPageBreak/>
        <w:t xml:space="preserve">Table </w:t>
      </w:r>
      <w:r>
        <w:rPr>
          <w:szCs w:val="24"/>
        </w:rPr>
        <w:t>3</w:t>
      </w:r>
      <w:r w:rsidR="00E43738">
        <w:rPr>
          <w:szCs w:val="24"/>
        </w:rPr>
        <w:t>4</w:t>
      </w:r>
      <w:r w:rsidRPr="00DD5C55">
        <w:rPr>
          <w:noProof/>
          <w:szCs w:val="24"/>
        </w:rPr>
        <w:t>:</w:t>
      </w:r>
      <w:r>
        <w:rPr>
          <w:szCs w:val="24"/>
        </w:rPr>
        <w:t xml:space="preserve"> Search by Audio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84F3B" w:rsidRPr="00877136" w14:paraId="6B32B4A7" w14:textId="77777777" w:rsidTr="00035645">
        <w:tc>
          <w:tcPr>
            <w:tcW w:w="1957" w:type="dxa"/>
          </w:tcPr>
          <w:p w14:paraId="5D35B9A5" w14:textId="77777777" w:rsidR="00284F3B" w:rsidRPr="00861AB0" w:rsidRDefault="00284F3B" w:rsidP="00035645">
            <w:pPr>
              <w:jc w:val="both"/>
              <w:rPr>
                <w:b/>
              </w:rPr>
            </w:pPr>
            <w:r w:rsidRPr="00861AB0">
              <w:rPr>
                <w:b/>
              </w:rPr>
              <w:t>Use Case ID:</w:t>
            </w:r>
          </w:p>
        </w:tc>
        <w:tc>
          <w:tcPr>
            <w:tcW w:w="8460" w:type="dxa"/>
          </w:tcPr>
          <w:p w14:paraId="711FC76E" w14:textId="77777777" w:rsidR="00284F3B" w:rsidRPr="00861AB0" w:rsidRDefault="00284F3B" w:rsidP="00035645">
            <w:pPr>
              <w:jc w:val="both"/>
            </w:pPr>
            <w:r w:rsidRPr="00861AB0">
              <w:t xml:space="preserve"> </w:t>
            </w:r>
            <w:r>
              <w:t>M3-UC4</w:t>
            </w:r>
          </w:p>
        </w:tc>
      </w:tr>
      <w:tr w:rsidR="00284F3B" w:rsidRPr="00877136" w14:paraId="0AC36D36" w14:textId="77777777" w:rsidTr="00035645">
        <w:tc>
          <w:tcPr>
            <w:tcW w:w="1957" w:type="dxa"/>
          </w:tcPr>
          <w:p w14:paraId="134967E0" w14:textId="77777777" w:rsidR="00284F3B" w:rsidRPr="00861AB0" w:rsidRDefault="00284F3B" w:rsidP="00035645">
            <w:pPr>
              <w:jc w:val="both"/>
              <w:rPr>
                <w:b/>
              </w:rPr>
            </w:pPr>
            <w:r w:rsidRPr="00861AB0">
              <w:rPr>
                <w:b/>
              </w:rPr>
              <w:t>Use Case Name:</w:t>
            </w:r>
          </w:p>
        </w:tc>
        <w:tc>
          <w:tcPr>
            <w:tcW w:w="8460" w:type="dxa"/>
          </w:tcPr>
          <w:p w14:paraId="0222C3F0" w14:textId="77777777" w:rsidR="00284F3B" w:rsidRPr="00861AB0" w:rsidRDefault="00284F3B" w:rsidP="00035645">
            <w:pPr>
              <w:jc w:val="both"/>
            </w:pPr>
            <w:r>
              <w:t>Search by Audio (Mobile)</w:t>
            </w:r>
          </w:p>
        </w:tc>
      </w:tr>
      <w:tr w:rsidR="00284F3B" w:rsidRPr="00877136" w14:paraId="1F7A28E1" w14:textId="77777777" w:rsidTr="00035645">
        <w:tc>
          <w:tcPr>
            <w:tcW w:w="1957" w:type="dxa"/>
          </w:tcPr>
          <w:p w14:paraId="06416BBE" w14:textId="77777777" w:rsidR="00284F3B" w:rsidRPr="00861AB0" w:rsidRDefault="00284F3B" w:rsidP="00035645">
            <w:pPr>
              <w:jc w:val="both"/>
              <w:rPr>
                <w:b/>
              </w:rPr>
            </w:pPr>
            <w:r w:rsidRPr="00861AB0">
              <w:rPr>
                <w:b/>
              </w:rPr>
              <w:t>Actors:</w:t>
            </w:r>
          </w:p>
        </w:tc>
        <w:tc>
          <w:tcPr>
            <w:tcW w:w="8460" w:type="dxa"/>
          </w:tcPr>
          <w:p w14:paraId="16CF0832" w14:textId="77777777" w:rsidR="00284F3B" w:rsidRPr="00861AB0" w:rsidRDefault="00284F3B" w:rsidP="00035645">
            <w:pPr>
              <w:jc w:val="both"/>
            </w:pPr>
            <w:r>
              <w:t>Primary Actor: User</w:t>
            </w:r>
          </w:p>
        </w:tc>
      </w:tr>
      <w:tr w:rsidR="00284F3B" w:rsidRPr="00877136" w14:paraId="464CE047" w14:textId="77777777" w:rsidTr="00035645">
        <w:tc>
          <w:tcPr>
            <w:tcW w:w="1957" w:type="dxa"/>
          </w:tcPr>
          <w:p w14:paraId="2C7F13F6" w14:textId="77777777" w:rsidR="00284F3B" w:rsidRPr="00861AB0" w:rsidRDefault="00284F3B" w:rsidP="00035645">
            <w:pPr>
              <w:jc w:val="both"/>
              <w:rPr>
                <w:b/>
              </w:rPr>
            </w:pPr>
            <w:r w:rsidRPr="00861AB0">
              <w:rPr>
                <w:b/>
              </w:rPr>
              <w:t>Description:</w:t>
            </w:r>
          </w:p>
        </w:tc>
        <w:tc>
          <w:tcPr>
            <w:tcW w:w="8460" w:type="dxa"/>
          </w:tcPr>
          <w:p w14:paraId="222D7E24" w14:textId="77777777" w:rsidR="00284F3B" w:rsidRPr="00861AB0" w:rsidRDefault="00284F3B" w:rsidP="00035645">
            <w:pPr>
              <w:pStyle w:val="Pa49"/>
              <w:jc w:val="both"/>
              <w:rPr>
                <w:rFonts w:ascii="Times New Roman" w:hAnsi="Times New Roman"/>
              </w:rPr>
            </w:pPr>
            <w:r>
              <w:rPr>
                <w:rFonts w:ascii="Times New Roman" w:hAnsi="Times New Roman"/>
              </w:rPr>
              <w:t>User will be able to Search</w:t>
            </w:r>
            <w:r w:rsidRPr="00FA3101">
              <w:rPr>
                <w:rFonts w:ascii="Times New Roman" w:hAnsi="Times New Roman"/>
              </w:rPr>
              <w:t xml:space="preserve"> Ad</w:t>
            </w:r>
          </w:p>
        </w:tc>
      </w:tr>
      <w:tr w:rsidR="00284F3B" w:rsidRPr="00877136" w14:paraId="2671B90A" w14:textId="77777777" w:rsidTr="00035645">
        <w:tc>
          <w:tcPr>
            <w:tcW w:w="1957" w:type="dxa"/>
          </w:tcPr>
          <w:p w14:paraId="0E44DC49" w14:textId="77777777" w:rsidR="00284F3B" w:rsidRPr="00861AB0" w:rsidRDefault="00284F3B" w:rsidP="00035645">
            <w:pPr>
              <w:jc w:val="both"/>
              <w:rPr>
                <w:b/>
              </w:rPr>
            </w:pPr>
            <w:r w:rsidRPr="00861AB0">
              <w:rPr>
                <w:b/>
              </w:rPr>
              <w:t>Trigger:</w:t>
            </w:r>
          </w:p>
        </w:tc>
        <w:tc>
          <w:tcPr>
            <w:tcW w:w="8460" w:type="dxa"/>
          </w:tcPr>
          <w:p w14:paraId="02C3A3DB" w14:textId="77777777" w:rsidR="00284F3B" w:rsidRPr="00861AB0" w:rsidRDefault="00284F3B" w:rsidP="00035645">
            <w:pPr>
              <w:jc w:val="both"/>
            </w:pPr>
            <w:r>
              <w:t xml:space="preserve">Click on the “Search” </w:t>
            </w:r>
            <w:r w:rsidRPr="00956534">
              <w:t>Bar</w:t>
            </w:r>
            <w:r>
              <w:t>.</w:t>
            </w:r>
          </w:p>
        </w:tc>
      </w:tr>
      <w:tr w:rsidR="00284F3B" w:rsidRPr="00877136" w14:paraId="583DDFF6" w14:textId="77777777" w:rsidTr="00035645">
        <w:tc>
          <w:tcPr>
            <w:tcW w:w="1957" w:type="dxa"/>
          </w:tcPr>
          <w:p w14:paraId="73D47C1D" w14:textId="77777777" w:rsidR="00284F3B" w:rsidRPr="00861AB0" w:rsidRDefault="00284F3B" w:rsidP="00035645">
            <w:pPr>
              <w:jc w:val="both"/>
              <w:rPr>
                <w:b/>
              </w:rPr>
            </w:pPr>
            <w:r w:rsidRPr="00861AB0">
              <w:rPr>
                <w:b/>
              </w:rPr>
              <w:t>Level:</w:t>
            </w:r>
          </w:p>
        </w:tc>
        <w:tc>
          <w:tcPr>
            <w:tcW w:w="8460" w:type="dxa"/>
          </w:tcPr>
          <w:p w14:paraId="39AA6051" w14:textId="77777777" w:rsidR="00284F3B" w:rsidRPr="00861AB0" w:rsidRDefault="00284F3B" w:rsidP="00035645">
            <w:pPr>
              <w:jc w:val="both"/>
            </w:pPr>
            <w:r w:rsidRPr="00861AB0">
              <w:t xml:space="preserve"> </w:t>
            </w:r>
            <w:r>
              <w:t>High</w:t>
            </w:r>
          </w:p>
        </w:tc>
      </w:tr>
      <w:tr w:rsidR="00284F3B" w:rsidRPr="00877136" w14:paraId="6A06F53A" w14:textId="77777777" w:rsidTr="00035645">
        <w:trPr>
          <w:trHeight w:val="467"/>
        </w:trPr>
        <w:tc>
          <w:tcPr>
            <w:tcW w:w="1957" w:type="dxa"/>
          </w:tcPr>
          <w:p w14:paraId="58C5C6B8" w14:textId="77777777" w:rsidR="00284F3B" w:rsidRPr="00861AB0" w:rsidRDefault="00284F3B" w:rsidP="00035645">
            <w:pPr>
              <w:jc w:val="both"/>
              <w:rPr>
                <w:b/>
              </w:rPr>
            </w:pPr>
            <w:r w:rsidRPr="00861AB0">
              <w:rPr>
                <w:b/>
              </w:rPr>
              <w:t>Preconditions:</w:t>
            </w:r>
          </w:p>
        </w:tc>
        <w:tc>
          <w:tcPr>
            <w:tcW w:w="8460" w:type="dxa"/>
          </w:tcPr>
          <w:p w14:paraId="36655F54" w14:textId="77777777" w:rsidR="00284F3B" w:rsidRPr="00F77D73" w:rsidRDefault="00284F3B" w:rsidP="00035645">
            <w:pPr>
              <w:pStyle w:val="Pa49"/>
              <w:jc w:val="both"/>
              <w:rPr>
                <w:rFonts w:ascii="Times New Roman" w:hAnsi="Times New Roman"/>
              </w:rPr>
            </w:pPr>
            <w:r>
              <w:rPr>
                <w:rFonts w:ascii="Times New Roman" w:hAnsi="Times New Roman"/>
              </w:rPr>
              <w:t>N/A.</w:t>
            </w:r>
          </w:p>
        </w:tc>
      </w:tr>
      <w:tr w:rsidR="00284F3B" w:rsidRPr="00877136" w14:paraId="00E3E973" w14:textId="77777777" w:rsidTr="00035645">
        <w:trPr>
          <w:trHeight w:val="440"/>
        </w:trPr>
        <w:tc>
          <w:tcPr>
            <w:tcW w:w="1957" w:type="dxa"/>
          </w:tcPr>
          <w:p w14:paraId="27FA9880" w14:textId="77777777" w:rsidR="00284F3B" w:rsidRPr="00861AB0" w:rsidRDefault="00284F3B" w:rsidP="00035645">
            <w:pPr>
              <w:jc w:val="both"/>
              <w:rPr>
                <w:b/>
              </w:rPr>
            </w:pPr>
            <w:r w:rsidRPr="00861AB0">
              <w:rPr>
                <w:b/>
                <w:color w:val="0D0D0D" w:themeColor="text1" w:themeTint="F2"/>
              </w:rPr>
              <w:t>Includes:</w:t>
            </w:r>
          </w:p>
        </w:tc>
        <w:tc>
          <w:tcPr>
            <w:tcW w:w="8460" w:type="dxa"/>
          </w:tcPr>
          <w:p w14:paraId="53B92597" w14:textId="77777777" w:rsidR="00284F3B" w:rsidRPr="00861AB0" w:rsidRDefault="00284F3B" w:rsidP="00035645">
            <w:pPr>
              <w:jc w:val="both"/>
            </w:pPr>
            <w:r>
              <w:t xml:space="preserve">N/A </w:t>
            </w:r>
          </w:p>
        </w:tc>
      </w:tr>
      <w:tr w:rsidR="00284F3B" w:rsidRPr="00877136" w14:paraId="47A8E4C5" w14:textId="77777777" w:rsidTr="00035645">
        <w:tc>
          <w:tcPr>
            <w:tcW w:w="1957" w:type="dxa"/>
          </w:tcPr>
          <w:p w14:paraId="427FA137" w14:textId="77777777" w:rsidR="00284F3B" w:rsidRPr="00861AB0" w:rsidRDefault="00284F3B" w:rsidP="00035645">
            <w:pPr>
              <w:jc w:val="both"/>
              <w:rPr>
                <w:b/>
              </w:rPr>
            </w:pPr>
            <w:r w:rsidRPr="00861AB0">
              <w:rPr>
                <w:b/>
              </w:rPr>
              <w:t>Normal Flow:</w:t>
            </w:r>
          </w:p>
        </w:tc>
        <w:tc>
          <w:tcPr>
            <w:tcW w:w="8460" w:type="dxa"/>
          </w:tcPr>
          <w:p w14:paraId="35589CEA" w14:textId="77777777" w:rsidR="00284F3B" w:rsidRDefault="00284F3B" w:rsidP="003D7A40">
            <w:pPr>
              <w:pStyle w:val="ListParagraph"/>
              <w:numPr>
                <w:ilvl w:val="0"/>
                <w:numId w:val="47"/>
              </w:numPr>
            </w:pPr>
            <w:r>
              <w:t>User visits SCM website.</w:t>
            </w:r>
          </w:p>
          <w:p w14:paraId="23888B76" w14:textId="77777777" w:rsidR="00284F3B" w:rsidRDefault="00284F3B" w:rsidP="003D7A40">
            <w:pPr>
              <w:pStyle w:val="ListParagraph"/>
              <w:numPr>
                <w:ilvl w:val="0"/>
                <w:numId w:val="47"/>
              </w:numPr>
            </w:pPr>
            <w:r>
              <w:t>User will click on search bar</w:t>
            </w:r>
          </w:p>
          <w:p w14:paraId="485AE829" w14:textId="77777777" w:rsidR="00284F3B" w:rsidRDefault="00284F3B" w:rsidP="003D7A40">
            <w:pPr>
              <w:pStyle w:val="ListParagraph"/>
              <w:numPr>
                <w:ilvl w:val="0"/>
                <w:numId w:val="47"/>
              </w:numPr>
            </w:pPr>
            <w:r>
              <w:t>User presses speaker icon and starts speaking</w:t>
            </w:r>
          </w:p>
          <w:p w14:paraId="628952DF" w14:textId="77777777" w:rsidR="00284F3B" w:rsidRDefault="00284F3B" w:rsidP="003D7A40">
            <w:pPr>
              <w:pStyle w:val="ListParagraph"/>
              <w:numPr>
                <w:ilvl w:val="0"/>
                <w:numId w:val="47"/>
              </w:numPr>
            </w:pPr>
            <w:r>
              <w:t>Speech is converted to text and displayed on search bar.</w:t>
            </w:r>
          </w:p>
          <w:p w14:paraId="493D1705" w14:textId="0D45539A" w:rsidR="00284F3B" w:rsidRPr="00861AB0" w:rsidRDefault="00284F3B" w:rsidP="003D7A40">
            <w:pPr>
              <w:pStyle w:val="ListParagraph"/>
              <w:numPr>
                <w:ilvl w:val="0"/>
                <w:numId w:val="47"/>
              </w:numPr>
            </w:pPr>
            <w:r>
              <w:t xml:space="preserve">User will </w:t>
            </w:r>
            <w:r w:rsidR="008A0E31">
              <w:t>see</w:t>
            </w:r>
            <w:r>
              <w:t xml:space="preserve"> list of search results</w:t>
            </w:r>
          </w:p>
        </w:tc>
      </w:tr>
      <w:tr w:rsidR="00284F3B" w:rsidRPr="00877136" w14:paraId="06E2D7E6" w14:textId="77777777" w:rsidTr="00035645">
        <w:tc>
          <w:tcPr>
            <w:tcW w:w="1957" w:type="dxa"/>
          </w:tcPr>
          <w:p w14:paraId="355D3E1F" w14:textId="77777777" w:rsidR="00284F3B" w:rsidRPr="003907CF" w:rsidRDefault="00284F3B" w:rsidP="00035645">
            <w:pPr>
              <w:jc w:val="both"/>
              <w:rPr>
                <w:b/>
              </w:rPr>
            </w:pPr>
            <w:r w:rsidRPr="00861AB0">
              <w:rPr>
                <w:b/>
              </w:rPr>
              <w:t>Alternative Flows:</w:t>
            </w:r>
          </w:p>
        </w:tc>
        <w:tc>
          <w:tcPr>
            <w:tcW w:w="8460" w:type="dxa"/>
          </w:tcPr>
          <w:p w14:paraId="5524FBF5" w14:textId="77777777" w:rsidR="00284F3B" w:rsidRPr="00861AB0" w:rsidRDefault="00284F3B" w:rsidP="00035645">
            <w:pPr>
              <w:tabs>
                <w:tab w:val="left" w:pos="432"/>
              </w:tabs>
              <w:jc w:val="both"/>
            </w:pPr>
            <w:r>
              <w:t>N/A</w:t>
            </w:r>
          </w:p>
        </w:tc>
      </w:tr>
      <w:tr w:rsidR="00284F3B" w:rsidRPr="00877136" w14:paraId="00344BE9" w14:textId="77777777" w:rsidTr="00035645">
        <w:tc>
          <w:tcPr>
            <w:tcW w:w="1957" w:type="dxa"/>
          </w:tcPr>
          <w:p w14:paraId="478149A0" w14:textId="77777777" w:rsidR="00284F3B" w:rsidRPr="00861AB0" w:rsidRDefault="00284F3B" w:rsidP="00035645">
            <w:pPr>
              <w:jc w:val="both"/>
              <w:rPr>
                <w:b/>
              </w:rPr>
            </w:pPr>
            <w:r w:rsidRPr="00861AB0">
              <w:rPr>
                <w:b/>
              </w:rPr>
              <w:t>Exceptions:</w:t>
            </w:r>
          </w:p>
        </w:tc>
        <w:tc>
          <w:tcPr>
            <w:tcW w:w="8460" w:type="dxa"/>
          </w:tcPr>
          <w:p w14:paraId="45F26C5F" w14:textId="77777777" w:rsidR="00284F3B" w:rsidRPr="00861AB0" w:rsidRDefault="00284F3B" w:rsidP="00035645">
            <w:pPr>
              <w:jc w:val="both"/>
            </w:pPr>
            <w:r>
              <w:t>N/A</w:t>
            </w:r>
          </w:p>
        </w:tc>
      </w:tr>
      <w:tr w:rsidR="00284F3B" w:rsidRPr="00877136" w14:paraId="34144462" w14:textId="77777777" w:rsidTr="00035645">
        <w:tc>
          <w:tcPr>
            <w:tcW w:w="1957" w:type="dxa"/>
          </w:tcPr>
          <w:p w14:paraId="7150E37D" w14:textId="77777777" w:rsidR="00284F3B" w:rsidRPr="00861AB0" w:rsidRDefault="00284F3B" w:rsidP="00035645">
            <w:pPr>
              <w:jc w:val="both"/>
              <w:rPr>
                <w:b/>
              </w:rPr>
            </w:pPr>
            <w:r w:rsidRPr="00861AB0">
              <w:rPr>
                <w:b/>
              </w:rPr>
              <w:t>Postconditions:</w:t>
            </w:r>
          </w:p>
        </w:tc>
        <w:tc>
          <w:tcPr>
            <w:tcW w:w="8460" w:type="dxa"/>
          </w:tcPr>
          <w:p w14:paraId="473414F1" w14:textId="77777777" w:rsidR="00284F3B" w:rsidRPr="00861AB0" w:rsidRDefault="00284F3B"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ds relevant to text typed.</w:t>
            </w:r>
          </w:p>
        </w:tc>
      </w:tr>
      <w:tr w:rsidR="00284F3B" w:rsidRPr="00877136" w14:paraId="582A1CE2" w14:textId="77777777" w:rsidTr="00035645">
        <w:tc>
          <w:tcPr>
            <w:tcW w:w="1957" w:type="dxa"/>
          </w:tcPr>
          <w:p w14:paraId="08902D7C" w14:textId="77777777" w:rsidR="00284F3B" w:rsidRPr="00861AB0" w:rsidRDefault="00284F3B" w:rsidP="00035645">
            <w:pPr>
              <w:jc w:val="both"/>
              <w:rPr>
                <w:b/>
              </w:rPr>
            </w:pPr>
            <w:r w:rsidRPr="00861AB0">
              <w:rPr>
                <w:b/>
              </w:rPr>
              <w:t>Business Rules</w:t>
            </w:r>
          </w:p>
        </w:tc>
        <w:tc>
          <w:tcPr>
            <w:tcW w:w="8460" w:type="dxa"/>
          </w:tcPr>
          <w:p w14:paraId="1E2DA545" w14:textId="77777777" w:rsidR="00284F3B" w:rsidRPr="00861AB0" w:rsidRDefault="00284F3B" w:rsidP="00035645">
            <w:pPr>
              <w:pStyle w:val="Pa49"/>
              <w:jc w:val="both"/>
            </w:pPr>
            <w:r>
              <w:rPr>
                <w:rFonts w:ascii="Times New Roman" w:hAnsi="Times New Roman"/>
              </w:rPr>
              <w:t>N/A</w:t>
            </w:r>
          </w:p>
        </w:tc>
      </w:tr>
      <w:tr w:rsidR="00284F3B" w:rsidRPr="00877136" w14:paraId="6EBC278B" w14:textId="77777777" w:rsidTr="00035645">
        <w:tc>
          <w:tcPr>
            <w:tcW w:w="1957" w:type="dxa"/>
          </w:tcPr>
          <w:p w14:paraId="62A2FB9E" w14:textId="77777777" w:rsidR="00284F3B" w:rsidRPr="00861AB0" w:rsidRDefault="00284F3B" w:rsidP="00035645">
            <w:pPr>
              <w:jc w:val="both"/>
              <w:rPr>
                <w:b/>
              </w:rPr>
            </w:pPr>
            <w:r w:rsidRPr="00861AB0">
              <w:rPr>
                <w:b/>
              </w:rPr>
              <w:t>Assumptions:</w:t>
            </w:r>
          </w:p>
        </w:tc>
        <w:tc>
          <w:tcPr>
            <w:tcW w:w="8460" w:type="dxa"/>
          </w:tcPr>
          <w:p w14:paraId="219BBD5C" w14:textId="4B560E2F" w:rsidR="00284F3B" w:rsidRPr="00861AB0" w:rsidRDefault="00284F3B" w:rsidP="00035645">
            <w:pPr>
              <w:jc w:val="both"/>
            </w:pPr>
            <w:r>
              <w:t xml:space="preserve">User can speak </w:t>
            </w:r>
            <w:r w:rsidR="008A0E31">
              <w:t>English</w:t>
            </w:r>
            <w:r>
              <w:t>.</w:t>
            </w:r>
          </w:p>
        </w:tc>
      </w:tr>
    </w:tbl>
    <w:p w14:paraId="2B4E8831" w14:textId="77777777" w:rsidR="008C46FC" w:rsidRDefault="008C46FC" w:rsidP="002F2D5C">
      <w:pPr>
        <w:pStyle w:val="Heading3"/>
        <w:numPr>
          <w:ilvl w:val="0"/>
          <w:numId w:val="0"/>
        </w:numPr>
      </w:pPr>
    </w:p>
    <w:p w14:paraId="5F514E1C" w14:textId="77777777" w:rsidR="008C46FC" w:rsidRDefault="008C46FC">
      <w:pPr>
        <w:rPr>
          <w:b/>
          <w:kern w:val="32"/>
          <w:sz w:val="26"/>
          <w:lang w:eastAsia="ar-SA"/>
        </w:rPr>
      </w:pPr>
      <w:r>
        <w:br w:type="page"/>
      </w:r>
    </w:p>
    <w:p w14:paraId="4D2E648F" w14:textId="5A143CEC" w:rsidR="008C46FC" w:rsidRPr="00DD5C55" w:rsidRDefault="008C46FC" w:rsidP="008C46FC">
      <w:pPr>
        <w:pStyle w:val="Caption"/>
        <w:keepNext/>
        <w:spacing w:line="276" w:lineRule="auto"/>
        <w:rPr>
          <w:szCs w:val="24"/>
        </w:rPr>
      </w:pPr>
      <w:r w:rsidRPr="00DD5C55">
        <w:rPr>
          <w:szCs w:val="24"/>
        </w:rPr>
        <w:lastRenderedPageBreak/>
        <w:t xml:space="preserve">Table </w:t>
      </w:r>
      <w:r>
        <w:rPr>
          <w:szCs w:val="24"/>
        </w:rPr>
        <w:t>3</w:t>
      </w:r>
      <w:r w:rsidR="00A83324">
        <w:rPr>
          <w:szCs w:val="24"/>
        </w:rPr>
        <w:t>5</w:t>
      </w:r>
      <w:r w:rsidRPr="00DD5C55">
        <w:rPr>
          <w:noProof/>
          <w:szCs w:val="24"/>
        </w:rPr>
        <w:t>:</w:t>
      </w:r>
      <w:r>
        <w:rPr>
          <w:szCs w:val="24"/>
        </w:rPr>
        <w:t xml:space="preserve"> </w:t>
      </w:r>
      <w:r w:rsidR="009D69E8">
        <w:rPr>
          <w:szCs w:val="24"/>
        </w:rPr>
        <w:t>Filters</w:t>
      </w:r>
      <w:r>
        <w:rPr>
          <w:szCs w:val="24"/>
        </w:rPr>
        <w:t xml:space="preserve"> (</w:t>
      </w:r>
      <w:r w:rsidR="0065231F">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8C46FC" w:rsidRPr="00877136" w14:paraId="7143248D" w14:textId="77777777" w:rsidTr="00035645">
        <w:tc>
          <w:tcPr>
            <w:tcW w:w="1957" w:type="dxa"/>
          </w:tcPr>
          <w:p w14:paraId="07D49A5E" w14:textId="77777777" w:rsidR="008C46FC" w:rsidRPr="00861AB0" w:rsidRDefault="008C46FC" w:rsidP="00035645">
            <w:pPr>
              <w:jc w:val="both"/>
              <w:rPr>
                <w:b/>
              </w:rPr>
            </w:pPr>
            <w:r w:rsidRPr="00861AB0">
              <w:rPr>
                <w:b/>
              </w:rPr>
              <w:t>Use Case ID:</w:t>
            </w:r>
          </w:p>
        </w:tc>
        <w:tc>
          <w:tcPr>
            <w:tcW w:w="8460" w:type="dxa"/>
          </w:tcPr>
          <w:p w14:paraId="0232C884" w14:textId="6ECC1669" w:rsidR="008C46FC" w:rsidRPr="00861AB0" w:rsidRDefault="008C46FC" w:rsidP="00035645">
            <w:pPr>
              <w:jc w:val="both"/>
            </w:pPr>
            <w:r w:rsidRPr="00861AB0">
              <w:t xml:space="preserve"> </w:t>
            </w:r>
            <w:r>
              <w:t>M3-UC</w:t>
            </w:r>
            <w:r w:rsidR="00280525">
              <w:t>5</w:t>
            </w:r>
          </w:p>
        </w:tc>
      </w:tr>
      <w:tr w:rsidR="008C46FC" w:rsidRPr="00877136" w14:paraId="10C00817" w14:textId="77777777" w:rsidTr="00035645">
        <w:tc>
          <w:tcPr>
            <w:tcW w:w="1957" w:type="dxa"/>
          </w:tcPr>
          <w:p w14:paraId="37DE22B2" w14:textId="77777777" w:rsidR="008C46FC" w:rsidRPr="00861AB0" w:rsidRDefault="008C46FC" w:rsidP="00035645">
            <w:pPr>
              <w:jc w:val="both"/>
              <w:rPr>
                <w:b/>
              </w:rPr>
            </w:pPr>
            <w:r w:rsidRPr="00861AB0">
              <w:rPr>
                <w:b/>
              </w:rPr>
              <w:t>Use Case Name:</w:t>
            </w:r>
          </w:p>
        </w:tc>
        <w:tc>
          <w:tcPr>
            <w:tcW w:w="8460" w:type="dxa"/>
          </w:tcPr>
          <w:p w14:paraId="5FE5DF9A" w14:textId="5F562231" w:rsidR="008C46FC" w:rsidRPr="00861AB0" w:rsidRDefault="0065231F" w:rsidP="00035645">
            <w:pPr>
              <w:jc w:val="both"/>
            </w:pPr>
            <w:r>
              <w:t>Filters</w:t>
            </w:r>
            <w:r w:rsidR="008C46FC">
              <w:t xml:space="preserve"> (</w:t>
            </w:r>
            <w:r>
              <w:t>Web</w:t>
            </w:r>
            <w:r w:rsidR="008C46FC">
              <w:t>)</w:t>
            </w:r>
          </w:p>
        </w:tc>
      </w:tr>
      <w:tr w:rsidR="008C46FC" w:rsidRPr="00877136" w14:paraId="016A6697" w14:textId="77777777" w:rsidTr="00035645">
        <w:tc>
          <w:tcPr>
            <w:tcW w:w="1957" w:type="dxa"/>
          </w:tcPr>
          <w:p w14:paraId="32031879" w14:textId="77777777" w:rsidR="008C46FC" w:rsidRPr="00861AB0" w:rsidRDefault="008C46FC" w:rsidP="00035645">
            <w:pPr>
              <w:jc w:val="both"/>
              <w:rPr>
                <w:b/>
              </w:rPr>
            </w:pPr>
            <w:r w:rsidRPr="00861AB0">
              <w:rPr>
                <w:b/>
              </w:rPr>
              <w:t>Actors:</w:t>
            </w:r>
          </w:p>
        </w:tc>
        <w:tc>
          <w:tcPr>
            <w:tcW w:w="8460" w:type="dxa"/>
          </w:tcPr>
          <w:p w14:paraId="3BCEA3B0" w14:textId="77777777" w:rsidR="008C46FC" w:rsidRPr="00861AB0" w:rsidRDefault="008C46FC" w:rsidP="00035645">
            <w:pPr>
              <w:jc w:val="both"/>
            </w:pPr>
            <w:r>
              <w:t>Primary Actor: User</w:t>
            </w:r>
          </w:p>
        </w:tc>
      </w:tr>
      <w:tr w:rsidR="008C46FC" w:rsidRPr="00877136" w14:paraId="0CD75761" w14:textId="77777777" w:rsidTr="00035645">
        <w:tc>
          <w:tcPr>
            <w:tcW w:w="1957" w:type="dxa"/>
          </w:tcPr>
          <w:p w14:paraId="69EE658D" w14:textId="77777777" w:rsidR="008C46FC" w:rsidRPr="00861AB0" w:rsidRDefault="008C46FC" w:rsidP="00035645">
            <w:pPr>
              <w:jc w:val="both"/>
              <w:rPr>
                <w:b/>
              </w:rPr>
            </w:pPr>
            <w:r w:rsidRPr="00861AB0">
              <w:rPr>
                <w:b/>
              </w:rPr>
              <w:t>Description:</w:t>
            </w:r>
          </w:p>
        </w:tc>
        <w:tc>
          <w:tcPr>
            <w:tcW w:w="8460" w:type="dxa"/>
          </w:tcPr>
          <w:p w14:paraId="79BAC2FD" w14:textId="209EE74D" w:rsidR="008C46FC" w:rsidRPr="00861AB0" w:rsidRDefault="008C46FC" w:rsidP="00035645">
            <w:pPr>
              <w:pStyle w:val="Pa49"/>
              <w:jc w:val="both"/>
              <w:rPr>
                <w:rFonts w:ascii="Times New Roman" w:hAnsi="Times New Roman"/>
              </w:rPr>
            </w:pPr>
            <w:r>
              <w:rPr>
                <w:rFonts w:ascii="Times New Roman" w:hAnsi="Times New Roman"/>
              </w:rPr>
              <w:t xml:space="preserve">User will be able to </w:t>
            </w:r>
            <w:r w:rsidR="004301FC">
              <w:rPr>
                <w:rFonts w:ascii="Times New Roman" w:hAnsi="Times New Roman"/>
              </w:rPr>
              <w:t xml:space="preserve">Filter </w:t>
            </w:r>
            <w:r>
              <w:rPr>
                <w:rFonts w:ascii="Times New Roman" w:hAnsi="Times New Roman"/>
              </w:rPr>
              <w:t>Search</w:t>
            </w:r>
            <w:r w:rsidRPr="00FA3101">
              <w:rPr>
                <w:rFonts w:ascii="Times New Roman" w:hAnsi="Times New Roman"/>
              </w:rPr>
              <w:t xml:space="preserve"> </w:t>
            </w:r>
            <w:r w:rsidR="004301FC">
              <w:rPr>
                <w:rFonts w:ascii="Times New Roman" w:hAnsi="Times New Roman"/>
              </w:rPr>
              <w:t>results</w:t>
            </w:r>
          </w:p>
        </w:tc>
      </w:tr>
      <w:tr w:rsidR="008C46FC" w:rsidRPr="00877136" w14:paraId="7A18FF95" w14:textId="77777777" w:rsidTr="00035645">
        <w:tc>
          <w:tcPr>
            <w:tcW w:w="1957" w:type="dxa"/>
          </w:tcPr>
          <w:p w14:paraId="3C3FD445" w14:textId="77777777" w:rsidR="008C46FC" w:rsidRPr="00861AB0" w:rsidRDefault="008C46FC" w:rsidP="00035645">
            <w:pPr>
              <w:jc w:val="both"/>
              <w:rPr>
                <w:b/>
              </w:rPr>
            </w:pPr>
            <w:r w:rsidRPr="00861AB0">
              <w:rPr>
                <w:b/>
              </w:rPr>
              <w:t>Trigger:</w:t>
            </w:r>
          </w:p>
        </w:tc>
        <w:tc>
          <w:tcPr>
            <w:tcW w:w="8460" w:type="dxa"/>
          </w:tcPr>
          <w:p w14:paraId="77BF1F19" w14:textId="27941EC4" w:rsidR="008C46FC" w:rsidRPr="00861AB0" w:rsidRDefault="008C46FC" w:rsidP="00035645">
            <w:pPr>
              <w:jc w:val="both"/>
            </w:pPr>
            <w:r>
              <w:t>Click on the “</w:t>
            </w:r>
            <w:r w:rsidR="00293FD9">
              <w:t>Filter</w:t>
            </w:r>
            <w:r>
              <w:t xml:space="preserve">” </w:t>
            </w:r>
            <w:r w:rsidR="00293FD9">
              <w:t>Button</w:t>
            </w:r>
            <w:r>
              <w:t>.</w:t>
            </w:r>
          </w:p>
        </w:tc>
      </w:tr>
      <w:tr w:rsidR="008C46FC" w:rsidRPr="00877136" w14:paraId="082C517E" w14:textId="77777777" w:rsidTr="00035645">
        <w:tc>
          <w:tcPr>
            <w:tcW w:w="1957" w:type="dxa"/>
          </w:tcPr>
          <w:p w14:paraId="2C1200EC" w14:textId="77777777" w:rsidR="008C46FC" w:rsidRPr="00861AB0" w:rsidRDefault="008C46FC" w:rsidP="00035645">
            <w:pPr>
              <w:jc w:val="both"/>
              <w:rPr>
                <w:b/>
              </w:rPr>
            </w:pPr>
            <w:r w:rsidRPr="00861AB0">
              <w:rPr>
                <w:b/>
              </w:rPr>
              <w:t>Level:</w:t>
            </w:r>
          </w:p>
        </w:tc>
        <w:tc>
          <w:tcPr>
            <w:tcW w:w="8460" w:type="dxa"/>
          </w:tcPr>
          <w:p w14:paraId="49BA3912" w14:textId="77777777" w:rsidR="008C46FC" w:rsidRPr="00861AB0" w:rsidRDefault="008C46FC" w:rsidP="00035645">
            <w:pPr>
              <w:jc w:val="both"/>
            </w:pPr>
            <w:r w:rsidRPr="00861AB0">
              <w:t xml:space="preserve"> </w:t>
            </w:r>
            <w:r>
              <w:t>High</w:t>
            </w:r>
          </w:p>
        </w:tc>
      </w:tr>
      <w:tr w:rsidR="008C46FC" w:rsidRPr="00877136" w14:paraId="4628A617" w14:textId="77777777" w:rsidTr="00035645">
        <w:trPr>
          <w:trHeight w:val="467"/>
        </w:trPr>
        <w:tc>
          <w:tcPr>
            <w:tcW w:w="1957" w:type="dxa"/>
          </w:tcPr>
          <w:p w14:paraId="273EFC1B" w14:textId="77777777" w:rsidR="008C46FC" w:rsidRPr="00861AB0" w:rsidRDefault="008C46FC" w:rsidP="00035645">
            <w:pPr>
              <w:jc w:val="both"/>
              <w:rPr>
                <w:b/>
              </w:rPr>
            </w:pPr>
            <w:r w:rsidRPr="00861AB0">
              <w:rPr>
                <w:b/>
              </w:rPr>
              <w:t>Preconditions:</w:t>
            </w:r>
          </w:p>
        </w:tc>
        <w:tc>
          <w:tcPr>
            <w:tcW w:w="8460" w:type="dxa"/>
          </w:tcPr>
          <w:p w14:paraId="365A6D87" w14:textId="77777777" w:rsidR="008C46FC" w:rsidRPr="00F77D73" w:rsidRDefault="008C46FC" w:rsidP="00035645">
            <w:pPr>
              <w:pStyle w:val="Pa49"/>
              <w:jc w:val="both"/>
              <w:rPr>
                <w:rFonts w:ascii="Times New Roman" w:hAnsi="Times New Roman"/>
              </w:rPr>
            </w:pPr>
            <w:r>
              <w:rPr>
                <w:rFonts w:ascii="Times New Roman" w:hAnsi="Times New Roman"/>
              </w:rPr>
              <w:t>N/A.</w:t>
            </w:r>
          </w:p>
        </w:tc>
      </w:tr>
      <w:tr w:rsidR="008C46FC" w:rsidRPr="00877136" w14:paraId="0F169BEE" w14:textId="77777777" w:rsidTr="00035645">
        <w:trPr>
          <w:trHeight w:val="440"/>
        </w:trPr>
        <w:tc>
          <w:tcPr>
            <w:tcW w:w="1957" w:type="dxa"/>
          </w:tcPr>
          <w:p w14:paraId="2078963A" w14:textId="77777777" w:rsidR="008C46FC" w:rsidRPr="00861AB0" w:rsidRDefault="008C46FC" w:rsidP="00035645">
            <w:pPr>
              <w:jc w:val="both"/>
              <w:rPr>
                <w:b/>
              </w:rPr>
            </w:pPr>
            <w:r w:rsidRPr="00861AB0">
              <w:rPr>
                <w:b/>
                <w:color w:val="0D0D0D" w:themeColor="text1" w:themeTint="F2"/>
              </w:rPr>
              <w:t>Includes:</w:t>
            </w:r>
          </w:p>
        </w:tc>
        <w:tc>
          <w:tcPr>
            <w:tcW w:w="8460" w:type="dxa"/>
          </w:tcPr>
          <w:p w14:paraId="4D27E8B1" w14:textId="77777777" w:rsidR="008C46FC" w:rsidRPr="00861AB0" w:rsidRDefault="008C46FC" w:rsidP="00035645">
            <w:pPr>
              <w:jc w:val="both"/>
            </w:pPr>
            <w:r>
              <w:t xml:space="preserve">N/A </w:t>
            </w:r>
          </w:p>
        </w:tc>
      </w:tr>
      <w:tr w:rsidR="008C46FC" w:rsidRPr="00877136" w14:paraId="2EAD74D8" w14:textId="77777777" w:rsidTr="00035645">
        <w:tc>
          <w:tcPr>
            <w:tcW w:w="1957" w:type="dxa"/>
          </w:tcPr>
          <w:p w14:paraId="7168B3D4" w14:textId="77777777" w:rsidR="008C46FC" w:rsidRPr="00861AB0" w:rsidRDefault="008C46FC" w:rsidP="00035645">
            <w:pPr>
              <w:jc w:val="both"/>
              <w:rPr>
                <w:b/>
              </w:rPr>
            </w:pPr>
            <w:r w:rsidRPr="00861AB0">
              <w:rPr>
                <w:b/>
              </w:rPr>
              <w:t>Normal Flow:</w:t>
            </w:r>
          </w:p>
        </w:tc>
        <w:tc>
          <w:tcPr>
            <w:tcW w:w="8460" w:type="dxa"/>
          </w:tcPr>
          <w:p w14:paraId="58C7B8F6" w14:textId="77777777" w:rsidR="008C46FC" w:rsidRDefault="008C46FC" w:rsidP="003D7A40">
            <w:pPr>
              <w:pStyle w:val="ListParagraph"/>
              <w:numPr>
                <w:ilvl w:val="0"/>
                <w:numId w:val="48"/>
              </w:numPr>
            </w:pPr>
            <w:r>
              <w:t>User visits SCM website.</w:t>
            </w:r>
          </w:p>
          <w:p w14:paraId="010F9368" w14:textId="352DE0FE" w:rsidR="008C46FC" w:rsidRDefault="008C46FC" w:rsidP="003D7A40">
            <w:pPr>
              <w:pStyle w:val="ListParagraph"/>
              <w:numPr>
                <w:ilvl w:val="0"/>
                <w:numId w:val="48"/>
              </w:numPr>
            </w:pPr>
            <w:r>
              <w:t xml:space="preserve">User will click on </w:t>
            </w:r>
            <w:r w:rsidR="00A06FF1">
              <w:t>filter button.</w:t>
            </w:r>
          </w:p>
          <w:p w14:paraId="4D96AEAF" w14:textId="5D0FF51F" w:rsidR="008C46FC" w:rsidRDefault="008C46FC" w:rsidP="003D7A40">
            <w:pPr>
              <w:pStyle w:val="ListParagraph"/>
              <w:numPr>
                <w:ilvl w:val="0"/>
                <w:numId w:val="48"/>
              </w:numPr>
            </w:pPr>
            <w:r>
              <w:t xml:space="preserve">User </w:t>
            </w:r>
            <w:r w:rsidR="007E600D">
              <w:t>checks the fields user want to be displayed.</w:t>
            </w:r>
          </w:p>
          <w:p w14:paraId="40BD0674" w14:textId="6450FA73" w:rsidR="008C46FC" w:rsidRPr="00861AB0" w:rsidRDefault="008C46FC" w:rsidP="003D7A40">
            <w:pPr>
              <w:pStyle w:val="ListParagraph"/>
              <w:numPr>
                <w:ilvl w:val="0"/>
                <w:numId w:val="48"/>
              </w:numPr>
            </w:pPr>
            <w:r>
              <w:t xml:space="preserve">User will </w:t>
            </w:r>
            <w:r w:rsidR="008A0E31">
              <w:t>see</w:t>
            </w:r>
            <w:r>
              <w:t xml:space="preserve"> list of </w:t>
            </w:r>
            <w:r w:rsidR="00DB7D57">
              <w:t xml:space="preserve">filtered </w:t>
            </w:r>
            <w:r>
              <w:t>search results</w:t>
            </w:r>
          </w:p>
        </w:tc>
      </w:tr>
      <w:tr w:rsidR="008C46FC" w:rsidRPr="00877136" w14:paraId="3676D2E8" w14:textId="77777777" w:rsidTr="00035645">
        <w:tc>
          <w:tcPr>
            <w:tcW w:w="1957" w:type="dxa"/>
          </w:tcPr>
          <w:p w14:paraId="4F68611A" w14:textId="77777777" w:rsidR="008C46FC" w:rsidRPr="003907CF" w:rsidRDefault="008C46FC" w:rsidP="00035645">
            <w:pPr>
              <w:jc w:val="both"/>
              <w:rPr>
                <w:b/>
              </w:rPr>
            </w:pPr>
            <w:r w:rsidRPr="00861AB0">
              <w:rPr>
                <w:b/>
              </w:rPr>
              <w:t>Alternative Flows:</w:t>
            </w:r>
          </w:p>
        </w:tc>
        <w:tc>
          <w:tcPr>
            <w:tcW w:w="8460" w:type="dxa"/>
          </w:tcPr>
          <w:p w14:paraId="72620C17" w14:textId="77777777" w:rsidR="008C46FC" w:rsidRPr="00861AB0" w:rsidRDefault="008C46FC" w:rsidP="00035645">
            <w:pPr>
              <w:tabs>
                <w:tab w:val="left" w:pos="432"/>
              </w:tabs>
              <w:jc w:val="both"/>
            </w:pPr>
            <w:r>
              <w:t>N/A</w:t>
            </w:r>
          </w:p>
        </w:tc>
      </w:tr>
      <w:tr w:rsidR="008C46FC" w:rsidRPr="00877136" w14:paraId="594C920B" w14:textId="77777777" w:rsidTr="00035645">
        <w:tc>
          <w:tcPr>
            <w:tcW w:w="1957" w:type="dxa"/>
          </w:tcPr>
          <w:p w14:paraId="0785CE33" w14:textId="77777777" w:rsidR="008C46FC" w:rsidRPr="00861AB0" w:rsidRDefault="008C46FC" w:rsidP="00035645">
            <w:pPr>
              <w:jc w:val="both"/>
              <w:rPr>
                <w:b/>
              </w:rPr>
            </w:pPr>
            <w:r w:rsidRPr="00861AB0">
              <w:rPr>
                <w:b/>
              </w:rPr>
              <w:t>Exceptions:</w:t>
            </w:r>
          </w:p>
        </w:tc>
        <w:tc>
          <w:tcPr>
            <w:tcW w:w="8460" w:type="dxa"/>
          </w:tcPr>
          <w:p w14:paraId="33442BAE" w14:textId="77777777" w:rsidR="008C46FC" w:rsidRPr="00861AB0" w:rsidRDefault="008C46FC" w:rsidP="00035645">
            <w:pPr>
              <w:jc w:val="both"/>
            </w:pPr>
            <w:r>
              <w:t>N/A</w:t>
            </w:r>
          </w:p>
        </w:tc>
      </w:tr>
      <w:tr w:rsidR="008C46FC" w:rsidRPr="00877136" w14:paraId="74A63013" w14:textId="77777777" w:rsidTr="00035645">
        <w:tc>
          <w:tcPr>
            <w:tcW w:w="1957" w:type="dxa"/>
          </w:tcPr>
          <w:p w14:paraId="698B960C" w14:textId="77777777" w:rsidR="008C46FC" w:rsidRPr="00861AB0" w:rsidRDefault="008C46FC" w:rsidP="00035645">
            <w:pPr>
              <w:jc w:val="both"/>
              <w:rPr>
                <w:b/>
              </w:rPr>
            </w:pPr>
            <w:r w:rsidRPr="00861AB0">
              <w:rPr>
                <w:b/>
              </w:rPr>
              <w:t>Postconditions:</w:t>
            </w:r>
          </w:p>
        </w:tc>
        <w:tc>
          <w:tcPr>
            <w:tcW w:w="8460" w:type="dxa"/>
          </w:tcPr>
          <w:p w14:paraId="2B083356" w14:textId="578B8214" w:rsidR="008C46FC" w:rsidRPr="00861AB0" w:rsidRDefault="008C46FC"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w:t>
            </w:r>
            <w:r w:rsidR="00D87EC0">
              <w:rPr>
                <w:rFonts w:ascii="Times New Roman" w:hAnsi="Times New Roman"/>
              </w:rPr>
              <w:t>se</w:t>
            </w:r>
            <w:r>
              <w:rPr>
                <w:rFonts w:ascii="Times New Roman" w:hAnsi="Times New Roman"/>
              </w:rPr>
              <w:t>e ads relevant to text typed.</w:t>
            </w:r>
          </w:p>
        </w:tc>
      </w:tr>
      <w:tr w:rsidR="008C46FC" w:rsidRPr="00877136" w14:paraId="2B5731BE" w14:textId="77777777" w:rsidTr="00035645">
        <w:tc>
          <w:tcPr>
            <w:tcW w:w="1957" w:type="dxa"/>
          </w:tcPr>
          <w:p w14:paraId="268F2DD5" w14:textId="77777777" w:rsidR="008C46FC" w:rsidRPr="00861AB0" w:rsidRDefault="008C46FC" w:rsidP="00035645">
            <w:pPr>
              <w:jc w:val="both"/>
              <w:rPr>
                <w:b/>
              </w:rPr>
            </w:pPr>
            <w:r w:rsidRPr="00861AB0">
              <w:rPr>
                <w:b/>
              </w:rPr>
              <w:t>Business Rules</w:t>
            </w:r>
          </w:p>
        </w:tc>
        <w:tc>
          <w:tcPr>
            <w:tcW w:w="8460" w:type="dxa"/>
          </w:tcPr>
          <w:p w14:paraId="5DDE11A1" w14:textId="77777777" w:rsidR="008C46FC" w:rsidRPr="00861AB0" w:rsidRDefault="008C46FC" w:rsidP="00035645">
            <w:pPr>
              <w:pStyle w:val="Pa49"/>
              <w:jc w:val="both"/>
            </w:pPr>
            <w:r>
              <w:rPr>
                <w:rFonts w:ascii="Times New Roman" w:hAnsi="Times New Roman"/>
              </w:rPr>
              <w:t>N/A</w:t>
            </w:r>
          </w:p>
        </w:tc>
      </w:tr>
      <w:tr w:rsidR="008C46FC" w:rsidRPr="00877136" w14:paraId="6A462C6C" w14:textId="77777777" w:rsidTr="00035645">
        <w:tc>
          <w:tcPr>
            <w:tcW w:w="1957" w:type="dxa"/>
          </w:tcPr>
          <w:p w14:paraId="4B1C2136" w14:textId="77777777" w:rsidR="008C46FC" w:rsidRPr="00861AB0" w:rsidRDefault="008C46FC" w:rsidP="00035645">
            <w:pPr>
              <w:jc w:val="both"/>
              <w:rPr>
                <w:b/>
              </w:rPr>
            </w:pPr>
            <w:r w:rsidRPr="00861AB0">
              <w:rPr>
                <w:b/>
              </w:rPr>
              <w:t>Assumptions:</w:t>
            </w:r>
          </w:p>
        </w:tc>
        <w:tc>
          <w:tcPr>
            <w:tcW w:w="8460" w:type="dxa"/>
          </w:tcPr>
          <w:p w14:paraId="1132F0A2" w14:textId="002AF4FF" w:rsidR="008C46FC" w:rsidRPr="00861AB0" w:rsidRDefault="008C46FC" w:rsidP="00035645">
            <w:pPr>
              <w:jc w:val="both"/>
            </w:pPr>
            <w:r>
              <w:t xml:space="preserve">User can speak </w:t>
            </w:r>
            <w:r w:rsidR="008A0E31">
              <w:t>English</w:t>
            </w:r>
            <w:r>
              <w:t>.</w:t>
            </w:r>
          </w:p>
        </w:tc>
      </w:tr>
    </w:tbl>
    <w:p w14:paraId="3D91C0E5" w14:textId="7FBCFF9A" w:rsidR="009E543A" w:rsidRPr="00DD5C55" w:rsidRDefault="009E543A" w:rsidP="009E543A">
      <w:pPr>
        <w:pStyle w:val="Caption"/>
        <w:keepNext/>
        <w:spacing w:line="276" w:lineRule="auto"/>
        <w:rPr>
          <w:szCs w:val="24"/>
        </w:rPr>
      </w:pPr>
      <w:r w:rsidRPr="00DD5C55">
        <w:rPr>
          <w:szCs w:val="24"/>
        </w:rPr>
        <w:t xml:space="preserve">Table </w:t>
      </w:r>
      <w:r>
        <w:rPr>
          <w:szCs w:val="24"/>
        </w:rPr>
        <w:t>3</w:t>
      </w:r>
      <w:r w:rsidR="00D673E7">
        <w:rPr>
          <w:szCs w:val="24"/>
        </w:rPr>
        <w:t>6</w:t>
      </w:r>
      <w:r w:rsidRPr="00DD5C55">
        <w:rPr>
          <w:noProof/>
          <w:szCs w:val="24"/>
        </w:rPr>
        <w:t>:</w:t>
      </w:r>
      <w:r>
        <w:rPr>
          <w:szCs w:val="24"/>
        </w:rPr>
        <w:t xml:space="preserve"> Filters (</w:t>
      </w:r>
      <w:r w:rsidR="007305AB">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E543A" w:rsidRPr="00877136" w14:paraId="01F1A118" w14:textId="77777777" w:rsidTr="00035645">
        <w:tc>
          <w:tcPr>
            <w:tcW w:w="1957" w:type="dxa"/>
          </w:tcPr>
          <w:p w14:paraId="1BA1E38A" w14:textId="77777777" w:rsidR="009E543A" w:rsidRPr="00861AB0" w:rsidRDefault="009E543A" w:rsidP="00035645">
            <w:pPr>
              <w:jc w:val="both"/>
              <w:rPr>
                <w:b/>
              </w:rPr>
            </w:pPr>
            <w:r w:rsidRPr="00861AB0">
              <w:rPr>
                <w:b/>
              </w:rPr>
              <w:t>Use Case ID:</w:t>
            </w:r>
          </w:p>
        </w:tc>
        <w:tc>
          <w:tcPr>
            <w:tcW w:w="8460" w:type="dxa"/>
          </w:tcPr>
          <w:p w14:paraId="2CA2F083" w14:textId="723EB0C8" w:rsidR="009E543A" w:rsidRPr="00861AB0" w:rsidRDefault="009E543A" w:rsidP="00035645">
            <w:pPr>
              <w:jc w:val="both"/>
            </w:pPr>
            <w:r w:rsidRPr="00861AB0">
              <w:t xml:space="preserve"> </w:t>
            </w:r>
            <w:r>
              <w:t>M3-UC</w:t>
            </w:r>
            <w:r w:rsidR="00D06136">
              <w:t>6</w:t>
            </w:r>
          </w:p>
        </w:tc>
      </w:tr>
      <w:tr w:rsidR="009E543A" w:rsidRPr="00877136" w14:paraId="5A5A5FC5" w14:textId="77777777" w:rsidTr="00035645">
        <w:tc>
          <w:tcPr>
            <w:tcW w:w="1957" w:type="dxa"/>
          </w:tcPr>
          <w:p w14:paraId="2DBDBE7B" w14:textId="77777777" w:rsidR="009E543A" w:rsidRPr="00861AB0" w:rsidRDefault="009E543A" w:rsidP="00035645">
            <w:pPr>
              <w:jc w:val="both"/>
              <w:rPr>
                <w:b/>
              </w:rPr>
            </w:pPr>
            <w:r w:rsidRPr="00861AB0">
              <w:rPr>
                <w:b/>
              </w:rPr>
              <w:t>Use Case Name:</w:t>
            </w:r>
          </w:p>
        </w:tc>
        <w:tc>
          <w:tcPr>
            <w:tcW w:w="8460" w:type="dxa"/>
          </w:tcPr>
          <w:p w14:paraId="63414754" w14:textId="743D2F9D" w:rsidR="009E543A" w:rsidRPr="00861AB0" w:rsidRDefault="009E543A" w:rsidP="00035645">
            <w:pPr>
              <w:jc w:val="both"/>
            </w:pPr>
            <w:r>
              <w:t>Filters (</w:t>
            </w:r>
            <w:r w:rsidR="00D06136">
              <w:t>Mobile</w:t>
            </w:r>
            <w:r>
              <w:t>)</w:t>
            </w:r>
          </w:p>
        </w:tc>
      </w:tr>
      <w:tr w:rsidR="009E543A" w:rsidRPr="00877136" w14:paraId="0B30BEED" w14:textId="77777777" w:rsidTr="00035645">
        <w:tc>
          <w:tcPr>
            <w:tcW w:w="1957" w:type="dxa"/>
          </w:tcPr>
          <w:p w14:paraId="5818E4E0" w14:textId="77777777" w:rsidR="009E543A" w:rsidRPr="00861AB0" w:rsidRDefault="009E543A" w:rsidP="00035645">
            <w:pPr>
              <w:jc w:val="both"/>
              <w:rPr>
                <w:b/>
              </w:rPr>
            </w:pPr>
            <w:r w:rsidRPr="00861AB0">
              <w:rPr>
                <w:b/>
              </w:rPr>
              <w:t>Actors:</w:t>
            </w:r>
          </w:p>
        </w:tc>
        <w:tc>
          <w:tcPr>
            <w:tcW w:w="8460" w:type="dxa"/>
          </w:tcPr>
          <w:p w14:paraId="4E115D2F" w14:textId="77777777" w:rsidR="009E543A" w:rsidRPr="00861AB0" w:rsidRDefault="009E543A" w:rsidP="00035645">
            <w:pPr>
              <w:jc w:val="both"/>
            </w:pPr>
            <w:r>
              <w:t>Primary Actor: User</w:t>
            </w:r>
          </w:p>
        </w:tc>
      </w:tr>
      <w:tr w:rsidR="009E543A" w:rsidRPr="00877136" w14:paraId="52888F33" w14:textId="77777777" w:rsidTr="00035645">
        <w:tc>
          <w:tcPr>
            <w:tcW w:w="1957" w:type="dxa"/>
          </w:tcPr>
          <w:p w14:paraId="68193E52" w14:textId="77777777" w:rsidR="009E543A" w:rsidRPr="00861AB0" w:rsidRDefault="009E543A" w:rsidP="00035645">
            <w:pPr>
              <w:jc w:val="both"/>
              <w:rPr>
                <w:b/>
              </w:rPr>
            </w:pPr>
            <w:r w:rsidRPr="00861AB0">
              <w:rPr>
                <w:b/>
              </w:rPr>
              <w:t>Description:</w:t>
            </w:r>
          </w:p>
        </w:tc>
        <w:tc>
          <w:tcPr>
            <w:tcW w:w="8460" w:type="dxa"/>
          </w:tcPr>
          <w:p w14:paraId="2B78C0C8" w14:textId="77777777" w:rsidR="009E543A" w:rsidRPr="00861AB0" w:rsidRDefault="009E543A" w:rsidP="00035645">
            <w:pPr>
              <w:pStyle w:val="Pa49"/>
              <w:jc w:val="both"/>
              <w:rPr>
                <w:rFonts w:ascii="Times New Roman" w:hAnsi="Times New Roman"/>
              </w:rPr>
            </w:pPr>
            <w:r>
              <w:rPr>
                <w:rFonts w:ascii="Times New Roman" w:hAnsi="Times New Roman"/>
              </w:rPr>
              <w:t>User will be able to Filter Search</w:t>
            </w:r>
            <w:r w:rsidRPr="00FA3101">
              <w:rPr>
                <w:rFonts w:ascii="Times New Roman" w:hAnsi="Times New Roman"/>
              </w:rPr>
              <w:t xml:space="preserve"> </w:t>
            </w:r>
            <w:r>
              <w:rPr>
                <w:rFonts w:ascii="Times New Roman" w:hAnsi="Times New Roman"/>
              </w:rPr>
              <w:t>results</w:t>
            </w:r>
          </w:p>
        </w:tc>
      </w:tr>
      <w:tr w:rsidR="009E543A" w:rsidRPr="00877136" w14:paraId="46DA8729" w14:textId="77777777" w:rsidTr="00035645">
        <w:tc>
          <w:tcPr>
            <w:tcW w:w="1957" w:type="dxa"/>
          </w:tcPr>
          <w:p w14:paraId="5BEA697F" w14:textId="77777777" w:rsidR="009E543A" w:rsidRPr="00861AB0" w:rsidRDefault="009E543A" w:rsidP="00035645">
            <w:pPr>
              <w:jc w:val="both"/>
              <w:rPr>
                <w:b/>
              </w:rPr>
            </w:pPr>
            <w:r w:rsidRPr="00861AB0">
              <w:rPr>
                <w:b/>
              </w:rPr>
              <w:t>Trigger:</w:t>
            </w:r>
          </w:p>
        </w:tc>
        <w:tc>
          <w:tcPr>
            <w:tcW w:w="8460" w:type="dxa"/>
          </w:tcPr>
          <w:p w14:paraId="4ADE2266" w14:textId="77777777" w:rsidR="009E543A" w:rsidRPr="00861AB0" w:rsidRDefault="009E543A" w:rsidP="00035645">
            <w:pPr>
              <w:jc w:val="both"/>
            </w:pPr>
            <w:r>
              <w:t>Click on the “Filter” Button.</w:t>
            </w:r>
          </w:p>
        </w:tc>
      </w:tr>
      <w:tr w:rsidR="009E543A" w:rsidRPr="00877136" w14:paraId="5A9A7FDA" w14:textId="77777777" w:rsidTr="00035645">
        <w:tc>
          <w:tcPr>
            <w:tcW w:w="1957" w:type="dxa"/>
          </w:tcPr>
          <w:p w14:paraId="487FFD25" w14:textId="77777777" w:rsidR="009E543A" w:rsidRPr="00861AB0" w:rsidRDefault="009E543A" w:rsidP="00035645">
            <w:pPr>
              <w:jc w:val="both"/>
              <w:rPr>
                <w:b/>
              </w:rPr>
            </w:pPr>
            <w:r w:rsidRPr="00861AB0">
              <w:rPr>
                <w:b/>
              </w:rPr>
              <w:t>Level:</w:t>
            </w:r>
          </w:p>
        </w:tc>
        <w:tc>
          <w:tcPr>
            <w:tcW w:w="8460" w:type="dxa"/>
          </w:tcPr>
          <w:p w14:paraId="711F58B1" w14:textId="77777777" w:rsidR="009E543A" w:rsidRPr="00861AB0" w:rsidRDefault="009E543A" w:rsidP="00035645">
            <w:pPr>
              <w:jc w:val="both"/>
            </w:pPr>
            <w:r w:rsidRPr="00861AB0">
              <w:t xml:space="preserve"> </w:t>
            </w:r>
            <w:r>
              <w:t>High</w:t>
            </w:r>
          </w:p>
        </w:tc>
      </w:tr>
      <w:tr w:rsidR="009E543A" w:rsidRPr="00877136" w14:paraId="47FD89A9" w14:textId="77777777" w:rsidTr="00035645">
        <w:trPr>
          <w:trHeight w:val="467"/>
        </w:trPr>
        <w:tc>
          <w:tcPr>
            <w:tcW w:w="1957" w:type="dxa"/>
          </w:tcPr>
          <w:p w14:paraId="7427AA48" w14:textId="77777777" w:rsidR="009E543A" w:rsidRPr="00861AB0" w:rsidRDefault="009E543A" w:rsidP="00035645">
            <w:pPr>
              <w:jc w:val="both"/>
              <w:rPr>
                <w:b/>
              </w:rPr>
            </w:pPr>
            <w:r w:rsidRPr="00861AB0">
              <w:rPr>
                <w:b/>
              </w:rPr>
              <w:t>Preconditions:</w:t>
            </w:r>
          </w:p>
        </w:tc>
        <w:tc>
          <w:tcPr>
            <w:tcW w:w="8460" w:type="dxa"/>
          </w:tcPr>
          <w:p w14:paraId="30BC6F10" w14:textId="77777777" w:rsidR="009E543A" w:rsidRPr="00F77D73" w:rsidRDefault="009E543A" w:rsidP="00035645">
            <w:pPr>
              <w:pStyle w:val="Pa49"/>
              <w:jc w:val="both"/>
              <w:rPr>
                <w:rFonts w:ascii="Times New Roman" w:hAnsi="Times New Roman"/>
              </w:rPr>
            </w:pPr>
            <w:r>
              <w:rPr>
                <w:rFonts w:ascii="Times New Roman" w:hAnsi="Times New Roman"/>
              </w:rPr>
              <w:t>N/A.</w:t>
            </w:r>
          </w:p>
        </w:tc>
      </w:tr>
      <w:tr w:rsidR="009E543A" w:rsidRPr="00877136" w14:paraId="0092F889" w14:textId="77777777" w:rsidTr="00035645">
        <w:trPr>
          <w:trHeight w:val="440"/>
        </w:trPr>
        <w:tc>
          <w:tcPr>
            <w:tcW w:w="1957" w:type="dxa"/>
          </w:tcPr>
          <w:p w14:paraId="6496F1DB" w14:textId="77777777" w:rsidR="009E543A" w:rsidRPr="00861AB0" w:rsidRDefault="009E543A" w:rsidP="00035645">
            <w:pPr>
              <w:jc w:val="both"/>
              <w:rPr>
                <w:b/>
              </w:rPr>
            </w:pPr>
            <w:r w:rsidRPr="00861AB0">
              <w:rPr>
                <w:b/>
                <w:color w:val="0D0D0D" w:themeColor="text1" w:themeTint="F2"/>
              </w:rPr>
              <w:t>Includes:</w:t>
            </w:r>
          </w:p>
        </w:tc>
        <w:tc>
          <w:tcPr>
            <w:tcW w:w="8460" w:type="dxa"/>
          </w:tcPr>
          <w:p w14:paraId="0DC95A1E" w14:textId="77777777" w:rsidR="009E543A" w:rsidRPr="00861AB0" w:rsidRDefault="009E543A" w:rsidP="00035645">
            <w:pPr>
              <w:jc w:val="both"/>
            </w:pPr>
            <w:r>
              <w:t xml:space="preserve">N/A </w:t>
            </w:r>
          </w:p>
        </w:tc>
      </w:tr>
      <w:tr w:rsidR="009E543A" w:rsidRPr="00877136" w14:paraId="7FCC8B3C" w14:textId="77777777" w:rsidTr="00035645">
        <w:tc>
          <w:tcPr>
            <w:tcW w:w="1957" w:type="dxa"/>
          </w:tcPr>
          <w:p w14:paraId="215545C3" w14:textId="77777777" w:rsidR="009E543A" w:rsidRPr="00861AB0" w:rsidRDefault="009E543A" w:rsidP="00035645">
            <w:pPr>
              <w:jc w:val="both"/>
              <w:rPr>
                <w:b/>
              </w:rPr>
            </w:pPr>
            <w:r w:rsidRPr="00861AB0">
              <w:rPr>
                <w:b/>
              </w:rPr>
              <w:t>Normal Flow:</w:t>
            </w:r>
          </w:p>
        </w:tc>
        <w:tc>
          <w:tcPr>
            <w:tcW w:w="8460" w:type="dxa"/>
          </w:tcPr>
          <w:p w14:paraId="5F6200D6" w14:textId="77777777" w:rsidR="009E543A" w:rsidRDefault="009E543A" w:rsidP="003D7A40">
            <w:pPr>
              <w:pStyle w:val="ListParagraph"/>
              <w:numPr>
                <w:ilvl w:val="0"/>
                <w:numId w:val="49"/>
              </w:numPr>
            </w:pPr>
            <w:r>
              <w:t>User visits SCM website.</w:t>
            </w:r>
          </w:p>
          <w:p w14:paraId="4DC70385" w14:textId="77777777" w:rsidR="009E543A" w:rsidRDefault="009E543A" w:rsidP="003D7A40">
            <w:pPr>
              <w:pStyle w:val="ListParagraph"/>
              <w:numPr>
                <w:ilvl w:val="0"/>
                <w:numId w:val="49"/>
              </w:numPr>
            </w:pPr>
            <w:r>
              <w:t>User will click on filter button.</w:t>
            </w:r>
          </w:p>
          <w:p w14:paraId="66DEEB84" w14:textId="77777777" w:rsidR="009E543A" w:rsidRDefault="009E543A" w:rsidP="003D7A40">
            <w:pPr>
              <w:pStyle w:val="ListParagraph"/>
              <w:numPr>
                <w:ilvl w:val="0"/>
                <w:numId w:val="49"/>
              </w:numPr>
            </w:pPr>
            <w:r>
              <w:t>User checks the fields user want to be displayed.</w:t>
            </w:r>
          </w:p>
          <w:p w14:paraId="10FE1DDE" w14:textId="2C4F2837" w:rsidR="009E543A" w:rsidRPr="00861AB0" w:rsidRDefault="009E543A" w:rsidP="003D7A40">
            <w:pPr>
              <w:pStyle w:val="ListParagraph"/>
              <w:numPr>
                <w:ilvl w:val="0"/>
                <w:numId w:val="49"/>
              </w:numPr>
            </w:pPr>
            <w:r>
              <w:t xml:space="preserve">User will </w:t>
            </w:r>
            <w:r w:rsidR="008A0E31">
              <w:t>see</w:t>
            </w:r>
            <w:r>
              <w:t xml:space="preserve"> list of filtered search results</w:t>
            </w:r>
          </w:p>
        </w:tc>
      </w:tr>
      <w:tr w:rsidR="009E543A" w:rsidRPr="00877136" w14:paraId="44ADEC78" w14:textId="77777777" w:rsidTr="00035645">
        <w:tc>
          <w:tcPr>
            <w:tcW w:w="1957" w:type="dxa"/>
          </w:tcPr>
          <w:p w14:paraId="650688D6" w14:textId="77777777" w:rsidR="009E543A" w:rsidRPr="003907CF" w:rsidRDefault="009E543A" w:rsidP="00035645">
            <w:pPr>
              <w:jc w:val="both"/>
              <w:rPr>
                <w:b/>
              </w:rPr>
            </w:pPr>
            <w:r w:rsidRPr="00861AB0">
              <w:rPr>
                <w:b/>
              </w:rPr>
              <w:t>Alternative Flows:</w:t>
            </w:r>
          </w:p>
        </w:tc>
        <w:tc>
          <w:tcPr>
            <w:tcW w:w="8460" w:type="dxa"/>
          </w:tcPr>
          <w:p w14:paraId="46BC6650" w14:textId="77777777" w:rsidR="009E543A" w:rsidRPr="00861AB0" w:rsidRDefault="009E543A" w:rsidP="00035645">
            <w:pPr>
              <w:tabs>
                <w:tab w:val="left" w:pos="432"/>
              </w:tabs>
              <w:jc w:val="both"/>
            </w:pPr>
            <w:r>
              <w:t>N/A</w:t>
            </w:r>
          </w:p>
        </w:tc>
      </w:tr>
      <w:tr w:rsidR="009E543A" w:rsidRPr="00877136" w14:paraId="53E7D097" w14:textId="77777777" w:rsidTr="00035645">
        <w:tc>
          <w:tcPr>
            <w:tcW w:w="1957" w:type="dxa"/>
          </w:tcPr>
          <w:p w14:paraId="5F559687" w14:textId="77777777" w:rsidR="009E543A" w:rsidRPr="00861AB0" w:rsidRDefault="009E543A" w:rsidP="00035645">
            <w:pPr>
              <w:jc w:val="both"/>
              <w:rPr>
                <w:b/>
              </w:rPr>
            </w:pPr>
            <w:r w:rsidRPr="00861AB0">
              <w:rPr>
                <w:b/>
              </w:rPr>
              <w:t>Exceptions:</w:t>
            </w:r>
          </w:p>
        </w:tc>
        <w:tc>
          <w:tcPr>
            <w:tcW w:w="8460" w:type="dxa"/>
          </w:tcPr>
          <w:p w14:paraId="717C9833" w14:textId="77777777" w:rsidR="009E543A" w:rsidRPr="00861AB0" w:rsidRDefault="009E543A" w:rsidP="00035645">
            <w:pPr>
              <w:jc w:val="both"/>
            </w:pPr>
            <w:r>
              <w:t>N/A</w:t>
            </w:r>
          </w:p>
        </w:tc>
      </w:tr>
      <w:tr w:rsidR="009E543A" w:rsidRPr="00877136" w14:paraId="28434C4C" w14:textId="77777777" w:rsidTr="00035645">
        <w:tc>
          <w:tcPr>
            <w:tcW w:w="1957" w:type="dxa"/>
          </w:tcPr>
          <w:p w14:paraId="7F3A18A1" w14:textId="77777777" w:rsidR="009E543A" w:rsidRPr="00861AB0" w:rsidRDefault="009E543A" w:rsidP="00035645">
            <w:pPr>
              <w:jc w:val="both"/>
              <w:rPr>
                <w:b/>
              </w:rPr>
            </w:pPr>
            <w:r w:rsidRPr="00861AB0">
              <w:rPr>
                <w:b/>
              </w:rPr>
              <w:t>Postconditions:</w:t>
            </w:r>
          </w:p>
        </w:tc>
        <w:tc>
          <w:tcPr>
            <w:tcW w:w="8460" w:type="dxa"/>
          </w:tcPr>
          <w:p w14:paraId="72CFC847" w14:textId="77777777" w:rsidR="009E543A" w:rsidRPr="00861AB0" w:rsidRDefault="009E543A"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see ads relevant to text typed.</w:t>
            </w:r>
          </w:p>
        </w:tc>
      </w:tr>
      <w:tr w:rsidR="009E543A" w:rsidRPr="00877136" w14:paraId="45819A48" w14:textId="77777777" w:rsidTr="00035645">
        <w:tc>
          <w:tcPr>
            <w:tcW w:w="1957" w:type="dxa"/>
          </w:tcPr>
          <w:p w14:paraId="38D2C6DE" w14:textId="77777777" w:rsidR="009E543A" w:rsidRPr="00861AB0" w:rsidRDefault="009E543A" w:rsidP="00035645">
            <w:pPr>
              <w:jc w:val="both"/>
              <w:rPr>
                <w:b/>
              </w:rPr>
            </w:pPr>
            <w:r w:rsidRPr="00861AB0">
              <w:rPr>
                <w:b/>
              </w:rPr>
              <w:t>Business Rules</w:t>
            </w:r>
          </w:p>
        </w:tc>
        <w:tc>
          <w:tcPr>
            <w:tcW w:w="8460" w:type="dxa"/>
          </w:tcPr>
          <w:p w14:paraId="09240287" w14:textId="77777777" w:rsidR="009E543A" w:rsidRPr="00861AB0" w:rsidRDefault="009E543A" w:rsidP="00035645">
            <w:pPr>
              <w:pStyle w:val="Pa49"/>
              <w:jc w:val="both"/>
            </w:pPr>
            <w:r>
              <w:rPr>
                <w:rFonts w:ascii="Times New Roman" w:hAnsi="Times New Roman"/>
              </w:rPr>
              <w:t>N/A</w:t>
            </w:r>
          </w:p>
        </w:tc>
      </w:tr>
      <w:tr w:rsidR="009E543A" w:rsidRPr="00877136" w14:paraId="2C58E7AC" w14:textId="77777777" w:rsidTr="00035645">
        <w:tc>
          <w:tcPr>
            <w:tcW w:w="1957" w:type="dxa"/>
          </w:tcPr>
          <w:p w14:paraId="1808A090" w14:textId="77777777" w:rsidR="009E543A" w:rsidRPr="00861AB0" w:rsidRDefault="009E543A" w:rsidP="00035645">
            <w:pPr>
              <w:jc w:val="both"/>
              <w:rPr>
                <w:b/>
              </w:rPr>
            </w:pPr>
            <w:r w:rsidRPr="00861AB0">
              <w:rPr>
                <w:b/>
              </w:rPr>
              <w:t>Assumptions:</w:t>
            </w:r>
          </w:p>
        </w:tc>
        <w:tc>
          <w:tcPr>
            <w:tcW w:w="8460" w:type="dxa"/>
          </w:tcPr>
          <w:p w14:paraId="1E047713" w14:textId="2375A96A" w:rsidR="009E543A" w:rsidRPr="00861AB0" w:rsidRDefault="009E543A" w:rsidP="00035645">
            <w:pPr>
              <w:jc w:val="both"/>
            </w:pPr>
            <w:r>
              <w:t xml:space="preserve">User can speak </w:t>
            </w:r>
            <w:r w:rsidR="008A0E31">
              <w:t>English</w:t>
            </w:r>
            <w:r>
              <w:t>.</w:t>
            </w:r>
          </w:p>
        </w:tc>
      </w:tr>
    </w:tbl>
    <w:p w14:paraId="7202ADC1" w14:textId="77777777" w:rsidR="00A963C9" w:rsidRDefault="00A963C9" w:rsidP="002F2D5C">
      <w:pPr>
        <w:pStyle w:val="Heading3"/>
        <w:numPr>
          <w:ilvl w:val="0"/>
          <w:numId w:val="0"/>
        </w:numPr>
      </w:pPr>
    </w:p>
    <w:p w14:paraId="42541000" w14:textId="77777777" w:rsidR="00A963C9" w:rsidRDefault="00A963C9">
      <w:pPr>
        <w:rPr>
          <w:b/>
          <w:kern w:val="32"/>
          <w:sz w:val="26"/>
          <w:lang w:eastAsia="ar-SA"/>
        </w:rPr>
      </w:pPr>
      <w:r>
        <w:br w:type="page"/>
      </w:r>
    </w:p>
    <w:p w14:paraId="6D2EE4F9" w14:textId="65D2E9BA" w:rsidR="00D96BA5" w:rsidRPr="00DD5C55" w:rsidRDefault="00D96BA5" w:rsidP="00D96BA5">
      <w:pPr>
        <w:pStyle w:val="Caption"/>
        <w:keepNext/>
        <w:spacing w:line="276" w:lineRule="auto"/>
        <w:rPr>
          <w:szCs w:val="24"/>
        </w:rPr>
      </w:pPr>
      <w:r w:rsidRPr="00DD5C55">
        <w:rPr>
          <w:szCs w:val="24"/>
        </w:rPr>
        <w:lastRenderedPageBreak/>
        <w:t xml:space="preserve">Table </w:t>
      </w:r>
      <w:r>
        <w:rPr>
          <w:szCs w:val="24"/>
        </w:rPr>
        <w:t>3</w:t>
      </w:r>
      <w:r w:rsidR="00D673E7">
        <w:rPr>
          <w:szCs w:val="24"/>
        </w:rPr>
        <w:t>7</w:t>
      </w:r>
      <w:r w:rsidRPr="00DD5C55">
        <w:rPr>
          <w:noProof/>
          <w:szCs w:val="24"/>
        </w:rPr>
        <w:t>:</w:t>
      </w:r>
      <w:r>
        <w:rPr>
          <w:szCs w:val="24"/>
        </w:rPr>
        <w:t xml:space="preserve"> Suggestions (</w:t>
      </w:r>
      <w:r w:rsidR="00607F9C">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D96BA5" w:rsidRPr="00877136" w14:paraId="2E5CD22B" w14:textId="77777777" w:rsidTr="00035645">
        <w:tc>
          <w:tcPr>
            <w:tcW w:w="1957" w:type="dxa"/>
          </w:tcPr>
          <w:p w14:paraId="3B132363" w14:textId="77777777" w:rsidR="00D96BA5" w:rsidRPr="00861AB0" w:rsidRDefault="00D96BA5" w:rsidP="00035645">
            <w:pPr>
              <w:jc w:val="both"/>
              <w:rPr>
                <w:b/>
              </w:rPr>
            </w:pPr>
            <w:r w:rsidRPr="00861AB0">
              <w:rPr>
                <w:b/>
              </w:rPr>
              <w:t>Use Case ID:</w:t>
            </w:r>
          </w:p>
        </w:tc>
        <w:tc>
          <w:tcPr>
            <w:tcW w:w="8460" w:type="dxa"/>
          </w:tcPr>
          <w:p w14:paraId="68415B6A" w14:textId="7260995A" w:rsidR="00D96BA5" w:rsidRPr="00861AB0" w:rsidRDefault="00D96BA5" w:rsidP="00035645">
            <w:pPr>
              <w:jc w:val="both"/>
            </w:pPr>
            <w:r w:rsidRPr="00861AB0">
              <w:t xml:space="preserve"> </w:t>
            </w:r>
            <w:r>
              <w:t>M3-UC7</w:t>
            </w:r>
          </w:p>
        </w:tc>
      </w:tr>
      <w:tr w:rsidR="00D96BA5" w:rsidRPr="00877136" w14:paraId="2F563ECB" w14:textId="77777777" w:rsidTr="00035645">
        <w:tc>
          <w:tcPr>
            <w:tcW w:w="1957" w:type="dxa"/>
          </w:tcPr>
          <w:p w14:paraId="39F77B3C" w14:textId="77777777" w:rsidR="00D96BA5" w:rsidRPr="00861AB0" w:rsidRDefault="00D96BA5" w:rsidP="00035645">
            <w:pPr>
              <w:jc w:val="both"/>
              <w:rPr>
                <w:b/>
              </w:rPr>
            </w:pPr>
            <w:r w:rsidRPr="00861AB0">
              <w:rPr>
                <w:b/>
              </w:rPr>
              <w:t>Use Case Name:</w:t>
            </w:r>
          </w:p>
        </w:tc>
        <w:tc>
          <w:tcPr>
            <w:tcW w:w="8460" w:type="dxa"/>
          </w:tcPr>
          <w:p w14:paraId="663F8ECD" w14:textId="4D66CB03" w:rsidR="00D96BA5" w:rsidRPr="00861AB0" w:rsidRDefault="00607F9C" w:rsidP="00035645">
            <w:pPr>
              <w:jc w:val="both"/>
            </w:pPr>
            <w:r>
              <w:t>Suggestions (Web)</w:t>
            </w:r>
          </w:p>
        </w:tc>
      </w:tr>
      <w:tr w:rsidR="00D96BA5" w:rsidRPr="00877136" w14:paraId="69B881FE" w14:textId="77777777" w:rsidTr="00035645">
        <w:tc>
          <w:tcPr>
            <w:tcW w:w="1957" w:type="dxa"/>
          </w:tcPr>
          <w:p w14:paraId="1AB3AFF0" w14:textId="77777777" w:rsidR="00D96BA5" w:rsidRPr="00861AB0" w:rsidRDefault="00D96BA5" w:rsidP="00035645">
            <w:pPr>
              <w:jc w:val="both"/>
              <w:rPr>
                <w:b/>
              </w:rPr>
            </w:pPr>
            <w:r w:rsidRPr="00861AB0">
              <w:rPr>
                <w:b/>
              </w:rPr>
              <w:t>Actors:</w:t>
            </w:r>
          </w:p>
        </w:tc>
        <w:tc>
          <w:tcPr>
            <w:tcW w:w="8460" w:type="dxa"/>
          </w:tcPr>
          <w:p w14:paraId="7A715AE2" w14:textId="77777777" w:rsidR="00D96BA5" w:rsidRPr="00861AB0" w:rsidRDefault="00D96BA5" w:rsidP="00035645">
            <w:pPr>
              <w:jc w:val="both"/>
            </w:pPr>
            <w:r>
              <w:t>Primary Actor: User</w:t>
            </w:r>
          </w:p>
        </w:tc>
      </w:tr>
      <w:tr w:rsidR="00D96BA5" w:rsidRPr="00877136" w14:paraId="39DF2665" w14:textId="77777777" w:rsidTr="00035645">
        <w:tc>
          <w:tcPr>
            <w:tcW w:w="1957" w:type="dxa"/>
          </w:tcPr>
          <w:p w14:paraId="665FCAB5" w14:textId="77777777" w:rsidR="00D96BA5" w:rsidRPr="00861AB0" w:rsidRDefault="00D96BA5" w:rsidP="00035645">
            <w:pPr>
              <w:jc w:val="both"/>
              <w:rPr>
                <w:b/>
              </w:rPr>
            </w:pPr>
            <w:r w:rsidRPr="00861AB0">
              <w:rPr>
                <w:b/>
              </w:rPr>
              <w:t>Description:</w:t>
            </w:r>
          </w:p>
        </w:tc>
        <w:tc>
          <w:tcPr>
            <w:tcW w:w="8460" w:type="dxa"/>
          </w:tcPr>
          <w:p w14:paraId="03F06F01" w14:textId="67EB0A4F" w:rsidR="00D96BA5" w:rsidRPr="00861AB0" w:rsidRDefault="00D96BA5" w:rsidP="00035645">
            <w:pPr>
              <w:pStyle w:val="Pa49"/>
              <w:jc w:val="both"/>
              <w:rPr>
                <w:rFonts w:ascii="Times New Roman" w:hAnsi="Times New Roman"/>
              </w:rPr>
            </w:pPr>
            <w:r>
              <w:rPr>
                <w:rFonts w:ascii="Times New Roman" w:hAnsi="Times New Roman"/>
              </w:rPr>
              <w:t xml:space="preserve">User will be able to </w:t>
            </w:r>
            <w:r w:rsidR="007B7B9E">
              <w:rPr>
                <w:rFonts w:ascii="Times New Roman" w:hAnsi="Times New Roman"/>
              </w:rPr>
              <w:t>see search suggestions before typing.</w:t>
            </w:r>
          </w:p>
        </w:tc>
      </w:tr>
      <w:tr w:rsidR="00D96BA5" w:rsidRPr="00877136" w14:paraId="4023225D" w14:textId="77777777" w:rsidTr="00035645">
        <w:tc>
          <w:tcPr>
            <w:tcW w:w="1957" w:type="dxa"/>
          </w:tcPr>
          <w:p w14:paraId="40D0D0E6" w14:textId="77777777" w:rsidR="00D96BA5" w:rsidRPr="00861AB0" w:rsidRDefault="00D96BA5" w:rsidP="00035645">
            <w:pPr>
              <w:jc w:val="both"/>
              <w:rPr>
                <w:b/>
              </w:rPr>
            </w:pPr>
            <w:r w:rsidRPr="00861AB0">
              <w:rPr>
                <w:b/>
              </w:rPr>
              <w:t>Trigger:</w:t>
            </w:r>
          </w:p>
        </w:tc>
        <w:tc>
          <w:tcPr>
            <w:tcW w:w="8460" w:type="dxa"/>
          </w:tcPr>
          <w:p w14:paraId="25EAEA16" w14:textId="33D68D7F" w:rsidR="00D96BA5" w:rsidRPr="00861AB0" w:rsidRDefault="00D96BA5" w:rsidP="00035645">
            <w:pPr>
              <w:jc w:val="both"/>
            </w:pPr>
            <w:r>
              <w:t>Click on the “</w:t>
            </w:r>
            <w:r w:rsidR="00046442">
              <w:t>Search</w:t>
            </w:r>
            <w:r>
              <w:t>” B</w:t>
            </w:r>
            <w:r w:rsidR="00046442">
              <w:t>ar</w:t>
            </w:r>
            <w:r>
              <w:t>.</w:t>
            </w:r>
          </w:p>
        </w:tc>
      </w:tr>
      <w:tr w:rsidR="00D96BA5" w:rsidRPr="00877136" w14:paraId="6DC78BF5" w14:textId="77777777" w:rsidTr="00035645">
        <w:tc>
          <w:tcPr>
            <w:tcW w:w="1957" w:type="dxa"/>
          </w:tcPr>
          <w:p w14:paraId="1EEA117E" w14:textId="77777777" w:rsidR="00D96BA5" w:rsidRPr="00861AB0" w:rsidRDefault="00D96BA5" w:rsidP="00035645">
            <w:pPr>
              <w:jc w:val="both"/>
              <w:rPr>
                <w:b/>
              </w:rPr>
            </w:pPr>
            <w:r w:rsidRPr="00861AB0">
              <w:rPr>
                <w:b/>
              </w:rPr>
              <w:t>Level:</w:t>
            </w:r>
          </w:p>
        </w:tc>
        <w:tc>
          <w:tcPr>
            <w:tcW w:w="8460" w:type="dxa"/>
          </w:tcPr>
          <w:p w14:paraId="14ADE219" w14:textId="77777777" w:rsidR="00D96BA5" w:rsidRPr="00861AB0" w:rsidRDefault="00D96BA5" w:rsidP="00035645">
            <w:pPr>
              <w:jc w:val="both"/>
            </w:pPr>
            <w:r w:rsidRPr="00861AB0">
              <w:t xml:space="preserve"> </w:t>
            </w:r>
            <w:r>
              <w:t>High</w:t>
            </w:r>
          </w:p>
        </w:tc>
      </w:tr>
      <w:tr w:rsidR="00D96BA5" w:rsidRPr="00877136" w14:paraId="5462F083" w14:textId="77777777" w:rsidTr="00035645">
        <w:trPr>
          <w:trHeight w:val="467"/>
        </w:trPr>
        <w:tc>
          <w:tcPr>
            <w:tcW w:w="1957" w:type="dxa"/>
          </w:tcPr>
          <w:p w14:paraId="1B511CA9" w14:textId="77777777" w:rsidR="00D96BA5" w:rsidRPr="00861AB0" w:rsidRDefault="00D96BA5" w:rsidP="00035645">
            <w:pPr>
              <w:jc w:val="both"/>
              <w:rPr>
                <w:b/>
              </w:rPr>
            </w:pPr>
            <w:r w:rsidRPr="00861AB0">
              <w:rPr>
                <w:b/>
              </w:rPr>
              <w:t>Preconditions:</w:t>
            </w:r>
          </w:p>
        </w:tc>
        <w:tc>
          <w:tcPr>
            <w:tcW w:w="8460" w:type="dxa"/>
          </w:tcPr>
          <w:p w14:paraId="11C52D2E" w14:textId="4BC66AB9" w:rsidR="00D96BA5" w:rsidRPr="00F77D73" w:rsidRDefault="002331FD" w:rsidP="00035645">
            <w:pPr>
              <w:pStyle w:val="Pa49"/>
              <w:jc w:val="both"/>
              <w:rPr>
                <w:rFonts w:ascii="Times New Roman" w:hAnsi="Times New Roman"/>
              </w:rPr>
            </w:pPr>
            <w:r>
              <w:rPr>
                <w:rFonts w:ascii="Times New Roman" w:hAnsi="Times New Roman"/>
              </w:rPr>
              <w:t>PRE-1: User has entered something on text area.</w:t>
            </w:r>
          </w:p>
        </w:tc>
      </w:tr>
      <w:tr w:rsidR="00D96BA5" w:rsidRPr="00877136" w14:paraId="356A9FB7" w14:textId="77777777" w:rsidTr="00035645">
        <w:trPr>
          <w:trHeight w:val="440"/>
        </w:trPr>
        <w:tc>
          <w:tcPr>
            <w:tcW w:w="1957" w:type="dxa"/>
          </w:tcPr>
          <w:p w14:paraId="72B1B145" w14:textId="77777777" w:rsidR="00D96BA5" w:rsidRPr="00861AB0" w:rsidRDefault="00D96BA5" w:rsidP="00035645">
            <w:pPr>
              <w:jc w:val="both"/>
              <w:rPr>
                <w:b/>
              </w:rPr>
            </w:pPr>
            <w:r w:rsidRPr="00861AB0">
              <w:rPr>
                <w:b/>
                <w:color w:val="0D0D0D" w:themeColor="text1" w:themeTint="F2"/>
              </w:rPr>
              <w:t>Includes:</w:t>
            </w:r>
          </w:p>
        </w:tc>
        <w:tc>
          <w:tcPr>
            <w:tcW w:w="8460" w:type="dxa"/>
          </w:tcPr>
          <w:p w14:paraId="25EAA28C" w14:textId="77777777" w:rsidR="00D96BA5" w:rsidRPr="00861AB0" w:rsidRDefault="00D96BA5" w:rsidP="00035645">
            <w:pPr>
              <w:jc w:val="both"/>
            </w:pPr>
            <w:r>
              <w:t xml:space="preserve">N/A </w:t>
            </w:r>
          </w:p>
        </w:tc>
      </w:tr>
      <w:tr w:rsidR="00D96BA5" w:rsidRPr="00877136" w14:paraId="4FF868FC" w14:textId="77777777" w:rsidTr="00035645">
        <w:tc>
          <w:tcPr>
            <w:tcW w:w="1957" w:type="dxa"/>
          </w:tcPr>
          <w:p w14:paraId="567DF490" w14:textId="77777777" w:rsidR="00D96BA5" w:rsidRPr="00861AB0" w:rsidRDefault="00D96BA5" w:rsidP="00035645">
            <w:pPr>
              <w:jc w:val="both"/>
              <w:rPr>
                <w:b/>
              </w:rPr>
            </w:pPr>
            <w:r w:rsidRPr="00861AB0">
              <w:rPr>
                <w:b/>
              </w:rPr>
              <w:t>Normal Flow:</w:t>
            </w:r>
          </w:p>
        </w:tc>
        <w:tc>
          <w:tcPr>
            <w:tcW w:w="8460" w:type="dxa"/>
          </w:tcPr>
          <w:p w14:paraId="391C2449" w14:textId="77777777" w:rsidR="00D96BA5" w:rsidRDefault="00D96BA5" w:rsidP="003D7A40">
            <w:pPr>
              <w:pStyle w:val="ListParagraph"/>
              <w:numPr>
                <w:ilvl w:val="0"/>
                <w:numId w:val="50"/>
              </w:numPr>
            </w:pPr>
            <w:r>
              <w:t>User visits SCM website.</w:t>
            </w:r>
          </w:p>
          <w:p w14:paraId="07A8D48C" w14:textId="5B75B2A2" w:rsidR="00D96BA5" w:rsidRDefault="00D96BA5" w:rsidP="003D7A40">
            <w:pPr>
              <w:pStyle w:val="ListParagraph"/>
              <w:numPr>
                <w:ilvl w:val="0"/>
                <w:numId w:val="50"/>
              </w:numPr>
            </w:pPr>
            <w:r>
              <w:t xml:space="preserve">User will click on </w:t>
            </w:r>
            <w:r w:rsidR="000E315A">
              <w:t>Search</w:t>
            </w:r>
            <w:r>
              <w:t xml:space="preserve"> button.</w:t>
            </w:r>
          </w:p>
          <w:p w14:paraId="72EEB208" w14:textId="51A7B1BA" w:rsidR="00D96BA5" w:rsidRDefault="00D96BA5" w:rsidP="003D7A40">
            <w:pPr>
              <w:pStyle w:val="ListParagraph"/>
              <w:numPr>
                <w:ilvl w:val="0"/>
                <w:numId w:val="50"/>
              </w:numPr>
            </w:pPr>
            <w:r>
              <w:t xml:space="preserve">User </w:t>
            </w:r>
            <w:r w:rsidR="005D6EB0">
              <w:t>types on text field</w:t>
            </w:r>
            <w:r>
              <w:t>.</w:t>
            </w:r>
          </w:p>
          <w:p w14:paraId="4A30DF6E" w14:textId="4D5E05E5" w:rsidR="00D96BA5" w:rsidRPr="00861AB0" w:rsidRDefault="00D96BA5" w:rsidP="003D7A40">
            <w:pPr>
              <w:pStyle w:val="ListParagraph"/>
              <w:numPr>
                <w:ilvl w:val="0"/>
                <w:numId w:val="50"/>
              </w:numPr>
            </w:pPr>
            <w:r>
              <w:t xml:space="preserve">User will </w:t>
            </w:r>
            <w:r w:rsidR="008A0E31">
              <w:t>see</w:t>
            </w:r>
            <w:r>
              <w:t xml:space="preserve"> list of </w:t>
            </w:r>
            <w:r w:rsidR="00293444">
              <w:t>search suggestions in dropdown below search bar.</w:t>
            </w:r>
          </w:p>
        </w:tc>
      </w:tr>
      <w:tr w:rsidR="00D96BA5" w:rsidRPr="00877136" w14:paraId="00C1CB68" w14:textId="77777777" w:rsidTr="00035645">
        <w:tc>
          <w:tcPr>
            <w:tcW w:w="1957" w:type="dxa"/>
          </w:tcPr>
          <w:p w14:paraId="07E06637" w14:textId="77777777" w:rsidR="00D96BA5" w:rsidRPr="003907CF" w:rsidRDefault="00D96BA5" w:rsidP="00035645">
            <w:pPr>
              <w:jc w:val="both"/>
              <w:rPr>
                <w:b/>
              </w:rPr>
            </w:pPr>
            <w:r w:rsidRPr="00861AB0">
              <w:rPr>
                <w:b/>
              </w:rPr>
              <w:t>Alternative Flows:</w:t>
            </w:r>
          </w:p>
        </w:tc>
        <w:tc>
          <w:tcPr>
            <w:tcW w:w="8460" w:type="dxa"/>
          </w:tcPr>
          <w:p w14:paraId="46BDF737" w14:textId="77777777" w:rsidR="00D96BA5" w:rsidRPr="00861AB0" w:rsidRDefault="00D96BA5" w:rsidP="00035645">
            <w:pPr>
              <w:tabs>
                <w:tab w:val="left" w:pos="432"/>
              </w:tabs>
              <w:jc w:val="both"/>
            </w:pPr>
            <w:r>
              <w:t>N/A</w:t>
            </w:r>
          </w:p>
        </w:tc>
      </w:tr>
      <w:tr w:rsidR="00D96BA5" w:rsidRPr="00877136" w14:paraId="1B3D7122" w14:textId="77777777" w:rsidTr="00035645">
        <w:tc>
          <w:tcPr>
            <w:tcW w:w="1957" w:type="dxa"/>
          </w:tcPr>
          <w:p w14:paraId="25A500C4" w14:textId="77777777" w:rsidR="00D96BA5" w:rsidRPr="00861AB0" w:rsidRDefault="00D96BA5" w:rsidP="00035645">
            <w:pPr>
              <w:jc w:val="both"/>
              <w:rPr>
                <w:b/>
              </w:rPr>
            </w:pPr>
            <w:r w:rsidRPr="00861AB0">
              <w:rPr>
                <w:b/>
              </w:rPr>
              <w:t>Exceptions:</w:t>
            </w:r>
          </w:p>
        </w:tc>
        <w:tc>
          <w:tcPr>
            <w:tcW w:w="8460" w:type="dxa"/>
          </w:tcPr>
          <w:p w14:paraId="461B2A95" w14:textId="77777777" w:rsidR="00D96BA5" w:rsidRPr="00861AB0" w:rsidRDefault="00D96BA5" w:rsidP="00035645">
            <w:pPr>
              <w:jc w:val="both"/>
            </w:pPr>
            <w:r>
              <w:t>N/A</w:t>
            </w:r>
          </w:p>
        </w:tc>
      </w:tr>
      <w:tr w:rsidR="00D96BA5" w:rsidRPr="00877136" w14:paraId="71843B88" w14:textId="77777777" w:rsidTr="00035645">
        <w:tc>
          <w:tcPr>
            <w:tcW w:w="1957" w:type="dxa"/>
          </w:tcPr>
          <w:p w14:paraId="1F29DCCD" w14:textId="77777777" w:rsidR="00D96BA5" w:rsidRPr="00861AB0" w:rsidRDefault="00D96BA5" w:rsidP="00035645">
            <w:pPr>
              <w:jc w:val="both"/>
              <w:rPr>
                <w:b/>
              </w:rPr>
            </w:pPr>
            <w:r w:rsidRPr="00861AB0">
              <w:rPr>
                <w:b/>
              </w:rPr>
              <w:t>Postconditions:</w:t>
            </w:r>
          </w:p>
        </w:tc>
        <w:tc>
          <w:tcPr>
            <w:tcW w:w="8460" w:type="dxa"/>
          </w:tcPr>
          <w:p w14:paraId="240867D6" w14:textId="77777777" w:rsidR="00D96BA5" w:rsidRPr="00861AB0" w:rsidRDefault="00D96BA5"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see ads relevant to text typed.</w:t>
            </w:r>
          </w:p>
        </w:tc>
      </w:tr>
      <w:tr w:rsidR="00D96BA5" w:rsidRPr="00877136" w14:paraId="239C1B42" w14:textId="77777777" w:rsidTr="00035645">
        <w:tc>
          <w:tcPr>
            <w:tcW w:w="1957" w:type="dxa"/>
          </w:tcPr>
          <w:p w14:paraId="78ECB27C" w14:textId="77777777" w:rsidR="00D96BA5" w:rsidRPr="00861AB0" w:rsidRDefault="00D96BA5" w:rsidP="00035645">
            <w:pPr>
              <w:jc w:val="both"/>
              <w:rPr>
                <w:b/>
              </w:rPr>
            </w:pPr>
            <w:r w:rsidRPr="00861AB0">
              <w:rPr>
                <w:b/>
              </w:rPr>
              <w:t>Business Rules</w:t>
            </w:r>
          </w:p>
        </w:tc>
        <w:tc>
          <w:tcPr>
            <w:tcW w:w="8460" w:type="dxa"/>
          </w:tcPr>
          <w:p w14:paraId="2B883669" w14:textId="77777777" w:rsidR="00D96BA5" w:rsidRPr="00861AB0" w:rsidRDefault="00D96BA5" w:rsidP="00035645">
            <w:pPr>
              <w:pStyle w:val="Pa49"/>
              <w:jc w:val="both"/>
            </w:pPr>
            <w:r>
              <w:rPr>
                <w:rFonts w:ascii="Times New Roman" w:hAnsi="Times New Roman"/>
              </w:rPr>
              <w:t>N/A</w:t>
            </w:r>
          </w:p>
        </w:tc>
      </w:tr>
      <w:tr w:rsidR="00D96BA5" w:rsidRPr="00877136" w14:paraId="792BBC9B" w14:textId="77777777" w:rsidTr="00035645">
        <w:tc>
          <w:tcPr>
            <w:tcW w:w="1957" w:type="dxa"/>
          </w:tcPr>
          <w:p w14:paraId="36CE86E6" w14:textId="77777777" w:rsidR="00D96BA5" w:rsidRPr="00861AB0" w:rsidRDefault="00D96BA5" w:rsidP="00035645">
            <w:pPr>
              <w:jc w:val="both"/>
              <w:rPr>
                <w:b/>
              </w:rPr>
            </w:pPr>
            <w:r w:rsidRPr="00861AB0">
              <w:rPr>
                <w:b/>
              </w:rPr>
              <w:t>Assumptions:</w:t>
            </w:r>
          </w:p>
        </w:tc>
        <w:tc>
          <w:tcPr>
            <w:tcW w:w="8460" w:type="dxa"/>
          </w:tcPr>
          <w:p w14:paraId="2C19E9D1" w14:textId="6026BB4B" w:rsidR="00D96BA5" w:rsidRPr="00861AB0" w:rsidRDefault="00D96BA5" w:rsidP="00035645">
            <w:pPr>
              <w:jc w:val="both"/>
            </w:pPr>
            <w:r>
              <w:t xml:space="preserve">User can speak </w:t>
            </w:r>
            <w:r w:rsidR="008A0E31">
              <w:t>English</w:t>
            </w:r>
            <w:r>
              <w:t>.</w:t>
            </w:r>
          </w:p>
        </w:tc>
      </w:tr>
    </w:tbl>
    <w:p w14:paraId="7860027D" w14:textId="77777777" w:rsidR="002A07E6" w:rsidRDefault="002A07E6" w:rsidP="002F2D5C">
      <w:pPr>
        <w:pStyle w:val="Heading3"/>
        <w:numPr>
          <w:ilvl w:val="0"/>
          <w:numId w:val="0"/>
        </w:numPr>
      </w:pPr>
    </w:p>
    <w:p w14:paraId="0E4E9987" w14:textId="77777777" w:rsidR="002A07E6" w:rsidRDefault="002A07E6">
      <w:pPr>
        <w:rPr>
          <w:b/>
          <w:kern w:val="32"/>
          <w:sz w:val="26"/>
          <w:lang w:eastAsia="ar-SA"/>
        </w:rPr>
      </w:pPr>
      <w:r>
        <w:br w:type="page"/>
      </w:r>
    </w:p>
    <w:p w14:paraId="786481CB" w14:textId="05E73DB5" w:rsidR="002A07E6" w:rsidRPr="00DD5C55" w:rsidRDefault="002A07E6" w:rsidP="002A07E6">
      <w:pPr>
        <w:pStyle w:val="Caption"/>
        <w:keepNext/>
        <w:spacing w:line="276" w:lineRule="auto"/>
        <w:rPr>
          <w:szCs w:val="24"/>
        </w:rPr>
      </w:pPr>
      <w:r w:rsidRPr="00DD5C55">
        <w:rPr>
          <w:szCs w:val="24"/>
        </w:rPr>
        <w:lastRenderedPageBreak/>
        <w:t xml:space="preserve">Table </w:t>
      </w:r>
      <w:r>
        <w:rPr>
          <w:szCs w:val="24"/>
        </w:rPr>
        <w:t>3</w:t>
      </w:r>
      <w:r w:rsidR="00D673E7">
        <w:rPr>
          <w:szCs w:val="24"/>
        </w:rPr>
        <w:t>8</w:t>
      </w:r>
      <w:r w:rsidRPr="00DD5C55">
        <w:rPr>
          <w:noProof/>
          <w:szCs w:val="24"/>
        </w:rPr>
        <w:t>:</w:t>
      </w:r>
      <w:r>
        <w:rPr>
          <w:szCs w:val="24"/>
        </w:rPr>
        <w:t xml:space="preserve"> Suggestions (</w:t>
      </w:r>
      <w:r w:rsidR="000059E3">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A07E6" w:rsidRPr="00877136" w14:paraId="0DAA6069" w14:textId="77777777" w:rsidTr="00035645">
        <w:tc>
          <w:tcPr>
            <w:tcW w:w="1957" w:type="dxa"/>
          </w:tcPr>
          <w:p w14:paraId="42D439F7" w14:textId="77777777" w:rsidR="002A07E6" w:rsidRPr="00861AB0" w:rsidRDefault="002A07E6" w:rsidP="00035645">
            <w:pPr>
              <w:jc w:val="both"/>
              <w:rPr>
                <w:b/>
              </w:rPr>
            </w:pPr>
            <w:r w:rsidRPr="00861AB0">
              <w:rPr>
                <w:b/>
              </w:rPr>
              <w:t>Use Case ID:</w:t>
            </w:r>
          </w:p>
        </w:tc>
        <w:tc>
          <w:tcPr>
            <w:tcW w:w="8460" w:type="dxa"/>
          </w:tcPr>
          <w:p w14:paraId="62C07DE3" w14:textId="02AEF525" w:rsidR="002A07E6" w:rsidRPr="00861AB0" w:rsidRDefault="002A07E6" w:rsidP="00035645">
            <w:pPr>
              <w:jc w:val="both"/>
            </w:pPr>
            <w:r w:rsidRPr="00861AB0">
              <w:t xml:space="preserve"> </w:t>
            </w:r>
            <w:r>
              <w:t>M3-UC</w:t>
            </w:r>
            <w:r w:rsidR="00035645">
              <w:t>8</w:t>
            </w:r>
          </w:p>
        </w:tc>
      </w:tr>
      <w:tr w:rsidR="002A07E6" w:rsidRPr="00877136" w14:paraId="605C840C" w14:textId="77777777" w:rsidTr="00035645">
        <w:tc>
          <w:tcPr>
            <w:tcW w:w="1957" w:type="dxa"/>
          </w:tcPr>
          <w:p w14:paraId="5C4141AF" w14:textId="77777777" w:rsidR="002A07E6" w:rsidRPr="00861AB0" w:rsidRDefault="002A07E6" w:rsidP="00035645">
            <w:pPr>
              <w:jc w:val="both"/>
              <w:rPr>
                <w:b/>
              </w:rPr>
            </w:pPr>
            <w:r w:rsidRPr="00861AB0">
              <w:rPr>
                <w:b/>
              </w:rPr>
              <w:t>Use Case Name:</w:t>
            </w:r>
          </w:p>
        </w:tc>
        <w:tc>
          <w:tcPr>
            <w:tcW w:w="8460" w:type="dxa"/>
          </w:tcPr>
          <w:p w14:paraId="4E81B07D" w14:textId="44784C7F" w:rsidR="002A07E6" w:rsidRPr="00861AB0" w:rsidRDefault="002A07E6" w:rsidP="00035645">
            <w:pPr>
              <w:jc w:val="both"/>
            </w:pPr>
            <w:r>
              <w:t>Suggestions (</w:t>
            </w:r>
            <w:r w:rsidR="00F6579E">
              <w:t>Mobile</w:t>
            </w:r>
            <w:r>
              <w:t>)</w:t>
            </w:r>
          </w:p>
        </w:tc>
      </w:tr>
      <w:tr w:rsidR="002A07E6" w:rsidRPr="00877136" w14:paraId="1F10D29C" w14:textId="77777777" w:rsidTr="00035645">
        <w:tc>
          <w:tcPr>
            <w:tcW w:w="1957" w:type="dxa"/>
          </w:tcPr>
          <w:p w14:paraId="5842BBFD" w14:textId="77777777" w:rsidR="002A07E6" w:rsidRPr="00861AB0" w:rsidRDefault="002A07E6" w:rsidP="00035645">
            <w:pPr>
              <w:jc w:val="both"/>
              <w:rPr>
                <w:b/>
              </w:rPr>
            </w:pPr>
            <w:r w:rsidRPr="00861AB0">
              <w:rPr>
                <w:b/>
              </w:rPr>
              <w:t>Actors:</w:t>
            </w:r>
          </w:p>
        </w:tc>
        <w:tc>
          <w:tcPr>
            <w:tcW w:w="8460" w:type="dxa"/>
          </w:tcPr>
          <w:p w14:paraId="1332CDE0" w14:textId="77777777" w:rsidR="002A07E6" w:rsidRPr="00861AB0" w:rsidRDefault="002A07E6" w:rsidP="00035645">
            <w:pPr>
              <w:jc w:val="both"/>
            </w:pPr>
            <w:r>
              <w:t>Primary Actor: User</w:t>
            </w:r>
          </w:p>
        </w:tc>
      </w:tr>
      <w:tr w:rsidR="002A07E6" w:rsidRPr="00877136" w14:paraId="4A140906" w14:textId="77777777" w:rsidTr="00035645">
        <w:tc>
          <w:tcPr>
            <w:tcW w:w="1957" w:type="dxa"/>
          </w:tcPr>
          <w:p w14:paraId="636C620B" w14:textId="77777777" w:rsidR="002A07E6" w:rsidRPr="00861AB0" w:rsidRDefault="002A07E6" w:rsidP="00035645">
            <w:pPr>
              <w:jc w:val="both"/>
              <w:rPr>
                <w:b/>
              </w:rPr>
            </w:pPr>
            <w:r w:rsidRPr="00861AB0">
              <w:rPr>
                <w:b/>
              </w:rPr>
              <w:t>Description:</w:t>
            </w:r>
          </w:p>
        </w:tc>
        <w:tc>
          <w:tcPr>
            <w:tcW w:w="8460" w:type="dxa"/>
          </w:tcPr>
          <w:p w14:paraId="4FFA22C0" w14:textId="77777777" w:rsidR="002A07E6" w:rsidRPr="00861AB0" w:rsidRDefault="002A07E6" w:rsidP="00035645">
            <w:pPr>
              <w:pStyle w:val="Pa49"/>
              <w:jc w:val="both"/>
              <w:rPr>
                <w:rFonts w:ascii="Times New Roman" w:hAnsi="Times New Roman"/>
              </w:rPr>
            </w:pPr>
            <w:r>
              <w:rPr>
                <w:rFonts w:ascii="Times New Roman" w:hAnsi="Times New Roman"/>
              </w:rPr>
              <w:t>User will be able to see search suggestions before typing.</w:t>
            </w:r>
          </w:p>
        </w:tc>
      </w:tr>
      <w:tr w:rsidR="002A07E6" w:rsidRPr="00877136" w14:paraId="566C9D65" w14:textId="77777777" w:rsidTr="00035645">
        <w:tc>
          <w:tcPr>
            <w:tcW w:w="1957" w:type="dxa"/>
          </w:tcPr>
          <w:p w14:paraId="7DAB0CE2" w14:textId="77777777" w:rsidR="002A07E6" w:rsidRPr="00861AB0" w:rsidRDefault="002A07E6" w:rsidP="00035645">
            <w:pPr>
              <w:jc w:val="both"/>
              <w:rPr>
                <w:b/>
              </w:rPr>
            </w:pPr>
            <w:r w:rsidRPr="00861AB0">
              <w:rPr>
                <w:b/>
              </w:rPr>
              <w:t>Trigger:</w:t>
            </w:r>
          </w:p>
        </w:tc>
        <w:tc>
          <w:tcPr>
            <w:tcW w:w="8460" w:type="dxa"/>
          </w:tcPr>
          <w:p w14:paraId="261A34E9" w14:textId="77777777" w:rsidR="002A07E6" w:rsidRPr="00861AB0" w:rsidRDefault="002A07E6" w:rsidP="00035645">
            <w:pPr>
              <w:jc w:val="both"/>
            </w:pPr>
            <w:r>
              <w:t>Click on the “Search” Bar.</w:t>
            </w:r>
          </w:p>
        </w:tc>
      </w:tr>
      <w:tr w:rsidR="002A07E6" w:rsidRPr="00877136" w14:paraId="30030804" w14:textId="77777777" w:rsidTr="00035645">
        <w:tc>
          <w:tcPr>
            <w:tcW w:w="1957" w:type="dxa"/>
          </w:tcPr>
          <w:p w14:paraId="1FDF01DC" w14:textId="77777777" w:rsidR="002A07E6" w:rsidRPr="00861AB0" w:rsidRDefault="002A07E6" w:rsidP="00035645">
            <w:pPr>
              <w:jc w:val="both"/>
              <w:rPr>
                <w:b/>
              </w:rPr>
            </w:pPr>
            <w:r w:rsidRPr="00861AB0">
              <w:rPr>
                <w:b/>
              </w:rPr>
              <w:t>Level:</w:t>
            </w:r>
          </w:p>
        </w:tc>
        <w:tc>
          <w:tcPr>
            <w:tcW w:w="8460" w:type="dxa"/>
          </w:tcPr>
          <w:p w14:paraId="49572A6A" w14:textId="77777777" w:rsidR="002A07E6" w:rsidRPr="00861AB0" w:rsidRDefault="002A07E6" w:rsidP="00035645">
            <w:pPr>
              <w:jc w:val="both"/>
            </w:pPr>
            <w:r w:rsidRPr="00861AB0">
              <w:t xml:space="preserve"> </w:t>
            </w:r>
            <w:r>
              <w:t>High</w:t>
            </w:r>
          </w:p>
        </w:tc>
      </w:tr>
      <w:tr w:rsidR="002A07E6" w:rsidRPr="00877136" w14:paraId="15C125A6" w14:textId="77777777" w:rsidTr="00035645">
        <w:trPr>
          <w:trHeight w:val="467"/>
        </w:trPr>
        <w:tc>
          <w:tcPr>
            <w:tcW w:w="1957" w:type="dxa"/>
          </w:tcPr>
          <w:p w14:paraId="7F573D51" w14:textId="77777777" w:rsidR="002A07E6" w:rsidRPr="00861AB0" w:rsidRDefault="002A07E6" w:rsidP="00035645">
            <w:pPr>
              <w:jc w:val="both"/>
              <w:rPr>
                <w:b/>
              </w:rPr>
            </w:pPr>
            <w:r w:rsidRPr="00861AB0">
              <w:rPr>
                <w:b/>
              </w:rPr>
              <w:t>Preconditions:</w:t>
            </w:r>
          </w:p>
        </w:tc>
        <w:tc>
          <w:tcPr>
            <w:tcW w:w="8460" w:type="dxa"/>
          </w:tcPr>
          <w:p w14:paraId="50D851A6" w14:textId="77777777" w:rsidR="002A07E6" w:rsidRPr="00F77D73" w:rsidRDefault="002A07E6" w:rsidP="00035645">
            <w:pPr>
              <w:pStyle w:val="Pa49"/>
              <w:jc w:val="both"/>
              <w:rPr>
                <w:rFonts w:ascii="Times New Roman" w:hAnsi="Times New Roman"/>
              </w:rPr>
            </w:pPr>
            <w:r>
              <w:rPr>
                <w:rFonts w:ascii="Times New Roman" w:hAnsi="Times New Roman"/>
              </w:rPr>
              <w:t>PRE-1: User has entered something on text area.</w:t>
            </w:r>
          </w:p>
        </w:tc>
      </w:tr>
      <w:tr w:rsidR="002A07E6" w:rsidRPr="00877136" w14:paraId="6710A344" w14:textId="77777777" w:rsidTr="00035645">
        <w:trPr>
          <w:trHeight w:val="440"/>
        </w:trPr>
        <w:tc>
          <w:tcPr>
            <w:tcW w:w="1957" w:type="dxa"/>
          </w:tcPr>
          <w:p w14:paraId="2DCE0AB4" w14:textId="77777777" w:rsidR="002A07E6" w:rsidRPr="00861AB0" w:rsidRDefault="002A07E6" w:rsidP="00035645">
            <w:pPr>
              <w:jc w:val="both"/>
              <w:rPr>
                <w:b/>
              </w:rPr>
            </w:pPr>
            <w:r w:rsidRPr="00861AB0">
              <w:rPr>
                <w:b/>
                <w:color w:val="0D0D0D" w:themeColor="text1" w:themeTint="F2"/>
              </w:rPr>
              <w:t>Includes:</w:t>
            </w:r>
          </w:p>
        </w:tc>
        <w:tc>
          <w:tcPr>
            <w:tcW w:w="8460" w:type="dxa"/>
          </w:tcPr>
          <w:p w14:paraId="547D541C" w14:textId="77777777" w:rsidR="002A07E6" w:rsidRPr="00861AB0" w:rsidRDefault="002A07E6" w:rsidP="00035645">
            <w:pPr>
              <w:jc w:val="both"/>
            </w:pPr>
            <w:r>
              <w:t xml:space="preserve">N/A </w:t>
            </w:r>
          </w:p>
        </w:tc>
      </w:tr>
      <w:tr w:rsidR="002A07E6" w:rsidRPr="00877136" w14:paraId="76D7703B" w14:textId="77777777" w:rsidTr="00035645">
        <w:tc>
          <w:tcPr>
            <w:tcW w:w="1957" w:type="dxa"/>
          </w:tcPr>
          <w:p w14:paraId="04545387" w14:textId="77777777" w:rsidR="002A07E6" w:rsidRPr="00861AB0" w:rsidRDefault="002A07E6" w:rsidP="00035645">
            <w:pPr>
              <w:jc w:val="both"/>
              <w:rPr>
                <w:b/>
              </w:rPr>
            </w:pPr>
            <w:r w:rsidRPr="00861AB0">
              <w:rPr>
                <w:b/>
              </w:rPr>
              <w:t>Normal Flow:</w:t>
            </w:r>
          </w:p>
        </w:tc>
        <w:tc>
          <w:tcPr>
            <w:tcW w:w="8460" w:type="dxa"/>
          </w:tcPr>
          <w:p w14:paraId="32152422" w14:textId="77777777" w:rsidR="002A07E6" w:rsidRDefault="002A07E6" w:rsidP="003D7A40">
            <w:pPr>
              <w:pStyle w:val="ListParagraph"/>
              <w:numPr>
                <w:ilvl w:val="0"/>
                <w:numId w:val="51"/>
              </w:numPr>
            </w:pPr>
            <w:r>
              <w:t>User visits SCM website.</w:t>
            </w:r>
          </w:p>
          <w:p w14:paraId="7017E7C4" w14:textId="77777777" w:rsidR="002A07E6" w:rsidRDefault="002A07E6" w:rsidP="003D7A40">
            <w:pPr>
              <w:pStyle w:val="ListParagraph"/>
              <w:numPr>
                <w:ilvl w:val="0"/>
                <w:numId w:val="51"/>
              </w:numPr>
            </w:pPr>
            <w:r>
              <w:t>User will click on Search button.</w:t>
            </w:r>
          </w:p>
          <w:p w14:paraId="60234BFA" w14:textId="77777777" w:rsidR="002A07E6" w:rsidRDefault="002A07E6" w:rsidP="003D7A40">
            <w:pPr>
              <w:pStyle w:val="ListParagraph"/>
              <w:numPr>
                <w:ilvl w:val="0"/>
                <w:numId w:val="51"/>
              </w:numPr>
            </w:pPr>
            <w:r>
              <w:t>User types on text field.</w:t>
            </w:r>
          </w:p>
          <w:p w14:paraId="4526A6BD" w14:textId="6D116388" w:rsidR="002A07E6" w:rsidRPr="00861AB0" w:rsidRDefault="002A07E6" w:rsidP="003D7A40">
            <w:pPr>
              <w:pStyle w:val="ListParagraph"/>
              <w:numPr>
                <w:ilvl w:val="0"/>
                <w:numId w:val="51"/>
              </w:numPr>
            </w:pPr>
            <w:r>
              <w:t xml:space="preserve">User will </w:t>
            </w:r>
            <w:r w:rsidR="008A0E31">
              <w:t>see</w:t>
            </w:r>
            <w:r>
              <w:t xml:space="preserve"> list of search suggestions in dropdown below search bar.</w:t>
            </w:r>
          </w:p>
        </w:tc>
      </w:tr>
      <w:tr w:rsidR="002A07E6" w:rsidRPr="00877136" w14:paraId="33C29431" w14:textId="77777777" w:rsidTr="00035645">
        <w:tc>
          <w:tcPr>
            <w:tcW w:w="1957" w:type="dxa"/>
          </w:tcPr>
          <w:p w14:paraId="41F983E4" w14:textId="77777777" w:rsidR="002A07E6" w:rsidRPr="003907CF" w:rsidRDefault="002A07E6" w:rsidP="00035645">
            <w:pPr>
              <w:jc w:val="both"/>
              <w:rPr>
                <w:b/>
              </w:rPr>
            </w:pPr>
            <w:r w:rsidRPr="00861AB0">
              <w:rPr>
                <w:b/>
              </w:rPr>
              <w:t>Alternative Flows:</w:t>
            </w:r>
          </w:p>
        </w:tc>
        <w:tc>
          <w:tcPr>
            <w:tcW w:w="8460" w:type="dxa"/>
          </w:tcPr>
          <w:p w14:paraId="1C45906E" w14:textId="77777777" w:rsidR="002A07E6" w:rsidRPr="00861AB0" w:rsidRDefault="002A07E6" w:rsidP="00035645">
            <w:pPr>
              <w:tabs>
                <w:tab w:val="left" w:pos="432"/>
              </w:tabs>
              <w:jc w:val="both"/>
            </w:pPr>
            <w:r>
              <w:t>N/A</w:t>
            </w:r>
          </w:p>
        </w:tc>
      </w:tr>
      <w:tr w:rsidR="002A07E6" w:rsidRPr="00877136" w14:paraId="276C00F5" w14:textId="77777777" w:rsidTr="00035645">
        <w:tc>
          <w:tcPr>
            <w:tcW w:w="1957" w:type="dxa"/>
          </w:tcPr>
          <w:p w14:paraId="4ABBF989" w14:textId="77777777" w:rsidR="002A07E6" w:rsidRPr="00861AB0" w:rsidRDefault="002A07E6" w:rsidP="00035645">
            <w:pPr>
              <w:jc w:val="both"/>
              <w:rPr>
                <w:b/>
              </w:rPr>
            </w:pPr>
            <w:r w:rsidRPr="00861AB0">
              <w:rPr>
                <w:b/>
              </w:rPr>
              <w:t>Exceptions:</w:t>
            </w:r>
          </w:p>
        </w:tc>
        <w:tc>
          <w:tcPr>
            <w:tcW w:w="8460" w:type="dxa"/>
          </w:tcPr>
          <w:p w14:paraId="2860DF87" w14:textId="77777777" w:rsidR="002A07E6" w:rsidRPr="00861AB0" w:rsidRDefault="002A07E6" w:rsidP="00035645">
            <w:pPr>
              <w:jc w:val="both"/>
            </w:pPr>
            <w:r>
              <w:t>N/A</w:t>
            </w:r>
          </w:p>
        </w:tc>
      </w:tr>
      <w:tr w:rsidR="002A07E6" w:rsidRPr="00877136" w14:paraId="6400650A" w14:textId="77777777" w:rsidTr="00035645">
        <w:tc>
          <w:tcPr>
            <w:tcW w:w="1957" w:type="dxa"/>
          </w:tcPr>
          <w:p w14:paraId="756D7258" w14:textId="77777777" w:rsidR="002A07E6" w:rsidRPr="00861AB0" w:rsidRDefault="002A07E6" w:rsidP="00035645">
            <w:pPr>
              <w:jc w:val="both"/>
              <w:rPr>
                <w:b/>
              </w:rPr>
            </w:pPr>
            <w:r w:rsidRPr="00861AB0">
              <w:rPr>
                <w:b/>
              </w:rPr>
              <w:t>Postconditions:</w:t>
            </w:r>
          </w:p>
        </w:tc>
        <w:tc>
          <w:tcPr>
            <w:tcW w:w="8460" w:type="dxa"/>
          </w:tcPr>
          <w:p w14:paraId="02C894C8" w14:textId="77777777" w:rsidR="002A07E6" w:rsidRPr="00861AB0" w:rsidRDefault="002A07E6" w:rsidP="00035645">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see ads relevant to text typed.</w:t>
            </w:r>
          </w:p>
        </w:tc>
      </w:tr>
      <w:tr w:rsidR="002A07E6" w:rsidRPr="00877136" w14:paraId="4124168D" w14:textId="77777777" w:rsidTr="00035645">
        <w:tc>
          <w:tcPr>
            <w:tcW w:w="1957" w:type="dxa"/>
          </w:tcPr>
          <w:p w14:paraId="7E312D2A" w14:textId="77777777" w:rsidR="002A07E6" w:rsidRPr="00861AB0" w:rsidRDefault="002A07E6" w:rsidP="00035645">
            <w:pPr>
              <w:jc w:val="both"/>
              <w:rPr>
                <w:b/>
              </w:rPr>
            </w:pPr>
            <w:r w:rsidRPr="00861AB0">
              <w:rPr>
                <w:b/>
              </w:rPr>
              <w:t>Business Rules</w:t>
            </w:r>
          </w:p>
        </w:tc>
        <w:tc>
          <w:tcPr>
            <w:tcW w:w="8460" w:type="dxa"/>
          </w:tcPr>
          <w:p w14:paraId="3F9E90C1" w14:textId="77777777" w:rsidR="002A07E6" w:rsidRPr="00861AB0" w:rsidRDefault="002A07E6" w:rsidP="00035645">
            <w:pPr>
              <w:pStyle w:val="Pa49"/>
              <w:jc w:val="both"/>
            </w:pPr>
            <w:r>
              <w:rPr>
                <w:rFonts w:ascii="Times New Roman" w:hAnsi="Times New Roman"/>
              </w:rPr>
              <w:t>N/A</w:t>
            </w:r>
          </w:p>
        </w:tc>
      </w:tr>
      <w:tr w:rsidR="002A07E6" w:rsidRPr="00877136" w14:paraId="6F86CAFC" w14:textId="77777777" w:rsidTr="00035645">
        <w:tc>
          <w:tcPr>
            <w:tcW w:w="1957" w:type="dxa"/>
          </w:tcPr>
          <w:p w14:paraId="20820248" w14:textId="77777777" w:rsidR="002A07E6" w:rsidRPr="00861AB0" w:rsidRDefault="002A07E6" w:rsidP="00035645">
            <w:pPr>
              <w:jc w:val="both"/>
              <w:rPr>
                <w:b/>
              </w:rPr>
            </w:pPr>
            <w:r w:rsidRPr="00861AB0">
              <w:rPr>
                <w:b/>
              </w:rPr>
              <w:t>Assumptions:</w:t>
            </w:r>
          </w:p>
        </w:tc>
        <w:tc>
          <w:tcPr>
            <w:tcW w:w="8460" w:type="dxa"/>
          </w:tcPr>
          <w:p w14:paraId="369E3C94" w14:textId="3D23AFFA" w:rsidR="002A07E6" w:rsidRPr="00861AB0" w:rsidRDefault="002A07E6" w:rsidP="00035645">
            <w:pPr>
              <w:jc w:val="both"/>
            </w:pPr>
            <w:r>
              <w:t xml:space="preserve">User can speak </w:t>
            </w:r>
            <w:r w:rsidR="008A0E31">
              <w:t>English</w:t>
            </w:r>
            <w:r>
              <w:t>.</w:t>
            </w:r>
          </w:p>
        </w:tc>
      </w:tr>
    </w:tbl>
    <w:p w14:paraId="789E6C55" w14:textId="77777777" w:rsidR="00315A80" w:rsidRDefault="00315A80" w:rsidP="002F2D5C">
      <w:pPr>
        <w:pStyle w:val="Heading3"/>
        <w:numPr>
          <w:ilvl w:val="0"/>
          <w:numId w:val="0"/>
        </w:numPr>
      </w:pPr>
    </w:p>
    <w:p w14:paraId="047C6209" w14:textId="77777777" w:rsidR="00315A80" w:rsidRDefault="00315A80">
      <w:pPr>
        <w:rPr>
          <w:b/>
          <w:kern w:val="32"/>
          <w:sz w:val="26"/>
          <w:lang w:eastAsia="ar-SA"/>
        </w:rPr>
      </w:pPr>
      <w:r>
        <w:br w:type="page"/>
      </w:r>
    </w:p>
    <w:p w14:paraId="3F8B9737" w14:textId="2AC1E58D" w:rsidR="00224BFD" w:rsidRDefault="00224BFD" w:rsidP="00224BFD">
      <w:pPr>
        <w:pStyle w:val="Heading3"/>
      </w:pPr>
      <w:r>
        <w:lastRenderedPageBreak/>
        <w:t>Module 4: Chat</w:t>
      </w:r>
    </w:p>
    <w:p w14:paraId="6B9012CF" w14:textId="55AE95E4" w:rsidR="00224BFD" w:rsidRPr="00224BFD" w:rsidRDefault="00224BFD" w:rsidP="00224BFD">
      <w:pPr>
        <w:rPr>
          <w:lang w:eastAsia="ar-SA"/>
        </w:rPr>
      </w:pPr>
      <w:r>
        <w:rPr>
          <w:lang w:eastAsia="ar-SA"/>
        </w:rPr>
        <w:t xml:space="preserve">Following are the Tabular Use Cases for </w:t>
      </w:r>
      <w:r>
        <w:rPr>
          <w:lang w:eastAsia="ar-SA"/>
        </w:rPr>
        <w:t xml:space="preserve">fourth </w:t>
      </w:r>
      <w:r>
        <w:rPr>
          <w:lang w:eastAsia="ar-SA"/>
        </w:rPr>
        <w:t>module</w:t>
      </w:r>
      <w:r w:rsidR="008C7DFB">
        <w:rPr>
          <w:lang w:eastAsia="ar-SA"/>
        </w:rPr>
        <w:t>.</w:t>
      </w:r>
    </w:p>
    <w:p w14:paraId="32C99690" w14:textId="696AC16E" w:rsidR="00315A80" w:rsidRPr="00DD5C55" w:rsidRDefault="00315A80" w:rsidP="00315A80">
      <w:pPr>
        <w:pStyle w:val="Caption"/>
        <w:keepNext/>
        <w:spacing w:line="276" w:lineRule="auto"/>
        <w:rPr>
          <w:szCs w:val="24"/>
        </w:rPr>
      </w:pPr>
      <w:r w:rsidRPr="00DD5C55">
        <w:rPr>
          <w:szCs w:val="24"/>
        </w:rPr>
        <w:t xml:space="preserve">Table </w:t>
      </w:r>
      <w:r>
        <w:rPr>
          <w:szCs w:val="24"/>
        </w:rPr>
        <w:t>3</w:t>
      </w:r>
      <w:r w:rsidR="00D673E7">
        <w:rPr>
          <w:szCs w:val="24"/>
        </w:rPr>
        <w:t>9</w:t>
      </w:r>
      <w:r w:rsidRPr="00DD5C55">
        <w:rPr>
          <w:noProof/>
          <w:szCs w:val="24"/>
        </w:rPr>
        <w:t>:</w:t>
      </w:r>
      <w:r>
        <w:rPr>
          <w:szCs w:val="24"/>
        </w:rPr>
        <w:t xml:space="preserve"> </w:t>
      </w:r>
      <w:r w:rsidR="006164F2">
        <w:rPr>
          <w:szCs w:val="24"/>
        </w:rPr>
        <w:t>New Conversation</w:t>
      </w:r>
      <w:r>
        <w:rPr>
          <w:szCs w:val="24"/>
        </w:rPr>
        <w:t xml:space="preserve"> (</w:t>
      </w:r>
      <w:r w:rsidR="006164F2">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15A80" w:rsidRPr="00877136" w14:paraId="796C099B" w14:textId="77777777" w:rsidTr="00033A9D">
        <w:tc>
          <w:tcPr>
            <w:tcW w:w="1957" w:type="dxa"/>
          </w:tcPr>
          <w:p w14:paraId="7AA1DAFD" w14:textId="77777777" w:rsidR="00315A80" w:rsidRPr="00861AB0" w:rsidRDefault="00315A80" w:rsidP="00033A9D">
            <w:pPr>
              <w:jc w:val="both"/>
              <w:rPr>
                <w:b/>
              </w:rPr>
            </w:pPr>
            <w:r w:rsidRPr="00861AB0">
              <w:rPr>
                <w:b/>
              </w:rPr>
              <w:t>Use Case ID:</w:t>
            </w:r>
          </w:p>
        </w:tc>
        <w:tc>
          <w:tcPr>
            <w:tcW w:w="8460" w:type="dxa"/>
          </w:tcPr>
          <w:p w14:paraId="2E5B2375" w14:textId="5737AF36" w:rsidR="00315A80" w:rsidRPr="00861AB0" w:rsidRDefault="00315A80" w:rsidP="00033A9D">
            <w:pPr>
              <w:jc w:val="both"/>
            </w:pPr>
            <w:r w:rsidRPr="00861AB0">
              <w:t xml:space="preserve"> </w:t>
            </w:r>
            <w:r>
              <w:t>M</w:t>
            </w:r>
            <w:r w:rsidR="000A1476">
              <w:t>4</w:t>
            </w:r>
            <w:r>
              <w:t>-UC</w:t>
            </w:r>
            <w:r w:rsidR="000A1476">
              <w:t>1</w:t>
            </w:r>
          </w:p>
        </w:tc>
      </w:tr>
      <w:tr w:rsidR="00315A80" w:rsidRPr="00877136" w14:paraId="7804AFBC" w14:textId="77777777" w:rsidTr="00033A9D">
        <w:tc>
          <w:tcPr>
            <w:tcW w:w="1957" w:type="dxa"/>
          </w:tcPr>
          <w:p w14:paraId="40B971CD" w14:textId="77777777" w:rsidR="00315A80" w:rsidRPr="00861AB0" w:rsidRDefault="00315A80" w:rsidP="00033A9D">
            <w:pPr>
              <w:jc w:val="both"/>
              <w:rPr>
                <w:b/>
              </w:rPr>
            </w:pPr>
            <w:r w:rsidRPr="00861AB0">
              <w:rPr>
                <w:b/>
              </w:rPr>
              <w:t>Use Case Name:</w:t>
            </w:r>
          </w:p>
        </w:tc>
        <w:tc>
          <w:tcPr>
            <w:tcW w:w="8460" w:type="dxa"/>
          </w:tcPr>
          <w:p w14:paraId="254F8DEE" w14:textId="304D7A95" w:rsidR="00315A80" w:rsidRPr="00861AB0" w:rsidRDefault="00A55B07" w:rsidP="00033A9D">
            <w:pPr>
              <w:jc w:val="both"/>
            </w:pPr>
            <w:r>
              <w:t>New Conversation (Web)</w:t>
            </w:r>
          </w:p>
        </w:tc>
      </w:tr>
      <w:tr w:rsidR="00315A80" w:rsidRPr="00877136" w14:paraId="2FAE4146" w14:textId="77777777" w:rsidTr="00033A9D">
        <w:tc>
          <w:tcPr>
            <w:tcW w:w="1957" w:type="dxa"/>
          </w:tcPr>
          <w:p w14:paraId="66D6BC0D" w14:textId="77777777" w:rsidR="00315A80" w:rsidRPr="00861AB0" w:rsidRDefault="00315A80" w:rsidP="00033A9D">
            <w:pPr>
              <w:jc w:val="both"/>
              <w:rPr>
                <w:b/>
              </w:rPr>
            </w:pPr>
            <w:r w:rsidRPr="00861AB0">
              <w:rPr>
                <w:b/>
              </w:rPr>
              <w:t>Actors:</w:t>
            </w:r>
          </w:p>
        </w:tc>
        <w:tc>
          <w:tcPr>
            <w:tcW w:w="8460" w:type="dxa"/>
          </w:tcPr>
          <w:p w14:paraId="56F92932" w14:textId="77777777" w:rsidR="00315A80" w:rsidRPr="00861AB0" w:rsidRDefault="00315A80" w:rsidP="00033A9D">
            <w:pPr>
              <w:jc w:val="both"/>
            </w:pPr>
            <w:r>
              <w:t>Primary Actor: User</w:t>
            </w:r>
          </w:p>
        </w:tc>
      </w:tr>
      <w:tr w:rsidR="00315A80" w:rsidRPr="00877136" w14:paraId="740E102D" w14:textId="77777777" w:rsidTr="00033A9D">
        <w:tc>
          <w:tcPr>
            <w:tcW w:w="1957" w:type="dxa"/>
          </w:tcPr>
          <w:p w14:paraId="4B0AF9AA" w14:textId="77777777" w:rsidR="00315A80" w:rsidRPr="00861AB0" w:rsidRDefault="00315A80" w:rsidP="00033A9D">
            <w:pPr>
              <w:jc w:val="both"/>
              <w:rPr>
                <w:b/>
              </w:rPr>
            </w:pPr>
            <w:r w:rsidRPr="00861AB0">
              <w:rPr>
                <w:b/>
              </w:rPr>
              <w:t>Description:</w:t>
            </w:r>
          </w:p>
        </w:tc>
        <w:tc>
          <w:tcPr>
            <w:tcW w:w="8460" w:type="dxa"/>
          </w:tcPr>
          <w:p w14:paraId="7F18C36C" w14:textId="555299AE" w:rsidR="00315A80" w:rsidRPr="00861AB0" w:rsidRDefault="00315A80" w:rsidP="00033A9D">
            <w:pPr>
              <w:pStyle w:val="Pa49"/>
              <w:jc w:val="both"/>
              <w:rPr>
                <w:rFonts w:ascii="Times New Roman" w:hAnsi="Times New Roman"/>
              </w:rPr>
            </w:pPr>
            <w:r>
              <w:rPr>
                <w:rFonts w:ascii="Times New Roman" w:hAnsi="Times New Roman"/>
              </w:rPr>
              <w:t xml:space="preserve">User will be able to </w:t>
            </w:r>
            <w:r w:rsidR="008A3502">
              <w:rPr>
                <w:rFonts w:ascii="Times New Roman" w:hAnsi="Times New Roman"/>
              </w:rPr>
              <w:t xml:space="preserve">start a chat with </w:t>
            </w:r>
            <w:r w:rsidR="008A0E31">
              <w:rPr>
                <w:rFonts w:ascii="Times New Roman" w:hAnsi="Times New Roman"/>
              </w:rPr>
              <w:t>another</w:t>
            </w:r>
            <w:r w:rsidR="008A3502">
              <w:rPr>
                <w:rFonts w:ascii="Times New Roman" w:hAnsi="Times New Roman"/>
              </w:rPr>
              <w:t xml:space="preserve"> user</w:t>
            </w:r>
            <w:r>
              <w:rPr>
                <w:rFonts w:ascii="Times New Roman" w:hAnsi="Times New Roman"/>
              </w:rPr>
              <w:t>.</w:t>
            </w:r>
          </w:p>
        </w:tc>
      </w:tr>
      <w:tr w:rsidR="00315A80" w:rsidRPr="00877136" w14:paraId="38D4DFE9" w14:textId="77777777" w:rsidTr="00033A9D">
        <w:tc>
          <w:tcPr>
            <w:tcW w:w="1957" w:type="dxa"/>
          </w:tcPr>
          <w:p w14:paraId="5A8F779F" w14:textId="77777777" w:rsidR="00315A80" w:rsidRPr="00861AB0" w:rsidRDefault="00315A80" w:rsidP="00033A9D">
            <w:pPr>
              <w:jc w:val="both"/>
              <w:rPr>
                <w:b/>
              </w:rPr>
            </w:pPr>
            <w:r w:rsidRPr="00861AB0">
              <w:rPr>
                <w:b/>
              </w:rPr>
              <w:t>Trigger:</w:t>
            </w:r>
          </w:p>
        </w:tc>
        <w:tc>
          <w:tcPr>
            <w:tcW w:w="8460" w:type="dxa"/>
          </w:tcPr>
          <w:p w14:paraId="4CECF08B" w14:textId="52137C0E" w:rsidR="00315A80" w:rsidRPr="00861AB0" w:rsidRDefault="00315A80" w:rsidP="00033A9D">
            <w:pPr>
              <w:jc w:val="both"/>
            </w:pPr>
            <w:r>
              <w:t>Click on the “</w:t>
            </w:r>
            <w:r w:rsidR="0015575C">
              <w:t>+</w:t>
            </w:r>
            <w:r>
              <w:t xml:space="preserve">” </w:t>
            </w:r>
            <w:r w:rsidR="0015575C">
              <w:t>icon in chat menu</w:t>
            </w:r>
            <w:r>
              <w:t>.</w:t>
            </w:r>
          </w:p>
        </w:tc>
      </w:tr>
      <w:tr w:rsidR="00315A80" w:rsidRPr="00877136" w14:paraId="4E2D578A" w14:textId="77777777" w:rsidTr="00033A9D">
        <w:tc>
          <w:tcPr>
            <w:tcW w:w="1957" w:type="dxa"/>
          </w:tcPr>
          <w:p w14:paraId="599EB832" w14:textId="77777777" w:rsidR="00315A80" w:rsidRPr="00861AB0" w:rsidRDefault="00315A80" w:rsidP="00033A9D">
            <w:pPr>
              <w:jc w:val="both"/>
              <w:rPr>
                <w:b/>
              </w:rPr>
            </w:pPr>
            <w:r w:rsidRPr="00861AB0">
              <w:rPr>
                <w:b/>
              </w:rPr>
              <w:t>Level:</w:t>
            </w:r>
          </w:p>
        </w:tc>
        <w:tc>
          <w:tcPr>
            <w:tcW w:w="8460" w:type="dxa"/>
          </w:tcPr>
          <w:p w14:paraId="390D4C1A" w14:textId="77777777" w:rsidR="00315A80" w:rsidRPr="00861AB0" w:rsidRDefault="00315A80" w:rsidP="00033A9D">
            <w:pPr>
              <w:jc w:val="both"/>
            </w:pPr>
            <w:r w:rsidRPr="00861AB0">
              <w:t xml:space="preserve"> </w:t>
            </w:r>
            <w:r>
              <w:t>High</w:t>
            </w:r>
          </w:p>
        </w:tc>
      </w:tr>
      <w:tr w:rsidR="00315A80" w:rsidRPr="00877136" w14:paraId="50A461E3" w14:textId="77777777" w:rsidTr="00033A9D">
        <w:trPr>
          <w:trHeight w:val="467"/>
        </w:trPr>
        <w:tc>
          <w:tcPr>
            <w:tcW w:w="1957" w:type="dxa"/>
          </w:tcPr>
          <w:p w14:paraId="3C8417A8" w14:textId="77777777" w:rsidR="00315A80" w:rsidRPr="00861AB0" w:rsidRDefault="00315A80" w:rsidP="00033A9D">
            <w:pPr>
              <w:jc w:val="both"/>
              <w:rPr>
                <w:b/>
              </w:rPr>
            </w:pPr>
            <w:r w:rsidRPr="00861AB0">
              <w:rPr>
                <w:b/>
              </w:rPr>
              <w:t>Preconditions:</w:t>
            </w:r>
          </w:p>
        </w:tc>
        <w:tc>
          <w:tcPr>
            <w:tcW w:w="8460" w:type="dxa"/>
          </w:tcPr>
          <w:p w14:paraId="328C6FA9" w14:textId="082597F7" w:rsidR="00315A80" w:rsidRPr="00F77D73" w:rsidRDefault="00315A80" w:rsidP="00033A9D">
            <w:pPr>
              <w:pStyle w:val="Pa49"/>
              <w:jc w:val="both"/>
              <w:rPr>
                <w:rFonts w:ascii="Times New Roman" w:hAnsi="Times New Roman"/>
              </w:rPr>
            </w:pPr>
            <w:r>
              <w:rPr>
                <w:rFonts w:ascii="Times New Roman" w:hAnsi="Times New Roman"/>
              </w:rPr>
              <w:t>PRE-1: User has</w:t>
            </w:r>
            <w:r w:rsidR="00C37225">
              <w:rPr>
                <w:rFonts w:ascii="Times New Roman" w:hAnsi="Times New Roman"/>
              </w:rPr>
              <w:t xml:space="preserve"> logged in</w:t>
            </w:r>
            <w:r>
              <w:rPr>
                <w:rFonts w:ascii="Times New Roman" w:hAnsi="Times New Roman"/>
              </w:rPr>
              <w:t>.</w:t>
            </w:r>
          </w:p>
        </w:tc>
      </w:tr>
      <w:tr w:rsidR="00315A80" w:rsidRPr="00877136" w14:paraId="374BBAA7" w14:textId="77777777" w:rsidTr="00033A9D">
        <w:trPr>
          <w:trHeight w:val="440"/>
        </w:trPr>
        <w:tc>
          <w:tcPr>
            <w:tcW w:w="1957" w:type="dxa"/>
          </w:tcPr>
          <w:p w14:paraId="4D4C23D8" w14:textId="77777777" w:rsidR="00315A80" w:rsidRPr="00861AB0" w:rsidRDefault="00315A80" w:rsidP="00033A9D">
            <w:pPr>
              <w:jc w:val="both"/>
              <w:rPr>
                <w:b/>
              </w:rPr>
            </w:pPr>
            <w:r w:rsidRPr="00861AB0">
              <w:rPr>
                <w:b/>
                <w:color w:val="0D0D0D" w:themeColor="text1" w:themeTint="F2"/>
              </w:rPr>
              <w:t>Includes:</w:t>
            </w:r>
          </w:p>
        </w:tc>
        <w:tc>
          <w:tcPr>
            <w:tcW w:w="8460" w:type="dxa"/>
          </w:tcPr>
          <w:p w14:paraId="7D080243" w14:textId="0D991E09" w:rsidR="00315A80" w:rsidRPr="00861AB0" w:rsidRDefault="007D61E8" w:rsidP="00033A9D">
            <w:pPr>
              <w:jc w:val="both"/>
            </w:pPr>
            <w:r>
              <w:t>M1-UC2, M1-UC4</w:t>
            </w:r>
          </w:p>
        </w:tc>
      </w:tr>
      <w:tr w:rsidR="00315A80" w:rsidRPr="00877136" w14:paraId="5A6CF8BE" w14:textId="77777777" w:rsidTr="00033A9D">
        <w:tc>
          <w:tcPr>
            <w:tcW w:w="1957" w:type="dxa"/>
          </w:tcPr>
          <w:p w14:paraId="6F446B50" w14:textId="77777777" w:rsidR="00315A80" w:rsidRPr="00861AB0" w:rsidRDefault="00315A80" w:rsidP="00033A9D">
            <w:pPr>
              <w:jc w:val="both"/>
              <w:rPr>
                <w:b/>
              </w:rPr>
            </w:pPr>
            <w:r w:rsidRPr="00861AB0">
              <w:rPr>
                <w:b/>
              </w:rPr>
              <w:t>Normal Flow:</w:t>
            </w:r>
          </w:p>
        </w:tc>
        <w:tc>
          <w:tcPr>
            <w:tcW w:w="8460" w:type="dxa"/>
          </w:tcPr>
          <w:p w14:paraId="59B2B997" w14:textId="55ED2498" w:rsidR="00315A80" w:rsidRDefault="00315A80" w:rsidP="003D7A40">
            <w:pPr>
              <w:pStyle w:val="ListParagraph"/>
              <w:numPr>
                <w:ilvl w:val="0"/>
                <w:numId w:val="52"/>
              </w:numPr>
            </w:pPr>
            <w:r>
              <w:t xml:space="preserve">User will click on </w:t>
            </w:r>
            <w:r w:rsidR="00FB751C">
              <w:t>+</w:t>
            </w:r>
            <w:r>
              <w:t xml:space="preserve"> button.</w:t>
            </w:r>
          </w:p>
          <w:p w14:paraId="05A1CC37" w14:textId="1ABBBB08" w:rsidR="00FB751C" w:rsidRDefault="00FB751C" w:rsidP="003D7A40">
            <w:pPr>
              <w:pStyle w:val="ListParagraph"/>
              <w:numPr>
                <w:ilvl w:val="0"/>
                <w:numId w:val="52"/>
              </w:numPr>
            </w:pPr>
            <w:r>
              <w:t>User will enter name of recipient.</w:t>
            </w:r>
          </w:p>
          <w:p w14:paraId="3886B46A" w14:textId="45985F4E" w:rsidR="00315A80" w:rsidRDefault="00315A80" w:rsidP="003D7A40">
            <w:pPr>
              <w:pStyle w:val="ListParagraph"/>
              <w:numPr>
                <w:ilvl w:val="0"/>
                <w:numId w:val="52"/>
              </w:numPr>
            </w:pPr>
            <w:r>
              <w:t xml:space="preserve">User </w:t>
            </w:r>
            <w:r w:rsidR="005F1C31">
              <w:t>selects the recipient from searched results</w:t>
            </w:r>
          </w:p>
          <w:p w14:paraId="22C42931" w14:textId="72778BFE" w:rsidR="00315A80" w:rsidRPr="00861AB0" w:rsidRDefault="00315A80" w:rsidP="003D7A40">
            <w:pPr>
              <w:pStyle w:val="ListParagraph"/>
              <w:numPr>
                <w:ilvl w:val="0"/>
                <w:numId w:val="52"/>
              </w:numPr>
            </w:pPr>
            <w:r>
              <w:t>User</w:t>
            </w:r>
            <w:r w:rsidR="005F1C31">
              <w:t xml:space="preserve"> types text in text area and starts chatting</w:t>
            </w:r>
            <w:r>
              <w:t>.</w:t>
            </w:r>
          </w:p>
        </w:tc>
      </w:tr>
      <w:tr w:rsidR="00315A80" w:rsidRPr="00877136" w14:paraId="0939CBE7" w14:textId="77777777" w:rsidTr="00033A9D">
        <w:tc>
          <w:tcPr>
            <w:tcW w:w="1957" w:type="dxa"/>
          </w:tcPr>
          <w:p w14:paraId="218F76DA" w14:textId="77777777" w:rsidR="00315A80" w:rsidRPr="003907CF" w:rsidRDefault="00315A80" w:rsidP="00033A9D">
            <w:pPr>
              <w:jc w:val="both"/>
              <w:rPr>
                <w:b/>
              </w:rPr>
            </w:pPr>
            <w:r w:rsidRPr="00861AB0">
              <w:rPr>
                <w:b/>
              </w:rPr>
              <w:t>Alternative Flows:</w:t>
            </w:r>
          </w:p>
        </w:tc>
        <w:tc>
          <w:tcPr>
            <w:tcW w:w="8460" w:type="dxa"/>
          </w:tcPr>
          <w:p w14:paraId="38CFCB8A" w14:textId="77777777" w:rsidR="00315A80" w:rsidRDefault="00A22463" w:rsidP="003D7A40">
            <w:pPr>
              <w:pStyle w:val="ListParagraph"/>
              <w:numPr>
                <w:ilvl w:val="0"/>
                <w:numId w:val="56"/>
              </w:numPr>
              <w:tabs>
                <w:tab w:val="left" w:pos="432"/>
              </w:tabs>
              <w:jc w:val="both"/>
            </w:pPr>
            <w:r>
              <w:t>User views an add</w:t>
            </w:r>
          </w:p>
          <w:p w14:paraId="5B6DF88F" w14:textId="77777777" w:rsidR="00A22463" w:rsidRDefault="00A22463" w:rsidP="003D7A40">
            <w:pPr>
              <w:pStyle w:val="ListParagraph"/>
              <w:numPr>
                <w:ilvl w:val="0"/>
                <w:numId w:val="56"/>
              </w:numPr>
              <w:tabs>
                <w:tab w:val="left" w:pos="432"/>
              </w:tabs>
              <w:jc w:val="both"/>
            </w:pPr>
            <w:r>
              <w:t>User press chat button in the add</w:t>
            </w:r>
          </w:p>
          <w:p w14:paraId="17CF5D45" w14:textId="683337DA" w:rsidR="00A22463" w:rsidRPr="00861AB0" w:rsidRDefault="00A22463" w:rsidP="003D7A40">
            <w:pPr>
              <w:pStyle w:val="ListParagraph"/>
              <w:numPr>
                <w:ilvl w:val="0"/>
                <w:numId w:val="56"/>
              </w:numPr>
              <w:tabs>
                <w:tab w:val="left" w:pos="432"/>
              </w:tabs>
              <w:jc w:val="both"/>
            </w:pPr>
            <w:r>
              <w:t>New Conversation is started with the user who posted the ad</w:t>
            </w:r>
          </w:p>
        </w:tc>
      </w:tr>
      <w:tr w:rsidR="00315A80" w:rsidRPr="00877136" w14:paraId="40BC00A2" w14:textId="77777777" w:rsidTr="00033A9D">
        <w:tc>
          <w:tcPr>
            <w:tcW w:w="1957" w:type="dxa"/>
          </w:tcPr>
          <w:p w14:paraId="09501A5D" w14:textId="77777777" w:rsidR="00315A80" w:rsidRPr="00861AB0" w:rsidRDefault="00315A80" w:rsidP="00033A9D">
            <w:pPr>
              <w:jc w:val="both"/>
              <w:rPr>
                <w:b/>
              </w:rPr>
            </w:pPr>
            <w:r w:rsidRPr="00861AB0">
              <w:rPr>
                <w:b/>
              </w:rPr>
              <w:t>Exceptions:</w:t>
            </w:r>
          </w:p>
        </w:tc>
        <w:tc>
          <w:tcPr>
            <w:tcW w:w="8460" w:type="dxa"/>
          </w:tcPr>
          <w:p w14:paraId="61101329" w14:textId="4DC2854A" w:rsidR="00315A80" w:rsidRPr="00861AB0" w:rsidRDefault="000A4739" w:rsidP="003D7A40">
            <w:pPr>
              <w:pStyle w:val="ListParagraph"/>
              <w:numPr>
                <w:ilvl w:val="0"/>
                <w:numId w:val="53"/>
              </w:numPr>
              <w:jc w:val="both"/>
            </w:pPr>
            <w:r>
              <w:t>If user enters the name that does not belong to any SCM account user will see prompt message “No results found”</w:t>
            </w:r>
          </w:p>
        </w:tc>
      </w:tr>
      <w:tr w:rsidR="00315A80" w:rsidRPr="00877136" w14:paraId="2F4C1111" w14:textId="77777777" w:rsidTr="00033A9D">
        <w:tc>
          <w:tcPr>
            <w:tcW w:w="1957" w:type="dxa"/>
          </w:tcPr>
          <w:p w14:paraId="0771208B" w14:textId="77777777" w:rsidR="00315A80" w:rsidRPr="00861AB0" w:rsidRDefault="00315A80" w:rsidP="00033A9D">
            <w:pPr>
              <w:jc w:val="both"/>
              <w:rPr>
                <w:b/>
              </w:rPr>
            </w:pPr>
            <w:r w:rsidRPr="00861AB0">
              <w:rPr>
                <w:b/>
              </w:rPr>
              <w:t>Postconditions:</w:t>
            </w:r>
          </w:p>
        </w:tc>
        <w:tc>
          <w:tcPr>
            <w:tcW w:w="8460" w:type="dxa"/>
          </w:tcPr>
          <w:p w14:paraId="19FA383C" w14:textId="06720595" w:rsidR="00315A80" w:rsidRPr="00861AB0" w:rsidRDefault="00315A80"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w:t>
            </w:r>
            <w:r w:rsidR="00911562">
              <w:rPr>
                <w:rFonts w:ascii="Times New Roman" w:hAnsi="Times New Roman"/>
              </w:rPr>
              <w:t xml:space="preserve"> be able to send message to </w:t>
            </w:r>
            <w:r w:rsidR="008A0E31">
              <w:rPr>
                <w:rFonts w:ascii="Times New Roman" w:hAnsi="Times New Roman"/>
              </w:rPr>
              <w:t>another</w:t>
            </w:r>
            <w:r w:rsidR="00911562">
              <w:rPr>
                <w:rFonts w:ascii="Times New Roman" w:hAnsi="Times New Roman"/>
              </w:rPr>
              <w:t xml:space="preserve"> user</w:t>
            </w:r>
            <w:r>
              <w:rPr>
                <w:rFonts w:ascii="Times New Roman" w:hAnsi="Times New Roman"/>
              </w:rPr>
              <w:t>.</w:t>
            </w:r>
          </w:p>
        </w:tc>
      </w:tr>
      <w:tr w:rsidR="00315A80" w:rsidRPr="00877136" w14:paraId="6D9AAF0D" w14:textId="77777777" w:rsidTr="00033A9D">
        <w:tc>
          <w:tcPr>
            <w:tcW w:w="1957" w:type="dxa"/>
          </w:tcPr>
          <w:p w14:paraId="143786A8" w14:textId="77777777" w:rsidR="00315A80" w:rsidRPr="00861AB0" w:rsidRDefault="00315A80" w:rsidP="00033A9D">
            <w:pPr>
              <w:jc w:val="both"/>
              <w:rPr>
                <w:b/>
              </w:rPr>
            </w:pPr>
            <w:r w:rsidRPr="00861AB0">
              <w:rPr>
                <w:b/>
              </w:rPr>
              <w:t>Business Rules</w:t>
            </w:r>
          </w:p>
        </w:tc>
        <w:tc>
          <w:tcPr>
            <w:tcW w:w="8460" w:type="dxa"/>
          </w:tcPr>
          <w:p w14:paraId="31358777" w14:textId="77777777" w:rsidR="00315A80" w:rsidRPr="00861AB0" w:rsidRDefault="00315A80" w:rsidP="00033A9D">
            <w:pPr>
              <w:pStyle w:val="Pa49"/>
              <w:jc w:val="both"/>
            </w:pPr>
            <w:r>
              <w:rPr>
                <w:rFonts w:ascii="Times New Roman" w:hAnsi="Times New Roman"/>
              </w:rPr>
              <w:t>N/A</w:t>
            </w:r>
          </w:p>
        </w:tc>
      </w:tr>
      <w:tr w:rsidR="00315A80" w:rsidRPr="00877136" w14:paraId="2B97C004" w14:textId="77777777" w:rsidTr="00033A9D">
        <w:tc>
          <w:tcPr>
            <w:tcW w:w="1957" w:type="dxa"/>
          </w:tcPr>
          <w:p w14:paraId="623A8938" w14:textId="77777777" w:rsidR="00315A80" w:rsidRPr="00861AB0" w:rsidRDefault="00315A80" w:rsidP="00033A9D">
            <w:pPr>
              <w:jc w:val="both"/>
              <w:rPr>
                <w:b/>
              </w:rPr>
            </w:pPr>
            <w:r w:rsidRPr="00861AB0">
              <w:rPr>
                <w:b/>
              </w:rPr>
              <w:t>Assumptions:</w:t>
            </w:r>
          </w:p>
        </w:tc>
        <w:tc>
          <w:tcPr>
            <w:tcW w:w="8460" w:type="dxa"/>
          </w:tcPr>
          <w:p w14:paraId="7AAF2127" w14:textId="50318434" w:rsidR="00315A80" w:rsidRPr="00861AB0" w:rsidRDefault="00315A80" w:rsidP="00033A9D">
            <w:pPr>
              <w:jc w:val="both"/>
            </w:pPr>
            <w:r>
              <w:t xml:space="preserve">User can </w:t>
            </w:r>
            <w:r w:rsidR="009C381C">
              <w:t>navigate to chat menu.</w:t>
            </w:r>
          </w:p>
        </w:tc>
      </w:tr>
    </w:tbl>
    <w:p w14:paraId="2657D5A0" w14:textId="77777777" w:rsidR="006C68BD" w:rsidRDefault="006C68BD" w:rsidP="002F2D5C">
      <w:pPr>
        <w:pStyle w:val="Heading3"/>
        <w:numPr>
          <w:ilvl w:val="0"/>
          <w:numId w:val="0"/>
        </w:numPr>
      </w:pPr>
    </w:p>
    <w:p w14:paraId="4B66CD0F" w14:textId="77777777" w:rsidR="006C68BD" w:rsidRDefault="006C68BD">
      <w:pPr>
        <w:rPr>
          <w:b/>
          <w:kern w:val="32"/>
          <w:sz w:val="26"/>
          <w:lang w:eastAsia="ar-SA"/>
        </w:rPr>
      </w:pPr>
      <w:r>
        <w:br w:type="page"/>
      </w:r>
    </w:p>
    <w:p w14:paraId="41D59E6D" w14:textId="4DB3D4DF" w:rsidR="006C68BD" w:rsidRPr="00DD5C55" w:rsidRDefault="006C68BD" w:rsidP="006C68BD">
      <w:pPr>
        <w:pStyle w:val="Caption"/>
        <w:keepNext/>
        <w:spacing w:line="276" w:lineRule="auto"/>
        <w:rPr>
          <w:szCs w:val="24"/>
        </w:rPr>
      </w:pPr>
      <w:r w:rsidRPr="00DD5C55">
        <w:rPr>
          <w:szCs w:val="24"/>
        </w:rPr>
        <w:lastRenderedPageBreak/>
        <w:t xml:space="preserve">Table </w:t>
      </w:r>
      <w:r w:rsidR="00D673E7">
        <w:rPr>
          <w:szCs w:val="24"/>
        </w:rPr>
        <w:t>40</w:t>
      </w:r>
      <w:r w:rsidRPr="00DD5C55">
        <w:rPr>
          <w:noProof/>
          <w:szCs w:val="24"/>
        </w:rPr>
        <w:t>:</w:t>
      </w:r>
      <w:r>
        <w:rPr>
          <w:szCs w:val="24"/>
        </w:rPr>
        <w:t xml:space="preserve"> New Conversation (</w:t>
      </w:r>
      <w:r w:rsidR="00ED5B95">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C68BD" w:rsidRPr="00877136" w14:paraId="1AEBA7E5" w14:textId="77777777" w:rsidTr="00033A9D">
        <w:tc>
          <w:tcPr>
            <w:tcW w:w="1957" w:type="dxa"/>
          </w:tcPr>
          <w:p w14:paraId="3B2B9D9B" w14:textId="77777777" w:rsidR="006C68BD" w:rsidRPr="00861AB0" w:rsidRDefault="006C68BD" w:rsidP="00033A9D">
            <w:pPr>
              <w:jc w:val="both"/>
              <w:rPr>
                <w:b/>
              </w:rPr>
            </w:pPr>
            <w:r w:rsidRPr="00861AB0">
              <w:rPr>
                <w:b/>
              </w:rPr>
              <w:t>Use Case ID:</w:t>
            </w:r>
          </w:p>
        </w:tc>
        <w:tc>
          <w:tcPr>
            <w:tcW w:w="8460" w:type="dxa"/>
          </w:tcPr>
          <w:p w14:paraId="134A0D44" w14:textId="657FC972" w:rsidR="006C68BD" w:rsidRPr="00861AB0" w:rsidRDefault="006C68BD" w:rsidP="00033A9D">
            <w:pPr>
              <w:jc w:val="both"/>
            </w:pPr>
            <w:r w:rsidRPr="00861AB0">
              <w:t xml:space="preserve"> </w:t>
            </w:r>
            <w:r>
              <w:t>M4-UC</w:t>
            </w:r>
            <w:r w:rsidR="00ED5B95">
              <w:t>2</w:t>
            </w:r>
          </w:p>
        </w:tc>
      </w:tr>
      <w:tr w:rsidR="006C68BD" w:rsidRPr="00877136" w14:paraId="7C1E0A7E" w14:textId="77777777" w:rsidTr="00033A9D">
        <w:tc>
          <w:tcPr>
            <w:tcW w:w="1957" w:type="dxa"/>
          </w:tcPr>
          <w:p w14:paraId="5D94CCE3" w14:textId="77777777" w:rsidR="006C68BD" w:rsidRPr="00861AB0" w:rsidRDefault="006C68BD" w:rsidP="00033A9D">
            <w:pPr>
              <w:jc w:val="both"/>
              <w:rPr>
                <w:b/>
              </w:rPr>
            </w:pPr>
            <w:r w:rsidRPr="00861AB0">
              <w:rPr>
                <w:b/>
              </w:rPr>
              <w:t>Use Case Name:</w:t>
            </w:r>
          </w:p>
        </w:tc>
        <w:tc>
          <w:tcPr>
            <w:tcW w:w="8460" w:type="dxa"/>
          </w:tcPr>
          <w:p w14:paraId="3085125B" w14:textId="5B117B8B" w:rsidR="006C68BD" w:rsidRPr="00861AB0" w:rsidRDefault="006C68BD" w:rsidP="00033A9D">
            <w:pPr>
              <w:jc w:val="both"/>
            </w:pPr>
            <w:r>
              <w:t>New Conversation (</w:t>
            </w:r>
            <w:r w:rsidR="00ED5B95">
              <w:t>Mobile</w:t>
            </w:r>
            <w:r>
              <w:t>)</w:t>
            </w:r>
          </w:p>
        </w:tc>
      </w:tr>
      <w:tr w:rsidR="006C68BD" w:rsidRPr="00877136" w14:paraId="4E0DD791" w14:textId="77777777" w:rsidTr="00033A9D">
        <w:tc>
          <w:tcPr>
            <w:tcW w:w="1957" w:type="dxa"/>
          </w:tcPr>
          <w:p w14:paraId="27857105" w14:textId="77777777" w:rsidR="006C68BD" w:rsidRPr="00861AB0" w:rsidRDefault="006C68BD" w:rsidP="00033A9D">
            <w:pPr>
              <w:jc w:val="both"/>
              <w:rPr>
                <w:b/>
              </w:rPr>
            </w:pPr>
            <w:r w:rsidRPr="00861AB0">
              <w:rPr>
                <w:b/>
              </w:rPr>
              <w:t>Actors:</w:t>
            </w:r>
          </w:p>
        </w:tc>
        <w:tc>
          <w:tcPr>
            <w:tcW w:w="8460" w:type="dxa"/>
          </w:tcPr>
          <w:p w14:paraId="454DA05D" w14:textId="77777777" w:rsidR="006C68BD" w:rsidRPr="00861AB0" w:rsidRDefault="006C68BD" w:rsidP="00033A9D">
            <w:pPr>
              <w:jc w:val="both"/>
            </w:pPr>
            <w:r>
              <w:t>Primary Actor: User</w:t>
            </w:r>
          </w:p>
        </w:tc>
      </w:tr>
      <w:tr w:rsidR="006C68BD" w:rsidRPr="00877136" w14:paraId="2F004ADC" w14:textId="77777777" w:rsidTr="00033A9D">
        <w:tc>
          <w:tcPr>
            <w:tcW w:w="1957" w:type="dxa"/>
          </w:tcPr>
          <w:p w14:paraId="0413AFF8" w14:textId="77777777" w:rsidR="006C68BD" w:rsidRPr="00861AB0" w:rsidRDefault="006C68BD" w:rsidP="00033A9D">
            <w:pPr>
              <w:jc w:val="both"/>
              <w:rPr>
                <w:b/>
              </w:rPr>
            </w:pPr>
            <w:r w:rsidRPr="00861AB0">
              <w:rPr>
                <w:b/>
              </w:rPr>
              <w:t>Description:</w:t>
            </w:r>
          </w:p>
        </w:tc>
        <w:tc>
          <w:tcPr>
            <w:tcW w:w="8460" w:type="dxa"/>
          </w:tcPr>
          <w:p w14:paraId="02526BDA" w14:textId="63E98A08" w:rsidR="006C68BD" w:rsidRPr="00861AB0" w:rsidRDefault="006C68BD" w:rsidP="00033A9D">
            <w:pPr>
              <w:pStyle w:val="Pa49"/>
              <w:jc w:val="both"/>
              <w:rPr>
                <w:rFonts w:ascii="Times New Roman" w:hAnsi="Times New Roman"/>
              </w:rPr>
            </w:pPr>
            <w:r>
              <w:rPr>
                <w:rFonts w:ascii="Times New Roman" w:hAnsi="Times New Roman"/>
              </w:rPr>
              <w:t xml:space="preserve">User will be able to start a chat with </w:t>
            </w:r>
            <w:r w:rsidR="008A0E31">
              <w:rPr>
                <w:rFonts w:ascii="Times New Roman" w:hAnsi="Times New Roman"/>
              </w:rPr>
              <w:t>another</w:t>
            </w:r>
            <w:r>
              <w:rPr>
                <w:rFonts w:ascii="Times New Roman" w:hAnsi="Times New Roman"/>
              </w:rPr>
              <w:t xml:space="preserve"> user.</w:t>
            </w:r>
          </w:p>
        </w:tc>
      </w:tr>
      <w:tr w:rsidR="006C68BD" w:rsidRPr="00877136" w14:paraId="1E0A6BF2" w14:textId="77777777" w:rsidTr="00033A9D">
        <w:tc>
          <w:tcPr>
            <w:tcW w:w="1957" w:type="dxa"/>
          </w:tcPr>
          <w:p w14:paraId="3944AA66" w14:textId="77777777" w:rsidR="006C68BD" w:rsidRPr="00861AB0" w:rsidRDefault="006C68BD" w:rsidP="00033A9D">
            <w:pPr>
              <w:jc w:val="both"/>
              <w:rPr>
                <w:b/>
              </w:rPr>
            </w:pPr>
            <w:r w:rsidRPr="00861AB0">
              <w:rPr>
                <w:b/>
              </w:rPr>
              <w:t>Trigger:</w:t>
            </w:r>
          </w:p>
        </w:tc>
        <w:tc>
          <w:tcPr>
            <w:tcW w:w="8460" w:type="dxa"/>
          </w:tcPr>
          <w:p w14:paraId="1A49D8AF" w14:textId="77777777" w:rsidR="006C68BD" w:rsidRPr="00861AB0" w:rsidRDefault="006C68BD" w:rsidP="00033A9D">
            <w:pPr>
              <w:jc w:val="both"/>
            </w:pPr>
            <w:r>
              <w:t>Click on the “+” icon in chat menu.</w:t>
            </w:r>
          </w:p>
        </w:tc>
      </w:tr>
      <w:tr w:rsidR="006C68BD" w:rsidRPr="00877136" w14:paraId="20772F83" w14:textId="77777777" w:rsidTr="00033A9D">
        <w:tc>
          <w:tcPr>
            <w:tcW w:w="1957" w:type="dxa"/>
          </w:tcPr>
          <w:p w14:paraId="10DBE980" w14:textId="77777777" w:rsidR="006C68BD" w:rsidRPr="00861AB0" w:rsidRDefault="006C68BD" w:rsidP="00033A9D">
            <w:pPr>
              <w:jc w:val="both"/>
              <w:rPr>
                <w:b/>
              </w:rPr>
            </w:pPr>
            <w:r w:rsidRPr="00861AB0">
              <w:rPr>
                <w:b/>
              </w:rPr>
              <w:t>Level:</w:t>
            </w:r>
          </w:p>
        </w:tc>
        <w:tc>
          <w:tcPr>
            <w:tcW w:w="8460" w:type="dxa"/>
          </w:tcPr>
          <w:p w14:paraId="5F998B05" w14:textId="77777777" w:rsidR="006C68BD" w:rsidRPr="00861AB0" w:rsidRDefault="006C68BD" w:rsidP="00033A9D">
            <w:pPr>
              <w:jc w:val="both"/>
            </w:pPr>
            <w:r w:rsidRPr="00861AB0">
              <w:t xml:space="preserve"> </w:t>
            </w:r>
            <w:r>
              <w:t>High</w:t>
            </w:r>
          </w:p>
        </w:tc>
      </w:tr>
      <w:tr w:rsidR="006C68BD" w:rsidRPr="00877136" w14:paraId="242784BA" w14:textId="77777777" w:rsidTr="00033A9D">
        <w:trPr>
          <w:trHeight w:val="467"/>
        </w:trPr>
        <w:tc>
          <w:tcPr>
            <w:tcW w:w="1957" w:type="dxa"/>
          </w:tcPr>
          <w:p w14:paraId="17666F43" w14:textId="77777777" w:rsidR="006C68BD" w:rsidRPr="00861AB0" w:rsidRDefault="006C68BD" w:rsidP="00033A9D">
            <w:pPr>
              <w:jc w:val="both"/>
              <w:rPr>
                <w:b/>
              </w:rPr>
            </w:pPr>
            <w:r w:rsidRPr="00861AB0">
              <w:rPr>
                <w:b/>
              </w:rPr>
              <w:t>Preconditions:</w:t>
            </w:r>
          </w:p>
        </w:tc>
        <w:tc>
          <w:tcPr>
            <w:tcW w:w="8460" w:type="dxa"/>
          </w:tcPr>
          <w:p w14:paraId="4FC7196F" w14:textId="77777777" w:rsidR="006C68BD" w:rsidRPr="00F77D73" w:rsidRDefault="006C68BD" w:rsidP="00033A9D">
            <w:pPr>
              <w:pStyle w:val="Pa49"/>
              <w:jc w:val="both"/>
              <w:rPr>
                <w:rFonts w:ascii="Times New Roman" w:hAnsi="Times New Roman"/>
              </w:rPr>
            </w:pPr>
            <w:r>
              <w:rPr>
                <w:rFonts w:ascii="Times New Roman" w:hAnsi="Times New Roman"/>
              </w:rPr>
              <w:t>PRE-1: User has logged in.</w:t>
            </w:r>
          </w:p>
        </w:tc>
      </w:tr>
      <w:tr w:rsidR="006C68BD" w:rsidRPr="00877136" w14:paraId="6E7DDFC2" w14:textId="77777777" w:rsidTr="00033A9D">
        <w:trPr>
          <w:trHeight w:val="440"/>
        </w:trPr>
        <w:tc>
          <w:tcPr>
            <w:tcW w:w="1957" w:type="dxa"/>
          </w:tcPr>
          <w:p w14:paraId="1B1B9F66" w14:textId="77777777" w:rsidR="006C68BD" w:rsidRPr="00861AB0" w:rsidRDefault="006C68BD" w:rsidP="00033A9D">
            <w:pPr>
              <w:jc w:val="both"/>
              <w:rPr>
                <w:b/>
              </w:rPr>
            </w:pPr>
            <w:r w:rsidRPr="00861AB0">
              <w:rPr>
                <w:b/>
                <w:color w:val="0D0D0D" w:themeColor="text1" w:themeTint="F2"/>
              </w:rPr>
              <w:t>Includes:</w:t>
            </w:r>
          </w:p>
        </w:tc>
        <w:tc>
          <w:tcPr>
            <w:tcW w:w="8460" w:type="dxa"/>
          </w:tcPr>
          <w:p w14:paraId="0DBEDF01" w14:textId="761D9B48" w:rsidR="006C68BD" w:rsidRPr="00861AB0" w:rsidRDefault="006C68BD" w:rsidP="00033A9D">
            <w:pPr>
              <w:jc w:val="both"/>
            </w:pPr>
            <w:r>
              <w:t>M1-UC</w:t>
            </w:r>
            <w:r w:rsidR="00081A55">
              <w:t>1</w:t>
            </w:r>
            <w:r>
              <w:t>, M1-UC</w:t>
            </w:r>
            <w:r w:rsidR="00081A55">
              <w:t>3</w:t>
            </w:r>
          </w:p>
        </w:tc>
      </w:tr>
      <w:tr w:rsidR="006C68BD" w:rsidRPr="00877136" w14:paraId="1355B6D7" w14:textId="77777777" w:rsidTr="00033A9D">
        <w:tc>
          <w:tcPr>
            <w:tcW w:w="1957" w:type="dxa"/>
          </w:tcPr>
          <w:p w14:paraId="6DFE10BB" w14:textId="77777777" w:rsidR="006C68BD" w:rsidRPr="00861AB0" w:rsidRDefault="006C68BD" w:rsidP="00033A9D">
            <w:pPr>
              <w:jc w:val="both"/>
              <w:rPr>
                <w:b/>
              </w:rPr>
            </w:pPr>
            <w:r w:rsidRPr="00861AB0">
              <w:rPr>
                <w:b/>
              </w:rPr>
              <w:t>Normal Flow:</w:t>
            </w:r>
          </w:p>
        </w:tc>
        <w:tc>
          <w:tcPr>
            <w:tcW w:w="8460" w:type="dxa"/>
          </w:tcPr>
          <w:p w14:paraId="46D4CE7E" w14:textId="77777777" w:rsidR="006C68BD" w:rsidRDefault="006C68BD" w:rsidP="003D7A40">
            <w:pPr>
              <w:pStyle w:val="ListParagraph"/>
              <w:numPr>
                <w:ilvl w:val="0"/>
                <w:numId w:val="54"/>
              </w:numPr>
            </w:pPr>
            <w:r>
              <w:t>User will click on + button.</w:t>
            </w:r>
          </w:p>
          <w:p w14:paraId="6D029BA7" w14:textId="77777777" w:rsidR="006C68BD" w:rsidRDefault="006C68BD" w:rsidP="003D7A40">
            <w:pPr>
              <w:pStyle w:val="ListParagraph"/>
              <w:numPr>
                <w:ilvl w:val="0"/>
                <w:numId w:val="54"/>
              </w:numPr>
            </w:pPr>
            <w:r>
              <w:t>User will enter name of recipient.</w:t>
            </w:r>
          </w:p>
          <w:p w14:paraId="181A3461" w14:textId="77777777" w:rsidR="006C68BD" w:rsidRDefault="006C68BD" w:rsidP="003D7A40">
            <w:pPr>
              <w:pStyle w:val="ListParagraph"/>
              <w:numPr>
                <w:ilvl w:val="0"/>
                <w:numId w:val="54"/>
              </w:numPr>
            </w:pPr>
            <w:r>
              <w:t>User selects the recipient from searched results</w:t>
            </w:r>
          </w:p>
          <w:p w14:paraId="4058377E" w14:textId="77777777" w:rsidR="006C68BD" w:rsidRPr="00861AB0" w:rsidRDefault="006C68BD" w:rsidP="003D7A40">
            <w:pPr>
              <w:pStyle w:val="ListParagraph"/>
              <w:numPr>
                <w:ilvl w:val="0"/>
                <w:numId w:val="54"/>
              </w:numPr>
            </w:pPr>
            <w:r>
              <w:t>User types text in text area and starts chatting.</w:t>
            </w:r>
          </w:p>
        </w:tc>
      </w:tr>
      <w:tr w:rsidR="006C68BD" w:rsidRPr="00877136" w14:paraId="16D06547" w14:textId="77777777" w:rsidTr="00033A9D">
        <w:tc>
          <w:tcPr>
            <w:tcW w:w="1957" w:type="dxa"/>
          </w:tcPr>
          <w:p w14:paraId="5A541651" w14:textId="77777777" w:rsidR="006C68BD" w:rsidRPr="003907CF" w:rsidRDefault="006C68BD" w:rsidP="00033A9D">
            <w:pPr>
              <w:jc w:val="both"/>
              <w:rPr>
                <w:b/>
              </w:rPr>
            </w:pPr>
            <w:r w:rsidRPr="00861AB0">
              <w:rPr>
                <w:b/>
              </w:rPr>
              <w:t>Alternative Flows:</w:t>
            </w:r>
          </w:p>
        </w:tc>
        <w:tc>
          <w:tcPr>
            <w:tcW w:w="8460" w:type="dxa"/>
          </w:tcPr>
          <w:p w14:paraId="087F94C0" w14:textId="77777777" w:rsidR="00A22463" w:rsidRDefault="00A22463" w:rsidP="003D7A40">
            <w:pPr>
              <w:pStyle w:val="ListParagraph"/>
              <w:numPr>
                <w:ilvl w:val="0"/>
                <w:numId w:val="57"/>
              </w:numPr>
              <w:tabs>
                <w:tab w:val="left" w:pos="432"/>
              </w:tabs>
              <w:jc w:val="both"/>
            </w:pPr>
            <w:r>
              <w:t>User views an add</w:t>
            </w:r>
          </w:p>
          <w:p w14:paraId="4DEA4AA9" w14:textId="77777777" w:rsidR="00A22463" w:rsidRDefault="00A22463" w:rsidP="003D7A40">
            <w:pPr>
              <w:pStyle w:val="ListParagraph"/>
              <w:numPr>
                <w:ilvl w:val="0"/>
                <w:numId w:val="57"/>
              </w:numPr>
              <w:tabs>
                <w:tab w:val="left" w:pos="432"/>
              </w:tabs>
              <w:jc w:val="both"/>
            </w:pPr>
            <w:r>
              <w:t>User press chat button in the add</w:t>
            </w:r>
          </w:p>
          <w:p w14:paraId="66E914D0" w14:textId="11323364" w:rsidR="006C68BD" w:rsidRPr="00861AB0" w:rsidRDefault="00A22463" w:rsidP="003D7A40">
            <w:pPr>
              <w:pStyle w:val="ListParagraph"/>
              <w:numPr>
                <w:ilvl w:val="0"/>
                <w:numId w:val="57"/>
              </w:numPr>
              <w:tabs>
                <w:tab w:val="left" w:pos="432"/>
              </w:tabs>
              <w:jc w:val="both"/>
            </w:pPr>
            <w:r>
              <w:t>New Conversation is started with the user who posted the ad</w:t>
            </w:r>
          </w:p>
        </w:tc>
      </w:tr>
      <w:tr w:rsidR="006C68BD" w:rsidRPr="00877136" w14:paraId="2060AE0B" w14:textId="77777777" w:rsidTr="00033A9D">
        <w:tc>
          <w:tcPr>
            <w:tcW w:w="1957" w:type="dxa"/>
          </w:tcPr>
          <w:p w14:paraId="53CA15FB" w14:textId="77777777" w:rsidR="006C68BD" w:rsidRPr="00861AB0" w:rsidRDefault="006C68BD" w:rsidP="00033A9D">
            <w:pPr>
              <w:jc w:val="both"/>
              <w:rPr>
                <w:b/>
              </w:rPr>
            </w:pPr>
            <w:r w:rsidRPr="00861AB0">
              <w:rPr>
                <w:b/>
              </w:rPr>
              <w:t>Exceptions:</w:t>
            </w:r>
          </w:p>
        </w:tc>
        <w:tc>
          <w:tcPr>
            <w:tcW w:w="8460" w:type="dxa"/>
          </w:tcPr>
          <w:p w14:paraId="0ABA1913" w14:textId="77777777" w:rsidR="006C68BD" w:rsidRPr="00861AB0" w:rsidRDefault="006C68BD" w:rsidP="003D7A40">
            <w:pPr>
              <w:pStyle w:val="ListParagraph"/>
              <w:numPr>
                <w:ilvl w:val="0"/>
                <w:numId w:val="55"/>
              </w:numPr>
              <w:jc w:val="both"/>
            </w:pPr>
            <w:r>
              <w:t>If user enters the name that does not belong to any SCM account user will see prompt message “No results found”</w:t>
            </w:r>
          </w:p>
        </w:tc>
      </w:tr>
      <w:tr w:rsidR="006C68BD" w:rsidRPr="00877136" w14:paraId="32781CC3" w14:textId="77777777" w:rsidTr="00033A9D">
        <w:tc>
          <w:tcPr>
            <w:tcW w:w="1957" w:type="dxa"/>
          </w:tcPr>
          <w:p w14:paraId="3801A20E" w14:textId="77777777" w:rsidR="006C68BD" w:rsidRPr="00861AB0" w:rsidRDefault="006C68BD" w:rsidP="00033A9D">
            <w:pPr>
              <w:jc w:val="both"/>
              <w:rPr>
                <w:b/>
              </w:rPr>
            </w:pPr>
            <w:r w:rsidRPr="00861AB0">
              <w:rPr>
                <w:b/>
              </w:rPr>
              <w:t>Postconditions:</w:t>
            </w:r>
          </w:p>
        </w:tc>
        <w:tc>
          <w:tcPr>
            <w:tcW w:w="8460" w:type="dxa"/>
          </w:tcPr>
          <w:p w14:paraId="31B2C68F" w14:textId="519DCD12" w:rsidR="006C68BD" w:rsidRPr="00861AB0" w:rsidRDefault="006C68BD"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send message to </w:t>
            </w:r>
            <w:r w:rsidR="008A0E31">
              <w:rPr>
                <w:rFonts w:ascii="Times New Roman" w:hAnsi="Times New Roman"/>
              </w:rPr>
              <w:t>another</w:t>
            </w:r>
            <w:r>
              <w:rPr>
                <w:rFonts w:ascii="Times New Roman" w:hAnsi="Times New Roman"/>
              </w:rPr>
              <w:t xml:space="preserve"> user.</w:t>
            </w:r>
          </w:p>
        </w:tc>
      </w:tr>
      <w:tr w:rsidR="006C68BD" w:rsidRPr="00877136" w14:paraId="3C7974D2" w14:textId="77777777" w:rsidTr="00033A9D">
        <w:tc>
          <w:tcPr>
            <w:tcW w:w="1957" w:type="dxa"/>
          </w:tcPr>
          <w:p w14:paraId="44F44340" w14:textId="77777777" w:rsidR="006C68BD" w:rsidRPr="00861AB0" w:rsidRDefault="006C68BD" w:rsidP="00033A9D">
            <w:pPr>
              <w:jc w:val="both"/>
              <w:rPr>
                <w:b/>
              </w:rPr>
            </w:pPr>
            <w:r w:rsidRPr="00861AB0">
              <w:rPr>
                <w:b/>
              </w:rPr>
              <w:t>Business Rules</w:t>
            </w:r>
          </w:p>
        </w:tc>
        <w:tc>
          <w:tcPr>
            <w:tcW w:w="8460" w:type="dxa"/>
          </w:tcPr>
          <w:p w14:paraId="69C4C2FE" w14:textId="77777777" w:rsidR="006C68BD" w:rsidRPr="00861AB0" w:rsidRDefault="006C68BD" w:rsidP="00033A9D">
            <w:pPr>
              <w:pStyle w:val="Pa49"/>
              <w:jc w:val="both"/>
            </w:pPr>
            <w:r>
              <w:rPr>
                <w:rFonts w:ascii="Times New Roman" w:hAnsi="Times New Roman"/>
              </w:rPr>
              <w:t>N/A</w:t>
            </w:r>
          </w:p>
        </w:tc>
      </w:tr>
      <w:tr w:rsidR="006C68BD" w:rsidRPr="00877136" w14:paraId="1A23B563" w14:textId="77777777" w:rsidTr="00033A9D">
        <w:tc>
          <w:tcPr>
            <w:tcW w:w="1957" w:type="dxa"/>
          </w:tcPr>
          <w:p w14:paraId="1A83815F" w14:textId="77777777" w:rsidR="006C68BD" w:rsidRPr="00861AB0" w:rsidRDefault="006C68BD" w:rsidP="00033A9D">
            <w:pPr>
              <w:jc w:val="both"/>
              <w:rPr>
                <w:b/>
              </w:rPr>
            </w:pPr>
            <w:r w:rsidRPr="00861AB0">
              <w:rPr>
                <w:b/>
              </w:rPr>
              <w:t>Assumptions:</w:t>
            </w:r>
          </w:p>
        </w:tc>
        <w:tc>
          <w:tcPr>
            <w:tcW w:w="8460" w:type="dxa"/>
          </w:tcPr>
          <w:p w14:paraId="4206CE43" w14:textId="77777777" w:rsidR="006C68BD" w:rsidRPr="00861AB0" w:rsidRDefault="006C68BD" w:rsidP="00033A9D">
            <w:pPr>
              <w:jc w:val="both"/>
            </w:pPr>
            <w:r>
              <w:t>User can navigate to chat menu.</w:t>
            </w:r>
          </w:p>
        </w:tc>
      </w:tr>
    </w:tbl>
    <w:p w14:paraId="4A0E16D8" w14:textId="77777777" w:rsidR="002914C9" w:rsidRDefault="002914C9" w:rsidP="002F2D5C">
      <w:pPr>
        <w:pStyle w:val="Heading3"/>
        <w:numPr>
          <w:ilvl w:val="0"/>
          <w:numId w:val="0"/>
        </w:numPr>
      </w:pPr>
    </w:p>
    <w:p w14:paraId="247CB962" w14:textId="77777777" w:rsidR="002914C9" w:rsidRDefault="002914C9">
      <w:pPr>
        <w:rPr>
          <w:b/>
          <w:kern w:val="32"/>
          <w:sz w:val="26"/>
          <w:lang w:eastAsia="ar-SA"/>
        </w:rPr>
      </w:pPr>
      <w:r>
        <w:br w:type="page"/>
      </w:r>
    </w:p>
    <w:p w14:paraId="5FE0B5F9" w14:textId="48D85B3E" w:rsidR="002914C9" w:rsidRPr="00DD5C55" w:rsidRDefault="002914C9" w:rsidP="002914C9">
      <w:pPr>
        <w:pStyle w:val="Caption"/>
        <w:keepNext/>
        <w:spacing w:line="276" w:lineRule="auto"/>
        <w:rPr>
          <w:szCs w:val="24"/>
        </w:rPr>
      </w:pPr>
      <w:r w:rsidRPr="00DD5C55">
        <w:rPr>
          <w:szCs w:val="24"/>
        </w:rPr>
        <w:lastRenderedPageBreak/>
        <w:t xml:space="preserve">Table </w:t>
      </w:r>
      <w:r w:rsidR="0027177F">
        <w:rPr>
          <w:szCs w:val="24"/>
        </w:rPr>
        <w:t>4</w:t>
      </w:r>
      <w:r w:rsidR="00D673E7">
        <w:rPr>
          <w:szCs w:val="24"/>
        </w:rPr>
        <w:t>1</w:t>
      </w:r>
      <w:r w:rsidRPr="00DD5C55">
        <w:rPr>
          <w:noProof/>
          <w:szCs w:val="24"/>
        </w:rPr>
        <w:t>:</w:t>
      </w:r>
      <w:r>
        <w:rPr>
          <w:szCs w:val="24"/>
        </w:rPr>
        <w:t xml:space="preserve"> </w:t>
      </w:r>
      <w:r w:rsidR="0027177F">
        <w:rPr>
          <w:szCs w:val="24"/>
        </w:rPr>
        <w:t>Delete</w:t>
      </w:r>
      <w:r>
        <w:rPr>
          <w:szCs w:val="24"/>
        </w:rPr>
        <w:t xml:space="preserve"> Conversation (</w:t>
      </w:r>
      <w:r w:rsidR="0027177F">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914C9" w:rsidRPr="00877136" w14:paraId="18CCD4E6" w14:textId="77777777" w:rsidTr="00033A9D">
        <w:tc>
          <w:tcPr>
            <w:tcW w:w="1957" w:type="dxa"/>
          </w:tcPr>
          <w:p w14:paraId="4AB1F556" w14:textId="77777777" w:rsidR="002914C9" w:rsidRPr="00861AB0" w:rsidRDefault="002914C9" w:rsidP="00033A9D">
            <w:pPr>
              <w:jc w:val="both"/>
              <w:rPr>
                <w:b/>
              </w:rPr>
            </w:pPr>
            <w:r w:rsidRPr="00861AB0">
              <w:rPr>
                <w:b/>
              </w:rPr>
              <w:t>Use Case ID:</w:t>
            </w:r>
          </w:p>
        </w:tc>
        <w:tc>
          <w:tcPr>
            <w:tcW w:w="8460" w:type="dxa"/>
          </w:tcPr>
          <w:p w14:paraId="281DC2F4" w14:textId="2E2466E6" w:rsidR="002914C9" w:rsidRPr="00861AB0" w:rsidRDefault="002914C9" w:rsidP="00033A9D">
            <w:pPr>
              <w:jc w:val="both"/>
            </w:pPr>
            <w:r w:rsidRPr="00861AB0">
              <w:t xml:space="preserve"> </w:t>
            </w:r>
            <w:r>
              <w:t>M4-UC</w:t>
            </w:r>
            <w:r w:rsidR="0027177F">
              <w:t>3</w:t>
            </w:r>
          </w:p>
        </w:tc>
      </w:tr>
      <w:tr w:rsidR="002914C9" w:rsidRPr="00877136" w14:paraId="4C0D9FD4" w14:textId="77777777" w:rsidTr="00033A9D">
        <w:tc>
          <w:tcPr>
            <w:tcW w:w="1957" w:type="dxa"/>
          </w:tcPr>
          <w:p w14:paraId="05102F42" w14:textId="77777777" w:rsidR="002914C9" w:rsidRPr="00861AB0" w:rsidRDefault="002914C9" w:rsidP="00033A9D">
            <w:pPr>
              <w:jc w:val="both"/>
              <w:rPr>
                <w:b/>
              </w:rPr>
            </w:pPr>
            <w:r w:rsidRPr="00861AB0">
              <w:rPr>
                <w:b/>
              </w:rPr>
              <w:t>Use Case Name:</w:t>
            </w:r>
          </w:p>
        </w:tc>
        <w:tc>
          <w:tcPr>
            <w:tcW w:w="8460" w:type="dxa"/>
          </w:tcPr>
          <w:p w14:paraId="58F1B730" w14:textId="318E4165" w:rsidR="002914C9" w:rsidRPr="00861AB0" w:rsidRDefault="0027177F" w:rsidP="00033A9D">
            <w:pPr>
              <w:jc w:val="both"/>
            </w:pPr>
            <w:r>
              <w:t>Delete Conversation (Web)</w:t>
            </w:r>
          </w:p>
        </w:tc>
      </w:tr>
      <w:tr w:rsidR="002914C9" w:rsidRPr="00877136" w14:paraId="48842821" w14:textId="77777777" w:rsidTr="00033A9D">
        <w:tc>
          <w:tcPr>
            <w:tcW w:w="1957" w:type="dxa"/>
          </w:tcPr>
          <w:p w14:paraId="41B9575D" w14:textId="77777777" w:rsidR="002914C9" w:rsidRPr="00861AB0" w:rsidRDefault="002914C9" w:rsidP="00033A9D">
            <w:pPr>
              <w:jc w:val="both"/>
              <w:rPr>
                <w:b/>
              </w:rPr>
            </w:pPr>
            <w:r w:rsidRPr="00861AB0">
              <w:rPr>
                <w:b/>
              </w:rPr>
              <w:t>Actors:</w:t>
            </w:r>
          </w:p>
        </w:tc>
        <w:tc>
          <w:tcPr>
            <w:tcW w:w="8460" w:type="dxa"/>
          </w:tcPr>
          <w:p w14:paraId="7E597255" w14:textId="77777777" w:rsidR="002914C9" w:rsidRPr="00861AB0" w:rsidRDefault="002914C9" w:rsidP="00033A9D">
            <w:pPr>
              <w:jc w:val="both"/>
            </w:pPr>
            <w:r>
              <w:t>Primary Actor: User</w:t>
            </w:r>
          </w:p>
        </w:tc>
      </w:tr>
      <w:tr w:rsidR="002914C9" w:rsidRPr="00877136" w14:paraId="4E0C33BD" w14:textId="77777777" w:rsidTr="00033A9D">
        <w:tc>
          <w:tcPr>
            <w:tcW w:w="1957" w:type="dxa"/>
          </w:tcPr>
          <w:p w14:paraId="11046091" w14:textId="77777777" w:rsidR="002914C9" w:rsidRPr="00861AB0" w:rsidRDefault="002914C9" w:rsidP="00033A9D">
            <w:pPr>
              <w:jc w:val="both"/>
              <w:rPr>
                <w:b/>
              </w:rPr>
            </w:pPr>
            <w:r w:rsidRPr="00861AB0">
              <w:rPr>
                <w:b/>
              </w:rPr>
              <w:t>Description:</w:t>
            </w:r>
          </w:p>
        </w:tc>
        <w:tc>
          <w:tcPr>
            <w:tcW w:w="8460" w:type="dxa"/>
          </w:tcPr>
          <w:p w14:paraId="6FF967B3" w14:textId="55E0D353" w:rsidR="002914C9" w:rsidRPr="00861AB0" w:rsidRDefault="002914C9" w:rsidP="00033A9D">
            <w:pPr>
              <w:pStyle w:val="Pa49"/>
              <w:jc w:val="both"/>
              <w:rPr>
                <w:rFonts w:ascii="Times New Roman" w:hAnsi="Times New Roman"/>
              </w:rPr>
            </w:pPr>
            <w:r>
              <w:rPr>
                <w:rFonts w:ascii="Times New Roman" w:hAnsi="Times New Roman"/>
              </w:rPr>
              <w:t>User will be able to</w:t>
            </w:r>
            <w:r w:rsidR="00414CF3">
              <w:rPr>
                <w:rFonts w:ascii="Times New Roman" w:hAnsi="Times New Roman"/>
              </w:rPr>
              <w:t xml:space="preserve"> delete a chat</w:t>
            </w:r>
            <w:r>
              <w:rPr>
                <w:rFonts w:ascii="Times New Roman" w:hAnsi="Times New Roman"/>
              </w:rPr>
              <w:t>.</w:t>
            </w:r>
          </w:p>
        </w:tc>
      </w:tr>
      <w:tr w:rsidR="002914C9" w:rsidRPr="00877136" w14:paraId="1C341842" w14:textId="77777777" w:rsidTr="00033A9D">
        <w:tc>
          <w:tcPr>
            <w:tcW w:w="1957" w:type="dxa"/>
          </w:tcPr>
          <w:p w14:paraId="4529C149" w14:textId="77777777" w:rsidR="002914C9" w:rsidRPr="00861AB0" w:rsidRDefault="002914C9" w:rsidP="00033A9D">
            <w:pPr>
              <w:jc w:val="both"/>
              <w:rPr>
                <w:b/>
              </w:rPr>
            </w:pPr>
            <w:r w:rsidRPr="00861AB0">
              <w:rPr>
                <w:b/>
              </w:rPr>
              <w:t>Trigger:</w:t>
            </w:r>
          </w:p>
        </w:tc>
        <w:tc>
          <w:tcPr>
            <w:tcW w:w="8460" w:type="dxa"/>
          </w:tcPr>
          <w:p w14:paraId="6DE8EF60" w14:textId="19066A78" w:rsidR="002914C9" w:rsidRPr="00861AB0" w:rsidRDefault="005E0A0A" w:rsidP="00033A9D">
            <w:pPr>
              <w:jc w:val="both"/>
            </w:pPr>
            <w:r>
              <w:t>Press and hold the conversation</w:t>
            </w:r>
          </w:p>
        </w:tc>
      </w:tr>
      <w:tr w:rsidR="002914C9" w:rsidRPr="00877136" w14:paraId="7D8FA32D" w14:textId="77777777" w:rsidTr="00033A9D">
        <w:tc>
          <w:tcPr>
            <w:tcW w:w="1957" w:type="dxa"/>
          </w:tcPr>
          <w:p w14:paraId="1593627D" w14:textId="77777777" w:rsidR="002914C9" w:rsidRPr="00861AB0" w:rsidRDefault="002914C9" w:rsidP="00033A9D">
            <w:pPr>
              <w:jc w:val="both"/>
              <w:rPr>
                <w:b/>
              </w:rPr>
            </w:pPr>
            <w:r w:rsidRPr="00861AB0">
              <w:rPr>
                <w:b/>
              </w:rPr>
              <w:t>Level:</w:t>
            </w:r>
          </w:p>
        </w:tc>
        <w:tc>
          <w:tcPr>
            <w:tcW w:w="8460" w:type="dxa"/>
          </w:tcPr>
          <w:p w14:paraId="523605F7" w14:textId="77777777" w:rsidR="002914C9" w:rsidRPr="00861AB0" w:rsidRDefault="002914C9" w:rsidP="00033A9D">
            <w:pPr>
              <w:jc w:val="both"/>
            </w:pPr>
            <w:r w:rsidRPr="00861AB0">
              <w:t xml:space="preserve"> </w:t>
            </w:r>
            <w:r>
              <w:t>High</w:t>
            </w:r>
          </w:p>
        </w:tc>
      </w:tr>
      <w:tr w:rsidR="002914C9" w:rsidRPr="00877136" w14:paraId="4F69D55F" w14:textId="77777777" w:rsidTr="00033A9D">
        <w:trPr>
          <w:trHeight w:val="467"/>
        </w:trPr>
        <w:tc>
          <w:tcPr>
            <w:tcW w:w="1957" w:type="dxa"/>
          </w:tcPr>
          <w:p w14:paraId="0A73FC5F" w14:textId="77777777" w:rsidR="002914C9" w:rsidRPr="00861AB0" w:rsidRDefault="002914C9" w:rsidP="00033A9D">
            <w:pPr>
              <w:jc w:val="both"/>
              <w:rPr>
                <w:b/>
              </w:rPr>
            </w:pPr>
            <w:r w:rsidRPr="00861AB0">
              <w:rPr>
                <w:b/>
              </w:rPr>
              <w:t>Preconditions:</w:t>
            </w:r>
          </w:p>
        </w:tc>
        <w:tc>
          <w:tcPr>
            <w:tcW w:w="8460" w:type="dxa"/>
          </w:tcPr>
          <w:p w14:paraId="1EA58847" w14:textId="77777777" w:rsidR="002914C9" w:rsidRPr="00F77D73" w:rsidRDefault="002914C9" w:rsidP="00033A9D">
            <w:pPr>
              <w:pStyle w:val="Pa49"/>
              <w:jc w:val="both"/>
              <w:rPr>
                <w:rFonts w:ascii="Times New Roman" w:hAnsi="Times New Roman"/>
              </w:rPr>
            </w:pPr>
            <w:r>
              <w:rPr>
                <w:rFonts w:ascii="Times New Roman" w:hAnsi="Times New Roman"/>
              </w:rPr>
              <w:t>PRE-1: User has logged in.</w:t>
            </w:r>
          </w:p>
        </w:tc>
      </w:tr>
      <w:tr w:rsidR="002914C9" w:rsidRPr="00877136" w14:paraId="2F7B4BC4" w14:textId="77777777" w:rsidTr="00033A9D">
        <w:trPr>
          <w:trHeight w:val="440"/>
        </w:trPr>
        <w:tc>
          <w:tcPr>
            <w:tcW w:w="1957" w:type="dxa"/>
          </w:tcPr>
          <w:p w14:paraId="2A2B8597" w14:textId="77777777" w:rsidR="002914C9" w:rsidRPr="00861AB0" w:rsidRDefault="002914C9" w:rsidP="00033A9D">
            <w:pPr>
              <w:jc w:val="both"/>
              <w:rPr>
                <w:b/>
              </w:rPr>
            </w:pPr>
            <w:r w:rsidRPr="00861AB0">
              <w:rPr>
                <w:b/>
                <w:color w:val="0D0D0D" w:themeColor="text1" w:themeTint="F2"/>
              </w:rPr>
              <w:t>Includes:</w:t>
            </w:r>
          </w:p>
        </w:tc>
        <w:tc>
          <w:tcPr>
            <w:tcW w:w="8460" w:type="dxa"/>
          </w:tcPr>
          <w:p w14:paraId="62B0B0CB" w14:textId="6A6ED33B" w:rsidR="002914C9" w:rsidRPr="00861AB0" w:rsidRDefault="002914C9" w:rsidP="00033A9D">
            <w:pPr>
              <w:jc w:val="both"/>
            </w:pPr>
            <w:r>
              <w:t>M1-UC1, M1-UC3</w:t>
            </w:r>
            <w:r w:rsidR="008B6732">
              <w:t>, M4</w:t>
            </w:r>
            <w:r w:rsidR="009312E2">
              <w:t>-UC1</w:t>
            </w:r>
          </w:p>
        </w:tc>
      </w:tr>
      <w:tr w:rsidR="002914C9" w:rsidRPr="00877136" w14:paraId="1951519E" w14:textId="77777777" w:rsidTr="00033A9D">
        <w:tc>
          <w:tcPr>
            <w:tcW w:w="1957" w:type="dxa"/>
          </w:tcPr>
          <w:p w14:paraId="281666E3" w14:textId="77777777" w:rsidR="002914C9" w:rsidRPr="00861AB0" w:rsidRDefault="002914C9" w:rsidP="00033A9D">
            <w:pPr>
              <w:jc w:val="both"/>
              <w:rPr>
                <w:b/>
              </w:rPr>
            </w:pPr>
            <w:r w:rsidRPr="00861AB0">
              <w:rPr>
                <w:b/>
              </w:rPr>
              <w:t>Normal Flow:</w:t>
            </w:r>
          </w:p>
        </w:tc>
        <w:tc>
          <w:tcPr>
            <w:tcW w:w="8460" w:type="dxa"/>
          </w:tcPr>
          <w:p w14:paraId="7E75CD48" w14:textId="33FCCEDD" w:rsidR="002914C9" w:rsidRDefault="002914C9" w:rsidP="003D7A40">
            <w:pPr>
              <w:pStyle w:val="ListParagraph"/>
              <w:numPr>
                <w:ilvl w:val="0"/>
                <w:numId w:val="58"/>
              </w:numPr>
            </w:pPr>
            <w:r>
              <w:t xml:space="preserve">User will click </w:t>
            </w:r>
            <w:r w:rsidR="0082596F">
              <w:t>and hold the conversation</w:t>
            </w:r>
            <w:r>
              <w:t>.</w:t>
            </w:r>
          </w:p>
          <w:p w14:paraId="0851338D" w14:textId="011435E0" w:rsidR="002914C9" w:rsidRDefault="002914C9" w:rsidP="003D7A40">
            <w:pPr>
              <w:pStyle w:val="ListParagraph"/>
              <w:numPr>
                <w:ilvl w:val="0"/>
                <w:numId w:val="58"/>
              </w:numPr>
            </w:pPr>
            <w:r>
              <w:t>User will</w:t>
            </w:r>
            <w:r w:rsidR="000D575F">
              <w:t xml:space="preserve"> </w:t>
            </w:r>
            <w:r w:rsidR="00EF5B94">
              <w:t xml:space="preserve">press </w:t>
            </w:r>
            <w:r w:rsidR="000D575F">
              <w:t>delete button</w:t>
            </w:r>
            <w:r>
              <w:t>.</w:t>
            </w:r>
          </w:p>
          <w:p w14:paraId="549BFA58" w14:textId="77777777" w:rsidR="002914C9" w:rsidRDefault="00EF5B94" w:rsidP="003D7A40">
            <w:pPr>
              <w:pStyle w:val="ListParagraph"/>
              <w:numPr>
                <w:ilvl w:val="0"/>
                <w:numId w:val="58"/>
              </w:numPr>
            </w:pPr>
            <w:r>
              <w:t>A confirmation dialog box appears</w:t>
            </w:r>
          </w:p>
          <w:p w14:paraId="05F8152F" w14:textId="08F551E9" w:rsidR="00EF5B94" w:rsidRPr="00861AB0" w:rsidRDefault="00EF5B94" w:rsidP="003D7A40">
            <w:pPr>
              <w:pStyle w:val="ListParagraph"/>
              <w:numPr>
                <w:ilvl w:val="0"/>
                <w:numId w:val="58"/>
              </w:numPr>
            </w:pPr>
            <w:r>
              <w:t>User presses ok to delete the chat</w:t>
            </w:r>
          </w:p>
        </w:tc>
      </w:tr>
      <w:tr w:rsidR="002914C9" w:rsidRPr="00877136" w14:paraId="346659F1" w14:textId="77777777" w:rsidTr="00033A9D">
        <w:tc>
          <w:tcPr>
            <w:tcW w:w="1957" w:type="dxa"/>
          </w:tcPr>
          <w:p w14:paraId="5FB4CDF3" w14:textId="77777777" w:rsidR="002914C9" w:rsidRPr="003907CF" w:rsidRDefault="002914C9" w:rsidP="00033A9D">
            <w:pPr>
              <w:jc w:val="both"/>
              <w:rPr>
                <w:b/>
              </w:rPr>
            </w:pPr>
            <w:r w:rsidRPr="00861AB0">
              <w:rPr>
                <w:b/>
              </w:rPr>
              <w:t>Alternative Flows:</w:t>
            </w:r>
          </w:p>
        </w:tc>
        <w:tc>
          <w:tcPr>
            <w:tcW w:w="8460" w:type="dxa"/>
          </w:tcPr>
          <w:p w14:paraId="2878912E" w14:textId="0B67BEAA" w:rsidR="002914C9" w:rsidRPr="00861AB0" w:rsidRDefault="00E87C49" w:rsidP="00E87C49">
            <w:pPr>
              <w:tabs>
                <w:tab w:val="left" w:pos="432"/>
              </w:tabs>
              <w:jc w:val="both"/>
            </w:pPr>
            <w:r>
              <w:t>N/A</w:t>
            </w:r>
          </w:p>
        </w:tc>
      </w:tr>
      <w:tr w:rsidR="002914C9" w:rsidRPr="00877136" w14:paraId="1A5CDDB5" w14:textId="77777777" w:rsidTr="00033A9D">
        <w:tc>
          <w:tcPr>
            <w:tcW w:w="1957" w:type="dxa"/>
          </w:tcPr>
          <w:p w14:paraId="55955049" w14:textId="77777777" w:rsidR="002914C9" w:rsidRPr="00861AB0" w:rsidRDefault="002914C9" w:rsidP="00033A9D">
            <w:pPr>
              <w:jc w:val="both"/>
              <w:rPr>
                <w:b/>
              </w:rPr>
            </w:pPr>
            <w:r w:rsidRPr="00861AB0">
              <w:rPr>
                <w:b/>
              </w:rPr>
              <w:t>Exceptions:</w:t>
            </w:r>
          </w:p>
        </w:tc>
        <w:tc>
          <w:tcPr>
            <w:tcW w:w="8460" w:type="dxa"/>
          </w:tcPr>
          <w:p w14:paraId="5C35E346" w14:textId="01CB81C4" w:rsidR="002914C9" w:rsidRPr="00861AB0" w:rsidRDefault="00AB24AD" w:rsidP="00AB24AD">
            <w:pPr>
              <w:jc w:val="both"/>
            </w:pPr>
            <w:r>
              <w:t>N/A</w:t>
            </w:r>
          </w:p>
        </w:tc>
      </w:tr>
      <w:tr w:rsidR="002914C9" w:rsidRPr="00877136" w14:paraId="416AB4CB" w14:textId="77777777" w:rsidTr="00033A9D">
        <w:tc>
          <w:tcPr>
            <w:tcW w:w="1957" w:type="dxa"/>
          </w:tcPr>
          <w:p w14:paraId="77B22418" w14:textId="77777777" w:rsidR="002914C9" w:rsidRPr="00861AB0" w:rsidRDefault="002914C9" w:rsidP="00033A9D">
            <w:pPr>
              <w:jc w:val="both"/>
              <w:rPr>
                <w:b/>
              </w:rPr>
            </w:pPr>
            <w:r w:rsidRPr="00861AB0">
              <w:rPr>
                <w:b/>
              </w:rPr>
              <w:t>Postconditions:</w:t>
            </w:r>
          </w:p>
        </w:tc>
        <w:tc>
          <w:tcPr>
            <w:tcW w:w="8460" w:type="dxa"/>
          </w:tcPr>
          <w:p w14:paraId="081FA788" w14:textId="707C5E05" w:rsidR="002914C9" w:rsidRPr="00861AB0" w:rsidRDefault="002914C9"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w:t>
            </w:r>
            <w:r w:rsidR="00944F5E">
              <w:rPr>
                <w:rFonts w:ascii="Times New Roman" w:hAnsi="Times New Roman"/>
              </w:rPr>
              <w:t>’s conversation</w:t>
            </w:r>
            <w:r>
              <w:rPr>
                <w:rFonts w:ascii="Times New Roman" w:hAnsi="Times New Roman"/>
              </w:rPr>
              <w:t xml:space="preserve"> will be</w:t>
            </w:r>
            <w:r w:rsidR="00944F5E">
              <w:rPr>
                <w:rFonts w:ascii="Times New Roman" w:hAnsi="Times New Roman"/>
              </w:rPr>
              <w:t xml:space="preserve"> delet</w:t>
            </w:r>
            <w:r w:rsidR="00B4029A">
              <w:rPr>
                <w:rFonts w:ascii="Times New Roman" w:hAnsi="Times New Roman"/>
              </w:rPr>
              <w:t>e</w:t>
            </w:r>
            <w:r w:rsidR="00944F5E">
              <w:rPr>
                <w:rFonts w:ascii="Times New Roman" w:hAnsi="Times New Roman"/>
              </w:rPr>
              <w:t>d</w:t>
            </w:r>
            <w:r>
              <w:rPr>
                <w:rFonts w:ascii="Times New Roman" w:hAnsi="Times New Roman"/>
              </w:rPr>
              <w:t>.</w:t>
            </w:r>
          </w:p>
        </w:tc>
      </w:tr>
      <w:tr w:rsidR="002914C9" w:rsidRPr="00877136" w14:paraId="5A532D01" w14:textId="77777777" w:rsidTr="00033A9D">
        <w:tc>
          <w:tcPr>
            <w:tcW w:w="1957" w:type="dxa"/>
          </w:tcPr>
          <w:p w14:paraId="35A6A5EA" w14:textId="77777777" w:rsidR="002914C9" w:rsidRPr="00861AB0" w:rsidRDefault="002914C9" w:rsidP="00033A9D">
            <w:pPr>
              <w:jc w:val="both"/>
              <w:rPr>
                <w:b/>
              </w:rPr>
            </w:pPr>
            <w:r w:rsidRPr="00861AB0">
              <w:rPr>
                <w:b/>
              </w:rPr>
              <w:t>Business Rules</w:t>
            </w:r>
          </w:p>
        </w:tc>
        <w:tc>
          <w:tcPr>
            <w:tcW w:w="8460" w:type="dxa"/>
          </w:tcPr>
          <w:p w14:paraId="5537D780" w14:textId="77777777" w:rsidR="002914C9" w:rsidRPr="00861AB0" w:rsidRDefault="002914C9" w:rsidP="00033A9D">
            <w:pPr>
              <w:pStyle w:val="Pa49"/>
              <w:jc w:val="both"/>
            </w:pPr>
            <w:r>
              <w:rPr>
                <w:rFonts w:ascii="Times New Roman" w:hAnsi="Times New Roman"/>
              </w:rPr>
              <w:t>N/A</w:t>
            </w:r>
          </w:p>
        </w:tc>
      </w:tr>
      <w:tr w:rsidR="002914C9" w:rsidRPr="00877136" w14:paraId="6B924E74" w14:textId="77777777" w:rsidTr="00033A9D">
        <w:tc>
          <w:tcPr>
            <w:tcW w:w="1957" w:type="dxa"/>
          </w:tcPr>
          <w:p w14:paraId="43F26198" w14:textId="77777777" w:rsidR="002914C9" w:rsidRPr="00861AB0" w:rsidRDefault="002914C9" w:rsidP="00033A9D">
            <w:pPr>
              <w:jc w:val="both"/>
              <w:rPr>
                <w:b/>
              </w:rPr>
            </w:pPr>
            <w:r w:rsidRPr="00861AB0">
              <w:rPr>
                <w:b/>
              </w:rPr>
              <w:t>Assumptions:</w:t>
            </w:r>
          </w:p>
        </w:tc>
        <w:tc>
          <w:tcPr>
            <w:tcW w:w="8460" w:type="dxa"/>
          </w:tcPr>
          <w:p w14:paraId="4496E314" w14:textId="77777777" w:rsidR="002914C9" w:rsidRPr="00861AB0" w:rsidRDefault="002914C9" w:rsidP="00033A9D">
            <w:pPr>
              <w:jc w:val="both"/>
            </w:pPr>
            <w:r>
              <w:t>User can navigate to chat menu.</w:t>
            </w:r>
          </w:p>
        </w:tc>
      </w:tr>
    </w:tbl>
    <w:p w14:paraId="5D7D2E38" w14:textId="77777777" w:rsidR="00F668AD" w:rsidRDefault="00F668AD" w:rsidP="002F2D5C">
      <w:pPr>
        <w:pStyle w:val="Heading3"/>
        <w:numPr>
          <w:ilvl w:val="0"/>
          <w:numId w:val="0"/>
        </w:numPr>
      </w:pPr>
    </w:p>
    <w:p w14:paraId="4229881A" w14:textId="77777777" w:rsidR="00F668AD" w:rsidRDefault="00F668AD">
      <w:pPr>
        <w:rPr>
          <w:b/>
          <w:kern w:val="32"/>
          <w:sz w:val="26"/>
          <w:lang w:eastAsia="ar-SA"/>
        </w:rPr>
      </w:pPr>
      <w:r>
        <w:br w:type="page"/>
      </w:r>
    </w:p>
    <w:p w14:paraId="4E5724E3" w14:textId="0B16C4C8" w:rsidR="00F668AD" w:rsidRPr="00DD5C55" w:rsidRDefault="00F668AD" w:rsidP="00F668AD">
      <w:pPr>
        <w:pStyle w:val="Caption"/>
        <w:keepNext/>
        <w:spacing w:line="276" w:lineRule="auto"/>
        <w:rPr>
          <w:szCs w:val="24"/>
        </w:rPr>
      </w:pPr>
      <w:r w:rsidRPr="00DD5C55">
        <w:rPr>
          <w:szCs w:val="24"/>
        </w:rPr>
        <w:lastRenderedPageBreak/>
        <w:t xml:space="preserve">Table </w:t>
      </w:r>
      <w:r>
        <w:rPr>
          <w:szCs w:val="24"/>
        </w:rPr>
        <w:t>4</w:t>
      </w:r>
      <w:r w:rsidR="00D673E7">
        <w:rPr>
          <w:szCs w:val="24"/>
        </w:rPr>
        <w:t>2</w:t>
      </w:r>
      <w:r w:rsidRPr="00DD5C55">
        <w:rPr>
          <w:noProof/>
          <w:szCs w:val="24"/>
        </w:rPr>
        <w:t>:</w:t>
      </w:r>
      <w:r>
        <w:rPr>
          <w:szCs w:val="24"/>
        </w:rPr>
        <w:t xml:space="preserve"> Delete Conversation (</w:t>
      </w:r>
      <w:r w:rsidR="002845A8">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F668AD" w:rsidRPr="00877136" w14:paraId="5833018A" w14:textId="77777777" w:rsidTr="00033A9D">
        <w:tc>
          <w:tcPr>
            <w:tcW w:w="1957" w:type="dxa"/>
          </w:tcPr>
          <w:p w14:paraId="002EF156" w14:textId="77777777" w:rsidR="00F668AD" w:rsidRPr="00861AB0" w:rsidRDefault="00F668AD" w:rsidP="00033A9D">
            <w:pPr>
              <w:jc w:val="both"/>
              <w:rPr>
                <w:b/>
              </w:rPr>
            </w:pPr>
            <w:r w:rsidRPr="00861AB0">
              <w:rPr>
                <w:b/>
              </w:rPr>
              <w:t>Use Case ID:</w:t>
            </w:r>
          </w:p>
        </w:tc>
        <w:tc>
          <w:tcPr>
            <w:tcW w:w="8460" w:type="dxa"/>
          </w:tcPr>
          <w:p w14:paraId="23ED0DB1" w14:textId="186804C7" w:rsidR="00F668AD" w:rsidRPr="00861AB0" w:rsidRDefault="00F668AD" w:rsidP="00033A9D">
            <w:pPr>
              <w:jc w:val="both"/>
            </w:pPr>
            <w:r w:rsidRPr="00861AB0">
              <w:t xml:space="preserve"> </w:t>
            </w:r>
            <w:r>
              <w:t>M4-UC</w:t>
            </w:r>
            <w:r w:rsidR="005C7842">
              <w:t>4</w:t>
            </w:r>
          </w:p>
        </w:tc>
      </w:tr>
      <w:tr w:rsidR="00F668AD" w:rsidRPr="00877136" w14:paraId="09659471" w14:textId="77777777" w:rsidTr="00033A9D">
        <w:tc>
          <w:tcPr>
            <w:tcW w:w="1957" w:type="dxa"/>
          </w:tcPr>
          <w:p w14:paraId="37CEE2E0" w14:textId="77777777" w:rsidR="00F668AD" w:rsidRPr="00861AB0" w:rsidRDefault="00F668AD" w:rsidP="00033A9D">
            <w:pPr>
              <w:jc w:val="both"/>
              <w:rPr>
                <w:b/>
              </w:rPr>
            </w:pPr>
            <w:r w:rsidRPr="00861AB0">
              <w:rPr>
                <w:b/>
              </w:rPr>
              <w:t>Use Case Name:</w:t>
            </w:r>
          </w:p>
        </w:tc>
        <w:tc>
          <w:tcPr>
            <w:tcW w:w="8460" w:type="dxa"/>
          </w:tcPr>
          <w:p w14:paraId="16E279C1" w14:textId="2143C321" w:rsidR="00F668AD" w:rsidRPr="00861AB0" w:rsidRDefault="00F668AD" w:rsidP="00033A9D">
            <w:pPr>
              <w:jc w:val="both"/>
            </w:pPr>
            <w:r>
              <w:t>Delete Conversation (</w:t>
            </w:r>
            <w:r w:rsidR="005C7842">
              <w:t>Mobile</w:t>
            </w:r>
            <w:r>
              <w:t>)</w:t>
            </w:r>
          </w:p>
        </w:tc>
      </w:tr>
      <w:tr w:rsidR="00F668AD" w:rsidRPr="00877136" w14:paraId="671B7A24" w14:textId="77777777" w:rsidTr="00033A9D">
        <w:tc>
          <w:tcPr>
            <w:tcW w:w="1957" w:type="dxa"/>
          </w:tcPr>
          <w:p w14:paraId="18FC76CA" w14:textId="77777777" w:rsidR="00F668AD" w:rsidRPr="00861AB0" w:rsidRDefault="00F668AD" w:rsidP="00033A9D">
            <w:pPr>
              <w:jc w:val="both"/>
              <w:rPr>
                <w:b/>
              </w:rPr>
            </w:pPr>
            <w:r w:rsidRPr="00861AB0">
              <w:rPr>
                <w:b/>
              </w:rPr>
              <w:t>Actors:</w:t>
            </w:r>
          </w:p>
        </w:tc>
        <w:tc>
          <w:tcPr>
            <w:tcW w:w="8460" w:type="dxa"/>
          </w:tcPr>
          <w:p w14:paraId="2865DEA7" w14:textId="77777777" w:rsidR="00F668AD" w:rsidRPr="00861AB0" w:rsidRDefault="00F668AD" w:rsidP="00033A9D">
            <w:pPr>
              <w:jc w:val="both"/>
            </w:pPr>
            <w:r>
              <w:t>Primary Actor: User</w:t>
            </w:r>
          </w:p>
        </w:tc>
      </w:tr>
      <w:tr w:rsidR="00F668AD" w:rsidRPr="00877136" w14:paraId="2FC2BAAF" w14:textId="77777777" w:rsidTr="00033A9D">
        <w:tc>
          <w:tcPr>
            <w:tcW w:w="1957" w:type="dxa"/>
          </w:tcPr>
          <w:p w14:paraId="2429B03D" w14:textId="77777777" w:rsidR="00F668AD" w:rsidRPr="00861AB0" w:rsidRDefault="00F668AD" w:rsidP="00033A9D">
            <w:pPr>
              <w:jc w:val="both"/>
              <w:rPr>
                <w:b/>
              </w:rPr>
            </w:pPr>
            <w:r w:rsidRPr="00861AB0">
              <w:rPr>
                <w:b/>
              </w:rPr>
              <w:t>Description:</w:t>
            </w:r>
          </w:p>
        </w:tc>
        <w:tc>
          <w:tcPr>
            <w:tcW w:w="8460" w:type="dxa"/>
          </w:tcPr>
          <w:p w14:paraId="6E5AE2FB" w14:textId="77777777" w:rsidR="00F668AD" w:rsidRPr="00861AB0" w:rsidRDefault="00F668AD" w:rsidP="00033A9D">
            <w:pPr>
              <w:pStyle w:val="Pa49"/>
              <w:jc w:val="both"/>
              <w:rPr>
                <w:rFonts w:ascii="Times New Roman" w:hAnsi="Times New Roman"/>
              </w:rPr>
            </w:pPr>
            <w:r>
              <w:rPr>
                <w:rFonts w:ascii="Times New Roman" w:hAnsi="Times New Roman"/>
              </w:rPr>
              <w:t>User will be able to delete a chat.</w:t>
            </w:r>
          </w:p>
        </w:tc>
      </w:tr>
      <w:tr w:rsidR="00F668AD" w:rsidRPr="00877136" w14:paraId="2E3D5B59" w14:textId="77777777" w:rsidTr="00033A9D">
        <w:tc>
          <w:tcPr>
            <w:tcW w:w="1957" w:type="dxa"/>
          </w:tcPr>
          <w:p w14:paraId="5C809D05" w14:textId="77777777" w:rsidR="00F668AD" w:rsidRPr="00861AB0" w:rsidRDefault="00F668AD" w:rsidP="00033A9D">
            <w:pPr>
              <w:jc w:val="both"/>
              <w:rPr>
                <w:b/>
              </w:rPr>
            </w:pPr>
            <w:r w:rsidRPr="00861AB0">
              <w:rPr>
                <w:b/>
              </w:rPr>
              <w:t>Trigger:</w:t>
            </w:r>
          </w:p>
        </w:tc>
        <w:tc>
          <w:tcPr>
            <w:tcW w:w="8460" w:type="dxa"/>
          </w:tcPr>
          <w:p w14:paraId="4D14B3AA" w14:textId="54E99D34" w:rsidR="00F668AD" w:rsidRPr="00861AB0" w:rsidRDefault="005E0A0A" w:rsidP="005E0A0A">
            <w:pPr>
              <w:jc w:val="both"/>
            </w:pPr>
            <w:r>
              <w:t>Press and hold the conversation</w:t>
            </w:r>
            <w:r w:rsidR="00F668AD">
              <w:t>.</w:t>
            </w:r>
          </w:p>
        </w:tc>
      </w:tr>
      <w:tr w:rsidR="00F668AD" w:rsidRPr="00877136" w14:paraId="253DAA9F" w14:textId="77777777" w:rsidTr="00033A9D">
        <w:tc>
          <w:tcPr>
            <w:tcW w:w="1957" w:type="dxa"/>
          </w:tcPr>
          <w:p w14:paraId="02E62FF7" w14:textId="77777777" w:rsidR="00F668AD" w:rsidRPr="00861AB0" w:rsidRDefault="00F668AD" w:rsidP="00033A9D">
            <w:pPr>
              <w:jc w:val="both"/>
              <w:rPr>
                <w:b/>
              </w:rPr>
            </w:pPr>
            <w:r w:rsidRPr="00861AB0">
              <w:rPr>
                <w:b/>
              </w:rPr>
              <w:t>Level:</w:t>
            </w:r>
          </w:p>
        </w:tc>
        <w:tc>
          <w:tcPr>
            <w:tcW w:w="8460" w:type="dxa"/>
          </w:tcPr>
          <w:p w14:paraId="53CAC6E9" w14:textId="77777777" w:rsidR="00F668AD" w:rsidRPr="00861AB0" w:rsidRDefault="00F668AD" w:rsidP="00033A9D">
            <w:pPr>
              <w:jc w:val="both"/>
            </w:pPr>
            <w:r w:rsidRPr="00861AB0">
              <w:t xml:space="preserve"> </w:t>
            </w:r>
            <w:r>
              <w:t>High</w:t>
            </w:r>
          </w:p>
        </w:tc>
      </w:tr>
      <w:tr w:rsidR="00F668AD" w:rsidRPr="00877136" w14:paraId="142AAF2B" w14:textId="77777777" w:rsidTr="00033A9D">
        <w:trPr>
          <w:trHeight w:val="467"/>
        </w:trPr>
        <w:tc>
          <w:tcPr>
            <w:tcW w:w="1957" w:type="dxa"/>
          </w:tcPr>
          <w:p w14:paraId="49C7554D" w14:textId="77777777" w:rsidR="00F668AD" w:rsidRPr="00861AB0" w:rsidRDefault="00F668AD" w:rsidP="00033A9D">
            <w:pPr>
              <w:jc w:val="both"/>
              <w:rPr>
                <w:b/>
              </w:rPr>
            </w:pPr>
            <w:r w:rsidRPr="00861AB0">
              <w:rPr>
                <w:b/>
              </w:rPr>
              <w:t>Preconditions:</w:t>
            </w:r>
          </w:p>
        </w:tc>
        <w:tc>
          <w:tcPr>
            <w:tcW w:w="8460" w:type="dxa"/>
          </w:tcPr>
          <w:p w14:paraId="7F204602" w14:textId="77777777" w:rsidR="00F668AD" w:rsidRPr="00F77D73" w:rsidRDefault="00F668AD" w:rsidP="00033A9D">
            <w:pPr>
              <w:pStyle w:val="Pa49"/>
              <w:jc w:val="both"/>
              <w:rPr>
                <w:rFonts w:ascii="Times New Roman" w:hAnsi="Times New Roman"/>
              </w:rPr>
            </w:pPr>
            <w:r>
              <w:rPr>
                <w:rFonts w:ascii="Times New Roman" w:hAnsi="Times New Roman"/>
              </w:rPr>
              <w:t>PRE-1: User has logged in.</w:t>
            </w:r>
          </w:p>
        </w:tc>
      </w:tr>
      <w:tr w:rsidR="00F668AD" w:rsidRPr="00877136" w14:paraId="2DF67632" w14:textId="77777777" w:rsidTr="00033A9D">
        <w:trPr>
          <w:trHeight w:val="440"/>
        </w:trPr>
        <w:tc>
          <w:tcPr>
            <w:tcW w:w="1957" w:type="dxa"/>
          </w:tcPr>
          <w:p w14:paraId="448EC296" w14:textId="77777777" w:rsidR="00F668AD" w:rsidRPr="00861AB0" w:rsidRDefault="00F668AD" w:rsidP="00033A9D">
            <w:pPr>
              <w:jc w:val="both"/>
              <w:rPr>
                <w:b/>
              </w:rPr>
            </w:pPr>
            <w:r w:rsidRPr="00861AB0">
              <w:rPr>
                <w:b/>
                <w:color w:val="0D0D0D" w:themeColor="text1" w:themeTint="F2"/>
              </w:rPr>
              <w:t>Includes:</w:t>
            </w:r>
          </w:p>
        </w:tc>
        <w:tc>
          <w:tcPr>
            <w:tcW w:w="8460" w:type="dxa"/>
          </w:tcPr>
          <w:p w14:paraId="33CBD6A6" w14:textId="17EA6D70" w:rsidR="00F668AD" w:rsidRPr="00861AB0" w:rsidRDefault="00F668AD" w:rsidP="00033A9D">
            <w:pPr>
              <w:jc w:val="both"/>
            </w:pPr>
            <w:r>
              <w:t>M1-UC</w:t>
            </w:r>
            <w:r w:rsidR="006E5625">
              <w:t>2</w:t>
            </w:r>
            <w:r>
              <w:t>, M1-UC</w:t>
            </w:r>
            <w:r w:rsidR="006E5625">
              <w:t>4</w:t>
            </w:r>
            <w:r>
              <w:t>, M4-UC</w:t>
            </w:r>
            <w:r w:rsidR="006E5625">
              <w:t>2</w:t>
            </w:r>
          </w:p>
        </w:tc>
      </w:tr>
      <w:tr w:rsidR="00F668AD" w:rsidRPr="00877136" w14:paraId="51A04FD8" w14:textId="77777777" w:rsidTr="00033A9D">
        <w:tc>
          <w:tcPr>
            <w:tcW w:w="1957" w:type="dxa"/>
          </w:tcPr>
          <w:p w14:paraId="63213879" w14:textId="77777777" w:rsidR="00F668AD" w:rsidRPr="00861AB0" w:rsidRDefault="00F668AD" w:rsidP="00033A9D">
            <w:pPr>
              <w:jc w:val="both"/>
              <w:rPr>
                <w:b/>
              </w:rPr>
            </w:pPr>
            <w:r w:rsidRPr="00861AB0">
              <w:rPr>
                <w:b/>
              </w:rPr>
              <w:t>Normal Flow:</w:t>
            </w:r>
          </w:p>
        </w:tc>
        <w:tc>
          <w:tcPr>
            <w:tcW w:w="8460" w:type="dxa"/>
          </w:tcPr>
          <w:p w14:paraId="0C8071C5" w14:textId="77777777" w:rsidR="00F668AD" w:rsidRDefault="00F668AD" w:rsidP="003D7A40">
            <w:pPr>
              <w:pStyle w:val="ListParagraph"/>
              <w:numPr>
                <w:ilvl w:val="0"/>
                <w:numId w:val="59"/>
              </w:numPr>
            </w:pPr>
            <w:r>
              <w:t>User will click and hold the conversation.</w:t>
            </w:r>
          </w:p>
          <w:p w14:paraId="3699570D" w14:textId="77777777" w:rsidR="00F668AD" w:rsidRDefault="00F668AD" w:rsidP="003D7A40">
            <w:pPr>
              <w:pStyle w:val="ListParagraph"/>
              <w:numPr>
                <w:ilvl w:val="0"/>
                <w:numId w:val="59"/>
              </w:numPr>
            </w:pPr>
            <w:r>
              <w:t>User will press delete button.</w:t>
            </w:r>
          </w:p>
          <w:p w14:paraId="33AD6850" w14:textId="77777777" w:rsidR="00F668AD" w:rsidRDefault="00F668AD" w:rsidP="003D7A40">
            <w:pPr>
              <w:pStyle w:val="ListParagraph"/>
              <w:numPr>
                <w:ilvl w:val="0"/>
                <w:numId w:val="59"/>
              </w:numPr>
            </w:pPr>
            <w:r>
              <w:t>A confirmation dialog box appears</w:t>
            </w:r>
          </w:p>
          <w:p w14:paraId="1E878FB2" w14:textId="77777777" w:rsidR="00F668AD" w:rsidRPr="00861AB0" w:rsidRDefault="00F668AD" w:rsidP="003D7A40">
            <w:pPr>
              <w:pStyle w:val="ListParagraph"/>
              <w:numPr>
                <w:ilvl w:val="0"/>
                <w:numId w:val="59"/>
              </w:numPr>
            </w:pPr>
            <w:r>
              <w:t>User presses ok to delete the chat</w:t>
            </w:r>
          </w:p>
        </w:tc>
      </w:tr>
      <w:tr w:rsidR="00F668AD" w:rsidRPr="00877136" w14:paraId="54D13261" w14:textId="77777777" w:rsidTr="00033A9D">
        <w:tc>
          <w:tcPr>
            <w:tcW w:w="1957" w:type="dxa"/>
          </w:tcPr>
          <w:p w14:paraId="0E23E372" w14:textId="77777777" w:rsidR="00F668AD" w:rsidRPr="003907CF" w:rsidRDefault="00F668AD" w:rsidP="00033A9D">
            <w:pPr>
              <w:jc w:val="both"/>
              <w:rPr>
                <w:b/>
              </w:rPr>
            </w:pPr>
            <w:r w:rsidRPr="00861AB0">
              <w:rPr>
                <w:b/>
              </w:rPr>
              <w:t>Alternative Flows:</w:t>
            </w:r>
          </w:p>
        </w:tc>
        <w:tc>
          <w:tcPr>
            <w:tcW w:w="8460" w:type="dxa"/>
          </w:tcPr>
          <w:p w14:paraId="11D934F4" w14:textId="77777777" w:rsidR="00F668AD" w:rsidRPr="00861AB0" w:rsidRDefault="00F668AD" w:rsidP="00033A9D">
            <w:pPr>
              <w:tabs>
                <w:tab w:val="left" w:pos="432"/>
              </w:tabs>
              <w:jc w:val="both"/>
            </w:pPr>
            <w:r>
              <w:t>N/A</w:t>
            </w:r>
          </w:p>
        </w:tc>
      </w:tr>
      <w:tr w:rsidR="00F668AD" w:rsidRPr="00877136" w14:paraId="222B601E" w14:textId="77777777" w:rsidTr="00033A9D">
        <w:tc>
          <w:tcPr>
            <w:tcW w:w="1957" w:type="dxa"/>
          </w:tcPr>
          <w:p w14:paraId="7886A6D9" w14:textId="77777777" w:rsidR="00F668AD" w:rsidRPr="00861AB0" w:rsidRDefault="00F668AD" w:rsidP="00033A9D">
            <w:pPr>
              <w:jc w:val="both"/>
              <w:rPr>
                <w:b/>
              </w:rPr>
            </w:pPr>
            <w:r w:rsidRPr="00861AB0">
              <w:rPr>
                <w:b/>
              </w:rPr>
              <w:t>Exceptions:</w:t>
            </w:r>
          </w:p>
        </w:tc>
        <w:tc>
          <w:tcPr>
            <w:tcW w:w="8460" w:type="dxa"/>
          </w:tcPr>
          <w:p w14:paraId="60BBDD73" w14:textId="77777777" w:rsidR="00F668AD" w:rsidRPr="00861AB0" w:rsidRDefault="00F668AD" w:rsidP="00033A9D">
            <w:pPr>
              <w:jc w:val="both"/>
            </w:pPr>
            <w:r>
              <w:t>N/A</w:t>
            </w:r>
          </w:p>
        </w:tc>
      </w:tr>
      <w:tr w:rsidR="00F668AD" w:rsidRPr="00877136" w14:paraId="0921C8D2" w14:textId="77777777" w:rsidTr="00033A9D">
        <w:tc>
          <w:tcPr>
            <w:tcW w:w="1957" w:type="dxa"/>
          </w:tcPr>
          <w:p w14:paraId="7513227B" w14:textId="77777777" w:rsidR="00F668AD" w:rsidRPr="00861AB0" w:rsidRDefault="00F668AD" w:rsidP="00033A9D">
            <w:pPr>
              <w:jc w:val="both"/>
              <w:rPr>
                <w:b/>
              </w:rPr>
            </w:pPr>
            <w:r w:rsidRPr="00861AB0">
              <w:rPr>
                <w:b/>
              </w:rPr>
              <w:t>Postconditions:</w:t>
            </w:r>
          </w:p>
        </w:tc>
        <w:tc>
          <w:tcPr>
            <w:tcW w:w="8460" w:type="dxa"/>
          </w:tcPr>
          <w:p w14:paraId="7A1EC2BD" w14:textId="77777777" w:rsidR="00F668AD" w:rsidRPr="00861AB0" w:rsidRDefault="00F668AD"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conversation will be deleted.</w:t>
            </w:r>
          </w:p>
        </w:tc>
      </w:tr>
      <w:tr w:rsidR="00F668AD" w:rsidRPr="00877136" w14:paraId="5E3762DB" w14:textId="77777777" w:rsidTr="00033A9D">
        <w:tc>
          <w:tcPr>
            <w:tcW w:w="1957" w:type="dxa"/>
          </w:tcPr>
          <w:p w14:paraId="7021D303" w14:textId="77777777" w:rsidR="00F668AD" w:rsidRPr="00861AB0" w:rsidRDefault="00F668AD" w:rsidP="00033A9D">
            <w:pPr>
              <w:jc w:val="both"/>
              <w:rPr>
                <w:b/>
              </w:rPr>
            </w:pPr>
            <w:r w:rsidRPr="00861AB0">
              <w:rPr>
                <w:b/>
              </w:rPr>
              <w:t>Business Rules</w:t>
            </w:r>
          </w:p>
        </w:tc>
        <w:tc>
          <w:tcPr>
            <w:tcW w:w="8460" w:type="dxa"/>
          </w:tcPr>
          <w:p w14:paraId="5CA9192B" w14:textId="77777777" w:rsidR="00F668AD" w:rsidRPr="00861AB0" w:rsidRDefault="00F668AD" w:rsidP="00033A9D">
            <w:pPr>
              <w:pStyle w:val="Pa49"/>
              <w:jc w:val="both"/>
            </w:pPr>
            <w:r>
              <w:rPr>
                <w:rFonts w:ascii="Times New Roman" w:hAnsi="Times New Roman"/>
              </w:rPr>
              <w:t>N/A</w:t>
            </w:r>
          </w:p>
        </w:tc>
      </w:tr>
      <w:tr w:rsidR="00F668AD" w:rsidRPr="00877136" w14:paraId="636A5464" w14:textId="77777777" w:rsidTr="00033A9D">
        <w:tc>
          <w:tcPr>
            <w:tcW w:w="1957" w:type="dxa"/>
          </w:tcPr>
          <w:p w14:paraId="0DD85C67" w14:textId="77777777" w:rsidR="00F668AD" w:rsidRPr="00861AB0" w:rsidRDefault="00F668AD" w:rsidP="00033A9D">
            <w:pPr>
              <w:jc w:val="both"/>
              <w:rPr>
                <w:b/>
              </w:rPr>
            </w:pPr>
            <w:r w:rsidRPr="00861AB0">
              <w:rPr>
                <w:b/>
              </w:rPr>
              <w:t>Assumptions:</w:t>
            </w:r>
          </w:p>
        </w:tc>
        <w:tc>
          <w:tcPr>
            <w:tcW w:w="8460" w:type="dxa"/>
          </w:tcPr>
          <w:p w14:paraId="405DA406" w14:textId="77777777" w:rsidR="00F668AD" w:rsidRPr="00861AB0" w:rsidRDefault="00F668AD" w:rsidP="00033A9D">
            <w:pPr>
              <w:jc w:val="both"/>
            </w:pPr>
            <w:r>
              <w:t>User can navigate to chat menu.</w:t>
            </w:r>
          </w:p>
        </w:tc>
      </w:tr>
    </w:tbl>
    <w:p w14:paraId="4676F051" w14:textId="77777777" w:rsidR="00A035CF" w:rsidRDefault="00A035CF" w:rsidP="002F2D5C">
      <w:pPr>
        <w:pStyle w:val="Heading3"/>
        <w:numPr>
          <w:ilvl w:val="0"/>
          <w:numId w:val="0"/>
        </w:numPr>
      </w:pPr>
    </w:p>
    <w:p w14:paraId="5BC6F5D0" w14:textId="77777777" w:rsidR="00A035CF" w:rsidRDefault="00A035CF">
      <w:pPr>
        <w:rPr>
          <w:b/>
          <w:kern w:val="32"/>
          <w:sz w:val="26"/>
          <w:lang w:eastAsia="ar-SA"/>
        </w:rPr>
      </w:pPr>
      <w:r>
        <w:br w:type="page"/>
      </w:r>
    </w:p>
    <w:p w14:paraId="7AD1148F" w14:textId="11A24804" w:rsidR="00A035CF" w:rsidRPr="00DD5C55" w:rsidRDefault="00A035CF" w:rsidP="00A035CF">
      <w:pPr>
        <w:pStyle w:val="Caption"/>
        <w:keepNext/>
        <w:spacing w:line="276" w:lineRule="auto"/>
        <w:rPr>
          <w:szCs w:val="24"/>
        </w:rPr>
      </w:pPr>
      <w:r w:rsidRPr="00DD5C55">
        <w:rPr>
          <w:szCs w:val="24"/>
        </w:rPr>
        <w:lastRenderedPageBreak/>
        <w:t xml:space="preserve">Table </w:t>
      </w:r>
      <w:r>
        <w:rPr>
          <w:szCs w:val="24"/>
        </w:rPr>
        <w:t>4</w:t>
      </w:r>
      <w:r w:rsidR="00D673E7">
        <w:rPr>
          <w:szCs w:val="24"/>
        </w:rPr>
        <w:t>3</w:t>
      </w:r>
      <w:r w:rsidRPr="00DD5C55">
        <w:rPr>
          <w:noProof/>
          <w:szCs w:val="24"/>
        </w:rPr>
        <w:t>:</w:t>
      </w:r>
      <w:r>
        <w:rPr>
          <w:szCs w:val="24"/>
        </w:rPr>
        <w:t xml:space="preserve"> </w:t>
      </w:r>
      <w:r w:rsidR="00027BF0">
        <w:rPr>
          <w:szCs w:val="24"/>
        </w:rPr>
        <w:t xml:space="preserve">Archive </w:t>
      </w:r>
      <w:r>
        <w:rPr>
          <w:szCs w:val="24"/>
        </w:rPr>
        <w:t>Conversation (</w:t>
      </w:r>
      <w:r w:rsidR="005C4398">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035CF" w:rsidRPr="00877136" w14:paraId="1381E9CF" w14:textId="77777777" w:rsidTr="00033A9D">
        <w:tc>
          <w:tcPr>
            <w:tcW w:w="1957" w:type="dxa"/>
          </w:tcPr>
          <w:p w14:paraId="420EB6A6" w14:textId="77777777" w:rsidR="00A035CF" w:rsidRPr="00861AB0" w:rsidRDefault="00A035CF" w:rsidP="00033A9D">
            <w:pPr>
              <w:jc w:val="both"/>
              <w:rPr>
                <w:b/>
              </w:rPr>
            </w:pPr>
            <w:r w:rsidRPr="00861AB0">
              <w:rPr>
                <w:b/>
              </w:rPr>
              <w:t>Use Case ID:</w:t>
            </w:r>
          </w:p>
        </w:tc>
        <w:tc>
          <w:tcPr>
            <w:tcW w:w="8460" w:type="dxa"/>
          </w:tcPr>
          <w:p w14:paraId="4981CC28" w14:textId="328F0857" w:rsidR="00A035CF" w:rsidRPr="00861AB0" w:rsidRDefault="00A035CF" w:rsidP="00033A9D">
            <w:pPr>
              <w:jc w:val="both"/>
            </w:pPr>
            <w:r w:rsidRPr="00861AB0">
              <w:t xml:space="preserve"> </w:t>
            </w:r>
            <w:r>
              <w:t>M4-UC</w:t>
            </w:r>
            <w:r w:rsidR="005C4398">
              <w:t>5</w:t>
            </w:r>
          </w:p>
        </w:tc>
      </w:tr>
      <w:tr w:rsidR="00A035CF" w:rsidRPr="00877136" w14:paraId="4BE60CDD" w14:textId="77777777" w:rsidTr="00033A9D">
        <w:tc>
          <w:tcPr>
            <w:tcW w:w="1957" w:type="dxa"/>
          </w:tcPr>
          <w:p w14:paraId="79F3646A" w14:textId="77777777" w:rsidR="00A035CF" w:rsidRPr="00861AB0" w:rsidRDefault="00A035CF" w:rsidP="00033A9D">
            <w:pPr>
              <w:jc w:val="both"/>
              <w:rPr>
                <w:b/>
              </w:rPr>
            </w:pPr>
            <w:r w:rsidRPr="00861AB0">
              <w:rPr>
                <w:b/>
              </w:rPr>
              <w:t>Use Case Name:</w:t>
            </w:r>
          </w:p>
        </w:tc>
        <w:tc>
          <w:tcPr>
            <w:tcW w:w="8460" w:type="dxa"/>
          </w:tcPr>
          <w:p w14:paraId="09603BE2" w14:textId="29E04B79" w:rsidR="00A035CF" w:rsidRPr="00861AB0" w:rsidRDefault="005C4398" w:rsidP="00033A9D">
            <w:pPr>
              <w:jc w:val="both"/>
            </w:pPr>
            <w:r>
              <w:t>Archive</w:t>
            </w:r>
            <w:r w:rsidR="00A035CF">
              <w:t xml:space="preserve"> Conversation (</w:t>
            </w:r>
            <w:r w:rsidR="00825FA2">
              <w:t>Web</w:t>
            </w:r>
            <w:r w:rsidR="00A035CF">
              <w:t>)</w:t>
            </w:r>
          </w:p>
        </w:tc>
      </w:tr>
      <w:tr w:rsidR="00A035CF" w:rsidRPr="00877136" w14:paraId="08FE3FC0" w14:textId="77777777" w:rsidTr="00033A9D">
        <w:tc>
          <w:tcPr>
            <w:tcW w:w="1957" w:type="dxa"/>
          </w:tcPr>
          <w:p w14:paraId="53886A3A" w14:textId="77777777" w:rsidR="00A035CF" w:rsidRPr="00861AB0" w:rsidRDefault="00A035CF" w:rsidP="00033A9D">
            <w:pPr>
              <w:jc w:val="both"/>
              <w:rPr>
                <w:b/>
              </w:rPr>
            </w:pPr>
            <w:r w:rsidRPr="00861AB0">
              <w:rPr>
                <w:b/>
              </w:rPr>
              <w:t>Actors:</w:t>
            </w:r>
          </w:p>
        </w:tc>
        <w:tc>
          <w:tcPr>
            <w:tcW w:w="8460" w:type="dxa"/>
          </w:tcPr>
          <w:p w14:paraId="33601B26" w14:textId="77777777" w:rsidR="00A035CF" w:rsidRPr="00861AB0" w:rsidRDefault="00A035CF" w:rsidP="00033A9D">
            <w:pPr>
              <w:jc w:val="both"/>
            </w:pPr>
            <w:r>
              <w:t>Primary Actor: User</w:t>
            </w:r>
          </w:p>
        </w:tc>
      </w:tr>
      <w:tr w:rsidR="00A035CF" w:rsidRPr="00877136" w14:paraId="0BF07008" w14:textId="77777777" w:rsidTr="00033A9D">
        <w:tc>
          <w:tcPr>
            <w:tcW w:w="1957" w:type="dxa"/>
          </w:tcPr>
          <w:p w14:paraId="1CE04C0B" w14:textId="77777777" w:rsidR="00A035CF" w:rsidRPr="00861AB0" w:rsidRDefault="00A035CF" w:rsidP="00033A9D">
            <w:pPr>
              <w:jc w:val="both"/>
              <w:rPr>
                <w:b/>
              </w:rPr>
            </w:pPr>
            <w:r w:rsidRPr="00861AB0">
              <w:rPr>
                <w:b/>
              </w:rPr>
              <w:t>Description:</w:t>
            </w:r>
          </w:p>
        </w:tc>
        <w:tc>
          <w:tcPr>
            <w:tcW w:w="8460" w:type="dxa"/>
          </w:tcPr>
          <w:p w14:paraId="63D20AAD" w14:textId="2CA8FED5" w:rsidR="00A035CF" w:rsidRPr="00861AB0" w:rsidRDefault="00A035CF" w:rsidP="00033A9D">
            <w:pPr>
              <w:pStyle w:val="Pa49"/>
              <w:jc w:val="both"/>
              <w:rPr>
                <w:rFonts w:ascii="Times New Roman" w:hAnsi="Times New Roman"/>
              </w:rPr>
            </w:pPr>
            <w:r>
              <w:rPr>
                <w:rFonts w:ascii="Times New Roman" w:hAnsi="Times New Roman"/>
              </w:rPr>
              <w:t xml:space="preserve">User will be able to </w:t>
            </w:r>
            <w:r w:rsidR="008418AB">
              <w:rPr>
                <w:rFonts w:ascii="Times New Roman" w:hAnsi="Times New Roman"/>
              </w:rPr>
              <w:t>archive</w:t>
            </w:r>
            <w:r>
              <w:rPr>
                <w:rFonts w:ascii="Times New Roman" w:hAnsi="Times New Roman"/>
              </w:rPr>
              <w:t xml:space="preserve"> a chat.</w:t>
            </w:r>
          </w:p>
        </w:tc>
      </w:tr>
      <w:tr w:rsidR="00A035CF" w:rsidRPr="00877136" w14:paraId="2FEF7AE9" w14:textId="77777777" w:rsidTr="00033A9D">
        <w:tc>
          <w:tcPr>
            <w:tcW w:w="1957" w:type="dxa"/>
          </w:tcPr>
          <w:p w14:paraId="2206ACF0" w14:textId="77777777" w:rsidR="00A035CF" w:rsidRPr="00861AB0" w:rsidRDefault="00A035CF" w:rsidP="00033A9D">
            <w:pPr>
              <w:jc w:val="both"/>
              <w:rPr>
                <w:b/>
              </w:rPr>
            </w:pPr>
            <w:r w:rsidRPr="00861AB0">
              <w:rPr>
                <w:b/>
              </w:rPr>
              <w:t>Trigger:</w:t>
            </w:r>
          </w:p>
        </w:tc>
        <w:tc>
          <w:tcPr>
            <w:tcW w:w="8460" w:type="dxa"/>
          </w:tcPr>
          <w:p w14:paraId="75253858" w14:textId="0F0C5FFE" w:rsidR="00A035CF" w:rsidRPr="00861AB0" w:rsidRDefault="000207D5" w:rsidP="00033A9D">
            <w:pPr>
              <w:jc w:val="both"/>
            </w:pPr>
            <w:r>
              <w:t>Press and hold the conversation</w:t>
            </w:r>
          </w:p>
        </w:tc>
      </w:tr>
      <w:tr w:rsidR="00A035CF" w:rsidRPr="00877136" w14:paraId="494AA45A" w14:textId="77777777" w:rsidTr="00033A9D">
        <w:tc>
          <w:tcPr>
            <w:tcW w:w="1957" w:type="dxa"/>
          </w:tcPr>
          <w:p w14:paraId="114B08B3" w14:textId="77777777" w:rsidR="00A035CF" w:rsidRPr="00861AB0" w:rsidRDefault="00A035CF" w:rsidP="00033A9D">
            <w:pPr>
              <w:jc w:val="both"/>
              <w:rPr>
                <w:b/>
              </w:rPr>
            </w:pPr>
            <w:r w:rsidRPr="00861AB0">
              <w:rPr>
                <w:b/>
              </w:rPr>
              <w:t>Level:</w:t>
            </w:r>
          </w:p>
        </w:tc>
        <w:tc>
          <w:tcPr>
            <w:tcW w:w="8460" w:type="dxa"/>
          </w:tcPr>
          <w:p w14:paraId="06997C85" w14:textId="77777777" w:rsidR="00A035CF" w:rsidRPr="00861AB0" w:rsidRDefault="00A035CF" w:rsidP="00033A9D">
            <w:pPr>
              <w:jc w:val="both"/>
            </w:pPr>
            <w:r w:rsidRPr="00861AB0">
              <w:t xml:space="preserve"> </w:t>
            </w:r>
            <w:r>
              <w:t>High</w:t>
            </w:r>
          </w:p>
        </w:tc>
      </w:tr>
      <w:tr w:rsidR="00A035CF" w:rsidRPr="00877136" w14:paraId="3F2ABF04" w14:textId="77777777" w:rsidTr="00033A9D">
        <w:trPr>
          <w:trHeight w:val="467"/>
        </w:trPr>
        <w:tc>
          <w:tcPr>
            <w:tcW w:w="1957" w:type="dxa"/>
          </w:tcPr>
          <w:p w14:paraId="4F8FE6B6" w14:textId="77777777" w:rsidR="00A035CF" w:rsidRPr="00861AB0" w:rsidRDefault="00A035CF" w:rsidP="00033A9D">
            <w:pPr>
              <w:jc w:val="both"/>
              <w:rPr>
                <w:b/>
              </w:rPr>
            </w:pPr>
            <w:r w:rsidRPr="00861AB0">
              <w:rPr>
                <w:b/>
              </w:rPr>
              <w:t>Preconditions:</w:t>
            </w:r>
          </w:p>
        </w:tc>
        <w:tc>
          <w:tcPr>
            <w:tcW w:w="8460" w:type="dxa"/>
          </w:tcPr>
          <w:p w14:paraId="5E92C209" w14:textId="77777777" w:rsidR="00A035CF" w:rsidRPr="00F77D73" w:rsidRDefault="00A035CF" w:rsidP="00033A9D">
            <w:pPr>
              <w:pStyle w:val="Pa49"/>
              <w:jc w:val="both"/>
              <w:rPr>
                <w:rFonts w:ascii="Times New Roman" w:hAnsi="Times New Roman"/>
              </w:rPr>
            </w:pPr>
            <w:r>
              <w:rPr>
                <w:rFonts w:ascii="Times New Roman" w:hAnsi="Times New Roman"/>
              </w:rPr>
              <w:t>PRE-1: User has logged in.</w:t>
            </w:r>
          </w:p>
        </w:tc>
      </w:tr>
      <w:tr w:rsidR="00A035CF" w:rsidRPr="00877136" w14:paraId="7B935D9B" w14:textId="77777777" w:rsidTr="00033A9D">
        <w:trPr>
          <w:trHeight w:val="440"/>
        </w:trPr>
        <w:tc>
          <w:tcPr>
            <w:tcW w:w="1957" w:type="dxa"/>
          </w:tcPr>
          <w:p w14:paraId="65EEDDEF" w14:textId="77777777" w:rsidR="00A035CF" w:rsidRPr="00861AB0" w:rsidRDefault="00A035CF" w:rsidP="00033A9D">
            <w:pPr>
              <w:jc w:val="both"/>
              <w:rPr>
                <w:b/>
              </w:rPr>
            </w:pPr>
            <w:r w:rsidRPr="00861AB0">
              <w:rPr>
                <w:b/>
                <w:color w:val="0D0D0D" w:themeColor="text1" w:themeTint="F2"/>
              </w:rPr>
              <w:t>Includes:</w:t>
            </w:r>
          </w:p>
        </w:tc>
        <w:tc>
          <w:tcPr>
            <w:tcW w:w="8460" w:type="dxa"/>
          </w:tcPr>
          <w:p w14:paraId="17C4FFBB" w14:textId="640522DA" w:rsidR="00A035CF" w:rsidRPr="00861AB0" w:rsidRDefault="00A035CF" w:rsidP="00033A9D">
            <w:pPr>
              <w:jc w:val="both"/>
            </w:pPr>
            <w:r>
              <w:t>M1-UC</w:t>
            </w:r>
            <w:r w:rsidR="000F620E">
              <w:t>1</w:t>
            </w:r>
            <w:r>
              <w:t>, M1-UC</w:t>
            </w:r>
            <w:r w:rsidR="000F620E">
              <w:t>3</w:t>
            </w:r>
            <w:r>
              <w:t>, M4-UC</w:t>
            </w:r>
            <w:r w:rsidR="000F620E">
              <w:t>1</w:t>
            </w:r>
          </w:p>
        </w:tc>
      </w:tr>
      <w:tr w:rsidR="00A035CF" w:rsidRPr="00877136" w14:paraId="65670FB5" w14:textId="77777777" w:rsidTr="00033A9D">
        <w:tc>
          <w:tcPr>
            <w:tcW w:w="1957" w:type="dxa"/>
          </w:tcPr>
          <w:p w14:paraId="5F7AF7BF" w14:textId="77777777" w:rsidR="00A035CF" w:rsidRPr="00861AB0" w:rsidRDefault="00A035CF" w:rsidP="00033A9D">
            <w:pPr>
              <w:jc w:val="both"/>
              <w:rPr>
                <w:b/>
              </w:rPr>
            </w:pPr>
            <w:r w:rsidRPr="00861AB0">
              <w:rPr>
                <w:b/>
              </w:rPr>
              <w:t>Normal Flow:</w:t>
            </w:r>
          </w:p>
        </w:tc>
        <w:tc>
          <w:tcPr>
            <w:tcW w:w="8460" w:type="dxa"/>
          </w:tcPr>
          <w:p w14:paraId="0B7F3EB8" w14:textId="77777777" w:rsidR="00A035CF" w:rsidRDefault="00A035CF" w:rsidP="003D7A40">
            <w:pPr>
              <w:pStyle w:val="ListParagraph"/>
              <w:numPr>
                <w:ilvl w:val="0"/>
                <w:numId w:val="60"/>
              </w:numPr>
            </w:pPr>
            <w:r>
              <w:t>User will click and hold the conversation.</w:t>
            </w:r>
          </w:p>
          <w:p w14:paraId="2B95D4A3" w14:textId="3E58117C" w:rsidR="00A035CF" w:rsidRDefault="00A035CF" w:rsidP="003D7A40">
            <w:pPr>
              <w:pStyle w:val="ListParagraph"/>
              <w:numPr>
                <w:ilvl w:val="0"/>
                <w:numId w:val="60"/>
              </w:numPr>
            </w:pPr>
            <w:r>
              <w:t xml:space="preserve">User will press </w:t>
            </w:r>
            <w:r w:rsidR="00DD3DA0">
              <w:t>archive</w:t>
            </w:r>
            <w:r>
              <w:t xml:space="preserve"> button.</w:t>
            </w:r>
          </w:p>
          <w:p w14:paraId="2E0B491B" w14:textId="77777777" w:rsidR="00A035CF" w:rsidRDefault="00A035CF" w:rsidP="003D7A40">
            <w:pPr>
              <w:pStyle w:val="ListParagraph"/>
              <w:numPr>
                <w:ilvl w:val="0"/>
                <w:numId w:val="60"/>
              </w:numPr>
            </w:pPr>
            <w:r>
              <w:t>A confirmation dialog box appears</w:t>
            </w:r>
          </w:p>
          <w:p w14:paraId="02006D20" w14:textId="77777777" w:rsidR="00A035CF" w:rsidRPr="00861AB0" w:rsidRDefault="00A035CF" w:rsidP="003D7A40">
            <w:pPr>
              <w:pStyle w:val="ListParagraph"/>
              <w:numPr>
                <w:ilvl w:val="0"/>
                <w:numId w:val="60"/>
              </w:numPr>
            </w:pPr>
            <w:r>
              <w:t>User presses ok to delete the chat</w:t>
            </w:r>
          </w:p>
        </w:tc>
      </w:tr>
      <w:tr w:rsidR="00A035CF" w:rsidRPr="00877136" w14:paraId="038265B3" w14:textId="77777777" w:rsidTr="00033A9D">
        <w:tc>
          <w:tcPr>
            <w:tcW w:w="1957" w:type="dxa"/>
          </w:tcPr>
          <w:p w14:paraId="3DD27D9B" w14:textId="77777777" w:rsidR="00A035CF" w:rsidRPr="003907CF" w:rsidRDefault="00A035CF" w:rsidP="00033A9D">
            <w:pPr>
              <w:jc w:val="both"/>
              <w:rPr>
                <w:b/>
              </w:rPr>
            </w:pPr>
            <w:r w:rsidRPr="00861AB0">
              <w:rPr>
                <w:b/>
              </w:rPr>
              <w:t>Alternative Flows:</w:t>
            </w:r>
          </w:p>
        </w:tc>
        <w:tc>
          <w:tcPr>
            <w:tcW w:w="8460" w:type="dxa"/>
          </w:tcPr>
          <w:p w14:paraId="4F296E89" w14:textId="77777777" w:rsidR="00A035CF" w:rsidRPr="00861AB0" w:rsidRDefault="00A035CF" w:rsidP="00033A9D">
            <w:pPr>
              <w:tabs>
                <w:tab w:val="left" w:pos="432"/>
              </w:tabs>
              <w:jc w:val="both"/>
            </w:pPr>
            <w:r>
              <w:t>N/A</w:t>
            </w:r>
          </w:p>
        </w:tc>
      </w:tr>
      <w:tr w:rsidR="00A035CF" w:rsidRPr="00877136" w14:paraId="2DC9B7C5" w14:textId="77777777" w:rsidTr="00033A9D">
        <w:tc>
          <w:tcPr>
            <w:tcW w:w="1957" w:type="dxa"/>
          </w:tcPr>
          <w:p w14:paraId="3C843508" w14:textId="77777777" w:rsidR="00A035CF" w:rsidRPr="00861AB0" w:rsidRDefault="00A035CF" w:rsidP="00033A9D">
            <w:pPr>
              <w:jc w:val="both"/>
              <w:rPr>
                <w:b/>
              </w:rPr>
            </w:pPr>
            <w:r w:rsidRPr="00861AB0">
              <w:rPr>
                <w:b/>
              </w:rPr>
              <w:t>Exceptions:</w:t>
            </w:r>
          </w:p>
        </w:tc>
        <w:tc>
          <w:tcPr>
            <w:tcW w:w="8460" w:type="dxa"/>
          </w:tcPr>
          <w:p w14:paraId="36F345CE" w14:textId="77777777" w:rsidR="00A035CF" w:rsidRPr="00861AB0" w:rsidRDefault="00A035CF" w:rsidP="00033A9D">
            <w:pPr>
              <w:jc w:val="both"/>
            </w:pPr>
            <w:r>
              <w:t>N/A</w:t>
            </w:r>
          </w:p>
        </w:tc>
      </w:tr>
      <w:tr w:rsidR="00A035CF" w:rsidRPr="00877136" w14:paraId="22057385" w14:textId="77777777" w:rsidTr="00033A9D">
        <w:tc>
          <w:tcPr>
            <w:tcW w:w="1957" w:type="dxa"/>
          </w:tcPr>
          <w:p w14:paraId="2E9BC26E" w14:textId="77777777" w:rsidR="00A035CF" w:rsidRPr="00861AB0" w:rsidRDefault="00A035CF" w:rsidP="00033A9D">
            <w:pPr>
              <w:jc w:val="both"/>
              <w:rPr>
                <w:b/>
              </w:rPr>
            </w:pPr>
            <w:r w:rsidRPr="00861AB0">
              <w:rPr>
                <w:b/>
              </w:rPr>
              <w:t>Postconditions:</w:t>
            </w:r>
          </w:p>
        </w:tc>
        <w:tc>
          <w:tcPr>
            <w:tcW w:w="8460" w:type="dxa"/>
          </w:tcPr>
          <w:p w14:paraId="287EC2D7" w14:textId="7F180DD6" w:rsidR="00A035CF" w:rsidRPr="00861AB0" w:rsidRDefault="00A035CF"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conversation will be </w:t>
            </w:r>
            <w:r w:rsidR="0060111E">
              <w:rPr>
                <w:rFonts w:ascii="Times New Roman" w:hAnsi="Times New Roman"/>
              </w:rPr>
              <w:t>archived</w:t>
            </w:r>
            <w:r>
              <w:rPr>
                <w:rFonts w:ascii="Times New Roman" w:hAnsi="Times New Roman"/>
              </w:rPr>
              <w:t>.</w:t>
            </w:r>
          </w:p>
        </w:tc>
      </w:tr>
      <w:tr w:rsidR="00A035CF" w:rsidRPr="00877136" w14:paraId="52E5E539" w14:textId="77777777" w:rsidTr="00033A9D">
        <w:tc>
          <w:tcPr>
            <w:tcW w:w="1957" w:type="dxa"/>
          </w:tcPr>
          <w:p w14:paraId="462D7EBF" w14:textId="77777777" w:rsidR="00A035CF" w:rsidRPr="00861AB0" w:rsidRDefault="00A035CF" w:rsidP="00033A9D">
            <w:pPr>
              <w:jc w:val="both"/>
              <w:rPr>
                <w:b/>
              </w:rPr>
            </w:pPr>
            <w:r w:rsidRPr="00861AB0">
              <w:rPr>
                <w:b/>
              </w:rPr>
              <w:t>Business Rules</w:t>
            </w:r>
          </w:p>
        </w:tc>
        <w:tc>
          <w:tcPr>
            <w:tcW w:w="8460" w:type="dxa"/>
          </w:tcPr>
          <w:p w14:paraId="5A643F86" w14:textId="77777777" w:rsidR="00A035CF" w:rsidRPr="00861AB0" w:rsidRDefault="00A035CF" w:rsidP="00033A9D">
            <w:pPr>
              <w:pStyle w:val="Pa49"/>
              <w:jc w:val="both"/>
            </w:pPr>
            <w:r>
              <w:rPr>
                <w:rFonts w:ascii="Times New Roman" w:hAnsi="Times New Roman"/>
              </w:rPr>
              <w:t>N/A</w:t>
            </w:r>
          </w:p>
        </w:tc>
      </w:tr>
      <w:tr w:rsidR="00A035CF" w:rsidRPr="00877136" w14:paraId="505FA086" w14:textId="77777777" w:rsidTr="00033A9D">
        <w:tc>
          <w:tcPr>
            <w:tcW w:w="1957" w:type="dxa"/>
          </w:tcPr>
          <w:p w14:paraId="5897AAF9" w14:textId="77777777" w:rsidR="00A035CF" w:rsidRPr="00861AB0" w:rsidRDefault="00A035CF" w:rsidP="00033A9D">
            <w:pPr>
              <w:jc w:val="both"/>
              <w:rPr>
                <w:b/>
              </w:rPr>
            </w:pPr>
            <w:r w:rsidRPr="00861AB0">
              <w:rPr>
                <w:b/>
              </w:rPr>
              <w:t>Assumptions:</w:t>
            </w:r>
          </w:p>
        </w:tc>
        <w:tc>
          <w:tcPr>
            <w:tcW w:w="8460" w:type="dxa"/>
          </w:tcPr>
          <w:p w14:paraId="4D87088B" w14:textId="77777777" w:rsidR="00A035CF" w:rsidRPr="00861AB0" w:rsidRDefault="00A035CF" w:rsidP="00033A9D">
            <w:pPr>
              <w:jc w:val="both"/>
            </w:pPr>
            <w:r>
              <w:t>User can navigate to chat menu.</w:t>
            </w:r>
          </w:p>
        </w:tc>
      </w:tr>
    </w:tbl>
    <w:p w14:paraId="13F92DD6" w14:textId="77777777" w:rsidR="00FE4D42" w:rsidRDefault="00FE4D42" w:rsidP="002F2D5C">
      <w:pPr>
        <w:pStyle w:val="Heading3"/>
        <w:numPr>
          <w:ilvl w:val="0"/>
          <w:numId w:val="0"/>
        </w:numPr>
      </w:pPr>
    </w:p>
    <w:p w14:paraId="59E3DFF3" w14:textId="77777777" w:rsidR="00FE4D42" w:rsidRDefault="00FE4D42">
      <w:pPr>
        <w:rPr>
          <w:b/>
          <w:kern w:val="32"/>
          <w:sz w:val="26"/>
          <w:lang w:eastAsia="ar-SA"/>
        </w:rPr>
      </w:pPr>
      <w:r>
        <w:br w:type="page"/>
      </w:r>
    </w:p>
    <w:p w14:paraId="1613611F" w14:textId="465B9197" w:rsidR="00FE4D42" w:rsidRPr="00DD5C55" w:rsidRDefault="00FE4D42" w:rsidP="00FE4D42">
      <w:pPr>
        <w:pStyle w:val="Caption"/>
        <w:keepNext/>
        <w:spacing w:line="276" w:lineRule="auto"/>
        <w:rPr>
          <w:szCs w:val="24"/>
        </w:rPr>
      </w:pPr>
      <w:r w:rsidRPr="00DD5C55">
        <w:rPr>
          <w:szCs w:val="24"/>
        </w:rPr>
        <w:lastRenderedPageBreak/>
        <w:t xml:space="preserve">Table </w:t>
      </w:r>
      <w:r>
        <w:rPr>
          <w:szCs w:val="24"/>
        </w:rPr>
        <w:t>4</w:t>
      </w:r>
      <w:r w:rsidR="00D673E7">
        <w:rPr>
          <w:szCs w:val="24"/>
        </w:rPr>
        <w:t>4</w:t>
      </w:r>
      <w:r w:rsidRPr="00DD5C55">
        <w:rPr>
          <w:noProof/>
          <w:szCs w:val="24"/>
        </w:rPr>
        <w:t>:</w:t>
      </w:r>
      <w:r>
        <w:rPr>
          <w:szCs w:val="24"/>
        </w:rPr>
        <w:t xml:space="preserve"> Archive Conversation (</w:t>
      </w:r>
      <w:r w:rsidR="009D03CF">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FE4D42" w:rsidRPr="00877136" w14:paraId="5247C58C" w14:textId="77777777" w:rsidTr="00033A9D">
        <w:tc>
          <w:tcPr>
            <w:tcW w:w="1957" w:type="dxa"/>
          </w:tcPr>
          <w:p w14:paraId="00818EB3" w14:textId="77777777" w:rsidR="00FE4D42" w:rsidRPr="00861AB0" w:rsidRDefault="00FE4D42" w:rsidP="00033A9D">
            <w:pPr>
              <w:jc w:val="both"/>
              <w:rPr>
                <w:b/>
              </w:rPr>
            </w:pPr>
            <w:r w:rsidRPr="00861AB0">
              <w:rPr>
                <w:b/>
              </w:rPr>
              <w:t>Use Case ID:</w:t>
            </w:r>
          </w:p>
        </w:tc>
        <w:tc>
          <w:tcPr>
            <w:tcW w:w="8460" w:type="dxa"/>
          </w:tcPr>
          <w:p w14:paraId="054C117E" w14:textId="5F4D7D1E" w:rsidR="00FE4D42" w:rsidRPr="00861AB0" w:rsidRDefault="00FE4D42" w:rsidP="00033A9D">
            <w:pPr>
              <w:jc w:val="both"/>
            </w:pPr>
            <w:r w:rsidRPr="00861AB0">
              <w:t xml:space="preserve"> </w:t>
            </w:r>
            <w:r>
              <w:t>M4-UC</w:t>
            </w:r>
            <w:r w:rsidR="00C807A6">
              <w:t>6</w:t>
            </w:r>
          </w:p>
        </w:tc>
      </w:tr>
      <w:tr w:rsidR="00FE4D42" w:rsidRPr="00877136" w14:paraId="4588CD54" w14:textId="77777777" w:rsidTr="00033A9D">
        <w:tc>
          <w:tcPr>
            <w:tcW w:w="1957" w:type="dxa"/>
          </w:tcPr>
          <w:p w14:paraId="267268BB" w14:textId="77777777" w:rsidR="00FE4D42" w:rsidRPr="00861AB0" w:rsidRDefault="00FE4D42" w:rsidP="00033A9D">
            <w:pPr>
              <w:jc w:val="both"/>
              <w:rPr>
                <w:b/>
              </w:rPr>
            </w:pPr>
            <w:r w:rsidRPr="00861AB0">
              <w:rPr>
                <w:b/>
              </w:rPr>
              <w:t>Use Case Name:</w:t>
            </w:r>
          </w:p>
        </w:tc>
        <w:tc>
          <w:tcPr>
            <w:tcW w:w="8460" w:type="dxa"/>
          </w:tcPr>
          <w:p w14:paraId="0E28927F" w14:textId="03444797" w:rsidR="00FE4D42" w:rsidRPr="00861AB0" w:rsidRDefault="00FE4D42" w:rsidP="00033A9D">
            <w:pPr>
              <w:jc w:val="both"/>
            </w:pPr>
            <w:r>
              <w:t>Archive Conversation (</w:t>
            </w:r>
            <w:r w:rsidR="009D03CF">
              <w:t>Mobile</w:t>
            </w:r>
            <w:r>
              <w:t>)</w:t>
            </w:r>
          </w:p>
        </w:tc>
      </w:tr>
      <w:tr w:rsidR="00FE4D42" w:rsidRPr="00877136" w14:paraId="1C57048E" w14:textId="77777777" w:rsidTr="00033A9D">
        <w:tc>
          <w:tcPr>
            <w:tcW w:w="1957" w:type="dxa"/>
          </w:tcPr>
          <w:p w14:paraId="2C39FC63" w14:textId="77777777" w:rsidR="00FE4D42" w:rsidRPr="00861AB0" w:rsidRDefault="00FE4D42" w:rsidP="00033A9D">
            <w:pPr>
              <w:jc w:val="both"/>
              <w:rPr>
                <w:b/>
              </w:rPr>
            </w:pPr>
            <w:r w:rsidRPr="00861AB0">
              <w:rPr>
                <w:b/>
              </w:rPr>
              <w:t>Actors:</w:t>
            </w:r>
          </w:p>
        </w:tc>
        <w:tc>
          <w:tcPr>
            <w:tcW w:w="8460" w:type="dxa"/>
          </w:tcPr>
          <w:p w14:paraId="479438E2" w14:textId="77777777" w:rsidR="00FE4D42" w:rsidRPr="00861AB0" w:rsidRDefault="00FE4D42" w:rsidP="00033A9D">
            <w:pPr>
              <w:jc w:val="both"/>
            </w:pPr>
            <w:r>
              <w:t>Primary Actor: User</w:t>
            </w:r>
          </w:p>
        </w:tc>
      </w:tr>
      <w:tr w:rsidR="00FE4D42" w:rsidRPr="00877136" w14:paraId="62A8347C" w14:textId="77777777" w:rsidTr="00033A9D">
        <w:tc>
          <w:tcPr>
            <w:tcW w:w="1957" w:type="dxa"/>
          </w:tcPr>
          <w:p w14:paraId="515675E1" w14:textId="77777777" w:rsidR="00FE4D42" w:rsidRPr="00861AB0" w:rsidRDefault="00FE4D42" w:rsidP="00033A9D">
            <w:pPr>
              <w:jc w:val="both"/>
              <w:rPr>
                <w:b/>
              </w:rPr>
            </w:pPr>
            <w:r w:rsidRPr="00861AB0">
              <w:rPr>
                <w:b/>
              </w:rPr>
              <w:t>Description:</w:t>
            </w:r>
          </w:p>
        </w:tc>
        <w:tc>
          <w:tcPr>
            <w:tcW w:w="8460" w:type="dxa"/>
          </w:tcPr>
          <w:p w14:paraId="7CF51EB6" w14:textId="77777777" w:rsidR="00FE4D42" w:rsidRPr="00861AB0" w:rsidRDefault="00FE4D42" w:rsidP="00033A9D">
            <w:pPr>
              <w:pStyle w:val="Pa49"/>
              <w:jc w:val="both"/>
              <w:rPr>
                <w:rFonts w:ascii="Times New Roman" w:hAnsi="Times New Roman"/>
              </w:rPr>
            </w:pPr>
            <w:r>
              <w:rPr>
                <w:rFonts w:ascii="Times New Roman" w:hAnsi="Times New Roman"/>
              </w:rPr>
              <w:t>User will be able to archive a chat.</w:t>
            </w:r>
          </w:p>
        </w:tc>
      </w:tr>
      <w:tr w:rsidR="00FE4D42" w:rsidRPr="00877136" w14:paraId="6D2A4F4D" w14:textId="77777777" w:rsidTr="00033A9D">
        <w:tc>
          <w:tcPr>
            <w:tcW w:w="1957" w:type="dxa"/>
          </w:tcPr>
          <w:p w14:paraId="69F2695D" w14:textId="77777777" w:rsidR="00FE4D42" w:rsidRPr="00861AB0" w:rsidRDefault="00FE4D42" w:rsidP="00033A9D">
            <w:pPr>
              <w:jc w:val="both"/>
              <w:rPr>
                <w:b/>
              </w:rPr>
            </w:pPr>
            <w:r w:rsidRPr="00861AB0">
              <w:rPr>
                <w:b/>
              </w:rPr>
              <w:t>Trigger:</w:t>
            </w:r>
          </w:p>
        </w:tc>
        <w:tc>
          <w:tcPr>
            <w:tcW w:w="8460" w:type="dxa"/>
          </w:tcPr>
          <w:p w14:paraId="13C0F958" w14:textId="77777777" w:rsidR="00FE4D42" w:rsidRPr="00861AB0" w:rsidRDefault="00FE4D42" w:rsidP="00033A9D">
            <w:pPr>
              <w:jc w:val="both"/>
            </w:pPr>
            <w:r>
              <w:t>Press and hold the conversation</w:t>
            </w:r>
          </w:p>
        </w:tc>
      </w:tr>
      <w:tr w:rsidR="00FE4D42" w:rsidRPr="00877136" w14:paraId="38B1CD17" w14:textId="77777777" w:rsidTr="00033A9D">
        <w:tc>
          <w:tcPr>
            <w:tcW w:w="1957" w:type="dxa"/>
          </w:tcPr>
          <w:p w14:paraId="0B312EDE" w14:textId="77777777" w:rsidR="00FE4D42" w:rsidRPr="00861AB0" w:rsidRDefault="00FE4D42" w:rsidP="00033A9D">
            <w:pPr>
              <w:jc w:val="both"/>
              <w:rPr>
                <w:b/>
              </w:rPr>
            </w:pPr>
            <w:r w:rsidRPr="00861AB0">
              <w:rPr>
                <w:b/>
              </w:rPr>
              <w:t>Level:</w:t>
            </w:r>
          </w:p>
        </w:tc>
        <w:tc>
          <w:tcPr>
            <w:tcW w:w="8460" w:type="dxa"/>
          </w:tcPr>
          <w:p w14:paraId="78DFB1B8" w14:textId="77777777" w:rsidR="00FE4D42" w:rsidRPr="00861AB0" w:rsidRDefault="00FE4D42" w:rsidP="00033A9D">
            <w:pPr>
              <w:jc w:val="both"/>
            </w:pPr>
            <w:r w:rsidRPr="00861AB0">
              <w:t xml:space="preserve"> </w:t>
            </w:r>
            <w:r>
              <w:t>High</w:t>
            </w:r>
          </w:p>
        </w:tc>
      </w:tr>
      <w:tr w:rsidR="00FE4D42" w:rsidRPr="00877136" w14:paraId="3CB58C51" w14:textId="77777777" w:rsidTr="00033A9D">
        <w:trPr>
          <w:trHeight w:val="467"/>
        </w:trPr>
        <w:tc>
          <w:tcPr>
            <w:tcW w:w="1957" w:type="dxa"/>
          </w:tcPr>
          <w:p w14:paraId="1815BEE7" w14:textId="77777777" w:rsidR="00FE4D42" w:rsidRPr="00861AB0" w:rsidRDefault="00FE4D42" w:rsidP="00033A9D">
            <w:pPr>
              <w:jc w:val="both"/>
              <w:rPr>
                <w:b/>
              </w:rPr>
            </w:pPr>
            <w:r w:rsidRPr="00861AB0">
              <w:rPr>
                <w:b/>
              </w:rPr>
              <w:t>Preconditions:</w:t>
            </w:r>
          </w:p>
        </w:tc>
        <w:tc>
          <w:tcPr>
            <w:tcW w:w="8460" w:type="dxa"/>
          </w:tcPr>
          <w:p w14:paraId="15496BB4" w14:textId="77777777" w:rsidR="00FE4D42" w:rsidRPr="00F77D73" w:rsidRDefault="00FE4D42" w:rsidP="00033A9D">
            <w:pPr>
              <w:pStyle w:val="Pa49"/>
              <w:jc w:val="both"/>
              <w:rPr>
                <w:rFonts w:ascii="Times New Roman" w:hAnsi="Times New Roman"/>
              </w:rPr>
            </w:pPr>
            <w:r>
              <w:rPr>
                <w:rFonts w:ascii="Times New Roman" w:hAnsi="Times New Roman"/>
              </w:rPr>
              <w:t>PRE-1: User has logged in.</w:t>
            </w:r>
          </w:p>
        </w:tc>
      </w:tr>
      <w:tr w:rsidR="00FE4D42" w:rsidRPr="00877136" w14:paraId="1EC24828" w14:textId="77777777" w:rsidTr="00033A9D">
        <w:trPr>
          <w:trHeight w:val="440"/>
        </w:trPr>
        <w:tc>
          <w:tcPr>
            <w:tcW w:w="1957" w:type="dxa"/>
          </w:tcPr>
          <w:p w14:paraId="1BD4D48C" w14:textId="77777777" w:rsidR="00FE4D42" w:rsidRPr="00861AB0" w:rsidRDefault="00FE4D42" w:rsidP="00033A9D">
            <w:pPr>
              <w:jc w:val="both"/>
              <w:rPr>
                <w:b/>
              </w:rPr>
            </w:pPr>
            <w:r w:rsidRPr="00861AB0">
              <w:rPr>
                <w:b/>
                <w:color w:val="0D0D0D" w:themeColor="text1" w:themeTint="F2"/>
              </w:rPr>
              <w:t>Includes:</w:t>
            </w:r>
          </w:p>
        </w:tc>
        <w:tc>
          <w:tcPr>
            <w:tcW w:w="8460" w:type="dxa"/>
          </w:tcPr>
          <w:p w14:paraId="4EEABF86" w14:textId="77777777" w:rsidR="00FE4D42" w:rsidRPr="00861AB0" w:rsidRDefault="00FE4D42" w:rsidP="00033A9D">
            <w:pPr>
              <w:jc w:val="both"/>
            </w:pPr>
            <w:r>
              <w:t>M1-UC2, M1-UC4, M4-UC2</w:t>
            </w:r>
          </w:p>
        </w:tc>
      </w:tr>
      <w:tr w:rsidR="00FE4D42" w:rsidRPr="00877136" w14:paraId="4C003AED" w14:textId="77777777" w:rsidTr="00033A9D">
        <w:tc>
          <w:tcPr>
            <w:tcW w:w="1957" w:type="dxa"/>
          </w:tcPr>
          <w:p w14:paraId="1E56DD28" w14:textId="77777777" w:rsidR="00FE4D42" w:rsidRPr="00861AB0" w:rsidRDefault="00FE4D42" w:rsidP="00033A9D">
            <w:pPr>
              <w:jc w:val="both"/>
              <w:rPr>
                <w:b/>
              </w:rPr>
            </w:pPr>
            <w:r w:rsidRPr="00861AB0">
              <w:rPr>
                <w:b/>
              </w:rPr>
              <w:t>Normal Flow:</w:t>
            </w:r>
          </w:p>
        </w:tc>
        <w:tc>
          <w:tcPr>
            <w:tcW w:w="8460" w:type="dxa"/>
          </w:tcPr>
          <w:p w14:paraId="056F0AF8" w14:textId="77777777" w:rsidR="00FE4D42" w:rsidRDefault="00FE4D42" w:rsidP="003D7A40">
            <w:pPr>
              <w:pStyle w:val="ListParagraph"/>
              <w:numPr>
                <w:ilvl w:val="0"/>
                <w:numId w:val="61"/>
              </w:numPr>
            </w:pPr>
            <w:r>
              <w:t>User will click and hold the conversation.</w:t>
            </w:r>
          </w:p>
          <w:p w14:paraId="100491DB" w14:textId="77777777" w:rsidR="00FE4D42" w:rsidRDefault="00FE4D42" w:rsidP="003D7A40">
            <w:pPr>
              <w:pStyle w:val="ListParagraph"/>
              <w:numPr>
                <w:ilvl w:val="0"/>
                <w:numId w:val="61"/>
              </w:numPr>
            </w:pPr>
            <w:r>
              <w:t>User will press archive button.</w:t>
            </w:r>
          </w:p>
          <w:p w14:paraId="1A5C3628" w14:textId="77777777" w:rsidR="00FE4D42" w:rsidRDefault="00FE4D42" w:rsidP="003D7A40">
            <w:pPr>
              <w:pStyle w:val="ListParagraph"/>
              <w:numPr>
                <w:ilvl w:val="0"/>
                <w:numId w:val="61"/>
              </w:numPr>
            </w:pPr>
            <w:r>
              <w:t>A confirmation dialog box appears</w:t>
            </w:r>
          </w:p>
          <w:p w14:paraId="5E966DD4" w14:textId="77777777" w:rsidR="00FE4D42" w:rsidRPr="00861AB0" w:rsidRDefault="00FE4D42" w:rsidP="003D7A40">
            <w:pPr>
              <w:pStyle w:val="ListParagraph"/>
              <w:numPr>
                <w:ilvl w:val="0"/>
                <w:numId w:val="61"/>
              </w:numPr>
            </w:pPr>
            <w:r>
              <w:t>User presses ok to delete the chat</w:t>
            </w:r>
          </w:p>
        </w:tc>
      </w:tr>
      <w:tr w:rsidR="00FE4D42" w:rsidRPr="00877136" w14:paraId="528B4331" w14:textId="77777777" w:rsidTr="00033A9D">
        <w:tc>
          <w:tcPr>
            <w:tcW w:w="1957" w:type="dxa"/>
          </w:tcPr>
          <w:p w14:paraId="3FE178EE" w14:textId="77777777" w:rsidR="00FE4D42" w:rsidRPr="003907CF" w:rsidRDefault="00FE4D42" w:rsidP="00033A9D">
            <w:pPr>
              <w:jc w:val="both"/>
              <w:rPr>
                <w:b/>
              </w:rPr>
            </w:pPr>
            <w:r w:rsidRPr="00861AB0">
              <w:rPr>
                <w:b/>
              </w:rPr>
              <w:t>Alternative Flows:</w:t>
            </w:r>
          </w:p>
        </w:tc>
        <w:tc>
          <w:tcPr>
            <w:tcW w:w="8460" w:type="dxa"/>
          </w:tcPr>
          <w:p w14:paraId="47E90C57" w14:textId="77777777" w:rsidR="00FE4D42" w:rsidRPr="00861AB0" w:rsidRDefault="00FE4D42" w:rsidP="00033A9D">
            <w:pPr>
              <w:tabs>
                <w:tab w:val="left" w:pos="432"/>
              </w:tabs>
              <w:jc w:val="both"/>
            </w:pPr>
            <w:r>
              <w:t>N/A</w:t>
            </w:r>
          </w:p>
        </w:tc>
      </w:tr>
      <w:tr w:rsidR="00FE4D42" w:rsidRPr="00877136" w14:paraId="045432F8" w14:textId="77777777" w:rsidTr="00033A9D">
        <w:tc>
          <w:tcPr>
            <w:tcW w:w="1957" w:type="dxa"/>
          </w:tcPr>
          <w:p w14:paraId="439D839F" w14:textId="77777777" w:rsidR="00FE4D42" w:rsidRPr="00861AB0" w:rsidRDefault="00FE4D42" w:rsidP="00033A9D">
            <w:pPr>
              <w:jc w:val="both"/>
              <w:rPr>
                <w:b/>
              </w:rPr>
            </w:pPr>
            <w:r w:rsidRPr="00861AB0">
              <w:rPr>
                <w:b/>
              </w:rPr>
              <w:t>Exceptions:</w:t>
            </w:r>
          </w:p>
        </w:tc>
        <w:tc>
          <w:tcPr>
            <w:tcW w:w="8460" w:type="dxa"/>
          </w:tcPr>
          <w:p w14:paraId="0CCF35EB" w14:textId="77777777" w:rsidR="00FE4D42" w:rsidRPr="00861AB0" w:rsidRDefault="00FE4D42" w:rsidP="00033A9D">
            <w:pPr>
              <w:jc w:val="both"/>
            </w:pPr>
            <w:r>
              <w:t>N/A</w:t>
            </w:r>
          </w:p>
        </w:tc>
      </w:tr>
      <w:tr w:rsidR="00FE4D42" w:rsidRPr="00877136" w14:paraId="3740621A" w14:textId="77777777" w:rsidTr="00033A9D">
        <w:tc>
          <w:tcPr>
            <w:tcW w:w="1957" w:type="dxa"/>
          </w:tcPr>
          <w:p w14:paraId="2D340938" w14:textId="77777777" w:rsidR="00FE4D42" w:rsidRPr="00861AB0" w:rsidRDefault="00FE4D42" w:rsidP="00033A9D">
            <w:pPr>
              <w:jc w:val="both"/>
              <w:rPr>
                <w:b/>
              </w:rPr>
            </w:pPr>
            <w:r w:rsidRPr="00861AB0">
              <w:rPr>
                <w:b/>
              </w:rPr>
              <w:t>Postconditions:</w:t>
            </w:r>
          </w:p>
        </w:tc>
        <w:tc>
          <w:tcPr>
            <w:tcW w:w="8460" w:type="dxa"/>
          </w:tcPr>
          <w:p w14:paraId="40527ADE" w14:textId="05D563DE" w:rsidR="00FE4D42" w:rsidRPr="00861AB0" w:rsidRDefault="00FE4D42"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conversation will be </w:t>
            </w:r>
            <w:r w:rsidR="00E47A79">
              <w:rPr>
                <w:rFonts w:ascii="Times New Roman" w:hAnsi="Times New Roman"/>
              </w:rPr>
              <w:t>archive</w:t>
            </w:r>
            <w:r>
              <w:rPr>
                <w:rFonts w:ascii="Times New Roman" w:hAnsi="Times New Roman"/>
              </w:rPr>
              <w:t>.</w:t>
            </w:r>
          </w:p>
        </w:tc>
      </w:tr>
      <w:tr w:rsidR="00FE4D42" w:rsidRPr="00877136" w14:paraId="5C1BEF1C" w14:textId="77777777" w:rsidTr="00033A9D">
        <w:tc>
          <w:tcPr>
            <w:tcW w:w="1957" w:type="dxa"/>
          </w:tcPr>
          <w:p w14:paraId="3C0055EA" w14:textId="77777777" w:rsidR="00FE4D42" w:rsidRPr="00861AB0" w:rsidRDefault="00FE4D42" w:rsidP="00033A9D">
            <w:pPr>
              <w:jc w:val="both"/>
              <w:rPr>
                <w:b/>
              </w:rPr>
            </w:pPr>
            <w:r w:rsidRPr="00861AB0">
              <w:rPr>
                <w:b/>
              </w:rPr>
              <w:t>Business Rules</w:t>
            </w:r>
          </w:p>
        </w:tc>
        <w:tc>
          <w:tcPr>
            <w:tcW w:w="8460" w:type="dxa"/>
          </w:tcPr>
          <w:p w14:paraId="73ECBD02" w14:textId="77777777" w:rsidR="00FE4D42" w:rsidRPr="00861AB0" w:rsidRDefault="00FE4D42" w:rsidP="00033A9D">
            <w:pPr>
              <w:pStyle w:val="Pa49"/>
              <w:jc w:val="both"/>
            </w:pPr>
            <w:r>
              <w:rPr>
                <w:rFonts w:ascii="Times New Roman" w:hAnsi="Times New Roman"/>
              </w:rPr>
              <w:t>N/A</w:t>
            </w:r>
          </w:p>
        </w:tc>
      </w:tr>
      <w:tr w:rsidR="00FE4D42" w:rsidRPr="00877136" w14:paraId="29E476CC" w14:textId="77777777" w:rsidTr="00033A9D">
        <w:tc>
          <w:tcPr>
            <w:tcW w:w="1957" w:type="dxa"/>
          </w:tcPr>
          <w:p w14:paraId="36B0E8E7" w14:textId="77777777" w:rsidR="00FE4D42" w:rsidRPr="00861AB0" w:rsidRDefault="00FE4D42" w:rsidP="00033A9D">
            <w:pPr>
              <w:jc w:val="both"/>
              <w:rPr>
                <w:b/>
              </w:rPr>
            </w:pPr>
            <w:r w:rsidRPr="00861AB0">
              <w:rPr>
                <w:b/>
              </w:rPr>
              <w:t>Assumptions:</w:t>
            </w:r>
          </w:p>
        </w:tc>
        <w:tc>
          <w:tcPr>
            <w:tcW w:w="8460" w:type="dxa"/>
          </w:tcPr>
          <w:p w14:paraId="3BE3B6B1" w14:textId="77777777" w:rsidR="00FE4D42" w:rsidRPr="00861AB0" w:rsidRDefault="00FE4D42" w:rsidP="00033A9D">
            <w:pPr>
              <w:jc w:val="both"/>
            </w:pPr>
            <w:r>
              <w:t>User can navigate to chat menu.</w:t>
            </w:r>
          </w:p>
        </w:tc>
      </w:tr>
    </w:tbl>
    <w:p w14:paraId="5DBF987F" w14:textId="77777777" w:rsidR="003B3DC9" w:rsidRDefault="003B3DC9" w:rsidP="002F2D5C">
      <w:pPr>
        <w:pStyle w:val="Heading3"/>
        <w:numPr>
          <w:ilvl w:val="0"/>
          <w:numId w:val="0"/>
        </w:numPr>
      </w:pPr>
    </w:p>
    <w:p w14:paraId="28071B2B" w14:textId="77777777" w:rsidR="003B3DC9" w:rsidRDefault="003B3DC9">
      <w:pPr>
        <w:rPr>
          <w:b/>
          <w:kern w:val="32"/>
          <w:sz w:val="26"/>
          <w:lang w:eastAsia="ar-SA"/>
        </w:rPr>
      </w:pPr>
      <w:r>
        <w:br w:type="page"/>
      </w:r>
    </w:p>
    <w:p w14:paraId="33A9F632" w14:textId="44EA28E0" w:rsidR="003B3DC9" w:rsidRPr="00DD5C55" w:rsidRDefault="003B3DC9" w:rsidP="003B3DC9">
      <w:pPr>
        <w:pStyle w:val="Caption"/>
        <w:keepNext/>
        <w:spacing w:line="276" w:lineRule="auto"/>
        <w:rPr>
          <w:szCs w:val="24"/>
        </w:rPr>
      </w:pPr>
      <w:r w:rsidRPr="00DD5C55">
        <w:rPr>
          <w:szCs w:val="24"/>
        </w:rPr>
        <w:lastRenderedPageBreak/>
        <w:t xml:space="preserve">Table </w:t>
      </w:r>
      <w:r>
        <w:rPr>
          <w:szCs w:val="24"/>
        </w:rPr>
        <w:t>4</w:t>
      </w:r>
      <w:r w:rsidR="00D673E7">
        <w:rPr>
          <w:szCs w:val="24"/>
        </w:rPr>
        <w:t>5</w:t>
      </w:r>
      <w:r w:rsidRPr="00DD5C55">
        <w:rPr>
          <w:noProof/>
          <w:szCs w:val="24"/>
        </w:rPr>
        <w:t>:</w:t>
      </w:r>
      <w:r>
        <w:rPr>
          <w:szCs w:val="24"/>
        </w:rPr>
        <w:t xml:space="preserve"> </w:t>
      </w:r>
      <w:r w:rsidR="00AB1FEA">
        <w:rPr>
          <w:szCs w:val="24"/>
        </w:rPr>
        <w:t xml:space="preserve">See </w:t>
      </w:r>
      <w:r>
        <w:rPr>
          <w:szCs w:val="24"/>
        </w:rPr>
        <w:t>Archive Conversation (</w:t>
      </w:r>
      <w:r w:rsidR="007879B6">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B3DC9" w:rsidRPr="00877136" w14:paraId="58264DC4" w14:textId="77777777" w:rsidTr="00033A9D">
        <w:tc>
          <w:tcPr>
            <w:tcW w:w="1957" w:type="dxa"/>
          </w:tcPr>
          <w:p w14:paraId="1A56B123" w14:textId="77777777" w:rsidR="003B3DC9" w:rsidRPr="00861AB0" w:rsidRDefault="003B3DC9" w:rsidP="00033A9D">
            <w:pPr>
              <w:jc w:val="both"/>
              <w:rPr>
                <w:b/>
              </w:rPr>
            </w:pPr>
            <w:r w:rsidRPr="00861AB0">
              <w:rPr>
                <w:b/>
              </w:rPr>
              <w:t>Use Case ID:</w:t>
            </w:r>
          </w:p>
        </w:tc>
        <w:tc>
          <w:tcPr>
            <w:tcW w:w="8460" w:type="dxa"/>
          </w:tcPr>
          <w:p w14:paraId="0AD63E72" w14:textId="027EB0A3" w:rsidR="003B3DC9" w:rsidRPr="00861AB0" w:rsidRDefault="003B3DC9" w:rsidP="00033A9D">
            <w:pPr>
              <w:jc w:val="both"/>
            </w:pPr>
            <w:r w:rsidRPr="00861AB0">
              <w:t xml:space="preserve"> </w:t>
            </w:r>
            <w:r>
              <w:t>M4-UC</w:t>
            </w:r>
            <w:r w:rsidR="00CB313E">
              <w:t>7</w:t>
            </w:r>
          </w:p>
        </w:tc>
      </w:tr>
      <w:tr w:rsidR="003B3DC9" w:rsidRPr="00877136" w14:paraId="01023304" w14:textId="77777777" w:rsidTr="00033A9D">
        <w:tc>
          <w:tcPr>
            <w:tcW w:w="1957" w:type="dxa"/>
          </w:tcPr>
          <w:p w14:paraId="50823470" w14:textId="77777777" w:rsidR="003B3DC9" w:rsidRPr="00861AB0" w:rsidRDefault="003B3DC9" w:rsidP="00033A9D">
            <w:pPr>
              <w:jc w:val="both"/>
              <w:rPr>
                <w:b/>
              </w:rPr>
            </w:pPr>
            <w:r w:rsidRPr="00861AB0">
              <w:rPr>
                <w:b/>
              </w:rPr>
              <w:t>Use Case Name:</w:t>
            </w:r>
          </w:p>
        </w:tc>
        <w:tc>
          <w:tcPr>
            <w:tcW w:w="8460" w:type="dxa"/>
          </w:tcPr>
          <w:p w14:paraId="2E229D88" w14:textId="762DE042" w:rsidR="003B3DC9" w:rsidRPr="00861AB0" w:rsidRDefault="00CB313E" w:rsidP="00033A9D">
            <w:pPr>
              <w:jc w:val="both"/>
            </w:pPr>
            <w:r>
              <w:t xml:space="preserve">See </w:t>
            </w:r>
            <w:r w:rsidR="003B3DC9">
              <w:t>Archive Conversation (</w:t>
            </w:r>
            <w:r w:rsidR="008E4EFB">
              <w:t>Web</w:t>
            </w:r>
            <w:r w:rsidR="003B3DC9">
              <w:t>)</w:t>
            </w:r>
          </w:p>
        </w:tc>
      </w:tr>
      <w:tr w:rsidR="003B3DC9" w:rsidRPr="00877136" w14:paraId="5DE6C5A8" w14:textId="77777777" w:rsidTr="00033A9D">
        <w:tc>
          <w:tcPr>
            <w:tcW w:w="1957" w:type="dxa"/>
          </w:tcPr>
          <w:p w14:paraId="4C6BD44E" w14:textId="77777777" w:rsidR="003B3DC9" w:rsidRPr="00861AB0" w:rsidRDefault="003B3DC9" w:rsidP="00033A9D">
            <w:pPr>
              <w:jc w:val="both"/>
              <w:rPr>
                <w:b/>
              </w:rPr>
            </w:pPr>
            <w:r w:rsidRPr="00861AB0">
              <w:rPr>
                <w:b/>
              </w:rPr>
              <w:t>Actors:</w:t>
            </w:r>
          </w:p>
        </w:tc>
        <w:tc>
          <w:tcPr>
            <w:tcW w:w="8460" w:type="dxa"/>
          </w:tcPr>
          <w:p w14:paraId="5FBC827C" w14:textId="77777777" w:rsidR="003B3DC9" w:rsidRPr="00861AB0" w:rsidRDefault="003B3DC9" w:rsidP="00033A9D">
            <w:pPr>
              <w:jc w:val="both"/>
            </w:pPr>
            <w:r>
              <w:t>Primary Actor: User</w:t>
            </w:r>
          </w:p>
        </w:tc>
      </w:tr>
      <w:tr w:rsidR="003B3DC9" w:rsidRPr="00877136" w14:paraId="29312DF9" w14:textId="77777777" w:rsidTr="00033A9D">
        <w:tc>
          <w:tcPr>
            <w:tcW w:w="1957" w:type="dxa"/>
          </w:tcPr>
          <w:p w14:paraId="7939AC79" w14:textId="77777777" w:rsidR="003B3DC9" w:rsidRPr="00861AB0" w:rsidRDefault="003B3DC9" w:rsidP="00033A9D">
            <w:pPr>
              <w:jc w:val="both"/>
              <w:rPr>
                <w:b/>
              </w:rPr>
            </w:pPr>
            <w:r w:rsidRPr="00861AB0">
              <w:rPr>
                <w:b/>
              </w:rPr>
              <w:t>Description:</w:t>
            </w:r>
          </w:p>
        </w:tc>
        <w:tc>
          <w:tcPr>
            <w:tcW w:w="8460" w:type="dxa"/>
          </w:tcPr>
          <w:p w14:paraId="349A941F" w14:textId="2410F049" w:rsidR="003B3DC9" w:rsidRPr="00861AB0" w:rsidRDefault="003B3DC9" w:rsidP="00033A9D">
            <w:pPr>
              <w:pStyle w:val="Pa49"/>
              <w:jc w:val="both"/>
              <w:rPr>
                <w:rFonts w:ascii="Times New Roman" w:hAnsi="Times New Roman"/>
              </w:rPr>
            </w:pPr>
            <w:r>
              <w:rPr>
                <w:rFonts w:ascii="Times New Roman" w:hAnsi="Times New Roman"/>
              </w:rPr>
              <w:t xml:space="preserve">User will be able to </w:t>
            </w:r>
            <w:r w:rsidR="005C2529">
              <w:rPr>
                <w:rFonts w:ascii="Times New Roman" w:hAnsi="Times New Roman"/>
              </w:rPr>
              <w:t xml:space="preserve">see </w:t>
            </w:r>
            <w:r>
              <w:rPr>
                <w:rFonts w:ascii="Times New Roman" w:hAnsi="Times New Roman"/>
              </w:rPr>
              <w:t>archive</w:t>
            </w:r>
            <w:r w:rsidR="005C2529">
              <w:rPr>
                <w:rFonts w:ascii="Times New Roman" w:hAnsi="Times New Roman"/>
              </w:rPr>
              <w:t>d</w:t>
            </w:r>
            <w:r>
              <w:rPr>
                <w:rFonts w:ascii="Times New Roman" w:hAnsi="Times New Roman"/>
              </w:rPr>
              <w:t xml:space="preserve"> a </w:t>
            </w:r>
            <w:r w:rsidR="004C4B0C">
              <w:rPr>
                <w:rFonts w:ascii="Times New Roman" w:hAnsi="Times New Roman"/>
              </w:rPr>
              <w:t>chat</w:t>
            </w:r>
            <w:r>
              <w:rPr>
                <w:rFonts w:ascii="Times New Roman" w:hAnsi="Times New Roman"/>
              </w:rPr>
              <w:t>.</w:t>
            </w:r>
          </w:p>
        </w:tc>
      </w:tr>
      <w:tr w:rsidR="003B3DC9" w:rsidRPr="00877136" w14:paraId="04ED81EF" w14:textId="77777777" w:rsidTr="00033A9D">
        <w:tc>
          <w:tcPr>
            <w:tcW w:w="1957" w:type="dxa"/>
          </w:tcPr>
          <w:p w14:paraId="5EBD7296" w14:textId="77777777" w:rsidR="003B3DC9" w:rsidRPr="00861AB0" w:rsidRDefault="003B3DC9" w:rsidP="00033A9D">
            <w:pPr>
              <w:jc w:val="both"/>
              <w:rPr>
                <w:b/>
              </w:rPr>
            </w:pPr>
            <w:r w:rsidRPr="00861AB0">
              <w:rPr>
                <w:b/>
              </w:rPr>
              <w:t>Trigger:</w:t>
            </w:r>
          </w:p>
        </w:tc>
        <w:tc>
          <w:tcPr>
            <w:tcW w:w="8460" w:type="dxa"/>
          </w:tcPr>
          <w:p w14:paraId="24E1C91F" w14:textId="61585C94" w:rsidR="003B3DC9" w:rsidRPr="00861AB0" w:rsidRDefault="003B3DC9" w:rsidP="00033A9D">
            <w:pPr>
              <w:jc w:val="both"/>
            </w:pPr>
            <w:r>
              <w:t xml:space="preserve">Press </w:t>
            </w:r>
            <w:r w:rsidR="003316AD">
              <w:t>‘Archive’ button in end of chat list</w:t>
            </w:r>
          </w:p>
        </w:tc>
      </w:tr>
      <w:tr w:rsidR="003B3DC9" w:rsidRPr="00877136" w14:paraId="37CE0A3B" w14:textId="77777777" w:rsidTr="00033A9D">
        <w:tc>
          <w:tcPr>
            <w:tcW w:w="1957" w:type="dxa"/>
          </w:tcPr>
          <w:p w14:paraId="269E4EDF" w14:textId="77777777" w:rsidR="003B3DC9" w:rsidRPr="00861AB0" w:rsidRDefault="003B3DC9" w:rsidP="00033A9D">
            <w:pPr>
              <w:jc w:val="both"/>
              <w:rPr>
                <w:b/>
              </w:rPr>
            </w:pPr>
            <w:r w:rsidRPr="00861AB0">
              <w:rPr>
                <w:b/>
              </w:rPr>
              <w:t>Level:</w:t>
            </w:r>
          </w:p>
        </w:tc>
        <w:tc>
          <w:tcPr>
            <w:tcW w:w="8460" w:type="dxa"/>
          </w:tcPr>
          <w:p w14:paraId="22447876" w14:textId="77777777" w:rsidR="003B3DC9" w:rsidRPr="00861AB0" w:rsidRDefault="003B3DC9" w:rsidP="00033A9D">
            <w:pPr>
              <w:jc w:val="both"/>
            </w:pPr>
            <w:r w:rsidRPr="00861AB0">
              <w:t xml:space="preserve"> </w:t>
            </w:r>
            <w:r>
              <w:t>High</w:t>
            </w:r>
          </w:p>
        </w:tc>
      </w:tr>
      <w:tr w:rsidR="003B3DC9" w:rsidRPr="00877136" w14:paraId="0A824A62" w14:textId="77777777" w:rsidTr="00033A9D">
        <w:trPr>
          <w:trHeight w:val="467"/>
        </w:trPr>
        <w:tc>
          <w:tcPr>
            <w:tcW w:w="1957" w:type="dxa"/>
          </w:tcPr>
          <w:p w14:paraId="766B3838" w14:textId="77777777" w:rsidR="003B3DC9" w:rsidRPr="00861AB0" w:rsidRDefault="003B3DC9" w:rsidP="00033A9D">
            <w:pPr>
              <w:jc w:val="both"/>
              <w:rPr>
                <w:b/>
              </w:rPr>
            </w:pPr>
            <w:r w:rsidRPr="00861AB0">
              <w:rPr>
                <w:b/>
              </w:rPr>
              <w:t>Preconditions:</w:t>
            </w:r>
          </w:p>
        </w:tc>
        <w:tc>
          <w:tcPr>
            <w:tcW w:w="8460" w:type="dxa"/>
          </w:tcPr>
          <w:p w14:paraId="0A58C4CB" w14:textId="77777777" w:rsidR="003B3DC9" w:rsidRPr="00F77D73" w:rsidRDefault="003B3DC9" w:rsidP="00033A9D">
            <w:pPr>
              <w:pStyle w:val="Pa49"/>
              <w:jc w:val="both"/>
              <w:rPr>
                <w:rFonts w:ascii="Times New Roman" w:hAnsi="Times New Roman"/>
              </w:rPr>
            </w:pPr>
            <w:r>
              <w:rPr>
                <w:rFonts w:ascii="Times New Roman" w:hAnsi="Times New Roman"/>
              </w:rPr>
              <w:t>PRE-1: User has logged in.</w:t>
            </w:r>
          </w:p>
        </w:tc>
      </w:tr>
      <w:tr w:rsidR="003B3DC9" w:rsidRPr="00877136" w14:paraId="1A8B6BCA" w14:textId="77777777" w:rsidTr="00033A9D">
        <w:trPr>
          <w:trHeight w:val="440"/>
        </w:trPr>
        <w:tc>
          <w:tcPr>
            <w:tcW w:w="1957" w:type="dxa"/>
          </w:tcPr>
          <w:p w14:paraId="436C52A4" w14:textId="77777777" w:rsidR="003B3DC9" w:rsidRPr="00861AB0" w:rsidRDefault="003B3DC9" w:rsidP="00033A9D">
            <w:pPr>
              <w:jc w:val="both"/>
              <w:rPr>
                <w:b/>
              </w:rPr>
            </w:pPr>
            <w:r w:rsidRPr="00861AB0">
              <w:rPr>
                <w:b/>
                <w:color w:val="0D0D0D" w:themeColor="text1" w:themeTint="F2"/>
              </w:rPr>
              <w:t>Includes:</w:t>
            </w:r>
          </w:p>
        </w:tc>
        <w:tc>
          <w:tcPr>
            <w:tcW w:w="8460" w:type="dxa"/>
          </w:tcPr>
          <w:p w14:paraId="2DAB2A88" w14:textId="72FFE73E" w:rsidR="003B3DC9" w:rsidRPr="00861AB0" w:rsidRDefault="003B3DC9" w:rsidP="00033A9D">
            <w:pPr>
              <w:jc w:val="both"/>
            </w:pPr>
            <w:r>
              <w:t>M1-UC</w:t>
            </w:r>
            <w:r w:rsidR="00625921">
              <w:t>1</w:t>
            </w:r>
            <w:r>
              <w:t>, M1-UC</w:t>
            </w:r>
            <w:r w:rsidR="00625921">
              <w:t>3</w:t>
            </w:r>
            <w:r>
              <w:t>, M4-UC</w:t>
            </w:r>
            <w:r w:rsidR="00625921">
              <w:t>1, M4-UC5</w:t>
            </w:r>
          </w:p>
        </w:tc>
      </w:tr>
      <w:tr w:rsidR="003B3DC9" w:rsidRPr="00877136" w14:paraId="4754104E" w14:textId="77777777" w:rsidTr="00033A9D">
        <w:tc>
          <w:tcPr>
            <w:tcW w:w="1957" w:type="dxa"/>
          </w:tcPr>
          <w:p w14:paraId="71B2E9B0" w14:textId="77777777" w:rsidR="003B3DC9" w:rsidRPr="00861AB0" w:rsidRDefault="003B3DC9" w:rsidP="00033A9D">
            <w:pPr>
              <w:jc w:val="both"/>
              <w:rPr>
                <w:b/>
              </w:rPr>
            </w:pPr>
            <w:r w:rsidRPr="00861AB0">
              <w:rPr>
                <w:b/>
              </w:rPr>
              <w:t>Normal Flow:</w:t>
            </w:r>
          </w:p>
        </w:tc>
        <w:tc>
          <w:tcPr>
            <w:tcW w:w="8460" w:type="dxa"/>
          </w:tcPr>
          <w:p w14:paraId="77BC05D0" w14:textId="555E27FE" w:rsidR="003B3DC9" w:rsidRDefault="003B3DC9" w:rsidP="003D7A40">
            <w:pPr>
              <w:pStyle w:val="ListParagraph"/>
              <w:numPr>
                <w:ilvl w:val="0"/>
                <w:numId w:val="62"/>
              </w:numPr>
            </w:pPr>
            <w:r>
              <w:t>User will</w:t>
            </w:r>
            <w:r w:rsidR="00B00BF8">
              <w:t xml:space="preserve"> scroll to the bottom of chats</w:t>
            </w:r>
            <w:r>
              <w:t>.</w:t>
            </w:r>
          </w:p>
          <w:p w14:paraId="15DB543F" w14:textId="77777777" w:rsidR="00281F79" w:rsidRDefault="003B3DC9" w:rsidP="003D7A40">
            <w:pPr>
              <w:pStyle w:val="ListParagraph"/>
              <w:numPr>
                <w:ilvl w:val="0"/>
                <w:numId w:val="62"/>
              </w:numPr>
            </w:pPr>
            <w:r>
              <w:t>User will press archive button.</w:t>
            </w:r>
          </w:p>
          <w:p w14:paraId="1B3B2701" w14:textId="3E21A377" w:rsidR="003B3DC9" w:rsidRPr="00861AB0" w:rsidRDefault="003B3DC9" w:rsidP="003D7A40">
            <w:pPr>
              <w:pStyle w:val="ListParagraph"/>
              <w:numPr>
                <w:ilvl w:val="0"/>
                <w:numId w:val="62"/>
              </w:numPr>
            </w:pPr>
            <w:r>
              <w:t xml:space="preserve">User </w:t>
            </w:r>
            <w:r w:rsidR="00281F79">
              <w:t>will see archived chats</w:t>
            </w:r>
          </w:p>
        </w:tc>
      </w:tr>
      <w:tr w:rsidR="003B3DC9" w:rsidRPr="00877136" w14:paraId="686A3AF8" w14:textId="77777777" w:rsidTr="00033A9D">
        <w:tc>
          <w:tcPr>
            <w:tcW w:w="1957" w:type="dxa"/>
          </w:tcPr>
          <w:p w14:paraId="7F0249FD" w14:textId="77777777" w:rsidR="003B3DC9" w:rsidRPr="003907CF" w:rsidRDefault="003B3DC9" w:rsidP="00033A9D">
            <w:pPr>
              <w:jc w:val="both"/>
              <w:rPr>
                <w:b/>
              </w:rPr>
            </w:pPr>
            <w:r w:rsidRPr="00861AB0">
              <w:rPr>
                <w:b/>
              </w:rPr>
              <w:t>Alternative Flows:</w:t>
            </w:r>
          </w:p>
        </w:tc>
        <w:tc>
          <w:tcPr>
            <w:tcW w:w="8460" w:type="dxa"/>
          </w:tcPr>
          <w:p w14:paraId="15DD5DF5" w14:textId="77777777" w:rsidR="003B3DC9" w:rsidRPr="00861AB0" w:rsidRDefault="003B3DC9" w:rsidP="00033A9D">
            <w:pPr>
              <w:tabs>
                <w:tab w:val="left" w:pos="432"/>
              </w:tabs>
              <w:jc w:val="both"/>
            </w:pPr>
            <w:r>
              <w:t>N/A</w:t>
            </w:r>
          </w:p>
        </w:tc>
      </w:tr>
      <w:tr w:rsidR="003B3DC9" w:rsidRPr="00877136" w14:paraId="54A8A947" w14:textId="77777777" w:rsidTr="00033A9D">
        <w:tc>
          <w:tcPr>
            <w:tcW w:w="1957" w:type="dxa"/>
          </w:tcPr>
          <w:p w14:paraId="4E653A6C" w14:textId="77777777" w:rsidR="003B3DC9" w:rsidRPr="00861AB0" w:rsidRDefault="003B3DC9" w:rsidP="00033A9D">
            <w:pPr>
              <w:jc w:val="both"/>
              <w:rPr>
                <w:b/>
              </w:rPr>
            </w:pPr>
            <w:r w:rsidRPr="00861AB0">
              <w:rPr>
                <w:b/>
              </w:rPr>
              <w:t>Exceptions:</w:t>
            </w:r>
          </w:p>
        </w:tc>
        <w:tc>
          <w:tcPr>
            <w:tcW w:w="8460" w:type="dxa"/>
          </w:tcPr>
          <w:p w14:paraId="1C7F2484" w14:textId="77777777" w:rsidR="003B3DC9" w:rsidRPr="00861AB0" w:rsidRDefault="003B3DC9" w:rsidP="00033A9D">
            <w:pPr>
              <w:jc w:val="both"/>
            </w:pPr>
            <w:r>
              <w:t>N/A</w:t>
            </w:r>
          </w:p>
        </w:tc>
      </w:tr>
      <w:tr w:rsidR="003B3DC9" w:rsidRPr="00877136" w14:paraId="7F080EB3" w14:textId="77777777" w:rsidTr="00033A9D">
        <w:tc>
          <w:tcPr>
            <w:tcW w:w="1957" w:type="dxa"/>
          </w:tcPr>
          <w:p w14:paraId="6572F403" w14:textId="77777777" w:rsidR="003B3DC9" w:rsidRPr="00861AB0" w:rsidRDefault="003B3DC9" w:rsidP="00033A9D">
            <w:pPr>
              <w:jc w:val="both"/>
              <w:rPr>
                <w:b/>
              </w:rPr>
            </w:pPr>
            <w:r w:rsidRPr="00861AB0">
              <w:rPr>
                <w:b/>
              </w:rPr>
              <w:t>Postconditions:</w:t>
            </w:r>
          </w:p>
        </w:tc>
        <w:tc>
          <w:tcPr>
            <w:tcW w:w="8460" w:type="dxa"/>
          </w:tcPr>
          <w:p w14:paraId="06081486" w14:textId="77777777" w:rsidR="003B3DC9" w:rsidRPr="00861AB0" w:rsidRDefault="003B3DC9"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conversation will be archive.</w:t>
            </w:r>
          </w:p>
        </w:tc>
      </w:tr>
      <w:tr w:rsidR="003B3DC9" w:rsidRPr="00877136" w14:paraId="6FEF5F59" w14:textId="77777777" w:rsidTr="00033A9D">
        <w:tc>
          <w:tcPr>
            <w:tcW w:w="1957" w:type="dxa"/>
          </w:tcPr>
          <w:p w14:paraId="7328E7CE" w14:textId="77777777" w:rsidR="003B3DC9" w:rsidRPr="00861AB0" w:rsidRDefault="003B3DC9" w:rsidP="00033A9D">
            <w:pPr>
              <w:jc w:val="both"/>
              <w:rPr>
                <w:b/>
              </w:rPr>
            </w:pPr>
            <w:r w:rsidRPr="00861AB0">
              <w:rPr>
                <w:b/>
              </w:rPr>
              <w:t>Business Rules</w:t>
            </w:r>
          </w:p>
        </w:tc>
        <w:tc>
          <w:tcPr>
            <w:tcW w:w="8460" w:type="dxa"/>
          </w:tcPr>
          <w:p w14:paraId="0351B091" w14:textId="77777777" w:rsidR="003B3DC9" w:rsidRPr="00861AB0" w:rsidRDefault="003B3DC9" w:rsidP="00033A9D">
            <w:pPr>
              <w:pStyle w:val="Pa49"/>
              <w:jc w:val="both"/>
            </w:pPr>
            <w:r>
              <w:rPr>
                <w:rFonts w:ascii="Times New Roman" w:hAnsi="Times New Roman"/>
              </w:rPr>
              <w:t>N/A</w:t>
            </w:r>
          </w:p>
        </w:tc>
      </w:tr>
      <w:tr w:rsidR="003B3DC9" w:rsidRPr="00877136" w14:paraId="2DC7E5C6" w14:textId="77777777" w:rsidTr="00033A9D">
        <w:tc>
          <w:tcPr>
            <w:tcW w:w="1957" w:type="dxa"/>
          </w:tcPr>
          <w:p w14:paraId="4D29CDC6" w14:textId="77777777" w:rsidR="003B3DC9" w:rsidRPr="00861AB0" w:rsidRDefault="003B3DC9" w:rsidP="00033A9D">
            <w:pPr>
              <w:jc w:val="both"/>
              <w:rPr>
                <w:b/>
              </w:rPr>
            </w:pPr>
            <w:r w:rsidRPr="00861AB0">
              <w:rPr>
                <w:b/>
              </w:rPr>
              <w:t>Assumptions:</w:t>
            </w:r>
          </w:p>
        </w:tc>
        <w:tc>
          <w:tcPr>
            <w:tcW w:w="8460" w:type="dxa"/>
          </w:tcPr>
          <w:p w14:paraId="57C7F9D3" w14:textId="77777777" w:rsidR="003B3DC9" w:rsidRPr="00861AB0" w:rsidRDefault="003B3DC9" w:rsidP="00033A9D">
            <w:pPr>
              <w:jc w:val="both"/>
            </w:pPr>
            <w:r>
              <w:t>User can navigate to chat menu.</w:t>
            </w:r>
          </w:p>
        </w:tc>
      </w:tr>
    </w:tbl>
    <w:p w14:paraId="0352D711" w14:textId="77777777" w:rsidR="00B703D0" w:rsidRDefault="00B703D0" w:rsidP="002F2D5C">
      <w:pPr>
        <w:pStyle w:val="Heading3"/>
        <w:numPr>
          <w:ilvl w:val="0"/>
          <w:numId w:val="0"/>
        </w:numPr>
      </w:pPr>
    </w:p>
    <w:p w14:paraId="5E3A6816" w14:textId="77777777" w:rsidR="00B703D0" w:rsidRDefault="00B703D0">
      <w:pPr>
        <w:rPr>
          <w:b/>
          <w:kern w:val="32"/>
          <w:sz w:val="26"/>
          <w:lang w:eastAsia="ar-SA"/>
        </w:rPr>
      </w:pPr>
      <w:r>
        <w:br w:type="page"/>
      </w:r>
    </w:p>
    <w:p w14:paraId="01B7F926" w14:textId="325AB4F9" w:rsidR="00B703D0" w:rsidRPr="00DD5C55" w:rsidRDefault="00B703D0" w:rsidP="00B703D0">
      <w:pPr>
        <w:pStyle w:val="Caption"/>
        <w:keepNext/>
        <w:spacing w:line="276" w:lineRule="auto"/>
        <w:rPr>
          <w:szCs w:val="24"/>
        </w:rPr>
      </w:pPr>
      <w:r w:rsidRPr="00DD5C55">
        <w:rPr>
          <w:szCs w:val="24"/>
        </w:rPr>
        <w:lastRenderedPageBreak/>
        <w:t xml:space="preserve">Table </w:t>
      </w:r>
      <w:r>
        <w:rPr>
          <w:szCs w:val="24"/>
        </w:rPr>
        <w:t>4</w:t>
      </w:r>
      <w:r w:rsidR="00D673E7">
        <w:rPr>
          <w:szCs w:val="24"/>
        </w:rPr>
        <w:t>6</w:t>
      </w:r>
      <w:r w:rsidRPr="00DD5C55">
        <w:rPr>
          <w:noProof/>
          <w:szCs w:val="24"/>
        </w:rPr>
        <w:t>:</w:t>
      </w:r>
      <w:r>
        <w:rPr>
          <w:szCs w:val="24"/>
        </w:rPr>
        <w:t xml:space="preserve"> See Archive Conversation (</w:t>
      </w:r>
      <w:r w:rsidR="005E362E">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703D0" w:rsidRPr="00877136" w14:paraId="0525AE60" w14:textId="77777777" w:rsidTr="00033A9D">
        <w:tc>
          <w:tcPr>
            <w:tcW w:w="1957" w:type="dxa"/>
          </w:tcPr>
          <w:p w14:paraId="09DDE287" w14:textId="77777777" w:rsidR="00B703D0" w:rsidRPr="00861AB0" w:rsidRDefault="00B703D0" w:rsidP="00033A9D">
            <w:pPr>
              <w:jc w:val="both"/>
              <w:rPr>
                <w:b/>
              </w:rPr>
            </w:pPr>
            <w:r w:rsidRPr="00861AB0">
              <w:rPr>
                <w:b/>
              </w:rPr>
              <w:t>Use Case ID:</w:t>
            </w:r>
          </w:p>
        </w:tc>
        <w:tc>
          <w:tcPr>
            <w:tcW w:w="8460" w:type="dxa"/>
          </w:tcPr>
          <w:p w14:paraId="2047FF9B" w14:textId="2E5F2ABE" w:rsidR="00B703D0" w:rsidRPr="00861AB0" w:rsidRDefault="00B703D0" w:rsidP="00033A9D">
            <w:pPr>
              <w:jc w:val="both"/>
            </w:pPr>
            <w:r w:rsidRPr="00861AB0">
              <w:t xml:space="preserve"> </w:t>
            </w:r>
            <w:r>
              <w:t>M4-UC</w:t>
            </w:r>
            <w:r w:rsidR="005E362E">
              <w:t>8</w:t>
            </w:r>
          </w:p>
        </w:tc>
      </w:tr>
      <w:tr w:rsidR="00B703D0" w:rsidRPr="00877136" w14:paraId="5ED01AD4" w14:textId="77777777" w:rsidTr="00033A9D">
        <w:tc>
          <w:tcPr>
            <w:tcW w:w="1957" w:type="dxa"/>
          </w:tcPr>
          <w:p w14:paraId="119F51A3" w14:textId="77777777" w:rsidR="00B703D0" w:rsidRPr="00861AB0" w:rsidRDefault="00B703D0" w:rsidP="00033A9D">
            <w:pPr>
              <w:jc w:val="both"/>
              <w:rPr>
                <w:b/>
              </w:rPr>
            </w:pPr>
            <w:r w:rsidRPr="00861AB0">
              <w:rPr>
                <w:b/>
              </w:rPr>
              <w:t>Use Case Name:</w:t>
            </w:r>
          </w:p>
        </w:tc>
        <w:tc>
          <w:tcPr>
            <w:tcW w:w="8460" w:type="dxa"/>
          </w:tcPr>
          <w:p w14:paraId="280B9140" w14:textId="4D5EF933" w:rsidR="00B703D0" w:rsidRPr="00861AB0" w:rsidRDefault="00B703D0" w:rsidP="00033A9D">
            <w:pPr>
              <w:jc w:val="both"/>
            </w:pPr>
            <w:r>
              <w:t>See Archive Conversation (</w:t>
            </w:r>
            <w:r w:rsidR="005E362E">
              <w:t>Mobile</w:t>
            </w:r>
            <w:r>
              <w:t>)</w:t>
            </w:r>
          </w:p>
        </w:tc>
      </w:tr>
      <w:tr w:rsidR="00B703D0" w:rsidRPr="00877136" w14:paraId="593E9950" w14:textId="77777777" w:rsidTr="00033A9D">
        <w:tc>
          <w:tcPr>
            <w:tcW w:w="1957" w:type="dxa"/>
          </w:tcPr>
          <w:p w14:paraId="70A21FA6" w14:textId="77777777" w:rsidR="00B703D0" w:rsidRPr="00861AB0" w:rsidRDefault="00B703D0" w:rsidP="00033A9D">
            <w:pPr>
              <w:jc w:val="both"/>
              <w:rPr>
                <w:b/>
              </w:rPr>
            </w:pPr>
            <w:r w:rsidRPr="00861AB0">
              <w:rPr>
                <w:b/>
              </w:rPr>
              <w:t>Actors:</w:t>
            </w:r>
          </w:p>
        </w:tc>
        <w:tc>
          <w:tcPr>
            <w:tcW w:w="8460" w:type="dxa"/>
          </w:tcPr>
          <w:p w14:paraId="16A529BB" w14:textId="77777777" w:rsidR="00B703D0" w:rsidRPr="00861AB0" w:rsidRDefault="00B703D0" w:rsidP="00033A9D">
            <w:pPr>
              <w:jc w:val="both"/>
            </w:pPr>
            <w:r>
              <w:t>Primary Actor: User</w:t>
            </w:r>
          </w:p>
        </w:tc>
      </w:tr>
      <w:tr w:rsidR="00B703D0" w:rsidRPr="00877136" w14:paraId="1C6E0DDE" w14:textId="77777777" w:rsidTr="00033A9D">
        <w:tc>
          <w:tcPr>
            <w:tcW w:w="1957" w:type="dxa"/>
          </w:tcPr>
          <w:p w14:paraId="518C7C9C" w14:textId="77777777" w:rsidR="00B703D0" w:rsidRPr="00861AB0" w:rsidRDefault="00B703D0" w:rsidP="00033A9D">
            <w:pPr>
              <w:jc w:val="both"/>
              <w:rPr>
                <w:b/>
              </w:rPr>
            </w:pPr>
            <w:r w:rsidRPr="00861AB0">
              <w:rPr>
                <w:b/>
              </w:rPr>
              <w:t>Description:</w:t>
            </w:r>
          </w:p>
        </w:tc>
        <w:tc>
          <w:tcPr>
            <w:tcW w:w="8460" w:type="dxa"/>
          </w:tcPr>
          <w:p w14:paraId="159551C1" w14:textId="5AEA279B" w:rsidR="00B703D0" w:rsidRPr="00861AB0" w:rsidRDefault="00B703D0" w:rsidP="00033A9D">
            <w:pPr>
              <w:pStyle w:val="Pa49"/>
              <w:jc w:val="both"/>
              <w:rPr>
                <w:rFonts w:ascii="Times New Roman" w:hAnsi="Times New Roman"/>
              </w:rPr>
            </w:pPr>
            <w:r>
              <w:rPr>
                <w:rFonts w:ascii="Times New Roman" w:hAnsi="Times New Roman"/>
              </w:rPr>
              <w:t xml:space="preserve">User will be able to see archived a </w:t>
            </w:r>
            <w:r w:rsidR="004C4B0C">
              <w:rPr>
                <w:rFonts w:ascii="Times New Roman" w:hAnsi="Times New Roman"/>
              </w:rPr>
              <w:t>chat</w:t>
            </w:r>
            <w:r>
              <w:rPr>
                <w:rFonts w:ascii="Times New Roman" w:hAnsi="Times New Roman"/>
              </w:rPr>
              <w:t>.</w:t>
            </w:r>
          </w:p>
        </w:tc>
      </w:tr>
      <w:tr w:rsidR="00B703D0" w:rsidRPr="00877136" w14:paraId="0AAFC600" w14:textId="77777777" w:rsidTr="00033A9D">
        <w:tc>
          <w:tcPr>
            <w:tcW w:w="1957" w:type="dxa"/>
          </w:tcPr>
          <w:p w14:paraId="4516AC54" w14:textId="77777777" w:rsidR="00B703D0" w:rsidRPr="00861AB0" w:rsidRDefault="00B703D0" w:rsidP="00033A9D">
            <w:pPr>
              <w:jc w:val="both"/>
              <w:rPr>
                <w:b/>
              </w:rPr>
            </w:pPr>
            <w:r w:rsidRPr="00861AB0">
              <w:rPr>
                <w:b/>
              </w:rPr>
              <w:t>Trigger:</w:t>
            </w:r>
          </w:p>
        </w:tc>
        <w:tc>
          <w:tcPr>
            <w:tcW w:w="8460" w:type="dxa"/>
          </w:tcPr>
          <w:p w14:paraId="11DDF294" w14:textId="77777777" w:rsidR="00B703D0" w:rsidRPr="00861AB0" w:rsidRDefault="00B703D0" w:rsidP="00033A9D">
            <w:pPr>
              <w:jc w:val="both"/>
            </w:pPr>
            <w:r>
              <w:t>Press ‘Archive’ button in end of chat list</w:t>
            </w:r>
          </w:p>
        </w:tc>
      </w:tr>
      <w:tr w:rsidR="00B703D0" w:rsidRPr="00877136" w14:paraId="67A0B59E" w14:textId="77777777" w:rsidTr="00033A9D">
        <w:tc>
          <w:tcPr>
            <w:tcW w:w="1957" w:type="dxa"/>
          </w:tcPr>
          <w:p w14:paraId="144BA440" w14:textId="77777777" w:rsidR="00B703D0" w:rsidRPr="00861AB0" w:rsidRDefault="00B703D0" w:rsidP="00033A9D">
            <w:pPr>
              <w:jc w:val="both"/>
              <w:rPr>
                <w:b/>
              </w:rPr>
            </w:pPr>
            <w:r w:rsidRPr="00861AB0">
              <w:rPr>
                <w:b/>
              </w:rPr>
              <w:t>Level:</w:t>
            </w:r>
          </w:p>
        </w:tc>
        <w:tc>
          <w:tcPr>
            <w:tcW w:w="8460" w:type="dxa"/>
          </w:tcPr>
          <w:p w14:paraId="34E8F235" w14:textId="77777777" w:rsidR="00B703D0" w:rsidRPr="00861AB0" w:rsidRDefault="00B703D0" w:rsidP="00033A9D">
            <w:pPr>
              <w:jc w:val="both"/>
            </w:pPr>
            <w:r w:rsidRPr="00861AB0">
              <w:t xml:space="preserve"> </w:t>
            </w:r>
            <w:r>
              <w:t>High</w:t>
            </w:r>
          </w:p>
        </w:tc>
      </w:tr>
      <w:tr w:rsidR="00B703D0" w:rsidRPr="00877136" w14:paraId="63A9B67D" w14:textId="77777777" w:rsidTr="00033A9D">
        <w:trPr>
          <w:trHeight w:val="467"/>
        </w:trPr>
        <w:tc>
          <w:tcPr>
            <w:tcW w:w="1957" w:type="dxa"/>
          </w:tcPr>
          <w:p w14:paraId="1B644A7D" w14:textId="77777777" w:rsidR="00B703D0" w:rsidRPr="00861AB0" w:rsidRDefault="00B703D0" w:rsidP="00033A9D">
            <w:pPr>
              <w:jc w:val="both"/>
              <w:rPr>
                <w:b/>
              </w:rPr>
            </w:pPr>
            <w:r w:rsidRPr="00861AB0">
              <w:rPr>
                <w:b/>
              </w:rPr>
              <w:t>Preconditions:</w:t>
            </w:r>
          </w:p>
        </w:tc>
        <w:tc>
          <w:tcPr>
            <w:tcW w:w="8460" w:type="dxa"/>
          </w:tcPr>
          <w:p w14:paraId="718A59F3" w14:textId="77777777" w:rsidR="00B703D0" w:rsidRPr="00F77D73" w:rsidRDefault="00B703D0" w:rsidP="00033A9D">
            <w:pPr>
              <w:pStyle w:val="Pa49"/>
              <w:jc w:val="both"/>
              <w:rPr>
                <w:rFonts w:ascii="Times New Roman" w:hAnsi="Times New Roman"/>
              </w:rPr>
            </w:pPr>
            <w:r>
              <w:rPr>
                <w:rFonts w:ascii="Times New Roman" w:hAnsi="Times New Roman"/>
              </w:rPr>
              <w:t>PRE-1: User has logged in.</w:t>
            </w:r>
          </w:p>
        </w:tc>
      </w:tr>
      <w:tr w:rsidR="00B703D0" w:rsidRPr="00877136" w14:paraId="5EF7E290" w14:textId="77777777" w:rsidTr="00033A9D">
        <w:trPr>
          <w:trHeight w:val="440"/>
        </w:trPr>
        <w:tc>
          <w:tcPr>
            <w:tcW w:w="1957" w:type="dxa"/>
          </w:tcPr>
          <w:p w14:paraId="00CAB2F4" w14:textId="77777777" w:rsidR="00B703D0" w:rsidRPr="00861AB0" w:rsidRDefault="00B703D0" w:rsidP="00033A9D">
            <w:pPr>
              <w:jc w:val="both"/>
              <w:rPr>
                <w:b/>
              </w:rPr>
            </w:pPr>
            <w:r w:rsidRPr="00861AB0">
              <w:rPr>
                <w:b/>
                <w:color w:val="0D0D0D" w:themeColor="text1" w:themeTint="F2"/>
              </w:rPr>
              <w:t>Includes:</w:t>
            </w:r>
          </w:p>
        </w:tc>
        <w:tc>
          <w:tcPr>
            <w:tcW w:w="8460" w:type="dxa"/>
          </w:tcPr>
          <w:p w14:paraId="7B3FF070" w14:textId="42CB40E2" w:rsidR="00B703D0" w:rsidRPr="00861AB0" w:rsidRDefault="00B703D0" w:rsidP="00033A9D">
            <w:pPr>
              <w:jc w:val="both"/>
            </w:pPr>
            <w:r>
              <w:t>M1-UC</w:t>
            </w:r>
            <w:r w:rsidR="00D76BA4">
              <w:t>2</w:t>
            </w:r>
            <w:r>
              <w:t>, M1-UC</w:t>
            </w:r>
            <w:r w:rsidR="00D76BA4">
              <w:t>4</w:t>
            </w:r>
            <w:r>
              <w:t>, M4-UC</w:t>
            </w:r>
            <w:r w:rsidR="00D76BA4">
              <w:t>2,</w:t>
            </w:r>
            <w:r>
              <w:t xml:space="preserve"> M4-UC</w:t>
            </w:r>
            <w:r w:rsidR="00D76BA4">
              <w:t>6</w:t>
            </w:r>
          </w:p>
        </w:tc>
      </w:tr>
      <w:tr w:rsidR="00B703D0" w:rsidRPr="00877136" w14:paraId="2F055429" w14:textId="77777777" w:rsidTr="00033A9D">
        <w:tc>
          <w:tcPr>
            <w:tcW w:w="1957" w:type="dxa"/>
          </w:tcPr>
          <w:p w14:paraId="66BB86A7" w14:textId="77777777" w:rsidR="00B703D0" w:rsidRPr="00861AB0" w:rsidRDefault="00B703D0" w:rsidP="00033A9D">
            <w:pPr>
              <w:jc w:val="both"/>
              <w:rPr>
                <w:b/>
              </w:rPr>
            </w:pPr>
            <w:r w:rsidRPr="00861AB0">
              <w:rPr>
                <w:b/>
              </w:rPr>
              <w:t>Normal Flow:</w:t>
            </w:r>
          </w:p>
        </w:tc>
        <w:tc>
          <w:tcPr>
            <w:tcW w:w="8460" w:type="dxa"/>
          </w:tcPr>
          <w:p w14:paraId="4329946D" w14:textId="77777777" w:rsidR="00B703D0" w:rsidRDefault="00B703D0" w:rsidP="003D7A40">
            <w:pPr>
              <w:pStyle w:val="ListParagraph"/>
              <w:numPr>
                <w:ilvl w:val="0"/>
                <w:numId w:val="63"/>
              </w:numPr>
            </w:pPr>
            <w:r>
              <w:t>User will scroll to the bottom of chats.</w:t>
            </w:r>
          </w:p>
          <w:p w14:paraId="2D2FF8AF" w14:textId="77777777" w:rsidR="00B703D0" w:rsidRDefault="00B703D0" w:rsidP="003D7A40">
            <w:pPr>
              <w:pStyle w:val="ListParagraph"/>
              <w:numPr>
                <w:ilvl w:val="0"/>
                <w:numId w:val="63"/>
              </w:numPr>
            </w:pPr>
            <w:r>
              <w:t>User will press archive button.</w:t>
            </w:r>
          </w:p>
          <w:p w14:paraId="2464184F" w14:textId="77777777" w:rsidR="00B703D0" w:rsidRPr="00861AB0" w:rsidRDefault="00B703D0" w:rsidP="003D7A40">
            <w:pPr>
              <w:pStyle w:val="ListParagraph"/>
              <w:numPr>
                <w:ilvl w:val="0"/>
                <w:numId w:val="63"/>
              </w:numPr>
            </w:pPr>
            <w:r>
              <w:t>User will see archived chats</w:t>
            </w:r>
          </w:p>
        </w:tc>
      </w:tr>
      <w:tr w:rsidR="00B703D0" w:rsidRPr="00877136" w14:paraId="1B9CDF38" w14:textId="77777777" w:rsidTr="00033A9D">
        <w:tc>
          <w:tcPr>
            <w:tcW w:w="1957" w:type="dxa"/>
          </w:tcPr>
          <w:p w14:paraId="7A7A6AFA" w14:textId="77777777" w:rsidR="00B703D0" w:rsidRPr="003907CF" w:rsidRDefault="00B703D0" w:rsidP="00033A9D">
            <w:pPr>
              <w:jc w:val="both"/>
              <w:rPr>
                <w:b/>
              </w:rPr>
            </w:pPr>
            <w:r w:rsidRPr="00861AB0">
              <w:rPr>
                <w:b/>
              </w:rPr>
              <w:t>Alternative Flows:</w:t>
            </w:r>
          </w:p>
        </w:tc>
        <w:tc>
          <w:tcPr>
            <w:tcW w:w="8460" w:type="dxa"/>
          </w:tcPr>
          <w:p w14:paraId="456700F7" w14:textId="77777777" w:rsidR="00B703D0" w:rsidRPr="00861AB0" w:rsidRDefault="00B703D0" w:rsidP="00033A9D">
            <w:pPr>
              <w:tabs>
                <w:tab w:val="left" w:pos="432"/>
              </w:tabs>
              <w:jc w:val="both"/>
            </w:pPr>
            <w:r>
              <w:t>N/A</w:t>
            </w:r>
          </w:p>
        </w:tc>
      </w:tr>
      <w:tr w:rsidR="00B703D0" w:rsidRPr="00877136" w14:paraId="2D3C83FD" w14:textId="77777777" w:rsidTr="00033A9D">
        <w:tc>
          <w:tcPr>
            <w:tcW w:w="1957" w:type="dxa"/>
          </w:tcPr>
          <w:p w14:paraId="6C2C38DD" w14:textId="77777777" w:rsidR="00B703D0" w:rsidRPr="00861AB0" w:rsidRDefault="00B703D0" w:rsidP="00033A9D">
            <w:pPr>
              <w:jc w:val="both"/>
              <w:rPr>
                <w:b/>
              </w:rPr>
            </w:pPr>
            <w:r w:rsidRPr="00861AB0">
              <w:rPr>
                <w:b/>
              </w:rPr>
              <w:t>Exceptions:</w:t>
            </w:r>
          </w:p>
        </w:tc>
        <w:tc>
          <w:tcPr>
            <w:tcW w:w="8460" w:type="dxa"/>
          </w:tcPr>
          <w:p w14:paraId="778E6819" w14:textId="77777777" w:rsidR="00B703D0" w:rsidRPr="00861AB0" w:rsidRDefault="00B703D0" w:rsidP="00033A9D">
            <w:pPr>
              <w:jc w:val="both"/>
            </w:pPr>
            <w:r>
              <w:t>N/A</w:t>
            </w:r>
          </w:p>
        </w:tc>
      </w:tr>
      <w:tr w:rsidR="00B703D0" w:rsidRPr="00877136" w14:paraId="4C6088FF" w14:textId="77777777" w:rsidTr="00033A9D">
        <w:tc>
          <w:tcPr>
            <w:tcW w:w="1957" w:type="dxa"/>
          </w:tcPr>
          <w:p w14:paraId="05A052F6" w14:textId="77777777" w:rsidR="00B703D0" w:rsidRPr="00861AB0" w:rsidRDefault="00B703D0" w:rsidP="00033A9D">
            <w:pPr>
              <w:jc w:val="both"/>
              <w:rPr>
                <w:b/>
              </w:rPr>
            </w:pPr>
            <w:r w:rsidRPr="00861AB0">
              <w:rPr>
                <w:b/>
              </w:rPr>
              <w:t>Postconditions:</w:t>
            </w:r>
          </w:p>
        </w:tc>
        <w:tc>
          <w:tcPr>
            <w:tcW w:w="8460" w:type="dxa"/>
          </w:tcPr>
          <w:p w14:paraId="729B56DE" w14:textId="77777777" w:rsidR="00B703D0" w:rsidRPr="00861AB0" w:rsidRDefault="00B703D0"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conversation will be archive.</w:t>
            </w:r>
          </w:p>
        </w:tc>
      </w:tr>
      <w:tr w:rsidR="00B703D0" w:rsidRPr="00877136" w14:paraId="48B03460" w14:textId="77777777" w:rsidTr="00033A9D">
        <w:tc>
          <w:tcPr>
            <w:tcW w:w="1957" w:type="dxa"/>
          </w:tcPr>
          <w:p w14:paraId="2E746C57" w14:textId="77777777" w:rsidR="00B703D0" w:rsidRPr="00861AB0" w:rsidRDefault="00B703D0" w:rsidP="00033A9D">
            <w:pPr>
              <w:jc w:val="both"/>
              <w:rPr>
                <w:b/>
              </w:rPr>
            </w:pPr>
            <w:r w:rsidRPr="00861AB0">
              <w:rPr>
                <w:b/>
              </w:rPr>
              <w:t>Business Rules</w:t>
            </w:r>
          </w:p>
        </w:tc>
        <w:tc>
          <w:tcPr>
            <w:tcW w:w="8460" w:type="dxa"/>
          </w:tcPr>
          <w:p w14:paraId="436D06F1" w14:textId="77777777" w:rsidR="00B703D0" w:rsidRPr="00861AB0" w:rsidRDefault="00B703D0" w:rsidP="00033A9D">
            <w:pPr>
              <w:pStyle w:val="Pa49"/>
              <w:jc w:val="both"/>
            </w:pPr>
            <w:r>
              <w:rPr>
                <w:rFonts w:ascii="Times New Roman" w:hAnsi="Times New Roman"/>
              </w:rPr>
              <w:t>N/A</w:t>
            </w:r>
          </w:p>
        </w:tc>
      </w:tr>
      <w:tr w:rsidR="00B703D0" w:rsidRPr="00877136" w14:paraId="73DEBF1B" w14:textId="77777777" w:rsidTr="00033A9D">
        <w:tc>
          <w:tcPr>
            <w:tcW w:w="1957" w:type="dxa"/>
          </w:tcPr>
          <w:p w14:paraId="2AD62523" w14:textId="77777777" w:rsidR="00B703D0" w:rsidRPr="00861AB0" w:rsidRDefault="00B703D0" w:rsidP="00033A9D">
            <w:pPr>
              <w:jc w:val="both"/>
              <w:rPr>
                <w:b/>
              </w:rPr>
            </w:pPr>
            <w:r w:rsidRPr="00861AB0">
              <w:rPr>
                <w:b/>
              </w:rPr>
              <w:t>Assumptions:</w:t>
            </w:r>
          </w:p>
        </w:tc>
        <w:tc>
          <w:tcPr>
            <w:tcW w:w="8460" w:type="dxa"/>
          </w:tcPr>
          <w:p w14:paraId="745B7685" w14:textId="77777777" w:rsidR="00B703D0" w:rsidRPr="00861AB0" w:rsidRDefault="00B703D0" w:rsidP="00033A9D">
            <w:pPr>
              <w:jc w:val="both"/>
            </w:pPr>
            <w:r>
              <w:t>User can navigate to chat menu.</w:t>
            </w:r>
          </w:p>
        </w:tc>
      </w:tr>
    </w:tbl>
    <w:p w14:paraId="40DB5D95" w14:textId="77777777" w:rsidR="004338DE" w:rsidRDefault="004338DE" w:rsidP="002F2D5C">
      <w:pPr>
        <w:pStyle w:val="Heading3"/>
        <w:numPr>
          <w:ilvl w:val="0"/>
          <w:numId w:val="0"/>
        </w:numPr>
      </w:pPr>
    </w:p>
    <w:p w14:paraId="71392906" w14:textId="77777777" w:rsidR="004338DE" w:rsidRDefault="004338DE">
      <w:pPr>
        <w:rPr>
          <w:b/>
          <w:kern w:val="32"/>
          <w:sz w:val="26"/>
          <w:lang w:eastAsia="ar-SA"/>
        </w:rPr>
      </w:pPr>
      <w:r>
        <w:br w:type="page"/>
      </w:r>
    </w:p>
    <w:p w14:paraId="38E7BE7F" w14:textId="38500650" w:rsidR="004338DE" w:rsidRPr="00DD5C55" w:rsidRDefault="004338DE" w:rsidP="004338DE">
      <w:pPr>
        <w:pStyle w:val="Caption"/>
        <w:keepNext/>
        <w:spacing w:line="276" w:lineRule="auto"/>
        <w:rPr>
          <w:szCs w:val="24"/>
        </w:rPr>
      </w:pPr>
      <w:r w:rsidRPr="00DD5C55">
        <w:rPr>
          <w:szCs w:val="24"/>
        </w:rPr>
        <w:lastRenderedPageBreak/>
        <w:t xml:space="preserve">Table </w:t>
      </w:r>
      <w:r>
        <w:rPr>
          <w:szCs w:val="24"/>
        </w:rPr>
        <w:t>4</w:t>
      </w:r>
      <w:r w:rsidR="00D673E7">
        <w:rPr>
          <w:szCs w:val="24"/>
        </w:rPr>
        <w:t>7</w:t>
      </w:r>
      <w:r w:rsidRPr="00DD5C55">
        <w:rPr>
          <w:noProof/>
          <w:szCs w:val="24"/>
        </w:rPr>
        <w:t>:</w:t>
      </w:r>
      <w:r>
        <w:rPr>
          <w:szCs w:val="24"/>
        </w:rPr>
        <w:t xml:space="preserve"> </w:t>
      </w:r>
      <w:r w:rsidR="00144C39">
        <w:rPr>
          <w:szCs w:val="24"/>
        </w:rPr>
        <w:t xml:space="preserve">Send Text </w:t>
      </w:r>
      <w:r>
        <w:rPr>
          <w:szCs w:val="24"/>
        </w:rPr>
        <w:t>(</w:t>
      </w:r>
      <w:r w:rsidR="00144C39">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338DE" w:rsidRPr="00877136" w14:paraId="7A5F4B87" w14:textId="77777777" w:rsidTr="00033A9D">
        <w:tc>
          <w:tcPr>
            <w:tcW w:w="1957" w:type="dxa"/>
          </w:tcPr>
          <w:p w14:paraId="2D83D698" w14:textId="77777777" w:rsidR="004338DE" w:rsidRPr="00861AB0" w:rsidRDefault="004338DE" w:rsidP="00033A9D">
            <w:pPr>
              <w:jc w:val="both"/>
              <w:rPr>
                <w:b/>
              </w:rPr>
            </w:pPr>
            <w:r w:rsidRPr="00861AB0">
              <w:rPr>
                <w:b/>
              </w:rPr>
              <w:t>Use Case ID:</w:t>
            </w:r>
          </w:p>
        </w:tc>
        <w:tc>
          <w:tcPr>
            <w:tcW w:w="8460" w:type="dxa"/>
          </w:tcPr>
          <w:p w14:paraId="35CC517F" w14:textId="1B83535F" w:rsidR="004338DE" w:rsidRPr="00861AB0" w:rsidRDefault="004338DE" w:rsidP="00033A9D">
            <w:pPr>
              <w:jc w:val="both"/>
            </w:pPr>
            <w:r w:rsidRPr="00861AB0">
              <w:t xml:space="preserve"> </w:t>
            </w:r>
            <w:r>
              <w:t>M4-UC</w:t>
            </w:r>
            <w:r w:rsidR="00827D10">
              <w:t>9</w:t>
            </w:r>
          </w:p>
        </w:tc>
      </w:tr>
      <w:tr w:rsidR="004338DE" w:rsidRPr="00877136" w14:paraId="6814AD27" w14:textId="77777777" w:rsidTr="00033A9D">
        <w:tc>
          <w:tcPr>
            <w:tcW w:w="1957" w:type="dxa"/>
          </w:tcPr>
          <w:p w14:paraId="34E16471" w14:textId="77777777" w:rsidR="004338DE" w:rsidRPr="00861AB0" w:rsidRDefault="004338DE" w:rsidP="00033A9D">
            <w:pPr>
              <w:jc w:val="both"/>
              <w:rPr>
                <w:b/>
              </w:rPr>
            </w:pPr>
            <w:r w:rsidRPr="00861AB0">
              <w:rPr>
                <w:b/>
              </w:rPr>
              <w:t>Use Case Name:</w:t>
            </w:r>
          </w:p>
        </w:tc>
        <w:tc>
          <w:tcPr>
            <w:tcW w:w="8460" w:type="dxa"/>
          </w:tcPr>
          <w:p w14:paraId="45D71A31" w14:textId="69445267" w:rsidR="004338DE" w:rsidRPr="00861AB0" w:rsidRDefault="00827D10" w:rsidP="00033A9D">
            <w:pPr>
              <w:jc w:val="both"/>
            </w:pPr>
            <w:r>
              <w:t>Send Text (Web)</w:t>
            </w:r>
          </w:p>
        </w:tc>
      </w:tr>
      <w:tr w:rsidR="004338DE" w:rsidRPr="00877136" w14:paraId="3174578E" w14:textId="77777777" w:rsidTr="00033A9D">
        <w:tc>
          <w:tcPr>
            <w:tcW w:w="1957" w:type="dxa"/>
          </w:tcPr>
          <w:p w14:paraId="7C43ABD2" w14:textId="77777777" w:rsidR="004338DE" w:rsidRPr="00861AB0" w:rsidRDefault="004338DE" w:rsidP="00033A9D">
            <w:pPr>
              <w:jc w:val="both"/>
              <w:rPr>
                <w:b/>
              </w:rPr>
            </w:pPr>
            <w:r w:rsidRPr="00861AB0">
              <w:rPr>
                <w:b/>
              </w:rPr>
              <w:t>Actors:</w:t>
            </w:r>
          </w:p>
        </w:tc>
        <w:tc>
          <w:tcPr>
            <w:tcW w:w="8460" w:type="dxa"/>
          </w:tcPr>
          <w:p w14:paraId="4B23A4C1" w14:textId="77777777" w:rsidR="004338DE" w:rsidRPr="00861AB0" w:rsidRDefault="004338DE" w:rsidP="00033A9D">
            <w:pPr>
              <w:jc w:val="both"/>
            </w:pPr>
            <w:r>
              <w:t>Primary Actor: User</w:t>
            </w:r>
          </w:p>
        </w:tc>
      </w:tr>
      <w:tr w:rsidR="004338DE" w:rsidRPr="00877136" w14:paraId="5E4B96E0" w14:textId="77777777" w:rsidTr="00033A9D">
        <w:tc>
          <w:tcPr>
            <w:tcW w:w="1957" w:type="dxa"/>
          </w:tcPr>
          <w:p w14:paraId="574FBB73" w14:textId="77777777" w:rsidR="004338DE" w:rsidRPr="00861AB0" w:rsidRDefault="004338DE" w:rsidP="00033A9D">
            <w:pPr>
              <w:jc w:val="both"/>
              <w:rPr>
                <w:b/>
              </w:rPr>
            </w:pPr>
            <w:r w:rsidRPr="00861AB0">
              <w:rPr>
                <w:b/>
              </w:rPr>
              <w:t>Description:</w:t>
            </w:r>
          </w:p>
        </w:tc>
        <w:tc>
          <w:tcPr>
            <w:tcW w:w="8460" w:type="dxa"/>
          </w:tcPr>
          <w:p w14:paraId="28D714F4" w14:textId="4E4DD1F8" w:rsidR="004338DE" w:rsidRPr="00861AB0" w:rsidRDefault="004338DE" w:rsidP="00033A9D">
            <w:pPr>
              <w:pStyle w:val="Pa49"/>
              <w:jc w:val="both"/>
              <w:rPr>
                <w:rFonts w:ascii="Times New Roman" w:hAnsi="Times New Roman"/>
              </w:rPr>
            </w:pPr>
            <w:r>
              <w:rPr>
                <w:rFonts w:ascii="Times New Roman" w:hAnsi="Times New Roman"/>
              </w:rPr>
              <w:t>User will be able to se</w:t>
            </w:r>
            <w:r w:rsidR="00BD1E47">
              <w:rPr>
                <w:rFonts w:ascii="Times New Roman" w:hAnsi="Times New Roman"/>
              </w:rPr>
              <w:t>nd text message</w:t>
            </w:r>
            <w:r>
              <w:rPr>
                <w:rFonts w:ascii="Times New Roman" w:hAnsi="Times New Roman"/>
              </w:rPr>
              <w:t>.</w:t>
            </w:r>
          </w:p>
        </w:tc>
      </w:tr>
      <w:tr w:rsidR="004338DE" w:rsidRPr="00877136" w14:paraId="52720C21" w14:textId="77777777" w:rsidTr="00033A9D">
        <w:tc>
          <w:tcPr>
            <w:tcW w:w="1957" w:type="dxa"/>
          </w:tcPr>
          <w:p w14:paraId="14E7FF19" w14:textId="77777777" w:rsidR="004338DE" w:rsidRPr="00861AB0" w:rsidRDefault="004338DE" w:rsidP="00033A9D">
            <w:pPr>
              <w:jc w:val="both"/>
              <w:rPr>
                <w:b/>
              </w:rPr>
            </w:pPr>
            <w:r w:rsidRPr="00861AB0">
              <w:rPr>
                <w:b/>
              </w:rPr>
              <w:t>Trigger:</w:t>
            </w:r>
          </w:p>
        </w:tc>
        <w:tc>
          <w:tcPr>
            <w:tcW w:w="8460" w:type="dxa"/>
          </w:tcPr>
          <w:p w14:paraId="23320EE4" w14:textId="1B5621AE" w:rsidR="004338DE" w:rsidRPr="00861AB0" w:rsidRDefault="004338DE" w:rsidP="00033A9D">
            <w:pPr>
              <w:jc w:val="both"/>
            </w:pPr>
            <w:r>
              <w:t>Press ‘</w:t>
            </w:r>
            <w:r w:rsidR="00722740">
              <w:t>Send</w:t>
            </w:r>
            <w:r>
              <w:t xml:space="preserve"> button</w:t>
            </w:r>
            <w:r w:rsidR="003628B7">
              <w:t>.</w:t>
            </w:r>
          </w:p>
        </w:tc>
      </w:tr>
      <w:tr w:rsidR="004338DE" w:rsidRPr="00877136" w14:paraId="165991AE" w14:textId="77777777" w:rsidTr="00033A9D">
        <w:tc>
          <w:tcPr>
            <w:tcW w:w="1957" w:type="dxa"/>
          </w:tcPr>
          <w:p w14:paraId="7C483CE1" w14:textId="77777777" w:rsidR="004338DE" w:rsidRPr="00861AB0" w:rsidRDefault="004338DE" w:rsidP="00033A9D">
            <w:pPr>
              <w:jc w:val="both"/>
              <w:rPr>
                <w:b/>
              </w:rPr>
            </w:pPr>
            <w:r w:rsidRPr="00861AB0">
              <w:rPr>
                <w:b/>
              </w:rPr>
              <w:t>Level:</w:t>
            </w:r>
          </w:p>
        </w:tc>
        <w:tc>
          <w:tcPr>
            <w:tcW w:w="8460" w:type="dxa"/>
          </w:tcPr>
          <w:p w14:paraId="7A547D58" w14:textId="77777777" w:rsidR="004338DE" w:rsidRPr="00861AB0" w:rsidRDefault="004338DE" w:rsidP="00033A9D">
            <w:pPr>
              <w:jc w:val="both"/>
            </w:pPr>
            <w:r w:rsidRPr="00861AB0">
              <w:t xml:space="preserve"> </w:t>
            </w:r>
            <w:r>
              <w:t>High</w:t>
            </w:r>
          </w:p>
        </w:tc>
      </w:tr>
      <w:tr w:rsidR="004338DE" w:rsidRPr="00877136" w14:paraId="3952AF13" w14:textId="77777777" w:rsidTr="00033A9D">
        <w:trPr>
          <w:trHeight w:val="467"/>
        </w:trPr>
        <w:tc>
          <w:tcPr>
            <w:tcW w:w="1957" w:type="dxa"/>
          </w:tcPr>
          <w:p w14:paraId="05368BAB" w14:textId="77777777" w:rsidR="004338DE" w:rsidRPr="00861AB0" w:rsidRDefault="004338DE" w:rsidP="00033A9D">
            <w:pPr>
              <w:jc w:val="both"/>
              <w:rPr>
                <w:b/>
              </w:rPr>
            </w:pPr>
            <w:r w:rsidRPr="00861AB0">
              <w:rPr>
                <w:b/>
              </w:rPr>
              <w:t>Preconditions:</w:t>
            </w:r>
          </w:p>
        </w:tc>
        <w:tc>
          <w:tcPr>
            <w:tcW w:w="8460" w:type="dxa"/>
          </w:tcPr>
          <w:p w14:paraId="1898CF3A" w14:textId="77777777" w:rsidR="004338DE" w:rsidRPr="00F77D73" w:rsidRDefault="004338DE" w:rsidP="00033A9D">
            <w:pPr>
              <w:pStyle w:val="Pa49"/>
              <w:jc w:val="both"/>
              <w:rPr>
                <w:rFonts w:ascii="Times New Roman" w:hAnsi="Times New Roman"/>
              </w:rPr>
            </w:pPr>
            <w:r>
              <w:rPr>
                <w:rFonts w:ascii="Times New Roman" w:hAnsi="Times New Roman"/>
              </w:rPr>
              <w:t>PRE-1: User has logged in.</w:t>
            </w:r>
          </w:p>
        </w:tc>
      </w:tr>
      <w:tr w:rsidR="004338DE" w:rsidRPr="00877136" w14:paraId="7F2DF100" w14:textId="77777777" w:rsidTr="00033A9D">
        <w:trPr>
          <w:trHeight w:val="440"/>
        </w:trPr>
        <w:tc>
          <w:tcPr>
            <w:tcW w:w="1957" w:type="dxa"/>
          </w:tcPr>
          <w:p w14:paraId="34133EED" w14:textId="77777777" w:rsidR="004338DE" w:rsidRPr="00861AB0" w:rsidRDefault="004338DE" w:rsidP="00033A9D">
            <w:pPr>
              <w:jc w:val="both"/>
              <w:rPr>
                <w:b/>
              </w:rPr>
            </w:pPr>
            <w:r w:rsidRPr="00861AB0">
              <w:rPr>
                <w:b/>
                <w:color w:val="0D0D0D" w:themeColor="text1" w:themeTint="F2"/>
              </w:rPr>
              <w:t>Includes:</w:t>
            </w:r>
          </w:p>
        </w:tc>
        <w:tc>
          <w:tcPr>
            <w:tcW w:w="8460" w:type="dxa"/>
          </w:tcPr>
          <w:p w14:paraId="6161C776" w14:textId="41AD553B" w:rsidR="004338DE" w:rsidRPr="00861AB0" w:rsidRDefault="004338DE" w:rsidP="00033A9D">
            <w:pPr>
              <w:jc w:val="both"/>
            </w:pPr>
            <w:r>
              <w:t>M1-UC</w:t>
            </w:r>
            <w:r w:rsidR="00033A9D">
              <w:t>1</w:t>
            </w:r>
            <w:r>
              <w:t>, M1-UC</w:t>
            </w:r>
            <w:r w:rsidR="00033A9D">
              <w:t>3</w:t>
            </w:r>
            <w:r>
              <w:t>, M4-UC</w:t>
            </w:r>
            <w:r w:rsidR="00BB629E">
              <w:t>1</w:t>
            </w:r>
          </w:p>
        </w:tc>
      </w:tr>
      <w:tr w:rsidR="004338DE" w:rsidRPr="00877136" w14:paraId="33C46031" w14:textId="77777777" w:rsidTr="00033A9D">
        <w:tc>
          <w:tcPr>
            <w:tcW w:w="1957" w:type="dxa"/>
          </w:tcPr>
          <w:p w14:paraId="208385DD" w14:textId="77777777" w:rsidR="004338DE" w:rsidRPr="00861AB0" w:rsidRDefault="004338DE" w:rsidP="00033A9D">
            <w:pPr>
              <w:jc w:val="both"/>
              <w:rPr>
                <w:b/>
              </w:rPr>
            </w:pPr>
            <w:r w:rsidRPr="00861AB0">
              <w:rPr>
                <w:b/>
              </w:rPr>
              <w:t>Normal Flow:</w:t>
            </w:r>
          </w:p>
        </w:tc>
        <w:tc>
          <w:tcPr>
            <w:tcW w:w="8460" w:type="dxa"/>
          </w:tcPr>
          <w:p w14:paraId="6AF6B42E" w14:textId="5E3816B1" w:rsidR="007773E7" w:rsidRDefault="004338DE" w:rsidP="003D7A40">
            <w:pPr>
              <w:pStyle w:val="ListParagraph"/>
              <w:numPr>
                <w:ilvl w:val="0"/>
                <w:numId w:val="64"/>
              </w:numPr>
            </w:pPr>
            <w:r>
              <w:t xml:space="preserve">User will </w:t>
            </w:r>
            <w:r w:rsidR="00187E38">
              <w:t>select conversation from list</w:t>
            </w:r>
            <w:r w:rsidR="007773E7">
              <w:t>.</w:t>
            </w:r>
          </w:p>
          <w:p w14:paraId="70B3224F" w14:textId="2937D6CC" w:rsidR="004338DE" w:rsidRDefault="007773E7" w:rsidP="003D7A40">
            <w:pPr>
              <w:pStyle w:val="ListParagraph"/>
              <w:numPr>
                <w:ilvl w:val="0"/>
                <w:numId w:val="64"/>
              </w:numPr>
            </w:pPr>
            <w:r>
              <w:t>User will enter text in provided text field</w:t>
            </w:r>
            <w:r w:rsidR="004338DE">
              <w:t>.</w:t>
            </w:r>
          </w:p>
          <w:p w14:paraId="3BFB53A3" w14:textId="59E716C6" w:rsidR="004338DE" w:rsidRPr="00861AB0" w:rsidRDefault="004338DE" w:rsidP="003D7A40">
            <w:pPr>
              <w:pStyle w:val="ListParagraph"/>
              <w:numPr>
                <w:ilvl w:val="0"/>
                <w:numId w:val="64"/>
              </w:numPr>
            </w:pPr>
            <w:r>
              <w:t xml:space="preserve">User will press </w:t>
            </w:r>
            <w:r w:rsidR="007773E7">
              <w:t xml:space="preserve">send </w:t>
            </w:r>
            <w:r>
              <w:t>button.</w:t>
            </w:r>
          </w:p>
        </w:tc>
      </w:tr>
      <w:tr w:rsidR="004338DE" w:rsidRPr="00877136" w14:paraId="4A625C5D" w14:textId="77777777" w:rsidTr="00033A9D">
        <w:tc>
          <w:tcPr>
            <w:tcW w:w="1957" w:type="dxa"/>
          </w:tcPr>
          <w:p w14:paraId="0FAB18B0" w14:textId="77777777" w:rsidR="004338DE" w:rsidRPr="003907CF" w:rsidRDefault="004338DE" w:rsidP="00033A9D">
            <w:pPr>
              <w:jc w:val="both"/>
              <w:rPr>
                <w:b/>
              </w:rPr>
            </w:pPr>
            <w:r w:rsidRPr="00861AB0">
              <w:rPr>
                <w:b/>
              </w:rPr>
              <w:t>Alternative Flows:</w:t>
            </w:r>
          </w:p>
        </w:tc>
        <w:tc>
          <w:tcPr>
            <w:tcW w:w="8460" w:type="dxa"/>
          </w:tcPr>
          <w:p w14:paraId="28F09E53" w14:textId="77777777" w:rsidR="004338DE" w:rsidRDefault="002F69A2" w:rsidP="003D7A40">
            <w:pPr>
              <w:pStyle w:val="ListParagraph"/>
              <w:numPr>
                <w:ilvl w:val="0"/>
                <w:numId w:val="65"/>
              </w:numPr>
              <w:tabs>
                <w:tab w:val="left" w:pos="432"/>
              </w:tabs>
              <w:jc w:val="both"/>
            </w:pPr>
            <w:r>
              <w:t>User selects chat button from ad.</w:t>
            </w:r>
          </w:p>
          <w:p w14:paraId="4BBDB36C" w14:textId="77777777" w:rsidR="002F69A2" w:rsidRDefault="002F69A2" w:rsidP="003D7A40">
            <w:pPr>
              <w:pStyle w:val="ListParagraph"/>
              <w:numPr>
                <w:ilvl w:val="0"/>
                <w:numId w:val="65"/>
              </w:numPr>
              <w:tabs>
                <w:tab w:val="left" w:pos="432"/>
              </w:tabs>
              <w:jc w:val="both"/>
            </w:pPr>
            <w:r>
              <w:t>User will be redirected to the conversation</w:t>
            </w:r>
          </w:p>
          <w:p w14:paraId="269F2C68" w14:textId="77777777" w:rsidR="002F69A2" w:rsidRDefault="002F69A2" w:rsidP="003D7A40">
            <w:pPr>
              <w:pStyle w:val="ListParagraph"/>
              <w:numPr>
                <w:ilvl w:val="0"/>
                <w:numId w:val="65"/>
              </w:numPr>
            </w:pPr>
            <w:r>
              <w:t>User will enter text in provided text field.</w:t>
            </w:r>
          </w:p>
          <w:p w14:paraId="31DEC618" w14:textId="43774FE6" w:rsidR="002F69A2" w:rsidRPr="00861AB0" w:rsidRDefault="002F69A2" w:rsidP="003D7A40">
            <w:pPr>
              <w:pStyle w:val="ListParagraph"/>
              <w:numPr>
                <w:ilvl w:val="0"/>
                <w:numId w:val="65"/>
              </w:numPr>
              <w:tabs>
                <w:tab w:val="left" w:pos="432"/>
              </w:tabs>
              <w:jc w:val="both"/>
            </w:pPr>
            <w:r>
              <w:t>User will press send button.</w:t>
            </w:r>
          </w:p>
        </w:tc>
      </w:tr>
      <w:tr w:rsidR="004338DE" w:rsidRPr="00877136" w14:paraId="36B44B0A" w14:textId="77777777" w:rsidTr="00033A9D">
        <w:tc>
          <w:tcPr>
            <w:tcW w:w="1957" w:type="dxa"/>
          </w:tcPr>
          <w:p w14:paraId="3A7E26DD" w14:textId="77777777" w:rsidR="004338DE" w:rsidRPr="00861AB0" w:rsidRDefault="004338DE" w:rsidP="00033A9D">
            <w:pPr>
              <w:jc w:val="both"/>
              <w:rPr>
                <w:b/>
              </w:rPr>
            </w:pPr>
            <w:r w:rsidRPr="00861AB0">
              <w:rPr>
                <w:b/>
              </w:rPr>
              <w:t>Exceptions:</w:t>
            </w:r>
          </w:p>
        </w:tc>
        <w:tc>
          <w:tcPr>
            <w:tcW w:w="8460" w:type="dxa"/>
          </w:tcPr>
          <w:p w14:paraId="14A5C647" w14:textId="2BD7C5D5" w:rsidR="004338DE" w:rsidRPr="00861AB0" w:rsidRDefault="00E7535C" w:rsidP="00033A9D">
            <w:pPr>
              <w:jc w:val="both"/>
            </w:pPr>
            <w:r>
              <w:t xml:space="preserve">If user is not connected to the internet prompt message will appear “Cannot send </w:t>
            </w:r>
            <w:r w:rsidR="004C4B0C">
              <w:t>message!</w:t>
            </w:r>
            <w:r>
              <w:t xml:space="preserve"> Connect to the internet please”</w:t>
            </w:r>
          </w:p>
        </w:tc>
      </w:tr>
      <w:tr w:rsidR="004338DE" w:rsidRPr="00877136" w14:paraId="0FA39D90" w14:textId="77777777" w:rsidTr="00033A9D">
        <w:tc>
          <w:tcPr>
            <w:tcW w:w="1957" w:type="dxa"/>
          </w:tcPr>
          <w:p w14:paraId="3DAF8FC8" w14:textId="77777777" w:rsidR="004338DE" w:rsidRPr="00861AB0" w:rsidRDefault="004338DE" w:rsidP="00033A9D">
            <w:pPr>
              <w:jc w:val="both"/>
              <w:rPr>
                <w:b/>
              </w:rPr>
            </w:pPr>
            <w:r w:rsidRPr="00861AB0">
              <w:rPr>
                <w:b/>
              </w:rPr>
              <w:t>Postconditions:</w:t>
            </w:r>
          </w:p>
        </w:tc>
        <w:tc>
          <w:tcPr>
            <w:tcW w:w="8460" w:type="dxa"/>
          </w:tcPr>
          <w:p w14:paraId="132BBAA2" w14:textId="47FB1AFB" w:rsidR="004338DE" w:rsidRPr="00861AB0" w:rsidRDefault="004338DE" w:rsidP="00033A9D">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w:t>
            </w:r>
            <w:r w:rsidR="00156208">
              <w:rPr>
                <w:rFonts w:ascii="Times New Roman" w:hAnsi="Times New Roman"/>
              </w:rPr>
              <w:t xml:space="preserve"> message will be sent</w:t>
            </w:r>
            <w:r>
              <w:rPr>
                <w:rFonts w:ascii="Times New Roman" w:hAnsi="Times New Roman"/>
              </w:rPr>
              <w:t>.</w:t>
            </w:r>
          </w:p>
        </w:tc>
      </w:tr>
      <w:tr w:rsidR="004338DE" w:rsidRPr="00877136" w14:paraId="79CCA7E0" w14:textId="77777777" w:rsidTr="00033A9D">
        <w:tc>
          <w:tcPr>
            <w:tcW w:w="1957" w:type="dxa"/>
          </w:tcPr>
          <w:p w14:paraId="12E06672" w14:textId="77777777" w:rsidR="004338DE" w:rsidRPr="00861AB0" w:rsidRDefault="004338DE" w:rsidP="00033A9D">
            <w:pPr>
              <w:jc w:val="both"/>
              <w:rPr>
                <w:b/>
              </w:rPr>
            </w:pPr>
            <w:r w:rsidRPr="00861AB0">
              <w:rPr>
                <w:b/>
              </w:rPr>
              <w:t>Business Rules</w:t>
            </w:r>
          </w:p>
        </w:tc>
        <w:tc>
          <w:tcPr>
            <w:tcW w:w="8460" w:type="dxa"/>
          </w:tcPr>
          <w:p w14:paraId="45C6E1AE" w14:textId="77777777" w:rsidR="004338DE" w:rsidRPr="00861AB0" w:rsidRDefault="004338DE" w:rsidP="00033A9D">
            <w:pPr>
              <w:pStyle w:val="Pa49"/>
              <w:jc w:val="both"/>
            </w:pPr>
            <w:r>
              <w:rPr>
                <w:rFonts w:ascii="Times New Roman" w:hAnsi="Times New Roman"/>
              </w:rPr>
              <w:t>N/A</w:t>
            </w:r>
          </w:p>
        </w:tc>
      </w:tr>
      <w:tr w:rsidR="004338DE" w:rsidRPr="00877136" w14:paraId="011B7FD9" w14:textId="77777777" w:rsidTr="00033A9D">
        <w:tc>
          <w:tcPr>
            <w:tcW w:w="1957" w:type="dxa"/>
          </w:tcPr>
          <w:p w14:paraId="3B512A25" w14:textId="77777777" w:rsidR="004338DE" w:rsidRPr="00861AB0" w:rsidRDefault="004338DE" w:rsidP="00033A9D">
            <w:pPr>
              <w:jc w:val="both"/>
              <w:rPr>
                <w:b/>
              </w:rPr>
            </w:pPr>
            <w:r w:rsidRPr="00861AB0">
              <w:rPr>
                <w:b/>
              </w:rPr>
              <w:t>Assumptions:</w:t>
            </w:r>
          </w:p>
        </w:tc>
        <w:tc>
          <w:tcPr>
            <w:tcW w:w="8460" w:type="dxa"/>
          </w:tcPr>
          <w:p w14:paraId="33CAAB54" w14:textId="77777777" w:rsidR="004338DE" w:rsidRPr="00861AB0" w:rsidRDefault="004338DE" w:rsidP="00033A9D">
            <w:pPr>
              <w:jc w:val="both"/>
            </w:pPr>
            <w:r>
              <w:t>User can navigate to chat menu.</w:t>
            </w:r>
          </w:p>
        </w:tc>
      </w:tr>
    </w:tbl>
    <w:p w14:paraId="30D52EB2" w14:textId="77777777" w:rsidR="008E60F1" w:rsidRDefault="008E60F1" w:rsidP="002F2D5C">
      <w:pPr>
        <w:pStyle w:val="Heading3"/>
        <w:numPr>
          <w:ilvl w:val="0"/>
          <w:numId w:val="0"/>
        </w:numPr>
      </w:pPr>
    </w:p>
    <w:p w14:paraId="5EFC9D78" w14:textId="77777777" w:rsidR="008E60F1" w:rsidRDefault="008E60F1">
      <w:pPr>
        <w:rPr>
          <w:b/>
          <w:kern w:val="32"/>
          <w:sz w:val="26"/>
          <w:lang w:eastAsia="ar-SA"/>
        </w:rPr>
      </w:pPr>
      <w:r>
        <w:br w:type="page"/>
      </w:r>
    </w:p>
    <w:p w14:paraId="1C31F79C" w14:textId="6502E8B4" w:rsidR="008E60F1" w:rsidRPr="00DD5C55" w:rsidRDefault="008E60F1" w:rsidP="008E60F1">
      <w:pPr>
        <w:pStyle w:val="Caption"/>
        <w:keepNext/>
        <w:spacing w:line="276" w:lineRule="auto"/>
        <w:rPr>
          <w:szCs w:val="24"/>
        </w:rPr>
      </w:pPr>
      <w:r w:rsidRPr="00DD5C55">
        <w:rPr>
          <w:szCs w:val="24"/>
        </w:rPr>
        <w:lastRenderedPageBreak/>
        <w:t xml:space="preserve">Table </w:t>
      </w:r>
      <w:r>
        <w:rPr>
          <w:szCs w:val="24"/>
        </w:rPr>
        <w:t>4</w:t>
      </w:r>
      <w:r w:rsidR="00D673E7">
        <w:rPr>
          <w:szCs w:val="24"/>
        </w:rPr>
        <w:t>8</w:t>
      </w:r>
      <w:r w:rsidRPr="00DD5C55">
        <w:rPr>
          <w:noProof/>
          <w:szCs w:val="24"/>
        </w:rPr>
        <w:t>:</w:t>
      </w:r>
      <w:r>
        <w:rPr>
          <w:szCs w:val="24"/>
        </w:rPr>
        <w:t xml:space="preserve"> Send Text (</w:t>
      </w:r>
      <w:r w:rsidR="0017749F">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8E60F1" w:rsidRPr="00877136" w14:paraId="36938FE6" w14:textId="77777777" w:rsidTr="000C0AE4">
        <w:tc>
          <w:tcPr>
            <w:tcW w:w="1957" w:type="dxa"/>
          </w:tcPr>
          <w:p w14:paraId="43F4EE8B" w14:textId="77777777" w:rsidR="008E60F1" w:rsidRPr="00861AB0" w:rsidRDefault="008E60F1" w:rsidP="000C0AE4">
            <w:pPr>
              <w:jc w:val="both"/>
              <w:rPr>
                <w:b/>
              </w:rPr>
            </w:pPr>
            <w:r w:rsidRPr="00861AB0">
              <w:rPr>
                <w:b/>
              </w:rPr>
              <w:t>Use Case ID:</w:t>
            </w:r>
          </w:p>
        </w:tc>
        <w:tc>
          <w:tcPr>
            <w:tcW w:w="8460" w:type="dxa"/>
          </w:tcPr>
          <w:p w14:paraId="2670204A" w14:textId="7800B282" w:rsidR="008E60F1" w:rsidRPr="00861AB0" w:rsidRDefault="008E60F1" w:rsidP="000C0AE4">
            <w:pPr>
              <w:jc w:val="both"/>
            </w:pPr>
            <w:r w:rsidRPr="00861AB0">
              <w:t xml:space="preserve"> </w:t>
            </w:r>
            <w:r>
              <w:t>M4-UC</w:t>
            </w:r>
            <w:r w:rsidR="0017749F">
              <w:t>10</w:t>
            </w:r>
          </w:p>
        </w:tc>
      </w:tr>
      <w:tr w:rsidR="008E60F1" w:rsidRPr="00877136" w14:paraId="005324FD" w14:textId="77777777" w:rsidTr="000C0AE4">
        <w:tc>
          <w:tcPr>
            <w:tcW w:w="1957" w:type="dxa"/>
          </w:tcPr>
          <w:p w14:paraId="56043C4D" w14:textId="77777777" w:rsidR="008E60F1" w:rsidRPr="00861AB0" w:rsidRDefault="008E60F1" w:rsidP="000C0AE4">
            <w:pPr>
              <w:jc w:val="both"/>
              <w:rPr>
                <w:b/>
              </w:rPr>
            </w:pPr>
            <w:r w:rsidRPr="00861AB0">
              <w:rPr>
                <w:b/>
              </w:rPr>
              <w:t>Use Case Name:</w:t>
            </w:r>
          </w:p>
        </w:tc>
        <w:tc>
          <w:tcPr>
            <w:tcW w:w="8460" w:type="dxa"/>
          </w:tcPr>
          <w:p w14:paraId="7B8A3654" w14:textId="4634DD57" w:rsidR="008E60F1" w:rsidRPr="00861AB0" w:rsidRDefault="008E60F1" w:rsidP="000C0AE4">
            <w:pPr>
              <w:jc w:val="both"/>
            </w:pPr>
            <w:r>
              <w:t>Send Text (</w:t>
            </w:r>
            <w:r w:rsidR="00DE77B5">
              <w:t>Mobile</w:t>
            </w:r>
            <w:r>
              <w:t>)</w:t>
            </w:r>
          </w:p>
        </w:tc>
      </w:tr>
      <w:tr w:rsidR="008E60F1" w:rsidRPr="00877136" w14:paraId="2651B0DF" w14:textId="77777777" w:rsidTr="000C0AE4">
        <w:tc>
          <w:tcPr>
            <w:tcW w:w="1957" w:type="dxa"/>
          </w:tcPr>
          <w:p w14:paraId="10BEA3C1" w14:textId="77777777" w:rsidR="008E60F1" w:rsidRPr="00861AB0" w:rsidRDefault="008E60F1" w:rsidP="000C0AE4">
            <w:pPr>
              <w:jc w:val="both"/>
              <w:rPr>
                <w:b/>
              </w:rPr>
            </w:pPr>
            <w:r w:rsidRPr="00861AB0">
              <w:rPr>
                <w:b/>
              </w:rPr>
              <w:t>Actors:</w:t>
            </w:r>
          </w:p>
        </w:tc>
        <w:tc>
          <w:tcPr>
            <w:tcW w:w="8460" w:type="dxa"/>
          </w:tcPr>
          <w:p w14:paraId="7C9CCC2C" w14:textId="77777777" w:rsidR="008E60F1" w:rsidRPr="00861AB0" w:rsidRDefault="008E60F1" w:rsidP="000C0AE4">
            <w:pPr>
              <w:jc w:val="both"/>
            </w:pPr>
            <w:r>
              <w:t>Primary Actor: User</w:t>
            </w:r>
          </w:p>
        </w:tc>
      </w:tr>
      <w:tr w:rsidR="008E60F1" w:rsidRPr="00877136" w14:paraId="17BBFE0A" w14:textId="77777777" w:rsidTr="000C0AE4">
        <w:tc>
          <w:tcPr>
            <w:tcW w:w="1957" w:type="dxa"/>
          </w:tcPr>
          <w:p w14:paraId="26FB34DA" w14:textId="77777777" w:rsidR="008E60F1" w:rsidRPr="00861AB0" w:rsidRDefault="008E60F1" w:rsidP="000C0AE4">
            <w:pPr>
              <w:jc w:val="both"/>
              <w:rPr>
                <w:b/>
              </w:rPr>
            </w:pPr>
            <w:r w:rsidRPr="00861AB0">
              <w:rPr>
                <w:b/>
              </w:rPr>
              <w:t>Description:</w:t>
            </w:r>
          </w:p>
        </w:tc>
        <w:tc>
          <w:tcPr>
            <w:tcW w:w="8460" w:type="dxa"/>
          </w:tcPr>
          <w:p w14:paraId="0E2760DF" w14:textId="77777777" w:rsidR="008E60F1" w:rsidRPr="00861AB0" w:rsidRDefault="008E60F1" w:rsidP="000C0AE4">
            <w:pPr>
              <w:pStyle w:val="Pa49"/>
              <w:jc w:val="both"/>
              <w:rPr>
                <w:rFonts w:ascii="Times New Roman" w:hAnsi="Times New Roman"/>
              </w:rPr>
            </w:pPr>
            <w:r>
              <w:rPr>
                <w:rFonts w:ascii="Times New Roman" w:hAnsi="Times New Roman"/>
              </w:rPr>
              <w:t>User will be able to send text message.</w:t>
            </w:r>
          </w:p>
        </w:tc>
      </w:tr>
      <w:tr w:rsidR="008E60F1" w:rsidRPr="00877136" w14:paraId="34E7FAD3" w14:textId="77777777" w:rsidTr="000C0AE4">
        <w:tc>
          <w:tcPr>
            <w:tcW w:w="1957" w:type="dxa"/>
          </w:tcPr>
          <w:p w14:paraId="220D93DC" w14:textId="77777777" w:rsidR="008E60F1" w:rsidRPr="00861AB0" w:rsidRDefault="008E60F1" w:rsidP="000C0AE4">
            <w:pPr>
              <w:jc w:val="both"/>
              <w:rPr>
                <w:b/>
              </w:rPr>
            </w:pPr>
            <w:r w:rsidRPr="00861AB0">
              <w:rPr>
                <w:b/>
              </w:rPr>
              <w:t>Trigger:</w:t>
            </w:r>
          </w:p>
        </w:tc>
        <w:tc>
          <w:tcPr>
            <w:tcW w:w="8460" w:type="dxa"/>
          </w:tcPr>
          <w:p w14:paraId="7DEE2AAC" w14:textId="77777777" w:rsidR="008E60F1" w:rsidRPr="00861AB0" w:rsidRDefault="008E60F1" w:rsidP="000C0AE4">
            <w:pPr>
              <w:jc w:val="both"/>
            </w:pPr>
            <w:r>
              <w:t>Press ‘Send button.</w:t>
            </w:r>
          </w:p>
        </w:tc>
      </w:tr>
      <w:tr w:rsidR="008E60F1" w:rsidRPr="00877136" w14:paraId="08F5C550" w14:textId="77777777" w:rsidTr="000C0AE4">
        <w:tc>
          <w:tcPr>
            <w:tcW w:w="1957" w:type="dxa"/>
          </w:tcPr>
          <w:p w14:paraId="428E51AF" w14:textId="77777777" w:rsidR="008E60F1" w:rsidRPr="00861AB0" w:rsidRDefault="008E60F1" w:rsidP="000C0AE4">
            <w:pPr>
              <w:jc w:val="both"/>
              <w:rPr>
                <w:b/>
              </w:rPr>
            </w:pPr>
            <w:r w:rsidRPr="00861AB0">
              <w:rPr>
                <w:b/>
              </w:rPr>
              <w:t>Level:</w:t>
            </w:r>
          </w:p>
        </w:tc>
        <w:tc>
          <w:tcPr>
            <w:tcW w:w="8460" w:type="dxa"/>
          </w:tcPr>
          <w:p w14:paraId="68E08907" w14:textId="77777777" w:rsidR="008E60F1" w:rsidRPr="00861AB0" w:rsidRDefault="008E60F1" w:rsidP="000C0AE4">
            <w:pPr>
              <w:jc w:val="both"/>
            </w:pPr>
            <w:r w:rsidRPr="00861AB0">
              <w:t xml:space="preserve"> </w:t>
            </w:r>
            <w:r>
              <w:t>High</w:t>
            </w:r>
          </w:p>
        </w:tc>
      </w:tr>
      <w:tr w:rsidR="008E60F1" w:rsidRPr="00877136" w14:paraId="3FC88AAC" w14:textId="77777777" w:rsidTr="000C0AE4">
        <w:trPr>
          <w:trHeight w:val="467"/>
        </w:trPr>
        <w:tc>
          <w:tcPr>
            <w:tcW w:w="1957" w:type="dxa"/>
          </w:tcPr>
          <w:p w14:paraId="579F3387" w14:textId="77777777" w:rsidR="008E60F1" w:rsidRPr="00861AB0" w:rsidRDefault="008E60F1" w:rsidP="000C0AE4">
            <w:pPr>
              <w:jc w:val="both"/>
              <w:rPr>
                <w:b/>
              </w:rPr>
            </w:pPr>
            <w:r w:rsidRPr="00861AB0">
              <w:rPr>
                <w:b/>
              </w:rPr>
              <w:t>Preconditions:</w:t>
            </w:r>
          </w:p>
        </w:tc>
        <w:tc>
          <w:tcPr>
            <w:tcW w:w="8460" w:type="dxa"/>
          </w:tcPr>
          <w:p w14:paraId="118894FE" w14:textId="77777777" w:rsidR="008E60F1" w:rsidRPr="00F77D73" w:rsidRDefault="008E60F1" w:rsidP="000C0AE4">
            <w:pPr>
              <w:pStyle w:val="Pa49"/>
              <w:jc w:val="both"/>
              <w:rPr>
                <w:rFonts w:ascii="Times New Roman" w:hAnsi="Times New Roman"/>
              </w:rPr>
            </w:pPr>
            <w:r>
              <w:rPr>
                <w:rFonts w:ascii="Times New Roman" w:hAnsi="Times New Roman"/>
              </w:rPr>
              <w:t>PRE-1: User has logged in.</w:t>
            </w:r>
          </w:p>
        </w:tc>
      </w:tr>
      <w:tr w:rsidR="008E60F1" w:rsidRPr="00877136" w14:paraId="23061A43" w14:textId="77777777" w:rsidTr="000C0AE4">
        <w:trPr>
          <w:trHeight w:val="440"/>
        </w:trPr>
        <w:tc>
          <w:tcPr>
            <w:tcW w:w="1957" w:type="dxa"/>
          </w:tcPr>
          <w:p w14:paraId="0B7CBD62" w14:textId="77777777" w:rsidR="008E60F1" w:rsidRPr="00861AB0" w:rsidRDefault="008E60F1" w:rsidP="000C0AE4">
            <w:pPr>
              <w:jc w:val="both"/>
              <w:rPr>
                <w:b/>
              </w:rPr>
            </w:pPr>
            <w:r w:rsidRPr="00861AB0">
              <w:rPr>
                <w:b/>
                <w:color w:val="0D0D0D" w:themeColor="text1" w:themeTint="F2"/>
              </w:rPr>
              <w:t>Includes:</w:t>
            </w:r>
          </w:p>
        </w:tc>
        <w:tc>
          <w:tcPr>
            <w:tcW w:w="8460" w:type="dxa"/>
          </w:tcPr>
          <w:p w14:paraId="4B7A045C" w14:textId="2C408FD5" w:rsidR="008E60F1" w:rsidRPr="00861AB0" w:rsidRDefault="008E60F1" w:rsidP="000C0AE4">
            <w:pPr>
              <w:jc w:val="both"/>
            </w:pPr>
            <w:r>
              <w:t>M1-UC</w:t>
            </w:r>
            <w:r w:rsidR="008045F0">
              <w:t>2</w:t>
            </w:r>
            <w:r>
              <w:t>, M1-UC</w:t>
            </w:r>
            <w:r w:rsidR="008045F0">
              <w:t>4</w:t>
            </w:r>
            <w:r>
              <w:t>, M4-UC</w:t>
            </w:r>
            <w:r w:rsidR="008045F0">
              <w:t>2</w:t>
            </w:r>
          </w:p>
        </w:tc>
      </w:tr>
      <w:tr w:rsidR="008E60F1" w:rsidRPr="00877136" w14:paraId="6599264A" w14:textId="77777777" w:rsidTr="000C0AE4">
        <w:tc>
          <w:tcPr>
            <w:tcW w:w="1957" w:type="dxa"/>
          </w:tcPr>
          <w:p w14:paraId="3C2A31D7" w14:textId="77777777" w:rsidR="008E60F1" w:rsidRPr="00861AB0" w:rsidRDefault="008E60F1" w:rsidP="000C0AE4">
            <w:pPr>
              <w:jc w:val="both"/>
              <w:rPr>
                <w:b/>
              </w:rPr>
            </w:pPr>
            <w:r w:rsidRPr="00861AB0">
              <w:rPr>
                <w:b/>
              </w:rPr>
              <w:t>Normal Flow:</w:t>
            </w:r>
          </w:p>
        </w:tc>
        <w:tc>
          <w:tcPr>
            <w:tcW w:w="8460" w:type="dxa"/>
          </w:tcPr>
          <w:p w14:paraId="39C6D31B" w14:textId="77777777" w:rsidR="008E60F1" w:rsidRDefault="008E60F1" w:rsidP="003D7A40">
            <w:pPr>
              <w:pStyle w:val="ListParagraph"/>
              <w:numPr>
                <w:ilvl w:val="0"/>
                <w:numId w:val="66"/>
              </w:numPr>
            </w:pPr>
            <w:r>
              <w:t>User will select conversation from list.</w:t>
            </w:r>
          </w:p>
          <w:p w14:paraId="1B9D9006" w14:textId="77777777" w:rsidR="008E60F1" w:rsidRDefault="008E60F1" w:rsidP="003D7A40">
            <w:pPr>
              <w:pStyle w:val="ListParagraph"/>
              <w:numPr>
                <w:ilvl w:val="0"/>
                <w:numId w:val="66"/>
              </w:numPr>
            </w:pPr>
            <w:r>
              <w:t>User will enter text in provided text field.</w:t>
            </w:r>
          </w:p>
          <w:p w14:paraId="06AAE829" w14:textId="77777777" w:rsidR="008E60F1" w:rsidRPr="00861AB0" w:rsidRDefault="008E60F1" w:rsidP="003D7A40">
            <w:pPr>
              <w:pStyle w:val="ListParagraph"/>
              <w:numPr>
                <w:ilvl w:val="0"/>
                <w:numId w:val="66"/>
              </w:numPr>
            </w:pPr>
            <w:r>
              <w:t>User will press send button.</w:t>
            </w:r>
          </w:p>
        </w:tc>
      </w:tr>
      <w:tr w:rsidR="008E60F1" w:rsidRPr="00877136" w14:paraId="02D6ADBB" w14:textId="77777777" w:rsidTr="000C0AE4">
        <w:tc>
          <w:tcPr>
            <w:tcW w:w="1957" w:type="dxa"/>
          </w:tcPr>
          <w:p w14:paraId="3F5EC3F8" w14:textId="77777777" w:rsidR="008E60F1" w:rsidRPr="003907CF" w:rsidRDefault="008E60F1" w:rsidP="000C0AE4">
            <w:pPr>
              <w:jc w:val="both"/>
              <w:rPr>
                <w:b/>
              </w:rPr>
            </w:pPr>
            <w:r w:rsidRPr="00861AB0">
              <w:rPr>
                <w:b/>
              </w:rPr>
              <w:t>Alternative Flows:</w:t>
            </w:r>
          </w:p>
        </w:tc>
        <w:tc>
          <w:tcPr>
            <w:tcW w:w="8460" w:type="dxa"/>
          </w:tcPr>
          <w:p w14:paraId="3190C7D4" w14:textId="77777777" w:rsidR="008E60F1" w:rsidRDefault="008E60F1" w:rsidP="003D7A40">
            <w:pPr>
              <w:pStyle w:val="ListParagraph"/>
              <w:numPr>
                <w:ilvl w:val="0"/>
                <w:numId w:val="67"/>
              </w:numPr>
              <w:tabs>
                <w:tab w:val="left" w:pos="432"/>
              </w:tabs>
              <w:jc w:val="both"/>
            </w:pPr>
            <w:r>
              <w:t>User selects chat button from ad.</w:t>
            </w:r>
          </w:p>
          <w:p w14:paraId="1A4ED57A" w14:textId="77777777" w:rsidR="008E60F1" w:rsidRDefault="008E60F1" w:rsidP="003D7A40">
            <w:pPr>
              <w:pStyle w:val="ListParagraph"/>
              <w:numPr>
                <w:ilvl w:val="0"/>
                <w:numId w:val="67"/>
              </w:numPr>
              <w:tabs>
                <w:tab w:val="left" w:pos="432"/>
              </w:tabs>
              <w:jc w:val="both"/>
            </w:pPr>
            <w:r>
              <w:t>User will be redirected to the conversation</w:t>
            </w:r>
          </w:p>
          <w:p w14:paraId="5D606B68" w14:textId="77777777" w:rsidR="008E60F1" w:rsidRDefault="008E60F1" w:rsidP="003D7A40">
            <w:pPr>
              <w:pStyle w:val="ListParagraph"/>
              <w:numPr>
                <w:ilvl w:val="0"/>
                <w:numId w:val="67"/>
              </w:numPr>
            </w:pPr>
            <w:r>
              <w:t>User will enter text in provided text field.</w:t>
            </w:r>
          </w:p>
          <w:p w14:paraId="57055690" w14:textId="77777777" w:rsidR="008E60F1" w:rsidRPr="00861AB0" w:rsidRDefault="008E60F1" w:rsidP="003D7A40">
            <w:pPr>
              <w:pStyle w:val="ListParagraph"/>
              <w:numPr>
                <w:ilvl w:val="0"/>
                <w:numId w:val="67"/>
              </w:numPr>
              <w:tabs>
                <w:tab w:val="left" w:pos="432"/>
              </w:tabs>
              <w:jc w:val="both"/>
            </w:pPr>
            <w:r>
              <w:t>User will press send button.</w:t>
            </w:r>
          </w:p>
        </w:tc>
      </w:tr>
      <w:tr w:rsidR="008E60F1" w:rsidRPr="00877136" w14:paraId="1844BB9F" w14:textId="77777777" w:rsidTr="000C0AE4">
        <w:tc>
          <w:tcPr>
            <w:tcW w:w="1957" w:type="dxa"/>
          </w:tcPr>
          <w:p w14:paraId="00D38321" w14:textId="77777777" w:rsidR="008E60F1" w:rsidRPr="00861AB0" w:rsidRDefault="008E60F1" w:rsidP="000C0AE4">
            <w:pPr>
              <w:jc w:val="both"/>
              <w:rPr>
                <w:b/>
              </w:rPr>
            </w:pPr>
            <w:r w:rsidRPr="00861AB0">
              <w:rPr>
                <w:b/>
              </w:rPr>
              <w:t>Exceptions:</w:t>
            </w:r>
          </w:p>
        </w:tc>
        <w:tc>
          <w:tcPr>
            <w:tcW w:w="8460" w:type="dxa"/>
          </w:tcPr>
          <w:p w14:paraId="4D5A3233" w14:textId="5049B85B" w:rsidR="008E60F1" w:rsidRPr="00861AB0" w:rsidRDefault="008E60F1" w:rsidP="000C0AE4">
            <w:pPr>
              <w:jc w:val="both"/>
            </w:pPr>
            <w:r>
              <w:t xml:space="preserve">If user is not connected to the internet prompt message will appear “Cannot send </w:t>
            </w:r>
            <w:r w:rsidR="004C4B0C">
              <w:t>message!</w:t>
            </w:r>
            <w:r>
              <w:t xml:space="preserve"> Connect to the internet please”</w:t>
            </w:r>
          </w:p>
        </w:tc>
      </w:tr>
      <w:tr w:rsidR="008E60F1" w:rsidRPr="00877136" w14:paraId="0B2D3769" w14:textId="77777777" w:rsidTr="000C0AE4">
        <w:tc>
          <w:tcPr>
            <w:tcW w:w="1957" w:type="dxa"/>
          </w:tcPr>
          <w:p w14:paraId="1FDE751E" w14:textId="77777777" w:rsidR="008E60F1" w:rsidRPr="00861AB0" w:rsidRDefault="008E60F1" w:rsidP="000C0AE4">
            <w:pPr>
              <w:jc w:val="both"/>
              <w:rPr>
                <w:b/>
              </w:rPr>
            </w:pPr>
            <w:r w:rsidRPr="00861AB0">
              <w:rPr>
                <w:b/>
              </w:rPr>
              <w:t>Postconditions:</w:t>
            </w:r>
          </w:p>
        </w:tc>
        <w:tc>
          <w:tcPr>
            <w:tcW w:w="8460" w:type="dxa"/>
          </w:tcPr>
          <w:p w14:paraId="343FB5C6" w14:textId="77777777" w:rsidR="008E60F1" w:rsidRPr="00861AB0" w:rsidRDefault="008E60F1"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message will be sent.</w:t>
            </w:r>
          </w:p>
        </w:tc>
      </w:tr>
      <w:tr w:rsidR="008E60F1" w:rsidRPr="00877136" w14:paraId="599C4BE1" w14:textId="77777777" w:rsidTr="000C0AE4">
        <w:tc>
          <w:tcPr>
            <w:tcW w:w="1957" w:type="dxa"/>
          </w:tcPr>
          <w:p w14:paraId="60B37FC0" w14:textId="77777777" w:rsidR="008E60F1" w:rsidRPr="00861AB0" w:rsidRDefault="008E60F1" w:rsidP="000C0AE4">
            <w:pPr>
              <w:jc w:val="both"/>
              <w:rPr>
                <w:b/>
              </w:rPr>
            </w:pPr>
            <w:r w:rsidRPr="00861AB0">
              <w:rPr>
                <w:b/>
              </w:rPr>
              <w:t>Business Rules</w:t>
            </w:r>
          </w:p>
        </w:tc>
        <w:tc>
          <w:tcPr>
            <w:tcW w:w="8460" w:type="dxa"/>
          </w:tcPr>
          <w:p w14:paraId="6138C2F6" w14:textId="77777777" w:rsidR="008E60F1" w:rsidRPr="00861AB0" w:rsidRDefault="008E60F1" w:rsidP="000C0AE4">
            <w:pPr>
              <w:pStyle w:val="Pa49"/>
              <w:jc w:val="both"/>
            </w:pPr>
            <w:r>
              <w:rPr>
                <w:rFonts w:ascii="Times New Roman" w:hAnsi="Times New Roman"/>
              </w:rPr>
              <w:t>N/A</w:t>
            </w:r>
          </w:p>
        </w:tc>
      </w:tr>
      <w:tr w:rsidR="008E60F1" w:rsidRPr="00877136" w14:paraId="3D7A21D2" w14:textId="77777777" w:rsidTr="000C0AE4">
        <w:tc>
          <w:tcPr>
            <w:tcW w:w="1957" w:type="dxa"/>
          </w:tcPr>
          <w:p w14:paraId="5C17E1E2" w14:textId="77777777" w:rsidR="008E60F1" w:rsidRPr="00861AB0" w:rsidRDefault="008E60F1" w:rsidP="000C0AE4">
            <w:pPr>
              <w:jc w:val="both"/>
              <w:rPr>
                <w:b/>
              </w:rPr>
            </w:pPr>
            <w:r w:rsidRPr="00861AB0">
              <w:rPr>
                <w:b/>
              </w:rPr>
              <w:t>Assumptions:</w:t>
            </w:r>
          </w:p>
        </w:tc>
        <w:tc>
          <w:tcPr>
            <w:tcW w:w="8460" w:type="dxa"/>
          </w:tcPr>
          <w:p w14:paraId="1B419191" w14:textId="77777777" w:rsidR="008E60F1" w:rsidRPr="00861AB0" w:rsidRDefault="008E60F1" w:rsidP="000C0AE4">
            <w:pPr>
              <w:jc w:val="both"/>
            </w:pPr>
            <w:r>
              <w:t>User can navigate to chat menu.</w:t>
            </w:r>
          </w:p>
        </w:tc>
      </w:tr>
    </w:tbl>
    <w:p w14:paraId="24B8BB90" w14:textId="77777777" w:rsidR="00910B10" w:rsidRDefault="00910B10" w:rsidP="002F2D5C">
      <w:pPr>
        <w:pStyle w:val="Heading3"/>
        <w:numPr>
          <w:ilvl w:val="0"/>
          <w:numId w:val="0"/>
        </w:numPr>
      </w:pPr>
    </w:p>
    <w:p w14:paraId="4A22EAF8" w14:textId="77777777" w:rsidR="00910B10" w:rsidRDefault="00910B10">
      <w:pPr>
        <w:rPr>
          <w:b/>
          <w:kern w:val="32"/>
          <w:sz w:val="26"/>
          <w:lang w:eastAsia="ar-SA"/>
        </w:rPr>
      </w:pPr>
      <w:r>
        <w:br w:type="page"/>
      </w:r>
    </w:p>
    <w:p w14:paraId="389CF6F3" w14:textId="7326C1C9" w:rsidR="00910B10" w:rsidRPr="00DD5C55" w:rsidRDefault="00910B10" w:rsidP="00071017">
      <w:pPr>
        <w:pStyle w:val="Caption"/>
        <w:keepNext/>
        <w:spacing w:line="276" w:lineRule="auto"/>
        <w:rPr>
          <w:szCs w:val="24"/>
        </w:rPr>
      </w:pPr>
      <w:r w:rsidRPr="00DD5C55">
        <w:rPr>
          <w:szCs w:val="24"/>
        </w:rPr>
        <w:lastRenderedPageBreak/>
        <w:t xml:space="preserve">Table </w:t>
      </w:r>
      <w:r>
        <w:rPr>
          <w:szCs w:val="24"/>
        </w:rPr>
        <w:t>4</w:t>
      </w:r>
      <w:r w:rsidR="00D673E7">
        <w:rPr>
          <w:szCs w:val="24"/>
        </w:rPr>
        <w:t>9</w:t>
      </w:r>
      <w:r w:rsidRPr="00DD5C55">
        <w:rPr>
          <w:noProof/>
          <w:szCs w:val="24"/>
        </w:rPr>
        <w:t>:</w:t>
      </w:r>
      <w:r>
        <w:rPr>
          <w:szCs w:val="24"/>
        </w:rPr>
        <w:t xml:space="preserve"> Send </w:t>
      </w:r>
      <w:r w:rsidR="00E1008A">
        <w:rPr>
          <w:szCs w:val="24"/>
        </w:rPr>
        <w:t>File</w:t>
      </w:r>
      <w:r>
        <w:rPr>
          <w:szCs w:val="24"/>
        </w:rPr>
        <w:t xml:space="preserve"> (</w:t>
      </w:r>
      <w:r w:rsidR="00E1008A">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10B10" w:rsidRPr="00877136" w14:paraId="223F68CB" w14:textId="77777777" w:rsidTr="000C0AE4">
        <w:tc>
          <w:tcPr>
            <w:tcW w:w="1957" w:type="dxa"/>
          </w:tcPr>
          <w:p w14:paraId="78BA8D5C" w14:textId="77777777" w:rsidR="00910B10" w:rsidRPr="00861AB0" w:rsidRDefault="00910B10" w:rsidP="000C0AE4">
            <w:pPr>
              <w:jc w:val="both"/>
              <w:rPr>
                <w:b/>
              </w:rPr>
            </w:pPr>
            <w:r w:rsidRPr="00861AB0">
              <w:rPr>
                <w:b/>
              </w:rPr>
              <w:t>Use Case ID:</w:t>
            </w:r>
          </w:p>
        </w:tc>
        <w:tc>
          <w:tcPr>
            <w:tcW w:w="8460" w:type="dxa"/>
          </w:tcPr>
          <w:p w14:paraId="27CDEE65" w14:textId="05F2418D" w:rsidR="00910B10" w:rsidRPr="00861AB0" w:rsidRDefault="00910B10" w:rsidP="000C0AE4">
            <w:pPr>
              <w:jc w:val="both"/>
            </w:pPr>
            <w:r w:rsidRPr="00861AB0">
              <w:t xml:space="preserve"> </w:t>
            </w:r>
            <w:r>
              <w:t>M4-UC1</w:t>
            </w:r>
            <w:r w:rsidR="003A70F0">
              <w:t>1</w:t>
            </w:r>
          </w:p>
        </w:tc>
      </w:tr>
      <w:tr w:rsidR="00910B10" w:rsidRPr="00877136" w14:paraId="2C3BFDF9" w14:textId="77777777" w:rsidTr="000C0AE4">
        <w:tc>
          <w:tcPr>
            <w:tcW w:w="1957" w:type="dxa"/>
          </w:tcPr>
          <w:p w14:paraId="75A3EDE3" w14:textId="77777777" w:rsidR="00910B10" w:rsidRPr="00861AB0" w:rsidRDefault="00910B10" w:rsidP="000C0AE4">
            <w:pPr>
              <w:jc w:val="both"/>
              <w:rPr>
                <w:b/>
              </w:rPr>
            </w:pPr>
            <w:r w:rsidRPr="00861AB0">
              <w:rPr>
                <w:b/>
              </w:rPr>
              <w:t>Use Case Name:</w:t>
            </w:r>
          </w:p>
        </w:tc>
        <w:tc>
          <w:tcPr>
            <w:tcW w:w="8460" w:type="dxa"/>
          </w:tcPr>
          <w:p w14:paraId="2CEA1BDF" w14:textId="3154C3DF" w:rsidR="00910B10" w:rsidRPr="00861AB0" w:rsidRDefault="00071017" w:rsidP="000C0AE4">
            <w:pPr>
              <w:jc w:val="both"/>
            </w:pPr>
            <w:r>
              <w:t>Send File (Web)</w:t>
            </w:r>
          </w:p>
        </w:tc>
      </w:tr>
      <w:tr w:rsidR="00910B10" w:rsidRPr="00877136" w14:paraId="747E73A6" w14:textId="77777777" w:rsidTr="000C0AE4">
        <w:tc>
          <w:tcPr>
            <w:tcW w:w="1957" w:type="dxa"/>
          </w:tcPr>
          <w:p w14:paraId="148B09A2" w14:textId="77777777" w:rsidR="00910B10" w:rsidRPr="00861AB0" w:rsidRDefault="00910B10" w:rsidP="000C0AE4">
            <w:pPr>
              <w:jc w:val="both"/>
              <w:rPr>
                <w:b/>
              </w:rPr>
            </w:pPr>
            <w:r w:rsidRPr="00861AB0">
              <w:rPr>
                <w:b/>
              </w:rPr>
              <w:t>Actors:</w:t>
            </w:r>
          </w:p>
        </w:tc>
        <w:tc>
          <w:tcPr>
            <w:tcW w:w="8460" w:type="dxa"/>
          </w:tcPr>
          <w:p w14:paraId="34FD4CF7" w14:textId="77777777" w:rsidR="00910B10" w:rsidRPr="00861AB0" w:rsidRDefault="00910B10" w:rsidP="000C0AE4">
            <w:pPr>
              <w:jc w:val="both"/>
            </w:pPr>
            <w:r>
              <w:t>Primary Actor: User</w:t>
            </w:r>
          </w:p>
        </w:tc>
      </w:tr>
      <w:tr w:rsidR="00910B10" w:rsidRPr="00877136" w14:paraId="726BCB4D" w14:textId="77777777" w:rsidTr="000C0AE4">
        <w:tc>
          <w:tcPr>
            <w:tcW w:w="1957" w:type="dxa"/>
          </w:tcPr>
          <w:p w14:paraId="322791EE" w14:textId="77777777" w:rsidR="00910B10" w:rsidRPr="00861AB0" w:rsidRDefault="00910B10" w:rsidP="000C0AE4">
            <w:pPr>
              <w:jc w:val="both"/>
              <w:rPr>
                <w:b/>
              </w:rPr>
            </w:pPr>
            <w:r w:rsidRPr="00861AB0">
              <w:rPr>
                <w:b/>
              </w:rPr>
              <w:t>Description:</w:t>
            </w:r>
          </w:p>
        </w:tc>
        <w:tc>
          <w:tcPr>
            <w:tcW w:w="8460" w:type="dxa"/>
          </w:tcPr>
          <w:p w14:paraId="33161D38" w14:textId="6D3300D7" w:rsidR="00910B10" w:rsidRPr="00861AB0" w:rsidRDefault="00910B10" w:rsidP="000C0AE4">
            <w:pPr>
              <w:pStyle w:val="Pa49"/>
              <w:jc w:val="both"/>
              <w:rPr>
                <w:rFonts w:ascii="Times New Roman" w:hAnsi="Times New Roman"/>
              </w:rPr>
            </w:pPr>
            <w:r>
              <w:rPr>
                <w:rFonts w:ascii="Times New Roman" w:hAnsi="Times New Roman"/>
              </w:rPr>
              <w:t xml:space="preserve">User will be able to send </w:t>
            </w:r>
            <w:r w:rsidR="00D750C4">
              <w:rPr>
                <w:rFonts w:ascii="Times New Roman" w:hAnsi="Times New Roman"/>
              </w:rPr>
              <w:t>file in</w:t>
            </w:r>
            <w:r>
              <w:rPr>
                <w:rFonts w:ascii="Times New Roman" w:hAnsi="Times New Roman"/>
              </w:rPr>
              <w:t xml:space="preserve"> message.</w:t>
            </w:r>
          </w:p>
        </w:tc>
      </w:tr>
      <w:tr w:rsidR="00910B10" w:rsidRPr="00877136" w14:paraId="5B09F28A" w14:textId="77777777" w:rsidTr="000C0AE4">
        <w:tc>
          <w:tcPr>
            <w:tcW w:w="1957" w:type="dxa"/>
          </w:tcPr>
          <w:p w14:paraId="2C6340A2" w14:textId="77777777" w:rsidR="00910B10" w:rsidRPr="00861AB0" w:rsidRDefault="00910B10" w:rsidP="000C0AE4">
            <w:pPr>
              <w:jc w:val="both"/>
              <w:rPr>
                <w:b/>
              </w:rPr>
            </w:pPr>
            <w:r w:rsidRPr="00861AB0">
              <w:rPr>
                <w:b/>
              </w:rPr>
              <w:t>Trigger:</w:t>
            </w:r>
          </w:p>
        </w:tc>
        <w:tc>
          <w:tcPr>
            <w:tcW w:w="8460" w:type="dxa"/>
          </w:tcPr>
          <w:p w14:paraId="76B363D6" w14:textId="50169A50" w:rsidR="00910B10" w:rsidRPr="00861AB0" w:rsidRDefault="00910B10" w:rsidP="000C0AE4">
            <w:pPr>
              <w:jc w:val="both"/>
            </w:pPr>
            <w:r>
              <w:t>Press ‘Send</w:t>
            </w:r>
            <w:r w:rsidR="00D750C4">
              <w:t>’</w:t>
            </w:r>
            <w:r>
              <w:t xml:space="preserve"> button.</w:t>
            </w:r>
          </w:p>
        </w:tc>
      </w:tr>
      <w:tr w:rsidR="00910B10" w:rsidRPr="00877136" w14:paraId="51B0CBB3" w14:textId="77777777" w:rsidTr="000C0AE4">
        <w:tc>
          <w:tcPr>
            <w:tcW w:w="1957" w:type="dxa"/>
          </w:tcPr>
          <w:p w14:paraId="27AA8442" w14:textId="77777777" w:rsidR="00910B10" w:rsidRPr="00861AB0" w:rsidRDefault="00910B10" w:rsidP="000C0AE4">
            <w:pPr>
              <w:jc w:val="both"/>
              <w:rPr>
                <w:b/>
              </w:rPr>
            </w:pPr>
            <w:r w:rsidRPr="00861AB0">
              <w:rPr>
                <w:b/>
              </w:rPr>
              <w:t>Level:</w:t>
            </w:r>
          </w:p>
        </w:tc>
        <w:tc>
          <w:tcPr>
            <w:tcW w:w="8460" w:type="dxa"/>
          </w:tcPr>
          <w:p w14:paraId="53A08F93" w14:textId="77777777" w:rsidR="00910B10" w:rsidRPr="00861AB0" w:rsidRDefault="00910B10" w:rsidP="000C0AE4">
            <w:pPr>
              <w:jc w:val="both"/>
            </w:pPr>
            <w:r w:rsidRPr="00861AB0">
              <w:t xml:space="preserve"> </w:t>
            </w:r>
            <w:r>
              <w:t>High</w:t>
            </w:r>
          </w:p>
        </w:tc>
      </w:tr>
      <w:tr w:rsidR="00910B10" w:rsidRPr="00877136" w14:paraId="739019B1" w14:textId="77777777" w:rsidTr="000C0AE4">
        <w:trPr>
          <w:trHeight w:val="467"/>
        </w:trPr>
        <w:tc>
          <w:tcPr>
            <w:tcW w:w="1957" w:type="dxa"/>
          </w:tcPr>
          <w:p w14:paraId="06836EF1" w14:textId="77777777" w:rsidR="00910B10" w:rsidRPr="00861AB0" w:rsidRDefault="00910B10" w:rsidP="000C0AE4">
            <w:pPr>
              <w:jc w:val="both"/>
              <w:rPr>
                <w:b/>
              </w:rPr>
            </w:pPr>
            <w:r w:rsidRPr="00861AB0">
              <w:rPr>
                <w:b/>
              </w:rPr>
              <w:t>Preconditions:</w:t>
            </w:r>
          </w:p>
        </w:tc>
        <w:tc>
          <w:tcPr>
            <w:tcW w:w="8460" w:type="dxa"/>
          </w:tcPr>
          <w:p w14:paraId="7B43D004" w14:textId="77777777" w:rsidR="00910B10" w:rsidRPr="00F77D73" w:rsidRDefault="00910B10" w:rsidP="000C0AE4">
            <w:pPr>
              <w:pStyle w:val="Pa49"/>
              <w:jc w:val="both"/>
              <w:rPr>
                <w:rFonts w:ascii="Times New Roman" w:hAnsi="Times New Roman"/>
              </w:rPr>
            </w:pPr>
            <w:r>
              <w:rPr>
                <w:rFonts w:ascii="Times New Roman" w:hAnsi="Times New Roman"/>
              </w:rPr>
              <w:t>PRE-1: User has logged in.</w:t>
            </w:r>
          </w:p>
        </w:tc>
      </w:tr>
      <w:tr w:rsidR="00910B10" w:rsidRPr="00877136" w14:paraId="0C12446C" w14:textId="77777777" w:rsidTr="000C0AE4">
        <w:trPr>
          <w:trHeight w:val="440"/>
        </w:trPr>
        <w:tc>
          <w:tcPr>
            <w:tcW w:w="1957" w:type="dxa"/>
          </w:tcPr>
          <w:p w14:paraId="7A369F65" w14:textId="77777777" w:rsidR="00910B10" w:rsidRPr="00861AB0" w:rsidRDefault="00910B10" w:rsidP="000C0AE4">
            <w:pPr>
              <w:jc w:val="both"/>
              <w:rPr>
                <w:b/>
              </w:rPr>
            </w:pPr>
            <w:r w:rsidRPr="00861AB0">
              <w:rPr>
                <w:b/>
                <w:color w:val="0D0D0D" w:themeColor="text1" w:themeTint="F2"/>
              </w:rPr>
              <w:t>Includes:</w:t>
            </w:r>
          </w:p>
        </w:tc>
        <w:tc>
          <w:tcPr>
            <w:tcW w:w="8460" w:type="dxa"/>
          </w:tcPr>
          <w:p w14:paraId="1C8DEEE3" w14:textId="77777777" w:rsidR="00910B10" w:rsidRPr="00861AB0" w:rsidRDefault="00910B10" w:rsidP="000C0AE4">
            <w:pPr>
              <w:jc w:val="both"/>
            </w:pPr>
            <w:r>
              <w:t>M1-UC1, M1-UC3, M4-UC1</w:t>
            </w:r>
          </w:p>
        </w:tc>
      </w:tr>
      <w:tr w:rsidR="00910B10" w:rsidRPr="00877136" w14:paraId="2691E10D" w14:textId="77777777" w:rsidTr="000C0AE4">
        <w:tc>
          <w:tcPr>
            <w:tcW w:w="1957" w:type="dxa"/>
          </w:tcPr>
          <w:p w14:paraId="33D7A16D" w14:textId="77777777" w:rsidR="00910B10" w:rsidRPr="00861AB0" w:rsidRDefault="00910B10" w:rsidP="000C0AE4">
            <w:pPr>
              <w:jc w:val="both"/>
              <w:rPr>
                <w:b/>
              </w:rPr>
            </w:pPr>
            <w:r w:rsidRPr="00861AB0">
              <w:rPr>
                <w:b/>
              </w:rPr>
              <w:t>Normal Flow:</w:t>
            </w:r>
          </w:p>
        </w:tc>
        <w:tc>
          <w:tcPr>
            <w:tcW w:w="8460" w:type="dxa"/>
          </w:tcPr>
          <w:p w14:paraId="7258A34B" w14:textId="77777777" w:rsidR="00910B10" w:rsidRDefault="00910B10" w:rsidP="003D7A40">
            <w:pPr>
              <w:pStyle w:val="ListParagraph"/>
              <w:numPr>
                <w:ilvl w:val="0"/>
                <w:numId w:val="68"/>
              </w:numPr>
            </w:pPr>
            <w:r>
              <w:t>User will select conversation from list.</w:t>
            </w:r>
          </w:p>
          <w:p w14:paraId="4D7D6623" w14:textId="39A073DA" w:rsidR="00910B10" w:rsidRDefault="00910B10" w:rsidP="003D7A40">
            <w:pPr>
              <w:pStyle w:val="ListParagraph"/>
              <w:numPr>
                <w:ilvl w:val="0"/>
                <w:numId w:val="68"/>
              </w:numPr>
            </w:pPr>
            <w:r>
              <w:t xml:space="preserve">User will </w:t>
            </w:r>
            <w:r w:rsidR="007E4CD1">
              <w:t>select attach file</w:t>
            </w:r>
            <w:r>
              <w:t>.</w:t>
            </w:r>
          </w:p>
          <w:p w14:paraId="5B894058" w14:textId="11517023" w:rsidR="00EB6CFB" w:rsidRDefault="00EB6CFB" w:rsidP="003D7A40">
            <w:pPr>
              <w:pStyle w:val="ListParagraph"/>
              <w:numPr>
                <w:ilvl w:val="0"/>
                <w:numId w:val="68"/>
              </w:numPr>
            </w:pPr>
            <w:r>
              <w:t>User will see option to select image/audio/video/file</w:t>
            </w:r>
          </w:p>
          <w:p w14:paraId="7C47B299" w14:textId="477317B0" w:rsidR="00585C09" w:rsidRDefault="00585C09" w:rsidP="003D7A40">
            <w:pPr>
              <w:pStyle w:val="ListParagraph"/>
              <w:numPr>
                <w:ilvl w:val="0"/>
                <w:numId w:val="68"/>
              </w:numPr>
            </w:pPr>
            <w:r>
              <w:t>User will select file from the device</w:t>
            </w:r>
          </w:p>
          <w:p w14:paraId="5EC42A26" w14:textId="77777777" w:rsidR="00910B10" w:rsidRPr="00861AB0" w:rsidRDefault="00910B10" w:rsidP="003D7A40">
            <w:pPr>
              <w:pStyle w:val="ListParagraph"/>
              <w:numPr>
                <w:ilvl w:val="0"/>
                <w:numId w:val="68"/>
              </w:numPr>
            </w:pPr>
            <w:r>
              <w:t>User will press send button.</w:t>
            </w:r>
          </w:p>
        </w:tc>
      </w:tr>
      <w:tr w:rsidR="00910B10" w:rsidRPr="00877136" w14:paraId="2E23FF68" w14:textId="77777777" w:rsidTr="000C0AE4">
        <w:tc>
          <w:tcPr>
            <w:tcW w:w="1957" w:type="dxa"/>
          </w:tcPr>
          <w:p w14:paraId="4573831E" w14:textId="77777777" w:rsidR="00910B10" w:rsidRPr="003907CF" w:rsidRDefault="00910B10" w:rsidP="000C0AE4">
            <w:pPr>
              <w:jc w:val="both"/>
              <w:rPr>
                <w:b/>
              </w:rPr>
            </w:pPr>
            <w:r w:rsidRPr="00861AB0">
              <w:rPr>
                <w:b/>
              </w:rPr>
              <w:t>Alternative Flows:</w:t>
            </w:r>
          </w:p>
        </w:tc>
        <w:tc>
          <w:tcPr>
            <w:tcW w:w="8460" w:type="dxa"/>
          </w:tcPr>
          <w:p w14:paraId="7B79F61A" w14:textId="77777777" w:rsidR="00910B10" w:rsidRDefault="00910B10" w:rsidP="003D7A40">
            <w:pPr>
              <w:pStyle w:val="ListParagraph"/>
              <w:numPr>
                <w:ilvl w:val="0"/>
                <w:numId w:val="69"/>
              </w:numPr>
              <w:tabs>
                <w:tab w:val="left" w:pos="432"/>
              </w:tabs>
              <w:jc w:val="both"/>
            </w:pPr>
            <w:r>
              <w:t>User selects chat button from ad.</w:t>
            </w:r>
          </w:p>
          <w:p w14:paraId="10E34C58" w14:textId="6D72E5B1" w:rsidR="00910B10" w:rsidRDefault="00910B10" w:rsidP="003D7A40">
            <w:pPr>
              <w:pStyle w:val="ListParagraph"/>
              <w:numPr>
                <w:ilvl w:val="0"/>
                <w:numId w:val="69"/>
              </w:numPr>
              <w:tabs>
                <w:tab w:val="left" w:pos="432"/>
              </w:tabs>
              <w:jc w:val="both"/>
            </w:pPr>
            <w:r>
              <w:t>User will be redirected to the conversation</w:t>
            </w:r>
          </w:p>
          <w:p w14:paraId="73A3C1D0" w14:textId="77777777" w:rsidR="00D4543D" w:rsidRDefault="00D4543D" w:rsidP="003D7A40">
            <w:pPr>
              <w:pStyle w:val="ListParagraph"/>
              <w:numPr>
                <w:ilvl w:val="0"/>
                <w:numId w:val="69"/>
              </w:numPr>
            </w:pPr>
            <w:r>
              <w:t>User will select attach file.</w:t>
            </w:r>
          </w:p>
          <w:p w14:paraId="6C4F3415" w14:textId="77777777" w:rsidR="00D4543D" w:rsidRDefault="00D4543D" w:rsidP="003D7A40">
            <w:pPr>
              <w:pStyle w:val="ListParagraph"/>
              <w:numPr>
                <w:ilvl w:val="0"/>
                <w:numId w:val="69"/>
              </w:numPr>
            </w:pPr>
            <w:r>
              <w:t>User will see option to select image/audio/video/file</w:t>
            </w:r>
          </w:p>
          <w:p w14:paraId="358DFCA5" w14:textId="77777777" w:rsidR="00D4543D" w:rsidRDefault="00D4543D" w:rsidP="003D7A40">
            <w:pPr>
              <w:pStyle w:val="ListParagraph"/>
              <w:numPr>
                <w:ilvl w:val="0"/>
                <w:numId w:val="69"/>
              </w:numPr>
            </w:pPr>
            <w:r>
              <w:t>User will select file from the device</w:t>
            </w:r>
          </w:p>
          <w:p w14:paraId="0FFB1367" w14:textId="3C8A3342" w:rsidR="00910B10" w:rsidRPr="00861AB0" w:rsidRDefault="00D4543D" w:rsidP="003D7A40">
            <w:pPr>
              <w:pStyle w:val="ListParagraph"/>
              <w:numPr>
                <w:ilvl w:val="0"/>
                <w:numId w:val="69"/>
              </w:numPr>
              <w:tabs>
                <w:tab w:val="left" w:pos="432"/>
              </w:tabs>
              <w:jc w:val="both"/>
            </w:pPr>
            <w:r>
              <w:t>User will press send button.</w:t>
            </w:r>
          </w:p>
        </w:tc>
      </w:tr>
      <w:tr w:rsidR="00910B10" w:rsidRPr="00877136" w14:paraId="7A9F78AF" w14:textId="77777777" w:rsidTr="000C0AE4">
        <w:tc>
          <w:tcPr>
            <w:tcW w:w="1957" w:type="dxa"/>
          </w:tcPr>
          <w:p w14:paraId="3609F9F8" w14:textId="77777777" w:rsidR="00910B10" w:rsidRPr="00861AB0" w:rsidRDefault="00910B10" w:rsidP="000C0AE4">
            <w:pPr>
              <w:jc w:val="both"/>
              <w:rPr>
                <w:b/>
              </w:rPr>
            </w:pPr>
            <w:r w:rsidRPr="00861AB0">
              <w:rPr>
                <w:b/>
              </w:rPr>
              <w:t>Exceptions:</w:t>
            </w:r>
          </w:p>
        </w:tc>
        <w:tc>
          <w:tcPr>
            <w:tcW w:w="8460" w:type="dxa"/>
          </w:tcPr>
          <w:p w14:paraId="37C779FC" w14:textId="21EFA1B8" w:rsidR="00910B10" w:rsidRPr="00861AB0" w:rsidRDefault="00910B10" w:rsidP="000C0AE4">
            <w:pPr>
              <w:jc w:val="both"/>
            </w:pPr>
            <w:r>
              <w:t xml:space="preserve">If user is not connected to the internet prompt message will appear “Cannot send </w:t>
            </w:r>
            <w:r w:rsidR="004C4B0C">
              <w:t>message!</w:t>
            </w:r>
            <w:r>
              <w:t xml:space="preserve"> Connect to the internet please”</w:t>
            </w:r>
          </w:p>
        </w:tc>
      </w:tr>
      <w:tr w:rsidR="00910B10" w:rsidRPr="00877136" w14:paraId="4604D9DB" w14:textId="77777777" w:rsidTr="000C0AE4">
        <w:tc>
          <w:tcPr>
            <w:tcW w:w="1957" w:type="dxa"/>
          </w:tcPr>
          <w:p w14:paraId="52E5BDFF" w14:textId="77777777" w:rsidR="00910B10" w:rsidRPr="00861AB0" w:rsidRDefault="00910B10" w:rsidP="000C0AE4">
            <w:pPr>
              <w:jc w:val="both"/>
              <w:rPr>
                <w:b/>
              </w:rPr>
            </w:pPr>
            <w:r w:rsidRPr="00861AB0">
              <w:rPr>
                <w:b/>
              </w:rPr>
              <w:t>Postconditions:</w:t>
            </w:r>
          </w:p>
        </w:tc>
        <w:tc>
          <w:tcPr>
            <w:tcW w:w="8460" w:type="dxa"/>
          </w:tcPr>
          <w:p w14:paraId="52B6B32E" w14:textId="77777777" w:rsidR="00910B10" w:rsidRPr="00861AB0" w:rsidRDefault="00910B10"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message will be sent.</w:t>
            </w:r>
          </w:p>
        </w:tc>
      </w:tr>
      <w:tr w:rsidR="00910B10" w:rsidRPr="00877136" w14:paraId="5B9B264D" w14:textId="77777777" w:rsidTr="000C0AE4">
        <w:tc>
          <w:tcPr>
            <w:tcW w:w="1957" w:type="dxa"/>
          </w:tcPr>
          <w:p w14:paraId="432680D9" w14:textId="77777777" w:rsidR="00910B10" w:rsidRPr="00861AB0" w:rsidRDefault="00910B10" w:rsidP="000C0AE4">
            <w:pPr>
              <w:jc w:val="both"/>
              <w:rPr>
                <w:b/>
              </w:rPr>
            </w:pPr>
            <w:r w:rsidRPr="00861AB0">
              <w:rPr>
                <w:b/>
              </w:rPr>
              <w:t>Business Rules</w:t>
            </w:r>
          </w:p>
        </w:tc>
        <w:tc>
          <w:tcPr>
            <w:tcW w:w="8460" w:type="dxa"/>
          </w:tcPr>
          <w:p w14:paraId="3729D9F4" w14:textId="77777777" w:rsidR="00910B10" w:rsidRPr="00861AB0" w:rsidRDefault="00910B10" w:rsidP="000C0AE4">
            <w:pPr>
              <w:pStyle w:val="Pa49"/>
              <w:jc w:val="both"/>
            </w:pPr>
            <w:r>
              <w:rPr>
                <w:rFonts w:ascii="Times New Roman" w:hAnsi="Times New Roman"/>
              </w:rPr>
              <w:t>N/A</w:t>
            </w:r>
          </w:p>
        </w:tc>
      </w:tr>
      <w:tr w:rsidR="00910B10" w:rsidRPr="00877136" w14:paraId="2C054CE0" w14:textId="77777777" w:rsidTr="000C0AE4">
        <w:tc>
          <w:tcPr>
            <w:tcW w:w="1957" w:type="dxa"/>
          </w:tcPr>
          <w:p w14:paraId="6A194ECF" w14:textId="77777777" w:rsidR="00910B10" w:rsidRPr="00861AB0" w:rsidRDefault="00910B10" w:rsidP="000C0AE4">
            <w:pPr>
              <w:jc w:val="both"/>
              <w:rPr>
                <w:b/>
              </w:rPr>
            </w:pPr>
            <w:r w:rsidRPr="00861AB0">
              <w:rPr>
                <w:b/>
              </w:rPr>
              <w:t>Assumptions:</w:t>
            </w:r>
          </w:p>
        </w:tc>
        <w:tc>
          <w:tcPr>
            <w:tcW w:w="8460" w:type="dxa"/>
          </w:tcPr>
          <w:p w14:paraId="4D828A19" w14:textId="77777777" w:rsidR="00910B10" w:rsidRDefault="00910B10" w:rsidP="000C0AE4">
            <w:pPr>
              <w:jc w:val="both"/>
            </w:pPr>
            <w:r>
              <w:t>User can navigate to chat menu.</w:t>
            </w:r>
          </w:p>
          <w:p w14:paraId="67F1382F" w14:textId="3529D949" w:rsidR="002E5467" w:rsidRPr="00861AB0" w:rsidRDefault="002E5467" w:rsidP="000C0AE4">
            <w:pPr>
              <w:jc w:val="both"/>
            </w:pPr>
            <w:r>
              <w:t>User has a file in the system.</w:t>
            </w:r>
          </w:p>
        </w:tc>
      </w:tr>
    </w:tbl>
    <w:p w14:paraId="4D09F66C" w14:textId="587A71CF" w:rsidR="00537B76" w:rsidRDefault="00537B76" w:rsidP="002F2D5C">
      <w:pPr>
        <w:pStyle w:val="Heading3"/>
        <w:numPr>
          <w:ilvl w:val="0"/>
          <w:numId w:val="0"/>
        </w:numPr>
      </w:pPr>
    </w:p>
    <w:p w14:paraId="6C6D01D7" w14:textId="77777777" w:rsidR="00537B76" w:rsidRDefault="00537B76">
      <w:pPr>
        <w:rPr>
          <w:b/>
          <w:kern w:val="32"/>
          <w:sz w:val="26"/>
          <w:lang w:eastAsia="ar-SA"/>
        </w:rPr>
      </w:pPr>
      <w:r>
        <w:br w:type="page"/>
      </w:r>
    </w:p>
    <w:p w14:paraId="2CEC87AC" w14:textId="4548AD39" w:rsidR="00537B76" w:rsidRPr="00DD5C55" w:rsidRDefault="00537B76" w:rsidP="00537B76">
      <w:pPr>
        <w:pStyle w:val="Caption"/>
        <w:keepNext/>
        <w:spacing w:line="276" w:lineRule="auto"/>
        <w:rPr>
          <w:szCs w:val="24"/>
        </w:rPr>
      </w:pPr>
      <w:r w:rsidRPr="00DD5C55">
        <w:rPr>
          <w:szCs w:val="24"/>
        </w:rPr>
        <w:lastRenderedPageBreak/>
        <w:t xml:space="preserve">Table </w:t>
      </w:r>
      <w:r w:rsidR="00D673E7">
        <w:rPr>
          <w:szCs w:val="24"/>
        </w:rPr>
        <w:t>50</w:t>
      </w:r>
      <w:r w:rsidRPr="00DD5C55">
        <w:rPr>
          <w:noProof/>
          <w:szCs w:val="24"/>
        </w:rPr>
        <w:t>:</w:t>
      </w:r>
      <w:r>
        <w:rPr>
          <w:szCs w:val="24"/>
        </w:rPr>
        <w:t xml:space="preserve"> Send File (</w:t>
      </w:r>
      <w:r w:rsidR="00387C41">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37B76" w:rsidRPr="00877136" w14:paraId="65944321" w14:textId="77777777" w:rsidTr="000C0AE4">
        <w:tc>
          <w:tcPr>
            <w:tcW w:w="1957" w:type="dxa"/>
          </w:tcPr>
          <w:p w14:paraId="091DA0FD" w14:textId="77777777" w:rsidR="00537B76" w:rsidRPr="00861AB0" w:rsidRDefault="00537B76" w:rsidP="000C0AE4">
            <w:pPr>
              <w:jc w:val="both"/>
              <w:rPr>
                <w:b/>
              </w:rPr>
            </w:pPr>
            <w:r w:rsidRPr="00861AB0">
              <w:rPr>
                <w:b/>
              </w:rPr>
              <w:t>Use Case ID:</w:t>
            </w:r>
          </w:p>
        </w:tc>
        <w:tc>
          <w:tcPr>
            <w:tcW w:w="8460" w:type="dxa"/>
          </w:tcPr>
          <w:p w14:paraId="50B5B2AC" w14:textId="07253AE8" w:rsidR="00537B76" w:rsidRPr="00861AB0" w:rsidRDefault="00537B76" w:rsidP="000C0AE4">
            <w:pPr>
              <w:jc w:val="both"/>
            </w:pPr>
            <w:r w:rsidRPr="00861AB0">
              <w:t xml:space="preserve"> </w:t>
            </w:r>
            <w:r>
              <w:t>M4-UC1</w:t>
            </w:r>
            <w:r w:rsidR="00387C41">
              <w:t>2</w:t>
            </w:r>
          </w:p>
        </w:tc>
      </w:tr>
      <w:tr w:rsidR="00537B76" w:rsidRPr="00877136" w14:paraId="15EE73C2" w14:textId="77777777" w:rsidTr="000C0AE4">
        <w:tc>
          <w:tcPr>
            <w:tcW w:w="1957" w:type="dxa"/>
          </w:tcPr>
          <w:p w14:paraId="03E0303E" w14:textId="77777777" w:rsidR="00537B76" w:rsidRPr="00861AB0" w:rsidRDefault="00537B76" w:rsidP="000C0AE4">
            <w:pPr>
              <w:jc w:val="both"/>
              <w:rPr>
                <w:b/>
              </w:rPr>
            </w:pPr>
            <w:r w:rsidRPr="00861AB0">
              <w:rPr>
                <w:b/>
              </w:rPr>
              <w:t>Use Case Name:</w:t>
            </w:r>
          </w:p>
        </w:tc>
        <w:tc>
          <w:tcPr>
            <w:tcW w:w="8460" w:type="dxa"/>
          </w:tcPr>
          <w:p w14:paraId="4AA7798A" w14:textId="54549231" w:rsidR="00537B76" w:rsidRPr="00861AB0" w:rsidRDefault="00537B76" w:rsidP="000C0AE4">
            <w:pPr>
              <w:jc w:val="both"/>
            </w:pPr>
            <w:r>
              <w:t>Send File (</w:t>
            </w:r>
            <w:r w:rsidR="00387C41">
              <w:t>Mobile</w:t>
            </w:r>
            <w:r>
              <w:t>)</w:t>
            </w:r>
          </w:p>
        </w:tc>
      </w:tr>
      <w:tr w:rsidR="00537B76" w:rsidRPr="00877136" w14:paraId="2D08ABAD" w14:textId="77777777" w:rsidTr="000C0AE4">
        <w:tc>
          <w:tcPr>
            <w:tcW w:w="1957" w:type="dxa"/>
          </w:tcPr>
          <w:p w14:paraId="77DB9E08" w14:textId="77777777" w:rsidR="00537B76" w:rsidRPr="00861AB0" w:rsidRDefault="00537B76" w:rsidP="000C0AE4">
            <w:pPr>
              <w:jc w:val="both"/>
              <w:rPr>
                <w:b/>
              </w:rPr>
            </w:pPr>
            <w:r w:rsidRPr="00861AB0">
              <w:rPr>
                <w:b/>
              </w:rPr>
              <w:t>Actors:</w:t>
            </w:r>
          </w:p>
        </w:tc>
        <w:tc>
          <w:tcPr>
            <w:tcW w:w="8460" w:type="dxa"/>
          </w:tcPr>
          <w:p w14:paraId="3F4AA0D4" w14:textId="77777777" w:rsidR="00537B76" w:rsidRPr="00861AB0" w:rsidRDefault="00537B76" w:rsidP="000C0AE4">
            <w:pPr>
              <w:jc w:val="both"/>
            </w:pPr>
            <w:r>
              <w:t>Primary Actor: User</w:t>
            </w:r>
          </w:p>
        </w:tc>
      </w:tr>
      <w:tr w:rsidR="00537B76" w:rsidRPr="00877136" w14:paraId="52A4D9F8" w14:textId="77777777" w:rsidTr="000C0AE4">
        <w:tc>
          <w:tcPr>
            <w:tcW w:w="1957" w:type="dxa"/>
          </w:tcPr>
          <w:p w14:paraId="40AECA57" w14:textId="77777777" w:rsidR="00537B76" w:rsidRPr="00861AB0" w:rsidRDefault="00537B76" w:rsidP="000C0AE4">
            <w:pPr>
              <w:jc w:val="both"/>
              <w:rPr>
                <w:b/>
              </w:rPr>
            </w:pPr>
            <w:r w:rsidRPr="00861AB0">
              <w:rPr>
                <w:b/>
              </w:rPr>
              <w:t>Description:</w:t>
            </w:r>
          </w:p>
        </w:tc>
        <w:tc>
          <w:tcPr>
            <w:tcW w:w="8460" w:type="dxa"/>
          </w:tcPr>
          <w:p w14:paraId="0C9531D1" w14:textId="77777777" w:rsidR="00537B76" w:rsidRPr="00861AB0" w:rsidRDefault="00537B76" w:rsidP="000C0AE4">
            <w:pPr>
              <w:pStyle w:val="Pa49"/>
              <w:jc w:val="both"/>
              <w:rPr>
                <w:rFonts w:ascii="Times New Roman" w:hAnsi="Times New Roman"/>
              </w:rPr>
            </w:pPr>
            <w:r>
              <w:rPr>
                <w:rFonts w:ascii="Times New Roman" w:hAnsi="Times New Roman"/>
              </w:rPr>
              <w:t>User will be able to send file in message.</w:t>
            </w:r>
          </w:p>
        </w:tc>
      </w:tr>
      <w:tr w:rsidR="00537B76" w:rsidRPr="00877136" w14:paraId="43C67417" w14:textId="77777777" w:rsidTr="000C0AE4">
        <w:tc>
          <w:tcPr>
            <w:tcW w:w="1957" w:type="dxa"/>
          </w:tcPr>
          <w:p w14:paraId="194ADE08" w14:textId="77777777" w:rsidR="00537B76" w:rsidRPr="00861AB0" w:rsidRDefault="00537B76" w:rsidP="000C0AE4">
            <w:pPr>
              <w:jc w:val="both"/>
              <w:rPr>
                <w:b/>
              </w:rPr>
            </w:pPr>
            <w:r w:rsidRPr="00861AB0">
              <w:rPr>
                <w:b/>
              </w:rPr>
              <w:t>Trigger:</w:t>
            </w:r>
          </w:p>
        </w:tc>
        <w:tc>
          <w:tcPr>
            <w:tcW w:w="8460" w:type="dxa"/>
          </w:tcPr>
          <w:p w14:paraId="683491B3" w14:textId="77777777" w:rsidR="00537B76" w:rsidRPr="00861AB0" w:rsidRDefault="00537B76" w:rsidP="000C0AE4">
            <w:pPr>
              <w:jc w:val="both"/>
            </w:pPr>
            <w:r>
              <w:t>Press ‘Send’ button.</w:t>
            </w:r>
          </w:p>
        </w:tc>
      </w:tr>
      <w:tr w:rsidR="00537B76" w:rsidRPr="00877136" w14:paraId="1B9213E8" w14:textId="77777777" w:rsidTr="000C0AE4">
        <w:tc>
          <w:tcPr>
            <w:tcW w:w="1957" w:type="dxa"/>
          </w:tcPr>
          <w:p w14:paraId="2F607E0F" w14:textId="77777777" w:rsidR="00537B76" w:rsidRPr="00861AB0" w:rsidRDefault="00537B76" w:rsidP="000C0AE4">
            <w:pPr>
              <w:jc w:val="both"/>
              <w:rPr>
                <w:b/>
              </w:rPr>
            </w:pPr>
            <w:r w:rsidRPr="00861AB0">
              <w:rPr>
                <w:b/>
              </w:rPr>
              <w:t>Level:</w:t>
            </w:r>
          </w:p>
        </w:tc>
        <w:tc>
          <w:tcPr>
            <w:tcW w:w="8460" w:type="dxa"/>
          </w:tcPr>
          <w:p w14:paraId="23D0C7EA" w14:textId="77777777" w:rsidR="00537B76" w:rsidRPr="00861AB0" w:rsidRDefault="00537B76" w:rsidP="000C0AE4">
            <w:pPr>
              <w:jc w:val="both"/>
            </w:pPr>
            <w:r w:rsidRPr="00861AB0">
              <w:t xml:space="preserve"> </w:t>
            </w:r>
            <w:r>
              <w:t>High</w:t>
            </w:r>
          </w:p>
        </w:tc>
      </w:tr>
      <w:tr w:rsidR="00537B76" w:rsidRPr="00877136" w14:paraId="51EAE4FC" w14:textId="77777777" w:rsidTr="000C0AE4">
        <w:trPr>
          <w:trHeight w:val="467"/>
        </w:trPr>
        <w:tc>
          <w:tcPr>
            <w:tcW w:w="1957" w:type="dxa"/>
          </w:tcPr>
          <w:p w14:paraId="4E127217" w14:textId="77777777" w:rsidR="00537B76" w:rsidRPr="00861AB0" w:rsidRDefault="00537B76" w:rsidP="000C0AE4">
            <w:pPr>
              <w:jc w:val="both"/>
              <w:rPr>
                <w:b/>
              </w:rPr>
            </w:pPr>
            <w:r w:rsidRPr="00861AB0">
              <w:rPr>
                <w:b/>
              </w:rPr>
              <w:t>Preconditions:</w:t>
            </w:r>
          </w:p>
        </w:tc>
        <w:tc>
          <w:tcPr>
            <w:tcW w:w="8460" w:type="dxa"/>
          </w:tcPr>
          <w:p w14:paraId="34AFA8C9" w14:textId="77777777" w:rsidR="00537B76" w:rsidRPr="00F77D73" w:rsidRDefault="00537B76" w:rsidP="000C0AE4">
            <w:pPr>
              <w:pStyle w:val="Pa49"/>
              <w:jc w:val="both"/>
              <w:rPr>
                <w:rFonts w:ascii="Times New Roman" w:hAnsi="Times New Roman"/>
              </w:rPr>
            </w:pPr>
            <w:r>
              <w:rPr>
                <w:rFonts w:ascii="Times New Roman" w:hAnsi="Times New Roman"/>
              </w:rPr>
              <w:t>PRE-1: User has logged in.</w:t>
            </w:r>
          </w:p>
        </w:tc>
      </w:tr>
      <w:tr w:rsidR="00537B76" w:rsidRPr="00877136" w14:paraId="42DF9478" w14:textId="77777777" w:rsidTr="000C0AE4">
        <w:trPr>
          <w:trHeight w:val="440"/>
        </w:trPr>
        <w:tc>
          <w:tcPr>
            <w:tcW w:w="1957" w:type="dxa"/>
          </w:tcPr>
          <w:p w14:paraId="3B5F79B4" w14:textId="77777777" w:rsidR="00537B76" w:rsidRPr="00861AB0" w:rsidRDefault="00537B76" w:rsidP="000C0AE4">
            <w:pPr>
              <w:jc w:val="both"/>
              <w:rPr>
                <w:b/>
              </w:rPr>
            </w:pPr>
            <w:r w:rsidRPr="00861AB0">
              <w:rPr>
                <w:b/>
                <w:color w:val="0D0D0D" w:themeColor="text1" w:themeTint="F2"/>
              </w:rPr>
              <w:t>Includes:</w:t>
            </w:r>
          </w:p>
        </w:tc>
        <w:tc>
          <w:tcPr>
            <w:tcW w:w="8460" w:type="dxa"/>
          </w:tcPr>
          <w:p w14:paraId="58CCC648" w14:textId="77777777" w:rsidR="00537B76" w:rsidRPr="00861AB0" w:rsidRDefault="00537B76" w:rsidP="000C0AE4">
            <w:pPr>
              <w:jc w:val="both"/>
            </w:pPr>
            <w:r>
              <w:t>M1-UC1, M1-UC3, M4-UC1</w:t>
            </w:r>
          </w:p>
        </w:tc>
      </w:tr>
      <w:tr w:rsidR="00537B76" w:rsidRPr="00877136" w14:paraId="57DA22C9" w14:textId="77777777" w:rsidTr="000C0AE4">
        <w:tc>
          <w:tcPr>
            <w:tcW w:w="1957" w:type="dxa"/>
          </w:tcPr>
          <w:p w14:paraId="164F910B" w14:textId="77777777" w:rsidR="00537B76" w:rsidRPr="00861AB0" w:rsidRDefault="00537B76" w:rsidP="000C0AE4">
            <w:pPr>
              <w:jc w:val="both"/>
              <w:rPr>
                <w:b/>
              </w:rPr>
            </w:pPr>
            <w:r w:rsidRPr="00861AB0">
              <w:rPr>
                <w:b/>
              </w:rPr>
              <w:t>Normal Flow:</w:t>
            </w:r>
          </w:p>
        </w:tc>
        <w:tc>
          <w:tcPr>
            <w:tcW w:w="8460" w:type="dxa"/>
          </w:tcPr>
          <w:p w14:paraId="057C177C" w14:textId="77777777" w:rsidR="00537B76" w:rsidRDefault="00537B76" w:rsidP="003D7A40">
            <w:pPr>
              <w:pStyle w:val="ListParagraph"/>
              <w:numPr>
                <w:ilvl w:val="0"/>
                <w:numId w:val="72"/>
              </w:numPr>
            </w:pPr>
            <w:r>
              <w:t>User will select conversation from list.</w:t>
            </w:r>
          </w:p>
          <w:p w14:paraId="049DA447" w14:textId="77777777" w:rsidR="00537B76" w:rsidRDefault="00537B76" w:rsidP="003D7A40">
            <w:pPr>
              <w:pStyle w:val="ListParagraph"/>
              <w:numPr>
                <w:ilvl w:val="0"/>
                <w:numId w:val="72"/>
              </w:numPr>
            </w:pPr>
            <w:r>
              <w:t>User will select attach file.</w:t>
            </w:r>
          </w:p>
          <w:p w14:paraId="2EB3DC0F" w14:textId="77777777" w:rsidR="00537B76" w:rsidRDefault="00537B76" w:rsidP="003D7A40">
            <w:pPr>
              <w:pStyle w:val="ListParagraph"/>
              <w:numPr>
                <w:ilvl w:val="0"/>
                <w:numId w:val="72"/>
              </w:numPr>
            </w:pPr>
            <w:r>
              <w:t>User will see option to select image/audio/video/file</w:t>
            </w:r>
          </w:p>
          <w:p w14:paraId="450E01FE" w14:textId="77777777" w:rsidR="00537B76" w:rsidRDefault="00537B76" w:rsidP="003D7A40">
            <w:pPr>
              <w:pStyle w:val="ListParagraph"/>
              <w:numPr>
                <w:ilvl w:val="0"/>
                <w:numId w:val="72"/>
              </w:numPr>
            </w:pPr>
            <w:r>
              <w:t>User will select file from the device</w:t>
            </w:r>
          </w:p>
          <w:p w14:paraId="456F3F3F" w14:textId="77777777" w:rsidR="00537B76" w:rsidRPr="00861AB0" w:rsidRDefault="00537B76" w:rsidP="003D7A40">
            <w:pPr>
              <w:pStyle w:val="ListParagraph"/>
              <w:numPr>
                <w:ilvl w:val="0"/>
                <w:numId w:val="72"/>
              </w:numPr>
            </w:pPr>
            <w:r>
              <w:t>User will press send button.</w:t>
            </w:r>
          </w:p>
        </w:tc>
      </w:tr>
      <w:tr w:rsidR="00537B76" w:rsidRPr="00877136" w14:paraId="4B8847CA" w14:textId="77777777" w:rsidTr="000C0AE4">
        <w:tc>
          <w:tcPr>
            <w:tcW w:w="1957" w:type="dxa"/>
          </w:tcPr>
          <w:p w14:paraId="66755D1F" w14:textId="77777777" w:rsidR="00537B76" w:rsidRPr="003907CF" w:rsidRDefault="00537B76" w:rsidP="000C0AE4">
            <w:pPr>
              <w:jc w:val="both"/>
              <w:rPr>
                <w:b/>
              </w:rPr>
            </w:pPr>
            <w:r w:rsidRPr="00861AB0">
              <w:rPr>
                <w:b/>
              </w:rPr>
              <w:t>Alternative Flows:</w:t>
            </w:r>
          </w:p>
        </w:tc>
        <w:tc>
          <w:tcPr>
            <w:tcW w:w="8460" w:type="dxa"/>
          </w:tcPr>
          <w:p w14:paraId="3F8261E0" w14:textId="77777777" w:rsidR="00537B76" w:rsidRDefault="00537B76" w:rsidP="003D7A40">
            <w:pPr>
              <w:pStyle w:val="ListParagraph"/>
              <w:numPr>
                <w:ilvl w:val="0"/>
                <w:numId w:val="73"/>
              </w:numPr>
              <w:tabs>
                <w:tab w:val="left" w:pos="432"/>
              </w:tabs>
              <w:jc w:val="both"/>
            </w:pPr>
            <w:r>
              <w:t>User selects chat button from ad.</w:t>
            </w:r>
          </w:p>
          <w:p w14:paraId="07F1B2A2" w14:textId="77777777" w:rsidR="00537B76" w:rsidRDefault="00537B76" w:rsidP="003D7A40">
            <w:pPr>
              <w:pStyle w:val="ListParagraph"/>
              <w:numPr>
                <w:ilvl w:val="0"/>
                <w:numId w:val="73"/>
              </w:numPr>
              <w:tabs>
                <w:tab w:val="left" w:pos="432"/>
              </w:tabs>
              <w:jc w:val="both"/>
            </w:pPr>
            <w:r>
              <w:t>User will be redirected to the conversation</w:t>
            </w:r>
          </w:p>
          <w:p w14:paraId="5E5EA5AD" w14:textId="77777777" w:rsidR="00537B76" w:rsidRDefault="00537B76" w:rsidP="003D7A40">
            <w:pPr>
              <w:pStyle w:val="ListParagraph"/>
              <w:numPr>
                <w:ilvl w:val="0"/>
                <w:numId w:val="73"/>
              </w:numPr>
            </w:pPr>
            <w:r>
              <w:t>User will select attach file.</w:t>
            </w:r>
          </w:p>
          <w:p w14:paraId="7006B9DB" w14:textId="77777777" w:rsidR="00537B76" w:rsidRDefault="00537B76" w:rsidP="003D7A40">
            <w:pPr>
              <w:pStyle w:val="ListParagraph"/>
              <w:numPr>
                <w:ilvl w:val="0"/>
                <w:numId w:val="73"/>
              </w:numPr>
            </w:pPr>
            <w:r>
              <w:t>User will see option to select image/audio/video/file</w:t>
            </w:r>
          </w:p>
          <w:p w14:paraId="4D1508DC" w14:textId="77777777" w:rsidR="00537B76" w:rsidRDefault="00537B76" w:rsidP="003D7A40">
            <w:pPr>
              <w:pStyle w:val="ListParagraph"/>
              <w:numPr>
                <w:ilvl w:val="0"/>
                <w:numId w:val="73"/>
              </w:numPr>
            </w:pPr>
            <w:r>
              <w:t>User will select file from the device</w:t>
            </w:r>
          </w:p>
          <w:p w14:paraId="3B01B4F7" w14:textId="77777777" w:rsidR="00537B76" w:rsidRPr="00861AB0" w:rsidRDefault="00537B76" w:rsidP="003D7A40">
            <w:pPr>
              <w:pStyle w:val="ListParagraph"/>
              <w:numPr>
                <w:ilvl w:val="0"/>
                <w:numId w:val="73"/>
              </w:numPr>
              <w:tabs>
                <w:tab w:val="left" w:pos="432"/>
              </w:tabs>
              <w:jc w:val="both"/>
            </w:pPr>
            <w:r>
              <w:t>User will press send button.</w:t>
            </w:r>
          </w:p>
        </w:tc>
      </w:tr>
      <w:tr w:rsidR="00537B76" w:rsidRPr="00877136" w14:paraId="38249448" w14:textId="77777777" w:rsidTr="000C0AE4">
        <w:tc>
          <w:tcPr>
            <w:tcW w:w="1957" w:type="dxa"/>
          </w:tcPr>
          <w:p w14:paraId="4636E4FA" w14:textId="77777777" w:rsidR="00537B76" w:rsidRPr="00861AB0" w:rsidRDefault="00537B76" w:rsidP="000C0AE4">
            <w:pPr>
              <w:jc w:val="both"/>
              <w:rPr>
                <w:b/>
              </w:rPr>
            </w:pPr>
            <w:r w:rsidRPr="00861AB0">
              <w:rPr>
                <w:b/>
              </w:rPr>
              <w:t>Exceptions:</w:t>
            </w:r>
          </w:p>
        </w:tc>
        <w:tc>
          <w:tcPr>
            <w:tcW w:w="8460" w:type="dxa"/>
          </w:tcPr>
          <w:p w14:paraId="42FB276F" w14:textId="23967624" w:rsidR="00537B76" w:rsidRPr="00861AB0" w:rsidRDefault="00537B76" w:rsidP="000C0AE4">
            <w:pPr>
              <w:jc w:val="both"/>
            </w:pPr>
            <w:r>
              <w:t xml:space="preserve">If user is not connected to the internet prompt message will appear “Cannot send </w:t>
            </w:r>
            <w:r w:rsidR="004C4B0C">
              <w:t>message!</w:t>
            </w:r>
            <w:r>
              <w:t xml:space="preserve"> Connect to the internet please”</w:t>
            </w:r>
          </w:p>
        </w:tc>
      </w:tr>
      <w:tr w:rsidR="00537B76" w:rsidRPr="00877136" w14:paraId="11FC5C67" w14:textId="77777777" w:rsidTr="000C0AE4">
        <w:tc>
          <w:tcPr>
            <w:tcW w:w="1957" w:type="dxa"/>
          </w:tcPr>
          <w:p w14:paraId="6E596884" w14:textId="77777777" w:rsidR="00537B76" w:rsidRPr="00861AB0" w:rsidRDefault="00537B76" w:rsidP="000C0AE4">
            <w:pPr>
              <w:jc w:val="both"/>
              <w:rPr>
                <w:b/>
              </w:rPr>
            </w:pPr>
            <w:r w:rsidRPr="00861AB0">
              <w:rPr>
                <w:b/>
              </w:rPr>
              <w:t>Postconditions:</w:t>
            </w:r>
          </w:p>
        </w:tc>
        <w:tc>
          <w:tcPr>
            <w:tcW w:w="8460" w:type="dxa"/>
          </w:tcPr>
          <w:p w14:paraId="770B9266" w14:textId="77777777" w:rsidR="00537B76" w:rsidRPr="00861AB0" w:rsidRDefault="00537B76"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message will be sent.</w:t>
            </w:r>
          </w:p>
        </w:tc>
      </w:tr>
      <w:tr w:rsidR="00537B76" w:rsidRPr="00877136" w14:paraId="09310E85" w14:textId="77777777" w:rsidTr="000C0AE4">
        <w:tc>
          <w:tcPr>
            <w:tcW w:w="1957" w:type="dxa"/>
          </w:tcPr>
          <w:p w14:paraId="19718CF3" w14:textId="77777777" w:rsidR="00537B76" w:rsidRPr="00861AB0" w:rsidRDefault="00537B76" w:rsidP="000C0AE4">
            <w:pPr>
              <w:jc w:val="both"/>
              <w:rPr>
                <w:b/>
              </w:rPr>
            </w:pPr>
            <w:r w:rsidRPr="00861AB0">
              <w:rPr>
                <w:b/>
              </w:rPr>
              <w:t>Business Rules</w:t>
            </w:r>
          </w:p>
        </w:tc>
        <w:tc>
          <w:tcPr>
            <w:tcW w:w="8460" w:type="dxa"/>
          </w:tcPr>
          <w:p w14:paraId="3438FC3A" w14:textId="77777777" w:rsidR="00537B76" w:rsidRPr="00861AB0" w:rsidRDefault="00537B76" w:rsidP="000C0AE4">
            <w:pPr>
              <w:pStyle w:val="Pa49"/>
              <w:jc w:val="both"/>
            </w:pPr>
            <w:r>
              <w:rPr>
                <w:rFonts w:ascii="Times New Roman" w:hAnsi="Times New Roman"/>
              </w:rPr>
              <w:t>N/A</w:t>
            </w:r>
          </w:p>
        </w:tc>
      </w:tr>
      <w:tr w:rsidR="00537B76" w:rsidRPr="00877136" w14:paraId="24E18898" w14:textId="77777777" w:rsidTr="000C0AE4">
        <w:tc>
          <w:tcPr>
            <w:tcW w:w="1957" w:type="dxa"/>
          </w:tcPr>
          <w:p w14:paraId="3A06C8CD" w14:textId="77777777" w:rsidR="00537B76" w:rsidRPr="00861AB0" w:rsidRDefault="00537B76" w:rsidP="000C0AE4">
            <w:pPr>
              <w:jc w:val="both"/>
              <w:rPr>
                <w:b/>
              </w:rPr>
            </w:pPr>
            <w:r w:rsidRPr="00861AB0">
              <w:rPr>
                <w:b/>
              </w:rPr>
              <w:t>Assumptions:</w:t>
            </w:r>
          </w:p>
        </w:tc>
        <w:tc>
          <w:tcPr>
            <w:tcW w:w="8460" w:type="dxa"/>
          </w:tcPr>
          <w:p w14:paraId="31523B10" w14:textId="77777777" w:rsidR="00537B76" w:rsidRDefault="00537B76" w:rsidP="000C0AE4">
            <w:pPr>
              <w:jc w:val="both"/>
            </w:pPr>
            <w:r>
              <w:t>User can navigate to chat menu.</w:t>
            </w:r>
          </w:p>
          <w:p w14:paraId="3AB09F71" w14:textId="77777777" w:rsidR="00537B76" w:rsidRPr="00861AB0" w:rsidRDefault="00537B76" w:rsidP="000C0AE4">
            <w:pPr>
              <w:jc w:val="both"/>
            </w:pPr>
            <w:r>
              <w:t>User has a file in the system.</w:t>
            </w:r>
          </w:p>
        </w:tc>
      </w:tr>
    </w:tbl>
    <w:p w14:paraId="5093FDBF" w14:textId="51CA700A" w:rsidR="00CC5956" w:rsidRDefault="00CC5956" w:rsidP="002F2D5C">
      <w:pPr>
        <w:pStyle w:val="Heading3"/>
        <w:numPr>
          <w:ilvl w:val="0"/>
          <w:numId w:val="0"/>
        </w:numPr>
      </w:pPr>
    </w:p>
    <w:p w14:paraId="5E391323" w14:textId="77777777" w:rsidR="00CC5956" w:rsidRDefault="00CC5956">
      <w:pPr>
        <w:rPr>
          <w:b/>
          <w:kern w:val="32"/>
          <w:sz w:val="26"/>
          <w:lang w:eastAsia="ar-SA"/>
        </w:rPr>
      </w:pPr>
      <w:r>
        <w:br w:type="page"/>
      </w:r>
    </w:p>
    <w:p w14:paraId="4EA007F2" w14:textId="78DDE04F" w:rsidR="00CC5956" w:rsidRPr="00DD5C55" w:rsidRDefault="00CC5956" w:rsidP="00CC5956">
      <w:pPr>
        <w:pStyle w:val="Caption"/>
        <w:keepNext/>
        <w:spacing w:line="276" w:lineRule="auto"/>
        <w:rPr>
          <w:szCs w:val="24"/>
        </w:rPr>
      </w:pPr>
      <w:r w:rsidRPr="00DD5C55">
        <w:rPr>
          <w:szCs w:val="24"/>
        </w:rPr>
        <w:lastRenderedPageBreak/>
        <w:t xml:space="preserve">Table </w:t>
      </w:r>
      <w:r w:rsidR="00D673E7">
        <w:rPr>
          <w:szCs w:val="24"/>
        </w:rPr>
        <w:t>51</w:t>
      </w:r>
      <w:r w:rsidRPr="00DD5C55">
        <w:rPr>
          <w:noProof/>
          <w:szCs w:val="24"/>
        </w:rPr>
        <w:t>:</w:t>
      </w:r>
      <w:r>
        <w:rPr>
          <w:szCs w:val="24"/>
        </w:rPr>
        <w:t xml:space="preserve"> Send File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CC5956" w:rsidRPr="00877136" w14:paraId="1A614029" w14:textId="77777777" w:rsidTr="000C0AE4">
        <w:tc>
          <w:tcPr>
            <w:tcW w:w="1957" w:type="dxa"/>
          </w:tcPr>
          <w:p w14:paraId="6C5DADC5" w14:textId="77777777" w:rsidR="00CC5956" w:rsidRPr="00861AB0" w:rsidRDefault="00CC5956" w:rsidP="000C0AE4">
            <w:pPr>
              <w:jc w:val="both"/>
              <w:rPr>
                <w:b/>
              </w:rPr>
            </w:pPr>
            <w:r w:rsidRPr="00861AB0">
              <w:rPr>
                <w:b/>
              </w:rPr>
              <w:t>Use Case ID:</w:t>
            </w:r>
          </w:p>
        </w:tc>
        <w:tc>
          <w:tcPr>
            <w:tcW w:w="8460" w:type="dxa"/>
          </w:tcPr>
          <w:p w14:paraId="60E05D1E" w14:textId="77777777" w:rsidR="00CC5956" w:rsidRPr="00861AB0" w:rsidRDefault="00CC5956" w:rsidP="000C0AE4">
            <w:pPr>
              <w:jc w:val="both"/>
            </w:pPr>
            <w:r w:rsidRPr="00861AB0">
              <w:t xml:space="preserve"> </w:t>
            </w:r>
            <w:r>
              <w:t>M4-UC11</w:t>
            </w:r>
          </w:p>
        </w:tc>
      </w:tr>
      <w:tr w:rsidR="00CC5956" w:rsidRPr="00877136" w14:paraId="223CBE9E" w14:textId="77777777" w:rsidTr="000C0AE4">
        <w:tc>
          <w:tcPr>
            <w:tcW w:w="1957" w:type="dxa"/>
          </w:tcPr>
          <w:p w14:paraId="1FE72CD4" w14:textId="77777777" w:rsidR="00CC5956" w:rsidRPr="00861AB0" w:rsidRDefault="00CC5956" w:rsidP="000C0AE4">
            <w:pPr>
              <w:jc w:val="both"/>
              <w:rPr>
                <w:b/>
              </w:rPr>
            </w:pPr>
            <w:r w:rsidRPr="00861AB0">
              <w:rPr>
                <w:b/>
              </w:rPr>
              <w:t>Use Case Name:</w:t>
            </w:r>
          </w:p>
        </w:tc>
        <w:tc>
          <w:tcPr>
            <w:tcW w:w="8460" w:type="dxa"/>
          </w:tcPr>
          <w:p w14:paraId="02AF82E2" w14:textId="77777777" w:rsidR="00CC5956" w:rsidRPr="00861AB0" w:rsidRDefault="00CC5956" w:rsidP="000C0AE4">
            <w:pPr>
              <w:jc w:val="both"/>
            </w:pPr>
            <w:r>
              <w:t>Send File (Web)</w:t>
            </w:r>
          </w:p>
        </w:tc>
      </w:tr>
      <w:tr w:rsidR="00CC5956" w:rsidRPr="00877136" w14:paraId="04451AB7" w14:textId="77777777" w:rsidTr="000C0AE4">
        <w:tc>
          <w:tcPr>
            <w:tcW w:w="1957" w:type="dxa"/>
          </w:tcPr>
          <w:p w14:paraId="0F6974D1" w14:textId="77777777" w:rsidR="00CC5956" w:rsidRPr="00861AB0" w:rsidRDefault="00CC5956" w:rsidP="000C0AE4">
            <w:pPr>
              <w:jc w:val="both"/>
              <w:rPr>
                <w:b/>
              </w:rPr>
            </w:pPr>
            <w:r w:rsidRPr="00861AB0">
              <w:rPr>
                <w:b/>
              </w:rPr>
              <w:t>Actors:</w:t>
            </w:r>
          </w:p>
        </w:tc>
        <w:tc>
          <w:tcPr>
            <w:tcW w:w="8460" w:type="dxa"/>
          </w:tcPr>
          <w:p w14:paraId="5BB32FFE" w14:textId="77777777" w:rsidR="00CC5956" w:rsidRPr="00861AB0" w:rsidRDefault="00CC5956" w:rsidP="000C0AE4">
            <w:pPr>
              <w:jc w:val="both"/>
            </w:pPr>
            <w:r>
              <w:t>Primary Actor: User</w:t>
            </w:r>
          </w:p>
        </w:tc>
      </w:tr>
      <w:tr w:rsidR="00CC5956" w:rsidRPr="00877136" w14:paraId="62EB9542" w14:textId="77777777" w:rsidTr="000C0AE4">
        <w:tc>
          <w:tcPr>
            <w:tcW w:w="1957" w:type="dxa"/>
          </w:tcPr>
          <w:p w14:paraId="6A1E801F" w14:textId="77777777" w:rsidR="00CC5956" w:rsidRPr="00861AB0" w:rsidRDefault="00CC5956" w:rsidP="000C0AE4">
            <w:pPr>
              <w:jc w:val="both"/>
              <w:rPr>
                <w:b/>
              </w:rPr>
            </w:pPr>
            <w:r w:rsidRPr="00861AB0">
              <w:rPr>
                <w:b/>
              </w:rPr>
              <w:t>Description:</w:t>
            </w:r>
          </w:p>
        </w:tc>
        <w:tc>
          <w:tcPr>
            <w:tcW w:w="8460" w:type="dxa"/>
          </w:tcPr>
          <w:p w14:paraId="2F261475" w14:textId="77777777" w:rsidR="00CC5956" w:rsidRPr="00861AB0" w:rsidRDefault="00CC5956" w:rsidP="000C0AE4">
            <w:pPr>
              <w:pStyle w:val="Pa49"/>
              <w:jc w:val="both"/>
              <w:rPr>
                <w:rFonts w:ascii="Times New Roman" w:hAnsi="Times New Roman"/>
              </w:rPr>
            </w:pPr>
            <w:r>
              <w:rPr>
                <w:rFonts w:ascii="Times New Roman" w:hAnsi="Times New Roman"/>
              </w:rPr>
              <w:t>User will be able to send file in message.</w:t>
            </w:r>
          </w:p>
        </w:tc>
      </w:tr>
      <w:tr w:rsidR="00CC5956" w:rsidRPr="00877136" w14:paraId="294CCD18" w14:textId="77777777" w:rsidTr="000C0AE4">
        <w:tc>
          <w:tcPr>
            <w:tcW w:w="1957" w:type="dxa"/>
          </w:tcPr>
          <w:p w14:paraId="02C9ED22" w14:textId="77777777" w:rsidR="00CC5956" w:rsidRPr="00861AB0" w:rsidRDefault="00CC5956" w:rsidP="000C0AE4">
            <w:pPr>
              <w:jc w:val="both"/>
              <w:rPr>
                <w:b/>
              </w:rPr>
            </w:pPr>
            <w:r w:rsidRPr="00861AB0">
              <w:rPr>
                <w:b/>
              </w:rPr>
              <w:t>Trigger:</w:t>
            </w:r>
          </w:p>
        </w:tc>
        <w:tc>
          <w:tcPr>
            <w:tcW w:w="8460" w:type="dxa"/>
          </w:tcPr>
          <w:p w14:paraId="179AD0E6" w14:textId="77777777" w:rsidR="00CC5956" w:rsidRPr="00861AB0" w:rsidRDefault="00CC5956" w:rsidP="000C0AE4">
            <w:pPr>
              <w:jc w:val="both"/>
            </w:pPr>
            <w:r>
              <w:t>Press ‘Send’ button.</w:t>
            </w:r>
          </w:p>
        </w:tc>
      </w:tr>
      <w:tr w:rsidR="00CC5956" w:rsidRPr="00877136" w14:paraId="77ABA00E" w14:textId="77777777" w:rsidTr="000C0AE4">
        <w:tc>
          <w:tcPr>
            <w:tcW w:w="1957" w:type="dxa"/>
          </w:tcPr>
          <w:p w14:paraId="0264CB6B" w14:textId="77777777" w:rsidR="00CC5956" w:rsidRPr="00861AB0" w:rsidRDefault="00CC5956" w:rsidP="000C0AE4">
            <w:pPr>
              <w:jc w:val="both"/>
              <w:rPr>
                <w:b/>
              </w:rPr>
            </w:pPr>
            <w:r w:rsidRPr="00861AB0">
              <w:rPr>
                <w:b/>
              </w:rPr>
              <w:t>Level:</w:t>
            </w:r>
          </w:p>
        </w:tc>
        <w:tc>
          <w:tcPr>
            <w:tcW w:w="8460" w:type="dxa"/>
          </w:tcPr>
          <w:p w14:paraId="6FDC7619" w14:textId="77777777" w:rsidR="00CC5956" w:rsidRPr="00861AB0" w:rsidRDefault="00CC5956" w:rsidP="000C0AE4">
            <w:pPr>
              <w:jc w:val="both"/>
            </w:pPr>
            <w:r w:rsidRPr="00861AB0">
              <w:t xml:space="preserve"> </w:t>
            </w:r>
            <w:r>
              <w:t>High</w:t>
            </w:r>
          </w:p>
        </w:tc>
      </w:tr>
      <w:tr w:rsidR="00CC5956" w:rsidRPr="00877136" w14:paraId="755533B8" w14:textId="77777777" w:rsidTr="000C0AE4">
        <w:trPr>
          <w:trHeight w:val="467"/>
        </w:trPr>
        <w:tc>
          <w:tcPr>
            <w:tcW w:w="1957" w:type="dxa"/>
          </w:tcPr>
          <w:p w14:paraId="0E283D7D" w14:textId="77777777" w:rsidR="00CC5956" w:rsidRPr="00861AB0" w:rsidRDefault="00CC5956" w:rsidP="000C0AE4">
            <w:pPr>
              <w:jc w:val="both"/>
              <w:rPr>
                <w:b/>
              </w:rPr>
            </w:pPr>
            <w:r w:rsidRPr="00861AB0">
              <w:rPr>
                <w:b/>
              </w:rPr>
              <w:t>Preconditions:</w:t>
            </w:r>
          </w:p>
        </w:tc>
        <w:tc>
          <w:tcPr>
            <w:tcW w:w="8460" w:type="dxa"/>
          </w:tcPr>
          <w:p w14:paraId="38CB9663" w14:textId="77777777" w:rsidR="00CC5956" w:rsidRPr="00F77D73" w:rsidRDefault="00CC5956" w:rsidP="000C0AE4">
            <w:pPr>
              <w:pStyle w:val="Pa49"/>
              <w:jc w:val="both"/>
              <w:rPr>
                <w:rFonts w:ascii="Times New Roman" w:hAnsi="Times New Roman"/>
              </w:rPr>
            </w:pPr>
            <w:r>
              <w:rPr>
                <w:rFonts w:ascii="Times New Roman" w:hAnsi="Times New Roman"/>
              </w:rPr>
              <w:t>PRE-1: User has logged in.</w:t>
            </w:r>
          </w:p>
        </w:tc>
      </w:tr>
      <w:tr w:rsidR="00CC5956" w:rsidRPr="00877136" w14:paraId="19F9B084" w14:textId="77777777" w:rsidTr="000C0AE4">
        <w:trPr>
          <w:trHeight w:val="440"/>
        </w:trPr>
        <w:tc>
          <w:tcPr>
            <w:tcW w:w="1957" w:type="dxa"/>
          </w:tcPr>
          <w:p w14:paraId="60AE1F4A" w14:textId="77777777" w:rsidR="00CC5956" w:rsidRPr="00861AB0" w:rsidRDefault="00CC5956" w:rsidP="000C0AE4">
            <w:pPr>
              <w:jc w:val="both"/>
              <w:rPr>
                <w:b/>
              </w:rPr>
            </w:pPr>
            <w:r w:rsidRPr="00861AB0">
              <w:rPr>
                <w:b/>
                <w:color w:val="0D0D0D" w:themeColor="text1" w:themeTint="F2"/>
              </w:rPr>
              <w:t>Includes:</w:t>
            </w:r>
          </w:p>
        </w:tc>
        <w:tc>
          <w:tcPr>
            <w:tcW w:w="8460" w:type="dxa"/>
          </w:tcPr>
          <w:p w14:paraId="12F3470E" w14:textId="77777777" w:rsidR="00CC5956" w:rsidRPr="00861AB0" w:rsidRDefault="00CC5956" w:rsidP="000C0AE4">
            <w:pPr>
              <w:jc w:val="both"/>
            </w:pPr>
            <w:r>
              <w:t>M1-UC1, M1-UC3, M4-UC1</w:t>
            </w:r>
          </w:p>
        </w:tc>
      </w:tr>
      <w:tr w:rsidR="00CC5956" w:rsidRPr="00877136" w14:paraId="7C92FBC2" w14:textId="77777777" w:rsidTr="000C0AE4">
        <w:tc>
          <w:tcPr>
            <w:tcW w:w="1957" w:type="dxa"/>
          </w:tcPr>
          <w:p w14:paraId="1AF575EC" w14:textId="77777777" w:rsidR="00CC5956" w:rsidRPr="00861AB0" w:rsidRDefault="00CC5956" w:rsidP="000C0AE4">
            <w:pPr>
              <w:jc w:val="both"/>
              <w:rPr>
                <w:b/>
              </w:rPr>
            </w:pPr>
            <w:r w:rsidRPr="00861AB0">
              <w:rPr>
                <w:b/>
              </w:rPr>
              <w:t>Normal Flow:</w:t>
            </w:r>
          </w:p>
        </w:tc>
        <w:tc>
          <w:tcPr>
            <w:tcW w:w="8460" w:type="dxa"/>
          </w:tcPr>
          <w:p w14:paraId="55B99A87" w14:textId="77777777" w:rsidR="00CC5956" w:rsidRDefault="00CC5956" w:rsidP="003D7A40">
            <w:pPr>
              <w:pStyle w:val="ListParagraph"/>
              <w:numPr>
                <w:ilvl w:val="0"/>
                <w:numId w:val="68"/>
              </w:numPr>
            </w:pPr>
            <w:r>
              <w:t>User will select conversation from list.</w:t>
            </w:r>
          </w:p>
          <w:p w14:paraId="4C6A04EF" w14:textId="77777777" w:rsidR="00CC5956" w:rsidRDefault="00CC5956" w:rsidP="003D7A40">
            <w:pPr>
              <w:pStyle w:val="ListParagraph"/>
              <w:numPr>
                <w:ilvl w:val="0"/>
                <w:numId w:val="68"/>
              </w:numPr>
            </w:pPr>
            <w:r>
              <w:t>User will select attach file.</w:t>
            </w:r>
          </w:p>
          <w:p w14:paraId="1A4C2123" w14:textId="77777777" w:rsidR="00CC5956" w:rsidRDefault="00CC5956" w:rsidP="003D7A40">
            <w:pPr>
              <w:pStyle w:val="ListParagraph"/>
              <w:numPr>
                <w:ilvl w:val="0"/>
                <w:numId w:val="68"/>
              </w:numPr>
            </w:pPr>
            <w:r>
              <w:t>User will see option to select image/audio/video/file</w:t>
            </w:r>
          </w:p>
          <w:p w14:paraId="75A00D29" w14:textId="77777777" w:rsidR="00CC5956" w:rsidRDefault="00CC5956" w:rsidP="003D7A40">
            <w:pPr>
              <w:pStyle w:val="ListParagraph"/>
              <w:numPr>
                <w:ilvl w:val="0"/>
                <w:numId w:val="68"/>
              </w:numPr>
            </w:pPr>
            <w:r>
              <w:t>User will select file from the device</w:t>
            </w:r>
          </w:p>
          <w:p w14:paraId="1825C8BF" w14:textId="77777777" w:rsidR="00CC5956" w:rsidRPr="00861AB0" w:rsidRDefault="00CC5956" w:rsidP="003D7A40">
            <w:pPr>
              <w:pStyle w:val="ListParagraph"/>
              <w:numPr>
                <w:ilvl w:val="0"/>
                <w:numId w:val="68"/>
              </w:numPr>
            </w:pPr>
            <w:r>
              <w:t>User will press send button.</w:t>
            </w:r>
          </w:p>
        </w:tc>
      </w:tr>
      <w:tr w:rsidR="00CC5956" w:rsidRPr="00877136" w14:paraId="5E7E474B" w14:textId="77777777" w:rsidTr="000C0AE4">
        <w:tc>
          <w:tcPr>
            <w:tcW w:w="1957" w:type="dxa"/>
          </w:tcPr>
          <w:p w14:paraId="2DD14068" w14:textId="77777777" w:rsidR="00CC5956" w:rsidRPr="003907CF" w:rsidRDefault="00CC5956" w:rsidP="000C0AE4">
            <w:pPr>
              <w:jc w:val="both"/>
              <w:rPr>
                <w:b/>
              </w:rPr>
            </w:pPr>
            <w:r w:rsidRPr="00861AB0">
              <w:rPr>
                <w:b/>
              </w:rPr>
              <w:t>Alternative Flows:</w:t>
            </w:r>
          </w:p>
        </w:tc>
        <w:tc>
          <w:tcPr>
            <w:tcW w:w="8460" w:type="dxa"/>
          </w:tcPr>
          <w:p w14:paraId="4FA0A43B" w14:textId="77777777" w:rsidR="00CC5956" w:rsidRDefault="00CC5956" w:rsidP="003D7A40">
            <w:pPr>
              <w:pStyle w:val="ListParagraph"/>
              <w:numPr>
                <w:ilvl w:val="0"/>
                <w:numId w:val="69"/>
              </w:numPr>
              <w:tabs>
                <w:tab w:val="left" w:pos="432"/>
              </w:tabs>
              <w:jc w:val="both"/>
            </w:pPr>
            <w:r>
              <w:t>User selects chat button from ad.</w:t>
            </w:r>
          </w:p>
          <w:p w14:paraId="60C94C17" w14:textId="77777777" w:rsidR="00CC5956" w:rsidRDefault="00CC5956" w:rsidP="003D7A40">
            <w:pPr>
              <w:pStyle w:val="ListParagraph"/>
              <w:numPr>
                <w:ilvl w:val="0"/>
                <w:numId w:val="69"/>
              </w:numPr>
              <w:tabs>
                <w:tab w:val="left" w:pos="432"/>
              </w:tabs>
              <w:jc w:val="both"/>
            </w:pPr>
            <w:r>
              <w:t>User will be redirected to the conversation</w:t>
            </w:r>
          </w:p>
          <w:p w14:paraId="2578F456" w14:textId="77777777" w:rsidR="00CC5956" w:rsidRDefault="00CC5956" w:rsidP="003D7A40">
            <w:pPr>
              <w:pStyle w:val="ListParagraph"/>
              <w:numPr>
                <w:ilvl w:val="0"/>
                <w:numId w:val="69"/>
              </w:numPr>
            </w:pPr>
            <w:r>
              <w:t>User will select attach file.</w:t>
            </w:r>
          </w:p>
          <w:p w14:paraId="2C4242E3" w14:textId="77777777" w:rsidR="00CC5956" w:rsidRDefault="00CC5956" w:rsidP="003D7A40">
            <w:pPr>
              <w:pStyle w:val="ListParagraph"/>
              <w:numPr>
                <w:ilvl w:val="0"/>
                <w:numId w:val="69"/>
              </w:numPr>
            </w:pPr>
            <w:r>
              <w:t>User will see option to select image/audio/video/file</w:t>
            </w:r>
          </w:p>
          <w:p w14:paraId="050CC86C" w14:textId="77777777" w:rsidR="00CC5956" w:rsidRDefault="00CC5956" w:rsidP="003D7A40">
            <w:pPr>
              <w:pStyle w:val="ListParagraph"/>
              <w:numPr>
                <w:ilvl w:val="0"/>
                <w:numId w:val="69"/>
              </w:numPr>
            </w:pPr>
            <w:r>
              <w:t>User will select file from the device</w:t>
            </w:r>
          </w:p>
          <w:p w14:paraId="5671956C" w14:textId="77777777" w:rsidR="00CC5956" w:rsidRPr="00861AB0" w:rsidRDefault="00CC5956" w:rsidP="003D7A40">
            <w:pPr>
              <w:pStyle w:val="ListParagraph"/>
              <w:numPr>
                <w:ilvl w:val="0"/>
                <w:numId w:val="69"/>
              </w:numPr>
              <w:tabs>
                <w:tab w:val="left" w:pos="432"/>
              </w:tabs>
              <w:jc w:val="both"/>
            </w:pPr>
            <w:r>
              <w:t>User will press send button.</w:t>
            </w:r>
          </w:p>
        </w:tc>
      </w:tr>
      <w:tr w:rsidR="00CC5956" w:rsidRPr="00877136" w14:paraId="576E150D" w14:textId="77777777" w:rsidTr="000C0AE4">
        <w:tc>
          <w:tcPr>
            <w:tcW w:w="1957" w:type="dxa"/>
          </w:tcPr>
          <w:p w14:paraId="2D81FA23" w14:textId="77777777" w:rsidR="00CC5956" w:rsidRPr="00861AB0" w:rsidRDefault="00CC5956" w:rsidP="000C0AE4">
            <w:pPr>
              <w:jc w:val="both"/>
              <w:rPr>
                <w:b/>
              </w:rPr>
            </w:pPr>
            <w:r w:rsidRPr="00861AB0">
              <w:rPr>
                <w:b/>
              </w:rPr>
              <w:t>Exceptions:</w:t>
            </w:r>
          </w:p>
        </w:tc>
        <w:tc>
          <w:tcPr>
            <w:tcW w:w="8460" w:type="dxa"/>
          </w:tcPr>
          <w:p w14:paraId="6E65EE26" w14:textId="332EC41C" w:rsidR="00CC5956" w:rsidRPr="00861AB0" w:rsidRDefault="00CC5956" w:rsidP="000C0AE4">
            <w:pPr>
              <w:jc w:val="both"/>
            </w:pPr>
            <w:r>
              <w:t xml:space="preserve">If user is not connected to the internet prompt message will appear “Cannot send </w:t>
            </w:r>
            <w:r w:rsidR="004C4B0C">
              <w:t>message!</w:t>
            </w:r>
            <w:r>
              <w:t xml:space="preserve"> Connect to the internet please”</w:t>
            </w:r>
          </w:p>
        </w:tc>
      </w:tr>
      <w:tr w:rsidR="00CC5956" w:rsidRPr="00877136" w14:paraId="465D241F" w14:textId="77777777" w:rsidTr="000C0AE4">
        <w:tc>
          <w:tcPr>
            <w:tcW w:w="1957" w:type="dxa"/>
          </w:tcPr>
          <w:p w14:paraId="352A6745" w14:textId="77777777" w:rsidR="00CC5956" w:rsidRPr="00861AB0" w:rsidRDefault="00CC5956" w:rsidP="000C0AE4">
            <w:pPr>
              <w:jc w:val="both"/>
              <w:rPr>
                <w:b/>
              </w:rPr>
            </w:pPr>
            <w:r w:rsidRPr="00861AB0">
              <w:rPr>
                <w:b/>
              </w:rPr>
              <w:t>Postconditions:</w:t>
            </w:r>
          </w:p>
        </w:tc>
        <w:tc>
          <w:tcPr>
            <w:tcW w:w="8460" w:type="dxa"/>
          </w:tcPr>
          <w:p w14:paraId="36C889D9" w14:textId="77777777" w:rsidR="00CC5956" w:rsidRPr="00861AB0" w:rsidRDefault="00CC5956"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message will be sent.</w:t>
            </w:r>
          </w:p>
        </w:tc>
      </w:tr>
      <w:tr w:rsidR="00CC5956" w:rsidRPr="00877136" w14:paraId="046B2F41" w14:textId="77777777" w:rsidTr="000C0AE4">
        <w:tc>
          <w:tcPr>
            <w:tcW w:w="1957" w:type="dxa"/>
          </w:tcPr>
          <w:p w14:paraId="7E3F8E60" w14:textId="77777777" w:rsidR="00CC5956" w:rsidRPr="00861AB0" w:rsidRDefault="00CC5956" w:rsidP="000C0AE4">
            <w:pPr>
              <w:jc w:val="both"/>
              <w:rPr>
                <w:b/>
              </w:rPr>
            </w:pPr>
            <w:r w:rsidRPr="00861AB0">
              <w:rPr>
                <w:b/>
              </w:rPr>
              <w:t>Business Rules</w:t>
            </w:r>
          </w:p>
        </w:tc>
        <w:tc>
          <w:tcPr>
            <w:tcW w:w="8460" w:type="dxa"/>
          </w:tcPr>
          <w:p w14:paraId="67460643" w14:textId="77777777" w:rsidR="00CC5956" w:rsidRPr="00861AB0" w:rsidRDefault="00CC5956" w:rsidP="000C0AE4">
            <w:pPr>
              <w:pStyle w:val="Pa49"/>
              <w:jc w:val="both"/>
            </w:pPr>
            <w:r>
              <w:rPr>
                <w:rFonts w:ascii="Times New Roman" w:hAnsi="Times New Roman"/>
              </w:rPr>
              <w:t>N/A</w:t>
            </w:r>
          </w:p>
        </w:tc>
      </w:tr>
      <w:tr w:rsidR="00CC5956" w:rsidRPr="00877136" w14:paraId="0895136D" w14:textId="77777777" w:rsidTr="000C0AE4">
        <w:tc>
          <w:tcPr>
            <w:tcW w:w="1957" w:type="dxa"/>
          </w:tcPr>
          <w:p w14:paraId="1F008E35" w14:textId="77777777" w:rsidR="00CC5956" w:rsidRPr="00861AB0" w:rsidRDefault="00CC5956" w:rsidP="000C0AE4">
            <w:pPr>
              <w:jc w:val="both"/>
              <w:rPr>
                <w:b/>
              </w:rPr>
            </w:pPr>
            <w:r w:rsidRPr="00861AB0">
              <w:rPr>
                <w:b/>
              </w:rPr>
              <w:t>Assumptions:</w:t>
            </w:r>
          </w:p>
        </w:tc>
        <w:tc>
          <w:tcPr>
            <w:tcW w:w="8460" w:type="dxa"/>
          </w:tcPr>
          <w:p w14:paraId="735C4691" w14:textId="77777777" w:rsidR="00CC5956" w:rsidRDefault="00CC5956" w:rsidP="000C0AE4">
            <w:pPr>
              <w:jc w:val="both"/>
            </w:pPr>
            <w:r>
              <w:t>User can navigate to chat menu.</w:t>
            </w:r>
          </w:p>
          <w:p w14:paraId="360C152C" w14:textId="77777777" w:rsidR="00CC5956" w:rsidRPr="00861AB0" w:rsidRDefault="00CC5956" w:rsidP="000C0AE4">
            <w:pPr>
              <w:jc w:val="both"/>
            </w:pPr>
            <w:r>
              <w:t>User has a file in the system.</w:t>
            </w:r>
          </w:p>
        </w:tc>
      </w:tr>
    </w:tbl>
    <w:p w14:paraId="4AEBC3FC" w14:textId="77777777" w:rsidR="00CB581C" w:rsidRDefault="00CB581C" w:rsidP="002F2D5C">
      <w:pPr>
        <w:pStyle w:val="Heading3"/>
        <w:numPr>
          <w:ilvl w:val="0"/>
          <w:numId w:val="0"/>
        </w:numPr>
      </w:pPr>
    </w:p>
    <w:p w14:paraId="271FA188" w14:textId="77777777" w:rsidR="00CB581C" w:rsidRDefault="00CB581C">
      <w:pPr>
        <w:rPr>
          <w:b/>
          <w:kern w:val="32"/>
          <w:sz w:val="26"/>
          <w:lang w:eastAsia="ar-SA"/>
        </w:rPr>
      </w:pPr>
      <w:r>
        <w:br w:type="page"/>
      </w:r>
    </w:p>
    <w:p w14:paraId="03849ED9" w14:textId="7D9CAEB1" w:rsidR="00CB581C" w:rsidRPr="00DD5C55" w:rsidRDefault="00CB581C" w:rsidP="00CB581C">
      <w:pPr>
        <w:pStyle w:val="Caption"/>
        <w:keepNext/>
        <w:spacing w:line="276" w:lineRule="auto"/>
        <w:rPr>
          <w:szCs w:val="24"/>
        </w:rPr>
      </w:pPr>
      <w:r w:rsidRPr="00DD5C55">
        <w:rPr>
          <w:szCs w:val="24"/>
        </w:rPr>
        <w:lastRenderedPageBreak/>
        <w:t xml:space="preserve">Table </w:t>
      </w:r>
      <w:r w:rsidR="00D673E7">
        <w:rPr>
          <w:szCs w:val="24"/>
        </w:rPr>
        <w:t>52</w:t>
      </w:r>
      <w:r w:rsidRPr="00DD5C55">
        <w:rPr>
          <w:noProof/>
          <w:szCs w:val="24"/>
        </w:rPr>
        <w:t>:</w:t>
      </w:r>
      <w:r>
        <w:rPr>
          <w:szCs w:val="24"/>
        </w:rPr>
        <w:t xml:space="preserve"> Send File (</w:t>
      </w:r>
      <w:r w:rsidR="00CB742E">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CB581C" w:rsidRPr="00877136" w14:paraId="0994D819" w14:textId="77777777" w:rsidTr="000C0AE4">
        <w:tc>
          <w:tcPr>
            <w:tcW w:w="1957" w:type="dxa"/>
          </w:tcPr>
          <w:p w14:paraId="11CEA667" w14:textId="77777777" w:rsidR="00CB581C" w:rsidRPr="00861AB0" w:rsidRDefault="00CB581C" w:rsidP="000C0AE4">
            <w:pPr>
              <w:jc w:val="both"/>
              <w:rPr>
                <w:b/>
              </w:rPr>
            </w:pPr>
            <w:r w:rsidRPr="00861AB0">
              <w:rPr>
                <w:b/>
              </w:rPr>
              <w:t>Use Case ID:</w:t>
            </w:r>
          </w:p>
        </w:tc>
        <w:tc>
          <w:tcPr>
            <w:tcW w:w="8460" w:type="dxa"/>
          </w:tcPr>
          <w:p w14:paraId="3FD28067" w14:textId="242F965E" w:rsidR="00CB581C" w:rsidRPr="00861AB0" w:rsidRDefault="00CB581C" w:rsidP="000C0AE4">
            <w:pPr>
              <w:jc w:val="both"/>
            </w:pPr>
            <w:r w:rsidRPr="00861AB0">
              <w:t xml:space="preserve"> </w:t>
            </w:r>
            <w:r>
              <w:t>M4-UC1</w:t>
            </w:r>
            <w:r w:rsidR="00CB742E">
              <w:t>2</w:t>
            </w:r>
          </w:p>
        </w:tc>
      </w:tr>
      <w:tr w:rsidR="00CB581C" w:rsidRPr="00877136" w14:paraId="49BCC209" w14:textId="77777777" w:rsidTr="000C0AE4">
        <w:tc>
          <w:tcPr>
            <w:tcW w:w="1957" w:type="dxa"/>
          </w:tcPr>
          <w:p w14:paraId="2E32E10B" w14:textId="77777777" w:rsidR="00CB581C" w:rsidRPr="00861AB0" w:rsidRDefault="00CB581C" w:rsidP="000C0AE4">
            <w:pPr>
              <w:jc w:val="both"/>
              <w:rPr>
                <w:b/>
              </w:rPr>
            </w:pPr>
            <w:r w:rsidRPr="00861AB0">
              <w:rPr>
                <w:b/>
              </w:rPr>
              <w:t>Use Case Name:</w:t>
            </w:r>
          </w:p>
        </w:tc>
        <w:tc>
          <w:tcPr>
            <w:tcW w:w="8460" w:type="dxa"/>
          </w:tcPr>
          <w:p w14:paraId="70F0320B" w14:textId="2AC88DC5" w:rsidR="00CB581C" w:rsidRPr="00861AB0" w:rsidRDefault="00CB581C" w:rsidP="000C0AE4">
            <w:pPr>
              <w:jc w:val="both"/>
            </w:pPr>
            <w:r>
              <w:t>Send File (</w:t>
            </w:r>
            <w:r w:rsidR="00CB742E">
              <w:t>Mobile</w:t>
            </w:r>
            <w:r>
              <w:t>)</w:t>
            </w:r>
          </w:p>
        </w:tc>
      </w:tr>
      <w:tr w:rsidR="00CB581C" w:rsidRPr="00877136" w14:paraId="34C3C20E" w14:textId="77777777" w:rsidTr="000C0AE4">
        <w:tc>
          <w:tcPr>
            <w:tcW w:w="1957" w:type="dxa"/>
          </w:tcPr>
          <w:p w14:paraId="696CBECA" w14:textId="77777777" w:rsidR="00CB581C" w:rsidRPr="00861AB0" w:rsidRDefault="00CB581C" w:rsidP="000C0AE4">
            <w:pPr>
              <w:jc w:val="both"/>
              <w:rPr>
                <w:b/>
              </w:rPr>
            </w:pPr>
            <w:r w:rsidRPr="00861AB0">
              <w:rPr>
                <w:b/>
              </w:rPr>
              <w:t>Actors:</w:t>
            </w:r>
          </w:p>
        </w:tc>
        <w:tc>
          <w:tcPr>
            <w:tcW w:w="8460" w:type="dxa"/>
          </w:tcPr>
          <w:p w14:paraId="0BE03E54" w14:textId="77777777" w:rsidR="00CB581C" w:rsidRPr="00861AB0" w:rsidRDefault="00CB581C" w:rsidP="000C0AE4">
            <w:pPr>
              <w:jc w:val="both"/>
            </w:pPr>
            <w:r>
              <w:t>Primary Actor: User</w:t>
            </w:r>
          </w:p>
        </w:tc>
      </w:tr>
      <w:tr w:rsidR="00CB581C" w:rsidRPr="00877136" w14:paraId="496675D9" w14:textId="77777777" w:rsidTr="000C0AE4">
        <w:tc>
          <w:tcPr>
            <w:tcW w:w="1957" w:type="dxa"/>
          </w:tcPr>
          <w:p w14:paraId="54F86D00" w14:textId="77777777" w:rsidR="00CB581C" w:rsidRPr="00861AB0" w:rsidRDefault="00CB581C" w:rsidP="000C0AE4">
            <w:pPr>
              <w:jc w:val="both"/>
              <w:rPr>
                <w:b/>
              </w:rPr>
            </w:pPr>
            <w:r w:rsidRPr="00861AB0">
              <w:rPr>
                <w:b/>
              </w:rPr>
              <w:t>Description:</w:t>
            </w:r>
          </w:p>
        </w:tc>
        <w:tc>
          <w:tcPr>
            <w:tcW w:w="8460" w:type="dxa"/>
          </w:tcPr>
          <w:p w14:paraId="597A71A4" w14:textId="77777777" w:rsidR="00CB581C" w:rsidRPr="00861AB0" w:rsidRDefault="00CB581C" w:rsidP="000C0AE4">
            <w:pPr>
              <w:pStyle w:val="Pa49"/>
              <w:jc w:val="both"/>
              <w:rPr>
                <w:rFonts w:ascii="Times New Roman" w:hAnsi="Times New Roman"/>
              </w:rPr>
            </w:pPr>
            <w:r>
              <w:rPr>
                <w:rFonts w:ascii="Times New Roman" w:hAnsi="Times New Roman"/>
              </w:rPr>
              <w:t>User will be able to send file in message.</w:t>
            </w:r>
          </w:p>
        </w:tc>
      </w:tr>
      <w:tr w:rsidR="00CB581C" w:rsidRPr="00877136" w14:paraId="75D31B51" w14:textId="77777777" w:rsidTr="000C0AE4">
        <w:tc>
          <w:tcPr>
            <w:tcW w:w="1957" w:type="dxa"/>
          </w:tcPr>
          <w:p w14:paraId="7AC3D46E" w14:textId="77777777" w:rsidR="00CB581C" w:rsidRPr="00861AB0" w:rsidRDefault="00CB581C" w:rsidP="000C0AE4">
            <w:pPr>
              <w:jc w:val="both"/>
              <w:rPr>
                <w:b/>
              </w:rPr>
            </w:pPr>
            <w:r w:rsidRPr="00861AB0">
              <w:rPr>
                <w:b/>
              </w:rPr>
              <w:t>Trigger:</w:t>
            </w:r>
          </w:p>
        </w:tc>
        <w:tc>
          <w:tcPr>
            <w:tcW w:w="8460" w:type="dxa"/>
          </w:tcPr>
          <w:p w14:paraId="45B96E8E" w14:textId="77777777" w:rsidR="00CB581C" w:rsidRPr="00861AB0" w:rsidRDefault="00CB581C" w:rsidP="000C0AE4">
            <w:pPr>
              <w:jc w:val="both"/>
            </w:pPr>
            <w:r>
              <w:t>Press ‘Send’ button.</w:t>
            </w:r>
          </w:p>
        </w:tc>
      </w:tr>
      <w:tr w:rsidR="00CB581C" w:rsidRPr="00877136" w14:paraId="23F6E304" w14:textId="77777777" w:rsidTr="000C0AE4">
        <w:tc>
          <w:tcPr>
            <w:tcW w:w="1957" w:type="dxa"/>
          </w:tcPr>
          <w:p w14:paraId="3ECBFB8C" w14:textId="77777777" w:rsidR="00CB581C" w:rsidRPr="00861AB0" w:rsidRDefault="00CB581C" w:rsidP="000C0AE4">
            <w:pPr>
              <w:jc w:val="both"/>
              <w:rPr>
                <w:b/>
              </w:rPr>
            </w:pPr>
            <w:r w:rsidRPr="00861AB0">
              <w:rPr>
                <w:b/>
              </w:rPr>
              <w:t>Level:</w:t>
            </w:r>
          </w:p>
        </w:tc>
        <w:tc>
          <w:tcPr>
            <w:tcW w:w="8460" w:type="dxa"/>
          </w:tcPr>
          <w:p w14:paraId="327DECEC" w14:textId="77777777" w:rsidR="00CB581C" w:rsidRPr="00861AB0" w:rsidRDefault="00CB581C" w:rsidP="000C0AE4">
            <w:pPr>
              <w:jc w:val="both"/>
            </w:pPr>
            <w:r w:rsidRPr="00861AB0">
              <w:t xml:space="preserve"> </w:t>
            </w:r>
            <w:r>
              <w:t>High</w:t>
            </w:r>
          </w:p>
        </w:tc>
      </w:tr>
      <w:tr w:rsidR="00CB581C" w:rsidRPr="00877136" w14:paraId="459298A9" w14:textId="77777777" w:rsidTr="000C0AE4">
        <w:trPr>
          <w:trHeight w:val="467"/>
        </w:trPr>
        <w:tc>
          <w:tcPr>
            <w:tcW w:w="1957" w:type="dxa"/>
          </w:tcPr>
          <w:p w14:paraId="516FDCA8" w14:textId="77777777" w:rsidR="00CB581C" w:rsidRPr="00861AB0" w:rsidRDefault="00CB581C" w:rsidP="000C0AE4">
            <w:pPr>
              <w:jc w:val="both"/>
              <w:rPr>
                <w:b/>
              </w:rPr>
            </w:pPr>
            <w:r w:rsidRPr="00861AB0">
              <w:rPr>
                <w:b/>
              </w:rPr>
              <w:t>Preconditions:</w:t>
            </w:r>
          </w:p>
        </w:tc>
        <w:tc>
          <w:tcPr>
            <w:tcW w:w="8460" w:type="dxa"/>
          </w:tcPr>
          <w:p w14:paraId="4B70E874" w14:textId="77777777" w:rsidR="00CB581C" w:rsidRPr="00F77D73" w:rsidRDefault="00CB581C" w:rsidP="000C0AE4">
            <w:pPr>
              <w:pStyle w:val="Pa49"/>
              <w:jc w:val="both"/>
              <w:rPr>
                <w:rFonts w:ascii="Times New Roman" w:hAnsi="Times New Roman"/>
              </w:rPr>
            </w:pPr>
            <w:r>
              <w:rPr>
                <w:rFonts w:ascii="Times New Roman" w:hAnsi="Times New Roman"/>
              </w:rPr>
              <w:t>PRE-1: User has logged in.</w:t>
            </w:r>
          </w:p>
        </w:tc>
      </w:tr>
      <w:tr w:rsidR="00CB581C" w:rsidRPr="00877136" w14:paraId="434D5F77" w14:textId="77777777" w:rsidTr="000C0AE4">
        <w:trPr>
          <w:trHeight w:val="440"/>
        </w:trPr>
        <w:tc>
          <w:tcPr>
            <w:tcW w:w="1957" w:type="dxa"/>
          </w:tcPr>
          <w:p w14:paraId="23F7622A" w14:textId="77777777" w:rsidR="00CB581C" w:rsidRPr="00861AB0" w:rsidRDefault="00CB581C" w:rsidP="000C0AE4">
            <w:pPr>
              <w:jc w:val="both"/>
              <w:rPr>
                <w:b/>
              </w:rPr>
            </w:pPr>
            <w:r w:rsidRPr="00861AB0">
              <w:rPr>
                <w:b/>
                <w:color w:val="0D0D0D" w:themeColor="text1" w:themeTint="F2"/>
              </w:rPr>
              <w:t>Includes:</w:t>
            </w:r>
          </w:p>
        </w:tc>
        <w:tc>
          <w:tcPr>
            <w:tcW w:w="8460" w:type="dxa"/>
          </w:tcPr>
          <w:p w14:paraId="647DA5C5" w14:textId="5D0A42B9" w:rsidR="00CB581C" w:rsidRPr="00861AB0" w:rsidRDefault="00CB581C" w:rsidP="000C0AE4">
            <w:pPr>
              <w:jc w:val="both"/>
            </w:pPr>
            <w:r>
              <w:t>M1-UC</w:t>
            </w:r>
            <w:r w:rsidR="00015BC9">
              <w:t>2</w:t>
            </w:r>
            <w:r>
              <w:t>, M1-UC</w:t>
            </w:r>
            <w:r w:rsidR="00015BC9">
              <w:t>4</w:t>
            </w:r>
            <w:r>
              <w:t>, M4-UC</w:t>
            </w:r>
            <w:r w:rsidR="00015BC9">
              <w:t>2</w:t>
            </w:r>
          </w:p>
        </w:tc>
      </w:tr>
      <w:tr w:rsidR="00CB581C" w:rsidRPr="00877136" w14:paraId="0666A37C" w14:textId="77777777" w:rsidTr="000C0AE4">
        <w:tc>
          <w:tcPr>
            <w:tcW w:w="1957" w:type="dxa"/>
          </w:tcPr>
          <w:p w14:paraId="0A543D76" w14:textId="77777777" w:rsidR="00CB581C" w:rsidRPr="00861AB0" w:rsidRDefault="00CB581C" w:rsidP="000C0AE4">
            <w:pPr>
              <w:jc w:val="both"/>
              <w:rPr>
                <w:b/>
              </w:rPr>
            </w:pPr>
            <w:r w:rsidRPr="00861AB0">
              <w:rPr>
                <w:b/>
              </w:rPr>
              <w:t>Normal Flow:</w:t>
            </w:r>
          </w:p>
        </w:tc>
        <w:tc>
          <w:tcPr>
            <w:tcW w:w="8460" w:type="dxa"/>
          </w:tcPr>
          <w:p w14:paraId="5CC69A8D" w14:textId="77777777" w:rsidR="00CB581C" w:rsidRDefault="00CB581C" w:rsidP="003D7A40">
            <w:pPr>
              <w:pStyle w:val="ListParagraph"/>
              <w:numPr>
                <w:ilvl w:val="0"/>
                <w:numId w:val="70"/>
              </w:numPr>
            </w:pPr>
            <w:r>
              <w:t>User will select conversation from list.</w:t>
            </w:r>
          </w:p>
          <w:p w14:paraId="4A240663" w14:textId="77777777" w:rsidR="00CB581C" w:rsidRDefault="00CB581C" w:rsidP="003D7A40">
            <w:pPr>
              <w:pStyle w:val="ListParagraph"/>
              <w:numPr>
                <w:ilvl w:val="0"/>
                <w:numId w:val="70"/>
              </w:numPr>
            </w:pPr>
            <w:r>
              <w:t>User will select attach file.</w:t>
            </w:r>
          </w:p>
          <w:p w14:paraId="6315E4C5" w14:textId="77777777" w:rsidR="00CB581C" w:rsidRDefault="00CB581C" w:rsidP="003D7A40">
            <w:pPr>
              <w:pStyle w:val="ListParagraph"/>
              <w:numPr>
                <w:ilvl w:val="0"/>
                <w:numId w:val="70"/>
              </w:numPr>
            </w:pPr>
            <w:r>
              <w:t>User will see option to select image/audio/video/file</w:t>
            </w:r>
          </w:p>
          <w:p w14:paraId="59F64D7B" w14:textId="77777777" w:rsidR="00CB581C" w:rsidRDefault="00CB581C" w:rsidP="003D7A40">
            <w:pPr>
              <w:pStyle w:val="ListParagraph"/>
              <w:numPr>
                <w:ilvl w:val="0"/>
                <w:numId w:val="70"/>
              </w:numPr>
            </w:pPr>
            <w:r>
              <w:t>User will select file from the device</w:t>
            </w:r>
          </w:p>
          <w:p w14:paraId="59074172" w14:textId="77777777" w:rsidR="00CB581C" w:rsidRPr="00861AB0" w:rsidRDefault="00CB581C" w:rsidP="003D7A40">
            <w:pPr>
              <w:pStyle w:val="ListParagraph"/>
              <w:numPr>
                <w:ilvl w:val="0"/>
                <w:numId w:val="70"/>
              </w:numPr>
            </w:pPr>
            <w:r>
              <w:t>User will press send button.</w:t>
            </w:r>
          </w:p>
        </w:tc>
      </w:tr>
      <w:tr w:rsidR="00CB581C" w:rsidRPr="00877136" w14:paraId="1CF716A2" w14:textId="77777777" w:rsidTr="000C0AE4">
        <w:tc>
          <w:tcPr>
            <w:tcW w:w="1957" w:type="dxa"/>
          </w:tcPr>
          <w:p w14:paraId="2A9A8332" w14:textId="77777777" w:rsidR="00CB581C" w:rsidRPr="003907CF" w:rsidRDefault="00CB581C" w:rsidP="000C0AE4">
            <w:pPr>
              <w:jc w:val="both"/>
              <w:rPr>
                <w:b/>
              </w:rPr>
            </w:pPr>
            <w:r w:rsidRPr="00861AB0">
              <w:rPr>
                <w:b/>
              </w:rPr>
              <w:t>Alternative Flows:</w:t>
            </w:r>
          </w:p>
        </w:tc>
        <w:tc>
          <w:tcPr>
            <w:tcW w:w="8460" w:type="dxa"/>
          </w:tcPr>
          <w:p w14:paraId="04A7E305" w14:textId="77777777" w:rsidR="00CB581C" w:rsidRDefault="00CB581C" w:rsidP="003D7A40">
            <w:pPr>
              <w:pStyle w:val="ListParagraph"/>
              <w:numPr>
                <w:ilvl w:val="0"/>
                <w:numId w:val="71"/>
              </w:numPr>
              <w:tabs>
                <w:tab w:val="left" w:pos="432"/>
              </w:tabs>
              <w:jc w:val="both"/>
            </w:pPr>
            <w:r>
              <w:t>User selects chat button from ad.</w:t>
            </w:r>
          </w:p>
          <w:p w14:paraId="37BCDFBA" w14:textId="77777777" w:rsidR="00CB581C" w:rsidRDefault="00CB581C" w:rsidP="003D7A40">
            <w:pPr>
              <w:pStyle w:val="ListParagraph"/>
              <w:numPr>
                <w:ilvl w:val="0"/>
                <w:numId w:val="71"/>
              </w:numPr>
              <w:tabs>
                <w:tab w:val="left" w:pos="432"/>
              </w:tabs>
              <w:jc w:val="both"/>
            </w:pPr>
            <w:r>
              <w:t>User will be redirected to the conversation</w:t>
            </w:r>
          </w:p>
          <w:p w14:paraId="63DFC327" w14:textId="77777777" w:rsidR="00CB581C" w:rsidRDefault="00CB581C" w:rsidP="003D7A40">
            <w:pPr>
              <w:pStyle w:val="ListParagraph"/>
              <w:numPr>
                <w:ilvl w:val="0"/>
                <w:numId w:val="71"/>
              </w:numPr>
            </w:pPr>
            <w:r>
              <w:t>User will select attach file.</w:t>
            </w:r>
          </w:p>
          <w:p w14:paraId="1A4E8E2E" w14:textId="77777777" w:rsidR="00CB581C" w:rsidRDefault="00CB581C" w:rsidP="003D7A40">
            <w:pPr>
              <w:pStyle w:val="ListParagraph"/>
              <w:numPr>
                <w:ilvl w:val="0"/>
                <w:numId w:val="71"/>
              </w:numPr>
            </w:pPr>
            <w:r>
              <w:t>User will see option to select image/audio/video/file</w:t>
            </w:r>
          </w:p>
          <w:p w14:paraId="52B13A79" w14:textId="77777777" w:rsidR="00CB581C" w:rsidRDefault="00CB581C" w:rsidP="003D7A40">
            <w:pPr>
              <w:pStyle w:val="ListParagraph"/>
              <w:numPr>
                <w:ilvl w:val="0"/>
                <w:numId w:val="71"/>
              </w:numPr>
            </w:pPr>
            <w:r>
              <w:t>User will select file from the device</w:t>
            </w:r>
          </w:p>
          <w:p w14:paraId="741D23E6" w14:textId="77777777" w:rsidR="00CB581C" w:rsidRPr="00861AB0" w:rsidRDefault="00CB581C" w:rsidP="003D7A40">
            <w:pPr>
              <w:pStyle w:val="ListParagraph"/>
              <w:numPr>
                <w:ilvl w:val="0"/>
                <w:numId w:val="71"/>
              </w:numPr>
              <w:tabs>
                <w:tab w:val="left" w:pos="432"/>
              </w:tabs>
              <w:jc w:val="both"/>
            </w:pPr>
            <w:r>
              <w:t>User will press send button.</w:t>
            </w:r>
          </w:p>
        </w:tc>
      </w:tr>
      <w:tr w:rsidR="00CB581C" w:rsidRPr="00877136" w14:paraId="6DB83DFD" w14:textId="77777777" w:rsidTr="000C0AE4">
        <w:tc>
          <w:tcPr>
            <w:tcW w:w="1957" w:type="dxa"/>
          </w:tcPr>
          <w:p w14:paraId="4E2C03DE" w14:textId="77777777" w:rsidR="00CB581C" w:rsidRPr="00861AB0" w:rsidRDefault="00CB581C" w:rsidP="000C0AE4">
            <w:pPr>
              <w:jc w:val="both"/>
              <w:rPr>
                <w:b/>
              </w:rPr>
            </w:pPr>
            <w:r w:rsidRPr="00861AB0">
              <w:rPr>
                <w:b/>
              </w:rPr>
              <w:t>Exceptions:</w:t>
            </w:r>
          </w:p>
        </w:tc>
        <w:tc>
          <w:tcPr>
            <w:tcW w:w="8460" w:type="dxa"/>
          </w:tcPr>
          <w:p w14:paraId="099D2C46" w14:textId="69F12A94" w:rsidR="00CB581C" w:rsidRPr="00861AB0" w:rsidRDefault="00CB581C" w:rsidP="000C0AE4">
            <w:pPr>
              <w:jc w:val="both"/>
            </w:pPr>
            <w:r>
              <w:t xml:space="preserve">If user is not connected to the internet prompt message will appear “Cannot send </w:t>
            </w:r>
            <w:r w:rsidR="004C4B0C">
              <w:t>message!</w:t>
            </w:r>
            <w:r>
              <w:t xml:space="preserve"> Connect to the internet please”</w:t>
            </w:r>
          </w:p>
        </w:tc>
      </w:tr>
      <w:tr w:rsidR="00CB581C" w:rsidRPr="00877136" w14:paraId="31108A1B" w14:textId="77777777" w:rsidTr="000C0AE4">
        <w:tc>
          <w:tcPr>
            <w:tcW w:w="1957" w:type="dxa"/>
          </w:tcPr>
          <w:p w14:paraId="502EF477" w14:textId="77777777" w:rsidR="00CB581C" w:rsidRPr="00861AB0" w:rsidRDefault="00CB581C" w:rsidP="000C0AE4">
            <w:pPr>
              <w:jc w:val="both"/>
              <w:rPr>
                <w:b/>
              </w:rPr>
            </w:pPr>
            <w:r w:rsidRPr="00861AB0">
              <w:rPr>
                <w:b/>
              </w:rPr>
              <w:t>Postconditions:</w:t>
            </w:r>
          </w:p>
        </w:tc>
        <w:tc>
          <w:tcPr>
            <w:tcW w:w="8460" w:type="dxa"/>
          </w:tcPr>
          <w:p w14:paraId="34656641" w14:textId="77777777" w:rsidR="00CB581C" w:rsidRPr="00861AB0" w:rsidRDefault="00CB581C"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message will be sent.</w:t>
            </w:r>
          </w:p>
        </w:tc>
      </w:tr>
      <w:tr w:rsidR="00CB581C" w:rsidRPr="00877136" w14:paraId="6790BCDB" w14:textId="77777777" w:rsidTr="000C0AE4">
        <w:tc>
          <w:tcPr>
            <w:tcW w:w="1957" w:type="dxa"/>
          </w:tcPr>
          <w:p w14:paraId="628EF404" w14:textId="77777777" w:rsidR="00CB581C" w:rsidRPr="00861AB0" w:rsidRDefault="00CB581C" w:rsidP="000C0AE4">
            <w:pPr>
              <w:jc w:val="both"/>
              <w:rPr>
                <w:b/>
              </w:rPr>
            </w:pPr>
            <w:r w:rsidRPr="00861AB0">
              <w:rPr>
                <w:b/>
              </w:rPr>
              <w:t>Business Rules</w:t>
            </w:r>
          </w:p>
        </w:tc>
        <w:tc>
          <w:tcPr>
            <w:tcW w:w="8460" w:type="dxa"/>
          </w:tcPr>
          <w:p w14:paraId="21341EDD" w14:textId="77777777" w:rsidR="00CB581C" w:rsidRPr="00861AB0" w:rsidRDefault="00CB581C" w:rsidP="000C0AE4">
            <w:pPr>
              <w:pStyle w:val="Pa49"/>
              <w:jc w:val="both"/>
            </w:pPr>
            <w:r>
              <w:rPr>
                <w:rFonts w:ascii="Times New Roman" w:hAnsi="Times New Roman"/>
              </w:rPr>
              <w:t>N/A</w:t>
            </w:r>
          </w:p>
        </w:tc>
      </w:tr>
      <w:tr w:rsidR="00CB581C" w:rsidRPr="00877136" w14:paraId="4C02FEFD" w14:textId="77777777" w:rsidTr="000C0AE4">
        <w:tc>
          <w:tcPr>
            <w:tcW w:w="1957" w:type="dxa"/>
          </w:tcPr>
          <w:p w14:paraId="36A9FCB8" w14:textId="77777777" w:rsidR="00CB581C" w:rsidRPr="00861AB0" w:rsidRDefault="00CB581C" w:rsidP="000C0AE4">
            <w:pPr>
              <w:jc w:val="both"/>
              <w:rPr>
                <w:b/>
              </w:rPr>
            </w:pPr>
            <w:r w:rsidRPr="00861AB0">
              <w:rPr>
                <w:b/>
              </w:rPr>
              <w:t>Assumptions:</w:t>
            </w:r>
          </w:p>
        </w:tc>
        <w:tc>
          <w:tcPr>
            <w:tcW w:w="8460" w:type="dxa"/>
          </w:tcPr>
          <w:p w14:paraId="3250EC8C" w14:textId="77777777" w:rsidR="00CB581C" w:rsidRDefault="00CB581C" w:rsidP="000C0AE4">
            <w:pPr>
              <w:jc w:val="both"/>
            </w:pPr>
            <w:r>
              <w:t>User can navigate to chat menu.</w:t>
            </w:r>
          </w:p>
          <w:p w14:paraId="658F7832" w14:textId="77777777" w:rsidR="00CB581C" w:rsidRPr="00861AB0" w:rsidRDefault="00CB581C" w:rsidP="000C0AE4">
            <w:pPr>
              <w:jc w:val="both"/>
            </w:pPr>
            <w:r>
              <w:t>User has a file in the system.</w:t>
            </w:r>
          </w:p>
        </w:tc>
      </w:tr>
    </w:tbl>
    <w:p w14:paraId="69381657" w14:textId="77777777" w:rsidR="003B7E50" w:rsidRDefault="003B7E50" w:rsidP="002F2D5C">
      <w:pPr>
        <w:pStyle w:val="Heading3"/>
        <w:numPr>
          <w:ilvl w:val="0"/>
          <w:numId w:val="0"/>
        </w:numPr>
      </w:pPr>
    </w:p>
    <w:p w14:paraId="3D8C80E9" w14:textId="77777777" w:rsidR="003B7E50" w:rsidRDefault="003B7E50">
      <w:pPr>
        <w:rPr>
          <w:b/>
          <w:kern w:val="32"/>
          <w:sz w:val="26"/>
          <w:lang w:eastAsia="ar-SA"/>
        </w:rPr>
      </w:pPr>
      <w:r>
        <w:br w:type="page"/>
      </w:r>
    </w:p>
    <w:p w14:paraId="523A3BA4" w14:textId="738D019C" w:rsidR="003B7E50" w:rsidRPr="00DD5C55" w:rsidRDefault="003B7E50" w:rsidP="003B7E50">
      <w:pPr>
        <w:pStyle w:val="Caption"/>
        <w:keepNext/>
        <w:spacing w:line="276" w:lineRule="auto"/>
        <w:rPr>
          <w:szCs w:val="24"/>
        </w:rPr>
      </w:pPr>
      <w:r w:rsidRPr="00DD5C55">
        <w:rPr>
          <w:szCs w:val="24"/>
        </w:rPr>
        <w:lastRenderedPageBreak/>
        <w:t xml:space="preserve">Table </w:t>
      </w:r>
      <w:r w:rsidR="00535002">
        <w:rPr>
          <w:szCs w:val="24"/>
        </w:rPr>
        <w:t>5</w:t>
      </w:r>
      <w:r w:rsidR="00D673E7">
        <w:rPr>
          <w:szCs w:val="24"/>
        </w:rPr>
        <w:t>3</w:t>
      </w:r>
      <w:r w:rsidRPr="00DD5C55">
        <w:rPr>
          <w:noProof/>
          <w:szCs w:val="24"/>
        </w:rPr>
        <w:t>:</w:t>
      </w:r>
      <w:r>
        <w:rPr>
          <w:szCs w:val="24"/>
        </w:rPr>
        <w:t xml:space="preserve"> Send </w:t>
      </w:r>
      <w:r w:rsidR="00535002">
        <w:rPr>
          <w:szCs w:val="24"/>
        </w:rPr>
        <w:t>Location</w:t>
      </w:r>
      <w:r>
        <w:rPr>
          <w:szCs w:val="24"/>
        </w:rPr>
        <w:t xml:space="preserve"> (</w:t>
      </w:r>
      <w:r w:rsidR="00535002">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B7E50" w:rsidRPr="00877136" w14:paraId="33D87A19" w14:textId="77777777" w:rsidTr="000C0AE4">
        <w:tc>
          <w:tcPr>
            <w:tcW w:w="1957" w:type="dxa"/>
          </w:tcPr>
          <w:p w14:paraId="1F0EE9FB" w14:textId="77777777" w:rsidR="003B7E50" w:rsidRPr="00861AB0" w:rsidRDefault="003B7E50" w:rsidP="000C0AE4">
            <w:pPr>
              <w:jc w:val="both"/>
              <w:rPr>
                <w:b/>
              </w:rPr>
            </w:pPr>
            <w:r w:rsidRPr="00861AB0">
              <w:rPr>
                <w:b/>
              </w:rPr>
              <w:t>Use Case ID:</w:t>
            </w:r>
          </w:p>
        </w:tc>
        <w:tc>
          <w:tcPr>
            <w:tcW w:w="8460" w:type="dxa"/>
          </w:tcPr>
          <w:p w14:paraId="1A330F23" w14:textId="272E4D8B" w:rsidR="003B7E50" w:rsidRPr="00861AB0" w:rsidRDefault="003B7E50" w:rsidP="000C0AE4">
            <w:pPr>
              <w:jc w:val="both"/>
            </w:pPr>
            <w:r w:rsidRPr="00861AB0">
              <w:t xml:space="preserve"> </w:t>
            </w:r>
            <w:r>
              <w:t>M4-UC1</w:t>
            </w:r>
            <w:r w:rsidR="00E808BD">
              <w:t>3</w:t>
            </w:r>
          </w:p>
        </w:tc>
      </w:tr>
      <w:tr w:rsidR="003B7E50" w:rsidRPr="00877136" w14:paraId="3403E621" w14:textId="77777777" w:rsidTr="000C0AE4">
        <w:tc>
          <w:tcPr>
            <w:tcW w:w="1957" w:type="dxa"/>
          </w:tcPr>
          <w:p w14:paraId="12D0D665" w14:textId="77777777" w:rsidR="003B7E50" w:rsidRPr="00861AB0" w:rsidRDefault="003B7E50" w:rsidP="000C0AE4">
            <w:pPr>
              <w:jc w:val="both"/>
              <w:rPr>
                <w:b/>
              </w:rPr>
            </w:pPr>
            <w:r w:rsidRPr="00861AB0">
              <w:rPr>
                <w:b/>
              </w:rPr>
              <w:t>Use Case Name:</w:t>
            </w:r>
          </w:p>
        </w:tc>
        <w:tc>
          <w:tcPr>
            <w:tcW w:w="8460" w:type="dxa"/>
          </w:tcPr>
          <w:p w14:paraId="70BD94D7" w14:textId="531E7F15" w:rsidR="003B7E50" w:rsidRPr="00861AB0" w:rsidRDefault="00E808BD" w:rsidP="000C0AE4">
            <w:pPr>
              <w:jc w:val="both"/>
            </w:pPr>
            <w:r>
              <w:t>Send Location (Web)</w:t>
            </w:r>
          </w:p>
        </w:tc>
      </w:tr>
      <w:tr w:rsidR="003B7E50" w:rsidRPr="00877136" w14:paraId="3E858F04" w14:textId="77777777" w:rsidTr="000C0AE4">
        <w:tc>
          <w:tcPr>
            <w:tcW w:w="1957" w:type="dxa"/>
          </w:tcPr>
          <w:p w14:paraId="14A05ABB" w14:textId="77777777" w:rsidR="003B7E50" w:rsidRPr="00861AB0" w:rsidRDefault="003B7E50" w:rsidP="000C0AE4">
            <w:pPr>
              <w:jc w:val="both"/>
              <w:rPr>
                <w:b/>
              </w:rPr>
            </w:pPr>
            <w:r w:rsidRPr="00861AB0">
              <w:rPr>
                <w:b/>
              </w:rPr>
              <w:t>Actors:</w:t>
            </w:r>
          </w:p>
        </w:tc>
        <w:tc>
          <w:tcPr>
            <w:tcW w:w="8460" w:type="dxa"/>
          </w:tcPr>
          <w:p w14:paraId="66C56A22" w14:textId="77777777" w:rsidR="003B7E50" w:rsidRPr="00861AB0" w:rsidRDefault="003B7E50" w:rsidP="000C0AE4">
            <w:pPr>
              <w:jc w:val="both"/>
            </w:pPr>
            <w:r>
              <w:t>Primary Actor: User</w:t>
            </w:r>
          </w:p>
        </w:tc>
      </w:tr>
      <w:tr w:rsidR="003B7E50" w:rsidRPr="00877136" w14:paraId="7EA9F125" w14:textId="77777777" w:rsidTr="000C0AE4">
        <w:tc>
          <w:tcPr>
            <w:tcW w:w="1957" w:type="dxa"/>
          </w:tcPr>
          <w:p w14:paraId="24CC5F2D" w14:textId="77777777" w:rsidR="003B7E50" w:rsidRPr="00861AB0" w:rsidRDefault="003B7E50" w:rsidP="000C0AE4">
            <w:pPr>
              <w:jc w:val="both"/>
              <w:rPr>
                <w:b/>
              </w:rPr>
            </w:pPr>
            <w:r w:rsidRPr="00861AB0">
              <w:rPr>
                <w:b/>
              </w:rPr>
              <w:t>Description:</w:t>
            </w:r>
          </w:p>
        </w:tc>
        <w:tc>
          <w:tcPr>
            <w:tcW w:w="8460" w:type="dxa"/>
          </w:tcPr>
          <w:p w14:paraId="4F6C0934" w14:textId="1E900A53" w:rsidR="003B7E50" w:rsidRPr="00861AB0" w:rsidRDefault="003B7E50" w:rsidP="000C0AE4">
            <w:pPr>
              <w:pStyle w:val="Pa49"/>
              <w:jc w:val="both"/>
              <w:rPr>
                <w:rFonts w:ascii="Times New Roman" w:hAnsi="Times New Roman"/>
              </w:rPr>
            </w:pPr>
            <w:r>
              <w:rPr>
                <w:rFonts w:ascii="Times New Roman" w:hAnsi="Times New Roman"/>
              </w:rPr>
              <w:t xml:space="preserve">User will be able to send </w:t>
            </w:r>
            <w:r w:rsidR="00B765CF">
              <w:rPr>
                <w:rFonts w:ascii="Times New Roman" w:hAnsi="Times New Roman"/>
              </w:rPr>
              <w:t>location</w:t>
            </w:r>
            <w:r>
              <w:rPr>
                <w:rFonts w:ascii="Times New Roman" w:hAnsi="Times New Roman"/>
              </w:rPr>
              <w:t xml:space="preserve"> in message.</w:t>
            </w:r>
          </w:p>
        </w:tc>
      </w:tr>
      <w:tr w:rsidR="003B7E50" w:rsidRPr="00877136" w14:paraId="3DBFC833" w14:textId="77777777" w:rsidTr="000C0AE4">
        <w:tc>
          <w:tcPr>
            <w:tcW w:w="1957" w:type="dxa"/>
          </w:tcPr>
          <w:p w14:paraId="58950FCD" w14:textId="77777777" w:rsidR="003B7E50" w:rsidRPr="00861AB0" w:rsidRDefault="003B7E50" w:rsidP="000C0AE4">
            <w:pPr>
              <w:jc w:val="both"/>
              <w:rPr>
                <w:b/>
              </w:rPr>
            </w:pPr>
            <w:r w:rsidRPr="00861AB0">
              <w:rPr>
                <w:b/>
              </w:rPr>
              <w:t>Trigger:</w:t>
            </w:r>
          </w:p>
        </w:tc>
        <w:tc>
          <w:tcPr>
            <w:tcW w:w="8460" w:type="dxa"/>
          </w:tcPr>
          <w:p w14:paraId="698C12F2" w14:textId="77777777" w:rsidR="003B7E50" w:rsidRPr="00861AB0" w:rsidRDefault="003B7E50" w:rsidP="000C0AE4">
            <w:pPr>
              <w:jc w:val="both"/>
            </w:pPr>
            <w:r>
              <w:t>Press ‘Send’ button.</w:t>
            </w:r>
          </w:p>
        </w:tc>
      </w:tr>
      <w:tr w:rsidR="003B7E50" w:rsidRPr="00877136" w14:paraId="2A20F22C" w14:textId="77777777" w:rsidTr="000C0AE4">
        <w:tc>
          <w:tcPr>
            <w:tcW w:w="1957" w:type="dxa"/>
          </w:tcPr>
          <w:p w14:paraId="017010CB" w14:textId="77777777" w:rsidR="003B7E50" w:rsidRPr="00861AB0" w:rsidRDefault="003B7E50" w:rsidP="000C0AE4">
            <w:pPr>
              <w:jc w:val="both"/>
              <w:rPr>
                <w:b/>
              </w:rPr>
            </w:pPr>
            <w:r w:rsidRPr="00861AB0">
              <w:rPr>
                <w:b/>
              </w:rPr>
              <w:t>Level:</w:t>
            </w:r>
          </w:p>
        </w:tc>
        <w:tc>
          <w:tcPr>
            <w:tcW w:w="8460" w:type="dxa"/>
          </w:tcPr>
          <w:p w14:paraId="4340DB11" w14:textId="77777777" w:rsidR="003B7E50" w:rsidRPr="00861AB0" w:rsidRDefault="003B7E50" w:rsidP="000C0AE4">
            <w:pPr>
              <w:jc w:val="both"/>
            </w:pPr>
            <w:r w:rsidRPr="00861AB0">
              <w:t xml:space="preserve"> </w:t>
            </w:r>
            <w:r>
              <w:t>High</w:t>
            </w:r>
          </w:p>
        </w:tc>
      </w:tr>
      <w:tr w:rsidR="003B7E50" w:rsidRPr="00877136" w14:paraId="754A863E" w14:textId="77777777" w:rsidTr="000C0AE4">
        <w:trPr>
          <w:trHeight w:val="467"/>
        </w:trPr>
        <w:tc>
          <w:tcPr>
            <w:tcW w:w="1957" w:type="dxa"/>
          </w:tcPr>
          <w:p w14:paraId="4CF73C81" w14:textId="77777777" w:rsidR="003B7E50" w:rsidRPr="00861AB0" w:rsidRDefault="003B7E50" w:rsidP="000C0AE4">
            <w:pPr>
              <w:jc w:val="both"/>
              <w:rPr>
                <w:b/>
              </w:rPr>
            </w:pPr>
            <w:r w:rsidRPr="00861AB0">
              <w:rPr>
                <w:b/>
              </w:rPr>
              <w:t>Preconditions:</w:t>
            </w:r>
          </w:p>
        </w:tc>
        <w:tc>
          <w:tcPr>
            <w:tcW w:w="8460" w:type="dxa"/>
          </w:tcPr>
          <w:p w14:paraId="43D8F562" w14:textId="77777777" w:rsidR="003B7E50" w:rsidRPr="00F77D73" w:rsidRDefault="003B7E50" w:rsidP="000C0AE4">
            <w:pPr>
              <w:pStyle w:val="Pa49"/>
              <w:jc w:val="both"/>
              <w:rPr>
                <w:rFonts w:ascii="Times New Roman" w:hAnsi="Times New Roman"/>
              </w:rPr>
            </w:pPr>
            <w:r>
              <w:rPr>
                <w:rFonts w:ascii="Times New Roman" w:hAnsi="Times New Roman"/>
              </w:rPr>
              <w:t>PRE-1: User has logged in.</w:t>
            </w:r>
          </w:p>
        </w:tc>
      </w:tr>
      <w:tr w:rsidR="003B7E50" w:rsidRPr="00877136" w14:paraId="0B416C32" w14:textId="77777777" w:rsidTr="000C0AE4">
        <w:trPr>
          <w:trHeight w:val="440"/>
        </w:trPr>
        <w:tc>
          <w:tcPr>
            <w:tcW w:w="1957" w:type="dxa"/>
          </w:tcPr>
          <w:p w14:paraId="470CE9F7" w14:textId="77777777" w:rsidR="003B7E50" w:rsidRPr="00861AB0" w:rsidRDefault="003B7E50" w:rsidP="000C0AE4">
            <w:pPr>
              <w:jc w:val="both"/>
              <w:rPr>
                <w:b/>
              </w:rPr>
            </w:pPr>
            <w:r w:rsidRPr="00861AB0">
              <w:rPr>
                <w:b/>
                <w:color w:val="0D0D0D" w:themeColor="text1" w:themeTint="F2"/>
              </w:rPr>
              <w:t>Includes:</w:t>
            </w:r>
          </w:p>
        </w:tc>
        <w:tc>
          <w:tcPr>
            <w:tcW w:w="8460" w:type="dxa"/>
          </w:tcPr>
          <w:p w14:paraId="557882DE" w14:textId="77777777" w:rsidR="003B7E50" w:rsidRPr="00861AB0" w:rsidRDefault="003B7E50" w:rsidP="000C0AE4">
            <w:pPr>
              <w:jc w:val="both"/>
            </w:pPr>
            <w:r>
              <w:t>M1-UC2, M1-UC4, M4-UC2</w:t>
            </w:r>
          </w:p>
        </w:tc>
      </w:tr>
      <w:tr w:rsidR="003B7E50" w:rsidRPr="00877136" w14:paraId="5138894E" w14:textId="77777777" w:rsidTr="000C0AE4">
        <w:tc>
          <w:tcPr>
            <w:tcW w:w="1957" w:type="dxa"/>
          </w:tcPr>
          <w:p w14:paraId="67E08311" w14:textId="77777777" w:rsidR="003B7E50" w:rsidRPr="00861AB0" w:rsidRDefault="003B7E50" w:rsidP="000C0AE4">
            <w:pPr>
              <w:jc w:val="both"/>
              <w:rPr>
                <w:b/>
              </w:rPr>
            </w:pPr>
            <w:r w:rsidRPr="00861AB0">
              <w:rPr>
                <w:b/>
              </w:rPr>
              <w:t>Normal Flow:</w:t>
            </w:r>
          </w:p>
        </w:tc>
        <w:tc>
          <w:tcPr>
            <w:tcW w:w="8460" w:type="dxa"/>
          </w:tcPr>
          <w:p w14:paraId="2B111944" w14:textId="77777777" w:rsidR="003B7E50" w:rsidRDefault="003B7E50" w:rsidP="002C752B">
            <w:pPr>
              <w:pStyle w:val="ListParagraph"/>
              <w:numPr>
                <w:ilvl w:val="0"/>
                <w:numId w:val="74"/>
              </w:numPr>
            </w:pPr>
            <w:r>
              <w:t>User will select conversation from list.</w:t>
            </w:r>
          </w:p>
          <w:p w14:paraId="4A03035E" w14:textId="52A41BB5" w:rsidR="003B7E50" w:rsidRDefault="003B7E50" w:rsidP="002C752B">
            <w:pPr>
              <w:pStyle w:val="ListParagraph"/>
              <w:numPr>
                <w:ilvl w:val="0"/>
                <w:numId w:val="74"/>
              </w:numPr>
            </w:pPr>
            <w:r>
              <w:t xml:space="preserve">User will select </w:t>
            </w:r>
            <w:r w:rsidR="002C752B">
              <w:t>location icon</w:t>
            </w:r>
            <w:r>
              <w:t>.</w:t>
            </w:r>
          </w:p>
          <w:p w14:paraId="70A519CB" w14:textId="11A1C408" w:rsidR="003B7E50" w:rsidRDefault="003B7E50" w:rsidP="002C752B">
            <w:pPr>
              <w:pStyle w:val="ListParagraph"/>
              <w:numPr>
                <w:ilvl w:val="0"/>
                <w:numId w:val="74"/>
              </w:numPr>
            </w:pPr>
            <w:r>
              <w:t xml:space="preserve">User will see </w:t>
            </w:r>
            <w:r w:rsidR="001D17F9">
              <w:t>a map.</w:t>
            </w:r>
          </w:p>
          <w:p w14:paraId="08DB6920" w14:textId="0AADB4CC" w:rsidR="003B7E50" w:rsidRDefault="003B7E50" w:rsidP="002C752B">
            <w:pPr>
              <w:pStyle w:val="ListParagraph"/>
              <w:numPr>
                <w:ilvl w:val="0"/>
                <w:numId w:val="74"/>
              </w:numPr>
            </w:pPr>
            <w:r>
              <w:t xml:space="preserve">User </w:t>
            </w:r>
            <w:r w:rsidR="001D17F9">
              <w:t>may drop pin or select current location.</w:t>
            </w:r>
          </w:p>
          <w:p w14:paraId="645CA526" w14:textId="77777777" w:rsidR="003B7E50" w:rsidRPr="00861AB0" w:rsidRDefault="003B7E50" w:rsidP="002C752B">
            <w:pPr>
              <w:pStyle w:val="ListParagraph"/>
              <w:numPr>
                <w:ilvl w:val="0"/>
                <w:numId w:val="74"/>
              </w:numPr>
            </w:pPr>
            <w:r>
              <w:t>User will press send button.</w:t>
            </w:r>
          </w:p>
        </w:tc>
      </w:tr>
      <w:tr w:rsidR="003B7E50" w:rsidRPr="00877136" w14:paraId="0790AB5C" w14:textId="77777777" w:rsidTr="000C0AE4">
        <w:tc>
          <w:tcPr>
            <w:tcW w:w="1957" w:type="dxa"/>
          </w:tcPr>
          <w:p w14:paraId="00F861C3" w14:textId="77777777" w:rsidR="003B7E50" w:rsidRPr="003907CF" w:rsidRDefault="003B7E50" w:rsidP="000C0AE4">
            <w:pPr>
              <w:jc w:val="both"/>
              <w:rPr>
                <w:b/>
              </w:rPr>
            </w:pPr>
            <w:r w:rsidRPr="00861AB0">
              <w:rPr>
                <w:b/>
              </w:rPr>
              <w:t>Alternative Flows:</w:t>
            </w:r>
          </w:p>
        </w:tc>
        <w:tc>
          <w:tcPr>
            <w:tcW w:w="8460" w:type="dxa"/>
          </w:tcPr>
          <w:p w14:paraId="53CB22F2" w14:textId="77777777" w:rsidR="003B7E50" w:rsidRDefault="003B7E50" w:rsidP="00A87E7A">
            <w:pPr>
              <w:pStyle w:val="ListParagraph"/>
              <w:numPr>
                <w:ilvl w:val="0"/>
                <w:numId w:val="75"/>
              </w:numPr>
              <w:tabs>
                <w:tab w:val="left" w:pos="432"/>
              </w:tabs>
              <w:jc w:val="both"/>
            </w:pPr>
            <w:r>
              <w:t>User selects chat button from ad.</w:t>
            </w:r>
          </w:p>
          <w:p w14:paraId="33088518" w14:textId="77777777" w:rsidR="003B7E50" w:rsidRDefault="003B7E50" w:rsidP="00A87E7A">
            <w:pPr>
              <w:pStyle w:val="ListParagraph"/>
              <w:numPr>
                <w:ilvl w:val="0"/>
                <w:numId w:val="75"/>
              </w:numPr>
              <w:tabs>
                <w:tab w:val="left" w:pos="432"/>
              </w:tabs>
              <w:jc w:val="both"/>
            </w:pPr>
            <w:r>
              <w:t>User will be redirected to the conversation</w:t>
            </w:r>
          </w:p>
          <w:p w14:paraId="0EF77F30" w14:textId="77777777" w:rsidR="00A87E7A" w:rsidRDefault="00A87E7A" w:rsidP="00A87E7A">
            <w:pPr>
              <w:pStyle w:val="ListParagraph"/>
              <w:numPr>
                <w:ilvl w:val="0"/>
                <w:numId w:val="75"/>
              </w:numPr>
            </w:pPr>
            <w:r>
              <w:t>User will select location icon.</w:t>
            </w:r>
          </w:p>
          <w:p w14:paraId="47D7200A" w14:textId="77777777" w:rsidR="00A87E7A" w:rsidRDefault="00A87E7A" w:rsidP="00A87E7A">
            <w:pPr>
              <w:pStyle w:val="ListParagraph"/>
              <w:numPr>
                <w:ilvl w:val="0"/>
                <w:numId w:val="75"/>
              </w:numPr>
            </w:pPr>
            <w:r>
              <w:t>User will see a map.</w:t>
            </w:r>
          </w:p>
          <w:p w14:paraId="22F5040A" w14:textId="77777777" w:rsidR="00A87E7A" w:rsidRDefault="00A87E7A" w:rsidP="00A87E7A">
            <w:pPr>
              <w:pStyle w:val="ListParagraph"/>
              <w:numPr>
                <w:ilvl w:val="0"/>
                <w:numId w:val="75"/>
              </w:numPr>
            </w:pPr>
            <w:r>
              <w:t>User may drop pin or select current location.</w:t>
            </w:r>
          </w:p>
          <w:p w14:paraId="377E690B" w14:textId="39CE4A0A" w:rsidR="003B7E50" w:rsidRPr="00861AB0" w:rsidRDefault="00A87E7A" w:rsidP="00692244">
            <w:pPr>
              <w:pStyle w:val="ListParagraph"/>
              <w:numPr>
                <w:ilvl w:val="0"/>
                <w:numId w:val="75"/>
              </w:numPr>
            </w:pPr>
            <w:r>
              <w:t>User will press send button.</w:t>
            </w:r>
          </w:p>
        </w:tc>
      </w:tr>
      <w:tr w:rsidR="003B7E50" w:rsidRPr="00877136" w14:paraId="0018E56D" w14:textId="77777777" w:rsidTr="000C0AE4">
        <w:tc>
          <w:tcPr>
            <w:tcW w:w="1957" w:type="dxa"/>
          </w:tcPr>
          <w:p w14:paraId="540A8C29" w14:textId="77777777" w:rsidR="003B7E50" w:rsidRPr="00861AB0" w:rsidRDefault="003B7E50" w:rsidP="000C0AE4">
            <w:pPr>
              <w:jc w:val="both"/>
              <w:rPr>
                <w:b/>
              </w:rPr>
            </w:pPr>
            <w:r w:rsidRPr="00861AB0">
              <w:rPr>
                <w:b/>
              </w:rPr>
              <w:t>Exceptions:</w:t>
            </w:r>
          </w:p>
        </w:tc>
        <w:tc>
          <w:tcPr>
            <w:tcW w:w="8460" w:type="dxa"/>
          </w:tcPr>
          <w:p w14:paraId="56EAB193" w14:textId="3EFDBA89" w:rsidR="003B7E50" w:rsidRDefault="003B7E50" w:rsidP="00326997">
            <w:pPr>
              <w:pStyle w:val="ListParagraph"/>
              <w:numPr>
                <w:ilvl w:val="0"/>
                <w:numId w:val="76"/>
              </w:numPr>
              <w:jc w:val="both"/>
            </w:pPr>
            <w:r>
              <w:t xml:space="preserve">If user is not connected to the internet prompt message will appear “Cannot send </w:t>
            </w:r>
            <w:r w:rsidR="004C4B0C">
              <w:t>message!</w:t>
            </w:r>
            <w:r>
              <w:t xml:space="preserve"> Connect to the internet please”</w:t>
            </w:r>
          </w:p>
          <w:p w14:paraId="33AFF363" w14:textId="4BC80827" w:rsidR="00326997" w:rsidRPr="00861AB0" w:rsidRDefault="00326997" w:rsidP="00326997">
            <w:pPr>
              <w:pStyle w:val="ListParagraph"/>
              <w:numPr>
                <w:ilvl w:val="0"/>
                <w:numId w:val="76"/>
              </w:numPr>
              <w:jc w:val="both"/>
            </w:pPr>
            <w:r>
              <w:t>If user has not turned GPS on prompt message will appear “Turn on GPS’</w:t>
            </w:r>
          </w:p>
        </w:tc>
      </w:tr>
      <w:tr w:rsidR="003B7E50" w:rsidRPr="00877136" w14:paraId="6E1C5C37" w14:textId="77777777" w:rsidTr="000C0AE4">
        <w:tc>
          <w:tcPr>
            <w:tcW w:w="1957" w:type="dxa"/>
          </w:tcPr>
          <w:p w14:paraId="56262C83" w14:textId="77777777" w:rsidR="003B7E50" w:rsidRPr="00861AB0" w:rsidRDefault="003B7E50" w:rsidP="000C0AE4">
            <w:pPr>
              <w:jc w:val="both"/>
              <w:rPr>
                <w:b/>
              </w:rPr>
            </w:pPr>
            <w:r w:rsidRPr="00861AB0">
              <w:rPr>
                <w:b/>
              </w:rPr>
              <w:t>Postconditions:</w:t>
            </w:r>
          </w:p>
        </w:tc>
        <w:tc>
          <w:tcPr>
            <w:tcW w:w="8460" w:type="dxa"/>
          </w:tcPr>
          <w:p w14:paraId="118673FD" w14:textId="0114FD85" w:rsidR="003B7E50" w:rsidRPr="00861AB0" w:rsidRDefault="003B7E50"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w:t>
            </w:r>
            <w:r w:rsidR="006D46A0">
              <w:rPr>
                <w:rFonts w:ascii="Times New Roman" w:hAnsi="Times New Roman"/>
              </w:rPr>
              <w:t xml:space="preserve">location </w:t>
            </w:r>
            <w:r>
              <w:rPr>
                <w:rFonts w:ascii="Times New Roman" w:hAnsi="Times New Roman"/>
              </w:rPr>
              <w:t>will be sent.</w:t>
            </w:r>
          </w:p>
        </w:tc>
      </w:tr>
      <w:tr w:rsidR="003B7E50" w:rsidRPr="00877136" w14:paraId="2546434E" w14:textId="77777777" w:rsidTr="000C0AE4">
        <w:tc>
          <w:tcPr>
            <w:tcW w:w="1957" w:type="dxa"/>
          </w:tcPr>
          <w:p w14:paraId="510AA9BC" w14:textId="77777777" w:rsidR="003B7E50" w:rsidRPr="00861AB0" w:rsidRDefault="003B7E50" w:rsidP="000C0AE4">
            <w:pPr>
              <w:jc w:val="both"/>
              <w:rPr>
                <w:b/>
              </w:rPr>
            </w:pPr>
            <w:r w:rsidRPr="00861AB0">
              <w:rPr>
                <w:b/>
              </w:rPr>
              <w:t>Business Rules</w:t>
            </w:r>
          </w:p>
        </w:tc>
        <w:tc>
          <w:tcPr>
            <w:tcW w:w="8460" w:type="dxa"/>
          </w:tcPr>
          <w:p w14:paraId="211E5F99" w14:textId="77777777" w:rsidR="003B7E50" w:rsidRPr="00861AB0" w:rsidRDefault="003B7E50" w:rsidP="000C0AE4">
            <w:pPr>
              <w:pStyle w:val="Pa49"/>
              <w:jc w:val="both"/>
            </w:pPr>
            <w:r>
              <w:rPr>
                <w:rFonts w:ascii="Times New Roman" w:hAnsi="Times New Roman"/>
              </w:rPr>
              <w:t>N/A</w:t>
            </w:r>
          </w:p>
        </w:tc>
      </w:tr>
      <w:tr w:rsidR="003B7E50" w:rsidRPr="00877136" w14:paraId="047898D2" w14:textId="77777777" w:rsidTr="000C0AE4">
        <w:tc>
          <w:tcPr>
            <w:tcW w:w="1957" w:type="dxa"/>
          </w:tcPr>
          <w:p w14:paraId="1390CF32" w14:textId="77777777" w:rsidR="003B7E50" w:rsidRPr="00861AB0" w:rsidRDefault="003B7E50" w:rsidP="000C0AE4">
            <w:pPr>
              <w:jc w:val="both"/>
              <w:rPr>
                <w:b/>
              </w:rPr>
            </w:pPr>
            <w:r w:rsidRPr="00861AB0">
              <w:rPr>
                <w:b/>
              </w:rPr>
              <w:t>Assumptions:</w:t>
            </w:r>
          </w:p>
        </w:tc>
        <w:tc>
          <w:tcPr>
            <w:tcW w:w="8460" w:type="dxa"/>
          </w:tcPr>
          <w:p w14:paraId="35696C0F" w14:textId="77777777" w:rsidR="003B7E50" w:rsidRDefault="003B7E50" w:rsidP="000C0AE4">
            <w:pPr>
              <w:jc w:val="both"/>
            </w:pPr>
            <w:r>
              <w:t>User can navigate to chat menu.</w:t>
            </w:r>
          </w:p>
          <w:p w14:paraId="28634C73" w14:textId="6727D00A" w:rsidR="003B7E50" w:rsidRPr="00861AB0" w:rsidRDefault="003B7E50" w:rsidP="000C0AE4">
            <w:pPr>
              <w:jc w:val="both"/>
            </w:pPr>
            <w:r>
              <w:t>User has</w:t>
            </w:r>
            <w:r w:rsidR="00DA63FD">
              <w:t xml:space="preserve"> maps installed</w:t>
            </w:r>
            <w:r>
              <w:t>.</w:t>
            </w:r>
          </w:p>
        </w:tc>
      </w:tr>
    </w:tbl>
    <w:p w14:paraId="3C255CBC" w14:textId="77777777" w:rsidR="0059722C" w:rsidRDefault="0059722C" w:rsidP="002F2D5C">
      <w:pPr>
        <w:pStyle w:val="Heading3"/>
        <w:numPr>
          <w:ilvl w:val="0"/>
          <w:numId w:val="0"/>
        </w:numPr>
      </w:pPr>
    </w:p>
    <w:p w14:paraId="00BA0A6D" w14:textId="77777777" w:rsidR="0059722C" w:rsidRDefault="0059722C">
      <w:pPr>
        <w:rPr>
          <w:b/>
          <w:kern w:val="32"/>
          <w:sz w:val="26"/>
          <w:lang w:eastAsia="ar-SA"/>
        </w:rPr>
      </w:pPr>
      <w:r>
        <w:br w:type="page"/>
      </w:r>
    </w:p>
    <w:p w14:paraId="7C2EB6E9" w14:textId="6DFBA46F" w:rsidR="0059722C" w:rsidRPr="00DD5C55" w:rsidRDefault="0059722C" w:rsidP="0059722C">
      <w:pPr>
        <w:pStyle w:val="Caption"/>
        <w:keepNext/>
        <w:spacing w:line="276" w:lineRule="auto"/>
        <w:rPr>
          <w:szCs w:val="24"/>
        </w:rPr>
      </w:pPr>
      <w:r w:rsidRPr="00DD5C55">
        <w:rPr>
          <w:szCs w:val="24"/>
        </w:rPr>
        <w:lastRenderedPageBreak/>
        <w:t xml:space="preserve">Table </w:t>
      </w:r>
      <w:r>
        <w:rPr>
          <w:szCs w:val="24"/>
        </w:rPr>
        <w:t>5</w:t>
      </w:r>
      <w:r w:rsidR="00D673E7">
        <w:rPr>
          <w:szCs w:val="24"/>
        </w:rPr>
        <w:t>4</w:t>
      </w:r>
      <w:r w:rsidRPr="00DD5C55">
        <w:rPr>
          <w:noProof/>
          <w:szCs w:val="24"/>
        </w:rPr>
        <w:t>:</w:t>
      </w:r>
      <w:r>
        <w:rPr>
          <w:szCs w:val="24"/>
        </w:rPr>
        <w:t xml:space="preserve"> Send Location (</w:t>
      </w:r>
      <w:r w:rsidR="00A82418">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9722C" w:rsidRPr="00877136" w14:paraId="4860F00F" w14:textId="77777777" w:rsidTr="000C0AE4">
        <w:tc>
          <w:tcPr>
            <w:tcW w:w="1957" w:type="dxa"/>
          </w:tcPr>
          <w:p w14:paraId="272C0384" w14:textId="77777777" w:rsidR="0059722C" w:rsidRPr="00861AB0" w:rsidRDefault="0059722C" w:rsidP="000C0AE4">
            <w:pPr>
              <w:jc w:val="both"/>
              <w:rPr>
                <w:b/>
              </w:rPr>
            </w:pPr>
            <w:r w:rsidRPr="00861AB0">
              <w:rPr>
                <w:b/>
              </w:rPr>
              <w:t>Use Case ID:</w:t>
            </w:r>
          </w:p>
        </w:tc>
        <w:tc>
          <w:tcPr>
            <w:tcW w:w="8460" w:type="dxa"/>
          </w:tcPr>
          <w:p w14:paraId="5E8FA95B" w14:textId="07013270" w:rsidR="0059722C" w:rsidRPr="00861AB0" w:rsidRDefault="0059722C" w:rsidP="000C0AE4">
            <w:pPr>
              <w:jc w:val="both"/>
            </w:pPr>
            <w:r w:rsidRPr="00861AB0">
              <w:t xml:space="preserve"> </w:t>
            </w:r>
            <w:r>
              <w:t>M4-UC1</w:t>
            </w:r>
            <w:r w:rsidR="000B01EB">
              <w:t>4</w:t>
            </w:r>
          </w:p>
        </w:tc>
      </w:tr>
      <w:tr w:rsidR="0059722C" w:rsidRPr="00877136" w14:paraId="58768B6A" w14:textId="77777777" w:rsidTr="000C0AE4">
        <w:tc>
          <w:tcPr>
            <w:tcW w:w="1957" w:type="dxa"/>
          </w:tcPr>
          <w:p w14:paraId="49E64DC9" w14:textId="77777777" w:rsidR="0059722C" w:rsidRPr="00861AB0" w:rsidRDefault="0059722C" w:rsidP="000C0AE4">
            <w:pPr>
              <w:jc w:val="both"/>
              <w:rPr>
                <w:b/>
              </w:rPr>
            </w:pPr>
            <w:r w:rsidRPr="00861AB0">
              <w:rPr>
                <w:b/>
              </w:rPr>
              <w:t>Use Case Name:</w:t>
            </w:r>
          </w:p>
        </w:tc>
        <w:tc>
          <w:tcPr>
            <w:tcW w:w="8460" w:type="dxa"/>
          </w:tcPr>
          <w:p w14:paraId="2342E5CC" w14:textId="7B4E279D" w:rsidR="0059722C" w:rsidRPr="00861AB0" w:rsidRDefault="0059722C" w:rsidP="000C0AE4">
            <w:pPr>
              <w:jc w:val="both"/>
            </w:pPr>
            <w:r>
              <w:t>Send Location (</w:t>
            </w:r>
            <w:r w:rsidR="000B01EB">
              <w:t>Mobile</w:t>
            </w:r>
            <w:r>
              <w:t>)</w:t>
            </w:r>
          </w:p>
        </w:tc>
      </w:tr>
      <w:tr w:rsidR="0059722C" w:rsidRPr="00877136" w14:paraId="77A3D4E5" w14:textId="77777777" w:rsidTr="000C0AE4">
        <w:tc>
          <w:tcPr>
            <w:tcW w:w="1957" w:type="dxa"/>
          </w:tcPr>
          <w:p w14:paraId="56CF4636" w14:textId="77777777" w:rsidR="0059722C" w:rsidRPr="00861AB0" w:rsidRDefault="0059722C" w:rsidP="000C0AE4">
            <w:pPr>
              <w:jc w:val="both"/>
              <w:rPr>
                <w:b/>
              </w:rPr>
            </w:pPr>
            <w:r w:rsidRPr="00861AB0">
              <w:rPr>
                <w:b/>
              </w:rPr>
              <w:t>Actors:</w:t>
            </w:r>
          </w:p>
        </w:tc>
        <w:tc>
          <w:tcPr>
            <w:tcW w:w="8460" w:type="dxa"/>
          </w:tcPr>
          <w:p w14:paraId="68C56440" w14:textId="77777777" w:rsidR="0059722C" w:rsidRPr="00861AB0" w:rsidRDefault="0059722C" w:rsidP="000C0AE4">
            <w:pPr>
              <w:jc w:val="both"/>
            </w:pPr>
            <w:r>
              <w:t>Primary Actor: User</w:t>
            </w:r>
          </w:p>
        </w:tc>
      </w:tr>
      <w:tr w:rsidR="0059722C" w:rsidRPr="00877136" w14:paraId="5C3807B4" w14:textId="77777777" w:rsidTr="000C0AE4">
        <w:tc>
          <w:tcPr>
            <w:tcW w:w="1957" w:type="dxa"/>
          </w:tcPr>
          <w:p w14:paraId="632B59BD" w14:textId="77777777" w:rsidR="0059722C" w:rsidRPr="00861AB0" w:rsidRDefault="0059722C" w:rsidP="000C0AE4">
            <w:pPr>
              <w:jc w:val="both"/>
              <w:rPr>
                <w:b/>
              </w:rPr>
            </w:pPr>
            <w:r w:rsidRPr="00861AB0">
              <w:rPr>
                <w:b/>
              </w:rPr>
              <w:t>Description:</w:t>
            </w:r>
          </w:p>
        </w:tc>
        <w:tc>
          <w:tcPr>
            <w:tcW w:w="8460" w:type="dxa"/>
          </w:tcPr>
          <w:p w14:paraId="111E8DF1" w14:textId="77777777" w:rsidR="0059722C" w:rsidRPr="00861AB0" w:rsidRDefault="0059722C" w:rsidP="000C0AE4">
            <w:pPr>
              <w:pStyle w:val="Pa49"/>
              <w:jc w:val="both"/>
              <w:rPr>
                <w:rFonts w:ascii="Times New Roman" w:hAnsi="Times New Roman"/>
              </w:rPr>
            </w:pPr>
            <w:r>
              <w:rPr>
                <w:rFonts w:ascii="Times New Roman" w:hAnsi="Times New Roman"/>
              </w:rPr>
              <w:t>User will be able to send location in message.</w:t>
            </w:r>
          </w:p>
        </w:tc>
      </w:tr>
      <w:tr w:rsidR="0059722C" w:rsidRPr="00877136" w14:paraId="1CA22F9A" w14:textId="77777777" w:rsidTr="000C0AE4">
        <w:tc>
          <w:tcPr>
            <w:tcW w:w="1957" w:type="dxa"/>
          </w:tcPr>
          <w:p w14:paraId="6C8C6439" w14:textId="77777777" w:rsidR="0059722C" w:rsidRPr="00861AB0" w:rsidRDefault="0059722C" w:rsidP="000C0AE4">
            <w:pPr>
              <w:jc w:val="both"/>
              <w:rPr>
                <w:b/>
              </w:rPr>
            </w:pPr>
            <w:r w:rsidRPr="00861AB0">
              <w:rPr>
                <w:b/>
              </w:rPr>
              <w:t>Trigger:</w:t>
            </w:r>
          </w:p>
        </w:tc>
        <w:tc>
          <w:tcPr>
            <w:tcW w:w="8460" w:type="dxa"/>
          </w:tcPr>
          <w:p w14:paraId="60EDC4C2" w14:textId="77777777" w:rsidR="0059722C" w:rsidRPr="00861AB0" w:rsidRDefault="0059722C" w:rsidP="000C0AE4">
            <w:pPr>
              <w:jc w:val="both"/>
            </w:pPr>
            <w:r>
              <w:t>Press ‘Send’ button.</w:t>
            </w:r>
          </w:p>
        </w:tc>
      </w:tr>
      <w:tr w:rsidR="0059722C" w:rsidRPr="00877136" w14:paraId="1E2A0E8D" w14:textId="77777777" w:rsidTr="000C0AE4">
        <w:tc>
          <w:tcPr>
            <w:tcW w:w="1957" w:type="dxa"/>
          </w:tcPr>
          <w:p w14:paraId="1508FAB8" w14:textId="77777777" w:rsidR="0059722C" w:rsidRPr="00861AB0" w:rsidRDefault="0059722C" w:rsidP="000C0AE4">
            <w:pPr>
              <w:jc w:val="both"/>
              <w:rPr>
                <w:b/>
              </w:rPr>
            </w:pPr>
            <w:r w:rsidRPr="00861AB0">
              <w:rPr>
                <w:b/>
              </w:rPr>
              <w:t>Level:</w:t>
            </w:r>
          </w:p>
        </w:tc>
        <w:tc>
          <w:tcPr>
            <w:tcW w:w="8460" w:type="dxa"/>
          </w:tcPr>
          <w:p w14:paraId="14871B2B" w14:textId="77777777" w:rsidR="0059722C" w:rsidRPr="00861AB0" w:rsidRDefault="0059722C" w:rsidP="000C0AE4">
            <w:pPr>
              <w:jc w:val="both"/>
            </w:pPr>
            <w:r w:rsidRPr="00861AB0">
              <w:t xml:space="preserve"> </w:t>
            </w:r>
            <w:r>
              <w:t>High</w:t>
            </w:r>
          </w:p>
        </w:tc>
      </w:tr>
      <w:tr w:rsidR="0059722C" w:rsidRPr="00877136" w14:paraId="1C881FAB" w14:textId="77777777" w:rsidTr="000C0AE4">
        <w:trPr>
          <w:trHeight w:val="467"/>
        </w:trPr>
        <w:tc>
          <w:tcPr>
            <w:tcW w:w="1957" w:type="dxa"/>
          </w:tcPr>
          <w:p w14:paraId="4E7CE71A" w14:textId="77777777" w:rsidR="0059722C" w:rsidRPr="00861AB0" w:rsidRDefault="0059722C" w:rsidP="000C0AE4">
            <w:pPr>
              <w:jc w:val="both"/>
              <w:rPr>
                <w:b/>
              </w:rPr>
            </w:pPr>
            <w:r w:rsidRPr="00861AB0">
              <w:rPr>
                <w:b/>
              </w:rPr>
              <w:t>Preconditions:</w:t>
            </w:r>
          </w:p>
        </w:tc>
        <w:tc>
          <w:tcPr>
            <w:tcW w:w="8460" w:type="dxa"/>
          </w:tcPr>
          <w:p w14:paraId="28BAACE9" w14:textId="77777777" w:rsidR="0059722C" w:rsidRPr="00F77D73" w:rsidRDefault="0059722C" w:rsidP="000C0AE4">
            <w:pPr>
              <w:pStyle w:val="Pa49"/>
              <w:jc w:val="both"/>
              <w:rPr>
                <w:rFonts w:ascii="Times New Roman" w:hAnsi="Times New Roman"/>
              </w:rPr>
            </w:pPr>
            <w:r>
              <w:rPr>
                <w:rFonts w:ascii="Times New Roman" w:hAnsi="Times New Roman"/>
              </w:rPr>
              <w:t>PRE-1: User has logged in.</w:t>
            </w:r>
          </w:p>
        </w:tc>
      </w:tr>
      <w:tr w:rsidR="0059722C" w:rsidRPr="00877136" w14:paraId="28DA2536" w14:textId="77777777" w:rsidTr="000C0AE4">
        <w:trPr>
          <w:trHeight w:val="440"/>
        </w:trPr>
        <w:tc>
          <w:tcPr>
            <w:tcW w:w="1957" w:type="dxa"/>
          </w:tcPr>
          <w:p w14:paraId="2D339F5D" w14:textId="77777777" w:rsidR="0059722C" w:rsidRPr="00861AB0" w:rsidRDefault="0059722C" w:rsidP="000C0AE4">
            <w:pPr>
              <w:jc w:val="both"/>
              <w:rPr>
                <w:b/>
              </w:rPr>
            </w:pPr>
            <w:r w:rsidRPr="00861AB0">
              <w:rPr>
                <w:b/>
                <w:color w:val="0D0D0D" w:themeColor="text1" w:themeTint="F2"/>
              </w:rPr>
              <w:t>Includes:</w:t>
            </w:r>
          </w:p>
        </w:tc>
        <w:tc>
          <w:tcPr>
            <w:tcW w:w="8460" w:type="dxa"/>
          </w:tcPr>
          <w:p w14:paraId="30758E20" w14:textId="48EA1BE0" w:rsidR="0059722C" w:rsidRPr="00861AB0" w:rsidRDefault="0059722C" w:rsidP="000C0AE4">
            <w:pPr>
              <w:jc w:val="both"/>
            </w:pPr>
            <w:r>
              <w:t>M1-UC</w:t>
            </w:r>
            <w:r w:rsidR="00CE0627">
              <w:t>1</w:t>
            </w:r>
            <w:r>
              <w:t>, M1-UC</w:t>
            </w:r>
            <w:r w:rsidR="00CE0627">
              <w:t>3</w:t>
            </w:r>
            <w:r>
              <w:t>, M4-UC</w:t>
            </w:r>
            <w:r w:rsidR="00CE0627">
              <w:t>1</w:t>
            </w:r>
          </w:p>
        </w:tc>
      </w:tr>
      <w:tr w:rsidR="0059722C" w:rsidRPr="00877136" w14:paraId="41812902" w14:textId="77777777" w:rsidTr="000C0AE4">
        <w:tc>
          <w:tcPr>
            <w:tcW w:w="1957" w:type="dxa"/>
          </w:tcPr>
          <w:p w14:paraId="53D25C50" w14:textId="77777777" w:rsidR="0059722C" w:rsidRPr="00861AB0" w:rsidRDefault="0059722C" w:rsidP="000C0AE4">
            <w:pPr>
              <w:jc w:val="both"/>
              <w:rPr>
                <w:b/>
              </w:rPr>
            </w:pPr>
            <w:r w:rsidRPr="00861AB0">
              <w:rPr>
                <w:b/>
              </w:rPr>
              <w:t>Normal Flow:</w:t>
            </w:r>
          </w:p>
        </w:tc>
        <w:tc>
          <w:tcPr>
            <w:tcW w:w="8460" w:type="dxa"/>
          </w:tcPr>
          <w:p w14:paraId="482C3EC8" w14:textId="77777777" w:rsidR="0059722C" w:rsidRDefault="0059722C" w:rsidP="00CE0627">
            <w:pPr>
              <w:pStyle w:val="ListParagraph"/>
              <w:numPr>
                <w:ilvl w:val="0"/>
                <w:numId w:val="77"/>
              </w:numPr>
            </w:pPr>
            <w:r>
              <w:t>User will select conversation from list.</w:t>
            </w:r>
          </w:p>
          <w:p w14:paraId="647150B3" w14:textId="77777777" w:rsidR="0059722C" w:rsidRDefault="0059722C" w:rsidP="00CE0627">
            <w:pPr>
              <w:pStyle w:val="ListParagraph"/>
              <w:numPr>
                <w:ilvl w:val="0"/>
                <w:numId w:val="77"/>
              </w:numPr>
            </w:pPr>
            <w:r>
              <w:t>User will select location icon.</w:t>
            </w:r>
          </w:p>
          <w:p w14:paraId="6A31DF42" w14:textId="77777777" w:rsidR="0059722C" w:rsidRDefault="0059722C" w:rsidP="00CE0627">
            <w:pPr>
              <w:pStyle w:val="ListParagraph"/>
              <w:numPr>
                <w:ilvl w:val="0"/>
                <w:numId w:val="77"/>
              </w:numPr>
            </w:pPr>
            <w:r>
              <w:t>User will see a map.</w:t>
            </w:r>
          </w:p>
          <w:p w14:paraId="164EC6F6" w14:textId="77777777" w:rsidR="0059722C" w:rsidRDefault="0059722C" w:rsidP="00CE0627">
            <w:pPr>
              <w:pStyle w:val="ListParagraph"/>
              <w:numPr>
                <w:ilvl w:val="0"/>
                <w:numId w:val="77"/>
              </w:numPr>
            </w:pPr>
            <w:r>
              <w:t>User may drop pin or select current location.</w:t>
            </w:r>
          </w:p>
          <w:p w14:paraId="673398FE" w14:textId="77777777" w:rsidR="0059722C" w:rsidRPr="00861AB0" w:rsidRDefault="0059722C" w:rsidP="00CE0627">
            <w:pPr>
              <w:pStyle w:val="ListParagraph"/>
              <w:numPr>
                <w:ilvl w:val="0"/>
                <w:numId w:val="77"/>
              </w:numPr>
            </w:pPr>
            <w:r>
              <w:t>User will press send button.</w:t>
            </w:r>
          </w:p>
        </w:tc>
      </w:tr>
      <w:tr w:rsidR="0059722C" w:rsidRPr="00877136" w14:paraId="120E19D9" w14:textId="77777777" w:rsidTr="000C0AE4">
        <w:tc>
          <w:tcPr>
            <w:tcW w:w="1957" w:type="dxa"/>
          </w:tcPr>
          <w:p w14:paraId="130EF850" w14:textId="77777777" w:rsidR="0059722C" w:rsidRPr="003907CF" w:rsidRDefault="0059722C" w:rsidP="000C0AE4">
            <w:pPr>
              <w:jc w:val="both"/>
              <w:rPr>
                <w:b/>
              </w:rPr>
            </w:pPr>
            <w:r w:rsidRPr="00861AB0">
              <w:rPr>
                <w:b/>
              </w:rPr>
              <w:t>Alternative Flows:</w:t>
            </w:r>
          </w:p>
        </w:tc>
        <w:tc>
          <w:tcPr>
            <w:tcW w:w="8460" w:type="dxa"/>
          </w:tcPr>
          <w:p w14:paraId="4058CC96" w14:textId="77777777" w:rsidR="0059722C" w:rsidRDefault="0059722C" w:rsidP="00CE0627">
            <w:pPr>
              <w:pStyle w:val="ListParagraph"/>
              <w:numPr>
                <w:ilvl w:val="0"/>
                <w:numId w:val="78"/>
              </w:numPr>
              <w:tabs>
                <w:tab w:val="left" w:pos="432"/>
              </w:tabs>
              <w:jc w:val="both"/>
            </w:pPr>
            <w:r>
              <w:t>User selects chat button from ad.</w:t>
            </w:r>
          </w:p>
          <w:p w14:paraId="29AD60D3" w14:textId="77777777" w:rsidR="0059722C" w:rsidRDefault="0059722C" w:rsidP="00CE0627">
            <w:pPr>
              <w:pStyle w:val="ListParagraph"/>
              <w:numPr>
                <w:ilvl w:val="0"/>
                <w:numId w:val="78"/>
              </w:numPr>
              <w:tabs>
                <w:tab w:val="left" w:pos="432"/>
              </w:tabs>
              <w:jc w:val="both"/>
            </w:pPr>
            <w:r>
              <w:t>User will be redirected to the conversation</w:t>
            </w:r>
          </w:p>
          <w:p w14:paraId="7B683951" w14:textId="77777777" w:rsidR="0059722C" w:rsidRDefault="0059722C" w:rsidP="00CE0627">
            <w:pPr>
              <w:pStyle w:val="ListParagraph"/>
              <w:numPr>
                <w:ilvl w:val="0"/>
                <w:numId w:val="78"/>
              </w:numPr>
            </w:pPr>
            <w:r>
              <w:t>User will select location icon.</w:t>
            </w:r>
          </w:p>
          <w:p w14:paraId="686BE13E" w14:textId="77777777" w:rsidR="0059722C" w:rsidRDefault="0059722C" w:rsidP="00CE0627">
            <w:pPr>
              <w:pStyle w:val="ListParagraph"/>
              <w:numPr>
                <w:ilvl w:val="0"/>
                <w:numId w:val="78"/>
              </w:numPr>
            </w:pPr>
            <w:r>
              <w:t>User will see a map.</w:t>
            </w:r>
          </w:p>
          <w:p w14:paraId="0DACFB71" w14:textId="77777777" w:rsidR="0059722C" w:rsidRDefault="0059722C" w:rsidP="00CE0627">
            <w:pPr>
              <w:pStyle w:val="ListParagraph"/>
              <w:numPr>
                <w:ilvl w:val="0"/>
                <w:numId w:val="78"/>
              </w:numPr>
            </w:pPr>
            <w:r>
              <w:t>User may drop pin or select current location.</w:t>
            </w:r>
          </w:p>
          <w:p w14:paraId="4036D174" w14:textId="77777777" w:rsidR="0059722C" w:rsidRPr="00861AB0" w:rsidRDefault="0059722C" w:rsidP="00CE0627">
            <w:pPr>
              <w:pStyle w:val="ListParagraph"/>
              <w:numPr>
                <w:ilvl w:val="0"/>
                <w:numId w:val="78"/>
              </w:numPr>
            </w:pPr>
            <w:r>
              <w:t>User will press send button.</w:t>
            </w:r>
          </w:p>
        </w:tc>
      </w:tr>
      <w:tr w:rsidR="0059722C" w:rsidRPr="00877136" w14:paraId="7A56D03A" w14:textId="77777777" w:rsidTr="000C0AE4">
        <w:tc>
          <w:tcPr>
            <w:tcW w:w="1957" w:type="dxa"/>
          </w:tcPr>
          <w:p w14:paraId="420250FB" w14:textId="77777777" w:rsidR="0059722C" w:rsidRPr="00861AB0" w:rsidRDefault="0059722C" w:rsidP="000C0AE4">
            <w:pPr>
              <w:jc w:val="both"/>
              <w:rPr>
                <w:b/>
              </w:rPr>
            </w:pPr>
            <w:r w:rsidRPr="00861AB0">
              <w:rPr>
                <w:b/>
              </w:rPr>
              <w:t>Exceptions:</w:t>
            </w:r>
          </w:p>
        </w:tc>
        <w:tc>
          <w:tcPr>
            <w:tcW w:w="8460" w:type="dxa"/>
          </w:tcPr>
          <w:p w14:paraId="6DE97B08" w14:textId="76D7A8FD" w:rsidR="0059722C" w:rsidRDefault="0059722C" w:rsidP="002919A8">
            <w:pPr>
              <w:pStyle w:val="ListParagraph"/>
              <w:numPr>
                <w:ilvl w:val="0"/>
                <w:numId w:val="79"/>
              </w:numPr>
              <w:jc w:val="both"/>
            </w:pPr>
            <w:r>
              <w:t xml:space="preserve">If user is not connected to the internet prompt message will appear “Cannot send </w:t>
            </w:r>
            <w:r w:rsidR="004C4B0C">
              <w:t>message!</w:t>
            </w:r>
            <w:r>
              <w:t xml:space="preserve"> Connect to the internet please”</w:t>
            </w:r>
          </w:p>
          <w:p w14:paraId="3121D78B" w14:textId="77777777" w:rsidR="0059722C" w:rsidRPr="00861AB0" w:rsidRDefault="0059722C" w:rsidP="002919A8">
            <w:pPr>
              <w:pStyle w:val="ListParagraph"/>
              <w:numPr>
                <w:ilvl w:val="0"/>
                <w:numId w:val="79"/>
              </w:numPr>
              <w:jc w:val="both"/>
            </w:pPr>
            <w:r>
              <w:t>If user has not turned GPS on prompt message will appear “Turn on GPS’</w:t>
            </w:r>
          </w:p>
        </w:tc>
      </w:tr>
      <w:tr w:rsidR="0059722C" w:rsidRPr="00877136" w14:paraId="307EECC0" w14:textId="77777777" w:rsidTr="000C0AE4">
        <w:tc>
          <w:tcPr>
            <w:tcW w:w="1957" w:type="dxa"/>
          </w:tcPr>
          <w:p w14:paraId="6F7F2E03" w14:textId="77777777" w:rsidR="0059722C" w:rsidRPr="00861AB0" w:rsidRDefault="0059722C" w:rsidP="000C0AE4">
            <w:pPr>
              <w:jc w:val="both"/>
              <w:rPr>
                <w:b/>
              </w:rPr>
            </w:pPr>
            <w:r w:rsidRPr="00861AB0">
              <w:rPr>
                <w:b/>
              </w:rPr>
              <w:t>Postconditions:</w:t>
            </w:r>
          </w:p>
        </w:tc>
        <w:tc>
          <w:tcPr>
            <w:tcW w:w="8460" w:type="dxa"/>
          </w:tcPr>
          <w:p w14:paraId="7D152D7C" w14:textId="77777777" w:rsidR="0059722C" w:rsidRPr="00861AB0" w:rsidRDefault="0059722C" w:rsidP="000C0AE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location will be sent.</w:t>
            </w:r>
          </w:p>
        </w:tc>
      </w:tr>
      <w:tr w:rsidR="0059722C" w:rsidRPr="00877136" w14:paraId="7DDA08AF" w14:textId="77777777" w:rsidTr="000C0AE4">
        <w:tc>
          <w:tcPr>
            <w:tcW w:w="1957" w:type="dxa"/>
          </w:tcPr>
          <w:p w14:paraId="104D6196" w14:textId="77777777" w:rsidR="0059722C" w:rsidRPr="00861AB0" w:rsidRDefault="0059722C" w:rsidP="000C0AE4">
            <w:pPr>
              <w:jc w:val="both"/>
              <w:rPr>
                <w:b/>
              </w:rPr>
            </w:pPr>
            <w:r w:rsidRPr="00861AB0">
              <w:rPr>
                <w:b/>
              </w:rPr>
              <w:t>Business Rules</w:t>
            </w:r>
          </w:p>
        </w:tc>
        <w:tc>
          <w:tcPr>
            <w:tcW w:w="8460" w:type="dxa"/>
          </w:tcPr>
          <w:p w14:paraId="03A5772F" w14:textId="77777777" w:rsidR="0059722C" w:rsidRPr="00861AB0" w:rsidRDefault="0059722C" w:rsidP="000C0AE4">
            <w:pPr>
              <w:pStyle w:val="Pa49"/>
              <w:jc w:val="both"/>
            </w:pPr>
            <w:r>
              <w:rPr>
                <w:rFonts w:ascii="Times New Roman" w:hAnsi="Times New Roman"/>
              </w:rPr>
              <w:t>N/A</w:t>
            </w:r>
          </w:p>
        </w:tc>
      </w:tr>
      <w:tr w:rsidR="0059722C" w:rsidRPr="00877136" w14:paraId="7DBAB658" w14:textId="77777777" w:rsidTr="000C0AE4">
        <w:tc>
          <w:tcPr>
            <w:tcW w:w="1957" w:type="dxa"/>
          </w:tcPr>
          <w:p w14:paraId="308C0DC6" w14:textId="77777777" w:rsidR="0059722C" w:rsidRPr="00861AB0" w:rsidRDefault="0059722C" w:rsidP="000C0AE4">
            <w:pPr>
              <w:jc w:val="both"/>
              <w:rPr>
                <w:b/>
              </w:rPr>
            </w:pPr>
            <w:r w:rsidRPr="00861AB0">
              <w:rPr>
                <w:b/>
              </w:rPr>
              <w:t>Assumptions:</w:t>
            </w:r>
          </w:p>
        </w:tc>
        <w:tc>
          <w:tcPr>
            <w:tcW w:w="8460" w:type="dxa"/>
          </w:tcPr>
          <w:p w14:paraId="07F92380" w14:textId="77777777" w:rsidR="0059722C" w:rsidRDefault="0059722C" w:rsidP="000C0AE4">
            <w:pPr>
              <w:jc w:val="both"/>
            </w:pPr>
            <w:r>
              <w:t>User can navigate to chat menu.</w:t>
            </w:r>
          </w:p>
          <w:p w14:paraId="7BD38C4F" w14:textId="77777777" w:rsidR="0059722C" w:rsidRPr="00861AB0" w:rsidRDefault="0059722C" w:rsidP="000C0AE4">
            <w:pPr>
              <w:jc w:val="both"/>
            </w:pPr>
            <w:r>
              <w:t>User has maps installed.</w:t>
            </w:r>
          </w:p>
        </w:tc>
      </w:tr>
    </w:tbl>
    <w:p w14:paraId="137FB777" w14:textId="55F274E5" w:rsidR="001A3052" w:rsidRPr="00DD5C55" w:rsidRDefault="00371568" w:rsidP="001A3052">
      <w:pPr>
        <w:pStyle w:val="Caption"/>
        <w:keepNext/>
        <w:spacing w:line="276" w:lineRule="auto"/>
        <w:rPr>
          <w:szCs w:val="24"/>
        </w:rPr>
      </w:pPr>
      <w:r>
        <w:br w:type="page"/>
      </w:r>
      <w:r w:rsidR="001A3052" w:rsidRPr="00DD5C55">
        <w:rPr>
          <w:szCs w:val="24"/>
        </w:rPr>
        <w:lastRenderedPageBreak/>
        <w:t xml:space="preserve">Table </w:t>
      </w:r>
      <w:r w:rsidR="001A3052">
        <w:rPr>
          <w:szCs w:val="24"/>
        </w:rPr>
        <w:t>5</w:t>
      </w:r>
      <w:r w:rsidR="00D673E7">
        <w:rPr>
          <w:szCs w:val="24"/>
        </w:rPr>
        <w:t>5</w:t>
      </w:r>
      <w:r w:rsidR="001A3052" w:rsidRPr="00DD5C55">
        <w:rPr>
          <w:noProof/>
          <w:szCs w:val="24"/>
        </w:rPr>
        <w:t>:</w:t>
      </w:r>
      <w:r w:rsidR="001A3052">
        <w:rPr>
          <w:szCs w:val="24"/>
        </w:rPr>
        <w:t xml:space="preserve"> Send L</w:t>
      </w:r>
      <w:r w:rsidR="00D03724">
        <w:rPr>
          <w:szCs w:val="24"/>
        </w:rPr>
        <w:t>ink</w:t>
      </w:r>
      <w:r w:rsidR="001A3052">
        <w:rPr>
          <w:szCs w:val="24"/>
        </w:rPr>
        <w:t xml:space="preserve"> (Web)</w:t>
      </w:r>
      <w:r w:rsidR="001A3052"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A3052" w:rsidRPr="00877136" w14:paraId="32A786A0" w14:textId="77777777" w:rsidTr="008C6DAC">
        <w:tc>
          <w:tcPr>
            <w:tcW w:w="1957" w:type="dxa"/>
          </w:tcPr>
          <w:p w14:paraId="25AE19E3" w14:textId="77777777" w:rsidR="001A3052" w:rsidRPr="00861AB0" w:rsidRDefault="001A3052" w:rsidP="008C6DAC">
            <w:pPr>
              <w:jc w:val="both"/>
              <w:rPr>
                <w:b/>
              </w:rPr>
            </w:pPr>
            <w:r w:rsidRPr="00861AB0">
              <w:rPr>
                <w:b/>
              </w:rPr>
              <w:t>Use Case ID:</w:t>
            </w:r>
          </w:p>
        </w:tc>
        <w:tc>
          <w:tcPr>
            <w:tcW w:w="8460" w:type="dxa"/>
          </w:tcPr>
          <w:p w14:paraId="2323E226" w14:textId="1C0A876A" w:rsidR="001A3052" w:rsidRPr="00861AB0" w:rsidRDefault="001A3052" w:rsidP="008C6DAC">
            <w:pPr>
              <w:jc w:val="both"/>
            </w:pPr>
            <w:r w:rsidRPr="00861AB0">
              <w:t xml:space="preserve"> </w:t>
            </w:r>
            <w:r>
              <w:t>M4-UC1</w:t>
            </w:r>
            <w:r w:rsidR="00D03724">
              <w:t>5</w:t>
            </w:r>
          </w:p>
        </w:tc>
      </w:tr>
      <w:tr w:rsidR="001A3052" w:rsidRPr="00877136" w14:paraId="3A71ABE1" w14:textId="77777777" w:rsidTr="008C6DAC">
        <w:tc>
          <w:tcPr>
            <w:tcW w:w="1957" w:type="dxa"/>
          </w:tcPr>
          <w:p w14:paraId="5FE47227" w14:textId="77777777" w:rsidR="001A3052" w:rsidRPr="00861AB0" w:rsidRDefault="001A3052" w:rsidP="008C6DAC">
            <w:pPr>
              <w:jc w:val="both"/>
              <w:rPr>
                <w:b/>
              </w:rPr>
            </w:pPr>
            <w:r w:rsidRPr="00861AB0">
              <w:rPr>
                <w:b/>
              </w:rPr>
              <w:t>Use Case Name:</w:t>
            </w:r>
          </w:p>
        </w:tc>
        <w:tc>
          <w:tcPr>
            <w:tcW w:w="8460" w:type="dxa"/>
          </w:tcPr>
          <w:p w14:paraId="59FC2DB0" w14:textId="68D09AC6" w:rsidR="001A3052" w:rsidRPr="00861AB0" w:rsidRDefault="001A3052" w:rsidP="008C6DAC">
            <w:pPr>
              <w:jc w:val="both"/>
            </w:pPr>
            <w:r>
              <w:t xml:space="preserve">Send </w:t>
            </w:r>
            <w:r w:rsidR="00842012">
              <w:t>Link</w:t>
            </w:r>
            <w:r>
              <w:t xml:space="preserve"> (Web)</w:t>
            </w:r>
          </w:p>
        </w:tc>
      </w:tr>
      <w:tr w:rsidR="001A3052" w:rsidRPr="00877136" w14:paraId="53F2856A" w14:textId="77777777" w:rsidTr="008C6DAC">
        <w:tc>
          <w:tcPr>
            <w:tcW w:w="1957" w:type="dxa"/>
          </w:tcPr>
          <w:p w14:paraId="35DBA2A4" w14:textId="77777777" w:rsidR="001A3052" w:rsidRPr="00861AB0" w:rsidRDefault="001A3052" w:rsidP="008C6DAC">
            <w:pPr>
              <w:jc w:val="both"/>
              <w:rPr>
                <w:b/>
              </w:rPr>
            </w:pPr>
            <w:r w:rsidRPr="00861AB0">
              <w:rPr>
                <w:b/>
              </w:rPr>
              <w:t>Actors:</w:t>
            </w:r>
          </w:p>
        </w:tc>
        <w:tc>
          <w:tcPr>
            <w:tcW w:w="8460" w:type="dxa"/>
          </w:tcPr>
          <w:p w14:paraId="45FB477E" w14:textId="77777777" w:rsidR="001A3052" w:rsidRPr="00861AB0" w:rsidRDefault="001A3052" w:rsidP="008C6DAC">
            <w:pPr>
              <w:jc w:val="both"/>
            </w:pPr>
            <w:r>
              <w:t>Primary Actor: User</w:t>
            </w:r>
          </w:p>
        </w:tc>
      </w:tr>
      <w:tr w:rsidR="001A3052" w:rsidRPr="00877136" w14:paraId="0DB6816D" w14:textId="77777777" w:rsidTr="008C6DAC">
        <w:tc>
          <w:tcPr>
            <w:tcW w:w="1957" w:type="dxa"/>
          </w:tcPr>
          <w:p w14:paraId="19F508C7" w14:textId="77777777" w:rsidR="001A3052" w:rsidRPr="00861AB0" w:rsidRDefault="001A3052" w:rsidP="008C6DAC">
            <w:pPr>
              <w:jc w:val="both"/>
              <w:rPr>
                <w:b/>
              </w:rPr>
            </w:pPr>
            <w:r w:rsidRPr="00861AB0">
              <w:rPr>
                <w:b/>
              </w:rPr>
              <w:t>Description:</w:t>
            </w:r>
          </w:p>
        </w:tc>
        <w:tc>
          <w:tcPr>
            <w:tcW w:w="8460" w:type="dxa"/>
          </w:tcPr>
          <w:p w14:paraId="685E88E4" w14:textId="37AE812A" w:rsidR="001A3052" w:rsidRPr="00861AB0" w:rsidRDefault="001A3052" w:rsidP="008C6DAC">
            <w:pPr>
              <w:pStyle w:val="Pa49"/>
              <w:jc w:val="both"/>
              <w:rPr>
                <w:rFonts w:ascii="Times New Roman" w:hAnsi="Times New Roman"/>
              </w:rPr>
            </w:pPr>
            <w:r>
              <w:rPr>
                <w:rFonts w:ascii="Times New Roman" w:hAnsi="Times New Roman"/>
              </w:rPr>
              <w:t>User will be able to send</w:t>
            </w:r>
            <w:r w:rsidR="00084195">
              <w:rPr>
                <w:rFonts w:ascii="Times New Roman" w:hAnsi="Times New Roman"/>
              </w:rPr>
              <w:t xml:space="preserve"> link</w:t>
            </w:r>
            <w:r>
              <w:rPr>
                <w:rFonts w:ascii="Times New Roman" w:hAnsi="Times New Roman"/>
              </w:rPr>
              <w:t xml:space="preserve"> </w:t>
            </w:r>
            <w:r w:rsidR="00084195">
              <w:rPr>
                <w:rFonts w:ascii="Times New Roman" w:hAnsi="Times New Roman"/>
              </w:rPr>
              <w:t xml:space="preserve">with preview </w:t>
            </w:r>
            <w:r>
              <w:rPr>
                <w:rFonts w:ascii="Times New Roman" w:hAnsi="Times New Roman"/>
              </w:rPr>
              <w:t>in message.</w:t>
            </w:r>
          </w:p>
        </w:tc>
      </w:tr>
      <w:tr w:rsidR="001A3052" w:rsidRPr="00877136" w14:paraId="4626BB1B" w14:textId="77777777" w:rsidTr="008C6DAC">
        <w:tc>
          <w:tcPr>
            <w:tcW w:w="1957" w:type="dxa"/>
          </w:tcPr>
          <w:p w14:paraId="2D8FE9F9" w14:textId="77777777" w:rsidR="001A3052" w:rsidRPr="00861AB0" w:rsidRDefault="001A3052" w:rsidP="008C6DAC">
            <w:pPr>
              <w:jc w:val="both"/>
              <w:rPr>
                <w:b/>
              </w:rPr>
            </w:pPr>
            <w:r w:rsidRPr="00861AB0">
              <w:rPr>
                <w:b/>
              </w:rPr>
              <w:t>Trigger:</w:t>
            </w:r>
          </w:p>
        </w:tc>
        <w:tc>
          <w:tcPr>
            <w:tcW w:w="8460" w:type="dxa"/>
          </w:tcPr>
          <w:p w14:paraId="050FB1DA" w14:textId="77777777" w:rsidR="001A3052" w:rsidRPr="00861AB0" w:rsidRDefault="001A3052" w:rsidP="008C6DAC">
            <w:pPr>
              <w:jc w:val="both"/>
            </w:pPr>
            <w:r>
              <w:t>Press ‘Send’ button.</w:t>
            </w:r>
          </w:p>
        </w:tc>
      </w:tr>
      <w:tr w:rsidR="001A3052" w:rsidRPr="00877136" w14:paraId="21397FBB" w14:textId="77777777" w:rsidTr="008C6DAC">
        <w:tc>
          <w:tcPr>
            <w:tcW w:w="1957" w:type="dxa"/>
          </w:tcPr>
          <w:p w14:paraId="56E4DC84" w14:textId="77777777" w:rsidR="001A3052" w:rsidRPr="00861AB0" w:rsidRDefault="001A3052" w:rsidP="008C6DAC">
            <w:pPr>
              <w:jc w:val="both"/>
              <w:rPr>
                <w:b/>
              </w:rPr>
            </w:pPr>
            <w:r w:rsidRPr="00861AB0">
              <w:rPr>
                <w:b/>
              </w:rPr>
              <w:t>Level:</w:t>
            </w:r>
          </w:p>
        </w:tc>
        <w:tc>
          <w:tcPr>
            <w:tcW w:w="8460" w:type="dxa"/>
          </w:tcPr>
          <w:p w14:paraId="24EC8866" w14:textId="77777777" w:rsidR="001A3052" w:rsidRPr="00861AB0" w:rsidRDefault="001A3052" w:rsidP="008C6DAC">
            <w:pPr>
              <w:jc w:val="both"/>
            </w:pPr>
            <w:r w:rsidRPr="00861AB0">
              <w:t xml:space="preserve"> </w:t>
            </w:r>
            <w:r>
              <w:t>High</w:t>
            </w:r>
          </w:p>
        </w:tc>
      </w:tr>
      <w:tr w:rsidR="001A3052" w:rsidRPr="00877136" w14:paraId="3C242BDC" w14:textId="77777777" w:rsidTr="008C6DAC">
        <w:trPr>
          <w:trHeight w:val="467"/>
        </w:trPr>
        <w:tc>
          <w:tcPr>
            <w:tcW w:w="1957" w:type="dxa"/>
          </w:tcPr>
          <w:p w14:paraId="35E5F822" w14:textId="77777777" w:rsidR="001A3052" w:rsidRPr="00861AB0" w:rsidRDefault="001A3052" w:rsidP="008C6DAC">
            <w:pPr>
              <w:jc w:val="both"/>
              <w:rPr>
                <w:b/>
              </w:rPr>
            </w:pPr>
            <w:r w:rsidRPr="00861AB0">
              <w:rPr>
                <w:b/>
              </w:rPr>
              <w:t>Preconditions:</w:t>
            </w:r>
          </w:p>
        </w:tc>
        <w:tc>
          <w:tcPr>
            <w:tcW w:w="8460" w:type="dxa"/>
          </w:tcPr>
          <w:p w14:paraId="526D09F7" w14:textId="77777777" w:rsidR="001A3052" w:rsidRPr="00F77D73" w:rsidRDefault="001A3052" w:rsidP="008C6DAC">
            <w:pPr>
              <w:pStyle w:val="Pa49"/>
              <w:jc w:val="both"/>
              <w:rPr>
                <w:rFonts w:ascii="Times New Roman" w:hAnsi="Times New Roman"/>
              </w:rPr>
            </w:pPr>
            <w:r>
              <w:rPr>
                <w:rFonts w:ascii="Times New Roman" w:hAnsi="Times New Roman"/>
              </w:rPr>
              <w:t>PRE-1: User has logged in.</w:t>
            </w:r>
          </w:p>
        </w:tc>
      </w:tr>
      <w:tr w:rsidR="001A3052" w:rsidRPr="00877136" w14:paraId="2D30D199" w14:textId="77777777" w:rsidTr="008C6DAC">
        <w:trPr>
          <w:trHeight w:val="440"/>
        </w:trPr>
        <w:tc>
          <w:tcPr>
            <w:tcW w:w="1957" w:type="dxa"/>
          </w:tcPr>
          <w:p w14:paraId="52B37CAC" w14:textId="77777777" w:rsidR="001A3052" w:rsidRPr="00861AB0" w:rsidRDefault="001A3052" w:rsidP="008C6DAC">
            <w:pPr>
              <w:jc w:val="both"/>
              <w:rPr>
                <w:b/>
              </w:rPr>
            </w:pPr>
            <w:r w:rsidRPr="00861AB0">
              <w:rPr>
                <w:b/>
                <w:color w:val="0D0D0D" w:themeColor="text1" w:themeTint="F2"/>
              </w:rPr>
              <w:t>Includes:</w:t>
            </w:r>
          </w:p>
        </w:tc>
        <w:tc>
          <w:tcPr>
            <w:tcW w:w="8460" w:type="dxa"/>
          </w:tcPr>
          <w:p w14:paraId="4AC2C5F3" w14:textId="73F400A9" w:rsidR="001A3052" w:rsidRPr="00861AB0" w:rsidRDefault="001A3052" w:rsidP="008C6DAC">
            <w:pPr>
              <w:jc w:val="both"/>
            </w:pPr>
            <w:r>
              <w:t>M1-UC2, M1-UC4, M4-UC</w:t>
            </w:r>
            <w:r w:rsidR="00310121">
              <w:t>1</w:t>
            </w:r>
          </w:p>
        </w:tc>
      </w:tr>
      <w:tr w:rsidR="001A3052" w:rsidRPr="00877136" w14:paraId="35D80B5A" w14:textId="77777777" w:rsidTr="008C6DAC">
        <w:tc>
          <w:tcPr>
            <w:tcW w:w="1957" w:type="dxa"/>
          </w:tcPr>
          <w:p w14:paraId="44E597A6" w14:textId="77777777" w:rsidR="001A3052" w:rsidRPr="00861AB0" w:rsidRDefault="001A3052" w:rsidP="008C6DAC">
            <w:pPr>
              <w:jc w:val="both"/>
              <w:rPr>
                <w:b/>
              </w:rPr>
            </w:pPr>
            <w:r w:rsidRPr="00861AB0">
              <w:rPr>
                <w:b/>
              </w:rPr>
              <w:t>Normal Flow:</w:t>
            </w:r>
          </w:p>
        </w:tc>
        <w:tc>
          <w:tcPr>
            <w:tcW w:w="8460" w:type="dxa"/>
          </w:tcPr>
          <w:p w14:paraId="36F79691" w14:textId="77777777" w:rsidR="001A3052" w:rsidRDefault="001A3052" w:rsidP="002962CE">
            <w:pPr>
              <w:pStyle w:val="ListParagraph"/>
              <w:numPr>
                <w:ilvl w:val="0"/>
                <w:numId w:val="80"/>
              </w:numPr>
            </w:pPr>
            <w:r>
              <w:t>User will select conversation from list.</w:t>
            </w:r>
          </w:p>
          <w:p w14:paraId="53581BA8" w14:textId="01B21B83" w:rsidR="001A3052" w:rsidRDefault="001A3052" w:rsidP="002962CE">
            <w:pPr>
              <w:pStyle w:val="ListParagraph"/>
              <w:numPr>
                <w:ilvl w:val="0"/>
                <w:numId w:val="80"/>
              </w:numPr>
            </w:pPr>
            <w:r>
              <w:t>User will</w:t>
            </w:r>
            <w:r w:rsidR="002962CE">
              <w:t xml:space="preserve"> paste link</w:t>
            </w:r>
            <w:r>
              <w:t>.</w:t>
            </w:r>
          </w:p>
          <w:p w14:paraId="4998D625" w14:textId="77777777" w:rsidR="00FD7177" w:rsidRDefault="001A3052" w:rsidP="00FD7177">
            <w:pPr>
              <w:pStyle w:val="ListParagraph"/>
              <w:numPr>
                <w:ilvl w:val="0"/>
                <w:numId w:val="80"/>
              </w:numPr>
            </w:pPr>
            <w:r>
              <w:t>User will see a</w:t>
            </w:r>
            <w:r w:rsidR="002962CE">
              <w:t xml:space="preserve"> link preview</w:t>
            </w:r>
            <w:r>
              <w:t>.</w:t>
            </w:r>
          </w:p>
          <w:p w14:paraId="4A86F0FE" w14:textId="5E10E7C8" w:rsidR="001A3052" w:rsidRPr="00861AB0" w:rsidRDefault="001A3052" w:rsidP="00FD7177">
            <w:pPr>
              <w:pStyle w:val="ListParagraph"/>
              <w:numPr>
                <w:ilvl w:val="0"/>
                <w:numId w:val="80"/>
              </w:numPr>
            </w:pPr>
            <w:r>
              <w:t>User will press send button.</w:t>
            </w:r>
          </w:p>
        </w:tc>
      </w:tr>
      <w:tr w:rsidR="001A3052" w:rsidRPr="00877136" w14:paraId="66DA3C61" w14:textId="77777777" w:rsidTr="008C6DAC">
        <w:tc>
          <w:tcPr>
            <w:tcW w:w="1957" w:type="dxa"/>
          </w:tcPr>
          <w:p w14:paraId="3C3855AF" w14:textId="77777777" w:rsidR="001A3052" w:rsidRPr="003907CF" w:rsidRDefault="001A3052" w:rsidP="008C6DAC">
            <w:pPr>
              <w:jc w:val="both"/>
              <w:rPr>
                <w:b/>
              </w:rPr>
            </w:pPr>
            <w:r w:rsidRPr="00861AB0">
              <w:rPr>
                <w:b/>
              </w:rPr>
              <w:t>Alternative Flows:</w:t>
            </w:r>
          </w:p>
        </w:tc>
        <w:tc>
          <w:tcPr>
            <w:tcW w:w="8460" w:type="dxa"/>
          </w:tcPr>
          <w:p w14:paraId="583BFA2E" w14:textId="77777777" w:rsidR="001A3052" w:rsidRDefault="001A3052" w:rsidP="006E7037">
            <w:pPr>
              <w:pStyle w:val="ListParagraph"/>
              <w:numPr>
                <w:ilvl w:val="0"/>
                <w:numId w:val="81"/>
              </w:numPr>
              <w:tabs>
                <w:tab w:val="left" w:pos="432"/>
              </w:tabs>
              <w:jc w:val="both"/>
            </w:pPr>
            <w:r>
              <w:t>User selects chat button from ad.</w:t>
            </w:r>
          </w:p>
          <w:p w14:paraId="0FF9AE3A" w14:textId="77777777" w:rsidR="001A3052" w:rsidRDefault="001A3052" w:rsidP="006E7037">
            <w:pPr>
              <w:pStyle w:val="ListParagraph"/>
              <w:numPr>
                <w:ilvl w:val="0"/>
                <w:numId w:val="81"/>
              </w:numPr>
              <w:tabs>
                <w:tab w:val="left" w:pos="432"/>
              </w:tabs>
              <w:jc w:val="both"/>
            </w:pPr>
            <w:r>
              <w:t>User will be redirected to the conversation</w:t>
            </w:r>
          </w:p>
          <w:p w14:paraId="3903DE34" w14:textId="77777777" w:rsidR="006E7037" w:rsidRDefault="006E7037" w:rsidP="006E7037">
            <w:pPr>
              <w:pStyle w:val="ListParagraph"/>
              <w:numPr>
                <w:ilvl w:val="0"/>
                <w:numId w:val="81"/>
              </w:numPr>
            </w:pPr>
            <w:r>
              <w:t>User will paste link.</w:t>
            </w:r>
          </w:p>
          <w:p w14:paraId="647046C2" w14:textId="77777777" w:rsidR="006E7037" w:rsidRDefault="006E7037" w:rsidP="006E7037">
            <w:pPr>
              <w:pStyle w:val="ListParagraph"/>
              <w:numPr>
                <w:ilvl w:val="0"/>
                <w:numId w:val="81"/>
              </w:numPr>
            </w:pPr>
            <w:r>
              <w:t>User will see a link preview.</w:t>
            </w:r>
          </w:p>
          <w:p w14:paraId="652C12CD" w14:textId="42576076" w:rsidR="001A3052" w:rsidRPr="00861AB0" w:rsidRDefault="006E7037" w:rsidP="006E7037">
            <w:pPr>
              <w:pStyle w:val="ListParagraph"/>
              <w:numPr>
                <w:ilvl w:val="0"/>
                <w:numId w:val="81"/>
              </w:numPr>
            </w:pPr>
            <w:r>
              <w:t>User will press send button</w:t>
            </w:r>
            <w:r w:rsidR="001A3052">
              <w:t>.</w:t>
            </w:r>
          </w:p>
        </w:tc>
      </w:tr>
      <w:tr w:rsidR="001A3052" w:rsidRPr="00877136" w14:paraId="20B1ADF1" w14:textId="77777777" w:rsidTr="008C6DAC">
        <w:tc>
          <w:tcPr>
            <w:tcW w:w="1957" w:type="dxa"/>
          </w:tcPr>
          <w:p w14:paraId="5D4B4362" w14:textId="77777777" w:rsidR="001A3052" w:rsidRPr="00861AB0" w:rsidRDefault="001A3052" w:rsidP="008C6DAC">
            <w:pPr>
              <w:jc w:val="both"/>
              <w:rPr>
                <w:b/>
              </w:rPr>
            </w:pPr>
            <w:r w:rsidRPr="00861AB0">
              <w:rPr>
                <w:b/>
              </w:rPr>
              <w:t>Exceptions:</w:t>
            </w:r>
          </w:p>
        </w:tc>
        <w:tc>
          <w:tcPr>
            <w:tcW w:w="8460" w:type="dxa"/>
          </w:tcPr>
          <w:p w14:paraId="2B64E0E4" w14:textId="6992F51C" w:rsidR="001A3052" w:rsidRDefault="001A3052" w:rsidP="00A439A8">
            <w:pPr>
              <w:pStyle w:val="ListParagraph"/>
              <w:numPr>
                <w:ilvl w:val="0"/>
                <w:numId w:val="82"/>
              </w:numPr>
              <w:jc w:val="both"/>
            </w:pPr>
            <w:r>
              <w:t xml:space="preserve">If user is not connected to the internet prompt message will appear “Cannot send </w:t>
            </w:r>
            <w:r w:rsidR="004C4B0C">
              <w:t>message!</w:t>
            </w:r>
            <w:r>
              <w:t xml:space="preserve"> Connect to the internet please”</w:t>
            </w:r>
          </w:p>
          <w:p w14:paraId="58145FF2" w14:textId="1FB150BD" w:rsidR="001A3052" w:rsidRPr="00861AB0" w:rsidRDefault="00A439A8" w:rsidP="00A439A8">
            <w:pPr>
              <w:pStyle w:val="ListParagraph"/>
              <w:numPr>
                <w:ilvl w:val="0"/>
                <w:numId w:val="82"/>
              </w:numPr>
              <w:jc w:val="both"/>
            </w:pPr>
            <w:r>
              <w:t>And Link preview will not appear</w:t>
            </w:r>
          </w:p>
        </w:tc>
      </w:tr>
      <w:tr w:rsidR="001A3052" w:rsidRPr="00877136" w14:paraId="0EC64B0F" w14:textId="77777777" w:rsidTr="008C6DAC">
        <w:tc>
          <w:tcPr>
            <w:tcW w:w="1957" w:type="dxa"/>
          </w:tcPr>
          <w:p w14:paraId="5B6AC706" w14:textId="77777777" w:rsidR="001A3052" w:rsidRPr="00861AB0" w:rsidRDefault="001A3052" w:rsidP="008C6DAC">
            <w:pPr>
              <w:jc w:val="both"/>
              <w:rPr>
                <w:b/>
              </w:rPr>
            </w:pPr>
            <w:r w:rsidRPr="00861AB0">
              <w:rPr>
                <w:b/>
              </w:rPr>
              <w:t>Postconditions:</w:t>
            </w:r>
          </w:p>
        </w:tc>
        <w:tc>
          <w:tcPr>
            <w:tcW w:w="8460" w:type="dxa"/>
          </w:tcPr>
          <w:p w14:paraId="2A620E2B" w14:textId="77777777" w:rsidR="001A3052" w:rsidRPr="00861AB0" w:rsidRDefault="001A3052"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location will be sent.</w:t>
            </w:r>
          </w:p>
        </w:tc>
      </w:tr>
      <w:tr w:rsidR="001A3052" w:rsidRPr="00877136" w14:paraId="1E51A648" w14:textId="77777777" w:rsidTr="008C6DAC">
        <w:tc>
          <w:tcPr>
            <w:tcW w:w="1957" w:type="dxa"/>
          </w:tcPr>
          <w:p w14:paraId="683A4435" w14:textId="77777777" w:rsidR="001A3052" w:rsidRPr="00861AB0" w:rsidRDefault="001A3052" w:rsidP="008C6DAC">
            <w:pPr>
              <w:jc w:val="both"/>
              <w:rPr>
                <w:b/>
              </w:rPr>
            </w:pPr>
            <w:r w:rsidRPr="00861AB0">
              <w:rPr>
                <w:b/>
              </w:rPr>
              <w:t>Business Rules</w:t>
            </w:r>
          </w:p>
        </w:tc>
        <w:tc>
          <w:tcPr>
            <w:tcW w:w="8460" w:type="dxa"/>
          </w:tcPr>
          <w:p w14:paraId="1E578337" w14:textId="77777777" w:rsidR="001A3052" w:rsidRPr="00861AB0" w:rsidRDefault="001A3052" w:rsidP="008C6DAC">
            <w:pPr>
              <w:pStyle w:val="Pa49"/>
              <w:jc w:val="both"/>
            </w:pPr>
            <w:r>
              <w:rPr>
                <w:rFonts w:ascii="Times New Roman" w:hAnsi="Times New Roman"/>
              </w:rPr>
              <w:t>N/A</w:t>
            </w:r>
          </w:p>
        </w:tc>
      </w:tr>
      <w:tr w:rsidR="001A3052" w:rsidRPr="00877136" w14:paraId="3DFA9E14" w14:textId="77777777" w:rsidTr="008C6DAC">
        <w:tc>
          <w:tcPr>
            <w:tcW w:w="1957" w:type="dxa"/>
          </w:tcPr>
          <w:p w14:paraId="3D64CEB4" w14:textId="77777777" w:rsidR="001A3052" w:rsidRPr="00861AB0" w:rsidRDefault="001A3052" w:rsidP="008C6DAC">
            <w:pPr>
              <w:jc w:val="both"/>
              <w:rPr>
                <w:b/>
              </w:rPr>
            </w:pPr>
            <w:r w:rsidRPr="00861AB0">
              <w:rPr>
                <w:b/>
              </w:rPr>
              <w:t>Assumptions:</w:t>
            </w:r>
          </w:p>
        </w:tc>
        <w:tc>
          <w:tcPr>
            <w:tcW w:w="8460" w:type="dxa"/>
          </w:tcPr>
          <w:p w14:paraId="3573FE96" w14:textId="7917F0EA" w:rsidR="001A3052" w:rsidRPr="00861AB0" w:rsidRDefault="001A3052" w:rsidP="00E30301">
            <w:pPr>
              <w:jc w:val="both"/>
            </w:pPr>
            <w:r>
              <w:t>User can navigate to chat menu.</w:t>
            </w:r>
          </w:p>
        </w:tc>
      </w:tr>
    </w:tbl>
    <w:p w14:paraId="285B86C6" w14:textId="77777777" w:rsidR="00BF3B6D" w:rsidRDefault="00BF3B6D"/>
    <w:p w14:paraId="018A27C2" w14:textId="77777777" w:rsidR="00BF3B6D" w:rsidRDefault="00BF3B6D">
      <w:r>
        <w:br w:type="page"/>
      </w:r>
    </w:p>
    <w:p w14:paraId="2C23DCA6" w14:textId="0417C620" w:rsidR="00BF3B6D" w:rsidRPr="00DD5C55" w:rsidRDefault="00BF3B6D" w:rsidP="00BF3B6D">
      <w:pPr>
        <w:pStyle w:val="Caption"/>
        <w:keepNext/>
        <w:spacing w:line="276" w:lineRule="auto"/>
        <w:rPr>
          <w:szCs w:val="24"/>
        </w:rPr>
      </w:pPr>
      <w:r w:rsidRPr="00DD5C55">
        <w:rPr>
          <w:szCs w:val="24"/>
        </w:rPr>
        <w:lastRenderedPageBreak/>
        <w:t xml:space="preserve">Table </w:t>
      </w:r>
      <w:r>
        <w:rPr>
          <w:szCs w:val="24"/>
        </w:rPr>
        <w:t>5</w:t>
      </w:r>
      <w:r w:rsidR="00D673E7">
        <w:rPr>
          <w:szCs w:val="24"/>
        </w:rPr>
        <w:t>6</w:t>
      </w:r>
      <w:r w:rsidRPr="00DD5C55">
        <w:rPr>
          <w:noProof/>
          <w:szCs w:val="24"/>
        </w:rPr>
        <w:t>:</w:t>
      </w:r>
      <w:r>
        <w:rPr>
          <w:szCs w:val="24"/>
        </w:rPr>
        <w:t xml:space="preserve"> Send Link (</w:t>
      </w:r>
      <w:r w:rsidR="00261A44">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F3B6D" w:rsidRPr="00877136" w14:paraId="542BE59A" w14:textId="77777777" w:rsidTr="008C6DAC">
        <w:tc>
          <w:tcPr>
            <w:tcW w:w="1957" w:type="dxa"/>
          </w:tcPr>
          <w:p w14:paraId="76D4955C" w14:textId="77777777" w:rsidR="00BF3B6D" w:rsidRPr="00861AB0" w:rsidRDefault="00BF3B6D" w:rsidP="008C6DAC">
            <w:pPr>
              <w:jc w:val="both"/>
              <w:rPr>
                <w:b/>
              </w:rPr>
            </w:pPr>
            <w:r w:rsidRPr="00861AB0">
              <w:rPr>
                <w:b/>
              </w:rPr>
              <w:t>Use Case ID:</w:t>
            </w:r>
          </w:p>
        </w:tc>
        <w:tc>
          <w:tcPr>
            <w:tcW w:w="8460" w:type="dxa"/>
          </w:tcPr>
          <w:p w14:paraId="5472D395" w14:textId="591EC6E5" w:rsidR="00BF3B6D" w:rsidRPr="00861AB0" w:rsidRDefault="00BF3B6D" w:rsidP="008C6DAC">
            <w:pPr>
              <w:jc w:val="both"/>
            </w:pPr>
            <w:r w:rsidRPr="00861AB0">
              <w:t xml:space="preserve"> </w:t>
            </w:r>
            <w:r>
              <w:t>M4-UC1</w:t>
            </w:r>
            <w:r w:rsidR="000E0527">
              <w:t>6</w:t>
            </w:r>
          </w:p>
        </w:tc>
      </w:tr>
      <w:tr w:rsidR="00BF3B6D" w:rsidRPr="00877136" w14:paraId="3DFFB175" w14:textId="77777777" w:rsidTr="008C6DAC">
        <w:tc>
          <w:tcPr>
            <w:tcW w:w="1957" w:type="dxa"/>
          </w:tcPr>
          <w:p w14:paraId="3314230E" w14:textId="77777777" w:rsidR="00BF3B6D" w:rsidRPr="00861AB0" w:rsidRDefault="00BF3B6D" w:rsidP="008C6DAC">
            <w:pPr>
              <w:jc w:val="both"/>
              <w:rPr>
                <w:b/>
              </w:rPr>
            </w:pPr>
            <w:r w:rsidRPr="00861AB0">
              <w:rPr>
                <w:b/>
              </w:rPr>
              <w:t>Use Case Name:</w:t>
            </w:r>
          </w:p>
        </w:tc>
        <w:tc>
          <w:tcPr>
            <w:tcW w:w="8460" w:type="dxa"/>
          </w:tcPr>
          <w:p w14:paraId="2691AF52" w14:textId="09410B54" w:rsidR="00BF3B6D" w:rsidRPr="00861AB0" w:rsidRDefault="00BF3B6D" w:rsidP="008C6DAC">
            <w:pPr>
              <w:jc w:val="both"/>
            </w:pPr>
            <w:r>
              <w:t>Send Link (</w:t>
            </w:r>
            <w:r w:rsidR="000E0527">
              <w:t>Mobile</w:t>
            </w:r>
            <w:r>
              <w:t>)</w:t>
            </w:r>
          </w:p>
        </w:tc>
      </w:tr>
      <w:tr w:rsidR="00BF3B6D" w:rsidRPr="00877136" w14:paraId="01FAF6C2" w14:textId="77777777" w:rsidTr="008C6DAC">
        <w:tc>
          <w:tcPr>
            <w:tcW w:w="1957" w:type="dxa"/>
          </w:tcPr>
          <w:p w14:paraId="1547B916" w14:textId="77777777" w:rsidR="00BF3B6D" w:rsidRPr="00861AB0" w:rsidRDefault="00BF3B6D" w:rsidP="008C6DAC">
            <w:pPr>
              <w:jc w:val="both"/>
              <w:rPr>
                <w:b/>
              </w:rPr>
            </w:pPr>
            <w:r w:rsidRPr="00861AB0">
              <w:rPr>
                <w:b/>
              </w:rPr>
              <w:t>Actors:</w:t>
            </w:r>
          </w:p>
        </w:tc>
        <w:tc>
          <w:tcPr>
            <w:tcW w:w="8460" w:type="dxa"/>
          </w:tcPr>
          <w:p w14:paraId="7B9443D3" w14:textId="77777777" w:rsidR="00BF3B6D" w:rsidRPr="00861AB0" w:rsidRDefault="00BF3B6D" w:rsidP="008C6DAC">
            <w:pPr>
              <w:jc w:val="both"/>
            </w:pPr>
            <w:r>
              <w:t>Primary Actor: User</w:t>
            </w:r>
          </w:p>
        </w:tc>
      </w:tr>
      <w:tr w:rsidR="00BF3B6D" w:rsidRPr="00877136" w14:paraId="6D826434" w14:textId="77777777" w:rsidTr="008C6DAC">
        <w:tc>
          <w:tcPr>
            <w:tcW w:w="1957" w:type="dxa"/>
          </w:tcPr>
          <w:p w14:paraId="13D922C2" w14:textId="77777777" w:rsidR="00BF3B6D" w:rsidRPr="00861AB0" w:rsidRDefault="00BF3B6D" w:rsidP="008C6DAC">
            <w:pPr>
              <w:jc w:val="both"/>
              <w:rPr>
                <w:b/>
              </w:rPr>
            </w:pPr>
            <w:r w:rsidRPr="00861AB0">
              <w:rPr>
                <w:b/>
              </w:rPr>
              <w:t>Description:</w:t>
            </w:r>
          </w:p>
        </w:tc>
        <w:tc>
          <w:tcPr>
            <w:tcW w:w="8460" w:type="dxa"/>
          </w:tcPr>
          <w:p w14:paraId="0C171B63" w14:textId="77777777" w:rsidR="00BF3B6D" w:rsidRPr="00861AB0" w:rsidRDefault="00BF3B6D" w:rsidP="008C6DAC">
            <w:pPr>
              <w:pStyle w:val="Pa49"/>
              <w:jc w:val="both"/>
              <w:rPr>
                <w:rFonts w:ascii="Times New Roman" w:hAnsi="Times New Roman"/>
              </w:rPr>
            </w:pPr>
            <w:r>
              <w:rPr>
                <w:rFonts w:ascii="Times New Roman" w:hAnsi="Times New Roman"/>
              </w:rPr>
              <w:t>User will be able to send link with preview in message.</w:t>
            </w:r>
          </w:p>
        </w:tc>
      </w:tr>
      <w:tr w:rsidR="00BF3B6D" w:rsidRPr="00877136" w14:paraId="05C44D84" w14:textId="77777777" w:rsidTr="008C6DAC">
        <w:tc>
          <w:tcPr>
            <w:tcW w:w="1957" w:type="dxa"/>
          </w:tcPr>
          <w:p w14:paraId="3E4B046B" w14:textId="77777777" w:rsidR="00BF3B6D" w:rsidRPr="00861AB0" w:rsidRDefault="00BF3B6D" w:rsidP="008C6DAC">
            <w:pPr>
              <w:jc w:val="both"/>
              <w:rPr>
                <w:b/>
              </w:rPr>
            </w:pPr>
            <w:r w:rsidRPr="00861AB0">
              <w:rPr>
                <w:b/>
              </w:rPr>
              <w:t>Trigger:</w:t>
            </w:r>
          </w:p>
        </w:tc>
        <w:tc>
          <w:tcPr>
            <w:tcW w:w="8460" w:type="dxa"/>
          </w:tcPr>
          <w:p w14:paraId="5EF55B81" w14:textId="77777777" w:rsidR="00BF3B6D" w:rsidRPr="00861AB0" w:rsidRDefault="00BF3B6D" w:rsidP="008C6DAC">
            <w:pPr>
              <w:jc w:val="both"/>
            </w:pPr>
            <w:r>
              <w:t>Press ‘Send’ button.</w:t>
            </w:r>
          </w:p>
        </w:tc>
      </w:tr>
      <w:tr w:rsidR="00BF3B6D" w:rsidRPr="00877136" w14:paraId="46792AE6" w14:textId="77777777" w:rsidTr="008C6DAC">
        <w:tc>
          <w:tcPr>
            <w:tcW w:w="1957" w:type="dxa"/>
          </w:tcPr>
          <w:p w14:paraId="56DE78C6" w14:textId="77777777" w:rsidR="00BF3B6D" w:rsidRPr="00861AB0" w:rsidRDefault="00BF3B6D" w:rsidP="008C6DAC">
            <w:pPr>
              <w:jc w:val="both"/>
              <w:rPr>
                <w:b/>
              </w:rPr>
            </w:pPr>
            <w:r w:rsidRPr="00861AB0">
              <w:rPr>
                <w:b/>
              </w:rPr>
              <w:t>Level:</w:t>
            </w:r>
          </w:p>
        </w:tc>
        <w:tc>
          <w:tcPr>
            <w:tcW w:w="8460" w:type="dxa"/>
          </w:tcPr>
          <w:p w14:paraId="2FCC2A22" w14:textId="77777777" w:rsidR="00BF3B6D" w:rsidRPr="00861AB0" w:rsidRDefault="00BF3B6D" w:rsidP="008C6DAC">
            <w:pPr>
              <w:jc w:val="both"/>
            </w:pPr>
            <w:r w:rsidRPr="00861AB0">
              <w:t xml:space="preserve"> </w:t>
            </w:r>
            <w:r>
              <w:t>High</w:t>
            </w:r>
          </w:p>
        </w:tc>
      </w:tr>
      <w:tr w:rsidR="00BF3B6D" w:rsidRPr="00877136" w14:paraId="1EBDAF6B" w14:textId="77777777" w:rsidTr="008C6DAC">
        <w:trPr>
          <w:trHeight w:val="467"/>
        </w:trPr>
        <w:tc>
          <w:tcPr>
            <w:tcW w:w="1957" w:type="dxa"/>
          </w:tcPr>
          <w:p w14:paraId="316F9D83" w14:textId="77777777" w:rsidR="00BF3B6D" w:rsidRPr="00861AB0" w:rsidRDefault="00BF3B6D" w:rsidP="008C6DAC">
            <w:pPr>
              <w:jc w:val="both"/>
              <w:rPr>
                <w:b/>
              </w:rPr>
            </w:pPr>
            <w:r w:rsidRPr="00861AB0">
              <w:rPr>
                <w:b/>
              </w:rPr>
              <w:t>Preconditions:</w:t>
            </w:r>
          </w:p>
        </w:tc>
        <w:tc>
          <w:tcPr>
            <w:tcW w:w="8460" w:type="dxa"/>
          </w:tcPr>
          <w:p w14:paraId="21FA69E8" w14:textId="77777777" w:rsidR="00BF3B6D" w:rsidRPr="00F77D73" w:rsidRDefault="00BF3B6D" w:rsidP="008C6DAC">
            <w:pPr>
              <w:pStyle w:val="Pa49"/>
              <w:jc w:val="both"/>
              <w:rPr>
                <w:rFonts w:ascii="Times New Roman" w:hAnsi="Times New Roman"/>
              </w:rPr>
            </w:pPr>
            <w:r>
              <w:rPr>
                <w:rFonts w:ascii="Times New Roman" w:hAnsi="Times New Roman"/>
              </w:rPr>
              <w:t>PRE-1: User has logged in.</w:t>
            </w:r>
          </w:p>
        </w:tc>
      </w:tr>
      <w:tr w:rsidR="00BF3B6D" w:rsidRPr="00877136" w14:paraId="1378DE08" w14:textId="77777777" w:rsidTr="008C6DAC">
        <w:trPr>
          <w:trHeight w:val="440"/>
        </w:trPr>
        <w:tc>
          <w:tcPr>
            <w:tcW w:w="1957" w:type="dxa"/>
          </w:tcPr>
          <w:p w14:paraId="6DFF4FF2" w14:textId="77777777" w:rsidR="00BF3B6D" w:rsidRPr="00861AB0" w:rsidRDefault="00BF3B6D" w:rsidP="008C6DAC">
            <w:pPr>
              <w:jc w:val="both"/>
              <w:rPr>
                <w:b/>
              </w:rPr>
            </w:pPr>
            <w:r w:rsidRPr="00861AB0">
              <w:rPr>
                <w:b/>
                <w:color w:val="0D0D0D" w:themeColor="text1" w:themeTint="F2"/>
              </w:rPr>
              <w:t>Includes:</w:t>
            </w:r>
          </w:p>
        </w:tc>
        <w:tc>
          <w:tcPr>
            <w:tcW w:w="8460" w:type="dxa"/>
          </w:tcPr>
          <w:p w14:paraId="76AAD9F7" w14:textId="6B5BDD01" w:rsidR="00BF3B6D" w:rsidRPr="00861AB0" w:rsidRDefault="00BF3B6D" w:rsidP="008C6DAC">
            <w:pPr>
              <w:jc w:val="both"/>
            </w:pPr>
            <w:r>
              <w:t>M1-UC</w:t>
            </w:r>
            <w:r w:rsidR="00CD3500">
              <w:t>1</w:t>
            </w:r>
            <w:r>
              <w:t>, M1-UC</w:t>
            </w:r>
            <w:r w:rsidR="00CD3500">
              <w:t>3</w:t>
            </w:r>
            <w:r>
              <w:t>, M4-UC</w:t>
            </w:r>
            <w:r w:rsidR="00CD3500">
              <w:t>2</w:t>
            </w:r>
          </w:p>
        </w:tc>
      </w:tr>
      <w:tr w:rsidR="00BF3B6D" w:rsidRPr="00877136" w14:paraId="64F6B4FE" w14:textId="77777777" w:rsidTr="008C6DAC">
        <w:tc>
          <w:tcPr>
            <w:tcW w:w="1957" w:type="dxa"/>
          </w:tcPr>
          <w:p w14:paraId="1EEA91C7" w14:textId="77777777" w:rsidR="00BF3B6D" w:rsidRPr="00861AB0" w:rsidRDefault="00BF3B6D" w:rsidP="008C6DAC">
            <w:pPr>
              <w:jc w:val="both"/>
              <w:rPr>
                <w:b/>
              </w:rPr>
            </w:pPr>
            <w:r w:rsidRPr="00861AB0">
              <w:rPr>
                <w:b/>
              </w:rPr>
              <w:t>Normal Flow:</w:t>
            </w:r>
          </w:p>
        </w:tc>
        <w:tc>
          <w:tcPr>
            <w:tcW w:w="8460" w:type="dxa"/>
          </w:tcPr>
          <w:p w14:paraId="27E753F7" w14:textId="77777777" w:rsidR="00BF3B6D" w:rsidRDefault="00BF3B6D" w:rsidP="00CD3500">
            <w:pPr>
              <w:pStyle w:val="ListParagraph"/>
              <w:numPr>
                <w:ilvl w:val="0"/>
                <w:numId w:val="83"/>
              </w:numPr>
            </w:pPr>
            <w:r>
              <w:t>User will select conversation from list.</w:t>
            </w:r>
          </w:p>
          <w:p w14:paraId="708CE7F2" w14:textId="77777777" w:rsidR="00BF3B6D" w:rsidRDefault="00BF3B6D" w:rsidP="00CD3500">
            <w:pPr>
              <w:pStyle w:val="ListParagraph"/>
              <w:numPr>
                <w:ilvl w:val="0"/>
                <w:numId w:val="83"/>
              </w:numPr>
            </w:pPr>
            <w:r>
              <w:t>User will paste link.</w:t>
            </w:r>
          </w:p>
          <w:p w14:paraId="68AB181C" w14:textId="77777777" w:rsidR="00BF3B6D" w:rsidRDefault="00BF3B6D" w:rsidP="00CD3500">
            <w:pPr>
              <w:pStyle w:val="ListParagraph"/>
              <w:numPr>
                <w:ilvl w:val="0"/>
                <w:numId w:val="83"/>
              </w:numPr>
            </w:pPr>
            <w:r>
              <w:t>User will see a link preview.</w:t>
            </w:r>
          </w:p>
          <w:p w14:paraId="06C8EB47" w14:textId="77777777" w:rsidR="00BF3B6D" w:rsidRPr="00861AB0" w:rsidRDefault="00BF3B6D" w:rsidP="00CD3500">
            <w:pPr>
              <w:pStyle w:val="ListParagraph"/>
              <w:numPr>
                <w:ilvl w:val="0"/>
                <w:numId w:val="83"/>
              </w:numPr>
            </w:pPr>
            <w:r>
              <w:t>User will press send button.</w:t>
            </w:r>
          </w:p>
        </w:tc>
      </w:tr>
      <w:tr w:rsidR="00BF3B6D" w:rsidRPr="00877136" w14:paraId="77E1F05F" w14:textId="77777777" w:rsidTr="008C6DAC">
        <w:tc>
          <w:tcPr>
            <w:tcW w:w="1957" w:type="dxa"/>
          </w:tcPr>
          <w:p w14:paraId="678A68EF" w14:textId="77777777" w:rsidR="00BF3B6D" w:rsidRPr="003907CF" w:rsidRDefault="00BF3B6D" w:rsidP="008C6DAC">
            <w:pPr>
              <w:jc w:val="both"/>
              <w:rPr>
                <w:b/>
              </w:rPr>
            </w:pPr>
            <w:r w:rsidRPr="00861AB0">
              <w:rPr>
                <w:b/>
              </w:rPr>
              <w:t>Alternative Flows:</w:t>
            </w:r>
          </w:p>
        </w:tc>
        <w:tc>
          <w:tcPr>
            <w:tcW w:w="8460" w:type="dxa"/>
          </w:tcPr>
          <w:p w14:paraId="43E891E9" w14:textId="77777777" w:rsidR="00BF3B6D" w:rsidRDefault="00BF3B6D" w:rsidP="00CD3500">
            <w:pPr>
              <w:pStyle w:val="ListParagraph"/>
              <w:numPr>
                <w:ilvl w:val="0"/>
                <w:numId w:val="84"/>
              </w:numPr>
              <w:tabs>
                <w:tab w:val="left" w:pos="432"/>
              </w:tabs>
              <w:jc w:val="both"/>
            </w:pPr>
            <w:r>
              <w:t>User selects chat button from ad.</w:t>
            </w:r>
          </w:p>
          <w:p w14:paraId="4C325F80" w14:textId="77777777" w:rsidR="00BF3B6D" w:rsidRDefault="00BF3B6D" w:rsidP="00CD3500">
            <w:pPr>
              <w:pStyle w:val="ListParagraph"/>
              <w:numPr>
                <w:ilvl w:val="0"/>
                <w:numId w:val="84"/>
              </w:numPr>
              <w:tabs>
                <w:tab w:val="left" w:pos="432"/>
              </w:tabs>
              <w:jc w:val="both"/>
            </w:pPr>
            <w:r>
              <w:t>User will be redirected to the conversation</w:t>
            </w:r>
          </w:p>
          <w:p w14:paraId="438692C2" w14:textId="77777777" w:rsidR="00BF3B6D" w:rsidRDefault="00BF3B6D" w:rsidP="00CD3500">
            <w:pPr>
              <w:pStyle w:val="ListParagraph"/>
              <w:numPr>
                <w:ilvl w:val="0"/>
                <w:numId w:val="84"/>
              </w:numPr>
            </w:pPr>
            <w:r>
              <w:t>User will paste link.</w:t>
            </w:r>
          </w:p>
          <w:p w14:paraId="1CB8ED7A" w14:textId="77777777" w:rsidR="00BF3B6D" w:rsidRDefault="00BF3B6D" w:rsidP="00CD3500">
            <w:pPr>
              <w:pStyle w:val="ListParagraph"/>
              <w:numPr>
                <w:ilvl w:val="0"/>
                <w:numId w:val="84"/>
              </w:numPr>
            </w:pPr>
            <w:r>
              <w:t>User will see a link preview.</w:t>
            </w:r>
          </w:p>
          <w:p w14:paraId="7D7B225B" w14:textId="77777777" w:rsidR="00BF3B6D" w:rsidRPr="00861AB0" w:rsidRDefault="00BF3B6D" w:rsidP="00CD3500">
            <w:pPr>
              <w:pStyle w:val="ListParagraph"/>
              <w:numPr>
                <w:ilvl w:val="0"/>
                <w:numId w:val="84"/>
              </w:numPr>
            </w:pPr>
            <w:r>
              <w:t>User will press send button.</w:t>
            </w:r>
          </w:p>
        </w:tc>
      </w:tr>
      <w:tr w:rsidR="00BF3B6D" w:rsidRPr="00877136" w14:paraId="7C1C0E2B" w14:textId="77777777" w:rsidTr="008C6DAC">
        <w:tc>
          <w:tcPr>
            <w:tcW w:w="1957" w:type="dxa"/>
          </w:tcPr>
          <w:p w14:paraId="31CF5B55" w14:textId="77777777" w:rsidR="00BF3B6D" w:rsidRPr="00861AB0" w:rsidRDefault="00BF3B6D" w:rsidP="008C6DAC">
            <w:pPr>
              <w:jc w:val="both"/>
              <w:rPr>
                <w:b/>
              </w:rPr>
            </w:pPr>
            <w:r w:rsidRPr="00861AB0">
              <w:rPr>
                <w:b/>
              </w:rPr>
              <w:t>Exceptions:</w:t>
            </w:r>
          </w:p>
        </w:tc>
        <w:tc>
          <w:tcPr>
            <w:tcW w:w="8460" w:type="dxa"/>
          </w:tcPr>
          <w:p w14:paraId="7AEF983A" w14:textId="41D7BFCA" w:rsidR="00BF3B6D" w:rsidRDefault="00BF3B6D" w:rsidP="00BF3B6D">
            <w:pPr>
              <w:pStyle w:val="ListParagraph"/>
              <w:numPr>
                <w:ilvl w:val="0"/>
                <w:numId w:val="82"/>
              </w:numPr>
              <w:jc w:val="both"/>
            </w:pPr>
            <w:r>
              <w:t xml:space="preserve">If user is not connected to the internet prompt message will appear “Cannot send </w:t>
            </w:r>
            <w:r w:rsidR="004C4B0C">
              <w:t>message!</w:t>
            </w:r>
            <w:r>
              <w:t xml:space="preserve"> Connect to the internet please”</w:t>
            </w:r>
          </w:p>
          <w:p w14:paraId="54AFECCB" w14:textId="77777777" w:rsidR="00BF3B6D" w:rsidRPr="00861AB0" w:rsidRDefault="00BF3B6D" w:rsidP="00BF3B6D">
            <w:pPr>
              <w:pStyle w:val="ListParagraph"/>
              <w:numPr>
                <w:ilvl w:val="0"/>
                <w:numId w:val="82"/>
              </w:numPr>
              <w:jc w:val="both"/>
            </w:pPr>
            <w:r>
              <w:t>And Link preview will not appear</w:t>
            </w:r>
          </w:p>
        </w:tc>
      </w:tr>
      <w:tr w:rsidR="00BF3B6D" w:rsidRPr="00877136" w14:paraId="24B2D557" w14:textId="77777777" w:rsidTr="008C6DAC">
        <w:tc>
          <w:tcPr>
            <w:tcW w:w="1957" w:type="dxa"/>
          </w:tcPr>
          <w:p w14:paraId="5B589370" w14:textId="77777777" w:rsidR="00BF3B6D" w:rsidRPr="00861AB0" w:rsidRDefault="00BF3B6D" w:rsidP="008C6DAC">
            <w:pPr>
              <w:jc w:val="both"/>
              <w:rPr>
                <w:b/>
              </w:rPr>
            </w:pPr>
            <w:r w:rsidRPr="00861AB0">
              <w:rPr>
                <w:b/>
              </w:rPr>
              <w:t>Postconditions:</w:t>
            </w:r>
          </w:p>
        </w:tc>
        <w:tc>
          <w:tcPr>
            <w:tcW w:w="8460" w:type="dxa"/>
          </w:tcPr>
          <w:p w14:paraId="701D076D" w14:textId="77777777" w:rsidR="00BF3B6D" w:rsidRPr="00861AB0" w:rsidRDefault="00BF3B6D"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location will be sent.</w:t>
            </w:r>
          </w:p>
        </w:tc>
      </w:tr>
      <w:tr w:rsidR="00BF3B6D" w:rsidRPr="00877136" w14:paraId="1633AC84" w14:textId="77777777" w:rsidTr="008C6DAC">
        <w:tc>
          <w:tcPr>
            <w:tcW w:w="1957" w:type="dxa"/>
          </w:tcPr>
          <w:p w14:paraId="7BAF1E14" w14:textId="77777777" w:rsidR="00BF3B6D" w:rsidRPr="00861AB0" w:rsidRDefault="00BF3B6D" w:rsidP="008C6DAC">
            <w:pPr>
              <w:jc w:val="both"/>
              <w:rPr>
                <w:b/>
              </w:rPr>
            </w:pPr>
            <w:r w:rsidRPr="00861AB0">
              <w:rPr>
                <w:b/>
              </w:rPr>
              <w:t>Business Rules</w:t>
            </w:r>
          </w:p>
        </w:tc>
        <w:tc>
          <w:tcPr>
            <w:tcW w:w="8460" w:type="dxa"/>
          </w:tcPr>
          <w:p w14:paraId="0821DD4E" w14:textId="77777777" w:rsidR="00BF3B6D" w:rsidRPr="00861AB0" w:rsidRDefault="00BF3B6D" w:rsidP="008C6DAC">
            <w:pPr>
              <w:pStyle w:val="Pa49"/>
              <w:jc w:val="both"/>
            </w:pPr>
            <w:r>
              <w:rPr>
                <w:rFonts w:ascii="Times New Roman" w:hAnsi="Times New Roman"/>
              </w:rPr>
              <w:t>N/A</w:t>
            </w:r>
          </w:p>
        </w:tc>
      </w:tr>
      <w:tr w:rsidR="00BF3B6D" w:rsidRPr="00877136" w14:paraId="4670DADA" w14:textId="77777777" w:rsidTr="008C6DAC">
        <w:tc>
          <w:tcPr>
            <w:tcW w:w="1957" w:type="dxa"/>
          </w:tcPr>
          <w:p w14:paraId="576DF9C0" w14:textId="77777777" w:rsidR="00BF3B6D" w:rsidRPr="00861AB0" w:rsidRDefault="00BF3B6D" w:rsidP="008C6DAC">
            <w:pPr>
              <w:jc w:val="both"/>
              <w:rPr>
                <w:b/>
              </w:rPr>
            </w:pPr>
            <w:r w:rsidRPr="00861AB0">
              <w:rPr>
                <w:b/>
              </w:rPr>
              <w:t>Assumptions:</w:t>
            </w:r>
          </w:p>
        </w:tc>
        <w:tc>
          <w:tcPr>
            <w:tcW w:w="8460" w:type="dxa"/>
          </w:tcPr>
          <w:p w14:paraId="311324A0" w14:textId="77777777" w:rsidR="00BF3B6D" w:rsidRPr="00861AB0" w:rsidRDefault="00BF3B6D" w:rsidP="008C6DAC">
            <w:pPr>
              <w:jc w:val="both"/>
            </w:pPr>
            <w:r>
              <w:t>User can navigate to chat menu.</w:t>
            </w:r>
          </w:p>
        </w:tc>
      </w:tr>
    </w:tbl>
    <w:p w14:paraId="1274CD3A" w14:textId="77777777" w:rsidR="00727624" w:rsidRDefault="00727624"/>
    <w:p w14:paraId="4CCCBE83" w14:textId="77777777" w:rsidR="00727624" w:rsidRDefault="00727624">
      <w:r>
        <w:br w:type="page"/>
      </w:r>
    </w:p>
    <w:p w14:paraId="65B57C55" w14:textId="042A5222" w:rsidR="00727624" w:rsidRPr="00DD5C55" w:rsidRDefault="00727624" w:rsidP="00727624">
      <w:pPr>
        <w:pStyle w:val="Caption"/>
        <w:keepNext/>
        <w:spacing w:line="276" w:lineRule="auto"/>
        <w:rPr>
          <w:szCs w:val="24"/>
        </w:rPr>
      </w:pPr>
      <w:r w:rsidRPr="00DD5C55">
        <w:rPr>
          <w:szCs w:val="24"/>
        </w:rPr>
        <w:lastRenderedPageBreak/>
        <w:t xml:space="preserve">Table </w:t>
      </w:r>
      <w:r>
        <w:rPr>
          <w:szCs w:val="24"/>
        </w:rPr>
        <w:t>5</w:t>
      </w:r>
      <w:r w:rsidR="00D673E7">
        <w:rPr>
          <w:szCs w:val="24"/>
        </w:rPr>
        <w:t>7</w:t>
      </w:r>
      <w:r w:rsidRPr="00DD5C55">
        <w:rPr>
          <w:noProof/>
          <w:szCs w:val="24"/>
        </w:rPr>
        <w:t>:</w:t>
      </w:r>
      <w:r>
        <w:rPr>
          <w:szCs w:val="24"/>
        </w:rPr>
        <w:t xml:space="preserve"> </w:t>
      </w:r>
      <w:r w:rsidR="00103213">
        <w:rPr>
          <w:szCs w:val="24"/>
        </w:rPr>
        <w:t xml:space="preserve">Delete Message </w:t>
      </w:r>
      <w:r>
        <w:rPr>
          <w:szCs w:val="24"/>
        </w:rPr>
        <w:t>(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27624" w:rsidRPr="00877136" w14:paraId="153B650A" w14:textId="77777777" w:rsidTr="008C6DAC">
        <w:tc>
          <w:tcPr>
            <w:tcW w:w="1957" w:type="dxa"/>
          </w:tcPr>
          <w:p w14:paraId="7E6FB36C" w14:textId="77777777" w:rsidR="00727624" w:rsidRPr="00861AB0" w:rsidRDefault="00727624" w:rsidP="008C6DAC">
            <w:pPr>
              <w:jc w:val="both"/>
              <w:rPr>
                <w:b/>
              </w:rPr>
            </w:pPr>
            <w:r w:rsidRPr="00861AB0">
              <w:rPr>
                <w:b/>
              </w:rPr>
              <w:t>Use Case ID:</w:t>
            </w:r>
          </w:p>
        </w:tc>
        <w:tc>
          <w:tcPr>
            <w:tcW w:w="8460" w:type="dxa"/>
          </w:tcPr>
          <w:p w14:paraId="1E4341AE" w14:textId="61CBFCBE" w:rsidR="00727624" w:rsidRPr="00861AB0" w:rsidRDefault="00727624" w:rsidP="008C6DAC">
            <w:pPr>
              <w:jc w:val="both"/>
            </w:pPr>
            <w:r w:rsidRPr="00861AB0">
              <w:t xml:space="preserve"> </w:t>
            </w:r>
            <w:r>
              <w:t>M4-UC1</w:t>
            </w:r>
            <w:r w:rsidR="00413BB6">
              <w:t>7</w:t>
            </w:r>
          </w:p>
        </w:tc>
      </w:tr>
      <w:tr w:rsidR="00727624" w:rsidRPr="00877136" w14:paraId="4BA551B0" w14:textId="77777777" w:rsidTr="008C6DAC">
        <w:tc>
          <w:tcPr>
            <w:tcW w:w="1957" w:type="dxa"/>
          </w:tcPr>
          <w:p w14:paraId="229FE649" w14:textId="77777777" w:rsidR="00727624" w:rsidRPr="00861AB0" w:rsidRDefault="00727624" w:rsidP="008C6DAC">
            <w:pPr>
              <w:jc w:val="both"/>
              <w:rPr>
                <w:b/>
              </w:rPr>
            </w:pPr>
            <w:r w:rsidRPr="00861AB0">
              <w:rPr>
                <w:b/>
              </w:rPr>
              <w:t>Use Case Name:</w:t>
            </w:r>
          </w:p>
        </w:tc>
        <w:tc>
          <w:tcPr>
            <w:tcW w:w="8460" w:type="dxa"/>
          </w:tcPr>
          <w:p w14:paraId="6B523417" w14:textId="5710797B" w:rsidR="00727624" w:rsidRPr="00861AB0" w:rsidRDefault="00413BB6" w:rsidP="008C6DAC">
            <w:pPr>
              <w:jc w:val="both"/>
            </w:pPr>
            <w:r>
              <w:t>Delete Message (Web)</w:t>
            </w:r>
          </w:p>
        </w:tc>
      </w:tr>
      <w:tr w:rsidR="00727624" w:rsidRPr="00877136" w14:paraId="0E111AFF" w14:textId="77777777" w:rsidTr="008C6DAC">
        <w:tc>
          <w:tcPr>
            <w:tcW w:w="1957" w:type="dxa"/>
          </w:tcPr>
          <w:p w14:paraId="203BA62E" w14:textId="77777777" w:rsidR="00727624" w:rsidRPr="00861AB0" w:rsidRDefault="00727624" w:rsidP="008C6DAC">
            <w:pPr>
              <w:jc w:val="both"/>
              <w:rPr>
                <w:b/>
              </w:rPr>
            </w:pPr>
            <w:r w:rsidRPr="00861AB0">
              <w:rPr>
                <w:b/>
              </w:rPr>
              <w:t>Actors:</w:t>
            </w:r>
          </w:p>
        </w:tc>
        <w:tc>
          <w:tcPr>
            <w:tcW w:w="8460" w:type="dxa"/>
          </w:tcPr>
          <w:p w14:paraId="2B62F300" w14:textId="77777777" w:rsidR="00727624" w:rsidRPr="00861AB0" w:rsidRDefault="00727624" w:rsidP="008C6DAC">
            <w:pPr>
              <w:jc w:val="both"/>
            </w:pPr>
            <w:r>
              <w:t>Primary Actor: User</w:t>
            </w:r>
          </w:p>
        </w:tc>
      </w:tr>
      <w:tr w:rsidR="00727624" w:rsidRPr="00877136" w14:paraId="221F67FC" w14:textId="77777777" w:rsidTr="008C6DAC">
        <w:tc>
          <w:tcPr>
            <w:tcW w:w="1957" w:type="dxa"/>
          </w:tcPr>
          <w:p w14:paraId="414573DD" w14:textId="77777777" w:rsidR="00727624" w:rsidRPr="00861AB0" w:rsidRDefault="00727624" w:rsidP="008C6DAC">
            <w:pPr>
              <w:jc w:val="both"/>
              <w:rPr>
                <w:b/>
              </w:rPr>
            </w:pPr>
            <w:r w:rsidRPr="00861AB0">
              <w:rPr>
                <w:b/>
              </w:rPr>
              <w:t>Description:</w:t>
            </w:r>
          </w:p>
        </w:tc>
        <w:tc>
          <w:tcPr>
            <w:tcW w:w="8460" w:type="dxa"/>
          </w:tcPr>
          <w:p w14:paraId="207ACD37" w14:textId="4A652842" w:rsidR="00727624" w:rsidRPr="00861AB0" w:rsidRDefault="00727624" w:rsidP="008C6DAC">
            <w:pPr>
              <w:pStyle w:val="Pa49"/>
              <w:jc w:val="both"/>
              <w:rPr>
                <w:rFonts w:ascii="Times New Roman" w:hAnsi="Times New Roman"/>
              </w:rPr>
            </w:pPr>
            <w:r>
              <w:rPr>
                <w:rFonts w:ascii="Times New Roman" w:hAnsi="Times New Roman"/>
              </w:rPr>
              <w:t>User will be able to</w:t>
            </w:r>
            <w:r w:rsidR="00B2381B">
              <w:rPr>
                <w:rFonts w:ascii="Times New Roman" w:hAnsi="Times New Roman"/>
              </w:rPr>
              <w:t xml:space="preserve"> delete message from conversation</w:t>
            </w:r>
            <w:r>
              <w:rPr>
                <w:rFonts w:ascii="Times New Roman" w:hAnsi="Times New Roman"/>
              </w:rPr>
              <w:t>.</w:t>
            </w:r>
          </w:p>
        </w:tc>
      </w:tr>
      <w:tr w:rsidR="00727624" w:rsidRPr="00877136" w14:paraId="598E6131" w14:textId="77777777" w:rsidTr="008C6DAC">
        <w:tc>
          <w:tcPr>
            <w:tcW w:w="1957" w:type="dxa"/>
          </w:tcPr>
          <w:p w14:paraId="29E50072" w14:textId="77777777" w:rsidR="00727624" w:rsidRPr="00861AB0" w:rsidRDefault="00727624" w:rsidP="008C6DAC">
            <w:pPr>
              <w:jc w:val="both"/>
              <w:rPr>
                <w:b/>
              </w:rPr>
            </w:pPr>
            <w:r w:rsidRPr="00861AB0">
              <w:rPr>
                <w:b/>
              </w:rPr>
              <w:t>Trigger:</w:t>
            </w:r>
          </w:p>
        </w:tc>
        <w:tc>
          <w:tcPr>
            <w:tcW w:w="8460" w:type="dxa"/>
          </w:tcPr>
          <w:p w14:paraId="514EDD58" w14:textId="486319BA" w:rsidR="00727624" w:rsidRPr="00861AB0" w:rsidRDefault="00727624" w:rsidP="008C6DAC">
            <w:pPr>
              <w:jc w:val="both"/>
            </w:pPr>
            <w:r>
              <w:t xml:space="preserve">Press </w:t>
            </w:r>
            <w:r w:rsidR="00233B71">
              <w:t>and hold a message in conversation</w:t>
            </w:r>
            <w:r>
              <w:t>.</w:t>
            </w:r>
          </w:p>
        </w:tc>
      </w:tr>
      <w:tr w:rsidR="00727624" w:rsidRPr="00877136" w14:paraId="347FB893" w14:textId="77777777" w:rsidTr="008C6DAC">
        <w:tc>
          <w:tcPr>
            <w:tcW w:w="1957" w:type="dxa"/>
          </w:tcPr>
          <w:p w14:paraId="4633880A" w14:textId="77777777" w:rsidR="00727624" w:rsidRPr="00861AB0" w:rsidRDefault="00727624" w:rsidP="008C6DAC">
            <w:pPr>
              <w:jc w:val="both"/>
              <w:rPr>
                <w:b/>
              </w:rPr>
            </w:pPr>
            <w:r w:rsidRPr="00861AB0">
              <w:rPr>
                <w:b/>
              </w:rPr>
              <w:t>Level:</w:t>
            </w:r>
          </w:p>
        </w:tc>
        <w:tc>
          <w:tcPr>
            <w:tcW w:w="8460" w:type="dxa"/>
          </w:tcPr>
          <w:p w14:paraId="41F6CF69" w14:textId="77777777" w:rsidR="00727624" w:rsidRPr="00861AB0" w:rsidRDefault="00727624" w:rsidP="008C6DAC">
            <w:pPr>
              <w:jc w:val="both"/>
            </w:pPr>
            <w:r w:rsidRPr="00861AB0">
              <w:t xml:space="preserve"> </w:t>
            </w:r>
            <w:r>
              <w:t>High</w:t>
            </w:r>
          </w:p>
        </w:tc>
      </w:tr>
      <w:tr w:rsidR="00727624" w:rsidRPr="00877136" w14:paraId="571C6C1D" w14:textId="77777777" w:rsidTr="008C6DAC">
        <w:trPr>
          <w:trHeight w:val="467"/>
        </w:trPr>
        <w:tc>
          <w:tcPr>
            <w:tcW w:w="1957" w:type="dxa"/>
          </w:tcPr>
          <w:p w14:paraId="22D8B98B" w14:textId="77777777" w:rsidR="00727624" w:rsidRPr="00861AB0" w:rsidRDefault="00727624" w:rsidP="008C6DAC">
            <w:pPr>
              <w:jc w:val="both"/>
              <w:rPr>
                <w:b/>
              </w:rPr>
            </w:pPr>
            <w:r w:rsidRPr="00861AB0">
              <w:rPr>
                <w:b/>
              </w:rPr>
              <w:t>Preconditions:</w:t>
            </w:r>
          </w:p>
        </w:tc>
        <w:tc>
          <w:tcPr>
            <w:tcW w:w="8460" w:type="dxa"/>
          </w:tcPr>
          <w:p w14:paraId="5B32B7D1" w14:textId="2335C2DF" w:rsidR="00727624" w:rsidRDefault="00727624" w:rsidP="008C6DAC">
            <w:pPr>
              <w:pStyle w:val="Pa49"/>
              <w:jc w:val="both"/>
              <w:rPr>
                <w:rFonts w:ascii="Times New Roman" w:hAnsi="Times New Roman"/>
              </w:rPr>
            </w:pPr>
            <w:r>
              <w:rPr>
                <w:rFonts w:ascii="Times New Roman" w:hAnsi="Times New Roman"/>
              </w:rPr>
              <w:t>PRE-1: User has logged in.</w:t>
            </w:r>
          </w:p>
          <w:p w14:paraId="6081BCAD" w14:textId="162EED1B" w:rsidR="009E0576" w:rsidRPr="009E0576" w:rsidRDefault="009E0576" w:rsidP="009E0576">
            <w:r>
              <w:t>PRE-2: User has started a conversation</w:t>
            </w:r>
          </w:p>
          <w:p w14:paraId="6F52D0AD" w14:textId="51F5FC0F" w:rsidR="00716CBB" w:rsidRPr="00716CBB" w:rsidRDefault="00716CBB" w:rsidP="00716CBB">
            <w:r>
              <w:t>PRE-</w:t>
            </w:r>
            <w:r w:rsidR="009E0576">
              <w:t>3</w:t>
            </w:r>
            <w:r>
              <w:t>: User has sent a message</w:t>
            </w:r>
          </w:p>
        </w:tc>
      </w:tr>
      <w:tr w:rsidR="00727624" w:rsidRPr="00877136" w14:paraId="7E0C70EB" w14:textId="77777777" w:rsidTr="008C6DAC">
        <w:trPr>
          <w:trHeight w:val="440"/>
        </w:trPr>
        <w:tc>
          <w:tcPr>
            <w:tcW w:w="1957" w:type="dxa"/>
          </w:tcPr>
          <w:p w14:paraId="786C8AB2" w14:textId="77777777" w:rsidR="00727624" w:rsidRPr="00861AB0" w:rsidRDefault="00727624" w:rsidP="008C6DAC">
            <w:pPr>
              <w:jc w:val="both"/>
              <w:rPr>
                <w:b/>
              </w:rPr>
            </w:pPr>
            <w:r w:rsidRPr="00861AB0">
              <w:rPr>
                <w:b/>
                <w:color w:val="0D0D0D" w:themeColor="text1" w:themeTint="F2"/>
              </w:rPr>
              <w:t>Includes:</w:t>
            </w:r>
          </w:p>
        </w:tc>
        <w:tc>
          <w:tcPr>
            <w:tcW w:w="8460" w:type="dxa"/>
          </w:tcPr>
          <w:p w14:paraId="7711B9A9" w14:textId="77777777" w:rsidR="00727624" w:rsidRPr="00861AB0" w:rsidRDefault="00727624" w:rsidP="008C6DAC">
            <w:pPr>
              <w:jc w:val="both"/>
            </w:pPr>
            <w:r>
              <w:t>M1-UC2, M1-UC4, M4-UC1</w:t>
            </w:r>
          </w:p>
        </w:tc>
      </w:tr>
      <w:tr w:rsidR="00727624" w:rsidRPr="00877136" w14:paraId="6EEF98A7" w14:textId="77777777" w:rsidTr="008C6DAC">
        <w:tc>
          <w:tcPr>
            <w:tcW w:w="1957" w:type="dxa"/>
          </w:tcPr>
          <w:p w14:paraId="3E54D032" w14:textId="77777777" w:rsidR="00727624" w:rsidRPr="00861AB0" w:rsidRDefault="00727624" w:rsidP="008C6DAC">
            <w:pPr>
              <w:jc w:val="both"/>
              <w:rPr>
                <w:b/>
              </w:rPr>
            </w:pPr>
            <w:r w:rsidRPr="00861AB0">
              <w:rPr>
                <w:b/>
              </w:rPr>
              <w:t>Normal Flow:</w:t>
            </w:r>
          </w:p>
        </w:tc>
        <w:tc>
          <w:tcPr>
            <w:tcW w:w="8460" w:type="dxa"/>
          </w:tcPr>
          <w:p w14:paraId="56C3EC7F" w14:textId="77777777" w:rsidR="00727624" w:rsidRDefault="00727624" w:rsidP="003729FB">
            <w:pPr>
              <w:pStyle w:val="ListParagraph"/>
              <w:numPr>
                <w:ilvl w:val="0"/>
                <w:numId w:val="85"/>
              </w:numPr>
            </w:pPr>
            <w:r>
              <w:t>User will select conversation from list.</w:t>
            </w:r>
          </w:p>
          <w:p w14:paraId="3554B847" w14:textId="3C6F8ABB" w:rsidR="00727624" w:rsidRDefault="00727624" w:rsidP="003729FB">
            <w:pPr>
              <w:pStyle w:val="ListParagraph"/>
              <w:numPr>
                <w:ilvl w:val="0"/>
                <w:numId w:val="85"/>
              </w:numPr>
            </w:pPr>
            <w:r>
              <w:t>User will</w:t>
            </w:r>
            <w:r w:rsidR="003729FB">
              <w:t xml:space="preserve"> press and hold a message</w:t>
            </w:r>
            <w:r>
              <w:t>.</w:t>
            </w:r>
          </w:p>
          <w:p w14:paraId="0E2E441A" w14:textId="79FA2874" w:rsidR="00727624" w:rsidRDefault="00727624" w:rsidP="003729FB">
            <w:pPr>
              <w:pStyle w:val="ListParagraph"/>
              <w:numPr>
                <w:ilvl w:val="0"/>
                <w:numId w:val="85"/>
              </w:numPr>
            </w:pPr>
            <w:r>
              <w:t>User will s</w:t>
            </w:r>
            <w:r w:rsidR="003729FB">
              <w:t>elect delete</w:t>
            </w:r>
            <w:r>
              <w:t>.</w:t>
            </w:r>
          </w:p>
          <w:p w14:paraId="1FF757CA" w14:textId="4D70C3C6" w:rsidR="00727624" w:rsidRPr="00861AB0" w:rsidRDefault="00727624" w:rsidP="003729FB">
            <w:pPr>
              <w:pStyle w:val="ListParagraph"/>
              <w:numPr>
                <w:ilvl w:val="0"/>
                <w:numId w:val="85"/>
              </w:numPr>
            </w:pPr>
            <w:r>
              <w:t>User will press</w:t>
            </w:r>
            <w:r w:rsidR="000C5D08">
              <w:t xml:space="preserve"> ok to confirm deletion</w:t>
            </w:r>
            <w:r>
              <w:t>.</w:t>
            </w:r>
          </w:p>
        </w:tc>
      </w:tr>
      <w:tr w:rsidR="00727624" w:rsidRPr="00877136" w14:paraId="6ADD1AFD" w14:textId="77777777" w:rsidTr="008C6DAC">
        <w:tc>
          <w:tcPr>
            <w:tcW w:w="1957" w:type="dxa"/>
          </w:tcPr>
          <w:p w14:paraId="78C02850" w14:textId="77777777" w:rsidR="00727624" w:rsidRPr="003907CF" w:rsidRDefault="00727624" w:rsidP="008C6DAC">
            <w:pPr>
              <w:jc w:val="both"/>
              <w:rPr>
                <w:b/>
              </w:rPr>
            </w:pPr>
            <w:r w:rsidRPr="00861AB0">
              <w:rPr>
                <w:b/>
              </w:rPr>
              <w:t>Alternative Flows:</w:t>
            </w:r>
          </w:p>
        </w:tc>
        <w:tc>
          <w:tcPr>
            <w:tcW w:w="8460" w:type="dxa"/>
          </w:tcPr>
          <w:p w14:paraId="7ED789C2" w14:textId="77777777" w:rsidR="00727624" w:rsidRDefault="00727624" w:rsidP="00B349C7">
            <w:pPr>
              <w:pStyle w:val="ListParagraph"/>
              <w:numPr>
                <w:ilvl w:val="0"/>
                <w:numId w:val="86"/>
              </w:numPr>
              <w:tabs>
                <w:tab w:val="left" w:pos="432"/>
              </w:tabs>
              <w:jc w:val="both"/>
            </w:pPr>
            <w:r>
              <w:t>User selects chat button from ad.</w:t>
            </w:r>
          </w:p>
          <w:p w14:paraId="2DCCCBB1" w14:textId="77777777" w:rsidR="00727624" w:rsidRDefault="00727624" w:rsidP="00B349C7">
            <w:pPr>
              <w:pStyle w:val="ListParagraph"/>
              <w:numPr>
                <w:ilvl w:val="0"/>
                <w:numId w:val="86"/>
              </w:numPr>
              <w:tabs>
                <w:tab w:val="left" w:pos="432"/>
              </w:tabs>
              <w:jc w:val="both"/>
            </w:pPr>
            <w:r>
              <w:t>User will be redirected to the conversation</w:t>
            </w:r>
          </w:p>
          <w:p w14:paraId="15833E8B" w14:textId="77777777" w:rsidR="00B349C7" w:rsidRDefault="00B349C7" w:rsidP="00B349C7">
            <w:pPr>
              <w:pStyle w:val="ListParagraph"/>
              <w:numPr>
                <w:ilvl w:val="0"/>
                <w:numId w:val="86"/>
              </w:numPr>
            </w:pPr>
            <w:r>
              <w:t>User will press and hold a message.</w:t>
            </w:r>
          </w:p>
          <w:p w14:paraId="6703177C" w14:textId="77777777" w:rsidR="00B349C7" w:rsidRDefault="00B349C7" w:rsidP="00B349C7">
            <w:pPr>
              <w:pStyle w:val="ListParagraph"/>
              <w:numPr>
                <w:ilvl w:val="0"/>
                <w:numId w:val="86"/>
              </w:numPr>
            </w:pPr>
            <w:r>
              <w:t>User will select delete.</w:t>
            </w:r>
          </w:p>
          <w:p w14:paraId="0EABAB73" w14:textId="7CA8EAB3" w:rsidR="00727624" w:rsidRPr="00861AB0" w:rsidRDefault="00B349C7" w:rsidP="00B349C7">
            <w:pPr>
              <w:pStyle w:val="ListParagraph"/>
              <w:numPr>
                <w:ilvl w:val="0"/>
                <w:numId w:val="86"/>
              </w:numPr>
            </w:pPr>
            <w:r>
              <w:t>User will press ok to confirm deletion</w:t>
            </w:r>
          </w:p>
        </w:tc>
      </w:tr>
      <w:tr w:rsidR="00727624" w:rsidRPr="00877136" w14:paraId="36F81D7F" w14:textId="77777777" w:rsidTr="008C6DAC">
        <w:tc>
          <w:tcPr>
            <w:tcW w:w="1957" w:type="dxa"/>
          </w:tcPr>
          <w:p w14:paraId="3F614F4D" w14:textId="77777777" w:rsidR="00727624" w:rsidRPr="00861AB0" w:rsidRDefault="00727624" w:rsidP="008C6DAC">
            <w:pPr>
              <w:jc w:val="both"/>
              <w:rPr>
                <w:b/>
              </w:rPr>
            </w:pPr>
            <w:r w:rsidRPr="00861AB0">
              <w:rPr>
                <w:b/>
              </w:rPr>
              <w:t>Exceptions:</w:t>
            </w:r>
          </w:p>
        </w:tc>
        <w:tc>
          <w:tcPr>
            <w:tcW w:w="8460" w:type="dxa"/>
          </w:tcPr>
          <w:p w14:paraId="1BE18D58" w14:textId="5E0BFBFF" w:rsidR="00727624" w:rsidRPr="00861AB0" w:rsidRDefault="00727624" w:rsidP="00FE3CE4">
            <w:pPr>
              <w:pStyle w:val="ListParagraph"/>
              <w:numPr>
                <w:ilvl w:val="0"/>
                <w:numId w:val="87"/>
              </w:numPr>
              <w:jc w:val="both"/>
            </w:pPr>
            <w:r>
              <w:t xml:space="preserve">If user is not connected to the internet prompt message will appear “Cannot send </w:t>
            </w:r>
            <w:r w:rsidR="004C4B0C">
              <w:t>message!</w:t>
            </w:r>
            <w:r>
              <w:t xml:space="preserve"> Connect to the internet please”</w:t>
            </w:r>
            <w:r w:rsidR="00FE3CE4" w:rsidRPr="00861AB0">
              <w:t xml:space="preserve"> </w:t>
            </w:r>
          </w:p>
        </w:tc>
      </w:tr>
      <w:tr w:rsidR="00727624" w:rsidRPr="00877136" w14:paraId="37613CAB" w14:textId="77777777" w:rsidTr="008C6DAC">
        <w:tc>
          <w:tcPr>
            <w:tcW w:w="1957" w:type="dxa"/>
          </w:tcPr>
          <w:p w14:paraId="67905146" w14:textId="77777777" w:rsidR="00727624" w:rsidRPr="00861AB0" w:rsidRDefault="00727624" w:rsidP="008C6DAC">
            <w:pPr>
              <w:jc w:val="both"/>
              <w:rPr>
                <w:b/>
              </w:rPr>
            </w:pPr>
            <w:r w:rsidRPr="00861AB0">
              <w:rPr>
                <w:b/>
              </w:rPr>
              <w:t>Postconditions:</w:t>
            </w:r>
          </w:p>
        </w:tc>
        <w:tc>
          <w:tcPr>
            <w:tcW w:w="8460" w:type="dxa"/>
          </w:tcPr>
          <w:p w14:paraId="268AD6DA" w14:textId="2DD1076B" w:rsidR="00727624" w:rsidRPr="00861AB0" w:rsidRDefault="00727624"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D32ACC">
              <w:rPr>
                <w:rFonts w:ascii="Times New Roman" w:hAnsi="Times New Roman"/>
              </w:rPr>
              <w:t>Message will be cleared form conversation</w:t>
            </w:r>
            <w:r w:rsidR="005E72DC">
              <w:rPr>
                <w:rFonts w:ascii="Times New Roman" w:hAnsi="Times New Roman"/>
              </w:rPr>
              <w:t>.</w:t>
            </w:r>
          </w:p>
        </w:tc>
      </w:tr>
      <w:tr w:rsidR="00727624" w:rsidRPr="00877136" w14:paraId="7B86F18A" w14:textId="77777777" w:rsidTr="008C6DAC">
        <w:tc>
          <w:tcPr>
            <w:tcW w:w="1957" w:type="dxa"/>
          </w:tcPr>
          <w:p w14:paraId="28612CF0" w14:textId="77777777" w:rsidR="00727624" w:rsidRPr="00861AB0" w:rsidRDefault="00727624" w:rsidP="008C6DAC">
            <w:pPr>
              <w:jc w:val="both"/>
              <w:rPr>
                <w:b/>
              </w:rPr>
            </w:pPr>
            <w:r w:rsidRPr="00861AB0">
              <w:rPr>
                <w:b/>
              </w:rPr>
              <w:t>Business Rules</w:t>
            </w:r>
          </w:p>
        </w:tc>
        <w:tc>
          <w:tcPr>
            <w:tcW w:w="8460" w:type="dxa"/>
          </w:tcPr>
          <w:p w14:paraId="3305AB3C" w14:textId="77777777" w:rsidR="00727624" w:rsidRPr="00861AB0" w:rsidRDefault="00727624" w:rsidP="008C6DAC">
            <w:pPr>
              <w:pStyle w:val="Pa49"/>
              <w:jc w:val="both"/>
            </w:pPr>
            <w:r>
              <w:rPr>
                <w:rFonts w:ascii="Times New Roman" w:hAnsi="Times New Roman"/>
              </w:rPr>
              <w:t>N/A</w:t>
            </w:r>
          </w:p>
        </w:tc>
      </w:tr>
      <w:tr w:rsidR="00727624" w:rsidRPr="00877136" w14:paraId="3C98D6BD" w14:textId="77777777" w:rsidTr="008C6DAC">
        <w:tc>
          <w:tcPr>
            <w:tcW w:w="1957" w:type="dxa"/>
          </w:tcPr>
          <w:p w14:paraId="02ED25AF" w14:textId="77777777" w:rsidR="00727624" w:rsidRPr="00861AB0" w:rsidRDefault="00727624" w:rsidP="008C6DAC">
            <w:pPr>
              <w:jc w:val="both"/>
              <w:rPr>
                <w:b/>
              </w:rPr>
            </w:pPr>
            <w:r w:rsidRPr="00861AB0">
              <w:rPr>
                <w:b/>
              </w:rPr>
              <w:t>Assumptions:</w:t>
            </w:r>
          </w:p>
        </w:tc>
        <w:tc>
          <w:tcPr>
            <w:tcW w:w="8460" w:type="dxa"/>
          </w:tcPr>
          <w:p w14:paraId="5ECB6970" w14:textId="77777777" w:rsidR="00727624" w:rsidRPr="00861AB0" w:rsidRDefault="00727624" w:rsidP="008C6DAC">
            <w:pPr>
              <w:jc w:val="both"/>
            </w:pPr>
            <w:r>
              <w:t>User can navigate to chat menu.</w:t>
            </w:r>
          </w:p>
        </w:tc>
      </w:tr>
    </w:tbl>
    <w:p w14:paraId="5EA2D630" w14:textId="77777777" w:rsidR="009A146C" w:rsidRDefault="009A146C"/>
    <w:p w14:paraId="1B18B79F" w14:textId="77777777" w:rsidR="009A146C" w:rsidRDefault="009A146C">
      <w:r>
        <w:br w:type="page"/>
      </w:r>
    </w:p>
    <w:p w14:paraId="1E491A38" w14:textId="47EB47C8" w:rsidR="009A146C" w:rsidRPr="00DD5C55" w:rsidRDefault="009A146C" w:rsidP="009A146C">
      <w:pPr>
        <w:pStyle w:val="Caption"/>
        <w:keepNext/>
        <w:spacing w:line="276" w:lineRule="auto"/>
        <w:rPr>
          <w:szCs w:val="24"/>
        </w:rPr>
      </w:pPr>
      <w:r w:rsidRPr="00DD5C55">
        <w:rPr>
          <w:szCs w:val="24"/>
        </w:rPr>
        <w:lastRenderedPageBreak/>
        <w:t xml:space="preserve">Table </w:t>
      </w:r>
      <w:r>
        <w:rPr>
          <w:szCs w:val="24"/>
        </w:rPr>
        <w:t>5</w:t>
      </w:r>
      <w:r w:rsidR="00D673E7">
        <w:rPr>
          <w:szCs w:val="24"/>
        </w:rPr>
        <w:t>8</w:t>
      </w:r>
      <w:r w:rsidRPr="00DD5C55">
        <w:rPr>
          <w:noProof/>
          <w:szCs w:val="24"/>
        </w:rPr>
        <w:t>:</w:t>
      </w:r>
      <w:r>
        <w:rPr>
          <w:szCs w:val="24"/>
        </w:rPr>
        <w:t xml:space="preserve"> Delete Message (</w:t>
      </w:r>
      <w:r w:rsidR="00F7240F">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A146C" w:rsidRPr="00877136" w14:paraId="4B052FC0" w14:textId="77777777" w:rsidTr="008C6DAC">
        <w:tc>
          <w:tcPr>
            <w:tcW w:w="1957" w:type="dxa"/>
          </w:tcPr>
          <w:p w14:paraId="757F8672" w14:textId="77777777" w:rsidR="009A146C" w:rsidRPr="00861AB0" w:rsidRDefault="009A146C" w:rsidP="008C6DAC">
            <w:pPr>
              <w:jc w:val="both"/>
              <w:rPr>
                <w:b/>
              </w:rPr>
            </w:pPr>
            <w:r w:rsidRPr="00861AB0">
              <w:rPr>
                <w:b/>
              </w:rPr>
              <w:t>Use Case ID:</w:t>
            </w:r>
          </w:p>
        </w:tc>
        <w:tc>
          <w:tcPr>
            <w:tcW w:w="8460" w:type="dxa"/>
          </w:tcPr>
          <w:p w14:paraId="3855B4C8" w14:textId="2CFF1B12" w:rsidR="009A146C" w:rsidRPr="00861AB0" w:rsidRDefault="009A146C" w:rsidP="008C6DAC">
            <w:pPr>
              <w:jc w:val="both"/>
            </w:pPr>
            <w:r w:rsidRPr="00861AB0">
              <w:t xml:space="preserve"> </w:t>
            </w:r>
            <w:r>
              <w:t>M4-UC1</w:t>
            </w:r>
            <w:r w:rsidR="00F7240F">
              <w:t>8</w:t>
            </w:r>
          </w:p>
        </w:tc>
      </w:tr>
      <w:tr w:rsidR="009A146C" w:rsidRPr="00877136" w14:paraId="15B351D6" w14:textId="77777777" w:rsidTr="008C6DAC">
        <w:tc>
          <w:tcPr>
            <w:tcW w:w="1957" w:type="dxa"/>
          </w:tcPr>
          <w:p w14:paraId="2105C373" w14:textId="77777777" w:rsidR="009A146C" w:rsidRPr="00861AB0" w:rsidRDefault="009A146C" w:rsidP="008C6DAC">
            <w:pPr>
              <w:jc w:val="both"/>
              <w:rPr>
                <w:b/>
              </w:rPr>
            </w:pPr>
            <w:r w:rsidRPr="00861AB0">
              <w:rPr>
                <w:b/>
              </w:rPr>
              <w:t>Use Case Name:</w:t>
            </w:r>
          </w:p>
        </w:tc>
        <w:tc>
          <w:tcPr>
            <w:tcW w:w="8460" w:type="dxa"/>
          </w:tcPr>
          <w:p w14:paraId="7527DF6D" w14:textId="169FB4CF" w:rsidR="009A146C" w:rsidRPr="00861AB0" w:rsidRDefault="009A146C" w:rsidP="008C6DAC">
            <w:pPr>
              <w:jc w:val="both"/>
            </w:pPr>
            <w:r>
              <w:t>Delete Message (</w:t>
            </w:r>
            <w:r w:rsidR="00F7240F">
              <w:t>Mobile</w:t>
            </w:r>
            <w:r>
              <w:t>)</w:t>
            </w:r>
          </w:p>
        </w:tc>
      </w:tr>
      <w:tr w:rsidR="009A146C" w:rsidRPr="00877136" w14:paraId="56D8D087" w14:textId="77777777" w:rsidTr="008C6DAC">
        <w:tc>
          <w:tcPr>
            <w:tcW w:w="1957" w:type="dxa"/>
          </w:tcPr>
          <w:p w14:paraId="1B572E53" w14:textId="77777777" w:rsidR="009A146C" w:rsidRPr="00861AB0" w:rsidRDefault="009A146C" w:rsidP="008C6DAC">
            <w:pPr>
              <w:jc w:val="both"/>
              <w:rPr>
                <w:b/>
              </w:rPr>
            </w:pPr>
            <w:r w:rsidRPr="00861AB0">
              <w:rPr>
                <w:b/>
              </w:rPr>
              <w:t>Actors:</w:t>
            </w:r>
          </w:p>
        </w:tc>
        <w:tc>
          <w:tcPr>
            <w:tcW w:w="8460" w:type="dxa"/>
          </w:tcPr>
          <w:p w14:paraId="7A98E6BD" w14:textId="77777777" w:rsidR="009A146C" w:rsidRPr="00861AB0" w:rsidRDefault="009A146C" w:rsidP="008C6DAC">
            <w:pPr>
              <w:jc w:val="both"/>
            </w:pPr>
            <w:r>
              <w:t>Primary Actor: User</w:t>
            </w:r>
          </w:p>
        </w:tc>
      </w:tr>
      <w:tr w:rsidR="009A146C" w:rsidRPr="00877136" w14:paraId="4987659B" w14:textId="77777777" w:rsidTr="008C6DAC">
        <w:tc>
          <w:tcPr>
            <w:tcW w:w="1957" w:type="dxa"/>
          </w:tcPr>
          <w:p w14:paraId="56C4AC39" w14:textId="77777777" w:rsidR="009A146C" w:rsidRPr="00861AB0" w:rsidRDefault="009A146C" w:rsidP="008C6DAC">
            <w:pPr>
              <w:jc w:val="both"/>
              <w:rPr>
                <w:b/>
              </w:rPr>
            </w:pPr>
            <w:r w:rsidRPr="00861AB0">
              <w:rPr>
                <w:b/>
              </w:rPr>
              <w:t>Description:</w:t>
            </w:r>
          </w:p>
        </w:tc>
        <w:tc>
          <w:tcPr>
            <w:tcW w:w="8460" w:type="dxa"/>
          </w:tcPr>
          <w:p w14:paraId="520FF719" w14:textId="77777777" w:rsidR="009A146C" w:rsidRPr="00861AB0" w:rsidRDefault="009A146C" w:rsidP="008C6DAC">
            <w:pPr>
              <w:pStyle w:val="Pa49"/>
              <w:jc w:val="both"/>
              <w:rPr>
                <w:rFonts w:ascii="Times New Roman" w:hAnsi="Times New Roman"/>
              </w:rPr>
            </w:pPr>
            <w:r>
              <w:rPr>
                <w:rFonts w:ascii="Times New Roman" w:hAnsi="Times New Roman"/>
              </w:rPr>
              <w:t>User will be able to delete message from conversation.</w:t>
            </w:r>
          </w:p>
        </w:tc>
      </w:tr>
      <w:tr w:rsidR="009A146C" w:rsidRPr="00877136" w14:paraId="45402F10" w14:textId="77777777" w:rsidTr="008C6DAC">
        <w:tc>
          <w:tcPr>
            <w:tcW w:w="1957" w:type="dxa"/>
          </w:tcPr>
          <w:p w14:paraId="6A51B7E2" w14:textId="77777777" w:rsidR="009A146C" w:rsidRPr="00861AB0" w:rsidRDefault="009A146C" w:rsidP="008C6DAC">
            <w:pPr>
              <w:jc w:val="both"/>
              <w:rPr>
                <w:b/>
              </w:rPr>
            </w:pPr>
            <w:r w:rsidRPr="00861AB0">
              <w:rPr>
                <w:b/>
              </w:rPr>
              <w:t>Trigger:</w:t>
            </w:r>
          </w:p>
        </w:tc>
        <w:tc>
          <w:tcPr>
            <w:tcW w:w="8460" w:type="dxa"/>
          </w:tcPr>
          <w:p w14:paraId="5C084B5E" w14:textId="77777777" w:rsidR="009A146C" w:rsidRPr="00861AB0" w:rsidRDefault="009A146C" w:rsidP="008C6DAC">
            <w:pPr>
              <w:jc w:val="both"/>
            </w:pPr>
            <w:r>
              <w:t>Press and hold a message in conversation.</w:t>
            </w:r>
          </w:p>
        </w:tc>
      </w:tr>
      <w:tr w:rsidR="009A146C" w:rsidRPr="00877136" w14:paraId="6EF71EBE" w14:textId="77777777" w:rsidTr="008C6DAC">
        <w:tc>
          <w:tcPr>
            <w:tcW w:w="1957" w:type="dxa"/>
          </w:tcPr>
          <w:p w14:paraId="4A5A5174" w14:textId="77777777" w:rsidR="009A146C" w:rsidRPr="00861AB0" w:rsidRDefault="009A146C" w:rsidP="008C6DAC">
            <w:pPr>
              <w:jc w:val="both"/>
              <w:rPr>
                <w:b/>
              </w:rPr>
            </w:pPr>
            <w:r w:rsidRPr="00861AB0">
              <w:rPr>
                <w:b/>
              </w:rPr>
              <w:t>Level:</w:t>
            </w:r>
          </w:p>
        </w:tc>
        <w:tc>
          <w:tcPr>
            <w:tcW w:w="8460" w:type="dxa"/>
          </w:tcPr>
          <w:p w14:paraId="05F3A46A" w14:textId="77777777" w:rsidR="009A146C" w:rsidRPr="00861AB0" w:rsidRDefault="009A146C" w:rsidP="008C6DAC">
            <w:pPr>
              <w:jc w:val="both"/>
            </w:pPr>
            <w:r w:rsidRPr="00861AB0">
              <w:t xml:space="preserve"> </w:t>
            </w:r>
            <w:r>
              <w:t>High</w:t>
            </w:r>
          </w:p>
        </w:tc>
      </w:tr>
      <w:tr w:rsidR="009A146C" w:rsidRPr="00877136" w14:paraId="345FAF56" w14:textId="77777777" w:rsidTr="008C6DAC">
        <w:trPr>
          <w:trHeight w:val="467"/>
        </w:trPr>
        <w:tc>
          <w:tcPr>
            <w:tcW w:w="1957" w:type="dxa"/>
          </w:tcPr>
          <w:p w14:paraId="19634D9F" w14:textId="77777777" w:rsidR="009A146C" w:rsidRPr="00861AB0" w:rsidRDefault="009A146C" w:rsidP="008C6DAC">
            <w:pPr>
              <w:jc w:val="both"/>
              <w:rPr>
                <w:b/>
              </w:rPr>
            </w:pPr>
            <w:r w:rsidRPr="00861AB0">
              <w:rPr>
                <w:b/>
              </w:rPr>
              <w:t>Preconditions:</w:t>
            </w:r>
          </w:p>
        </w:tc>
        <w:tc>
          <w:tcPr>
            <w:tcW w:w="8460" w:type="dxa"/>
          </w:tcPr>
          <w:p w14:paraId="11A58423" w14:textId="77777777" w:rsidR="009A146C" w:rsidRDefault="009A146C" w:rsidP="008C6DAC">
            <w:pPr>
              <w:pStyle w:val="Pa49"/>
              <w:jc w:val="both"/>
              <w:rPr>
                <w:rFonts w:ascii="Times New Roman" w:hAnsi="Times New Roman"/>
              </w:rPr>
            </w:pPr>
            <w:r>
              <w:rPr>
                <w:rFonts w:ascii="Times New Roman" w:hAnsi="Times New Roman"/>
              </w:rPr>
              <w:t>PRE-1: User has logged in.</w:t>
            </w:r>
          </w:p>
          <w:p w14:paraId="15CAEF1C" w14:textId="77777777" w:rsidR="009A146C" w:rsidRPr="009E0576" w:rsidRDefault="009A146C" w:rsidP="008C6DAC">
            <w:r>
              <w:t>PRE-2: User has started a conversation</w:t>
            </w:r>
          </w:p>
          <w:p w14:paraId="2543C816" w14:textId="77777777" w:rsidR="009A146C" w:rsidRPr="00716CBB" w:rsidRDefault="009A146C" w:rsidP="008C6DAC">
            <w:r>
              <w:t>PRE-3: User has sent a message</w:t>
            </w:r>
          </w:p>
        </w:tc>
      </w:tr>
      <w:tr w:rsidR="009A146C" w:rsidRPr="00877136" w14:paraId="1916263D" w14:textId="77777777" w:rsidTr="008C6DAC">
        <w:trPr>
          <w:trHeight w:val="440"/>
        </w:trPr>
        <w:tc>
          <w:tcPr>
            <w:tcW w:w="1957" w:type="dxa"/>
          </w:tcPr>
          <w:p w14:paraId="55D64AAF" w14:textId="77777777" w:rsidR="009A146C" w:rsidRPr="00861AB0" w:rsidRDefault="009A146C" w:rsidP="008C6DAC">
            <w:pPr>
              <w:jc w:val="both"/>
              <w:rPr>
                <w:b/>
              </w:rPr>
            </w:pPr>
            <w:r w:rsidRPr="00861AB0">
              <w:rPr>
                <w:b/>
                <w:color w:val="0D0D0D" w:themeColor="text1" w:themeTint="F2"/>
              </w:rPr>
              <w:t>Includes:</w:t>
            </w:r>
          </w:p>
        </w:tc>
        <w:tc>
          <w:tcPr>
            <w:tcW w:w="8460" w:type="dxa"/>
          </w:tcPr>
          <w:p w14:paraId="18FC109D" w14:textId="39179DB6" w:rsidR="009A146C" w:rsidRPr="00861AB0" w:rsidRDefault="009A146C" w:rsidP="008C6DAC">
            <w:pPr>
              <w:jc w:val="both"/>
            </w:pPr>
            <w:r>
              <w:t>M1-UC</w:t>
            </w:r>
            <w:r w:rsidR="004B5456">
              <w:t>1</w:t>
            </w:r>
            <w:r>
              <w:t>, M1-UC</w:t>
            </w:r>
            <w:r w:rsidR="004B5456">
              <w:t>3</w:t>
            </w:r>
            <w:r>
              <w:t>, M4-UC</w:t>
            </w:r>
            <w:r w:rsidR="004B5456">
              <w:t>2</w:t>
            </w:r>
          </w:p>
        </w:tc>
      </w:tr>
      <w:tr w:rsidR="009A146C" w:rsidRPr="00877136" w14:paraId="040234A0" w14:textId="77777777" w:rsidTr="008C6DAC">
        <w:tc>
          <w:tcPr>
            <w:tcW w:w="1957" w:type="dxa"/>
          </w:tcPr>
          <w:p w14:paraId="01C5A56A" w14:textId="77777777" w:rsidR="009A146C" w:rsidRPr="00861AB0" w:rsidRDefault="009A146C" w:rsidP="008C6DAC">
            <w:pPr>
              <w:jc w:val="both"/>
              <w:rPr>
                <w:b/>
              </w:rPr>
            </w:pPr>
            <w:r w:rsidRPr="00861AB0">
              <w:rPr>
                <w:b/>
              </w:rPr>
              <w:t>Normal Flow:</w:t>
            </w:r>
          </w:p>
        </w:tc>
        <w:tc>
          <w:tcPr>
            <w:tcW w:w="8460" w:type="dxa"/>
          </w:tcPr>
          <w:p w14:paraId="16679047" w14:textId="77777777" w:rsidR="009A146C" w:rsidRDefault="009A146C" w:rsidP="004B5456">
            <w:pPr>
              <w:pStyle w:val="ListParagraph"/>
              <w:numPr>
                <w:ilvl w:val="0"/>
                <w:numId w:val="88"/>
              </w:numPr>
            </w:pPr>
            <w:r>
              <w:t>User will select conversation from list.</w:t>
            </w:r>
          </w:p>
          <w:p w14:paraId="1E16B330" w14:textId="77777777" w:rsidR="009A146C" w:rsidRDefault="009A146C" w:rsidP="004B5456">
            <w:pPr>
              <w:pStyle w:val="ListParagraph"/>
              <w:numPr>
                <w:ilvl w:val="0"/>
                <w:numId w:val="88"/>
              </w:numPr>
            </w:pPr>
            <w:r>
              <w:t>User will press and hold a message.</w:t>
            </w:r>
          </w:p>
          <w:p w14:paraId="67E4F62D" w14:textId="77777777" w:rsidR="009A146C" w:rsidRDefault="009A146C" w:rsidP="004B5456">
            <w:pPr>
              <w:pStyle w:val="ListParagraph"/>
              <w:numPr>
                <w:ilvl w:val="0"/>
                <w:numId w:val="88"/>
              </w:numPr>
            </w:pPr>
            <w:r>
              <w:t>User will select delete.</w:t>
            </w:r>
          </w:p>
          <w:p w14:paraId="55C50FF6" w14:textId="77777777" w:rsidR="009A146C" w:rsidRPr="00861AB0" w:rsidRDefault="009A146C" w:rsidP="004B5456">
            <w:pPr>
              <w:pStyle w:val="ListParagraph"/>
              <w:numPr>
                <w:ilvl w:val="0"/>
                <w:numId w:val="88"/>
              </w:numPr>
            </w:pPr>
            <w:r>
              <w:t>User will press ok to confirm deletion.</w:t>
            </w:r>
          </w:p>
        </w:tc>
      </w:tr>
      <w:tr w:rsidR="009A146C" w:rsidRPr="00877136" w14:paraId="35733345" w14:textId="77777777" w:rsidTr="008C6DAC">
        <w:tc>
          <w:tcPr>
            <w:tcW w:w="1957" w:type="dxa"/>
          </w:tcPr>
          <w:p w14:paraId="63A992F3" w14:textId="77777777" w:rsidR="009A146C" w:rsidRPr="003907CF" w:rsidRDefault="009A146C" w:rsidP="008C6DAC">
            <w:pPr>
              <w:jc w:val="both"/>
              <w:rPr>
                <w:b/>
              </w:rPr>
            </w:pPr>
            <w:r w:rsidRPr="00861AB0">
              <w:rPr>
                <w:b/>
              </w:rPr>
              <w:t>Alternative Flows:</w:t>
            </w:r>
          </w:p>
        </w:tc>
        <w:tc>
          <w:tcPr>
            <w:tcW w:w="8460" w:type="dxa"/>
          </w:tcPr>
          <w:p w14:paraId="7B775049" w14:textId="77777777" w:rsidR="009A146C" w:rsidRDefault="009A146C" w:rsidP="00F2303C">
            <w:pPr>
              <w:pStyle w:val="ListParagraph"/>
              <w:numPr>
                <w:ilvl w:val="0"/>
                <w:numId w:val="89"/>
              </w:numPr>
              <w:tabs>
                <w:tab w:val="left" w:pos="432"/>
              </w:tabs>
              <w:jc w:val="both"/>
            </w:pPr>
            <w:r>
              <w:t>User selects chat button from ad.</w:t>
            </w:r>
          </w:p>
          <w:p w14:paraId="2B5002D2" w14:textId="77777777" w:rsidR="009A146C" w:rsidRDefault="009A146C" w:rsidP="00F2303C">
            <w:pPr>
              <w:pStyle w:val="ListParagraph"/>
              <w:numPr>
                <w:ilvl w:val="0"/>
                <w:numId w:val="89"/>
              </w:numPr>
              <w:tabs>
                <w:tab w:val="left" w:pos="432"/>
              </w:tabs>
              <w:jc w:val="both"/>
            </w:pPr>
            <w:r>
              <w:t>User will be redirected to the conversation</w:t>
            </w:r>
          </w:p>
          <w:p w14:paraId="37890755" w14:textId="77777777" w:rsidR="009A146C" w:rsidRDefault="009A146C" w:rsidP="00F2303C">
            <w:pPr>
              <w:pStyle w:val="ListParagraph"/>
              <w:numPr>
                <w:ilvl w:val="0"/>
                <w:numId w:val="89"/>
              </w:numPr>
            </w:pPr>
            <w:r>
              <w:t>User will press and hold a message.</w:t>
            </w:r>
          </w:p>
          <w:p w14:paraId="1EEB27F0" w14:textId="77777777" w:rsidR="009A146C" w:rsidRDefault="009A146C" w:rsidP="00F2303C">
            <w:pPr>
              <w:pStyle w:val="ListParagraph"/>
              <w:numPr>
                <w:ilvl w:val="0"/>
                <w:numId w:val="89"/>
              </w:numPr>
            </w:pPr>
            <w:r>
              <w:t>User will select delete.</w:t>
            </w:r>
          </w:p>
          <w:p w14:paraId="3E67F6C8" w14:textId="77777777" w:rsidR="009A146C" w:rsidRPr="00861AB0" w:rsidRDefault="009A146C" w:rsidP="00F2303C">
            <w:pPr>
              <w:pStyle w:val="ListParagraph"/>
              <w:numPr>
                <w:ilvl w:val="0"/>
                <w:numId w:val="89"/>
              </w:numPr>
            </w:pPr>
            <w:r>
              <w:t>User will press ok to confirm deletion</w:t>
            </w:r>
          </w:p>
        </w:tc>
      </w:tr>
      <w:tr w:rsidR="009A146C" w:rsidRPr="00877136" w14:paraId="4881201C" w14:textId="77777777" w:rsidTr="008C6DAC">
        <w:tc>
          <w:tcPr>
            <w:tcW w:w="1957" w:type="dxa"/>
          </w:tcPr>
          <w:p w14:paraId="1F82A507" w14:textId="77777777" w:rsidR="009A146C" w:rsidRPr="00861AB0" w:rsidRDefault="009A146C" w:rsidP="008C6DAC">
            <w:pPr>
              <w:jc w:val="both"/>
              <w:rPr>
                <w:b/>
              </w:rPr>
            </w:pPr>
            <w:r w:rsidRPr="00861AB0">
              <w:rPr>
                <w:b/>
              </w:rPr>
              <w:t>Exceptions:</w:t>
            </w:r>
          </w:p>
        </w:tc>
        <w:tc>
          <w:tcPr>
            <w:tcW w:w="8460" w:type="dxa"/>
          </w:tcPr>
          <w:p w14:paraId="4604FD95" w14:textId="06303815" w:rsidR="009A146C" w:rsidRPr="00861AB0" w:rsidRDefault="009A146C" w:rsidP="00893E3F">
            <w:pPr>
              <w:pStyle w:val="ListParagraph"/>
              <w:numPr>
                <w:ilvl w:val="0"/>
                <w:numId w:val="90"/>
              </w:numPr>
              <w:jc w:val="both"/>
            </w:pPr>
            <w:r>
              <w:t xml:space="preserve">If user is not connected to the internet prompt message will appear “Cannot send </w:t>
            </w:r>
            <w:r w:rsidR="004C4B0C">
              <w:t>message!</w:t>
            </w:r>
            <w:r>
              <w:t xml:space="preserve"> Connect to the internet please”</w:t>
            </w:r>
            <w:r w:rsidR="00893E3F" w:rsidRPr="00861AB0">
              <w:t xml:space="preserve"> </w:t>
            </w:r>
          </w:p>
        </w:tc>
      </w:tr>
      <w:tr w:rsidR="009A146C" w:rsidRPr="00877136" w14:paraId="3B6AA72F" w14:textId="77777777" w:rsidTr="008C6DAC">
        <w:tc>
          <w:tcPr>
            <w:tcW w:w="1957" w:type="dxa"/>
          </w:tcPr>
          <w:p w14:paraId="1CB9A9FE" w14:textId="77777777" w:rsidR="009A146C" w:rsidRPr="00861AB0" w:rsidRDefault="009A146C" w:rsidP="008C6DAC">
            <w:pPr>
              <w:jc w:val="both"/>
              <w:rPr>
                <w:b/>
              </w:rPr>
            </w:pPr>
            <w:r w:rsidRPr="00861AB0">
              <w:rPr>
                <w:b/>
              </w:rPr>
              <w:t>Postconditions:</w:t>
            </w:r>
          </w:p>
        </w:tc>
        <w:tc>
          <w:tcPr>
            <w:tcW w:w="8460" w:type="dxa"/>
          </w:tcPr>
          <w:p w14:paraId="19BB2442" w14:textId="77777777" w:rsidR="009A146C" w:rsidRPr="00861AB0" w:rsidRDefault="009A146C"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Message will be cleared form conversation.</w:t>
            </w:r>
          </w:p>
        </w:tc>
      </w:tr>
      <w:tr w:rsidR="009A146C" w:rsidRPr="00877136" w14:paraId="59D3594F" w14:textId="77777777" w:rsidTr="008C6DAC">
        <w:tc>
          <w:tcPr>
            <w:tcW w:w="1957" w:type="dxa"/>
          </w:tcPr>
          <w:p w14:paraId="059C7A30" w14:textId="77777777" w:rsidR="009A146C" w:rsidRPr="00861AB0" w:rsidRDefault="009A146C" w:rsidP="008C6DAC">
            <w:pPr>
              <w:jc w:val="both"/>
              <w:rPr>
                <w:b/>
              </w:rPr>
            </w:pPr>
            <w:r w:rsidRPr="00861AB0">
              <w:rPr>
                <w:b/>
              </w:rPr>
              <w:t>Business Rules</w:t>
            </w:r>
          </w:p>
        </w:tc>
        <w:tc>
          <w:tcPr>
            <w:tcW w:w="8460" w:type="dxa"/>
          </w:tcPr>
          <w:p w14:paraId="5F083B2F" w14:textId="77777777" w:rsidR="009A146C" w:rsidRPr="00861AB0" w:rsidRDefault="009A146C" w:rsidP="008C6DAC">
            <w:pPr>
              <w:pStyle w:val="Pa49"/>
              <w:jc w:val="both"/>
            </w:pPr>
            <w:r>
              <w:rPr>
                <w:rFonts w:ascii="Times New Roman" w:hAnsi="Times New Roman"/>
              </w:rPr>
              <w:t>N/A</w:t>
            </w:r>
          </w:p>
        </w:tc>
      </w:tr>
      <w:tr w:rsidR="009A146C" w:rsidRPr="00877136" w14:paraId="40313DC5" w14:textId="77777777" w:rsidTr="008C6DAC">
        <w:tc>
          <w:tcPr>
            <w:tcW w:w="1957" w:type="dxa"/>
          </w:tcPr>
          <w:p w14:paraId="1C16005F" w14:textId="77777777" w:rsidR="009A146C" w:rsidRPr="00861AB0" w:rsidRDefault="009A146C" w:rsidP="008C6DAC">
            <w:pPr>
              <w:jc w:val="both"/>
              <w:rPr>
                <w:b/>
              </w:rPr>
            </w:pPr>
            <w:r w:rsidRPr="00861AB0">
              <w:rPr>
                <w:b/>
              </w:rPr>
              <w:t>Assumptions:</w:t>
            </w:r>
          </w:p>
        </w:tc>
        <w:tc>
          <w:tcPr>
            <w:tcW w:w="8460" w:type="dxa"/>
          </w:tcPr>
          <w:p w14:paraId="1318F9BB" w14:textId="77777777" w:rsidR="009A146C" w:rsidRPr="00861AB0" w:rsidRDefault="009A146C" w:rsidP="008C6DAC">
            <w:pPr>
              <w:jc w:val="both"/>
            </w:pPr>
            <w:r>
              <w:t>User can navigate to chat menu.</w:t>
            </w:r>
          </w:p>
        </w:tc>
      </w:tr>
    </w:tbl>
    <w:p w14:paraId="6236EB1D" w14:textId="77777777" w:rsidR="00DB355E" w:rsidRDefault="00DB355E"/>
    <w:p w14:paraId="7CA2F330" w14:textId="77777777" w:rsidR="00DB355E" w:rsidRDefault="00DB355E">
      <w:r>
        <w:br w:type="page"/>
      </w:r>
    </w:p>
    <w:p w14:paraId="12587B31" w14:textId="06B2B0B1" w:rsidR="00DB355E" w:rsidRPr="00DD5C55" w:rsidRDefault="00DB355E" w:rsidP="0089514C">
      <w:pPr>
        <w:pStyle w:val="Caption"/>
        <w:keepNext/>
        <w:spacing w:line="276" w:lineRule="auto"/>
        <w:rPr>
          <w:szCs w:val="24"/>
        </w:rPr>
      </w:pPr>
      <w:r w:rsidRPr="00DD5C55">
        <w:rPr>
          <w:szCs w:val="24"/>
        </w:rPr>
        <w:lastRenderedPageBreak/>
        <w:t xml:space="preserve">Table </w:t>
      </w:r>
      <w:r>
        <w:rPr>
          <w:szCs w:val="24"/>
        </w:rPr>
        <w:t>5</w:t>
      </w:r>
      <w:r w:rsidR="00D673E7">
        <w:rPr>
          <w:szCs w:val="24"/>
        </w:rPr>
        <w:t>9</w:t>
      </w:r>
      <w:r w:rsidRPr="00DD5C55">
        <w:rPr>
          <w:noProof/>
          <w:szCs w:val="24"/>
        </w:rPr>
        <w:t>:</w:t>
      </w:r>
      <w:r>
        <w:rPr>
          <w:szCs w:val="24"/>
        </w:rPr>
        <w:t xml:space="preserve"> Delete </w:t>
      </w:r>
      <w:r w:rsidR="004C4B0C">
        <w:rPr>
          <w:szCs w:val="24"/>
        </w:rPr>
        <w:t>for</w:t>
      </w:r>
      <w:r w:rsidR="0089514C">
        <w:rPr>
          <w:szCs w:val="24"/>
        </w:rPr>
        <w:t xml:space="preserve"> All</w:t>
      </w:r>
      <w:r>
        <w:rPr>
          <w:szCs w:val="24"/>
        </w:rPr>
        <w:t xml:space="preserve">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DB355E" w:rsidRPr="00877136" w14:paraId="4DBCC796" w14:textId="77777777" w:rsidTr="008C6DAC">
        <w:tc>
          <w:tcPr>
            <w:tcW w:w="1957" w:type="dxa"/>
          </w:tcPr>
          <w:p w14:paraId="677AB8ED" w14:textId="77777777" w:rsidR="00DB355E" w:rsidRPr="00861AB0" w:rsidRDefault="00DB355E" w:rsidP="008C6DAC">
            <w:pPr>
              <w:jc w:val="both"/>
              <w:rPr>
                <w:b/>
              </w:rPr>
            </w:pPr>
            <w:r w:rsidRPr="00861AB0">
              <w:rPr>
                <w:b/>
              </w:rPr>
              <w:t>Use Case ID:</w:t>
            </w:r>
          </w:p>
        </w:tc>
        <w:tc>
          <w:tcPr>
            <w:tcW w:w="8460" w:type="dxa"/>
          </w:tcPr>
          <w:p w14:paraId="6A1549CA" w14:textId="184F382C" w:rsidR="00DB355E" w:rsidRPr="00861AB0" w:rsidRDefault="00DB355E" w:rsidP="008C6DAC">
            <w:pPr>
              <w:jc w:val="both"/>
            </w:pPr>
            <w:r w:rsidRPr="00861AB0">
              <w:t xml:space="preserve"> </w:t>
            </w:r>
            <w:r>
              <w:t>M4-UC1</w:t>
            </w:r>
            <w:r w:rsidR="0089514C">
              <w:t>9</w:t>
            </w:r>
          </w:p>
        </w:tc>
      </w:tr>
      <w:tr w:rsidR="00DB355E" w:rsidRPr="00877136" w14:paraId="56D7D86B" w14:textId="77777777" w:rsidTr="008C6DAC">
        <w:tc>
          <w:tcPr>
            <w:tcW w:w="1957" w:type="dxa"/>
          </w:tcPr>
          <w:p w14:paraId="5E41B356" w14:textId="77777777" w:rsidR="00DB355E" w:rsidRPr="00861AB0" w:rsidRDefault="00DB355E" w:rsidP="008C6DAC">
            <w:pPr>
              <w:jc w:val="both"/>
              <w:rPr>
                <w:b/>
              </w:rPr>
            </w:pPr>
            <w:r w:rsidRPr="00861AB0">
              <w:rPr>
                <w:b/>
              </w:rPr>
              <w:t>Use Case Name:</w:t>
            </w:r>
          </w:p>
        </w:tc>
        <w:tc>
          <w:tcPr>
            <w:tcW w:w="8460" w:type="dxa"/>
          </w:tcPr>
          <w:p w14:paraId="1989CF06" w14:textId="49F15663" w:rsidR="00DB355E" w:rsidRPr="00861AB0" w:rsidRDefault="00DB355E" w:rsidP="008C6DAC">
            <w:pPr>
              <w:jc w:val="both"/>
            </w:pPr>
            <w:r>
              <w:t xml:space="preserve">Delete </w:t>
            </w:r>
            <w:r w:rsidR="004C4B0C">
              <w:t>for</w:t>
            </w:r>
            <w:r w:rsidR="0089514C">
              <w:t xml:space="preserve"> All</w:t>
            </w:r>
            <w:r>
              <w:t xml:space="preserve"> (Web)</w:t>
            </w:r>
          </w:p>
        </w:tc>
      </w:tr>
      <w:tr w:rsidR="00DB355E" w:rsidRPr="00877136" w14:paraId="348CAAB7" w14:textId="77777777" w:rsidTr="008C6DAC">
        <w:tc>
          <w:tcPr>
            <w:tcW w:w="1957" w:type="dxa"/>
          </w:tcPr>
          <w:p w14:paraId="31966666" w14:textId="77777777" w:rsidR="00DB355E" w:rsidRPr="00861AB0" w:rsidRDefault="00DB355E" w:rsidP="008C6DAC">
            <w:pPr>
              <w:jc w:val="both"/>
              <w:rPr>
                <w:b/>
              </w:rPr>
            </w:pPr>
            <w:r w:rsidRPr="00861AB0">
              <w:rPr>
                <w:b/>
              </w:rPr>
              <w:t>Actors:</w:t>
            </w:r>
          </w:p>
        </w:tc>
        <w:tc>
          <w:tcPr>
            <w:tcW w:w="8460" w:type="dxa"/>
          </w:tcPr>
          <w:p w14:paraId="71E3359D" w14:textId="77777777" w:rsidR="00DB355E" w:rsidRPr="00861AB0" w:rsidRDefault="00DB355E" w:rsidP="008C6DAC">
            <w:pPr>
              <w:jc w:val="both"/>
            </w:pPr>
            <w:r>
              <w:t>Primary Actor: User</w:t>
            </w:r>
          </w:p>
        </w:tc>
      </w:tr>
      <w:tr w:rsidR="00DB355E" w:rsidRPr="00877136" w14:paraId="1A76C6CB" w14:textId="77777777" w:rsidTr="008C6DAC">
        <w:tc>
          <w:tcPr>
            <w:tcW w:w="1957" w:type="dxa"/>
          </w:tcPr>
          <w:p w14:paraId="137E10DD" w14:textId="77777777" w:rsidR="00DB355E" w:rsidRPr="00861AB0" w:rsidRDefault="00DB355E" w:rsidP="008C6DAC">
            <w:pPr>
              <w:jc w:val="both"/>
              <w:rPr>
                <w:b/>
              </w:rPr>
            </w:pPr>
            <w:r w:rsidRPr="00861AB0">
              <w:rPr>
                <w:b/>
              </w:rPr>
              <w:t>Description:</w:t>
            </w:r>
          </w:p>
        </w:tc>
        <w:tc>
          <w:tcPr>
            <w:tcW w:w="8460" w:type="dxa"/>
          </w:tcPr>
          <w:p w14:paraId="6659B4B7" w14:textId="10CA4D15" w:rsidR="00DB355E" w:rsidRPr="00861AB0" w:rsidRDefault="00DB355E" w:rsidP="008C6DAC">
            <w:pPr>
              <w:pStyle w:val="Pa49"/>
              <w:jc w:val="both"/>
              <w:rPr>
                <w:rFonts w:ascii="Times New Roman" w:hAnsi="Times New Roman"/>
              </w:rPr>
            </w:pPr>
            <w:r>
              <w:rPr>
                <w:rFonts w:ascii="Times New Roman" w:hAnsi="Times New Roman"/>
              </w:rPr>
              <w:t xml:space="preserve">User will be able to delete message </w:t>
            </w:r>
            <w:r w:rsidR="00326A3D">
              <w:rPr>
                <w:rFonts w:ascii="Times New Roman" w:hAnsi="Times New Roman"/>
              </w:rPr>
              <w:t>for recipient’s conversation also</w:t>
            </w:r>
            <w:r>
              <w:rPr>
                <w:rFonts w:ascii="Times New Roman" w:hAnsi="Times New Roman"/>
              </w:rPr>
              <w:t>.</w:t>
            </w:r>
          </w:p>
        </w:tc>
      </w:tr>
      <w:tr w:rsidR="00DB355E" w:rsidRPr="00877136" w14:paraId="2E6BAC41" w14:textId="77777777" w:rsidTr="008C6DAC">
        <w:tc>
          <w:tcPr>
            <w:tcW w:w="1957" w:type="dxa"/>
          </w:tcPr>
          <w:p w14:paraId="59B52C51" w14:textId="77777777" w:rsidR="00DB355E" w:rsidRPr="00861AB0" w:rsidRDefault="00DB355E" w:rsidP="008C6DAC">
            <w:pPr>
              <w:jc w:val="both"/>
              <w:rPr>
                <w:b/>
              </w:rPr>
            </w:pPr>
            <w:r w:rsidRPr="00861AB0">
              <w:rPr>
                <w:b/>
              </w:rPr>
              <w:t>Trigger:</w:t>
            </w:r>
          </w:p>
        </w:tc>
        <w:tc>
          <w:tcPr>
            <w:tcW w:w="8460" w:type="dxa"/>
          </w:tcPr>
          <w:p w14:paraId="1671FFB6" w14:textId="77777777" w:rsidR="00DB355E" w:rsidRPr="00861AB0" w:rsidRDefault="00DB355E" w:rsidP="008C6DAC">
            <w:pPr>
              <w:jc w:val="both"/>
            </w:pPr>
            <w:r>
              <w:t>Press and hold a message in conversation.</w:t>
            </w:r>
          </w:p>
        </w:tc>
      </w:tr>
      <w:tr w:rsidR="00DB355E" w:rsidRPr="00877136" w14:paraId="33338519" w14:textId="77777777" w:rsidTr="008C6DAC">
        <w:tc>
          <w:tcPr>
            <w:tcW w:w="1957" w:type="dxa"/>
          </w:tcPr>
          <w:p w14:paraId="73BC09DC" w14:textId="77777777" w:rsidR="00DB355E" w:rsidRPr="00861AB0" w:rsidRDefault="00DB355E" w:rsidP="008C6DAC">
            <w:pPr>
              <w:jc w:val="both"/>
              <w:rPr>
                <w:b/>
              </w:rPr>
            </w:pPr>
            <w:r w:rsidRPr="00861AB0">
              <w:rPr>
                <w:b/>
              </w:rPr>
              <w:t>Level:</w:t>
            </w:r>
          </w:p>
        </w:tc>
        <w:tc>
          <w:tcPr>
            <w:tcW w:w="8460" w:type="dxa"/>
          </w:tcPr>
          <w:p w14:paraId="0FD32B5F" w14:textId="77777777" w:rsidR="00DB355E" w:rsidRPr="00861AB0" w:rsidRDefault="00DB355E" w:rsidP="008C6DAC">
            <w:pPr>
              <w:jc w:val="both"/>
            </w:pPr>
            <w:r w:rsidRPr="00861AB0">
              <w:t xml:space="preserve"> </w:t>
            </w:r>
            <w:r>
              <w:t>High</w:t>
            </w:r>
          </w:p>
        </w:tc>
      </w:tr>
      <w:tr w:rsidR="00DB355E" w:rsidRPr="00877136" w14:paraId="3954A194" w14:textId="77777777" w:rsidTr="008C6DAC">
        <w:trPr>
          <w:trHeight w:val="467"/>
        </w:trPr>
        <w:tc>
          <w:tcPr>
            <w:tcW w:w="1957" w:type="dxa"/>
          </w:tcPr>
          <w:p w14:paraId="5A85E2A7" w14:textId="77777777" w:rsidR="00DB355E" w:rsidRPr="00861AB0" w:rsidRDefault="00DB355E" w:rsidP="008C6DAC">
            <w:pPr>
              <w:jc w:val="both"/>
              <w:rPr>
                <w:b/>
              </w:rPr>
            </w:pPr>
            <w:r w:rsidRPr="00861AB0">
              <w:rPr>
                <w:b/>
              </w:rPr>
              <w:t>Preconditions:</w:t>
            </w:r>
          </w:p>
        </w:tc>
        <w:tc>
          <w:tcPr>
            <w:tcW w:w="8460" w:type="dxa"/>
          </w:tcPr>
          <w:p w14:paraId="5D5500F3" w14:textId="77777777" w:rsidR="00DB355E" w:rsidRDefault="00DB355E" w:rsidP="008C6DAC">
            <w:pPr>
              <w:pStyle w:val="Pa49"/>
              <w:jc w:val="both"/>
              <w:rPr>
                <w:rFonts w:ascii="Times New Roman" w:hAnsi="Times New Roman"/>
              </w:rPr>
            </w:pPr>
            <w:r>
              <w:rPr>
                <w:rFonts w:ascii="Times New Roman" w:hAnsi="Times New Roman"/>
              </w:rPr>
              <w:t>PRE-1: User has logged in.</w:t>
            </w:r>
          </w:p>
          <w:p w14:paraId="211253C7" w14:textId="77777777" w:rsidR="00DB355E" w:rsidRPr="009E0576" w:rsidRDefault="00DB355E" w:rsidP="008C6DAC">
            <w:r>
              <w:t>PRE-2: User has started a conversation</w:t>
            </w:r>
          </w:p>
          <w:p w14:paraId="5724C98A" w14:textId="77777777" w:rsidR="00DB355E" w:rsidRPr="00716CBB" w:rsidRDefault="00DB355E" w:rsidP="008C6DAC">
            <w:r>
              <w:t>PRE-3: User has sent a message</w:t>
            </w:r>
          </w:p>
        </w:tc>
      </w:tr>
      <w:tr w:rsidR="00DB355E" w:rsidRPr="00877136" w14:paraId="6B2BAC39" w14:textId="77777777" w:rsidTr="008C6DAC">
        <w:trPr>
          <w:trHeight w:val="440"/>
        </w:trPr>
        <w:tc>
          <w:tcPr>
            <w:tcW w:w="1957" w:type="dxa"/>
          </w:tcPr>
          <w:p w14:paraId="7EC77A90" w14:textId="77777777" w:rsidR="00DB355E" w:rsidRPr="00861AB0" w:rsidRDefault="00DB355E" w:rsidP="008C6DAC">
            <w:pPr>
              <w:jc w:val="both"/>
              <w:rPr>
                <w:b/>
              </w:rPr>
            </w:pPr>
            <w:r w:rsidRPr="00861AB0">
              <w:rPr>
                <w:b/>
                <w:color w:val="0D0D0D" w:themeColor="text1" w:themeTint="F2"/>
              </w:rPr>
              <w:t>Includes:</w:t>
            </w:r>
          </w:p>
        </w:tc>
        <w:tc>
          <w:tcPr>
            <w:tcW w:w="8460" w:type="dxa"/>
          </w:tcPr>
          <w:p w14:paraId="45B5D14F" w14:textId="77777777" w:rsidR="00DB355E" w:rsidRPr="00861AB0" w:rsidRDefault="00DB355E" w:rsidP="008C6DAC">
            <w:pPr>
              <w:jc w:val="both"/>
            </w:pPr>
            <w:r>
              <w:t>M1-UC2, M1-UC4, M4-UC1</w:t>
            </w:r>
          </w:p>
        </w:tc>
      </w:tr>
      <w:tr w:rsidR="00DB355E" w:rsidRPr="00877136" w14:paraId="2CEC57BD" w14:textId="77777777" w:rsidTr="008C6DAC">
        <w:tc>
          <w:tcPr>
            <w:tcW w:w="1957" w:type="dxa"/>
          </w:tcPr>
          <w:p w14:paraId="057AEF76" w14:textId="77777777" w:rsidR="00DB355E" w:rsidRPr="00861AB0" w:rsidRDefault="00DB355E" w:rsidP="008C6DAC">
            <w:pPr>
              <w:jc w:val="both"/>
              <w:rPr>
                <w:b/>
              </w:rPr>
            </w:pPr>
            <w:r w:rsidRPr="00861AB0">
              <w:rPr>
                <w:b/>
              </w:rPr>
              <w:t>Normal Flow:</w:t>
            </w:r>
          </w:p>
        </w:tc>
        <w:tc>
          <w:tcPr>
            <w:tcW w:w="8460" w:type="dxa"/>
          </w:tcPr>
          <w:p w14:paraId="584132F2" w14:textId="77777777" w:rsidR="00DB355E" w:rsidRDefault="00DB355E" w:rsidP="001D4906">
            <w:pPr>
              <w:pStyle w:val="ListParagraph"/>
              <w:numPr>
                <w:ilvl w:val="0"/>
                <w:numId w:val="91"/>
              </w:numPr>
            </w:pPr>
            <w:r>
              <w:t>User will select conversation from list.</w:t>
            </w:r>
          </w:p>
          <w:p w14:paraId="584C46C7" w14:textId="77777777" w:rsidR="00DB355E" w:rsidRDefault="00DB355E" w:rsidP="001D4906">
            <w:pPr>
              <w:pStyle w:val="ListParagraph"/>
              <w:numPr>
                <w:ilvl w:val="0"/>
                <w:numId w:val="91"/>
              </w:numPr>
            </w:pPr>
            <w:r>
              <w:t>User will press and hold a message.</w:t>
            </w:r>
          </w:p>
          <w:p w14:paraId="01442A78" w14:textId="77777777" w:rsidR="00DB355E" w:rsidRDefault="00DB355E" w:rsidP="001D4906">
            <w:pPr>
              <w:pStyle w:val="ListParagraph"/>
              <w:numPr>
                <w:ilvl w:val="0"/>
                <w:numId w:val="91"/>
              </w:numPr>
            </w:pPr>
            <w:r>
              <w:t>User will select delete.</w:t>
            </w:r>
          </w:p>
          <w:p w14:paraId="2F1DFFD5" w14:textId="6914A1F5" w:rsidR="00DB355E" w:rsidRPr="00861AB0" w:rsidRDefault="00DB355E" w:rsidP="001D4906">
            <w:pPr>
              <w:pStyle w:val="ListParagraph"/>
              <w:numPr>
                <w:ilvl w:val="0"/>
                <w:numId w:val="91"/>
              </w:numPr>
            </w:pPr>
            <w:r>
              <w:t xml:space="preserve">User will press ok to </w:t>
            </w:r>
            <w:r w:rsidR="00844B3D">
              <w:t xml:space="preserve">all to </w:t>
            </w:r>
            <w:r>
              <w:t>confirm deletion.</w:t>
            </w:r>
          </w:p>
        </w:tc>
      </w:tr>
      <w:tr w:rsidR="00DB355E" w:rsidRPr="00877136" w14:paraId="0FD4A4C7" w14:textId="77777777" w:rsidTr="008C6DAC">
        <w:tc>
          <w:tcPr>
            <w:tcW w:w="1957" w:type="dxa"/>
          </w:tcPr>
          <w:p w14:paraId="01EEA5F9" w14:textId="77777777" w:rsidR="00DB355E" w:rsidRPr="003907CF" w:rsidRDefault="00DB355E" w:rsidP="008C6DAC">
            <w:pPr>
              <w:jc w:val="both"/>
              <w:rPr>
                <w:b/>
              </w:rPr>
            </w:pPr>
            <w:r w:rsidRPr="00861AB0">
              <w:rPr>
                <w:b/>
              </w:rPr>
              <w:t>Alternative Flows:</w:t>
            </w:r>
          </w:p>
        </w:tc>
        <w:tc>
          <w:tcPr>
            <w:tcW w:w="8460" w:type="dxa"/>
          </w:tcPr>
          <w:p w14:paraId="3B61F50C" w14:textId="77777777" w:rsidR="00DB355E" w:rsidRDefault="00DB355E" w:rsidP="001D4906">
            <w:pPr>
              <w:pStyle w:val="ListParagraph"/>
              <w:numPr>
                <w:ilvl w:val="0"/>
                <w:numId w:val="93"/>
              </w:numPr>
              <w:tabs>
                <w:tab w:val="left" w:pos="432"/>
              </w:tabs>
              <w:jc w:val="both"/>
            </w:pPr>
            <w:r>
              <w:t>User selects chat button from ad.</w:t>
            </w:r>
          </w:p>
          <w:p w14:paraId="3802964E" w14:textId="77777777" w:rsidR="00DB355E" w:rsidRDefault="00DB355E" w:rsidP="001D4906">
            <w:pPr>
              <w:pStyle w:val="ListParagraph"/>
              <w:numPr>
                <w:ilvl w:val="0"/>
                <w:numId w:val="93"/>
              </w:numPr>
              <w:tabs>
                <w:tab w:val="left" w:pos="432"/>
              </w:tabs>
              <w:jc w:val="both"/>
            </w:pPr>
            <w:r>
              <w:t>User will be redirected to the conversation</w:t>
            </w:r>
          </w:p>
          <w:p w14:paraId="564D0554" w14:textId="77777777" w:rsidR="00DB355E" w:rsidRDefault="00DB355E" w:rsidP="001D4906">
            <w:pPr>
              <w:pStyle w:val="ListParagraph"/>
              <w:numPr>
                <w:ilvl w:val="0"/>
                <w:numId w:val="93"/>
              </w:numPr>
            </w:pPr>
            <w:r>
              <w:t>User will press and hold a message.</w:t>
            </w:r>
          </w:p>
          <w:p w14:paraId="63D23CEF" w14:textId="77777777" w:rsidR="00DB355E" w:rsidRDefault="00DB355E" w:rsidP="001D4906">
            <w:pPr>
              <w:pStyle w:val="ListParagraph"/>
              <w:numPr>
                <w:ilvl w:val="0"/>
                <w:numId w:val="92"/>
              </w:numPr>
            </w:pPr>
            <w:r>
              <w:t>User will select delete.</w:t>
            </w:r>
          </w:p>
          <w:p w14:paraId="1378795D" w14:textId="27FA5E8F" w:rsidR="00DB355E" w:rsidRPr="00861AB0" w:rsidRDefault="00DB355E" w:rsidP="001D4906">
            <w:pPr>
              <w:pStyle w:val="ListParagraph"/>
              <w:numPr>
                <w:ilvl w:val="0"/>
                <w:numId w:val="92"/>
              </w:numPr>
            </w:pPr>
            <w:r>
              <w:t xml:space="preserve">User will press ok to </w:t>
            </w:r>
            <w:r w:rsidR="00D55DF5">
              <w:t xml:space="preserve">all to </w:t>
            </w:r>
            <w:r>
              <w:t>confirm deletion</w:t>
            </w:r>
          </w:p>
        </w:tc>
      </w:tr>
      <w:tr w:rsidR="00DB355E" w:rsidRPr="00877136" w14:paraId="0649DEC6" w14:textId="77777777" w:rsidTr="008C6DAC">
        <w:tc>
          <w:tcPr>
            <w:tcW w:w="1957" w:type="dxa"/>
          </w:tcPr>
          <w:p w14:paraId="6BC21E69" w14:textId="77777777" w:rsidR="00DB355E" w:rsidRPr="00861AB0" w:rsidRDefault="00DB355E" w:rsidP="008C6DAC">
            <w:pPr>
              <w:jc w:val="both"/>
              <w:rPr>
                <w:b/>
              </w:rPr>
            </w:pPr>
            <w:r w:rsidRPr="00861AB0">
              <w:rPr>
                <w:b/>
              </w:rPr>
              <w:t>Exceptions:</w:t>
            </w:r>
          </w:p>
        </w:tc>
        <w:tc>
          <w:tcPr>
            <w:tcW w:w="8460" w:type="dxa"/>
          </w:tcPr>
          <w:p w14:paraId="1115A439" w14:textId="77833EB5" w:rsidR="00DB355E" w:rsidRPr="00861AB0" w:rsidRDefault="00DB355E" w:rsidP="00DB355E">
            <w:pPr>
              <w:pStyle w:val="ListParagraph"/>
              <w:numPr>
                <w:ilvl w:val="0"/>
                <w:numId w:val="87"/>
              </w:numPr>
              <w:jc w:val="both"/>
            </w:pPr>
            <w:r>
              <w:t xml:space="preserve">If user is not connected to the internet prompt message will appear “Cannot send </w:t>
            </w:r>
            <w:r w:rsidR="004C4B0C">
              <w:t>message!</w:t>
            </w:r>
            <w:r>
              <w:t xml:space="preserve"> Connect to the internet please”</w:t>
            </w:r>
            <w:r w:rsidRPr="00861AB0">
              <w:t xml:space="preserve"> </w:t>
            </w:r>
          </w:p>
        </w:tc>
      </w:tr>
      <w:tr w:rsidR="00DB355E" w:rsidRPr="00877136" w14:paraId="3CA4B095" w14:textId="77777777" w:rsidTr="008C6DAC">
        <w:tc>
          <w:tcPr>
            <w:tcW w:w="1957" w:type="dxa"/>
          </w:tcPr>
          <w:p w14:paraId="5AF41105" w14:textId="77777777" w:rsidR="00DB355E" w:rsidRPr="00861AB0" w:rsidRDefault="00DB355E" w:rsidP="008C6DAC">
            <w:pPr>
              <w:jc w:val="both"/>
              <w:rPr>
                <w:b/>
              </w:rPr>
            </w:pPr>
            <w:r w:rsidRPr="00861AB0">
              <w:rPr>
                <w:b/>
              </w:rPr>
              <w:t>Postconditions:</w:t>
            </w:r>
          </w:p>
        </w:tc>
        <w:tc>
          <w:tcPr>
            <w:tcW w:w="8460" w:type="dxa"/>
          </w:tcPr>
          <w:p w14:paraId="340FC39F" w14:textId="77777777" w:rsidR="00DB355E" w:rsidRDefault="00DB355E"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Message will be cleared form conversation.</w:t>
            </w:r>
          </w:p>
          <w:p w14:paraId="603DC468" w14:textId="5D1DA654" w:rsidR="00A62DE9" w:rsidRPr="00A62DE9" w:rsidRDefault="00A62DE9" w:rsidP="00A62DE9">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Message will be cleared form recipient’s conversation.</w:t>
            </w:r>
          </w:p>
        </w:tc>
      </w:tr>
      <w:tr w:rsidR="00DB355E" w:rsidRPr="00877136" w14:paraId="2FD7D8C9" w14:textId="77777777" w:rsidTr="008C6DAC">
        <w:tc>
          <w:tcPr>
            <w:tcW w:w="1957" w:type="dxa"/>
          </w:tcPr>
          <w:p w14:paraId="15172610" w14:textId="77777777" w:rsidR="00DB355E" w:rsidRPr="00861AB0" w:rsidRDefault="00DB355E" w:rsidP="008C6DAC">
            <w:pPr>
              <w:jc w:val="both"/>
              <w:rPr>
                <w:b/>
              </w:rPr>
            </w:pPr>
            <w:r w:rsidRPr="00861AB0">
              <w:rPr>
                <w:b/>
              </w:rPr>
              <w:t>Business Rules</w:t>
            </w:r>
          </w:p>
        </w:tc>
        <w:tc>
          <w:tcPr>
            <w:tcW w:w="8460" w:type="dxa"/>
          </w:tcPr>
          <w:p w14:paraId="341BF6CD" w14:textId="77777777" w:rsidR="00DB355E" w:rsidRPr="00861AB0" w:rsidRDefault="00DB355E" w:rsidP="008C6DAC">
            <w:pPr>
              <w:pStyle w:val="Pa49"/>
              <w:jc w:val="both"/>
            </w:pPr>
            <w:r>
              <w:rPr>
                <w:rFonts w:ascii="Times New Roman" w:hAnsi="Times New Roman"/>
              </w:rPr>
              <w:t>N/A</w:t>
            </w:r>
          </w:p>
        </w:tc>
      </w:tr>
      <w:tr w:rsidR="00DB355E" w:rsidRPr="00877136" w14:paraId="3F790D7F" w14:textId="77777777" w:rsidTr="008C6DAC">
        <w:tc>
          <w:tcPr>
            <w:tcW w:w="1957" w:type="dxa"/>
          </w:tcPr>
          <w:p w14:paraId="06A46759" w14:textId="77777777" w:rsidR="00DB355E" w:rsidRPr="00861AB0" w:rsidRDefault="00DB355E" w:rsidP="008C6DAC">
            <w:pPr>
              <w:jc w:val="both"/>
              <w:rPr>
                <w:b/>
              </w:rPr>
            </w:pPr>
            <w:r w:rsidRPr="00861AB0">
              <w:rPr>
                <w:b/>
              </w:rPr>
              <w:t>Assumptions:</w:t>
            </w:r>
          </w:p>
        </w:tc>
        <w:tc>
          <w:tcPr>
            <w:tcW w:w="8460" w:type="dxa"/>
          </w:tcPr>
          <w:p w14:paraId="6C1D6A04" w14:textId="77777777" w:rsidR="00DB355E" w:rsidRPr="00861AB0" w:rsidRDefault="00DB355E" w:rsidP="008C6DAC">
            <w:pPr>
              <w:jc w:val="both"/>
            </w:pPr>
            <w:r>
              <w:t>User can navigate to chat menu.</w:t>
            </w:r>
          </w:p>
        </w:tc>
      </w:tr>
    </w:tbl>
    <w:p w14:paraId="5D7822F3" w14:textId="77777777" w:rsidR="00113A62" w:rsidRDefault="00113A62"/>
    <w:p w14:paraId="3DF49CA6" w14:textId="77777777" w:rsidR="00113A62" w:rsidRDefault="00113A62">
      <w:r>
        <w:br w:type="page"/>
      </w:r>
    </w:p>
    <w:p w14:paraId="6C2A6791" w14:textId="68FA07B7" w:rsidR="00113A62" w:rsidRPr="00DD5C55" w:rsidRDefault="00113A62" w:rsidP="00113A62">
      <w:pPr>
        <w:pStyle w:val="Caption"/>
        <w:keepNext/>
        <w:spacing w:line="276" w:lineRule="auto"/>
        <w:rPr>
          <w:szCs w:val="24"/>
        </w:rPr>
      </w:pPr>
      <w:r w:rsidRPr="00DD5C55">
        <w:rPr>
          <w:szCs w:val="24"/>
        </w:rPr>
        <w:lastRenderedPageBreak/>
        <w:t xml:space="preserve">Table </w:t>
      </w:r>
      <w:r w:rsidR="00D673E7">
        <w:rPr>
          <w:szCs w:val="24"/>
        </w:rPr>
        <w:t>60</w:t>
      </w:r>
      <w:r w:rsidRPr="00DD5C55">
        <w:rPr>
          <w:noProof/>
          <w:szCs w:val="24"/>
        </w:rPr>
        <w:t>:</w:t>
      </w:r>
      <w:r>
        <w:rPr>
          <w:szCs w:val="24"/>
        </w:rPr>
        <w:t xml:space="preserve"> Delete </w:t>
      </w:r>
      <w:r w:rsidR="004C4B0C">
        <w:rPr>
          <w:szCs w:val="24"/>
        </w:rPr>
        <w:t>for</w:t>
      </w:r>
      <w:r>
        <w:rPr>
          <w:szCs w:val="24"/>
        </w:rPr>
        <w:t xml:space="preserve"> All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13A62" w:rsidRPr="00877136" w14:paraId="3DF9F60C" w14:textId="77777777" w:rsidTr="008C6DAC">
        <w:tc>
          <w:tcPr>
            <w:tcW w:w="1957" w:type="dxa"/>
          </w:tcPr>
          <w:p w14:paraId="31D408A8" w14:textId="77777777" w:rsidR="00113A62" w:rsidRPr="00861AB0" w:rsidRDefault="00113A62" w:rsidP="008C6DAC">
            <w:pPr>
              <w:jc w:val="both"/>
              <w:rPr>
                <w:b/>
              </w:rPr>
            </w:pPr>
            <w:r w:rsidRPr="00861AB0">
              <w:rPr>
                <w:b/>
              </w:rPr>
              <w:t>Use Case ID:</w:t>
            </w:r>
          </w:p>
        </w:tc>
        <w:tc>
          <w:tcPr>
            <w:tcW w:w="8460" w:type="dxa"/>
          </w:tcPr>
          <w:p w14:paraId="2E5CECEC" w14:textId="3983E008" w:rsidR="00113A62" w:rsidRPr="00861AB0" w:rsidRDefault="00113A62" w:rsidP="008C6DAC">
            <w:pPr>
              <w:jc w:val="both"/>
            </w:pPr>
            <w:r w:rsidRPr="00861AB0">
              <w:t xml:space="preserve"> </w:t>
            </w:r>
            <w:r>
              <w:t>M4-UC20</w:t>
            </w:r>
          </w:p>
        </w:tc>
      </w:tr>
      <w:tr w:rsidR="00113A62" w:rsidRPr="00877136" w14:paraId="65592C29" w14:textId="77777777" w:rsidTr="008C6DAC">
        <w:tc>
          <w:tcPr>
            <w:tcW w:w="1957" w:type="dxa"/>
          </w:tcPr>
          <w:p w14:paraId="3960FBCF" w14:textId="77777777" w:rsidR="00113A62" w:rsidRPr="00861AB0" w:rsidRDefault="00113A62" w:rsidP="008C6DAC">
            <w:pPr>
              <w:jc w:val="both"/>
              <w:rPr>
                <w:b/>
              </w:rPr>
            </w:pPr>
            <w:r w:rsidRPr="00861AB0">
              <w:rPr>
                <w:b/>
              </w:rPr>
              <w:t>Use Case Name:</w:t>
            </w:r>
          </w:p>
        </w:tc>
        <w:tc>
          <w:tcPr>
            <w:tcW w:w="8460" w:type="dxa"/>
          </w:tcPr>
          <w:p w14:paraId="58A8F8AF" w14:textId="340880D8" w:rsidR="00113A62" w:rsidRPr="00861AB0" w:rsidRDefault="00113A62" w:rsidP="008C6DAC">
            <w:pPr>
              <w:jc w:val="both"/>
            </w:pPr>
            <w:r>
              <w:t xml:space="preserve">Delete </w:t>
            </w:r>
            <w:r w:rsidR="004C4B0C">
              <w:t>for</w:t>
            </w:r>
            <w:r>
              <w:t xml:space="preserve"> All (Mobile)</w:t>
            </w:r>
          </w:p>
        </w:tc>
      </w:tr>
      <w:tr w:rsidR="00113A62" w:rsidRPr="00877136" w14:paraId="5C2F06B2" w14:textId="77777777" w:rsidTr="008C6DAC">
        <w:tc>
          <w:tcPr>
            <w:tcW w:w="1957" w:type="dxa"/>
          </w:tcPr>
          <w:p w14:paraId="290011E3" w14:textId="77777777" w:rsidR="00113A62" w:rsidRPr="00861AB0" w:rsidRDefault="00113A62" w:rsidP="008C6DAC">
            <w:pPr>
              <w:jc w:val="both"/>
              <w:rPr>
                <w:b/>
              </w:rPr>
            </w:pPr>
            <w:r w:rsidRPr="00861AB0">
              <w:rPr>
                <w:b/>
              </w:rPr>
              <w:t>Actors:</w:t>
            </w:r>
          </w:p>
        </w:tc>
        <w:tc>
          <w:tcPr>
            <w:tcW w:w="8460" w:type="dxa"/>
          </w:tcPr>
          <w:p w14:paraId="02BB0803" w14:textId="77777777" w:rsidR="00113A62" w:rsidRPr="00861AB0" w:rsidRDefault="00113A62" w:rsidP="008C6DAC">
            <w:pPr>
              <w:jc w:val="both"/>
            </w:pPr>
            <w:r>
              <w:t>Primary Actor: User</w:t>
            </w:r>
          </w:p>
        </w:tc>
      </w:tr>
      <w:tr w:rsidR="00113A62" w:rsidRPr="00877136" w14:paraId="5D225F70" w14:textId="77777777" w:rsidTr="008C6DAC">
        <w:tc>
          <w:tcPr>
            <w:tcW w:w="1957" w:type="dxa"/>
          </w:tcPr>
          <w:p w14:paraId="1320CFEF" w14:textId="77777777" w:rsidR="00113A62" w:rsidRPr="00861AB0" w:rsidRDefault="00113A62" w:rsidP="008C6DAC">
            <w:pPr>
              <w:jc w:val="both"/>
              <w:rPr>
                <w:b/>
              </w:rPr>
            </w:pPr>
            <w:r w:rsidRPr="00861AB0">
              <w:rPr>
                <w:b/>
              </w:rPr>
              <w:t>Description:</w:t>
            </w:r>
          </w:p>
        </w:tc>
        <w:tc>
          <w:tcPr>
            <w:tcW w:w="8460" w:type="dxa"/>
          </w:tcPr>
          <w:p w14:paraId="6CD5B234" w14:textId="77777777" w:rsidR="00113A62" w:rsidRPr="00861AB0" w:rsidRDefault="00113A62" w:rsidP="008C6DAC">
            <w:pPr>
              <w:pStyle w:val="Pa49"/>
              <w:jc w:val="both"/>
              <w:rPr>
                <w:rFonts w:ascii="Times New Roman" w:hAnsi="Times New Roman"/>
              </w:rPr>
            </w:pPr>
            <w:r>
              <w:rPr>
                <w:rFonts w:ascii="Times New Roman" w:hAnsi="Times New Roman"/>
              </w:rPr>
              <w:t>User will be able to delete message for recipient’s conversation also.</w:t>
            </w:r>
          </w:p>
        </w:tc>
      </w:tr>
      <w:tr w:rsidR="00113A62" w:rsidRPr="00877136" w14:paraId="59828E40" w14:textId="77777777" w:rsidTr="008C6DAC">
        <w:tc>
          <w:tcPr>
            <w:tcW w:w="1957" w:type="dxa"/>
          </w:tcPr>
          <w:p w14:paraId="0AB430EB" w14:textId="77777777" w:rsidR="00113A62" w:rsidRPr="00861AB0" w:rsidRDefault="00113A62" w:rsidP="008C6DAC">
            <w:pPr>
              <w:jc w:val="both"/>
              <w:rPr>
                <w:b/>
              </w:rPr>
            </w:pPr>
            <w:r w:rsidRPr="00861AB0">
              <w:rPr>
                <w:b/>
              </w:rPr>
              <w:t>Trigger:</w:t>
            </w:r>
          </w:p>
        </w:tc>
        <w:tc>
          <w:tcPr>
            <w:tcW w:w="8460" w:type="dxa"/>
          </w:tcPr>
          <w:p w14:paraId="3DC56A0F" w14:textId="77777777" w:rsidR="00113A62" w:rsidRPr="00861AB0" w:rsidRDefault="00113A62" w:rsidP="008C6DAC">
            <w:pPr>
              <w:jc w:val="both"/>
            </w:pPr>
            <w:r>
              <w:t>Press and hold a message in conversation.</w:t>
            </w:r>
          </w:p>
        </w:tc>
      </w:tr>
      <w:tr w:rsidR="00113A62" w:rsidRPr="00877136" w14:paraId="572B90C4" w14:textId="77777777" w:rsidTr="008C6DAC">
        <w:tc>
          <w:tcPr>
            <w:tcW w:w="1957" w:type="dxa"/>
          </w:tcPr>
          <w:p w14:paraId="00980E10" w14:textId="77777777" w:rsidR="00113A62" w:rsidRPr="00861AB0" w:rsidRDefault="00113A62" w:rsidP="008C6DAC">
            <w:pPr>
              <w:jc w:val="both"/>
              <w:rPr>
                <w:b/>
              </w:rPr>
            </w:pPr>
            <w:r w:rsidRPr="00861AB0">
              <w:rPr>
                <w:b/>
              </w:rPr>
              <w:t>Level:</w:t>
            </w:r>
          </w:p>
        </w:tc>
        <w:tc>
          <w:tcPr>
            <w:tcW w:w="8460" w:type="dxa"/>
          </w:tcPr>
          <w:p w14:paraId="64602300" w14:textId="77777777" w:rsidR="00113A62" w:rsidRPr="00861AB0" w:rsidRDefault="00113A62" w:rsidP="008C6DAC">
            <w:pPr>
              <w:jc w:val="both"/>
            </w:pPr>
            <w:r w:rsidRPr="00861AB0">
              <w:t xml:space="preserve"> </w:t>
            </w:r>
            <w:r>
              <w:t>High</w:t>
            </w:r>
          </w:p>
        </w:tc>
      </w:tr>
      <w:tr w:rsidR="00113A62" w:rsidRPr="00877136" w14:paraId="45EB64AC" w14:textId="77777777" w:rsidTr="008C6DAC">
        <w:trPr>
          <w:trHeight w:val="467"/>
        </w:trPr>
        <w:tc>
          <w:tcPr>
            <w:tcW w:w="1957" w:type="dxa"/>
          </w:tcPr>
          <w:p w14:paraId="3D5D855F" w14:textId="77777777" w:rsidR="00113A62" w:rsidRPr="00861AB0" w:rsidRDefault="00113A62" w:rsidP="008C6DAC">
            <w:pPr>
              <w:jc w:val="both"/>
              <w:rPr>
                <w:b/>
              </w:rPr>
            </w:pPr>
            <w:r w:rsidRPr="00861AB0">
              <w:rPr>
                <w:b/>
              </w:rPr>
              <w:t>Preconditions:</w:t>
            </w:r>
          </w:p>
        </w:tc>
        <w:tc>
          <w:tcPr>
            <w:tcW w:w="8460" w:type="dxa"/>
          </w:tcPr>
          <w:p w14:paraId="47D26301" w14:textId="77777777" w:rsidR="00113A62" w:rsidRDefault="00113A62" w:rsidP="008C6DAC">
            <w:pPr>
              <w:pStyle w:val="Pa49"/>
              <w:jc w:val="both"/>
              <w:rPr>
                <w:rFonts w:ascii="Times New Roman" w:hAnsi="Times New Roman"/>
              </w:rPr>
            </w:pPr>
            <w:r>
              <w:rPr>
                <w:rFonts w:ascii="Times New Roman" w:hAnsi="Times New Roman"/>
              </w:rPr>
              <w:t>PRE-1: User has logged in.</w:t>
            </w:r>
          </w:p>
          <w:p w14:paraId="6D2D00DE" w14:textId="77777777" w:rsidR="00113A62" w:rsidRPr="009E0576" w:rsidRDefault="00113A62" w:rsidP="008C6DAC">
            <w:r>
              <w:t>PRE-2: User has started a conversation</w:t>
            </w:r>
          </w:p>
          <w:p w14:paraId="728726E0" w14:textId="77777777" w:rsidR="00113A62" w:rsidRPr="00716CBB" w:rsidRDefault="00113A62" w:rsidP="008C6DAC">
            <w:r>
              <w:t>PRE-3: User has sent a message</w:t>
            </w:r>
          </w:p>
        </w:tc>
      </w:tr>
      <w:tr w:rsidR="00113A62" w:rsidRPr="00877136" w14:paraId="1BF97152" w14:textId="77777777" w:rsidTr="008C6DAC">
        <w:trPr>
          <w:trHeight w:val="440"/>
        </w:trPr>
        <w:tc>
          <w:tcPr>
            <w:tcW w:w="1957" w:type="dxa"/>
          </w:tcPr>
          <w:p w14:paraId="7281F9B7" w14:textId="77777777" w:rsidR="00113A62" w:rsidRPr="00861AB0" w:rsidRDefault="00113A62" w:rsidP="008C6DAC">
            <w:pPr>
              <w:jc w:val="both"/>
              <w:rPr>
                <w:b/>
              </w:rPr>
            </w:pPr>
            <w:r w:rsidRPr="00861AB0">
              <w:rPr>
                <w:b/>
                <w:color w:val="0D0D0D" w:themeColor="text1" w:themeTint="F2"/>
              </w:rPr>
              <w:t>Includes:</w:t>
            </w:r>
          </w:p>
        </w:tc>
        <w:tc>
          <w:tcPr>
            <w:tcW w:w="8460" w:type="dxa"/>
          </w:tcPr>
          <w:p w14:paraId="7F55DC82" w14:textId="77777777" w:rsidR="00113A62" w:rsidRPr="00861AB0" w:rsidRDefault="00113A62" w:rsidP="008C6DAC">
            <w:pPr>
              <w:jc w:val="both"/>
            </w:pPr>
            <w:r>
              <w:t>M1-UC2, M1-UC4, M4-UC1</w:t>
            </w:r>
          </w:p>
        </w:tc>
      </w:tr>
      <w:tr w:rsidR="00113A62" w:rsidRPr="00877136" w14:paraId="2E76D949" w14:textId="77777777" w:rsidTr="008C6DAC">
        <w:tc>
          <w:tcPr>
            <w:tcW w:w="1957" w:type="dxa"/>
          </w:tcPr>
          <w:p w14:paraId="4B7D27A3" w14:textId="77777777" w:rsidR="00113A62" w:rsidRPr="00861AB0" w:rsidRDefault="00113A62" w:rsidP="008C6DAC">
            <w:pPr>
              <w:jc w:val="both"/>
              <w:rPr>
                <w:b/>
              </w:rPr>
            </w:pPr>
            <w:r w:rsidRPr="00861AB0">
              <w:rPr>
                <w:b/>
              </w:rPr>
              <w:t>Normal Flow:</w:t>
            </w:r>
          </w:p>
        </w:tc>
        <w:tc>
          <w:tcPr>
            <w:tcW w:w="8460" w:type="dxa"/>
          </w:tcPr>
          <w:p w14:paraId="1B6671AF" w14:textId="77777777" w:rsidR="00113A62" w:rsidRDefault="00113A62" w:rsidP="00113A62">
            <w:pPr>
              <w:pStyle w:val="ListParagraph"/>
              <w:numPr>
                <w:ilvl w:val="0"/>
                <w:numId w:val="91"/>
              </w:numPr>
            </w:pPr>
            <w:r>
              <w:t>User will select conversation from list.</w:t>
            </w:r>
          </w:p>
          <w:p w14:paraId="4423F568" w14:textId="77777777" w:rsidR="00113A62" w:rsidRDefault="00113A62" w:rsidP="00113A62">
            <w:pPr>
              <w:pStyle w:val="ListParagraph"/>
              <w:numPr>
                <w:ilvl w:val="0"/>
                <w:numId w:val="91"/>
              </w:numPr>
            </w:pPr>
            <w:r>
              <w:t>User will press and hold a message.</w:t>
            </w:r>
          </w:p>
          <w:p w14:paraId="328A5E6A" w14:textId="77777777" w:rsidR="00113A62" w:rsidRDefault="00113A62" w:rsidP="00113A62">
            <w:pPr>
              <w:pStyle w:val="ListParagraph"/>
              <w:numPr>
                <w:ilvl w:val="0"/>
                <w:numId w:val="91"/>
              </w:numPr>
            </w:pPr>
            <w:r>
              <w:t>User will select delete.</w:t>
            </w:r>
          </w:p>
          <w:p w14:paraId="0154D4DD" w14:textId="77777777" w:rsidR="00113A62" w:rsidRPr="00861AB0" w:rsidRDefault="00113A62" w:rsidP="00113A62">
            <w:pPr>
              <w:pStyle w:val="ListParagraph"/>
              <w:numPr>
                <w:ilvl w:val="0"/>
                <w:numId w:val="91"/>
              </w:numPr>
            </w:pPr>
            <w:r>
              <w:t>User will press ok to all to confirm deletion.</w:t>
            </w:r>
          </w:p>
        </w:tc>
      </w:tr>
      <w:tr w:rsidR="00113A62" w:rsidRPr="00877136" w14:paraId="2358C0F7" w14:textId="77777777" w:rsidTr="008C6DAC">
        <w:tc>
          <w:tcPr>
            <w:tcW w:w="1957" w:type="dxa"/>
          </w:tcPr>
          <w:p w14:paraId="207A8570" w14:textId="77777777" w:rsidR="00113A62" w:rsidRPr="003907CF" w:rsidRDefault="00113A62" w:rsidP="008C6DAC">
            <w:pPr>
              <w:jc w:val="both"/>
              <w:rPr>
                <w:b/>
              </w:rPr>
            </w:pPr>
            <w:r w:rsidRPr="00861AB0">
              <w:rPr>
                <w:b/>
              </w:rPr>
              <w:t>Alternative Flows:</w:t>
            </w:r>
          </w:p>
        </w:tc>
        <w:tc>
          <w:tcPr>
            <w:tcW w:w="8460" w:type="dxa"/>
          </w:tcPr>
          <w:p w14:paraId="175DD658" w14:textId="77777777" w:rsidR="00113A62" w:rsidRDefault="00113A62" w:rsidP="00113A62">
            <w:pPr>
              <w:pStyle w:val="ListParagraph"/>
              <w:numPr>
                <w:ilvl w:val="0"/>
                <w:numId w:val="93"/>
              </w:numPr>
              <w:tabs>
                <w:tab w:val="left" w:pos="432"/>
              </w:tabs>
              <w:jc w:val="both"/>
            </w:pPr>
            <w:r>
              <w:t>User selects chat button from ad.</w:t>
            </w:r>
          </w:p>
          <w:p w14:paraId="05F4B617" w14:textId="77777777" w:rsidR="00113A62" w:rsidRDefault="00113A62" w:rsidP="00113A62">
            <w:pPr>
              <w:pStyle w:val="ListParagraph"/>
              <w:numPr>
                <w:ilvl w:val="0"/>
                <w:numId w:val="93"/>
              </w:numPr>
              <w:tabs>
                <w:tab w:val="left" w:pos="432"/>
              </w:tabs>
              <w:jc w:val="both"/>
            </w:pPr>
            <w:r>
              <w:t>User will be redirected to the conversation</w:t>
            </w:r>
          </w:p>
          <w:p w14:paraId="17FA5076" w14:textId="77777777" w:rsidR="00113A62" w:rsidRDefault="00113A62" w:rsidP="00113A62">
            <w:pPr>
              <w:pStyle w:val="ListParagraph"/>
              <w:numPr>
                <w:ilvl w:val="0"/>
                <w:numId w:val="93"/>
              </w:numPr>
            </w:pPr>
            <w:r>
              <w:t>User will press and hold a message.</w:t>
            </w:r>
          </w:p>
          <w:p w14:paraId="78ED6E42" w14:textId="77777777" w:rsidR="00113A62" w:rsidRDefault="00113A62" w:rsidP="00113A62">
            <w:pPr>
              <w:pStyle w:val="ListParagraph"/>
              <w:numPr>
                <w:ilvl w:val="0"/>
                <w:numId w:val="92"/>
              </w:numPr>
            </w:pPr>
            <w:r>
              <w:t>User will select delete.</w:t>
            </w:r>
          </w:p>
          <w:p w14:paraId="47ABC2B0" w14:textId="77777777" w:rsidR="00113A62" w:rsidRPr="00861AB0" w:rsidRDefault="00113A62" w:rsidP="00113A62">
            <w:pPr>
              <w:pStyle w:val="ListParagraph"/>
              <w:numPr>
                <w:ilvl w:val="0"/>
                <w:numId w:val="92"/>
              </w:numPr>
            </w:pPr>
            <w:r>
              <w:t>User will press ok to all to confirm deletion</w:t>
            </w:r>
          </w:p>
        </w:tc>
      </w:tr>
      <w:tr w:rsidR="00113A62" w:rsidRPr="00877136" w14:paraId="18D85A2D" w14:textId="77777777" w:rsidTr="008C6DAC">
        <w:tc>
          <w:tcPr>
            <w:tcW w:w="1957" w:type="dxa"/>
          </w:tcPr>
          <w:p w14:paraId="1EEF9435" w14:textId="77777777" w:rsidR="00113A62" w:rsidRPr="00861AB0" w:rsidRDefault="00113A62" w:rsidP="008C6DAC">
            <w:pPr>
              <w:jc w:val="both"/>
              <w:rPr>
                <w:b/>
              </w:rPr>
            </w:pPr>
            <w:r w:rsidRPr="00861AB0">
              <w:rPr>
                <w:b/>
              </w:rPr>
              <w:t>Exceptions:</w:t>
            </w:r>
          </w:p>
        </w:tc>
        <w:tc>
          <w:tcPr>
            <w:tcW w:w="8460" w:type="dxa"/>
          </w:tcPr>
          <w:p w14:paraId="68156BE0" w14:textId="4E426B91" w:rsidR="00113A62" w:rsidRPr="00861AB0" w:rsidRDefault="00113A62" w:rsidP="00113A62">
            <w:pPr>
              <w:pStyle w:val="ListParagraph"/>
              <w:numPr>
                <w:ilvl w:val="0"/>
                <w:numId w:val="87"/>
              </w:numPr>
              <w:jc w:val="both"/>
            </w:pPr>
            <w:r>
              <w:t xml:space="preserve">If user is not connected to the internet prompt message will appear “Cannot send </w:t>
            </w:r>
            <w:r w:rsidR="004C4B0C">
              <w:t>message!</w:t>
            </w:r>
            <w:r>
              <w:t xml:space="preserve"> Connect to the internet please”</w:t>
            </w:r>
            <w:r w:rsidRPr="00861AB0">
              <w:t xml:space="preserve"> </w:t>
            </w:r>
          </w:p>
        </w:tc>
      </w:tr>
      <w:tr w:rsidR="00113A62" w:rsidRPr="00877136" w14:paraId="7CF83831" w14:textId="77777777" w:rsidTr="008C6DAC">
        <w:tc>
          <w:tcPr>
            <w:tcW w:w="1957" w:type="dxa"/>
          </w:tcPr>
          <w:p w14:paraId="3F08361B" w14:textId="77777777" w:rsidR="00113A62" w:rsidRPr="00861AB0" w:rsidRDefault="00113A62" w:rsidP="008C6DAC">
            <w:pPr>
              <w:jc w:val="both"/>
              <w:rPr>
                <w:b/>
              </w:rPr>
            </w:pPr>
            <w:r w:rsidRPr="00861AB0">
              <w:rPr>
                <w:b/>
              </w:rPr>
              <w:t>Postconditions:</w:t>
            </w:r>
          </w:p>
        </w:tc>
        <w:tc>
          <w:tcPr>
            <w:tcW w:w="8460" w:type="dxa"/>
          </w:tcPr>
          <w:p w14:paraId="391087C5" w14:textId="77777777" w:rsidR="00113A62" w:rsidRDefault="00113A62"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Message will be cleared form conversation.</w:t>
            </w:r>
          </w:p>
          <w:p w14:paraId="4A3561DD" w14:textId="77777777" w:rsidR="00113A62" w:rsidRPr="00A62DE9" w:rsidRDefault="00113A62" w:rsidP="008C6DAC">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Message will be cleared form recipient’s conversation.</w:t>
            </w:r>
          </w:p>
        </w:tc>
      </w:tr>
      <w:tr w:rsidR="00113A62" w:rsidRPr="00877136" w14:paraId="0122FD6A" w14:textId="77777777" w:rsidTr="008C6DAC">
        <w:tc>
          <w:tcPr>
            <w:tcW w:w="1957" w:type="dxa"/>
          </w:tcPr>
          <w:p w14:paraId="5990B8FE" w14:textId="77777777" w:rsidR="00113A62" w:rsidRPr="00861AB0" w:rsidRDefault="00113A62" w:rsidP="008C6DAC">
            <w:pPr>
              <w:jc w:val="both"/>
              <w:rPr>
                <w:b/>
              </w:rPr>
            </w:pPr>
            <w:r w:rsidRPr="00861AB0">
              <w:rPr>
                <w:b/>
              </w:rPr>
              <w:t>Business Rules</w:t>
            </w:r>
          </w:p>
        </w:tc>
        <w:tc>
          <w:tcPr>
            <w:tcW w:w="8460" w:type="dxa"/>
          </w:tcPr>
          <w:p w14:paraId="2015D898" w14:textId="77777777" w:rsidR="00113A62" w:rsidRPr="00861AB0" w:rsidRDefault="00113A62" w:rsidP="008C6DAC">
            <w:pPr>
              <w:pStyle w:val="Pa49"/>
              <w:jc w:val="both"/>
            </w:pPr>
            <w:r>
              <w:rPr>
                <w:rFonts w:ascii="Times New Roman" w:hAnsi="Times New Roman"/>
              </w:rPr>
              <w:t>N/A</w:t>
            </w:r>
          </w:p>
        </w:tc>
      </w:tr>
      <w:tr w:rsidR="00113A62" w:rsidRPr="00877136" w14:paraId="61CDE189" w14:textId="77777777" w:rsidTr="008C6DAC">
        <w:tc>
          <w:tcPr>
            <w:tcW w:w="1957" w:type="dxa"/>
          </w:tcPr>
          <w:p w14:paraId="366075D8" w14:textId="77777777" w:rsidR="00113A62" w:rsidRPr="00861AB0" w:rsidRDefault="00113A62" w:rsidP="008C6DAC">
            <w:pPr>
              <w:jc w:val="both"/>
              <w:rPr>
                <w:b/>
              </w:rPr>
            </w:pPr>
            <w:r w:rsidRPr="00861AB0">
              <w:rPr>
                <w:b/>
              </w:rPr>
              <w:t>Assumptions:</w:t>
            </w:r>
          </w:p>
        </w:tc>
        <w:tc>
          <w:tcPr>
            <w:tcW w:w="8460" w:type="dxa"/>
          </w:tcPr>
          <w:p w14:paraId="2D95AB00" w14:textId="77777777" w:rsidR="00113A62" w:rsidRPr="00861AB0" w:rsidRDefault="00113A62" w:rsidP="008C6DAC">
            <w:pPr>
              <w:jc w:val="both"/>
            </w:pPr>
            <w:r>
              <w:t>User can navigate to chat menu.</w:t>
            </w:r>
          </w:p>
        </w:tc>
      </w:tr>
    </w:tbl>
    <w:p w14:paraId="47FBA1B3" w14:textId="77777777" w:rsidR="00B00F54" w:rsidRDefault="00B00F54"/>
    <w:p w14:paraId="47FDBF42" w14:textId="77777777" w:rsidR="00B00F54" w:rsidRDefault="00B00F54">
      <w:r>
        <w:br w:type="page"/>
      </w:r>
    </w:p>
    <w:p w14:paraId="4A9C2628" w14:textId="19199B4C" w:rsidR="008C7DFB" w:rsidRDefault="008C7DFB" w:rsidP="008C7DFB">
      <w:pPr>
        <w:pStyle w:val="Heading3"/>
      </w:pPr>
      <w:r>
        <w:lastRenderedPageBreak/>
        <w:t>Module 5: Recommendations Tab</w:t>
      </w:r>
    </w:p>
    <w:p w14:paraId="066768C9" w14:textId="160094EA" w:rsidR="008C7DFB" w:rsidRPr="008C7DFB" w:rsidRDefault="008C7DFB" w:rsidP="008C7DFB">
      <w:pPr>
        <w:rPr>
          <w:lang w:eastAsia="ar-SA"/>
        </w:rPr>
      </w:pPr>
      <w:r>
        <w:rPr>
          <w:lang w:eastAsia="ar-SA"/>
        </w:rPr>
        <w:t xml:space="preserve">Following are the Tabular Use Cases for </w:t>
      </w:r>
      <w:r>
        <w:rPr>
          <w:lang w:eastAsia="ar-SA"/>
        </w:rPr>
        <w:t xml:space="preserve">fifth </w:t>
      </w:r>
      <w:r>
        <w:rPr>
          <w:lang w:eastAsia="ar-SA"/>
        </w:rPr>
        <w:t>module</w:t>
      </w:r>
      <w:r w:rsidR="002151AD">
        <w:rPr>
          <w:lang w:eastAsia="ar-SA"/>
        </w:rPr>
        <w:t>.</w:t>
      </w:r>
    </w:p>
    <w:p w14:paraId="6C9F1473" w14:textId="25B923B9" w:rsidR="00B00F54" w:rsidRPr="00DD5C55" w:rsidRDefault="00B00F54" w:rsidP="00B00F54">
      <w:pPr>
        <w:pStyle w:val="Caption"/>
        <w:keepNext/>
        <w:spacing w:line="276" w:lineRule="auto"/>
        <w:rPr>
          <w:szCs w:val="24"/>
        </w:rPr>
      </w:pPr>
      <w:r w:rsidRPr="00DD5C55">
        <w:rPr>
          <w:szCs w:val="24"/>
        </w:rPr>
        <w:t xml:space="preserve">Table </w:t>
      </w:r>
      <w:r w:rsidR="00D673E7">
        <w:rPr>
          <w:szCs w:val="24"/>
        </w:rPr>
        <w:t>61</w:t>
      </w:r>
      <w:r w:rsidRPr="00DD5C55">
        <w:rPr>
          <w:noProof/>
          <w:szCs w:val="24"/>
        </w:rPr>
        <w:t>:</w:t>
      </w:r>
      <w:r>
        <w:rPr>
          <w:szCs w:val="24"/>
        </w:rPr>
        <w:t xml:space="preserve"> </w:t>
      </w:r>
      <w:r w:rsidR="00B002DD">
        <w:rPr>
          <w:szCs w:val="24"/>
        </w:rPr>
        <w:t xml:space="preserve">Process </w:t>
      </w:r>
      <w:r w:rsidR="004C4B0C">
        <w:rPr>
          <w:szCs w:val="24"/>
        </w:rPr>
        <w:t>Recommendations</w:t>
      </w:r>
      <w:r>
        <w:rPr>
          <w:szCs w:val="24"/>
        </w:rPr>
        <w:t xml:space="preserve"> (</w:t>
      </w:r>
      <w:r w:rsidR="00B002DD">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00F54" w:rsidRPr="00877136" w14:paraId="7F025618" w14:textId="77777777" w:rsidTr="008C6DAC">
        <w:tc>
          <w:tcPr>
            <w:tcW w:w="1957" w:type="dxa"/>
          </w:tcPr>
          <w:p w14:paraId="2DE078F0" w14:textId="77777777" w:rsidR="00B00F54" w:rsidRPr="00861AB0" w:rsidRDefault="00B00F54" w:rsidP="008C6DAC">
            <w:pPr>
              <w:jc w:val="both"/>
              <w:rPr>
                <w:b/>
              </w:rPr>
            </w:pPr>
            <w:r w:rsidRPr="00861AB0">
              <w:rPr>
                <w:b/>
              </w:rPr>
              <w:t>Use Case ID:</w:t>
            </w:r>
          </w:p>
        </w:tc>
        <w:tc>
          <w:tcPr>
            <w:tcW w:w="8460" w:type="dxa"/>
          </w:tcPr>
          <w:p w14:paraId="178C5E17" w14:textId="06C92B1E" w:rsidR="00B00F54" w:rsidRPr="00861AB0" w:rsidRDefault="00B00F54" w:rsidP="008C6DAC">
            <w:pPr>
              <w:jc w:val="both"/>
            </w:pPr>
            <w:r w:rsidRPr="00861AB0">
              <w:t xml:space="preserve"> </w:t>
            </w:r>
            <w:r>
              <w:t>M</w:t>
            </w:r>
            <w:r w:rsidR="007B0DA5">
              <w:t>5</w:t>
            </w:r>
            <w:r>
              <w:t>-UC</w:t>
            </w:r>
            <w:r w:rsidR="007B0DA5">
              <w:t>1</w:t>
            </w:r>
          </w:p>
        </w:tc>
      </w:tr>
      <w:tr w:rsidR="00B00F54" w:rsidRPr="00877136" w14:paraId="5CDFEA69" w14:textId="77777777" w:rsidTr="008C6DAC">
        <w:tc>
          <w:tcPr>
            <w:tcW w:w="1957" w:type="dxa"/>
          </w:tcPr>
          <w:p w14:paraId="17ADCA56" w14:textId="77777777" w:rsidR="00B00F54" w:rsidRPr="00861AB0" w:rsidRDefault="00B00F54" w:rsidP="008C6DAC">
            <w:pPr>
              <w:jc w:val="both"/>
              <w:rPr>
                <w:b/>
              </w:rPr>
            </w:pPr>
            <w:r w:rsidRPr="00861AB0">
              <w:rPr>
                <w:b/>
              </w:rPr>
              <w:t>Use Case Name:</w:t>
            </w:r>
          </w:p>
        </w:tc>
        <w:tc>
          <w:tcPr>
            <w:tcW w:w="8460" w:type="dxa"/>
          </w:tcPr>
          <w:p w14:paraId="01380336" w14:textId="7C6785A1" w:rsidR="00B00F54" w:rsidRPr="00861AB0" w:rsidRDefault="00611566" w:rsidP="008C6DAC">
            <w:pPr>
              <w:jc w:val="both"/>
            </w:pPr>
            <w:r>
              <w:t xml:space="preserve">Process </w:t>
            </w:r>
            <w:r w:rsidR="004C4B0C">
              <w:t>Recommendations</w:t>
            </w:r>
            <w:r>
              <w:t xml:space="preserve"> (Web)</w:t>
            </w:r>
          </w:p>
        </w:tc>
      </w:tr>
      <w:tr w:rsidR="00B00F54" w:rsidRPr="00877136" w14:paraId="78C5F8C9" w14:textId="77777777" w:rsidTr="008C6DAC">
        <w:tc>
          <w:tcPr>
            <w:tcW w:w="1957" w:type="dxa"/>
          </w:tcPr>
          <w:p w14:paraId="1530960A" w14:textId="77777777" w:rsidR="00B00F54" w:rsidRPr="00861AB0" w:rsidRDefault="00B00F54" w:rsidP="008C6DAC">
            <w:pPr>
              <w:jc w:val="both"/>
              <w:rPr>
                <w:b/>
              </w:rPr>
            </w:pPr>
            <w:r w:rsidRPr="00861AB0">
              <w:rPr>
                <w:b/>
              </w:rPr>
              <w:t>Actors:</w:t>
            </w:r>
          </w:p>
        </w:tc>
        <w:tc>
          <w:tcPr>
            <w:tcW w:w="8460" w:type="dxa"/>
          </w:tcPr>
          <w:p w14:paraId="03F8BF0D" w14:textId="2FFF255B" w:rsidR="00B00F54" w:rsidRPr="00861AB0" w:rsidRDefault="00B00F54" w:rsidP="008C6DAC">
            <w:pPr>
              <w:jc w:val="both"/>
            </w:pPr>
            <w:r>
              <w:t xml:space="preserve">Primary Actor: </w:t>
            </w:r>
            <w:r w:rsidR="00611566">
              <w:t>SCM</w:t>
            </w:r>
          </w:p>
        </w:tc>
      </w:tr>
      <w:tr w:rsidR="00B00F54" w:rsidRPr="00877136" w14:paraId="0FFE8510" w14:textId="77777777" w:rsidTr="008C6DAC">
        <w:tc>
          <w:tcPr>
            <w:tcW w:w="1957" w:type="dxa"/>
          </w:tcPr>
          <w:p w14:paraId="5DE63785" w14:textId="77777777" w:rsidR="00B00F54" w:rsidRPr="00861AB0" w:rsidRDefault="00B00F54" w:rsidP="008C6DAC">
            <w:pPr>
              <w:jc w:val="both"/>
              <w:rPr>
                <w:b/>
              </w:rPr>
            </w:pPr>
            <w:r w:rsidRPr="00861AB0">
              <w:rPr>
                <w:b/>
              </w:rPr>
              <w:t>Description:</w:t>
            </w:r>
          </w:p>
        </w:tc>
        <w:tc>
          <w:tcPr>
            <w:tcW w:w="8460" w:type="dxa"/>
          </w:tcPr>
          <w:p w14:paraId="63ECD6EF" w14:textId="65B707B6" w:rsidR="00B00F54" w:rsidRPr="00861AB0" w:rsidRDefault="00AE0026" w:rsidP="008C6DAC">
            <w:pPr>
              <w:pStyle w:val="Pa49"/>
              <w:jc w:val="both"/>
              <w:rPr>
                <w:rFonts w:ascii="Times New Roman" w:hAnsi="Times New Roman"/>
              </w:rPr>
            </w:pPr>
            <w:r>
              <w:rPr>
                <w:rFonts w:ascii="Times New Roman" w:hAnsi="Times New Roman"/>
              </w:rPr>
              <w:t xml:space="preserve">SCM will take user’s history and </w:t>
            </w:r>
            <w:r w:rsidR="001D36AF">
              <w:rPr>
                <w:rFonts w:ascii="Times New Roman" w:hAnsi="Times New Roman"/>
              </w:rPr>
              <w:t>feedback to fetch relevant</w:t>
            </w:r>
            <w:r w:rsidR="00201302">
              <w:rPr>
                <w:rFonts w:ascii="Times New Roman" w:hAnsi="Times New Roman"/>
              </w:rPr>
              <w:t xml:space="preserve"> posts</w:t>
            </w:r>
            <w:r w:rsidR="001D36AF">
              <w:rPr>
                <w:rFonts w:ascii="Times New Roman" w:hAnsi="Times New Roman"/>
              </w:rPr>
              <w:t xml:space="preserve"> for user.</w:t>
            </w:r>
          </w:p>
        </w:tc>
      </w:tr>
      <w:tr w:rsidR="00B00F54" w:rsidRPr="00877136" w14:paraId="0602D3C6" w14:textId="77777777" w:rsidTr="008C6DAC">
        <w:tc>
          <w:tcPr>
            <w:tcW w:w="1957" w:type="dxa"/>
          </w:tcPr>
          <w:p w14:paraId="3243826B" w14:textId="77777777" w:rsidR="00B00F54" w:rsidRPr="00861AB0" w:rsidRDefault="00B00F54" w:rsidP="008C6DAC">
            <w:pPr>
              <w:jc w:val="both"/>
              <w:rPr>
                <w:b/>
              </w:rPr>
            </w:pPr>
            <w:r w:rsidRPr="00861AB0">
              <w:rPr>
                <w:b/>
              </w:rPr>
              <w:t>Trigger:</w:t>
            </w:r>
          </w:p>
        </w:tc>
        <w:tc>
          <w:tcPr>
            <w:tcW w:w="8460" w:type="dxa"/>
          </w:tcPr>
          <w:p w14:paraId="62EF00E9" w14:textId="1B3063D2" w:rsidR="00B00F54" w:rsidRPr="00861AB0" w:rsidRDefault="004E1FE1" w:rsidP="008C6DAC">
            <w:pPr>
              <w:jc w:val="both"/>
            </w:pPr>
            <w:r>
              <w:t>User login and opening home page.</w:t>
            </w:r>
          </w:p>
        </w:tc>
      </w:tr>
      <w:tr w:rsidR="00B00F54" w:rsidRPr="00877136" w14:paraId="00BFDB64" w14:textId="77777777" w:rsidTr="008C6DAC">
        <w:tc>
          <w:tcPr>
            <w:tcW w:w="1957" w:type="dxa"/>
          </w:tcPr>
          <w:p w14:paraId="35830056" w14:textId="77777777" w:rsidR="00B00F54" w:rsidRPr="00861AB0" w:rsidRDefault="00B00F54" w:rsidP="008C6DAC">
            <w:pPr>
              <w:jc w:val="both"/>
              <w:rPr>
                <w:b/>
              </w:rPr>
            </w:pPr>
            <w:r w:rsidRPr="00861AB0">
              <w:rPr>
                <w:b/>
              </w:rPr>
              <w:t>Level:</w:t>
            </w:r>
          </w:p>
        </w:tc>
        <w:tc>
          <w:tcPr>
            <w:tcW w:w="8460" w:type="dxa"/>
          </w:tcPr>
          <w:p w14:paraId="7DB0BFED" w14:textId="77777777" w:rsidR="00B00F54" w:rsidRPr="00861AB0" w:rsidRDefault="00B00F54" w:rsidP="008C6DAC">
            <w:pPr>
              <w:jc w:val="both"/>
            </w:pPr>
            <w:r w:rsidRPr="00861AB0">
              <w:t xml:space="preserve"> </w:t>
            </w:r>
            <w:r>
              <w:t>High</w:t>
            </w:r>
          </w:p>
        </w:tc>
      </w:tr>
      <w:tr w:rsidR="00B00F54" w:rsidRPr="00877136" w14:paraId="30C95E83" w14:textId="77777777" w:rsidTr="008C6DAC">
        <w:trPr>
          <w:trHeight w:val="467"/>
        </w:trPr>
        <w:tc>
          <w:tcPr>
            <w:tcW w:w="1957" w:type="dxa"/>
          </w:tcPr>
          <w:p w14:paraId="5B503B35" w14:textId="77777777" w:rsidR="00B00F54" w:rsidRPr="00861AB0" w:rsidRDefault="00B00F54" w:rsidP="008C6DAC">
            <w:pPr>
              <w:jc w:val="both"/>
              <w:rPr>
                <w:b/>
              </w:rPr>
            </w:pPr>
            <w:r w:rsidRPr="00861AB0">
              <w:rPr>
                <w:b/>
              </w:rPr>
              <w:t>Preconditions:</w:t>
            </w:r>
          </w:p>
        </w:tc>
        <w:tc>
          <w:tcPr>
            <w:tcW w:w="8460" w:type="dxa"/>
          </w:tcPr>
          <w:p w14:paraId="2FFC3CB8" w14:textId="77777777" w:rsidR="00B00F54" w:rsidRDefault="00B00F54" w:rsidP="008C6DAC">
            <w:pPr>
              <w:pStyle w:val="Pa49"/>
              <w:jc w:val="both"/>
              <w:rPr>
                <w:rFonts w:ascii="Times New Roman" w:hAnsi="Times New Roman"/>
              </w:rPr>
            </w:pPr>
            <w:r>
              <w:rPr>
                <w:rFonts w:ascii="Times New Roman" w:hAnsi="Times New Roman"/>
              </w:rPr>
              <w:t>PRE-1: User has logged in.</w:t>
            </w:r>
          </w:p>
          <w:p w14:paraId="7AB22353" w14:textId="5544F3ED" w:rsidR="00B00F54" w:rsidRPr="009E0576" w:rsidRDefault="00B00F54" w:rsidP="008C6DAC">
            <w:r>
              <w:t xml:space="preserve">PRE-2: User has </w:t>
            </w:r>
            <w:r w:rsidR="00201302">
              <w:t>viewed ads</w:t>
            </w:r>
          </w:p>
          <w:p w14:paraId="43DD42B1" w14:textId="5046C030" w:rsidR="00B00F54" w:rsidRDefault="00B00F54" w:rsidP="008C6DAC">
            <w:r>
              <w:t xml:space="preserve">PRE-3: User has </w:t>
            </w:r>
            <w:r w:rsidR="004C4B0C">
              <w:t>favorited</w:t>
            </w:r>
            <w:r w:rsidR="00201302">
              <w:t xml:space="preserve"> ads</w:t>
            </w:r>
          </w:p>
          <w:p w14:paraId="1F02281B" w14:textId="04A3FD2C" w:rsidR="00201302" w:rsidRPr="00716CBB" w:rsidRDefault="00201302" w:rsidP="008C6DAC">
            <w:r>
              <w:t xml:space="preserve">PRE-4: User </w:t>
            </w:r>
            <w:r w:rsidR="00971F61">
              <w:t>has searched.</w:t>
            </w:r>
          </w:p>
        </w:tc>
      </w:tr>
      <w:tr w:rsidR="00B00F54" w:rsidRPr="00877136" w14:paraId="3560C6E2" w14:textId="77777777" w:rsidTr="008C6DAC">
        <w:trPr>
          <w:trHeight w:val="440"/>
        </w:trPr>
        <w:tc>
          <w:tcPr>
            <w:tcW w:w="1957" w:type="dxa"/>
          </w:tcPr>
          <w:p w14:paraId="383BA51A" w14:textId="77777777" w:rsidR="00B00F54" w:rsidRPr="00861AB0" w:rsidRDefault="00B00F54" w:rsidP="008C6DAC">
            <w:pPr>
              <w:jc w:val="both"/>
              <w:rPr>
                <w:b/>
              </w:rPr>
            </w:pPr>
            <w:r w:rsidRPr="00861AB0">
              <w:rPr>
                <w:b/>
                <w:color w:val="0D0D0D" w:themeColor="text1" w:themeTint="F2"/>
              </w:rPr>
              <w:t>Includes:</w:t>
            </w:r>
          </w:p>
        </w:tc>
        <w:tc>
          <w:tcPr>
            <w:tcW w:w="8460" w:type="dxa"/>
          </w:tcPr>
          <w:p w14:paraId="6339A44B" w14:textId="5AEB2F38" w:rsidR="00B00F54" w:rsidRPr="00861AB0" w:rsidRDefault="00067461" w:rsidP="008C6DAC">
            <w:pPr>
              <w:jc w:val="both"/>
            </w:pPr>
            <w:r>
              <w:t>M2-UC7, M2-UC-9, M2-UC11</w:t>
            </w:r>
          </w:p>
        </w:tc>
      </w:tr>
      <w:tr w:rsidR="00B00F54" w:rsidRPr="00877136" w14:paraId="387DE2E9" w14:textId="77777777" w:rsidTr="008C6DAC">
        <w:tc>
          <w:tcPr>
            <w:tcW w:w="1957" w:type="dxa"/>
          </w:tcPr>
          <w:p w14:paraId="5CBAACAF" w14:textId="77777777" w:rsidR="00B00F54" w:rsidRPr="00861AB0" w:rsidRDefault="00B00F54" w:rsidP="008C6DAC">
            <w:pPr>
              <w:jc w:val="both"/>
              <w:rPr>
                <w:b/>
              </w:rPr>
            </w:pPr>
            <w:r w:rsidRPr="00861AB0">
              <w:rPr>
                <w:b/>
              </w:rPr>
              <w:t>Normal Flow:</w:t>
            </w:r>
          </w:p>
        </w:tc>
        <w:tc>
          <w:tcPr>
            <w:tcW w:w="8460" w:type="dxa"/>
          </w:tcPr>
          <w:p w14:paraId="007F9496" w14:textId="119B11D8" w:rsidR="00B00F54" w:rsidRDefault="00B00F54" w:rsidP="008C21E1">
            <w:pPr>
              <w:pStyle w:val="ListParagraph"/>
              <w:numPr>
                <w:ilvl w:val="0"/>
                <w:numId w:val="94"/>
              </w:numPr>
            </w:pPr>
            <w:r>
              <w:t>User will</w:t>
            </w:r>
            <w:r w:rsidR="008C21E1">
              <w:t xml:space="preserve"> login into app</w:t>
            </w:r>
            <w:r>
              <w:t>.</w:t>
            </w:r>
          </w:p>
          <w:p w14:paraId="3973FE42" w14:textId="62F3281B" w:rsidR="00B00F54" w:rsidRDefault="008C21E1" w:rsidP="008C21E1">
            <w:pPr>
              <w:pStyle w:val="ListParagraph"/>
              <w:numPr>
                <w:ilvl w:val="0"/>
                <w:numId w:val="94"/>
              </w:numPr>
            </w:pPr>
            <w:r>
              <w:t>SCM will take user’s</w:t>
            </w:r>
            <w:r w:rsidR="000F223A">
              <w:t xml:space="preserve"> data</w:t>
            </w:r>
            <w:r w:rsidR="00B00F54">
              <w:t>.</w:t>
            </w:r>
          </w:p>
          <w:p w14:paraId="31EDF38F" w14:textId="2BD028AA" w:rsidR="00B00F54" w:rsidRDefault="000F223A" w:rsidP="008C21E1">
            <w:pPr>
              <w:pStyle w:val="ListParagraph"/>
              <w:numPr>
                <w:ilvl w:val="0"/>
                <w:numId w:val="94"/>
              </w:numPr>
            </w:pPr>
            <w:r>
              <w:t>SCM will process data.</w:t>
            </w:r>
          </w:p>
          <w:p w14:paraId="10A58221" w14:textId="4D2C77DB" w:rsidR="00B00F54" w:rsidRPr="00861AB0" w:rsidRDefault="000F223A" w:rsidP="008C21E1">
            <w:pPr>
              <w:pStyle w:val="ListParagraph"/>
              <w:numPr>
                <w:ilvl w:val="0"/>
                <w:numId w:val="94"/>
              </w:numPr>
            </w:pPr>
            <w:r>
              <w:t xml:space="preserve">SCM will improve model to match user’s </w:t>
            </w:r>
            <w:r w:rsidR="004C4B0C">
              <w:t>requirement</w:t>
            </w:r>
            <w:r w:rsidR="00B00F54">
              <w:t>.</w:t>
            </w:r>
          </w:p>
        </w:tc>
      </w:tr>
      <w:tr w:rsidR="00B00F54" w:rsidRPr="00877136" w14:paraId="2222EE0A" w14:textId="77777777" w:rsidTr="008C6DAC">
        <w:tc>
          <w:tcPr>
            <w:tcW w:w="1957" w:type="dxa"/>
          </w:tcPr>
          <w:p w14:paraId="5076E3F4" w14:textId="77777777" w:rsidR="00B00F54" w:rsidRPr="003907CF" w:rsidRDefault="00B00F54" w:rsidP="008C6DAC">
            <w:pPr>
              <w:jc w:val="both"/>
              <w:rPr>
                <w:b/>
              </w:rPr>
            </w:pPr>
            <w:r w:rsidRPr="00861AB0">
              <w:rPr>
                <w:b/>
              </w:rPr>
              <w:t>Alternative Flows:</w:t>
            </w:r>
          </w:p>
        </w:tc>
        <w:tc>
          <w:tcPr>
            <w:tcW w:w="8460" w:type="dxa"/>
          </w:tcPr>
          <w:p w14:paraId="5CC8E5C0" w14:textId="349361E7" w:rsidR="00B00F54" w:rsidRPr="00861AB0" w:rsidRDefault="000F223A" w:rsidP="000F223A">
            <w:r>
              <w:t>N/A</w:t>
            </w:r>
          </w:p>
        </w:tc>
      </w:tr>
      <w:tr w:rsidR="00B00F54" w:rsidRPr="00877136" w14:paraId="446D663D" w14:textId="77777777" w:rsidTr="008C6DAC">
        <w:tc>
          <w:tcPr>
            <w:tcW w:w="1957" w:type="dxa"/>
          </w:tcPr>
          <w:p w14:paraId="3112AFB4" w14:textId="77777777" w:rsidR="00B00F54" w:rsidRPr="00861AB0" w:rsidRDefault="00B00F54" w:rsidP="008C6DAC">
            <w:pPr>
              <w:jc w:val="both"/>
              <w:rPr>
                <w:b/>
              </w:rPr>
            </w:pPr>
            <w:r w:rsidRPr="00861AB0">
              <w:rPr>
                <w:b/>
              </w:rPr>
              <w:t>Exceptions:</w:t>
            </w:r>
          </w:p>
        </w:tc>
        <w:tc>
          <w:tcPr>
            <w:tcW w:w="8460" w:type="dxa"/>
          </w:tcPr>
          <w:p w14:paraId="34EB5D77" w14:textId="3C71060F" w:rsidR="00B00F54" w:rsidRPr="00861AB0" w:rsidRDefault="00B00F54" w:rsidP="000F223A">
            <w:pPr>
              <w:pStyle w:val="ListParagraph"/>
              <w:numPr>
                <w:ilvl w:val="0"/>
                <w:numId w:val="95"/>
              </w:numPr>
              <w:jc w:val="both"/>
            </w:pPr>
            <w:r>
              <w:t xml:space="preserve">If user </w:t>
            </w:r>
            <w:r w:rsidR="000F223A">
              <w:t>does not have any data recommendations tab will not appear</w:t>
            </w:r>
            <w:r w:rsidRPr="00861AB0">
              <w:t xml:space="preserve"> </w:t>
            </w:r>
          </w:p>
        </w:tc>
      </w:tr>
      <w:tr w:rsidR="00B00F54" w:rsidRPr="00877136" w14:paraId="1ABA5993" w14:textId="77777777" w:rsidTr="008C6DAC">
        <w:tc>
          <w:tcPr>
            <w:tcW w:w="1957" w:type="dxa"/>
          </w:tcPr>
          <w:p w14:paraId="33F7FAFE" w14:textId="77777777" w:rsidR="00B00F54" w:rsidRPr="00861AB0" w:rsidRDefault="00B00F54" w:rsidP="008C6DAC">
            <w:pPr>
              <w:jc w:val="both"/>
              <w:rPr>
                <w:b/>
              </w:rPr>
            </w:pPr>
            <w:r w:rsidRPr="00861AB0">
              <w:rPr>
                <w:b/>
              </w:rPr>
              <w:t>Postconditions:</w:t>
            </w:r>
          </w:p>
        </w:tc>
        <w:tc>
          <w:tcPr>
            <w:tcW w:w="8460" w:type="dxa"/>
          </w:tcPr>
          <w:p w14:paraId="700213B1" w14:textId="787917EF" w:rsidR="00B00F54" w:rsidRPr="00A62DE9" w:rsidRDefault="00B00F54" w:rsidP="000829C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sidR="000829C4">
              <w:rPr>
                <w:rFonts w:ascii="Times New Roman" w:hAnsi="Times New Roman"/>
              </w:rPr>
              <w:t xml:space="preserve"> SCM will be ready to identify item as relevant or irrelevant.</w:t>
            </w:r>
            <w:r w:rsidR="000829C4" w:rsidRPr="00A62DE9">
              <w:rPr>
                <w:rFonts w:ascii="Times New Roman" w:hAnsi="Times New Roman"/>
              </w:rPr>
              <w:t xml:space="preserve"> </w:t>
            </w:r>
          </w:p>
        </w:tc>
      </w:tr>
      <w:tr w:rsidR="00B00F54" w:rsidRPr="00877136" w14:paraId="4FAC3B13" w14:textId="77777777" w:rsidTr="008C6DAC">
        <w:tc>
          <w:tcPr>
            <w:tcW w:w="1957" w:type="dxa"/>
          </w:tcPr>
          <w:p w14:paraId="7A0B2202" w14:textId="77777777" w:rsidR="00B00F54" w:rsidRPr="00861AB0" w:rsidRDefault="00B00F54" w:rsidP="008C6DAC">
            <w:pPr>
              <w:jc w:val="both"/>
              <w:rPr>
                <w:b/>
              </w:rPr>
            </w:pPr>
            <w:r w:rsidRPr="00861AB0">
              <w:rPr>
                <w:b/>
              </w:rPr>
              <w:t>Business Rules</w:t>
            </w:r>
          </w:p>
        </w:tc>
        <w:tc>
          <w:tcPr>
            <w:tcW w:w="8460" w:type="dxa"/>
          </w:tcPr>
          <w:p w14:paraId="18249D1E" w14:textId="77777777" w:rsidR="00B00F54" w:rsidRPr="00861AB0" w:rsidRDefault="00B00F54" w:rsidP="008C6DAC">
            <w:pPr>
              <w:pStyle w:val="Pa49"/>
              <w:jc w:val="both"/>
            </w:pPr>
            <w:r>
              <w:rPr>
                <w:rFonts w:ascii="Times New Roman" w:hAnsi="Times New Roman"/>
              </w:rPr>
              <w:t>N/A</w:t>
            </w:r>
          </w:p>
        </w:tc>
      </w:tr>
      <w:tr w:rsidR="00B00F54" w:rsidRPr="00877136" w14:paraId="55DC23AA" w14:textId="77777777" w:rsidTr="008C6DAC">
        <w:tc>
          <w:tcPr>
            <w:tcW w:w="1957" w:type="dxa"/>
          </w:tcPr>
          <w:p w14:paraId="1D632411" w14:textId="77777777" w:rsidR="00B00F54" w:rsidRPr="00861AB0" w:rsidRDefault="00B00F54" w:rsidP="008C6DAC">
            <w:pPr>
              <w:jc w:val="both"/>
              <w:rPr>
                <w:b/>
              </w:rPr>
            </w:pPr>
            <w:r w:rsidRPr="00861AB0">
              <w:rPr>
                <w:b/>
              </w:rPr>
              <w:t>Assumptions:</w:t>
            </w:r>
          </w:p>
        </w:tc>
        <w:tc>
          <w:tcPr>
            <w:tcW w:w="8460" w:type="dxa"/>
          </w:tcPr>
          <w:p w14:paraId="7F6B63AF" w14:textId="49E4F23E" w:rsidR="00B00F54" w:rsidRPr="00861AB0" w:rsidRDefault="00B00F54" w:rsidP="008C6DAC">
            <w:pPr>
              <w:jc w:val="both"/>
            </w:pPr>
            <w:r>
              <w:t>User</w:t>
            </w:r>
            <w:r w:rsidR="005D319D">
              <w:t xml:space="preserve"> wants relevant content</w:t>
            </w:r>
            <w:r>
              <w:t>.</w:t>
            </w:r>
          </w:p>
        </w:tc>
      </w:tr>
    </w:tbl>
    <w:p w14:paraId="6DB0B70D" w14:textId="77777777" w:rsidR="00DB08EA" w:rsidRDefault="00DB08EA"/>
    <w:p w14:paraId="47A9EBBE" w14:textId="77777777" w:rsidR="00DB08EA" w:rsidRDefault="00DB08EA">
      <w:r>
        <w:br w:type="page"/>
      </w:r>
    </w:p>
    <w:p w14:paraId="5CC5A233" w14:textId="66291E14" w:rsidR="00DB08EA" w:rsidRPr="00DD5C55" w:rsidRDefault="00DB08EA" w:rsidP="00DB08EA">
      <w:pPr>
        <w:pStyle w:val="Caption"/>
        <w:keepNext/>
        <w:spacing w:line="276" w:lineRule="auto"/>
        <w:rPr>
          <w:szCs w:val="24"/>
        </w:rPr>
      </w:pPr>
      <w:r w:rsidRPr="00DD5C55">
        <w:rPr>
          <w:szCs w:val="24"/>
        </w:rPr>
        <w:lastRenderedPageBreak/>
        <w:t xml:space="preserve">Table </w:t>
      </w:r>
      <w:r w:rsidR="00D673E7">
        <w:rPr>
          <w:szCs w:val="24"/>
        </w:rPr>
        <w:t>62</w:t>
      </w:r>
      <w:r w:rsidRPr="00DD5C55">
        <w:rPr>
          <w:noProof/>
          <w:szCs w:val="24"/>
        </w:rPr>
        <w:t>:</w:t>
      </w:r>
      <w:r>
        <w:rPr>
          <w:szCs w:val="24"/>
        </w:rPr>
        <w:t xml:space="preserve"> Process </w:t>
      </w:r>
      <w:r w:rsidR="004C4B0C">
        <w:rPr>
          <w:szCs w:val="24"/>
        </w:rPr>
        <w:t>Recommendations</w:t>
      </w:r>
      <w:r>
        <w:rPr>
          <w:szCs w:val="24"/>
        </w:rPr>
        <w:t xml:space="preserve">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DB08EA" w:rsidRPr="00877136" w14:paraId="5CD7E289" w14:textId="77777777" w:rsidTr="008C6DAC">
        <w:tc>
          <w:tcPr>
            <w:tcW w:w="1957" w:type="dxa"/>
          </w:tcPr>
          <w:p w14:paraId="24EC77FD" w14:textId="77777777" w:rsidR="00DB08EA" w:rsidRPr="00861AB0" w:rsidRDefault="00DB08EA" w:rsidP="008C6DAC">
            <w:pPr>
              <w:jc w:val="both"/>
              <w:rPr>
                <w:b/>
              </w:rPr>
            </w:pPr>
            <w:r w:rsidRPr="00861AB0">
              <w:rPr>
                <w:b/>
              </w:rPr>
              <w:t>Use Case ID:</w:t>
            </w:r>
          </w:p>
        </w:tc>
        <w:tc>
          <w:tcPr>
            <w:tcW w:w="8460" w:type="dxa"/>
          </w:tcPr>
          <w:p w14:paraId="1EC3E93F" w14:textId="79F73F82" w:rsidR="00DB08EA" w:rsidRPr="00861AB0" w:rsidRDefault="00DB08EA" w:rsidP="008C6DAC">
            <w:pPr>
              <w:jc w:val="both"/>
            </w:pPr>
            <w:r w:rsidRPr="00861AB0">
              <w:t xml:space="preserve"> </w:t>
            </w:r>
            <w:r>
              <w:t>M5-UC2</w:t>
            </w:r>
          </w:p>
        </w:tc>
      </w:tr>
      <w:tr w:rsidR="00DB08EA" w:rsidRPr="00877136" w14:paraId="6385168B" w14:textId="77777777" w:rsidTr="008C6DAC">
        <w:tc>
          <w:tcPr>
            <w:tcW w:w="1957" w:type="dxa"/>
          </w:tcPr>
          <w:p w14:paraId="611A9B00" w14:textId="77777777" w:rsidR="00DB08EA" w:rsidRPr="00861AB0" w:rsidRDefault="00DB08EA" w:rsidP="008C6DAC">
            <w:pPr>
              <w:jc w:val="both"/>
              <w:rPr>
                <w:b/>
              </w:rPr>
            </w:pPr>
            <w:r w:rsidRPr="00861AB0">
              <w:rPr>
                <w:b/>
              </w:rPr>
              <w:t>Use Case Name:</w:t>
            </w:r>
          </w:p>
        </w:tc>
        <w:tc>
          <w:tcPr>
            <w:tcW w:w="8460" w:type="dxa"/>
          </w:tcPr>
          <w:p w14:paraId="54B94B28" w14:textId="7135368D" w:rsidR="00DB08EA" w:rsidRPr="00861AB0" w:rsidRDefault="00DB08EA" w:rsidP="008C6DAC">
            <w:pPr>
              <w:jc w:val="both"/>
            </w:pPr>
            <w:r>
              <w:t xml:space="preserve">Process </w:t>
            </w:r>
            <w:r w:rsidR="004C4B0C">
              <w:t>Recommendations</w:t>
            </w:r>
            <w:r>
              <w:t xml:space="preserve"> (Mobile)</w:t>
            </w:r>
          </w:p>
        </w:tc>
      </w:tr>
      <w:tr w:rsidR="00DB08EA" w:rsidRPr="00877136" w14:paraId="550E7639" w14:textId="77777777" w:rsidTr="008C6DAC">
        <w:tc>
          <w:tcPr>
            <w:tcW w:w="1957" w:type="dxa"/>
          </w:tcPr>
          <w:p w14:paraId="03BECA9C" w14:textId="77777777" w:rsidR="00DB08EA" w:rsidRPr="00861AB0" w:rsidRDefault="00DB08EA" w:rsidP="008C6DAC">
            <w:pPr>
              <w:jc w:val="both"/>
              <w:rPr>
                <w:b/>
              </w:rPr>
            </w:pPr>
            <w:r w:rsidRPr="00861AB0">
              <w:rPr>
                <w:b/>
              </w:rPr>
              <w:t>Actors:</w:t>
            </w:r>
          </w:p>
        </w:tc>
        <w:tc>
          <w:tcPr>
            <w:tcW w:w="8460" w:type="dxa"/>
          </w:tcPr>
          <w:p w14:paraId="496F7CAB" w14:textId="77777777" w:rsidR="00DB08EA" w:rsidRPr="00861AB0" w:rsidRDefault="00DB08EA" w:rsidP="008C6DAC">
            <w:pPr>
              <w:jc w:val="both"/>
            </w:pPr>
            <w:r>
              <w:t>Primary Actor: SCM</w:t>
            </w:r>
          </w:p>
        </w:tc>
      </w:tr>
      <w:tr w:rsidR="00DB08EA" w:rsidRPr="00877136" w14:paraId="15463ED4" w14:textId="77777777" w:rsidTr="008C6DAC">
        <w:tc>
          <w:tcPr>
            <w:tcW w:w="1957" w:type="dxa"/>
          </w:tcPr>
          <w:p w14:paraId="26DA5B33" w14:textId="77777777" w:rsidR="00DB08EA" w:rsidRPr="00861AB0" w:rsidRDefault="00DB08EA" w:rsidP="008C6DAC">
            <w:pPr>
              <w:jc w:val="both"/>
              <w:rPr>
                <w:b/>
              </w:rPr>
            </w:pPr>
            <w:r w:rsidRPr="00861AB0">
              <w:rPr>
                <w:b/>
              </w:rPr>
              <w:t>Description:</w:t>
            </w:r>
          </w:p>
        </w:tc>
        <w:tc>
          <w:tcPr>
            <w:tcW w:w="8460" w:type="dxa"/>
          </w:tcPr>
          <w:p w14:paraId="21E97BFC" w14:textId="77777777" w:rsidR="00DB08EA" w:rsidRPr="00861AB0" w:rsidRDefault="00DB08EA" w:rsidP="008C6DAC">
            <w:pPr>
              <w:pStyle w:val="Pa49"/>
              <w:jc w:val="both"/>
              <w:rPr>
                <w:rFonts w:ascii="Times New Roman" w:hAnsi="Times New Roman"/>
              </w:rPr>
            </w:pPr>
            <w:r>
              <w:rPr>
                <w:rFonts w:ascii="Times New Roman" w:hAnsi="Times New Roman"/>
              </w:rPr>
              <w:t>SCM will take user’s history and feedback to fetch relevant posts for user.</w:t>
            </w:r>
          </w:p>
        </w:tc>
      </w:tr>
      <w:tr w:rsidR="00DB08EA" w:rsidRPr="00877136" w14:paraId="70DE5CD5" w14:textId="77777777" w:rsidTr="008C6DAC">
        <w:tc>
          <w:tcPr>
            <w:tcW w:w="1957" w:type="dxa"/>
          </w:tcPr>
          <w:p w14:paraId="42E4FB0B" w14:textId="77777777" w:rsidR="00DB08EA" w:rsidRPr="00861AB0" w:rsidRDefault="00DB08EA" w:rsidP="008C6DAC">
            <w:pPr>
              <w:jc w:val="both"/>
              <w:rPr>
                <w:b/>
              </w:rPr>
            </w:pPr>
            <w:r w:rsidRPr="00861AB0">
              <w:rPr>
                <w:b/>
              </w:rPr>
              <w:t>Trigger:</w:t>
            </w:r>
          </w:p>
        </w:tc>
        <w:tc>
          <w:tcPr>
            <w:tcW w:w="8460" w:type="dxa"/>
          </w:tcPr>
          <w:p w14:paraId="657FBF64" w14:textId="77777777" w:rsidR="00DB08EA" w:rsidRPr="00861AB0" w:rsidRDefault="00DB08EA" w:rsidP="008C6DAC">
            <w:pPr>
              <w:jc w:val="both"/>
            </w:pPr>
            <w:r>
              <w:t>User login and opening home page.</w:t>
            </w:r>
          </w:p>
        </w:tc>
      </w:tr>
      <w:tr w:rsidR="00DB08EA" w:rsidRPr="00877136" w14:paraId="6B89D1B2" w14:textId="77777777" w:rsidTr="008C6DAC">
        <w:tc>
          <w:tcPr>
            <w:tcW w:w="1957" w:type="dxa"/>
          </w:tcPr>
          <w:p w14:paraId="1D9C3ABC" w14:textId="77777777" w:rsidR="00DB08EA" w:rsidRPr="00861AB0" w:rsidRDefault="00DB08EA" w:rsidP="008C6DAC">
            <w:pPr>
              <w:jc w:val="both"/>
              <w:rPr>
                <w:b/>
              </w:rPr>
            </w:pPr>
            <w:r w:rsidRPr="00861AB0">
              <w:rPr>
                <w:b/>
              </w:rPr>
              <w:t>Level:</w:t>
            </w:r>
          </w:p>
        </w:tc>
        <w:tc>
          <w:tcPr>
            <w:tcW w:w="8460" w:type="dxa"/>
          </w:tcPr>
          <w:p w14:paraId="0D8612BF" w14:textId="77777777" w:rsidR="00DB08EA" w:rsidRPr="00861AB0" w:rsidRDefault="00DB08EA" w:rsidP="008C6DAC">
            <w:pPr>
              <w:jc w:val="both"/>
            </w:pPr>
            <w:r w:rsidRPr="00861AB0">
              <w:t xml:space="preserve"> </w:t>
            </w:r>
            <w:r>
              <w:t>High</w:t>
            </w:r>
          </w:p>
        </w:tc>
      </w:tr>
      <w:tr w:rsidR="00DB08EA" w:rsidRPr="00877136" w14:paraId="6E1B2A2E" w14:textId="77777777" w:rsidTr="008C6DAC">
        <w:trPr>
          <w:trHeight w:val="467"/>
        </w:trPr>
        <w:tc>
          <w:tcPr>
            <w:tcW w:w="1957" w:type="dxa"/>
          </w:tcPr>
          <w:p w14:paraId="213E8F3B" w14:textId="77777777" w:rsidR="00DB08EA" w:rsidRPr="00861AB0" w:rsidRDefault="00DB08EA" w:rsidP="008C6DAC">
            <w:pPr>
              <w:jc w:val="both"/>
              <w:rPr>
                <w:b/>
              </w:rPr>
            </w:pPr>
            <w:r w:rsidRPr="00861AB0">
              <w:rPr>
                <w:b/>
              </w:rPr>
              <w:t>Preconditions:</w:t>
            </w:r>
          </w:p>
        </w:tc>
        <w:tc>
          <w:tcPr>
            <w:tcW w:w="8460" w:type="dxa"/>
          </w:tcPr>
          <w:p w14:paraId="78097DC2" w14:textId="77777777" w:rsidR="00DB08EA" w:rsidRDefault="00DB08EA" w:rsidP="008C6DAC">
            <w:pPr>
              <w:pStyle w:val="Pa49"/>
              <w:jc w:val="both"/>
              <w:rPr>
                <w:rFonts w:ascii="Times New Roman" w:hAnsi="Times New Roman"/>
              </w:rPr>
            </w:pPr>
            <w:r>
              <w:rPr>
                <w:rFonts w:ascii="Times New Roman" w:hAnsi="Times New Roman"/>
              </w:rPr>
              <w:t>PRE-1: User has logged in.</w:t>
            </w:r>
          </w:p>
          <w:p w14:paraId="1F2A6594" w14:textId="77777777" w:rsidR="00DB08EA" w:rsidRPr="009E0576" w:rsidRDefault="00DB08EA" w:rsidP="008C6DAC">
            <w:r>
              <w:t>PRE-2: User has viewed ads</w:t>
            </w:r>
          </w:p>
          <w:p w14:paraId="38879A09" w14:textId="793A5684" w:rsidR="00DB08EA" w:rsidRDefault="00DB08EA" w:rsidP="008C6DAC">
            <w:r>
              <w:t xml:space="preserve">PRE-3: User has </w:t>
            </w:r>
            <w:r w:rsidR="004C4B0C">
              <w:t>favorited</w:t>
            </w:r>
            <w:r>
              <w:t xml:space="preserve"> ads</w:t>
            </w:r>
          </w:p>
          <w:p w14:paraId="452D18BF" w14:textId="77777777" w:rsidR="00DB08EA" w:rsidRPr="00716CBB" w:rsidRDefault="00DB08EA" w:rsidP="008C6DAC">
            <w:r>
              <w:t>PRE-4: User has searched.</w:t>
            </w:r>
          </w:p>
        </w:tc>
      </w:tr>
      <w:tr w:rsidR="00DB08EA" w:rsidRPr="00877136" w14:paraId="4FF30EAC" w14:textId="77777777" w:rsidTr="008C6DAC">
        <w:trPr>
          <w:trHeight w:val="440"/>
        </w:trPr>
        <w:tc>
          <w:tcPr>
            <w:tcW w:w="1957" w:type="dxa"/>
          </w:tcPr>
          <w:p w14:paraId="232E1BE7" w14:textId="77777777" w:rsidR="00DB08EA" w:rsidRPr="00861AB0" w:rsidRDefault="00DB08EA" w:rsidP="008C6DAC">
            <w:pPr>
              <w:jc w:val="both"/>
              <w:rPr>
                <w:b/>
              </w:rPr>
            </w:pPr>
            <w:r w:rsidRPr="00861AB0">
              <w:rPr>
                <w:b/>
                <w:color w:val="0D0D0D" w:themeColor="text1" w:themeTint="F2"/>
              </w:rPr>
              <w:t>Includes:</w:t>
            </w:r>
          </w:p>
        </w:tc>
        <w:tc>
          <w:tcPr>
            <w:tcW w:w="8460" w:type="dxa"/>
          </w:tcPr>
          <w:p w14:paraId="3AF123B1" w14:textId="17AB0B0D" w:rsidR="00DB08EA" w:rsidRPr="00861AB0" w:rsidRDefault="00067461" w:rsidP="008C6DAC">
            <w:pPr>
              <w:jc w:val="both"/>
            </w:pPr>
            <w:r>
              <w:t>M2-UC8, M2-UC-10, M2-UC12</w:t>
            </w:r>
          </w:p>
        </w:tc>
      </w:tr>
      <w:tr w:rsidR="00DB08EA" w:rsidRPr="00877136" w14:paraId="5EE8B94E" w14:textId="77777777" w:rsidTr="008C6DAC">
        <w:tc>
          <w:tcPr>
            <w:tcW w:w="1957" w:type="dxa"/>
          </w:tcPr>
          <w:p w14:paraId="3A86C05D" w14:textId="77777777" w:rsidR="00DB08EA" w:rsidRPr="00861AB0" w:rsidRDefault="00DB08EA" w:rsidP="008C6DAC">
            <w:pPr>
              <w:jc w:val="both"/>
              <w:rPr>
                <w:b/>
              </w:rPr>
            </w:pPr>
            <w:r w:rsidRPr="00861AB0">
              <w:rPr>
                <w:b/>
              </w:rPr>
              <w:t>Normal Flow:</w:t>
            </w:r>
          </w:p>
        </w:tc>
        <w:tc>
          <w:tcPr>
            <w:tcW w:w="8460" w:type="dxa"/>
          </w:tcPr>
          <w:p w14:paraId="5E8E8E7E" w14:textId="77777777" w:rsidR="00DB08EA" w:rsidRDefault="00DB08EA" w:rsidP="009424B5">
            <w:pPr>
              <w:pStyle w:val="ListParagraph"/>
              <w:numPr>
                <w:ilvl w:val="0"/>
                <w:numId w:val="96"/>
              </w:numPr>
            </w:pPr>
            <w:r>
              <w:t>User will login into app.</w:t>
            </w:r>
          </w:p>
          <w:p w14:paraId="1DFD6865" w14:textId="77777777" w:rsidR="00DB08EA" w:rsidRDefault="00DB08EA" w:rsidP="009424B5">
            <w:pPr>
              <w:pStyle w:val="ListParagraph"/>
              <w:numPr>
                <w:ilvl w:val="0"/>
                <w:numId w:val="96"/>
              </w:numPr>
            </w:pPr>
            <w:r>
              <w:t>SCM will take user’s data.</w:t>
            </w:r>
          </w:p>
          <w:p w14:paraId="1D9A9E65" w14:textId="77777777" w:rsidR="00DB08EA" w:rsidRDefault="00DB08EA" w:rsidP="009424B5">
            <w:pPr>
              <w:pStyle w:val="ListParagraph"/>
              <w:numPr>
                <w:ilvl w:val="0"/>
                <w:numId w:val="96"/>
              </w:numPr>
            </w:pPr>
            <w:r>
              <w:t>SCM will process data.</w:t>
            </w:r>
          </w:p>
          <w:p w14:paraId="4FBB48E8" w14:textId="670EF101" w:rsidR="00DB08EA" w:rsidRPr="00861AB0" w:rsidRDefault="00DB08EA" w:rsidP="009424B5">
            <w:pPr>
              <w:pStyle w:val="ListParagraph"/>
              <w:numPr>
                <w:ilvl w:val="0"/>
                <w:numId w:val="96"/>
              </w:numPr>
            </w:pPr>
            <w:r>
              <w:t xml:space="preserve">SCM will improve model to match user’s </w:t>
            </w:r>
            <w:r w:rsidR="004C4B0C">
              <w:t>requirement</w:t>
            </w:r>
            <w:r>
              <w:t>.</w:t>
            </w:r>
          </w:p>
        </w:tc>
      </w:tr>
      <w:tr w:rsidR="00DB08EA" w:rsidRPr="00877136" w14:paraId="1714BF89" w14:textId="77777777" w:rsidTr="008C6DAC">
        <w:tc>
          <w:tcPr>
            <w:tcW w:w="1957" w:type="dxa"/>
          </w:tcPr>
          <w:p w14:paraId="2119DB0D" w14:textId="77777777" w:rsidR="00DB08EA" w:rsidRPr="003907CF" w:rsidRDefault="00DB08EA" w:rsidP="008C6DAC">
            <w:pPr>
              <w:jc w:val="both"/>
              <w:rPr>
                <w:b/>
              </w:rPr>
            </w:pPr>
            <w:r w:rsidRPr="00861AB0">
              <w:rPr>
                <w:b/>
              </w:rPr>
              <w:t>Alternative Flows:</w:t>
            </w:r>
          </w:p>
        </w:tc>
        <w:tc>
          <w:tcPr>
            <w:tcW w:w="8460" w:type="dxa"/>
          </w:tcPr>
          <w:p w14:paraId="77F542E8" w14:textId="77777777" w:rsidR="00DB08EA" w:rsidRPr="00861AB0" w:rsidRDefault="00DB08EA" w:rsidP="008C6DAC">
            <w:r>
              <w:t>N/A</w:t>
            </w:r>
          </w:p>
        </w:tc>
      </w:tr>
      <w:tr w:rsidR="00DB08EA" w:rsidRPr="00877136" w14:paraId="6B0CA0C0" w14:textId="77777777" w:rsidTr="008C6DAC">
        <w:tc>
          <w:tcPr>
            <w:tcW w:w="1957" w:type="dxa"/>
          </w:tcPr>
          <w:p w14:paraId="1204AAFC" w14:textId="77777777" w:rsidR="00DB08EA" w:rsidRPr="00861AB0" w:rsidRDefault="00DB08EA" w:rsidP="008C6DAC">
            <w:pPr>
              <w:jc w:val="both"/>
              <w:rPr>
                <w:b/>
              </w:rPr>
            </w:pPr>
            <w:r w:rsidRPr="00861AB0">
              <w:rPr>
                <w:b/>
              </w:rPr>
              <w:t>Exceptions:</w:t>
            </w:r>
          </w:p>
        </w:tc>
        <w:tc>
          <w:tcPr>
            <w:tcW w:w="8460" w:type="dxa"/>
          </w:tcPr>
          <w:p w14:paraId="58205292" w14:textId="77777777" w:rsidR="00DB08EA" w:rsidRPr="00861AB0" w:rsidRDefault="00DB08EA" w:rsidP="00DB08EA">
            <w:pPr>
              <w:pStyle w:val="ListParagraph"/>
              <w:numPr>
                <w:ilvl w:val="0"/>
                <w:numId w:val="95"/>
              </w:numPr>
              <w:jc w:val="both"/>
            </w:pPr>
            <w:r>
              <w:t>If user does not have any data recommendations tab will not appear</w:t>
            </w:r>
            <w:r w:rsidRPr="00861AB0">
              <w:t xml:space="preserve"> </w:t>
            </w:r>
          </w:p>
        </w:tc>
      </w:tr>
      <w:tr w:rsidR="00DB08EA" w:rsidRPr="00877136" w14:paraId="1198E72B" w14:textId="77777777" w:rsidTr="008C6DAC">
        <w:tc>
          <w:tcPr>
            <w:tcW w:w="1957" w:type="dxa"/>
          </w:tcPr>
          <w:p w14:paraId="5E7FCD4D" w14:textId="77777777" w:rsidR="00DB08EA" w:rsidRPr="00861AB0" w:rsidRDefault="00DB08EA" w:rsidP="008C6DAC">
            <w:pPr>
              <w:jc w:val="both"/>
              <w:rPr>
                <w:b/>
              </w:rPr>
            </w:pPr>
            <w:r w:rsidRPr="00861AB0">
              <w:rPr>
                <w:b/>
              </w:rPr>
              <w:t>Postconditions:</w:t>
            </w:r>
          </w:p>
        </w:tc>
        <w:tc>
          <w:tcPr>
            <w:tcW w:w="8460" w:type="dxa"/>
          </w:tcPr>
          <w:p w14:paraId="67F3DE02" w14:textId="77777777" w:rsidR="00DB08EA" w:rsidRPr="00A62DE9" w:rsidRDefault="00DB08EA"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SCM will be ready to identify item as relevant or irrelevant.</w:t>
            </w:r>
            <w:r w:rsidRPr="00A62DE9">
              <w:rPr>
                <w:rFonts w:ascii="Times New Roman" w:hAnsi="Times New Roman"/>
              </w:rPr>
              <w:t xml:space="preserve"> </w:t>
            </w:r>
          </w:p>
        </w:tc>
      </w:tr>
      <w:tr w:rsidR="00DB08EA" w:rsidRPr="00877136" w14:paraId="0850BA6B" w14:textId="77777777" w:rsidTr="008C6DAC">
        <w:tc>
          <w:tcPr>
            <w:tcW w:w="1957" w:type="dxa"/>
          </w:tcPr>
          <w:p w14:paraId="31E91A70" w14:textId="77777777" w:rsidR="00DB08EA" w:rsidRPr="00861AB0" w:rsidRDefault="00DB08EA" w:rsidP="008C6DAC">
            <w:pPr>
              <w:jc w:val="both"/>
              <w:rPr>
                <w:b/>
              </w:rPr>
            </w:pPr>
            <w:r w:rsidRPr="00861AB0">
              <w:rPr>
                <w:b/>
              </w:rPr>
              <w:t>Business Rules</w:t>
            </w:r>
          </w:p>
        </w:tc>
        <w:tc>
          <w:tcPr>
            <w:tcW w:w="8460" w:type="dxa"/>
          </w:tcPr>
          <w:p w14:paraId="56A80EE8" w14:textId="77777777" w:rsidR="00DB08EA" w:rsidRPr="00861AB0" w:rsidRDefault="00DB08EA" w:rsidP="008C6DAC">
            <w:pPr>
              <w:pStyle w:val="Pa49"/>
              <w:jc w:val="both"/>
            </w:pPr>
            <w:r>
              <w:rPr>
                <w:rFonts w:ascii="Times New Roman" w:hAnsi="Times New Roman"/>
              </w:rPr>
              <w:t>N/A</w:t>
            </w:r>
          </w:p>
        </w:tc>
      </w:tr>
      <w:tr w:rsidR="00DB08EA" w:rsidRPr="00877136" w14:paraId="0B10493E" w14:textId="77777777" w:rsidTr="008C6DAC">
        <w:tc>
          <w:tcPr>
            <w:tcW w:w="1957" w:type="dxa"/>
          </w:tcPr>
          <w:p w14:paraId="1C0C5013" w14:textId="77777777" w:rsidR="00DB08EA" w:rsidRPr="00861AB0" w:rsidRDefault="00DB08EA" w:rsidP="008C6DAC">
            <w:pPr>
              <w:jc w:val="both"/>
              <w:rPr>
                <w:b/>
              </w:rPr>
            </w:pPr>
            <w:r w:rsidRPr="00861AB0">
              <w:rPr>
                <w:b/>
              </w:rPr>
              <w:t>Assumptions:</w:t>
            </w:r>
          </w:p>
        </w:tc>
        <w:tc>
          <w:tcPr>
            <w:tcW w:w="8460" w:type="dxa"/>
          </w:tcPr>
          <w:p w14:paraId="1F689B08" w14:textId="77777777" w:rsidR="00DB08EA" w:rsidRPr="00861AB0" w:rsidRDefault="00DB08EA" w:rsidP="008C6DAC">
            <w:pPr>
              <w:jc w:val="both"/>
            </w:pPr>
            <w:r>
              <w:t>User wants relevant content.</w:t>
            </w:r>
          </w:p>
        </w:tc>
      </w:tr>
    </w:tbl>
    <w:p w14:paraId="6C5979E4" w14:textId="77777777" w:rsidR="007634FD" w:rsidRDefault="007634FD"/>
    <w:p w14:paraId="633BC3D2" w14:textId="77777777" w:rsidR="007634FD" w:rsidRDefault="007634FD">
      <w:r>
        <w:br w:type="page"/>
      </w:r>
    </w:p>
    <w:p w14:paraId="06D44023" w14:textId="2D1E5C9E" w:rsidR="007634FD" w:rsidRPr="00DD5C55" w:rsidRDefault="007634FD" w:rsidP="007634FD">
      <w:pPr>
        <w:pStyle w:val="Caption"/>
        <w:keepNext/>
        <w:spacing w:line="276" w:lineRule="auto"/>
        <w:rPr>
          <w:szCs w:val="24"/>
        </w:rPr>
      </w:pPr>
      <w:r w:rsidRPr="00DD5C55">
        <w:rPr>
          <w:szCs w:val="24"/>
        </w:rPr>
        <w:lastRenderedPageBreak/>
        <w:t xml:space="preserve">Table </w:t>
      </w:r>
      <w:r w:rsidR="00D673E7">
        <w:rPr>
          <w:szCs w:val="24"/>
        </w:rPr>
        <w:t>63</w:t>
      </w:r>
      <w:r w:rsidRPr="00DD5C55">
        <w:rPr>
          <w:noProof/>
          <w:szCs w:val="24"/>
        </w:rPr>
        <w:t>:</w:t>
      </w:r>
      <w:r>
        <w:rPr>
          <w:szCs w:val="24"/>
        </w:rPr>
        <w:t xml:space="preserve"> </w:t>
      </w:r>
      <w:r w:rsidR="00AE2B32">
        <w:rPr>
          <w:szCs w:val="24"/>
        </w:rPr>
        <w:t>Show</w:t>
      </w:r>
      <w:r>
        <w:rPr>
          <w:szCs w:val="24"/>
        </w:rPr>
        <w:t xml:space="preserve"> </w:t>
      </w:r>
      <w:r w:rsidR="004C4B0C">
        <w:rPr>
          <w:szCs w:val="24"/>
        </w:rPr>
        <w:t>Recommendations</w:t>
      </w:r>
      <w:r>
        <w:rPr>
          <w:szCs w:val="24"/>
        </w:rPr>
        <w:t xml:space="preserve"> (</w:t>
      </w:r>
      <w:r w:rsidR="00AE2B32">
        <w:rPr>
          <w:szCs w:val="24"/>
        </w:rPr>
        <w:t>Web</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634FD" w:rsidRPr="00877136" w14:paraId="1F2AFF7F" w14:textId="77777777" w:rsidTr="008C6DAC">
        <w:tc>
          <w:tcPr>
            <w:tcW w:w="1957" w:type="dxa"/>
          </w:tcPr>
          <w:p w14:paraId="17AD20F6" w14:textId="77777777" w:rsidR="007634FD" w:rsidRPr="00861AB0" w:rsidRDefault="007634FD" w:rsidP="008C6DAC">
            <w:pPr>
              <w:jc w:val="both"/>
              <w:rPr>
                <w:b/>
              </w:rPr>
            </w:pPr>
            <w:r w:rsidRPr="00861AB0">
              <w:rPr>
                <w:b/>
              </w:rPr>
              <w:t>Use Case ID:</w:t>
            </w:r>
          </w:p>
        </w:tc>
        <w:tc>
          <w:tcPr>
            <w:tcW w:w="8460" w:type="dxa"/>
          </w:tcPr>
          <w:p w14:paraId="67D63137" w14:textId="05C9DFD7" w:rsidR="007634FD" w:rsidRPr="00861AB0" w:rsidRDefault="007634FD" w:rsidP="008C6DAC">
            <w:pPr>
              <w:jc w:val="both"/>
            </w:pPr>
            <w:r w:rsidRPr="00861AB0">
              <w:t xml:space="preserve"> </w:t>
            </w:r>
            <w:r>
              <w:t>M5-UC</w:t>
            </w:r>
            <w:r w:rsidR="00AE2B32">
              <w:t>3</w:t>
            </w:r>
          </w:p>
        </w:tc>
      </w:tr>
      <w:tr w:rsidR="007634FD" w:rsidRPr="00877136" w14:paraId="7BFD4BE2" w14:textId="77777777" w:rsidTr="008C6DAC">
        <w:tc>
          <w:tcPr>
            <w:tcW w:w="1957" w:type="dxa"/>
          </w:tcPr>
          <w:p w14:paraId="4F986FEC" w14:textId="77777777" w:rsidR="007634FD" w:rsidRPr="00861AB0" w:rsidRDefault="007634FD" w:rsidP="008C6DAC">
            <w:pPr>
              <w:jc w:val="both"/>
              <w:rPr>
                <w:b/>
              </w:rPr>
            </w:pPr>
            <w:r w:rsidRPr="00861AB0">
              <w:rPr>
                <w:b/>
              </w:rPr>
              <w:t>Use Case Name:</w:t>
            </w:r>
          </w:p>
        </w:tc>
        <w:tc>
          <w:tcPr>
            <w:tcW w:w="8460" w:type="dxa"/>
          </w:tcPr>
          <w:p w14:paraId="260A80D6" w14:textId="55D9A93F" w:rsidR="007634FD" w:rsidRPr="00861AB0" w:rsidRDefault="00AE2B32" w:rsidP="008C6DAC">
            <w:pPr>
              <w:jc w:val="both"/>
            </w:pPr>
            <w:r>
              <w:t xml:space="preserve">Show </w:t>
            </w:r>
            <w:r w:rsidR="004C4B0C">
              <w:t>Recommendations</w:t>
            </w:r>
            <w:r>
              <w:t xml:space="preserve"> (Web)</w:t>
            </w:r>
          </w:p>
        </w:tc>
      </w:tr>
      <w:tr w:rsidR="007634FD" w:rsidRPr="00877136" w14:paraId="72E6179C" w14:textId="77777777" w:rsidTr="008C6DAC">
        <w:tc>
          <w:tcPr>
            <w:tcW w:w="1957" w:type="dxa"/>
          </w:tcPr>
          <w:p w14:paraId="3F551B82" w14:textId="77777777" w:rsidR="007634FD" w:rsidRPr="00861AB0" w:rsidRDefault="007634FD" w:rsidP="008C6DAC">
            <w:pPr>
              <w:jc w:val="both"/>
              <w:rPr>
                <w:b/>
              </w:rPr>
            </w:pPr>
            <w:r w:rsidRPr="00861AB0">
              <w:rPr>
                <w:b/>
              </w:rPr>
              <w:t>Actors:</w:t>
            </w:r>
          </w:p>
        </w:tc>
        <w:tc>
          <w:tcPr>
            <w:tcW w:w="8460" w:type="dxa"/>
          </w:tcPr>
          <w:p w14:paraId="3F0D0E30" w14:textId="77777777" w:rsidR="007634FD" w:rsidRPr="00861AB0" w:rsidRDefault="007634FD" w:rsidP="008C6DAC">
            <w:pPr>
              <w:jc w:val="both"/>
            </w:pPr>
            <w:r>
              <w:t>Primary Actor: SCM</w:t>
            </w:r>
          </w:p>
        </w:tc>
      </w:tr>
      <w:tr w:rsidR="007634FD" w:rsidRPr="00877136" w14:paraId="76BECFB3" w14:textId="77777777" w:rsidTr="008C6DAC">
        <w:tc>
          <w:tcPr>
            <w:tcW w:w="1957" w:type="dxa"/>
          </w:tcPr>
          <w:p w14:paraId="0024A327" w14:textId="77777777" w:rsidR="007634FD" w:rsidRPr="00861AB0" w:rsidRDefault="007634FD" w:rsidP="008C6DAC">
            <w:pPr>
              <w:jc w:val="both"/>
              <w:rPr>
                <w:b/>
              </w:rPr>
            </w:pPr>
            <w:r w:rsidRPr="00861AB0">
              <w:rPr>
                <w:b/>
              </w:rPr>
              <w:t>Description:</w:t>
            </w:r>
          </w:p>
        </w:tc>
        <w:tc>
          <w:tcPr>
            <w:tcW w:w="8460" w:type="dxa"/>
          </w:tcPr>
          <w:p w14:paraId="1893BCCD" w14:textId="44C3A775" w:rsidR="007634FD" w:rsidRPr="00861AB0" w:rsidRDefault="007634FD" w:rsidP="008C6DAC">
            <w:pPr>
              <w:pStyle w:val="Pa49"/>
              <w:jc w:val="both"/>
              <w:rPr>
                <w:rFonts w:ascii="Times New Roman" w:hAnsi="Times New Roman"/>
              </w:rPr>
            </w:pPr>
            <w:r>
              <w:rPr>
                <w:rFonts w:ascii="Times New Roman" w:hAnsi="Times New Roman"/>
              </w:rPr>
              <w:t>SCM will</w:t>
            </w:r>
            <w:r w:rsidR="00A5395E">
              <w:rPr>
                <w:rFonts w:ascii="Times New Roman" w:hAnsi="Times New Roman"/>
              </w:rPr>
              <w:t xml:space="preserve"> show user relevant posts</w:t>
            </w:r>
            <w:r>
              <w:rPr>
                <w:rFonts w:ascii="Times New Roman" w:hAnsi="Times New Roman"/>
              </w:rPr>
              <w:t>.</w:t>
            </w:r>
          </w:p>
        </w:tc>
      </w:tr>
      <w:tr w:rsidR="007634FD" w:rsidRPr="00877136" w14:paraId="57A38420" w14:textId="77777777" w:rsidTr="008C6DAC">
        <w:tc>
          <w:tcPr>
            <w:tcW w:w="1957" w:type="dxa"/>
          </w:tcPr>
          <w:p w14:paraId="1132FC53" w14:textId="77777777" w:rsidR="007634FD" w:rsidRPr="00861AB0" w:rsidRDefault="007634FD" w:rsidP="008C6DAC">
            <w:pPr>
              <w:jc w:val="both"/>
              <w:rPr>
                <w:b/>
              </w:rPr>
            </w:pPr>
            <w:r w:rsidRPr="00861AB0">
              <w:rPr>
                <w:b/>
              </w:rPr>
              <w:t>Trigger:</w:t>
            </w:r>
          </w:p>
        </w:tc>
        <w:tc>
          <w:tcPr>
            <w:tcW w:w="8460" w:type="dxa"/>
          </w:tcPr>
          <w:p w14:paraId="6C06B03A" w14:textId="77777777" w:rsidR="007634FD" w:rsidRPr="00861AB0" w:rsidRDefault="007634FD" w:rsidP="008C6DAC">
            <w:pPr>
              <w:jc w:val="both"/>
            </w:pPr>
            <w:r>
              <w:t>User login and opening home page.</w:t>
            </w:r>
          </w:p>
        </w:tc>
      </w:tr>
      <w:tr w:rsidR="007634FD" w:rsidRPr="00877136" w14:paraId="70A706DF" w14:textId="77777777" w:rsidTr="008C6DAC">
        <w:tc>
          <w:tcPr>
            <w:tcW w:w="1957" w:type="dxa"/>
          </w:tcPr>
          <w:p w14:paraId="37109E8F" w14:textId="77777777" w:rsidR="007634FD" w:rsidRPr="00861AB0" w:rsidRDefault="007634FD" w:rsidP="008C6DAC">
            <w:pPr>
              <w:jc w:val="both"/>
              <w:rPr>
                <w:b/>
              </w:rPr>
            </w:pPr>
            <w:r w:rsidRPr="00861AB0">
              <w:rPr>
                <w:b/>
              </w:rPr>
              <w:t>Level:</w:t>
            </w:r>
          </w:p>
        </w:tc>
        <w:tc>
          <w:tcPr>
            <w:tcW w:w="8460" w:type="dxa"/>
          </w:tcPr>
          <w:p w14:paraId="139FB31C" w14:textId="77777777" w:rsidR="007634FD" w:rsidRPr="00861AB0" w:rsidRDefault="007634FD" w:rsidP="008C6DAC">
            <w:pPr>
              <w:jc w:val="both"/>
            </w:pPr>
            <w:r w:rsidRPr="00861AB0">
              <w:t xml:space="preserve"> </w:t>
            </w:r>
            <w:r>
              <w:t>High</w:t>
            </w:r>
          </w:p>
        </w:tc>
      </w:tr>
      <w:tr w:rsidR="007634FD" w:rsidRPr="00877136" w14:paraId="4D03BA84" w14:textId="77777777" w:rsidTr="008C6DAC">
        <w:trPr>
          <w:trHeight w:val="467"/>
        </w:trPr>
        <w:tc>
          <w:tcPr>
            <w:tcW w:w="1957" w:type="dxa"/>
          </w:tcPr>
          <w:p w14:paraId="52BF80B6" w14:textId="77777777" w:rsidR="007634FD" w:rsidRPr="00861AB0" w:rsidRDefault="007634FD" w:rsidP="008C6DAC">
            <w:pPr>
              <w:jc w:val="both"/>
              <w:rPr>
                <w:b/>
              </w:rPr>
            </w:pPr>
            <w:r w:rsidRPr="00861AB0">
              <w:rPr>
                <w:b/>
              </w:rPr>
              <w:t>Preconditions:</w:t>
            </w:r>
          </w:p>
        </w:tc>
        <w:tc>
          <w:tcPr>
            <w:tcW w:w="8460" w:type="dxa"/>
          </w:tcPr>
          <w:p w14:paraId="17B9AEF2" w14:textId="77777777" w:rsidR="007634FD" w:rsidRDefault="007634FD" w:rsidP="008C6DAC">
            <w:pPr>
              <w:pStyle w:val="Pa49"/>
              <w:jc w:val="both"/>
              <w:rPr>
                <w:rFonts w:ascii="Times New Roman" w:hAnsi="Times New Roman"/>
              </w:rPr>
            </w:pPr>
            <w:r>
              <w:rPr>
                <w:rFonts w:ascii="Times New Roman" w:hAnsi="Times New Roman"/>
              </w:rPr>
              <w:t>PRE-1: User has logged in.</w:t>
            </w:r>
          </w:p>
          <w:p w14:paraId="497931CF" w14:textId="77777777" w:rsidR="007634FD" w:rsidRPr="009E0576" w:rsidRDefault="007634FD" w:rsidP="008C6DAC">
            <w:r>
              <w:t>PRE-2: User has viewed ads</w:t>
            </w:r>
          </w:p>
          <w:p w14:paraId="4978BF5F" w14:textId="73E50D59" w:rsidR="007634FD" w:rsidRDefault="007634FD" w:rsidP="008C6DAC">
            <w:r>
              <w:t xml:space="preserve">PRE-3: User has </w:t>
            </w:r>
            <w:r w:rsidR="004C4B0C">
              <w:t>favorited</w:t>
            </w:r>
            <w:r>
              <w:t xml:space="preserve"> ads</w:t>
            </w:r>
          </w:p>
          <w:p w14:paraId="38526BF0" w14:textId="77777777" w:rsidR="007634FD" w:rsidRPr="00716CBB" w:rsidRDefault="007634FD" w:rsidP="008C6DAC">
            <w:r>
              <w:t>PRE-4: User has searched.</w:t>
            </w:r>
          </w:p>
        </w:tc>
      </w:tr>
      <w:tr w:rsidR="007634FD" w:rsidRPr="00877136" w14:paraId="7046001F" w14:textId="77777777" w:rsidTr="008C6DAC">
        <w:trPr>
          <w:trHeight w:val="440"/>
        </w:trPr>
        <w:tc>
          <w:tcPr>
            <w:tcW w:w="1957" w:type="dxa"/>
          </w:tcPr>
          <w:p w14:paraId="23173C1C" w14:textId="77777777" w:rsidR="007634FD" w:rsidRPr="00861AB0" w:rsidRDefault="007634FD" w:rsidP="008C6DAC">
            <w:pPr>
              <w:jc w:val="both"/>
              <w:rPr>
                <w:b/>
              </w:rPr>
            </w:pPr>
            <w:r w:rsidRPr="00861AB0">
              <w:rPr>
                <w:b/>
                <w:color w:val="0D0D0D" w:themeColor="text1" w:themeTint="F2"/>
              </w:rPr>
              <w:t>Includes:</w:t>
            </w:r>
          </w:p>
        </w:tc>
        <w:tc>
          <w:tcPr>
            <w:tcW w:w="8460" w:type="dxa"/>
          </w:tcPr>
          <w:p w14:paraId="4D69D610" w14:textId="0A11BDB8" w:rsidR="007634FD" w:rsidRPr="00861AB0" w:rsidRDefault="007634FD" w:rsidP="008C6DAC">
            <w:pPr>
              <w:jc w:val="both"/>
            </w:pPr>
            <w:r>
              <w:t>M2-UC</w:t>
            </w:r>
            <w:r w:rsidR="00344BC4">
              <w:t>7</w:t>
            </w:r>
            <w:r>
              <w:t>, M2-UC-</w:t>
            </w:r>
            <w:r w:rsidR="00344BC4">
              <w:t>9</w:t>
            </w:r>
            <w:r>
              <w:t>, M2-UC1</w:t>
            </w:r>
            <w:r w:rsidR="00344BC4">
              <w:t>1</w:t>
            </w:r>
            <w:r w:rsidR="00EF2971">
              <w:t>, M5-UC1</w:t>
            </w:r>
          </w:p>
        </w:tc>
      </w:tr>
      <w:tr w:rsidR="007634FD" w:rsidRPr="00877136" w14:paraId="40D11A05" w14:textId="77777777" w:rsidTr="008C6DAC">
        <w:tc>
          <w:tcPr>
            <w:tcW w:w="1957" w:type="dxa"/>
          </w:tcPr>
          <w:p w14:paraId="487F9D12" w14:textId="77777777" w:rsidR="007634FD" w:rsidRPr="00861AB0" w:rsidRDefault="007634FD" w:rsidP="008C6DAC">
            <w:pPr>
              <w:jc w:val="both"/>
              <w:rPr>
                <w:b/>
              </w:rPr>
            </w:pPr>
            <w:r w:rsidRPr="00861AB0">
              <w:rPr>
                <w:b/>
              </w:rPr>
              <w:t>Normal Flow:</w:t>
            </w:r>
          </w:p>
        </w:tc>
        <w:tc>
          <w:tcPr>
            <w:tcW w:w="8460" w:type="dxa"/>
          </w:tcPr>
          <w:p w14:paraId="707F855D" w14:textId="77777777" w:rsidR="007634FD" w:rsidRDefault="007634FD" w:rsidP="00C20F2C">
            <w:pPr>
              <w:pStyle w:val="ListParagraph"/>
              <w:numPr>
                <w:ilvl w:val="0"/>
                <w:numId w:val="97"/>
              </w:numPr>
            </w:pPr>
            <w:r>
              <w:t>SCM will</w:t>
            </w:r>
            <w:r w:rsidR="00C20F2C">
              <w:t xml:space="preserve"> show user recommendations</w:t>
            </w:r>
          </w:p>
          <w:p w14:paraId="5B6B5CB9" w14:textId="39CCCA1A" w:rsidR="00C20F2C" w:rsidRPr="00861AB0" w:rsidRDefault="00C20F2C" w:rsidP="00C20F2C">
            <w:pPr>
              <w:pStyle w:val="ListParagraph"/>
              <w:numPr>
                <w:ilvl w:val="0"/>
                <w:numId w:val="97"/>
              </w:numPr>
            </w:pPr>
            <w:r>
              <w:t>User will click on recommendations button to see more recommendations</w:t>
            </w:r>
          </w:p>
        </w:tc>
      </w:tr>
      <w:tr w:rsidR="007634FD" w:rsidRPr="00877136" w14:paraId="4BB85FD4" w14:textId="77777777" w:rsidTr="008C6DAC">
        <w:tc>
          <w:tcPr>
            <w:tcW w:w="1957" w:type="dxa"/>
          </w:tcPr>
          <w:p w14:paraId="30E0127A" w14:textId="77777777" w:rsidR="007634FD" w:rsidRPr="003907CF" w:rsidRDefault="007634FD" w:rsidP="008C6DAC">
            <w:pPr>
              <w:jc w:val="both"/>
              <w:rPr>
                <w:b/>
              </w:rPr>
            </w:pPr>
            <w:r w:rsidRPr="00861AB0">
              <w:rPr>
                <w:b/>
              </w:rPr>
              <w:t>Alternative Flows:</w:t>
            </w:r>
          </w:p>
        </w:tc>
        <w:tc>
          <w:tcPr>
            <w:tcW w:w="8460" w:type="dxa"/>
          </w:tcPr>
          <w:p w14:paraId="1F3191F0" w14:textId="77777777" w:rsidR="007634FD" w:rsidRPr="00861AB0" w:rsidRDefault="007634FD" w:rsidP="008C6DAC">
            <w:r>
              <w:t>N/A</w:t>
            </w:r>
          </w:p>
        </w:tc>
      </w:tr>
      <w:tr w:rsidR="007634FD" w:rsidRPr="00877136" w14:paraId="75DFE82B" w14:textId="77777777" w:rsidTr="008C6DAC">
        <w:tc>
          <w:tcPr>
            <w:tcW w:w="1957" w:type="dxa"/>
          </w:tcPr>
          <w:p w14:paraId="7B413854" w14:textId="77777777" w:rsidR="007634FD" w:rsidRPr="00861AB0" w:rsidRDefault="007634FD" w:rsidP="008C6DAC">
            <w:pPr>
              <w:jc w:val="both"/>
              <w:rPr>
                <w:b/>
              </w:rPr>
            </w:pPr>
            <w:r w:rsidRPr="00861AB0">
              <w:rPr>
                <w:b/>
              </w:rPr>
              <w:t>Exceptions:</w:t>
            </w:r>
          </w:p>
        </w:tc>
        <w:tc>
          <w:tcPr>
            <w:tcW w:w="8460" w:type="dxa"/>
          </w:tcPr>
          <w:p w14:paraId="101AF970" w14:textId="77777777" w:rsidR="007634FD" w:rsidRPr="00861AB0" w:rsidRDefault="007634FD" w:rsidP="007634FD">
            <w:pPr>
              <w:pStyle w:val="ListParagraph"/>
              <w:numPr>
                <w:ilvl w:val="0"/>
                <w:numId w:val="95"/>
              </w:numPr>
              <w:jc w:val="both"/>
            </w:pPr>
            <w:r>
              <w:t>If user does not have any data recommendations tab will not appear</w:t>
            </w:r>
            <w:r w:rsidRPr="00861AB0">
              <w:t xml:space="preserve"> </w:t>
            </w:r>
          </w:p>
        </w:tc>
      </w:tr>
      <w:tr w:rsidR="007634FD" w:rsidRPr="00877136" w14:paraId="49D3E8D4" w14:textId="77777777" w:rsidTr="008C6DAC">
        <w:tc>
          <w:tcPr>
            <w:tcW w:w="1957" w:type="dxa"/>
          </w:tcPr>
          <w:p w14:paraId="29DAB973" w14:textId="77777777" w:rsidR="007634FD" w:rsidRPr="00861AB0" w:rsidRDefault="007634FD" w:rsidP="008C6DAC">
            <w:pPr>
              <w:jc w:val="both"/>
              <w:rPr>
                <w:b/>
              </w:rPr>
            </w:pPr>
            <w:r w:rsidRPr="00861AB0">
              <w:rPr>
                <w:b/>
              </w:rPr>
              <w:t>Postconditions:</w:t>
            </w:r>
          </w:p>
        </w:tc>
        <w:tc>
          <w:tcPr>
            <w:tcW w:w="8460" w:type="dxa"/>
          </w:tcPr>
          <w:p w14:paraId="4709461F" w14:textId="334307EA" w:rsidR="007634FD" w:rsidRPr="00A62DE9" w:rsidRDefault="007634FD" w:rsidP="008C6DA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sidR="00AC3959">
              <w:rPr>
                <w:rFonts w:ascii="Times New Roman" w:hAnsi="Times New Roman"/>
              </w:rPr>
              <w:t xml:space="preserve"> User will see relevant content.</w:t>
            </w:r>
            <w:r w:rsidRPr="00A62DE9">
              <w:rPr>
                <w:rFonts w:ascii="Times New Roman" w:hAnsi="Times New Roman"/>
              </w:rPr>
              <w:t xml:space="preserve"> </w:t>
            </w:r>
          </w:p>
        </w:tc>
      </w:tr>
      <w:tr w:rsidR="007634FD" w:rsidRPr="00877136" w14:paraId="40FD518D" w14:textId="77777777" w:rsidTr="008C6DAC">
        <w:tc>
          <w:tcPr>
            <w:tcW w:w="1957" w:type="dxa"/>
          </w:tcPr>
          <w:p w14:paraId="6197F77D" w14:textId="77777777" w:rsidR="007634FD" w:rsidRPr="00861AB0" w:rsidRDefault="007634FD" w:rsidP="008C6DAC">
            <w:pPr>
              <w:jc w:val="both"/>
              <w:rPr>
                <w:b/>
              </w:rPr>
            </w:pPr>
            <w:r w:rsidRPr="00861AB0">
              <w:rPr>
                <w:b/>
              </w:rPr>
              <w:t>Business Rules</w:t>
            </w:r>
          </w:p>
        </w:tc>
        <w:tc>
          <w:tcPr>
            <w:tcW w:w="8460" w:type="dxa"/>
          </w:tcPr>
          <w:p w14:paraId="1DFE5486" w14:textId="77777777" w:rsidR="007634FD" w:rsidRPr="00861AB0" w:rsidRDefault="007634FD" w:rsidP="008C6DAC">
            <w:pPr>
              <w:pStyle w:val="Pa49"/>
              <w:jc w:val="both"/>
            </w:pPr>
            <w:r>
              <w:rPr>
                <w:rFonts w:ascii="Times New Roman" w:hAnsi="Times New Roman"/>
              </w:rPr>
              <w:t>N/A</w:t>
            </w:r>
          </w:p>
        </w:tc>
      </w:tr>
      <w:tr w:rsidR="007634FD" w:rsidRPr="00877136" w14:paraId="110D86FC" w14:textId="77777777" w:rsidTr="008C6DAC">
        <w:tc>
          <w:tcPr>
            <w:tcW w:w="1957" w:type="dxa"/>
          </w:tcPr>
          <w:p w14:paraId="512E62E4" w14:textId="77777777" w:rsidR="007634FD" w:rsidRPr="00861AB0" w:rsidRDefault="007634FD" w:rsidP="008C6DAC">
            <w:pPr>
              <w:jc w:val="both"/>
              <w:rPr>
                <w:b/>
              </w:rPr>
            </w:pPr>
            <w:r w:rsidRPr="00861AB0">
              <w:rPr>
                <w:b/>
              </w:rPr>
              <w:t>Assumptions:</w:t>
            </w:r>
          </w:p>
        </w:tc>
        <w:tc>
          <w:tcPr>
            <w:tcW w:w="8460" w:type="dxa"/>
          </w:tcPr>
          <w:p w14:paraId="7B94A868" w14:textId="77777777" w:rsidR="007634FD" w:rsidRPr="00861AB0" w:rsidRDefault="007634FD" w:rsidP="008C6DAC">
            <w:pPr>
              <w:jc w:val="both"/>
            </w:pPr>
            <w:r>
              <w:t>User wants relevant content.</w:t>
            </w:r>
          </w:p>
        </w:tc>
      </w:tr>
    </w:tbl>
    <w:p w14:paraId="0D99A1F4" w14:textId="77777777" w:rsidR="000C5376" w:rsidRDefault="000C5376"/>
    <w:p w14:paraId="07EF8685" w14:textId="77777777" w:rsidR="000C5376" w:rsidRDefault="000C5376">
      <w:r>
        <w:br w:type="page"/>
      </w:r>
    </w:p>
    <w:p w14:paraId="0B083E6A" w14:textId="1FB0439B" w:rsidR="000C5376" w:rsidRPr="00DD5C55" w:rsidRDefault="000C5376" w:rsidP="000C5376">
      <w:pPr>
        <w:pStyle w:val="Caption"/>
        <w:keepNext/>
        <w:spacing w:line="276" w:lineRule="auto"/>
        <w:rPr>
          <w:szCs w:val="24"/>
        </w:rPr>
      </w:pPr>
      <w:r w:rsidRPr="00DD5C55">
        <w:rPr>
          <w:szCs w:val="24"/>
        </w:rPr>
        <w:lastRenderedPageBreak/>
        <w:t xml:space="preserve">Table </w:t>
      </w:r>
      <w:r w:rsidR="00A63214">
        <w:rPr>
          <w:szCs w:val="24"/>
        </w:rPr>
        <w:t>6</w:t>
      </w:r>
      <w:r w:rsidR="00D673E7">
        <w:rPr>
          <w:szCs w:val="24"/>
        </w:rPr>
        <w:t>4</w:t>
      </w:r>
      <w:r w:rsidRPr="00DD5C55">
        <w:rPr>
          <w:noProof/>
          <w:szCs w:val="24"/>
        </w:rPr>
        <w:t>:</w:t>
      </w:r>
      <w:r>
        <w:rPr>
          <w:szCs w:val="24"/>
        </w:rPr>
        <w:t xml:space="preserve"> Show </w:t>
      </w:r>
      <w:r w:rsidR="004C4B0C">
        <w:rPr>
          <w:szCs w:val="24"/>
        </w:rPr>
        <w:t>Recommendations</w:t>
      </w:r>
      <w:r>
        <w:rPr>
          <w:szCs w:val="24"/>
        </w:rPr>
        <w:t xml:space="preserve"> (</w:t>
      </w:r>
      <w:r w:rsidR="00A63214">
        <w:rPr>
          <w:szCs w:val="24"/>
        </w:rPr>
        <w:t>Mobile</w:t>
      </w:r>
      <w:r>
        <w:rPr>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0C5376" w:rsidRPr="00877136" w14:paraId="56D5B386" w14:textId="77777777" w:rsidTr="00FD5932">
        <w:tc>
          <w:tcPr>
            <w:tcW w:w="1957" w:type="dxa"/>
          </w:tcPr>
          <w:p w14:paraId="564F0E6C" w14:textId="77777777" w:rsidR="000C5376" w:rsidRPr="00861AB0" w:rsidRDefault="000C5376" w:rsidP="00FD5932">
            <w:pPr>
              <w:jc w:val="both"/>
              <w:rPr>
                <w:b/>
              </w:rPr>
            </w:pPr>
            <w:r w:rsidRPr="00861AB0">
              <w:rPr>
                <w:b/>
              </w:rPr>
              <w:t>Use Case ID:</w:t>
            </w:r>
          </w:p>
        </w:tc>
        <w:tc>
          <w:tcPr>
            <w:tcW w:w="8460" w:type="dxa"/>
          </w:tcPr>
          <w:p w14:paraId="31E91BA1" w14:textId="054912FC" w:rsidR="000C5376" w:rsidRPr="00861AB0" w:rsidRDefault="000C5376" w:rsidP="00FD5932">
            <w:pPr>
              <w:jc w:val="both"/>
            </w:pPr>
            <w:r w:rsidRPr="00861AB0">
              <w:t xml:space="preserve"> </w:t>
            </w:r>
            <w:r>
              <w:t>M5-UC</w:t>
            </w:r>
            <w:r w:rsidR="00A63214">
              <w:t>4</w:t>
            </w:r>
          </w:p>
        </w:tc>
      </w:tr>
      <w:tr w:rsidR="000C5376" w:rsidRPr="00877136" w14:paraId="2E209F3D" w14:textId="77777777" w:rsidTr="00FD5932">
        <w:tc>
          <w:tcPr>
            <w:tcW w:w="1957" w:type="dxa"/>
          </w:tcPr>
          <w:p w14:paraId="5F54F2D2" w14:textId="77777777" w:rsidR="000C5376" w:rsidRPr="00861AB0" w:rsidRDefault="000C5376" w:rsidP="00FD5932">
            <w:pPr>
              <w:jc w:val="both"/>
              <w:rPr>
                <w:b/>
              </w:rPr>
            </w:pPr>
            <w:r w:rsidRPr="00861AB0">
              <w:rPr>
                <w:b/>
              </w:rPr>
              <w:t>Use Case Name:</w:t>
            </w:r>
          </w:p>
        </w:tc>
        <w:tc>
          <w:tcPr>
            <w:tcW w:w="8460" w:type="dxa"/>
          </w:tcPr>
          <w:p w14:paraId="58F445A5" w14:textId="73673BCA" w:rsidR="000C5376" w:rsidRPr="00861AB0" w:rsidRDefault="000C5376" w:rsidP="00FD5932">
            <w:pPr>
              <w:jc w:val="both"/>
            </w:pPr>
            <w:r>
              <w:t xml:space="preserve">Show </w:t>
            </w:r>
            <w:r w:rsidR="004C4B0C">
              <w:t>Recommendations</w:t>
            </w:r>
            <w:r>
              <w:t xml:space="preserve"> (</w:t>
            </w:r>
            <w:r w:rsidR="00A63214">
              <w:t>Mobile</w:t>
            </w:r>
            <w:r>
              <w:t>)</w:t>
            </w:r>
          </w:p>
        </w:tc>
      </w:tr>
      <w:tr w:rsidR="000C5376" w:rsidRPr="00877136" w14:paraId="7A558480" w14:textId="77777777" w:rsidTr="00FD5932">
        <w:tc>
          <w:tcPr>
            <w:tcW w:w="1957" w:type="dxa"/>
          </w:tcPr>
          <w:p w14:paraId="3489A7E6" w14:textId="77777777" w:rsidR="000C5376" w:rsidRPr="00861AB0" w:rsidRDefault="000C5376" w:rsidP="00FD5932">
            <w:pPr>
              <w:jc w:val="both"/>
              <w:rPr>
                <w:b/>
              </w:rPr>
            </w:pPr>
            <w:r w:rsidRPr="00861AB0">
              <w:rPr>
                <w:b/>
              </w:rPr>
              <w:t>Actors:</w:t>
            </w:r>
          </w:p>
        </w:tc>
        <w:tc>
          <w:tcPr>
            <w:tcW w:w="8460" w:type="dxa"/>
          </w:tcPr>
          <w:p w14:paraId="1FFAFA00" w14:textId="77777777" w:rsidR="000C5376" w:rsidRPr="00861AB0" w:rsidRDefault="000C5376" w:rsidP="00FD5932">
            <w:pPr>
              <w:jc w:val="both"/>
            </w:pPr>
            <w:r>
              <w:t>Primary Actor: SCM</w:t>
            </w:r>
          </w:p>
        </w:tc>
      </w:tr>
      <w:tr w:rsidR="000C5376" w:rsidRPr="00877136" w14:paraId="1AD0F438" w14:textId="77777777" w:rsidTr="00FD5932">
        <w:tc>
          <w:tcPr>
            <w:tcW w:w="1957" w:type="dxa"/>
          </w:tcPr>
          <w:p w14:paraId="3DC90CAD" w14:textId="77777777" w:rsidR="000C5376" w:rsidRPr="00861AB0" w:rsidRDefault="000C5376" w:rsidP="00FD5932">
            <w:pPr>
              <w:jc w:val="both"/>
              <w:rPr>
                <w:b/>
              </w:rPr>
            </w:pPr>
            <w:r w:rsidRPr="00861AB0">
              <w:rPr>
                <w:b/>
              </w:rPr>
              <w:t>Description:</w:t>
            </w:r>
          </w:p>
        </w:tc>
        <w:tc>
          <w:tcPr>
            <w:tcW w:w="8460" w:type="dxa"/>
          </w:tcPr>
          <w:p w14:paraId="64F80B28" w14:textId="77777777" w:rsidR="000C5376" w:rsidRPr="00861AB0" w:rsidRDefault="000C5376" w:rsidP="00FD5932">
            <w:pPr>
              <w:pStyle w:val="Pa49"/>
              <w:jc w:val="both"/>
              <w:rPr>
                <w:rFonts w:ascii="Times New Roman" w:hAnsi="Times New Roman"/>
              </w:rPr>
            </w:pPr>
            <w:r>
              <w:rPr>
                <w:rFonts w:ascii="Times New Roman" w:hAnsi="Times New Roman"/>
              </w:rPr>
              <w:t>SCM will show user relevant posts.</w:t>
            </w:r>
          </w:p>
        </w:tc>
      </w:tr>
      <w:tr w:rsidR="000C5376" w:rsidRPr="00877136" w14:paraId="71954685" w14:textId="77777777" w:rsidTr="00FD5932">
        <w:tc>
          <w:tcPr>
            <w:tcW w:w="1957" w:type="dxa"/>
          </w:tcPr>
          <w:p w14:paraId="5D35D764" w14:textId="77777777" w:rsidR="000C5376" w:rsidRPr="00861AB0" w:rsidRDefault="000C5376" w:rsidP="00FD5932">
            <w:pPr>
              <w:jc w:val="both"/>
              <w:rPr>
                <w:b/>
              </w:rPr>
            </w:pPr>
            <w:r w:rsidRPr="00861AB0">
              <w:rPr>
                <w:b/>
              </w:rPr>
              <w:t>Trigger:</w:t>
            </w:r>
          </w:p>
        </w:tc>
        <w:tc>
          <w:tcPr>
            <w:tcW w:w="8460" w:type="dxa"/>
          </w:tcPr>
          <w:p w14:paraId="7595095E" w14:textId="77777777" w:rsidR="000C5376" w:rsidRPr="00861AB0" w:rsidRDefault="000C5376" w:rsidP="00FD5932">
            <w:pPr>
              <w:jc w:val="both"/>
            </w:pPr>
            <w:r>
              <w:t>User login and opening home page.</w:t>
            </w:r>
          </w:p>
        </w:tc>
      </w:tr>
      <w:tr w:rsidR="000C5376" w:rsidRPr="00877136" w14:paraId="1A0E85C1" w14:textId="77777777" w:rsidTr="00FD5932">
        <w:tc>
          <w:tcPr>
            <w:tcW w:w="1957" w:type="dxa"/>
          </w:tcPr>
          <w:p w14:paraId="06BF4166" w14:textId="77777777" w:rsidR="000C5376" w:rsidRPr="00861AB0" w:rsidRDefault="000C5376" w:rsidP="00FD5932">
            <w:pPr>
              <w:jc w:val="both"/>
              <w:rPr>
                <w:b/>
              </w:rPr>
            </w:pPr>
            <w:r w:rsidRPr="00861AB0">
              <w:rPr>
                <w:b/>
              </w:rPr>
              <w:t>Level:</w:t>
            </w:r>
          </w:p>
        </w:tc>
        <w:tc>
          <w:tcPr>
            <w:tcW w:w="8460" w:type="dxa"/>
          </w:tcPr>
          <w:p w14:paraId="723C9AE0" w14:textId="77777777" w:rsidR="000C5376" w:rsidRPr="00861AB0" w:rsidRDefault="000C5376" w:rsidP="00FD5932">
            <w:pPr>
              <w:jc w:val="both"/>
            </w:pPr>
            <w:r w:rsidRPr="00861AB0">
              <w:t xml:space="preserve"> </w:t>
            </w:r>
            <w:r>
              <w:t>High</w:t>
            </w:r>
          </w:p>
        </w:tc>
      </w:tr>
      <w:tr w:rsidR="000C5376" w:rsidRPr="00877136" w14:paraId="3F63E62E" w14:textId="77777777" w:rsidTr="00FD5932">
        <w:trPr>
          <w:trHeight w:val="467"/>
        </w:trPr>
        <w:tc>
          <w:tcPr>
            <w:tcW w:w="1957" w:type="dxa"/>
          </w:tcPr>
          <w:p w14:paraId="3A2DF2B0" w14:textId="77777777" w:rsidR="000C5376" w:rsidRPr="00861AB0" w:rsidRDefault="000C5376" w:rsidP="00FD5932">
            <w:pPr>
              <w:jc w:val="both"/>
              <w:rPr>
                <w:b/>
              </w:rPr>
            </w:pPr>
            <w:r w:rsidRPr="00861AB0">
              <w:rPr>
                <w:b/>
              </w:rPr>
              <w:t>Preconditions:</w:t>
            </w:r>
          </w:p>
        </w:tc>
        <w:tc>
          <w:tcPr>
            <w:tcW w:w="8460" w:type="dxa"/>
          </w:tcPr>
          <w:p w14:paraId="0FC41EE9" w14:textId="77777777" w:rsidR="000C5376" w:rsidRDefault="000C5376" w:rsidP="00FD5932">
            <w:pPr>
              <w:pStyle w:val="Pa49"/>
              <w:jc w:val="both"/>
              <w:rPr>
                <w:rFonts w:ascii="Times New Roman" w:hAnsi="Times New Roman"/>
              </w:rPr>
            </w:pPr>
            <w:r>
              <w:rPr>
                <w:rFonts w:ascii="Times New Roman" w:hAnsi="Times New Roman"/>
              </w:rPr>
              <w:t>PRE-1: User has logged in.</w:t>
            </w:r>
          </w:p>
          <w:p w14:paraId="71E2835E" w14:textId="77777777" w:rsidR="000C5376" w:rsidRPr="009E0576" w:rsidRDefault="000C5376" w:rsidP="00FD5932">
            <w:r>
              <w:t>PRE-2: User has viewed ads</w:t>
            </w:r>
          </w:p>
          <w:p w14:paraId="19D6AC3B" w14:textId="3AB0731A" w:rsidR="000C5376" w:rsidRDefault="000C5376" w:rsidP="00FD5932">
            <w:r>
              <w:t xml:space="preserve">PRE-3: User has </w:t>
            </w:r>
            <w:r w:rsidR="004C4B0C">
              <w:t>favorited</w:t>
            </w:r>
            <w:r>
              <w:t xml:space="preserve"> ads</w:t>
            </w:r>
          </w:p>
          <w:p w14:paraId="5B9A094E" w14:textId="77777777" w:rsidR="000C5376" w:rsidRPr="00716CBB" w:rsidRDefault="000C5376" w:rsidP="00FD5932">
            <w:r>
              <w:t>PRE-4: User has searched.</w:t>
            </w:r>
          </w:p>
        </w:tc>
      </w:tr>
      <w:tr w:rsidR="000C5376" w:rsidRPr="00877136" w14:paraId="5F969DBA" w14:textId="77777777" w:rsidTr="00FD5932">
        <w:trPr>
          <w:trHeight w:val="440"/>
        </w:trPr>
        <w:tc>
          <w:tcPr>
            <w:tcW w:w="1957" w:type="dxa"/>
          </w:tcPr>
          <w:p w14:paraId="76823B50" w14:textId="77777777" w:rsidR="000C5376" w:rsidRPr="00861AB0" w:rsidRDefault="000C5376" w:rsidP="00FD5932">
            <w:pPr>
              <w:jc w:val="both"/>
              <w:rPr>
                <w:b/>
              </w:rPr>
            </w:pPr>
            <w:r w:rsidRPr="00861AB0">
              <w:rPr>
                <w:b/>
                <w:color w:val="0D0D0D" w:themeColor="text1" w:themeTint="F2"/>
              </w:rPr>
              <w:t>Includes:</w:t>
            </w:r>
          </w:p>
        </w:tc>
        <w:tc>
          <w:tcPr>
            <w:tcW w:w="8460" w:type="dxa"/>
          </w:tcPr>
          <w:p w14:paraId="7D2A6CA3" w14:textId="06A8A8C2" w:rsidR="000C5376" w:rsidRPr="00861AB0" w:rsidRDefault="000C5376" w:rsidP="00FD5932">
            <w:pPr>
              <w:jc w:val="both"/>
            </w:pPr>
            <w:r>
              <w:t>M2-UC8, M2-UC-10, M2-UC1</w:t>
            </w:r>
            <w:r w:rsidR="00987040">
              <w:t>2</w:t>
            </w:r>
            <w:r>
              <w:t>, M5-UC</w:t>
            </w:r>
            <w:r w:rsidR="00987040">
              <w:t>2</w:t>
            </w:r>
          </w:p>
        </w:tc>
      </w:tr>
      <w:tr w:rsidR="000C5376" w:rsidRPr="00877136" w14:paraId="2CA7BEB2" w14:textId="77777777" w:rsidTr="00FD5932">
        <w:tc>
          <w:tcPr>
            <w:tcW w:w="1957" w:type="dxa"/>
          </w:tcPr>
          <w:p w14:paraId="302DD3CB" w14:textId="77777777" w:rsidR="000C5376" w:rsidRPr="00861AB0" w:rsidRDefault="000C5376" w:rsidP="00FD5932">
            <w:pPr>
              <w:jc w:val="both"/>
              <w:rPr>
                <w:b/>
              </w:rPr>
            </w:pPr>
            <w:r w:rsidRPr="00861AB0">
              <w:rPr>
                <w:b/>
              </w:rPr>
              <w:t>Normal Flow:</w:t>
            </w:r>
          </w:p>
        </w:tc>
        <w:tc>
          <w:tcPr>
            <w:tcW w:w="8460" w:type="dxa"/>
          </w:tcPr>
          <w:p w14:paraId="6922E9D0" w14:textId="77777777" w:rsidR="000C5376" w:rsidRDefault="000C5376" w:rsidP="00AF6B7C">
            <w:pPr>
              <w:pStyle w:val="ListParagraph"/>
              <w:numPr>
                <w:ilvl w:val="0"/>
                <w:numId w:val="98"/>
              </w:numPr>
            </w:pPr>
            <w:r>
              <w:t>SCM will show user recommendations</w:t>
            </w:r>
          </w:p>
          <w:p w14:paraId="7B70ACF2" w14:textId="77777777" w:rsidR="000C5376" w:rsidRPr="00861AB0" w:rsidRDefault="000C5376" w:rsidP="00AF6B7C">
            <w:pPr>
              <w:pStyle w:val="ListParagraph"/>
              <w:numPr>
                <w:ilvl w:val="0"/>
                <w:numId w:val="98"/>
              </w:numPr>
            </w:pPr>
            <w:r>
              <w:t>User will click on recommendations button to see more recommendations</w:t>
            </w:r>
          </w:p>
        </w:tc>
      </w:tr>
      <w:tr w:rsidR="000C5376" w:rsidRPr="00877136" w14:paraId="459B7855" w14:textId="77777777" w:rsidTr="00FD5932">
        <w:tc>
          <w:tcPr>
            <w:tcW w:w="1957" w:type="dxa"/>
          </w:tcPr>
          <w:p w14:paraId="3A4B7307" w14:textId="77777777" w:rsidR="000C5376" w:rsidRPr="003907CF" w:rsidRDefault="000C5376" w:rsidP="00FD5932">
            <w:pPr>
              <w:jc w:val="both"/>
              <w:rPr>
                <w:b/>
              </w:rPr>
            </w:pPr>
            <w:r w:rsidRPr="00861AB0">
              <w:rPr>
                <w:b/>
              </w:rPr>
              <w:t>Alternative Flows:</w:t>
            </w:r>
          </w:p>
        </w:tc>
        <w:tc>
          <w:tcPr>
            <w:tcW w:w="8460" w:type="dxa"/>
          </w:tcPr>
          <w:p w14:paraId="7B88AE81" w14:textId="77777777" w:rsidR="000C5376" w:rsidRPr="00861AB0" w:rsidRDefault="000C5376" w:rsidP="00FD5932">
            <w:r>
              <w:t>N/A</w:t>
            </w:r>
          </w:p>
        </w:tc>
      </w:tr>
      <w:tr w:rsidR="000C5376" w:rsidRPr="00877136" w14:paraId="579F5221" w14:textId="77777777" w:rsidTr="00FD5932">
        <w:tc>
          <w:tcPr>
            <w:tcW w:w="1957" w:type="dxa"/>
          </w:tcPr>
          <w:p w14:paraId="78643D40" w14:textId="77777777" w:rsidR="000C5376" w:rsidRPr="00861AB0" w:rsidRDefault="000C5376" w:rsidP="00FD5932">
            <w:pPr>
              <w:jc w:val="both"/>
              <w:rPr>
                <w:b/>
              </w:rPr>
            </w:pPr>
            <w:r w:rsidRPr="00861AB0">
              <w:rPr>
                <w:b/>
              </w:rPr>
              <w:t>Exceptions:</w:t>
            </w:r>
          </w:p>
        </w:tc>
        <w:tc>
          <w:tcPr>
            <w:tcW w:w="8460" w:type="dxa"/>
          </w:tcPr>
          <w:p w14:paraId="388EC16D" w14:textId="77777777" w:rsidR="000C5376" w:rsidRPr="00861AB0" w:rsidRDefault="000C5376" w:rsidP="000C5376">
            <w:pPr>
              <w:pStyle w:val="ListParagraph"/>
              <w:numPr>
                <w:ilvl w:val="0"/>
                <w:numId w:val="95"/>
              </w:numPr>
              <w:jc w:val="both"/>
            </w:pPr>
            <w:r>
              <w:t>If user does not have any data recommendations tab will not appear</w:t>
            </w:r>
            <w:r w:rsidRPr="00861AB0">
              <w:t xml:space="preserve"> </w:t>
            </w:r>
          </w:p>
        </w:tc>
      </w:tr>
      <w:tr w:rsidR="000C5376" w:rsidRPr="00877136" w14:paraId="3AF90933" w14:textId="77777777" w:rsidTr="00FD5932">
        <w:tc>
          <w:tcPr>
            <w:tcW w:w="1957" w:type="dxa"/>
          </w:tcPr>
          <w:p w14:paraId="161EAC89" w14:textId="77777777" w:rsidR="000C5376" w:rsidRPr="00861AB0" w:rsidRDefault="000C5376" w:rsidP="00FD5932">
            <w:pPr>
              <w:jc w:val="both"/>
              <w:rPr>
                <w:b/>
              </w:rPr>
            </w:pPr>
            <w:r w:rsidRPr="00861AB0">
              <w:rPr>
                <w:b/>
              </w:rPr>
              <w:t>Postconditions:</w:t>
            </w:r>
          </w:p>
        </w:tc>
        <w:tc>
          <w:tcPr>
            <w:tcW w:w="8460" w:type="dxa"/>
          </w:tcPr>
          <w:p w14:paraId="31CDB081" w14:textId="77777777" w:rsidR="000C5376" w:rsidRPr="00A62DE9" w:rsidRDefault="000C5376"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see relevant content.</w:t>
            </w:r>
            <w:r w:rsidRPr="00A62DE9">
              <w:rPr>
                <w:rFonts w:ascii="Times New Roman" w:hAnsi="Times New Roman"/>
              </w:rPr>
              <w:t xml:space="preserve"> </w:t>
            </w:r>
          </w:p>
        </w:tc>
      </w:tr>
      <w:tr w:rsidR="000C5376" w:rsidRPr="00877136" w14:paraId="28D58B13" w14:textId="77777777" w:rsidTr="00FD5932">
        <w:tc>
          <w:tcPr>
            <w:tcW w:w="1957" w:type="dxa"/>
          </w:tcPr>
          <w:p w14:paraId="7EE2B62D" w14:textId="77777777" w:rsidR="000C5376" w:rsidRPr="00861AB0" w:rsidRDefault="000C5376" w:rsidP="00FD5932">
            <w:pPr>
              <w:jc w:val="both"/>
              <w:rPr>
                <w:b/>
              </w:rPr>
            </w:pPr>
            <w:r w:rsidRPr="00861AB0">
              <w:rPr>
                <w:b/>
              </w:rPr>
              <w:t>Business Rules</w:t>
            </w:r>
          </w:p>
        </w:tc>
        <w:tc>
          <w:tcPr>
            <w:tcW w:w="8460" w:type="dxa"/>
          </w:tcPr>
          <w:p w14:paraId="5A73D595" w14:textId="77777777" w:rsidR="000C5376" w:rsidRPr="00861AB0" w:rsidRDefault="000C5376" w:rsidP="00FD5932">
            <w:pPr>
              <w:pStyle w:val="Pa49"/>
              <w:jc w:val="both"/>
            </w:pPr>
            <w:r>
              <w:rPr>
                <w:rFonts w:ascii="Times New Roman" w:hAnsi="Times New Roman"/>
              </w:rPr>
              <w:t>N/A</w:t>
            </w:r>
          </w:p>
        </w:tc>
      </w:tr>
      <w:tr w:rsidR="000C5376" w:rsidRPr="00877136" w14:paraId="44F27BE6" w14:textId="77777777" w:rsidTr="00FD5932">
        <w:tc>
          <w:tcPr>
            <w:tcW w:w="1957" w:type="dxa"/>
          </w:tcPr>
          <w:p w14:paraId="2345187E" w14:textId="77777777" w:rsidR="000C5376" w:rsidRPr="00861AB0" w:rsidRDefault="000C5376" w:rsidP="00FD5932">
            <w:pPr>
              <w:jc w:val="both"/>
              <w:rPr>
                <w:b/>
              </w:rPr>
            </w:pPr>
            <w:r w:rsidRPr="00861AB0">
              <w:rPr>
                <w:b/>
              </w:rPr>
              <w:t>Assumptions:</w:t>
            </w:r>
          </w:p>
        </w:tc>
        <w:tc>
          <w:tcPr>
            <w:tcW w:w="8460" w:type="dxa"/>
          </w:tcPr>
          <w:p w14:paraId="2CC96348" w14:textId="77777777" w:rsidR="000C5376" w:rsidRPr="00861AB0" w:rsidRDefault="000C5376" w:rsidP="00FD5932">
            <w:pPr>
              <w:jc w:val="both"/>
            </w:pPr>
            <w:r>
              <w:t>User wants relevant content.</w:t>
            </w:r>
          </w:p>
        </w:tc>
      </w:tr>
    </w:tbl>
    <w:p w14:paraId="74577CCD" w14:textId="77777777" w:rsidR="00F401F4" w:rsidRDefault="00F401F4"/>
    <w:p w14:paraId="679854FE" w14:textId="77777777" w:rsidR="00F401F4" w:rsidRDefault="00F401F4">
      <w:r>
        <w:br w:type="page"/>
      </w:r>
    </w:p>
    <w:p w14:paraId="5A018AA9" w14:textId="0A37BC5B" w:rsidR="00F401F4" w:rsidRPr="00DD5C55" w:rsidRDefault="00F401F4" w:rsidP="00F401F4">
      <w:pPr>
        <w:pStyle w:val="Caption"/>
        <w:keepNext/>
        <w:spacing w:line="276" w:lineRule="auto"/>
        <w:rPr>
          <w:szCs w:val="24"/>
        </w:rPr>
      </w:pPr>
      <w:r w:rsidRPr="00DD5C55">
        <w:rPr>
          <w:szCs w:val="24"/>
        </w:rPr>
        <w:lastRenderedPageBreak/>
        <w:t xml:space="preserve">Table </w:t>
      </w:r>
      <w:r>
        <w:rPr>
          <w:szCs w:val="24"/>
        </w:rPr>
        <w:t>6</w:t>
      </w:r>
      <w:r w:rsidR="00D673E7">
        <w:rPr>
          <w:szCs w:val="24"/>
        </w:rPr>
        <w:t>5</w:t>
      </w:r>
      <w:r w:rsidRPr="00DD5C55">
        <w:rPr>
          <w:noProof/>
          <w:szCs w:val="24"/>
        </w:rPr>
        <w:t>:</w:t>
      </w:r>
      <w:r w:rsidRPr="00F401F4">
        <w:rPr>
          <w:lang w:eastAsia="ar-SA"/>
        </w:rPr>
        <w:t xml:space="preserve"> </w:t>
      </w:r>
      <w:r>
        <w:rPr>
          <w:lang w:eastAsia="ar-SA"/>
        </w:rPr>
        <w:t>Take Feedback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F401F4" w:rsidRPr="00877136" w14:paraId="3CB5676C" w14:textId="77777777" w:rsidTr="00FD5932">
        <w:tc>
          <w:tcPr>
            <w:tcW w:w="1957" w:type="dxa"/>
          </w:tcPr>
          <w:p w14:paraId="08314EF0" w14:textId="77777777" w:rsidR="00F401F4" w:rsidRPr="00861AB0" w:rsidRDefault="00F401F4" w:rsidP="00FD5932">
            <w:pPr>
              <w:jc w:val="both"/>
              <w:rPr>
                <w:b/>
              </w:rPr>
            </w:pPr>
            <w:r w:rsidRPr="00861AB0">
              <w:rPr>
                <w:b/>
              </w:rPr>
              <w:t>Use Case ID:</w:t>
            </w:r>
          </w:p>
        </w:tc>
        <w:tc>
          <w:tcPr>
            <w:tcW w:w="8460" w:type="dxa"/>
          </w:tcPr>
          <w:p w14:paraId="66AE02FC" w14:textId="4CF2C055" w:rsidR="00F401F4" w:rsidRPr="00861AB0" w:rsidRDefault="00F401F4" w:rsidP="00FD5932">
            <w:pPr>
              <w:jc w:val="both"/>
            </w:pPr>
            <w:r w:rsidRPr="00861AB0">
              <w:t xml:space="preserve"> </w:t>
            </w:r>
            <w:r>
              <w:t>M5-UC</w:t>
            </w:r>
            <w:r w:rsidR="00F72A33">
              <w:t>5</w:t>
            </w:r>
          </w:p>
        </w:tc>
      </w:tr>
      <w:tr w:rsidR="00F401F4" w:rsidRPr="00877136" w14:paraId="1E6153EE" w14:textId="77777777" w:rsidTr="00FD5932">
        <w:tc>
          <w:tcPr>
            <w:tcW w:w="1957" w:type="dxa"/>
          </w:tcPr>
          <w:p w14:paraId="164D66F7" w14:textId="77777777" w:rsidR="00F401F4" w:rsidRPr="00861AB0" w:rsidRDefault="00F401F4" w:rsidP="00FD5932">
            <w:pPr>
              <w:jc w:val="both"/>
              <w:rPr>
                <w:b/>
              </w:rPr>
            </w:pPr>
            <w:r w:rsidRPr="00861AB0">
              <w:rPr>
                <w:b/>
              </w:rPr>
              <w:t>Use Case Name:</w:t>
            </w:r>
          </w:p>
        </w:tc>
        <w:tc>
          <w:tcPr>
            <w:tcW w:w="8460" w:type="dxa"/>
          </w:tcPr>
          <w:p w14:paraId="3273C535" w14:textId="5E8FCB35" w:rsidR="00F401F4" w:rsidRPr="00861AB0" w:rsidRDefault="00F72A33" w:rsidP="00FD5932">
            <w:pPr>
              <w:jc w:val="both"/>
            </w:pPr>
            <w:r>
              <w:rPr>
                <w:lang w:eastAsia="ar-SA"/>
              </w:rPr>
              <w:t>Take Feedback (Web)</w:t>
            </w:r>
          </w:p>
        </w:tc>
      </w:tr>
      <w:tr w:rsidR="00F401F4" w:rsidRPr="00877136" w14:paraId="1E50A1F8" w14:textId="77777777" w:rsidTr="00FD5932">
        <w:tc>
          <w:tcPr>
            <w:tcW w:w="1957" w:type="dxa"/>
          </w:tcPr>
          <w:p w14:paraId="16DD847D" w14:textId="77777777" w:rsidR="00F401F4" w:rsidRPr="00861AB0" w:rsidRDefault="00F401F4" w:rsidP="00FD5932">
            <w:pPr>
              <w:jc w:val="both"/>
              <w:rPr>
                <w:b/>
              </w:rPr>
            </w:pPr>
            <w:r w:rsidRPr="00861AB0">
              <w:rPr>
                <w:b/>
              </w:rPr>
              <w:t>Actors:</w:t>
            </w:r>
          </w:p>
        </w:tc>
        <w:tc>
          <w:tcPr>
            <w:tcW w:w="8460" w:type="dxa"/>
          </w:tcPr>
          <w:p w14:paraId="4B307DA3" w14:textId="0DE7E8B4" w:rsidR="00F401F4" w:rsidRPr="00861AB0" w:rsidRDefault="00F401F4" w:rsidP="00FD5932">
            <w:pPr>
              <w:jc w:val="both"/>
            </w:pPr>
            <w:r>
              <w:t xml:space="preserve">Primary Actor: </w:t>
            </w:r>
            <w:r w:rsidR="00844729">
              <w:t>User</w:t>
            </w:r>
          </w:p>
        </w:tc>
      </w:tr>
      <w:tr w:rsidR="00F401F4" w:rsidRPr="00877136" w14:paraId="4ECAB5C1" w14:textId="77777777" w:rsidTr="00FD5932">
        <w:tc>
          <w:tcPr>
            <w:tcW w:w="1957" w:type="dxa"/>
          </w:tcPr>
          <w:p w14:paraId="16627313" w14:textId="77777777" w:rsidR="00F401F4" w:rsidRPr="00861AB0" w:rsidRDefault="00F401F4" w:rsidP="00FD5932">
            <w:pPr>
              <w:jc w:val="both"/>
              <w:rPr>
                <w:b/>
              </w:rPr>
            </w:pPr>
            <w:r w:rsidRPr="00861AB0">
              <w:rPr>
                <w:b/>
              </w:rPr>
              <w:t>Description:</w:t>
            </w:r>
          </w:p>
        </w:tc>
        <w:tc>
          <w:tcPr>
            <w:tcW w:w="8460" w:type="dxa"/>
          </w:tcPr>
          <w:p w14:paraId="59E55A6C" w14:textId="4CE3652F" w:rsidR="00F401F4" w:rsidRPr="00861AB0" w:rsidRDefault="00844729" w:rsidP="00FD5932">
            <w:pPr>
              <w:pStyle w:val="Pa49"/>
              <w:jc w:val="both"/>
              <w:rPr>
                <w:rFonts w:ascii="Times New Roman" w:hAnsi="Times New Roman"/>
              </w:rPr>
            </w:pPr>
            <w:r>
              <w:rPr>
                <w:rFonts w:ascii="Times New Roman" w:hAnsi="Times New Roman"/>
              </w:rPr>
              <w:t>User will select recommended post as relevant or irrelevant</w:t>
            </w:r>
            <w:r w:rsidR="00F401F4">
              <w:rPr>
                <w:rFonts w:ascii="Times New Roman" w:hAnsi="Times New Roman"/>
              </w:rPr>
              <w:t>.</w:t>
            </w:r>
          </w:p>
        </w:tc>
      </w:tr>
      <w:tr w:rsidR="00F401F4" w:rsidRPr="00877136" w14:paraId="6CC87C93" w14:textId="77777777" w:rsidTr="00FD5932">
        <w:tc>
          <w:tcPr>
            <w:tcW w:w="1957" w:type="dxa"/>
          </w:tcPr>
          <w:p w14:paraId="51AB82C1" w14:textId="77777777" w:rsidR="00F401F4" w:rsidRPr="00861AB0" w:rsidRDefault="00F401F4" w:rsidP="00FD5932">
            <w:pPr>
              <w:jc w:val="both"/>
              <w:rPr>
                <w:b/>
              </w:rPr>
            </w:pPr>
            <w:r w:rsidRPr="00861AB0">
              <w:rPr>
                <w:b/>
              </w:rPr>
              <w:t>Trigger:</w:t>
            </w:r>
          </w:p>
        </w:tc>
        <w:tc>
          <w:tcPr>
            <w:tcW w:w="8460" w:type="dxa"/>
          </w:tcPr>
          <w:p w14:paraId="3BC4178E" w14:textId="77777777" w:rsidR="00F401F4" w:rsidRPr="00861AB0" w:rsidRDefault="00F401F4" w:rsidP="00FD5932">
            <w:pPr>
              <w:jc w:val="both"/>
            </w:pPr>
            <w:r>
              <w:t>User login and opening home page.</w:t>
            </w:r>
          </w:p>
        </w:tc>
      </w:tr>
      <w:tr w:rsidR="00F401F4" w:rsidRPr="00877136" w14:paraId="47BC7222" w14:textId="77777777" w:rsidTr="00FD5932">
        <w:tc>
          <w:tcPr>
            <w:tcW w:w="1957" w:type="dxa"/>
          </w:tcPr>
          <w:p w14:paraId="625FF302" w14:textId="77777777" w:rsidR="00F401F4" w:rsidRPr="00861AB0" w:rsidRDefault="00F401F4" w:rsidP="00FD5932">
            <w:pPr>
              <w:jc w:val="both"/>
              <w:rPr>
                <w:b/>
              </w:rPr>
            </w:pPr>
            <w:r w:rsidRPr="00861AB0">
              <w:rPr>
                <w:b/>
              </w:rPr>
              <w:t>Level:</w:t>
            </w:r>
          </w:p>
        </w:tc>
        <w:tc>
          <w:tcPr>
            <w:tcW w:w="8460" w:type="dxa"/>
          </w:tcPr>
          <w:p w14:paraId="15FA8B3D" w14:textId="77777777" w:rsidR="00F401F4" w:rsidRPr="00861AB0" w:rsidRDefault="00F401F4" w:rsidP="00FD5932">
            <w:pPr>
              <w:jc w:val="both"/>
            </w:pPr>
            <w:r w:rsidRPr="00861AB0">
              <w:t xml:space="preserve"> </w:t>
            </w:r>
            <w:r>
              <w:t>High</w:t>
            </w:r>
          </w:p>
        </w:tc>
      </w:tr>
      <w:tr w:rsidR="00F401F4" w:rsidRPr="00877136" w14:paraId="0D0A66DA" w14:textId="77777777" w:rsidTr="00FD5932">
        <w:trPr>
          <w:trHeight w:val="467"/>
        </w:trPr>
        <w:tc>
          <w:tcPr>
            <w:tcW w:w="1957" w:type="dxa"/>
          </w:tcPr>
          <w:p w14:paraId="23736D6D" w14:textId="77777777" w:rsidR="00F401F4" w:rsidRPr="00861AB0" w:rsidRDefault="00F401F4" w:rsidP="00FD5932">
            <w:pPr>
              <w:jc w:val="both"/>
              <w:rPr>
                <w:b/>
              </w:rPr>
            </w:pPr>
            <w:r w:rsidRPr="00861AB0">
              <w:rPr>
                <w:b/>
              </w:rPr>
              <w:t>Preconditions:</w:t>
            </w:r>
          </w:p>
        </w:tc>
        <w:tc>
          <w:tcPr>
            <w:tcW w:w="8460" w:type="dxa"/>
          </w:tcPr>
          <w:p w14:paraId="1E39B7BB" w14:textId="77777777" w:rsidR="00F401F4" w:rsidRDefault="00F401F4" w:rsidP="00FD5932">
            <w:pPr>
              <w:pStyle w:val="Pa49"/>
              <w:jc w:val="both"/>
              <w:rPr>
                <w:rFonts w:ascii="Times New Roman" w:hAnsi="Times New Roman"/>
              </w:rPr>
            </w:pPr>
            <w:r>
              <w:rPr>
                <w:rFonts w:ascii="Times New Roman" w:hAnsi="Times New Roman"/>
              </w:rPr>
              <w:t>PRE-1: User has logged in.</w:t>
            </w:r>
          </w:p>
          <w:p w14:paraId="274A3F33" w14:textId="77777777" w:rsidR="00F401F4" w:rsidRPr="009E0576" w:rsidRDefault="00F401F4" w:rsidP="00FD5932">
            <w:r>
              <w:t>PRE-2: User has viewed ads</w:t>
            </w:r>
          </w:p>
          <w:p w14:paraId="66675F31" w14:textId="14657FC5" w:rsidR="00F401F4" w:rsidRDefault="00F401F4" w:rsidP="00FD5932">
            <w:r>
              <w:t xml:space="preserve">PRE-3: User has </w:t>
            </w:r>
            <w:r w:rsidR="004C4B0C">
              <w:t>favorited</w:t>
            </w:r>
            <w:r>
              <w:t xml:space="preserve"> ads</w:t>
            </w:r>
          </w:p>
          <w:p w14:paraId="26BBC893" w14:textId="77777777" w:rsidR="00F401F4" w:rsidRPr="00716CBB" w:rsidRDefault="00F401F4" w:rsidP="00FD5932">
            <w:r>
              <w:t>PRE-4: User has searched.</w:t>
            </w:r>
          </w:p>
        </w:tc>
      </w:tr>
      <w:tr w:rsidR="00F401F4" w:rsidRPr="00877136" w14:paraId="6EE08CBD" w14:textId="77777777" w:rsidTr="00FD5932">
        <w:trPr>
          <w:trHeight w:val="440"/>
        </w:trPr>
        <w:tc>
          <w:tcPr>
            <w:tcW w:w="1957" w:type="dxa"/>
          </w:tcPr>
          <w:p w14:paraId="63187C8E" w14:textId="77777777" w:rsidR="00F401F4" w:rsidRPr="00861AB0" w:rsidRDefault="00F401F4" w:rsidP="00FD5932">
            <w:pPr>
              <w:jc w:val="both"/>
              <w:rPr>
                <w:b/>
              </w:rPr>
            </w:pPr>
            <w:r w:rsidRPr="00861AB0">
              <w:rPr>
                <w:b/>
                <w:color w:val="0D0D0D" w:themeColor="text1" w:themeTint="F2"/>
              </w:rPr>
              <w:t>Includes:</w:t>
            </w:r>
          </w:p>
        </w:tc>
        <w:tc>
          <w:tcPr>
            <w:tcW w:w="8460" w:type="dxa"/>
          </w:tcPr>
          <w:p w14:paraId="3D6F38BD" w14:textId="73884209" w:rsidR="00F401F4" w:rsidRPr="00861AB0" w:rsidRDefault="00F401F4" w:rsidP="00FD5932">
            <w:pPr>
              <w:jc w:val="both"/>
            </w:pPr>
            <w:r>
              <w:t>M2-UC</w:t>
            </w:r>
            <w:r w:rsidR="0044089F">
              <w:t>7</w:t>
            </w:r>
            <w:r>
              <w:t>, M2-UC-</w:t>
            </w:r>
            <w:r w:rsidR="0044089F">
              <w:t>9</w:t>
            </w:r>
            <w:r>
              <w:t>, M2-UC1</w:t>
            </w:r>
            <w:r w:rsidR="0044089F">
              <w:t>1</w:t>
            </w:r>
            <w:r>
              <w:t>, M5-UC</w:t>
            </w:r>
            <w:r w:rsidR="0044089F">
              <w:t>1</w:t>
            </w:r>
          </w:p>
        </w:tc>
      </w:tr>
      <w:tr w:rsidR="00F401F4" w:rsidRPr="00877136" w14:paraId="240C85CA" w14:textId="77777777" w:rsidTr="00FD5932">
        <w:tc>
          <w:tcPr>
            <w:tcW w:w="1957" w:type="dxa"/>
          </w:tcPr>
          <w:p w14:paraId="378425F2" w14:textId="77777777" w:rsidR="00F401F4" w:rsidRPr="00861AB0" w:rsidRDefault="00F401F4" w:rsidP="00FD5932">
            <w:pPr>
              <w:jc w:val="both"/>
              <w:rPr>
                <w:b/>
              </w:rPr>
            </w:pPr>
            <w:r w:rsidRPr="00861AB0">
              <w:rPr>
                <w:b/>
              </w:rPr>
              <w:t>Normal Flow:</w:t>
            </w:r>
          </w:p>
        </w:tc>
        <w:tc>
          <w:tcPr>
            <w:tcW w:w="8460" w:type="dxa"/>
          </w:tcPr>
          <w:p w14:paraId="63B09558" w14:textId="31FA5F96" w:rsidR="00F401F4" w:rsidRDefault="00F401F4" w:rsidP="00BC6430">
            <w:pPr>
              <w:pStyle w:val="ListParagraph"/>
              <w:numPr>
                <w:ilvl w:val="0"/>
                <w:numId w:val="99"/>
              </w:numPr>
            </w:pPr>
            <w:r>
              <w:t>SCM will show user recommendations</w:t>
            </w:r>
          </w:p>
          <w:p w14:paraId="6D31D5E8" w14:textId="10779391" w:rsidR="00BC6430" w:rsidRDefault="00BC6430" w:rsidP="00BC6430">
            <w:pPr>
              <w:pStyle w:val="ListParagraph"/>
              <w:numPr>
                <w:ilvl w:val="0"/>
                <w:numId w:val="99"/>
              </w:numPr>
            </w:pPr>
            <w:r>
              <w:t>User will select recommendations</w:t>
            </w:r>
          </w:p>
          <w:p w14:paraId="5664D66D" w14:textId="584705DB" w:rsidR="00BC6430" w:rsidRDefault="00BC6430" w:rsidP="00BC6430">
            <w:pPr>
              <w:pStyle w:val="ListParagraph"/>
              <w:numPr>
                <w:ilvl w:val="0"/>
                <w:numId w:val="99"/>
              </w:numPr>
            </w:pPr>
            <w:r>
              <w:t>User will select relevant or irrelevant from the dropdown.</w:t>
            </w:r>
          </w:p>
          <w:p w14:paraId="085E4868" w14:textId="252ADB06" w:rsidR="00F401F4" w:rsidRPr="00861AB0" w:rsidRDefault="00BC6430" w:rsidP="00BC6430">
            <w:pPr>
              <w:pStyle w:val="ListParagraph"/>
              <w:numPr>
                <w:ilvl w:val="0"/>
                <w:numId w:val="99"/>
              </w:numPr>
            </w:pPr>
            <w:r>
              <w:t>SCM will not recommend that content again</w:t>
            </w:r>
          </w:p>
        </w:tc>
      </w:tr>
      <w:tr w:rsidR="00F401F4" w:rsidRPr="00877136" w14:paraId="3BFAD973" w14:textId="77777777" w:rsidTr="00FD5932">
        <w:tc>
          <w:tcPr>
            <w:tcW w:w="1957" w:type="dxa"/>
          </w:tcPr>
          <w:p w14:paraId="0F755F37" w14:textId="77777777" w:rsidR="00F401F4" w:rsidRPr="003907CF" w:rsidRDefault="00F401F4" w:rsidP="00FD5932">
            <w:pPr>
              <w:jc w:val="both"/>
              <w:rPr>
                <w:b/>
              </w:rPr>
            </w:pPr>
            <w:r w:rsidRPr="00861AB0">
              <w:rPr>
                <w:b/>
              </w:rPr>
              <w:t>Alternative Flows:</w:t>
            </w:r>
          </w:p>
        </w:tc>
        <w:tc>
          <w:tcPr>
            <w:tcW w:w="8460" w:type="dxa"/>
          </w:tcPr>
          <w:p w14:paraId="24D289BD" w14:textId="77777777" w:rsidR="00F401F4" w:rsidRPr="00861AB0" w:rsidRDefault="00F401F4" w:rsidP="00FD5932">
            <w:r>
              <w:t>N/A</w:t>
            </w:r>
          </w:p>
        </w:tc>
      </w:tr>
      <w:tr w:rsidR="00F401F4" w:rsidRPr="00877136" w14:paraId="788F6202" w14:textId="77777777" w:rsidTr="00FD5932">
        <w:tc>
          <w:tcPr>
            <w:tcW w:w="1957" w:type="dxa"/>
          </w:tcPr>
          <w:p w14:paraId="2174D6B0" w14:textId="77777777" w:rsidR="00F401F4" w:rsidRPr="00861AB0" w:rsidRDefault="00F401F4" w:rsidP="00FD5932">
            <w:pPr>
              <w:jc w:val="both"/>
              <w:rPr>
                <w:b/>
              </w:rPr>
            </w:pPr>
            <w:r w:rsidRPr="00861AB0">
              <w:rPr>
                <w:b/>
              </w:rPr>
              <w:t>Exceptions:</w:t>
            </w:r>
          </w:p>
        </w:tc>
        <w:tc>
          <w:tcPr>
            <w:tcW w:w="8460" w:type="dxa"/>
          </w:tcPr>
          <w:p w14:paraId="1A5CE379" w14:textId="77777777" w:rsidR="00F401F4" w:rsidRPr="00861AB0" w:rsidRDefault="00F401F4" w:rsidP="005F6A01">
            <w:pPr>
              <w:pStyle w:val="ListParagraph"/>
              <w:numPr>
                <w:ilvl w:val="0"/>
                <w:numId w:val="100"/>
              </w:numPr>
              <w:jc w:val="both"/>
            </w:pPr>
            <w:r>
              <w:t>If user does not have any data recommendations tab will not appear</w:t>
            </w:r>
            <w:r w:rsidRPr="00861AB0">
              <w:t xml:space="preserve"> </w:t>
            </w:r>
          </w:p>
        </w:tc>
      </w:tr>
      <w:tr w:rsidR="00F401F4" w:rsidRPr="00877136" w14:paraId="0E0D6BE9" w14:textId="77777777" w:rsidTr="00FD5932">
        <w:tc>
          <w:tcPr>
            <w:tcW w:w="1957" w:type="dxa"/>
          </w:tcPr>
          <w:p w14:paraId="2FAFEAC0" w14:textId="77777777" w:rsidR="00F401F4" w:rsidRPr="00861AB0" w:rsidRDefault="00F401F4" w:rsidP="00FD5932">
            <w:pPr>
              <w:jc w:val="both"/>
              <w:rPr>
                <w:b/>
              </w:rPr>
            </w:pPr>
            <w:r w:rsidRPr="00861AB0">
              <w:rPr>
                <w:b/>
              </w:rPr>
              <w:t>Postconditions:</w:t>
            </w:r>
          </w:p>
        </w:tc>
        <w:tc>
          <w:tcPr>
            <w:tcW w:w="8460" w:type="dxa"/>
          </w:tcPr>
          <w:p w14:paraId="0ACDA3B1" w14:textId="2E500AA9" w:rsidR="00F401F4" w:rsidRPr="00A62DE9" w:rsidRDefault="00F401F4"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sidR="005F6A01">
              <w:rPr>
                <w:rFonts w:ascii="Times New Roman" w:hAnsi="Times New Roman"/>
              </w:rPr>
              <w:t xml:space="preserve"> SCM will adapt towards user’s behavior</w:t>
            </w:r>
            <w:r w:rsidRPr="00A62DE9">
              <w:rPr>
                <w:rFonts w:ascii="Times New Roman" w:hAnsi="Times New Roman"/>
              </w:rPr>
              <w:t xml:space="preserve"> </w:t>
            </w:r>
          </w:p>
        </w:tc>
      </w:tr>
      <w:tr w:rsidR="00F401F4" w:rsidRPr="00877136" w14:paraId="0E308A4F" w14:textId="77777777" w:rsidTr="00FD5932">
        <w:tc>
          <w:tcPr>
            <w:tcW w:w="1957" w:type="dxa"/>
          </w:tcPr>
          <w:p w14:paraId="33F17C5F" w14:textId="77777777" w:rsidR="00F401F4" w:rsidRPr="00861AB0" w:rsidRDefault="00F401F4" w:rsidP="00FD5932">
            <w:pPr>
              <w:jc w:val="both"/>
              <w:rPr>
                <w:b/>
              </w:rPr>
            </w:pPr>
            <w:r w:rsidRPr="00861AB0">
              <w:rPr>
                <w:b/>
              </w:rPr>
              <w:t>Business Rules</w:t>
            </w:r>
          </w:p>
        </w:tc>
        <w:tc>
          <w:tcPr>
            <w:tcW w:w="8460" w:type="dxa"/>
          </w:tcPr>
          <w:p w14:paraId="523D213A" w14:textId="77777777" w:rsidR="00F401F4" w:rsidRPr="00861AB0" w:rsidRDefault="00F401F4" w:rsidP="00FD5932">
            <w:pPr>
              <w:pStyle w:val="Pa49"/>
              <w:jc w:val="both"/>
            </w:pPr>
            <w:r>
              <w:rPr>
                <w:rFonts w:ascii="Times New Roman" w:hAnsi="Times New Roman"/>
              </w:rPr>
              <w:t>N/A</w:t>
            </w:r>
          </w:p>
        </w:tc>
      </w:tr>
      <w:tr w:rsidR="00F401F4" w:rsidRPr="00877136" w14:paraId="61E2F1B6" w14:textId="77777777" w:rsidTr="00FD5932">
        <w:tc>
          <w:tcPr>
            <w:tcW w:w="1957" w:type="dxa"/>
          </w:tcPr>
          <w:p w14:paraId="7736C32D" w14:textId="77777777" w:rsidR="00F401F4" w:rsidRPr="00861AB0" w:rsidRDefault="00F401F4" w:rsidP="00FD5932">
            <w:pPr>
              <w:jc w:val="both"/>
              <w:rPr>
                <w:b/>
              </w:rPr>
            </w:pPr>
            <w:r w:rsidRPr="00861AB0">
              <w:rPr>
                <w:b/>
              </w:rPr>
              <w:t>Assumptions:</w:t>
            </w:r>
          </w:p>
        </w:tc>
        <w:tc>
          <w:tcPr>
            <w:tcW w:w="8460" w:type="dxa"/>
          </w:tcPr>
          <w:p w14:paraId="0AEA8452" w14:textId="77777777" w:rsidR="00F401F4" w:rsidRPr="00861AB0" w:rsidRDefault="00F401F4" w:rsidP="00FD5932">
            <w:pPr>
              <w:jc w:val="both"/>
            </w:pPr>
            <w:r>
              <w:t>User wants relevant content.</w:t>
            </w:r>
          </w:p>
        </w:tc>
      </w:tr>
    </w:tbl>
    <w:p w14:paraId="1533537A" w14:textId="77777777" w:rsidR="006E27CE" w:rsidRDefault="006E27CE"/>
    <w:p w14:paraId="0472C719" w14:textId="77777777" w:rsidR="006E27CE" w:rsidRDefault="006E27CE">
      <w:r>
        <w:br w:type="page"/>
      </w:r>
    </w:p>
    <w:p w14:paraId="424CB311" w14:textId="4E891679" w:rsidR="006E27CE" w:rsidRPr="00DD5C55" w:rsidRDefault="006E27CE" w:rsidP="006E27CE">
      <w:pPr>
        <w:pStyle w:val="Caption"/>
        <w:keepNext/>
        <w:spacing w:line="276" w:lineRule="auto"/>
        <w:rPr>
          <w:szCs w:val="24"/>
        </w:rPr>
      </w:pPr>
      <w:r w:rsidRPr="00DD5C55">
        <w:rPr>
          <w:szCs w:val="24"/>
        </w:rPr>
        <w:lastRenderedPageBreak/>
        <w:t xml:space="preserve">Table </w:t>
      </w:r>
      <w:r>
        <w:rPr>
          <w:szCs w:val="24"/>
        </w:rPr>
        <w:t>6</w:t>
      </w:r>
      <w:r w:rsidR="00D673E7">
        <w:rPr>
          <w:szCs w:val="24"/>
        </w:rPr>
        <w:t>6</w:t>
      </w:r>
      <w:r w:rsidRPr="00DD5C55">
        <w:rPr>
          <w:noProof/>
          <w:szCs w:val="24"/>
        </w:rPr>
        <w:t>:</w:t>
      </w:r>
      <w:r w:rsidRPr="00F401F4">
        <w:rPr>
          <w:lang w:eastAsia="ar-SA"/>
        </w:rPr>
        <w:t xml:space="preserve"> </w:t>
      </w:r>
      <w:r>
        <w:rPr>
          <w:lang w:eastAsia="ar-SA"/>
        </w:rPr>
        <w:t>Take Feedback (</w:t>
      </w:r>
      <w:r w:rsidR="00810E5D">
        <w:rPr>
          <w:lang w:eastAsia="ar-SA"/>
        </w:rPr>
        <w:t>Mobile</w:t>
      </w:r>
      <w:r>
        <w:rPr>
          <w:lang w:eastAsia="ar-SA"/>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E27CE" w:rsidRPr="00877136" w14:paraId="38E5CB02" w14:textId="77777777" w:rsidTr="00FD5932">
        <w:tc>
          <w:tcPr>
            <w:tcW w:w="1957" w:type="dxa"/>
          </w:tcPr>
          <w:p w14:paraId="137E7ABB" w14:textId="77777777" w:rsidR="006E27CE" w:rsidRPr="00861AB0" w:rsidRDefault="006E27CE" w:rsidP="00FD5932">
            <w:pPr>
              <w:jc w:val="both"/>
              <w:rPr>
                <w:b/>
              </w:rPr>
            </w:pPr>
            <w:r w:rsidRPr="00861AB0">
              <w:rPr>
                <w:b/>
              </w:rPr>
              <w:t>Use Case ID:</w:t>
            </w:r>
          </w:p>
        </w:tc>
        <w:tc>
          <w:tcPr>
            <w:tcW w:w="8460" w:type="dxa"/>
          </w:tcPr>
          <w:p w14:paraId="76370C75" w14:textId="1006AD8A" w:rsidR="006E27CE" w:rsidRPr="00861AB0" w:rsidRDefault="006E27CE" w:rsidP="00FD5932">
            <w:pPr>
              <w:jc w:val="both"/>
            </w:pPr>
            <w:r w:rsidRPr="00861AB0">
              <w:t xml:space="preserve"> </w:t>
            </w:r>
            <w:r>
              <w:t>M5-UC</w:t>
            </w:r>
            <w:r w:rsidR="00EC7BCC">
              <w:t>6</w:t>
            </w:r>
          </w:p>
        </w:tc>
      </w:tr>
      <w:tr w:rsidR="006E27CE" w:rsidRPr="00877136" w14:paraId="1F47A597" w14:textId="77777777" w:rsidTr="00FD5932">
        <w:tc>
          <w:tcPr>
            <w:tcW w:w="1957" w:type="dxa"/>
          </w:tcPr>
          <w:p w14:paraId="62A9D1C8" w14:textId="77777777" w:rsidR="006E27CE" w:rsidRPr="00861AB0" w:rsidRDefault="006E27CE" w:rsidP="00FD5932">
            <w:pPr>
              <w:jc w:val="both"/>
              <w:rPr>
                <w:b/>
              </w:rPr>
            </w:pPr>
            <w:r w:rsidRPr="00861AB0">
              <w:rPr>
                <w:b/>
              </w:rPr>
              <w:t>Use Case Name:</w:t>
            </w:r>
          </w:p>
        </w:tc>
        <w:tc>
          <w:tcPr>
            <w:tcW w:w="8460" w:type="dxa"/>
          </w:tcPr>
          <w:p w14:paraId="27E1DF7E" w14:textId="0331D3E5" w:rsidR="006E27CE" w:rsidRPr="00861AB0" w:rsidRDefault="006E27CE" w:rsidP="00FD5932">
            <w:pPr>
              <w:jc w:val="both"/>
            </w:pPr>
            <w:r>
              <w:rPr>
                <w:lang w:eastAsia="ar-SA"/>
              </w:rPr>
              <w:t>Take Feedback (</w:t>
            </w:r>
            <w:r w:rsidR="00EC7BCC">
              <w:rPr>
                <w:lang w:eastAsia="ar-SA"/>
              </w:rPr>
              <w:t>Mobile</w:t>
            </w:r>
            <w:r>
              <w:rPr>
                <w:lang w:eastAsia="ar-SA"/>
              </w:rPr>
              <w:t>)</w:t>
            </w:r>
          </w:p>
        </w:tc>
      </w:tr>
      <w:tr w:rsidR="006E27CE" w:rsidRPr="00877136" w14:paraId="2954F8F2" w14:textId="77777777" w:rsidTr="00FD5932">
        <w:tc>
          <w:tcPr>
            <w:tcW w:w="1957" w:type="dxa"/>
          </w:tcPr>
          <w:p w14:paraId="1AA849E8" w14:textId="77777777" w:rsidR="006E27CE" w:rsidRPr="00861AB0" w:rsidRDefault="006E27CE" w:rsidP="00FD5932">
            <w:pPr>
              <w:jc w:val="both"/>
              <w:rPr>
                <w:b/>
              </w:rPr>
            </w:pPr>
            <w:r w:rsidRPr="00861AB0">
              <w:rPr>
                <w:b/>
              </w:rPr>
              <w:t>Actors:</w:t>
            </w:r>
          </w:p>
        </w:tc>
        <w:tc>
          <w:tcPr>
            <w:tcW w:w="8460" w:type="dxa"/>
          </w:tcPr>
          <w:p w14:paraId="4527F7A9" w14:textId="77777777" w:rsidR="006E27CE" w:rsidRPr="00861AB0" w:rsidRDefault="006E27CE" w:rsidP="00FD5932">
            <w:pPr>
              <w:jc w:val="both"/>
            </w:pPr>
            <w:r>
              <w:t>Primary Actor: User</w:t>
            </w:r>
          </w:p>
        </w:tc>
      </w:tr>
      <w:tr w:rsidR="006E27CE" w:rsidRPr="00877136" w14:paraId="133281FE" w14:textId="77777777" w:rsidTr="00FD5932">
        <w:tc>
          <w:tcPr>
            <w:tcW w:w="1957" w:type="dxa"/>
          </w:tcPr>
          <w:p w14:paraId="3BDF1AA1" w14:textId="77777777" w:rsidR="006E27CE" w:rsidRPr="00861AB0" w:rsidRDefault="006E27CE" w:rsidP="00FD5932">
            <w:pPr>
              <w:jc w:val="both"/>
              <w:rPr>
                <w:b/>
              </w:rPr>
            </w:pPr>
            <w:r w:rsidRPr="00861AB0">
              <w:rPr>
                <w:b/>
              </w:rPr>
              <w:t>Description:</w:t>
            </w:r>
          </w:p>
        </w:tc>
        <w:tc>
          <w:tcPr>
            <w:tcW w:w="8460" w:type="dxa"/>
          </w:tcPr>
          <w:p w14:paraId="790D6D99" w14:textId="77777777" w:rsidR="006E27CE" w:rsidRPr="00861AB0" w:rsidRDefault="006E27CE" w:rsidP="00FD5932">
            <w:pPr>
              <w:pStyle w:val="Pa49"/>
              <w:jc w:val="both"/>
              <w:rPr>
                <w:rFonts w:ascii="Times New Roman" w:hAnsi="Times New Roman"/>
              </w:rPr>
            </w:pPr>
            <w:r>
              <w:rPr>
                <w:rFonts w:ascii="Times New Roman" w:hAnsi="Times New Roman"/>
              </w:rPr>
              <w:t>User will select recommended post as relevant or irrelevant.</w:t>
            </w:r>
          </w:p>
        </w:tc>
      </w:tr>
      <w:tr w:rsidR="006E27CE" w:rsidRPr="00877136" w14:paraId="4E544270" w14:textId="77777777" w:rsidTr="00FD5932">
        <w:tc>
          <w:tcPr>
            <w:tcW w:w="1957" w:type="dxa"/>
          </w:tcPr>
          <w:p w14:paraId="13B1A70C" w14:textId="77777777" w:rsidR="006E27CE" w:rsidRPr="00861AB0" w:rsidRDefault="006E27CE" w:rsidP="00FD5932">
            <w:pPr>
              <w:jc w:val="both"/>
              <w:rPr>
                <w:b/>
              </w:rPr>
            </w:pPr>
            <w:r w:rsidRPr="00861AB0">
              <w:rPr>
                <w:b/>
              </w:rPr>
              <w:t>Trigger:</w:t>
            </w:r>
          </w:p>
        </w:tc>
        <w:tc>
          <w:tcPr>
            <w:tcW w:w="8460" w:type="dxa"/>
          </w:tcPr>
          <w:p w14:paraId="21622C90" w14:textId="77777777" w:rsidR="006E27CE" w:rsidRPr="00861AB0" w:rsidRDefault="006E27CE" w:rsidP="00FD5932">
            <w:pPr>
              <w:jc w:val="both"/>
            </w:pPr>
            <w:r>
              <w:t>User login and opening home page.</w:t>
            </w:r>
          </w:p>
        </w:tc>
      </w:tr>
      <w:tr w:rsidR="006E27CE" w:rsidRPr="00877136" w14:paraId="4EE8BAE5" w14:textId="77777777" w:rsidTr="00FD5932">
        <w:tc>
          <w:tcPr>
            <w:tcW w:w="1957" w:type="dxa"/>
          </w:tcPr>
          <w:p w14:paraId="1185B063" w14:textId="77777777" w:rsidR="006E27CE" w:rsidRPr="00861AB0" w:rsidRDefault="006E27CE" w:rsidP="00FD5932">
            <w:pPr>
              <w:jc w:val="both"/>
              <w:rPr>
                <w:b/>
              </w:rPr>
            </w:pPr>
            <w:r w:rsidRPr="00861AB0">
              <w:rPr>
                <w:b/>
              </w:rPr>
              <w:t>Level:</w:t>
            </w:r>
          </w:p>
        </w:tc>
        <w:tc>
          <w:tcPr>
            <w:tcW w:w="8460" w:type="dxa"/>
          </w:tcPr>
          <w:p w14:paraId="50CC7671" w14:textId="77777777" w:rsidR="006E27CE" w:rsidRPr="00861AB0" w:rsidRDefault="006E27CE" w:rsidP="00FD5932">
            <w:pPr>
              <w:jc w:val="both"/>
            </w:pPr>
            <w:r w:rsidRPr="00861AB0">
              <w:t xml:space="preserve"> </w:t>
            </w:r>
            <w:r>
              <w:t>High</w:t>
            </w:r>
          </w:p>
        </w:tc>
      </w:tr>
      <w:tr w:rsidR="006E27CE" w:rsidRPr="00877136" w14:paraId="2B3CFDC1" w14:textId="77777777" w:rsidTr="00FD5932">
        <w:trPr>
          <w:trHeight w:val="467"/>
        </w:trPr>
        <w:tc>
          <w:tcPr>
            <w:tcW w:w="1957" w:type="dxa"/>
          </w:tcPr>
          <w:p w14:paraId="5156C7F8" w14:textId="77777777" w:rsidR="006E27CE" w:rsidRPr="00861AB0" w:rsidRDefault="006E27CE" w:rsidP="00FD5932">
            <w:pPr>
              <w:jc w:val="both"/>
              <w:rPr>
                <w:b/>
              </w:rPr>
            </w:pPr>
            <w:r w:rsidRPr="00861AB0">
              <w:rPr>
                <w:b/>
              </w:rPr>
              <w:t>Preconditions:</w:t>
            </w:r>
          </w:p>
        </w:tc>
        <w:tc>
          <w:tcPr>
            <w:tcW w:w="8460" w:type="dxa"/>
          </w:tcPr>
          <w:p w14:paraId="09425AB3" w14:textId="77777777" w:rsidR="006E27CE" w:rsidRDefault="006E27CE" w:rsidP="00FD5932">
            <w:pPr>
              <w:pStyle w:val="Pa49"/>
              <w:jc w:val="both"/>
              <w:rPr>
                <w:rFonts w:ascii="Times New Roman" w:hAnsi="Times New Roman"/>
              </w:rPr>
            </w:pPr>
            <w:r>
              <w:rPr>
                <w:rFonts w:ascii="Times New Roman" w:hAnsi="Times New Roman"/>
              </w:rPr>
              <w:t>PRE-1: User has logged in.</w:t>
            </w:r>
          </w:p>
          <w:p w14:paraId="519E4431" w14:textId="77777777" w:rsidR="006E27CE" w:rsidRPr="009E0576" w:rsidRDefault="006E27CE" w:rsidP="00FD5932">
            <w:r>
              <w:t>PRE-2: User has viewed ads</w:t>
            </w:r>
          </w:p>
          <w:p w14:paraId="3FAAEA5C" w14:textId="734BACC6" w:rsidR="006E27CE" w:rsidRDefault="006E27CE" w:rsidP="00FD5932">
            <w:r>
              <w:t xml:space="preserve">PRE-3: User has </w:t>
            </w:r>
            <w:r w:rsidR="004C4B0C">
              <w:t>favorited</w:t>
            </w:r>
            <w:r>
              <w:t xml:space="preserve"> ads</w:t>
            </w:r>
          </w:p>
          <w:p w14:paraId="1AEDAE1B" w14:textId="77777777" w:rsidR="006E27CE" w:rsidRPr="00716CBB" w:rsidRDefault="006E27CE" w:rsidP="00FD5932">
            <w:r>
              <w:t>PRE-4: User has searched.</w:t>
            </w:r>
          </w:p>
        </w:tc>
      </w:tr>
      <w:tr w:rsidR="006E27CE" w:rsidRPr="00877136" w14:paraId="59D974F0" w14:textId="77777777" w:rsidTr="00FD5932">
        <w:trPr>
          <w:trHeight w:val="440"/>
        </w:trPr>
        <w:tc>
          <w:tcPr>
            <w:tcW w:w="1957" w:type="dxa"/>
          </w:tcPr>
          <w:p w14:paraId="5DDF9493" w14:textId="77777777" w:rsidR="006E27CE" w:rsidRPr="00861AB0" w:rsidRDefault="006E27CE" w:rsidP="00FD5932">
            <w:pPr>
              <w:jc w:val="both"/>
              <w:rPr>
                <w:b/>
              </w:rPr>
            </w:pPr>
            <w:r w:rsidRPr="00861AB0">
              <w:rPr>
                <w:b/>
                <w:color w:val="0D0D0D" w:themeColor="text1" w:themeTint="F2"/>
              </w:rPr>
              <w:t>Includes:</w:t>
            </w:r>
          </w:p>
        </w:tc>
        <w:tc>
          <w:tcPr>
            <w:tcW w:w="8460" w:type="dxa"/>
          </w:tcPr>
          <w:p w14:paraId="6553C5D5" w14:textId="1BDDBE90" w:rsidR="006E27CE" w:rsidRPr="00861AB0" w:rsidRDefault="006E27CE" w:rsidP="00FD5932">
            <w:pPr>
              <w:jc w:val="both"/>
            </w:pPr>
            <w:r>
              <w:t>M2-UC8, M2-UC-10, M2-UC12, M5-UC</w:t>
            </w:r>
            <w:r w:rsidR="006309B1">
              <w:t>2</w:t>
            </w:r>
          </w:p>
        </w:tc>
      </w:tr>
      <w:tr w:rsidR="006E27CE" w:rsidRPr="00877136" w14:paraId="126DB30B" w14:textId="77777777" w:rsidTr="00FD5932">
        <w:tc>
          <w:tcPr>
            <w:tcW w:w="1957" w:type="dxa"/>
          </w:tcPr>
          <w:p w14:paraId="0667FEFF" w14:textId="77777777" w:rsidR="006E27CE" w:rsidRPr="00861AB0" w:rsidRDefault="006E27CE" w:rsidP="00FD5932">
            <w:pPr>
              <w:jc w:val="both"/>
              <w:rPr>
                <w:b/>
              </w:rPr>
            </w:pPr>
            <w:r w:rsidRPr="00861AB0">
              <w:rPr>
                <w:b/>
              </w:rPr>
              <w:t>Normal Flow:</w:t>
            </w:r>
          </w:p>
        </w:tc>
        <w:tc>
          <w:tcPr>
            <w:tcW w:w="8460" w:type="dxa"/>
          </w:tcPr>
          <w:p w14:paraId="5EAE2E03" w14:textId="77777777" w:rsidR="006E27CE" w:rsidRDefault="006E27CE" w:rsidP="005422CF">
            <w:pPr>
              <w:pStyle w:val="ListParagraph"/>
              <w:numPr>
                <w:ilvl w:val="0"/>
                <w:numId w:val="101"/>
              </w:numPr>
            </w:pPr>
            <w:r>
              <w:t>SCM will show user recommendations</w:t>
            </w:r>
          </w:p>
          <w:p w14:paraId="5B281DD4" w14:textId="77777777" w:rsidR="006E27CE" w:rsidRDefault="006E27CE" w:rsidP="005422CF">
            <w:pPr>
              <w:pStyle w:val="ListParagraph"/>
              <w:numPr>
                <w:ilvl w:val="0"/>
                <w:numId w:val="101"/>
              </w:numPr>
            </w:pPr>
            <w:r>
              <w:t>User will select recommendations</w:t>
            </w:r>
          </w:p>
          <w:p w14:paraId="2D0D27B5" w14:textId="77777777" w:rsidR="006E27CE" w:rsidRDefault="006E27CE" w:rsidP="005422CF">
            <w:pPr>
              <w:pStyle w:val="ListParagraph"/>
              <w:numPr>
                <w:ilvl w:val="0"/>
                <w:numId w:val="101"/>
              </w:numPr>
            </w:pPr>
            <w:r>
              <w:t>User will select relevant or irrelevant from the dropdown.</w:t>
            </w:r>
          </w:p>
          <w:p w14:paraId="6CB90E7D" w14:textId="77777777" w:rsidR="006E27CE" w:rsidRPr="00861AB0" w:rsidRDefault="006E27CE" w:rsidP="005422CF">
            <w:pPr>
              <w:pStyle w:val="ListParagraph"/>
              <w:numPr>
                <w:ilvl w:val="0"/>
                <w:numId w:val="101"/>
              </w:numPr>
            </w:pPr>
            <w:r>
              <w:t>SCM will not recommend that content again</w:t>
            </w:r>
          </w:p>
        </w:tc>
      </w:tr>
      <w:tr w:rsidR="006E27CE" w:rsidRPr="00877136" w14:paraId="4B2292D4" w14:textId="77777777" w:rsidTr="00FD5932">
        <w:tc>
          <w:tcPr>
            <w:tcW w:w="1957" w:type="dxa"/>
          </w:tcPr>
          <w:p w14:paraId="157A7A8D" w14:textId="77777777" w:rsidR="006E27CE" w:rsidRPr="003907CF" w:rsidRDefault="006E27CE" w:rsidP="00FD5932">
            <w:pPr>
              <w:jc w:val="both"/>
              <w:rPr>
                <w:b/>
              </w:rPr>
            </w:pPr>
            <w:r w:rsidRPr="00861AB0">
              <w:rPr>
                <w:b/>
              </w:rPr>
              <w:t>Alternative Flows:</w:t>
            </w:r>
          </w:p>
        </w:tc>
        <w:tc>
          <w:tcPr>
            <w:tcW w:w="8460" w:type="dxa"/>
          </w:tcPr>
          <w:p w14:paraId="16BC26A0" w14:textId="77777777" w:rsidR="006E27CE" w:rsidRPr="00861AB0" w:rsidRDefault="006E27CE" w:rsidP="00FD5932">
            <w:r>
              <w:t>N/A</w:t>
            </w:r>
          </w:p>
        </w:tc>
      </w:tr>
      <w:tr w:rsidR="006E27CE" w:rsidRPr="00877136" w14:paraId="54C11477" w14:textId="77777777" w:rsidTr="00FD5932">
        <w:tc>
          <w:tcPr>
            <w:tcW w:w="1957" w:type="dxa"/>
          </w:tcPr>
          <w:p w14:paraId="0867AC88" w14:textId="77777777" w:rsidR="006E27CE" w:rsidRPr="00861AB0" w:rsidRDefault="006E27CE" w:rsidP="00FD5932">
            <w:pPr>
              <w:jc w:val="both"/>
              <w:rPr>
                <w:b/>
              </w:rPr>
            </w:pPr>
            <w:r w:rsidRPr="00861AB0">
              <w:rPr>
                <w:b/>
              </w:rPr>
              <w:t>Exceptions:</w:t>
            </w:r>
          </w:p>
        </w:tc>
        <w:tc>
          <w:tcPr>
            <w:tcW w:w="8460" w:type="dxa"/>
          </w:tcPr>
          <w:p w14:paraId="0C5284E6" w14:textId="77777777" w:rsidR="006E27CE" w:rsidRPr="00861AB0" w:rsidRDefault="006E27CE" w:rsidP="006E27CE">
            <w:pPr>
              <w:pStyle w:val="ListParagraph"/>
              <w:numPr>
                <w:ilvl w:val="0"/>
                <w:numId w:val="100"/>
              </w:numPr>
              <w:jc w:val="both"/>
            </w:pPr>
            <w:r>
              <w:t>If user does not have any data recommendations tab will not appear</w:t>
            </w:r>
            <w:r w:rsidRPr="00861AB0">
              <w:t xml:space="preserve"> </w:t>
            </w:r>
          </w:p>
        </w:tc>
      </w:tr>
      <w:tr w:rsidR="006E27CE" w:rsidRPr="00877136" w14:paraId="00C0EA2C" w14:textId="77777777" w:rsidTr="00FD5932">
        <w:tc>
          <w:tcPr>
            <w:tcW w:w="1957" w:type="dxa"/>
          </w:tcPr>
          <w:p w14:paraId="0E3AF9D1" w14:textId="77777777" w:rsidR="006E27CE" w:rsidRPr="00861AB0" w:rsidRDefault="006E27CE" w:rsidP="00FD5932">
            <w:pPr>
              <w:jc w:val="both"/>
              <w:rPr>
                <w:b/>
              </w:rPr>
            </w:pPr>
            <w:r w:rsidRPr="00861AB0">
              <w:rPr>
                <w:b/>
              </w:rPr>
              <w:t>Postconditions:</w:t>
            </w:r>
          </w:p>
        </w:tc>
        <w:tc>
          <w:tcPr>
            <w:tcW w:w="8460" w:type="dxa"/>
          </w:tcPr>
          <w:p w14:paraId="078E7F93" w14:textId="77777777" w:rsidR="006E27CE" w:rsidRPr="00A62DE9" w:rsidRDefault="006E27CE"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SCM will adapt towards user’s behavior</w:t>
            </w:r>
            <w:r w:rsidRPr="00A62DE9">
              <w:rPr>
                <w:rFonts w:ascii="Times New Roman" w:hAnsi="Times New Roman"/>
              </w:rPr>
              <w:t xml:space="preserve"> </w:t>
            </w:r>
          </w:p>
        </w:tc>
      </w:tr>
      <w:tr w:rsidR="006E27CE" w:rsidRPr="00877136" w14:paraId="109FC5C0" w14:textId="77777777" w:rsidTr="00FD5932">
        <w:tc>
          <w:tcPr>
            <w:tcW w:w="1957" w:type="dxa"/>
          </w:tcPr>
          <w:p w14:paraId="03E43D34" w14:textId="77777777" w:rsidR="006E27CE" w:rsidRPr="00861AB0" w:rsidRDefault="006E27CE" w:rsidP="00FD5932">
            <w:pPr>
              <w:jc w:val="both"/>
              <w:rPr>
                <w:b/>
              </w:rPr>
            </w:pPr>
            <w:r w:rsidRPr="00861AB0">
              <w:rPr>
                <w:b/>
              </w:rPr>
              <w:t>Business Rules</w:t>
            </w:r>
          </w:p>
        </w:tc>
        <w:tc>
          <w:tcPr>
            <w:tcW w:w="8460" w:type="dxa"/>
          </w:tcPr>
          <w:p w14:paraId="660CB59A" w14:textId="77777777" w:rsidR="006E27CE" w:rsidRPr="00861AB0" w:rsidRDefault="006E27CE" w:rsidP="00FD5932">
            <w:pPr>
              <w:pStyle w:val="Pa49"/>
              <w:jc w:val="both"/>
            </w:pPr>
            <w:r>
              <w:rPr>
                <w:rFonts w:ascii="Times New Roman" w:hAnsi="Times New Roman"/>
              </w:rPr>
              <w:t>N/A</w:t>
            </w:r>
          </w:p>
        </w:tc>
      </w:tr>
      <w:tr w:rsidR="006E27CE" w:rsidRPr="00877136" w14:paraId="52A2EFC0" w14:textId="77777777" w:rsidTr="00FD5932">
        <w:tc>
          <w:tcPr>
            <w:tcW w:w="1957" w:type="dxa"/>
          </w:tcPr>
          <w:p w14:paraId="5C720115" w14:textId="77777777" w:rsidR="006E27CE" w:rsidRPr="00861AB0" w:rsidRDefault="006E27CE" w:rsidP="00FD5932">
            <w:pPr>
              <w:jc w:val="both"/>
              <w:rPr>
                <w:b/>
              </w:rPr>
            </w:pPr>
            <w:r w:rsidRPr="00861AB0">
              <w:rPr>
                <w:b/>
              </w:rPr>
              <w:t>Assumptions:</w:t>
            </w:r>
          </w:p>
        </w:tc>
        <w:tc>
          <w:tcPr>
            <w:tcW w:w="8460" w:type="dxa"/>
          </w:tcPr>
          <w:p w14:paraId="1CA07486" w14:textId="77777777" w:rsidR="006E27CE" w:rsidRPr="00861AB0" w:rsidRDefault="006E27CE" w:rsidP="00FD5932">
            <w:pPr>
              <w:jc w:val="both"/>
            </w:pPr>
            <w:r>
              <w:t>User wants relevant content.</w:t>
            </w:r>
          </w:p>
        </w:tc>
      </w:tr>
    </w:tbl>
    <w:p w14:paraId="2FDF6DD7" w14:textId="77777777" w:rsidR="0015213D" w:rsidRDefault="0015213D"/>
    <w:p w14:paraId="473148B9" w14:textId="77777777" w:rsidR="0015213D" w:rsidRDefault="0015213D">
      <w:r>
        <w:br w:type="page"/>
      </w:r>
    </w:p>
    <w:p w14:paraId="31F67278" w14:textId="18D63A77" w:rsidR="002151AD" w:rsidRDefault="002151AD" w:rsidP="002151AD">
      <w:pPr>
        <w:pStyle w:val="Heading3"/>
      </w:pPr>
      <w:r>
        <w:lastRenderedPageBreak/>
        <w:t>Module 6: Map Making (3D Models)</w:t>
      </w:r>
    </w:p>
    <w:p w14:paraId="6D8DAA10" w14:textId="0FA8A1BC" w:rsidR="002151AD" w:rsidRPr="002151AD" w:rsidRDefault="002151AD" w:rsidP="002151AD">
      <w:pPr>
        <w:rPr>
          <w:lang w:eastAsia="ar-SA"/>
        </w:rPr>
      </w:pPr>
      <w:r>
        <w:rPr>
          <w:lang w:eastAsia="ar-SA"/>
        </w:rPr>
        <w:t xml:space="preserve">Following are the Tabular Use Cases for </w:t>
      </w:r>
      <w:r>
        <w:rPr>
          <w:lang w:eastAsia="ar-SA"/>
        </w:rPr>
        <w:t xml:space="preserve">sixth </w:t>
      </w:r>
      <w:r>
        <w:rPr>
          <w:lang w:eastAsia="ar-SA"/>
        </w:rPr>
        <w:t>module</w:t>
      </w:r>
    </w:p>
    <w:p w14:paraId="48BFC66F" w14:textId="2F5D8650" w:rsidR="0015213D" w:rsidRPr="00DD5C55" w:rsidRDefault="0015213D" w:rsidP="0015213D">
      <w:pPr>
        <w:pStyle w:val="Caption"/>
        <w:keepNext/>
        <w:spacing w:line="276" w:lineRule="auto"/>
        <w:rPr>
          <w:szCs w:val="24"/>
        </w:rPr>
      </w:pPr>
      <w:r w:rsidRPr="00DD5C55">
        <w:rPr>
          <w:szCs w:val="24"/>
        </w:rPr>
        <w:t xml:space="preserve">Table </w:t>
      </w:r>
      <w:r>
        <w:rPr>
          <w:szCs w:val="24"/>
        </w:rPr>
        <w:t>6</w:t>
      </w:r>
      <w:r w:rsidR="00951CD0">
        <w:rPr>
          <w:szCs w:val="24"/>
        </w:rPr>
        <w:t>7</w:t>
      </w:r>
      <w:r w:rsidRPr="00DD5C55">
        <w:rPr>
          <w:noProof/>
          <w:szCs w:val="24"/>
        </w:rPr>
        <w:t>:</w:t>
      </w:r>
      <w:r w:rsidR="002C7576">
        <w:rPr>
          <w:noProof/>
          <w:szCs w:val="24"/>
        </w:rPr>
        <w:t xml:space="preserve"> Pre-Built Models</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5213D" w:rsidRPr="00877136" w14:paraId="3C40E1A8" w14:textId="77777777" w:rsidTr="00FD5932">
        <w:tc>
          <w:tcPr>
            <w:tcW w:w="1957" w:type="dxa"/>
          </w:tcPr>
          <w:p w14:paraId="002C7961" w14:textId="77777777" w:rsidR="0015213D" w:rsidRPr="00861AB0" w:rsidRDefault="0015213D" w:rsidP="00FD5932">
            <w:pPr>
              <w:jc w:val="both"/>
              <w:rPr>
                <w:b/>
              </w:rPr>
            </w:pPr>
            <w:r w:rsidRPr="00861AB0">
              <w:rPr>
                <w:b/>
              </w:rPr>
              <w:t>Use Case ID:</w:t>
            </w:r>
          </w:p>
        </w:tc>
        <w:tc>
          <w:tcPr>
            <w:tcW w:w="8460" w:type="dxa"/>
          </w:tcPr>
          <w:p w14:paraId="453924AD" w14:textId="12E19569" w:rsidR="0015213D" w:rsidRPr="00861AB0" w:rsidRDefault="0015213D" w:rsidP="00FD5932">
            <w:pPr>
              <w:jc w:val="both"/>
            </w:pPr>
            <w:r w:rsidRPr="00861AB0">
              <w:t xml:space="preserve"> </w:t>
            </w:r>
            <w:r>
              <w:t>M</w:t>
            </w:r>
            <w:r w:rsidR="00F0244A">
              <w:t>6</w:t>
            </w:r>
            <w:r>
              <w:t>-UC</w:t>
            </w:r>
            <w:r w:rsidR="00F0244A">
              <w:t>1</w:t>
            </w:r>
          </w:p>
        </w:tc>
      </w:tr>
      <w:tr w:rsidR="0015213D" w:rsidRPr="00877136" w14:paraId="14E38EE8" w14:textId="77777777" w:rsidTr="00FD5932">
        <w:tc>
          <w:tcPr>
            <w:tcW w:w="1957" w:type="dxa"/>
          </w:tcPr>
          <w:p w14:paraId="201DC5F8" w14:textId="77777777" w:rsidR="0015213D" w:rsidRPr="00861AB0" w:rsidRDefault="0015213D" w:rsidP="00FD5932">
            <w:pPr>
              <w:jc w:val="both"/>
              <w:rPr>
                <w:b/>
              </w:rPr>
            </w:pPr>
            <w:r w:rsidRPr="00861AB0">
              <w:rPr>
                <w:b/>
              </w:rPr>
              <w:t>Use Case Name:</w:t>
            </w:r>
          </w:p>
        </w:tc>
        <w:tc>
          <w:tcPr>
            <w:tcW w:w="8460" w:type="dxa"/>
          </w:tcPr>
          <w:p w14:paraId="31409010" w14:textId="66DB7E52" w:rsidR="0015213D" w:rsidRPr="00861AB0" w:rsidRDefault="00F0244A" w:rsidP="00FD5932">
            <w:pPr>
              <w:jc w:val="both"/>
            </w:pPr>
            <w:r>
              <w:rPr>
                <w:noProof/>
              </w:rPr>
              <w:t>Pre-Built Models</w:t>
            </w:r>
          </w:p>
        </w:tc>
      </w:tr>
      <w:tr w:rsidR="0015213D" w:rsidRPr="00877136" w14:paraId="20835FE9" w14:textId="77777777" w:rsidTr="00FD5932">
        <w:tc>
          <w:tcPr>
            <w:tcW w:w="1957" w:type="dxa"/>
          </w:tcPr>
          <w:p w14:paraId="78EE0CA1" w14:textId="77777777" w:rsidR="0015213D" w:rsidRPr="00861AB0" w:rsidRDefault="0015213D" w:rsidP="00FD5932">
            <w:pPr>
              <w:jc w:val="both"/>
              <w:rPr>
                <w:b/>
              </w:rPr>
            </w:pPr>
            <w:r w:rsidRPr="00861AB0">
              <w:rPr>
                <w:b/>
              </w:rPr>
              <w:t>Actors:</w:t>
            </w:r>
          </w:p>
        </w:tc>
        <w:tc>
          <w:tcPr>
            <w:tcW w:w="8460" w:type="dxa"/>
          </w:tcPr>
          <w:p w14:paraId="1179AB87" w14:textId="77777777" w:rsidR="00F0244A" w:rsidRDefault="0015213D" w:rsidP="00FD5932">
            <w:pPr>
              <w:jc w:val="both"/>
            </w:pPr>
            <w:r>
              <w:t xml:space="preserve">Primary Actor: </w:t>
            </w:r>
            <w:r w:rsidR="00F0244A">
              <w:t>SCM</w:t>
            </w:r>
          </w:p>
          <w:p w14:paraId="5F677F16" w14:textId="5D11DDDF" w:rsidR="0015213D" w:rsidRPr="00861AB0" w:rsidRDefault="00F0244A" w:rsidP="00FD5932">
            <w:pPr>
              <w:jc w:val="both"/>
            </w:pPr>
            <w:r>
              <w:t xml:space="preserve">Secondary Actor: </w:t>
            </w:r>
            <w:r w:rsidR="0015213D">
              <w:t>User</w:t>
            </w:r>
          </w:p>
        </w:tc>
      </w:tr>
      <w:tr w:rsidR="0015213D" w:rsidRPr="00877136" w14:paraId="05038E4B" w14:textId="77777777" w:rsidTr="00FD5932">
        <w:tc>
          <w:tcPr>
            <w:tcW w:w="1957" w:type="dxa"/>
          </w:tcPr>
          <w:p w14:paraId="6B033D37" w14:textId="77777777" w:rsidR="0015213D" w:rsidRPr="00861AB0" w:rsidRDefault="0015213D" w:rsidP="00FD5932">
            <w:pPr>
              <w:jc w:val="both"/>
              <w:rPr>
                <w:b/>
              </w:rPr>
            </w:pPr>
            <w:r w:rsidRPr="00861AB0">
              <w:rPr>
                <w:b/>
              </w:rPr>
              <w:t>Description:</w:t>
            </w:r>
          </w:p>
        </w:tc>
        <w:tc>
          <w:tcPr>
            <w:tcW w:w="8460" w:type="dxa"/>
          </w:tcPr>
          <w:p w14:paraId="7650636F" w14:textId="60A9AF7E" w:rsidR="0015213D" w:rsidRPr="00861AB0" w:rsidRDefault="00253CE5" w:rsidP="00FD5932">
            <w:pPr>
              <w:pStyle w:val="Pa49"/>
              <w:jc w:val="both"/>
              <w:rPr>
                <w:rFonts w:ascii="Times New Roman" w:hAnsi="Times New Roman"/>
              </w:rPr>
            </w:pPr>
            <w:r>
              <w:rPr>
                <w:rFonts w:ascii="Times New Roman" w:hAnsi="Times New Roman"/>
              </w:rPr>
              <w:t>SCM will provide user the pre-built designs of homes in application</w:t>
            </w:r>
            <w:r w:rsidR="0015213D">
              <w:rPr>
                <w:rFonts w:ascii="Times New Roman" w:hAnsi="Times New Roman"/>
              </w:rPr>
              <w:t>.</w:t>
            </w:r>
          </w:p>
        </w:tc>
      </w:tr>
      <w:tr w:rsidR="0015213D" w:rsidRPr="00877136" w14:paraId="1D051EB7" w14:textId="77777777" w:rsidTr="00FD5932">
        <w:tc>
          <w:tcPr>
            <w:tcW w:w="1957" w:type="dxa"/>
          </w:tcPr>
          <w:p w14:paraId="74767530" w14:textId="77777777" w:rsidR="0015213D" w:rsidRPr="00861AB0" w:rsidRDefault="0015213D" w:rsidP="00FD5932">
            <w:pPr>
              <w:jc w:val="both"/>
              <w:rPr>
                <w:b/>
              </w:rPr>
            </w:pPr>
            <w:r w:rsidRPr="00861AB0">
              <w:rPr>
                <w:b/>
              </w:rPr>
              <w:t>Trigger:</w:t>
            </w:r>
          </w:p>
        </w:tc>
        <w:tc>
          <w:tcPr>
            <w:tcW w:w="8460" w:type="dxa"/>
          </w:tcPr>
          <w:p w14:paraId="7F7A9723" w14:textId="2888310F" w:rsidR="0015213D" w:rsidRPr="00861AB0" w:rsidRDefault="005B17ED" w:rsidP="00FD5932">
            <w:pPr>
              <w:jc w:val="both"/>
            </w:pPr>
            <w:r>
              <w:t>User clicks on ‘models’ button</w:t>
            </w:r>
          </w:p>
        </w:tc>
      </w:tr>
      <w:tr w:rsidR="0015213D" w:rsidRPr="00877136" w14:paraId="0591CC10" w14:textId="77777777" w:rsidTr="00FD5932">
        <w:tc>
          <w:tcPr>
            <w:tcW w:w="1957" w:type="dxa"/>
          </w:tcPr>
          <w:p w14:paraId="687815D7" w14:textId="77777777" w:rsidR="0015213D" w:rsidRPr="00861AB0" w:rsidRDefault="0015213D" w:rsidP="00FD5932">
            <w:pPr>
              <w:jc w:val="both"/>
              <w:rPr>
                <w:b/>
              </w:rPr>
            </w:pPr>
            <w:r w:rsidRPr="00861AB0">
              <w:rPr>
                <w:b/>
              </w:rPr>
              <w:t>Level:</w:t>
            </w:r>
          </w:p>
        </w:tc>
        <w:tc>
          <w:tcPr>
            <w:tcW w:w="8460" w:type="dxa"/>
          </w:tcPr>
          <w:p w14:paraId="61EABE42" w14:textId="77777777" w:rsidR="0015213D" w:rsidRPr="00861AB0" w:rsidRDefault="0015213D" w:rsidP="00FD5932">
            <w:pPr>
              <w:jc w:val="both"/>
            </w:pPr>
            <w:r w:rsidRPr="00861AB0">
              <w:t xml:space="preserve"> </w:t>
            </w:r>
            <w:r>
              <w:t>High</w:t>
            </w:r>
          </w:p>
        </w:tc>
      </w:tr>
      <w:tr w:rsidR="0015213D" w:rsidRPr="00877136" w14:paraId="50AB6884" w14:textId="77777777" w:rsidTr="00FD5932">
        <w:trPr>
          <w:trHeight w:val="467"/>
        </w:trPr>
        <w:tc>
          <w:tcPr>
            <w:tcW w:w="1957" w:type="dxa"/>
          </w:tcPr>
          <w:p w14:paraId="454E2C5F" w14:textId="77777777" w:rsidR="0015213D" w:rsidRPr="00861AB0" w:rsidRDefault="0015213D" w:rsidP="00FD5932">
            <w:pPr>
              <w:jc w:val="both"/>
              <w:rPr>
                <w:b/>
              </w:rPr>
            </w:pPr>
            <w:r w:rsidRPr="00861AB0">
              <w:rPr>
                <w:b/>
              </w:rPr>
              <w:t>Preconditions:</w:t>
            </w:r>
          </w:p>
        </w:tc>
        <w:tc>
          <w:tcPr>
            <w:tcW w:w="8460" w:type="dxa"/>
          </w:tcPr>
          <w:p w14:paraId="630918F1" w14:textId="035EEF8D" w:rsidR="00E55A25" w:rsidRDefault="0015213D" w:rsidP="00E55A25">
            <w:pPr>
              <w:pStyle w:val="Pa49"/>
              <w:jc w:val="both"/>
            </w:pPr>
            <w:r>
              <w:rPr>
                <w:rFonts w:ascii="Times New Roman" w:hAnsi="Times New Roman"/>
              </w:rPr>
              <w:t>PRE-1: User has logged in</w:t>
            </w:r>
            <w:r w:rsidR="00E55A25">
              <w:rPr>
                <w:rFonts w:ascii="Times New Roman" w:hAnsi="Times New Roman"/>
              </w:rPr>
              <w:t>.</w:t>
            </w:r>
          </w:p>
          <w:p w14:paraId="561A7946" w14:textId="18CAF3AB" w:rsidR="0015213D" w:rsidRPr="00716CBB" w:rsidRDefault="0015213D" w:rsidP="00FD5932">
            <w:r>
              <w:t>.</w:t>
            </w:r>
          </w:p>
        </w:tc>
      </w:tr>
      <w:tr w:rsidR="0015213D" w:rsidRPr="00877136" w14:paraId="315CBD64" w14:textId="77777777" w:rsidTr="00FD5932">
        <w:trPr>
          <w:trHeight w:val="440"/>
        </w:trPr>
        <w:tc>
          <w:tcPr>
            <w:tcW w:w="1957" w:type="dxa"/>
          </w:tcPr>
          <w:p w14:paraId="5AD573FB" w14:textId="77777777" w:rsidR="0015213D" w:rsidRPr="00861AB0" w:rsidRDefault="0015213D" w:rsidP="00FD5932">
            <w:pPr>
              <w:jc w:val="both"/>
              <w:rPr>
                <w:b/>
              </w:rPr>
            </w:pPr>
            <w:r w:rsidRPr="00861AB0">
              <w:rPr>
                <w:b/>
                <w:color w:val="0D0D0D" w:themeColor="text1" w:themeTint="F2"/>
              </w:rPr>
              <w:t>Includes:</w:t>
            </w:r>
          </w:p>
        </w:tc>
        <w:tc>
          <w:tcPr>
            <w:tcW w:w="8460" w:type="dxa"/>
          </w:tcPr>
          <w:p w14:paraId="49CF50D4" w14:textId="78A00C42" w:rsidR="0015213D" w:rsidRPr="00861AB0" w:rsidRDefault="00874BBF" w:rsidP="00FD5932">
            <w:pPr>
              <w:jc w:val="both"/>
            </w:pPr>
            <w:r>
              <w:t>N/A</w:t>
            </w:r>
          </w:p>
        </w:tc>
      </w:tr>
      <w:tr w:rsidR="0015213D" w:rsidRPr="00877136" w14:paraId="6D72A998" w14:textId="77777777" w:rsidTr="00FD5932">
        <w:tc>
          <w:tcPr>
            <w:tcW w:w="1957" w:type="dxa"/>
          </w:tcPr>
          <w:p w14:paraId="4DDA8024" w14:textId="77777777" w:rsidR="0015213D" w:rsidRPr="00861AB0" w:rsidRDefault="0015213D" w:rsidP="00FD5932">
            <w:pPr>
              <w:jc w:val="both"/>
              <w:rPr>
                <w:b/>
              </w:rPr>
            </w:pPr>
            <w:r w:rsidRPr="00861AB0">
              <w:rPr>
                <w:b/>
              </w:rPr>
              <w:t>Normal Flow:</w:t>
            </w:r>
          </w:p>
        </w:tc>
        <w:tc>
          <w:tcPr>
            <w:tcW w:w="8460" w:type="dxa"/>
          </w:tcPr>
          <w:p w14:paraId="1B833667" w14:textId="77777777" w:rsidR="00A61EF6" w:rsidRDefault="0015213D" w:rsidP="00FD5932">
            <w:pPr>
              <w:pStyle w:val="ListParagraph"/>
              <w:numPr>
                <w:ilvl w:val="0"/>
                <w:numId w:val="102"/>
              </w:numPr>
            </w:pPr>
            <w:r>
              <w:t xml:space="preserve">SCM will </w:t>
            </w:r>
            <w:r w:rsidR="00A61EF6">
              <w:t>provide user multiple designs of homes</w:t>
            </w:r>
          </w:p>
          <w:p w14:paraId="6FBAAC85" w14:textId="4C1588BB" w:rsidR="00A61EF6" w:rsidRDefault="0015213D" w:rsidP="00FD5932">
            <w:pPr>
              <w:pStyle w:val="ListParagraph"/>
              <w:numPr>
                <w:ilvl w:val="0"/>
                <w:numId w:val="102"/>
              </w:numPr>
            </w:pPr>
            <w:r>
              <w:t xml:space="preserve">User will </w:t>
            </w:r>
            <w:r w:rsidR="00A61EF6">
              <w:t xml:space="preserve">see these designs by pressing </w:t>
            </w:r>
            <w:r w:rsidR="004C4B0C">
              <w:t>models’</w:t>
            </w:r>
            <w:r w:rsidR="00A61EF6">
              <w:t xml:space="preserve"> button</w:t>
            </w:r>
          </w:p>
          <w:p w14:paraId="71EB5D99" w14:textId="675136DB" w:rsidR="0015213D" w:rsidRPr="00861AB0" w:rsidRDefault="00A61EF6" w:rsidP="00A61EF6">
            <w:pPr>
              <w:pStyle w:val="ListParagraph"/>
              <w:numPr>
                <w:ilvl w:val="0"/>
                <w:numId w:val="102"/>
              </w:numPr>
            </w:pPr>
            <w:r>
              <w:t>User will see list of models with their short description</w:t>
            </w:r>
          </w:p>
        </w:tc>
      </w:tr>
      <w:tr w:rsidR="0015213D" w:rsidRPr="00877136" w14:paraId="55B4FB99" w14:textId="77777777" w:rsidTr="00FD5932">
        <w:tc>
          <w:tcPr>
            <w:tcW w:w="1957" w:type="dxa"/>
          </w:tcPr>
          <w:p w14:paraId="62E12587" w14:textId="77777777" w:rsidR="0015213D" w:rsidRPr="003907CF" w:rsidRDefault="0015213D" w:rsidP="00FD5932">
            <w:pPr>
              <w:jc w:val="both"/>
              <w:rPr>
                <w:b/>
              </w:rPr>
            </w:pPr>
            <w:r w:rsidRPr="00861AB0">
              <w:rPr>
                <w:b/>
              </w:rPr>
              <w:t>Alternative Flows:</w:t>
            </w:r>
          </w:p>
        </w:tc>
        <w:tc>
          <w:tcPr>
            <w:tcW w:w="8460" w:type="dxa"/>
          </w:tcPr>
          <w:p w14:paraId="726988E0" w14:textId="77777777" w:rsidR="0015213D" w:rsidRPr="00861AB0" w:rsidRDefault="0015213D" w:rsidP="00FD5932">
            <w:r>
              <w:t>N/A</w:t>
            </w:r>
          </w:p>
        </w:tc>
      </w:tr>
      <w:tr w:rsidR="0015213D" w:rsidRPr="00877136" w14:paraId="404704BF" w14:textId="77777777" w:rsidTr="00FD5932">
        <w:tc>
          <w:tcPr>
            <w:tcW w:w="1957" w:type="dxa"/>
          </w:tcPr>
          <w:p w14:paraId="1B251119" w14:textId="77777777" w:rsidR="0015213D" w:rsidRPr="00861AB0" w:rsidRDefault="0015213D" w:rsidP="00FD5932">
            <w:pPr>
              <w:jc w:val="both"/>
              <w:rPr>
                <w:b/>
              </w:rPr>
            </w:pPr>
            <w:r w:rsidRPr="00861AB0">
              <w:rPr>
                <w:b/>
              </w:rPr>
              <w:t>Exceptions:</w:t>
            </w:r>
          </w:p>
        </w:tc>
        <w:tc>
          <w:tcPr>
            <w:tcW w:w="8460" w:type="dxa"/>
          </w:tcPr>
          <w:p w14:paraId="780DB0DD" w14:textId="75965D6F" w:rsidR="0015213D" w:rsidRPr="00861AB0" w:rsidRDefault="0015213D" w:rsidP="00FD77B5">
            <w:pPr>
              <w:pStyle w:val="ListParagraph"/>
              <w:numPr>
                <w:ilvl w:val="0"/>
                <w:numId w:val="105"/>
              </w:numPr>
              <w:jc w:val="both"/>
            </w:pPr>
            <w:r>
              <w:t xml:space="preserve">If user </w:t>
            </w:r>
            <w:r w:rsidR="00FD77B5">
              <w:t xml:space="preserve">does not have internet the model will not be downloaded and user will </w:t>
            </w:r>
            <w:r w:rsidR="004C4B0C">
              <w:t>see</w:t>
            </w:r>
            <w:r w:rsidR="00FD77B5">
              <w:t xml:space="preserve"> error</w:t>
            </w:r>
          </w:p>
        </w:tc>
      </w:tr>
      <w:tr w:rsidR="0015213D" w:rsidRPr="00877136" w14:paraId="296EDB93" w14:textId="77777777" w:rsidTr="00FD5932">
        <w:tc>
          <w:tcPr>
            <w:tcW w:w="1957" w:type="dxa"/>
          </w:tcPr>
          <w:p w14:paraId="7F8DF3F7" w14:textId="77777777" w:rsidR="0015213D" w:rsidRPr="00861AB0" w:rsidRDefault="0015213D" w:rsidP="00FD5932">
            <w:pPr>
              <w:jc w:val="both"/>
              <w:rPr>
                <w:b/>
              </w:rPr>
            </w:pPr>
            <w:r w:rsidRPr="00861AB0">
              <w:rPr>
                <w:b/>
              </w:rPr>
              <w:t>Postconditions:</w:t>
            </w:r>
          </w:p>
        </w:tc>
        <w:tc>
          <w:tcPr>
            <w:tcW w:w="8460" w:type="dxa"/>
          </w:tcPr>
          <w:p w14:paraId="03D5501B" w14:textId="6A4A546E" w:rsidR="0015213D" w:rsidRPr="00A62DE9" w:rsidRDefault="0015213D"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5178D9">
              <w:rPr>
                <w:rFonts w:ascii="Times New Roman" w:hAnsi="Times New Roman"/>
              </w:rPr>
              <w:t>User will have full experience of viewing 3D Object</w:t>
            </w:r>
          </w:p>
        </w:tc>
      </w:tr>
      <w:tr w:rsidR="0015213D" w:rsidRPr="00877136" w14:paraId="1956B148" w14:textId="77777777" w:rsidTr="00FD5932">
        <w:tc>
          <w:tcPr>
            <w:tcW w:w="1957" w:type="dxa"/>
          </w:tcPr>
          <w:p w14:paraId="1CEA5FFC" w14:textId="77777777" w:rsidR="0015213D" w:rsidRPr="00861AB0" w:rsidRDefault="0015213D" w:rsidP="00FD5932">
            <w:pPr>
              <w:jc w:val="both"/>
              <w:rPr>
                <w:b/>
              </w:rPr>
            </w:pPr>
            <w:r w:rsidRPr="00861AB0">
              <w:rPr>
                <w:b/>
              </w:rPr>
              <w:t>Business Rules</w:t>
            </w:r>
          </w:p>
        </w:tc>
        <w:tc>
          <w:tcPr>
            <w:tcW w:w="8460" w:type="dxa"/>
          </w:tcPr>
          <w:p w14:paraId="66710842" w14:textId="77777777" w:rsidR="0015213D" w:rsidRPr="00861AB0" w:rsidRDefault="0015213D" w:rsidP="00FD5932">
            <w:pPr>
              <w:pStyle w:val="Pa49"/>
              <w:jc w:val="both"/>
            </w:pPr>
            <w:r>
              <w:rPr>
                <w:rFonts w:ascii="Times New Roman" w:hAnsi="Times New Roman"/>
              </w:rPr>
              <w:t>N/A</w:t>
            </w:r>
          </w:p>
        </w:tc>
      </w:tr>
      <w:tr w:rsidR="0015213D" w:rsidRPr="00877136" w14:paraId="7648AFB4" w14:textId="77777777" w:rsidTr="00FD5932">
        <w:tc>
          <w:tcPr>
            <w:tcW w:w="1957" w:type="dxa"/>
          </w:tcPr>
          <w:p w14:paraId="2DDBE0D0" w14:textId="77777777" w:rsidR="0015213D" w:rsidRPr="00861AB0" w:rsidRDefault="0015213D" w:rsidP="00FD5932">
            <w:pPr>
              <w:jc w:val="both"/>
              <w:rPr>
                <w:b/>
              </w:rPr>
            </w:pPr>
            <w:r w:rsidRPr="00861AB0">
              <w:rPr>
                <w:b/>
              </w:rPr>
              <w:t>Assumptions:</w:t>
            </w:r>
          </w:p>
        </w:tc>
        <w:tc>
          <w:tcPr>
            <w:tcW w:w="8460" w:type="dxa"/>
          </w:tcPr>
          <w:p w14:paraId="674C543E" w14:textId="00144AD0" w:rsidR="0015213D" w:rsidRPr="00861AB0" w:rsidRDefault="0015213D" w:rsidP="00FD5932">
            <w:pPr>
              <w:jc w:val="both"/>
            </w:pPr>
            <w:r>
              <w:t xml:space="preserve">User wants </w:t>
            </w:r>
            <w:r w:rsidR="006918DC">
              <w:t>maps for construction site.</w:t>
            </w:r>
          </w:p>
        </w:tc>
      </w:tr>
    </w:tbl>
    <w:p w14:paraId="23D82D18" w14:textId="77777777" w:rsidR="00393B14" w:rsidRDefault="00393B14"/>
    <w:p w14:paraId="309A6E88" w14:textId="77777777" w:rsidR="00393B14" w:rsidRDefault="00393B14">
      <w:r>
        <w:br w:type="page"/>
      </w:r>
    </w:p>
    <w:p w14:paraId="2F8F129A" w14:textId="235585E7" w:rsidR="00393B14" w:rsidRPr="00DD5C55" w:rsidRDefault="00393B14" w:rsidP="00393B14">
      <w:pPr>
        <w:pStyle w:val="Caption"/>
        <w:keepNext/>
        <w:spacing w:line="276" w:lineRule="auto"/>
        <w:rPr>
          <w:szCs w:val="24"/>
        </w:rPr>
      </w:pPr>
      <w:r w:rsidRPr="00DD5C55">
        <w:rPr>
          <w:szCs w:val="24"/>
        </w:rPr>
        <w:lastRenderedPageBreak/>
        <w:t xml:space="preserve">Table </w:t>
      </w:r>
      <w:r>
        <w:rPr>
          <w:szCs w:val="24"/>
        </w:rPr>
        <w:t>6</w:t>
      </w:r>
      <w:r w:rsidR="00663F45">
        <w:rPr>
          <w:szCs w:val="24"/>
        </w:rPr>
        <w:t>8</w:t>
      </w:r>
      <w:r w:rsidRPr="00DD5C55">
        <w:rPr>
          <w:noProof/>
          <w:szCs w:val="24"/>
        </w:rPr>
        <w:t>:</w:t>
      </w:r>
      <w:r>
        <w:rPr>
          <w:noProof/>
          <w:szCs w:val="24"/>
        </w:rPr>
        <w:t xml:space="preserve"> </w:t>
      </w:r>
      <w:r w:rsidR="00B00F25">
        <w:rPr>
          <w:lang w:eastAsia="ar-SA"/>
        </w:rPr>
        <w:t>Show Model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93B14" w:rsidRPr="00877136" w14:paraId="687346E6" w14:textId="77777777" w:rsidTr="00FD5932">
        <w:tc>
          <w:tcPr>
            <w:tcW w:w="1957" w:type="dxa"/>
          </w:tcPr>
          <w:p w14:paraId="1EC96475" w14:textId="77777777" w:rsidR="00393B14" w:rsidRPr="00861AB0" w:rsidRDefault="00393B14" w:rsidP="00FD5932">
            <w:pPr>
              <w:jc w:val="both"/>
              <w:rPr>
                <w:b/>
              </w:rPr>
            </w:pPr>
            <w:r w:rsidRPr="00861AB0">
              <w:rPr>
                <w:b/>
              </w:rPr>
              <w:t>Use Case ID:</w:t>
            </w:r>
          </w:p>
        </w:tc>
        <w:tc>
          <w:tcPr>
            <w:tcW w:w="8460" w:type="dxa"/>
          </w:tcPr>
          <w:p w14:paraId="2F1F8D0F" w14:textId="1FF94087" w:rsidR="00393B14" w:rsidRPr="00861AB0" w:rsidRDefault="00393B14" w:rsidP="00FD5932">
            <w:pPr>
              <w:jc w:val="both"/>
            </w:pPr>
            <w:r w:rsidRPr="00861AB0">
              <w:t xml:space="preserve"> </w:t>
            </w:r>
            <w:r>
              <w:t>M6-UC</w:t>
            </w:r>
            <w:r w:rsidR="00467E68">
              <w:t>2</w:t>
            </w:r>
          </w:p>
        </w:tc>
      </w:tr>
      <w:tr w:rsidR="00393B14" w:rsidRPr="00877136" w14:paraId="4E660839" w14:textId="77777777" w:rsidTr="00FD5932">
        <w:tc>
          <w:tcPr>
            <w:tcW w:w="1957" w:type="dxa"/>
          </w:tcPr>
          <w:p w14:paraId="2973C637" w14:textId="77777777" w:rsidR="00393B14" w:rsidRPr="00861AB0" w:rsidRDefault="00393B14" w:rsidP="00FD5932">
            <w:pPr>
              <w:jc w:val="both"/>
              <w:rPr>
                <w:b/>
              </w:rPr>
            </w:pPr>
            <w:r w:rsidRPr="00861AB0">
              <w:rPr>
                <w:b/>
              </w:rPr>
              <w:t>Use Case Name:</w:t>
            </w:r>
          </w:p>
        </w:tc>
        <w:tc>
          <w:tcPr>
            <w:tcW w:w="8460" w:type="dxa"/>
          </w:tcPr>
          <w:p w14:paraId="5987EB98" w14:textId="38617A8C" w:rsidR="00393B14" w:rsidRPr="00861AB0" w:rsidRDefault="00467E68" w:rsidP="00FD5932">
            <w:pPr>
              <w:jc w:val="both"/>
            </w:pPr>
            <w:r>
              <w:rPr>
                <w:lang w:eastAsia="ar-SA"/>
              </w:rPr>
              <w:t>Show Model (Web)</w:t>
            </w:r>
            <w:r w:rsidR="00393B14">
              <w:rPr>
                <w:noProof/>
              </w:rPr>
              <w:t xml:space="preserve"> </w:t>
            </w:r>
          </w:p>
        </w:tc>
      </w:tr>
      <w:tr w:rsidR="00393B14" w:rsidRPr="00877136" w14:paraId="6F7C173D" w14:textId="77777777" w:rsidTr="00FD5932">
        <w:tc>
          <w:tcPr>
            <w:tcW w:w="1957" w:type="dxa"/>
          </w:tcPr>
          <w:p w14:paraId="3B566306" w14:textId="77777777" w:rsidR="00393B14" w:rsidRPr="00861AB0" w:rsidRDefault="00393B14" w:rsidP="00FD5932">
            <w:pPr>
              <w:jc w:val="both"/>
              <w:rPr>
                <w:b/>
              </w:rPr>
            </w:pPr>
            <w:r w:rsidRPr="00861AB0">
              <w:rPr>
                <w:b/>
              </w:rPr>
              <w:t>Actors:</w:t>
            </w:r>
          </w:p>
        </w:tc>
        <w:tc>
          <w:tcPr>
            <w:tcW w:w="8460" w:type="dxa"/>
          </w:tcPr>
          <w:p w14:paraId="361219FF" w14:textId="7D7226BB" w:rsidR="00393B14" w:rsidRPr="00861AB0" w:rsidRDefault="00393B14" w:rsidP="00541C7E">
            <w:pPr>
              <w:jc w:val="both"/>
            </w:pPr>
            <w:r>
              <w:t>Primary Actor: User</w:t>
            </w:r>
          </w:p>
        </w:tc>
      </w:tr>
      <w:tr w:rsidR="00393B14" w:rsidRPr="00877136" w14:paraId="29CBC076" w14:textId="77777777" w:rsidTr="00FD5932">
        <w:tc>
          <w:tcPr>
            <w:tcW w:w="1957" w:type="dxa"/>
          </w:tcPr>
          <w:p w14:paraId="06946391" w14:textId="77777777" w:rsidR="00393B14" w:rsidRPr="00861AB0" w:rsidRDefault="00393B14" w:rsidP="00FD5932">
            <w:pPr>
              <w:jc w:val="both"/>
              <w:rPr>
                <w:b/>
              </w:rPr>
            </w:pPr>
            <w:r w:rsidRPr="00861AB0">
              <w:rPr>
                <w:b/>
              </w:rPr>
              <w:t>Description:</w:t>
            </w:r>
          </w:p>
        </w:tc>
        <w:tc>
          <w:tcPr>
            <w:tcW w:w="8460" w:type="dxa"/>
          </w:tcPr>
          <w:p w14:paraId="05BC7471" w14:textId="25B05BCC" w:rsidR="00393B14" w:rsidRPr="00861AB0" w:rsidRDefault="00181A95" w:rsidP="00FD5932">
            <w:pPr>
              <w:pStyle w:val="Pa49"/>
              <w:jc w:val="both"/>
              <w:rPr>
                <w:rFonts w:ascii="Times New Roman" w:hAnsi="Times New Roman"/>
              </w:rPr>
            </w:pPr>
            <w:r>
              <w:rPr>
                <w:rFonts w:ascii="Times New Roman" w:hAnsi="Times New Roman"/>
              </w:rPr>
              <w:t>User can see the 3D model</w:t>
            </w:r>
            <w:r w:rsidR="00393B14">
              <w:rPr>
                <w:rFonts w:ascii="Times New Roman" w:hAnsi="Times New Roman"/>
              </w:rPr>
              <w:t>.</w:t>
            </w:r>
          </w:p>
        </w:tc>
      </w:tr>
      <w:tr w:rsidR="00393B14" w:rsidRPr="00877136" w14:paraId="446133D0" w14:textId="77777777" w:rsidTr="00FD5932">
        <w:tc>
          <w:tcPr>
            <w:tcW w:w="1957" w:type="dxa"/>
          </w:tcPr>
          <w:p w14:paraId="08A32532" w14:textId="77777777" w:rsidR="00393B14" w:rsidRPr="00861AB0" w:rsidRDefault="00393B14" w:rsidP="00FD5932">
            <w:pPr>
              <w:jc w:val="both"/>
              <w:rPr>
                <w:b/>
              </w:rPr>
            </w:pPr>
            <w:r w:rsidRPr="00861AB0">
              <w:rPr>
                <w:b/>
              </w:rPr>
              <w:t>Trigger:</w:t>
            </w:r>
          </w:p>
        </w:tc>
        <w:tc>
          <w:tcPr>
            <w:tcW w:w="8460" w:type="dxa"/>
          </w:tcPr>
          <w:p w14:paraId="75D696B9" w14:textId="21BD252A" w:rsidR="00393B14" w:rsidRPr="00861AB0" w:rsidRDefault="00393B14" w:rsidP="00FD5932">
            <w:pPr>
              <w:jc w:val="both"/>
            </w:pPr>
            <w:r>
              <w:t xml:space="preserve">User clicks on </w:t>
            </w:r>
            <w:r w:rsidR="00424460">
              <w:t>M</w:t>
            </w:r>
            <w:r>
              <w:t>odel</w:t>
            </w:r>
          </w:p>
        </w:tc>
      </w:tr>
      <w:tr w:rsidR="00393B14" w:rsidRPr="00877136" w14:paraId="06DFB8D0" w14:textId="77777777" w:rsidTr="00FD5932">
        <w:tc>
          <w:tcPr>
            <w:tcW w:w="1957" w:type="dxa"/>
          </w:tcPr>
          <w:p w14:paraId="600D8F19" w14:textId="77777777" w:rsidR="00393B14" w:rsidRPr="00861AB0" w:rsidRDefault="00393B14" w:rsidP="00FD5932">
            <w:pPr>
              <w:jc w:val="both"/>
              <w:rPr>
                <w:b/>
              </w:rPr>
            </w:pPr>
            <w:r w:rsidRPr="00861AB0">
              <w:rPr>
                <w:b/>
              </w:rPr>
              <w:t>Level:</w:t>
            </w:r>
          </w:p>
        </w:tc>
        <w:tc>
          <w:tcPr>
            <w:tcW w:w="8460" w:type="dxa"/>
          </w:tcPr>
          <w:p w14:paraId="03379870" w14:textId="43F51442" w:rsidR="00393B14" w:rsidRPr="00861AB0" w:rsidRDefault="00393B14" w:rsidP="00FD5932">
            <w:pPr>
              <w:jc w:val="both"/>
            </w:pPr>
            <w:r>
              <w:t>High</w:t>
            </w:r>
          </w:p>
        </w:tc>
      </w:tr>
      <w:tr w:rsidR="00393B14" w:rsidRPr="00877136" w14:paraId="144E8F1D" w14:textId="77777777" w:rsidTr="00FD5932">
        <w:trPr>
          <w:trHeight w:val="467"/>
        </w:trPr>
        <w:tc>
          <w:tcPr>
            <w:tcW w:w="1957" w:type="dxa"/>
          </w:tcPr>
          <w:p w14:paraId="4FC1B8EA" w14:textId="77777777" w:rsidR="00393B14" w:rsidRPr="00861AB0" w:rsidRDefault="00393B14" w:rsidP="00FD5932">
            <w:pPr>
              <w:jc w:val="both"/>
              <w:rPr>
                <w:b/>
              </w:rPr>
            </w:pPr>
            <w:r w:rsidRPr="00861AB0">
              <w:rPr>
                <w:b/>
              </w:rPr>
              <w:t>Preconditions:</w:t>
            </w:r>
          </w:p>
        </w:tc>
        <w:tc>
          <w:tcPr>
            <w:tcW w:w="8460" w:type="dxa"/>
          </w:tcPr>
          <w:p w14:paraId="03D81948" w14:textId="175AF701" w:rsidR="00393B14" w:rsidRPr="00716CBB" w:rsidRDefault="00393B14" w:rsidP="00B00F25">
            <w:pPr>
              <w:pStyle w:val="Pa49"/>
              <w:jc w:val="both"/>
            </w:pPr>
            <w:r>
              <w:rPr>
                <w:rFonts w:ascii="Times New Roman" w:hAnsi="Times New Roman"/>
              </w:rPr>
              <w:t xml:space="preserve">PRE-1: User </w:t>
            </w:r>
            <w:r w:rsidR="00B00F25">
              <w:rPr>
                <w:rFonts w:ascii="Times New Roman" w:hAnsi="Times New Roman"/>
              </w:rPr>
              <w:t>has visited the</w:t>
            </w:r>
          </w:p>
        </w:tc>
      </w:tr>
      <w:tr w:rsidR="00393B14" w:rsidRPr="00877136" w14:paraId="76C7EF3B" w14:textId="77777777" w:rsidTr="00FD5932">
        <w:trPr>
          <w:trHeight w:val="440"/>
        </w:trPr>
        <w:tc>
          <w:tcPr>
            <w:tcW w:w="1957" w:type="dxa"/>
          </w:tcPr>
          <w:p w14:paraId="24D5089B" w14:textId="77777777" w:rsidR="00393B14" w:rsidRPr="00861AB0" w:rsidRDefault="00393B14" w:rsidP="00FD5932">
            <w:pPr>
              <w:jc w:val="both"/>
              <w:rPr>
                <w:b/>
              </w:rPr>
            </w:pPr>
            <w:r w:rsidRPr="00861AB0">
              <w:rPr>
                <w:b/>
                <w:color w:val="0D0D0D" w:themeColor="text1" w:themeTint="F2"/>
              </w:rPr>
              <w:t>Includes:</w:t>
            </w:r>
          </w:p>
        </w:tc>
        <w:tc>
          <w:tcPr>
            <w:tcW w:w="8460" w:type="dxa"/>
          </w:tcPr>
          <w:p w14:paraId="1BB7D736" w14:textId="60E0B68F" w:rsidR="00393B14" w:rsidRPr="00861AB0" w:rsidRDefault="00CB43F3" w:rsidP="00FD5932">
            <w:pPr>
              <w:jc w:val="both"/>
            </w:pPr>
            <w:r>
              <w:t>M6-UC1</w:t>
            </w:r>
          </w:p>
        </w:tc>
      </w:tr>
      <w:tr w:rsidR="00393B14" w:rsidRPr="00877136" w14:paraId="0CB7E5B4" w14:textId="77777777" w:rsidTr="00FD5932">
        <w:tc>
          <w:tcPr>
            <w:tcW w:w="1957" w:type="dxa"/>
          </w:tcPr>
          <w:p w14:paraId="6F31A89C" w14:textId="77777777" w:rsidR="00393B14" w:rsidRPr="00861AB0" w:rsidRDefault="00393B14" w:rsidP="00FD5932">
            <w:pPr>
              <w:jc w:val="both"/>
              <w:rPr>
                <w:b/>
              </w:rPr>
            </w:pPr>
            <w:r w:rsidRPr="00861AB0">
              <w:rPr>
                <w:b/>
              </w:rPr>
              <w:t>Normal Flow:</w:t>
            </w:r>
          </w:p>
        </w:tc>
        <w:tc>
          <w:tcPr>
            <w:tcW w:w="8460" w:type="dxa"/>
          </w:tcPr>
          <w:p w14:paraId="7C1AB82A" w14:textId="77777777" w:rsidR="00132BD7" w:rsidRDefault="00132BD7" w:rsidP="00132BD7">
            <w:pPr>
              <w:pStyle w:val="ListParagraph"/>
              <w:numPr>
                <w:ilvl w:val="0"/>
                <w:numId w:val="103"/>
              </w:numPr>
            </w:pPr>
            <w:r>
              <w:t>User will click on the model</w:t>
            </w:r>
          </w:p>
          <w:p w14:paraId="5F1E6460" w14:textId="0F2713EA" w:rsidR="00393B14" w:rsidRDefault="00CC6653" w:rsidP="00132BD7">
            <w:pPr>
              <w:pStyle w:val="ListParagraph"/>
              <w:numPr>
                <w:ilvl w:val="0"/>
                <w:numId w:val="103"/>
              </w:numPr>
            </w:pPr>
            <w:r>
              <w:t xml:space="preserve">User </w:t>
            </w:r>
            <w:r w:rsidR="00393B14">
              <w:t xml:space="preserve">will </w:t>
            </w:r>
            <w:r>
              <w:t>see the model.</w:t>
            </w:r>
          </w:p>
          <w:p w14:paraId="2BFDB2E2" w14:textId="30D2DC76" w:rsidR="00393B14" w:rsidRDefault="00393B14" w:rsidP="00132BD7">
            <w:pPr>
              <w:pStyle w:val="ListParagraph"/>
              <w:numPr>
                <w:ilvl w:val="0"/>
                <w:numId w:val="103"/>
              </w:numPr>
            </w:pPr>
            <w:r>
              <w:t xml:space="preserve">User </w:t>
            </w:r>
            <w:r w:rsidR="00CC6653">
              <w:t>can rotate the model.</w:t>
            </w:r>
          </w:p>
          <w:p w14:paraId="3EC4532E" w14:textId="10A3AEA8" w:rsidR="00393B14" w:rsidRPr="00861AB0" w:rsidRDefault="00393B14" w:rsidP="00132BD7">
            <w:pPr>
              <w:pStyle w:val="ListParagraph"/>
              <w:numPr>
                <w:ilvl w:val="0"/>
                <w:numId w:val="103"/>
              </w:numPr>
            </w:pPr>
            <w:r>
              <w:t xml:space="preserve">User </w:t>
            </w:r>
            <w:r w:rsidR="007C7670">
              <w:t xml:space="preserve">will </w:t>
            </w:r>
            <w:r w:rsidR="00CC6653">
              <w:t xml:space="preserve">have full </w:t>
            </w:r>
            <w:r w:rsidR="004C4B0C">
              <w:t>three-dimensional</w:t>
            </w:r>
            <w:r w:rsidR="00CC6653">
              <w:t xml:space="preserve"> experience of model.</w:t>
            </w:r>
          </w:p>
        </w:tc>
      </w:tr>
      <w:tr w:rsidR="00393B14" w:rsidRPr="00877136" w14:paraId="16EA7FC3" w14:textId="77777777" w:rsidTr="00FD5932">
        <w:tc>
          <w:tcPr>
            <w:tcW w:w="1957" w:type="dxa"/>
          </w:tcPr>
          <w:p w14:paraId="05F3E3A4" w14:textId="77777777" w:rsidR="00393B14" w:rsidRPr="003907CF" w:rsidRDefault="00393B14" w:rsidP="00FD5932">
            <w:pPr>
              <w:jc w:val="both"/>
              <w:rPr>
                <w:b/>
              </w:rPr>
            </w:pPr>
            <w:r w:rsidRPr="00861AB0">
              <w:rPr>
                <w:b/>
              </w:rPr>
              <w:t>Alternative Flows:</w:t>
            </w:r>
          </w:p>
        </w:tc>
        <w:tc>
          <w:tcPr>
            <w:tcW w:w="8460" w:type="dxa"/>
          </w:tcPr>
          <w:p w14:paraId="7870B55C" w14:textId="77777777" w:rsidR="00393B14" w:rsidRPr="00861AB0" w:rsidRDefault="00393B14" w:rsidP="00FD5932">
            <w:r>
              <w:t>N/A</w:t>
            </w:r>
          </w:p>
        </w:tc>
      </w:tr>
      <w:tr w:rsidR="00F43B63" w:rsidRPr="00877136" w14:paraId="4542571B" w14:textId="77777777" w:rsidTr="00FD5932">
        <w:tc>
          <w:tcPr>
            <w:tcW w:w="1957" w:type="dxa"/>
          </w:tcPr>
          <w:p w14:paraId="3D3420B3" w14:textId="77777777" w:rsidR="00F43B63" w:rsidRPr="00861AB0" w:rsidRDefault="00F43B63" w:rsidP="00F43B63">
            <w:pPr>
              <w:jc w:val="both"/>
              <w:rPr>
                <w:b/>
              </w:rPr>
            </w:pPr>
            <w:r w:rsidRPr="00861AB0">
              <w:rPr>
                <w:b/>
              </w:rPr>
              <w:t>Exceptions:</w:t>
            </w:r>
          </w:p>
        </w:tc>
        <w:tc>
          <w:tcPr>
            <w:tcW w:w="8460" w:type="dxa"/>
          </w:tcPr>
          <w:p w14:paraId="13D74A19" w14:textId="7A60BB21" w:rsidR="00F43B63" w:rsidRPr="00861AB0" w:rsidRDefault="00F43B63" w:rsidP="00F43B63">
            <w:pPr>
              <w:pStyle w:val="ListParagraph"/>
              <w:numPr>
                <w:ilvl w:val="0"/>
                <w:numId w:val="104"/>
              </w:numPr>
              <w:jc w:val="both"/>
            </w:pPr>
            <w:r>
              <w:t xml:space="preserve">If user does not have internet the model will not be downloaded and user will </w:t>
            </w:r>
            <w:r w:rsidR="004C4B0C">
              <w:t>see</w:t>
            </w:r>
            <w:r>
              <w:t xml:space="preserve"> error</w:t>
            </w:r>
            <w:r w:rsidR="00F4176A">
              <w:t xml:space="preserve"> message “Connect to internet to download model</w:t>
            </w:r>
            <w:r w:rsidR="00157C93">
              <w:t xml:space="preserve"> first time.</w:t>
            </w:r>
            <w:r w:rsidR="00F4176A">
              <w:t xml:space="preserve">” </w:t>
            </w:r>
          </w:p>
        </w:tc>
      </w:tr>
      <w:tr w:rsidR="00F43B63" w:rsidRPr="00877136" w14:paraId="58884149" w14:textId="77777777" w:rsidTr="00FD5932">
        <w:tc>
          <w:tcPr>
            <w:tcW w:w="1957" w:type="dxa"/>
          </w:tcPr>
          <w:p w14:paraId="1D147F3A" w14:textId="77777777" w:rsidR="00F43B63" w:rsidRPr="00861AB0" w:rsidRDefault="00F43B63" w:rsidP="00F43B63">
            <w:pPr>
              <w:jc w:val="both"/>
              <w:rPr>
                <w:b/>
              </w:rPr>
            </w:pPr>
            <w:r w:rsidRPr="00861AB0">
              <w:rPr>
                <w:b/>
              </w:rPr>
              <w:t>Postconditions:</w:t>
            </w:r>
          </w:p>
        </w:tc>
        <w:tc>
          <w:tcPr>
            <w:tcW w:w="8460" w:type="dxa"/>
          </w:tcPr>
          <w:p w14:paraId="3661946F" w14:textId="6B1736FA" w:rsidR="00F43B63" w:rsidRPr="00A62DE9" w:rsidRDefault="00F43B63" w:rsidP="00F43B63">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viewing 3D Object</w:t>
            </w:r>
          </w:p>
        </w:tc>
      </w:tr>
      <w:tr w:rsidR="00F43B63" w:rsidRPr="00877136" w14:paraId="0F0DFF77" w14:textId="77777777" w:rsidTr="00FD5932">
        <w:tc>
          <w:tcPr>
            <w:tcW w:w="1957" w:type="dxa"/>
          </w:tcPr>
          <w:p w14:paraId="7E3D7AFC" w14:textId="77777777" w:rsidR="00F43B63" w:rsidRPr="00861AB0" w:rsidRDefault="00F43B63" w:rsidP="00F43B63">
            <w:pPr>
              <w:jc w:val="both"/>
              <w:rPr>
                <w:b/>
              </w:rPr>
            </w:pPr>
            <w:r w:rsidRPr="00861AB0">
              <w:rPr>
                <w:b/>
              </w:rPr>
              <w:t>Business Rules</w:t>
            </w:r>
          </w:p>
        </w:tc>
        <w:tc>
          <w:tcPr>
            <w:tcW w:w="8460" w:type="dxa"/>
          </w:tcPr>
          <w:p w14:paraId="17A42437" w14:textId="7C079A37" w:rsidR="00F43B63" w:rsidRPr="00861AB0" w:rsidRDefault="00F43B63" w:rsidP="00F43B63">
            <w:pPr>
              <w:pStyle w:val="Pa49"/>
              <w:jc w:val="both"/>
            </w:pPr>
            <w:r>
              <w:rPr>
                <w:rFonts w:ascii="Times New Roman" w:hAnsi="Times New Roman"/>
              </w:rPr>
              <w:t>N/A</w:t>
            </w:r>
          </w:p>
        </w:tc>
      </w:tr>
      <w:tr w:rsidR="00F43B63" w:rsidRPr="00877136" w14:paraId="094CAEAB" w14:textId="77777777" w:rsidTr="00FD5932">
        <w:tc>
          <w:tcPr>
            <w:tcW w:w="1957" w:type="dxa"/>
          </w:tcPr>
          <w:p w14:paraId="270E3586" w14:textId="77777777" w:rsidR="00F43B63" w:rsidRPr="00861AB0" w:rsidRDefault="00F43B63" w:rsidP="00F43B63">
            <w:pPr>
              <w:jc w:val="both"/>
              <w:rPr>
                <w:b/>
              </w:rPr>
            </w:pPr>
            <w:r w:rsidRPr="00861AB0">
              <w:rPr>
                <w:b/>
              </w:rPr>
              <w:t>Assumptions:</w:t>
            </w:r>
          </w:p>
        </w:tc>
        <w:tc>
          <w:tcPr>
            <w:tcW w:w="8460" w:type="dxa"/>
          </w:tcPr>
          <w:p w14:paraId="67281F7B" w14:textId="7F137C86" w:rsidR="00F43B63" w:rsidRPr="00861AB0" w:rsidRDefault="00F43B63" w:rsidP="00F43B63">
            <w:pPr>
              <w:jc w:val="both"/>
            </w:pPr>
            <w:r>
              <w:t>User wants maps for construction site.</w:t>
            </w:r>
          </w:p>
        </w:tc>
      </w:tr>
    </w:tbl>
    <w:p w14:paraId="0E0593AD" w14:textId="77777777" w:rsidR="00B21FD1" w:rsidRDefault="00B21FD1"/>
    <w:p w14:paraId="02EAF442" w14:textId="77777777" w:rsidR="00B21FD1" w:rsidRDefault="00B21FD1">
      <w:r>
        <w:br w:type="page"/>
      </w:r>
    </w:p>
    <w:p w14:paraId="0AA92B45" w14:textId="773B07E5" w:rsidR="00B21FD1" w:rsidRPr="00DD5C55" w:rsidRDefault="00B21FD1" w:rsidP="00B21FD1">
      <w:pPr>
        <w:pStyle w:val="Caption"/>
        <w:keepNext/>
        <w:spacing w:line="276" w:lineRule="auto"/>
        <w:rPr>
          <w:szCs w:val="24"/>
        </w:rPr>
      </w:pPr>
      <w:r w:rsidRPr="00DD5C55">
        <w:rPr>
          <w:szCs w:val="24"/>
        </w:rPr>
        <w:lastRenderedPageBreak/>
        <w:t xml:space="preserve">Table </w:t>
      </w:r>
      <w:r>
        <w:rPr>
          <w:szCs w:val="24"/>
        </w:rPr>
        <w:t>6</w:t>
      </w:r>
      <w:r w:rsidR="00032251">
        <w:rPr>
          <w:szCs w:val="24"/>
        </w:rPr>
        <w:t>9</w:t>
      </w:r>
      <w:r w:rsidRPr="00DD5C55">
        <w:rPr>
          <w:noProof/>
          <w:szCs w:val="24"/>
        </w:rPr>
        <w:t>:</w:t>
      </w:r>
      <w:r>
        <w:rPr>
          <w:noProof/>
          <w:szCs w:val="24"/>
        </w:rPr>
        <w:t xml:space="preserve"> </w:t>
      </w:r>
      <w:r>
        <w:rPr>
          <w:lang w:eastAsia="ar-SA"/>
        </w:rPr>
        <w:t>Show Model (</w:t>
      </w:r>
      <w:r w:rsidR="00032251">
        <w:rPr>
          <w:lang w:eastAsia="ar-SA"/>
        </w:rPr>
        <w:t>Mobile</w:t>
      </w:r>
      <w:r>
        <w:rPr>
          <w:lang w:eastAsia="ar-SA"/>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21FD1" w:rsidRPr="00877136" w14:paraId="6D987563" w14:textId="77777777" w:rsidTr="00FD5932">
        <w:tc>
          <w:tcPr>
            <w:tcW w:w="1957" w:type="dxa"/>
          </w:tcPr>
          <w:p w14:paraId="16EDBEC1" w14:textId="77777777" w:rsidR="00B21FD1" w:rsidRPr="00861AB0" w:rsidRDefault="00B21FD1" w:rsidP="00FD5932">
            <w:pPr>
              <w:jc w:val="both"/>
              <w:rPr>
                <w:b/>
              </w:rPr>
            </w:pPr>
            <w:r w:rsidRPr="00861AB0">
              <w:rPr>
                <w:b/>
              </w:rPr>
              <w:t>Use Case ID:</w:t>
            </w:r>
          </w:p>
        </w:tc>
        <w:tc>
          <w:tcPr>
            <w:tcW w:w="8460" w:type="dxa"/>
          </w:tcPr>
          <w:p w14:paraId="39BB9D90" w14:textId="69D077B7" w:rsidR="00B21FD1" w:rsidRPr="00861AB0" w:rsidRDefault="00B21FD1" w:rsidP="00FD5932">
            <w:pPr>
              <w:jc w:val="both"/>
            </w:pPr>
            <w:r w:rsidRPr="00861AB0">
              <w:t xml:space="preserve"> </w:t>
            </w:r>
            <w:r>
              <w:t>M6-UC</w:t>
            </w:r>
            <w:r w:rsidR="00032251">
              <w:t>3</w:t>
            </w:r>
          </w:p>
        </w:tc>
      </w:tr>
      <w:tr w:rsidR="00B21FD1" w:rsidRPr="00877136" w14:paraId="5BBE75A6" w14:textId="77777777" w:rsidTr="00FD5932">
        <w:tc>
          <w:tcPr>
            <w:tcW w:w="1957" w:type="dxa"/>
          </w:tcPr>
          <w:p w14:paraId="0CDC57D8" w14:textId="77777777" w:rsidR="00B21FD1" w:rsidRPr="00861AB0" w:rsidRDefault="00B21FD1" w:rsidP="00FD5932">
            <w:pPr>
              <w:jc w:val="both"/>
              <w:rPr>
                <w:b/>
              </w:rPr>
            </w:pPr>
            <w:r w:rsidRPr="00861AB0">
              <w:rPr>
                <w:b/>
              </w:rPr>
              <w:t>Use Case Name:</w:t>
            </w:r>
          </w:p>
        </w:tc>
        <w:tc>
          <w:tcPr>
            <w:tcW w:w="8460" w:type="dxa"/>
          </w:tcPr>
          <w:p w14:paraId="7C22BD20" w14:textId="7ED2E6E3" w:rsidR="00B21FD1" w:rsidRPr="00861AB0" w:rsidRDefault="00B21FD1" w:rsidP="00FD5932">
            <w:pPr>
              <w:jc w:val="both"/>
            </w:pPr>
            <w:r>
              <w:rPr>
                <w:lang w:eastAsia="ar-SA"/>
              </w:rPr>
              <w:t>Show Model (</w:t>
            </w:r>
            <w:r w:rsidR="00032251">
              <w:rPr>
                <w:lang w:eastAsia="ar-SA"/>
              </w:rPr>
              <w:t>Model</w:t>
            </w:r>
            <w:r>
              <w:rPr>
                <w:lang w:eastAsia="ar-SA"/>
              </w:rPr>
              <w:t>)</w:t>
            </w:r>
            <w:r>
              <w:rPr>
                <w:noProof/>
              </w:rPr>
              <w:t xml:space="preserve"> </w:t>
            </w:r>
          </w:p>
        </w:tc>
      </w:tr>
      <w:tr w:rsidR="00B21FD1" w:rsidRPr="00877136" w14:paraId="27BB69C1" w14:textId="77777777" w:rsidTr="00FD5932">
        <w:tc>
          <w:tcPr>
            <w:tcW w:w="1957" w:type="dxa"/>
          </w:tcPr>
          <w:p w14:paraId="34B4596A" w14:textId="77777777" w:rsidR="00B21FD1" w:rsidRPr="00861AB0" w:rsidRDefault="00B21FD1" w:rsidP="00FD5932">
            <w:pPr>
              <w:jc w:val="both"/>
              <w:rPr>
                <w:b/>
              </w:rPr>
            </w:pPr>
            <w:r w:rsidRPr="00861AB0">
              <w:rPr>
                <w:b/>
              </w:rPr>
              <w:t>Actors:</w:t>
            </w:r>
          </w:p>
        </w:tc>
        <w:tc>
          <w:tcPr>
            <w:tcW w:w="8460" w:type="dxa"/>
          </w:tcPr>
          <w:p w14:paraId="05D717DF" w14:textId="77777777" w:rsidR="00B21FD1" w:rsidRPr="00861AB0" w:rsidRDefault="00B21FD1" w:rsidP="00FD5932">
            <w:pPr>
              <w:jc w:val="both"/>
            </w:pPr>
            <w:r>
              <w:t>Primary Actor: User</w:t>
            </w:r>
          </w:p>
        </w:tc>
      </w:tr>
      <w:tr w:rsidR="00B21FD1" w:rsidRPr="00877136" w14:paraId="5D2D7876" w14:textId="77777777" w:rsidTr="00FD5932">
        <w:tc>
          <w:tcPr>
            <w:tcW w:w="1957" w:type="dxa"/>
          </w:tcPr>
          <w:p w14:paraId="5BD4DD3D" w14:textId="77777777" w:rsidR="00B21FD1" w:rsidRPr="00861AB0" w:rsidRDefault="00B21FD1" w:rsidP="00FD5932">
            <w:pPr>
              <w:jc w:val="both"/>
              <w:rPr>
                <w:b/>
              </w:rPr>
            </w:pPr>
            <w:r w:rsidRPr="00861AB0">
              <w:rPr>
                <w:b/>
              </w:rPr>
              <w:t>Description:</w:t>
            </w:r>
          </w:p>
        </w:tc>
        <w:tc>
          <w:tcPr>
            <w:tcW w:w="8460" w:type="dxa"/>
          </w:tcPr>
          <w:p w14:paraId="10385BFB" w14:textId="77777777" w:rsidR="00B21FD1" w:rsidRPr="00861AB0" w:rsidRDefault="00B21FD1" w:rsidP="00FD5932">
            <w:pPr>
              <w:pStyle w:val="Pa49"/>
              <w:jc w:val="both"/>
              <w:rPr>
                <w:rFonts w:ascii="Times New Roman" w:hAnsi="Times New Roman"/>
              </w:rPr>
            </w:pPr>
            <w:r>
              <w:rPr>
                <w:rFonts w:ascii="Times New Roman" w:hAnsi="Times New Roman"/>
              </w:rPr>
              <w:t>User can see the 3D model.</w:t>
            </w:r>
          </w:p>
        </w:tc>
      </w:tr>
      <w:tr w:rsidR="00B21FD1" w:rsidRPr="00877136" w14:paraId="22C2D505" w14:textId="77777777" w:rsidTr="00FD5932">
        <w:tc>
          <w:tcPr>
            <w:tcW w:w="1957" w:type="dxa"/>
          </w:tcPr>
          <w:p w14:paraId="34731D43" w14:textId="77777777" w:rsidR="00B21FD1" w:rsidRPr="00861AB0" w:rsidRDefault="00B21FD1" w:rsidP="00FD5932">
            <w:pPr>
              <w:jc w:val="both"/>
              <w:rPr>
                <w:b/>
              </w:rPr>
            </w:pPr>
            <w:r w:rsidRPr="00861AB0">
              <w:rPr>
                <w:b/>
              </w:rPr>
              <w:t>Trigger:</w:t>
            </w:r>
          </w:p>
        </w:tc>
        <w:tc>
          <w:tcPr>
            <w:tcW w:w="8460" w:type="dxa"/>
          </w:tcPr>
          <w:p w14:paraId="3F365760" w14:textId="77777777" w:rsidR="00B21FD1" w:rsidRPr="00861AB0" w:rsidRDefault="00B21FD1" w:rsidP="00FD5932">
            <w:pPr>
              <w:jc w:val="both"/>
            </w:pPr>
            <w:r>
              <w:t>User clicks on Model</w:t>
            </w:r>
          </w:p>
        </w:tc>
      </w:tr>
      <w:tr w:rsidR="00B21FD1" w:rsidRPr="00877136" w14:paraId="259C22E0" w14:textId="77777777" w:rsidTr="00FD5932">
        <w:tc>
          <w:tcPr>
            <w:tcW w:w="1957" w:type="dxa"/>
          </w:tcPr>
          <w:p w14:paraId="2772DDCF" w14:textId="77777777" w:rsidR="00B21FD1" w:rsidRPr="00861AB0" w:rsidRDefault="00B21FD1" w:rsidP="00FD5932">
            <w:pPr>
              <w:jc w:val="both"/>
              <w:rPr>
                <w:b/>
              </w:rPr>
            </w:pPr>
            <w:r w:rsidRPr="00861AB0">
              <w:rPr>
                <w:b/>
              </w:rPr>
              <w:t>Level:</w:t>
            </w:r>
          </w:p>
        </w:tc>
        <w:tc>
          <w:tcPr>
            <w:tcW w:w="8460" w:type="dxa"/>
          </w:tcPr>
          <w:p w14:paraId="7CB4227D" w14:textId="77777777" w:rsidR="00B21FD1" w:rsidRPr="00861AB0" w:rsidRDefault="00B21FD1" w:rsidP="00FD5932">
            <w:pPr>
              <w:jc w:val="both"/>
            </w:pPr>
            <w:r>
              <w:t>High</w:t>
            </w:r>
          </w:p>
        </w:tc>
      </w:tr>
      <w:tr w:rsidR="00B21FD1" w:rsidRPr="00877136" w14:paraId="7746C3B4" w14:textId="77777777" w:rsidTr="00FD5932">
        <w:trPr>
          <w:trHeight w:val="467"/>
        </w:trPr>
        <w:tc>
          <w:tcPr>
            <w:tcW w:w="1957" w:type="dxa"/>
          </w:tcPr>
          <w:p w14:paraId="71F2C2D0" w14:textId="77777777" w:rsidR="00B21FD1" w:rsidRPr="00861AB0" w:rsidRDefault="00B21FD1" w:rsidP="00FD5932">
            <w:pPr>
              <w:jc w:val="both"/>
              <w:rPr>
                <w:b/>
              </w:rPr>
            </w:pPr>
            <w:r w:rsidRPr="00861AB0">
              <w:rPr>
                <w:b/>
              </w:rPr>
              <w:t>Preconditions:</w:t>
            </w:r>
          </w:p>
        </w:tc>
        <w:tc>
          <w:tcPr>
            <w:tcW w:w="8460" w:type="dxa"/>
          </w:tcPr>
          <w:p w14:paraId="0928A4CB" w14:textId="77777777" w:rsidR="00B21FD1" w:rsidRPr="00716CBB" w:rsidRDefault="00B21FD1" w:rsidP="00FD5932">
            <w:pPr>
              <w:pStyle w:val="Pa49"/>
              <w:jc w:val="both"/>
            </w:pPr>
            <w:r>
              <w:rPr>
                <w:rFonts w:ascii="Times New Roman" w:hAnsi="Times New Roman"/>
              </w:rPr>
              <w:t>PRE-1: User has visited the</w:t>
            </w:r>
          </w:p>
        </w:tc>
      </w:tr>
      <w:tr w:rsidR="00B21FD1" w:rsidRPr="00877136" w14:paraId="2028F024" w14:textId="77777777" w:rsidTr="00FD5932">
        <w:trPr>
          <w:trHeight w:val="440"/>
        </w:trPr>
        <w:tc>
          <w:tcPr>
            <w:tcW w:w="1957" w:type="dxa"/>
          </w:tcPr>
          <w:p w14:paraId="70CEC6ED" w14:textId="77777777" w:rsidR="00B21FD1" w:rsidRPr="00861AB0" w:rsidRDefault="00B21FD1" w:rsidP="00FD5932">
            <w:pPr>
              <w:jc w:val="both"/>
              <w:rPr>
                <w:b/>
              </w:rPr>
            </w:pPr>
            <w:r w:rsidRPr="00861AB0">
              <w:rPr>
                <w:b/>
                <w:color w:val="0D0D0D" w:themeColor="text1" w:themeTint="F2"/>
              </w:rPr>
              <w:t>Includes:</w:t>
            </w:r>
          </w:p>
        </w:tc>
        <w:tc>
          <w:tcPr>
            <w:tcW w:w="8460" w:type="dxa"/>
          </w:tcPr>
          <w:p w14:paraId="47B259B9" w14:textId="6F3E96EF" w:rsidR="00B21FD1" w:rsidRPr="00861AB0" w:rsidRDefault="00CB43F3" w:rsidP="00FD5932">
            <w:pPr>
              <w:jc w:val="both"/>
            </w:pPr>
            <w:r>
              <w:t>M6-UC1</w:t>
            </w:r>
          </w:p>
        </w:tc>
      </w:tr>
      <w:tr w:rsidR="00B21FD1" w:rsidRPr="00877136" w14:paraId="1758821A" w14:textId="77777777" w:rsidTr="00FD5932">
        <w:tc>
          <w:tcPr>
            <w:tcW w:w="1957" w:type="dxa"/>
          </w:tcPr>
          <w:p w14:paraId="5D915810" w14:textId="77777777" w:rsidR="00B21FD1" w:rsidRPr="00861AB0" w:rsidRDefault="00B21FD1" w:rsidP="00FD5932">
            <w:pPr>
              <w:jc w:val="both"/>
              <w:rPr>
                <w:b/>
              </w:rPr>
            </w:pPr>
            <w:r w:rsidRPr="00861AB0">
              <w:rPr>
                <w:b/>
              </w:rPr>
              <w:t>Normal Flow:</w:t>
            </w:r>
          </w:p>
        </w:tc>
        <w:tc>
          <w:tcPr>
            <w:tcW w:w="8460" w:type="dxa"/>
          </w:tcPr>
          <w:p w14:paraId="2BEC467D" w14:textId="77777777" w:rsidR="00B21FD1" w:rsidRDefault="00B21FD1" w:rsidP="00B21FD1">
            <w:pPr>
              <w:pStyle w:val="ListParagraph"/>
              <w:numPr>
                <w:ilvl w:val="0"/>
                <w:numId w:val="103"/>
              </w:numPr>
            </w:pPr>
            <w:r>
              <w:t>User will click on the model</w:t>
            </w:r>
          </w:p>
          <w:p w14:paraId="2258F9BC" w14:textId="77777777" w:rsidR="00B21FD1" w:rsidRDefault="00B21FD1" w:rsidP="00B21FD1">
            <w:pPr>
              <w:pStyle w:val="ListParagraph"/>
              <w:numPr>
                <w:ilvl w:val="0"/>
                <w:numId w:val="103"/>
              </w:numPr>
            </w:pPr>
            <w:r>
              <w:t>User will see the model.</w:t>
            </w:r>
          </w:p>
          <w:p w14:paraId="4A717059" w14:textId="77777777" w:rsidR="00B21FD1" w:rsidRDefault="00B21FD1" w:rsidP="00B21FD1">
            <w:pPr>
              <w:pStyle w:val="ListParagraph"/>
              <w:numPr>
                <w:ilvl w:val="0"/>
                <w:numId w:val="103"/>
              </w:numPr>
            </w:pPr>
            <w:r>
              <w:t>User can rotate the model.</w:t>
            </w:r>
          </w:p>
          <w:p w14:paraId="7CEFD202" w14:textId="20363E96" w:rsidR="00B21FD1" w:rsidRPr="00861AB0" w:rsidRDefault="00B21FD1" w:rsidP="00B21FD1">
            <w:pPr>
              <w:pStyle w:val="ListParagraph"/>
              <w:numPr>
                <w:ilvl w:val="0"/>
                <w:numId w:val="103"/>
              </w:numPr>
            </w:pPr>
            <w:r>
              <w:t xml:space="preserve">User will have full </w:t>
            </w:r>
            <w:r w:rsidR="004C4B0C">
              <w:t>three-dimensional</w:t>
            </w:r>
            <w:r>
              <w:t xml:space="preserve"> experience of model.</w:t>
            </w:r>
          </w:p>
        </w:tc>
      </w:tr>
      <w:tr w:rsidR="00B21FD1" w:rsidRPr="00877136" w14:paraId="68636FC5" w14:textId="77777777" w:rsidTr="00FD5932">
        <w:tc>
          <w:tcPr>
            <w:tcW w:w="1957" w:type="dxa"/>
          </w:tcPr>
          <w:p w14:paraId="3983DE29" w14:textId="77777777" w:rsidR="00B21FD1" w:rsidRPr="003907CF" w:rsidRDefault="00B21FD1" w:rsidP="00FD5932">
            <w:pPr>
              <w:jc w:val="both"/>
              <w:rPr>
                <w:b/>
              </w:rPr>
            </w:pPr>
            <w:r w:rsidRPr="00861AB0">
              <w:rPr>
                <w:b/>
              </w:rPr>
              <w:t>Alternative Flows:</w:t>
            </w:r>
          </w:p>
        </w:tc>
        <w:tc>
          <w:tcPr>
            <w:tcW w:w="8460" w:type="dxa"/>
          </w:tcPr>
          <w:p w14:paraId="12EEA603" w14:textId="77777777" w:rsidR="00B21FD1" w:rsidRPr="00861AB0" w:rsidRDefault="00B21FD1" w:rsidP="00FD5932">
            <w:r>
              <w:t>N/A</w:t>
            </w:r>
          </w:p>
        </w:tc>
      </w:tr>
      <w:tr w:rsidR="00B21FD1" w:rsidRPr="00877136" w14:paraId="1F9EBD75" w14:textId="77777777" w:rsidTr="00FD5932">
        <w:tc>
          <w:tcPr>
            <w:tcW w:w="1957" w:type="dxa"/>
          </w:tcPr>
          <w:p w14:paraId="49C3B8A0" w14:textId="77777777" w:rsidR="00B21FD1" w:rsidRPr="00861AB0" w:rsidRDefault="00B21FD1" w:rsidP="00FD5932">
            <w:pPr>
              <w:jc w:val="both"/>
              <w:rPr>
                <w:b/>
              </w:rPr>
            </w:pPr>
            <w:r w:rsidRPr="00861AB0">
              <w:rPr>
                <w:b/>
              </w:rPr>
              <w:t>Exceptions:</w:t>
            </w:r>
          </w:p>
        </w:tc>
        <w:tc>
          <w:tcPr>
            <w:tcW w:w="8460" w:type="dxa"/>
          </w:tcPr>
          <w:p w14:paraId="748EA6B7" w14:textId="5A879A1A" w:rsidR="00B21FD1" w:rsidRPr="00861AB0" w:rsidRDefault="00B21FD1" w:rsidP="00B21FD1">
            <w:pPr>
              <w:pStyle w:val="ListParagraph"/>
              <w:numPr>
                <w:ilvl w:val="0"/>
                <w:numId w:val="104"/>
              </w:numPr>
              <w:jc w:val="both"/>
            </w:pPr>
            <w:r>
              <w:t xml:space="preserve">If user does not have internet the model will not be downloaded and user will </w:t>
            </w:r>
            <w:r w:rsidR="004C4B0C">
              <w:t>see</w:t>
            </w:r>
            <w:r>
              <w:t xml:space="preserve"> error message “Connect to internet to download model first time.” </w:t>
            </w:r>
          </w:p>
        </w:tc>
      </w:tr>
      <w:tr w:rsidR="00B21FD1" w:rsidRPr="00877136" w14:paraId="02643086" w14:textId="77777777" w:rsidTr="00FD5932">
        <w:tc>
          <w:tcPr>
            <w:tcW w:w="1957" w:type="dxa"/>
          </w:tcPr>
          <w:p w14:paraId="27D6F876" w14:textId="77777777" w:rsidR="00B21FD1" w:rsidRPr="00861AB0" w:rsidRDefault="00B21FD1" w:rsidP="00FD5932">
            <w:pPr>
              <w:jc w:val="both"/>
              <w:rPr>
                <w:b/>
              </w:rPr>
            </w:pPr>
            <w:r w:rsidRPr="00861AB0">
              <w:rPr>
                <w:b/>
              </w:rPr>
              <w:t>Postconditions:</w:t>
            </w:r>
          </w:p>
        </w:tc>
        <w:tc>
          <w:tcPr>
            <w:tcW w:w="8460" w:type="dxa"/>
          </w:tcPr>
          <w:p w14:paraId="7D06A13A" w14:textId="77777777" w:rsidR="00B21FD1" w:rsidRPr="00A62DE9" w:rsidRDefault="00B21FD1"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viewing 3D Object</w:t>
            </w:r>
          </w:p>
        </w:tc>
      </w:tr>
      <w:tr w:rsidR="00B21FD1" w:rsidRPr="00877136" w14:paraId="6332B9F1" w14:textId="77777777" w:rsidTr="00FD5932">
        <w:tc>
          <w:tcPr>
            <w:tcW w:w="1957" w:type="dxa"/>
          </w:tcPr>
          <w:p w14:paraId="58A6414C" w14:textId="77777777" w:rsidR="00B21FD1" w:rsidRPr="00861AB0" w:rsidRDefault="00B21FD1" w:rsidP="00FD5932">
            <w:pPr>
              <w:jc w:val="both"/>
              <w:rPr>
                <w:b/>
              </w:rPr>
            </w:pPr>
            <w:r w:rsidRPr="00861AB0">
              <w:rPr>
                <w:b/>
              </w:rPr>
              <w:t>Business Rules</w:t>
            </w:r>
          </w:p>
        </w:tc>
        <w:tc>
          <w:tcPr>
            <w:tcW w:w="8460" w:type="dxa"/>
          </w:tcPr>
          <w:p w14:paraId="7D23D86D" w14:textId="77777777" w:rsidR="00B21FD1" w:rsidRPr="00861AB0" w:rsidRDefault="00B21FD1" w:rsidP="00FD5932">
            <w:pPr>
              <w:pStyle w:val="Pa49"/>
              <w:jc w:val="both"/>
            </w:pPr>
            <w:r>
              <w:rPr>
                <w:rFonts w:ascii="Times New Roman" w:hAnsi="Times New Roman"/>
              </w:rPr>
              <w:t>N/A</w:t>
            </w:r>
          </w:p>
        </w:tc>
      </w:tr>
      <w:tr w:rsidR="00B21FD1" w:rsidRPr="00877136" w14:paraId="257836A7" w14:textId="77777777" w:rsidTr="00FD5932">
        <w:tc>
          <w:tcPr>
            <w:tcW w:w="1957" w:type="dxa"/>
          </w:tcPr>
          <w:p w14:paraId="2C144591" w14:textId="77777777" w:rsidR="00B21FD1" w:rsidRPr="00861AB0" w:rsidRDefault="00B21FD1" w:rsidP="00FD5932">
            <w:pPr>
              <w:jc w:val="both"/>
              <w:rPr>
                <w:b/>
              </w:rPr>
            </w:pPr>
            <w:r w:rsidRPr="00861AB0">
              <w:rPr>
                <w:b/>
              </w:rPr>
              <w:t>Assumptions:</w:t>
            </w:r>
          </w:p>
        </w:tc>
        <w:tc>
          <w:tcPr>
            <w:tcW w:w="8460" w:type="dxa"/>
          </w:tcPr>
          <w:p w14:paraId="20BD9E8C" w14:textId="77777777" w:rsidR="00B21FD1" w:rsidRPr="00861AB0" w:rsidRDefault="00B21FD1" w:rsidP="00FD5932">
            <w:pPr>
              <w:jc w:val="both"/>
            </w:pPr>
            <w:r>
              <w:t>User wants maps for construction site.</w:t>
            </w:r>
          </w:p>
        </w:tc>
      </w:tr>
    </w:tbl>
    <w:p w14:paraId="2F1AEECD" w14:textId="77777777" w:rsidR="00417E04" w:rsidRDefault="00417E04"/>
    <w:p w14:paraId="60098707" w14:textId="77777777" w:rsidR="00417E04" w:rsidRDefault="00417E04">
      <w:r>
        <w:br w:type="page"/>
      </w:r>
    </w:p>
    <w:p w14:paraId="688E0576" w14:textId="16F6DD16" w:rsidR="00417E04" w:rsidRPr="00DD5C55" w:rsidRDefault="00417E04" w:rsidP="00417E04">
      <w:pPr>
        <w:pStyle w:val="Caption"/>
        <w:keepNext/>
        <w:spacing w:line="276" w:lineRule="auto"/>
        <w:rPr>
          <w:szCs w:val="24"/>
        </w:rPr>
      </w:pPr>
      <w:r w:rsidRPr="00DD5C55">
        <w:rPr>
          <w:szCs w:val="24"/>
        </w:rPr>
        <w:lastRenderedPageBreak/>
        <w:t xml:space="preserve">Table </w:t>
      </w:r>
      <w:r>
        <w:rPr>
          <w:szCs w:val="24"/>
        </w:rPr>
        <w:t>70</w:t>
      </w:r>
      <w:r w:rsidRPr="00DD5C55">
        <w:rPr>
          <w:noProof/>
          <w:szCs w:val="24"/>
        </w:rPr>
        <w:t>:</w:t>
      </w:r>
      <w:r>
        <w:rPr>
          <w:noProof/>
          <w:szCs w:val="24"/>
        </w:rPr>
        <w:t xml:space="preserve"> </w:t>
      </w:r>
      <w:r>
        <w:rPr>
          <w:lang w:eastAsia="ar-SA"/>
        </w:rPr>
        <w:t>Save Model (</w:t>
      </w:r>
      <w:r w:rsidR="00CF3458">
        <w:rPr>
          <w:lang w:eastAsia="ar-SA"/>
        </w:rPr>
        <w:t>Web</w:t>
      </w:r>
      <w:r>
        <w:rPr>
          <w:lang w:eastAsia="ar-SA"/>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17E04" w:rsidRPr="00877136" w14:paraId="453178DB" w14:textId="77777777" w:rsidTr="00FD5932">
        <w:tc>
          <w:tcPr>
            <w:tcW w:w="1957" w:type="dxa"/>
          </w:tcPr>
          <w:p w14:paraId="2B746B9E" w14:textId="77777777" w:rsidR="00417E04" w:rsidRPr="00861AB0" w:rsidRDefault="00417E04" w:rsidP="00FD5932">
            <w:pPr>
              <w:jc w:val="both"/>
              <w:rPr>
                <w:b/>
              </w:rPr>
            </w:pPr>
            <w:r w:rsidRPr="00861AB0">
              <w:rPr>
                <w:b/>
              </w:rPr>
              <w:t>Use Case ID:</w:t>
            </w:r>
          </w:p>
        </w:tc>
        <w:tc>
          <w:tcPr>
            <w:tcW w:w="8460" w:type="dxa"/>
          </w:tcPr>
          <w:p w14:paraId="2C514785" w14:textId="4FCB275F" w:rsidR="00417E04" w:rsidRPr="00861AB0" w:rsidRDefault="00417E04" w:rsidP="00FD5932">
            <w:pPr>
              <w:jc w:val="both"/>
            </w:pPr>
            <w:r w:rsidRPr="00861AB0">
              <w:t xml:space="preserve"> </w:t>
            </w:r>
            <w:r>
              <w:t>M6-UC</w:t>
            </w:r>
            <w:r w:rsidR="007C4C82">
              <w:t>4</w:t>
            </w:r>
          </w:p>
        </w:tc>
      </w:tr>
      <w:tr w:rsidR="00417E04" w:rsidRPr="00877136" w14:paraId="0F726437" w14:textId="77777777" w:rsidTr="00FD5932">
        <w:tc>
          <w:tcPr>
            <w:tcW w:w="1957" w:type="dxa"/>
          </w:tcPr>
          <w:p w14:paraId="15F64499" w14:textId="77777777" w:rsidR="00417E04" w:rsidRPr="00861AB0" w:rsidRDefault="00417E04" w:rsidP="00FD5932">
            <w:pPr>
              <w:jc w:val="both"/>
              <w:rPr>
                <w:b/>
              </w:rPr>
            </w:pPr>
            <w:r w:rsidRPr="00861AB0">
              <w:rPr>
                <w:b/>
              </w:rPr>
              <w:t>Use Case Name:</w:t>
            </w:r>
          </w:p>
        </w:tc>
        <w:tc>
          <w:tcPr>
            <w:tcW w:w="8460" w:type="dxa"/>
          </w:tcPr>
          <w:p w14:paraId="23B26FA9" w14:textId="0DD63D02" w:rsidR="00417E04" w:rsidRPr="00861AB0" w:rsidRDefault="007C4C82" w:rsidP="00FD5932">
            <w:pPr>
              <w:jc w:val="both"/>
            </w:pPr>
            <w:r>
              <w:rPr>
                <w:lang w:eastAsia="ar-SA"/>
              </w:rPr>
              <w:t>Save Model (Web)</w:t>
            </w:r>
          </w:p>
        </w:tc>
      </w:tr>
      <w:tr w:rsidR="00417E04" w:rsidRPr="00877136" w14:paraId="478F70F0" w14:textId="77777777" w:rsidTr="00FD5932">
        <w:tc>
          <w:tcPr>
            <w:tcW w:w="1957" w:type="dxa"/>
          </w:tcPr>
          <w:p w14:paraId="327B3FD6" w14:textId="77777777" w:rsidR="00417E04" w:rsidRPr="00861AB0" w:rsidRDefault="00417E04" w:rsidP="00FD5932">
            <w:pPr>
              <w:jc w:val="both"/>
              <w:rPr>
                <w:b/>
              </w:rPr>
            </w:pPr>
            <w:r w:rsidRPr="00861AB0">
              <w:rPr>
                <w:b/>
              </w:rPr>
              <w:t>Actors:</w:t>
            </w:r>
          </w:p>
        </w:tc>
        <w:tc>
          <w:tcPr>
            <w:tcW w:w="8460" w:type="dxa"/>
          </w:tcPr>
          <w:p w14:paraId="3D4CD4E0" w14:textId="77777777" w:rsidR="00417E04" w:rsidRPr="00861AB0" w:rsidRDefault="00417E04" w:rsidP="00FD5932">
            <w:pPr>
              <w:jc w:val="both"/>
            </w:pPr>
            <w:r>
              <w:t>Primary Actor: User</w:t>
            </w:r>
          </w:p>
        </w:tc>
      </w:tr>
      <w:tr w:rsidR="00417E04" w:rsidRPr="00877136" w14:paraId="550D9456" w14:textId="77777777" w:rsidTr="00FD5932">
        <w:tc>
          <w:tcPr>
            <w:tcW w:w="1957" w:type="dxa"/>
          </w:tcPr>
          <w:p w14:paraId="64EC7FAD" w14:textId="77777777" w:rsidR="00417E04" w:rsidRPr="00861AB0" w:rsidRDefault="00417E04" w:rsidP="00FD5932">
            <w:pPr>
              <w:jc w:val="both"/>
              <w:rPr>
                <w:b/>
              </w:rPr>
            </w:pPr>
            <w:r w:rsidRPr="00861AB0">
              <w:rPr>
                <w:b/>
              </w:rPr>
              <w:t>Description:</w:t>
            </w:r>
          </w:p>
        </w:tc>
        <w:tc>
          <w:tcPr>
            <w:tcW w:w="8460" w:type="dxa"/>
          </w:tcPr>
          <w:p w14:paraId="5FEAFD8B" w14:textId="498FE044" w:rsidR="00417E04" w:rsidRPr="00861AB0" w:rsidRDefault="00417E04" w:rsidP="00FD5932">
            <w:pPr>
              <w:pStyle w:val="Pa49"/>
              <w:jc w:val="both"/>
              <w:rPr>
                <w:rFonts w:ascii="Times New Roman" w:hAnsi="Times New Roman"/>
              </w:rPr>
            </w:pPr>
            <w:r>
              <w:rPr>
                <w:rFonts w:ascii="Times New Roman" w:hAnsi="Times New Roman"/>
              </w:rPr>
              <w:t xml:space="preserve">User can </w:t>
            </w:r>
            <w:r w:rsidR="00B224E8">
              <w:rPr>
                <w:rFonts w:ascii="Times New Roman" w:hAnsi="Times New Roman"/>
              </w:rPr>
              <w:t xml:space="preserve">save </w:t>
            </w:r>
            <w:r>
              <w:rPr>
                <w:rFonts w:ascii="Times New Roman" w:hAnsi="Times New Roman"/>
              </w:rPr>
              <w:t>the 3D model.</w:t>
            </w:r>
          </w:p>
        </w:tc>
      </w:tr>
      <w:tr w:rsidR="00417E04" w:rsidRPr="00877136" w14:paraId="5DA1D82B" w14:textId="77777777" w:rsidTr="00FD5932">
        <w:tc>
          <w:tcPr>
            <w:tcW w:w="1957" w:type="dxa"/>
          </w:tcPr>
          <w:p w14:paraId="05009517" w14:textId="77777777" w:rsidR="00417E04" w:rsidRPr="00861AB0" w:rsidRDefault="00417E04" w:rsidP="00FD5932">
            <w:pPr>
              <w:jc w:val="both"/>
              <w:rPr>
                <w:b/>
              </w:rPr>
            </w:pPr>
            <w:r w:rsidRPr="00861AB0">
              <w:rPr>
                <w:b/>
              </w:rPr>
              <w:t>Trigger:</w:t>
            </w:r>
          </w:p>
        </w:tc>
        <w:tc>
          <w:tcPr>
            <w:tcW w:w="8460" w:type="dxa"/>
          </w:tcPr>
          <w:p w14:paraId="026451C6" w14:textId="4CFB8CB8" w:rsidR="00417E04" w:rsidRPr="00861AB0" w:rsidRDefault="00417E04" w:rsidP="00FD5932">
            <w:pPr>
              <w:jc w:val="both"/>
            </w:pPr>
            <w:r>
              <w:t>User clicks on</w:t>
            </w:r>
            <w:r w:rsidR="00B224E8">
              <w:t xml:space="preserve"> ‘Save</w:t>
            </w:r>
            <w:r>
              <w:t xml:space="preserve"> Model</w:t>
            </w:r>
            <w:r w:rsidR="00B224E8">
              <w:t>’ button</w:t>
            </w:r>
          </w:p>
        </w:tc>
      </w:tr>
      <w:tr w:rsidR="00417E04" w:rsidRPr="00877136" w14:paraId="74FF21C3" w14:textId="77777777" w:rsidTr="00FD5932">
        <w:tc>
          <w:tcPr>
            <w:tcW w:w="1957" w:type="dxa"/>
          </w:tcPr>
          <w:p w14:paraId="24EECF27" w14:textId="77777777" w:rsidR="00417E04" w:rsidRPr="00861AB0" w:rsidRDefault="00417E04" w:rsidP="00FD5932">
            <w:pPr>
              <w:jc w:val="both"/>
              <w:rPr>
                <w:b/>
              </w:rPr>
            </w:pPr>
            <w:r w:rsidRPr="00861AB0">
              <w:rPr>
                <w:b/>
              </w:rPr>
              <w:t>Level:</w:t>
            </w:r>
          </w:p>
        </w:tc>
        <w:tc>
          <w:tcPr>
            <w:tcW w:w="8460" w:type="dxa"/>
          </w:tcPr>
          <w:p w14:paraId="788DDA5D" w14:textId="77777777" w:rsidR="00417E04" w:rsidRPr="00861AB0" w:rsidRDefault="00417E04" w:rsidP="00FD5932">
            <w:pPr>
              <w:jc w:val="both"/>
            </w:pPr>
            <w:r>
              <w:t>High</w:t>
            </w:r>
          </w:p>
        </w:tc>
      </w:tr>
      <w:tr w:rsidR="00417E04" w:rsidRPr="00877136" w14:paraId="475B7CE1" w14:textId="77777777" w:rsidTr="00FD5932">
        <w:trPr>
          <w:trHeight w:val="467"/>
        </w:trPr>
        <w:tc>
          <w:tcPr>
            <w:tcW w:w="1957" w:type="dxa"/>
          </w:tcPr>
          <w:p w14:paraId="7ABF18F7" w14:textId="77777777" w:rsidR="00417E04" w:rsidRPr="00861AB0" w:rsidRDefault="00417E04" w:rsidP="00FD5932">
            <w:pPr>
              <w:jc w:val="both"/>
              <w:rPr>
                <w:b/>
              </w:rPr>
            </w:pPr>
            <w:r w:rsidRPr="00861AB0">
              <w:rPr>
                <w:b/>
              </w:rPr>
              <w:t>Preconditions:</w:t>
            </w:r>
          </w:p>
        </w:tc>
        <w:tc>
          <w:tcPr>
            <w:tcW w:w="8460" w:type="dxa"/>
          </w:tcPr>
          <w:p w14:paraId="102DC7ED" w14:textId="50663CA4" w:rsidR="00417E04" w:rsidRPr="00716CBB" w:rsidRDefault="00417E04" w:rsidP="00FD5932">
            <w:pPr>
              <w:pStyle w:val="Pa49"/>
              <w:jc w:val="both"/>
            </w:pPr>
            <w:r>
              <w:rPr>
                <w:rFonts w:ascii="Times New Roman" w:hAnsi="Times New Roman"/>
              </w:rPr>
              <w:t xml:space="preserve">PRE-1: User </w:t>
            </w:r>
            <w:r w:rsidR="00B224E8">
              <w:rPr>
                <w:rFonts w:ascii="Times New Roman" w:hAnsi="Times New Roman"/>
              </w:rPr>
              <w:t xml:space="preserve">is </w:t>
            </w:r>
            <w:r w:rsidR="00445F8D">
              <w:rPr>
                <w:rFonts w:ascii="Times New Roman" w:hAnsi="Times New Roman"/>
              </w:rPr>
              <w:t xml:space="preserve">in </w:t>
            </w:r>
            <w:r w:rsidR="004C4B0C">
              <w:rPr>
                <w:rFonts w:ascii="Times New Roman" w:hAnsi="Times New Roman"/>
              </w:rPr>
              <w:t>models’</w:t>
            </w:r>
            <w:r w:rsidR="00445F8D">
              <w:rPr>
                <w:rFonts w:ascii="Times New Roman" w:hAnsi="Times New Roman"/>
              </w:rPr>
              <w:t xml:space="preserve"> menu</w:t>
            </w:r>
          </w:p>
        </w:tc>
      </w:tr>
      <w:tr w:rsidR="00417E04" w:rsidRPr="00877136" w14:paraId="417AD110" w14:textId="77777777" w:rsidTr="00FD5932">
        <w:trPr>
          <w:trHeight w:val="440"/>
        </w:trPr>
        <w:tc>
          <w:tcPr>
            <w:tcW w:w="1957" w:type="dxa"/>
          </w:tcPr>
          <w:p w14:paraId="1BD29CE8" w14:textId="77777777" w:rsidR="00417E04" w:rsidRPr="00861AB0" w:rsidRDefault="00417E04" w:rsidP="00FD5932">
            <w:pPr>
              <w:jc w:val="both"/>
              <w:rPr>
                <w:b/>
              </w:rPr>
            </w:pPr>
            <w:r w:rsidRPr="00861AB0">
              <w:rPr>
                <w:b/>
                <w:color w:val="0D0D0D" w:themeColor="text1" w:themeTint="F2"/>
              </w:rPr>
              <w:t>Includes:</w:t>
            </w:r>
          </w:p>
        </w:tc>
        <w:tc>
          <w:tcPr>
            <w:tcW w:w="8460" w:type="dxa"/>
          </w:tcPr>
          <w:p w14:paraId="79DA2999" w14:textId="7B0F344B" w:rsidR="00417E04" w:rsidRPr="00861AB0" w:rsidRDefault="00E41937" w:rsidP="00FD5932">
            <w:pPr>
              <w:jc w:val="both"/>
            </w:pPr>
            <w:r>
              <w:t xml:space="preserve">M1-UC2, M1-UC4, </w:t>
            </w:r>
            <w:r w:rsidR="00417E04">
              <w:t>M6-UC1</w:t>
            </w:r>
            <w:r w:rsidR="00601051">
              <w:t>, M6-UC2</w:t>
            </w:r>
          </w:p>
        </w:tc>
      </w:tr>
      <w:tr w:rsidR="00417E04" w:rsidRPr="00877136" w14:paraId="7BA4AA65" w14:textId="77777777" w:rsidTr="00FD5932">
        <w:tc>
          <w:tcPr>
            <w:tcW w:w="1957" w:type="dxa"/>
          </w:tcPr>
          <w:p w14:paraId="1FB31DAB" w14:textId="77777777" w:rsidR="00417E04" w:rsidRPr="00861AB0" w:rsidRDefault="00417E04" w:rsidP="00FD5932">
            <w:pPr>
              <w:jc w:val="both"/>
              <w:rPr>
                <w:b/>
              </w:rPr>
            </w:pPr>
            <w:r w:rsidRPr="00861AB0">
              <w:rPr>
                <w:b/>
              </w:rPr>
              <w:t>Normal Flow:</w:t>
            </w:r>
          </w:p>
        </w:tc>
        <w:tc>
          <w:tcPr>
            <w:tcW w:w="8460" w:type="dxa"/>
          </w:tcPr>
          <w:p w14:paraId="3585EE35" w14:textId="060A7704" w:rsidR="00417E04" w:rsidRDefault="00417E04" w:rsidP="009E12A8">
            <w:pPr>
              <w:pStyle w:val="ListParagraph"/>
              <w:numPr>
                <w:ilvl w:val="0"/>
                <w:numId w:val="106"/>
              </w:numPr>
            </w:pPr>
            <w:r>
              <w:t>User will click on the model</w:t>
            </w:r>
            <w:r w:rsidR="009E12A8">
              <w:t xml:space="preserve"> list</w:t>
            </w:r>
          </w:p>
          <w:p w14:paraId="7B4AB23C" w14:textId="55778FD4" w:rsidR="00417E04" w:rsidRPr="00861AB0" w:rsidRDefault="00417E04" w:rsidP="005A7715">
            <w:pPr>
              <w:pStyle w:val="ListParagraph"/>
              <w:numPr>
                <w:ilvl w:val="0"/>
                <w:numId w:val="106"/>
              </w:numPr>
            </w:pPr>
            <w:r>
              <w:t xml:space="preserve">User will </w:t>
            </w:r>
            <w:r w:rsidR="009E12A8">
              <w:t xml:space="preserve">press </w:t>
            </w:r>
            <w:r>
              <w:t xml:space="preserve">the </w:t>
            </w:r>
            <w:r w:rsidR="009E12A8">
              <w:t>save model button</w:t>
            </w:r>
          </w:p>
        </w:tc>
      </w:tr>
      <w:tr w:rsidR="00417E04" w:rsidRPr="00877136" w14:paraId="3377D3ED" w14:textId="77777777" w:rsidTr="00FD5932">
        <w:tc>
          <w:tcPr>
            <w:tcW w:w="1957" w:type="dxa"/>
          </w:tcPr>
          <w:p w14:paraId="7729D59B" w14:textId="77777777" w:rsidR="00417E04" w:rsidRPr="003907CF" w:rsidRDefault="00417E04" w:rsidP="00FD5932">
            <w:pPr>
              <w:jc w:val="both"/>
              <w:rPr>
                <w:b/>
              </w:rPr>
            </w:pPr>
            <w:r w:rsidRPr="00861AB0">
              <w:rPr>
                <w:b/>
              </w:rPr>
              <w:t>Alternative Flows:</w:t>
            </w:r>
          </w:p>
        </w:tc>
        <w:tc>
          <w:tcPr>
            <w:tcW w:w="8460" w:type="dxa"/>
          </w:tcPr>
          <w:p w14:paraId="5F2B100A" w14:textId="1F33BE7B" w:rsidR="00417E04" w:rsidRDefault="00FB3493" w:rsidP="00FB3493">
            <w:pPr>
              <w:pStyle w:val="ListParagraph"/>
              <w:numPr>
                <w:ilvl w:val="0"/>
                <w:numId w:val="107"/>
              </w:numPr>
            </w:pPr>
            <w:r>
              <w:t xml:space="preserve">User is viewing the </w:t>
            </w:r>
            <w:r w:rsidR="004C4B0C">
              <w:t>model</w:t>
            </w:r>
          </w:p>
          <w:p w14:paraId="1AF49153" w14:textId="1AC57BC0" w:rsidR="00FB3493" w:rsidRPr="00861AB0" w:rsidRDefault="00FB3493" w:rsidP="00FB3493">
            <w:pPr>
              <w:pStyle w:val="ListParagraph"/>
              <w:numPr>
                <w:ilvl w:val="0"/>
                <w:numId w:val="107"/>
              </w:numPr>
            </w:pPr>
            <w:r>
              <w:t xml:space="preserve">User presses </w:t>
            </w:r>
            <w:r w:rsidR="004C4B0C">
              <w:t>save</w:t>
            </w:r>
            <w:r>
              <w:t xml:space="preserve"> button</w:t>
            </w:r>
          </w:p>
        </w:tc>
      </w:tr>
      <w:tr w:rsidR="00417E04" w:rsidRPr="00877136" w14:paraId="0452DFAC" w14:textId="77777777" w:rsidTr="00FD5932">
        <w:tc>
          <w:tcPr>
            <w:tcW w:w="1957" w:type="dxa"/>
          </w:tcPr>
          <w:p w14:paraId="1709FC79" w14:textId="77777777" w:rsidR="00417E04" w:rsidRPr="00861AB0" w:rsidRDefault="00417E04" w:rsidP="00FD5932">
            <w:pPr>
              <w:jc w:val="both"/>
              <w:rPr>
                <w:b/>
              </w:rPr>
            </w:pPr>
            <w:r w:rsidRPr="00861AB0">
              <w:rPr>
                <w:b/>
              </w:rPr>
              <w:t>Exceptions:</w:t>
            </w:r>
          </w:p>
        </w:tc>
        <w:tc>
          <w:tcPr>
            <w:tcW w:w="8460" w:type="dxa"/>
          </w:tcPr>
          <w:p w14:paraId="75276B78" w14:textId="15CAAC42" w:rsidR="00417E04" w:rsidRPr="00861AB0" w:rsidRDefault="00417E04" w:rsidP="00417E04">
            <w:pPr>
              <w:pStyle w:val="ListParagraph"/>
              <w:numPr>
                <w:ilvl w:val="0"/>
                <w:numId w:val="104"/>
              </w:numPr>
              <w:jc w:val="both"/>
            </w:pPr>
            <w:r>
              <w:t>If user does not have</w:t>
            </w:r>
            <w:r w:rsidR="00EB4189">
              <w:t xml:space="preserve"> enough storage popup message will </w:t>
            </w:r>
            <w:r w:rsidR="004C4B0C">
              <w:t>appear” saving</w:t>
            </w:r>
            <w:r w:rsidR="00EB4189">
              <w:t xml:space="preserve"> model to library but cannot be downloaded’</w:t>
            </w:r>
            <w:r>
              <w:t xml:space="preserve"> </w:t>
            </w:r>
          </w:p>
        </w:tc>
      </w:tr>
      <w:tr w:rsidR="00417E04" w:rsidRPr="00877136" w14:paraId="633F3EEA" w14:textId="77777777" w:rsidTr="00FD5932">
        <w:tc>
          <w:tcPr>
            <w:tcW w:w="1957" w:type="dxa"/>
          </w:tcPr>
          <w:p w14:paraId="7A5B6D5F" w14:textId="77777777" w:rsidR="00417E04" w:rsidRPr="00861AB0" w:rsidRDefault="00417E04" w:rsidP="00FD5932">
            <w:pPr>
              <w:jc w:val="both"/>
              <w:rPr>
                <w:b/>
              </w:rPr>
            </w:pPr>
            <w:r w:rsidRPr="00861AB0">
              <w:rPr>
                <w:b/>
              </w:rPr>
              <w:t>Postconditions:</w:t>
            </w:r>
          </w:p>
        </w:tc>
        <w:tc>
          <w:tcPr>
            <w:tcW w:w="8460" w:type="dxa"/>
          </w:tcPr>
          <w:p w14:paraId="0CF2495F" w14:textId="77777777" w:rsidR="00417E04" w:rsidRDefault="00417E04"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viewing 3D Object</w:t>
            </w:r>
          </w:p>
          <w:p w14:paraId="207FD5F1" w14:textId="0A62132E" w:rsidR="00B272AB" w:rsidRPr="00B272AB" w:rsidRDefault="00B272AB" w:rsidP="00B272AB">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3D Model will be saved to user’s library</w:t>
            </w:r>
          </w:p>
        </w:tc>
      </w:tr>
      <w:tr w:rsidR="00417E04" w:rsidRPr="00877136" w14:paraId="6C89909C" w14:textId="77777777" w:rsidTr="00FD5932">
        <w:tc>
          <w:tcPr>
            <w:tcW w:w="1957" w:type="dxa"/>
          </w:tcPr>
          <w:p w14:paraId="0C5D71F9" w14:textId="77777777" w:rsidR="00417E04" w:rsidRPr="00861AB0" w:rsidRDefault="00417E04" w:rsidP="00FD5932">
            <w:pPr>
              <w:jc w:val="both"/>
              <w:rPr>
                <w:b/>
              </w:rPr>
            </w:pPr>
            <w:r w:rsidRPr="00861AB0">
              <w:rPr>
                <w:b/>
              </w:rPr>
              <w:t>Business Rules</w:t>
            </w:r>
          </w:p>
        </w:tc>
        <w:tc>
          <w:tcPr>
            <w:tcW w:w="8460" w:type="dxa"/>
          </w:tcPr>
          <w:p w14:paraId="77EA2490" w14:textId="77777777" w:rsidR="00417E04" w:rsidRPr="00861AB0" w:rsidRDefault="00417E04" w:rsidP="00FD5932">
            <w:pPr>
              <w:pStyle w:val="Pa49"/>
              <w:jc w:val="both"/>
            </w:pPr>
            <w:r>
              <w:rPr>
                <w:rFonts w:ascii="Times New Roman" w:hAnsi="Times New Roman"/>
              </w:rPr>
              <w:t>N/A</w:t>
            </w:r>
          </w:p>
        </w:tc>
      </w:tr>
      <w:tr w:rsidR="00417E04" w:rsidRPr="00877136" w14:paraId="793B9570" w14:textId="77777777" w:rsidTr="00FD5932">
        <w:tc>
          <w:tcPr>
            <w:tcW w:w="1957" w:type="dxa"/>
          </w:tcPr>
          <w:p w14:paraId="747DAAE1" w14:textId="77777777" w:rsidR="00417E04" w:rsidRPr="00861AB0" w:rsidRDefault="00417E04" w:rsidP="00FD5932">
            <w:pPr>
              <w:jc w:val="both"/>
              <w:rPr>
                <w:b/>
              </w:rPr>
            </w:pPr>
            <w:r w:rsidRPr="00861AB0">
              <w:rPr>
                <w:b/>
              </w:rPr>
              <w:t>Assumptions:</w:t>
            </w:r>
          </w:p>
        </w:tc>
        <w:tc>
          <w:tcPr>
            <w:tcW w:w="8460" w:type="dxa"/>
          </w:tcPr>
          <w:p w14:paraId="14115D79" w14:textId="77777777" w:rsidR="00417E04" w:rsidRPr="00861AB0" w:rsidRDefault="00417E04" w:rsidP="00FD5932">
            <w:pPr>
              <w:jc w:val="both"/>
            </w:pPr>
            <w:r>
              <w:t>User wants maps for construction site.</w:t>
            </w:r>
          </w:p>
        </w:tc>
      </w:tr>
    </w:tbl>
    <w:p w14:paraId="751601EB" w14:textId="77777777" w:rsidR="00231529" w:rsidRDefault="00231529"/>
    <w:p w14:paraId="0BA46D77" w14:textId="77777777" w:rsidR="00231529" w:rsidRDefault="00231529">
      <w:r>
        <w:br w:type="page"/>
      </w:r>
    </w:p>
    <w:p w14:paraId="3E0831D1" w14:textId="50E45EBF" w:rsidR="00231529" w:rsidRPr="00DD5C55" w:rsidRDefault="00231529" w:rsidP="00231529">
      <w:pPr>
        <w:pStyle w:val="Caption"/>
        <w:keepNext/>
        <w:spacing w:line="276" w:lineRule="auto"/>
        <w:rPr>
          <w:szCs w:val="24"/>
        </w:rPr>
      </w:pPr>
      <w:r w:rsidRPr="00DD5C55">
        <w:rPr>
          <w:szCs w:val="24"/>
        </w:rPr>
        <w:lastRenderedPageBreak/>
        <w:t xml:space="preserve">Table </w:t>
      </w:r>
      <w:r>
        <w:rPr>
          <w:szCs w:val="24"/>
        </w:rPr>
        <w:t>71</w:t>
      </w:r>
      <w:r w:rsidRPr="00DD5C55">
        <w:rPr>
          <w:noProof/>
          <w:szCs w:val="24"/>
        </w:rPr>
        <w:t>:</w:t>
      </w:r>
      <w:r>
        <w:rPr>
          <w:noProof/>
          <w:szCs w:val="24"/>
        </w:rPr>
        <w:t xml:space="preserve"> </w:t>
      </w:r>
      <w:r>
        <w:rPr>
          <w:lang w:eastAsia="ar-SA"/>
        </w:rPr>
        <w:t>Save Model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31529" w:rsidRPr="00877136" w14:paraId="6FF1A7BA" w14:textId="77777777" w:rsidTr="00FD5932">
        <w:tc>
          <w:tcPr>
            <w:tcW w:w="1957" w:type="dxa"/>
          </w:tcPr>
          <w:p w14:paraId="5B6BF29F" w14:textId="77777777" w:rsidR="00231529" w:rsidRPr="00861AB0" w:rsidRDefault="00231529" w:rsidP="00FD5932">
            <w:pPr>
              <w:jc w:val="both"/>
              <w:rPr>
                <w:b/>
              </w:rPr>
            </w:pPr>
            <w:r w:rsidRPr="00861AB0">
              <w:rPr>
                <w:b/>
              </w:rPr>
              <w:t>Use Case ID:</w:t>
            </w:r>
          </w:p>
        </w:tc>
        <w:tc>
          <w:tcPr>
            <w:tcW w:w="8460" w:type="dxa"/>
          </w:tcPr>
          <w:p w14:paraId="5747937B" w14:textId="5F910896" w:rsidR="00231529" w:rsidRPr="00861AB0" w:rsidRDefault="00231529" w:rsidP="00FD5932">
            <w:pPr>
              <w:jc w:val="both"/>
            </w:pPr>
            <w:r w:rsidRPr="00861AB0">
              <w:t xml:space="preserve"> </w:t>
            </w:r>
            <w:r>
              <w:t>M6-UC5</w:t>
            </w:r>
          </w:p>
        </w:tc>
      </w:tr>
      <w:tr w:rsidR="00231529" w:rsidRPr="00877136" w14:paraId="737D83DE" w14:textId="77777777" w:rsidTr="00FD5932">
        <w:tc>
          <w:tcPr>
            <w:tcW w:w="1957" w:type="dxa"/>
          </w:tcPr>
          <w:p w14:paraId="24BC86CE" w14:textId="77777777" w:rsidR="00231529" w:rsidRPr="00861AB0" w:rsidRDefault="00231529" w:rsidP="00FD5932">
            <w:pPr>
              <w:jc w:val="both"/>
              <w:rPr>
                <w:b/>
              </w:rPr>
            </w:pPr>
            <w:r w:rsidRPr="00861AB0">
              <w:rPr>
                <w:b/>
              </w:rPr>
              <w:t>Use Case Name:</w:t>
            </w:r>
          </w:p>
        </w:tc>
        <w:tc>
          <w:tcPr>
            <w:tcW w:w="8460" w:type="dxa"/>
          </w:tcPr>
          <w:p w14:paraId="6F8C469A" w14:textId="35E91859" w:rsidR="00231529" w:rsidRPr="00861AB0" w:rsidRDefault="00231529" w:rsidP="00FD5932">
            <w:pPr>
              <w:jc w:val="both"/>
            </w:pPr>
            <w:r>
              <w:rPr>
                <w:lang w:eastAsia="ar-SA"/>
              </w:rPr>
              <w:t>Save Model (Mobile)</w:t>
            </w:r>
          </w:p>
        </w:tc>
      </w:tr>
      <w:tr w:rsidR="00231529" w:rsidRPr="00877136" w14:paraId="5B0B5EA8" w14:textId="77777777" w:rsidTr="00FD5932">
        <w:tc>
          <w:tcPr>
            <w:tcW w:w="1957" w:type="dxa"/>
          </w:tcPr>
          <w:p w14:paraId="3138DAA7" w14:textId="77777777" w:rsidR="00231529" w:rsidRPr="00861AB0" w:rsidRDefault="00231529" w:rsidP="00FD5932">
            <w:pPr>
              <w:jc w:val="both"/>
              <w:rPr>
                <w:b/>
              </w:rPr>
            </w:pPr>
            <w:r w:rsidRPr="00861AB0">
              <w:rPr>
                <w:b/>
              </w:rPr>
              <w:t>Actors:</w:t>
            </w:r>
          </w:p>
        </w:tc>
        <w:tc>
          <w:tcPr>
            <w:tcW w:w="8460" w:type="dxa"/>
          </w:tcPr>
          <w:p w14:paraId="6D290E02" w14:textId="77777777" w:rsidR="00231529" w:rsidRPr="00861AB0" w:rsidRDefault="00231529" w:rsidP="00FD5932">
            <w:pPr>
              <w:jc w:val="both"/>
            </w:pPr>
            <w:r>
              <w:t>Primary Actor: User</w:t>
            </w:r>
          </w:p>
        </w:tc>
      </w:tr>
      <w:tr w:rsidR="00231529" w:rsidRPr="00877136" w14:paraId="55691279" w14:textId="77777777" w:rsidTr="00FD5932">
        <w:tc>
          <w:tcPr>
            <w:tcW w:w="1957" w:type="dxa"/>
          </w:tcPr>
          <w:p w14:paraId="5E3B3DA7" w14:textId="77777777" w:rsidR="00231529" w:rsidRPr="00861AB0" w:rsidRDefault="00231529" w:rsidP="00FD5932">
            <w:pPr>
              <w:jc w:val="both"/>
              <w:rPr>
                <w:b/>
              </w:rPr>
            </w:pPr>
            <w:r w:rsidRPr="00861AB0">
              <w:rPr>
                <w:b/>
              </w:rPr>
              <w:t>Description:</w:t>
            </w:r>
          </w:p>
        </w:tc>
        <w:tc>
          <w:tcPr>
            <w:tcW w:w="8460" w:type="dxa"/>
          </w:tcPr>
          <w:p w14:paraId="21B91BB7" w14:textId="77777777" w:rsidR="00231529" w:rsidRPr="00861AB0" w:rsidRDefault="00231529" w:rsidP="00FD5932">
            <w:pPr>
              <w:pStyle w:val="Pa49"/>
              <w:jc w:val="both"/>
              <w:rPr>
                <w:rFonts w:ascii="Times New Roman" w:hAnsi="Times New Roman"/>
              </w:rPr>
            </w:pPr>
            <w:r>
              <w:rPr>
                <w:rFonts w:ascii="Times New Roman" w:hAnsi="Times New Roman"/>
              </w:rPr>
              <w:t>User can save the 3D model.</w:t>
            </w:r>
          </w:p>
        </w:tc>
      </w:tr>
      <w:tr w:rsidR="00231529" w:rsidRPr="00877136" w14:paraId="0724CE80" w14:textId="77777777" w:rsidTr="00FD5932">
        <w:tc>
          <w:tcPr>
            <w:tcW w:w="1957" w:type="dxa"/>
          </w:tcPr>
          <w:p w14:paraId="3AF68160" w14:textId="77777777" w:rsidR="00231529" w:rsidRPr="00861AB0" w:rsidRDefault="00231529" w:rsidP="00FD5932">
            <w:pPr>
              <w:jc w:val="both"/>
              <w:rPr>
                <w:b/>
              </w:rPr>
            </w:pPr>
            <w:r w:rsidRPr="00861AB0">
              <w:rPr>
                <w:b/>
              </w:rPr>
              <w:t>Trigger:</w:t>
            </w:r>
          </w:p>
        </w:tc>
        <w:tc>
          <w:tcPr>
            <w:tcW w:w="8460" w:type="dxa"/>
          </w:tcPr>
          <w:p w14:paraId="1DCE1C6A" w14:textId="77777777" w:rsidR="00231529" w:rsidRPr="00861AB0" w:rsidRDefault="00231529" w:rsidP="00FD5932">
            <w:pPr>
              <w:jc w:val="both"/>
            </w:pPr>
            <w:r>
              <w:t>User clicks on ‘Save Model’ button</w:t>
            </w:r>
          </w:p>
        </w:tc>
      </w:tr>
      <w:tr w:rsidR="00231529" w:rsidRPr="00877136" w14:paraId="0AEE3763" w14:textId="77777777" w:rsidTr="00FD5932">
        <w:tc>
          <w:tcPr>
            <w:tcW w:w="1957" w:type="dxa"/>
          </w:tcPr>
          <w:p w14:paraId="2A12BC9F" w14:textId="77777777" w:rsidR="00231529" w:rsidRPr="00861AB0" w:rsidRDefault="00231529" w:rsidP="00FD5932">
            <w:pPr>
              <w:jc w:val="both"/>
              <w:rPr>
                <w:b/>
              </w:rPr>
            </w:pPr>
            <w:r w:rsidRPr="00861AB0">
              <w:rPr>
                <w:b/>
              </w:rPr>
              <w:t>Level:</w:t>
            </w:r>
          </w:p>
        </w:tc>
        <w:tc>
          <w:tcPr>
            <w:tcW w:w="8460" w:type="dxa"/>
          </w:tcPr>
          <w:p w14:paraId="2BDAFB7A" w14:textId="77777777" w:rsidR="00231529" w:rsidRPr="00861AB0" w:rsidRDefault="00231529" w:rsidP="00FD5932">
            <w:pPr>
              <w:jc w:val="both"/>
            </w:pPr>
            <w:r>
              <w:t>High</w:t>
            </w:r>
          </w:p>
        </w:tc>
      </w:tr>
      <w:tr w:rsidR="00231529" w:rsidRPr="00877136" w14:paraId="1E7C13BA" w14:textId="77777777" w:rsidTr="00FD5932">
        <w:trPr>
          <w:trHeight w:val="467"/>
        </w:trPr>
        <w:tc>
          <w:tcPr>
            <w:tcW w:w="1957" w:type="dxa"/>
          </w:tcPr>
          <w:p w14:paraId="6FCF900D" w14:textId="77777777" w:rsidR="00231529" w:rsidRPr="00861AB0" w:rsidRDefault="00231529" w:rsidP="00FD5932">
            <w:pPr>
              <w:jc w:val="both"/>
              <w:rPr>
                <w:b/>
              </w:rPr>
            </w:pPr>
            <w:r w:rsidRPr="00861AB0">
              <w:rPr>
                <w:b/>
              </w:rPr>
              <w:t>Preconditions:</w:t>
            </w:r>
          </w:p>
        </w:tc>
        <w:tc>
          <w:tcPr>
            <w:tcW w:w="8460" w:type="dxa"/>
          </w:tcPr>
          <w:p w14:paraId="08D640AE" w14:textId="2482A020" w:rsidR="00231529" w:rsidRPr="00716CBB" w:rsidRDefault="00231529" w:rsidP="00FD5932">
            <w:pPr>
              <w:pStyle w:val="Pa49"/>
              <w:jc w:val="both"/>
            </w:pPr>
            <w:r>
              <w:rPr>
                <w:rFonts w:ascii="Times New Roman" w:hAnsi="Times New Roman"/>
              </w:rPr>
              <w:t xml:space="preserve">PRE-1: User is in </w:t>
            </w:r>
            <w:r w:rsidR="004C4B0C">
              <w:rPr>
                <w:rFonts w:ascii="Times New Roman" w:hAnsi="Times New Roman"/>
              </w:rPr>
              <w:t>models’</w:t>
            </w:r>
            <w:r>
              <w:rPr>
                <w:rFonts w:ascii="Times New Roman" w:hAnsi="Times New Roman"/>
              </w:rPr>
              <w:t xml:space="preserve"> menu</w:t>
            </w:r>
          </w:p>
        </w:tc>
      </w:tr>
      <w:tr w:rsidR="00231529" w:rsidRPr="00877136" w14:paraId="54C16051" w14:textId="77777777" w:rsidTr="00FD5932">
        <w:trPr>
          <w:trHeight w:val="440"/>
        </w:trPr>
        <w:tc>
          <w:tcPr>
            <w:tcW w:w="1957" w:type="dxa"/>
          </w:tcPr>
          <w:p w14:paraId="190D891C" w14:textId="77777777" w:rsidR="00231529" w:rsidRPr="00861AB0" w:rsidRDefault="00231529" w:rsidP="00FD5932">
            <w:pPr>
              <w:jc w:val="both"/>
              <w:rPr>
                <w:b/>
              </w:rPr>
            </w:pPr>
            <w:r w:rsidRPr="00861AB0">
              <w:rPr>
                <w:b/>
                <w:color w:val="0D0D0D" w:themeColor="text1" w:themeTint="F2"/>
              </w:rPr>
              <w:t>Includes:</w:t>
            </w:r>
          </w:p>
        </w:tc>
        <w:tc>
          <w:tcPr>
            <w:tcW w:w="8460" w:type="dxa"/>
          </w:tcPr>
          <w:p w14:paraId="3751B60A" w14:textId="16F5C21A" w:rsidR="00231529" w:rsidRPr="00861AB0" w:rsidRDefault="00231529" w:rsidP="00FD5932">
            <w:pPr>
              <w:jc w:val="both"/>
            </w:pPr>
            <w:r>
              <w:t>M1-UC</w:t>
            </w:r>
            <w:r w:rsidR="008D288D">
              <w:t>1</w:t>
            </w:r>
            <w:r>
              <w:t>, M1-UC</w:t>
            </w:r>
            <w:r w:rsidR="008D288D">
              <w:t>3</w:t>
            </w:r>
            <w:r>
              <w:t>, M6-UC</w:t>
            </w:r>
            <w:r w:rsidR="008D288D">
              <w:t>2</w:t>
            </w:r>
            <w:r>
              <w:t>, M6-UC</w:t>
            </w:r>
            <w:r w:rsidR="003D2035">
              <w:t>3</w:t>
            </w:r>
          </w:p>
        </w:tc>
      </w:tr>
      <w:tr w:rsidR="00231529" w:rsidRPr="00877136" w14:paraId="2CD49277" w14:textId="77777777" w:rsidTr="00FD5932">
        <w:tc>
          <w:tcPr>
            <w:tcW w:w="1957" w:type="dxa"/>
          </w:tcPr>
          <w:p w14:paraId="1998F698" w14:textId="77777777" w:rsidR="00231529" w:rsidRPr="00861AB0" w:rsidRDefault="00231529" w:rsidP="00FD5932">
            <w:pPr>
              <w:jc w:val="both"/>
              <w:rPr>
                <w:b/>
              </w:rPr>
            </w:pPr>
            <w:r w:rsidRPr="00861AB0">
              <w:rPr>
                <w:b/>
              </w:rPr>
              <w:t>Normal Flow:</w:t>
            </w:r>
          </w:p>
        </w:tc>
        <w:tc>
          <w:tcPr>
            <w:tcW w:w="8460" w:type="dxa"/>
          </w:tcPr>
          <w:p w14:paraId="1C38DFAA" w14:textId="77777777" w:rsidR="00231529" w:rsidRDefault="00231529" w:rsidP="003D2035">
            <w:pPr>
              <w:pStyle w:val="ListParagraph"/>
              <w:numPr>
                <w:ilvl w:val="0"/>
                <w:numId w:val="108"/>
              </w:numPr>
            </w:pPr>
            <w:r>
              <w:t>User will click on the model list</w:t>
            </w:r>
          </w:p>
          <w:p w14:paraId="4CE94A4F" w14:textId="77777777" w:rsidR="00231529" w:rsidRPr="00861AB0" w:rsidRDefault="00231529" w:rsidP="003D2035">
            <w:pPr>
              <w:pStyle w:val="ListParagraph"/>
              <w:numPr>
                <w:ilvl w:val="0"/>
                <w:numId w:val="108"/>
              </w:numPr>
            </w:pPr>
            <w:r>
              <w:t>User will press the save model button</w:t>
            </w:r>
          </w:p>
        </w:tc>
      </w:tr>
      <w:tr w:rsidR="00231529" w:rsidRPr="00877136" w14:paraId="40749FFE" w14:textId="77777777" w:rsidTr="00FD5932">
        <w:tc>
          <w:tcPr>
            <w:tcW w:w="1957" w:type="dxa"/>
          </w:tcPr>
          <w:p w14:paraId="7203A9EE" w14:textId="77777777" w:rsidR="00231529" w:rsidRPr="003907CF" w:rsidRDefault="00231529" w:rsidP="00FD5932">
            <w:pPr>
              <w:jc w:val="both"/>
              <w:rPr>
                <w:b/>
              </w:rPr>
            </w:pPr>
            <w:r w:rsidRPr="00861AB0">
              <w:rPr>
                <w:b/>
              </w:rPr>
              <w:t>Alternative Flows:</w:t>
            </w:r>
          </w:p>
        </w:tc>
        <w:tc>
          <w:tcPr>
            <w:tcW w:w="8460" w:type="dxa"/>
          </w:tcPr>
          <w:p w14:paraId="119B1356" w14:textId="4592566D" w:rsidR="00231529" w:rsidRDefault="00231529" w:rsidP="003D2035">
            <w:pPr>
              <w:pStyle w:val="ListParagraph"/>
              <w:numPr>
                <w:ilvl w:val="0"/>
                <w:numId w:val="109"/>
              </w:numPr>
            </w:pPr>
            <w:r>
              <w:t xml:space="preserve">User is viewing the </w:t>
            </w:r>
            <w:r w:rsidR="004C4B0C">
              <w:t>model</w:t>
            </w:r>
          </w:p>
          <w:p w14:paraId="05419819" w14:textId="59591163" w:rsidR="00231529" w:rsidRPr="00861AB0" w:rsidRDefault="00231529" w:rsidP="003D2035">
            <w:pPr>
              <w:pStyle w:val="ListParagraph"/>
              <w:numPr>
                <w:ilvl w:val="0"/>
                <w:numId w:val="109"/>
              </w:numPr>
            </w:pPr>
            <w:r>
              <w:t xml:space="preserve">User presses </w:t>
            </w:r>
            <w:r w:rsidR="004C4B0C">
              <w:t>save</w:t>
            </w:r>
            <w:r>
              <w:t xml:space="preserve"> button</w:t>
            </w:r>
          </w:p>
        </w:tc>
      </w:tr>
      <w:tr w:rsidR="00231529" w:rsidRPr="00877136" w14:paraId="34891BCE" w14:textId="77777777" w:rsidTr="00FD5932">
        <w:tc>
          <w:tcPr>
            <w:tcW w:w="1957" w:type="dxa"/>
          </w:tcPr>
          <w:p w14:paraId="552AB3DB" w14:textId="77777777" w:rsidR="00231529" w:rsidRPr="00861AB0" w:rsidRDefault="00231529" w:rsidP="00FD5932">
            <w:pPr>
              <w:jc w:val="both"/>
              <w:rPr>
                <w:b/>
              </w:rPr>
            </w:pPr>
            <w:r w:rsidRPr="00861AB0">
              <w:rPr>
                <w:b/>
              </w:rPr>
              <w:t>Exceptions:</w:t>
            </w:r>
          </w:p>
        </w:tc>
        <w:tc>
          <w:tcPr>
            <w:tcW w:w="8460" w:type="dxa"/>
          </w:tcPr>
          <w:p w14:paraId="6242B791" w14:textId="28D4CF51" w:rsidR="00231529" w:rsidRPr="00861AB0" w:rsidRDefault="00231529" w:rsidP="003D2035">
            <w:pPr>
              <w:pStyle w:val="ListParagraph"/>
              <w:numPr>
                <w:ilvl w:val="0"/>
                <w:numId w:val="110"/>
              </w:numPr>
              <w:jc w:val="both"/>
            </w:pPr>
            <w:r>
              <w:t xml:space="preserve">If user does not have enough storage popup message will </w:t>
            </w:r>
            <w:r w:rsidR="004C4B0C">
              <w:t>appear” saving</w:t>
            </w:r>
            <w:r>
              <w:t xml:space="preserve"> model to library but cannot be downloaded’ </w:t>
            </w:r>
          </w:p>
        </w:tc>
      </w:tr>
      <w:tr w:rsidR="00231529" w:rsidRPr="00877136" w14:paraId="7B020DFA" w14:textId="77777777" w:rsidTr="00FD5932">
        <w:tc>
          <w:tcPr>
            <w:tcW w:w="1957" w:type="dxa"/>
          </w:tcPr>
          <w:p w14:paraId="0AFC776B" w14:textId="77777777" w:rsidR="00231529" w:rsidRPr="00861AB0" w:rsidRDefault="00231529" w:rsidP="00FD5932">
            <w:pPr>
              <w:jc w:val="both"/>
              <w:rPr>
                <w:b/>
              </w:rPr>
            </w:pPr>
            <w:r w:rsidRPr="00861AB0">
              <w:rPr>
                <w:b/>
              </w:rPr>
              <w:t>Postconditions:</w:t>
            </w:r>
          </w:p>
        </w:tc>
        <w:tc>
          <w:tcPr>
            <w:tcW w:w="8460" w:type="dxa"/>
          </w:tcPr>
          <w:p w14:paraId="127E0596" w14:textId="77777777" w:rsidR="00231529" w:rsidRDefault="00231529"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viewing 3D Object</w:t>
            </w:r>
          </w:p>
          <w:p w14:paraId="07A90A70" w14:textId="77777777" w:rsidR="00231529" w:rsidRPr="00B272AB" w:rsidRDefault="00231529" w:rsidP="00FD5932">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3D Model will be saved to user’s library</w:t>
            </w:r>
          </w:p>
        </w:tc>
      </w:tr>
      <w:tr w:rsidR="00231529" w:rsidRPr="00877136" w14:paraId="7108B65D" w14:textId="77777777" w:rsidTr="00FD5932">
        <w:tc>
          <w:tcPr>
            <w:tcW w:w="1957" w:type="dxa"/>
          </w:tcPr>
          <w:p w14:paraId="18DF1EDE" w14:textId="77777777" w:rsidR="00231529" w:rsidRPr="00861AB0" w:rsidRDefault="00231529" w:rsidP="00FD5932">
            <w:pPr>
              <w:jc w:val="both"/>
              <w:rPr>
                <w:b/>
              </w:rPr>
            </w:pPr>
            <w:r w:rsidRPr="00861AB0">
              <w:rPr>
                <w:b/>
              </w:rPr>
              <w:t>Business Rules</w:t>
            </w:r>
          </w:p>
        </w:tc>
        <w:tc>
          <w:tcPr>
            <w:tcW w:w="8460" w:type="dxa"/>
          </w:tcPr>
          <w:p w14:paraId="42AFE59E" w14:textId="77777777" w:rsidR="00231529" w:rsidRPr="00861AB0" w:rsidRDefault="00231529" w:rsidP="00FD5932">
            <w:pPr>
              <w:pStyle w:val="Pa49"/>
              <w:jc w:val="both"/>
            </w:pPr>
            <w:r>
              <w:rPr>
                <w:rFonts w:ascii="Times New Roman" w:hAnsi="Times New Roman"/>
              </w:rPr>
              <w:t>N/A</w:t>
            </w:r>
          </w:p>
        </w:tc>
      </w:tr>
      <w:tr w:rsidR="00231529" w:rsidRPr="00877136" w14:paraId="3F1E87AB" w14:textId="77777777" w:rsidTr="00FD5932">
        <w:tc>
          <w:tcPr>
            <w:tcW w:w="1957" w:type="dxa"/>
          </w:tcPr>
          <w:p w14:paraId="7648F110" w14:textId="77777777" w:rsidR="00231529" w:rsidRPr="00861AB0" w:rsidRDefault="00231529" w:rsidP="00FD5932">
            <w:pPr>
              <w:jc w:val="both"/>
              <w:rPr>
                <w:b/>
              </w:rPr>
            </w:pPr>
            <w:r w:rsidRPr="00861AB0">
              <w:rPr>
                <w:b/>
              </w:rPr>
              <w:t>Assumptions:</w:t>
            </w:r>
          </w:p>
        </w:tc>
        <w:tc>
          <w:tcPr>
            <w:tcW w:w="8460" w:type="dxa"/>
          </w:tcPr>
          <w:p w14:paraId="6754E693" w14:textId="77777777" w:rsidR="00231529" w:rsidRPr="00861AB0" w:rsidRDefault="00231529" w:rsidP="00FD5932">
            <w:pPr>
              <w:jc w:val="both"/>
            </w:pPr>
            <w:r>
              <w:t>User wants maps for construction site.</w:t>
            </w:r>
          </w:p>
        </w:tc>
      </w:tr>
    </w:tbl>
    <w:p w14:paraId="579971EC" w14:textId="77777777" w:rsidR="00B956E8" w:rsidRDefault="00B956E8"/>
    <w:p w14:paraId="01A9593C" w14:textId="77777777" w:rsidR="00B956E8" w:rsidRDefault="00B956E8">
      <w:r>
        <w:br w:type="page"/>
      </w:r>
    </w:p>
    <w:p w14:paraId="58D10991" w14:textId="26A6A831" w:rsidR="00B956E8" w:rsidRPr="00DD5C55" w:rsidRDefault="00B956E8" w:rsidP="00B956E8">
      <w:pPr>
        <w:pStyle w:val="Caption"/>
        <w:keepNext/>
        <w:spacing w:line="276" w:lineRule="auto"/>
        <w:rPr>
          <w:szCs w:val="24"/>
        </w:rPr>
      </w:pPr>
      <w:r w:rsidRPr="00DD5C55">
        <w:rPr>
          <w:szCs w:val="24"/>
        </w:rPr>
        <w:lastRenderedPageBreak/>
        <w:t xml:space="preserve">Table </w:t>
      </w:r>
      <w:r>
        <w:rPr>
          <w:szCs w:val="24"/>
        </w:rPr>
        <w:t>7</w:t>
      </w:r>
      <w:r w:rsidR="00A4289C">
        <w:rPr>
          <w:szCs w:val="24"/>
        </w:rPr>
        <w:t>2</w:t>
      </w:r>
      <w:r w:rsidRPr="00DD5C55">
        <w:rPr>
          <w:noProof/>
          <w:szCs w:val="24"/>
        </w:rPr>
        <w:t>:</w:t>
      </w:r>
      <w:r>
        <w:rPr>
          <w:noProof/>
          <w:szCs w:val="24"/>
        </w:rPr>
        <w:t xml:space="preserve"> </w:t>
      </w:r>
      <w:r>
        <w:rPr>
          <w:lang w:eastAsia="ar-SA"/>
        </w:rPr>
        <w:t>S</w:t>
      </w:r>
      <w:r w:rsidR="00A4289C">
        <w:rPr>
          <w:lang w:eastAsia="ar-SA"/>
        </w:rPr>
        <w:t>hare</w:t>
      </w:r>
      <w:r>
        <w:rPr>
          <w:lang w:eastAsia="ar-SA"/>
        </w:rPr>
        <w:t xml:space="preserve"> Model (</w:t>
      </w:r>
      <w:r w:rsidR="00A4289C">
        <w:rPr>
          <w:lang w:eastAsia="ar-SA"/>
        </w:rPr>
        <w:t>Web</w:t>
      </w:r>
      <w:r>
        <w:rPr>
          <w:lang w:eastAsia="ar-SA"/>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956E8" w:rsidRPr="00877136" w14:paraId="65B0A01A" w14:textId="77777777" w:rsidTr="00FD5932">
        <w:tc>
          <w:tcPr>
            <w:tcW w:w="1957" w:type="dxa"/>
          </w:tcPr>
          <w:p w14:paraId="6668F769" w14:textId="77777777" w:rsidR="00B956E8" w:rsidRPr="00861AB0" w:rsidRDefault="00B956E8" w:rsidP="00FD5932">
            <w:pPr>
              <w:jc w:val="both"/>
              <w:rPr>
                <w:b/>
              </w:rPr>
            </w:pPr>
            <w:r w:rsidRPr="00861AB0">
              <w:rPr>
                <w:b/>
              </w:rPr>
              <w:t>Use Case ID:</w:t>
            </w:r>
          </w:p>
        </w:tc>
        <w:tc>
          <w:tcPr>
            <w:tcW w:w="8460" w:type="dxa"/>
          </w:tcPr>
          <w:p w14:paraId="63E8667C" w14:textId="615532CE" w:rsidR="00B956E8" w:rsidRPr="00861AB0" w:rsidRDefault="00B956E8" w:rsidP="00FD5932">
            <w:pPr>
              <w:jc w:val="both"/>
            </w:pPr>
            <w:r w:rsidRPr="00861AB0">
              <w:t xml:space="preserve"> </w:t>
            </w:r>
            <w:r>
              <w:t>M6-UC</w:t>
            </w:r>
            <w:r w:rsidR="00600D1B">
              <w:t>6</w:t>
            </w:r>
          </w:p>
        </w:tc>
      </w:tr>
      <w:tr w:rsidR="00B956E8" w:rsidRPr="00877136" w14:paraId="55654355" w14:textId="77777777" w:rsidTr="00FD5932">
        <w:tc>
          <w:tcPr>
            <w:tcW w:w="1957" w:type="dxa"/>
          </w:tcPr>
          <w:p w14:paraId="43FAE55B" w14:textId="77777777" w:rsidR="00B956E8" w:rsidRPr="00861AB0" w:rsidRDefault="00B956E8" w:rsidP="00FD5932">
            <w:pPr>
              <w:jc w:val="both"/>
              <w:rPr>
                <w:b/>
              </w:rPr>
            </w:pPr>
            <w:r w:rsidRPr="00861AB0">
              <w:rPr>
                <w:b/>
              </w:rPr>
              <w:t>Use Case Name:</w:t>
            </w:r>
          </w:p>
        </w:tc>
        <w:tc>
          <w:tcPr>
            <w:tcW w:w="8460" w:type="dxa"/>
          </w:tcPr>
          <w:p w14:paraId="0B3D9AB8" w14:textId="23AB263B" w:rsidR="00B956E8" w:rsidRPr="00861AB0" w:rsidRDefault="00A4289C" w:rsidP="00FD5932">
            <w:pPr>
              <w:jc w:val="both"/>
            </w:pPr>
            <w:r>
              <w:rPr>
                <w:lang w:eastAsia="ar-SA"/>
              </w:rPr>
              <w:t>Share Model (Web)</w:t>
            </w:r>
            <w:r w:rsidRPr="00DD5C55">
              <w:t>.</w:t>
            </w:r>
          </w:p>
        </w:tc>
      </w:tr>
      <w:tr w:rsidR="00B956E8" w:rsidRPr="00877136" w14:paraId="3D8F7302" w14:textId="77777777" w:rsidTr="00FD5932">
        <w:tc>
          <w:tcPr>
            <w:tcW w:w="1957" w:type="dxa"/>
          </w:tcPr>
          <w:p w14:paraId="28D50074" w14:textId="77777777" w:rsidR="00B956E8" w:rsidRPr="00861AB0" w:rsidRDefault="00B956E8" w:rsidP="00FD5932">
            <w:pPr>
              <w:jc w:val="both"/>
              <w:rPr>
                <w:b/>
              </w:rPr>
            </w:pPr>
            <w:r w:rsidRPr="00861AB0">
              <w:rPr>
                <w:b/>
              </w:rPr>
              <w:t>Actors:</w:t>
            </w:r>
          </w:p>
        </w:tc>
        <w:tc>
          <w:tcPr>
            <w:tcW w:w="8460" w:type="dxa"/>
          </w:tcPr>
          <w:p w14:paraId="0E7F1D30" w14:textId="77777777" w:rsidR="00B956E8" w:rsidRPr="00861AB0" w:rsidRDefault="00B956E8" w:rsidP="00FD5932">
            <w:pPr>
              <w:jc w:val="both"/>
            </w:pPr>
            <w:r>
              <w:t>Primary Actor: User</w:t>
            </w:r>
          </w:p>
        </w:tc>
      </w:tr>
      <w:tr w:rsidR="00B956E8" w:rsidRPr="00877136" w14:paraId="07FC7EF6" w14:textId="77777777" w:rsidTr="00FD5932">
        <w:tc>
          <w:tcPr>
            <w:tcW w:w="1957" w:type="dxa"/>
          </w:tcPr>
          <w:p w14:paraId="433BF2E3" w14:textId="77777777" w:rsidR="00B956E8" w:rsidRPr="00861AB0" w:rsidRDefault="00B956E8" w:rsidP="00FD5932">
            <w:pPr>
              <w:jc w:val="both"/>
              <w:rPr>
                <w:b/>
              </w:rPr>
            </w:pPr>
            <w:r w:rsidRPr="00861AB0">
              <w:rPr>
                <w:b/>
              </w:rPr>
              <w:t>Description:</w:t>
            </w:r>
          </w:p>
        </w:tc>
        <w:tc>
          <w:tcPr>
            <w:tcW w:w="8460" w:type="dxa"/>
          </w:tcPr>
          <w:p w14:paraId="6DE1BC2A" w14:textId="6B853B36" w:rsidR="00B956E8" w:rsidRPr="00861AB0" w:rsidRDefault="00B956E8" w:rsidP="00FD5932">
            <w:pPr>
              <w:pStyle w:val="Pa49"/>
              <w:jc w:val="both"/>
              <w:rPr>
                <w:rFonts w:ascii="Times New Roman" w:hAnsi="Times New Roman"/>
              </w:rPr>
            </w:pPr>
            <w:r>
              <w:rPr>
                <w:rFonts w:ascii="Times New Roman" w:hAnsi="Times New Roman"/>
              </w:rPr>
              <w:t xml:space="preserve">User can </w:t>
            </w:r>
            <w:r w:rsidR="00571848">
              <w:rPr>
                <w:rFonts w:ascii="Times New Roman" w:hAnsi="Times New Roman"/>
              </w:rPr>
              <w:t>share</w:t>
            </w:r>
            <w:r>
              <w:rPr>
                <w:rFonts w:ascii="Times New Roman" w:hAnsi="Times New Roman"/>
              </w:rPr>
              <w:t xml:space="preserve"> the 3D model.</w:t>
            </w:r>
          </w:p>
        </w:tc>
      </w:tr>
      <w:tr w:rsidR="00B956E8" w:rsidRPr="00877136" w14:paraId="7C37EEBF" w14:textId="77777777" w:rsidTr="00FD5932">
        <w:tc>
          <w:tcPr>
            <w:tcW w:w="1957" w:type="dxa"/>
          </w:tcPr>
          <w:p w14:paraId="7C9F65D3" w14:textId="77777777" w:rsidR="00B956E8" w:rsidRPr="00861AB0" w:rsidRDefault="00B956E8" w:rsidP="00FD5932">
            <w:pPr>
              <w:jc w:val="both"/>
              <w:rPr>
                <w:b/>
              </w:rPr>
            </w:pPr>
            <w:r w:rsidRPr="00861AB0">
              <w:rPr>
                <w:b/>
              </w:rPr>
              <w:t>Trigger:</w:t>
            </w:r>
          </w:p>
        </w:tc>
        <w:tc>
          <w:tcPr>
            <w:tcW w:w="8460" w:type="dxa"/>
          </w:tcPr>
          <w:p w14:paraId="0A125447" w14:textId="3885C9D2" w:rsidR="00B956E8" w:rsidRPr="00861AB0" w:rsidRDefault="00B956E8" w:rsidP="00FD5932">
            <w:pPr>
              <w:jc w:val="both"/>
            </w:pPr>
            <w:r>
              <w:t>User clicks on ‘</w:t>
            </w:r>
            <w:r w:rsidR="00A26789">
              <w:t>Share</w:t>
            </w:r>
            <w:r w:rsidR="001332CB">
              <w:t>’</w:t>
            </w:r>
            <w:r>
              <w:t xml:space="preserve"> button</w:t>
            </w:r>
          </w:p>
        </w:tc>
      </w:tr>
      <w:tr w:rsidR="00B956E8" w:rsidRPr="00877136" w14:paraId="35F8A069" w14:textId="77777777" w:rsidTr="00FD5932">
        <w:tc>
          <w:tcPr>
            <w:tcW w:w="1957" w:type="dxa"/>
          </w:tcPr>
          <w:p w14:paraId="08CF161E" w14:textId="77777777" w:rsidR="00B956E8" w:rsidRPr="00861AB0" w:rsidRDefault="00B956E8" w:rsidP="00FD5932">
            <w:pPr>
              <w:jc w:val="both"/>
              <w:rPr>
                <w:b/>
              </w:rPr>
            </w:pPr>
            <w:r w:rsidRPr="00861AB0">
              <w:rPr>
                <w:b/>
              </w:rPr>
              <w:t>Level:</w:t>
            </w:r>
          </w:p>
        </w:tc>
        <w:tc>
          <w:tcPr>
            <w:tcW w:w="8460" w:type="dxa"/>
          </w:tcPr>
          <w:p w14:paraId="0B9032C7" w14:textId="77777777" w:rsidR="00B956E8" w:rsidRPr="00861AB0" w:rsidRDefault="00B956E8" w:rsidP="00FD5932">
            <w:pPr>
              <w:jc w:val="both"/>
            </w:pPr>
            <w:r>
              <w:t>High</w:t>
            </w:r>
          </w:p>
        </w:tc>
      </w:tr>
      <w:tr w:rsidR="00B956E8" w:rsidRPr="00877136" w14:paraId="249D58E2" w14:textId="77777777" w:rsidTr="00FD5932">
        <w:trPr>
          <w:trHeight w:val="467"/>
        </w:trPr>
        <w:tc>
          <w:tcPr>
            <w:tcW w:w="1957" w:type="dxa"/>
          </w:tcPr>
          <w:p w14:paraId="1E2EA4C1" w14:textId="77777777" w:rsidR="00B956E8" w:rsidRPr="00861AB0" w:rsidRDefault="00B956E8" w:rsidP="00FD5932">
            <w:pPr>
              <w:jc w:val="both"/>
              <w:rPr>
                <w:b/>
              </w:rPr>
            </w:pPr>
            <w:r w:rsidRPr="00861AB0">
              <w:rPr>
                <w:b/>
              </w:rPr>
              <w:t>Preconditions:</w:t>
            </w:r>
          </w:p>
        </w:tc>
        <w:tc>
          <w:tcPr>
            <w:tcW w:w="8460" w:type="dxa"/>
          </w:tcPr>
          <w:p w14:paraId="7E7333F6" w14:textId="68714483" w:rsidR="00B956E8" w:rsidRPr="00716CBB" w:rsidRDefault="00B956E8" w:rsidP="00FD5932">
            <w:pPr>
              <w:pStyle w:val="Pa49"/>
              <w:jc w:val="both"/>
            </w:pPr>
            <w:r>
              <w:rPr>
                <w:rFonts w:ascii="Times New Roman" w:hAnsi="Times New Roman"/>
              </w:rPr>
              <w:t xml:space="preserve">PRE-1: User is in </w:t>
            </w:r>
            <w:r w:rsidR="004C4B0C">
              <w:rPr>
                <w:rFonts w:ascii="Times New Roman" w:hAnsi="Times New Roman"/>
              </w:rPr>
              <w:t>models’</w:t>
            </w:r>
            <w:r>
              <w:rPr>
                <w:rFonts w:ascii="Times New Roman" w:hAnsi="Times New Roman"/>
              </w:rPr>
              <w:t xml:space="preserve"> menu</w:t>
            </w:r>
          </w:p>
        </w:tc>
      </w:tr>
      <w:tr w:rsidR="00B956E8" w:rsidRPr="00877136" w14:paraId="2BEDCCB6" w14:textId="77777777" w:rsidTr="00FD5932">
        <w:trPr>
          <w:trHeight w:val="440"/>
        </w:trPr>
        <w:tc>
          <w:tcPr>
            <w:tcW w:w="1957" w:type="dxa"/>
          </w:tcPr>
          <w:p w14:paraId="43679AF6" w14:textId="77777777" w:rsidR="00B956E8" w:rsidRPr="00861AB0" w:rsidRDefault="00B956E8" w:rsidP="00FD5932">
            <w:pPr>
              <w:jc w:val="both"/>
              <w:rPr>
                <w:b/>
              </w:rPr>
            </w:pPr>
            <w:r w:rsidRPr="00861AB0">
              <w:rPr>
                <w:b/>
                <w:color w:val="0D0D0D" w:themeColor="text1" w:themeTint="F2"/>
              </w:rPr>
              <w:t>Includes:</w:t>
            </w:r>
          </w:p>
        </w:tc>
        <w:tc>
          <w:tcPr>
            <w:tcW w:w="8460" w:type="dxa"/>
          </w:tcPr>
          <w:p w14:paraId="78B0A66E" w14:textId="77777777" w:rsidR="00B956E8" w:rsidRPr="00861AB0" w:rsidRDefault="00B956E8" w:rsidP="00FD5932">
            <w:pPr>
              <w:jc w:val="both"/>
            </w:pPr>
            <w:r>
              <w:t>M1-UC1, M1-UC3, M6-UC2, M6-UC3</w:t>
            </w:r>
          </w:p>
        </w:tc>
      </w:tr>
      <w:tr w:rsidR="00B956E8" w:rsidRPr="00877136" w14:paraId="58B62BBC" w14:textId="77777777" w:rsidTr="00FD5932">
        <w:tc>
          <w:tcPr>
            <w:tcW w:w="1957" w:type="dxa"/>
          </w:tcPr>
          <w:p w14:paraId="5CD33A9B" w14:textId="77777777" w:rsidR="00B956E8" w:rsidRPr="00861AB0" w:rsidRDefault="00B956E8" w:rsidP="00FD5932">
            <w:pPr>
              <w:jc w:val="both"/>
              <w:rPr>
                <w:b/>
              </w:rPr>
            </w:pPr>
            <w:r w:rsidRPr="00861AB0">
              <w:rPr>
                <w:b/>
              </w:rPr>
              <w:t>Normal Flow:</w:t>
            </w:r>
          </w:p>
        </w:tc>
        <w:tc>
          <w:tcPr>
            <w:tcW w:w="8460" w:type="dxa"/>
          </w:tcPr>
          <w:p w14:paraId="2E7C3A01" w14:textId="77777777" w:rsidR="00B956E8" w:rsidRDefault="00B956E8" w:rsidP="003873AD">
            <w:pPr>
              <w:pStyle w:val="ListParagraph"/>
              <w:numPr>
                <w:ilvl w:val="0"/>
                <w:numId w:val="111"/>
              </w:numPr>
            </w:pPr>
            <w:r>
              <w:t>User will click on the model list</w:t>
            </w:r>
          </w:p>
          <w:p w14:paraId="6ECA0F34" w14:textId="1A7996BC" w:rsidR="00B956E8" w:rsidRPr="00861AB0" w:rsidRDefault="00B956E8" w:rsidP="003873AD">
            <w:pPr>
              <w:pStyle w:val="ListParagraph"/>
              <w:numPr>
                <w:ilvl w:val="0"/>
                <w:numId w:val="111"/>
              </w:numPr>
            </w:pPr>
            <w:r>
              <w:t xml:space="preserve">User will press the </w:t>
            </w:r>
            <w:r w:rsidR="003873AD">
              <w:t xml:space="preserve">share </w:t>
            </w:r>
            <w:r>
              <w:t>model button</w:t>
            </w:r>
          </w:p>
        </w:tc>
      </w:tr>
      <w:tr w:rsidR="00B956E8" w:rsidRPr="00877136" w14:paraId="1DC32B4C" w14:textId="77777777" w:rsidTr="00FD5932">
        <w:tc>
          <w:tcPr>
            <w:tcW w:w="1957" w:type="dxa"/>
          </w:tcPr>
          <w:p w14:paraId="5FB8B039" w14:textId="77777777" w:rsidR="00B956E8" w:rsidRPr="003907CF" w:rsidRDefault="00B956E8" w:rsidP="00FD5932">
            <w:pPr>
              <w:jc w:val="both"/>
              <w:rPr>
                <w:b/>
              </w:rPr>
            </w:pPr>
            <w:r w:rsidRPr="00861AB0">
              <w:rPr>
                <w:b/>
              </w:rPr>
              <w:t>Alternative Flows:</w:t>
            </w:r>
          </w:p>
        </w:tc>
        <w:tc>
          <w:tcPr>
            <w:tcW w:w="8460" w:type="dxa"/>
          </w:tcPr>
          <w:p w14:paraId="4B4D6E3F" w14:textId="2C10C276" w:rsidR="00B956E8" w:rsidRDefault="00B956E8" w:rsidP="003873AD">
            <w:pPr>
              <w:pStyle w:val="ListParagraph"/>
              <w:numPr>
                <w:ilvl w:val="0"/>
                <w:numId w:val="112"/>
              </w:numPr>
            </w:pPr>
            <w:r>
              <w:t xml:space="preserve">User is viewing the </w:t>
            </w:r>
            <w:r w:rsidR="004C4B0C">
              <w:t>model</w:t>
            </w:r>
          </w:p>
          <w:p w14:paraId="748B442B" w14:textId="5C4118A3" w:rsidR="00B956E8" w:rsidRPr="00861AB0" w:rsidRDefault="00B956E8" w:rsidP="003873AD">
            <w:pPr>
              <w:pStyle w:val="ListParagraph"/>
              <w:numPr>
                <w:ilvl w:val="0"/>
                <w:numId w:val="112"/>
              </w:numPr>
            </w:pPr>
            <w:r>
              <w:t xml:space="preserve">User </w:t>
            </w:r>
            <w:r w:rsidR="004C4B0C">
              <w:t>presses share button</w:t>
            </w:r>
          </w:p>
        </w:tc>
      </w:tr>
      <w:tr w:rsidR="00B956E8" w:rsidRPr="00877136" w14:paraId="6235AF85" w14:textId="77777777" w:rsidTr="00FD5932">
        <w:tc>
          <w:tcPr>
            <w:tcW w:w="1957" w:type="dxa"/>
          </w:tcPr>
          <w:p w14:paraId="6360B7E2" w14:textId="77777777" w:rsidR="00B956E8" w:rsidRPr="00861AB0" w:rsidRDefault="00B956E8" w:rsidP="00FD5932">
            <w:pPr>
              <w:jc w:val="both"/>
              <w:rPr>
                <w:b/>
              </w:rPr>
            </w:pPr>
            <w:r w:rsidRPr="00861AB0">
              <w:rPr>
                <w:b/>
              </w:rPr>
              <w:t>Exceptions:</w:t>
            </w:r>
          </w:p>
        </w:tc>
        <w:tc>
          <w:tcPr>
            <w:tcW w:w="8460" w:type="dxa"/>
          </w:tcPr>
          <w:p w14:paraId="107B3890" w14:textId="397AF3F7" w:rsidR="00B956E8" w:rsidRPr="00861AB0" w:rsidRDefault="00B956E8" w:rsidP="00B956E8">
            <w:pPr>
              <w:pStyle w:val="ListParagraph"/>
              <w:numPr>
                <w:ilvl w:val="0"/>
                <w:numId w:val="110"/>
              </w:numPr>
              <w:jc w:val="both"/>
            </w:pPr>
            <w:r>
              <w:t xml:space="preserve">If user does not have enough storage popup message will </w:t>
            </w:r>
            <w:r w:rsidR="004C4B0C">
              <w:t>appear” saving</w:t>
            </w:r>
            <w:r>
              <w:t xml:space="preserve"> model to library but cannot be downloaded’ </w:t>
            </w:r>
          </w:p>
        </w:tc>
      </w:tr>
      <w:tr w:rsidR="00B956E8" w:rsidRPr="00877136" w14:paraId="1F96B41A" w14:textId="77777777" w:rsidTr="00FD5932">
        <w:tc>
          <w:tcPr>
            <w:tcW w:w="1957" w:type="dxa"/>
          </w:tcPr>
          <w:p w14:paraId="409B7EE6" w14:textId="77777777" w:rsidR="00B956E8" w:rsidRPr="00861AB0" w:rsidRDefault="00B956E8" w:rsidP="00FD5932">
            <w:pPr>
              <w:jc w:val="both"/>
              <w:rPr>
                <w:b/>
              </w:rPr>
            </w:pPr>
            <w:r w:rsidRPr="00861AB0">
              <w:rPr>
                <w:b/>
              </w:rPr>
              <w:t>Postconditions:</w:t>
            </w:r>
          </w:p>
        </w:tc>
        <w:tc>
          <w:tcPr>
            <w:tcW w:w="8460" w:type="dxa"/>
          </w:tcPr>
          <w:p w14:paraId="28600184" w14:textId="77777777" w:rsidR="00B956E8" w:rsidRDefault="00B956E8" w:rsidP="00FD5932">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viewing 3D Object</w:t>
            </w:r>
          </w:p>
          <w:p w14:paraId="0626F521" w14:textId="1A668B99" w:rsidR="00B956E8" w:rsidRPr="00B272AB" w:rsidRDefault="00B956E8" w:rsidP="00FD5932">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3D Model will be</w:t>
            </w:r>
            <w:r w:rsidR="00FD5932">
              <w:rPr>
                <w:rFonts w:ascii="Times New Roman" w:hAnsi="Times New Roman"/>
              </w:rPr>
              <w:t xml:space="preserve"> shared</w:t>
            </w:r>
            <w:r w:rsidR="003C5F45">
              <w:rPr>
                <w:rFonts w:ascii="Times New Roman" w:hAnsi="Times New Roman"/>
              </w:rPr>
              <w:t>.</w:t>
            </w:r>
          </w:p>
        </w:tc>
      </w:tr>
      <w:tr w:rsidR="00B956E8" w:rsidRPr="00877136" w14:paraId="468178E7" w14:textId="77777777" w:rsidTr="00FD5932">
        <w:tc>
          <w:tcPr>
            <w:tcW w:w="1957" w:type="dxa"/>
          </w:tcPr>
          <w:p w14:paraId="73881D5D" w14:textId="77777777" w:rsidR="00B956E8" w:rsidRPr="00861AB0" w:rsidRDefault="00B956E8" w:rsidP="00FD5932">
            <w:pPr>
              <w:jc w:val="both"/>
              <w:rPr>
                <w:b/>
              </w:rPr>
            </w:pPr>
            <w:r w:rsidRPr="00861AB0">
              <w:rPr>
                <w:b/>
              </w:rPr>
              <w:t>Business Rules</w:t>
            </w:r>
          </w:p>
        </w:tc>
        <w:tc>
          <w:tcPr>
            <w:tcW w:w="8460" w:type="dxa"/>
          </w:tcPr>
          <w:p w14:paraId="47DB6368" w14:textId="77777777" w:rsidR="00B956E8" w:rsidRPr="00861AB0" w:rsidRDefault="00B956E8" w:rsidP="00FD5932">
            <w:pPr>
              <w:pStyle w:val="Pa49"/>
              <w:jc w:val="both"/>
            </w:pPr>
            <w:r>
              <w:rPr>
                <w:rFonts w:ascii="Times New Roman" w:hAnsi="Times New Roman"/>
              </w:rPr>
              <w:t>N/A</w:t>
            </w:r>
          </w:p>
        </w:tc>
      </w:tr>
      <w:tr w:rsidR="00B956E8" w:rsidRPr="00877136" w14:paraId="7CA9E641" w14:textId="77777777" w:rsidTr="00FD5932">
        <w:tc>
          <w:tcPr>
            <w:tcW w:w="1957" w:type="dxa"/>
          </w:tcPr>
          <w:p w14:paraId="700813E0" w14:textId="77777777" w:rsidR="00B956E8" w:rsidRPr="00861AB0" w:rsidRDefault="00B956E8" w:rsidP="00FD5932">
            <w:pPr>
              <w:jc w:val="both"/>
              <w:rPr>
                <w:b/>
              </w:rPr>
            </w:pPr>
            <w:r w:rsidRPr="00861AB0">
              <w:rPr>
                <w:b/>
              </w:rPr>
              <w:t>Assumptions:</w:t>
            </w:r>
          </w:p>
        </w:tc>
        <w:tc>
          <w:tcPr>
            <w:tcW w:w="8460" w:type="dxa"/>
          </w:tcPr>
          <w:p w14:paraId="00EF700A" w14:textId="77777777" w:rsidR="00B956E8" w:rsidRPr="00861AB0" w:rsidRDefault="00B956E8" w:rsidP="00FD5932">
            <w:pPr>
              <w:jc w:val="both"/>
            </w:pPr>
            <w:r>
              <w:t>User wants maps for construction site.</w:t>
            </w:r>
          </w:p>
        </w:tc>
      </w:tr>
    </w:tbl>
    <w:p w14:paraId="4A8C1337" w14:textId="77777777" w:rsidR="00AB401E" w:rsidRDefault="00AB401E"/>
    <w:p w14:paraId="0E1EA3FB" w14:textId="6F182AFB" w:rsidR="00AB401E" w:rsidRPr="00DD5C55" w:rsidRDefault="00AB401E" w:rsidP="00AB401E">
      <w:pPr>
        <w:pStyle w:val="Caption"/>
        <w:keepNext/>
        <w:spacing w:line="276" w:lineRule="auto"/>
        <w:rPr>
          <w:szCs w:val="24"/>
        </w:rPr>
      </w:pPr>
      <w:r w:rsidRPr="00DD5C55">
        <w:rPr>
          <w:szCs w:val="24"/>
        </w:rPr>
        <w:t xml:space="preserve">Table </w:t>
      </w:r>
      <w:r>
        <w:rPr>
          <w:szCs w:val="24"/>
        </w:rPr>
        <w:t>7</w:t>
      </w:r>
      <w:r w:rsidR="00A810BF">
        <w:rPr>
          <w:szCs w:val="24"/>
        </w:rPr>
        <w:t>3</w:t>
      </w:r>
      <w:r w:rsidRPr="00DD5C55">
        <w:rPr>
          <w:noProof/>
          <w:szCs w:val="24"/>
        </w:rPr>
        <w:t>:</w:t>
      </w:r>
      <w:r>
        <w:rPr>
          <w:noProof/>
          <w:szCs w:val="24"/>
        </w:rPr>
        <w:t xml:space="preserve"> </w:t>
      </w:r>
      <w:r>
        <w:rPr>
          <w:lang w:eastAsia="ar-SA"/>
        </w:rPr>
        <w:t>Share Model (</w:t>
      </w:r>
      <w:r w:rsidR="00A810BF">
        <w:rPr>
          <w:lang w:eastAsia="ar-SA"/>
        </w:rPr>
        <w:t>Mobile</w:t>
      </w:r>
      <w:r>
        <w:rPr>
          <w:lang w:eastAsia="ar-SA"/>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B401E" w:rsidRPr="00877136" w14:paraId="6B734B0E" w14:textId="77777777" w:rsidTr="004C4B0C">
        <w:tc>
          <w:tcPr>
            <w:tcW w:w="1957" w:type="dxa"/>
          </w:tcPr>
          <w:p w14:paraId="488592F9" w14:textId="77777777" w:rsidR="00AB401E" w:rsidRPr="00861AB0" w:rsidRDefault="00AB401E" w:rsidP="004C4B0C">
            <w:pPr>
              <w:jc w:val="both"/>
              <w:rPr>
                <w:b/>
              </w:rPr>
            </w:pPr>
            <w:r w:rsidRPr="00861AB0">
              <w:rPr>
                <w:b/>
              </w:rPr>
              <w:t>Use Case ID:</w:t>
            </w:r>
          </w:p>
        </w:tc>
        <w:tc>
          <w:tcPr>
            <w:tcW w:w="8460" w:type="dxa"/>
          </w:tcPr>
          <w:p w14:paraId="47643C8A" w14:textId="61EB19B6" w:rsidR="00AB401E" w:rsidRPr="00861AB0" w:rsidRDefault="00AB401E" w:rsidP="004C4B0C">
            <w:pPr>
              <w:jc w:val="both"/>
            </w:pPr>
            <w:r w:rsidRPr="00861AB0">
              <w:t xml:space="preserve"> </w:t>
            </w:r>
            <w:r>
              <w:t>M6-UC</w:t>
            </w:r>
            <w:r w:rsidR="00A810BF">
              <w:t>7</w:t>
            </w:r>
          </w:p>
        </w:tc>
      </w:tr>
      <w:tr w:rsidR="00AB401E" w:rsidRPr="00877136" w14:paraId="62CCFF34" w14:textId="77777777" w:rsidTr="004C4B0C">
        <w:tc>
          <w:tcPr>
            <w:tcW w:w="1957" w:type="dxa"/>
          </w:tcPr>
          <w:p w14:paraId="41133885" w14:textId="77777777" w:rsidR="00AB401E" w:rsidRPr="00861AB0" w:rsidRDefault="00AB401E" w:rsidP="004C4B0C">
            <w:pPr>
              <w:jc w:val="both"/>
              <w:rPr>
                <w:b/>
              </w:rPr>
            </w:pPr>
            <w:r w:rsidRPr="00861AB0">
              <w:rPr>
                <w:b/>
              </w:rPr>
              <w:t>Use Case Name:</w:t>
            </w:r>
          </w:p>
        </w:tc>
        <w:tc>
          <w:tcPr>
            <w:tcW w:w="8460" w:type="dxa"/>
          </w:tcPr>
          <w:p w14:paraId="196C1777" w14:textId="47A9B70D" w:rsidR="00AB401E" w:rsidRPr="00861AB0" w:rsidRDefault="00AB401E" w:rsidP="004C4B0C">
            <w:pPr>
              <w:jc w:val="both"/>
            </w:pPr>
            <w:r>
              <w:rPr>
                <w:lang w:eastAsia="ar-SA"/>
              </w:rPr>
              <w:t>Share Model (</w:t>
            </w:r>
            <w:r w:rsidR="00F613D8">
              <w:rPr>
                <w:lang w:eastAsia="ar-SA"/>
              </w:rPr>
              <w:t>Mobile</w:t>
            </w:r>
            <w:r>
              <w:rPr>
                <w:lang w:eastAsia="ar-SA"/>
              </w:rPr>
              <w:t>)</w:t>
            </w:r>
            <w:r w:rsidRPr="00DD5C55">
              <w:t>.</w:t>
            </w:r>
          </w:p>
        </w:tc>
      </w:tr>
      <w:tr w:rsidR="00AB401E" w:rsidRPr="00877136" w14:paraId="3AA9108D" w14:textId="77777777" w:rsidTr="004C4B0C">
        <w:tc>
          <w:tcPr>
            <w:tcW w:w="1957" w:type="dxa"/>
          </w:tcPr>
          <w:p w14:paraId="6D6758F6" w14:textId="77777777" w:rsidR="00AB401E" w:rsidRPr="00861AB0" w:rsidRDefault="00AB401E" w:rsidP="004C4B0C">
            <w:pPr>
              <w:jc w:val="both"/>
              <w:rPr>
                <w:b/>
              </w:rPr>
            </w:pPr>
            <w:r w:rsidRPr="00861AB0">
              <w:rPr>
                <w:b/>
              </w:rPr>
              <w:t>Actors:</w:t>
            </w:r>
          </w:p>
        </w:tc>
        <w:tc>
          <w:tcPr>
            <w:tcW w:w="8460" w:type="dxa"/>
          </w:tcPr>
          <w:p w14:paraId="30CCC4DD" w14:textId="77777777" w:rsidR="00AB401E" w:rsidRPr="00861AB0" w:rsidRDefault="00AB401E" w:rsidP="004C4B0C">
            <w:pPr>
              <w:jc w:val="both"/>
            </w:pPr>
            <w:r>
              <w:t>Primary Actor: User</w:t>
            </w:r>
          </w:p>
        </w:tc>
      </w:tr>
      <w:tr w:rsidR="00AB401E" w:rsidRPr="00877136" w14:paraId="46A0CD9C" w14:textId="77777777" w:rsidTr="004C4B0C">
        <w:tc>
          <w:tcPr>
            <w:tcW w:w="1957" w:type="dxa"/>
          </w:tcPr>
          <w:p w14:paraId="02ECC8E5" w14:textId="77777777" w:rsidR="00AB401E" w:rsidRPr="00861AB0" w:rsidRDefault="00AB401E" w:rsidP="004C4B0C">
            <w:pPr>
              <w:jc w:val="both"/>
              <w:rPr>
                <w:b/>
              </w:rPr>
            </w:pPr>
            <w:r w:rsidRPr="00861AB0">
              <w:rPr>
                <w:b/>
              </w:rPr>
              <w:t>Description:</w:t>
            </w:r>
          </w:p>
        </w:tc>
        <w:tc>
          <w:tcPr>
            <w:tcW w:w="8460" w:type="dxa"/>
          </w:tcPr>
          <w:p w14:paraId="50E39A3C" w14:textId="77777777" w:rsidR="00AB401E" w:rsidRPr="00861AB0" w:rsidRDefault="00AB401E" w:rsidP="004C4B0C">
            <w:pPr>
              <w:pStyle w:val="Pa49"/>
              <w:jc w:val="both"/>
              <w:rPr>
                <w:rFonts w:ascii="Times New Roman" w:hAnsi="Times New Roman"/>
              </w:rPr>
            </w:pPr>
            <w:r>
              <w:rPr>
                <w:rFonts w:ascii="Times New Roman" w:hAnsi="Times New Roman"/>
              </w:rPr>
              <w:t>User can share the 3D model.</w:t>
            </w:r>
          </w:p>
        </w:tc>
      </w:tr>
      <w:tr w:rsidR="00AB401E" w:rsidRPr="00877136" w14:paraId="176F1AF7" w14:textId="77777777" w:rsidTr="004C4B0C">
        <w:tc>
          <w:tcPr>
            <w:tcW w:w="1957" w:type="dxa"/>
          </w:tcPr>
          <w:p w14:paraId="21FCB40A" w14:textId="77777777" w:rsidR="00AB401E" w:rsidRPr="00861AB0" w:rsidRDefault="00AB401E" w:rsidP="004C4B0C">
            <w:pPr>
              <w:jc w:val="both"/>
              <w:rPr>
                <w:b/>
              </w:rPr>
            </w:pPr>
            <w:r w:rsidRPr="00861AB0">
              <w:rPr>
                <w:b/>
              </w:rPr>
              <w:t>Trigger:</w:t>
            </w:r>
          </w:p>
        </w:tc>
        <w:tc>
          <w:tcPr>
            <w:tcW w:w="8460" w:type="dxa"/>
          </w:tcPr>
          <w:p w14:paraId="7693995A" w14:textId="77777777" w:rsidR="00AB401E" w:rsidRPr="00861AB0" w:rsidRDefault="00AB401E" w:rsidP="004C4B0C">
            <w:pPr>
              <w:jc w:val="both"/>
            </w:pPr>
            <w:r>
              <w:t>User clicks on ‘Share’ button</w:t>
            </w:r>
          </w:p>
        </w:tc>
      </w:tr>
      <w:tr w:rsidR="00AB401E" w:rsidRPr="00877136" w14:paraId="28F82DA1" w14:textId="77777777" w:rsidTr="004C4B0C">
        <w:tc>
          <w:tcPr>
            <w:tcW w:w="1957" w:type="dxa"/>
          </w:tcPr>
          <w:p w14:paraId="1C6A4695" w14:textId="77777777" w:rsidR="00AB401E" w:rsidRPr="00861AB0" w:rsidRDefault="00AB401E" w:rsidP="004C4B0C">
            <w:pPr>
              <w:jc w:val="both"/>
              <w:rPr>
                <w:b/>
              </w:rPr>
            </w:pPr>
            <w:r w:rsidRPr="00861AB0">
              <w:rPr>
                <w:b/>
              </w:rPr>
              <w:t>Level:</w:t>
            </w:r>
          </w:p>
        </w:tc>
        <w:tc>
          <w:tcPr>
            <w:tcW w:w="8460" w:type="dxa"/>
          </w:tcPr>
          <w:p w14:paraId="3422753B" w14:textId="77777777" w:rsidR="00AB401E" w:rsidRPr="00861AB0" w:rsidRDefault="00AB401E" w:rsidP="004C4B0C">
            <w:pPr>
              <w:jc w:val="both"/>
            </w:pPr>
            <w:r>
              <w:t>High</w:t>
            </w:r>
          </w:p>
        </w:tc>
      </w:tr>
      <w:tr w:rsidR="00AB401E" w:rsidRPr="00877136" w14:paraId="75837A65" w14:textId="77777777" w:rsidTr="004C4B0C">
        <w:trPr>
          <w:trHeight w:val="467"/>
        </w:trPr>
        <w:tc>
          <w:tcPr>
            <w:tcW w:w="1957" w:type="dxa"/>
          </w:tcPr>
          <w:p w14:paraId="53FB411E" w14:textId="77777777" w:rsidR="00AB401E" w:rsidRPr="00861AB0" w:rsidRDefault="00AB401E" w:rsidP="004C4B0C">
            <w:pPr>
              <w:jc w:val="both"/>
              <w:rPr>
                <w:b/>
              </w:rPr>
            </w:pPr>
            <w:r w:rsidRPr="00861AB0">
              <w:rPr>
                <w:b/>
              </w:rPr>
              <w:t>Preconditions:</w:t>
            </w:r>
          </w:p>
        </w:tc>
        <w:tc>
          <w:tcPr>
            <w:tcW w:w="8460" w:type="dxa"/>
          </w:tcPr>
          <w:p w14:paraId="68FE0E9D" w14:textId="758F33EC" w:rsidR="00AB401E" w:rsidRPr="00716CBB" w:rsidRDefault="00AB401E" w:rsidP="004C4B0C">
            <w:pPr>
              <w:pStyle w:val="Pa49"/>
              <w:jc w:val="both"/>
            </w:pPr>
            <w:r>
              <w:rPr>
                <w:rFonts w:ascii="Times New Roman" w:hAnsi="Times New Roman"/>
              </w:rPr>
              <w:t xml:space="preserve">PRE-1: User is in </w:t>
            </w:r>
            <w:r w:rsidR="004C4B0C">
              <w:rPr>
                <w:rFonts w:ascii="Times New Roman" w:hAnsi="Times New Roman"/>
              </w:rPr>
              <w:t>models’</w:t>
            </w:r>
            <w:r>
              <w:rPr>
                <w:rFonts w:ascii="Times New Roman" w:hAnsi="Times New Roman"/>
              </w:rPr>
              <w:t xml:space="preserve"> menu</w:t>
            </w:r>
          </w:p>
        </w:tc>
      </w:tr>
      <w:tr w:rsidR="00AB401E" w:rsidRPr="00877136" w14:paraId="6C432760" w14:textId="77777777" w:rsidTr="004C4B0C">
        <w:trPr>
          <w:trHeight w:val="440"/>
        </w:trPr>
        <w:tc>
          <w:tcPr>
            <w:tcW w:w="1957" w:type="dxa"/>
          </w:tcPr>
          <w:p w14:paraId="4FFB5AF8" w14:textId="77777777" w:rsidR="00AB401E" w:rsidRPr="00861AB0" w:rsidRDefault="00AB401E" w:rsidP="004C4B0C">
            <w:pPr>
              <w:jc w:val="both"/>
              <w:rPr>
                <w:b/>
              </w:rPr>
            </w:pPr>
            <w:r w:rsidRPr="00861AB0">
              <w:rPr>
                <w:b/>
                <w:color w:val="0D0D0D" w:themeColor="text1" w:themeTint="F2"/>
              </w:rPr>
              <w:t>Includes:</w:t>
            </w:r>
          </w:p>
        </w:tc>
        <w:tc>
          <w:tcPr>
            <w:tcW w:w="8460" w:type="dxa"/>
          </w:tcPr>
          <w:p w14:paraId="78DDB3AF" w14:textId="77777777" w:rsidR="00AB401E" w:rsidRPr="00861AB0" w:rsidRDefault="00AB401E" w:rsidP="004C4B0C">
            <w:pPr>
              <w:jc w:val="both"/>
            </w:pPr>
            <w:r>
              <w:t>M1-UC1, M1-UC3, M6-UC2, M6-UC3</w:t>
            </w:r>
          </w:p>
        </w:tc>
      </w:tr>
      <w:tr w:rsidR="00AB401E" w:rsidRPr="00877136" w14:paraId="5DF579F6" w14:textId="77777777" w:rsidTr="004C4B0C">
        <w:tc>
          <w:tcPr>
            <w:tcW w:w="1957" w:type="dxa"/>
          </w:tcPr>
          <w:p w14:paraId="674A6FCE" w14:textId="77777777" w:rsidR="00AB401E" w:rsidRPr="00861AB0" w:rsidRDefault="00AB401E" w:rsidP="004C4B0C">
            <w:pPr>
              <w:jc w:val="both"/>
              <w:rPr>
                <w:b/>
              </w:rPr>
            </w:pPr>
            <w:r w:rsidRPr="00861AB0">
              <w:rPr>
                <w:b/>
              </w:rPr>
              <w:t>Normal Flow:</w:t>
            </w:r>
          </w:p>
        </w:tc>
        <w:tc>
          <w:tcPr>
            <w:tcW w:w="8460" w:type="dxa"/>
          </w:tcPr>
          <w:p w14:paraId="2DB01B43" w14:textId="77777777" w:rsidR="00AB401E" w:rsidRDefault="00AB401E" w:rsidP="00AB401E">
            <w:pPr>
              <w:pStyle w:val="ListParagraph"/>
              <w:numPr>
                <w:ilvl w:val="0"/>
                <w:numId w:val="111"/>
              </w:numPr>
            </w:pPr>
            <w:r>
              <w:t>User will click on the model list</w:t>
            </w:r>
          </w:p>
          <w:p w14:paraId="5812A29E" w14:textId="77777777" w:rsidR="00AB401E" w:rsidRPr="00861AB0" w:rsidRDefault="00AB401E" w:rsidP="00AB401E">
            <w:pPr>
              <w:pStyle w:val="ListParagraph"/>
              <w:numPr>
                <w:ilvl w:val="0"/>
                <w:numId w:val="111"/>
              </w:numPr>
            </w:pPr>
            <w:r>
              <w:t>User will press the share model button</w:t>
            </w:r>
          </w:p>
        </w:tc>
      </w:tr>
      <w:tr w:rsidR="00AB401E" w:rsidRPr="00877136" w14:paraId="193DDC45" w14:textId="77777777" w:rsidTr="004C4B0C">
        <w:tc>
          <w:tcPr>
            <w:tcW w:w="1957" w:type="dxa"/>
          </w:tcPr>
          <w:p w14:paraId="2D54C828" w14:textId="77777777" w:rsidR="00AB401E" w:rsidRPr="003907CF" w:rsidRDefault="00AB401E" w:rsidP="004C4B0C">
            <w:pPr>
              <w:jc w:val="both"/>
              <w:rPr>
                <w:b/>
              </w:rPr>
            </w:pPr>
            <w:r w:rsidRPr="00861AB0">
              <w:rPr>
                <w:b/>
              </w:rPr>
              <w:t>Alternative Flows:</w:t>
            </w:r>
          </w:p>
        </w:tc>
        <w:tc>
          <w:tcPr>
            <w:tcW w:w="8460" w:type="dxa"/>
          </w:tcPr>
          <w:p w14:paraId="288F6EB0" w14:textId="4F2BC83E" w:rsidR="00AB401E" w:rsidRDefault="00AB401E" w:rsidP="00AB401E">
            <w:pPr>
              <w:pStyle w:val="ListParagraph"/>
              <w:numPr>
                <w:ilvl w:val="0"/>
                <w:numId w:val="112"/>
              </w:numPr>
            </w:pPr>
            <w:r>
              <w:t xml:space="preserve">User is viewing the </w:t>
            </w:r>
            <w:r w:rsidR="004C4B0C">
              <w:t>model</w:t>
            </w:r>
          </w:p>
          <w:p w14:paraId="21962CB5" w14:textId="454EE8F2" w:rsidR="00AB401E" w:rsidRPr="00861AB0" w:rsidRDefault="00AB401E" w:rsidP="00AB401E">
            <w:pPr>
              <w:pStyle w:val="ListParagraph"/>
              <w:numPr>
                <w:ilvl w:val="0"/>
                <w:numId w:val="112"/>
              </w:numPr>
            </w:pPr>
            <w:r>
              <w:t xml:space="preserve">User </w:t>
            </w:r>
            <w:r w:rsidR="004C4B0C">
              <w:t>presses share button</w:t>
            </w:r>
          </w:p>
        </w:tc>
      </w:tr>
      <w:tr w:rsidR="00AB401E" w:rsidRPr="00877136" w14:paraId="6DC7E31B" w14:textId="77777777" w:rsidTr="004C4B0C">
        <w:tc>
          <w:tcPr>
            <w:tcW w:w="1957" w:type="dxa"/>
          </w:tcPr>
          <w:p w14:paraId="7538059A" w14:textId="77777777" w:rsidR="00AB401E" w:rsidRPr="00861AB0" w:rsidRDefault="00AB401E" w:rsidP="004C4B0C">
            <w:pPr>
              <w:jc w:val="both"/>
              <w:rPr>
                <w:b/>
              </w:rPr>
            </w:pPr>
            <w:r w:rsidRPr="00861AB0">
              <w:rPr>
                <w:b/>
              </w:rPr>
              <w:t>Exceptions:</w:t>
            </w:r>
          </w:p>
        </w:tc>
        <w:tc>
          <w:tcPr>
            <w:tcW w:w="8460" w:type="dxa"/>
          </w:tcPr>
          <w:p w14:paraId="013BCA2D" w14:textId="2DAE63FA" w:rsidR="00AB401E" w:rsidRPr="00861AB0" w:rsidRDefault="00AB401E" w:rsidP="00AB401E">
            <w:pPr>
              <w:pStyle w:val="ListParagraph"/>
              <w:numPr>
                <w:ilvl w:val="0"/>
                <w:numId w:val="110"/>
              </w:numPr>
              <w:jc w:val="both"/>
            </w:pPr>
            <w:r>
              <w:t xml:space="preserve">If user does not have enough storage popup message will </w:t>
            </w:r>
            <w:r w:rsidR="004C4B0C">
              <w:t>appear” saving</w:t>
            </w:r>
            <w:r>
              <w:t xml:space="preserve"> model to library but cannot be downloaded’ </w:t>
            </w:r>
          </w:p>
        </w:tc>
      </w:tr>
      <w:tr w:rsidR="00AB401E" w:rsidRPr="00877136" w14:paraId="71197565" w14:textId="77777777" w:rsidTr="004C4B0C">
        <w:tc>
          <w:tcPr>
            <w:tcW w:w="1957" w:type="dxa"/>
          </w:tcPr>
          <w:p w14:paraId="28607CF2" w14:textId="77777777" w:rsidR="00AB401E" w:rsidRPr="00861AB0" w:rsidRDefault="00AB401E" w:rsidP="004C4B0C">
            <w:pPr>
              <w:jc w:val="both"/>
              <w:rPr>
                <w:b/>
              </w:rPr>
            </w:pPr>
            <w:r w:rsidRPr="00861AB0">
              <w:rPr>
                <w:b/>
              </w:rPr>
              <w:t>Postconditions:</w:t>
            </w:r>
          </w:p>
        </w:tc>
        <w:tc>
          <w:tcPr>
            <w:tcW w:w="8460" w:type="dxa"/>
          </w:tcPr>
          <w:p w14:paraId="18A611C7" w14:textId="77777777" w:rsidR="00AB401E" w:rsidRDefault="00AB401E"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viewing 3D Object</w:t>
            </w:r>
          </w:p>
          <w:p w14:paraId="3604CC2C" w14:textId="77777777" w:rsidR="00AB401E" w:rsidRPr="00B272AB" w:rsidRDefault="00AB401E"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3D Model will be shared.</w:t>
            </w:r>
          </w:p>
        </w:tc>
      </w:tr>
      <w:tr w:rsidR="00AB401E" w:rsidRPr="00877136" w14:paraId="1834B6B2" w14:textId="77777777" w:rsidTr="004C4B0C">
        <w:tc>
          <w:tcPr>
            <w:tcW w:w="1957" w:type="dxa"/>
          </w:tcPr>
          <w:p w14:paraId="78B9937B" w14:textId="77777777" w:rsidR="00AB401E" w:rsidRPr="00861AB0" w:rsidRDefault="00AB401E" w:rsidP="004C4B0C">
            <w:pPr>
              <w:jc w:val="both"/>
              <w:rPr>
                <w:b/>
              </w:rPr>
            </w:pPr>
            <w:r w:rsidRPr="00861AB0">
              <w:rPr>
                <w:b/>
              </w:rPr>
              <w:t>Business Rules</w:t>
            </w:r>
          </w:p>
        </w:tc>
        <w:tc>
          <w:tcPr>
            <w:tcW w:w="8460" w:type="dxa"/>
          </w:tcPr>
          <w:p w14:paraId="025BD631" w14:textId="77777777" w:rsidR="00AB401E" w:rsidRPr="00861AB0" w:rsidRDefault="00AB401E" w:rsidP="004C4B0C">
            <w:pPr>
              <w:pStyle w:val="Pa49"/>
              <w:jc w:val="both"/>
            </w:pPr>
            <w:r>
              <w:rPr>
                <w:rFonts w:ascii="Times New Roman" w:hAnsi="Times New Roman"/>
              </w:rPr>
              <w:t>N/A</w:t>
            </w:r>
          </w:p>
        </w:tc>
      </w:tr>
      <w:tr w:rsidR="00AB401E" w:rsidRPr="00877136" w14:paraId="177E6800" w14:textId="77777777" w:rsidTr="004C4B0C">
        <w:tc>
          <w:tcPr>
            <w:tcW w:w="1957" w:type="dxa"/>
          </w:tcPr>
          <w:p w14:paraId="39519A8A" w14:textId="77777777" w:rsidR="00AB401E" w:rsidRPr="00861AB0" w:rsidRDefault="00AB401E" w:rsidP="004C4B0C">
            <w:pPr>
              <w:jc w:val="both"/>
              <w:rPr>
                <w:b/>
              </w:rPr>
            </w:pPr>
            <w:r w:rsidRPr="00861AB0">
              <w:rPr>
                <w:b/>
              </w:rPr>
              <w:t>Assumptions:</w:t>
            </w:r>
          </w:p>
        </w:tc>
        <w:tc>
          <w:tcPr>
            <w:tcW w:w="8460" w:type="dxa"/>
          </w:tcPr>
          <w:p w14:paraId="0AA282BE" w14:textId="77777777" w:rsidR="00AB401E" w:rsidRPr="00861AB0" w:rsidRDefault="00AB401E" w:rsidP="004C4B0C">
            <w:pPr>
              <w:jc w:val="both"/>
            </w:pPr>
            <w:r>
              <w:t>User wants maps for construction site.</w:t>
            </w:r>
          </w:p>
        </w:tc>
      </w:tr>
    </w:tbl>
    <w:p w14:paraId="27FFCBD7" w14:textId="77777777" w:rsidR="00381813" w:rsidRDefault="00381813"/>
    <w:p w14:paraId="5B84A25E" w14:textId="77777777" w:rsidR="00381813" w:rsidRDefault="00381813">
      <w:r>
        <w:br w:type="page"/>
      </w:r>
    </w:p>
    <w:p w14:paraId="10B1FA97" w14:textId="1E9683AE" w:rsidR="009C399C" w:rsidRDefault="009C399C" w:rsidP="009C399C">
      <w:pPr>
        <w:pStyle w:val="Heading3"/>
      </w:pPr>
      <w:r>
        <w:lastRenderedPageBreak/>
        <w:t>Module 7: House Décor (AR)</w:t>
      </w:r>
    </w:p>
    <w:p w14:paraId="0F467897" w14:textId="06D91690" w:rsidR="009C399C" w:rsidRPr="009C399C" w:rsidRDefault="009C399C" w:rsidP="009C399C">
      <w:pPr>
        <w:rPr>
          <w:lang w:eastAsia="ar-SA"/>
        </w:rPr>
      </w:pPr>
      <w:r>
        <w:rPr>
          <w:lang w:eastAsia="ar-SA"/>
        </w:rPr>
        <w:t xml:space="preserve">Following are the Tabular Use Cases for </w:t>
      </w:r>
      <w:r>
        <w:rPr>
          <w:lang w:eastAsia="ar-SA"/>
        </w:rPr>
        <w:t xml:space="preserve">seventh </w:t>
      </w:r>
      <w:r>
        <w:rPr>
          <w:lang w:eastAsia="ar-SA"/>
        </w:rPr>
        <w:t>module</w:t>
      </w:r>
    </w:p>
    <w:p w14:paraId="0A55DC46" w14:textId="54A673B6" w:rsidR="00381813" w:rsidRPr="00DD5C55" w:rsidRDefault="00381813" w:rsidP="00381813">
      <w:pPr>
        <w:pStyle w:val="Caption"/>
        <w:keepNext/>
        <w:spacing w:line="276" w:lineRule="auto"/>
        <w:rPr>
          <w:szCs w:val="24"/>
        </w:rPr>
      </w:pPr>
      <w:r w:rsidRPr="00DD5C55">
        <w:rPr>
          <w:szCs w:val="24"/>
        </w:rPr>
        <w:t xml:space="preserve">Table </w:t>
      </w:r>
      <w:r>
        <w:rPr>
          <w:szCs w:val="24"/>
        </w:rPr>
        <w:t>74</w:t>
      </w:r>
      <w:r w:rsidRPr="00DD5C55">
        <w:rPr>
          <w:noProof/>
          <w:szCs w:val="24"/>
        </w:rPr>
        <w:t>:</w:t>
      </w:r>
      <w:r>
        <w:rPr>
          <w:noProof/>
          <w:szCs w:val="24"/>
        </w:rPr>
        <w:t xml:space="preserve"> </w:t>
      </w:r>
      <w:r>
        <w:rPr>
          <w:lang w:eastAsia="ar-SA"/>
        </w:rPr>
        <w:t>Show Objects</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81813" w:rsidRPr="00877136" w14:paraId="0BEB4705" w14:textId="77777777" w:rsidTr="004C4B0C">
        <w:tc>
          <w:tcPr>
            <w:tcW w:w="1957" w:type="dxa"/>
          </w:tcPr>
          <w:p w14:paraId="1AF02107" w14:textId="77777777" w:rsidR="00381813" w:rsidRPr="00861AB0" w:rsidRDefault="00381813" w:rsidP="004C4B0C">
            <w:pPr>
              <w:jc w:val="both"/>
              <w:rPr>
                <w:b/>
              </w:rPr>
            </w:pPr>
            <w:r w:rsidRPr="00861AB0">
              <w:rPr>
                <w:b/>
              </w:rPr>
              <w:t>Use Case ID:</w:t>
            </w:r>
          </w:p>
        </w:tc>
        <w:tc>
          <w:tcPr>
            <w:tcW w:w="8460" w:type="dxa"/>
          </w:tcPr>
          <w:p w14:paraId="092FDAD8" w14:textId="4248A20D" w:rsidR="00381813" w:rsidRPr="00861AB0" w:rsidRDefault="00381813" w:rsidP="004C4B0C">
            <w:pPr>
              <w:jc w:val="both"/>
            </w:pPr>
            <w:r w:rsidRPr="00861AB0">
              <w:t xml:space="preserve"> </w:t>
            </w:r>
            <w:r>
              <w:t>M</w:t>
            </w:r>
            <w:r w:rsidR="00060D4A">
              <w:t>7</w:t>
            </w:r>
            <w:r>
              <w:t>-UC</w:t>
            </w:r>
            <w:r w:rsidR="00060D4A">
              <w:t>1</w:t>
            </w:r>
          </w:p>
        </w:tc>
      </w:tr>
      <w:tr w:rsidR="00381813" w:rsidRPr="00877136" w14:paraId="3E8977A4" w14:textId="77777777" w:rsidTr="004C4B0C">
        <w:tc>
          <w:tcPr>
            <w:tcW w:w="1957" w:type="dxa"/>
          </w:tcPr>
          <w:p w14:paraId="5C104748" w14:textId="77777777" w:rsidR="00381813" w:rsidRPr="00861AB0" w:rsidRDefault="00381813" w:rsidP="004C4B0C">
            <w:pPr>
              <w:jc w:val="both"/>
              <w:rPr>
                <w:b/>
              </w:rPr>
            </w:pPr>
            <w:r w:rsidRPr="00861AB0">
              <w:rPr>
                <w:b/>
              </w:rPr>
              <w:t>Use Case Name:</w:t>
            </w:r>
          </w:p>
        </w:tc>
        <w:tc>
          <w:tcPr>
            <w:tcW w:w="8460" w:type="dxa"/>
          </w:tcPr>
          <w:p w14:paraId="778B8565" w14:textId="21680C97" w:rsidR="00381813" w:rsidRPr="00861AB0" w:rsidRDefault="00381813" w:rsidP="004C4B0C">
            <w:pPr>
              <w:jc w:val="both"/>
            </w:pPr>
            <w:r>
              <w:rPr>
                <w:lang w:eastAsia="ar-SA"/>
              </w:rPr>
              <w:t>Sh</w:t>
            </w:r>
            <w:r w:rsidR="00060D4A">
              <w:rPr>
                <w:lang w:eastAsia="ar-SA"/>
              </w:rPr>
              <w:t>ow</w:t>
            </w:r>
            <w:r>
              <w:rPr>
                <w:lang w:eastAsia="ar-SA"/>
              </w:rPr>
              <w:t xml:space="preserve"> </w:t>
            </w:r>
            <w:r w:rsidR="00060D4A">
              <w:rPr>
                <w:lang w:eastAsia="ar-SA"/>
              </w:rPr>
              <w:t>Objects</w:t>
            </w:r>
            <w:r w:rsidRPr="00DD5C55">
              <w:t>.</w:t>
            </w:r>
          </w:p>
        </w:tc>
      </w:tr>
      <w:tr w:rsidR="00381813" w:rsidRPr="00877136" w14:paraId="46547B1A" w14:textId="77777777" w:rsidTr="004C4B0C">
        <w:tc>
          <w:tcPr>
            <w:tcW w:w="1957" w:type="dxa"/>
          </w:tcPr>
          <w:p w14:paraId="3ABFA379" w14:textId="77777777" w:rsidR="00381813" w:rsidRPr="00861AB0" w:rsidRDefault="00381813" w:rsidP="004C4B0C">
            <w:pPr>
              <w:jc w:val="both"/>
              <w:rPr>
                <w:b/>
              </w:rPr>
            </w:pPr>
            <w:r w:rsidRPr="00861AB0">
              <w:rPr>
                <w:b/>
              </w:rPr>
              <w:t>Actors:</w:t>
            </w:r>
          </w:p>
        </w:tc>
        <w:tc>
          <w:tcPr>
            <w:tcW w:w="8460" w:type="dxa"/>
          </w:tcPr>
          <w:p w14:paraId="64EF2B14" w14:textId="77777777" w:rsidR="00381813" w:rsidRPr="00861AB0" w:rsidRDefault="00381813" w:rsidP="004C4B0C">
            <w:pPr>
              <w:jc w:val="both"/>
            </w:pPr>
            <w:r>
              <w:t>Primary Actor: User</w:t>
            </w:r>
          </w:p>
        </w:tc>
      </w:tr>
      <w:tr w:rsidR="00381813" w:rsidRPr="00877136" w14:paraId="79D6343C" w14:textId="77777777" w:rsidTr="004C4B0C">
        <w:tc>
          <w:tcPr>
            <w:tcW w:w="1957" w:type="dxa"/>
          </w:tcPr>
          <w:p w14:paraId="3203704F" w14:textId="77777777" w:rsidR="00381813" w:rsidRPr="00861AB0" w:rsidRDefault="00381813" w:rsidP="004C4B0C">
            <w:pPr>
              <w:jc w:val="both"/>
              <w:rPr>
                <w:b/>
              </w:rPr>
            </w:pPr>
            <w:r w:rsidRPr="00861AB0">
              <w:rPr>
                <w:b/>
              </w:rPr>
              <w:t>Description:</w:t>
            </w:r>
          </w:p>
        </w:tc>
        <w:tc>
          <w:tcPr>
            <w:tcW w:w="8460" w:type="dxa"/>
          </w:tcPr>
          <w:p w14:paraId="48F854B3" w14:textId="661A223B" w:rsidR="00381813" w:rsidRPr="00861AB0" w:rsidRDefault="00381813" w:rsidP="004C4B0C">
            <w:pPr>
              <w:pStyle w:val="Pa49"/>
              <w:jc w:val="both"/>
              <w:rPr>
                <w:rFonts w:ascii="Times New Roman" w:hAnsi="Times New Roman"/>
              </w:rPr>
            </w:pPr>
            <w:r>
              <w:rPr>
                <w:rFonts w:ascii="Times New Roman" w:hAnsi="Times New Roman"/>
              </w:rPr>
              <w:t xml:space="preserve">User can </w:t>
            </w:r>
            <w:r w:rsidR="00485E47">
              <w:rPr>
                <w:rFonts w:ascii="Times New Roman" w:hAnsi="Times New Roman"/>
              </w:rPr>
              <w:t xml:space="preserve">see </w:t>
            </w:r>
            <w:r>
              <w:rPr>
                <w:rFonts w:ascii="Times New Roman" w:hAnsi="Times New Roman"/>
              </w:rPr>
              <w:t>the</w:t>
            </w:r>
            <w:r w:rsidR="00485E47">
              <w:rPr>
                <w:rFonts w:ascii="Times New Roman" w:hAnsi="Times New Roman"/>
              </w:rPr>
              <w:t xml:space="preserve"> list of possible objects to be placed</w:t>
            </w:r>
            <w:r>
              <w:rPr>
                <w:rFonts w:ascii="Times New Roman" w:hAnsi="Times New Roman"/>
              </w:rPr>
              <w:t>.</w:t>
            </w:r>
          </w:p>
        </w:tc>
      </w:tr>
      <w:tr w:rsidR="00381813" w:rsidRPr="00877136" w14:paraId="50F098EE" w14:textId="77777777" w:rsidTr="004C4B0C">
        <w:tc>
          <w:tcPr>
            <w:tcW w:w="1957" w:type="dxa"/>
          </w:tcPr>
          <w:p w14:paraId="299EE081" w14:textId="77777777" w:rsidR="00381813" w:rsidRPr="00861AB0" w:rsidRDefault="00381813" w:rsidP="004C4B0C">
            <w:pPr>
              <w:jc w:val="both"/>
              <w:rPr>
                <w:b/>
              </w:rPr>
            </w:pPr>
            <w:r w:rsidRPr="00861AB0">
              <w:rPr>
                <w:b/>
              </w:rPr>
              <w:t>Trigger:</w:t>
            </w:r>
          </w:p>
        </w:tc>
        <w:tc>
          <w:tcPr>
            <w:tcW w:w="8460" w:type="dxa"/>
          </w:tcPr>
          <w:p w14:paraId="4F176E55" w14:textId="3682588D" w:rsidR="00381813" w:rsidRPr="00861AB0" w:rsidRDefault="00381813" w:rsidP="004C4B0C">
            <w:pPr>
              <w:jc w:val="both"/>
            </w:pPr>
            <w:r>
              <w:t>User clicks on ‘</w:t>
            </w:r>
            <w:r w:rsidR="009755BD">
              <w:t>Objects</w:t>
            </w:r>
            <w:r>
              <w:t>’ button</w:t>
            </w:r>
          </w:p>
        </w:tc>
      </w:tr>
      <w:tr w:rsidR="00381813" w:rsidRPr="00877136" w14:paraId="0E0ECC40" w14:textId="77777777" w:rsidTr="004C4B0C">
        <w:tc>
          <w:tcPr>
            <w:tcW w:w="1957" w:type="dxa"/>
          </w:tcPr>
          <w:p w14:paraId="3927CB70" w14:textId="77777777" w:rsidR="00381813" w:rsidRPr="00861AB0" w:rsidRDefault="00381813" w:rsidP="004C4B0C">
            <w:pPr>
              <w:jc w:val="both"/>
              <w:rPr>
                <w:b/>
              </w:rPr>
            </w:pPr>
            <w:r w:rsidRPr="00861AB0">
              <w:rPr>
                <w:b/>
              </w:rPr>
              <w:t>Level:</w:t>
            </w:r>
          </w:p>
        </w:tc>
        <w:tc>
          <w:tcPr>
            <w:tcW w:w="8460" w:type="dxa"/>
          </w:tcPr>
          <w:p w14:paraId="46B44D85" w14:textId="77777777" w:rsidR="00381813" w:rsidRPr="00861AB0" w:rsidRDefault="00381813" w:rsidP="004C4B0C">
            <w:pPr>
              <w:jc w:val="both"/>
            </w:pPr>
            <w:r>
              <w:t>High</w:t>
            </w:r>
          </w:p>
        </w:tc>
      </w:tr>
      <w:tr w:rsidR="00381813" w:rsidRPr="00877136" w14:paraId="1F749F65" w14:textId="77777777" w:rsidTr="004C4B0C">
        <w:trPr>
          <w:trHeight w:val="467"/>
        </w:trPr>
        <w:tc>
          <w:tcPr>
            <w:tcW w:w="1957" w:type="dxa"/>
          </w:tcPr>
          <w:p w14:paraId="68BE5A10" w14:textId="77777777" w:rsidR="00381813" w:rsidRPr="00861AB0" w:rsidRDefault="00381813" w:rsidP="004C4B0C">
            <w:pPr>
              <w:jc w:val="both"/>
              <w:rPr>
                <w:b/>
              </w:rPr>
            </w:pPr>
            <w:r w:rsidRPr="00861AB0">
              <w:rPr>
                <w:b/>
              </w:rPr>
              <w:t>Preconditions:</w:t>
            </w:r>
          </w:p>
        </w:tc>
        <w:tc>
          <w:tcPr>
            <w:tcW w:w="8460" w:type="dxa"/>
          </w:tcPr>
          <w:p w14:paraId="6991F519" w14:textId="54BF9732" w:rsidR="00381813" w:rsidRPr="00716CBB" w:rsidRDefault="00381813" w:rsidP="004C4B0C">
            <w:pPr>
              <w:pStyle w:val="Pa49"/>
              <w:jc w:val="both"/>
            </w:pPr>
            <w:r>
              <w:rPr>
                <w:rFonts w:ascii="Times New Roman" w:hAnsi="Times New Roman"/>
              </w:rPr>
              <w:t xml:space="preserve">PRE-1: User is in </w:t>
            </w:r>
            <w:r w:rsidR="00C164EE">
              <w:rPr>
                <w:rFonts w:ascii="Times New Roman" w:hAnsi="Times New Roman"/>
              </w:rPr>
              <w:t xml:space="preserve">Décor </w:t>
            </w:r>
            <w:r>
              <w:rPr>
                <w:rFonts w:ascii="Times New Roman" w:hAnsi="Times New Roman"/>
              </w:rPr>
              <w:t>menu</w:t>
            </w:r>
          </w:p>
        </w:tc>
      </w:tr>
      <w:tr w:rsidR="00381813" w:rsidRPr="00877136" w14:paraId="69FB7C02" w14:textId="77777777" w:rsidTr="004C4B0C">
        <w:trPr>
          <w:trHeight w:val="440"/>
        </w:trPr>
        <w:tc>
          <w:tcPr>
            <w:tcW w:w="1957" w:type="dxa"/>
          </w:tcPr>
          <w:p w14:paraId="58139AF7" w14:textId="77777777" w:rsidR="00381813" w:rsidRPr="00861AB0" w:rsidRDefault="00381813" w:rsidP="004C4B0C">
            <w:pPr>
              <w:jc w:val="both"/>
              <w:rPr>
                <w:b/>
              </w:rPr>
            </w:pPr>
            <w:r w:rsidRPr="00861AB0">
              <w:rPr>
                <w:b/>
                <w:color w:val="0D0D0D" w:themeColor="text1" w:themeTint="F2"/>
              </w:rPr>
              <w:t>Includes:</w:t>
            </w:r>
          </w:p>
        </w:tc>
        <w:tc>
          <w:tcPr>
            <w:tcW w:w="8460" w:type="dxa"/>
          </w:tcPr>
          <w:p w14:paraId="032CD531" w14:textId="044F154D" w:rsidR="00381813" w:rsidRPr="00861AB0" w:rsidRDefault="00121B2F" w:rsidP="004C4B0C">
            <w:pPr>
              <w:jc w:val="both"/>
            </w:pPr>
            <w:r>
              <w:t>N/A</w:t>
            </w:r>
            <w:r w:rsidR="00381813">
              <w:t xml:space="preserve"> </w:t>
            </w:r>
          </w:p>
        </w:tc>
      </w:tr>
      <w:tr w:rsidR="00381813" w:rsidRPr="00877136" w14:paraId="51EFAD53" w14:textId="77777777" w:rsidTr="004C4B0C">
        <w:tc>
          <w:tcPr>
            <w:tcW w:w="1957" w:type="dxa"/>
          </w:tcPr>
          <w:p w14:paraId="6FD1564E" w14:textId="77777777" w:rsidR="00381813" w:rsidRPr="00861AB0" w:rsidRDefault="00381813" w:rsidP="004C4B0C">
            <w:pPr>
              <w:jc w:val="both"/>
              <w:rPr>
                <w:b/>
              </w:rPr>
            </w:pPr>
            <w:r w:rsidRPr="00861AB0">
              <w:rPr>
                <w:b/>
              </w:rPr>
              <w:t>Normal Flow:</w:t>
            </w:r>
          </w:p>
        </w:tc>
        <w:tc>
          <w:tcPr>
            <w:tcW w:w="8460" w:type="dxa"/>
          </w:tcPr>
          <w:p w14:paraId="4CE8EFA9" w14:textId="2F9E832B" w:rsidR="00381813" w:rsidRDefault="00381813" w:rsidP="00F0138D">
            <w:pPr>
              <w:pStyle w:val="ListParagraph"/>
              <w:numPr>
                <w:ilvl w:val="0"/>
                <w:numId w:val="113"/>
              </w:numPr>
            </w:pPr>
            <w:r>
              <w:t xml:space="preserve">User will click on the </w:t>
            </w:r>
            <w:r w:rsidR="00F0138D">
              <w:t>AR Menu</w:t>
            </w:r>
          </w:p>
          <w:p w14:paraId="1F3F1404" w14:textId="433EF7B3" w:rsidR="00381813" w:rsidRPr="00861AB0" w:rsidRDefault="00381813" w:rsidP="00F0138D">
            <w:pPr>
              <w:pStyle w:val="ListParagraph"/>
              <w:numPr>
                <w:ilvl w:val="0"/>
                <w:numId w:val="113"/>
              </w:numPr>
            </w:pPr>
            <w:r>
              <w:t xml:space="preserve">User will </w:t>
            </w:r>
            <w:r w:rsidR="00AA5FD9">
              <w:t>see the list of possible objects</w:t>
            </w:r>
          </w:p>
        </w:tc>
      </w:tr>
      <w:tr w:rsidR="00381813" w:rsidRPr="00877136" w14:paraId="1D183BDB" w14:textId="77777777" w:rsidTr="004C4B0C">
        <w:tc>
          <w:tcPr>
            <w:tcW w:w="1957" w:type="dxa"/>
          </w:tcPr>
          <w:p w14:paraId="72D93B1E" w14:textId="77777777" w:rsidR="00381813" w:rsidRPr="003907CF" w:rsidRDefault="00381813" w:rsidP="004C4B0C">
            <w:pPr>
              <w:jc w:val="both"/>
              <w:rPr>
                <w:b/>
              </w:rPr>
            </w:pPr>
            <w:r w:rsidRPr="00861AB0">
              <w:rPr>
                <w:b/>
              </w:rPr>
              <w:t>Alternative Flows:</w:t>
            </w:r>
          </w:p>
        </w:tc>
        <w:tc>
          <w:tcPr>
            <w:tcW w:w="8460" w:type="dxa"/>
          </w:tcPr>
          <w:p w14:paraId="1739BD1A" w14:textId="2D11FD36" w:rsidR="00381813" w:rsidRPr="00861AB0" w:rsidRDefault="00020E9A" w:rsidP="00020E9A">
            <w:r>
              <w:t>N/A</w:t>
            </w:r>
          </w:p>
        </w:tc>
      </w:tr>
      <w:tr w:rsidR="00381813" w:rsidRPr="00877136" w14:paraId="358584C9" w14:textId="77777777" w:rsidTr="004C4B0C">
        <w:tc>
          <w:tcPr>
            <w:tcW w:w="1957" w:type="dxa"/>
          </w:tcPr>
          <w:p w14:paraId="45BCF6E2" w14:textId="77777777" w:rsidR="00381813" w:rsidRPr="00861AB0" w:rsidRDefault="00381813" w:rsidP="004C4B0C">
            <w:pPr>
              <w:jc w:val="both"/>
              <w:rPr>
                <w:b/>
              </w:rPr>
            </w:pPr>
            <w:r w:rsidRPr="00861AB0">
              <w:rPr>
                <w:b/>
              </w:rPr>
              <w:t>Exceptions:</w:t>
            </w:r>
          </w:p>
        </w:tc>
        <w:tc>
          <w:tcPr>
            <w:tcW w:w="8460" w:type="dxa"/>
          </w:tcPr>
          <w:p w14:paraId="7D580A06" w14:textId="008A6D7D" w:rsidR="00381813" w:rsidRPr="00861AB0" w:rsidRDefault="00381813" w:rsidP="00EA5A07">
            <w:pPr>
              <w:pStyle w:val="ListParagraph"/>
              <w:numPr>
                <w:ilvl w:val="0"/>
                <w:numId w:val="114"/>
              </w:numPr>
              <w:jc w:val="both"/>
            </w:pPr>
            <w:r>
              <w:t>If user</w:t>
            </w:r>
            <w:r w:rsidR="00832F31">
              <w:t>’s device does not support AR prompt message will appear “Device not supported”</w:t>
            </w:r>
            <w:r>
              <w:t xml:space="preserve"> </w:t>
            </w:r>
          </w:p>
        </w:tc>
      </w:tr>
      <w:tr w:rsidR="00381813" w:rsidRPr="00877136" w14:paraId="3E9C0346" w14:textId="77777777" w:rsidTr="004C4B0C">
        <w:tc>
          <w:tcPr>
            <w:tcW w:w="1957" w:type="dxa"/>
          </w:tcPr>
          <w:p w14:paraId="5E43EF8E" w14:textId="77777777" w:rsidR="00381813" w:rsidRPr="00861AB0" w:rsidRDefault="00381813" w:rsidP="004C4B0C">
            <w:pPr>
              <w:jc w:val="both"/>
              <w:rPr>
                <w:b/>
              </w:rPr>
            </w:pPr>
            <w:r w:rsidRPr="00861AB0">
              <w:rPr>
                <w:b/>
              </w:rPr>
              <w:t>Postconditions:</w:t>
            </w:r>
          </w:p>
        </w:tc>
        <w:tc>
          <w:tcPr>
            <w:tcW w:w="8460" w:type="dxa"/>
          </w:tcPr>
          <w:p w14:paraId="6F4A00EF" w14:textId="6ED0B73C" w:rsidR="00381813" w:rsidRDefault="00381813"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w:t>
            </w:r>
            <w:r w:rsidR="00BA33AF">
              <w:rPr>
                <w:rFonts w:ascii="Times New Roman" w:hAnsi="Times New Roman"/>
              </w:rPr>
              <w:t>AR.</w:t>
            </w:r>
          </w:p>
          <w:p w14:paraId="0512D5AD" w14:textId="5681BBFD" w:rsidR="00381813" w:rsidRPr="00B272AB" w:rsidRDefault="00381813"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w:t>
            </w:r>
            <w:r w:rsidR="00BA33AF">
              <w:rPr>
                <w:rFonts w:ascii="Times New Roman" w:hAnsi="Times New Roman"/>
              </w:rPr>
              <w:t>User will be able to virtually décor house before buying things.</w:t>
            </w:r>
          </w:p>
        </w:tc>
      </w:tr>
      <w:tr w:rsidR="00381813" w:rsidRPr="00877136" w14:paraId="416B3F7F" w14:textId="77777777" w:rsidTr="004C4B0C">
        <w:tc>
          <w:tcPr>
            <w:tcW w:w="1957" w:type="dxa"/>
          </w:tcPr>
          <w:p w14:paraId="02365B77" w14:textId="77777777" w:rsidR="00381813" w:rsidRPr="00861AB0" w:rsidRDefault="00381813" w:rsidP="004C4B0C">
            <w:pPr>
              <w:jc w:val="both"/>
              <w:rPr>
                <w:b/>
              </w:rPr>
            </w:pPr>
            <w:r w:rsidRPr="00861AB0">
              <w:rPr>
                <w:b/>
              </w:rPr>
              <w:t>Business Rules</w:t>
            </w:r>
          </w:p>
        </w:tc>
        <w:tc>
          <w:tcPr>
            <w:tcW w:w="8460" w:type="dxa"/>
          </w:tcPr>
          <w:p w14:paraId="7A5F9F32" w14:textId="77777777" w:rsidR="00381813" w:rsidRPr="00861AB0" w:rsidRDefault="00381813" w:rsidP="004C4B0C">
            <w:pPr>
              <w:pStyle w:val="Pa49"/>
              <w:jc w:val="both"/>
            </w:pPr>
            <w:r>
              <w:rPr>
                <w:rFonts w:ascii="Times New Roman" w:hAnsi="Times New Roman"/>
              </w:rPr>
              <w:t>N/A</w:t>
            </w:r>
          </w:p>
        </w:tc>
      </w:tr>
      <w:tr w:rsidR="00381813" w:rsidRPr="00877136" w14:paraId="0B1483B2" w14:textId="77777777" w:rsidTr="004C4B0C">
        <w:tc>
          <w:tcPr>
            <w:tcW w:w="1957" w:type="dxa"/>
          </w:tcPr>
          <w:p w14:paraId="4A6FBF22" w14:textId="77777777" w:rsidR="00381813" w:rsidRPr="00861AB0" w:rsidRDefault="00381813" w:rsidP="004C4B0C">
            <w:pPr>
              <w:jc w:val="both"/>
              <w:rPr>
                <w:b/>
              </w:rPr>
            </w:pPr>
            <w:r w:rsidRPr="00861AB0">
              <w:rPr>
                <w:b/>
              </w:rPr>
              <w:t>Assumptions:</w:t>
            </w:r>
          </w:p>
        </w:tc>
        <w:tc>
          <w:tcPr>
            <w:tcW w:w="8460" w:type="dxa"/>
          </w:tcPr>
          <w:p w14:paraId="3C044695" w14:textId="42A456B6" w:rsidR="00381813" w:rsidRPr="00861AB0" w:rsidRDefault="00381813" w:rsidP="004C4B0C">
            <w:pPr>
              <w:jc w:val="both"/>
            </w:pPr>
            <w:r>
              <w:t xml:space="preserve">User wants </w:t>
            </w:r>
            <w:r w:rsidR="00153CCC">
              <w:t>to décor house virtually</w:t>
            </w:r>
            <w:r>
              <w:t>.</w:t>
            </w:r>
          </w:p>
        </w:tc>
      </w:tr>
    </w:tbl>
    <w:p w14:paraId="07A13C49" w14:textId="77777777" w:rsidR="0049185C" w:rsidRDefault="0049185C"/>
    <w:p w14:paraId="6A00D201" w14:textId="1E678EB5" w:rsidR="0049185C" w:rsidRPr="00DD5C55" w:rsidRDefault="0049185C" w:rsidP="0049185C">
      <w:pPr>
        <w:pStyle w:val="Caption"/>
        <w:keepNext/>
        <w:spacing w:line="276" w:lineRule="auto"/>
        <w:rPr>
          <w:szCs w:val="24"/>
        </w:rPr>
      </w:pPr>
      <w:r w:rsidRPr="00DD5C55">
        <w:rPr>
          <w:szCs w:val="24"/>
        </w:rPr>
        <w:t xml:space="preserve">Table </w:t>
      </w:r>
      <w:r>
        <w:rPr>
          <w:szCs w:val="24"/>
        </w:rPr>
        <w:t>7</w:t>
      </w:r>
      <w:r w:rsidR="0001144D">
        <w:rPr>
          <w:szCs w:val="24"/>
        </w:rPr>
        <w:t>5</w:t>
      </w:r>
      <w:r w:rsidRPr="00DD5C55">
        <w:rPr>
          <w:noProof/>
          <w:szCs w:val="24"/>
        </w:rPr>
        <w:t>:</w:t>
      </w:r>
      <w:r>
        <w:rPr>
          <w:noProof/>
          <w:szCs w:val="24"/>
        </w:rPr>
        <w:t xml:space="preserve"> </w:t>
      </w:r>
      <w:r w:rsidR="000B3556">
        <w:rPr>
          <w:noProof/>
          <w:szCs w:val="24"/>
        </w:rPr>
        <w:t xml:space="preserve">Select </w:t>
      </w:r>
      <w:r>
        <w:rPr>
          <w:lang w:eastAsia="ar-SA"/>
        </w:rPr>
        <w:t>Objects</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9185C" w:rsidRPr="00877136" w14:paraId="2DFD17A9" w14:textId="77777777" w:rsidTr="004C4B0C">
        <w:tc>
          <w:tcPr>
            <w:tcW w:w="1957" w:type="dxa"/>
          </w:tcPr>
          <w:p w14:paraId="3C856DDE" w14:textId="77777777" w:rsidR="0049185C" w:rsidRPr="00861AB0" w:rsidRDefault="0049185C" w:rsidP="004C4B0C">
            <w:pPr>
              <w:jc w:val="both"/>
              <w:rPr>
                <w:b/>
              </w:rPr>
            </w:pPr>
            <w:r w:rsidRPr="00861AB0">
              <w:rPr>
                <w:b/>
              </w:rPr>
              <w:t>Use Case ID:</w:t>
            </w:r>
          </w:p>
        </w:tc>
        <w:tc>
          <w:tcPr>
            <w:tcW w:w="8460" w:type="dxa"/>
          </w:tcPr>
          <w:p w14:paraId="65D4C100" w14:textId="6CD9B328" w:rsidR="0049185C" w:rsidRPr="00861AB0" w:rsidRDefault="0049185C" w:rsidP="004C4B0C">
            <w:pPr>
              <w:jc w:val="both"/>
            </w:pPr>
            <w:r w:rsidRPr="00861AB0">
              <w:t xml:space="preserve"> </w:t>
            </w:r>
            <w:r>
              <w:t>M7-UC</w:t>
            </w:r>
            <w:r w:rsidR="000B3556">
              <w:t>2</w:t>
            </w:r>
          </w:p>
        </w:tc>
      </w:tr>
      <w:tr w:rsidR="0049185C" w:rsidRPr="00877136" w14:paraId="08BC3E9D" w14:textId="77777777" w:rsidTr="004C4B0C">
        <w:tc>
          <w:tcPr>
            <w:tcW w:w="1957" w:type="dxa"/>
          </w:tcPr>
          <w:p w14:paraId="61816F21" w14:textId="77777777" w:rsidR="0049185C" w:rsidRPr="00861AB0" w:rsidRDefault="0049185C" w:rsidP="004C4B0C">
            <w:pPr>
              <w:jc w:val="both"/>
              <w:rPr>
                <w:b/>
              </w:rPr>
            </w:pPr>
            <w:r w:rsidRPr="00861AB0">
              <w:rPr>
                <w:b/>
              </w:rPr>
              <w:t>Use Case Name:</w:t>
            </w:r>
          </w:p>
        </w:tc>
        <w:tc>
          <w:tcPr>
            <w:tcW w:w="8460" w:type="dxa"/>
          </w:tcPr>
          <w:p w14:paraId="3D9142CB" w14:textId="23B4E7F1" w:rsidR="0049185C" w:rsidRPr="00861AB0" w:rsidRDefault="000B3556" w:rsidP="004C4B0C">
            <w:pPr>
              <w:jc w:val="both"/>
            </w:pPr>
            <w:r>
              <w:rPr>
                <w:lang w:eastAsia="ar-SA"/>
              </w:rPr>
              <w:t xml:space="preserve">Select </w:t>
            </w:r>
            <w:r w:rsidR="0049185C">
              <w:rPr>
                <w:lang w:eastAsia="ar-SA"/>
              </w:rPr>
              <w:t>Objects</w:t>
            </w:r>
            <w:r w:rsidR="0049185C" w:rsidRPr="00DD5C55">
              <w:t>.</w:t>
            </w:r>
          </w:p>
        </w:tc>
      </w:tr>
      <w:tr w:rsidR="0049185C" w:rsidRPr="00877136" w14:paraId="594996E5" w14:textId="77777777" w:rsidTr="004C4B0C">
        <w:tc>
          <w:tcPr>
            <w:tcW w:w="1957" w:type="dxa"/>
          </w:tcPr>
          <w:p w14:paraId="38BAD0D9" w14:textId="77777777" w:rsidR="0049185C" w:rsidRPr="00861AB0" w:rsidRDefault="0049185C" w:rsidP="004C4B0C">
            <w:pPr>
              <w:jc w:val="both"/>
              <w:rPr>
                <w:b/>
              </w:rPr>
            </w:pPr>
            <w:r w:rsidRPr="00861AB0">
              <w:rPr>
                <w:b/>
              </w:rPr>
              <w:t>Actors:</w:t>
            </w:r>
          </w:p>
        </w:tc>
        <w:tc>
          <w:tcPr>
            <w:tcW w:w="8460" w:type="dxa"/>
          </w:tcPr>
          <w:p w14:paraId="71EAD711" w14:textId="77777777" w:rsidR="0049185C" w:rsidRPr="00861AB0" w:rsidRDefault="0049185C" w:rsidP="004C4B0C">
            <w:pPr>
              <w:jc w:val="both"/>
            </w:pPr>
            <w:r>
              <w:t>Primary Actor: User</w:t>
            </w:r>
          </w:p>
        </w:tc>
      </w:tr>
      <w:tr w:rsidR="0049185C" w:rsidRPr="00877136" w14:paraId="3905C5ED" w14:textId="77777777" w:rsidTr="004C4B0C">
        <w:tc>
          <w:tcPr>
            <w:tcW w:w="1957" w:type="dxa"/>
          </w:tcPr>
          <w:p w14:paraId="772EA26F" w14:textId="77777777" w:rsidR="0049185C" w:rsidRPr="00861AB0" w:rsidRDefault="0049185C" w:rsidP="004C4B0C">
            <w:pPr>
              <w:jc w:val="both"/>
              <w:rPr>
                <w:b/>
              </w:rPr>
            </w:pPr>
            <w:r w:rsidRPr="00861AB0">
              <w:rPr>
                <w:b/>
              </w:rPr>
              <w:t>Description:</w:t>
            </w:r>
          </w:p>
        </w:tc>
        <w:tc>
          <w:tcPr>
            <w:tcW w:w="8460" w:type="dxa"/>
          </w:tcPr>
          <w:p w14:paraId="531A74F5" w14:textId="187181F6" w:rsidR="0049185C" w:rsidRPr="00861AB0" w:rsidRDefault="0049185C" w:rsidP="004C4B0C">
            <w:pPr>
              <w:pStyle w:val="Pa49"/>
              <w:jc w:val="both"/>
              <w:rPr>
                <w:rFonts w:ascii="Times New Roman" w:hAnsi="Times New Roman"/>
              </w:rPr>
            </w:pPr>
            <w:r>
              <w:rPr>
                <w:rFonts w:ascii="Times New Roman" w:hAnsi="Times New Roman"/>
              </w:rPr>
              <w:t xml:space="preserve">User can </w:t>
            </w:r>
            <w:r w:rsidR="008974AF">
              <w:rPr>
                <w:rFonts w:ascii="Times New Roman" w:hAnsi="Times New Roman"/>
              </w:rPr>
              <w:t xml:space="preserve">select </w:t>
            </w:r>
            <w:r>
              <w:rPr>
                <w:rFonts w:ascii="Times New Roman" w:hAnsi="Times New Roman"/>
              </w:rPr>
              <w:t xml:space="preserve">the </w:t>
            </w:r>
            <w:r w:rsidR="008974AF">
              <w:rPr>
                <w:rFonts w:ascii="Times New Roman" w:hAnsi="Times New Roman"/>
              </w:rPr>
              <w:t>object from list</w:t>
            </w:r>
            <w:r>
              <w:rPr>
                <w:rFonts w:ascii="Times New Roman" w:hAnsi="Times New Roman"/>
              </w:rPr>
              <w:t>.</w:t>
            </w:r>
          </w:p>
        </w:tc>
      </w:tr>
      <w:tr w:rsidR="0049185C" w:rsidRPr="00877136" w14:paraId="0691F20E" w14:textId="77777777" w:rsidTr="004C4B0C">
        <w:tc>
          <w:tcPr>
            <w:tcW w:w="1957" w:type="dxa"/>
          </w:tcPr>
          <w:p w14:paraId="2D86F6A8" w14:textId="77777777" w:rsidR="0049185C" w:rsidRPr="00861AB0" w:rsidRDefault="0049185C" w:rsidP="004C4B0C">
            <w:pPr>
              <w:jc w:val="both"/>
              <w:rPr>
                <w:b/>
              </w:rPr>
            </w:pPr>
            <w:r w:rsidRPr="00861AB0">
              <w:rPr>
                <w:b/>
              </w:rPr>
              <w:t>Trigger:</w:t>
            </w:r>
          </w:p>
        </w:tc>
        <w:tc>
          <w:tcPr>
            <w:tcW w:w="8460" w:type="dxa"/>
          </w:tcPr>
          <w:p w14:paraId="2DB1518A" w14:textId="573A9115" w:rsidR="0049185C" w:rsidRPr="00861AB0" w:rsidRDefault="0049185C" w:rsidP="004C4B0C">
            <w:pPr>
              <w:jc w:val="both"/>
            </w:pPr>
            <w:r>
              <w:t>User clicks on ‘Object’</w:t>
            </w:r>
          </w:p>
        </w:tc>
      </w:tr>
      <w:tr w:rsidR="0049185C" w:rsidRPr="00877136" w14:paraId="1304548F" w14:textId="77777777" w:rsidTr="004C4B0C">
        <w:tc>
          <w:tcPr>
            <w:tcW w:w="1957" w:type="dxa"/>
          </w:tcPr>
          <w:p w14:paraId="27FFAB2D" w14:textId="77777777" w:rsidR="0049185C" w:rsidRPr="00861AB0" w:rsidRDefault="0049185C" w:rsidP="004C4B0C">
            <w:pPr>
              <w:jc w:val="both"/>
              <w:rPr>
                <w:b/>
              </w:rPr>
            </w:pPr>
            <w:r w:rsidRPr="00861AB0">
              <w:rPr>
                <w:b/>
              </w:rPr>
              <w:t>Level:</w:t>
            </w:r>
          </w:p>
        </w:tc>
        <w:tc>
          <w:tcPr>
            <w:tcW w:w="8460" w:type="dxa"/>
          </w:tcPr>
          <w:p w14:paraId="165697A5" w14:textId="77777777" w:rsidR="0049185C" w:rsidRPr="00861AB0" w:rsidRDefault="0049185C" w:rsidP="004C4B0C">
            <w:pPr>
              <w:jc w:val="both"/>
            </w:pPr>
            <w:r>
              <w:t>High</w:t>
            </w:r>
          </w:p>
        </w:tc>
      </w:tr>
      <w:tr w:rsidR="0049185C" w:rsidRPr="00877136" w14:paraId="5851FE89" w14:textId="77777777" w:rsidTr="004C4B0C">
        <w:trPr>
          <w:trHeight w:val="467"/>
        </w:trPr>
        <w:tc>
          <w:tcPr>
            <w:tcW w:w="1957" w:type="dxa"/>
          </w:tcPr>
          <w:p w14:paraId="282CAD98" w14:textId="77777777" w:rsidR="0049185C" w:rsidRPr="00861AB0" w:rsidRDefault="0049185C" w:rsidP="004C4B0C">
            <w:pPr>
              <w:jc w:val="both"/>
              <w:rPr>
                <w:b/>
              </w:rPr>
            </w:pPr>
            <w:r w:rsidRPr="00861AB0">
              <w:rPr>
                <w:b/>
              </w:rPr>
              <w:t>Preconditions:</w:t>
            </w:r>
          </w:p>
        </w:tc>
        <w:tc>
          <w:tcPr>
            <w:tcW w:w="8460" w:type="dxa"/>
          </w:tcPr>
          <w:p w14:paraId="550C6A2C" w14:textId="77777777" w:rsidR="0049185C" w:rsidRPr="00716CBB" w:rsidRDefault="0049185C" w:rsidP="004C4B0C">
            <w:pPr>
              <w:pStyle w:val="Pa49"/>
              <w:jc w:val="both"/>
            </w:pPr>
            <w:r>
              <w:rPr>
                <w:rFonts w:ascii="Times New Roman" w:hAnsi="Times New Roman"/>
              </w:rPr>
              <w:t>PRE-1: User is in Décor menu</w:t>
            </w:r>
          </w:p>
        </w:tc>
      </w:tr>
      <w:tr w:rsidR="0049185C" w:rsidRPr="00877136" w14:paraId="48CDA3B7" w14:textId="77777777" w:rsidTr="004C4B0C">
        <w:trPr>
          <w:trHeight w:val="440"/>
        </w:trPr>
        <w:tc>
          <w:tcPr>
            <w:tcW w:w="1957" w:type="dxa"/>
          </w:tcPr>
          <w:p w14:paraId="5C9EC4D4" w14:textId="77777777" w:rsidR="0049185C" w:rsidRPr="00861AB0" w:rsidRDefault="0049185C" w:rsidP="004C4B0C">
            <w:pPr>
              <w:jc w:val="both"/>
              <w:rPr>
                <w:b/>
              </w:rPr>
            </w:pPr>
            <w:r w:rsidRPr="00861AB0">
              <w:rPr>
                <w:b/>
                <w:color w:val="0D0D0D" w:themeColor="text1" w:themeTint="F2"/>
              </w:rPr>
              <w:t>Includes:</w:t>
            </w:r>
          </w:p>
        </w:tc>
        <w:tc>
          <w:tcPr>
            <w:tcW w:w="8460" w:type="dxa"/>
          </w:tcPr>
          <w:p w14:paraId="51F1EAE8" w14:textId="13C00394" w:rsidR="0049185C" w:rsidRPr="00861AB0" w:rsidRDefault="0065317A" w:rsidP="004C4B0C">
            <w:pPr>
              <w:jc w:val="both"/>
            </w:pPr>
            <w:r>
              <w:t>M7-UC1</w:t>
            </w:r>
            <w:r w:rsidR="0049185C">
              <w:t xml:space="preserve"> </w:t>
            </w:r>
          </w:p>
        </w:tc>
      </w:tr>
      <w:tr w:rsidR="0049185C" w:rsidRPr="00877136" w14:paraId="0528E2B9" w14:textId="77777777" w:rsidTr="004C4B0C">
        <w:tc>
          <w:tcPr>
            <w:tcW w:w="1957" w:type="dxa"/>
          </w:tcPr>
          <w:p w14:paraId="140E90BB" w14:textId="77777777" w:rsidR="0049185C" w:rsidRPr="00861AB0" w:rsidRDefault="0049185C" w:rsidP="004C4B0C">
            <w:pPr>
              <w:jc w:val="both"/>
              <w:rPr>
                <w:b/>
              </w:rPr>
            </w:pPr>
            <w:r w:rsidRPr="00861AB0">
              <w:rPr>
                <w:b/>
              </w:rPr>
              <w:t>Normal Flow:</w:t>
            </w:r>
          </w:p>
        </w:tc>
        <w:tc>
          <w:tcPr>
            <w:tcW w:w="8460" w:type="dxa"/>
          </w:tcPr>
          <w:p w14:paraId="0DD302F8" w14:textId="0D4ED04C" w:rsidR="0049185C" w:rsidRDefault="0049185C" w:rsidP="0065317A">
            <w:pPr>
              <w:pStyle w:val="ListParagraph"/>
              <w:numPr>
                <w:ilvl w:val="0"/>
                <w:numId w:val="115"/>
              </w:numPr>
            </w:pPr>
            <w:r>
              <w:t xml:space="preserve">User will click </w:t>
            </w:r>
            <w:r w:rsidR="0065317A">
              <w:t>on object</w:t>
            </w:r>
          </w:p>
          <w:p w14:paraId="73259DF0" w14:textId="49230F79" w:rsidR="0049185C" w:rsidRPr="00861AB0" w:rsidRDefault="0065317A" w:rsidP="0065317A">
            <w:pPr>
              <w:pStyle w:val="ListParagraph"/>
              <w:numPr>
                <w:ilvl w:val="0"/>
                <w:numId w:val="115"/>
              </w:numPr>
            </w:pPr>
            <w:r>
              <w:t>Object will be placed to virtual world</w:t>
            </w:r>
          </w:p>
        </w:tc>
      </w:tr>
      <w:tr w:rsidR="0049185C" w:rsidRPr="00877136" w14:paraId="4EEEB726" w14:textId="77777777" w:rsidTr="004C4B0C">
        <w:tc>
          <w:tcPr>
            <w:tcW w:w="1957" w:type="dxa"/>
          </w:tcPr>
          <w:p w14:paraId="0C8E814B" w14:textId="77777777" w:rsidR="0049185C" w:rsidRPr="003907CF" w:rsidRDefault="0049185C" w:rsidP="004C4B0C">
            <w:pPr>
              <w:jc w:val="both"/>
              <w:rPr>
                <w:b/>
              </w:rPr>
            </w:pPr>
            <w:r w:rsidRPr="00861AB0">
              <w:rPr>
                <w:b/>
              </w:rPr>
              <w:t>Alternative Flows:</w:t>
            </w:r>
          </w:p>
        </w:tc>
        <w:tc>
          <w:tcPr>
            <w:tcW w:w="8460" w:type="dxa"/>
          </w:tcPr>
          <w:p w14:paraId="5202C28F" w14:textId="77777777" w:rsidR="0049185C" w:rsidRPr="00861AB0" w:rsidRDefault="0049185C" w:rsidP="004C4B0C">
            <w:r>
              <w:t>N/A</w:t>
            </w:r>
          </w:p>
        </w:tc>
      </w:tr>
      <w:tr w:rsidR="0049185C" w:rsidRPr="00877136" w14:paraId="456657C1" w14:textId="77777777" w:rsidTr="004C4B0C">
        <w:tc>
          <w:tcPr>
            <w:tcW w:w="1957" w:type="dxa"/>
          </w:tcPr>
          <w:p w14:paraId="36F5066B" w14:textId="77777777" w:rsidR="0049185C" w:rsidRPr="00861AB0" w:rsidRDefault="0049185C" w:rsidP="004C4B0C">
            <w:pPr>
              <w:jc w:val="both"/>
              <w:rPr>
                <w:b/>
              </w:rPr>
            </w:pPr>
            <w:r w:rsidRPr="00861AB0">
              <w:rPr>
                <w:b/>
              </w:rPr>
              <w:t>Exceptions:</w:t>
            </w:r>
          </w:p>
        </w:tc>
        <w:tc>
          <w:tcPr>
            <w:tcW w:w="8460" w:type="dxa"/>
          </w:tcPr>
          <w:p w14:paraId="71041A00" w14:textId="7AD0E323" w:rsidR="0049185C" w:rsidRPr="00861AB0" w:rsidRDefault="00E21615" w:rsidP="00832F31">
            <w:pPr>
              <w:pStyle w:val="ListParagraph"/>
              <w:numPr>
                <w:ilvl w:val="0"/>
                <w:numId w:val="116"/>
              </w:numPr>
              <w:jc w:val="both"/>
            </w:pPr>
            <w:r>
              <w:t>If user’s device does not support AR prompt message will appear “Device not supported”</w:t>
            </w:r>
            <w:r w:rsidR="0049185C">
              <w:t xml:space="preserve"> </w:t>
            </w:r>
          </w:p>
        </w:tc>
      </w:tr>
      <w:tr w:rsidR="0049185C" w:rsidRPr="00877136" w14:paraId="243A354E" w14:textId="77777777" w:rsidTr="004C4B0C">
        <w:tc>
          <w:tcPr>
            <w:tcW w:w="1957" w:type="dxa"/>
          </w:tcPr>
          <w:p w14:paraId="0241545E" w14:textId="77777777" w:rsidR="0049185C" w:rsidRPr="00861AB0" w:rsidRDefault="0049185C" w:rsidP="004C4B0C">
            <w:pPr>
              <w:jc w:val="both"/>
              <w:rPr>
                <w:b/>
              </w:rPr>
            </w:pPr>
            <w:r w:rsidRPr="00861AB0">
              <w:rPr>
                <w:b/>
              </w:rPr>
              <w:t>Postconditions:</w:t>
            </w:r>
          </w:p>
        </w:tc>
        <w:tc>
          <w:tcPr>
            <w:tcW w:w="8460" w:type="dxa"/>
          </w:tcPr>
          <w:p w14:paraId="1F4E580B" w14:textId="77777777" w:rsidR="0049185C" w:rsidRDefault="0049185C"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AR.</w:t>
            </w:r>
          </w:p>
          <w:p w14:paraId="1B9452D3" w14:textId="77777777" w:rsidR="0049185C" w:rsidRPr="00B272AB" w:rsidRDefault="0049185C"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be able to virtually décor house before buying things.</w:t>
            </w:r>
          </w:p>
        </w:tc>
      </w:tr>
      <w:tr w:rsidR="0049185C" w:rsidRPr="00877136" w14:paraId="00A5D461" w14:textId="77777777" w:rsidTr="004C4B0C">
        <w:tc>
          <w:tcPr>
            <w:tcW w:w="1957" w:type="dxa"/>
          </w:tcPr>
          <w:p w14:paraId="681BC434" w14:textId="77777777" w:rsidR="0049185C" w:rsidRPr="00861AB0" w:rsidRDefault="0049185C" w:rsidP="004C4B0C">
            <w:pPr>
              <w:jc w:val="both"/>
              <w:rPr>
                <w:b/>
              </w:rPr>
            </w:pPr>
            <w:r w:rsidRPr="00861AB0">
              <w:rPr>
                <w:b/>
              </w:rPr>
              <w:t>Business Rules</w:t>
            </w:r>
          </w:p>
        </w:tc>
        <w:tc>
          <w:tcPr>
            <w:tcW w:w="8460" w:type="dxa"/>
          </w:tcPr>
          <w:p w14:paraId="0C42FB0D" w14:textId="77777777" w:rsidR="0049185C" w:rsidRPr="00861AB0" w:rsidRDefault="0049185C" w:rsidP="004C4B0C">
            <w:pPr>
              <w:pStyle w:val="Pa49"/>
              <w:jc w:val="both"/>
            </w:pPr>
            <w:r>
              <w:rPr>
                <w:rFonts w:ascii="Times New Roman" w:hAnsi="Times New Roman"/>
              </w:rPr>
              <w:t>N/A</w:t>
            </w:r>
          </w:p>
        </w:tc>
      </w:tr>
      <w:tr w:rsidR="0049185C" w:rsidRPr="00877136" w14:paraId="60BBD6E7" w14:textId="77777777" w:rsidTr="004C4B0C">
        <w:tc>
          <w:tcPr>
            <w:tcW w:w="1957" w:type="dxa"/>
          </w:tcPr>
          <w:p w14:paraId="74D1389E" w14:textId="77777777" w:rsidR="0049185C" w:rsidRPr="00861AB0" w:rsidRDefault="0049185C" w:rsidP="004C4B0C">
            <w:pPr>
              <w:jc w:val="both"/>
              <w:rPr>
                <w:b/>
              </w:rPr>
            </w:pPr>
            <w:r w:rsidRPr="00861AB0">
              <w:rPr>
                <w:b/>
              </w:rPr>
              <w:t>Assumptions:</w:t>
            </w:r>
          </w:p>
        </w:tc>
        <w:tc>
          <w:tcPr>
            <w:tcW w:w="8460" w:type="dxa"/>
          </w:tcPr>
          <w:p w14:paraId="19760C20" w14:textId="77777777" w:rsidR="0049185C" w:rsidRPr="00861AB0" w:rsidRDefault="0049185C" w:rsidP="004C4B0C">
            <w:pPr>
              <w:jc w:val="both"/>
            </w:pPr>
            <w:r>
              <w:t>User wants to décor house virtually.</w:t>
            </w:r>
          </w:p>
        </w:tc>
      </w:tr>
    </w:tbl>
    <w:p w14:paraId="4CAF7A70" w14:textId="77777777" w:rsidR="0017259C" w:rsidRDefault="0017259C"/>
    <w:p w14:paraId="22318315" w14:textId="77777777" w:rsidR="0017259C" w:rsidRDefault="0017259C">
      <w:r>
        <w:br w:type="page"/>
      </w:r>
    </w:p>
    <w:p w14:paraId="607E7965" w14:textId="2AF4C0B7" w:rsidR="0017259C" w:rsidRPr="00DD5C55" w:rsidRDefault="0017259C" w:rsidP="0017259C">
      <w:pPr>
        <w:pStyle w:val="Caption"/>
        <w:keepNext/>
        <w:spacing w:line="276" w:lineRule="auto"/>
        <w:rPr>
          <w:szCs w:val="24"/>
        </w:rPr>
      </w:pPr>
      <w:r w:rsidRPr="00DD5C55">
        <w:rPr>
          <w:szCs w:val="24"/>
        </w:rPr>
        <w:lastRenderedPageBreak/>
        <w:t xml:space="preserve">Table </w:t>
      </w:r>
      <w:r>
        <w:rPr>
          <w:szCs w:val="24"/>
        </w:rPr>
        <w:t>7</w:t>
      </w:r>
      <w:r w:rsidR="0001144D">
        <w:rPr>
          <w:szCs w:val="24"/>
        </w:rPr>
        <w:t>6</w:t>
      </w:r>
      <w:r w:rsidRPr="00DD5C55">
        <w:rPr>
          <w:noProof/>
          <w:szCs w:val="24"/>
        </w:rPr>
        <w:t>:</w:t>
      </w:r>
      <w:r>
        <w:rPr>
          <w:noProof/>
          <w:szCs w:val="24"/>
        </w:rPr>
        <w:t xml:space="preserve"> </w:t>
      </w:r>
      <w:r w:rsidR="002408AF">
        <w:rPr>
          <w:noProof/>
          <w:szCs w:val="24"/>
        </w:rPr>
        <w:t xml:space="preserve">Move </w:t>
      </w:r>
      <w:r>
        <w:rPr>
          <w:lang w:eastAsia="ar-SA"/>
        </w:rPr>
        <w:t>Objects</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7259C" w:rsidRPr="00877136" w14:paraId="01E359B5" w14:textId="77777777" w:rsidTr="004C4B0C">
        <w:tc>
          <w:tcPr>
            <w:tcW w:w="1957" w:type="dxa"/>
          </w:tcPr>
          <w:p w14:paraId="6F041472" w14:textId="77777777" w:rsidR="0017259C" w:rsidRPr="00861AB0" w:rsidRDefault="0017259C" w:rsidP="004C4B0C">
            <w:pPr>
              <w:jc w:val="both"/>
              <w:rPr>
                <w:b/>
              </w:rPr>
            </w:pPr>
            <w:r w:rsidRPr="00861AB0">
              <w:rPr>
                <w:b/>
              </w:rPr>
              <w:t>Use Case ID:</w:t>
            </w:r>
          </w:p>
        </w:tc>
        <w:tc>
          <w:tcPr>
            <w:tcW w:w="8460" w:type="dxa"/>
          </w:tcPr>
          <w:p w14:paraId="0A9143D1" w14:textId="574ECE64" w:rsidR="0017259C" w:rsidRPr="00861AB0" w:rsidRDefault="0017259C" w:rsidP="004C4B0C">
            <w:pPr>
              <w:jc w:val="both"/>
            </w:pPr>
            <w:r w:rsidRPr="00861AB0">
              <w:t xml:space="preserve"> </w:t>
            </w:r>
            <w:r>
              <w:t>M7-UC</w:t>
            </w:r>
            <w:r w:rsidR="002408AF">
              <w:t>3</w:t>
            </w:r>
          </w:p>
        </w:tc>
      </w:tr>
      <w:tr w:rsidR="0017259C" w:rsidRPr="00877136" w14:paraId="05F8514F" w14:textId="77777777" w:rsidTr="004C4B0C">
        <w:tc>
          <w:tcPr>
            <w:tcW w:w="1957" w:type="dxa"/>
          </w:tcPr>
          <w:p w14:paraId="09F531C0" w14:textId="77777777" w:rsidR="0017259C" w:rsidRPr="00861AB0" w:rsidRDefault="0017259C" w:rsidP="004C4B0C">
            <w:pPr>
              <w:jc w:val="both"/>
              <w:rPr>
                <w:b/>
              </w:rPr>
            </w:pPr>
            <w:r w:rsidRPr="00861AB0">
              <w:rPr>
                <w:b/>
              </w:rPr>
              <w:t>Use Case Name:</w:t>
            </w:r>
          </w:p>
        </w:tc>
        <w:tc>
          <w:tcPr>
            <w:tcW w:w="8460" w:type="dxa"/>
          </w:tcPr>
          <w:p w14:paraId="1E8240B0" w14:textId="38E40806" w:rsidR="0017259C" w:rsidRPr="00861AB0" w:rsidRDefault="008E6EAD" w:rsidP="004C4B0C">
            <w:pPr>
              <w:jc w:val="both"/>
            </w:pPr>
            <w:r>
              <w:rPr>
                <w:lang w:eastAsia="ar-SA"/>
              </w:rPr>
              <w:t xml:space="preserve">Move </w:t>
            </w:r>
            <w:r w:rsidR="0017259C">
              <w:rPr>
                <w:lang w:eastAsia="ar-SA"/>
              </w:rPr>
              <w:t>Objects</w:t>
            </w:r>
            <w:r w:rsidR="0017259C" w:rsidRPr="00DD5C55">
              <w:t>.</w:t>
            </w:r>
          </w:p>
        </w:tc>
      </w:tr>
      <w:tr w:rsidR="0017259C" w:rsidRPr="00877136" w14:paraId="0E962A35" w14:textId="77777777" w:rsidTr="004C4B0C">
        <w:tc>
          <w:tcPr>
            <w:tcW w:w="1957" w:type="dxa"/>
          </w:tcPr>
          <w:p w14:paraId="225402D4" w14:textId="77777777" w:rsidR="0017259C" w:rsidRPr="00861AB0" w:rsidRDefault="0017259C" w:rsidP="004C4B0C">
            <w:pPr>
              <w:jc w:val="both"/>
              <w:rPr>
                <w:b/>
              </w:rPr>
            </w:pPr>
            <w:r w:rsidRPr="00861AB0">
              <w:rPr>
                <w:b/>
              </w:rPr>
              <w:t>Actors:</w:t>
            </w:r>
          </w:p>
        </w:tc>
        <w:tc>
          <w:tcPr>
            <w:tcW w:w="8460" w:type="dxa"/>
          </w:tcPr>
          <w:p w14:paraId="0BFD46EA" w14:textId="77777777" w:rsidR="0017259C" w:rsidRPr="00861AB0" w:rsidRDefault="0017259C" w:rsidP="004C4B0C">
            <w:pPr>
              <w:jc w:val="both"/>
            </w:pPr>
            <w:r>
              <w:t>Primary Actor: User</w:t>
            </w:r>
          </w:p>
        </w:tc>
      </w:tr>
      <w:tr w:rsidR="0017259C" w:rsidRPr="00877136" w14:paraId="3650799E" w14:textId="77777777" w:rsidTr="004C4B0C">
        <w:tc>
          <w:tcPr>
            <w:tcW w:w="1957" w:type="dxa"/>
          </w:tcPr>
          <w:p w14:paraId="31DDEF03" w14:textId="77777777" w:rsidR="0017259C" w:rsidRPr="00861AB0" w:rsidRDefault="0017259C" w:rsidP="004C4B0C">
            <w:pPr>
              <w:jc w:val="both"/>
              <w:rPr>
                <w:b/>
              </w:rPr>
            </w:pPr>
            <w:r w:rsidRPr="00861AB0">
              <w:rPr>
                <w:b/>
              </w:rPr>
              <w:t>Description:</w:t>
            </w:r>
          </w:p>
        </w:tc>
        <w:tc>
          <w:tcPr>
            <w:tcW w:w="8460" w:type="dxa"/>
          </w:tcPr>
          <w:p w14:paraId="2A270751" w14:textId="0EA073B5" w:rsidR="0017259C" w:rsidRPr="00861AB0" w:rsidRDefault="0017259C" w:rsidP="004C4B0C">
            <w:pPr>
              <w:pStyle w:val="Pa49"/>
              <w:jc w:val="both"/>
              <w:rPr>
                <w:rFonts w:ascii="Times New Roman" w:hAnsi="Times New Roman"/>
              </w:rPr>
            </w:pPr>
            <w:r>
              <w:rPr>
                <w:rFonts w:ascii="Times New Roman" w:hAnsi="Times New Roman"/>
              </w:rPr>
              <w:t xml:space="preserve">User can </w:t>
            </w:r>
            <w:r w:rsidR="003F6DA5">
              <w:rPr>
                <w:rFonts w:ascii="Times New Roman" w:hAnsi="Times New Roman"/>
              </w:rPr>
              <w:t>move the object in virtual world</w:t>
            </w:r>
            <w:r>
              <w:rPr>
                <w:rFonts w:ascii="Times New Roman" w:hAnsi="Times New Roman"/>
              </w:rPr>
              <w:t>.</w:t>
            </w:r>
          </w:p>
        </w:tc>
      </w:tr>
      <w:tr w:rsidR="0017259C" w:rsidRPr="00877136" w14:paraId="0B7B353A" w14:textId="77777777" w:rsidTr="004C4B0C">
        <w:tc>
          <w:tcPr>
            <w:tcW w:w="1957" w:type="dxa"/>
          </w:tcPr>
          <w:p w14:paraId="485673A8" w14:textId="77777777" w:rsidR="0017259C" w:rsidRPr="00861AB0" w:rsidRDefault="0017259C" w:rsidP="004C4B0C">
            <w:pPr>
              <w:jc w:val="both"/>
              <w:rPr>
                <w:b/>
              </w:rPr>
            </w:pPr>
            <w:r w:rsidRPr="00861AB0">
              <w:rPr>
                <w:b/>
              </w:rPr>
              <w:t>Trigger:</w:t>
            </w:r>
          </w:p>
        </w:tc>
        <w:tc>
          <w:tcPr>
            <w:tcW w:w="8460" w:type="dxa"/>
          </w:tcPr>
          <w:p w14:paraId="379FE0AE" w14:textId="1FCA314A" w:rsidR="0017259C" w:rsidRPr="00861AB0" w:rsidRDefault="0017259C" w:rsidP="004C4B0C">
            <w:pPr>
              <w:jc w:val="both"/>
            </w:pPr>
            <w:r>
              <w:t xml:space="preserve">User </w:t>
            </w:r>
            <w:r w:rsidR="00571FA3">
              <w:t xml:space="preserve">drags </w:t>
            </w:r>
            <w:r w:rsidR="005829DD">
              <w:t>on scree</w:t>
            </w:r>
            <w:r w:rsidR="00701BA1">
              <w:t>n, User</w:t>
            </w:r>
            <w:r w:rsidR="00571FA3">
              <w:t xml:space="preserve"> moves phone</w:t>
            </w:r>
          </w:p>
        </w:tc>
      </w:tr>
      <w:tr w:rsidR="0017259C" w:rsidRPr="00877136" w14:paraId="68B3445F" w14:textId="77777777" w:rsidTr="004C4B0C">
        <w:tc>
          <w:tcPr>
            <w:tcW w:w="1957" w:type="dxa"/>
          </w:tcPr>
          <w:p w14:paraId="10B5A686" w14:textId="77777777" w:rsidR="0017259C" w:rsidRPr="00861AB0" w:rsidRDefault="0017259C" w:rsidP="004C4B0C">
            <w:pPr>
              <w:jc w:val="both"/>
              <w:rPr>
                <w:b/>
              </w:rPr>
            </w:pPr>
            <w:r w:rsidRPr="00861AB0">
              <w:rPr>
                <w:b/>
              </w:rPr>
              <w:t>Level:</w:t>
            </w:r>
          </w:p>
        </w:tc>
        <w:tc>
          <w:tcPr>
            <w:tcW w:w="8460" w:type="dxa"/>
          </w:tcPr>
          <w:p w14:paraId="23C21BDA" w14:textId="77777777" w:rsidR="0017259C" w:rsidRPr="00861AB0" w:rsidRDefault="0017259C" w:rsidP="004C4B0C">
            <w:pPr>
              <w:jc w:val="both"/>
            </w:pPr>
            <w:r>
              <w:t>High</w:t>
            </w:r>
          </w:p>
        </w:tc>
      </w:tr>
      <w:tr w:rsidR="0017259C" w:rsidRPr="00877136" w14:paraId="79726D65" w14:textId="77777777" w:rsidTr="004C4B0C">
        <w:trPr>
          <w:trHeight w:val="467"/>
        </w:trPr>
        <w:tc>
          <w:tcPr>
            <w:tcW w:w="1957" w:type="dxa"/>
          </w:tcPr>
          <w:p w14:paraId="4052E9F9" w14:textId="77777777" w:rsidR="0017259C" w:rsidRPr="00861AB0" w:rsidRDefault="0017259C" w:rsidP="004C4B0C">
            <w:pPr>
              <w:jc w:val="both"/>
              <w:rPr>
                <w:b/>
              </w:rPr>
            </w:pPr>
            <w:r w:rsidRPr="00861AB0">
              <w:rPr>
                <w:b/>
              </w:rPr>
              <w:t>Preconditions:</w:t>
            </w:r>
          </w:p>
        </w:tc>
        <w:tc>
          <w:tcPr>
            <w:tcW w:w="8460" w:type="dxa"/>
          </w:tcPr>
          <w:p w14:paraId="47E6B9CB" w14:textId="77777777" w:rsidR="0017259C" w:rsidRPr="00716CBB" w:rsidRDefault="0017259C" w:rsidP="004C4B0C">
            <w:pPr>
              <w:pStyle w:val="Pa49"/>
              <w:jc w:val="both"/>
            </w:pPr>
            <w:r>
              <w:rPr>
                <w:rFonts w:ascii="Times New Roman" w:hAnsi="Times New Roman"/>
              </w:rPr>
              <w:t>PRE-1: User is in Décor menu</w:t>
            </w:r>
          </w:p>
        </w:tc>
      </w:tr>
      <w:tr w:rsidR="0017259C" w:rsidRPr="00877136" w14:paraId="725F6C95" w14:textId="77777777" w:rsidTr="004C4B0C">
        <w:trPr>
          <w:trHeight w:val="440"/>
        </w:trPr>
        <w:tc>
          <w:tcPr>
            <w:tcW w:w="1957" w:type="dxa"/>
          </w:tcPr>
          <w:p w14:paraId="35DBB4ED" w14:textId="77777777" w:rsidR="0017259C" w:rsidRPr="00861AB0" w:rsidRDefault="0017259C" w:rsidP="004C4B0C">
            <w:pPr>
              <w:jc w:val="both"/>
              <w:rPr>
                <w:b/>
              </w:rPr>
            </w:pPr>
            <w:r w:rsidRPr="00861AB0">
              <w:rPr>
                <w:b/>
                <w:color w:val="0D0D0D" w:themeColor="text1" w:themeTint="F2"/>
              </w:rPr>
              <w:t>Includes:</w:t>
            </w:r>
          </w:p>
        </w:tc>
        <w:tc>
          <w:tcPr>
            <w:tcW w:w="8460" w:type="dxa"/>
          </w:tcPr>
          <w:p w14:paraId="48B8BE0A" w14:textId="27811FC9" w:rsidR="0017259C" w:rsidRPr="00861AB0" w:rsidRDefault="0017259C" w:rsidP="004C4B0C">
            <w:pPr>
              <w:jc w:val="both"/>
            </w:pPr>
            <w:r>
              <w:t>M7-UC1</w:t>
            </w:r>
            <w:r w:rsidR="00112B6B">
              <w:t>, M7-UC2</w:t>
            </w:r>
          </w:p>
        </w:tc>
      </w:tr>
      <w:tr w:rsidR="0017259C" w:rsidRPr="00877136" w14:paraId="597492F2" w14:textId="77777777" w:rsidTr="004C4B0C">
        <w:tc>
          <w:tcPr>
            <w:tcW w:w="1957" w:type="dxa"/>
          </w:tcPr>
          <w:p w14:paraId="51D57FFF" w14:textId="77777777" w:rsidR="0017259C" w:rsidRPr="00861AB0" w:rsidRDefault="0017259C" w:rsidP="004C4B0C">
            <w:pPr>
              <w:jc w:val="both"/>
              <w:rPr>
                <w:b/>
              </w:rPr>
            </w:pPr>
            <w:r w:rsidRPr="00861AB0">
              <w:rPr>
                <w:b/>
              </w:rPr>
              <w:t>Normal Flow:</w:t>
            </w:r>
          </w:p>
        </w:tc>
        <w:tc>
          <w:tcPr>
            <w:tcW w:w="8460" w:type="dxa"/>
          </w:tcPr>
          <w:p w14:paraId="069C3AD3" w14:textId="05FDE308" w:rsidR="0017259C" w:rsidRDefault="0017259C" w:rsidP="00112B6B">
            <w:pPr>
              <w:pStyle w:val="ListParagraph"/>
              <w:numPr>
                <w:ilvl w:val="0"/>
                <w:numId w:val="117"/>
              </w:numPr>
            </w:pPr>
            <w:r>
              <w:t xml:space="preserve">User </w:t>
            </w:r>
            <w:r w:rsidR="00112B6B">
              <w:t>will press and hold the object</w:t>
            </w:r>
          </w:p>
          <w:p w14:paraId="77FB62C6" w14:textId="65537457" w:rsidR="00112B6B" w:rsidRDefault="00112B6B" w:rsidP="00112B6B">
            <w:pPr>
              <w:pStyle w:val="ListParagraph"/>
              <w:numPr>
                <w:ilvl w:val="0"/>
                <w:numId w:val="117"/>
              </w:numPr>
            </w:pPr>
            <w:r>
              <w:t>User will drag the object to move it in the virtual world</w:t>
            </w:r>
          </w:p>
          <w:p w14:paraId="32895452" w14:textId="1303AD29" w:rsidR="0017259C" w:rsidRPr="00861AB0" w:rsidRDefault="00112B6B" w:rsidP="00112B6B">
            <w:pPr>
              <w:pStyle w:val="ListParagraph"/>
              <w:numPr>
                <w:ilvl w:val="0"/>
                <w:numId w:val="117"/>
              </w:numPr>
            </w:pPr>
            <w:r>
              <w:t>Moving Phone will also move the object.</w:t>
            </w:r>
          </w:p>
        </w:tc>
      </w:tr>
      <w:tr w:rsidR="0017259C" w:rsidRPr="00877136" w14:paraId="5FD6D1C8" w14:textId="77777777" w:rsidTr="004C4B0C">
        <w:tc>
          <w:tcPr>
            <w:tcW w:w="1957" w:type="dxa"/>
          </w:tcPr>
          <w:p w14:paraId="683640DA" w14:textId="77777777" w:rsidR="0017259C" w:rsidRPr="003907CF" w:rsidRDefault="0017259C" w:rsidP="004C4B0C">
            <w:pPr>
              <w:jc w:val="both"/>
              <w:rPr>
                <w:b/>
              </w:rPr>
            </w:pPr>
            <w:r w:rsidRPr="00861AB0">
              <w:rPr>
                <w:b/>
              </w:rPr>
              <w:t>Alternative Flows:</w:t>
            </w:r>
          </w:p>
        </w:tc>
        <w:tc>
          <w:tcPr>
            <w:tcW w:w="8460" w:type="dxa"/>
          </w:tcPr>
          <w:p w14:paraId="0462DD77" w14:textId="77777777" w:rsidR="0017259C" w:rsidRPr="00861AB0" w:rsidRDefault="0017259C" w:rsidP="004C4B0C">
            <w:r>
              <w:t>N/A</w:t>
            </w:r>
          </w:p>
        </w:tc>
      </w:tr>
      <w:tr w:rsidR="0017259C" w:rsidRPr="00877136" w14:paraId="60B00C56" w14:textId="77777777" w:rsidTr="004C4B0C">
        <w:tc>
          <w:tcPr>
            <w:tcW w:w="1957" w:type="dxa"/>
          </w:tcPr>
          <w:p w14:paraId="4F3ABE4C" w14:textId="77777777" w:rsidR="0017259C" w:rsidRPr="00861AB0" w:rsidRDefault="0017259C" w:rsidP="004C4B0C">
            <w:pPr>
              <w:jc w:val="both"/>
              <w:rPr>
                <w:b/>
              </w:rPr>
            </w:pPr>
            <w:r w:rsidRPr="00861AB0">
              <w:rPr>
                <w:b/>
              </w:rPr>
              <w:t>Exceptions:</w:t>
            </w:r>
          </w:p>
        </w:tc>
        <w:tc>
          <w:tcPr>
            <w:tcW w:w="8460" w:type="dxa"/>
          </w:tcPr>
          <w:p w14:paraId="1BA33EE1" w14:textId="77777777" w:rsidR="0017259C" w:rsidRPr="00861AB0" w:rsidRDefault="0017259C" w:rsidP="001471DE">
            <w:pPr>
              <w:pStyle w:val="ListParagraph"/>
              <w:numPr>
                <w:ilvl w:val="0"/>
                <w:numId w:val="118"/>
              </w:numPr>
              <w:jc w:val="both"/>
            </w:pPr>
            <w:r>
              <w:t xml:space="preserve">If user’s device does not support AR prompt message will appear “Device not supported” </w:t>
            </w:r>
          </w:p>
        </w:tc>
      </w:tr>
      <w:tr w:rsidR="0017259C" w:rsidRPr="00877136" w14:paraId="23D5E92E" w14:textId="77777777" w:rsidTr="004C4B0C">
        <w:tc>
          <w:tcPr>
            <w:tcW w:w="1957" w:type="dxa"/>
          </w:tcPr>
          <w:p w14:paraId="5CD62DD6" w14:textId="77777777" w:rsidR="0017259C" w:rsidRPr="00861AB0" w:rsidRDefault="0017259C" w:rsidP="004C4B0C">
            <w:pPr>
              <w:jc w:val="both"/>
              <w:rPr>
                <w:b/>
              </w:rPr>
            </w:pPr>
            <w:r w:rsidRPr="00861AB0">
              <w:rPr>
                <w:b/>
              </w:rPr>
              <w:t>Postconditions:</w:t>
            </w:r>
          </w:p>
        </w:tc>
        <w:tc>
          <w:tcPr>
            <w:tcW w:w="8460" w:type="dxa"/>
          </w:tcPr>
          <w:p w14:paraId="1FA9487B" w14:textId="77777777" w:rsidR="0017259C" w:rsidRDefault="0017259C"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AR.</w:t>
            </w:r>
          </w:p>
          <w:p w14:paraId="3C4E5314" w14:textId="77777777" w:rsidR="0017259C" w:rsidRPr="00B272AB" w:rsidRDefault="0017259C"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be able to virtually décor house before buying things.</w:t>
            </w:r>
          </w:p>
        </w:tc>
      </w:tr>
      <w:tr w:rsidR="0017259C" w:rsidRPr="00877136" w14:paraId="22797615" w14:textId="77777777" w:rsidTr="004C4B0C">
        <w:tc>
          <w:tcPr>
            <w:tcW w:w="1957" w:type="dxa"/>
          </w:tcPr>
          <w:p w14:paraId="605F450D" w14:textId="77777777" w:rsidR="0017259C" w:rsidRPr="00861AB0" w:rsidRDefault="0017259C" w:rsidP="004C4B0C">
            <w:pPr>
              <w:jc w:val="both"/>
              <w:rPr>
                <w:b/>
              </w:rPr>
            </w:pPr>
            <w:r w:rsidRPr="00861AB0">
              <w:rPr>
                <w:b/>
              </w:rPr>
              <w:t>Business Rules</w:t>
            </w:r>
          </w:p>
        </w:tc>
        <w:tc>
          <w:tcPr>
            <w:tcW w:w="8460" w:type="dxa"/>
          </w:tcPr>
          <w:p w14:paraId="41E8FE88" w14:textId="77777777" w:rsidR="0017259C" w:rsidRPr="00861AB0" w:rsidRDefault="0017259C" w:rsidP="004C4B0C">
            <w:pPr>
              <w:pStyle w:val="Pa49"/>
              <w:jc w:val="both"/>
            </w:pPr>
            <w:r>
              <w:rPr>
                <w:rFonts w:ascii="Times New Roman" w:hAnsi="Times New Roman"/>
              </w:rPr>
              <w:t>N/A</w:t>
            </w:r>
          </w:p>
        </w:tc>
      </w:tr>
      <w:tr w:rsidR="0017259C" w:rsidRPr="00877136" w14:paraId="7F084B9D" w14:textId="77777777" w:rsidTr="004C4B0C">
        <w:tc>
          <w:tcPr>
            <w:tcW w:w="1957" w:type="dxa"/>
          </w:tcPr>
          <w:p w14:paraId="28B3D2D4" w14:textId="77777777" w:rsidR="0017259C" w:rsidRPr="00861AB0" w:rsidRDefault="0017259C" w:rsidP="004C4B0C">
            <w:pPr>
              <w:jc w:val="both"/>
              <w:rPr>
                <w:b/>
              </w:rPr>
            </w:pPr>
            <w:r w:rsidRPr="00861AB0">
              <w:rPr>
                <w:b/>
              </w:rPr>
              <w:t>Assumptions:</w:t>
            </w:r>
          </w:p>
        </w:tc>
        <w:tc>
          <w:tcPr>
            <w:tcW w:w="8460" w:type="dxa"/>
          </w:tcPr>
          <w:p w14:paraId="15ABE8A2" w14:textId="77777777" w:rsidR="0017259C" w:rsidRPr="00861AB0" w:rsidRDefault="0017259C" w:rsidP="004C4B0C">
            <w:pPr>
              <w:jc w:val="both"/>
            </w:pPr>
            <w:r>
              <w:t>User wants to décor house virtually.</w:t>
            </w:r>
          </w:p>
        </w:tc>
      </w:tr>
    </w:tbl>
    <w:p w14:paraId="4AFCE294" w14:textId="77777777" w:rsidR="00ED13BC" w:rsidRDefault="00ED13BC" w:rsidP="0023242B">
      <w:pPr>
        <w:pStyle w:val="Caption"/>
        <w:keepNext/>
        <w:spacing w:line="276" w:lineRule="auto"/>
        <w:rPr>
          <w:szCs w:val="24"/>
        </w:rPr>
      </w:pPr>
    </w:p>
    <w:p w14:paraId="04E74DB0" w14:textId="51FBFBEF" w:rsidR="0023242B" w:rsidRPr="00DD5C55" w:rsidRDefault="0023242B" w:rsidP="0023242B">
      <w:pPr>
        <w:pStyle w:val="Caption"/>
        <w:keepNext/>
        <w:spacing w:line="276" w:lineRule="auto"/>
        <w:rPr>
          <w:szCs w:val="24"/>
        </w:rPr>
      </w:pPr>
      <w:r w:rsidRPr="00DD5C55">
        <w:rPr>
          <w:szCs w:val="24"/>
        </w:rPr>
        <w:t xml:space="preserve">Table </w:t>
      </w:r>
      <w:r>
        <w:rPr>
          <w:szCs w:val="24"/>
        </w:rPr>
        <w:t>7</w:t>
      </w:r>
      <w:r w:rsidR="0001144D">
        <w:rPr>
          <w:szCs w:val="24"/>
        </w:rPr>
        <w:t>7</w:t>
      </w:r>
      <w:r w:rsidRPr="00DD5C55">
        <w:rPr>
          <w:noProof/>
          <w:szCs w:val="24"/>
        </w:rPr>
        <w:t>:</w:t>
      </w:r>
      <w:r>
        <w:rPr>
          <w:noProof/>
          <w:szCs w:val="24"/>
        </w:rPr>
        <w:t xml:space="preserve"> </w:t>
      </w:r>
      <w:r w:rsidR="003D1CB3">
        <w:rPr>
          <w:noProof/>
          <w:szCs w:val="24"/>
        </w:rPr>
        <w:t>Resize</w:t>
      </w:r>
      <w:r>
        <w:rPr>
          <w:noProof/>
          <w:szCs w:val="24"/>
        </w:rPr>
        <w:t xml:space="preserve"> </w:t>
      </w:r>
      <w:r>
        <w:rPr>
          <w:lang w:eastAsia="ar-SA"/>
        </w:rPr>
        <w:t>Objects</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3242B" w:rsidRPr="00877136" w14:paraId="0C30AA18" w14:textId="77777777" w:rsidTr="004C4B0C">
        <w:tc>
          <w:tcPr>
            <w:tcW w:w="1957" w:type="dxa"/>
          </w:tcPr>
          <w:p w14:paraId="389BF93B" w14:textId="77777777" w:rsidR="0023242B" w:rsidRPr="00861AB0" w:rsidRDefault="0023242B" w:rsidP="004C4B0C">
            <w:pPr>
              <w:jc w:val="both"/>
              <w:rPr>
                <w:b/>
              </w:rPr>
            </w:pPr>
            <w:r w:rsidRPr="00861AB0">
              <w:rPr>
                <w:b/>
              </w:rPr>
              <w:t>Use Case ID:</w:t>
            </w:r>
          </w:p>
        </w:tc>
        <w:tc>
          <w:tcPr>
            <w:tcW w:w="8460" w:type="dxa"/>
          </w:tcPr>
          <w:p w14:paraId="52B53149" w14:textId="7A79C52D" w:rsidR="0023242B" w:rsidRPr="00861AB0" w:rsidRDefault="0023242B" w:rsidP="004C4B0C">
            <w:pPr>
              <w:jc w:val="both"/>
            </w:pPr>
            <w:r w:rsidRPr="00861AB0">
              <w:t xml:space="preserve"> </w:t>
            </w:r>
            <w:r>
              <w:t>M7-UC</w:t>
            </w:r>
            <w:r w:rsidR="008D12FA">
              <w:t>4</w:t>
            </w:r>
          </w:p>
        </w:tc>
      </w:tr>
      <w:tr w:rsidR="0023242B" w:rsidRPr="00877136" w14:paraId="52BA6316" w14:textId="77777777" w:rsidTr="004C4B0C">
        <w:tc>
          <w:tcPr>
            <w:tcW w:w="1957" w:type="dxa"/>
          </w:tcPr>
          <w:p w14:paraId="41FA15C3" w14:textId="77777777" w:rsidR="0023242B" w:rsidRPr="00861AB0" w:rsidRDefault="0023242B" w:rsidP="004C4B0C">
            <w:pPr>
              <w:jc w:val="both"/>
              <w:rPr>
                <w:b/>
              </w:rPr>
            </w:pPr>
            <w:r w:rsidRPr="00861AB0">
              <w:rPr>
                <w:b/>
              </w:rPr>
              <w:t>Use Case Name:</w:t>
            </w:r>
          </w:p>
        </w:tc>
        <w:tc>
          <w:tcPr>
            <w:tcW w:w="8460" w:type="dxa"/>
          </w:tcPr>
          <w:p w14:paraId="3221B8C6" w14:textId="6187AFE4" w:rsidR="0023242B" w:rsidRPr="00861AB0" w:rsidRDefault="000F1A94" w:rsidP="004C4B0C">
            <w:pPr>
              <w:jc w:val="both"/>
            </w:pPr>
            <w:r>
              <w:rPr>
                <w:lang w:eastAsia="ar-SA"/>
              </w:rPr>
              <w:t xml:space="preserve">Resize </w:t>
            </w:r>
            <w:r w:rsidR="0023242B">
              <w:rPr>
                <w:lang w:eastAsia="ar-SA"/>
              </w:rPr>
              <w:t>Objects</w:t>
            </w:r>
            <w:r w:rsidR="0023242B" w:rsidRPr="00DD5C55">
              <w:t>.</w:t>
            </w:r>
          </w:p>
        </w:tc>
      </w:tr>
      <w:tr w:rsidR="0023242B" w:rsidRPr="00877136" w14:paraId="7C9C36D7" w14:textId="77777777" w:rsidTr="004C4B0C">
        <w:tc>
          <w:tcPr>
            <w:tcW w:w="1957" w:type="dxa"/>
          </w:tcPr>
          <w:p w14:paraId="5378370E" w14:textId="77777777" w:rsidR="0023242B" w:rsidRPr="00861AB0" w:rsidRDefault="0023242B" w:rsidP="004C4B0C">
            <w:pPr>
              <w:jc w:val="both"/>
              <w:rPr>
                <w:b/>
              </w:rPr>
            </w:pPr>
            <w:r w:rsidRPr="00861AB0">
              <w:rPr>
                <w:b/>
              </w:rPr>
              <w:t>Actors:</w:t>
            </w:r>
          </w:p>
        </w:tc>
        <w:tc>
          <w:tcPr>
            <w:tcW w:w="8460" w:type="dxa"/>
          </w:tcPr>
          <w:p w14:paraId="45E4FBC9" w14:textId="77777777" w:rsidR="0023242B" w:rsidRPr="00861AB0" w:rsidRDefault="0023242B" w:rsidP="004C4B0C">
            <w:pPr>
              <w:jc w:val="both"/>
            </w:pPr>
            <w:r>
              <w:t>Primary Actor: User</w:t>
            </w:r>
          </w:p>
        </w:tc>
      </w:tr>
      <w:tr w:rsidR="0023242B" w:rsidRPr="00877136" w14:paraId="02564B32" w14:textId="77777777" w:rsidTr="004C4B0C">
        <w:tc>
          <w:tcPr>
            <w:tcW w:w="1957" w:type="dxa"/>
          </w:tcPr>
          <w:p w14:paraId="0FF0DABB" w14:textId="77777777" w:rsidR="0023242B" w:rsidRPr="00861AB0" w:rsidRDefault="0023242B" w:rsidP="004C4B0C">
            <w:pPr>
              <w:jc w:val="both"/>
              <w:rPr>
                <w:b/>
              </w:rPr>
            </w:pPr>
            <w:r w:rsidRPr="00861AB0">
              <w:rPr>
                <w:b/>
              </w:rPr>
              <w:t>Description:</w:t>
            </w:r>
          </w:p>
        </w:tc>
        <w:tc>
          <w:tcPr>
            <w:tcW w:w="8460" w:type="dxa"/>
          </w:tcPr>
          <w:p w14:paraId="2603FEE5" w14:textId="11D6FB0F" w:rsidR="0023242B" w:rsidRPr="00861AB0" w:rsidRDefault="0023242B" w:rsidP="004C4B0C">
            <w:pPr>
              <w:pStyle w:val="Pa49"/>
              <w:jc w:val="both"/>
              <w:rPr>
                <w:rFonts w:ascii="Times New Roman" w:hAnsi="Times New Roman"/>
              </w:rPr>
            </w:pPr>
            <w:r>
              <w:rPr>
                <w:rFonts w:ascii="Times New Roman" w:hAnsi="Times New Roman"/>
              </w:rPr>
              <w:t xml:space="preserve">User can </w:t>
            </w:r>
            <w:r w:rsidR="00AC763C">
              <w:rPr>
                <w:rFonts w:ascii="Times New Roman" w:hAnsi="Times New Roman"/>
              </w:rPr>
              <w:t xml:space="preserve">change the size of </w:t>
            </w:r>
            <w:r>
              <w:rPr>
                <w:rFonts w:ascii="Times New Roman" w:hAnsi="Times New Roman"/>
              </w:rPr>
              <w:t>the object in virtual world.</w:t>
            </w:r>
          </w:p>
        </w:tc>
      </w:tr>
      <w:tr w:rsidR="0023242B" w:rsidRPr="00877136" w14:paraId="7239915C" w14:textId="77777777" w:rsidTr="004C4B0C">
        <w:tc>
          <w:tcPr>
            <w:tcW w:w="1957" w:type="dxa"/>
          </w:tcPr>
          <w:p w14:paraId="438F72E3" w14:textId="77777777" w:rsidR="0023242B" w:rsidRPr="00861AB0" w:rsidRDefault="0023242B" w:rsidP="004C4B0C">
            <w:pPr>
              <w:jc w:val="both"/>
              <w:rPr>
                <w:b/>
              </w:rPr>
            </w:pPr>
            <w:r w:rsidRPr="00861AB0">
              <w:rPr>
                <w:b/>
              </w:rPr>
              <w:t>Trigger:</w:t>
            </w:r>
          </w:p>
        </w:tc>
        <w:tc>
          <w:tcPr>
            <w:tcW w:w="8460" w:type="dxa"/>
          </w:tcPr>
          <w:p w14:paraId="7137515F" w14:textId="78369C25" w:rsidR="0023242B" w:rsidRPr="00861AB0" w:rsidRDefault="0023242B" w:rsidP="004C4B0C">
            <w:pPr>
              <w:jc w:val="both"/>
            </w:pPr>
            <w:r>
              <w:t>User</w:t>
            </w:r>
            <w:r w:rsidR="009D1EAA">
              <w:t xml:space="preserve"> pinches on the object</w:t>
            </w:r>
          </w:p>
        </w:tc>
      </w:tr>
      <w:tr w:rsidR="0023242B" w:rsidRPr="00877136" w14:paraId="406765ED" w14:textId="77777777" w:rsidTr="004C4B0C">
        <w:tc>
          <w:tcPr>
            <w:tcW w:w="1957" w:type="dxa"/>
          </w:tcPr>
          <w:p w14:paraId="258A6D56" w14:textId="77777777" w:rsidR="0023242B" w:rsidRPr="00861AB0" w:rsidRDefault="0023242B" w:rsidP="004C4B0C">
            <w:pPr>
              <w:jc w:val="both"/>
              <w:rPr>
                <w:b/>
              </w:rPr>
            </w:pPr>
            <w:r w:rsidRPr="00861AB0">
              <w:rPr>
                <w:b/>
              </w:rPr>
              <w:t>Level:</w:t>
            </w:r>
          </w:p>
        </w:tc>
        <w:tc>
          <w:tcPr>
            <w:tcW w:w="8460" w:type="dxa"/>
          </w:tcPr>
          <w:p w14:paraId="4A9139E8" w14:textId="77777777" w:rsidR="0023242B" w:rsidRPr="00861AB0" w:rsidRDefault="0023242B" w:rsidP="004C4B0C">
            <w:pPr>
              <w:jc w:val="both"/>
            </w:pPr>
            <w:r>
              <w:t>High</w:t>
            </w:r>
          </w:p>
        </w:tc>
      </w:tr>
      <w:tr w:rsidR="0023242B" w:rsidRPr="00877136" w14:paraId="0381B61B" w14:textId="77777777" w:rsidTr="004C4B0C">
        <w:trPr>
          <w:trHeight w:val="467"/>
        </w:trPr>
        <w:tc>
          <w:tcPr>
            <w:tcW w:w="1957" w:type="dxa"/>
          </w:tcPr>
          <w:p w14:paraId="59BE1D79" w14:textId="77777777" w:rsidR="0023242B" w:rsidRPr="00861AB0" w:rsidRDefault="0023242B" w:rsidP="004C4B0C">
            <w:pPr>
              <w:jc w:val="both"/>
              <w:rPr>
                <w:b/>
              </w:rPr>
            </w:pPr>
            <w:r w:rsidRPr="00861AB0">
              <w:rPr>
                <w:b/>
              </w:rPr>
              <w:t>Preconditions:</w:t>
            </w:r>
          </w:p>
        </w:tc>
        <w:tc>
          <w:tcPr>
            <w:tcW w:w="8460" w:type="dxa"/>
          </w:tcPr>
          <w:p w14:paraId="6D7D85C5" w14:textId="77777777" w:rsidR="0023242B" w:rsidRPr="00716CBB" w:rsidRDefault="0023242B" w:rsidP="004C4B0C">
            <w:pPr>
              <w:pStyle w:val="Pa49"/>
              <w:jc w:val="both"/>
            </w:pPr>
            <w:r>
              <w:rPr>
                <w:rFonts w:ascii="Times New Roman" w:hAnsi="Times New Roman"/>
              </w:rPr>
              <w:t>PRE-1: User is in Décor menu</w:t>
            </w:r>
          </w:p>
        </w:tc>
      </w:tr>
      <w:tr w:rsidR="0023242B" w:rsidRPr="00877136" w14:paraId="682D26EE" w14:textId="77777777" w:rsidTr="004C4B0C">
        <w:trPr>
          <w:trHeight w:val="440"/>
        </w:trPr>
        <w:tc>
          <w:tcPr>
            <w:tcW w:w="1957" w:type="dxa"/>
          </w:tcPr>
          <w:p w14:paraId="2233CDB4" w14:textId="77777777" w:rsidR="0023242B" w:rsidRPr="00861AB0" w:rsidRDefault="0023242B" w:rsidP="004C4B0C">
            <w:pPr>
              <w:jc w:val="both"/>
              <w:rPr>
                <w:b/>
              </w:rPr>
            </w:pPr>
            <w:r w:rsidRPr="00861AB0">
              <w:rPr>
                <w:b/>
                <w:color w:val="0D0D0D" w:themeColor="text1" w:themeTint="F2"/>
              </w:rPr>
              <w:t>Includes:</w:t>
            </w:r>
          </w:p>
        </w:tc>
        <w:tc>
          <w:tcPr>
            <w:tcW w:w="8460" w:type="dxa"/>
          </w:tcPr>
          <w:p w14:paraId="38672618" w14:textId="77777777" w:rsidR="0023242B" w:rsidRPr="00861AB0" w:rsidRDefault="0023242B" w:rsidP="004C4B0C">
            <w:pPr>
              <w:jc w:val="both"/>
            </w:pPr>
            <w:r>
              <w:t>M7-UC1, M7-UC2</w:t>
            </w:r>
          </w:p>
        </w:tc>
      </w:tr>
      <w:tr w:rsidR="0023242B" w:rsidRPr="00877136" w14:paraId="023E5B65" w14:textId="77777777" w:rsidTr="004C4B0C">
        <w:tc>
          <w:tcPr>
            <w:tcW w:w="1957" w:type="dxa"/>
          </w:tcPr>
          <w:p w14:paraId="273B6BDA" w14:textId="77777777" w:rsidR="0023242B" w:rsidRPr="00861AB0" w:rsidRDefault="0023242B" w:rsidP="004C4B0C">
            <w:pPr>
              <w:jc w:val="both"/>
              <w:rPr>
                <w:b/>
              </w:rPr>
            </w:pPr>
            <w:r w:rsidRPr="00861AB0">
              <w:rPr>
                <w:b/>
              </w:rPr>
              <w:t>Normal Flow:</w:t>
            </w:r>
          </w:p>
        </w:tc>
        <w:tc>
          <w:tcPr>
            <w:tcW w:w="8460" w:type="dxa"/>
          </w:tcPr>
          <w:p w14:paraId="2DA5598C" w14:textId="68A631B8" w:rsidR="0023242B" w:rsidRDefault="0023242B" w:rsidP="001F6D41">
            <w:pPr>
              <w:pStyle w:val="ListParagraph"/>
              <w:numPr>
                <w:ilvl w:val="0"/>
                <w:numId w:val="119"/>
              </w:numPr>
            </w:pPr>
            <w:r>
              <w:t xml:space="preserve">User will </w:t>
            </w:r>
            <w:r w:rsidR="001F6D41">
              <w:t>pinch on the object</w:t>
            </w:r>
          </w:p>
          <w:p w14:paraId="48BFD43F" w14:textId="25FFF6CA" w:rsidR="0023242B" w:rsidRPr="00861AB0" w:rsidRDefault="001F6D41" w:rsidP="001F6D41">
            <w:pPr>
              <w:pStyle w:val="ListParagraph"/>
              <w:numPr>
                <w:ilvl w:val="0"/>
                <w:numId w:val="119"/>
              </w:numPr>
            </w:pPr>
            <w:r>
              <w:t xml:space="preserve">Object size will </w:t>
            </w:r>
            <w:r w:rsidR="004C4B0C">
              <w:t>increase Moving</w:t>
            </w:r>
            <w:r w:rsidR="0023242B">
              <w:t xml:space="preserve"> Phone will also move the object.</w:t>
            </w:r>
          </w:p>
        </w:tc>
      </w:tr>
      <w:tr w:rsidR="0023242B" w:rsidRPr="00877136" w14:paraId="57951E81" w14:textId="77777777" w:rsidTr="004C4B0C">
        <w:tc>
          <w:tcPr>
            <w:tcW w:w="1957" w:type="dxa"/>
          </w:tcPr>
          <w:p w14:paraId="2D44D163" w14:textId="77777777" w:rsidR="0023242B" w:rsidRPr="003907CF" w:rsidRDefault="0023242B" w:rsidP="004C4B0C">
            <w:pPr>
              <w:jc w:val="both"/>
              <w:rPr>
                <w:b/>
              </w:rPr>
            </w:pPr>
            <w:r w:rsidRPr="00861AB0">
              <w:rPr>
                <w:b/>
              </w:rPr>
              <w:t>Alternative Flows:</w:t>
            </w:r>
          </w:p>
        </w:tc>
        <w:tc>
          <w:tcPr>
            <w:tcW w:w="8460" w:type="dxa"/>
          </w:tcPr>
          <w:p w14:paraId="44219670" w14:textId="77777777" w:rsidR="0023242B" w:rsidRPr="00861AB0" w:rsidRDefault="0023242B" w:rsidP="004C4B0C">
            <w:r>
              <w:t>N/A</w:t>
            </w:r>
          </w:p>
        </w:tc>
      </w:tr>
      <w:tr w:rsidR="0023242B" w:rsidRPr="00877136" w14:paraId="57B8E0C3" w14:textId="77777777" w:rsidTr="004C4B0C">
        <w:tc>
          <w:tcPr>
            <w:tcW w:w="1957" w:type="dxa"/>
          </w:tcPr>
          <w:p w14:paraId="0EC01036" w14:textId="77777777" w:rsidR="0023242B" w:rsidRPr="00861AB0" w:rsidRDefault="0023242B" w:rsidP="004C4B0C">
            <w:pPr>
              <w:jc w:val="both"/>
              <w:rPr>
                <w:b/>
              </w:rPr>
            </w:pPr>
            <w:r w:rsidRPr="00861AB0">
              <w:rPr>
                <w:b/>
              </w:rPr>
              <w:t>Exceptions:</w:t>
            </w:r>
          </w:p>
        </w:tc>
        <w:tc>
          <w:tcPr>
            <w:tcW w:w="8460" w:type="dxa"/>
          </w:tcPr>
          <w:p w14:paraId="793A96D2" w14:textId="77777777" w:rsidR="0023242B" w:rsidRPr="00861AB0" w:rsidRDefault="0023242B" w:rsidP="0023242B">
            <w:pPr>
              <w:pStyle w:val="ListParagraph"/>
              <w:numPr>
                <w:ilvl w:val="0"/>
                <w:numId w:val="118"/>
              </w:numPr>
              <w:jc w:val="both"/>
            </w:pPr>
            <w:r>
              <w:t xml:space="preserve">If user’s device does not support AR prompt message will appear “Device not supported” </w:t>
            </w:r>
          </w:p>
        </w:tc>
      </w:tr>
      <w:tr w:rsidR="0023242B" w:rsidRPr="00877136" w14:paraId="095A94C3" w14:textId="77777777" w:rsidTr="004C4B0C">
        <w:tc>
          <w:tcPr>
            <w:tcW w:w="1957" w:type="dxa"/>
          </w:tcPr>
          <w:p w14:paraId="6A937706" w14:textId="77777777" w:rsidR="0023242B" w:rsidRPr="00861AB0" w:rsidRDefault="0023242B" w:rsidP="004C4B0C">
            <w:pPr>
              <w:jc w:val="both"/>
              <w:rPr>
                <w:b/>
              </w:rPr>
            </w:pPr>
            <w:r w:rsidRPr="00861AB0">
              <w:rPr>
                <w:b/>
              </w:rPr>
              <w:t>Postconditions:</w:t>
            </w:r>
          </w:p>
        </w:tc>
        <w:tc>
          <w:tcPr>
            <w:tcW w:w="8460" w:type="dxa"/>
          </w:tcPr>
          <w:p w14:paraId="364A0762" w14:textId="77777777" w:rsidR="0023242B" w:rsidRDefault="0023242B"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AR.</w:t>
            </w:r>
          </w:p>
          <w:p w14:paraId="510A0B26" w14:textId="77777777" w:rsidR="0023242B" w:rsidRPr="00B272AB" w:rsidRDefault="0023242B"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be able to virtually décor house before buying things.</w:t>
            </w:r>
          </w:p>
        </w:tc>
      </w:tr>
      <w:tr w:rsidR="0023242B" w:rsidRPr="00877136" w14:paraId="00802433" w14:textId="77777777" w:rsidTr="004C4B0C">
        <w:tc>
          <w:tcPr>
            <w:tcW w:w="1957" w:type="dxa"/>
          </w:tcPr>
          <w:p w14:paraId="7309BC27" w14:textId="77777777" w:rsidR="0023242B" w:rsidRPr="00861AB0" w:rsidRDefault="0023242B" w:rsidP="004C4B0C">
            <w:pPr>
              <w:jc w:val="both"/>
              <w:rPr>
                <w:b/>
              </w:rPr>
            </w:pPr>
            <w:r w:rsidRPr="00861AB0">
              <w:rPr>
                <w:b/>
              </w:rPr>
              <w:t>Business Rules</w:t>
            </w:r>
          </w:p>
        </w:tc>
        <w:tc>
          <w:tcPr>
            <w:tcW w:w="8460" w:type="dxa"/>
          </w:tcPr>
          <w:p w14:paraId="578410AA" w14:textId="77777777" w:rsidR="0023242B" w:rsidRPr="00861AB0" w:rsidRDefault="0023242B" w:rsidP="004C4B0C">
            <w:pPr>
              <w:pStyle w:val="Pa49"/>
              <w:jc w:val="both"/>
            </w:pPr>
            <w:r>
              <w:rPr>
                <w:rFonts w:ascii="Times New Roman" w:hAnsi="Times New Roman"/>
              </w:rPr>
              <w:t>N/A</w:t>
            </w:r>
          </w:p>
        </w:tc>
      </w:tr>
      <w:tr w:rsidR="0023242B" w:rsidRPr="00877136" w14:paraId="11FB02AD" w14:textId="77777777" w:rsidTr="004C4B0C">
        <w:tc>
          <w:tcPr>
            <w:tcW w:w="1957" w:type="dxa"/>
          </w:tcPr>
          <w:p w14:paraId="4EF97538" w14:textId="77777777" w:rsidR="0023242B" w:rsidRPr="00861AB0" w:rsidRDefault="0023242B" w:rsidP="004C4B0C">
            <w:pPr>
              <w:jc w:val="both"/>
              <w:rPr>
                <w:b/>
              </w:rPr>
            </w:pPr>
            <w:r w:rsidRPr="00861AB0">
              <w:rPr>
                <w:b/>
              </w:rPr>
              <w:t>Assumptions:</w:t>
            </w:r>
          </w:p>
        </w:tc>
        <w:tc>
          <w:tcPr>
            <w:tcW w:w="8460" w:type="dxa"/>
          </w:tcPr>
          <w:p w14:paraId="5312C421" w14:textId="77777777" w:rsidR="0023242B" w:rsidRPr="00861AB0" w:rsidRDefault="0023242B" w:rsidP="004C4B0C">
            <w:pPr>
              <w:jc w:val="both"/>
            </w:pPr>
            <w:r>
              <w:t>User wants to décor house virtually.</w:t>
            </w:r>
          </w:p>
        </w:tc>
      </w:tr>
    </w:tbl>
    <w:p w14:paraId="0A4D1C49" w14:textId="77777777" w:rsidR="00ED13BC" w:rsidRDefault="00ED13BC"/>
    <w:p w14:paraId="5D157C9A" w14:textId="77777777" w:rsidR="00ED13BC" w:rsidRDefault="00ED13BC">
      <w:r>
        <w:br w:type="page"/>
      </w:r>
    </w:p>
    <w:p w14:paraId="1C59FC2F" w14:textId="3144725C" w:rsidR="00ED13BC" w:rsidRPr="00DD5C55" w:rsidRDefault="00ED13BC" w:rsidP="00ED13BC">
      <w:pPr>
        <w:pStyle w:val="Caption"/>
        <w:keepNext/>
        <w:spacing w:line="276" w:lineRule="auto"/>
        <w:rPr>
          <w:szCs w:val="24"/>
        </w:rPr>
      </w:pPr>
      <w:r w:rsidRPr="00DD5C55">
        <w:rPr>
          <w:szCs w:val="24"/>
        </w:rPr>
        <w:lastRenderedPageBreak/>
        <w:t xml:space="preserve">Table </w:t>
      </w:r>
      <w:r>
        <w:rPr>
          <w:szCs w:val="24"/>
        </w:rPr>
        <w:t>7</w:t>
      </w:r>
      <w:r w:rsidR="00E74BF6">
        <w:rPr>
          <w:szCs w:val="24"/>
        </w:rPr>
        <w:t>8</w:t>
      </w:r>
      <w:r w:rsidRPr="00DD5C55">
        <w:rPr>
          <w:noProof/>
          <w:szCs w:val="24"/>
        </w:rPr>
        <w:t>:</w:t>
      </w:r>
      <w:r>
        <w:rPr>
          <w:noProof/>
          <w:szCs w:val="24"/>
        </w:rPr>
        <w:t xml:space="preserve"> </w:t>
      </w:r>
      <w:r w:rsidR="00E74BF6">
        <w:rPr>
          <w:noProof/>
          <w:szCs w:val="24"/>
        </w:rPr>
        <w:t xml:space="preserve">Place </w:t>
      </w:r>
      <w:r>
        <w:rPr>
          <w:lang w:eastAsia="ar-SA"/>
        </w:rPr>
        <w:t>Objects</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D13BC" w:rsidRPr="00877136" w14:paraId="65492B03" w14:textId="77777777" w:rsidTr="004C4B0C">
        <w:tc>
          <w:tcPr>
            <w:tcW w:w="1957" w:type="dxa"/>
          </w:tcPr>
          <w:p w14:paraId="432C618E" w14:textId="77777777" w:rsidR="00ED13BC" w:rsidRPr="00861AB0" w:rsidRDefault="00ED13BC" w:rsidP="004C4B0C">
            <w:pPr>
              <w:jc w:val="both"/>
              <w:rPr>
                <w:b/>
              </w:rPr>
            </w:pPr>
            <w:r w:rsidRPr="00861AB0">
              <w:rPr>
                <w:b/>
              </w:rPr>
              <w:t>Use Case ID:</w:t>
            </w:r>
          </w:p>
        </w:tc>
        <w:tc>
          <w:tcPr>
            <w:tcW w:w="8460" w:type="dxa"/>
          </w:tcPr>
          <w:p w14:paraId="18A74D32" w14:textId="15043720" w:rsidR="00ED13BC" w:rsidRPr="00861AB0" w:rsidRDefault="00ED13BC" w:rsidP="004C4B0C">
            <w:pPr>
              <w:jc w:val="both"/>
            </w:pPr>
            <w:r w:rsidRPr="00861AB0">
              <w:t xml:space="preserve"> </w:t>
            </w:r>
            <w:r>
              <w:t>M7-UC</w:t>
            </w:r>
            <w:r w:rsidR="00FA406B">
              <w:t>5</w:t>
            </w:r>
          </w:p>
        </w:tc>
      </w:tr>
      <w:tr w:rsidR="00ED13BC" w:rsidRPr="00877136" w14:paraId="5F94C1D1" w14:textId="77777777" w:rsidTr="004C4B0C">
        <w:tc>
          <w:tcPr>
            <w:tcW w:w="1957" w:type="dxa"/>
          </w:tcPr>
          <w:p w14:paraId="4304069A" w14:textId="77777777" w:rsidR="00ED13BC" w:rsidRPr="00861AB0" w:rsidRDefault="00ED13BC" w:rsidP="004C4B0C">
            <w:pPr>
              <w:jc w:val="both"/>
              <w:rPr>
                <w:b/>
              </w:rPr>
            </w:pPr>
            <w:r w:rsidRPr="00861AB0">
              <w:rPr>
                <w:b/>
              </w:rPr>
              <w:t>Use Case Name:</w:t>
            </w:r>
          </w:p>
        </w:tc>
        <w:tc>
          <w:tcPr>
            <w:tcW w:w="8460" w:type="dxa"/>
          </w:tcPr>
          <w:p w14:paraId="0C7E2D19" w14:textId="5EC88887" w:rsidR="00ED13BC" w:rsidRPr="00861AB0" w:rsidRDefault="00FA406B" w:rsidP="004C4B0C">
            <w:pPr>
              <w:jc w:val="both"/>
            </w:pPr>
            <w:r>
              <w:rPr>
                <w:lang w:eastAsia="ar-SA"/>
              </w:rPr>
              <w:t xml:space="preserve">Place </w:t>
            </w:r>
            <w:r w:rsidR="00ED13BC">
              <w:rPr>
                <w:lang w:eastAsia="ar-SA"/>
              </w:rPr>
              <w:t>Objects</w:t>
            </w:r>
            <w:r w:rsidR="00ED13BC" w:rsidRPr="00DD5C55">
              <w:t>.</w:t>
            </w:r>
          </w:p>
        </w:tc>
      </w:tr>
      <w:tr w:rsidR="00ED13BC" w:rsidRPr="00877136" w14:paraId="41393309" w14:textId="77777777" w:rsidTr="004C4B0C">
        <w:tc>
          <w:tcPr>
            <w:tcW w:w="1957" w:type="dxa"/>
          </w:tcPr>
          <w:p w14:paraId="68DC4F6E" w14:textId="77777777" w:rsidR="00ED13BC" w:rsidRPr="00861AB0" w:rsidRDefault="00ED13BC" w:rsidP="004C4B0C">
            <w:pPr>
              <w:jc w:val="both"/>
              <w:rPr>
                <w:b/>
              </w:rPr>
            </w:pPr>
            <w:r w:rsidRPr="00861AB0">
              <w:rPr>
                <w:b/>
              </w:rPr>
              <w:t>Actors:</w:t>
            </w:r>
          </w:p>
        </w:tc>
        <w:tc>
          <w:tcPr>
            <w:tcW w:w="8460" w:type="dxa"/>
          </w:tcPr>
          <w:p w14:paraId="66E02D5D" w14:textId="77777777" w:rsidR="00ED13BC" w:rsidRPr="00861AB0" w:rsidRDefault="00ED13BC" w:rsidP="004C4B0C">
            <w:pPr>
              <w:jc w:val="both"/>
            </w:pPr>
            <w:r>
              <w:t>Primary Actor: User</w:t>
            </w:r>
          </w:p>
        </w:tc>
      </w:tr>
      <w:tr w:rsidR="00ED13BC" w:rsidRPr="00877136" w14:paraId="1B808522" w14:textId="77777777" w:rsidTr="004C4B0C">
        <w:tc>
          <w:tcPr>
            <w:tcW w:w="1957" w:type="dxa"/>
          </w:tcPr>
          <w:p w14:paraId="4A67A979" w14:textId="77777777" w:rsidR="00ED13BC" w:rsidRPr="00861AB0" w:rsidRDefault="00ED13BC" w:rsidP="004C4B0C">
            <w:pPr>
              <w:jc w:val="both"/>
              <w:rPr>
                <w:b/>
              </w:rPr>
            </w:pPr>
            <w:r w:rsidRPr="00861AB0">
              <w:rPr>
                <w:b/>
              </w:rPr>
              <w:t>Description:</w:t>
            </w:r>
          </w:p>
        </w:tc>
        <w:tc>
          <w:tcPr>
            <w:tcW w:w="8460" w:type="dxa"/>
          </w:tcPr>
          <w:p w14:paraId="05DD728F" w14:textId="622A6700" w:rsidR="00ED13BC" w:rsidRPr="00861AB0" w:rsidRDefault="00ED13BC" w:rsidP="004C4B0C">
            <w:pPr>
              <w:pStyle w:val="Pa49"/>
              <w:jc w:val="both"/>
              <w:rPr>
                <w:rFonts w:ascii="Times New Roman" w:hAnsi="Times New Roman"/>
              </w:rPr>
            </w:pPr>
            <w:r>
              <w:rPr>
                <w:rFonts w:ascii="Times New Roman" w:hAnsi="Times New Roman"/>
              </w:rPr>
              <w:t xml:space="preserve">User can </w:t>
            </w:r>
            <w:r w:rsidR="005809B3">
              <w:rPr>
                <w:rFonts w:ascii="Times New Roman" w:hAnsi="Times New Roman"/>
              </w:rPr>
              <w:t xml:space="preserve">fix the position </w:t>
            </w:r>
            <w:r>
              <w:rPr>
                <w:rFonts w:ascii="Times New Roman" w:hAnsi="Times New Roman"/>
              </w:rPr>
              <w:t>of the object in virtual world.</w:t>
            </w:r>
          </w:p>
        </w:tc>
      </w:tr>
      <w:tr w:rsidR="00ED13BC" w:rsidRPr="00877136" w14:paraId="3E69CBB2" w14:textId="77777777" w:rsidTr="004C4B0C">
        <w:tc>
          <w:tcPr>
            <w:tcW w:w="1957" w:type="dxa"/>
          </w:tcPr>
          <w:p w14:paraId="2C803122" w14:textId="77777777" w:rsidR="00ED13BC" w:rsidRPr="00861AB0" w:rsidRDefault="00ED13BC" w:rsidP="004C4B0C">
            <w:pPr>
              <w:jc w:val="both"/>
              <w:rPr>
                <w:b/>
              </w:rPr>
            </w:pPr>
            <w:r w:rsidRPr="00861AB0">
              <w:rPr>
                <w:b/>
              </w:rPr>
              <w:t>Trigger:</w:t>
            </w:r>
          </w:p>
        </w:tc>
        <w:tc>
          <w:tcPr>
            <w:tcW w:w="8460" w:type="dxa"/>
          </w:tcPr>
          <w:p w14:paraId="4CE9BFA4" w14:textId="237D4B57" w:rsidR="00ED13BC" w:rsidRPr="00861AB0" w:rsidRDefault="00461A6C" w:rsidP="004C4B0C">
            <w:pPr>
              <w:jc w:val="both"/>
            </w:pPr>
            <w:r w:rsidRPr="00461A6C">
              <w:t>User will select ‘Place’ button</w:t>
            </w:r>
          </w:p>
        </w:tc>
      </w:tr>
      <w:tr w:rsidR="00ED13BC" w:rsidRPr="00877136" w14:paraId="357B2911" w14:textId="77777777" w:rsidTr="004C4B0C">
        <w:tc>
          <w:tcPr>
            <w:tcW w:w="1957" w:type="dxa"/>
          </w:tcPr>
          <w:p w14:paraId="7BB852B0" w14:textId="77777777" w:rsidR="00ED13BC" w:rsidRPr="00861AB0" w:rsidRDefault="00ED13BC" w:rsidP="004C4B0C">
            <w:pPr>
              <w:jc w:val="both"/>
              <w:rPr>
                <w:b/>
              </w:rPr>
            </w:pPr>
            <w:r w:rsidRPr="00861AB0">
              <w:rPr>
                <w:b/>
              </w:rPr>
              <w:t>Level:</w:t>
            </w:r>
          </w:p>
        </w:tc>
        <w:tc>
          <w:tcPr>
            <w:tcW w:w="8460" w:type="dxa"/>
          </w:tcPr>
          <w:p w14:paraId="694920C6" w14:textId="77777777" w:rsidR="00ED13BC" w:rsidRPr="00861AB0" w:rsidRDefault="00ED13BC" w:rsidP="004C4B0C">
            <w:pPr>
              <w:jc w:val="both"/>
            </w:pPr>
            <w:r>
              <w:t>High</w:t>
            </w:r>
          </w:p>
        </w:tc>
      </w:tr>
      <w:tr w:rsidR="00ED13BC" w:rsidRPr="00877136" w14:paraId="0593A960" w14:textId="77777777" w:rsidTr="004C4B0C">
        <w:trPr>
          <w:trHeight w:val="467"/>
        </w:trPr>
        <w:tc>
          <w:tcPr>
            <w:tcW w:w="1957" w:type="dxa"/>
          </w:tcPr>
          <w:p w14:paraId="50E3428C" w14:textId="77777777" w:rsidR="00ED13BC" w:rsidRPr="00861AB0" w:rsidRDefault="00ED13BC" w:rsidP="004C4B0C">
            <w:pPr>
              <w:jc w:val="both"/>
              <w:rPr>
                <w:b/>
              </w:rPr>
            </w:pPr>
            <w:r w:rsidRPr="00861AB0">
              <w:rPr>
                <w:b/>
              </w:rPr>
              <w:t>Preconditions:</w:t>
            </w:r>
          </w:p>
        </w:tc>
        <w:tc>
          <w:tcPr>
            <w:tcW w:w="8460" w:type="dxa"/>
          </w:tcPr>
          <w:p w14:paraId="397CD8BD" w14:textId="77777777" w:rsidR="00ED13BC" w:rsidRPr="00716CBB" w:rsidRDefault="00ED13BC" w:rsidP="004C4B0C">
            <w:pPr>
              <w:pStyle w:val="Pa49"/>
              <w:jc w:val="both"/>
            </w:pPr>
            <w:r>
              <w:rPr>
                <w:rFonts w:ascii="Times New Roman" w:hAnsi="Times New Roman"/>
              </w:rPr>
              <w:t>PRE-1: User is in Décor menu</w:t>
            </w:r>
          </w:p>
        </w:tc>
      </w:tr>
      <w:tr w:rsidR="00ED13BC" w:rsidRPr="00877136" w14:paraId="3673CF48" w14:textId="77777777" w:rsidTr="004C4B0C">
        <w:trPr>
          <w:trHeight w:val="440"/>
        </w:trPr>
        <w:tc>
          <w:tcPr>
            <w:tcW w:w="1957" w:type="dxa"/>
          </w:tcPr>
          <w:p w14:paraId="0CD56BC5" w14:textId="77777777" w:rsidR="00ED13BC" w:rsidRPr="00861AB0" w:rsidRDefault="00ED13BC" w:rsidP="004C4B0C">
            <w:pPr>
              <w:jc w:val="both"/>
              <w:rPr>
                <w:b/>
              </w:rPr>
            </w:pPr>
            <w:r w:rsidRPr="00861AB0">
              <w:rPr>
                <w:b/>
                <w:color w:val="0D0D0D" w:themeColor="text1" w:themeTint="F2"/>
              </w:rPr>
              <w:t>Includes:</w:t>
            </w:r>
          </w:p>
        </w:tc>
        <w:tc>
          <w:tcPr>
            <w:tcW w:w="8460" w:type="dxa"/>
          </w:tcPr>
          <w:p w14:paraId="72941844" w14:textId="6768A781" w:rsidR="00ED13BC" w:rsidRPr="00861AB0" w:rsidRDefault="00ED13BC" w:rsidP="004C4B0C">
            <w:pPr>
              <w:jc w:val="both"/>
            </w:pPr>
            <w:r>
              <w:t>M7-UC1, M7-UC2</w:t>
            </w:r>
            <w:r w:rsidR="00C24433">
              <w:t>, M7-UC</w:t>
            </w:r>
            <w:r w:rsidR="009440AD">
              <w:t>4</w:t>
            </w:r>
          </w:p>
        </w:tc>
      </w:tr>
      <w:tr w:rsidR="00ED13BC" w:rsidRPr="00877136" w14:paraId="3117641D" w14:textId="77777777" w:rsidTr="004C4B0C">
        <w:tc>
          <w:tcPr>
            <w:tcW w:w="1957" w:type="dxa"/>
          </w:tcPr>
          <w:p w14:paraId="13E3CA43" w14:textId="77777777" w:rsidR="00ED13BC" w:rsidRPr="00861AB0" w:rsidRDefault="00ED13BC" w:rsidP="004C4B0C">
            <w:pPr>
              <w:jc w:val="both"/>
              <w:rPr>
                <w:b/>
              </w:rPr>
            </w:pPr>
            <w:r w:rsidRPr="00861AB0">
              <w:rPr>
                <w:b/>
              </w:rPr>
              <w:t>Normal Flow:</w:t>
            </w:r>
          </w:p>
        </w:tc>
        <w:tc>
          <w:tcPr>
            <w:tcW w:w="8460" w:type="dxa"/>
          </w:tcPr>
          <w:p w14:paraId="24D31C4C" w14:textId="457927DC" w:rsidR="00ED13BC" w:rsidRDefault="00ED13BC" w:rsidP="00284C59">
            <w:pPr>
              <w:pStyle w:val="ListParagraph"/>
              <w:numPr>
                <w:ilvl w:val="0"/>
                <w:numId w:val="120"/>
              </w:numPr>
            </w:pPr>
            <w:r>
              <w:t xml:space="preserve">User will </w:t>
            </w:r>
            <w:r w:rsidR="006607A4">
              <w:t>select ‘Place’ button</w:t>
            </w:r>
          </w:p>
          <w:p w14:paraId="51F14CAD" w14:textId="2BB3EE7E" w:rsidR="00ED13BC" w:rsidRPr="00861AB0" w:rsidRDefault="00ED13BC" w:rsidP="00284C59">
            <w:pPr>
              <w:pStyle w:val="ListParagraph"/>
              <w:numPr>
                <w:ilvl w:val="0"/>
                <w:numId w:val="120"/>
              </w:numPr>
            </w:pPr>
            <w:r>
              <w:t>Object will</w:t>
            </w:r>
            <w:r w:rsidR="006607A4">
              <w:t xml:space="preserve"> remain fixed in the virtual world</w:t>
            </w:r>
            <w:r>
              <w:t>.</w:t>
            </w:r>
          </w:p>
        </w:tc>
      </w:tr>
      <w:tr w:rsidR="00ED13BC" w:rsidRPr="00877136" w14:paraId="66759CE3" w14:textId="77777777" w:rsidTr="004C4B0C">
        <w:tc>
          <w:tcPr>
            <w:tcW w:w="1957" w:type="dxa"/>
          </w:tcPr>
          <w:p w14:paraId="69686926" w14:textId="77777777" w:rsidR="00ED13BC" w:rsidRPr="003907CF" w:rsidRDefault="00ED13BC" w:rsidP="004C4B0C">
            <w:pPr>
              <w:jc w:val="both"/>
              <w:rPr>
                <w:b/>
              </w:rPr>
            </w:pPr>
            <w:r w:rsidRPr="00861AB0">
              <w:rPr>
                <w:b/>
              </w:rPr>
              <w:t>Alternative Flows:</w:t>
            </w:r>
          </w:p>
        </w:tc>
        <w:tc>
          <w:tcPr>
            <w:tcW w:w="8460" w:type="dxa"/>
          </w:tcPr>
          <w:p w14:paraId="6596D4FB" w14:textId="77777777" w:rsidR="00ED13BC" w:rsidRPr="00861AB0" w:rsidRDefault="00ED13BC" w:rsidP="004C4B0C">
            <w:r>
              <w:t>N/A</w:t>
            </w:r>
          </w:p>
        </w:tc>
      </w:tr>
      <w:tr w:rsidR="00ED13BC" w:rsidRPr="00877136" w14:paraId="1F44EE5F" w14:textId="77777777" w:rsidTr="004C4B0C">
        <w:tc>
          <w:tcPr>
            <w:tcW w:w="1957" w:type="dxa"/>
          </w:tcPr>
          <w:p w14:paraId="4910AC65" w14:textId="77777777" w:rsidR="00ED13BC" w:rsidRPr="00861AB0" w:rsidRDefault="00ED13BC" w:rsidP="004C4B0C">
            <w:pPr>
              <w:jc w:val="both"/>
              <w:rPr>
                <w:b/>
              </w:rPr>
            </w:pPr>
            <w:r w:rsidRPr="00861AB0">
              <w:rPr>
                <w:b/>
              </w:rPr>
              <w:t>Exceptions:</w:t>
            </w:r>
          </w:p>
        </w:tc>
        <w:tc>
          <w:tcPr>
            <w:tcW w:w="8460" w:type="dxa"/>
          </w:tcPr>
          <w:p w14:paraId="1FB2892B" w14:textId="77777777" w:rsidR="00ED13BC" w:rsidRPr="00861AB0" w:rsidRDefault="00ED13BC" w:rsidP="00ED13BC">
            <w:pPr>
              <w:pStyle w:val="ListParagraph"/>
              <w:numPr>
                <w:ilvl w:val="0"/>
                <w:numId w:val="118"/>
              </w:numPr>
              <w:jc w:val="both"/>
            </w:pPr>
            <w:r>
              <w:t xml:space="preserve">If user’s device does not support AR prompt message will appear “Device not supported” </w:t>
            </w:r>
          </w:p>
        </w:tc>
      </w:tr>
      <w:tr w:rsidR="00ED13BC" w:rsidRPr="00877136" w14:paraId="03377038" w14:textId="77777777" w:rsidTr="004C4B0C">
        <w:tc>
          <w:tcPr>
            <w:tcW w:w="1957" w:type="dxa"/>
          </w:tcPr>
          <w:p w14:paraId="32796B62" w14:textId="77777777" w:rsidR="00ED13BC" w:rsidRPr="00861AB0" w:rsidRDefault="00ED13BC" w:rsidP="004C4B0C">
            <w:pPr>
              <w:jc w:val="both"/>
              <w:rPr>
                <w:b/>
              </w:rPr>
            </w:pPr>
            <w:r w:rsidRPr="00861AB0">
              <w:rPr>
                <w:b/>
              </w:rPr>
              <w:t>Postconditions:</w:t>
            </w:r>
          </w:p>
        </w:tc>
        <w:tc>
          <w:tcPr>
            <w:tcW w:w="8460" w:type="dxa"/>
          </w:tcPr>
          <w:p w14:paraId="77196344" w14:textId="77777777" w:rsidR="00ED13BC" w:rsidRDefault="00ED13BC"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AR.</w:t>
            </w:r>
          </w:p>
          <w:p w14:paraId="240231A6" w14:textId="77777777" w:rsidR="00ED13BC" w:rsidRPr="00B272AB" w:rsidRDefault="00ED13BC"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be able to virtually décor house before buying things.</w:t>
            </w:r>
          </w:p>
        </w:tc>
      </w:tr>
      <w:tr w:rsidR="00ED13BC" w:rsidRPr="00877136" w14:paraId="761F0045" w14:textId="77777777" w:rsidTr="004C4B0C">
        <w:tc>
          <w:tcPr>
            <w:tcW w:w="1957" w:type="dxa"/>
          </w:tcPr>
          <w:p w14:paraId="00D8CFB1" w14:textId="77777777" w:rsidR="00ED13BC" w:rsidRPr="00861AB0" w:rsidRDefault="00ED13BC" w:rsidP="004C4B0C">
            <w:pPr>
              <w:jc w:val="both"/>
              <w:rPr>
                <w:b/>
              </w:rPr>
            </w:pPr>
            <w:r w:rsidRPr="00861AB0">
              <w:rPr>
                <w:b/>
              </w:rPr>
              <w:t>Business Rules</w:t>
            </w:r>
          </w:p>
        </w:tc>
        <w:tc>
          <w:tcPr>
            <w:tcW w:w="8460" w:type="dxa"/>
          </w:tcPr>
          <w:p w14:paraId="18A46763" w14:textId="77777777" w:rsidR="00ED13BC" w:rsidRPr="00861AB0" w:rsidRDefault="00ED13BC" w:rsidP="004C4B0C">
            <w:pPr>
              <w:pStyle w:val="Pa49"/>
              <w:jc w:val="both"/>
            </w:pPr>
            <w:r>
              <w:rPr>
                <w:rFonts w:ascii="Times New Roman" w:hAnsi="Times New Roman"/>
              </w:rPr>
              <w:t>N/A</w:t>
            </w:r>
          </w:p>
        </w:tc>
      </w:tr>
      <w:tr w:rsidR="00ED13BC" w:rsidRPr="00877136" w14:paraId="2174A534" w14:textId="77777777" w:rsidTr="004C4B0C">
        <w:tc>
          <w:tcPr>
            <w:tcW w:w="1957" w:type="dxa"/>
          </w:tcPr>
          <w:p w14:paraId="1E5A56CE" w14:textId="77777777" w:rsidR="00ED13BC" w:rsidRPr="00861AB0" w:rsidRDefault="00ED13BC" w:rsidP="004C4B0C">
            <w:pPr>
              <w:jc w:val="both"/>
              <w:rPr>
                <w:b/>
              </w:rPr>
            </w:pPr>
            <w:r w:rsidRPr="00861AB0">
              <w:rPr>
                <w:b/>
              </w:rPr>
              <w:t>Assumptions:</w:t>
            </w:r>
          </w:p>
        </w:tc>
        <w:tc>
          <w:tcPr>
            <w:tcW w:w="8460" w:type="dxa"/>
          </w:tcPr>
          <w:p w14:paraId="0AC0CC92" w14:textId="77777777" w:rsidR="00ED13BC" w:rsidRPr="00861AB0" w:rsidRDefault="00ED13BC" w:rsidP="004C4B0C">
            <w:pPr>
              <w:jc w:val="both"/>
            </w:pPr>
            <w:r>
              <w:t>User wants to décor house virtually.</w:t>
            </w:r>
          </w:p>
        </w:tc>
      </w:tr>
    </w:tbl>
    <w:p w14:paraId="39BE5197" w14:textId="453DA14B" w:rsidR="0041041D" w:rsidRPr="00DD5C55" w:rsidRDefault="0041041D" w:rsidP="0041041D">
      <w:pPr>
        <w:pStyle w:val="Caption"/>
        <w:keepNext/>
        <w:spacing w:line="276" w:lineRule="auto"/>
        <w:rPr>
          <w:szCs w:val="24"/>
        </w:rPr>
      </w:pPr>
      <w:r w:rsidRPr="00DD5C55">
        <w:rPr>
          <w:szCs w:val="24"/>
        </w:rPr>
        <w:t xml:space="preserve">Table </w:t>
      </w:r>
      <w:r>
        <w:rPr>
          <w:szCs w:val="24"/>
        </w:rPr>
        <w:t>79</w:t>
      </w:r>
      <w:r w:rsidRPr="00DD5C55">
        <w:rPr>
          <w:noProof/>
          <w:szCs w:val="24"/>
        </w:rPr>
        <w:t>:</w:t>
      </w:r>
      <w:r>
        <w:rPr>
          <w:noProof/>
          <w:szCs w:val="24"/>
        </w:rPr>
        <w:t xml:space="preserve"> </w:t>
      </w:r>
      <w:r w:rsidR="00740413">
        <w:rPr>
          <w:noProof/>
          <w:szCs w:val="24"/>
        </w:rPr>
        <w:t xml:space="preserve">Rotate </w:t>
      </w:r>
      <w:r>
        <w:rPr>
          <w:lang w:eastAsia="ar-SA"/>
        </w:rPr>
        <w:t>Objects</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1041D" w:rsidRPr="00877136" w14:paraId="336FAD54" w14:textId="77777777" w:rsidTr="004C4B0C">
        <w:tc>
          <w:tcPr>
            <w:tcW w:w="1957" w:type="dxa"/>
          </w:tcPr>
          <w:p w14:paraId="554CD616" w14:textId="77777777" w:rsidR="0041041D" w:rsidRPr="00861AB0" w:rsidRDefault="0041041D" w:rsidP="004C4B0C">
            <w:pPr>
              <w:jc w:val="both"/>
              <w:rPr>
                <w:b/>
              </w:rPr>
            </w:pPr>
            <w:r w:rsidRPr="00861AB0">
              <w:rPr>
                <w:b/>
              </w:rPr>
              <w:t>Use Case ID:</w:t>
            </w:r>
          </w:p>
        </w:tc>
        <w:tc>
          <w:tcPr>
            <w:tcW w:w="8460" w:type="dxa"/>
          </w:tcPr>
          <w:p w14:paraId="7FBDE7B9" w14:textId="4222C17B" w:rsidR="0041041D" w:rsidRPr="00861AB0" w:rsidRDefault="0041041D" w:rsidP="004C4B0C">
            <w:pPr>
              <w:jc w:val="both"/>
            </w:pPr>
            <w:r w:rsidRPr="00861AB0">
              <w:t xml:space="preserve"> </w:t>
            </w:r>
            <w:r>
              <w:t>M7-UC</w:t>
            </w:r>
            <w:r w:rsidR="00A44587">
              <w:t>6</w:t>
            </w:r>
          </w:p>
        </w:tc>
      </w:tr>
      <w:tr w:rsidR="0041041D" w:rsidRPr="00877136" w14:paraId="635E958F" w14:textId="77777777" w:rsidTr="004C4B0C">
        <w:tc>
          <w:tcPr>
            <w:tcW w:w="1957" w:type="dxa"/>
          </w:tcPr>
          <w:p w14:paraId="5E593293" w14:textId="77777777" w:rsidR="0041041D" w:rsidRPr="00861AB0" w:rsidRDefault="0041041D" w:rsidP="004C4B0C">
            <w:pPr>
              <w:jc w:val="both"/>
              <w:rPr>
                <w:b/>
              </w:rPr>
            </w:pPr>
            <w:r w:rsidRPr="00861AB0">
              <w:rPr>
                <w:b/>
              </w:rPr>
              <w:t>Use Case Name:</w:t>
            </w:r>
          </w:p>
        </w:tc>
        <w:tc>
          <w:tcPr>
            <w:tcW w:w="8460" w:type="dxa"/>
          </w:tcPr>
          <w:p w14:paraId="1EF6210C" w14:textId="33691F20" w:rsidR="0041041D" w:rsidRPr="00861AB0" w:rsidRDefault="00123B9D" w:rsidP="004C4B0C">
            <w:pPr>
              <w:jc w:val="both"/>
            </w:pPr>
            <w:r>
              <w:rPr>
                <w:lang w:eastAsia="ar-SA"/>
              </w:rPr>
              <w:t xml:space="preserve">Rotate </w:t>
            </w:r>
            <w:r w:rsidR="0041041D">
              <w:rPr>
                <w:lang w:eastAsia="ar-SA"/>
              </w:rPr>
              <w:t>Objects</w:t>
            </w:r>
            <w:r w:rsidR="0041041D" w:rsidRPr="00DD5C55">
              <w:t>.</w:t>
            </w:r>
          </w:p>
        </w:tc>
      </w:tr>
      <w:tr w:rsidR="0041041D" w:rsidRPr="00877136" w14:paraId="454E3EB1" w14:textId="77777777" w:rsidTr="004C4B0C">
        <w:tc>
          <w:tcPr>
            <w:tcW w:w="1957" w:type="dxa"/>
          </w:tcPr>
          <w:p w14:paraId="3E9C84BD" w14:textId="77777777" w:rsidR="0041041D" w:rsidRPr="00861AB0" w:rsidRDefault="0041041D" w:rsidP="004C4B0C">
            <w:pPr>
              <w:jc w:val="both"/>
              <w:rPr>
                <w:b/>
              </w:rPr>
            </w:pPr>
            <w:r w:rsidRPr="00861AB0">
              <w:rPr>
                <w:b/>
              </w:rPr>
              <w:t>Actors:</w:t>
            </w:r>
          </w:p>
        </w:tc>
        <w:tc>
          <w:tcPr>
            <w:tcW w:w="8460" w:type="dxa"/>
          </w:tcPr>
          <w:p w14:paraId="159D0ED2" w14:textId="77777777" w:rsidR="0041041D" w:rsidRPr="00861AB0" w:rsidRDefault="0041041D" w:rsidP="004C4B0C">
            <w:pPr>
              <w:jc w:val="both"/>
            </w:pPr>
            <w:r>
              <w:t>Primary Actor: User</w:t>
            </w:r>
          </w:p>
        </w:tc>
      </w:tr>
      <w:tr w:rsidR="0041041D" w:rsidRPr="00877136" w14:paraId="3168CC1E" w14:textId="77777777" w:rsidTr="004C4B0C">
        <w:tc>
          <w:tcPr>
            <w:tcW w:w="1957" w:type="dxa"/>
          </w:tcPr>
          <w:p w14:paraId="65C7F32D" w14:textId="77777777" w:rsidR="0041041D" w:rsidRPr="00861AB0" w:rsidRDefault="0041041D" w:rsidP="004C4B0C">
            <w:pPr>
              <w:jc w:val="both"/>
              <w:rPr>
                <w:b/>
              </w:rPr>
            </w:pPr>
            <w:r w:rsidRPr="00861AB0">
              <w:rPr>
                <w:b/>
              </w:rPr>
              <w:t>Description:</w:t>
            </w:r>
          </w:p>
        </w:tc>
        <w:tc>
          <w:tcPr>
            <w:tcW w:w="8460" w:type="dxa"/>
          </w:tcPr>
          <w:p w14:paraId="42C8EE3F" w14:textId="6EB2DB57" w:rsidR="0041041D" w:rsidRPr="00861AB0" w:rsidRDefault="0041041D" w:rsidP="004C4B0C">
            <w:pPr>
              <w:pStyle w:val="Pa49"/>
              <w:jc w:val="both"/>
              <w:rPr>
                <w:rFonts w:ascii="Times New Roman" w:hAnsi="Times New Roman"/>
              </w:rPr>
            </w:pPr>
            <w:r>
              <w:rPr>
                <w:rFonts w:ascii="Times New Roman" w:hAnsi="Times New Roman"/>
              </w:rPr>
              <w:t xml:space="preserve">User can </w:t>
            </w:r>
            <w:r w:rsidR="003F6C07">
              <w:rPr>
                <w:rFonts w:ascii="Times New Roman" w:hAnsi="Times New Roman"/>
              </w:rPr>
              <w:t xml:space="preserve">rotate </w:t>
            </w:r>
            <w:r>
              <w:rPr>
                <w:rFonts w:ascii="Times New Roman" w:hAnsi="Times New Roman"/>
              </w:rPr>
              <w:t xml:space="preserve">the object </w:t>
            </w:r>
            <w:r w:rsidR="00925388">
              <w:rPr>
                <w:rFonts w:ascii="Times New Roman" w:hAnsi="Times New Roman"/>
              </w:rPr>
              <w:t xml:space="preserve">in </w:t>
            </w:r>
            <w:r>
              <w:rPr>
                <w:rFonts w:ascii="Times New Roman" w:hAnsi="Times New Roman"/>
              </w:rPr>
              <w:t>virtual world.</w:t>
            </w:r>
          </w:p>
        </w:tc>
      </w:tr>
      <w:tr w:rsidR="0041041D" w:rsidRPr="00877136" w14:paraId="2A67EE0E" w14:textId="77777777" w:rsidTr="004C4B0C">
        <w:tc>
          <w:tcPr>
            <w:tcW w:w="1957" w:type="dxa"/>
          </w:tcPr>
          <w:p w14:paraId="1C6B5D96" w14:textId="77777777" w:rsidR="0041041D" w:rsidRPr="00861AB0" w:rsidRDefault="0041041D" w:rsidP="004C4B0C">
            <w:pPr>
              <w:jc w:val="both"/>
              <w:rPr>
                <w:b/>
              </w:rPr>
            </w:pPr>
            <w:r w:rsidRPr="00861AB0">
              <w:rPr>
                <w:b/>
              </w:rPr>
              <w:t>Trigger:</w:t>
            </w:r>
          </w:p>
        </w:tc>
        <w:tc>
          <w:tcPr>
            <w:tcW w:w="8460" w:type="dxa"/>
          </w:tcPr>
          <w:p w14:paraId="5DF2104B" w14:textId="4948CB10" w:rsidR="0041041D" w:rsidRPr="00861AB0" w:rsidRDefault="0041041D" w:rsidP="004C4B0C">
            <w:pPr>
              <w:jc w:val="both"/>
            </w:pPr>
            <w:r>
              <w:t>User</w:t>
            </w:r>
            <w:r w:rsidR="00BA29AF">
              <w:t xml:space="preserve"> presses “</w:t>
            </w:r>
            <w:r w:rsidR="003E428F">
              <w:t>rotate</w:t>
            </w:r>
            <w:r w:rsidR="00BA29AF">
              <w:t>”</w:t>
            </w:r>
            <w:r w:rsidR="003E428F">
              <w:t xml:space="preserve"> icon on object</w:t>
            </w:r>
            <w:r w:rsidR="00BA29AF">
              <w:t>.</w:t>
            </w:r>
          </w:p>
        </w:tc>
      </w:tr>
      <w:tr w:rsidR="0041041D" w:rsidRPr="00877136" w14:paraId="0899120A" w14:textId="77777777" w:rsidTr="004C4B0C">
        <w:tc>
          <w:tcPr>
            <w:tcW w:w="1957" w:type="dxa"/>
          </w:tcPr>
          <w:p w14:paraId="70245CA2" w14:textId="77777777" w:rsidR="0041041D" w:rsidRPr="00861AB0" w:rsidRDefault="0041041D" w:rsidP="004C4B0C">
            <w:pPr>
              <w:jc w:val="both"/>
              <w:rPr>
                <w:b/>
              </w:rPr>
            </w:pPr>
            <w:r w:rsidRPr="00861AB0">
              <w:rPr>
                <w:b/>
              </w:rPr>
              <w:t>Level:</w:t>
            </w:r>
          </w:p>
        </w:tc>
        <w:tc>
          <w:tcPr>
            <w:tcW w:w="8460" w:type="dxa"/>
          </w:tcPr>
          <w:p w14:paraId="3E02B2FB" w14:textId="77777777" w:rsidR="0041041D" w:rsidRPr="00861AB0" w:rsidRDefault="0041041D" w:rsidP="004C4B0C">
            <w:pPr>
              <w:jc w:val="both"/>
            </w:pPr>
            <w:r>
              <w:t>High</w:t>
            </w:r>
          </w:p>
        </w:tc>
      </w:tr>
      <w:tr w:rsidR="0041041D" w:rsidRPr="00877136" w14:paraId="0F4AE83E" w14:textId="77777777" w:rsidTr="004C4B0C">
        <w:trPr>
          <w:trHeight w:val="467"/>
        </w:trPr>
        <w:tc>
          <w:tcPr>
            <w:tcW w:w="1957" w:type="dxa"/>
          </w:tcPr>
          <w:p w14:paraId="7355CEB7" w14:textId="77777777" w:rsidR="0041041D" w:rsidRPr="00861AB0" w:rsidRDefault="0041041D" w:rsidP="004C4B0C">
            <w:pPr>
              <w:jc w:val="both"/>
              <w:rPr>
                <w:b/>
              </w:rPr>
            </w:pPr>
            <w:r w:rsidRPr="00861AB0">
              <w:rPr>
                <w:b/>
              </w:rPr>
              <w:t>Preconditions:</w:t>
            </w:r>
          </w:p>
        </w:tc>
        <w:tc>
          <w:tcPr>
            <w:tcW w:w="8460" w:type="dxa"/>
          </w:tcPr>
          <w:p w14:paraId="3DE82E74" w14:textId="77777777" w:rsidR="0041041D" w:rsidRPr="00716CBB" w:rsidRDefault="0041041D" w:rsidP="004C4B0C">
            <w:pPr>
              <w:pStyle w:val="Pa49"/>
              <w:jc w:val="both"/>
            </w:pPr>
            <w:r>
              <w:rPr>
                <w:rFonts w:ascii="Times New Roman" w:hAnsi="Times New Roman"/>
              </w:rPr>
              <w:t>PRE-1: User is in Décor menu</w:t>
            </w:r>
          </w:p>
        </w:tc>
      </w:tr>
      <w:tr w:rsidR="0041041D" w:rsidRPr="00877136" w14:paraId="38D05325" w14:textId="77777777" w:rsidTr="004C4B0C">
        <w:trPr>
          <w:trHeight w:val="440"/>
        </w:trPr>
        <w:tc>
          <w:tcPr>
            <w:tcW w:w="1957" w:type="dxa"/>
          </w:tcPr>
          <w:p w14:paraId="47BC4CAB" w14:textId="77777777" w:rsidR="0041041D" w:rsidRPr="00861AB0" w:rsidRDefault="0041041D" w:rsidP="004C4B0C">
            <w:pPr>
              <w:jc w:val="both"/>
              <w:rPr>
                <w:b/>
              </w:rPr>
            </w:pPr>
            <w:r w:rsidRPr="00861AB0">
              <w:rPr>
                <w:b/>
                <w:color w:val="0D0D0D" w:themeColor="text1" w:themeTint="F2"/>
              </w:rPr>
              <w:t>Includes:</w:t>
            </w:r>
          </w:p>
        </w:tc>
        <w:tc>
          <w:tcPr>
            <w:tcW w:w="8460" w:type="dxa"/>
          </w:tcPr>
          <w:p w14:paraId="1DD6142A" w14:textId="77777777" w:rsidR="0041041D" w:rsidRPr="00861AB0" w:rsidRDefault="0041041D" w:rsidP="004C4B0C">
            <w:pPr>
              <w:jc w:val="both"/>
            </w:pPr>
            <w:r>
              <w:t>M7-UC1, M7-UC2</w:t>
            </w:r>
          </w:p>
        </w:tc>
      </w:tr>
      <w:tr w:rsidR="0041041D" w:rsidRPr="00877136" w14:paraId="4E4CAC11" w14:textId="77777777" w:rsidTr="004C4B0C">
        <w:tc>
          <w:tcPr>
            <w:tcW w:w="1957" w:type="dxa"/>
          </w:tcPr>
          <w:p w14:paraId="2B127BA6" w14:textId="77777777" w:rsidR="0041041D" w:rsidRPr="00861AB0" w:rsidRDefault="0041041D" w:rsidP="004C4B0C">
            <w:pPr>
              <w:jc w:val="both"/>
              <w:rPr>
                <w:b/>
              </w:rPr>
            </w:pPr>
            <w:r w:rsidRPr="00861AB0">
              <w:rPr>
                <w:b/>
              </w:rPr>
              <w:t>Normal Flow:</w:t>
            </w:r>
          </w:p>
        </w:tc>
        <w:tc>
          <w:tcPr>
            <w:tcW w:w="8460" w:type="dxa"/>
          </w:tcPr>
          <w:p w14:paraId="7F1E5489" w14:textId="013EA6F4" w:rsidR="0041041D" w:rsidRDefault="0041041D" w:rsidP="00697D0B">
            <w:pPr>
              <w:pStyle w:val="ListParagraph"/>
              <w:numPr>
                <w:ilvl w:val="0"/>
                <w:numId w:val="121"/>
              </w:numPr>
            </w:pPr>
            <w:r>
              <w:t xml:space="preserve">User will </w:t>
            </w:r>
            <w:r w:rsidR="00C71D26">
              <w:t xml:space="preserve">press and hold </w:t>
            </w:r>
            <w:r w:rsidR="00697D0B">
              <w:t>object on virtual world</w:t>
            </w:r>
          </w:p>
          <w:p w14:paraId="239BEAF4" w14:textId="0167694C" w:rsidR="003165E0" w:rsidRDefault="003165E0" w:rsidP="00697D0B">
            <w:pPr>
              <w:pStyle w:val="ListParagraph"/>
              <w:numPr>
                <w:ilvl w:val="0"/>
                <w:numId w:val="121"/>
              </w:numPr>
            </w:pPr>
            <w:r>
              <w:t xml:space="preserve">User will press </w:t>
            </w:r>
            <w:r w:rsidR="00DF0FC8">
              <w:t xml:space="preserve">and hold rotate </w:t>
            </w:r>
            <w:r>
              <w:t>button</w:t>
            </w:r>
          </w:p>
          <w:p w14:paraId="773F3BB5" w14:textId="6B88905A" w:rsidR="00CF1C80" w:rsidRDefault="00CF1C80" w:rsidP="00697D0B">
            <w:pPr>
              <w:pStyle w:val="ListParagraph"/>
              <w:numPr>
                <w:ilvl w:val="0"/>
                <w:numId w:val="121"/>
              </w:numPr>
            </w:pPr>
            <w:r>
              <w:t>User will swipe on screen to rotate object.</w:t>
            </w:r>
          </w:p>
          <w:p w14:paraId="499E05AD" w14:textId="079056BB" w:rsidR="0041041D" w:rsidRPr="00861AB0" w:rsidRDefault="0041041D" w:rsidP="00697D0B">
            <w:pPr>
              <w:pStyle w:val="ListParagraph"/>
              <w:numPr>
                <w:ilvl w:val="0"/>
                <w:numId w:val="121"/>
              </w:numPr>
            </w:pPr>
            <w:r>
              <w:t xml:space="preserve">Object will </w:t>
            </w:r>
            <w:r w:rsidR="003165E0">
              <w:t xml:space="preserve">be </w:t>
            </w:r>
            <w:r w:rsidR="00D94E12">
              <w:t xml:space="preserve">rotated </w:t>
            </w:r>
            <w:r w:rsidR="00380173">
              <w:t xml:space="preserve">in </w:t>
            </w:r>
            <w:r>
              <w:t>the virtual world.</w:t>
            </w:r>
          </w:p>
        </w:tc>
      </w:tr>
      <w:tr w:rsidR="0041041D" w:rsidRPr="00877136" w14:paraId="7B52E943" w14:textId="77777777" w:rsidTr="004C4B0C">
        <w:tc>
          <w:tcPr>
            <w:tcW w:w="1957" w:type="dxa"/>
          </w:tcPr>
          <w:p w14:paraId="6E71E96E" w14:textId="77777777" w:rsidR="0041041D" w:rsidRPr="003907CF" w:rsidRDefault="0041041D" w:rsidP="004C4B0C">
            <w:pPr>
              <w:jc w:val="both"/>
              <w:rPr>
                <w:b/>
              </w:rPr>
            </w:pPr>
            <w:r w:rsidRPr="00861AB0">
              <w:rPr>
                <w:b/>
              </w:rPr>
              <w:t>Alternative Flows:</w:t>
            </w:r>
          </w:p>
        </w:tc>
        <w:tc>
          <w:tcPr>
            <w:tcW w:w="8460" w:type="dxa"/>
          </w:tcPr>
          <w:p w14:paraId="23151853" w14:textId="77777777" w:rsidR="0041041D" w:rsidRPr="00861AB0" w:rsidRDefault="0041041D" w:rsidP="004C4B0C">
            <w:r>
              <w:t>N/A</w:t>
            </w:r>
          </w:p>
        </w:tc>
      </w:tr>
      <w:tr w:rsidR="0041041D" w:rsidRPr="00877136" w14:paraId="645552A5" w14:textId="77777777" w:rsidTr="004C4B0C">
        <w:tc>
          <w:tcPr>
            <w:tcW w:w="1957" w:type="dxa"/>
          </w:tcPr>
          <w:p w14:paraId="36CBA9A0" w14:textId="77777777" w:rsidR="0041041D" w:rsidRPr="00861AB0" w:rsidRDefault="0041041D" w:rsidP="004C4B0C">
            <w:pPr>
              <w:jc w:val="both"/>
              <w:rPr>
                <w:b/>
              </w:rPr>
            </w:pPr>
            <w:r w:rsidRPr="00861AB0">
              <w:rPr>
                <w:b/>
              </w:rPr>
              <w:t>Exceptions:</w:t>
            </w:r>
          </w:p>
        </w:tc>
        <w:tc>
          <w:tcPr>
            <w:tcW w:w="8460" w:type="dxa"/>
          </w:tcPr>
          <w:p w14:paraId="3E372363" w14:textId="77777777" w:rsidR="0041041D" w:rsidRPr="00861AB0" w:rsidRDefault="0041041D" w:rsidP="00A50134">
            <w:pPr>
              <w:pStyle w:val="ListParagraph"/>
              <w:numPr>
                <w:ilvl w:val="0"/>
                <w:numId w:val="122"/>
              </w:numPr>
              <w:jc w:val="both"/>
            </w:pPr>
            <w:r>
              <w:t xml:space="preserve">If user’s device does not support AR prompt message will appear “Device not supported” </w:t>
            </w:r>
          </w:p>
        </w:tc>
      </w:tr>
      <w:tr w:rsidR="0041041D" w:rsidRPr="00877136" w14:paraId="0027D09F" w14:textId="77777777" w:rsidTr="004C4B0C">
        <w:tc>
          <w:tcPr>
            <w:tcW w:w="1957" w:type="dxa"/>
          </w:tcPr>
          <w:p w14:paraId="3850814C" w14:textId="77777777" w:rsidR="0041041D" w:rsidRPr="00861AB0" w:rsidRDefault="0041041D" w:rsidP="004C4B0C">
            <w:pPr>
              <w:jc w:val="both"/>
              <w:rPr>
                <w:b/>
              </w:rPr>
            </w:pPr>
            <w:r w:rsidRPr="00861AB0">
              <w:rPr>
                <w:b/>
              </w:rPr>
              <w:t>Postconditions:</w:t>
            </w:r>
          </w:p>
        </w:tc>
        <w:tc>
          <w:tcPr>
            <w:tcW w:w="8460" w:type="dxa"/>
          </w:tcPr>
          <w:p w14:paraId="037D1608" w14:textId="77777777" w:rsidR="0041041D" w:rsidRDefault="0041041D"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AR.</w:t>
            </w:r>
          </w:p>
          <w:p w14:paraId="70C2E714" w14:textId="77777777" w:rsidR="0041041D" w:rsidRPr="00B272AB" w:rsidRDefault="0041041D"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be able to virtually décor house before buying things.</w:t>
            </w:r>
          </w:p>
        </w:tc>
      </w:tr>
      <w:tr w:rsidR="0041041D" w:rsidRPr="00877136" w14:paraId="51BF5C23" w14:textId="77777777" w:rsidTr="004C4B0C">
        <w:tc>
          <w:tcPr>
            <w:tcW w:w="1957" w:type="dxa"/>
          </w:tcPr>
          <w:p w14:paraId="127B1C09" w14:textId="77777777" w:rsidR="0041041D" w:rsidRPr="00861AB0" w:rsidRDefault="0041041D" w:rsidP="004C4B0C">
            <w:pPr>
              <w:jc w:val="both"/>
              <w:rPr>
                <w:b/>
              </w:rPr>
            </w:pPr>
            <w:r w:rsidRPr="00861AB0">
              <w:rPr>
                <w:b/>
              </w:rPr>
              <w:t>Business Rules</w:t>
            </w:r>
          </w:p>
        </w:tc>
        <w:tc>
          <w:tcPr>
            <w:tcW w:w="8460" w:type="dxa"/>
          </w:tcPr>
          <w:p w14:paraId="17EF488F" w14:textId="77777777" w:rsidR="0041041D" w:rsidRPr="00861AB0" w:rsidRDefault="0041041D" w:rsidP="004C4B0C">
            <w:pPr>
              <w:pStyle w:val="Pa49"/>
              <w:jc w:val="both"/>
            </w:pPr>
            <w:r>
              <w:rPr>
                <w:rFonts w:ascii="Times New Roman" w:hAnsi="Times New Roman"/>
              </w:rPr>
              <w:t>N/A</w:t>
            </w:r>
          </w:p>
        </w:tc>
      </w:tr>
      <w:tr w:rsidR="0041041D" w:rsidRPr="00877136" w14:paraId="18D1C957" w14:textId="77777777" w:rsidTr="004C4B0C">
        <w:tc>
          <w:tcPr>
            <w:tcW w:w="1957" w:type="dxa"/>
          </w:tcPr>
          <w:p w14:paraId="353E93F9" w14:textId="77777777" w:rsidR="0041041D" w:rsidRPr="00861AB0" w:rsidRDefault="0041041D" w:rsidP="004C4B0C">
            <w:pPr>
              <w:jc w:val="both"/>
              <w:rPr>
                <w:b/>
              </w:rPr>
            </w:pPr>
            <w:r w:rsidRPr="00861AB0">
              <w:rPr>
                <w:b/>
              </w:rPr>
              <w:t>Assumptions:</w:t>
            </w:r>
          </w:p>
        </w:tc>
        <w:tc>
          <w:tcPr>
            <w:tcW w:w="8460" w:type="dxa"/>
          </w:tcPr>
          <w:p w14:paraId="3CBF7AAB" w14:textId="77777777" w:rsidR="0041041D" w:rsidRPr="00861AB0" w:rsidRDefault="0041041D" w:rsidP="004C4B0C">
            <w:pPr>
              <w:jc w:val="both"/>
            </w:pPr>
            <w:r>
              <w:t>User wants to décor house virtually.</w:t>
            </w:r>
          </w:p>
        </w:tc>
      </w:tr>
    </w:tbl>
    <w:p w14:paraId="151E61A3" w14:textId="77777777" w:rsidR="00404E14" w:rsidRDefault="00404E14"/>
    <w:p w14:paraId="5BBB8265" w14:textId="77777777" w:rsidR="00404E14" w:rsidRDefault="00404E14">
      <w:r>
        <w:br w:type="page"/>
      </w:r>
    </w:p>
    <w:p w14:paraId="43863D0D" w14:textId="2A0D5BF1" w:rsidR="00404E14" w:rsidRPr="00DD5C55" w:rsidRDefault="00404E14" w:rsidP="00404E14">
      <w:pPr>
        <w:pStyle w:val="Caption"/>
        <w:keepNext/>
        <w:spacing w:line="276" w:lineRule="auto"/>
        <w:rPr>
          <w:szCs w:val="24"/>
        </w:rPr>
      </w:pPr>
      <w:r w:rsidRPr="00DD5C55">
        <w:rPr>
          <w:szCs w:val="24"/>
        </w:rPr>
        <w:lastRenderedPageBreak/>
        <w:t xml:space="preserve">Table </w:t>
      </w:r>
      <w:r w:rsidR="0079158A">
        <w:rPr>
          <w:szCs w:val="24"/>
        </w:rPr>
        <w:t>80</w:t>
      </w:r>
      <w:r w:rsidRPr="00DD5C55">
        <w:rPr>
          <w:noProof/>
          <w:szCs w:val="24"/>
        </w:rPr>
        <w:t>:</w:t>
      </w:r>
      <w:r>
        <w:rPr>
          <w:noProof/>
          <w:szCs w:val="24"/>
        </w:rPr>
        <w:t xml:space="preserve"> Remove </w:t>
      </w:r>
      <w:r>
        <w:rPr>
          <w:lang w:eastAsia="ar-SA"/>
        </w:rPr>
        <w:t>Objects</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04E14" w:rsidRPr="00877136" w14:paraId="736DCDE5" w14:textId="77777777" w:rsidTr="004C4B0C">
        <w:tc>
          <w:tcPr>
            <w:tcW w:w="1957" w:type="dxa"/>
          </w:tcPr>
          <w:p w14:paraId="0FE0E5D4" w14:textId="77777777" w:rsidR="00404E14" w:rsidRPr="00861AB0" w:rsidRDefault="00404E14" w:rsidP="004C4B0C">
            <w:pPr>
              <w:jc w:val="both"/>
              <w:rPr>
                <w:b/>
              </w:rPr>
            </w:pPr>
            <w:r w:rsidRPr="00861AB0">
              <w:rPr>
                <w:b/>
              </w:rPr>
              <w:t>Use Case ID:</w:t>
            </w:r>
          </w:p>
        </w:tc>
        <w:tc>
          <w:tcPr>
            <w:tcW w:w="8460" w:type="dxa"/>
          </w:tcPr>
          <w:p w14:paraId="41DDC225" w14:textId="2DA0A3BE" w:rsidR="00404E14" w:rsidRPr="00861AB0" w:rsidRDefault="00404E14" w:rsidP="004C4B0C">
            <w:pPr>
              <w:jc w:val="both"/>
            </w:pPr>
            <w:r w:rsidRPr="00861AB0">
              <w:t xml:space="preserve"> </w:t>
            </w:r>
            <w:r>
              <w:t>M7-UC</w:t>
            </w:r>
            <w:r w:rsidR="006325B4">
              <w:t>7</w:t>
            </w:r>
          </w:p>
        </w:tc>
      </w:tr>
      <w:tr w:rsidR="00404E14" w:rsidRPr="00877136" w14:paraId="58F7E8B4" w14:textId="77777777" w:rsidTr="004C4B0C">
        <w:tc>
          <w:tcPr>
            <w:tcW w:w="1957" w:type="dxa"/>
          </w:tcPr>
          <w:p w14:paraId="5680BCD5" w14:textId="77777777" w:rsidR="00404E14" w:rsidRPr="00861AB0" w:rsidRDefault="00404E14" w:rsidP="004C4B0C">
            <w:pPr>
              <w:jc w:val="both"/>
              <w:rPr>
                <w:b/>
              </w:rPr>
            </w:pPr>
            <w:r w:rsidRPr="00861AB0">
              <w:rPr>
                <w:b/>
              </w:rPr>
              <w:t>Use Case Name:</w:t>
            </w:r>
          </w:p>
        </w:tc>
        <w:tc>
          <w:tcPr>
            <w:tcW w:w="8460" w:type="dxa"/>
          </w:tcPr>
          <w:p w14:paraId="23D90DEC" w14:textId="77777777" w:rsidR="00404E14" w:rsidRPr="00861AB0" w:rsidRDefault="00404E14" w:rsidP="004C4B0C">
            <w:pPr>
              <w:jc w:val="both"/>
            </w:pPr>
            <w:r>
              <w:rPr>
                <w:lang w:eastAsia="ar-SA"/>
              </w:rPr>
              <w:t>Remove Objects</w:t>
            </w:r>
            <w:r w:rsidRPr="00DD5C55">
              <w:t>.</w:t>
            </w:r>
          </w:p>
        </w:tc>
      </w:tr>
      <w:tr w:rsidR="00404E14" w:rsidRPr="00877136" w14:paraId="19D3E12F" w14:textId="77777777" w:rsidTr="004C4B0C">
        <w:tc>
          <w:tcPr>
            <w:tcW w:w="1957" w:type="dxa"/>
          </w:tcPr>
          <w:p w14:paraId="39A736A7" w14:textId="77777777" w:rsidR="00404E14" w:rsidRPr="00861AB0" w:rsidRDefault="00404E14" w:rsidP="004C4B0C">
            <w:pPr>
              <w:jc w:val="both"/>
              <w:rPr>
                <w:b/>
              </w:rPr>
            </w:pPr>
            <w:r w:rsidRPr="00861AB0">
              <w:rPr>
                <w:b/>
              </w:rPr>
              <w:t>Actors:</w:t>
            </w:r>
          </w:p>
        </w:tc>
        <w:tc>
          <w:tcPr>
            <w:tcW w:w="8460" w:type="dxa"/>
          </w:tcPr>
          <w:p w14:paraId="5EE888C5" w14:textId="77777777" w:rsidR="00404E14" w:rsidRPr="00861AB0" w:rsidRDefault="00404E14" w:rsidP="004C4B0C">
            <w:pPr>
              <w:jc w:val="both"/>
            </w:pPr>
            <w:r>
              <w:t>Primary Actor: User</w:t>
            </w:r>
          </w:p>
        </w:tc>
      </w:tr>
      <w:tr w:rsidR="00404E14" w:rsidRPr="00877136" w14:paraId="745D2675" w14:textId="77777777" w:rsidTr="004C4B0C">
        <w:tc>
          <w:tcPr>
            <w:tcW w:w="1957" w:type="dxa"/>
          </w:tcPr>
          <w:p w14:paraId="707285F6" w14:textId="77777777" w:rsidR="00404E14" w:rsidRPr="00861AB0" w:rsidRDefault="00404E14" w:rsidP="004C4B0C">
            <w:pPr>
              <w:jc w:val="both"/>
              <w:rPr>
                <w:b/>
              </w:rPr>
            </w:pPr>
            <w:r w:rsidRPr="00861AB0">
              <w:rPr>
                <w:b/>
              </w:rPr>
              <w:t>Description:</w:t>
            </w:r>
          </w:p>
        </w:tc>
        <w:tc>
          <w:tcPr>
            <w:tcW w:w="8460" w:type="dxa"/>
          </w:tcPr>
          <w:p w14:paraId="748A2FEA" w14:textId="77777777" w:rsidR="00404E14" w:rsidRPr="00861AB0" w:rsidRDefault="00404E14" w:rsidP="004C4B0C">
            <w:pPr>
              <w:pStyle w:val="Pa49"/>
              <w:jc w:val="both"/>
              <w:rPr>
                <w:rFonts w:ascii="Times New Roman" w:hAnsi="Times New Roman"/>
              </w:rPr>
            </w:pPr>
            <w:r>
              <w:rPr>
                <w:rFonts w:ascii="Times New Roman" w:hAnsi="Times New Roman"/>
              </w:rPr>
              <w:t>User can remove the object from virtual world.</w:t>
            </w:r>
          </w:p>
        </w:tc>
      </w:tr>
      <w:tr w:rsidR="00404E14" w:rsidRPr="00877136" w14:paraId="1205D081" w14:textId="77777777" w:rsidTr="004C4B0C">
        <w:tc>
          <w:tcPr>
            <w:tcW w:w="1957" w:type="dxa"/>
          </w:tcPr>
          <w:p w14:paraId="3499397C" w14:textId="77777777" w:rsidR="00404E14" w:rsidRPr="00861AB0" w:rsidRDefault="00404E14" w:rsidP="004C4B0C">
            <w:pPr>
              <w:jc w:val="both"/>
              <w:rPr>
                <w:b/>
              </w:rPr>
            </w:pPr>
            <w:r w:rsidRPr="00861AB0">
              <w:rPr>
                <w:b/>
              </w:rPr>
              <w:t>Trigger:</w:t>
            </w:r>
          </w:p>
        </w:tc>
        <w:tc>
          <w:tcPr>
            <w:tcW w:w="8460" w:type="dxa"/>
          </w:tcPr>
          <w:p w14:paraId="753F21EF" w14:textId="77777777" w:rsidR="00404E14" w:rsidRPr="00861AB0" w:rsidRDefault="00404E14" w:rsidP="004C4B0C">
            <w:pPr>
              <w:jc w:val="both"/>
            </w:pPr>
            <w:r>
              <w:t>User presses “remove” button.</w:t>
            </w:r>
          </w:p>
        </w:tc>
      </w:tr>
      <w:tr w:rsidR="00404E14" w:rsidRPr="00877136" w14:paraId="49DB106E" w14:textId="77777777" w:rsidTr="004C4B0C">
        <w:tc>
          <w:tcPr>
            <w:tcW w:w="1957" w:type="dxa"/>
          </w:tcPr>
          <w:p w14:paraId="041C8FF3" w14:textId="77777777" w:rsidR="00404E14" w:rsidRPr="00861AB0" w:rsidRDefault="00404E14" w:rsidP="004C4B0C">
            <w:pPr>
              <w:jc w:val="both"/>
              <w:rPr>
                <w:b/>
              </w:rPr>
            </w:pPr>
            <w:r w:rsidRPr="00861AB0">
              <w:rPr>
                <w:b/>
              </w:rPr>
              <w:t>Level:</w:t>
            </w:r>
          </w:p>
        </w:tc>
        <w:tc>
          <w:tcPr>
            <w:tcW w:w="8460" w:type="dxa"/>
          </w:tcPr>
          <w:p w14:paraId="56CB21C3" w14:textId="77777777" w:rsidR="00404E14" w:rsidRPr="00861AB0" w:rsidRDefault="00404E14" w:rsidP="004C4B0C">
            <w:pPr>
              <w:jc w:val="both"/>
            </w:pPr>
            <w:r>
              <w:t>High</w:t>
            </w:r>
          </w:p>
        </w:tc>
      </w:tr>
      <w:tr w:rsidR="00404E14" w:rsidRPr="00877136" w14:paraId="21199C1A" w14:textId="77777777" w:rsidTr="004C4B0C">
        <w:trPr>
          <w:trHeight w:val="467"/>
        </w:trPr>
        <w:tc>
          <w:tcPr>
            <w:tcW w:w="1957" w:type="dxa"/>
          </w:tcPr>
          <w:p w14:paraId="74121696" w14:textId="77777777" w:rsidR="00404E14" w:rsidRPr="00861AB0" w:rsidRDefault="00404E14" w:rsidP="004C4B0C">
            <w:pPr>
              <w:jc w:val="both"/>
              <w:rPr>
                <w:b/>
              </w:rPr>
            </w:pPr>
            <w:r w:rsidRPr="00861AB0">
              <w:rPr>
                <w:b/>
              </w:rPr>
              <w:t>Preconditions:</w:t>
            </w:r>
          </w:p>
        </w:tc>
        <w:tc>
          <w:tcPr>
            <w:tcW w:w="8460" w:type="dxa"/>
          </w:tcPr>
          <w:p w14:paraId="74F97565" w14:textId="77777777" w:rsidR="00404E14" w:rsidRPr="00716CBB" w:rsidRDefault="00404E14" w:rsidP="004C4B0C">
            <w:pPr>
              <w:pStyle w:val="Pa49"/>
              <w:jc w:val="both"/>
            </w:pPr>
            <w:r>
              <w:rPr>
                <w:rFonts w:ascii="Times New Roman" w:hAnsi="Times New Roman"/>
              </w:rPr>
              <w:t>PRE-1: User is in Décor menu</w:t>
            </w:r>
          </w:p>
        </w:tc>
      </w:tr>
      <w:tr w:rsidR="00404E14" w:rsidRPr="00877136" w14:paraId="6CBD2C06" w14:textId="77777777" w:rsidTr="004C4B0C">
        <w:trPr>
          <w:trHeight w:val="440"/>
        </w:trPr>
        <w:tc>
          <w:tcPr>
            <w:tcW w:w="1957" w:type="dxa"/>
          </w:tcPr>
          <w:p w14:paraId="6E866763" w14:textId="77777777" w:rsidR="00404E14" w:rsidRPr="00861AB0" w:rsidRDefault="00404E14" w:rsidP="004C4B0C">
            <w:pPr>
              <w:jc w:val="both"/>
              <w:rPr>
                <w:b/>
              </w:rPr>
            </w:pPr>
            <w:r w:rsidRPr="00861AB0">
              <w:rPr>
                <w:b/>
                <w:color w:val="0D0D0D" w:themeColor="text1" w:themeTint="F2"/>
              </w:rPr>
              <w:t>Includes:</w:t>
            </w:r>
          </w:p>
        </w:tc>
        <w:tc>
          <w:tcPr>
            <w:tcW w:w="8460" w:type="dxa"/>
          </w:tcPr>
          <w:p w14:paraId="353927EB" w14:textId="77777777" w:rsidR="00404E14" w:rsidRPr="00861AB0" w:rsidRDefault="00404E14" w:rsidP="004C4B0C">
            <w:pPr>
              <w:jc w:val="both"/>
            </w:pPr>
            <w:r>
              <w:t>M7-UC1, M7-UC2</w:t>
            </w:r>
          </w:p>
        </w:tc>
      </w:tr>
      <w:tr w:rsidR="00404E14" w:rsidRPr="00877136" w14:paraId="13C8879D" w14:textId="77777777" w:rsidTr="004C4B0C">
        <w:tc>
          <w:tcPr>
            <w:tcW w:w="1957" w:type="dxa"/>
          </w:tcPr>
          <w:p w14:paraId="304ED13A" w14:textId="77777777" w:rsidR="00404E14" w:rsidRPr="00861AB0" w:rsidRDefault="00404E14" w:rsidP="004C4B0C">
            <w:pPr>
              <w:jc w:val="both"/>
              <w:rPr>
                <w:b/>
              </w:rPr>
            </w:pPr>
            <w:r w:rsidRPr="00861AB0">
              <w:rPr>
                <w:b/>
              </w:rPr>
              <w:t>Normal Flow:</w:t>
            </w:r>
          </w:p>
        </w:tc>
        <w:tc>
          <w:tcPr>
            <w:tcW w:w="8460" w:type="dxa"/>
          </w:tcPr>
          <w:p w14:paraId="5ABD590A" w14:textId="77777777" w:rsidR="00404E14" w:rsidRDefault="00404E14" w:rsidP="006325B4">
            <w:pPr>
              <w:pStyle w:val="ListParagraph"/>
              <w:numPr>
                <w:ilvl w:val="0"/>
                <w:numId w:val="123"/>
              </w:numPr>
            </w:pPr>
            <w:r>
              <w:t>User will press and hold object on virtual world</w:t>
            </w:r>
          </w:p>
          <w:p w14:paraId="2D0DAC9A" w14:textId="77777777" w:rsidR="00404E14" w:rsidRDefault="00404E14" w:rsidP="006325B4">
            <w:pPr>
              <w:pStyle w:val="ListParagraph"/>
              <w:numPr>
                <w:ilvl w:val="0"/>
                <w:numId w:val="123"/>
              </w:numPr>
            </w:pPr>
            <w:r>
              <w:t>User will press remove button</w:t>
            </w:r>
          </w:p>
          <w:p w14:paraId="00A34CDE" w14:textId="77777777" w:rsidR="00404E14" w:rsidRPr="00861AB0" w:rsidRDefault="00404E14" w:rsidP="006325B4">
            <w:pPr>
              <w:pStyle w:val="ListParagraph"/>
              <w:numPr>
                <w:ilvl w:val="0"/>
                <w:numId w:val="123"/>
              </w:numPr>
            </w:pPr>
            <w:r>
              <w:t>Object will be removed from the virtual world.</w:t>
            </w:r>
          </w:p>
        </w:tc>
      </w:tr>
      <w:tr w:rsidR="00404E14" w:rsidRPr="00877136" w14:paraId="5E220A83" w14:textId="77777777" w:rsidTr="004C4B0C">
        <w:tc>
          <w:tcPr>
            <w:tcW w:w="1957" w:type="dxa"/>
          </w:tcPr>
          <w:p w14:paraId="0F0756E6" w14:textId="77777777" w:rsidR="00404E14" w:rsidRPr="003907CF" w:rsidRDefault="00404E14" w:rsidP="004C4B0C">
            <w:pPr>
              <w:jc w:val="both"/>
              <w:rPr>
                <w:b/>
              </w:rPr>
            </w:pPr>
            <w:r w:rsidRPr="00861AB0">
              <w:rPr>
                <w:b/>
              </w:rPr>
              <w:t>Alternative Flows:</w:t>
            </w:r>
          </w:p>
        </w:tc>
        <w:tc>
          <w:tcPr>
            <w:tcW w:w="8460" w:type="dxa"/>
          </w:tcPr>
          <w:p w14:paraId="279D71C3" w14:textId="77777777" w:rsidR="00404E14" w:rsidRPr="00861AB0" w:rsidRDefault="00404E14" w:rsidP="004C4B0C">
            <w:r>
              <w:t>N/A</w:t>
            </w:r>
          </w:p>
        </w:tc>
      </w:tr>
      <w:tr w:rsidR="00404E14" w:rsidRPr="00877136" w14:paraId="3649D8C8" w14:textId="77777777" w:rsidTr="004C4B0C">
        <w:tc>
          <w:tcPr>
            <w:tcW w:w="1957" w:type="dxa"/>
          </w:tcPr>
          <w:p w14:paraId="5AFA1C6A" w14:textId="77777777" w:rsidR="00404E14" w:rsidRPr="00861AB0" w:rsidRDefault="00404E14" w:rsidP="004C4B0C">
            <w:pPr>
              <w:jc w:val="both"/>
              <w:rPr>
                <w:b/>
              </w:rPr>
            </w:pPr>
            <w:r w:rsidRPr="00861AB0">
              <w:rPr>
                <w:b/>
              </w:rPr>
              <w:t>Exceptions:</w:t>
            </w:r>
          </w:p>
        </w:tc>
        <w:tc>
          <w:tcPr>
            <w:tcW w:w="8460" w:type="dxa"/>
          </w:tcPr>
          <w:p w14:paraId="48210857" w14:textId="77777777" w:rsidR="00404E14" w:rsidRPr="00861AB0" w:rsidRDefault="00404E14" w:rsidP="006325B4">
            <w:pPr>
              <w:pStyle w:val="ListParagraph"/>
              <w:numPr>
                <w:ilvl w:val="0"/>
                <w:numId w:val="124"/>
              </w:numPr>
              <w:jc w:val="both"/>
            </w:pPr>
            <w:r>
              <w:t xml:space="preserve">If user’s device does not support AR prompt message will appear “Device not supported” </w:t>
            </w:r>
          </w:p>
        </w:tc>
      </w:tr>
      <w:tr w:rsidR="00404E14" w:rsidRPr="00877136" w14:paraId="16840474" w14:textId="77777777" w:rsidTr="004C4B0C">
        <w:tc>
          <w:tcPr>
            <w:tcW w:w="1957" w:type="dxa"/>
          </w:tcPr>
          <w:p w14:paraId="4A0E4F11" w14:textId="77777777" w:rsidR="00404E14" w:rsidRPr="00861AB0" w:rsidRDefault="00404E14" w:rsidP="004C4B0C">
            <w:pPr>
              <w:jc w:val="both"/>
              <w:rPr>
                <w:b/>
              </w:rPr>
            </w:pPr>
            <w:r w:rsidRPr="00861AB0">
              <w:rPr>
                <w:b/>
              </w:rPr>
              <w:t>Postconditions:</w:t>
            </w:r>
          </w:p>
        </w:tc>
        <w:tc>
          <w:tcPr>
            <w:tcW w:w="8460" w:type="dxa"/>
          </w:tcPr>
          <w:p w14:paraId="21FC13EC" w14:textId="77777777" w:rsidR="00404E14" w:rsidRDefault="00404E14"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have full experience of AR.</w:t>
            </w:r>
          </w:p>
          <w:p w14:paraId="5E9508EB" w14:textId="77777777" w:rsidR="00404E14" w:rsidRPr="00B272AB" w:rsidRDefault="00404E14"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be able to virtually décor house before buying things.</w:t>
            </w:r>
          </w:p>
        </w:tc>
      </w:tr>
      <w:tr w:rsidR="00404E14" w:rsidRPr="00877136" w14:paraId="3FAC4812" w14:textId="77777777" w:rsidTr="004C4B0C">
        <w:tc>
          <w:tcPr>
            <w:tcW w:w="1957" w:type="dxa"/>
          </w:tcPr>
          <w:p w14:paraId="61AB8AE3" w14:textId="77777777" w:rsidR="00404E14" w:rsidRPr="00861AB0" w:rsidRDefault="00404E14" w:rsidP="004C4B0C">
            <w:pPr>
              <w:jc w:val="both"/>
              <w:rPr>
                <w:b/>
              </w:rPr>
            </w:pPr>
            <w:r w:rsidRPr="00861AB0">
              <w:rPr>
                <w:b/>
              </w:rPr>
              <w:t>Business Rules</w:t>
            </w:r>
          </w:p>
        </w:tc>
        <w:tc>
          <w:tcPr>
            <w:tcW w:w="8460" w:type="dxa"/>
          </w:tcPr>
          <w:p w14:paraId="0CFC21E0" w14:textId="77777777" w:rsidR="00404E14" w:rsidRPr="00861AB0" w:rsidRDefault="00404E14" w:rsidP="004C4B0C">
            <w:pPr>
              <w:pStyle w:val="Pa49"/>
              <w:jc w:val="both"/>
            </w:pPr>
            <w:r>
              <w:rPr>
                <w:rFonts w:ascii="Times New Roman" w:hAnsi="Times New Roman"/>
              </w:rPr>
              <w:t>N/A</w:t>
            </w:r>
          </w:p>
        </w:tc>
      </w:tr>
      <w:tr w:rsidR="00404E14" w:rsidRPr="00877136" w14:paraId="3868D5B0" w14:textId="77777777" w:rsidTr="004C4B0C">
        <w:tc>
          <w:tcPr>
            <w:tcW w:w="1957" w:type="dxa"/>
          </w:tcPr>
          <w:p w14:paraId="4F55AF22" w14:textId="77777777" w:rsidR="00404E14" w:rsidRPr="00861AB0" w:rsidRDefault="00404E14" w:rsidP="004C4B0C">
            <w:pPr>
              <w:jc w:val="both"/>
              <w:rPr>
                <w:b/>
              </w:rPr>
            </w:pPr>
            <w:r w:rsidRPr="00861AB0">
              <w:rPr>
                <w:b/>
              </w:rPr>
              <w:t>Assumptions:</w:t>
            </w:r>
          </w:p>
        </w:tc>
        <w:tc>
          <w:tcPr>
            <w:tcW w:w="8460" w:type="dxa"/>
          </w:tcPr>
          <w:p w14:paraId="252C87F7" w14:textId="77777777" w:rsidR="00404E14" w:rsidRPr="00861AB0" w:rsidRDefault="00404E14" w:rsidP="004C4B0C">
            <w:pPr>
              <w:jc w:val="both"/>
            </w:pPr>
            <w:r>
              <w:t>User wants to décor house virtually.</w:t>
            </w:r>
          </w:p>
        </w:tc>
      </w:tr>
    </w:tbl>
    <w:p w14:paraId="130212C6" w14:textId="77777777" w:rsidR="00660319" w:rsidRDefault="00660319"/>
    <w:p w14:paraId="2584D2F7" w14:textId="77777777" w:rsidR="00660319" w:rsidRDefault="00660319">
      <w:r>
        <w:br w:type="page"/>
      </w:r>
    </w:p>
    <w:p w14:paraId="489BEA6C" w14:textId="1332A184" w:rsidR="00BE0A93" w:rsidRDefault="00BE0A93" w:rsidP="00BE0A93">
      <w:pPr>
        <w:pStyle w:val="Heading3"/>
      </w:pPr>
      <w:r>
        <w:lastRenderedPageBreak/>
        <w:t>Module 8: Application Requests</w:t>
      </w:r>
    </w:p>
    <w:p w14:paraId="186B0ADD" w14:textId="778AE4AD" w:rsidR="00BE0A93" w:rsidRPr="00BE0A93" w:rsidRDefault="00BE0A93" w:rsidP="00BE0A93">
      <w:pPr>
        <w:rPr>
          <w:lang w:eastAsia="ar-SA"/>
        </w:rPr>
      </w:pPr>
      <w:r>
        <w:rPr>
          <w:lang w:eastAsia="ar-SA"/>
        </w:rPr>
        <w:t xml:space="preserve">Following are the Tabular Use Cases for </w:t>
      </w:r>
      <w:r>
        <w:rPr>
          <w:lang w:eastAsia="ar-SA"/>
        </w:rPr>
        <w:t xml:space="preserve">eighth </w:t>
      </w:r>
      <w:bookmarkStart w:id="29" w:name="_GoBack"/>
      <w:bookmarkEnd w:id="29"/>
      <w:r>
        <w:rPr>
          <w:lang w:eastAsia="ar-SA"/>
        </w:rPr>
        <w:t>module</w:t>
      </w:r>
    </w:p>
    <w:p w14:paraId="3DA4F03C" w14:textId="52E2246A" w:rsidR="004C4B0C" w:rsidRPr="00DD5C55" w:rsidRDefault="004C4B0C" w:rsidP="004C4B0C">
      <w:pPr>
        <w:pStyle w:val="Caption"/>
        <w:keepNext/>
        <w:spacing w:line="276" w:lineRule="auto"/>
        <w:rPr>
          <w:szCs w:val="24"/>
        </w:rPr>
      </w:pPr>
      <w:r w:rsidRPr="00DD5C55">
        <w:rPr>
          <w:szCs w:val="24"/>
        </w:rPr>
        <w:t xml:space="preserve">Table </w:t>
      </w:r>
      <w:r>
        <w:rPr>
          <w:szCs w:val="24"/>
        </w:rPr>
        <w:t>81</w:t>
      </w:r>
      <w:r w:rsidRPr="00DD5C55">
        <w:rPr>
          <w:noProof/>
          <w:szCs w:val="24"/>
        </w:rPr>
        <w:t>:</w:t>
      </w:r>
      <w:r w:rsidR="00FA0B3E">
        <w:rPr>
          <w:noProof/>
          <w:szCs w:val="24"/>
        </w:rPr>
        <w:t xml:space="preserve"> New Application</w:t>
      </w:r>
      <w:r>
        <w:rPr>
          <w:noProof/>
          <w:szCs w:val="24"/>
        </w:rPr>
        <w:t xml:space="preserve"> </w:t>
      </w:r>
      <w:r w:rsidR="00FA0B3E">
        <w:rPr>
          <w:noProof/>
          <w:szCs w:val="24"/>
        </w:rPr>
        <w:t>(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C4B0C" w:rsidRPr="00877136" w14:paraId="4EB8D502" w14:textId="77777777" w:rsidTr="004C4B0C">
        <w:tc>
          <w:tcPr>
            <w:tcW w:w="1957" w:type="dxa"/>
          </w:tcPr>
          <w:p w14:paraId="7BA11139" w14:textId="77777777" w:rsidR="004C4B0C" w:rsidRPr="00861AB0" w:rsidRDefault="004C4B0C" w:rsidP="004C4B0C">
            <w:pPr>
              <w:jc w:val="both"/>
              <w:rPr>
                <w:b/>
              </w:rPr>
            </w:pPr>
            <w:r w:rsidRPr="00861AB0">
              <w:rPr>
                <w:b/>
              </w:rPr>
              <w:t>Use Case ID:</w:t>
            </w:r>
          </w:p>
        </w:tc>
        <w:tc>
          <w:tcPr>
            <w:tcW w:w="8460" w:type="dxa"/>
          </w:tcPr>
          <w:p w14:paraId="6D1EB955" w14:textId="326EB28B" w:rsidR="004C4B0C" w:rsidRPr="00861AB0" w:rsidRDefault="004C4B0C" w:rsidP="004C4B0C">
            <w:pPr>
              <w:jc w:val="both"/>
            </w:pPr>
            <w:r w:rsidRPr="00861AB0">
              <w:t xml:space="preserve"> </w:t>
            </w:r>
            <w:r>
              <w:t>M</w:t>
            </w:r>
            <w:r w:rsidR="004449DE">
              <w:t>8</w:t>
            </w:r>
            <w:r>
              <w:t>-UC</w:t>
            </w:r>
            <w:r w:rsidR="004449DE">
              <w:t>1</w:t>
            </w:r>
          </w:p>
        </w:tc>
      </w:tr>
      <w:tr w:rsidR="004C4B0C" w:rsidRPr="00877136" w14:paraId="4ED6393A" w14:textId="77777777" w:rsidTr="004C4B0C">
        <w:tc>
          <w:tcPr>
            <w:tcW w:w="1957" w:type="dxa"/>
          </w:tcPr>
          <w:p w14:paraId="23D0938E" w14:textId="77777777" w:rsidR="004C4B0C" w:rsidRPr="00861AB0" w:rsidRDefault="004C4B0C" w:rsidP="004C4B0C">
            <w:pPr>
              <w:jc w:val="both"/>
              <w:rPr>
                <w:b/>
              </w:rPr>
            </w:pPr>
            <w:r w:rsidRPr="00861AB0">
              <w:rPr>
                <w:b/>
              </w:rPr>
              <w:t>Use Case Name:</w:t>
            </w:r>
          </w:p>
        </w:tc>
        <w:tc>
          <w:tcPr>
            <w:tcW w:w="8460" w:type="dxa"/>
          </w:tcPr>
          <w:p w14:paraId="13B982A9" w14:textId="4283AB78" w:rsidR="004C4B0C" w:rsidRPr="00861AB0" w:rsidRDefault="00497C98" w:rsidP="004C4B0C">
            <w:pPr>
              <w:jc w:val="both"/>
            </w:pPr>
            <w:r>
              <w:rPr>
                <w:noProof/>
              </w:rPr>
              <w:t>New Application (Web)</w:t>
            </w:r>
          </w:p>
        </w:tc>
      </w:tr>
      <w:tr w:rsidR="004C4B0C" w:rsidRPr="00877136" w14:paraId="5E6FC346" w14:textId="77777777" w:rsidTr="004C4B0C">
        <w:tc>
          <w:tcPr>
            <w:tcW w:w="1957" w:type="dxa"/>
          </w:tcPr>
          <w:p w14:paraId="0B5E49E1" w14:textId="77777777" w:rsidR="004C4B0C" w:rsidRPr="00861AB0" w:rsidRDefault="004C4B0C" w:rsidP="004C4B0C">
            <w:pPr>
              <w:jc w:val="both"/>
              <w:rPr>
                <w:b/>
              </w:rPr>
            </w:pPr>
            <w:r w:rsidRPr="00861AB0">
              <w:rPr>
                <w:b/>
              </w:rPr>
              <w:t>Actors:</w:t>
            </w:r>
          </w:p>
        </w:tc>
        <w:tc>
          <w:tcPr>
            <w:tcW w:w="8460" w:type="dxa"/>
          </w:tcPr>
          <w:p w14:paraId="3B44EE1E" w14:textId="77777777" w:rsidR="004C4B0C" w:rsidRPr="00861AB0" w:rsidRDefault="004C4B0C" w:rsidP="004C4B0C">
            <w:pPr>
              <w:jc w:val="both"/>
            </w:pPr>
            <w:r>
              <w:t>Primary Actor: User</w:t>
            </w:r>
          </w:p>
        </w:tc>
      </w:tr>
      <w:tr w:rsidR="004C4B0C" w:rsidRPr="00877136" w14:paraId="510AFE45" w14:textId="77777777" w:rsidTr="004C4B0C">
        <w:tc>
          <w:tcPr>
            <w:tcW w:w="1957" w:type="dxa"/>
          </w:tcPr>
          <w:p w14:paraId="00A32E1F" w14:textId="77777777" w:rsidR="004C4B0C" w:rsidRPr="00861AB0" w:rsidRDefault="004C4B0C" w:rsidP="004C4B0C">
            <w:pPr>
              <w:jc w:val="both"/>
              <w:rPr>
                <w:b/>
              </w:rPr>
            </w:pPr>
            <w:r w:rsidRPr="00861AB0">
              <w:rPr>
                <w:b/>
              </w:rPr>
              <w:t>Description:</w:t>
            </w:r>
          </w:p>
        </w:tc>
        <w:tc>
          <w:tcPr>
            <w:tcW w:w="8460" w:type="dxa"/>
          </w:tcPr>
          <w:p w14:paraId="0F2D1F00" w14:textId="2D5E04E9" w:rsidR="004C4B0C" w:rsidRPr="00861AB0" w:rsidRDefault="004C4B0C" w:rsidP="004C4B0C">
            <w:pPr>
              <w:pStyle w:val="Pa49"/>
              <w:jc w:val="both"/>
              <w:rPr>
                <w:rFonts w:ascii="Times New Roman" w:hAnsi="Times New Roman"/>
              </w:rPr>
            </w:pPr>
            <w:r>
              <w:rPr>
                <w:rFonts w:ascii="Times New Roman" w:hAnsi="Times New Roman"/>
              </w:rPr>
              <w:t>User can</w:t>
            </w:r>
            <w:r w:rsidR="00497C98">
              <w:rPr>
                <w:rFonts w:ascii="Times New Roman" w:hAnsi="Times New Roman"/>
              </w:rPr>
              <w:t xml:space="preserve"> send application to government authorities</w:t>
            </w:r>
            <w:r>
              <w:rPr>
                <w:rFonts w:ascii="Times New Roman" w:hAnsi="Times New Roman"/>
              </w:rPr>
              <w:t>.</w:t>
            </w:r>
          </w:p>
        </w:tc>
      </w:tr>
      <w:tr w:rsidR="004C4B0C" w:rsidRPr="00877136" w14:paraId="50B8FF5A" w14:textId="77777777" w:rsidTr="004C4B0C">
        <w:tc>
          <w:tcPr>
            <w:tcW w:w="1957" w:type="dxa"/>
          </w:tcPr>
          <w:p w14:paraId="2DC9760C" w14:textId="77777777" w:rsidR="004C4B0C" w:rsidRPr="00861AB0" w:rsidRDefault="004C4B0C" w:rsidP="004C4B0C">
            <w:pPr>
              <w:jc w:val="both"/>
              <w:rPr>
                <w:b/>
              </w:rPr>
            </w:pPr>
            <w:r w:rsidRPr="00861AB0">
              <w:rPr>
                <w:b/>
              </w:rPr>
              <w:t>Trigger:</w:t>
            </w:r>
          </w:p>
        </w:tc>
        <w:tc>
          <w:tcPr>
            <w:tcW w:w="8460" w:type="dxa"/>
          </w:tcPr>
          <w:p w14:paraId="24C26568" w14:textId="6A4ED3AA" w:rsidR="004C4B0C" w:rsidRPr="00861AB0" w:rsidRDefault="004C4B0C" w:rsidP="004C4B0C">
            <w:pPr>
              <w:jc w:val="both"/>
            </w:pPr>
            <w:r>
              <w:t>User presses “</w:t>
            </w:r>
            <w:r w:rsidR="00090981">
              <w:t>+</w:t>
            </w:r>
            <w:r>
              <w:t>” button.</w:t>
            </w:r>
          </w:p>
        </w:tc>
      </w:tr>
      <w:tr w:rsidR="004C4B0C" w:rsidRPr="00877136" w14:paraId="29F8FCAE" w14:textId="77777777" w:rsidTr="004C4B0C">
        <w:tc>
          <w:tcPr>
            <w:tcW w:w="1957" w:type="dxa"/>
          </w:tcPr>
          <w:p w14:paraId="6428FEDA" w14:textId="77777777" w:rsidR="004C4B0C" w:rsidRPr="00861AB0" w:rsidRDefault="004C4B0C" w:rsidP="004C4B0C">
            <w:pPr>
              <w:jc w:val="both"/>
              <w:rPr>
                <w:b/>
              </w:rPr>
            </w:pPr>
            <w:r w:rsidRPr="00861AB0">
              <w:rPr>
                <w:b/>
              </w:rPr>
              <w:t>Level:</w:t>
            </w:r>
          </w:p>
        </w:tc>
        <w:tc>
          <w:tcPr>
            <w:tcW w:w="8460" w:type="dxa"/>
          </w:tcPr>
          <w:p w14:paraId="13C5E543" w14:textId="77777777" w:rsidR="004C4B0C" w:rsidRPr="00861AB0" w:rsidRDefault="004C4B0C" w:rsidP="004C4B0C">
            <w:pPr>
              <w:jc w:val="both"/>
            </w:pPr>
            <w:r>
              <w:t>High</w:t>
            </w:r>
          </w:p>
        </w:tc>
      </w:tr>
      <w:tr w:rsidR="004C4B0C" w:rsidRPr="00877136" w14:paraId="27062332" w14:textId="77777777" w:rsidTr="004C4B0C">
        <w:trPr>
          <w:trHeight w:val="467"/>
        </w:trPr>
        <w:tc>
          <w:tcPr>
            <w:tcW w:w="1957" w:type="dxa"/>
          </w:tcPr>
          <w:p w14:paraId="500261AC" w14:textId="77777777" w:rsidR="004C4B0C" w:rsidRPr="00861AB0" w:rsidRDefault="004C4B0C" w:rsidP="004C4B0C">
            <w:pPr>
              <w:jc w:val="both"/>
              <w:rPr>
                <w:b/>
              </w:rPr>
            </w:pPr>
            <w:r w:rsidRPr="00861AB0">
              <w:rPr>
                <w:b/>
              </w:rPr>
              <w:t>Preconditions:</w:t>
            </w:r>
          </w:p>
        </w:tc>
        <w:tc>
          <w:tcPr>
            <w:tcW w:w="8460" w:type="dxa"/>
          </w:tcPr>
          <w:p w14:paraId="0B4E75DC" w14:textId="77777777" w:rsidR="004C4B0C" w:rsidRDefault="004C4B0C" w:rsidP="004C4B0C">
            <w:pPr>
              <w:pStyle w:val="Pa49"/>
              <w:jc w:val="both"/>
              <w:rPr>
                <w:rFonts w:ascii="Times New Roman" w:hAnsi="Times New Roman"/>
              </w:rPr>
            </w:pPr>
            <w:r>
              <w:rPr>
                <w:rFonts w:ascii="Times New Roman" w:hAnsi="Times New Roman"/>
              </w:rPr>
              <w:t xml:space="preserve">PRE-1: User is </w:t>
            </w:r>
            <w:r w:rsidR="009152DB">
              <w:rPr>
                <w:rFonts w:ascii="Times New Roman" w:hAnsi="Times New Roman"/>
              </w:rPr>
              <w:t>logged in</w:t>
            </w:r>
          </w:p>
          <w:p w14:paraId="0669E1BF" w14:textId="577BC443" w:rsidR="00381ED2" w:rsidRPr="00381ED2" w:rsidRDefault="00381ED2" w:rsidP="00381ED2">
            <w:r>
              <w:t>PRE-2: User is in Application Menu</w:t>
            </w:r>
          </w:p>
        </w:tc>
      </w:tr>
      <w:tr w:rsidR="004C4B0C" w:rsidRPr="00877136" w14:paraId="17C0073C" w14:textId="77777777" w:rsidTr="004C4B0C">
        <w:trPr>
          <w:trHeight w:val="440"/>
        </w:trPr>
        <w:tc>
          <w:tcPr>
            <w:tcW w:w="1957" w:type="dxa"/>
          </w:tcPr>
          <w:p w14:paraId="31810198" w14:textId="77777777" w:rsidR="004C4B0C" w:rsidRPr="00861AB0" w:rsidRDefault="004C4B0C" w:rsidP="004C4B0C">
            <w:pPr>
              <w:jc w:val="both"/>
              <w:rPr>
                <w:b/>
              </w:rPr>
            </w:pPr>
            <w:r w:rsidRPr="00861AB0">
              <w:rPr>
                <w:b/>
                <w:color w:val="0D0D0D" w:themeColor="text1" w:themeTint="F2"/>
              </w:rPr>
              <w:t>Includes:</w:t>
            </w:r>
          </w:p>
        </w:tc>
        <w:tc>
          <w:tcPr>
            <w:tcW w:w="8460" w:type="dxa"/>
          </w:tcPr>
          <w:p w14:paraId="3D26E22F" w14:textId="299B5156" w:rsidR="004C4B0C" w:rsidRPr="00861AB0" w:rsidRDefault="004C4B0C" w:rsidP="004C4B0C">
            <w:pPr>
              <w:jc w:val="both"/>
            </w:pPr>
            <w:r>
              <w:t>M</w:t>
            </w:r>
            <w:r w:rsidR="002F1668">
              <w:t xml:space="preserve">1-UC2, </w:t>
            </w:r>
            <w:r w:rsidR="00381ED2">
              <w:t>M1-UC4,</w:t>
            </w:r>
          </w:p>
        </w:tc>
      </w:tr>
      <w:tr w:rsidR="004C4B0C" w:rsidRPr="00877136" w14:paraId="6AB1CE40" w14:textId="77777777" w:rsidTr="004C4B0C">
        <w:tc>
          <w:tcPr>
            <w:tcW w:w="1957" w:type="dxa"/>
          </w:tcPr>
          <w:p w14:paraId="3CE23A53" w14:textId="77777777" w:rsidR="004C4B0C" w:rsidRPr="00861AB0" w:rsidRDefault="004C4B0C" w:rsidP="004C4B0C">
            <w:pPr>
              <w:jc w:val="both"/>
              <w:rPr>
                <w:b/>
              </w:rPr>
            </w:pPr>
            <w:r w:rsidRPr="00861AB0">
              <w:rPr>
                <w:b/>
              </w:rPr>
              <w:t>Normal Flow:</w:t>
            </w:r>
          </w:p>
        </w:tc>
        <w:tc>
          <w:tcPr>
            <w:tcW w:w="8460" w:type="dxa"/>
          </w:tcPr>
          <w:p w14:paraId="4DE45E77" w14:textId="54641CA7" w:rsidR="004C4B0C" w:rsidRDefault="004C4B0C" w:rsidP="00381ED2">
            <w:pPr>
              <w:pStyle w:val="ListParagraph"/>
              <w:numPr>
                <w:ilvl w:val="0"/>
                <w:numId w:val="125"/>
              </w:numPr>
            </w:pPr>
            <w:r>
              <w:t xml:space="preserve">User will press </w:t>
            </w:r>
            <w:r w:rsidR="00EC4991">
              <w:t>‘+’ button</w:t>
            </w:r>
          </w:p>
          <w:p w14:paraId="1FAC04CB" w14:textId="5E299ADC" w:rsidR="00EC4991" w:rsidRDefault="00EC4991" w:rsidP="00381ED2">
            <w:pPr>
              <w:pStyle w:val="ListParagraph"/>
              <w:numPr>
                <w:ilvl w:val="0"/>
                <w:numId w:val="125"/>
              </w:numPr>
            </w:pPr>
            <w:r>
              <w:t>User will be asked to select government body</w:t>
            </w:r>
          </w:p>
          <w:p w14:paraId="4D08CCAD" w14:textId="280A19D8" w:rsidR="004C4B0C" w:rsidRDefault="004C4B0C" w:rsidP="00381ED2">
            <w:pPr>
              <w:pStyle w:val="ListParagraph"/>
              <w:numPr>
                <w:ilvl w:val="0"/>
                <w:numId w:val="125"/>
              </w:numPr>
            </w:pPr>
            <w:r>
              <w:t xml:space="preserve">User will </w:t>
            </w:r>
            <w:r w:rsidR="00EC4991">
              <w:t>be given a form to fill w.r.t to the authority</w:t>
            </w:r>
          </w:p>
          <w:p w14:paraId="597EE138" w14:textId="77777777" w:rsidR="004C4B0C" w:rsidRDefault="00EC4991" w:rsidP="00381ED2">
            <w:pPr>
              <w:pStyle w:val="ListParagraph"/>
              <w:numPr>
                <w:ilvl w:val="0"/>
                <w:numId w:val="125"/>
              </w:numPr>
            </w:pPr>
            <w:r>
              <w:t>User will attach the required documents in pdf or image format</w:t>
            </w:r>
          </w:p>
          <w:p w14:paraId="65A0F3B2" w14:textId="178BCF00" w:rsidR="00EC4991" w:rsidRPr="00861AB0" w:rsidRDefault="00EC4991" w:rsidP="00381ED2">
            <w:pPr>
              <w:pStyle w:val="ListParagraph"/>
              <w:numPr>
                <w:ilvl w:val="0"/>
                <w:numId w:val="125"/>
              </w:numPr>
            </w:pPr>
            <w:r>
              <w:t>User will press send button</w:t>
            </w:r>
          </w:p>
        </w:tc>
      </w:tr>
      <w:tr w:rsidR="004C4B0C" w:rsidRPr="00877136" w14:paraId="62812925" w14:textId="77777777" w:rsidTr="004C4B0C">
        <w:tc>
          <w:tcPr>
            <w:tcW w:w="1957" w:type="dxa"/>
          </w:tcPr>
          <w:p w14:paraId="42425E3E" w14:textId="77777777" w:rsidR="004C4B0C" w:rsidRPr="003907CF" w:rsidRDefault="004C4B0C" w:rsidP="004C4B0C">
            <w:pPr>
              <w:jc w:val="both"/>
              <w:rPr>
                <w:b/>
              </w:rPr>
            </w:pPr>
            <w:r w:rsidRPr="00861AB0">
              <w:rPr>
                <w:b/>
              </w:rPr>
              <w:t>Alternative Flows:</w:t>
            </w:r>
          </w:p>
        </w:tc>
        <w:tc>
          <w:tcPr>
            <w:tcW w:w="8460" w:type="dxa"/>
          </w:tcPr>
          <w:p w14:paraId="07264712" w14:textId="77777777" w:rsidR="004C4B0C" w:rsidRPr="00861AB0" w:rsidRDefault="004C4B0C" w:rsidP="004C4B0C">
            <w:r>
              <w:t>N/A</w:t>
            </w:r>
          </w:p>
        </w:tc>
      </w:tr>
      <w:tr w:rsidR="004C4B0C" w:rsidRPr="00877136" w14:paraId="6CFD6B63" w14:textId="77777777" w:rsidTr="004C4B0C">
        <w:tc>
          <w:tcPr>
            <w:tcW w:w="1957" w:type="dxa"/>
          </w:tcPr>
          <w:p w14:paraId="101465B5" w14:textId="77777777" w:rsidR="004C4B0C" w:rsidRPr="00861AB0" w:rsidRDefault="004C4B0C" w:rsidP="004C4B0C">
            <w:pPr>
              <w:jc w:val="both"/>
              <w:rPr>
                <w:b/>
              </w:rPr>
            </w:pPr>
            <w:r w:rsidRPr="00861AB0">
              <w:rPr>
                <w:b/>
              </w:rPr>
              <w:t>Exceptions:</w:t>
            </w:r>
          </w:p>
        </w:tc>
        <w:tc>
          <w:tcPr>
            <w:tcW w:w="8460" w:type="dxa"/>
          </w:tcPr>
          <w:p w14:paraId="3E4DC7C8" w14:textId="0C35459E" w:rsidR="00401E05" w:rsidRDefault="004C4B0C" w:rsidP="00401E05">
            <w:pPr>
              <w:pStyle w:val="ListParagraph"/>
              <w:numPr>
                <w:ilvl w:val="0"/>
                <w:numId w:val="126"/>
              </w:numPr>
              <w:jc w:val="both"/>
            </w:pPr>
            <w:r>
              <w:t>If</w:t>
            </w:r>
            <w:r w:rsidR="00401E05">
              <w:t xml:space="preserve"> user enters invalid CNIC prompt message will appear “Enter Valid CNIC’</w:t>
            </w:r>
          </w:p>
          <w:p w14:paraId="7AE66F46" w14:textId="06D46615" w:rsidR="00401E05" w:rsidRDefault="00401E05" w:rsidP="00401E05">
            <w:pPr>
              <w:pStyle w:val="ListParagraph"/>
              <w:numPr>
                <w:ilvl w:val="0"/>
                <w:numId w:val="126"/>
              </w:numPr>
              <w:jc w:val="both"/>
            </w:pPr>
            <w:r>
              <w:t>If user enters invalid Email prompt message will appear “Enter Valid Email’</w:t>
            </w:r>
          </w:p>
          <w:p w14:paraId="42309AA9" w14:textId="77777777" w:rsidR="004C4B0C" w:rsidRDefault="00401E05" w:rsidP="00A750DD">
            <w:pPr>
              <w:pStyle w:val="ListParagraph"/>
              <w:numPr>
                <w:ilvl w:val="0"/>
                <w:numId w:val="126"/>
              </w:numPr>
              <w:jc w:val="both"/>
            </w:pPr>
            <w:r>
              <w:t>If user enters invalid Phone prompt message will appear “Enter Valid Phone’</w:t>
            </w:r>
          </w:p>
          <w:p w14:paraId="798E8E7E" w14:textId="386ABB92" w:rsidR="002F3AA0" w:rsidRPr="00861AB0" w:rsidRDefault="002F3AA0" w:rsidP="006F6C67">
            <w:pPr>
              <w:pStyle w:val="ListParagraph"/>
              <w:numPr>
                <w:ilvl w:val="0"/>
                <w:numId w:val="126"/>
              </w:numPr>
              <w:jc w:val="both"/>
            </w:pPr>
            <w:r>
              <w:t xml:space="preserve">If user does not attach </w:t>
            </w:r>
            <w:r w:rsidR="00AC1CFF">
              <w:t>requirements</w:t>
            </w:r>
            <w:r w:rsidR="006F6C67">
              <w:t xml:space="preserve"> error message will appear saying “Attach required documents’</w:t>
            </w:r>
          </w:p>
        </w:tc>
      </w:tr>
      <w:tr w:rsidR="004C4B0C" w:rsidRPr="00877136" w14:paraId="1ACE3BE7" w14:textId="77777777" w:rsidTr="004C4B0C">
        <w:tc>
          <w:tcPr>
            <w:tcW w:w="1957" w:type="dxa"/>
          </w:tcPr>
          <w:p w14:paraId="510D994B" w14:textId="77777777" w:rsidR="004C4B0C" w:rsidRPr="00861AB0" w:rsidRDefault="004C4B0C" w:rsidP="004C4B0C">
            <w:pPr>
              <w:jc w:val="both"/>
              <w:rPr>
                <w:b/>
              </w:rPr>
            </w:pPr>
            <w:r w:rsidRPr="00861AB0">
              <w:rPr>
                <w:b/>
              </w:rPr>
              <w:t>Postconditions:</w:t>
            </w:r>
          </w:p>
        </w:tc>
        <w:tc>
          <w:tcPr>
            <w:tcW w:w="8460" w:type="dxa"/>
          </w:tcPr>
          <w:p w14:paraId="11BEB47B" w14:textId="74A6412D" w:rsidR="004C4B0C" w:rsidRDefault="004C4B0C" w:rsidP="004C4B0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w:t>
            </w:r>
            <w:r w:rsidR="009E142E">
              <w:rPr>
                <w:rFonts w:ascii="Times New Roman" w:hAnsi="Times New Roman"/>
              </w:rPr>
              <w:t xml:space="preserve">’s application will be sent to </w:t>
            </w:r>
            <w:r w:rsidR="002000A2">
              <w:rPr>
                <w:rFonts w:ascii="Times New Roman" w:hAnsi="Times New Roman"/>
              </w:rPr>
              <w:t>verification</w:t>
            </w:r>
            <w:r w:rsidR="009E142E">
              <w:rPr>
                <w:rFonts w:ascii="Times New Roman" w:hAnsi="Times New Roman"/>
              </w:rPr>
              <w:t xml:space="preserve"> phase.</w:t>
            </w:r>
          </w:p>
          <w:p w14:paraId="5C1E8B2E" w14:textId="1ED380DB" w:rsidR="004C4B0C" w:rsidRPr="00B272AB" w:rsidRDefault="004C4B0C" w:rsidP="004C4B0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w:t>
            </w:r>
            <w:r w:rsidR="009E142E">
              <w:rPr>
                <w:rFonts w:ascii="Times New Roman" w:hAnsi="Times New Roman"/>
              </w:rPr>
              <w:t>immediately get response if the application was submitted</w:t>
            </w:r>
            <w:r>
              <w:rPr>
                <w:rFonts w:ascii="Times New Roman" w:hAnsi="Times New Roman"/>
              </w:rPr>
              <w:t>.</w:t>
            </w:r>
          </w:p>
        </w:tc>
      </w:tr>
      <w:tr w:rsidR="004C4B0C" w:rsidRPr="00877136" w14:paraId="0AF2B2F9" w14:textId="77777777" w:rsidTr="004C4B0C">
        <w:tc>
          <w:tcPr>
            <w:tcW w:w="1957" w:type="dxa"/>
          </w:tcPr>
          <w:p w14:paraId="74DCDEBD" w14:textId="77777777" w:rsidR="004C4B0C" w:rsidRPr="00861AB0" w:rsidRDefault="004C4B0C" w:rsidP="004C4B0C">
            <w:pPr>
              <w:jc w:val="both"/>
              <w:rPr>
                <w:b/>
              </w:rPr>
            </w:pPr>
            <w:r w:rsidRPr="00861AB0">
              <w:rPr>
                <w:b/>
              </w:rPr>
              <w:t>Business Rules</w:t>
            </w:r>
          </w:p>
        </w:tc>
        <w:tc>
          <w:tcPr>
            <w:tcW w:w="8460" w:type="dxa"/>
          </w:tcPr>
          <w:p w14:paraId="5859DFFC" w14:textId="77777777" w:rsidR="004C4B0C" w:rsidRPr="00861AB0" w:rsidRDefault="004C4B0C" w:rsidP="004C4B0C">
            <w:pPr>
              <w:pStyle w:val="Pa49"/>
              <w:jc w:val="both"/>
            </w:pPr>
            <w:r>
              <w:rPr>
                <w:rFonts w:ascii="Times New Roman" w:hAnsi="Times New Roman"/>
              </w:rPr>
              <w:t>N/A</w:t>
            </w:r>
          </w:p>
        </w:tc>
      </w:tr>
      <w:tr w:rsidR="004C4B0C" w:rsidRPr="00877136" w14:paraId="21BE67D2" w14:textId="77777777" w:rsidTr="004C4B0C">
        <w:tc>
          <w:tcPr>
            <w:tcW w:w="1957" w:type="dxa"/>
          </w:tcPr>
          <w:p w14:paraId="1BC8A791" w14:textId="77777777" w:rsidR="004C4B0C" w:rsidRPr="00861AB0" w:rsidRDefault="004C4B0C" w:rsidP="004C4B0C">
            <w:pPr>
              <w:jc w:val="both"/>
              <w:rPr>
                <w:b/>
              </w:rPr>
            </w:pPr>
            <w:r w:rsidRPr="00861AB0">
              <w:rPr>
                <w:b/>
              </w:rPr>
              <w:t>Assumptions:</w:t>
            </w:r>
          </w:p>
        </w:tc>
        <w:tc>
          <w:tcPr>
            <w:tcW w:w="8460" w:type="dxa"/>
          </w:tcPr>
          <w:p w14:paraId="7BD1267C" w14:textId="40C41C0E" w:rsidR="004C4B0C" w:rsidRPr="00861AB0" w:rsidRDefault="00A81527" w:rsidP="004C4B0C">
            <w:pPr>
              <w:jc w:val="both"/>
            </w:pPr>
            <w:r>
              <w:t>User owns the property.</w:t>
            </w:r>
          </w:p>
        </w:tc>
      </w:tr>
    </w:tbl>
    <w:p w14:paraId="59E78A04" w14:textId="77777777" w:rsidR="00386A81" w:rsidRDefault="00386A81"/>
    <w:p w14:paraId="7068D9FD" w14:textId="77777777" w:rsidR="00386A81" w:rsidRDefault="00386A81">
      <w:r>
        <w:br w:type="page"/>
      </w:r>
    </w:p>
    <w:p w14:paraId="017FA02C" w14:textId="57F7461C" w:rsidR="00386A81" w:rsidRPr="00DD5C55" w:rsidRDefault="00386A81" w:rsidP="00386A81">
      <w:pPr>
        <w:pStyle w:val="Caption"/>
        <w:keepNext/>
        <w:spacing w:line="276" w:lineRule="auto"/>
        <w:rPr>
          <w:szCs w:val="24"/>
        </w:rPr>
      </w:pPr>
      <w:r w:rsidRPr="00DD5C55">
        <w:rPr>
          <w:szCs w:val="24"/>
        </w:rPr>
        <w:lastRenderedPageBreak/>
        <w:t xml:space="preserve">Table </w:t>
      </w:r>
      <w:r>
        <w:rPr>
          <w:szCs w:val="24"/>
        </w:rPr>
        <w:t>82</w:t>
      </w:r>
      <w:r w:rsidRPr="00DD5C55">
        <w:rPr>
          <w:noProof/>
          <w:szCs w:val="24"/>
        </w:rPr>
        <w:t>:</w:t>
      </w:r>
      <w:r>
        <w:rPr>
          <w:noProof/>
          <w:szCs w:val="24"/>
        </w:rPr>
        <w:t xml:space="preserve"> New Application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86A81" w:rsidRPr="00877136" w14:paraId="16511AB6" w14:textId="77777777" w:rsidTr="00F828EC">
        <w:tc>
          <w:tcPr>
            <w:tcW w:w="1957" w:type="dxa"/>
          </w:tcPr>
          <w:p w14:paraId="183062C5" w14:textId="77777777" w:rsidR="00386A81" w:rsidRPr="00861AB0" w:rsidRDefault="00386A81" w:rsidP="00F828EC">
            <w:pPr>
              <w:jc w:val="both"/>
              <w:rPr>
                <w:b/>
              </w:rPr>
            </w:pPr>
            <w:r w:rsidRPr="00861AB0">
              <w:rPr>
                <w:b/>
              </w:rPr>
              <w:t>Use Case ID:</w:t>
            </w:r>
          </w:p>
        </w:tc>
        <w:tc>
          <w:tcPr>
            <w:tcW w:w="8460" w:type="dxa"/>
          </w:tcPr>
          <w:p w14:paraId="1349EE8C" w14:textId="55D9E8B8" w:rsidR="00386A81" w:rsidRPr="00861AB0" w:rsidRDefault="00386A81" w:rsidP="00F828EC">
            <w:pPr>
              <w:jc w:val="both"/>
            </w:pPr>
            <w:r w:rsidRPr="00861AB0">
              <w:t xml:space="preserve"> </w:t>
            </w:r>
            <w:r>
              <w:t>M8-UC2</w:t>
            </w:r>
          </w:p>
        </w:tc>
      </w:tr>
      <w:tr w:rsidR="00386A81" w:rsidRPr="00877136" w14:paraId="3D39DF43" w14:textId="77777777" w:rsidTr="00F828EC">
        <w:tc>
          <w:tcPr>
            <w:tcW w:w="1957" w:type="dxa"/>
          </w:tcPr>
          <w:p w14:paraId="407A6988" w14:textId="77777777" w:rsidR="00386A81" w:rsidRPr="00861AB0" w:rsidRDefault="00386A81" w:rsidP="00F828EC">
            <w:pPr>
              <w:jc w:val="both"/>
              <w:rPr>
                <w:b/>
              </w:rPr>
            </w:pPr>
            <w:r w:rsidRPr="00861AB0">
              <w:rPr>
                <w:b/>
              </w:rPr>
              <w:t>Use Case Name:</w:t>
            </w:r>
          </w:p>
        </w:tc>
        <w:tc>
          <w:tcPr>
            <w:tcW w:w="8460" w:type="dxa"/>
          </w:tcPr>
          <w:p w14:paraId="332F6B73" w14:textId="086D9857" w:rsidR="00386A81" w:rsidRPr="00861AB0" w:rsidRDefault="00386A81" w:rsidP="00F828EC">
            <w:pPr>
              <w:jc w:val="both"/>
            </w:pPr>
            <w:r>
              <w:rPr>
                <w:noProof/>
              </w:rPr>
              <w:t>New Application (Mobile)</w:t>
            </w:r>
          </w:p>
        </w:tc>
      </w:tr>
      <w:tr w:rsidR="00386A81" w:rsidRPr="00877136" w14:paraId="29AF28E6" w14:textId="77777777" w:rsidTr="00F828EC">
        <w:tc>
          <w:tcPr>
            <w:tcW w:w="1957" w:type="dxa"/>
          </w:tcPr>
          <w:p w14:paraId="7036E7ED" w14:textId="77777777" w:rsidR="00386A81" w:rsidRPr="00861AB0" w:rsidRDefault="00386A81" w:rsidP="00F828EC">
            <w:pPr>
              <w:jc w:val="both"/>
              <w:rPr>
                <w:b/>
              </w:rPr>
            </w:pPr>
            <w:r w:rsidRPr="00861AB0">
              <w:rPr>
                <w:b/>
              </w:rPr>
              <w:t>Actors:</w:t>
            </w:r>
          </w:p>
        </w:tc>
        <w:tc>
          <w:tcPr>
            <w:tcW w:w="8460" w:type="dxa"/>
          </w:tcPr>
          <w:p w14:paraId="056C6018" w14:textId="77777777" w:rsidR="00386A81" w:rsidRPr="00861AB0" w:rsidRDefault="00386A81" w:rsidP="00F828EC">
            <w:pPr>
              <w:jc w:val="both"/>
            </w:pPr>
            <w:r>
              <w:t>Primary Actor: User</w:t>
            </w:r>
          </w:p>
        </w:tc>
      </w:tr>
      <w:tr w:rsidR="00386A81" w:rsidRPr="00877136" w14:paraId="35385FA8" w14:textId="77777777" w:rsidTr="00F828EC">
        <w:tc>
          <w:tcPr>
            <w:tcW w:w="1957" w:type="dxa"/>
          </w:tcPr>
          <w:p w14:paraId="3FC0D187" w14:textId="77777777" w:rsidR="00386A81" w:rsidRPr="00861AB0" w:rsidRDefault="00386A81" w:rsidP="00F828EC">
            <w:pPr>
              <w:jc w:val="both"/>
              <w:rPr>
                <w:b/>
              </w:rPr>
            </w:pPr>
            <w:r w:rsidRPr="00861AB0">
              <w:rPr>
                <w:b/>
              </w:rPr>
              <w:t>Description:</w:t>
            </w:r>
          </w:p>
        </w:tc>
        <w:tc>
          <w:tcPr>
            <w:tcW w:w="8460" w:type="dxa"/>
          </w:tcPr>
          <w:p w14:paraId="6332F6F1" w14:textId="77777777" w:rsidR="00386A81" w:rsidRPr="00861AB0" w:rsidRDefault="00386A81" w:rsidP="00F828EC">
            <w:pPr>
              <w:pStyle w:val="Pa49"/>
              <w:jc w:val="both"/>
              <w:rPr>
                <w:rFonts w:ascii="Times New Roman" w:hAnsi="Times New Roman"/>
              </w:rPr>
            </w:pPr>
            <w:r>
              <w:rPr>
                <w:rFonts w:ascii="Times New Roman" w:hAnsi="Times New Roman"/>
              </w:rPr>
              <w:t>User can send application to government authorities.</w:t>
            </w:r>
          </w:p>
        </w:tc>
      </w:tr>
      <w:tr w:rsidR="00386A81" w:rsidRPr="00877136" w14:paraId="383FF255" w14:textId="77777777" w:rsidTr="00F828EC">
        <w:tc>
          <w:tcPr>
            <w:tcW w:w="1957" w:type="dxa"/>
          </w:tcPr>
          <w:p w14:paraId="4EBA7D48" w14:textId="77777777" w:rsidR="00386A81" w:rsidRPr="00861AB0" w:rsidRDefault="00386A81" w:rsidP="00F828EC">
            <w:pPr>
              <w:jc w:val="both"/>
              <w:rPr>
                <w:b/>
              </w:rPr>
            </w:pPr>
            <w:r w:rsidRPr="00861AB0">
              <w:rPr>
                <w:b/>
              </w:rPr>
              <w:t>Trigger:</w:t>
            </w:r>
          </w:p>
        </w:tc>
        <w:tc>
          <w:tcPr>
            <w:tcW w:w="8460" w:type="dxa"/>
          </w:tcPr>
          <w:p w14:paraId="63651769" w14:textId="77777777" w:rsidR="00386A81" w:rsidRPr="00861AB0" w:rsidRDefault="00386A81" w:rsidP="00F828EC">
            <w:pPr>
              <w:jc w:val="both"/>
            </w:pPr>
            <w:r>
              <w:t>User presses “+” button.</w:t>
            </w:r>
          </w:p>
        </w:tc>
      </w:tr>
      <w:tr w:rsidR="00386A81" w:rsidRPr="00877136" w14:paraId="0EC3742D" w14:textId="77777777" w:rsidTr="00F828EC">
        <w:tc>
          <w:tcPr>
            <w:tcW w:w="1957" w:type="dxa"/>
          </w:tcPr>
          <w:p w14:paraId="084082E5" w14:textId="77777777" w:rsidR="00386A81" w:rsidRPr="00861AB0" w:rsidRDefault="00386A81" w:rsidP="00F828EC">
            <w:pPr>
              <w:jc w:val="both"/>
              <w:rPr>
                <w:b/>
              </w:rPr>
            </w:pPr>
            <w:r w:rsidRPr="00861AB0">
              <w:rPr>
                <w:b/>
              </w:rPr>
              <w:t>Level:</w:t>
            </w:r>
          </w:p>
        </w:tc>
        <w:tc>
          <w:tcPr>
            <w:tcW w:w="8460" w:type="dxa"/>
          </w:tcPr>
          <w:p w14:paraId="2DEA40C4" w14:textId="77777777" w:rsidR="00386A81" w:rsidRPr="00861AB0" w:rsidRDefault="00386A81" w:rsidP="00F828EC">
            <w:pPr>
              <w:jc w:val="both"/>
            </w:pPr>
            <w:r>
              <w:t>High</w:t>
            </w:r>
          </w:p>
        </w:tc>
      </w:tr>
      <w:tr w:rsidR="00386A81" w:rsidRPr="00877136" w14:paraId="53A6DEB1" w14:textId="77777777" w:rsidTr="00F828EC">
        <w:trPr>
          <w:trHeight w:val="467"/>
        </w:trPr>
        <w:tc>
          <w:tcPr>
            <w:tcW w:w="1957" w:type="dxa"/>
          </w:tcPr>
          <w:p w14:paraId="7B4C9512" w14:textId="77777777" w:rsidR="00386A81" w:rsidRPr="00861AB0" w:rsidRDefault="00386A81" w:rsidP="00F828EC">
            <w:pPr>
              <w:jc w:val="both"/>
              <w:rPr>
                <w:b/>
              </w:rPr>
            </w:pPr>
            <w:r w:rsidRPr="00861AB0">
              <w:rPr>
                <w:b/>
              </w:rPr>
              <w:t>Preconditions:</w:t>
            </w:r>
          </w:p>
        </w:tc>
        <w:tc>
          <w:tcPr>
            <w:tcW w:w="8460" w:type="dxa"/>
          </w:tcPr>
          <w:p w14:paraId="43FFD29E" w14:textId="77777777" w:rsidR="00386A81" w:rsidRDefault="00386A81" w:rsidP="00F828EC">
            <w:pPr>
              <w:pStyle w:val="Pa49"/>
              <w:jc w:val="both"/>
              <w:rPr>
                <w:rFonts w:ascii="Times New Roman" w:hAnsi="Times New Roman"/>
              </w:rPr>
            </w:pPr>
            <w:r>
              <w:rPr>
                <w:rFonts w:ascii="Times New Roman" w:hAnsi="Times New Roman"/>
              </w:rPr>
              <w:t>PRE-1: User is logged in</w:t>
            </w:r>
          </w:p>
          <w:p w14:paraId="483FD3A3" w14:textId="77777777" w:rsidR="00386A81" w:rsidRPr="00381ED2" w:rsidRDefault="00386A81" w:rsidP="00F828EC">
            <w:r>
              <w:t>PRE-2: User is in Application Menu</w:t>
            </w:r>
          </w:p>
        </w:tc>
      </w:tr>
      <w:tr w:rsidR="00386A81" w:rsidRPr="00877136" w14:paraId="1BD8984F" w14:textId="77777777" w:rsidTr="00F828EC">
        <w:trPr>
          <w:trHeight w:val="440"/>
        </w:trPr>
        <w:tc>
          <w:tcPr>
            <w:tcW w:w="1957" w:type="dxa"/>
          </w:tcPr>
          <w:p w14:paraId="43BA1B45" w14:textId="77777777" w:rsidR="00386A81" w:rsidRPr="00861AB0" w:rsidRDefault="00386A81" w:rsidP="00F828EC">
            <w:pPr>
              <w:jc w:val="both"/>
              <w:rPr>
                <w:b/>
              </w:rPr>
            </w:pPr>
            <w:r w:rsidRPr="00861AB0">
              <w:rPr>
                <w:b/>
                <w:color w:val="0D0D0D" w:themeColor="text1" w:themeTint="F2"/>
              </w:rPr>
              <w:t>Includes:</w:t>
            </w:r>
          </w:p>
        </w:tc>
        <w:tc>
          <w:tcPr>
            <w:tcW w:w="8460" w:type="dxa"/>
          </w:tcPr>
          <w:p w14:paraId="55B50047" w14:textId="4B693B09" w:rsidR="00386A81" w:rsidRPr="00861AB0" w:rsidRDefault="00386A81" w:rsidP="00F828EC">
            <w:pPr>
              <w:jc w:val="both"/>
            </w:pPr>
            <w:r>
              <w:t>M1-UC</w:t>
            </w:r>
            <w:r w:rsidR="00B931D2">
              <w:t>1</w:t>
            </w:r>
            <w:r>
              <w:t>, M1-UC</w:t>
            </w:r>
            <w:r w:rsidR="00B931D2">
              <w:t>3</w:t>
            </w:r>
          </w:p>
        </w:tc>
      </w:tr>
      <w:tr w:rsidR="00386A81" w:rsidRPr="00877136" w14:paraId="1643F253" w14:textId="77777777" w:rsidTr="00F828EC">
        <w:tc>
          <w:tcPr>
            <w:tcW w:w="1957" w:type="dxa"/>
          </w:tcPr>
          <w:p w14:paraId="5F57D37B" w14:textId="77777777" w:rsidR="00386A81" w:rsidRPr="00861AB0" w:rsidRDefault="00386A81" w:rsidP="00F828EC">
            <w:pPr>
              <w:jc w:val="both"/>
              <w:rPr>
                <w:b/>
              </w:rPr>
            </w:pPr>
            <w:r w:rsidRPr="00861AB0">
              <w:rPr>
                <w:b/>
              </w:rPr>
              <w:t>Normal Flow:</w:t>
            </w:r>
          </w:p>
        </w:tc>
        <w:tc>
          <w:tcPr>
            <w:tcW w:w="8460" w:type="dxa"/>
          </w:tcPr>
          <w:p w14:paraId="47590C25" w14:textId="77777777" w:rsidR="00386A81" w:rsidRDefault="00386A81" w:rsidP="004500B6">
            <w:pPr>
              <w:pStyle w:val="ListParagraph"/>
              <w:numPr>
                <w:ilvl w:val="0"/>
                <w:numId w:val="127"/>
              </w:numPr>
            </w:pPr>
            <w:r>
              <w:t>User will press ‘+’ button</w:t>
            </w:r>
          </w:p>
          <w:p w14:paraId="3E33C7F3" w14:textId="77777777" w:rsidR="00386A81" w:rsidRDefault="00386A81" w:rsidP="004500B6">
            <w:pPr>
              <w:pStyle w:val="ListParagraph"/>
              <w:numPr>
                <w:ilvl w:val="0"/>
                <w:numId w:val="127"/>
              </w:numPr>
            </w:pPr>
            <w:r>
              <w:t>User will be asked to select government body</w:t>
            </w:r>
          </w:p>
          <w:p w14:paraId="638A8D51" w14:textId="77777777" w:rsidR="00386A81" w:rsidRDefault="00386A81" w:rsidP="004500B6">
            <w:pPr>
              <w:pStyle w:val="ListParagraph"/>
              <w:numPr>
                <w:ilvl w:val="0"/>
                <w:numId w:val="127"/>
              </w:numPr>
            </w:pPr>
            <w:r>
              <w:t>User will be given a form to fill w.r.t to the authority</w:t>
            </w:r>
          </w:p>
          <w:p w14:paraId="555C46AC" w14:textId="77777777" w:rsidR="00386A81" w:rsidRDefault="00386A81" w:rsidP="004500B6">
            <w:pPr>
              <w:pStyle w:val="ListParagraph"/>
              <w:numPr>
                <w:ilvl w:val="0"/>
                <w:numId w:val="127"/>
              </w:numPr>
            </w:pPr>
            <w:r>
              <w:t>User will attach the required documents in pdf or image format</w:t>
            </w:r>
          </w:p>
          <w:p w14:paraId="5010240D" w14:textId="77777777" w:rsidR="00386A81" w:rsidRPr="00861AB0" w:rsidRDefault="00386A81" w:rsidP="004500B6">
            <w:pPr>
              <w:pStyle w:val="ListParagraph"/>
              <w:numPr>
                <w:ilvl w:val="0"/>
                <w:numId w:val="127"/>
              </w:numPr>
            </w:pPr>
            <w:r>
              <w:t>User will press send button</w:t>
            </w:r>
          </w:p>
        </w:tc>
      </w:tr>
      <w:tr w:rsidR="00386A81" w:rsidRPr="00877136" w14:paraId="31475E78" w14:textId="77777777" w:rsidTr="00F828EC">
        <w:tc>
          <w:tcPr>
            <w:tcW w:w="1957" w:type="dxa"/>
          </w:tcPr>
          <w:p w14:paraId="47B40755" w14:textId="77777777" w:rsidR="00386A81" w:rsidRPr="003907CF" w:rsidRDefault="00386A81" w:rsidP="00F828EC">
            <w:pPr>
              <w:jc w:val="both"/>
              <w:rPr>
                <w:b/>
              </w:rPr>
            </w:pPr>
            <w:r w:rsidRPr="00861AB0">
              <w:rPr>
                <w:b/>
              </w:rPr>
              <w:t>Alternative Flows:</w:t>
            </w:r>
          </w:p>
        </w:tc>
        <w:tc>
          <w:tcPr>
            <w:tcW w:w="8460" w:type="dxa"/>
          </w:tcPr>
          <w:p w14:paraId="608A3606" w14:textId="77777777" w:rsidR="00386A81" w:rsidRPr="00861AB0" w:rsidRDefault="00386A81" w:rsidP="00F828EC">
            <w:r>
              <w:t>N/A</w:t>
            </w:r>
          </w:p>
        </w:tc>
      </w:tr>
      <w:tr w:rsidR="00386A81" w:rsidRPr="00877136" w14:paraId="44453D12" w14:textId="77777777" w:rsidTr="00F828EC">
        <w:tc>
          <w:tcPr>
            <w:tcW w:w="1957" w:type="dxa"/>
          </w:tcPr>
          <w:p w14:paraId="19FFF6B7" w14:textId="77777777" w:rsidR="00386A81" w:rsidRPr="00861AB0" w:rsidRDefault="00386A81" w:rsidP="00F828EC">
            <w:pPr>
              <w:jc w:val="both"/>
              <w:rPr>
                <w:b/>
              </w:rPr>
            </w:pPr>
            <w:r w:rsidRPr="00861AB0">
              <w:rPr>
                <w:b/>
              </w:rPr>
              <w:t>Exceptions:</w:t>
            </w:r>
          </w:p>
        </w:tc>
        <w:tc>
          <w:tcPr>
            <w:tcW w:w="8460" w:type="dxa"/>
          </w:tcPr>
          <w:p w14:paraId="0BA88B26" w14:textId="77777777" w:rsidR="00386A81" w:rsidRDefault="00386A81" w:rsidP="00386A81">
            <w:pPr>
              <w:pStyle w:val="ListParagraph"/>
              <w:numPr>
                <w:ilvl w:val="0"/>
                <w:numId w:val="126"/>
              </w:numPr>
              <w:jc w:val="both"/>
            </w:pPr>
            <w:r>
              <w:t>If user enters invalid CNIC prompt message will appear “Enter Valid CNIC’</w:t>
            </w:r>
          </w:p>
          <w:p w14:paraId="5BEEDAEA" w14:textId="77777777" w:rsidR="00386A81" w:rsidRDefault="00386A81" w:rsidP="00386A81">
            <w:pPr>
              <w:pStyle w:val="ListParagraph"/>
              <w:numPr>
                <w:ilvl w:val="0"/>
                <w:numId w:val="126"/>
              </w:numPr>
              <w:jc w:val="both"/>
            </w:pPr>
            <w:r>
              <w:t>If user enters invalid Email prompt message will appear “Enter Valid Email’</w:t>
            </w:r>
          </w:p>
          <w:p w14:paraId="0FBD2F9E" w14:textId="77777777" w:rsidR="00386A81" w:rsidRDefault="00386A81" w:rsidP="00386A81">
            <w:pPr>
              <w:pStyle w:val="ListParagraph"/>
              <w:numPr>
                <w:ilvl w:val="0"/>
                <w:numId w:val="126"/>
              </w:numPr>
              <w:jc w:val="both"/>
            </w:pPr>
            <w:r>
              <w:t>If user enters invalid Phone prompt message will appear “Enter Valid Phone’</w:t>
            </w:r>
          </w:p>
          <w:p w14:paraId="75511FFE" w14:textId="3AB714BF" w:rsidR="00E34D5A" w:rsidRPr="00861AB0" w:rsidRDefault="00E34D5A" w:rsidP="00386A81">
            <w:pPr>
              <w:pStyle w:val="ListParagraph"/>
              <w:numPr>
                <w:ilvl w:val="0"/>
                <w:numId w:val="126"/>
              </w:numPr>
              <w:jc w:val="both"/>
            </w:pPr>
            <w:r>
              <w:t xml:space="preserve">If user does not attach </w:t>
            </w:r>
            <w:r w:rsidR="00AC1CFF">
              <w:t>requirements</w:t>
            </w:r>
            <w:r>
              <w:t xml:space="preserve"> error message will appear saying “Attach required documents’</w:t>
            </w:r>
          </w:p>
        </w:tc>
      </w:tr>
      <w:tr w:rsidR="00386A81" w:rsidRPr="00877136" w14:paraId="1FE8000C" w14:textId="77777777" w:rsidTr="00F828EC">
        <w:tc>
          <w:tcPr>
            <w:tcW w:w="1957" w:type="dxa"/>
          </w:tcPr>
          <w:p w14:paraId="2F44C7A9" w14:textId="77777777" w:rsidR="00386A81" w:rsidRPr="00861AB0" w:rsidRDefault="00386A81" w:rsidP="00F828EC">
            <w:pPr>
              <w:jc w:val="both"/>
              <w:rPr>
                <w:b/>
              </w:rPr>
            </w:pPr>
            <w:r w:rsidRPr="00861AB0">
              <w:rPr>
                <w:b/>
              </w:rPr>
              <w:t>Postconditions:</w:t>
            </w:r>
          </w:p>
        </w:tc>
        <w:tc>
          <w:tcPr>
            <w:tcW w:w="8460" w:type="dxa"/>
          </w:tcPr>
          <w:p w14:paraId="7CAC7C5A" w14:textId="30F439F9" w:rsidR="00386A81" w:rsidRDefault="00386A81" w:rsidP="00F828E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pplication will be sent to </w:t>
            </w:r>
            <w:r w:rsidR="002000A2">
              <w:rPr>
                <w:rFonts w:ascii="Times New Roman" w:hAnsi="Times New Roman"/>
              </w:rPr>
              <w:t>verification</w:t>
            </w:r>
            <w:r>
              <w:rPr>
                <w:rFonts w:ascii="Times New Roman" w:hAnsi="Times New Roman"/>
              </w:rPr>
              <w:t xml:space="preserve"> phase.</w:t>
            </w:r>
          </w:p>
          <w:p w14:paraId="002B805C" w14:textId="77777777" w:rsidR="00386A81" w:rsidRPr="00B272AB" w:rsidRDefault="00386A81" w:rsidP="00F828E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immediately get response if the application was submitted.</w:t>
            </w:r>
          </w:p>
        </w:tc>
      </w:tr>
      <w:tr w:rsidR="00386A81" w:rsidRPr="00877136" w14:paraId="7987EBC6" w14:textId="77777777" w:rsidTr="00F828EC">
        <w:tc>
          <w:tcPr>
            <w:tcW w:w="1957" w:type="dxa"/>
          </w:tcPr>
          <w:p w14:paraId="22568FCC" w14:textId="77777777" w:rsidR="00386A81" w:rsidRPr="00861AB0" w:rsidRDefault="00386A81" w:rsidP="00F828EC">
            <w:pPr>
              <w:jc w:val="both"/>
              <w:rPr>
                <w:b/>
              </w:rPr>
            </w:pPr>
            <w:r w:rsidRPr="00861AB0">
              <w:rPr>
                <w:b/>
              </w:rPr>
              <w:t>Business Rules</w:t>
            </w:r>
          </w:p>
        </w:tc>
        <w:tc>
          <w:tcPr>
            <w:tcW w:w="8460" w:type="dxa"/>
          </w:tcPr>
          <w:p w14:paraId="6DD75940" w14:textId="77777777" w:rsidR="00386A81" w:rsidRPr="00861AB0" w:rsidRDefault="00386A81" w:rsidP="00F828EC">
            <w:pPr>
              <w:pStyle w:val="Pa49"/>
              <w:jc w:val="both"/>
            </w:pPr>
            <w:r>
              <w:rPr>
                <w:rFonts w:ascii="Times New Roman" w:hAnsi="Times New Roman"/>
              </w:rPr>
              <w:t>N/A</w:t>
            </w:r>
          </w:p>
        </w:tc>
      </w:tr>
      <w:tr w:rsidR="00386A81" w:rsidRPr="00877136" w14:paraId="790C5BC4" w14:textId="77777777" w:rsidTr="00F828EC">
        <w:tc>
          <w:tcPr>
            <w:tcW w:w="1957" w:type="dxa"/>
          </w:tcPr>
          <w:p w14:paraId="6E6D1120" w14:textId="77777777" w:rsidR="00386A81" w:rsidRPr="00861AB0" w:rsidRDefault="00386A81" w:rsidP="00F828EC">
            <w:pPr>
              <w:jc w:val="both"/>
              <w:rPr>
                <w:b/>
              </w:rPr>
            </w:pPr>
            <w:r w:rsidRPr="00861AB0">
              <w:rPr>
                <w:b/>
              </w:rPr>
              <w:t>Assumptions:</w:t>
            </w:r>
          </w:p>
        </w:tc>
        <w:tc>
          <w:tcPr>
            <w:tcW w:w="8460" w:type="dxa"/>
          </w:tcPr>
          <w:p w14:paraId="6936DEC0" w14:textId="1F658FC7" w:rsidR="00386A81" w:rsidRPr="00861AB0" w:rsidRDefault="0066700E" w:rsidP="00F828EC">
            <w:pPr>
              <w:jc w:val="both"/>
            </w:pPr>
            <w:r>
              <w:t>User owns the property.</w:t>
            </w:r>
          </w:p>
        </w:tc>
      </w:tr>
    </w:tbl>
    <w:p w14:paraId="0F5D6EA7" w14:textId="77777777" w:rsidR="00B9330B" w:rsidRDefault="00B9330B"/>
    <w:p w14:paraId="2D871207" w14:textId="77777777" w:rsidR="00B9330B" w:rsidRDefault="00B9330B">
      <w:r>
        <w:br w:type="page"/>
      </w:r>
    </w:p>
    <w:p w14:paraId="31CB7315" w14:textId="1208D8CC" w:rsidR="00B9330B" w:rsidRPr="00DD5C55" w:rsidRDefault="00B9330B" w:rsidP="00B9330B">
      <w:pPr>
        <w:pStyle w:val="Caption"/>
        <w:keepNext/>
        <w:spacing w:line="276" w:lineRule="auto"/>
        <w:rPr>
          <w:szCs w:val="24"/>
        </w:rPr>
      </w:pPr>
      <w:r w:rsidRPr="00DD5C55">
        <w:rPr>
          <w:szCs w:val="24"/>
        </w:rPr>
        <w:lastRenderedPageBreak/>
        <w:t xml:space="preserve">Table </w:t>
      </w:r>
      <w:r>
        <w:rPr>
          <w:szCs w:val="24"/>
        </w:rPr>
        <w:t>83</w:t>
      </w:r>
      <w:r w:rsidRPr="00DD5C55">
        <w:rPr>
          <w:noProof/>
          <w:szCs w:val="24"/>
        </w:rPr>
        <w:t>:</w:t>
      </w:r>
      <w:r>
        <w:rPr>
          <w:noProof/>
          <w:szCs w:val="24"/>
        </w:rPr>
        <w:t xml:space="preserve"> Verify Application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9330B" w:rsidRPr="00877136" w14:paraId="6E7444D0" w14:textId="77777777" w:rsidTr="00F828EC">
        <w:tc>
          <w:tcPr>
            <w:tcW w:w="1957" w:type="dxa"/>
          </w:tcPr>
          <w:p w14:paraId="650AAC9E" w14:textId="77777777" w:rsidR="00B9330B" w:rsidRPr="00861AB0" w:rsidRDefault="00B9330B" w:rsidP="00F828EC">
            <w:pPr>
              <w:jc w:val="both"/>
              <w:rPr>
                <w:b/>
              </w:rPr>
            </w:pPr>
            <w:r w:rsidRPr="00861AB0">
              <w:rPr>
                <w:b/>
              </w:rPr>
              <w:t>Use Case ID:</w:t>
            </w:r>
          </w:p>
        </w:tc>
        <w:tc>
          <w:tcPr>
            <w:tcW w:w="8460" w:type="dxa"/>
          </w:tcPr>
          <w:p w14:paraId="658D07E2" w14:textId="414EB4F6" w:rsidR="00B9330B" w:rsidRPr="00861AB0" w:rsidRDefault="00B9330B" w:rsidP="00F828EC">
            <w:pPr>
              <w:jc w:val="both"/>
            </w:pPr>
            <w:r w:rsidRPr="00861AB0">
              <w:t xml:space="preserve"> </w:t>
            </w:r>
            <w:r>
              <w:t>M8-UC3</w:t>
            </w:r>
          </w:p>
        </w:tc>
      </w:tr>
      <w:tr w:rsidR="00B9330B" w:rsidRPr="00877136" w14:paraId="1DD88753" w14:textId="77777777" w:rsidTr="00F828EC">
        <w:tc>
          <w:tcPr>
            <w:tcW w:w="1957" w:type="dxa"/>
          </w:tcPr>
          <w:p w14:paraId="7D80C5FC" w14:textId="77777777" w:rsidR="00B9330B" w:rsidRPr="00861AB0" w:rsidRDefault="00B9330B" w:rsidP="00F828EC">
            <w:pPr>
              <w:jc w:val="both"/>
              <w:rPr>
                <w:b/>
              </w:rPr>
            </w:pPr>
            <w:r w:rsidRPr="00861AB0">
              <w:rPr>
                <w:b/>
              </w:rPr>
              <w:t>Use Case Name:</w:t>
            </w:r>
          </w:p>
        </w:tc>
        <w:tc>
          <w:tcPr>
            <w:tcW w:w="8460" w:type="dxa"/>
          </w:tcPr>
          <w:p w14:paraId="50386070" w14:textId="62EB8FE5" w:rsidR="00B9330B" w:rsidRPr="00861AB0" w:rsidRDefault="001033C2" w:rsidP="00F828EC">
            <w:pPr>
              <w:jc w:val="both"/>
            </w:pPr>
            <w:r>
              <w:rPr>
                <w:noProof/>
              </w:rPr>
              <w:t>Verify</w:t>
            </w:r>
            <w:r w:rsidR="00B9330B">
              <w:rPr>
                <w:noProof/>
              </w:rPr>
              <w:t xml:space="preserve"> Application (Web)</w:t>
            </w:r>
          </w:p>
        </w:tc>
      </w:tr>
      <w:tr w:rsidR="00B9330B" w:rsidRPr="00877136" w14:paraId="4DBA4D37" w14:textId="77777777" w:rsidTr="00F828EC">
        <w:tc>
          <w:tcPr>
            <w:tcW w:w="1957" w:type="dxa"/>
          </w:tcPr>
          <w:p w14:paraId="16CC3E71" w14:textId="77777777" w:rsidR="00B9330B" w:rsidRPr="00861AB0" w:rsidRDefault="00B9330B" w:rsidP="00F828EC">
            <w:pPr>
              <w:jc w:val="both"/>
              <w:rPr>
                <w:b/>
              </w:rPr>
            </w:pPr>
            <w:r w:rsidRPr="00861AB0">
              <w:rPr>
                <w:b/>
              </w:rPr>
              <w:t>Actors:</w:t>
            </w:r>
          </w:p>
        </w:tc>
        <w:tc>
          <w:tcPr>
            <w:tcW w:w="8460" w:type="dxa"/>
          </w:tcPr>
          <w:p w14:paraId="70E1D99E" w14:textId="77777777" w:rsidR="00B9330B" w:rsidRDefault="00B9330B" w:rsidP="00F828EC">
            <w:pPr>
              <w:jc w:val="both"/>
            </w:pPr>
            <w:r>
              <w:t xml:space="preserve">Primary Actor: </w:t>
            </w:r>
            <w:r w:rsidR="004422C3">
              <w:t>SCM</w:t>
            </w:r>
          </w:p>
          <w:p w14:paraId="34842CE0" w14:textId="41E53BE8" w:rsidR="007039BD" w:rsidRPr="00861AB0" w:rsidRDefault="007039BD" w:rsidP="00F828EC">
            <w:pPr>
              <w:jc w:val="both"/>
            </w:pPr>
            <w:r>
              <w:t>Secondary Actor: User</w:t>
            </w:r>
          </w:p>
        </w:tc>
      </w:tr>
      <w:tr w:rsidR="00B9330B" w:rsidRPr="00877136" w14:paraId="29588177" w14:textId="77777777" w:rsidTr="00F828EC">
        <w:tc>
          <w:tcPr>
            <w:tcW w:w="1957" w:type="dxa"/>
          </w:tcPr>
          <w:p w14:paraId="7F310786" w14:textId="77777777" w:rsidR="00B9330B" w:rsidRPr="00861AB0" w:rsidRDefault="00B9330B" w:rsidP="00F828EC">
            <w:pPr>
              <w:jc w:val="both"/>
              <w:rPr>
                <w:b/>
              </w:rPr>
            </w:pPr>
            <w:r w:rsidRPr="00861AB0">
              <w:rPr>
                <w:b/>
              </w:rPr>
              <w:t>Description:</w:t>
            </w:r>
          </w:p>
        </w:tc>
        <w:tc>
          <w:tcPr>
            <w:tcW w:w="8460" w:type="dxa"/>
          </w:tcPr>
          <w:p w14:paraId="16FAAA00" w14:textId="7129B586" w:rsidR="00B9330B" w:rsidRPr="00861AB0" w:rsidRDefault="00B9330B" w:rsidP="00F828EC">
            <w:pPr>
              <w:pStyle w:val="Pa49"/>
              <w:jc w:val="both"/>
              <w:rPr>
                <w:rFonts w:ascii="Times New Roman" w:hAnsi="Times New Roman"/>
              </w:rPr>
            </w:pPr>
            <w:r>
              <w:rPr>
                <w:rFonts w:ascii="Times New Roman" w:hAnsi="Times New Roman"/>
              </w:rPr>
              <w:t>User</w:t>
            </w:r>
            <w:r w:rsidR="004422C3">
              <w:rPr>
                <w:rFonts w:ascii="Times New Roman" w:hAnsi="Times New Roman"/>
              </w:rPr>
              <w:t>’s application will be verified before sending</w:t>
            </w:r>
            <w:r>
              <w:rPr>
                <w:rFonts w:ascii="Times New Roman" w:hAnsi="Times New Roman"/>
              </w:rPr>
              <w:t>.</w:t>
            </w:r>
          </w:p>
        </w:tc>
      </w:tr>
      <w:tr w:rsidR="00B9330B" w:rsidRPr="00877136" w14:paraId="5BEEF76D" w14:textId="77777777" w:rsidTr="00F828EC">
        <w:tc>
          <w:tcPr>
            <w:tcW w:w="1957" w:type="dxa"/>
          </w:tcPr>
          <w:p w14:paraId="436B864D" w14:textId="77777777" w:rsidR="00B9330B" w:rsidRPr="00861AB0" w:rsidRDefault="00B9330B" w:rsidP="00F828EC">
            <w:pPr>
              <w:jc w:val="both"/>
              <w:rPr>
                <w:b/>
              </w:rPr>
            </w:pPr>
            <w:r w:rsidRPr="00861AB0">
              <w:rPr>
                <w:b/>
              </w:rPr>
              <w:t>Trigger:</w:t>
            </w:r>
          </w:p>
        </w:tc>
        <w:tc>
          <w:tcPr>
            <w:tcW w:w="8460" w:type="dxa"/>
          </w:tcPr>
          <w:p w14:paraId="0F0C0A2C" w14:textId="5404AA3F" w:rsidR="00B9330B" w:rsidRPr="00861AB0" w:rsidRDefault="00B9330B" w:rsidP="00F828EC">
            <w:pPr>
              <w:jc w:val="both"/>
            </w:pPr>
            <w:r>
              <w:t>User presses “</w:t>
            </w:r>
            <w:r w:rsidR="00BF2C07">
              <w:t>Send</w:t>
            </w:r>
            <w:r>
              <w:t>” button.</w:t>
            </w:r>
          </w:p>
        </w:tc>
      </w:tr>
      <w:tr w:rsidR="00B9330B" w:rsidRPr="00877136" w14:paraId="4243BA06" w14:textId="77777777" w:rsidTr="00F828EC">
        <w:tc>
          <w:tcPr>
            <w:tcW w:w="1957" w:type="dxa"/>
          </w:tcPr>
          <w:p w14:paraId="7996E856" w14:textId="77777777" w:rsidR="00B9330B" w:rsidRPr="00861AB0" w:rsidRDefault="00B9330B" w:rsidP="00F828EC">
            <w:pPr>
              <w:jc w:val="both"/>
              <w:rPr>
                <w:b/>
              </w:rPr>
            </w:pPr>
            <w:r w:rsidRPr="00861AB0">
              <w:rPr>
                <w:b/>
              </w:rPr>
              <w:t>Level:</w:t>
            </w:r>
          </w:p>
        </w:tc>
        <w:tc>
          <w:tcPr>
            <w:tcW w:w="8460" w:type="dxa"/>
          </w:tcPr>
          <w:p w14:paraId="2D5C1FFB" w14:textId="77777777" w:rsidR="00B9330B" w:rsidRPr="00861AB0" w:rsidRDefault="00B9330B" w:rsidP="00F828EC">
            <w:pPr>
              <w:jc w:val="both"/>
            </w:pPr>
            <w:r>
              <w:t>High</w:t>
            </w:r>
          </w:p>
        </w:tc>
      </w:tr>
      <w:tr w:rsidR="00B9330B" w:rsidRPr="00877136" w14:paraId="4D379799" w14:textId="77777777" w:rsidTr="00F828EC">
        <w:trPr>
          <w:trHeight w:val="467"/>
        </w:trPr>
        <w:tc>
          <w:tcPr>
            <w:tcW w:w="1957" w:type="dxa"/>
          </w:tcPr>
          <w:p w14:paraId="3B4449DA" w14:textId="77777777" w:rsidR="00B9330B" w:rsidRPr="00861AB0" w:rsidRDefault="00B9330B" w:rsidP="00F828EC">
            <w:pPr>
              <w:jc w:val="both"/>
              <w:rPr>
                <w:b/>
              </w:rPr>
            </w:pPr>
            <w:r w:rsidRPr="00861AB0">
              <w:rPr>
                <w:b/>
              </w:rPr>
              <w:t>Preconditions:</w:t>
            </w:r>
          </w:p>
        </w:tc>
        <w:tc>
          <w:tcPr>
            <w:tcW w:w="8460" w:type="dxa"/>
          </w:tcPr>
          <w:p w14:paraId="45D20996" w14:textId="77777777" w:rsidR="00B9330B" w:rsidRDefault="00B9330B" w:rsidP="00F828EC">
            <w:pPr>
              <w:pStyle w:val="Pa49"/>
              <w:jc w:val="both"/>
              <w:rPr>
                <w:rFonts w:ascii="Times New Roman" w:hAnsi="Times New Roman"/>
              </w:rPr>
            </w:pPr>
            <w:r>
              <w:rPr>
                <w:rFonts w:ascii="Times New Roman" w:hAnsi="Times New Roman"/>
              </w:rPr>
              <w:t>PRE-1: User is logged in</w:t>
            </w:r>
          </w:p>
          <w:p w14:paraId="25C68DB8" w14:textId="4F7DAF1B" w:rsidR="00B9330B" w:rsidRPr="00381ED2" w:rsidRDefault="00B9330B" w:rsidP="00F828EC">
            <w:r>
              <w:t xml:space="preserve">PRE-2: User </w:t>
            </w:r>
            <w:r w:rsidR="006B3E72">
              <w:t>sent the application</w:t>
            </w:r>
          </w:p>
        </w:tc>
      </w:tr>
      <w:tr w:rsidR="00B9330B" w:rsidRPr="00877136" w14:paraId="28E649E6" w14:textId="77777777" w:rsidTr="00F828EC">
        <w:trPr>
          <w:trHeight w:val="440"/>
        </w:trPr>
        <w:tc>
          <w:tcPr>
            <w:tcW w:w="1957" w:type="dxa"/>
          </w:tcPr>
          <w:p w14:paraId="68BF948F" w14:textId="77777777" w:rsidR="00B9330B" w:rsidRPr="00861AB0" w:rsidRDefault="00B9330B" w:rsidP="00F828EC">
            <w:pPr>
              <w:jc w:val="both"/>
              <w:rPr>
                <w:b/>
              </w:rPr>
            </w:pPr>
            <w:r w:rsidRPr="00861AB0">
              <w:rPr>
                <w:b/>
                <w:color w:val="0D0D0D" w:themeColor="text1" w:themeTint="F2"/>
              </w:rPr>
              <w:t>Includes:</w:t>
            </w:r>
          </w:p>
        </w:tc>
        <w:tc>
          <w:tcPr>
            <w:tcW w:w="8460" w:type="dxa"/>
          </w:tcPr>
          <w:p w14:paraId="18B312D6" w14:textId="15F2F7B6" w:rsidR="00B9330B" w:rsidRPr="00861AB0" w:rsidRDefault="00B9330B" w:rsidP="00F828EC">
            <w:pPr>
              <w:jc w:val="both"/>
            </w:pPr>
            <w:r>
              <w:t>M1-UC2, M1-UC4,</w:t>
            </w:r>
            <w:r w:rsidR="006F202B">
              <w:t xml:space="preserve"> M8-UC1</w:t>
            </w:r>
          </w:p>
        </w:tc>
      </w:tr>
      <w:tr w:rsidR="00B9330B" w:rsidRPr="00877136" w14:paraId="09EDFF76" w14:textId="77777777" w:rsidTr="00F828EC">
        <w:tc>
          <w:tcPr>
            <w:tcW w:w="1957" w:type="dxa"/>
          </w:tcPr>
          <w:p w14:paraId="25ADD233" w14:textId="77777777" w:rsidR="00B9330B" w:rsidRPr="00861AB0" w:rsidRDefault="00B9330B" w:rsidP="00F828EC">
            <w:pPr>
              <w:jc w:val="both"/>
              <w:rPr>
                <w:b/>
              </w:rPr>
            </w:pPr>
            <w:r w:rsidRPr="00861AB0">
              <w:rPr>
                <w:b/>
              </w:rPr>
              <w:t>Normal Flow:</w:t>
            </w:r>
          </w:p>
        </w:tc>
        <w:tc>
          <w:tcPr>
            <w:tcW w:w="8460" w:type="dxa"/>
          </w:tcPr>
          <w:p w14:paraId="1865B99C" w14:textId="17B5830B" w:rsidR="00B9330B" w:rsidRDefault="00B9330B" w:rsidP="004422C3">
            <w:pPr>
              <w:pStyle w:val="ListParagraph"/>
              <w:numPr>
                <w:ilvl w:val="0"/>
                <w:numId w:val="128"/>
              </w:numPr>
            </w:pPr>
            <w:r>
              <w:t>User will press ‘</w:t>
            </w:r>
            <w:r w:rsidR="00271B0D">
              <w:t>Send</w:t>
            </w:r>
            <w:r>
              <w:t>’ button</w:t>
            </w:r>
          </w:p>
          <w:p w14:paraId="118E494D" w14:textId="412ED0D8" w:rsidR="00B9330B" w:rsidRDefault="00271B0D" w:rsidP="004422C3">
            <w:pPr>
              <w:pStyle w:val="ListParagraph"/>
              <w:numPr>
                <w:ilvl w:val="0"/>
                <w:numId w:val="128"/>
              </w:numPr>
            </w:pPr>
            <w:r>
              <w:t xml:space="preserve">SCM verifies if there is any other application for same address. One address can have only one application. </w:t>
            </w:r>
          </w:p>
          <w:p w14:paraId="1A9EC838" w14:textId="5EE1ACD8" w:rsidR="00B9330B" w:rsidRDefault="00271B0D" w:rsidP="004422C3">
            <w:pPr>
              <w:pStyle w:val="ListParagraph"/>
              <w:numPr>
                <w:ilvl w:val="0"/>
                <w:numId w:val="128"/>
              </w:numPr>
            </w:pPr>
            <w:r>
              <w:t>SCM verifies if the applications against CNIC are not more than five.</w:t>
            </w:r>
          </w:p>
          <w:p w14:paraId="7004F9BF" w14:textId="29B0307D" w:rsidR="00B9330B" w:rsidRPr="00861AB0" w:rsidRDefault="00271B0D" w:rsidP="00271B0D">
            <w:pPr>
              <w:pStyle w:val="ListParagraph"/>
              <w:numPr>
                <w:ilvl w:val="0"/>
                <w:numId w:val="128"/>
              </w:numPr>
            </w:pPr>
            <w:r>
              <w:t>SCM informs user if the application is sent to respective authority or not.</w:t>
            </w:r>
          </w:p>
        </w:tc>
      </w:tr>
      <w:tr w:rsidR="00B9330B" w:rsidRPr="00877136" w14:paraId="6094AB42" w14:textId="77777777" w:rsidTr="00F828EC">
        <w:tc>
          <w:tcPr>
            <w:tcW w:w="1957" w:type="dxa"/>
          </w:tcPr>
          <w:p w14:paraId="0A6E1B13" w14:textId="77777777" w:rsidR="00B9330B" w:rsidRPr="003907CF" w:rsidRDefault="00B9330B" w:rsidP="00F828EC">
            <w:pPr>
              <w:jc w:val="both"/>
              <w:rPr>
                <w:b/>
              </w:rPr>
            </w:pPr>
            <w:r w:rsidRPr="00861AB0">
              <w:rPr>
                <w:b/>
              </w:rPr>
              <w:t>Alternative Flows:</w:t>
            </w:r>
          </w:p>
        </w:tc>
        <w:tc>
          <w:tcPr>
            <w:tcW w:w="8460" w:type="dxa"/>
          </w:tcPr>
          <w:p w14:paraId="3D116D23" w14:textId="77777777" w:rsidR="00B9330B" w:rsidRPr="00861AB0" w:rsidRDefault="00B9330B" w:rsidP="00F828EC">
            <w:r>
              <w:t>N/A</w:t>
            </w:r>
          </w:p>
        </w:tc>
      </w:tr>
      <w:tr w:rsidR="00B9330B" w:rsidRPr="00877136" w14:paraId="745EB4C9" w14:textId="77777777" w:rsidTr="00F828EC">
        <w:tc>
          <w:tcPr>
            <w:tcW w:w="1957" w:type="dxa"/>
          </w:tcPr>
          <w:p w14:paraId="427AF11F" w14:textId="77777777" w:rsidR="00B9330B" w:rsidRPr="00861AB0" w:rsidRDefault="00B9330B" w:rsidP="00F828EC">
            <w:pPr>
              <w:jc w:val="both"/>
              <w:rPr>
                <w:b/>
              </w:rPr>
            </w:pPr>
            <w:r w:rsidRPr="00861AB0">
              <w:rPr>
                <w:b/>
              </w:rPr>
              <w:t>Exceptions:</w:t>
            </w:r>
          </w:p>
        </w:tc>
        <w:tc>
          <w:tcPr>
            <w:tcW w:w="8460" w:type="dxa"/>
          </w:tcPr>
          <w:p w14:paraId="01810C8E" w14:textId="2EEE0BA0" w:rsidR="00B9330B" w:rsidRDefault="00B9330B" w:rsidP="004422C3">
            <w:pPr>
              <w:pStyle w:val="ListParagraph"/>
              <w:numPr>
                <w:ilvl w:val="0"/>
                <w:numId w:val="129"/>
              </w:numPr>
              <w:jc w:val="both"/>
            </w:pPr>
            <w:r>
              <w:t xml:space="preserve">If </w:t>
            </w:r>
            <w:r w:rsidR="00C42CFD">
              <w:t xml:space="preserve">a request has been made for same address </w:t>
            </w:r>
            <w:r>
              <w:t>prompt message will appear “</w:t>
            </w:r>
            <w:r w:rsidR="00C42CFD">
              <w:t xml:space="preserve">One application </w:t>
            </w:r>
            <w:r w:rsidR="002000A2">
              <w:t>request</w:t>
            </w:r>
            <w:r w:rsidR="00C42CFD">
              <w:t xml:space="preserve"> against this address has already </w:t>
            </w:r>
            <w:r w:rsidR="00D269C1">
              <w:t xml:space="preserve">been </w:t>
            </w:r>
            <w:r w:rsidR="00C42CFD">
              <w:t>made</w:t>
            </w:r>
            <w:r w:rsidR="00D269C1">
              <w:t>.</w:t>
            </w:r>
            <w:r w:rsidR="002D5A03">
              <w:t xml:space="preserve"> </w:t>
            </w:r>
            <w:r w:rsidR="00C42CFD">
              <w:t>Complete previous request to request more.</w:t>
            </w:r>
            <w:r>
              <w:t>’</w:t>
            </w:r>
          </w:p>
          <w:p w14:paraId="6922BAA1" w14:textId="35543254" w:rsidR="00B9330B" w:rsidRPr="00861AB0" w:rsidRDefault="00C42CFD" w:rsidP="00C42CFD">
            <w:pPr>
              <w:pStyle w:val="ListParagraph"/>
              <w:numPr>
                <w:ilvl w:val="0"/>
                <w:numId w:val="129"/>
              </w:numPr>
              <w:jc w:val="both"/>
            </w:pPr>
            <w:r>
              <w:t xml:space="preserve">If five requests have been made with same CNIC prompt message will appear “this CNIC has already made five </w:t>
            </w:r>
            <w:r w:rsidR="002000A2">
              <w:t>requests</w:t>
            </w:r>
            <w:r>
              <w:t>. Complete previous requests to request more.’</w:t>
            </w:r>
            <w:r w:rsidR="00B9330B">
              <w:t xml:space="preserve"> </w:t>
            </w:r>
          </w:p>
        </w:tc>
      </w:tr>
      <w:tr w:rsidR="00B9330B" w:rsidRPr="00877136" w14:paraId="1850AA43" w14:textId="77777777" w:rsidTr="00F828EC">
        <w:tc>
          <w:tcPr>
            <w:tcW w:w="1957" w:type="dxa"/>
          </w:tcPr>
          <w:p w14:paraId="704A7E59" w14:textId="77777777" w:rsidR="00B9330B" w:rsidRPr="00861AB0" w:rsidRDefault="00B9330B" w:rsidP="00F828EC">
            <w:pPr>
              <w:jc w:val="both"/>
              <w:rPr>
                <w:b/>
              </w:rPr>
            </w:pPr>
            <w:r w:rsidRPr="00861AB0">
              <w:rPr>
                <w:b/>
              </w:rPr>
              <w:t>Postconditions:</w:t>
            </w:r>
          </w:p>
        </w:tc>
        <w:tc>
          <w:tcPr>
            <w:tcW w:w="8460" w:type="dxa"/>
          </w:tcPr>
          <w:p w14:paraId="74DE1BEF" w14:textId="41D50E67" w:rsidR="00B9330B" w:rsidRDefault="00B9330B" w:rsidP="00F828E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pplication will be sent to</w:t>
            </w:r>
            <w:r w:rsidR="008C51AD">
              <w:rPr>
                <w:rFonts w:ascii="Times New Roman" w:hAnsi="Times New Roman"/>
              </w:rPr>
              <w:t xml:space="preserve"> government body</w:t>
            </w:r>
            <w:r>
              <w:rPr>
                <w:rFonts w:ascii="Times New Roman" w:hAnsi="Times New Roman"/>
              </w:rPr>
              <w:t>.</w:t>
            </w:r>
          </w:p>
          <w:p w14:paraId="07E2868E" w14:textId="77777777" w:rsidR="00B9330B" w:rsidRPr="00B272AB" w:rsidRDefault="00B9330B" w:rsidP="00F828E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immediately get response if the application was submitted.</w:t>
            </w:r>
          </w:p>
        </w:tc>
      </w:tr>
      <w:tr w:rsidR="00B9330B" w:rsidRPr="00877136" w14:paraId="20CA0C29" w14:textId="77777777" w:rsidTr="00F828EC">
        <w:tc>
          <w:tcPr>
            <w:tcW w:w="1957" w:type="dxa"/>
          </w:tcPr>
          <w:p w14:paraId="69A09A6A" w14:textId="77777777" w:rsidR="00B9330B" w:rsidRPr="00861AB0" w:rsidRDefault="00B9330B" w:rsidP="00F828EC">
            <w:pPr>
              <w:jc w:val="both"/>
              <w:rPr>
                <w:b/>
              </w:rPr>
            </w:pPr>
            <w:r w:rsidRPr="00861AB0">
              <w:rPr>
                <w:b/>
              </w:rPr>
              <w:t>Business Rules</w:t>
            </w:r>
          </w:p>
        </w:tc>
        <w:tc>
          <w:tcPr>
            <w:tcW w:w="8460" w:type="dxa"/>
          </w:tcPr>
          <w:p w14:paraId="5150B8B0" w14:textId="77777777" w:rsidR="00B9330B" w:rsidRPr="00861AB0" w:rsidRDefault="00B9330B" w:rsidP="00F828EC">
            <w:pPr>
              <w:pStyle w:val="Pa49"/>
              <w:jc w:val="both"/>
            </w:pPr>
            <w:r>
              <w:rPr>
                <w:rFonts w:ascii="Times New Roman" w:hAnsi="Times New Roman"/>
              </w:rPr>
              <w:t>N/A</w:t>
            </w:r>
          </w:p>
        </w:tc>
      </w:tr>
      <w:tr w:rsidR="00B9330B" w:rsidRPr="00877136" w14:paraId="5BAC8D48" w14:textId="77777777" w:rsidTr="00F828EC">
        <w:tc>
          <w:tcPr>
            <w:tcW w:w="1957" w:type="dxa"/>
          </w:tcPr>
          <w:p w14:paraId="02413AAB" w14:textId="77777777" w:rsidR="00B9330B" w:rsidRPr="00861AB0" w:rsidRDefault="00B9330B" w:rsidP="00F828EC">
            <w:pPr>
              <w:jc w:val="both"/>
              <w:rPr>
                <w:b/>
              </w:rPr>
            </w:pPr>
            <w:r w:rsidRPr="00861AB0">
              <w:rPr>
                <w:b/>
              </w:rPr>
              <w:t>Assumptions:</w:t>
            </w:r>
          </w:p>
        </w:tc>
        <w:tc>
          <w:tcPr>
            <w:tcW w:w="8460" w:type="dxa"/>
          </w:tcPr>
          <w:p w14:paraId="1B746753" w14:textId="5B8F27FE" w:rsidR="00B9330B" w:rsidRPr="00861AB0" w:rsidRDefault="00B9330B" w:rsidP="00F828EC">
            <w:pPr>
              <w:jc w:val="both"/>
            </w:pPr>
            <w:r>
              <w:t>User</w:t>
            </w:r>
            <w:r w:rsidR="00EA612A">
              <w:t xml:space="preserve"> owns the property</w:t>
            </w:r>
            <w:r>
              <w:t>.</w:t>
            </w:r>
          </w:p>
        </w:tc>
      </w:tr>
    </w:tbl>
    <w:p w14:paraId="347174A8" w14:textId="77777777" w:rsidR="007A2739" w:rsidRDefault="007A2739"/>
    <w:p w14:paraId="15F41D35" w14:textId="77777777" w:rsidR="007A2739" w:rsidRDefault="007A2739">
      <w:r>
        <w:br w:type="page"/>
      </w:r>
    </w:p>
    <w:p w14:paraId="51113AEB" w14:textId="53B7281B" w:rsidR="007A2739" w:rsidRPr="00DD5C55" w:rsidRDefault="007A2739" w:rsidP="007A2739">
      <w:pPr>
        <w:pStyle w:val="Caption"/>
        <w:keepNext/>
        <w:spacing w:line="276" w:lineRule="auto"/>
        <w:rPr>
          <w:szCs w:val="24"/>
        </w:rPr>
      </w:pPr>
      <w:r w:rsidRPr="00DD5C55">
        <w:rPr>
          <w:szCs w:val="24"/>
        </w:rPr>
        <w:lastRenderedPageBreak/>
        <w:t xml:space="preserve">Table </w:t>
      </w:r>
      <w:r>
        <w:rPr>
          <w:szCs w:val="24"/>
        </w:rPr>
        <w:t>8</w:t>
      </w:r>
      <w:r w:rsidR="00604838">
        <w:rPr>
          <w:szCs w:val="24"/>
        </w:rPr>
        <w:t>4</w:t>
      </w:r>
      <w:r w:rsidRPr="00DD5C55">
        <w:rPr>
          <w:noProof/>
          <w:szCs w:val="24"/>
        </w:rPr>
        <w:t>:</w:t>
      </w:r>
      <w:r>
        <w:rPr>
          <w:noProof/>
          <w:szCs w:val="24"/>
        </w:rPr>
        <w:t xml:space="preserve"> Verify Application (</w:t>
      </w:r>
      <w:r w:rsidR="00604838">
        <w:rPr>
          <w:noProof/>
          <w:szCs w:val="24"/>
        </w:rPr>
        <w:t>Mobile</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A2739" w:rsidRPr="00877136" w14:paraId="10D55BF1" w14:textId="77777777" w:rsidTr="00F828EC">
        <w:tc>
          <w:tcPr>
            <w:tcW w:w="1957" w:type="dxa"/>
          </w:tcPr>
          <w:p w14:paraId="1D0E19D9" w14:textId="77777777" w:rsidR="007A2739" w:rsidRPr="00861AB0" w:rsidRDefault="007A2739" w:rsidP="00F828EC">
            <w:pPr>
              <w:jc w:val="both"/>
              <w:rPr>
                <w:b/>
              </w:rPr>
            </w:pPr>
            <w:r w:rsidRPr="00861AB0">
              <w:rPr>
                <w:b/>
              </w:rPr>
              <w:t>Use Case ID:</w:t>
            </w:r>
          </w:p>
        </w:tc>
        <w:tc>
          <w:tcPr>
            <w:tcW w:w="8460" w:type="dxa"/>
          </w:tcPr>
          <w:p w14:paraId="41025074" w14:textId="6861382E" w:rsidR="007A2739" w:rsidRPr="00861AB0" w:rsidRDefault="007A2739" w:rsidP="00F828EC">
            <w:pPr>
              <w:jc w:val="both"/>
            </w:pPr>
            <w:r w:rsidRPr="00861AB0">
              <w:t xml:space="preserve"> </w:t>
            </w:r>
            <w:r>
              <w:t>M8-UC</w:t>
            </w:r>
            <w:r w:rsidR="00B0150C">
              <w:t>4</w:t>
            </w:r>
          </w:p>
        </w:tc>
      </w:tr>
      <w:tr w:rsidR="007A2739" w:rsidRPr="00877136" w14:paraId="70138AB0" w14:textId="77777777" w:rsidTr="00F828EC">
        <w:tc>
          <w:tcPr>
            <w:tcW w:w="1957" w:type="dxa"/>
          </w:tcPr>
          <w:p w14:paraId="6434F24F" w14:textId="77777777" w:rsidR="007A2739" w:rsidRPr="00861AB0" w:rsidRDefault="007A2739" w:rsidP="00F828EC">
            <w:pPr>
              <w:jc w:val="both"/>
              <w:rPr>
                <w:b/>
              </w:rPr>
            </w:pPr>
            <w:r w:rsidRPr="00861AB0">
              <w:rPr>
                <w:b/>
              </w:rPr>
              <w:t>Use Case Name:</w:t>
            </w:r>
          </w:p>
        </w:tc>
        <w:tc>
          <w:tcPr>
            <w:tcW w:w="8460" w:type="dxa"/>
          </w:tcPr>
          <w:p w14:paraId="5E409EA8" w14:textId="355A3783" w:rsidR="007A2739" w:rsidRPr="00861AB0" w:rsidRDefault="007A2739" w:rsidP="00F828EC">
            <w:pPr>
              <w:jc w:val="both"/>
            </w:pPr>
            <w:r>
              <w:rPr>
                <w:noProof/>
              </w:rPr>
              <w:t>Verify Application (</w:t>
            </w:r>
            <w:r w:rsidR="00604838">
              <w:rPr>
                <w:noProof/>
              </w:rPr>
              <w:t>Mobile</w:t>
            </w:r>
            <w:r>
              <w:rPr>
                <w:noProof/>
              </w:rPr>
              <w:t>)</w:t>
            </w:r>
          </w:p>
        </w:tc>
      </w:tr>
      <w:tr w:rsidR="007A2739" w:rsidRPr="00877136" w14:paraId="326CBE9E" w14:textId="77777777" w:rsidTr="00F828EC">
        <w:tc>
          <w:tcPr>
            <w:tcW w:w="1957" w:type="dxa"/>
          </w:tcPr>
          <w:p w14:paraId="38BC8536" w14:textId="77777777" w:rsidR="007A2739" w:rsidRPr="00861AB0" w:rsidRDefault="007A2739" w:rsidP="00F828EC">
            <w:pPr>
              <w:jc w:val="both"/>
              <w:rPr>
                <w:b/>
              </w:rPr>
            </w:pPr>
            <w:r w:rsidRPr="00861AB0">
              <w:rPr>
                <w:b/>
              </w:rPr>
              <w:t>Actors:</w:t>
            </w:r>
          </w:p>
        </w:tc>
        <w:tc>
          <w:tcPr>
            <w:tcW w:w="8460" w:type="dxa"/>
          </w:tcPr>
          <w:p w14:paraId="334F4B73" w14:textId="77777777" w:rsidR="007A2739" w:rsidRDefault="007A2739" w:rsidP="00F828EC">
            <w:pPr>
              <w:jc w:val="both"/>
            </w:pPr>
            <w:r>
              <w:t>Primary Actor: SCM</w:t>
            </w:r>
          </w:p>
          <w:p w14:paraId="040E44A9" w14:textId="77777777" w:rsidR="007A2739" w:rsidRPr="00861AB0" w:rsidRDefault="007A2739" w:rsidP="00F828EC">
            <w:pPr>
              <w:jc w:val="both"/>
            </w:pPr>
            <w:r>
              <w:t>Secondary Actor: User</w:t>
            </w:r>
          </w:p>
        </w:tc>
      </w:tr>
      <w:tr w:rsidR="007A2739" w:rsidRPr="00877136" w14:paraId="62FFC418" w14:textId="77777777" w:rsidTr="00F828EC">
        <w:tc>
          <w:tcPr>
            <w:tcW w:w="1957" w:type="dxa"/>
          </w:tcPr>
          <w:p w14:paraId="10D98838" w14:textId="77777777" w:rsidR="007A2739" w:rsidRPr="00861AB0" w:rsidRDefault="007A2739" w:rsidP="00F828EC">
            <w:pPr>
              <w:jc w:val="both"/>
              <w:rPr>
                <w:b/>
              </w:rPr>
            </w:pPr>
            <w:r w:rsidRPr="00861AB0">
              <w:rPr>
                <w:b/>
              </w:rPr>
              <w:t>Description:</w:t>
            </w:r>
          </w:p>
        </w:tc>
        <w:tc>
          <w:tcPr>
            <w:tcW w:w="8460" w:type="dxa"/>
          </w:tcPr>
          <w:p w14:paraId="044B9780" w14:textId="77777777" w:rsidR="007A2739" w:rsidRPr="00861AB0" w:rsidRDefault="007A2739" w:rsidP="00F828EC">
            <w:pPr>
              <w:pStyle w:val="Pa49"/>
              <w:jc w:val="both"/>
              <w:rPr>
                <w:rFonts w:ascii="Times New Roman" w:hAnsi="Times New Roman"/>
              </w:rPr>
            </w:pPr>
            <w:r>
              <w:rPr>
                <w:rFonts w:ascii="Times New Roman" w:hAnsi="Times New Roman"/>
              </w:rPr>
              <w:t>User’s application will be verified before sending.</w:t>
            </w:r>
          </w:p>
        </w:tc>
      </w:tr>
      <w:tr w:rsidR="007A2739" w:rsidRPr="00877136" w14:paraId="442EFFBF" w14:textId="77777777" w:rsidTr="00F828EC">
        <w:tc>
          <w:tcPr>
            <w:tcW w:w="1957" w:type="dxa"/>
          </w:tcPr>
          <w:p w14:paraId="0912A836" w14:textId="77777777" w:rsidR="007A2739" w:rsidRPr="00861AB0" w:rsidRDefault="007A2739" w:rsidP="00F828EC">
            <w:pPr>
              <w:jc w:val="both"/>
              <w:rPr>
                <w:b/>
              </w:rPr>
            </w:pPr>
            <w:r w:rsidRPr="00861AB0">
              <w:rPr>
                <w:b/>
              </w:rPr>
              <w:t>Trigger:</w:t>
            </w:r>
          </w:p>
        </w:tc>
        <w:tc>
          <w:tcPr>
            <w:tcW w:w="8460" w:type="dxa"/>
          </w:tcPr>
          <w:p w14:paraId="2BCBCAC7" w14:textId="77777777" w:rsidR="007A2739" w:rsidRPr="00861AB0" w:rsidRDefault="007A2739" w:rsidP="00F828EC">
            <w:pPr>
              <w:jc w:val="both"/>
            </w:pPr>
            <w:r>
              <w:t>User presses “Send” button.</w:t>
            </w:r>
          </w:p>
        </w:tc>
      </w:tr>
      <w:tr w:rsidR="007A2739" w:rsidRPr="00877136" w14:paraId="32ECEB56" w14:textId="77777777" w:rsidTr="00F828EC">
        <w:tc>
          <w:tcPr>
            <w:tcW w:w="1957" w:type="dxa"/>
          </w:tcPr>
          <w:p w14:paraId="5A1618DA" w14:textId="77777777" w:rsidR="007A2739" w:rsidRPr="00861AB0" w:rsidRDefault="007A2739" w:rsidP="00F828EC">
            <w:pPr>
              <w:jc w:val="both"/>
              <w:rPr>
                <w:b/>
              </w:rPr>
            </w:pPr>
            <w:r w:rsidRPr="00861AB0">
              <w:rPr>
                <w:b/>
              </w:rPr>
              <w:t>Level:</w:t>
            </w:r>
          </w:p>
        </w:tc>
        <w:tc>
          <w:tcPr>
            <w:tcW w:w="8460" w:type="dxa"/>
          </w:tcPr>
          <w:p w14:paraId="1CC45490" w14:textId="77777777" w:rsidR="007A2739" w:rsidRPr="00861AB0" w:rsidRDefault="007A2739" w:rsidP="00F828EC">
            <w:pPr>
              <w:jc w:val="both"/>
            </w:pPr>
            <w:r>
              <w:t>High</w:t>
            </w:r>
          </w:p>
        </w:tc>
      </w:tr>
      <w:tr w:rsidR="007A2739" w:rsidRPr="00877136" w14:paraId="2E672309" w14:textId="77777777" w:rsidTr="00F828EC">
        <w:trPr>
          <w:trHeight w:val="467"/>
        </w:trPr>
        <w:tc>
          <w:tcPr>
            <w:tcW w:w="1957" w:type="dxa"/>
          </w:tcPr>
          <w:p w14:paraId="460CFF9C" w14:textId="77777777" w:rsidR="007A2739" w:rsidRPr="00861AB0" w:rsidRDefault="007A2739" w:rsidP="00F828EC">
            <w:pPr>
              <w:jc w:val="both"/>
              <w:rPr>
                <w:b/>
              </w:rPr>
            </w:pPr>
            <w:r w:rsidRPr="00861AB0">
              <w:rPr>
                <w:b/>
              </w:rPr>
              <w:t>Preconditions:</w:t>
            </w:r>
          </w:p>
        </w:tc>
        <w:tc>
          <w:tcPr>
            <w:tcW w:w="8460" w:type="dxa"/>
          </w:tcPr>
          <w:p w14:paraId="7BB6D471" w14:textId="77777777" w:rsidR="007A2739" w:rsidRDefault="007A2739" w:rsidP="00F828EC">
            <w:pPr>
              <w:pStyle w:val="Pa49"/>
              <w:jc w:val="both"/>
              <w:rPr>
                <w:rFonts w:ascii="Times New Roman" w:hAnsi="Times New Roman"/>
              </w:rPr>
            </w:pPr>
            <w:r>
              <w:rPr>
                <w:rFonts w:ascii="Times New Roman" w:hAnsi="Times New Roman"/>
              </w:rPr>
              <w:t>PRE-1: User is logged in</w:t>
            </w:r>
          </w:p>
          <w:p w14:paraId="3000EBE9" w14:textId="77777777" w:rsidR="007A2739" w:rsidRPr="00381ED2" w:rsidRDefault="007A2739" w:rsidP="00F828EC">
            <w:r>
              <w:t>PRE-2: User sent the application</w:t>
            </w:r>
          </w:p>
        </w:tc>
      </w:tr>
      <w:tr w:rsidR="007A2739" w:rsidRPr="00877136" w14:paraId="4D53EBCE" w14:textId="77777777" w:rsidTr="00F828EC">
        <w:trPr>
          <w:trHeight w:val="440"/>
        </w:trPr>
        <w:tc>
          <w:tcPr>
            <w:tcW w:w="1957" w:type="dxa"/>
          </w:tcPr>
          <w:p w14:paraId="45B7DE7F" w14:textId="77777777" w:rsidR="007A2739" w:rsidRPr="00861AB0" w:rsidRDefault="007A2739" w:rsidP="00F828EC">
            <w:pPr>
              <w:jc w:val="both"/>
              <w:rPr>
                <w:b/>
              </w:rPr>
            </w:pPr>
            <w:r w:rsidRPr="00861AB0">
              <w:rPr>
                <w:b/>
                <w:color w:val="0D0D0D" w:themeColor="text1" w:themeTint="F2"/>
              </w:rPr>
              <w:t>Includes:</w:t>
            </w:r>
          </w:p>
        </w:tc>
        <w:tc>
          <w:tcPr>
            <w:tcW w:w="8460" w:type="dxa"/>
          </w:tcPr>
          <w:p w14:paraId="39DF79E4" w14:textId="7C7BB5D9" w:rsidR="007A2739" w:rsidRPr="00861AB0" w:rsidRDefault="007A2739" w:rsidP="00F828EC">
            <w:pPr>
              <w:jc w:val="both"/>
            </w:pPr>
            <w:r>
              <w:t>M1-UC</w:t>
            </w:r>
            <w:r w:rsidR="006F202B">
              <w:t>1</w:t>
            </w:r>
            <w:r>
              <w:t>, M1-UC</w:t>
            </w:r>
            <w:r w:rsidR="006F202B">
              <w:t>3</w:t>
            </w:r>
            <w:r>
              <w:t>,</w:t>
            </w:r>
            <w:r w:rsidR="008B0D23">
              <w:t xml:space="preserve"> M8-UC2</w:t>
            </w:r>
          </w:p>
        </w:tc>
      </w:tr>
      <w:tr w:rsidR="007A2739" w:rsidRPr="00877136" w14:paraId="69FFE742" w14:textId="77777777" w:rsidTr="00F828EC">
        <w:tc>
          <w:tcPr>
            <w:tcW w:w="1957" w:type="dxa"/>
          </w:tcPr>
          <w:p w14:paraId="278A1EB8" w14:textId="77777777" w:rsidR="007A2739" w:rsidRPr="00861AB0" w:rsidRDefault="007A2739" w:rsidP="00F828EC">
            <w:pPr>
              <w:jc w:val="both"/>
              <w:rPr>
                <w:b/>
              </w:rPr>
            </w:pPr>
            <w:r w:rsidRPr="00861AB0">
              <w:rPr>
                <w:b/>
              </w:rPr>
              <w:t>Normal Flow:</w:t>
            </w:r>
          </w:p>
        </w:tc>
        <w:tc>
          <w:tcPr>
            <w:tcW w:w="8460" w:type="dxa"/>
          </w:tcPr>
          <w:p w14:paraId="78C94D5C" w14:textId="77777777" w:rsidR="007A2739" w:rsidRDefault="007A2739" w:rsidP="006F202B">
            <w:pPr>
              <w:pStyle w:val="ListParagraph"/>
              <w:numPr>
                <w:ilvl w:val="0"/>
                <w:numId w:val="130"/>
              </w:numPr>
            </w:pPr>
            <w:r>
              <w:t>User will press ‘Send’ button</w:t>
            </w:r>
          </w:p>
          <w:p w14:paraId="5DA9BE6D" w14:textId="77777777" w:rsidR="007A2739" w:rsidRDefault="007A2739" w:rsidP="006F202B">
            <w:pPr>
              <w:pStyle w:val="ListParagraph"/>
              <w:numPr>
                <w:ilvl w:val="0"/>
                <w:numId w:val="130"/>
              </w:numPr>
            </w:pPr>
            <w:r>
              <w:t xml:space="preserve">SCM verifies if there is any other application for same address. One address can have only one application. </w:t>
            </w:r>
          </w:p>
          <w:p w14:paraId="53FB4D1D" w14:textId="77777777" w:rsidR="007A2739" w:rsidRDefault="007A2739" w:rsidP="006F202B">
            <w:pPr>
              <w:pStyle w:val="ListParagraph"/>
              <w:numPr>
                <w:ilvl w:val="0"/>
                <w:numId w:val="130"/>
              </w:numPr>
            </w:pPr>
            <w:r>
              <w:t>SCM verifies if the applications against CNIC are not more than five.</w:t>
            </w:r>
          </w:p>
          <w:p w14:paraId="6ACA327D" w14:textId="77777777" w:rsidR="007A2739" w:rsidRPr="00861AB0" w:rsidRDefault="007A2739" w:rsidP="006F202B">
            <w:pPr>
              <w:pStyle w:val="ListParagraph"/>
              <w:numPr>
                <w:ilvl w:val="0"/>
                <w:numId w:val="130"/>
              </w:numPr>
            </w:pPr>
            <w:r>
              <w:t>SCM informs user if the application is sent to respective authority or not.</w:t>
            </w:r>
          </w:p>
        </w:tc>
      </w:tr>
      <w:tr w:rsidR="007A2739" w:rsidRPr="00877136" w14:paraId="26CBAE05" w14:textId="77777777" w:rsidTr="00F828EC">
        <w:tc>
          <w:tcPr>
            <w:tcW w:w="1957" w:type="dxa"/>
          </w:tcPr>
          <w:p w14:paraId="1957C6F0" w14:textId="77777777" w:rsidR="007A2739" w:rsidRPr="003907CF" w:rsidRDefault="007A2739" w:rsidP="00F828EC">
            <w:pPr>
              <w:jc w:val="both"/>
              <w:rPr>
                <w:b/>
              </w:rPr>
            </w:pPr>
            <w:r w:rsidRPr="00861AB0">
              <w:rPr>
                <w:b/>
              </w:rPr>
              <w:t>Alternative Flows:</w:t>
            </w:r>
          </w:p>
        </w:tc>
        <w:tc>
          <w:tcPr>
            <w:tcW w:w="8460" w:type="dxa"/>
          </w:tcPr>
          <w:p w14:paraId="5777B79C" w14:textId="77777777" w:rsidR="007A2739" w:rsidRPr="00861AB0" w:rsidRDefault="007A2739" w:rsidP="00F828EC">
            <w:r>
              <w:t>N/A</w:t>
            </w:r>
          </w:p>
        </w:tc>
      </w:tr>
      <w:tr w:rsidR="007A2739" w:rsidRPr="00877136" w14:paraId="65B9F29E" w14:textId="77777777" w:rsidTr="00F828EC">
        <w:tc>
          <w:tcPr>
            <w:tcW w:w="1957" w:type="dxa"/>
          </w:tcPr>
          <w:p w14:paraId="6EDFC131" w14:textId="77777777" w:rsidR="007A2739" w:rsidRPr="00861AB0" w:rsidRDefault="007A2739" w:rsidP="00F828EC">
            <w:pPr>
              <w:jc w:val="both"/>
              <w:rPr>
                <w:b/>
              </w:rPr>
            </w:pPr>
            <w:r w:rsidRPr="00861AB0">
              <w:rPr>
                <w:b/>
              </w:rPr>
              <w:t>Exceptions:</w:t>
            </w:r>
          </w:p>
        </w:tc>
        <w:tc>
          <w:tcPr>
            <w:tcW w:w="8460" w:type="dxa"/>
          </w:tcPr>
          <w:p w14:paraId="19036AAA" w14:textId="104B033E" w:rsidR="007A2739" w:rsidRDefault="007A2739" w:rsidP="007A2739">
            <w:pPr>
              <w:pStyle w:val="ListParagraph"/>
              <w:numPr>
                <w:ilvl w:val="0"/>
                <w:numId w:val="129"/>
              </w:numPr>
              <w:jc w:val="both"/>
            </w:pPr>
            <w:r>
              <w:t xml:space="preserve">If a request has been made for same address prompt message will appear “One application </w:t>
            </w:r>
            <w:r w:rsidR="002000A2">
              <w:t>request</w:t>
            </w:r>
            <w:r>
              <w:t xml:space="preserve"> against this address has already been made. Complete previous request to request more.’</w:t>
            </w:r>
          </w:p>
          <w:p w14:paraId="331FCAF5" w14:textId="0E1510D9" w:rsidR="007A2739" w:rsidRPr="00861AB0" w:rsidRDefault="007A2739" w:rsidP="007A2739">
            <w:pPr>
              <w:pStyle w:val="ListParagraph"/>
              <w:numPr>
                <w:ilvl w:val="0"/>
                <w:numId w:val="129"/>
              </w:numPr>
              <w:jc w:val="both"/>
            </w:pPr>
            <w:r>
              <w:t xml:space="preserve">If five requests have been made with same CNIC prompt message will appear “this CNIC has already made five </w:t>
            </w:r>
            <w:r w:rsidR="002000A2">
              <w:t>requests</w:t>
            </w:r>
            <w:r>
              <w:t xml:space="preserve">. Complete previous requests to request more.’ </w:t>
            </w:r>
          </w:p>
        </w:tc>
      </w:tr>
      <w:tr w:rsidR="007A2739" w:rsidRPr="00877136" w14:paraId="70F5F2EF" w14:textId="77777777" w:rsidTr="00F828EC">
        <w:tc>
          <w:tcPr>
            <w:tcW w:w="1957" w:type="dxa"/>
          </w:tcPr>
          <w:p w14:paraId="299D7A88" w14:textId="77777777" w:rsidR="007A2739" w:rsidRPr="00861AB0" w:rsidRDefault="007A2739" w:rsidP="00F828EC">
            <w:pPr>
              <w:jc w:val="both"/>
              <w:rPr>
                <w:b/>
              </w:rPr>
            </w:pPr>
            <w:r w:rsidRPr="00861AB0">
              <w:rPr>
                <w:b/>
              </w:rPr>
              <w:t>Postconditions:</w:t>
            </w:r>
          </w:p>
        </w:tc>
        <w:tc>
          <w:tcPr>
            <w:tcW w:w="8460" w:type="dxa"/>
          </w:tcPr>
          <w:p w14:paraId="197272CC" w14:textId="77777777" w:rsidR="007A2739" w:rsidRDefault="007A2739" w:rsidP="00F828E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s application will be sent to government body.</w:t>
            </w:r>
          </w:p>
          <w:p w14:paraId="56AAC936" w14:textId="77777777" w:rsidR="007A2739" w:rsidRPr="00B272AB" w:rsidRDefault="007A2739" w:rsidP="00F828E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immediately get response if the application was submitted.</w:t>
            </w:r>
          </w:p>
        </w:tc>
      </w:tr>
      <w:tr w:rsidR="007A2739" w:rsidRPr="00877136" w14:paraId="36F59A3A" w14:textId="77777777" w:rsidTr="00F828EC">
        <w:tc>
          <w:tcPr>
            <w:tcW w:w="1957" w:type="dxa"/>
          </w:tcPr>
          <w:p w14:paraId="26759E42" w14:textId="77777777" w:rsidR="007A2739" w:rsidRPr="00861AB0" w:rsidRDefault="007A2739" w:rsidP="00F828EC">
            <w:pPr>
              <w:jc w:val="both"/>
              <w:rPr>
                <w:b/>
              </w:rPr>
            </w:pPr>
            <w:r w:rsidRPr="00861AB0">
              <w:rPr>
                <w:b/>
              </w:rPr>
              <w:t>Business Rules</w:t>
            </w:r>
          </w:p>
        </w:tc>
        <w:tc>
          <w:tcPr>
            <w:tcW w:w="8460" w:type="dxa"/>
          </w:tcPr>
          <w:p w14:paraId="0944FEF4" w14:textId="77777777" w:rsidR="007A2739" w:rsidRPr="00861AB0" w:rsidRDefault="007A2739" w:rsidP="00F828EC">
            <w:pPr>
              <w:pStyle w:val="Pa49"/>
              <w:jc w:val="both"/>
            </w:pPr>
            <w:r>
              <w:rPr>
                <w:rFonts w:ascii="Times New Roman" w:hAnsi="Times New Roman"/>
              </w:rPr>
              <w:t>N/A</w:t>
            </w:r>
          </w:p>
        </w:tc>
      </w:tr>
      <w:tr w:rsidR="007A2739" w:rsidRPr="00877136" w14:paraId="40B1B9C8" w14:textId="77777777" w:rsidTr="00F828EC">
        <w:tc>
          <w:tcPr>
            <w:tcW w:w="1957" w:type="dxa"/>
          </w:tcPr>
          <w:p w14:paraId="072A76C5" w14:textId="77777777" w:rsidR="007A2739" w:rsidRPr="00861AB0" w:rsidRDefault="007A2739" w:rsidP="00F828EC">
            <w:pPr>
              <w:jc w:val="both"/>
              <w:rPr>
                <w:b/>
              </w:rPr>
            </w:pPr>
            <w:r w:rsidRPr="00861AB0">
              <w:rPr>
                <w:b/>
              </w:rPr>
              <w:t>Assumptions:</w:t>
            </w:r>
          </w:p>
        </w:tc>
        <w:tc>
          <w:tcPr>
            <w:tcW w:w="8460" w:type="dxa"/>
          </w:tcPr>
          <w:p w14:paraId="031B12ED" w14:textId="77777777" w:rsidR="007A2739" w:rsidRPr="00861AB0" w:rsidRDefault="007A2739" w:rsidP="00F828EC">
            <w:pPr>
              <w:jc w:val="both"/>
            </w:pPr>
            <w:r>
              <w:t>User owns the property.</w:t>
            </w:r>
          </w:p>
        </w:tc>
      </w:tr>
    </w:tbl>
    <w:p w14:paraId="14DDADA4" w14:textId="77777777" w:rsidR="000B262E" w:rsidRDefault="000B262E"/>
    <w:p w14:paraId="1EEF1EFE" w14:textId="77777777" w:rsidR="000B262E" w:rsidRDefault="000B262E">
      <w:r>
        <w:br w:type="page"/>
      </w:r>
    </w:p>
    <w:p w14:paraId="14C0A910" w14:textId="6F2AA202" w:rsidR="000B262E" w:rsidRPr="00DD5C55" w:rsidRDefault="000B262E" w:rsidP="000B262E">
      <w:pPr>
        <w:pStyle w:val="Caption"/>
        <w:keepNext/>
        <w:spacing w:line="276" w:lineRule="auto"/>
        <w:rPr>
          <w:szCs w:val="24"/>
        </w:rPr>
      </w:pPr>
      <w:r w:rsidRPr="00DD5C55">
        <w:rPr>
          <w:szCs w:val="24"/>
        </w:rPr>
        <w:lastRenderedPageBreak/>
        <w:t xml:space="preserve">Table </w:t>
      </w:r>
      <w:r>
        <w:rPr>
          <w:szCs w:val="24"/>
        </w:rPr>
        <w:t>8</w:t>
      </w:r>
      <w:r w:rsidR="00684800">
        <w:rPr>
          <w:szCs w:val="24"/>
        </w:rPr>
        <w:t>5</w:t>
      </w:r>
      <w:r w:rsidRPr="00DD5C55">
        <w:rPr>
          <w:noProof/>
          <w:szCs w:val="24"/>
        </w:rPr>
        <w:t>:</w:t>
      </w:r>
      <w:r>
        <w:rPr>
          <w:noProof/>
          <w:szCs w:val="24"/>
        </w:rPr>
        <w:t xml:space="preserve"> </w:t>
      </w:r>
      <w:r w:rsidR="00A044F0">
        <w:rPr>
          <w:noProof/>
          <w:szCs w:val="24"/>
        </w:rPr>
        <w:t>Manage</w:t>
      </w:r>
      <w:r>
        <w:rPr>
          <w:noProof/>
          <w:szCs w:val="24"/>
        </w:rPr>
        <w:t xml:space="preserve"> Application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0B262E" w:rsidRPr="00877136" w14:paraId="15F0432F" w14:textId="77777777" w:rsidTr="00F828EC">
        <w:tc>
          <w:tcPr>
            <w:tcW w:w="1957" w:type="dxa"/>
          </w:tcPr>
          <w:p w14:paraId="3E228243" w14:textId="77777777" w:rsidR="000B262E" w:rsidRPr="00861AB0" w:rsidRDefault="000B262E" w:rsidP="00F828EC">
            <w:pPr>
              <w:jc w:val="both"/>
              <w:rPr>
                <w:b/>
              </w:rPr>
            </w:pPr>
            <w:r w:rsidRPr="00861AB0">
              <w:rPr>
                <w:b/>
              </w:rPr>
              <w:t>Use Case ID:</w:t>
            </w:r>
          </w:p>
        </w:tc>
        <w:tc>
          <w:tcPr>
            <w:tcW w:w="8460" w:type="dxa"/>
          </w:tcPr>
          <w:p w14:paraId="4CEC07B3" w14:textId="6767289D" w:rsidR="000B262E" w:rsidRPr="00861AB0" w:rsidRDefault="000B262E" w:rsidP="00F828EC">
            <w:pPr>
              <w:jc w:val="both"/>
            </w:pPr>
            <w:r w:rsidRPr="00861AB0">
              <w:t xml:space="preserve"> </w:t>
            </w:r>
            <w:r>
              <w:t>M8-UC</w:t>
            </w:r>
            <w:r w:rsidR="00A044F0">
              <w:t>5</w:t>
            </w:r>
          </w:p>
        </w:tc>
      </w:tr>
      <w:tr w:rsidR="000B262E" w:rsidRPr="00877136" w14:paraId="5581118E" w14:textId="77777777" w:rsidTr="00F828EC">
        <w:tc>
          <w:tcPr>
            <w:tcW w:w="1957" w:type="dxa"/>
          </w:tcPr>
          <w:p w14:paraId="3D4E1DCB" w14:textId="77777777" w:rsidR="000B262E" w:rsidRPr="00861AB0" w:rsidRDefault="000B262E" w:rsidP="00F828EC">
            <w:pPr>
              <w:jc w:val="both"/>
              <w:rPr>
                <w:b/>
              </w:rPr>
            </w:pPr>
            <w:r w:rsidRPr="00861AB0">
              <w:rPr>
                <w:b/>
              </w:rPr>
              <w:t>Use Case Name:</w:t>
            </w:r>
          </w:p>
        </w:tc>
        <w:tc>
          <w:tcPr>
            <w:tcW w:w="8460" w:type="dxa"/>
          </w:tcPr>
          <w:p w14:paraId="78D9C5AA" w14:textId="6F364BD7" w:rsidR="000B262E" w:rsidRPr="00861AB0" w:rsidRDefault="00A044F0" w:rsidP="00F828EC">
            <w:pPr>
              <w:jc w:val="both"/>
            </w:pPr>
            <w:r>
              <w:rPr>
                <w:noProof/>
              </w:rPr>
              <w:t xml:space="preserve">Manage </w:t>
            </w:r>
            <w:r w:rsidR="000B262E">
              <w:rPr>
                <w:noProof/>
              </w:rPr>
              <w:t>Application (Web)</w:t>
            </w:r>
          </w:p>
        </w:tc>
      </w:tr>
      <w:tr w:rsidR="000B262E" w:rsidRPr="00877136" w14:paraId="0E6D9436" w14:textId="77777777" w:rsidTr="00F828EC">
        <w:tc>
          <w:tcPr>
            <w:tcW w:w="1957" w:type="dxa"/>
          </w:tcPr>
          <w:p w14:paraId="538B45BB" w14:textId="77777777" w:rsidR="000B262E" w:rsidRPr="00861AB0" w:rsidRDefault="000B262E" w:rsidP="00F828EC">
            <w:pPr>
              <w:jc w:val="both"/>
              <w:rPr>
                <w:b/>
              </w:rPr>
            </w:pPr>
            <w:r w:rsidRPr="00861AB0">
              <w:rPr>
                <w:b/>
              </w:rPr>
              <w:t>Actors:</w:t>
            </w:r>
          </w:p>
        </w:tc>
        <w:tc>
          <w:tcPr>
            <w:tcW w:w="8460" w:type="dxa"/>
          </w:tcPr>
          <w:p w14:paraId="73869E23" w14:textId="68D3287F" w:rsidR="000B262E" w:rsidRPr="00861AB0" w:rsidRDefault="000B262E" w:rsidP="00AF251E">
            <w:pPr>
              <w:jc w:val="both"/>
            </w:pPr>
            <w:r>
              <w:t>Primary Actor: User</w:t>
            </w:r>
          </w:p>
        </w:tc>
      </w:tr>
      <w:tr w:rsidR="000B262E" w:rsidRPr="00877136" w14:paraId="59602EF9" w14:textId="77777777" w:rsidTr="00F828EC">
        <w:tc>
          <w:tcPr>
            <w:tcW w:w="1957" w:type="dxa"/>
          </w:tcPr>
          <w:p w14:paraId="1CDB99E3" w14:textId="77777777" w:rsidR="000B262E" w:rsidRPr="00861AB0" w:rsidRDefault="000B262E" w:rsidP="00F828EC">
            <w:pPr>
              <w:jc w:val="both"/>
              <w:rPr>
                <w:b/>
              </w:rPr>
            </w:pPr>
            <w:r w:rsidRPr="00861AB0">
              <w:rPr>
                <w:b/>
              </w:rPr>
              <w:t>Description:</w:t>
            </w:r>
          </w:p>
        </w:tc>
        <w:tc>
          <w:tcPr>
            <w:tcW w:w="8460" w:type="dxa"/>
          </w:tcPr>
          <w:p w14:paraId="2FAB4AC5" w14:textId="4A1B60A7" w:rsidR="000B262E" w:rsidRPr="00861AB0" w:rsidRDefault="000B262E" w:rsidP="00F828EC">
            <w:pPr>
              <w:pStyle w:val="Pa49"/>
              <w:jc w:val="both"/>
              <w:rPr>
                <w:rFonts w:ascii="Times New Roman" w:hAnsi="Times New Roman"/>
              </w:rPr>
            </w:pPr>
            <w:r>
              <w:rPr>
                <w:rFonts w:ascii="Times New Roman" w:hAnsi="Times New Roman"/>
              </w:rPr>
              <w:t>User</w:t>
            </w:r>
            <w:r w:rsidR="004F1492">
              <w:rPr>
                <w:rFonts w:ascii="Times New Roman" w:hAnsi="Times New Roman"/>
              </w:rPr>
              <w:t xml:space="preserve"> will see list of applications</w:t>
            </w:r>
            <w:r>
              <w:rPr>
                <w:rFonts w:ascii="Times New Roman" w:hAnsi="Times New Roman"/>
              </w:rPr>
              <w:t>.</w:t>
            </w:r>
          </w:p>
        </w:tc>
      </w:tr>
      <w:tr w:rsidR="000B262E" w:rsidRPr="00877136" w14:paraId="658AB0C0" w14:textId="77777777" w:rsidTr="00F828EC">
        <w:tc>
          <w:tcPr>
            <w:tcW w:w="1957" w:type="dxa"/>
          </w:tcPr>
          <w:p w14:paraId="59F6E444" w14:textId="77777777" w:rsidR="000B262E" w:rsidRPr="00861AB0" w:rsidRDefault="000B262E" w:rsidP="00F828EC">
            <w:pPr>
              <w:jc w:val="both"/>
              <w:rPr>
                <w:b/>
              </w:rPr>
            </w:pPr>
            <w:r w:rsidRPr="00861AB0">
              <w:rPr>
                <w:b/>
              </w:rPr>
              <w:t>Trigger:</w:t>
            </w:r>
          </w:p>
        </w:tc>
        <w:tc>
          <w:tcPr>
            <w:tcW w:w="8460" w:type="dxa"/>
          </w:tcPr>
          <w:p w14:paraId="6F9FEE6D" w14:textId="2A2A4C9D" w:rsidR="000B262E" w:rsidRPr="00861AB0" w:rsidRDefault="000B262E" w:rsidP="00F828EC">
            <w:pPr>
              <w:jc w:val="both"/>
            </w:pPr>
            <w:r>
              <w:t>User presses “</w:t>
            </w:r>
            <w:r w:rsidR="00C408AA">
              <w:t>Manage Applications</w:t>
            </w:r>
            <w:r>
              <w:t>” button.</w:t>
            </w:r>
          </w:p>
        </w:tc>
      </w:tr>
      <w:tr w:rsidR="000B262E" w:rsidRPr="00877136" w14:paraId="0D021931" w14:textId="77777777" w:rsidTr="00F828EC">
        <w:tc>
          <w:tcPr>
            <w:tcW w:w="1957" w:type="dxa"/>
          </w:tcPr>
          <w:p w14:paraId="14AB97FC" w14:textId="77777777" w:rsidR="000B262E" w:rsidRPr="00861AB0" w:rsidRDefault="000B262E" w:rsidP="00F828EC">
            <w:pPr>
              <w:jc w:val="both"/>
              <w:rPr>
                <w:b/>
              </w:rPr>
            </w:pPr>
            <w:r w:rsidRPr="00861AB0">
              <w:rPr>
                <w:b/>
              </w:rPr>
              <w:t>Level:</w:t>
            </w:r>
          </w:p>
        </w:tc>
        <w:tc>
          <w:tcPr>
            <w:tcW w:w="8460" w:type="dxa"/>
          </w:tcPr>
          <w:p w14:paraId="15F2570C" w14:textId="77777777" w:rsidR="000B262E" w:rsidRPr="00861AB0" w:rsidRDefault="000B262E" w:rsidP="00F828EC">
            <w:pPr>
              <w:jc w:val="both"/>
            </w:pPr>
            <w:r>
              <w:t>High</w:t>
            </w:r>
          </w:p>
        </w:tc>
      </w:tr>
      <w:tr w:rsidR="000B262E" w:rsidRPr="00877136" w14:paraId="5BC5CF4A" w14:textId="77777777" w:rsidTr="00F828EC">
        <w:trPr>
          <w:trHeight w:val="467"/>
        </w:trPr>
        <w:tc>
          <w:tcPr>
            <w:tcW w:w="1957" w:type="dxa"/>
          </w:tcPr>
          <w:p w14:paraId="248D1843" w14:textId="77777777" w:rsidR="000B262E" w:rsidRPr="00861AB0" w:rsidRDefault="000B262E" w:rsidP="00F828EC">
            <w:pPr>
              <w:jc w:val="both"/>
              <w:rPr>
                <w:b/>
              </w:rPr>
            </w:pPr>
            <w:r w:rsidRPr="00861AB0">
              <w:rPr>
                <w:b/>
              </w:rPr>
              <w:t>Preconditions:</w:t>
            </w:r>
          </w:p>
        </w:tc>
        <w:tc>
          <w:tcPr>
            <w:tcW w:w="8460" w:type="dxa"/>
          </w:tcPr>
          <w:p w14:paraId="1A020D52" w14:textId="2086A5C9" w:rsidR="000B262E" w:rsidRPr="00381ED2" w:rsidRDefault="000B262E" w:rsidP="00A332FC">
            <w:pPr>
              <w:pStyle w:val="Pa49"/>
              <w:jc w:val="both"/>
            </w:pPr>
            <w:r>
              <w:rPr>
                <w:rFonts w:ascii="Times New Roman" w:hAnsi="Times New Roman"/>
              </w:rPr>
              <w:t>PRE-1: User is logged in</w:t>
            </w:r>
          </w:p>
        </w:tc>
      </w:tr>
      <w:tr w:rsidR="000B262E" w:rsidRPr="00877136" w14:paraId="4F0B8EA7" w14:textId="77777777" w:rsidTr="00F828EC">
        <w:trPr>
          <w:trHeight w:val="440"/>
        </w:trPr>
        <w:tc>
          <w:tcPr>
            <w:tcW w:w="1957" w:type="dxa"/>
          </w:tcPr>
          <w:p w14:paraId="4EAE352E" w14:textId="77777777" w:rsidR="000B262E" w:rsidRPr="00861AB0" w:rsidRDefault="000B262E" w:rsidP="00F828EC">
            <w:pPr>
              <w:jc w:val="both"/>
              <w:rPr>
                <w:b/>
              </w:rPr>
            </w:pPr>
            <w:r w:rsidRPr="00861AB0">
              <w:rPr>
                <w:b/>
                <w:color w:val="0D0D0D" w:themeColor="text1" w:themeTint="F2"/>
              </w:rPr>
              <w:t>Includes:</w:t>
            </w:r>
          </w:p>
        </w:tc>
        <w:tc>
          <w:tcPr>
            <w:tcW w:w="8460" w:type="dxa"/>
          </w:tcPr>
          <w:p w14:paraId="0C3B03C0" w14:textId="1D325949" w:rsidR="000B262E" w:rsidRPr="00861AB0" w:rsidRDefault="000B262E" w:rsidP="00F828EC">
            <w:pPr>
              <w:jc w:val="both"/>
            </w:pPr>
            <w:r>
              <w:t>M1-UC2, M1-UC4</w:t>
            </w:r>
          </w:p>
        </w:tc>
      </w:tr>
      <w:tr w:rsidR="000B262E" w:rsidRPr="00877136" w14:paraId="56917AAA" w14:textId="77777777" w:rsidTr="00F828EC">
        <w:tc>
          <w:tcPr>
            <w:tcW w:w="1957" w:type="dxa"/>
          </w:tcPr>
          <w:p w14:paraId="096C7576" w14:textId="77777777" w:rsidR="000B262E" w:rsidRPr="00861AB0" w:rsidRDefault="000B262E" w:rsidP="00F828EC">
            <w:pPr>
              <w:jc w:val="both"/>
              <w:rPr>
                <w:b/>
              </w:rPr>
            </w:pPr>
            <w:r w:rsidRPr="00861AB0">
              <w:rPr>
                <w:b/>
              </w:rPr>
              <w:t>Normal Flow:</w:t>
            </w:r>
          </w:p>
        </w:tc>
        <w:tc>
          <w:tcPr>
            <w:tcW w:w="8460" w:type="dxa"/>
          </w:tcPr>
          <w:p w14:paraId="20E2ECB6" w14:textId="43C7D97C" w:rsidR="000B262E" w:rsidRDefault="000B262E" w:rsidP="00E5741C">
            <w:pPr>
              <w:pStyle w:val="ListParagraph"/>
              <w:numPr>
                <w:ilvl w:val="0"/>
                <w:numId w:val="131"/>
              </w:numPr>
            </w:pPr>
            <w:r>
              <w:t>User will press ‘</w:t>
            </w:r>
            <w:r w:rsidR="00E5741C">
              <w:t>Manage Applications</w:t>
            </w:r>
            <w:r w:rsidR="00E309FA">
              <w:t>’</w:t>
            </w:r>
            <w:r w:rsidR="00E5741C">
              <w:t xml:space="preserve"> </w:t>
            </w:r>
            <w:r>
              <w:t>button</w:t>
            </w:r>
          </w:p>
          <w:p w14:paraId="3C9FC87A" w14:textId="4034FE7C" w:rsidR="000B262E" w:rsidRDefault="00E309FA" w:rsidP="00E5741C">
            <w:pPr>
              <w:pStyle w:val="ListParagraph"/>
              <w:numPr>
                <w:ilvl w:val="0"/>
                <w:numId w:val="131"/>
              </w:numPr>
            </w:pPr>
            <w:r>
              <w:t>User will see a list of applications.</w:t>
            </w:r>
          </w:p>
          <w:p w14:paraId="5A0395AA" w14:textId="4345B6B9" w:rsidR="000B262E" w:rsidRPr="00861AB0" w:rsidRDefault="00E309FA" w:rsidP="00E309FA">
            <w:pPr>
              <w:pStyle w:val="ListParagraph"/>
              <w:numPr>
                <w:ilvl w:val="0"/>
                <w:numId w:val="131"/>
              </w:numPr>
            </w:pPr>
            <w:r>
              <w:t>Applications will be grouped according to their status (Active, Completed, Rejected etc.)</w:t>
            </w:r>
          </w:p>
        </w:tc>
      </w:tr>
      <w:tr w:rsidR="000B262E" w:rsidRPr="00877136" w14:paraId="7B5C6B02" w14:textId="77777777" w:rsidTr="00F828EC">
        <w:tc>
          <w:tcPr>
            <w:tcW w:w="1957" w:type="dxa"/>
          </w:tcPr>
          <w:p w14:paraId="261BB8C8" w14:textId="77777777" w:rsidR="000B262E" w:rsidRPr="003907CF" w:rsidRDefault="000B262E" w:rsidP="00F828EC">
            <w:pPr>
              <w:jc w:val="both"/>
              <w:rPr>
                <w:b/>
              </w:rPr>
            </w:pPr>
            <w:r w:rsidRPr="00861AB0">
              <w:rPr>
                <w:b/>
              </w:rPr>
              <w:t>Alternative Flows:</w:t>
            </w:r>
          </w:p>
        </w:tc>
        <w:tc>
          <w:tcPr>
            <w:tcW w:w="8460" w:type="dxa"/>
          </w:tcPr>
          <w:p w14:paraId="108C8F26" w14:textId="77777777" w:rsidR="000B262E" w:rsidRPr="00861AB0" w:rsidRDefault="000B262E" w:rsidP="00F828EC">
            <w:r>
              <w:t>N/A</w:t>
            </w:r>
          </w:p>
        </w:tc>
      </w:tr>
      <w:tr w:rsidR="000B262E" w:rsidRPr="00877136" w14:paraId="644FABBA" w14:textId="77777777" w:rsidTr="00F828EC">
        <w:tc>
          <w:tcPr>
            <w:tcW w:w="1957" w:type="dxa"/>
          </w:tcPr>
          <w:p w14:paraId="23823380" w14:textId="77777777" w:rsidR="000B262E" w:rsidRPr="00861AB0" w:rsidRDefault="000B262E" w:rsidP="00F828EC">
            <w:pPr>
              <w:jc w:val="both"/>
              <w:rPr>
                <w:b/>
              </w:rPr>
            </w:pPr>
            <w:r w:rsidRPr="00861AB0">
              <w:rPr>
                <w:b/>
              </w:rPr>
              <w:t>Exceptions:</w:t>
            </w:r>
          </w:p>
        </w:tc>
        <w:tc>
          <w:tcPr>
            <w:tcW w:w="8460" w:type="dxa"/>
          </w:tcPr>
          <w:p w14:paraId="3FD187B3" w14:textId="5CAB97A6" w:rsidR="000B262E" w:rsidRPr="00861AB0" w:rsidRDefault="004864BD" w:rsidP="004864BD">
            <w:pPr>
              <w:pStyle w:val="ListParagraph"/>
              <w:numPr>
                <w:ilvl w:val="0"/>
                <w:numId w:val="132"/>
              </w:numPr>
              <w:jc w:val="both"/>
            </w:pPr>
            <w:r>
              <w:t>If user has not made any applications requests “no application requests” will appear instead of the list.</w:t>
            </w:r>
            <w:r w:rsidR="000B262E">
              <w:t xml:space="preserve"> </w:t>
            </w:r>
          </w:p>
        </w:tc>
      </w:tr>
      <w:tr w:rsidR="000B262E" w:rsidRPr="00877136" w14:paraId="215B732A" w14:textId="77777777" w:rsidTr="00F828EC">
        <w:tc>
          <w:tcPr>
            <w:tcW w:w="1957" w:type="dxa"/>
          </w:tcPr>
          <w:p w14:paraId="5F7BE645" w14:textId="77777777" w:rsidR="000B262E" w:rsidRPr="00861AB0" w:rsidRDefault="000B262E" w:rsidP="00F828EC">
            <w:pPr>
              <w:jc w:val="both"/>
              <w:rPr>
                <w:b/>
              </w:rPr>
            </w:pPr>
            <w:r w:rsidRPr="00861AB0">
              <w:rPr>
                <w:b/>
              </w:rPr>
              <w:t>Postconditions:</w:t>
            </w:r>
          </w:p>
        </w:tc>
        <w:tc>
          <w:tcPr>
            <w:tcW w:w="8460" w:type="dxa"/>
          </w:tcPr>
          <w:p w14:paraId="2F3DCDE4" w14:textId="07B9BA71" w:rsidR="000B262E" w:rsidRDefault="000B262E" w:rsidP="00F828E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w:t>
            </w:r>
            <w:r w:rsidR="00563D1F">
              <w:rPr>
                <w:rFonts w:ascii="Times New Roman" w:hAnsi="Times New Roman"/>
              </w:rPr>
              <w:t xml:space="preserve"> will be able to see application request history</w:t>
            </w:r>
            <w:r>
              <w:rPr>
                <w:rFonts w:ascii="Times New Roman" w:hAnsi="Times New Roman"/>
              </w:rPr>
              <w:t>.</w:t>
            </w:r>
          </w:p>
          <w:p w14:paraId="71108216" w14:textId="1B069432" w:rsidR="000B262E" w:rsidRPr="00B272AB" w:rsidRDefault="000B262E" w:rsidP="00F828E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w:t>
            </w:r>
            <w:r w:rsidR="00563D1F">
              <w:rPr>
                <w:rFonts w:ascii="Times New Roman" w:hAnsi="Times New Roman"/>
              </w:rPr>
              <w:t xml:space="preserve"> be able to manage application</w:t>
            </w:r>
            <w:r w:rsidR="009C3684">
              <w:rPr>
                <w:rFonts w:ascii="Times New Roman" w:hAnsi="Times New Roman"/>
              </w:rPr>
              <w:t>s</w:t>
            </w:r>
            <w:r>
              <w:rPr>
                <w:rFonts w:ascii="Times New Roman" w:hAnsi="Times New Roman"/>
              </w:rPr>
              <w:t>.</w:t>
            </w:r>
          </w:p>
        </w:tc>
      </w:tr>
      <w:tr w:rsidR="000B262E" w:rsidRPr="00877136" w14:paraId="1992C0F8" w14:textId="77777777" w:rsidTr="00F828EC">
        <w:tc>
          <w:tcPr>
            <w:tcW w:w="1957" w:type="dxa"/>
          </w:tcPr>
          <w:p w14:paraId="4C5DDEC2" w14:textId="77777777" w:rsidR="000B262E" w:rsidRPr="00861AB0" w:rsidRDefault="000B262E" w:rsidP="00F828EC">
            <w:pPr>
              <w:jc w:val="both"/>
              <w:rPr>
                <w:b/>
              </w:rPr>
            </w:pPr>
            <w:r w:rsidRPr="00861AB0">
              <w:rPr>
                <w:b/>
              </w:rPr>
              <w:t>Business Rules</w:t>
            </w:r>
          </w:p>
        </w:tc>
        <w:tc>
          <w:tcPr>
            <w:tcW w:w="8460" w:type="dxa"/>
          </w:tcPr>
          <w:p w14:paraId="4837A3C6" w14:textId="77777777" w:rsidR="000B262E" w:rsidRPr="00861AB0" w:rsidRDefault="000B262E" w:rsidP="00F828EC">
            <w:pPr>
              <w:pStyle w:val="Pa49"/>
              <w:jc w:val="both"/>
            </w:pPr>
            <w:r>
              <w:rPr>
                <w:rFonts w:ascii="Times New Roman" w:hAnsi="Times New Roman"/>
              </w:rPr>
              <w:t>N/A</w:t>
            </w:r>
          </w:p>
        </w:tc>
      </w:tr>
      <w:tr w:rsidR="000B262E" w:rsidRPr="00877136" w14:paraId="04955ECF" w14:textId="77777777" w:rsidTr="00F828EC">
        <w:tc>
          <w:tcPr>
            <w:tcW w:w="1957" w:type="dxa"/>
          </w:tcPr>
          <w:p w14:paraId="2E019BFF" w14:textId="77777777" w:rsidR="000B262E" w:rsidRPr="00861AB0" w:rsidRDefault="000B262E" w:rsidP="00F828EC">
            <w:pPr>
              <w:jc w:val="both"/>
              <w:rPr>
                <w:b/>
              </w:rPr>
            </w:pPr>
            <w:r w:rsidRPr="00861AB0">
              <w:rPr>
                <w:b/>
              </w:rPr>
              <w:t>Assumptions:</w:t>
            </w:r>
          </w:p>
        </w:tc>
        <w:tc>
          <w:tcPr>
            <w:tcW w:w="8460" w:type="dxa"/>
          </w:tcPr>
          <w:p w14:paraId="0ECA5E6E" w14:textId="77777777" w:rsidR="000B262E" w:rsidRPr="00861AB0" w:rsidRDefault="000B262E" w:rsidP="00F828EC">
            <w:pPr>
              <w:jc w:val="both"/>
            </w:pPr>
            <w:r>
              <w:t>User owns the property.</w:t>
            </w:r>
          </w:p>
        </w:tc>
      </w:tr>
    </w:tbl>
    <w:p w14:paraId="0C923798" w14:textId="77777777" w:rsidR="001D4F87" w:rsidRDefault="001D4F87"/>
    <w:p w14:paraId="1380F701" w14:textId="77777777" w:rsidR="001D4F87" w:rsidRDefault="001D4F87">
      <w:r>
        <w:br w:type="page"/>
      </w:r>
    </w:p>
    <w:p w14:paraId="5590ADA4" w14:textId="069A1EA5" w:rsidR="001D4F87" w:rsidRPr="00DD5C55" w:rsidRDefault="001D4F87" w:rsidP="001D4F87">
      <w:pPr>
        <w:pStyle w:val="Caption"/>
        <w:keepNext/>
        <w:spacing w:line="276" w:lineRule="auto"/>
        <w:rPr>
          <w:szCs w:val="24"/>
        </w:rPr>
      </w:pPr>
      <w:r w:rsidRPr="00DD5C55">
        <w:rPr>
          <w:szCs w:val="24"/>
        </w:rPr>
        <w:lastRenderedPageBreak/>
        <w:t xml:space="preserve">Table </w:t>
      </w:r>
      <w:r>
        <w:rPr>
          <w:szCs w:val="24"/>
        </w:rPr>
        <w:t>8</w:t>
      </w:r>
      <w:r w:rsidR="00684800">
        <w:rPr>
          <w:szCs w:val="24"/>
        </w:rPr>
        <w:t>6</w:t>
      </w:r>
      <w:r w:rsidRPr="00DD5C55">
        <w:rPr>
          <w:noProof/>
          <w:szCs w:val="24"/>
        </w:rPr>
        <w:t>:</w:t>
      </w:r>
      <w:r>
        <w:rPr>
          <w:noProof/>
          <w:szCs w:val="24"/>
        </w:rPr>
        <w:t xml:space="preserve"> Manage Application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D4F87" w:rsidRPr="00877136" w14:paraId="7B28CEE9" w14:textId="77777777" w:rsidTr="00F828EC">
        <w:tc>
          <w:tcPr>
            <w:tcW w:w="1957" w:type="dxa"/>
          </w:tcPr>
          <w:p w14:paraId="2A6242F9" w14:textId="77777777" w:rsidR="001D4F87" w:rsidRPr="00861AB0" w:rsidRDefault="001D4F87" w:rsidP="00F828EC">
            <w:pPr>
              <w:jc w:val="both"/>
              <w:rPr>
                <w:b/>
              </w:rPr>
            </w:pPr>
            <w:r w:rsidRPr="00861AB0">
              <w:rPr>
                <w:b/>
              </w:rPr>
              <w:t>Use Case ID:</w:t>
            </w:r>
          </w:p>
        </w:tc>
        <w:tc>
          <w:tcPr>
            <w:tcW w:w="8460" w:type="dxa"/>
          </w:tcPr>
          <w:p w14:paraId="16B00E7F" w14:textId="64220222" w:rsidR="001D4F87" w:rsidRPr="00861AB0" w:rsidRDefault="001D4F87" w:rsidP="00F828EC">
            <w:pPr>
              <w:jc w:val="both"/>
            </w:pPr>
            <w:r w:rsidRPr="00861AB0">
              <w:t xml:space="preserve"> </w:t>
            </w:r>
            <w:r>
              <w:t>M8-UC6</w:t>
            </w:r>
          </w:p>
        </w:tc>
      </w:tr>
      <w:tr w:rsidR="001D4F87" w:rsidRPr="00877136" w14:paraId="4B6D741C" w14:textId="77777777" w:rsidTr="00F828EC">
        <w:tc>
          <w:tcPr>
            <w:tcW w:w="1957" w:type="dxa"/>
          </w:tcPr>
          <w:p w14:paraId="6796CA5C" w14:textId="77777777" w:rsidR="001D4F87" w:rsidRPr="00861AB0" w:rsidRDefault="001D4F87" w:rsidP="00F828EC">
            <w:pPr>
              <w:jc w:val="both"/>
              <w:rPr>
                <w:b/>
              </w:rPr>
            </w:pPr>
            <w:r w:rsidRPr="00861AB0">
              <w:rPr>
                <w:b/>
              </w:rPr>
              <w:t>Use Case Name:</w:t>
            </w:r>
          </w:p>
        </w:tc>
        <w:tc>
          <w:tcPr>
            <w:tcW w:w="8460" w:type="dxa"/>
          </w:tcPr>
          <w:p w14:paraId="1EDE263B" w14:textId="044630C2" w:rsidR="001D4F87" w:rsidRPr="00861AB0" w:rsidRDefault="001D4F87" w:rsidP="00F828EC">
            <w:pPr>
              <w:jc w:val="both"/>
            </w:pPr>
            <w:r>
              <w:rPr>
                <w:noProof/>
              </w:rPr>
              <w:t>Manage Application (Mobile)</w:t>
            </w:r>
          </w:p>
        </w:tc>
      </w:tr>
      <w:tr w:rsidR="001D4F87" w:rsidRPr="00877136" w14:paraId="1E06B9C2" w14:textId="77777777" w:rsidTr="00F828EC">
        <w:tc>
          <w:tcPr>
            <w:tcW w:w="1957" w:type="dxa"/>
          </w:tcPr>
          <w:p w14:paraId="410C255F" w14:textId="77777777" w:rsidR="001D4F87" w:rsidRPr="00861AB0" w:rsidRDefault="001D4F87" w:rsidP="00F828EC">
            <w:pPr>
              <w:jc w:val="both"/>
              <w:rPr>
                <w:b/>
              </w:rPr>
            </w:pPr>
            <w:r w:rsidRPr="00861AB0">
              <w:rPr>
                <w:b/>
              </w:rPr>
              <w:t>Actors:</w:t>
            </w:r>
          </w:p>
        </w:tc>
        <w:tc>
          <w:tcPr>
            <w:tcW w:w="8460" w:type="dxa"/>
          </w:tcPr>
          <w:p w14:paraId="0A028721" w14:textId="77777777" w:rsidR="001D4F87" w:rsidRPr="00861AB0" w:rsidRDefault="001D4F87" w:rsidP="00F828EC">
            <w:pPr>
              <w:jc w:val="both"/>
            </w:pPr>
            <w:r>
              <w:t>Primary Actor: User</w:t>
            </w:r>
          </w:p>
        </w:tc>
      </w:tr>
      <w:tr w:rsidR="001D4F87" w:rsidRPr="00877136" w14:paraId="45377F12" w14:textId="77777777" w:rsidTr="00F828EC">
        <w:tc>
          <w:tcPr>
            <w:tcW w:w="1957" w:type="dxa"/>
          </w:tcPr>
          <w:p w14:paraId="031106DF" w14:textId="77777777" w:rsidR="001D4F87" w:rsidRPr="00861AB0" w:rsidRDefault="001D4F87" w:rsidP="00F828EC">
            <w:pPr>
              <w:jc w:val="both"/>
              <w:rPr>
                <w:b/>
              </w:rPr>
            </w:pPr>
            <w:r w:rsidRPr="00861AB0">
              <w:rPr>
                <w:b/>
              </w:rPr>
              <w:t>Description:</w:t>
            </w:r>
          </w:p>
        </w:tc>
        <w:tc>
          <w:tcPr>
            <w:tcW w:w="8460" w:type="dxa"/>
          </w:tcPr>
          <w:p w14:paraId="3F413FC0" w14:textId="77777777" w:rsidR="001D4F87" w:rsidRPr="00861AB0" w:rsidRDefault="001D4F87" w:rsidP="00F828EC">
            <w:pPr>
              <w:pStyle w:val="Pa49"/>
              <w:jc w:val="both"/>
              <w:rPr>
                <w:rFonts w:ascii="Times New Roman" w:hAnsi="Times New Roman"/>
              </w:rPr>
            </w:pPr>
            <w:r>
              <w:rPr>
                <w:rFonts w:ascii="Times New Roman" w:hAnsi="Times New Roman"/>
              </w:rPr>
              <w:t>User will see list of applications.</w:t>
            </w:r>
          </w:p>
        </w:tc>
      </w:tr>
      <w:tr w:rsidR="001D4F87" w:rsidRPr="00877136" w14:paraId="682C0387" w14:textId="77777777" w:rsidTr="00F828EC">
        <w:tc>
          <w:tcPr>
            <w:tcW w:w="1957" w:type="dxa"/>
          </w:tcPr>
          <w:p w14:paraId="7D12A99B" w14:textId="77777777" w:rsidR="001D4F87" w:rsidRPr="00861AB0" w:rsidRDefault="001D4F87" w:rsidP="00F828EC">
            <w:pPr>
              <w:jc w:val="both"/>
              <w:rPr>
                <w:b/>
              </w:rPr>
            </w:pPr>
            <w:r w:rsidRPr="00861AB0">
              <w:rPr>
                <w:b/>
              </w:rPr>
              <w:t>Trigger:</w:t>
            </w:r>
          </w:p>
        </w:tc>
        <w:tc>
          <w:tcPr>
            <w:tcW w:w="8460" w:type="dxa"/>
          </w:tcPr>
          <w:p w14:paraId="500197DE" w14:textId="77777777" w:rsidR="001D4F87" w:rsidRPr="00861AB0" w:rsidRDefault="001D4F87" w:rsidP="00F828EC">
            <w:pPr>
              <w:jc w:val="both"/>
            </w:pPr>
            <w:r>
              <w:t>User presses “Manage Applications” button.</w:t>
            </w:r>
          </w:p>
        </w:tc>
      </w:tr>
      <w:tr w:rsidR="001D4F87" w:rsidRPr="00877136" w14:paraId="71EBBE49" w14:textId="77777777" w:rsidTr="00F828EC">
        <w:tc>
          <w:tcPr>
            <w:tcW w:w="1957" w:type="dxa"/>
          </w:tcPr>
          <w:p w14:paraId="7B9030C0" w14:textId="77777777" w:rsidR="001D4F87" w:rsidRPr="00861AB0" w:rsidRDefault="001D4F87" w:rsidP="00F828EC">
            <w:pPr>
              <w:jc w:val="both"/>
              <w:rPr>
                <w:b/>
              </w:rPr>
            </w:pPr>
            <w:r w:rsidRPr="00861AB0">
              <w:rPr>
                <w:b/>
              </w:rPr>
              <w:t>Level:</w:t>
            </w:r>
          </w:p>
        </w:tc>
        <w:tc>
          <w:tcPr>
            <w:tcW w:w="8460" w:type="dxa"/>
          </w:tcPr>
          <w:p w14:paraId="65AB265E" w14:textId="77777777" w:rsidR="001D4F87" w:rsidRPr="00861AB0" w:rsidRDefault="001D4F87" w:rsidP="00F828EC">
            <w:pPr>
              <w:jc w:val="both"/>
            </w:pPr>
            <w:r>
              <w:t>High</w:t>
            </w:r>
          </w:p>
        </w:tc>
      </w:tr>
      <w:tr w:rsidR="001D4F87" w:rsidRPr="00877136" w14:paraId="3CF39A2B" w14:textId="77777777" w:rsidTr="00F828EC">
        <w:trPr>
          <w:trHeight w:val="467"/>
        </w:trPr>
        <w:tc>
          <w:tcPr>
            <w:tcW w:w="1957" w:type="dxa"/>
          </w:tcPr>
          <w:p w14:paraId="7BEFE410" w14:textId="77777777" w:rsidR="001D4F87" w:rsidRPr="00861AB0" w:rsidRDefault="001D4F87" w:rsidP="00F828EC">
            <w:pPr>
              <w:jc w:val="both"/>
              <w:rPr>
                <w:b/>
              </w:rPr>
            </w:pPr>
            <w:r w:rsidRPr="00861AB0">
              <w:rPr>
                <w:b/>
              </w:rPr>
              <w:t>Preconditions:</w:t>
            </w:r>
          </w:p>
        </w:tc>
        <w:tc>
          <w:tcPr>
            <w:tcW w:w="8460" w:type="dxa"/>
          </w:tcPr>
          <w:p w14:paraId="3D0D293B" w14:textId="77777777" w:rsidR="001D4F87" w:rsidRPr="00381ED2" w:rsidRDefault="001D4F87" w:rsidP="00F828EC">
            <w:pPr>
              <w:pStyle w:val="Pa49"/>
              <w:jc w:val="both"/>
            </w:pPr>
            <w:r>
              <w:rPr>
                <w:rFonts w:ascii="Times New Roman" w:hAnsi="Times New Roman"/>
              </w:rPr>
              <w:t>PRE-1: User is logged in</w:t>
            </w:r>
          </w:p>
        </w:tc>
      </w:tr>
      <w:tr w:rsidR="001D4F87" w:rsidRPr="00877136" w14:paraId="23882583" w14:textId="77777777" w:rsidTr="00F828EC">
        <w:trPr>
          <w:trHeight w:val="440"/>
        </w:trPr>
        <w:tc>
          <w:tcPr>
            <w:tcW w:w="1957" w:type="dxa"/>
          </w:tcPr>
          <w:p w14:paraId="686E4660" w14:textId="77777777" w:rsidR="001D4F87" w:rsidRPr="00861AB0" w:rsidRDefault="001D4F87" w:rsidP="00F828EC">
            <w:pPr>
              <w:jc w:val="both"/>
              <w:rPr>
                <w:b/>
              </w:rPr>
            </w:pPr>
            <w:r w:rsidRPr="00861AB0">
              <w:rPr>
                <w:b/>
                <w:color w:val="0D0D0D" w:themeColor="text1" w:themeTint="F2"/>
              </w:rPr>
              <w:t>Includes:</w:t>
            </w:r>
          </w:p>
        </w:tc>
        <w:tc>
          <w:tcPr>
            <w:tcW w:w="8460" w:type="dxa"/>
          </w:tcPr>
          <w:p w14:paraId="698EBA26" w14:textId="12F5A782" w:rsidR="001D4F87" w:rsidRPr="00861AB0" w:rsidRDefault="001D4F87" w:rsidP="00F828EC">
            <w:pPr>
              <w:jc w:val="both"/>
            </w:pPr>
            <w:r>
              <w:t>M1-UC</w:t>
            </w:r>
            <w:r w:rsidR="00DA4E9D">
              <w:t>1</w:t>
            </w:r>
            <w:r>
              <w:t>, M1-UC</w:t>
            </w:r>
            <w:r w:rsidR="00DA4E9D">
              <w:t>3</w:t>
            </w:r>
          </w:p>
        </w:tc>
      </w:tr>
      <w:tr w:rsidR="001D4F87" w:rsidRPr="00877136" w14:paraId="753C03EF" w14:textId="77777777" w:rsidTr="00F828EC">
        <w:tc>
          <w:tcPr>
            <w:tcW w:w="1957" w:type="dxa"/>
          </w:tcPr>
          <w:p w14:paraId="3913E709" w14:textId="77777777" w:rsidR="001D4F87" w:rsidRPr="00861AB0" w:rsidRDefault="001D4F87" w:rsidP="00F828EC">
            <w:pPr>
              <w:jc w:val="both"/>
              <w:rPr>
                <w:b/>
              </w:rPr>
            </w:pPr>
            <w:r w:rsidRPr="00861AB0">
              <w:rPr>
                <w:b/>
              </w:rPr>
              <w:t>Normal Flow:</w:t>
            </w:r>
          </w:p>
        </w:tc>
        <w:tc>
          <w:tcPr>
            <w:tcW w:w="8460" w:type="dxa"/>
          </w:tcPr>
          <w:p w14:paraId="4B9312F2" w14:textId="77777777" w:rsidR="001D4F87" w:rsidRDefault="001D4F87" w:rsidP="00256F7D">
            <w:pPr>
              <w:pStyle w:val="ListParagraph"/>
              <w:numPr>
                <w:ilvl w:val="0"/>
                <w:numId w:val="133"/>
              </w:numPr>
            </w:pPr>
            <w:r>
              <w:t>User will press ‘Manage Applications’ button</w:t>
            </w:r>
          </w:p>
          <w:p w14:paraId="644A9D1D" w14:textId="77777777" w:rsidR="001D4F87" w:rsidRDefault="001D4F87" w:rsidP="00256F7D">
            <w:pPr>
              <w:pStyle w:val="ListParagraph"/>
              <w:numPr>
                <w:ilvl w:val="0"/>
                <w:numId w:val="133"/>
              </w:numPr>
            </w:pPr>
            <w:r>
              <w:t>User will see a list of applications.</w:t>
            </w:r>
          </w:p>
          <w:p w14:paraId="1D7A3B27" w14:textId="77777777" w:rsidR="001D4F87" w:rsidRPr="00861AB0" w:rsidRDefault="001D4F87" w:rsidP="00256F7D">
            <w:pPr>
              <w:pStyle w:val="ListParagraph"/>
              <w:numPr>
                <w:ilvl w:val="0"/>
                <w:numId w:val="133"/>
              </w:numPr>
            </w:pPr>
            <w:r>
              <w:t>Applications will be grouped according to their status (Active, Completed, Rejected etc.)</w:t>
            </w:r>
          </w:p>
        </w:tc>
      </w:tr>
      <w:tr w:rsidR="001D4F87" w:rsidRPr="00877136" w14:paraId="6725A1B5" w14:textId="77777777" w:rsidTr="00F828EC">
        <w:tc>
          <w:tcPr>
            <w:tcW w:w="1957" w:type="dxa"/>
          </w:tcPr>
          <w:p w14:paraId="1A6FCD94" w14:textId="77777777" w:rsidR="001D4F87" w:rsidRPr="003907CF" w:rsidRDefault="001D4F87" w:rsidP="00F828EC">
            <w:pPr>
              <w:jc w:val="both"/>
              <w:rPr>
                <w:b/>
              </w:rPr>
            </w:pPr>
            <w:r w:rsidRPr="00861AB0">
              <w:rPr>
                <w:b/>
              </w:rPr>
              <w:t>Alternative Flows:</w:t>
            </w:r>
          </w:p>
        </w:tc>
        <w:tc>
          <w:tcPr>
            <w:tcW w:w="8460" w:type="dxa"/>
          </w:tcPr>
          <w:p w14:paraId="4E2E7404" w14:textId="77777777" w:rsidR="001D4F87" w:rsidRPr="00861AB0" w:rsidRDefault="001D4F87" w:rsidP="00F828EC">
            <w:r>
              <w:t>N/A</w:t>
            </w:r>
          </w:p>
        </w:tc>
      </w:tr>
      <w:tr w:rsidR="001D4F87" w:rsidRPr="00877136" w14:paraId="395C5440" w14:textId="77777777" w:rsidTr="00F828EC">
        <w:tc>
          <w:tcPr>
            <w:tcW w:w="1957" w:type="dxa"/>
          </w:tcPr>
          <w:p w14:paraId="29B977F1" w14:textId="77777777" w:rsidR="001D4F87" w:rsidRPr="00861AB0" w:rsidRDefault="001D4F87" w:rsidP="00F828EC">
            <w:pPr>
              <w:jc w:val="both"/>
              <w:rPr>
                <w:b/>
              </w:rPr>
            </w:pPr>
            <w:r w:rsidRPr="00861AB0">
              <w:rPr>
                <w:b/>
              </w:rPr>
              <w:t>Exceptions:</w:t>
            </w:r>
          </w:p>
        </w:tc>
        <w:tc>
          <w:tcPr>
            <w:tcW w:w="8460" w:type="dxa"/>
          </w:tcPr>
          <w:p w14:paraId="4B3B3490" w14:textId="77777777" w:rsidR="001D4F87" w:rsidRPr="00861AB0" w:rsidRDefault="001D4F87" w:rsidP="00256F7D">
            <w:pPr>
              <w:pStyle w:val="ListParagraph"/>
              <w:numPr>
                <w:ilvl w:val="0"/>
                <w:numId w:val="134"/>
              </w:numPr>
              <w:jc w:val="both"/>
            </w:pPr>
            <w:r>
              <w:t xml:space="preserve">If user has not made any applications requests “no application requests” will appear instead of the list. </w:t>
            </w:r>
          </w:p>
        </w:tc>
      </w:tr>
      <w:tr w:rsidR="001D4F87" w:rsidRPr="00877136" w14:paraId="53B89FDE" w14:textId="77777777" w:rsidTr="00F828EC">
        <w:tc>
          <w:tcPr>
            <w:tcW w:w="1957" w:type="dxa"/>
          </w:tcPr>
          <w:p w14:paraId="2618F038" w14:textId="77777777" w:rsidR="001D4F87" w:rsidRPr="00861AB0" w:rsidRDefault="001D4F87" w:rsidP="00F828EC">
            <w:pPr>
              <w:jc w:val="both"/>
              <w:rPr>
                <w:b/>
              </w:rPr>
            </w:pPr>
            <w:r w:rsidRPr="00861AB0">
              <w:rPr>
                <w:b/>
              </w:rPr>
              <w:t>Postconditions:</w:t>
            </w:r>
          </w:p>
        </w:tc>
        <w:tc>
          <w:tcPr>
            <w:tcW w:w="8460" w:type="dxa"/>
          </w:tcPr>
          <w:p w14:paraId="25C46D6F" w14:textId="77777777" w:rsidR="001D4F87" w:rsidRDefault="001D4F87" w:rsidP="00F828E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see application request history.</w:t>
            </w:r>
          </w:p>
          <w:p w14:paraId="7BA71409" w14:textId="77777777" w:rsidR="001D4F87" w:rsidRPr="00B272AB" w:rsidRDefault="001D4F87" w:rsidP="00F828EC">
            <w:pPr>
              <w:pStyle w:val="Pa49"/>
              <w:jc w:val="both"/>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be able to manage applications.</w:t>
            </w:r>
          </w:p>
        </w:tc>
      </w:tr>
      <w:tr w:rsidR="001D4F87" w:rsidRPr="00877136" w14:paraId="025A477F" w14:textId="77777777" w:rsidTr="00F828EC">
        <w:tc>
          <w:tcPr>
            <w:tcW w:w="1957" w:type="dxa"/>
          </w:tcPr>
          <w:p w14:paraId="6CD9F890" w14:textId="77777777" w:rsidR="001D4F87" w:rsidRPr="00861AB0" w:rsidRDefault="001D4F87" w:rsidP="00F828EC">
            <w:pPr>
              <w:jc w:val="both"/>
              <w:rPr>
                <w:b/>
              </w:rPr>
            </w:pPr>
            <w:r w:rsidRPr="00861AB0">
              <w:rPr>
                <w:b/>
              </w:rPr>
              <w:t>Business Rules</w:t>
            </w:r>
          </w:p>
        </w:tc>
        <w:tc>
          <w:tcPr>
            <w:tcW w:w="8460" w:type="dxa"/>
          </w:tcPr>
          <w:p w14:paraId="0121A241" w14:textId="77777777" w:rsidR="001D4F87" w:rsidRPr="00861AB0" w:rsidRDefault="001D4F87" w:rsidP="00F828EC">
            <w:pPr>
              <w:pStyle w:val="Pa49"/>
              <w:jc w:val="both"/>
            </w:pPr>
            <w:r>
              <w:rPr>
                <w:rFonts w:ascii="Times New Roman" w:hAnsi="Times New Roman"/>
              </w:rPr>
              <w:t>N/A</w:t>
            </w:r>
          </w:p>
        </w:tc>
      </w:tr>
      <w:tr w:rsidR="001D4F87" w:rsidRPr="00877136" w14:paraId="47F9C680" w14:textId="77777777" w:rsidTr="00F828EC">
        <w:tc>
          <w:tcPr>
            <w:tcW w:w="1957" w:type="dxa"/>
          </w:tcPr>
          <w:p w14:paraId="5C75893C" w14:textId="77777777" w:rsidR="001D4F87" w:rsidRPr="00861AB0" w:rsidRDefault="001D4F87" w:rsidP="00F828EC">
            <w:pPr>
              <w:jc w:val="both"/>
              <w:rPr>
                <w:b/>
              </w:rPr>
            </w:pPr>
            <w:r w:rsidRPr="00861AB0">
              <w:rPr>
                <w:b/>
              </w:rPr>
              <w:t>Assumptions:</w:t>
            </w:r>
          </w:p>
        </w:tc>
        <w:tc>
          <w:tcPr>
            <w:tcW w:w="8460" w:type="dxa"/>
          </w:tcPr>
          <w:p w14:paraId="241EADAF" w14:textId="77777777" w:rsidR="001D4F87" w:rsidRPr="00861AB0" w:rsidRDefault="001D4F87" w:rsidP="00F828EC">
            <w:pPr>
              <w:jc w:val="both"/>
            </w:pPr>
            <w:r>
              <w:t>User owns the property.</w:t>
            </w:r>
          </w:p>
        </w:tc>
      </w:tr>
    </w:tbl>
    <w:p w14:paraId="0A3943DB" w14:textId="77777777" w:rsidR="006C1498" w:rsidRDefault="006C1498"/>
    <w:p w14:paraId="09DB7340" w14:textId="77777777" w:rsidR="006C1498" w:rsidRDefault="006C1498">
      <w:r>
        <w:br w:type="page"/>
      </w:r>
    </w:p>
    <w:p w14:paraId="42E11EC3" w14:textId="5FDCD81A" w:rsidR="006C1498" w:rsidRPr="00DD5C55" w:rsidRDefault="006C1498" w:rsidP="006C1498">
      <w:pPr>
        <w:pStyle w:val="Caption"/>
        <w:keepNext/>
        <w:spacing w:line="276" w:lineRule="auto"/>
        <w:rPr>
          <w:szCs w:val="24"/>
        </w:rPr>
      </w:pPr>
      <w:r w:rsidRPr="00DD5C55">
        <w:rPr>
          <w:szCs w:val="24"/>
        </w:rPr>
        <w:lastRenderedPageBreak/>
        <w:t xml:space="preserve">Table </w:t>
      </w:r>
      <w:r>
        <w:rPr>
          <w:szCs w:val="24"/>
        </w:rPr>
        <w:t>8</w:t>
      </w:r>
      <w:r w:rsidR="00684800">
        <w:rPr>
          <w:szCs w:val="24"/>
        </w:rPr>
        <w:t>7</w:t>
      </w:r>
      <w:r w:rsidRPr="00DD5C55">
        <w:rPr>
          <w:noProof/>
          <w:szCs w:val="24"/>
        </w:rPr>
        <w:t>:</w:t>
      </w:r>
      <w:r>
        <w:rPr>
          <w:noProof/>
          <w:szCs w:val="24"/>
        </w:rPr>
        <w:t xml:space="preserve"> </w:t>
      </w:r>
      <w:r w:rsidR="00233D52">
        <w:rPr>
          <w:noProof/>
          <w:szCs w:val="24"/>
        </w:rPr>
        <w:t>View</w:t>
      </w:r>
      <w:r>
        <w:rPr>
          <w:noProof/>
          <w:szCs w:val="24"/>
        </w:rPr>
        <w:t xml:space="preserve"> Application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C1498" w:rsidRPr="00877136" w14:paraId="0C986785" w14:textId="77777777" w:rsidTr="00F828EC">
        <w:tc>
          <w:tcPr>
            <w:tcW w:w="1957" w:type="dxa"/>
          </w:tcPr>
          <w:p w14:paraId="516607BD" w14:textId="77777777" w:rsidR="006C1498" w:rsidRPr="00861AB0" w:rsidRDefault="006C1498" w:rsidP="00F828EC">
            <w:pPr>
              <w:jc w:val="both"/>
              <w:rPr>
                <w:b/>
              </w:rPr>
            </w:pPr>
            <w:r w:rsidRPr="00861AB0">
              <w:rPr>
                <w:b/>
              </w:rPr>
              <w:t>Use Case ID:</w:t>
            </w:r>
          </w:p>
        </w:tc>
        <w:tc>
          <w:tcPr>
            <w:tcW w:w="8460" w:type="dxa"/>
          </w:tcPr>
          <w:p w14:paraId="5243C2E3" w14:textId="0A300284" w:rsidR="006C1498" w:rsidRPr="00861AB0" w:rsidRDefault="006C1498" w:rsidP="00F828EC">
            <w:pPr>
              <w:jc w:val="both"/>
            </w:pPr>
            <w:r w:rsidRPr="00861AB0">
              <w:t xml:space="preserve"> </w:t>
            </w:r>
            <w:r>
              <w:t>M8-UC</w:t>
            </w:r>
            <w:r w:rsidR="00233D52">
              <w:t>7</w:t>
            </w:r>
          </w:p>
        </w:tc>
      </w:tr>
      <w:tr w:rsidR="006C1498" w:rsidRPr="00877136" w14:paraId="27F17E49" w14:textId="77777777" w:rsidTr="00F828EC">
        <w:tc>
          <w:tcPr>
            <w:tcW w:w="1957" w:type="dxa"/>
          </w:tcPr>
          <w:p w14:paraId="4DC7FFC1" w14:textId="77777777" w:rsidR="006C1498" w:rsidRPr="00861AB0" w:rsidRDefault="006C1498" w:rsidP="00F828EC">
            <w:pPr>
              <w:jc w:val="both"/>
              <w:rPr>
                <w:b/>
              </w:rPr>
            </w:pPr>
            <w:r w:rsidRPr="00861AB0">
              <w:rPr>
                <w:b/>
              </w:rPr>
              <w:t>Use Case Name:</w:t>
            </w:r>
          </w:p>
        </w:tc>
        <w:tc>
          <w:tcPr>
            <w:tcW w:w="8460" w:type="dxa"/>
          </w:tcPr>
          <w:p w14:paraId="0CAB6FED" w14:textId="281C0A53" w:rsidR="006C1498" w:rsidRPr="00861AB0" w:rsidRDefault="00233D52" w:rsidP="00F828EC">
            <w:pPr>
              <w:jc w:val="both"/>
            </w:pPr>
            <w:r>
              <w:rPr>
                <w:noProof/>
              </w:rPr>
              <w:t>View</w:t>
            </w:r>
            <w:r w:rsidR="006C1498">
              <w:rPr>
                <w:noProof/>
              </w:rPr>
              <w:t xml:space="preserve"> Application (Web)</w:t>
            </w:r>
          </w:p>
        </w:tc>
      </w:tr>
      <w:tr w:rsidR="006C1498" w:rsidRPr="00877136" w14:paraId="506D674B" w14:textId="77777777" w:rsidTr="00F828EC">
        <w:tc>
          <w:tcPr>
            <w:tcW w:w="1957" w:type="dxa"/>
          </w:tcPr>
          <w:p w14:paraId="76869048" w14:textId="77777777" w:rsidR="006C1498" w:rsidRPr="00861AB0" w:rsidRDefault="006C1498" w:rsidP="00F828EC">
            <w:pPr>
              <w:jc w:val="both"/>
              <w:rPr>
                <w:b/>
              </w:rPr>
            </w:pPr>
            <w:r w:rsidRPr="00861AB0">
              <w:rPr>
                <w:b/>
              </w:rPr>
              <w:t>Actors:</w:t>
            </w:r>
          </w:p>
        </w:tc>
        <w:tc>
          <w:tcPr>
            <w:tcW w:w="8460" w:type="dxa"/>
          </w:tcPr>
          <w:p w14:paraId="235A0B3A" w14:textId="77777777" w:rsidR="006C1498" w:rsidRPr="00861AB0" w:rsidRDefault="006C1498" w:rsidP="00F828EC">
            <w:pPr>
              <w:jc w:val="both"/>
            </w:pPr>
            <w:r>
              <w:t>Primary Actor: User</w:t>
            </w:r>
          </w:p>
        </w:tc>
      </w:tr>
      <w:tr w:rsidR="006C1498" w:rsidRPr="00877136" w14:paraId="1F61377A" w14:textId="77777777" w:rsidTr="00F828EC">
        <w:tc>
          <w:tcPr>
            <w:tcW w:w="1957" w:type="dxa"/>
          </w:tcPr>
          <w:p w14:paraId="10207D11" w14:textId="77777777" w:rsidR="006C1498" w:rsidRPr="00861AB0" w:rsidRDefault="006C1498" w:rsidP="00F828EC">
            <w:pPr>
              <w:jc w:val="both"/>
              <w:rPr>
                <w:b/>
              </w:rPr>
            </w:pPr>
            <w:r w:rsidRPr="00861AB0">
              <w:rPr>
                <w:b/>
              </w:rPr>
              <w:t>Description:</w:t>
            </w:r>
          </w:p>
        </w:tc>
        <w:tc>
          <w:tcPr>
            <w:tcW w:w="8460" w:type="dxa"/>
          </w:tcPr>
          <w:p w14:paraId="496AC054" w14:textId="59C227BA" w:rsidR="006C1498" w:rsidRPr="00861AB0" w:rsidRDefault="006C1498" w:rsidP="00F828EC">
            <w:pPr>
              <w:pStyle w:val="Pa49"/>
              <w:jc w:val="both"/>
              <w:rPr>
                <w:rFonts w:ascii="Times New Roman" w:hAnsi="Times New Roman"/>
              </w:rPr>
            </w:pPr>
            <w:r>
              <w:rPr>
                <w:rFonts w:ascii="Times New Roman" w:hAnsi="Times New Roman"/>
              </w:rPr>
              <w:t>User will see</w:t>
            </w:r>
            <w:r w:rsidR="002D0A6A">
              <w:rPr>
                <w:rFonts w:ascii="Times New Roman" w:hAnsi="Times New Roman"/>
              </w:rPr>
              <w:t xml:space="preserve"> detail of application</w:t>
            </w:r>
            <w:r>
              <w:rPr>
                <w:rFonts w:ascii="Times New Roman" w:hAnsi="Times New Roman"/>
              </w:rPr>
              <w:t>.</w:t>
            </w:r>
          </w:p>
        </w:tc>
      </w:tr>
      <w:tr w:rsidR="006C1498" w:rsidRPr="00877136" w14:paraId="392D08A4" w14:textId="77777777" w:rsidTr="00F828EC">
        <w:tc>
          <w:tcPr>
            <w:tcW w:w="1957" w:type="dxa"/>
          </w:tcPr>
          <w:p w14:paraId="6F99F871" w14:textId="77777777" w:rsidR="006C1498" w:rsidRPr="00861AB0" w:rsidRDefault="006C1498" w:rsidP="00F828EC">
            <w:pPr>
              <w:jc w:val="both"/>
              <w:rPr>
                <w:b/>
              </w:rPr>
            </w:pPr>
            <w:r w:rsidRPr="00861AB0">
              <w:rPr>
                <w:b/>
              </w:rPr>
              <w:t>Trigger:</w:t>
            </w:r>
          </w:p>
        </w:tc>
        <w:tc>
          <w:tcPr>
            <w:tcW w:w="8460" w:type="dxa"/>
          </w:tcPr>
          <w:p w14:paraId="00DCFEF1" w14:textId="002BD381" w:rsidR="006C1498" w:rsidRPr="00861AB0" w:rsidRDefault="006C1498" w:rsidP="00F828EC">
            <w:pPr>
              <w:jc w:val="both"/>
            </w:pPr>
            <w:r>
              <w:t>User</w:t>
            </w:r>
            <w:r w:rsidR="00CE703F">
              <w:t xml:space="preserve"> clicks on a</w:t>
            </w:r>
            <w:r>
              <w:t>pplications</w:t>
            </w:r>
            <w:r w:rsidR="00CE703F">
              <w:t xml:space="preserve"> from list</w:t>
            </w:r>
            <w:r>
              <w:t>.</w:t>
            </w:r>
          </w:p>
        </w:tc>
      </w:tr>
      <w:tr w:rsidR="006C1498" w:rsidRPr="00877136" w14:paraId="054CCC06" w14:textId="77777777" w:rsidTr="00F828EC">
        <w:tc>
          <w:tcPr>
            <w:tcW w:w="1957" w:type="dxa"/>
          </w:tcPr>
          <w:p w14:paraId="0FB1520D" w14:textId="77777777" w:rsidR="006C1498" w:rsidRPr="00861AB0" w:rsidRDefault="006C1498" w:rsidP="00F828EC">
            <w:pPr>
              <w:jc w:val="both"/>
              <w:rPr>
                <w:b/>
              </w:rPr>
            </w:pPr>
            <w:r w:rsidRPr="00861AB0">
              <w:rPr>
                <w:b/>
              </w:rPr>
              <w:t>Level:</w:t>
            </w:r>
          </w:p>
        </w:tc>
        <w:tc>
          <w:tcPr>
            <w:tcW w:w="8460" w:type="dxa"/>
          </w:tcPr>
          <w:p w14:paraId="20A56CD4" w14:textId="77777777" w:rsidR="006C1498" w:rsidRPr="00861AB0" w:rsidRDefault="006C1498" w:rsidP="00F828EC">
            <w:pPr>
              <w:jc w:val="both"/>
            </w:pPr>
            <w:r>
              <w:t>High</w:t>
            </w:r>
          </w:p>
        </w:tc>
      </w:tr>
      <w:tr w:rsidR="006C1498" w:rsidRPr="00877136" w14:paraId="152391CF" w14:textId="77777777" w:rsidTr="00F828EC">
        <w:trPr>
          <w:trHeight w:val="467"/>
        </w:trPr>
        <w:tc>
          <w:tcPr>
            <w:tcW w:w="1957" w:type="dxa"/>
          </w:tcPr>
          <w:p w14:paraId="6E3BAED6" w14:textId="77777777" w:rsidR="006C1498" w:rsidRPr="00861AB0" w:rsidRDefault="006C1498" w:rsidP="00F828EC">
            <w:pPr>
              <w:jc w:val="both"/>
              <w:rPr>
                <w:b/>
              </w:rPr>
            </w:pPr>
            <w:r w:rsidRPr="00861AB0">
              <w:rPr>
                <w:b/>
              </w:rPr>
              <w:t>Preconditions:</w:t>
            </w:r>
          </w:p>
        </w:tc>
        <w:tc>
          <w:tcPr>
            <w:tcW w:w="8460" w:type="dxa"/>
          </w:tcPr>
          <w:p w14:paraId="0EFB1366" w14:textId="77777777" w:rsidR="006C1498" w:rsidRDefault="006C1498" w:rsidP="00F828EC">
            <w:pPr>
              <w:pStyle w:val="Pa49"/>
              <w:jc w:val="both"/>
              <w:rPr>
                <w:rFonts w:ascii="Times New Roman" w:hAnsi="Times New Roman"/>
              </w:rPr>
            </w:pPr>
            <w:r>
              <w:rPr>
                <w:rFonts w:ascii="Times New Roman" w:hAnsi="Times New Roman"/>
              </w:rPr>
              <w:t>PRE-1: User is logged in</w:t>
            </w:r>
          </w:p>
          <w:p w14:paraId="02AF2B7A" w14:textId="3D95410D" w:rsidR="00FE6C7F" w:rsidRPr="00FE6C7F" w:rsidRDefault="00FE6C7F" w:rsidP="00FE6C7F">
            <w:r>
              <w:t>PRE-2: User has made application request</w:t>
            </w:r>
          </w:p>
        </w:tc>
      </w:tr>
      <w:tr w:rsidR="006C1498" w:rsidRPr="00877136" w14:paraId="2E9F818D" w14:textId="77777777" w:rsidTr="00F828EC">
        <w:trPr>
          <w:trHeight w:val="440"/>
        </w:trPr>
        <w:tc>
          <w:tcPr>
            <w:tcW w:w="1957" w:type="dxa"/>
          </w:tcPr>
          <w:p w14:paraId="109D654E" w14:textId="77777777" w:rsidR="006C1498" w:rsidRPr="00861AB0" w:rsidRDefault="006C1498" w:rsidP="00F828EC">
            <w:pPr>
              <w:jc w:val="both"/>
              <w:rPr>
                <w:b/>
              </w:rPr>
            </w:pPr>
            <w:r w:rsidRPr="00861AB0">
              <w:rPr>
                <w:b/>
                <w:color w:val="0D0D0D" w:themeColor="text1" w:themeTint="F2"/>
              </w:rPr>
              <w:t>Includes:</w:t>
            </w:r>
          </w:p>
        </w:tc>
        <w:tc>
          <w:tcPr>
            <w:tcW w:w="8460" w:type="dxa"/>
          </w:tcPr>
          <w:p w14:paraId="0144272C" w14:textId="63CA688B" w:rsidR="006C1498" w:rsidRPr="00861AB0" w:rsidRDefault="006C1498" w:rsidP="00F828EC">
            <w:pPr>
              <w:jc w:val="both"/>
            </w:pPr>
            <w:r>
              <w:t>M1-UC2, M1-UC4</w:t>
            </w:r>
            <w:r w:rsidR="00F828EC">
              <w:t xml:space="preserve">, </w:t>
            </w:r>
            <w:r w:rsidR="00EC0C4D">
              <w:t xml:space="preserve">M8-UC1, M8-UC3, </w:t>
            </w:r>
            <w:r w:rsidR="00F828EC">
              <w:t>M8-UC5</w:t>
            </w:r>
          </w:p>
        </w:tc>
      </w:tr>
      <w:tr w:rsidR="006C1498" w:rsidRPr="00877136" w14:paraId="68B34278" w14:textId="77777777" w:rsidTr="00F828EC">
        <w:tc>
          <w:tcPr>
            <w:tcW w:w="1957" w:type="dxa"/>
          </w:tcPr>
          <w:p w14:paraId="3839CB67" w14:textId="77777777" w:rsidR="006C1498" w:rsidRPr="00861AB0" w:rsidRDefault="006C1498" w:rsidP="00F828EC">
            <w:pPr>
              <w:jc w:val="both"/>
              <w:rPr>
                <w:b/>
              </w:rPr>
            </w:pPr>
            <w:r w:rsidRPr="00861AB0">
              <w:rPr>
                <w:b/>
              </w:rPr>
              <w:t>Normal Flow:</w:t>
            </w:r>
          </w:p>
        </w:tc>
        <w:tc>
          <w:tcPr>
            <w:tcW w:w="8460" w:type="dxa"/>
          </w:tcPr>
          <w:p w14:paraId="1C3CF0D8" w14:textId="13B5CE7B" w:rsidR="006C1498" w:rsidRDefault="006C1498" w:rsidP="00FF462E">
            <w:pPr>
              <w:pStyle w:val="ListParagraph"/>
              <w:numPr>
                <w:ilvl w:val="0"/>
                <w:numId w:val="135"/>
              </w:numPr>
            </w:pPr>
            <w:r>
              <w:t xml:space="preserve">User will </w:t>
            </w:r>
            <w:r w:rsidR="00FF462E">
              <w:t>click on a</w:t>
            </w:r>
            <w:r>
              <w:t>pplication</w:t>
            </w:r>
            <w:r w:rsidR="00FF462E">
              <w:t>.</w:t>
            </w:r>
          </w:p>
          <w:p w14:paraId="6723EFCC" w14:textId="4265B726" w:rsidR="006C1498" w:rsidRPr="00861AB0" w:rsidRDefault="006C1498" w:rsidP="007F4F40">
            <w:pPr>
              <w:pStyle w:val="ListParagraph"/>
              <w:numPr>
                <w:ilvl w:val="0"/>
                <w:numId w:val="135"/>
              </w:numPr>
            </w:pPr>
            <w:r>
              <w:t>User will see a</w:t>
            </w:r>
            <w:r w:rsidR="007F4F40">
              <w:t>pplication detail</w:t>
            </w:r>
            <w:r>
              <w:t>.</w:t>
            </w:r>
          </w:p>
        </w:tc>
      </w:tr>
      <w:tr w:rsidR="006C1498" w:rsidRPr="00877136" w14:paraId="4C2707E0" w14:textId="77777777" w:rsidTr="00F828EC">
        <w:tc>
          <w:tcPr>
            <w:tcW w:w="1957" w:type="dxa"/>
          </w:tcPr>
          <w:p w14:paraId="4009DBDF" w14:textId="77777777" w:rsidR="006C1498" w:rsidRPr="003907CF" w:rsidRDefault="006C1498" w:rsidP="00F828EC">
            <w:pPr>
              <w:jc w:val="both"/>
              <w:rPr>
                <w:b/>
              </w:rPr>
            </w:pPr>
            <w:r w:rsidRPr="00861AB0">
              <w:rPr>
                <w:b/>
              </w:rPr>
              <w:t>Alternative Flows:</w:t>
            </w:r>
          </w:p>
        </w:tc>
        <w:tc>
          <w:tcPr>
            <w:tcW w:w="8460" w:type="dxa"/>
          </w:tcPr>
          <w:p w14:paraId="5544D187" w14:textId="77777777" w:rsidR="006C1498" w:rsidRPr="00861AB0" w:rsidRDefault="006C1498" w:rsidP="00F828EC">
            <w:r>
              <w:t>N/A</w:t>
            </w:r>
          </w:p>
        </w:tc>
      </w:tr>
      <w:tr w:rsidR="006C1498" w:rsidRPr="00877136" w14:paraId="7987E53B" w14:textId="77777777" w:rsidTr="00F828EC">
        <w:tc>
          <w:tcPr>
            <w:tcW w:w="1957" w:type="dxa"/>
          </w:tcPr>
          <w:p w14:paraId="1066026E" w14:textId="77777777" w:rsidR="006C1498" w:rsidRPr="00861AB0" w:rsidRDefault="006C1498" w:rsidP="00F828EC">
            <w:pPr>
              <w:jc w:val="both"/>
              <w:rPr>
                <w:b/>
              </w:rPr>
            </w:pPr>
            <w:r w:rsidRPr="00861AB0">
              <w:rPr>
                <w:b/>
              </w:rPr>
              <w:t>Exceptions:</w:t>
            </w:r>
          </w:p>
        </w:tc>
        <w:tc>
          <w:tcPr>
            <w:tcW w:w="8460" w:type="dxa"/>
          </w:tcPr>
          <w:p w14:paraId="3477F893" w14:textId="13F61315" w:rsidR="006C1498" w:rsidRPr="00861AB0" w:rsidRDefault="0095474A" w:rsidP="0095474A">
            <w:pPr>
              <w:jc w:val="both"/>
            </w:pPr>
            <w:r>
              <w:t>N/A</w:t>
            </w:r>
          </w:p>
        </w:tc>
      </w:tr>
      <w:tr w:rsidR="006C1498" w:rsidRPr="00877136" w14:paraId="28E7668E" w14:textId="77777777" w:rsidTr="00F828EC">
        <w:tc>
          <w:tcPr>
            <w:tcW w:w="1957" w:type="dxa"/>
          </w:tcPr>
          <w:p w14:paraId="6D7213B9" w14:textId="77777777" w:rsidR="006C1498" w:rsidRPr="00861AB0" w:rsidRDefault="006C1498" w:rsidP="00F828EC">
            <w:pPr>
              <w:jc w:val="both"/>
              <w:rPr>
                <w:b/>
              </w:rPr>
            </w:pPr>
            <w:r w:rsidRPr="00861AB0">
              <w:rPr>
                <w:b/>
              </w:rPr>
              <w:t>Postconditions:</w:t>
            </w:r>
          </w:p>
        </w:tc>
        <w:tc>
          <w:tcPr>
            <w:tcW w:w="8460" w:type="dxa"/>
          </w:tcPr>
          <w:p w14:paraId="4C6B93D2" w14:textId="1D7F9668" w:rsidR="006C1498" w:rsidRDefault="006C1498" w:rsidP="00F828EC">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see application history.</w:t>
            </w:r>
          </w:p>
          <w:p w14:paraId="45962CDF" w14:textId="06CE6EEE" w:rsidR="006C1498" w:rsidRDefault="006C1498" w:rsidP="00F828EC">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be able </w:t>
            </w:r>
            <w:r w:rsidR="00EE0532">
              <w:rPr>
                <w:rFonts w:ascii="Times New Roman" w:hAnsi="Times New Roman"/>
              </w:rPr>
              <w:t>to cancel application.</w:t>
            </w:r>
          </w:p>
          <w:p w14:paraId="5612C39E" w14:textId="51E2D9E8" w:rsidR="00EE0532" w:rsidRPr="00EE0532" w:rsidRDefault="00EE0532" w:rsidP="00EE0532">
            <w:r>
              <w:t>POST-3. User will be able to resubmit application.</w:t>
            </w:r>
          </w:p>
        </w:tc>
      </w:tr>
      <w:tr w:rsidR="006C1498" w:rsidRPr="00877136" w14:paraId="5AAF814C" w14:textId="77777777" w:rsidTr="00F828EC">
        <w:tc>
          <w:tcPr>
            <w:tcW w:w="1957" w:type="dxa"/>
          </w:tcPr>
          <w:p w14:paraId="50562D7A" w14:textId="77777777" w:rsidR="006C1498" w:rsidRPr="00861AB0" w:rsidRDefault="006C1498" w:rsidP="00F828EC">
            <w:pPr>
              <w:jc w:val="both"/>
              <w:rPr>
                <w:b/>
              </w:rPr>
            </w:pPr>
            <w:r w:rsidRPr="00861AB0">
              <w:rPr>
                <w:b/>
              </w:rPr>
              <w:t>Business Rules</w:t>
            </w:r>
          </w:p>
        </w:tc>
        <w:tc>
          <w:tcPr>
            <w:tcW w:w="8460" w:type="dxa"/>
          </w:tcPr>
          <w:p w14:paraId="151B7DA3" w14:textId="77777777" w:rsidR="006C1498" w:rsidRPr="00861AB0" w:rsidRDefault="006C1498" w:rsidP="00F828EC">
            <w:pPr>
              <w:pStyle w:val="Pa49"/>
              <w:jc w:val="both"/>
            </w:pPr>
            <w:r>
              <w:rPr>
                <w:rFonts w:ascii="Times New Roman" w:hAnsi="Times New Roman"/>
              </w:rPr>
              <w:t>N/A</w:t>
            </w:r>
          </w:p>
        </w:tc>
      </w:tr>
      <w:tr w:rsidR="006C1498" w:rsidRPr="00877136" w14:paraId="16AD1D5A" w14:textId="77777777" w:rsidTr="00F828EC">
        <w:tc>
          <w:tcPr>
            <w:tcW w:w="1957" w:type="dxa"/>
          </w:tcPr>
          <w:p w14:paraId="1A002B76" w14:textId="77777777" w:rsidR="006C1498" w:rsidRPr="00861AB0" w:rsidRDefault="006C1498" w:rsidP="00F828EC">
            <w:pPr>
              <w:jc w:val="both"/>
              <w:rPr>
                <w:b/>
              </w:rPr>
            </w:pPr>
            <w:r w:rsidRPr="00861AB0">
              <w:rPr>
                <w:b/>
              </w:rPr>
              <w:t>Assumptions:</w:t>
            </w:r>
          </w:p>
        </w:tc>
        <w:tc>
          <w:tcPr>
            <w:tcW w:w="8460" w:type="dxa"/>
          </w:tcPr>
          <w:p w14:paraId="13900218" w14:textId="77777777" w:rsidR="006C1498" w:rsidRPr="00861AB0" w:rsidRDefault="006C1498" w:rsidP="00F828EC">
            <w:pPr>
              <w:jc w:val="both"/>
            </w:pPr>
            <w:r>
              <w:t>User owns the property.</w:t>
            </w:r>
          </w:p>
        </w:tc>
      </w:tr>
    </w:tbl>
    <w:p w14:paraId="390ED6A0" w14:textId="653C537D" w:rsidR="00143F83" w:rsidRPr="00DD5C55" w:rsidRDefault="00143F83" w:rsidP="00143F83">
      <w:pPr>
        <w:pStyle w:val="Caption"/>
        <w:keepNext/>
        <w:spacing w:line="276" w:lineRule="auto"/>
        <w:rPr>
          <w:szCs w:val="24"/>
        </w:rPr>
      </w:pPr>
      <w:r w:rsidRPr="00DD5C55">
        <w:rPr>
          <w:szCs w:val="24"/>
        </w:rPr>
        <w:t xml:space="preserve">Table </w:t>
      </w:r>
      <w:r>
        <w:rPr>
          <w:szCs w:val="24"/>
        </w:rPr>
        <w:t>8</w:t>
      </w:r>
      <w:r w:rsidR="00684800">
        <w:rPr>
          <w:szCs w:val="24"/>
        </w:rPr>
        <w:t>8</w:t>
      </w:r>
      <w:r w:rsidRPr="00DD5C55">
        <w:rPr>
          <w:noProof/>
          <w:szCs w:val="24"/>
        </w:rPr>
        <w:t>:</w:t>
      </w:r>
      <w:r>
        <w:rPr>
          <w:noProof/>
          <w:szCs w:val="24"/>
        </w:rPr>
        <w:t xml:space="preserve"> View Application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43F83" w:rsidRPr="00877136" w14:paraId="6395132B" w14:textId="77777777" w:rsidTr="007D3299">
        <w:tc>
          <w:tcPr>
            <w:tcW w:w="1957" w:type="dxa"/>
          </w:tcPr>
          <w:p w14:paraId="094C7BCA" w14:textId="77777777" w:rsidR="00143F83" w:rsidRPr="00861AB0" w:rsidRDefault="00143F83" w:rsidP="007D3299">
            <w:pPr>
              <w:jc w:val="both"/>
              <w:rPr>
                <w:b/>
              </w:rPr>
            </w:pPr>
            <w:r w:rsidRPr="00861AB0">
              <w:rPr>
                <w:b/>
              </w:rPr>
              <w:t>Use Case ID:</w:t>
            </w:r>
          </w:p>
        </w:tc>
        <w:tc>
          <w:tcPr>
            <w:tcW w:w="8460" w:type="dxa"/>
          </w:tcPr>
          <w:p w14:paraId="5635A8AF" w14:textId="7877366D" w:rsidR="00143F83" w:rsidRPr="00861AB0" w:rsidRDefault="00143F83" w:rsidP="007D3299">
            <w:pPr>
              <w:jc w:val="both"/>
            </w:pPr>
            <w:r w:rsidRPr="00861AB0">
              <w:t xml:space="preserve"> </w:t>
            </w:r>
            <w:r>
              <w:t>M8-UC8</w:t>
            </w:r>
          </w:p>
        </w:tc>
      </w:tr>
      <w:tr w:rsidR="00143F83" w:rsidRPr="00877136" w14:paraId="6B151E5D" w14:textId="77777777" w:rsidTr="007D3299">
        <w:tc>
          <w:tcPr>
            <w:tcW w:w="1957" w:type="dxa"/>
          </w:tcPr>
          <w:p w14:paraId="690D5167" w14:textId="77777777" w:rsidR="00143F83" w:rsidRPr="00861AB0" w:rsidRDefault="00143F83" w:rsidP="007D3299">
            <w:pPr>
              <w:jc w:val="both"/>
              <w:rPr>
                <w:b/>
              </w:rPr>
            </w:pPr>
            <w:r w:rsidRPr="00861AB0">
              <w:rPr>
                <w:b/>
              </w:rPr>
              <w:t>Use Case Name:</w:t>
            </w:r>
          </w:p>
        </w:tc>
        <w:tc>
          <w:tcPr>
            <w:tcW w:w="8460" w:type="dxa"/>
          </w:tcPr>
          <w:p w14:paraId="3EF8D521" w14:textId="095D2F66" w:rsidR="00143F83" w:rsidRPr="00861AB0" w:rsidRDefault="00143F83" w:rsidP="007D3299">
            <w:pPr>
              <w:jc w:val="both"/>
            </w:pPr>
            <w:r>
              <w:rPr>
                <w:noProof/>
              </w:rPr>
              <w:t>View Application (Mobile)</w:t>
            </w:r>
          </w:p>
        </w:tc>
      </w:tr>
      <w:tr w:rsidR="00143F83" w:rsidRPr="00877136" w14:paraId="5ED3247A" w14:textId="77777777" w:rsidTr="007D3299">
        <w:tc>
          <w:tcPr>
            <w:tcW w:w="1957" w:type="dxa"/>
          </w:tcPr>
          <w:p w14:paraId="243ACBA6" w14:textId="77777777" w:rsidR="00143F83" w:rsidRPr="00861AB0" w:rsidRDefault="00143F83" w:rsidP="007D3299">
            <w:pPr>
              <w:jc w:val="both"/>
              <w:rPr>
                <w:b/>
              </w:rPr>
            </w:pPr>
            <w:r w:rsidRPr="00861AB0">
              <w:rPr>
                <w:b/>
              </w:rPr>
              <w:t>Actors:</w:t>
            </w:r>
          </w:p>
        </w:tc>
        <w:tc>
          <w:tcPr>
            <w:tcW w:w="8460" w:type="dxa"/>
          </w:tcPr>
          <w:p w14:paraId="7EA36E80" w14:textId="77777777" w:rsidR="00143F83" w:rsidRPr="00861AB0" w:rsidRDefault="00143F83" w:rsidP="007D3299">
            <w:pPr>
              <w:jc w:val="both"/>
            </w:pPr>
            <w:r>
              <w:t>Primary Actor: User</w:t>
            </w:r>
          </w:p>
        </w:tc>
      </w:tr>
      <w:tr w:rsidR="00143F83" w:rsidRPr="00877136" w14:paraId="4B70A282" w14:textId="77777777" w:rsidTr="007D3299">
        <w:tc>
          <w:tcPr>
            <w:tcW w:w="1957" w:type="dxa"/>
          </w:tcPr>
          <w:p w14:paraId="652B3F73" w14:textId="77777777" w:rsidR="00143F83" w:rsidRPr="00861AB0" w:rsidRDefault="00143F83" w:rsidP="007D3299">
            <w:pPr>
              <w:jc w:val="both"/>
              <w:rPr>
                <w:b/>
              </w:rPr>
            </w:pPr>
            <w:r w:rsidRPr="00861AB0">
              <w:rPr>
                <w:b/>
              </w:rPr>
              <w:t>Description:</w:t>
            </w:r>
          </w:p>
        </w:tc>
        <w:tc>
          <w:tcPr>
            <w:tcW w:w="8460" w:type="dxa"/>
          </w:tcPr>
          <w:p w14:paraId="472E0488" w14:textId="77777777" w:rsidR="00143F83" w:rsidRPr="00861AB0" w:rsidRDefault="00143F83" w:rsidP="007D3299">
            <w:pPr>
              <w:pStyle w:val="Pa49"/>
              <w:jc w:val="both"/>
              <w:rPr>
                <w:rFonts w:ascii="Times New Roman" w:hAnsi="Times New Roman"/>
              </w:rPr>
            </w:pPr>
            <w:r>
              <w:rPr>
                <w:rFonts w:ascii="Times New Roman" w:hAnsi="Times New Roman"/>
              </w:rPr>
              <w:t>User will see detail of application.</w:t>
            </w:r>
          </w:p>
        </w:tc>
      </w:tr>
      <w:tr w:rsidR="00143F83" w:rsidRPr="00877136" w14:paraId="0C899D5D" w14:textId="77777777" w:rsidTr="007D3299">
        <w:tc>
          <w:tcPr>
            <w:tcW w:w="1957" w:type="dxa"/>
          </w:tcPr>
          <w:p w14:paraId="3B172B8B" w14:textId="77777777" w:rsidR="00143F83" w:rsidRPr="00861AB0" w:rsidRDefault="00143F83" w:rsidP="007D3299">
            <w:pPr>
              <w:jc w:val="both"/>
              <w:rPr>
                <w:b/>
              </w:rPr>
            </w:pPr>
            <w:r w:rsidRPr="00861AB0">
              <w:rPr>
                <w:b/>
              </w:rPr>
              <w:t>Trigger:</w:t>
            </w:r>
          </w:p>
        </w:tc>
        <w:tc>
          <w:tcPr>
            <w:tcW w:w="8460" w:type="dxa"/>
          </w:tcPr>
          <w:p w14:paraId="02EE56EE" w14:textId="77777777" w:rsidR="00143F83" w:rsidRPr="00861AB0" w:rsidRDefault="00143F83" w:rsidP="007D3299">
            <w:pPr>
              <w:jc w:val="both"/>
            </w:pPr>
            <w:r>
              <w:t>User clicks on applications from list.</w:t>
            </w:r>
          </w:p>
        </w:tc>
      </w:tr>
      <w:tr w:rsidR="00143F83" w:rsidRPr="00877136" w14:paraId="1F9CD777" w14:textId="77777777" w:rsidTr="007D3299">
        <w:tc>
          <w:tcPr>
            <w:tcW w:w="1957" w:type="dxa"/>
          </w:tcPr>
          <w:p w14:paraId="1666B568" w14:textId="77777777" w:rsidR="00143F83" w:rsidRPr="00861AB0" w:rsidRDefault="00143F83" w:rsidP="007D3299">
            <w:pPr>
              <w:jc w:val="both"/>
              <w:rPr>
                <w:b/>
              </w:rPr>
            </w:pPr>
            <w:r w:rsidRPr="00861AB0">
              <w:rPr>
                <w:b/>
              </w:rPr>
              <w:t>Level:</w:t>
            </w:r>
          </w:p>
        </w:tc>
        <w:tc>
          <w:tcPr>
            <w:tcW w:w="8460" w:type="dxa"/>
          </w:tcPr>
          <w:p w14:paraId="7D4A1F39" w14:textId="77777777" w:rsidR="00143F83" w:rsidRPr="00861AB0" w:rsidRDefault="00143F83" w:rsidP="007D3299">
            <w:pPr>
              <w:jc w:val="both"/>
            </w:pPr>
            <w:r>
              <w:t>High</w:t>
            </w:r>
          </w:p>
        </w:tc>
      </w:tr>
      <w:tr w:rsidR="00143F83" w:rsidRPr="00877136" w14:paraId="21DEE4C6" w14:textId="77777777" w:rsidTr="007D3299">
        <w:trPr>
          <w:trHeight w:val="467"/>
        </w:trPr>
        <w:tc>
          <w:tcPr>
            <w:tcW w:w="1957" w:type="dxa"/>
          </w:tcPr>
          <w:p w14:paraId="5F02B4F0" w14:textId="77777777" w:rsidR="00143F83" w:rsidRPr="00861AB0" w:rsidRDefault="00143F83" w:rsidP="007D3299">
            <w:pPr>
              <w:jc w:val="both"/>
              <w:rPr>
                <w:b/>
              </w:rPr>
            </w:pPr>
            <w:r w:rsidRPr="00861AB0">
              <w:rPr>
                <w:b/>
              </w:rPr>
              <w:t>Preconditions:</w:t>
            </w:r>
          </w:p>
        </w:tc>
        <w:tc>
          <w:tcPr>
            <w:tcW w:w="8460" w:type="dxa"/>
          </w:tcPr>
          <w:p w14:paraId="05E44AAF" w14:textId="77777777" w:rsidR="00143F83" w:rsidRDefault="00143F83" w:rsidP="007D3299">
            <w:pPr>
              <w:pStyle w:val="Pa49"/>
              <w:jc w:val="both"/>
              <w:rPr>
                <w:rFonts w:ascii="Times New Roman" w:hAnsi="Times New Roman"/>
              </w:rPr>
            </w:pPr>
            <w:r>
              <w:rPr>
                <w:rFonts w:ascii="Times New Roman" w:hAnsi="Times New Roman"/>
              </w:rPr>
              <w:t>PRE-1: User is logged in</w:t>
            </w:r>
          </w:p>
          <w:p w14:paraId="2211D9D7" w14:textId="77777777" w:rsidR="00143F83" w:rsidRPr="00FE6C7F" w:rsidRDefault="00143F83" w:rsidP="007D3299">
            <w:r>
              <w:t>PRE-2: User has made application request</w:t>
            </w:r>
          </w:p>
        </w:tc>
      </w:tr>
      <w:tr w:rsidR="00143F83" w:rsidRPr="00877136" w14:paraId="75C5B872" w14:textId="77777777" w:rsidTr="007D3299">
        <w:trPr>
          <w:trHeight w:val="440"/>
        </w:trPr>
        <w:tc>
          <w:tcPr>
            <w:tcW w:w="1957" w:type="dxa"/>
          </w:tcPr>
          <w:p w14:paraId="7EFB4755" w14:textId="77777777" w:rsidR="00143F83" w:rsidRPr="00861AB0" w:rsidRDefault="00143F83" w:rsidP="007D3299">
            <w:pPr>
              <w:jc w:val="both"/>
              <w:rPr>
                <w:b/>
              </w:rPr>
            </w:pPr>
            <w:r w:rsidRPr="00861AB0">
              <w:rPr>
                <w:b/>
                <w:color w:val="0D0D0D" w:themeColor="text1" w:themeTint="F2"/>
              </w:rPr>
              <w:t>Includes:</w:t>
            </w:r>
          </w:p>
        </w:tc>
        <w:tc>
          <w:tcPr>
            <w:tcW w:w="8460" w:type="dxa"/>
          </w:tcPr>
          <w:p w14:paraId="08EC8C0E" w14:textId="1938547E" w:rsidR="00143F83" w:rsidRPr="00861AB0" w:rsidRDefault="00143F83" w:rsidP="007D3299">
            <w:pPr>
              <w:jc w:val="both"/>
            </w:pPr>
            <w:r>
              <w:t>M1-UC</w:t>
            </w:r>
            <w:r w:rsidR="00C31B55">
              <w:t>1</w:t>
            </w:r>
            <w:r>
              <w:t>, M1-UC</w:t>
            </w:r>
            <w:r w:rsidR="00C31B55">
              <w:t>3</w:t>
            </w:r>
            <w:r>
              <w:t>, M8-UC</w:t>
            </w:r>
            <w:r w:rsidR="00C31B55">
              <w:t>2</w:t>
            </w:r>
            <w:r>
              <w:t>, M8-UC</w:t>
            </w:r>
            <w:r w:rsidR="00C31B55">
              <w:t>4</w:t>
            </w:r>
            <w:r>
              <w:t>, M8-UC</w:t>
            </w:r>
            <w:r w:rsidR="00C31B55">
              <w:t>6</w:t>
            </w:r>
          </w:p>
        </w:tc>
      </w:tr>
      <w:tr w:rsidR="00143F83" w:rsidRPr="00877136" w14:paraId="01440A46" w14:textId="77777777" w:rsidTr="007D3299">
        <w:tc>
          <w:tcPr>
            <w:tcW w:w="1957" w:type="dxa"/>
          </w:tcPr>
          <w:p w14:paraId="3D41D291" w14:textId="77777777" w:rsidR="00143F83" w:rsidRPr="00861AB0" w:rsidRDefault="00143F83" w:rsidP="007D3299">
            <w:pPr>
              <w:jc w:val="both"/>
              <w:rPr>
                <w:b/>
              </w:rPr>
            </w:pPr>
            <w:r w:rsidRPr="00861AB0">
              <w:rPr>
                <w:b/>
              </w:rPr>
              <w:t>Normal Flow:</w:t>
            </w:r>
          </w:p>
        </w:tc>
        <w:tc>
          <w:tcPr>
            <w:tcW w:w="8460" w:type="dxa"/>
          </w:tcPr>
          <w:p w14:paraId="2137E6E9" w14:textId="77777777" w:rsidR="00143F83" w:rsidRDefault="00143F83" w:rsidP="00A60F5B">
            <w:pPr>
              <w:pStyle w:val="ListParagraph"/>
              <w:numPr>
                <w:ilvl w:val="0"/>
                <w:numId w:val="136"/>
              </w:numPr>
            </w:pPr>
            <w:r>
              <w:t>User will click on application.</w:t>
            </w:r>
          </w:p>
          <w:p w14:paraId="78A23123" w14:textId="77777777" w:rsidR="00143F83" w:rsidRPr="00861AB0" w:rsidRDefault="00143F83" w:rsidP="00A60F5B">
            <w:pPr>
              <w:pStyle w:val="ListParagraph"/>
              <w:numPr>
                <w:ilvl w:val="0"/>
                <w:numId w:val="136"/>
              </w:numPr>
            </w:pPr>
            <w:r>
              <w:t>User will see application detail.</w:t>
            </w:r>
          </w:p>
        </w:tc>
      </w:tr>
      <w:tr w:rsidR="00143F83" w:rsidRPr="00877136" w14:paraId="0239A020" w14:textId="77777777" w:rsidTr="007D3299">
        <w:tc>
          <w:tcPr>
            <w:tcW w:w="1957" w:type="dxa"/>
          </w:tcPr>
          <w:p w14:paraId="2A4ACAF7" w14:textId="77777777" w:rsidR="00143F83" w:rsidRPr="003907CF" w:rsidRDefault="00143F83" w:rsidP="007D3299">
            <w:pPr>
              <w:jc w:val="both"/>
              <w:rPr>
                <w:b/>
              </w:rPr>
            </w:pPr>
            <w:r w:rsidRPr="00861AB0">
              <w:rPr>
                <w:b/>
              </w:rPr>
              <w:t>Alternative Flows:</w:t>
            </w:r>
          </w:p>
        </w:tc>
        <w:tc>
          <w:tcPr>
            <w:tcW w:w="8460" w:type="dxa"/>
          </w:tcPr>
          <w:p w14:paraId="12592DAA" w14:textId="77777777" w:rsidR="00143F83" w:rsidRPr="00861AB0" w:rsidRDefault="00143F83" w:rsidP="007D3299">
            <w:r>
              <w:t>N/A</w:t>
            </w:r>
          </w:p>
        </w:tc>
      </w:tr>
      <w:tr w:rsidR="00143F83" w:rsidRPr="00877136" w14:paraId="791E0FDD" w14:textId="77777777" w:rsidTr="007D3299">
        <w:tc>
          <w:tcPr>
            <w:tcW w:w="1957" w:type="dxa"/>
          </w:tcPr>
          <w:p w14:paraId="77C0A0C9" w14:textId="77777777" w:rsidR="00143F83" w:rsidRPr="00861AB0" w:rsidRDefault="00143F83" w:rsidP="007D3299">
            <w:pPr>
              <w:jc w:val="both"/>
              <w:rPr>
                <w:b/>
              </w:rPr>
            </w:pPr>
            <w:r w:rsidRPr="00861AB0">
              <w:rPr>
                <w:b/>
              </w:rPr>
              <w:t>Exceptions:</w:t>
            </w:r>
          </w:p>
        </w:tc>
        <w:tc>
          <w:tcPr>
            <w:tcW w:w="8460" w:type="dxa"/>
          </w:tcPr>
          <w:p w14:paraId="33E52736" w14:textId="77777777" w:rsidR="00143F83" w:rsidRPr="00861AB0" w:rsidRDefault="00143F83" w:rsidP="007D3299">
            <w:pPr>
              <w:jc w:val="both"/>
            </w:pPr>
            <w:r>
              <w:t>N/A</w:t>
            </w:r>
          </w:p>
        </w:tc>
      </w:tr>
      <w:tr w:rsidR="00143F83" w:rsidRPr="00877136" w14:paraId="2B24F173" w14:textId="77777777" w:rsidTr="007D3299">
        <w:tc>
          <w:tcPr>
            <w:tcW w:w="1957" w:type="dxa"/>
          </w:tcPr>
          <w:p w14:paraId="11539BE8" w14:textId="77777777" w:rsidR="00143F83" w:rsidRPr="00861AB0" w:rsidRDefault="00143F83" w:rsidP="007D3299">
            <w:pPr>
              <w:jc w:val="both"/>
              <w:rPr>
                <w:b/>
              </w:rPr>
            </w:pPr>
            <w:r w:rsidRPr="00861AB0">
              <w:rPr>
                <w:b/>
              </w:rPr>
              <w:t>Postconditions:</w:t>
            </w:r>
          </w:p>
        </w:tc>
        <w:tc>
          <w:tcPr>
            <w:tcW w:w="8460" w:type="dxa"/>
          </w:tcPr>
          <w:p w14:paraId="4F90C841" w14:textId="77777777" w:rsidR="00143F83" w:rsidRDefault="00143F83" w:rsidP="007D3299">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see application history.</w:t>
            </w:r>
          </w:p>
          <w:p w14:paraId="005F4F91" w14:textId="77777777" w:rsidR="00143F83" w:rsidRDefault="00143F83" w:rsidP="007D3299">
            <w:pPr>
              <w:pStyle w:val="Pa49"/>
              <w:jc w:val="both"/>
              <w:rPr>
                <w:rFonts w:ascii="Times New Roman" w:hAnsi="Times New Roman"/>
              </w:rPr>
            </w:pPr>
            <w:r w:rsidRPr="00861AB0">
              <w:rPr>
                <w:rFonts w:ascii="Times New Roman" w:hAnsi="Times New Roman"/>
              </w:rPr>
              <w:t>POST-</w:t>
            </w:r>
            <w:r>
              <w:rPr>
                <w:rFonts w:ascii="Times New Roman" w:hAnsi="Times New Roman"/>
              </w:rPr>
              <w:t>2</w:t>
            </w:r>
            <w:r w:rsidRPr="00861AB0">
              <w:rPr>
                <w:rFonts w:ascii="Times New Roman" w:hAnsi="Times New Roman"/>
              </w:rPr>
              <w:t>.</w:t>
            </w:r>
            <w:r>
              <w:rPr>
                <w:rFonts w:ascii="Times New Roman" w:hAnsi="Times New Roman"/>
              </w:rPr>
              <w:t xml:space="preserve"> User will be able to cancel application.</w:t>
            </w:r>
          </w:p>
          <w:p w14:paraId="637C1B01" w14:textId="77777777" w:rsidR="00143F83" w:rsidRPr="00EE0532" w:rsidRDefault="00143F83" w:rsidP="007D3299">
            <w:r>
              <w:t>POST-3. User will be able to resubmit application.</w:t>
            </w:r>
          </w:p>
        </w:tc>
      </w:tr>
      <w:tr w:rsidR="00143F83" w:rsidRPr="00877136" w14:paraId="3FAC7F4A" w14:textId="77777777" w:rsidTr="007D3299">
        <w:tc>
          <w:tcPr>
            <w:tcW w:w="1957" w:type="dxa"/>
          </w:tcPr>
          <w:p w14:paraId="434F82D9" w14:textId="77777777" w:rsidR="00143F83" w:rsidRPr="00861AB0" w:rsidRDefault="00143F83" w:rsidP="007D3299">
            <w:pPr>
              <w:jc w:val="both"/>
              <w:rPr>
                <w:b/>
              </w:rPr>
            </w:pPr>
            <w:r w:rsidRPr="00861AB0">
              <w:rPr>
                <w:b/>
              </w:rPr>
              <w:t>Business Rules</w:t>
            </w:r>
          </w:p>
        </w:tc>
        <w:tc>
          <w:tcPr>
            <w:tcW w:w="8460" w:type="dxa"/>
          </w:tcPr>
          <w:p w14:paraId="5C5B8FE7" w14:textId="77777777" w:rsidR="00143F83" w:rsidRPr="00861AB0" w:rsidRDefault="00143F83" w:rsidP="007D3299">
            <w:pPr>
              <w:pStyle w:val="Pa49"/>
              <w:jc w:val="both"/>
            </w:pPr>
            <w:r>
              <w:rPr>
                <w:rFonts w:ascii="Times New Roman" w:hAnsi="Times New Roman"/>
              </w:rPr>
              <w:t>N/A</w:t>
            </w:r>
          </w:p>
        </w:tc>
      </w:tr>
      <w:tr w:rsidR="00143F83" w:rsidRPr="00877136" w14:paraId="6586B8F2" w14:textId="77777777" w:rsidTr="007D3299">
        <w:tc>
          <w:tcPr>
            <w:tcW w:w="1957" w:type="dxa"/>
          </w:tcPr>
          <w:p w14:paraId="579C02B6" w14:textId="77777777" w:rsidR="00143F83" w:rsidRPr="00861AB0" w:rsidRDefault="00143F83" w:rsidP="007D3299">
            <w:pPr>
              <w:jc w:val="both"/>
              <w:rPr>
                <w:b/>
              </w:rPr>
            </w:pPr>
            <w:r w:rsidRPr="00861AB0">
              <w:rPr>
                <w:b/>
              </w:rPr>
              <w:t>Assumptions:</w:t>
            </w:r>
          </w:p>
        </w:tc>
        <w:tc>
          <w:tcPr>
            <w:tcW w:w="8460" w:type="dxa"/>
          </w:tcPr>
          <w:p w14:paraId="1720EF3D" w14:textId="77777777" w:rsidR="00143F83" w:rsidRPr="00861AB0" w:rsidRDefault="00143F83" w:rsidP="007D3299">
            <w:pPr>
              <w:jc w:val="both"/>
            </w:pPr>
            <w:r>
              <w:t>User owns the property.</w:t>
            </w:r>
          </w:p>
        </w:tc>
      </w:tr>
    </w:tbl>
    <w:p w14:paraId="4B89E2E3" w14:textId="77777777" w:rsidR="006F18F6" w:rsidRDefault="006F18F6"/>
    <w:p w14:paraId="2B4C01B2" w14:textId="77777777" w:rsidR="006F18F6" w:rsidRDefault="006F18F6">
      <w:r>
        <w:br w:type="page"/>
      </w:r>
    </w:p>
    <w:p w14:paraId="1DE9DB90" w14:textId="1DACD73C" w:rsidR="006F18F6" w:rsidRPr="00DD5C55" w:rsidRDefault="006F18F6" w:rsidP="006F18F6">
      <w:pPr>
        <w:pStyle w:val="Caption"/>
        <w:keepNext/>
        <w:spacing w:line="276" w:lineRule="auto"/>
        <w:rPr>
          <w:szCs w:val="24"/>
        </w:rPr>
      </w:pPr>
      <w:r w:rsidRPr="00DD5C55">
        <w:rPr>
          <w:szCs w:val="24"/>
        </w:rPr>
        <w:lastRenderedPageBreak/>
        <w:t xml:space="preserve">Table </w:t>
      </w:r>
      <w:r>
        <w:rPr>
          <w:szCs w:val="24"/>
        </w:rPr>
        <w:t>8</w:t>
      </w:r>
      <w:r w:rsidR="00684800">
        <w:rPr>
          <w:szCs w:val="24"/>
        </w:rPr>
        <w:t>9</w:t>
      </w:r>
      <w:r w:rsidRPr="00DD5C55">
        <w:rPr>
          <w:noProof/>
          <w:szCs w:val="24"/>
        </w:rPr>
        <w:t>:</w:t>
      </w:r>
      <w:r>
        <w:rPr>
          <w:noProof/>
          <w:szCs w:val="24"/>
        </w:rPr>
        <w:t xml:space="preserve"> </w:t>
      </w:r>
      <w:r w:rsidR="001E3B5C">
        <w:rPr>
          <w:noProof/>
          <w:szCs w:val="24"/>
        </w:rPr>
        <w:t>Cancel</w:t>
      </w:r>
      <w:r>
        <w:rPr>
          <w:noProof/>
          <w:szCs w:val="24"/>
        </w:rPr>
        <w:t xml:space="preserve"> Application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F18F6" w:rsidRPr="00877136" w14:paraId="57353FA0" w14:textId="77777777" w:rsidTr="007D3299">
        <w:tc>
          <w:tcPr>
            <w:tcW w:w="1957" w:type="dxa"/>
          </w:tcPr>
          <w:p w14:paraId="2F98EB3F" w14:textId="77777777" w:rsidR="006F18F6" w:rsidRPr="00861AB0" w:rsidRDefault="006F18F6" w:rsidP="007D3299">
            <w:pPr>
              <w:jc w:val="both"/>
              <w:rPr>
                <w:b/>
              </w:rPr>
            </w:pPr>
            <w:r w:rsidRPr="00861AB0">
              <w:rPr>
                <w:b/>
              </w:rPr>
              <w:t>Use Case ID:</w:t>
            </w:r>
          </w:p>
        </w:tc>
        <w:tc>
          <w:tcPr>
            <w:tcW w:w="8460" w:type="dxa"/>
          </w:tcPr>
          <w:p w14:paraId="188591C0" w14:textId="230AAA54" w:rsidR="006F18F6" w:rsidRPr="00861AB0" w:rsidRDefault="006F18F6" w:rsidP="007D3299">
            <w:pPr>
              <w:jc w:val="both"/>
            </w:pPr>
            <w:r w:rsidRPr="00861AB0">
              <w:t xml:space="preserve"> </w:t>
            </w:r>
            <w:r>
              <w:t>M8-UC</w:t>
            </w:r>
            <w:r w:rsidR="006E1E1E">
              <w:t>9</w:t>
            </w:r>
          </w:p>
        </w:tc>
      </w:tr>
      <w:tr w:rsidR="006F18F6" w:rsidRPr="00877136" w14:paraId="27F07F79" w14:textId="77777777" w:rsidTr="007D3299">
        <w:tc>
          <w:tcPr>
            <w:tcW w:w="1957" w:type="dxa"/>
          </w:tcPr>
          <w:p w14:paraId="30D6C4E7" w14:textId="77777777" w:rsidR="006F18F6" w:rsidRPr="00861AB0" w:rsidRDefault="006F18F6" w:rsidP="007D3299">
            <w:pPr>
              <w:jc w:val="both"/>
              <w:rPr>
                <w:b/>
              </w:rPr>
            </w:pPr>
            <w:r w:rsidRPr="00861AB0">
              <w:rPr>
                <w:b/>
              </w:rPr>
              <w:t>Use Case Name:</w:t>
            </w:r>
          </w:p>
        </w:tc>
        <w:tc>
          <w:tcPr>
            <w:tcW w:w="8460" w:type="dxa"/>
          </w:tcPr>
          <w:p w14:paraId="3A4C9B59" w14:textId="749E63F6" w:rsidR="006F18F6" w:rsidRPr="00861AB0" w:rsidRDefault="00994131" w:rsidP="007D3299">
            <w:pPr>
              <w:jc w:val="both"/>
            </w:pPr>
            <w:r>
              <w:rPr>
                <w:noProof/>
              </w:rPr>
              <w:t xml:space="preserve">Cancel </w:t>
            </w:r>
            <w:r w:rsidR="006F18F6">
              <w:rPr>
                <w:noProof/>
              </w:rPr>
              <w:t>Application (Web)</w:t>
            </w:r>
          </w:p>
        </w:tc>
      </w:tr>
      <w:tr w:rsidR="006F18F6" w:rsidRPr="00877136" w14:paraId="6FAF5845" w14:textId="77777777" w:rsidTr="007D3299">
        <w:tc>
          <w:tcPr>
            <w:tcW w:w="1957" w:type="dxa"/>
          </w:tcPr>
          <w:p w14:paraId="50570C23" w14:textId="77777777" w:rsidR="006F18F6" w:rsidRPr="00861AB0" w:rsidRDefault="006F18F6" w:rsidP="007D3299">
            <w:pPr>
              <w:jc w:val="both"/>
              <w:rPr>
                <w:b/>
              </w:rPr>
            </w:pPr>
            <w:r w:rsidRPr="00861AB0">
              <w:rPr>
                <w:b/>
              </w:rPr>
              <w:t>Actors:</w:t>
            </w:r>
          </w:p>
        </w:tc>
        <w:tc>
          <w:tcPr>
            <w:tcW w:w="8460" w:type="dxa"/>
          </w:tcPr>
          <w:p w14:paraId="367989FC" w14:textId="77777777" w:rsidR="006F18F6" w:rsidRPr="00861AB0" w:rsidRDefault="006F18F6" w:rsidP="007D3299">
            <w:pPr>
              <w:jc w:val="both"/>
            </w:pPr>
            <w:r>
              <w:t>Primary Actor: User</w:t>
            </w:r>
          </w:p>
        </w:tc>
      </w:tr>
      <w:tr w:rsidR="006F18F6" w:rsidRPr="00877136" w14:paraId="07D51409" w14:textId="77777777" w:rsidTr="007D3299">
        <w:tc>
          <w:tcPr>
            <w:tcW w:w="1957" w:type="dxa"/>
          </w:tcPr>
          <w:p w14:paraId="34DA3319" w14:textId="77777777" w:rsidR="006F18F6" w:rsidRPr="00861AB0" w:rsidRDefault="006F18F6" w:rsidP="007D3299">
            <w:pPr>
              <w:jc w:val="both"/>
              <w:rPr>
                <w:b/>
              </w:rPr>
            </w:pPr>
            <w:r w:rsidRPr="00861AB0">
              <w:rPr>
                <w:b/>
              </w:rPr>
              <w:t>Description:</w:t>
            </w:r>
          </w:p>
        </w:tc>
        <w:tc>
          <w:tcPr>
            <w:tcW w:w="8460" w:type="dxa"/>
          </w:tcPr>
          <w:p w14:paraId="31E70C71" w14:textId="6630D08D" w:rsidR="006F18F6" w:rsidRPr="00861AB0" w:rsidRDefault="006F18F6" w:rsidP="007D3299">
            <w:pPr>
              <w:pStyle w:val="Pa49"/>
              <w:jc w:val="both"/>
              <w:rPr>
                <w:rFonts w:ascii="Times New Roman" w:hAnsi="Times New Roman"/>
              </w:rPr>
            </w:pPr>
            <w:r>
              <w:rPr>
                <w:rFonts w:ascii="Times New Roman" w:hAnsi="Times New Roman"/>
              </w:rPr>
              <w:t xml:space="preserve">User will </w:t>
            </w:r>
            <w:r w:rsidR="0056002E">
              <w:rPr>
                <w:rFonts w:ascii="Times New Roman" w:hAnsi="Times New Roman"/>
              </w:rPr>
              <w:t>be able to cancel application request made</w:t>
            </w:r>
          </w:p>
        </w:tc>
      </w:tr>
      <w:tr w:rsidR="006F18F6" w:rsidRPr="00877136" w14:paraId="3402966F" w14:textId="77777777" w:rsidTr="007D3299">
        <w:tc>
          <w:tcPr>
            <w:tcW w:w="1957" w:type="dxa"/>
          </w:tcPr>
          <w:p w14:paraId="146E4D9A" w14:textId="77777777" w:rsidR="006F18F6" w:rsidRPr="00861AB0" w:rsidRDefault="006F18F6" w:rsidP="007D3299">
            <w:pPr>
              <w:jc w:val="both"/>
              <w:rPr>
                <w:b/>
              </w:rPr>
            </w:pPr>
            <w:r w:rsidRPr="00861AB0">
              <w:rPr>
                <w:b/>
              </w:rPr>
              <w:t>Trigger:</w:t>
            </w:r>
          </w:p>
        </w:tc>
        <w:tc>
          <w:tcPr>
            <w:tcW w:w="8460" w:type="dxa"/>
          </w:tcPr>
          <w:p w14:paraId="66A3C67D" w14:textId="57A48B5A" w:rsidR="006F18F6" w:rsidRPr="00861AB0" w:rsidRDefault="006F18F6" w:rsidP="007D3299">
            <w:pPr>
              <w:jc w:val="both"/>
            </w:pPr>
            <w:r>
              <w:t xml:space="preserve">User clicks </w:t>
            </w:r>
            <w:r w:rsidR="00A307B8">
              <w:t>on ‘Cancel’</w:t>
            </w:r>
            <w:r w:rsidR="001324D5">
              <w:t xml:space="preserve"> button</w:t>
            </w:r>
          </w:p>
        </w:tc>
      </w:tr>
      <w:tr w:rsidR="006F18F6" w:rsidRPr="00877136" w14:paraId="4AD3FFC2" w14:textId="77777777" w:rsidTr="007D3299">
        <w:tc>
          <w:tcPr>
            <w:tcW w:w="1957" w:type="dxa"/>
          </w:tcPr>
          <w:p w14:paraId="6251DED0" w14:textId="77777777" w:rsidR="006F18F6" w:rsidRPr="00861AB0" w:rsidRDefault="006F18F6" w:rsidP="007D3299">
            <w:pPr>
              <w:jc w:val="both"/>
              <w:rPr>
                <w:b/>
              </w:rPr>
            </w:pPr>
            <w:r w:rsidRPr="00861AB0">
              <w:rPr>
                <w:b/>
              </w:rPr>
              <w:t>Level:</w:t>
            </w:r>
          </w:p>
        </w:tc>
        <w:tc>
          <w:tcPr>
            <w:tcW w:w="8460" w:type="dxa"/>
          </w:tcPr>
          <w:p w14:paraId="79DDBE21" w14:textId="77777777" w:rsidR="006F18F6" w:rsidRPr="00861AB0" w:rsidRDefault="006F18F6" w:rsidP="007D3299">
            <w:pPr>
              <w:jc w:val="both"/>
            </w:pPr>
            <w:r>
              <w:t>High</w:t>
            </w:r>
          </w:p>
        </w:tc>
      </w:tr>
      <w:tr w:rsidR="006F18F6" w:rsidRPr="00877136" w14:paraId="54529DF8" w14:textId="77777777" w:rsidTr="007D3299">
        <w:trPr>
          <w:trHeight w:val="467"/>
        </w:trPr>
        <w:tc>
          <w:tcPr>
            <w:tcW w:w="1957" w:type="dxa"/>
          </w:tcPr>
          <w:p w14:paraId="42079469" w14:textId="77777777" w:rsidR="006F18F6" w:rsidRPr="00861AB0" w:rsidRDefault="006F18F6" w:rsidP="007D3299">
            <w:pPr>
              <w:jc w:val="both"/>
              <w:rPr>
                <w:b/>
              </w:rPr>
            </w:pPr>
            <w:r w:rsidRPr="00861AB0">
              <w:rPr>
                <w:b/>
              </w:rPr>
              <w:t>Preconditions:</w:t>
            </w:r>
          </w:p>
        </w:tc>
        <w:tc>
          <w:tcPr>
            <w:tcW w:w="8460" w:type="dxa"/>
          </w:tcPr>
          <w:p w14:paraId="37D55F4E" w14:textId="77777777" w:rsidR="006F18F6" w:rsidRDefault="006F18F6" w:rsidP="007D3299">
            <w:pPr>
              <w:pStyle w:val="Pa49"/>
              <w:jc w:val="both"/>
              <w:rPr>
                <w:rFonts w:ascii="Times New Roman" w:hAnsi="Times New Roman"/>
              </w:rPr>
            </w:pPr>
            <w:r>
              <w:rPr>
                <w:rFonts w:ascii="Times New Roman" w:hAnsi="Times New Roman"/>
              </w:rPr>
              <w:t>PRE-1: User is logged in</w:t>
            </w:r>
          </w:p>
          <w:p w14:paraId="0FB6010A" w14:textId="77777777" w:rsidR="006F18F6" w:rsidRPr="00FE6C7F" w:rsidRDefault="006F18F6" w:rsidP="007D3299">
            <w:r>
              <w:t>PRE-2: User has made application request</w:t>
            </w:r>
          </w:p>
        </w:tc>
      </w:tr>
      <w:tr w:rsidR="006F18F6" w:rsidRPr="00877136" w14:paraId="7599E1A8" w14:textId="77777777" w:rsidTr="007D3299">
        <w:trPr>
          <w:trHeight w:val="440"/>
        </w:trPr>
        <w:tc>
          <w:tcPr>
            <w:tcW w:w="1957" w:type="dxa"/>
          </w:tcPr>
          <w:p w14:paraId="00831BEC" w14:textId="77777777" w:rsidR="006F18F6" w:rsidRPr="00861AB0" w:rsidRDefault="006F18F6" w:rsidP="007D3299">
            <w:pPr>
              <w:jc w:val="both"/>
              <w:rPr>
                <w:b/>
              </w:rPr>
            </w:pPr>
            <w:r w:rsidRPr="00861AB0">
              <w:rPr>
                <w:b/>
                <w:color w:val="0D0D0D" w:themeColor="text1" w:themeTint="F2"/>
              </w:rPr>
              <w:t>Includes:</w:t>
            </w:r>
          </w:p>
        </w:tc>
        <w:tc>
          <w:tcPr>
            <w:tcW w:w="8460" w:type="dxa"/>
          </w:tcPr>
          <w:p w14:paraId="40D2E4A2" w14:textId="74E0DA9E" w:rsidR="006F18F6" w:rsidRPr="00861AB0" w:rsidRDefault="006F18F6" w:rsidP="007D3299">
            <w:pPr>
              <w:jc w:val="both"/>
            </w:pPr>
            <w:r>
              <w:t>M1-UC2, M1-UC4, M8-UC1, M8-UC3, M8-UC5</w:t>
            </w:r>
            <w:r w:rsidR="00AA64FA">
              <w:t>, M8-UC7</w:t>
            </w:r>
          </w:p>
        </w:tc>
      </w:tr>
      <w:tr w:rsidR="006F18F6" w:rsidRPr="00877136" w14:paraId="6E64F363" w14:textId="77777777" w:rsidTr="007D3299">
        <w:tc>
          <w:tcPr>
            <w:tcW w:w="1957" w:type="dxa"/>
          </w:tcPr>
          <w:p w14:paraId="2B72E849" w14:textId="77777777" w:rsidR="006F18F6" w:rsidRPr="00861AB0" w:rsidRDefault="006F18F6" w:rsidP="007D3299">
            <w:pPr>
              <w:jc w:val="both"/>
              <w:rPr>
                <w:b/>
              </w:rPr>
            </w:pPr>
            <w:r w:rsidRPr="00861AB0">
              <w:rPr>
                <w:b/>
              </w:rPr>
              <w:t>Normal Flow:</w:t>
            </w:r>
          </w:p>
        </w:tc>
        <w:tc>
          <w:tcPr>
            <w:tcW w:w="8460" w:type="dxa"/>
          </w:tcPr>
          <w:p w14:paraId="724614E7" w14:textId="77777777" w:rsidR="006F18F6" w:rsidRDefault="006F18F6" w:rsidP="00A60F5B">
            <w:pPr>
              <w:pStyle w:val="ListParagraph"/>
              <w:numPr>
                <w:ilvl w:val="0"/>
                <w:numId w:val="137"/>
              </w:numPr>
            </w:pPr>
            <w:r>
              <w:t>User will click on application.</w:t>
            </w:r>
          </w:p>
          <w:p w14:paraId="059CE0B3" w14:textId="789EC45B" w:rsidR="006F18F6" w:rsidRPr="00861AB0" w:rsidRDefault="006F18F6" w:rsidP="00A60F5B">
            <w:pPr>
              <w:pStyle w:val="ListParagraph"/>
              <w:numPr>
                <w:ilvl w:val="0"/>
                <w:numId w:val="137"/>
              </w:numPr>
            </w:pPr>
            <w:r>
              <w:t xml:space="preserve">User will </w:t>
            </w:r>
            <w:r w:rsidR="002963F1">
              <w:t>click ‘Cancel Button’</w:t>
            </w:r>
          </w:p>
        </w:tc>
      </w:tr>
      <w:tr w:rsidR="006F18F6" w:rsidRPr="00877136" w14:paraId="11D926BD" w14:textId="77777777" w:rsidTr="007D3299">
        <w:tc>
          <w:tcPr>
            <w:tcW w:w="1957" w:type="dxa"/>
          </w:tcPr>
          <w:p w14:paraId="31DA1E4B" w14:textId="77777777" w:rsidR="006F18F6" w:rsidRPr="003907CF" w:rsidRDefault="006F18F6" w:rsidP="007D3299">
            <w:pPr>
              <w:jc w:val="both"/>
              <w:rPr>
                <w:b/>
              </w:rPr>
            </w:pPr>
            <w:r w:rsidRPr="00861AB0">
              <w:rPr>
                <w:b/>
              </w:rPr>
              <w:t>Alternative Flows:</w:t>
            </w:r>
          </w:p>
        </w:tc>
        <w:tc>
          <w:tcPr>
            <w:tcW w:w="8460" w:type="dxa"/>
          </w:tcPr>
          <w:p w14:paraId="3B05F8AD" w14:textId="2F377BE6" w:rsidR="006F18F6" w:rsidRDefault="00FF5950" w:rsidP="00FF5950">
            <w:pPr>
              <w:pStyle w:val="ListParagraph"/>
              <w:numPr>
                <w:ilvl w:val="0"/>
                <w:numId w:val="138"/>
              </w:numPr>
            </w:pPr>
            <w:r>
              <w:t>User will click on Manage Application.</w:t>
            </w:r>
          </w:p>
          <w:p w14:paraId="17C8EA81" w14:textId="5953C0EE" w:rsidR="00FF5950" w:rsidRPr="00861AB0" w:rsidRDefault="00FF5950" w:rsidP="00FF5950">
            <w:pPr>
              <w:pStyle w:val="ListParagraph"/>
              <w:numPr>
                <w:ilvl w:val="0"/>
                <w:numId w:val="138"/>
              </w:numPr>
            </w:pPr>
            <w:r>
              <w:t>User will press ‘x’ button on application.</w:t>
            </w:r>
          </w:p>
        </w:tc>
      </w:tr>
      <w:tr w:rsidR="006F18F6" w:rsidRPr="00877136" w14:paraId="3B2E2426" w14:textId="77777777" w:rsidTr="007D3299">
        <w:tc>
          <w:tcPr>
            <w:tcW w:w="1957" w:type="dxa"/>
          </w:tcPr>
          <w:p w14:paraId="52AFEC43" w14:textId="77777777" w:rsidR="006F18F6" w:rsidRPr="00861AB0" w:rsidRDefault="006F18F6" w:rsidP="007D3299">
            <w:pPr>
              <w:jc w:val="both"/>
              <w:rPr>
                <w:b/>
              </w:rPr>
            </w:pPr>
            <w:r w:rsidRPr="00861AB0">
              <w:rPr>
                <w:b/>
              </w:rPr>
              <w:t>Exceptions:</w:t>
            </w:r>
          </w:p>
        </w:tc>
        <w:tc>
          <w:tcPr>
            <w:tcW w:w="8460" w:type="dxa"/>
          </w:tcPr>
          <w:p w14:paraId="4207AABE" w14:textId="1963C644" w:rsidR="006F18F6" w:rsidRPr="00861AB0" w:rsidRDefault="0059047C" w:rsidP="0059047C">
            <w:pPr>
              <w:pStyle w:val="ListParagraph"/>
              <w:numPr>
                <w:ilvl w:val="0"/>
                <w:numId w:val="139"/>
              </w:numPr>
              <w:jc w:val="both"/>
            </w:pPr>
            <w:r>
              <w:t>If application is complete ‘cancel’ button will not appear.</w:t>
            </w:r>
          </w:p>
        </w:tc>
      </w:tr>
      <w:tr w:rsidR="006F18F6" w:rsidRPr="00877136" w14:paraId="69514C68" w14:textId="77777777" w:rsidTr="007D3299">
        <w:tc>
          <w:tcPr>
            <w:tcW w:w="1957" w:type="dxa"/>
          </w:tcPr>
          <w:p w14:paraId="742D9992" w14:textId="77777777" w:rsidR="006F18F6" w:rsidRPr="00861AB0" w:rsidRDefault="006F18F6" w:rsidP="007D3299">
            <w:pPr>
              <w:jc w:val="both"/>
              <w:rPr>
                <w:b/>
              </w:rPr>
            </w:pPr>
            <w:r w:rsidRPr="00861AB0">
              <w:rPr>
                <w:b/>
              </w:rPr>
              <w:t>Postconditions:</w:t>
            </w:r>
          </w:p>
        </w:tc>
        <w:tc>
          <w:tcPr>
            <w:tcW w:w="8460" w:type="dxa"/>
          </w:tcPr>
          <w:p w14:paraId="05A6C146" w14:textId="38266450" w:rsidR="006F18F6" w:rsidRPr="00EE0532" w:rsidRDefault="006F18F6" w:rsidP="00F22376">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F22376">
              <w:rPr>
                <w:rFonts w:ascii="Times New Roman" w:hAnsi="Times New Roman"/>
              </w:rPr>
              <w:t>Application will be canceled.</w:t>
            </w:r>
          </w:p>
        </w:tc>
      </w:tr>
      <w:tr w:rsidR="006F18F6" w:rsidRPr="00877136" w14:paraId="3DE2BD27" w14:textId="77777777" w:rsidTr="007D3299">
        <w:tc>
          <w:tcPr>
            <w:tcW w:w="1957" w:type="dxa"/>
          </w:tcPr>
          <w:p w14:paraId="6EED1189" w14:textId="77777777" w:rsidR="006F18F6" w:rsidRPr="00861AB0" w:rsidRDefault="006F18F6" w:rsidP="007D3299">
            <w:pPr>
              <w:jc w:val="both"/>
              <w:rPr>
                <w:b/>
              </w:rPr>
            </w:pPr>
            <w:r w:rsidRPr="00861AB0">
              <w:rPr>
                <w:b/>
              </w:rPr>
              <w:t>Business Rules</w:t>
            </w:r>
          </w:p>
        </w:tc>
        <w:tc>
          <w:tcPr>
            <w:tcW w:w="8460" w:type="dxa"/>
          </w:tcPr>
          <w:p w14:paraId="17C6BA38" w14:textId="77777777" w:rsidR="006F18F6" w:rsidRPr="00861AB0" w:rsidRDefault="006F18F6" w:rsidP="007D3299">
            <w:pPr>
              <w:pStyle w:val="Pa49"/>
              <w:jc w:val="both"/>
            </w:pPr>
            <w:r>
              <w:rPr>
                <w:rFonts w:ascii="Times New Roman" w:hAnsi="Times New Roman"/>
              </w:rPr>
              <w:t>N/A</w:t>
            </w:r>
          </w:p>
        </w:tc>
      </w:tr>
      <w:tr w:rsidR="006F18F6" w:rsidRPr="00877136" w14:paraId="43457104" w14:textId="77777777" w:rsidTr="007D3299">
        <w:tc>
          <w:tcPr>
            <w:tcW w:w="1957" w:type="dxa"/>
          </w:tcPr>
          <w:p w14:paraId="3E7F4D98" w14:textId="77777777" w:rsidR="006F18F6" w:rsidRPr="00861AB0" w:rsidRDefault="006F18F6" w:rsidP="007D3299">
            <w:pPr>
              <w:jc w:val="both"/>
              <w:rPr>
                <w:b/>
              </w:rPr>
            </w:pPr>
            <w:r w:rsidRPr="00861AB0">
              <w:rPr>
                <w:b/>
              </w:rPr>
              <w:t>Assumptions:</w:t>
            </w:r>
          </w:p>
        </w:tc>
        <w:tc>
          <w:tcPr>
            <w:tcW w:w="8460" w:type="dxa"/>
          </w:tcPr>
          <w:p w14:paraId="34D0A48C" w14:textId="77777777" w:rsidR="006F18F6" w:rsidRPr="00861AB0" w:rsidRDefault="006F18F6" w:rsidP="007D3299">
            <w:pPr>
              <w:jc w:val="both"/>
            </w:pPr>
            <w:r>
              <w:t>User owns the property.</w:t>
            </w:r>
          </w:p>
        </w:tc>
      </w:tr>
    </w:tbl>
    <w:p w14:paraId="1591A793" w14:textId="77777777" w:rsidR="00820E2F" w:rsidRDefault="00820E2F"/>
    <w:p w14:paraId="0FD66DE6" w14:textId="0DF1408B" w:rsidR="00820E2F" w:rsidRPr="00DD5C55" w:rsidRDefault="00820E2F" w:rsidP="00820E2F">
      <w:pPr>
        <w:pStyle w:val="Caption"/>
        <w:keepNext/>
        <w:spacing w:line="276" w:lineRule="auto"/>
        <w:rPr>
          <w:szCs w:val="24"/>
        </w:rPr>
      </w:pPr>
      <w:r w:rsidRPr="00DD5C55">
        <w:rPr>
          <w:szCs w:val="24"/>
        </w:rPr>
        <w:t xml:space="preserve">Table </w:t>
      </w:r>
      <w:r>
        <w:rPr>
          <w:szCs w:val="24"/>
        </w:rPr>
        <w:t>90</w:t>
      </w:r>
      <w:r w:rsidRPr="00DD5C55">
        <w:rPr>
          <w:noProof/>
          <w:szCs w:val="24"/>
        </w:rPr>
        <w:t>:</w:t>
      </w:r>
      <w:r>
        <w:rPr>
          <w:noProof/>
          <w:szCs w:val="24"/>
        </w:rPr>
        <w:t xml:space="preserve"> Cancel Application (</w:t>
      </w:r>
      <w:r w:rsidR="00E61E95">
        <w:rPr>
          <w:noProof/>
          <w:szCs w:val="24"/>
        </w:rPr>
        <w:t>Mobile</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820E2F" w:rsidRPr="00877136" w14:paraId="0A4D86B2" w14:textId="77777777" w:rsidTr="007D3299">
        <w:tc>
          <w:tcPr>
            <w:tcW w:w="1957" w:type="dxa"/>
          </w:tcPr>
          <w:p w14:paraId="3042CC93" w14:textId="77777777" w:rsidR="00820E2F" w:rsidRPr="00861AB0" w:rsidRDefault="00820E2F" w:rsidP="007D3299">
            <w:pPr>
              <w:jc w:val="both"/>
              <w:rPr>
                <w:b/>
              </w:rPr>
            </w:pPr>
            <w:r w:rsidRPr="00861AB0">
              <w:rPr>
                <w:b/>
              </w:rPr>
              <w:t>Use Case ID:</w:t>
            </w:r>
          </w:p>
        </w:tc>
        <w:tc>
          <w:tcPr>
            <w:tcW w:w="8460" w:type="dxa"/>
          </w:tcPr>
          <w:p w14:paraId="0DAEE9D7" w14:textId="20A6247F" w:rsidR="00820E2F" w:rsidRPr="00861AB0" w:rsidRDefault="00820E2F" w:rsidP="007D3299">
            <w:pPr>
              <w:jc w:val="both"/>
            </w:pPr>
            <w:r w:rsidRPr="00861AB0">
              <w:t xml:space="preserve"> </w:t>
            </w:r>
            <w:r>
              <w:t>M8-UC</w:t>
            </w:r>
            <w:r w:rsidR="00E61E95">
              <w:t>10</w:t>
            </w:r>
          </w:p>
        </w:tc>
      </w:tr>
      <w:tr w:rsidR="00820E2F" w:rsidRPr="00877136" w14:paraId="161B1BBF" w14:textId="77777777" w:rsidTr="007D3299">
        <w:tc>
          <w:tcPr>
            <w:tcW w:w="1957" w:type="dxa"/>
          </w:tcPr>
          <w:p w14:paraId="5B3506DF" w14:textId="77777777" w:rsidR="00820E2F" w:rsidRPr="00861AB0" w:rsidRDefault="00820E2F" w:rsidP="007D3299">
            <w:pPr>
              <w:jc w:val="both"/>
              <w:rPr>
                <w:b/>
              </w:rPr>
            </w:pPr>
            <w:r w:rsidRPr="00861AB0">
              <w:rPr>
                <w:b/>
              </w:rPr>
              <w:t>Use Case Name:</w:t>
            </w:r>
          </w:p>
        </w:tc>
        <w:tc>
          <w:tcPr>
            <w:tcW w:w="8460" w:type="dxa"/>
          </w:tcPr>
          <w:p w14:paraId="1C55794C" w14:textId="7FC4B3BC" w:rsidR="00820E2F" w:rsidRPr="00861AB0" w:rsidRDefault="00820E2F" w:rsidP="007D3299">
            <w:pPr>
              <w:jc w:val="both"/>
            </w:pPr>
            <w:r>
              <w:rPr>
                <w:noProof/>
              </w:rPr>
              <w:t>Cancel Application (</w:t>
            </w:r>
            <w:r w:rsidR="00E61E95">
              <w:rPr>
                <w:noProof/>
              </w:rPr>
              <w:t>Mobile</w:t>
            </w:r>
            <w:r>
              <w:rPr>
                <w:noProof/>
              </w:rPr>
              <w:t>)</w:t>
            </w:r>
          </w:p>
        </w:tc>
      </w:tr>
      <w:tr w:rsidR="00820E2F" w:rsidRPr="00877136" w14:paraId="15952269" w14:textId="77777777" w:rsidTr="007D3299">
        <w:tc>
          <w:tcPr>
            <w:tcW w:w="1957" w:type="dxa"/>
          </w:tcPr>
          <w:p w14:paraId="29043EA3" w14:textId="77777777" w:rsidR="00820E2F" w:rsidRPr="00861AB0" w:rsidRDefault="00820E2F" w:rsidP="007D3299">
            <w:pPr>
              <w:jc w:val="both"/>
              <w:rPr>
                <w:b/>
              </w:rPr>
            </w:pPr>
            <w:r w:rsidRPr="00861AB0">
              <w:rPr>
                <w:b/>
              </w:rPr>
              <w:t>Actors:</w:t>
            </w:r>
          </w:p>
        </w:tc>
        <w:tc>
          <w:tcPr>
            <w:tcW w:w="8460" w:type="dxa"/>
          </w:tcPr>
          <w:p w14:paraId="22E3BB4C" w14:textId="77777777" w:rsidR="00820E2F" w:rsidRPr="00861AB0" w:rsidRDefault="00820E2F" w:rsidP="007D3299">
            <w:pPr>
              <w:jc w:val="both"/>
            </w:pPr>
            <w:r>
              <w:t>Primary Actor: User</w:t>
            </w:r>
          </w:p>
        </w:tc>
      </w:tr>
      <w:tr w:rsidR="00820E2F" w:rsidRPr="00877136" w14:paraId="19A7F6AE" w14:textId="77777777" w:rsidTr="007D3299">
        <w:tc>
          <w:tcPr>
            <w:tcW w:w="1957" w:type="dxa"/>
          </w:tcPr>
          <w:p w14:paraId="1555DAC8" w14:textId="77777777" w:rsidR="00820E2F" w:rsidRPr="00861AB0" w:rsidRDefault="00820E2F" w:rsidP="007D3299">
            <w:pPr>
              <w:jc w:val="both"/>
              <w:rPr>
                <w:b/>
              </w:rPr>
            </w:pPr>
            <w:r w:rsidRPr="00861AB0">
              <w:rPr>
                <w:b/>
              </w:rPr>
              <w:t>Description:</w:t>
            </w:r>
          </w:p>
        </w:tc>
        <w:tc>
          <w:tcPr>
            <w:tcW w:w="8460" w:type="dxa"/>
          </w:tcPr>
          <w:p w14:paraId="19B6ECD2" w14:textId="77777777" w:rsidR="00820E2F" w:rsidRPr="00861AB0" w:rsidRDefault="00820E2F" w:rsidP="007D3299">
            <w:pPr>
              <w:pStyle w:val="Pa49"/>
              <w:jc w:val="both"/>
              <w:rPr>
                <w:rFonts w:ascii="Times New Roman" w:hAnsi="Times New Roman"/>
              </w:rPr>
            </w:pPr>
            <w:r>
              <w:rPr>
                <w:rFonts w:ascii="Times New Roman" w:hAnsi="Times New Roman"/>
              </w:rPr>
              <w:t>User will be able to cancel application request made</w:t>
            </w:r>
          </w:p>
        </w:tc>
      </w:tr>
      <w:tr w:rsidR="00820E2F" w:rsidRPr="00877136" w14:paraId="4A643AC7" w14:textId="77777777" w:rsidTr="007D3299">
        <w:tc>
          <w:tcPr>
            <w:tcW w:w="1957" w:type="dxa"/>
          </w:tcPr>
          <w:p w14:paraId="5BAF2223" w14:textId="77777777" w:rsidR="00820E2F" w:rsidRPr="00861AB0" w:rsidRDefault="00820E2F" w:rsidP="007D3299">
            <w:pPr>
              <w:jc w:val="both"/>
              <w:rPr>
                <w:b/>
              </w:rPr>
            </w:pPr>
            <w:r w:rsidRPr="00861AB0">
              <w:rPr>
                <w:b/>
              </w:rPr>
              <w:t>Trigger:</w:t>
            </w:r>
          </w:p>
        </w:tc>
        <w:tc>
          <w:tcPr>
            <w:tcW w:w="8460" w:type="dxa"/>
          </w:tcPr>
          <w:p w14:paraId="68BD8A01" w14:textId="77777777" w:rsidR="00820E2F" w:rsidRPr="00861AB0" w:rsidRDefault="00820E2F" w:rsidP="007D3299">
            <w:pPr>
              <w:jc w:val="both"/>
            </w:pPr>
            <w:r>
              <w:t>User clicks on ‘Cancel’ button</w:t>
            </w:r>
          </w:p>
        </w:tc>
      </w:tr>
      <w:tr w:rsidR="00820E2F" w:rsidRPr="00877136" w14:paraId="5F7D4920" w14:textId="77777777" w:rsidTr="007D3299">
        <w:tc>
          <w:tcPr>
            <w:tcW w:w="1957" w:type="dxa"/>
          </w:tcPr>
          <w:p w14:paraId="022FCC26" w14:textId="77777777" w:rsidR="00820E2F" w:rsidRPr="00861AB0" w:rsidRDefault="00820E2F" w:rsidP="007D3299">
            <w:pPr>
              <w:jc w:val="both"/>
              <w:rPr>
                <w:b/>
              </w:rPr>
            </w:pPr>
            <w:r w:rsidRPr="00861AB0">
              <w:rPr>
                <w:b/>
              </w:rPr>
              <w:t>Level:</w:t>
            </w:r>
          </w:p>
        </w:tc>
        <w:tc>
          <w:tcPr>
            <w:tcW w:w="8460" w:type="dxa"/>
          </w:tcPr>
          <w:p w14:paraId="7EB777D6" w14:textId="77777777" w:rsidR="00820E2F" w:rsidRPr="00861AB0" w:rsidRDefault="00820E2F" w:rsidP="007D3299">
            <w:pPr>
              <w:jc w:val="both"/>
            </w:pPr>
            <w:r>
              <w:t>High</w:t>
            </w:r>
          </w:p>
        </w:tc>
      </w:tr>
      <w:tr w:rsidR="00820E2F" w:rsidRPr="00877136" w14:paraId="6C9B14F9" w14:textId="77777777" w:rsidTr="007D3299">
        <w:trPr>
          <w:trHeight w:val="467"/>
        </w:trPr>
        <w:tc>
          <w:tcPr>
            <w:tcW w:w="1957" w:type="dxa"/>
          </w:tcPr>
          <w:p w14:paraId="646B2F42" w14:textId="77777777" w:rsidR="00820E2F" w:rsidRPr="00861AB0" w:rsidRDefault="00820E2F" w:rsidP="007D3299">
            <w:pPr>
              <w:jc w:val="both"/>
              <w:rPr>
                <w:b/>
              </w:rPr>
            </w:pPr>
            <w:r w:rsidRPr="00861AB0">
              <w:rPr>
                <w:b/>
              </w:rPr>
              <w:t>Preconditions:</w:t>
            </w:r>
          </w:p>
        </w:tc>
        <w:tc>
          <w:tcPr>
            <w:tcW w:w="8460" w:type="dxa"/>
          </w:tcPr>
          <w:p w14:paraId="7F00E09F" w14:textId="77777777" w:rsidR="00820E2F" w:rsidRDefault="00820E2F" w:rsidP="007D3299">
            <w:pPr>
              <w:pStyle w:val="Pa49"/>
              <w:jc w:val="both"/>
              <w:rPr>
                <w:rFonts w:ascii="Times New Roman" w:hAnsi="Times New Roman"/>
              </w:rPr>
            </w:pPr>
            <w:r>
              <w:rPr>
                <w:rFonts w:ascii="Times New Roman" w:hAnsi="Times New Roman"/>
              </w:rPr>
              <w:t>PRE-1: User is logged in</w:t>
            </w:r>
          </w:p>
          <w:p w14:paraId="5FB6384F" w14:textId="77777777" w:rsidR="00820E2F" w:rsidRPr="00FE6C7F" w:rsidRDefault="00820E2F" w:rsidP="007D3299">
            <w:r>
              <w:t>PRE-2: User has made application request</w:t>
            </w:r>
          </w:p>
        </w:tc>
      </w:tr>
      <w:tr w:rsidR="00820E2F" w:rsidRPr="00877136" w14:paraId="391A37F5" w14:textId="77777777" w:rsidTr="007D3299">
        <w:trPr>
          <w:trHeight w:val="440"/>
        </w:trPr>
        <w:tc>
          <w:tcPr>
            <w:tcW w:w="1957" w:type="dxa"/>
          </w:tcPr>
          <w:p w14:paraId="14809257" w14:textId="77777777" w:rsidR="00820E2F" w:rsidRPr="00861AB0" w:rsidRDefault="00820E2F" w:rsidP="007D3299">
            <w:pPr>
              <w:jc w:val="both"/>
              <w:rPr>
                <w:b/>
              </w:rPr>
            </w:pPr>
            <w:r w:rsidRPr="00861AB0">
              <w:rPr>
                <w:b/>
                <w:color w:val="0D0D0D" w:themeColor="text1" w:themeTint="F2"/>
              </w:rPr>
              <w:t>Includes:</w:t>
            </w:r>
          </w:p>
        </w:tc>
        <w:tc>
          <w:tcPr>
            <w:tcW w:w="8460" w:type="dxa"/>
          </w:tcPr>
          <w:p w14:paraId="237ACD14" w14:textId="3CF758D7" w:rsidR="00820E2F" w:rsidRPr="00861AB0" w:rsidRDefault="00820E2F" w:rsidP="007D3299">
            <w:pPr>
              <w:jc w:val="both"/>
            </w:pPr>
            <w:r>
              <w:t>M1-UC</w:t>
            </w:r>
            <w:r w:rsidR="004B22EF">
              <w:t>1</w:t>
            </w:r>
            <w:r>
              <w:t>, M1-UC</w:t>
            </w:r>
            <w:r w:rsidR="004B22EF">
              <w:t>3</w:t>
            </w:r>
            <w:r>
              <w:t>, M8-UC</w:t>
            </w:r>
            <w:r w:rsidR="004B22EF">
              <w:t>2</w:t>
            </w:r>
            <w:r>
              <w:t>, M8-UC</w:t>
            </w:r>
            <w:r w:rsidR="004B22EF">
              <w:t>4</w:t>
            </w:r>
            <w:r>
              <w:t>, M8-UC</w:t>
            </w:r>
            <w:r w:rsidR="004B22EF">
              <w:t>6</w:t>
            </w:r>
            <w:r>
              <w:t>, M8-UC</w:t>
            </w:r>
            <w:r w:rsidR="004B22EF">
              <w:t>8</w:t>
            </w:r>
          </w:p>
        </w:tc>
      </w:tr>
      <w:tr w:rsidR="00820E2F" w:rsidRPr="00877136" w14:paraId="257497F7" w14:textId="77777777" w:rsidTr="007D3299">
        <w:tc>
          <w:tcPr>
            <w:tcW w:w="1957" w:type="dxa"/>
          </w:tcPr>
          <w:p w14:paraId="3DE1749E" w14:textId="77777777" w:rsidR="00820E2F" w:rsidRPr="00861AB0" w:rsidRDefault="00820E2F" w:rsidP="007D3299">
            <w:pPr>
              <w:jc w:val="both"/>
              <w:rPr>
                <w:b/>
              </w:rPr>
            </w:pPr>
            <w:r w:rsidRPr="00861AB0">
              <w:rPr>
                <w:b/>
              </w:rPr>
              <w:t>Normal Flow:</w:t>
            </w:r>
          </w:p>
        </w:tc>
        <w:tc>
          <w:tcPr>
            <w:tcW w:w="8460" w:type="dxa"/>
          </w:tcPr>
          <w:p w14:paraId="0D43973C" w14:textId="77777777" w:rsidR="00820E2F" w:rsidRDefault="00820E2F" w:rsidP="00F442E4">
            <w:pPr>
              <w:pStyle w:val="ListParagraph"/>
              <w:numPr>
                <w:ilvl w:val="0"/>
                <w:numId w:val="144"/>
              </w:numPr>
            </w:pPr>
            <w:r>
              <w:t>User will click on application.</w:t>
            </w:r>
          </w:p>
          <w:p w14:paraId="750D975C" w14:textId="77777777" w:rsidR="00820E2F" w:rsidRPr="00861AB0" w:rsidRDefault="00820E2F" w:rsidP="00F442E4">
            <w:pPr>
              <w:pStyle w:val="ListParagraph"/>
              <w:numPr>
                <w:ilvl w:val="0"/>
                <w:numId w:val="144"/>
              </w:numPr>
            </w:pPr>
            <w:r>
              <w:t>User will click ‘Cancel Button’</w:t>
            </w:r>
          </w:p>
        </w:tc>
      </w:tr>
      <w:tr w:rsidR="00820E2F" w:rsidRPr="00877136" w14:paraId="2D35885F" w14:textId="77777777" w:rsidTr="007D3299">
        <w:tc>
          <w:tcPr>
            <w:tcW w:w="1957" w:type="dxa"/>
          </w:tcPr>
          <w:p w14:paraId="04F695CF" w14:textId="77777777" w:rsidR="00820E2F" w:rsidRPr="003907CF" w:rsidRDefault="00820E2F" w:rsidP="007D3299">
            <w:pPr>
              <w:jc w:val="both"/>
              <w:rPr>
                <w:b/>
              </w:rPr>
            </w:pPr>
            <w:r w:rsidRPr="00861AB0">
              <w:rPr>
                <w:b/>
              </w:rPr>
              <w:t>Alternative Flows:</w:t>
            </w:r>
          </w:p>
        </w:tc>
        <w:tc>
          <w:tcPr>
            <w:tcW w:w="8460" w:type="dxa"/>
          </w:tcPr>
          <w:p w14:paraId="02DDC6B9" w14:textId="77777777" w:rsidR="00820E2F" w:rsidRDefault="00820E2F" w:rsidP="00F442E4">
            <w:pPr>
              <w:pStyle w:val="ListParagraph"/>
              <w:numPr>
                <w:ilvl w:val="0"/>
                <w:numId w:val="143"/>
              </w:numPr>
            </w:pPr>
            <w:r>
              <w:t>User will click on Manage Application.</w:t>
            </w:r>
          </w:p>
          <w:p w14:paraId="111D543E" w14:textId="77777777" w:rsidR="00820E2F" w:rsidRPr="00861AB0" w:rsidRDefault="00820E2F" w:rsidP="00F442E4">
            <w:pPr>
              <w:pStyle w:val="ListParagraph"/>
              <w:numPr>
                <w:ilvl w:val="0"/>
                <w:numId w:val="143"/>
              </w:numPr>
            </w:pPr>
            <w:r>
              <w:t>User will press ‘x’ button on application.</w:t>
            </w:r>
          </w:p>
        </w:tc>
      </w:tr>
      <w:tr w:rsidR="00820E2F" w:rsidRPr="00877136" w14:paraId="02906359" w14:textId="77777777" w:rsidTr="007D3299">
        <w:tc>
          <w:tcPr>
            <w:tcW w:w="1957" w:type="dxa"/>
          </w:tcPr>
          <w:p w14:paraId="79BD77AE" w14:textId="77777777" w:rsidR="00820E2F" w:rsidRPr="00861AB0" w:rsidRDefault="00820E2F" w:rsidP="007D3299">
            <w:pPr>
              <w:jc w:val="both"/>
              <w:rPr>
                <w:b/>
              </w:rPr>
            </w:pPr>
            <w:r w:rsidRPr="00861AB0">
              <w:rPr>
                <w:b/>
              </w:rPr>
              <w:t>Exceptions:</w:t>
            </w:r>
          </w:p>
        </w:tc>
        <w:tc>
          <w:tcPr>
            <w:tcW w:w="8460" w:type="dxa"/>
          </w:tcPr>
          <w:p w14:paraId="74A53FE0" w14:textId="77777777" w:rsidR="00820E2F" w:rsidRPr="00861AB0" w:rsidRDefault="00820E2F" w:rsidP="00F442E4">
            <w:pPr>
              <w:pStyle w:val="ListParagraph"/>
              <w:numPr>
                <w:ilvl w:val="0"/>
                <w:numId w:val="142"/>
              </w:numPr>
              <w:jc w:val="both"/>
            </w:pPr>
            <w:r>
              <w:t>If application is complete ‘cancel’ button will not appear.</w:t>
            </w:r>
          </w:p>
        </w:tc>
      </w:tr>
      <w:tr w:rsidR="00820E2F" w:rsidRPr="00877136" w14:paraId="4AC4B33B" w14:textId="77777777" w:rsidTr="007D3299">
        <w:tc>
          <w:tcPr>
            <w:tcW w:w="1957" w:type="dxa"/>
          </w:tcPr>
          <w:p w14:paraId="78400141" w14:textId="77777777" w:rsidR="00820E2F" w:rsidRPr="00861AB0" w:rsidRDefault="00820E2F" w:rsidP="007D3299">
            <w:pPr>
              <w:jc w:val="both"/>
              <w:rPr>
                <w:b/>
              </w:rPr>
            </w:pPr>
            <w:r w:rsidRPr="00861AB0">
              <w:rPr>
                <w:b/>
              </w:rPr>
              <w:t>Postconditions:</w:t>
            </w:r>
          </w:p>
        </w:tc>
        <w:tc>
          <w:tcPr>
            <w:tcW w:w="8460" w:type="dxa"/>
          </w:tcPr>
          <w:p w14:paraId="4A7D1619" w14:textId="100A7B4C" w:rsidR="00F442E4" w:rsidRPr="00EE0532" w:rsidRDefault="00820E2F" w:rsidP="00F442E4">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F442E4">
              <w:rPr>
                <w:rFonts w:ascii="Times New Roman" w:hAnsi="Times New Roman"/>
              </w:rPr>
              <w:t>Application will be canceled</w:t>
            </w:r>
          </w:p>
          <w:p w14:paraId="25EB3107" w14:textId="6256F218" w:rsidR="00820E2F" w:rsidRPr="00EE0532" w:rsidRDefault="00820E2F" w:rsidP="007D3299"/>
        </w:tc>
      </w:tr>
      <w:tr w:rsidR="00820E2F" w:rsidRPr="00877136" w14:paraId="6356AC2F" w14:textId="77777777" w:rsidTr="007D3299">
        <w:tc>
          <w:tcPr>
            <w:tcW w:w="1957" w:type="dxa"/>
          </w:tcPr>
          <w:p w14:paraId="771CC887" w14:textId="77777777" w:rsidR="00820E2F" w:rsidRPr="00861AB0" w:rsidRDefault="00820E2F" w:rsidP="007D3299">
            <w:pPr>
              <w:jc w:val="both"/>
              <w:rPr>
                <w:b/>
              </w:rPr>
            </w:pPr>
            <w:r w:rsidRPr="00861AB0">
              <w:rPr>
                <w:b/>
              </w:rPr>
              <w:t>Business Rules</w:t>
            </w:r>
          </w:p>
        </w:tc>
        <w:tc>
          <w:tcPr>
            <w:tcW w:w="8460" w:type="dxa"/>
          </w:tcPr>
          <w:p w14:paraId="2645EB0A" w14:textId="77777777" w:rsidR="00820E2F" w:rsidRPr="00861AB0" w:rsidRDefault="00820E2F" w:rsidP="007D3299">
            <w:pPr>
              <w:pStyle w:val="Pa49"/>
              <w:jc w:val="both"/>
            </w:pPr>
            <w:r>
              <w:rPr>
                <w:rFonts w:ascii="Times New Roman" w:hAnsi="Times New Roman"/>
              </w:rPr>
              <w:t>N/A</w:t>
            </w:r>
          </w:p>
        </w:tc>
      </w:tr>
      <w:tr w:rsidR="00820E2F" w:rsidRPr="00877136" w14:paraId="21D4FCB6" w14:textId="77777777" w:rsidTr="007D3299">
        <w:tc>
          <w:tcPr>
            <w:tcW w:w="1957" w:type="dxa"/>
          </w:tcPr>
          <w:p w14:paraId="0F1860D7" w14:textId="77777777" w:rsidR="00820E2F" w:rsidRPr="00861AB0" w:rsidRDefault="00820E2F" w:rsidP="007D3299">
            <w:pPr>
              <w:jc w:val="both"/>
              <w:rPr>
                <w:b/>
              </w:rPr>
            </w:pPr>
            <w:r w:rsidRPr="00861AB0">
              <w:rPr>
                <w:b/>
              </w:rPr>
              <w:t>Assumptions:</w:t>
            </w:r>
          </w:p>
        </w:tc>
        <w:tc>
          <w:tcPr>
            <w:tcW w:w="8460" w:type="dxa"/>
          </w:tcPr>
          <w:p w14:paraId="3547E2CF" w14:textId="77777777" w:rsidR="00820E2F" w:rsidRPr="00861AB0" w:rsidRDefault="00820E2F" w:rsidP="007D3299">
            <w:pPr>
              <w:jc w:val="both"/>
            </w:pPr>
            <w:r>
              <w:t>User owns the property.</w:t>
            </w:r>
          </w:p>
        </w:tc>
      </w:tr>
    </w:tbl>
    <w:p w14:paraId="63D378AB" w14:textId="77777777" w:rsidR="00A02350" w:rsidRDefault="00A02350"/>
    <w:p w14:paraId="387D8820" w14:textId="77777777" w:rsidR="00A02350" w:rsidRDefault="00A02350">
      <w:r>
        <w:br w:type="page"/>
      </w:r>
    </w:p>
    <w:p w14:paraId="42DBF82F" w14:textId="08A0EDAE" w:rsidR="00A02350" w:rsidRPr="00DD5C55" w:rsidRDefault="00A02350" w:rsidP="00A02350">
      <w:pPr>
        <w:pStyle w:val="Caption"/>
        <w:keepNext/>
        <w:spacing w:line="276" w:lineRule="auto"/>
        <w:rPr>
          <w:szCs w:val="24"/>
        </w:rPr>
      </w:pPr>
      <w:r w:rsidRPr="00DD5C55">
        <w:rPr>
          <w:szCs w:val="24"/>
        </w:rPr>
        <w:lastRenderedPageBreak/>
        <w:t xml:space="preserve">Table </w:t>
      </w:r>
      <w:r>
        <w:rPr>
          <w:szCs w:val="24"/>
        </w:rPr>
        <w:t>91</w:t>
      </w:r>
      <w:r w:rsidRPr="00DD5C55">
        <w:rPr>
          <w:noProof/>
          <w:szCs w:val="24"/>
        </w:rPr>
        <w:t>:</w:t>
      </w:r>
      <w:r>
        <w:rPr>
          <w:noProof/>
          <w:szCs w:val="24"/>
        </w:rPr>
        <w:t xml:space="preserve"> Receive Update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02350" w:rsidRPr="00877136" w14:paraId="136A7D57" w14:textId="77777777" w:rsidTr="007D3299">
        <w:tc>
          <w:tcPr>
            <w:tcW w:w="1957" w:type="dxa"/>
          </w:tcPr>
          <w:p w14:paraId="0BCD04A2" w14:textId="77777777" w:rsidR="00A02350" w:rsidRPr="00861AB0" w:rsidRDefault="00A02350" w:rsidP="007D3299">
            <w:pPr>
              <w:jc w:val="both"/>
              <w:rPr>
                <w:b/>
              </w:rPr>
            </w:pPr>
            <w:r w:rsidRPr="00861AB0">
              <w:rPr>
                <w:b/>
              </w:rPr>
              <w:t>Use Case ID:</w:t>
            </w:r>
          </w:p>
        </w:tc>
        <w:tc>
          <w:tcPr>
            <w:tcW w:w="8460" w:type="dxa"/>
          </w:tcPr>
          <w:p w14:paraId="5337815C" w14:textId="16E0A061" w:rsidR="00A02350" w:rsidRPr="00861AB0" w:rsidRDefault="00A02350" w:rsidP="007D3299">
            <w:pPr>
              <w:jc w:val="both"/>
            </w:pPr>
            <w:r w:rsidRPr="00861AB0">
              <w:t xml:space="preserve"> </w:t>
            </w:r>
            <w:r>
              <w:t>M8-UC11</w:t>
            </w:r>
          </w:p>
        </w:tc>
      </w:tr>
      <w:tr w:rsidR="00A02350" w:rsidRPr="00877136" w14:paraId="460EDD27" w14:textId="77777777" w:rsidTr="007D3299">
        <w:tc>
          <w:tcPr>
            <w:tcW w:w="1957" w:type="dxa"/>
          </w:tcPr>
          <w:p w14:paraId="7757410D" w14:textId="77777777" w:rsidR="00A02350" w:rsidRPr="00861AB0" w:rsidRDefault="00A02350" w:rsidP="007D3299">
            <w:pPr>
              <w:jc w:val="both"/>
              <w:rPr>
                <w:b/>
              </w:rPr>
            </w:pPr>
            <w:r w:rsidRPr="00861AB0">
              <w:rPr>
                <w:b/>
              </w:rPr>
              <w:t>Use Case Name:</w:t>
            </w:r>
          </w:p>
        </w:tc>
        <w:tc>
          <w:tcPr>
            <w:tcW w:w="8460" w:type="dxa"/>
          </w:tcPr>
          <w:p w14:paraId="696796BE" w14:textId="416C9F99" w:rsidR="00A02350" w:rsidRPr="00861AB0" w:rsidRDefault="00A02350" w:rsidP="007D3299">
            <w:pPr>
              <w:jc w:val="both"/>
            </w:pPr>
            <w:r>
              <w:rPr>
                <w:noProof/>
              </w:rPr>
              <w:t>Receive Update (Web)</w:t>
            </w:r>
          </w:p>
        </w:tc>
      </w:tr>
      <w:tr w:rsidR="00A02350" w:rsidRPr="00877136" w14:paraId="66AE592B" w14:textId="77777777" w:rsidTr="007D3299">
        <w:tc>
          <w:tcPr>
            <w:tcW w:w="1957" w:type="dxa"/>
          </w:tcPr>
          <w:p w14:paraId="4346EABF" w14:textId="77777777" w:rsidR="00A02350" w:rsidRPr="00861AB0" w:rsidRDefault="00A02350" w:rsidP="007D3299">
            <w:pPr>
              <w:jc w:val="both"/>
              <w:rPr>
                <w:b/>
              </w:rPr>
            </w:pPr>
            <w:r w:rsidRPr="00861AB0">
              <w:rPr>
                <w:b/>
              </w:rPr>
              <w:t>Actors:</w:t>
            </w:r>
          </w:p>
        </w:tc>
        <w:tc>
          <w:tcPr>
            <w:tcW w:w="8460" w:type="dxa"/>
          </w:tcPr>
          <w:p w14:paraId="045225EC" w14:textId="77777777" w:rsidR="00A02350" w:rsidRDefault="00A02350" w:rsidP="007D3299">
            <w:pPr>
              <w:jc w:val="both"/>
            </w:pPr>
            <w:r>
              <w:t xml:space="preserve">Primary Actor: </w:t>
            </w:r>
            <w:r w:rsidR="007D3299">
              <w:t>SCM</w:t>
            </w:r>
          </w:p>
          <w:p w14:paraId="12A88977" w14:textId="14CF4CD4" w:rsidR="007D3299" w:rsidRPr="00861AB0" w:rsidRDefault="007D3299" w:rsidP="007D3299">
            <w:pPr>
              <w:jc w:val="both"/>
            </w:pPr>
            <w:r>
              <w:t>Secondary Actor: User</w:t>
            </w:r>
          </w:p>
        </w:tc>
      </w:tr>
      <w:tr w:rsidR="00A02350" w:rsidRPr="00877136" w14:paraId="0515172A" w14:textId="77777777" w:rsidTr="007D3299">
        <w:tc>
          <w:tcPr>
            <w:tcW w:w="1957" w:type="dxa"/>
          </w:tcPr>
          <w:p w14:paraId="499FB6A3" w14:textId="77777777" w:rsidR="00A02350" w:rsidRPr="00861AB0" w:rsidRDefault="00A02350" w:rsidP="007D3299">
            <w:pPr>
              <w:jc w:val="both"/>
              <w:rPr>
                <w:b/>
              </w:rPr>
            </w:pPr>
            <w:r w:rsidRPr="00861AB0">
              <w:rPr>
                <w:b/>
              </w:rPr>
              <w:t>Description:</w:t>
            </w:r>
          </w:p>
        </w:tc>
        <w:tc>
          <w:tcPr>
            <w:tcW w:w="8460" w:type="dxa"/>
          </w:tcPr>
          <w:p w14:paraId="0F2E7A43" w14:textId="5214DAEE" w:rsidR="00A02350" w:rsidRPr="00861AB0" w:rsidRDefault="00A02350" w:rsidP="007D3299">
            <w:pPr>
              <w:pStyle w:val="Pa49"/>
              <w:jc w:val="both"/>
              <w:rPr>
                <w:rFonts w:ascii="Times New Roman" w:hAnsi="Times New Roman"/>
              </w:rPr>
            </w:pPr>
            <w:r>
              <w:rPr>
                <w:rFonts w:ascii="Times New Roman" w:hAnsi="Times New Roman"/>
              </w:rPr>
              <w:t>User will be able to</w:t>
            </w:r>
            <w:r w:rsidR="00DC635F">
              <w:rPr>
                <w:rFonts w:ascii="Times New Roman" w:hAnsi="Times New Roman"/>
              </w:rPr>
              <w:t xml:space="preserve"> </w:t>
            </w:r>
            <w:r w:rsidR="00AC1CFF">
              <w:rPr>
                <w:rFonts w:ascii="Times New Roman" w:hAnsi="Times New Roman"/>
              </w:rPr>
              <w:t>receive</w:t>
            </w:r>
            <w:r>
              <w:rPr>
                <w:rFonts w:ascii="Times New Roman" w:hAnsi="Times New Roman"/>
              </w:rPr>
              <w:t xml:space="preserve"> application </w:t>
            </w:r>
            <w:r w:rsidR="00DC635F">
              <w:rPr>
                <w:rFonts w:ascii="Times New Roman" w:hAnsi="Times New Roman"/>
              </w:rPr>
              <w:t>update.</w:t>
            </w:r>
          </w:p>
        </w:tc>
      </w:tr>
      <w:tr w:rsidR="00A02350" w:rsidRPr="00877136" w14:paraId="7C6B868D" w14:textId="77777777" w:rsidTr="007D3299">
        <w:tc>
          <w:tcPr>
            <w:tcW w:w="1957" w:type="dxa"/>
          </w:tcPr>
          <w:p w14:paraId="152649ED" w14:textId="77777777" w:rsidR="00A02350" w:rsidRPr="00861AB0" w:rsidRDefault="00A02350" w:rsidP="007D3299">
            <w:pPr>
              <w:jc w:val="both"/>
              <w:rPr>
                <w:b/>
              </w:rPr>
            </w:pPr>
            <w:r w:rsidRPr="00861AB0">
              <w:rPr>
                <w:b/>
              </w:rPr>
              <w:t>Trigger:</w:t>
            </w:r>
          </w:p>
        </w:tc>
        <w:tc>
          <w:tcPr>
            <w:tcW w:w="8460" w:type="dxa"/>
          </w:tcPr>
          <w:p w14:paraId="78EECE41" w14:textId="44CD5423" w:rsidR="00A02350" w:rsidRPr="00861AB0" w:rsidRDefault="006C6972" w:rsidP="007D3299">
            <w:pPr>
              <w:jc w:val="both"/>
            </w:pPr>
            <w:r>
              <w:t>SCM receives response from admin.</w:t>
            </w:r>
          </w:p>
        </w:tc>
      </w:tr>
      <w:tr w:rsidR="00A02350" w:rsidRPr="00877136" w14:paraId="05D1A673" w14:textId="77777777" w:rsidTr="007D3299">
        <w:tc>
          <w:tcPr>
            <w:tcW w:w="1957" w:type="dxa"/>
          </w:tcPr>
          <w:p w14:paraId="4415C1A3" w14:textId="77777777" w:rsidR="00A02350" w:rsidRPr="00861AB0" w:rsidRDefault="00A02350" w:rsidP="007D3299">
            <w:pPr>
              <w:jc w:val="both"/>
              <w:rPr>
                <w:b/>
              </w:rPr>
            </w:pPr>
            <w:r w:rsidRPr="00861AB0">
              <w:rPr>
                <w:b/>
              </w:rPr>
              <w:t>Level:</w:t>
            </w:r>
          </w:p>
        </w:tc>
        <w:tc>
          <w:tcPr>
            <w:tcW w:w="8460" w:type="dxa"/>
          </w:tcPr>
          <w:p w14:paraId="11B27225" w14:textId="77777777" w:rsidR="00A02350" w:rsidRPr="00861AB0" w:rsidRDefault="00A02350" w:rsidP="007D3299">
            <w:pPr>
              <w:jc w:val="both"/>
            </w:pPr>
            <w:r>
              <w:t>High</w:t>
            </w:r>
          </w:p>
        </w:tc>
      </w:tr>
      <w:tr w:rsidR="00A02350" w:rsidRPr="00877136" w14:paraId="7B9A0060" w14:textId="77777777" w:rsidTr="007D3299">
        <w:trPr>
          <w:trHeight w:val="467"/>
        </w:trPr>
        <w:tc>
          <w:tcPr>
            <w:tcW w:w="1957" w:type="dxa"/>
          </w:tcPr>
          <w:p w14:paraId="56EB354F" w14:textId="77777777" w:rsidR="00A02350" w:rsidRPr="00861AB0" w:rsidRDefault="00A02350" w:rsidP="007D3299">
            <w:pPr>
              <w:jc w:val="both"/>
              <w:rPr>
                <w:b/>
              </w:rPr>
            </w:pPr>
            <w:r w:rsidRPr="00861AB0">
              <w:rPr>
                <w:b/>
              </w:rPr>
              <w:t>Preconditions:</w:t>
            </w:r>
          </w:p>
        </w:tc>
        <w:tc>
          <w:tcPr>
            <w:tcW w:w="8460" w:type="dxa"/>
          </w:tcPr>
          <w:p w14:paraId="186905FF" w14:textId="77777777" w:rsidR="00A02350" w:rsidRDefault="00A02350" w:rsidP="007D3299">
            <w:pPr>
              <w:pStyle w:val="Pa49"/>
              <w:jc w:val="both"/>
              <w:rPr>
                <w:rFonts w:ascii="Times New Roman" w:hAnsi="Times New Roman"/>
              </w:rPr>
            </w:pPr>
            <w:r>
              <w:rPr>
                <w:rFonts w:ascii="Times New Roman" w:hAnsi="Times New Roman"/>
              </w:rPr>
              <w:t>PRE-1: User is logged in</w:t>
            </w:r>
          </w:p>
          <w:p w14:paraId="1017C980" w14:textId="77777777" w:rsidR="00A02350" w:rsidRPr="00FE6C7F" w:rsidRDefault="00A02350" w:rsidP="007D3299">
            <w:r>
              <w:t>PRE-2: User has made application request</w:t>
            </w:r>
          </w:p>
        </w:tc>
      </w:tr>
      <w:tr w:rsidR="00A02350" w:rsidRPr="00877136" w14:paraId="72C12317" w14:textId="77777777" w:rsidTr="007D3299">
        <w:trPr>
          <w:trHeight w:val="440"/>
        </w:trPr>
        <w:tc>
          <w:tcPr>
            <w:tcW w:w="1957" w:type="dxa"/>
          </w:tcPr>
          <w:p w14:paraId="5E0D4AA6" w14:textId="77777777" w:rsidR="00A02350" w:rsidRPr="00861AB0" w:rsidRDefault="00A02350" w:rsidP="007D3299">
            <w:pPr>
              <w:jc w:val="both"/>
              <w:rPr>
                <w:b/>
              </w:rPr>
            </w:pPr>
            <w:r w:rsidRPr="00861AB0">
              <w:rPr>
                <w:b/>
                <w:color w:val="0D0D0D" w:themeColor="text1" w:themeTint="F2"/>
              </w:rPr>
              <w:t>Includes:</w:t>
            </w:r>
          </w:p>
        </w:tc>
        <w:tc>
          <w:tcPr>
            <w:tcW w:w="8460" w:type="dxa"/>
          </w:tcPr>
          <w:p w14:paraId="3EF5B22C" w14:textId="5240B9A0" w:rsidR="00A02350" w:rsidRPr="00861AB0" w:rsidRDefault="00A02350" w:rsidP="007D3299">
            <w:pPr>
              <w:jc w:val="both"/>
            </w:pPr>
            <w:r>
              <w:t>M1-UC</w:t>
            </w:r>
            <w:r w:rsidR="00136870">
              <w:t>2</w:t>
            </w:r>
            <w:r>
              <w:t>, M1-UC</w:t>
            </w:r>
            <w:r w:rsidR="00136870">
              <w:t>4</w:t>
            </w:r>
            <w:r>
              <w:t>, M8-UC</w:t>
            </w:r>
            <w:r w:rsidR="00136870">
              <w:t>1</w:t>
            </w:r>
            <w:r>
              <w:t>, M8-UC</w:t>
            </w:r>
            <w:r w:rsidR="00136870">
              <w:t>3</w:t>
            </w:r>
          </w:p>
        </w:tc>
      </w:tr>
      <w:tr w:rsidR="00A02350" w:rsidRPr="00877136" w14:paraId="1F48CF84" w14:textId="77777777" w:rsidTr="007D3299">
        <w:tc>
          <w:tcPr>
            <w:tcW w:w="1957" w:type="dxa"/>
          </w:tcPr>
          <w:p w14:paraId="766C12C7" w14:textId="77777777" w:rsidR="00A02350" w:rsidRPr="00861AB0" w:rsidRDefault="00A02350" w:rsidP="007D3299">
            <w:pPr>
              <w:jc w:val="both"/>
              <w:rPr>
                <w:b/>
              </w:rPr>
            </w:pPr>
            <w:r w:rsidRPr="00861AB0">
              <w:rPr>
                <w:b/>
              </w:rPr>
              <w:t>Normal Flow:</w:t>
            </w:r>
          </w:p>
        </w:tc>
        <w:tc>
          <w:tcPr>
            <w:tcW w:w="8460" w:type="dxa"/>
          </w:tcPr>
          <w:p w14:paraId="2B194C03" w14:textId="2BDFF564" w:rsidR="00A02350" w:rsidRDefault="00A25D6D" w:rsidP="00A25D6D">
            <w:pPr>
              <w:pStyle w:val="ListParagraph"/>
              <w:numPr>
                <w:ilvl w:val="0"/>
                <w:numId w:val="140"/>
              </w:numPr>
            </w:pPr>
            <w:r>
              <w:t>SCM will run background service to receive update from government authorities</w:t>
            </w:r>
            <w:r w:rsidR="00A02350">
              <w:t>.</w:t>
            </w:r>
          </w:p>
          <w:p w14:paraId="7FDBA74A" w14:textId="77777777" w:rsidR="00A02350" w:rsidRDefault="00A25D6D" w:rsidP="00A25D6D">
            <w:pPr>
              <w:pStyle w:val="ListParagraph"/>
              <w:numPr>
                <w:ilvl w:val="0"/>
                <w:numId w:val="140"/>
              </w:numPr>
            </w:pPr>
            <w:r>
              <w:t>SCM will notify user of update.</w:t>
            </w:r>
          </w:p>
          <w:p w14:paraId="0485E257" w14:textId="42DE0288" w:rsidR="00A25D6D" w:rsidRPr="00861AB0" w:rsidRDefault="00A25D6D" w:rsidP="00A25D6D">
            <w:pPr>
              <w:pStyle w:val="ListParagraph"/>
              <w:numPr>
                <w:ilvl w:val="0"/>
                <w:numId w:val="140"/>
              </w:numPr>
            </w:pPr>
            <w:r>
              <w:t>User will click on notification to see the update.</w:t>
            </w:r>
          </w:p>
        </w:tc>
      </w:tr>
      <w:tr w:rsidR="00A02350" w:rsidRPr="00877136" w14:paraId="41006193" w14:textId="77777777" w:rsidTr="007D3299">
        <w:tc>
          <w:tcPr>
            <w:tcW w:w="1957" w:type="dxa"/>
          </w:tcPr>
          <w:p w14:paraId="474DBF5D" w14:textId="77777777" w:rsidR="00A02350" w:rsidRPr="003907CF" w:rsidRDefault="00A02350" w:rsidP="007D3299">
            <w:pPr>
              <w:jc w:val="both"/>
              <w:rPr>
                <w:b/>
              </w:rPr>
            </w:pPr>
            <w:r w:rsidRPr="00861AB0">
              <w:rPr>
                <w:b/>
              </w:rPr>
              <w:t>Alternative Flows:</w:t>
            </w:r>
          </w:p>
        </w:tc>
        <w:tc>
          <w:tcPr>
            <w:tcW w:w="8460" w:type="dxa"/>
          </w:tcPr>
          <w:p w14:paraId="4FD53288" w14:textId="78D450F2" w:rsidR="00A02350" w:rsidRPr="00861AB0" w:rsidRDefault="00FB617B" w:rsidP="00FB617B">
            <w:r>
              <w:t>N/A</w:t>
            </w:r>
          </w:p>
        </w:tc>
      </w:tr>
      <w:tr w:rsidR="00A02350" w:rsidRPr="00877136" w14:paraId="2F9A13E5" w14:textId="77777777" w:rsidTr="007D3299">
        <w:tc>
          <w:tcPr>
            <w:tcW w:w="1957" w:type="dxa"/>
          </w:tcPr>
          <w:p w14:paraId="46AC19E5" w14:textId="77777777" w:rsidR="00A02350" w:rsidRPr="00861AB0" w:rsidRDefault="00A02350" w:rsidP="007D3299">
            <w:pPr>
              <w:jc w:val="both"/>
              <w:rPr>
                <w:b/>
              </w:rPr>
            </w:pPr>
            <w:r w:rsidRPr="00861AB0">
              <w:rPr>
                <w:b/>
              </w:rPr>
              <w:t>Exceptions:</w:t>
            </w:r>
          </w:p>
        </w:tc>
        <w:tc>
          <w:tcPr>
            <w:tcW w:w="8460" w:type="dxa"/>
          </w:tcPr>
          <w:p w14:paraId="536A49B2" w14:textId="3FB9692B" w:rsidR="00A02350" w:rsidRPr="00861AB0" w:rsidRDefault="00A02350" w:rsidP="002000A2">
            <w:pPr>
              <w:pStyle w:val="ListParagraph"/>
              <w:numPr>
                <w:ilvl w:val="0"/>
                <w:numId w:val="141"/>
              </w:numPr>
              <w:jc w:val="both"/>
            </w:pPr>
            <w:r>
              <w:t>If</w:t>
            </w:r>
            <w:r w:rsidR="00BD161D">
              <w:t xml:space="preserve"> user has turned off </w:t>
            </w:r>
            <w:r w:rsidR="00AC1CFF">
              <w:t>notification’s</w:t>
            </w:r>
            <w:r w:rsidR="00BD161D">
              <w:t xml:space="preserve"> user will not see notification of update</w:t>
            </w:r>
            <w:r>
              <w:t>.</w:t>
            </w:r>
          </w:p>
        </w:tc>
      </w:tr>
      <w:tr w:rsidR="00A02350" w:rsidRPr="00877136" w14:paraId="4ED69CF4" w14:textId="77777777" w:rsidTr="007D3299">
        <w:tc>
          <w:tcPr>
            <w:tcW w:w="1957" w:type="dxa"/>
          </w:tcPr>
          <w:p w14:paraId="44FA170D" w14:textId="77777777" w:rsidR="00A02350" w:rsidRPr="00861AB0" w:rsidRDefault="00A02350" w:rsidP="007D3299">
            <w:pPr>
              <w:jc w:val="both"/>
              <w:rPr>
                <w:b/>
              </w:rPr>
            </w:pPr>
            <w:r w:rsidRPr="00861AB0">
              <w:rPr>
                <w:b/>
              </w:rPr>
              <w:t>Postconditions:</w:t>
            </w:r>
          </w:p>
        </w:tc>
        <w:tc>
          <w:tcPr>
            <w:tcW w:w="8460" w:type="dxa"/>
          </w:tcPr>
          <w:p w14:paraId="26B6D358" w14:textId="7B9FBE86" w:rsidR="00A02350" w:rsidRPr="00EE0532" w:rsidRDefault="00A02350" w:rsidP="00307949">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w:t>
            </w:r>
            <w:r w:rsidR="00B623A7">
              <w:rPr>
                <w:rFonts w:ascii="Times New Roman" w:hAnsi="Times New Roman"/>
              </w:rPr>
              <w:t>see updated response.</w:t>
            </w:r>
          </w:p>
        </w:tc>
      </w:tr>
      <w:tr w:rsidR="00A02350" w:rsidRPr="00877136" w14:paraId="1F1E61EA" w14:textId="77777777" w:rsidTr="007D3299">
        <w:tc>
          <w:tcPr>
            <w:tcW w:w="1957" w:type="dxa"/>
          </w:tcPr>
          <w:p w14:paraId="1A500925" w14:textId="77777777" w:rsidR="00A02350" w:rsidRPr="00861AB0" w:rsidRDefault="00A02350" w:rsidP="007D3299">
            <w:pPr>
              <w:jc w:val="both"/>
              <w:rPr>
                <w:b/>
              </w:rPr>
            </w:pPr>
            <w:r w:rsidRPr="00861AB0">
              <w:rPr>
                <w:b/>
              </w:rPr>
              <w:t>Business Rules</w:t>
            </w:r>
          </w:p>
        </w:tc>
        <w:tc>
          <w:tcPr>
            <w:tcW w:w="8460" w:type="dxa"/>
          </w:tcPr>
          <w:p w14:paraId="0B7B9561" w14:textId="77777777" w:rsidR="00A02350" w:rsidRPr="00861AB0" w:rsidRDefault="00A02350" w:rsidP="007D3299">
            <w:pPr>
              <w:pStyle w:val="Pa49"/>
              <w:jc w:val="both"/>
            </w:pPr>
            <w:r>
              <w:rPr>
                <w:rFonts w:ascii="Times New Roman" w:hAnsi="Times New Roman"/>
              </w:rPr>
              <w:t>N/A</w:t>
            </w:r>
          </w:p>
        </w:tc>
      </w:tr>
      <w:tr w:rsidR="00A02350" w:rsidRPr="00877136" w14:paraId="3582939B" w14:textId="77777777" w:rsidTr="007D3299">
        <w:tc>
          <w:tcPr>
            <w:tcW w:w="1957" w:type="dxa"/>
          </w:tcPr>
          <w:p w14:paraId="6B9EFFE8" w14:textId="77777777" w:rsidR="00A02350" w:rsidRPr="00861AB0" w:rsidRDefault="00A02350" w:rsidP="007D3299">
            <w:pPr>
              <w:jc w:val="both"/>
              <w:rPr>
                <w:b/>
              </w:rPr>
            </w:pPr>
            <w:r w:rsidRPr="00861AB0">
              <w:rPr>
                <w:b/>
              </w:rPr>
              <w:t>Assumptions:</w:t>
            </w:r>
          </w:p>
        </w:tc>
        <w:tc>
          <w:tcPr>
            <w:tcW w:w="8460" w:type="dxa"/>
          </w:tcPr>
          <w:p w14:paraId="4DCC666F" w14:textId="77777777" w:rsidR="00A02350" w:rsidRPr="00861AB0" w:rsidRDefault="00A02350" w:rsidP="007D3299">
            <w:pPr>
              <w:jc w:val="both"/>
            </w:pPr>
            <w:r>
              <w:t>User owns the property.</w:t>
            </w:r>
          </w:p>
        </w:tc>
      </w:tr>
    </w:tbl>
    <w:p w14:paraId="293DBAE9" w14:textId="77777777" w:rsidR="0060121A" w:rsidRDefault="0060121A"/>
    <w:p w14:paraId="403857AF" w14:textId="708435DA" w:rsidR="0060121A" w:rsidRPr="00DD5C55" w:rsidRDefault="0060121A" w:rsidP="0060121A">
      <w:pPr>
        <w:pStyle w:val="Caption"/>
        <w:keepNext/>
        <w:spacing w:line="276" w:lineRule="auto"/>
        <w:rPr>
          <w:szCs w:val="24"/>
        </w:rPr>
      </w:pPr>
      <w:r w:rsidRPr="00DD5C55">
        <w:rPr>
          <w:szCs w:val="24"/>
        </w:rPr>
        <w:t xml:space="preserve">Table </w:t>
      </w:r>
      <w:r>
        <w:rPr>
          <w:szCs w:val="24"/>
        </w:rPr>
        <w:t>92</w:t>
      </w:r>
      <w:r w:rsidRPr="00DD5C55">
        <w:rPr>
          <w:noProof/>
          <w:szCs w:val="24"/>
        </w:rPr>
        <w:t>:</w:t>
      </w:r>
      <w:r>
        <w:rPr>
          <w:noProof/>
          <w:szCs w:val="24"/>
        </w:rPr>
        <w:t xml:space="preserve"> Receive Update (Mob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0121A" w:rsidRPr="00877136" w14:paraId="67D0CF44" w14:textId="77777777" w:rsidTr="002F3AA0">
        <w:tc>
          <w:tcPr>
            <w:tcW w:w="1957" w:type="dxa"/>
          </w:tcPr>
          <w:p w14:paraId="4C88A2A6" w14:textId="77777777" w:rsidR="0060121A" w:rsidRPr="00861AB0" w:rsidRDefault="0060121A" w:rsidP="002F3AA0">
            <w:pPr>
              <w:jc w:val="both"/>
              <w:rPr>
                <w:b/>
              </w:rPr>
            </w:pPr>
            <w:r w:rsidRPr="00861AB0">
              <w:rPr>
                <w:b/>
              </w:rPr>
              <w:t>Use Case ID:</w:t>
            </w:r>
          </w:p>
        </w:tc>
        <w:tc>
          <w:tcPr>
            <w:tcW w:w="8460" w:type="dxa"/>
          </w:tcPr>
          <w:p w14:paraId="30D49E7C" w14:textId="3F9C5B75" w:rsidR="0060121A" w:rsidRPr="00861AB0" w:rsidRDefault="0060121A" w:rsidP="002F3AA0">
            <w:pPr>
              <w:jc w:val="both"/>
            </w:pPr>
            <w:r w:rsidRPr="00861AB0">
              <w:t xml:space="preserve"> </w:t>
            </w:r>
            <w:r>
              <w:t>M8-UC12</w:t>
            </w:r>
          </w:p>
        </w:tc>
      </w:tr>
      <w:tr w:rsidR="0060121A" w:rsidRPr="00877136" w14:paraId="27503CD4" w14:textId="77777777" w:rsidTr="002F3AA0">
        <w:tc>
          <w:tcPr>
            <w:tcW w:w="1957" w:type="dxa"/>
          </w:tcPr>
          <w:p w14:paraId="50AC43D6" w14:textId="77777777" w:rsidR="0060121A" w:rsidRPr="00861AB0" w:rsidRDefault="0060121A" w:rsidP="002F3AA0">
            <w:pPr>
              <w:jc w:val="both"/>
              <w:rPr>
                <w:b/>
              </w:rPr>
            </w:pPr>
            <w:r w:rsidRPr="00861AB0">
              <w:rPr>
                <w:b/>
              </w:rPr>
              <w:t>Use Case Name:</w:t>
            </w:r>
          </w:p>
        </w:tc>
        <w:tc>
          <w:tcPr>
            <w:tcW w:w="8460" w:type="dxa"/>
          </w:tcPr>
          <w:p w14:paraId="7BB3444D" w14:textId="5A7DB424" w:rsidR="0060121A" w:rsidRPr="00861AB0" w:rsidRDefault="0060121A" w:rsidP="002F3AA0">
            <w:pPr>
              <w:jc w:val="both"/>
            </w:pPr>
            <w:r>
              <w:rPr>
                <w:noProof/>
              </w:rPr>
              <w:t>Receive Update (Mobile)</w:t>
            </w:r>
          </w:p>
        </w:tc>
      </w:tr>
      <w:tr w:rsidR="0060121A" w:rsidRPr="00877136" w14:paraId="21F85813" w14:textId="77777777" w:rsidTr="002F3AA0">
        <w:tc>
          <w:tcPr>
            <w:tcW w:w="1957" w:type="dxa"/>
          </w:tcPr>
          <w:p w14:paraId="4C3A586C" w14:textId="77777777" w:rsidR="0060121A" w:rsidRPr="00861AB0" w:rsidRDefault="0060121A" w:rsidP="002F3AA0">
            <w:pPr>
              <w:jc w:val="both"/>
              <w:rPr>
                <w:b/>
              </w:rPr>
            </w:pPr>
            <w:r w:rsidRPr="00861AB0">
              <w:rPr>
                <w:b/>
              </w:rPr>
              <w:t>Actors:</w:t>
            </w:r>
          </w:p>
        </w:tc>
        <w:tc>
          <w:tcPr>
            <w:tcW w:w="8460" w:type="dxa"/>
          </w:tcPr>
          <w:p w14:paraId="755F050B" w14:textId="77777777" w:rsidR="0060121A" w:rsidRDefault="0060121A" w:rsidP="002F3AA0">
            <w:pPr>
              <w:jc w:val="both"/>
            </w:pPr>
            <w:r>
              <w:t>Primary Actor: SCM</w:t>
            </w:r>
          </w:p>
          <w:p w14:paraId="595160B8" w14:textId="77777777" w:rsidR="0060121A" w:rsidRPr="00861AB0" w:rsidRDefault="0060121A" w:rsidP="002F3AA0">
            <w:pPr>
              <w:jc w:val="both"/>
            </w:pPr>
            <w:r>
              <w:t>Secondary Actor: User</w:t>
            </w:r>
          </w:p>
        </w:tc>
      </w:tr>
      <w:tr w:rsidR="0060121A" w:rsidRPr="00877136" w14:paraId="597C11D6" w14:textId="77777777" w:rsidTr="002F3AA0">
        <w:tc>
          <w:tcPr>
            <w:tcW w:w="1957" w:type="dxa"/>
          </w:tcPr>
          <w:p w14:paraId="4F579397" w14:textId="77777777" w:rsidR="0060121A" w:rsidRPr="00861AB0" w:rsidRDefault="0060121A" w:rsidP="002F3AA0">
            <w:pPr>
              <w:jc w:val="both"/>
              <w:rPr>
                <w:b/>
              </w:rPr>
            </w:pPr>
            <w:r w:rsidRPr="00861AB0">
              <w:rPr>
                <w:b/>
              </w:rPr>
              <w:t>Description:</w:t>
            </w:r>
          </w:p>
        </w:tc>
        <w:tc>
          <w:tcPr>
            <w:tcW w:w="8460" w:type="dxa"/>
          </w:tcPr>
          <w:p w14:paraId="6DC5D4A8" w14:textId="0F07FFCE" w:rsidR="0060121A" w:rsidRPr="00861AB0" w:rsidRDefault="0060121A" w:rsidP="002F3AA0">
            <w:pPr>
              <w:pStyle w:val="Pa49"/>
              <w:jc w:val="both"/>
              <w:rPr>
                <w:rFonts w:ascii="Times New Roman" w:hAnsi="Times New Roman"/>
              </w:rPr>
            </w:pPr>
            <w:r>
              <w:rPr>
                <w:rFonts w:ascii="Times New Roman" w:hAnsi="Times New Roman"/>
              </w:rPr>
              <w:t xml:space="preserve">User will be able </w:t>
            </w:r>
            <w:r w:rsidR="00C81200">
              <w:rPr>
                <w:rFonts w:ascii="Times New Roman" w:hAnsi="Times New Roman"/>
              </w:rPr>
              <w:t xml:space="preserve">to </w:t>
            </w:r>
            <w:r w:rsidR="00AC1CFF">
              <w:rPr>
                <w:rFonts w:ascii="Times New Roman" w:hAnsi="Times New Roman"/>
              </w:rPr>
              <w:t>receive</w:t>
            </w:r>
            <w:r w:rsidR="00C81200">
              <w:rPr>
                <w:rFonts w:ascii="Times New Roman" w:hAnsi="Times New Roman"/>
              </w:rPr>
              <w:t xml:space="preserve"> application update.</w:t>
            </w:r>
          </w:p>
        </w:tc>
      </w:tr>
      <w:tr w:rsidR="0060121A" w:rsidRPr="00877136" w14:paraId="1A9DCCD1" w14:textId="77777777" w:rsidTr="002F3AA0">
        <w:tc>
          <w:tcPr>
            <w:tcW w:w="1957" w:type="dxa"/>
          </w:tcPr>
          <w:p w14:paraId="07C532A9" w14:textId="77777777" w:rsidR="0060121A" w:rsidRPr="00861AB0" w:rsidRDefault="0060121A" w:rsidP="002F3AA0">
            <w:pPr>
              <w:jc w:val="both"/>
              <w:rPr>
                <w:b/>
              </w:rPr>
            </w:pPr>
            <w:r w:rsidRPr="00861AB0">
              <w:rPr>
                <w:b/>
              </w:rPr>
              <w:t>Trigger:</w:t>
            </w:r>
          </w:p>
        </w:tc>
        <w:tc>
          <w:tcPr>
            <w:tcW w:w="8460" w:type="dxa"/>
          </w:tcPr>
          <w:p w14:paraId="333530CC" w14:textId="07075034" w:rsidR="0060121A" w:rsidRPr="00861AB0" w:rsidRDefault="006C6972" w:rsidP="002F3AA0">
            <w:pPr>
              <w:jc w:val="both"/>
            </w:pPr>
            <w:r>
              <w:t>SCM receives response from admin.</w:t>
            </w:r>
          </w:p>
        </w:tc>
      </w:tr>
      <w:tr w:rsidR="0060121A" w:rsidRPr="00877136" w14:paraId="422A1663" w14:textId="77777777" w:rsidTr="002F3AA0">
        <w:tc>
          <w:tcPr>
            <w:tcW w:w="1957" w:type="dxa"/>
          </w:tcPr>
          <w:p w14:paraId="32C72513" w14:textId="77777777" w:rsidR="0060121A" w:rsidRPr="00861AB0" w:rsidRDefault="0060121A" w:rsidP="002F3AA0">
            <w:pPr>
              <w:jc w:val="both"/>
              <w:rPr>
                <w:b/>
              </w:rPr>
            </w:pPr>
            <w:r w:rsidRPr="00861AB0">
              <w:rPr>
                <w:b/>
              </w:rPr>
              <w:t>Level:</w:t>
            </w:r>
          </w:p>
        </w:tc>
        <w:tc>
          <w:tcPr>
            <w:tcW w:w="8460" w:type="dxa"/>
          </w:tcPr>
          <w:p w14:paraId="1CE617C1" w14:textId="77777777" w:rsidR="0060121A" w:rsidRPr="00861AB0" w:rsidRDefault="0060121A" w:rsidP="002F3AA0">
            <w:pPr>
              <w:jc w:val="both"/>
            </w:pPr>
            <w:r>
              <w:t>High</w:t>
            </w:r>
          </w:p>
        </w:tc>
      </w:tr>
      <w:tr w:rsidR="0060121A" w:rsidRPr="00877136" w14:paraId="69E4C2DF" w14:textId="77777777" w:rsidTr="002F3AA0">
        <w:trPr>
          <w:trHeight w:val="467"/>
        </w:trPr>
        <w:tc>
          <w:tcPr>
            <w:tcW w:w="1957" w:type="dxa"/>
          </w:tcPr>
          <w:p w14:paraId="63A9B48C" w14:textId="77777777" w:rsidR="0060121A" w:rsidRPr="00861AB0" w:rsidRDefault="0060121A" w:rsidP="002F3AA0">
            <w:pPr>
              <w:jc w:val="both"/>
              <w:rPr>
                <w:b/>
              </w:rPr>
            </w:pPr>
            <w:r w:rsidRPr="00861AB0">
              <w:rPr>
                <w:b/>
              </w:rPr>
              <w:t>Preconditions:</w:t>
            </w:r>
          </w:p>
        </w:tc>
        <w:tc>
          <w:tcPr>
            <w:tcW w:w="8460" w:type="dxa"/>
          </w:tcPr>
          <w:p w14:paraId="00803DDF" w14:textId="77777777" w:rsidR="0060121A" w:rsidRDefault="0060121A" w:rsidP="002F3AA0">
            <w:pPr>
              <w:pStyle w:val="Pa49"/>
              <w:jc w:val="both"/>
              <w:rPr>
                <w:rFonts w:ascii="Times New Roman" w:hAnsi="Times New Roman"/>
              </w:rPr>
            </w:pPr>
            <w:r>
              <w:rPr>
                <w:rFonts w:ascii="Times New Roman" w:hAnsi="Times New Roman"/>
              </w:rPr>
              <w:t>PRE-1: User is logged in</w:t>
            </w:r>
          </w:p>
          <w:p w14:paraId="52D253C6" w14:textId="77777777" w:rsidR="0060121A" w:rsidRPr="00FE6C7F" w:rsidRDefault="0060121A" w:rsidP="002F3AA0">
            <w:r>
              <w:t>PRE-2: User has made application request</w:t>
            </w:r>
          </w:p>
        </w:tc>
      </w:tr>
      <w:tr w:rsidR="0060121A" w:rsidRPr="00877136" w14:paraId="66033889" w14:textId="77777777" w:rsidTr="002F3AA0">
        <w:trPr>
          <w:trHeight w:val="440"/>
        </w:trPr>
        <w:tc>
          <w:tcPr>
            <w:tcW w:w="1957" w:type="dxa"/>
          </w:tcPr>
          <w:p w14:paraId="0814D88E" w14:textId="77777777" w:rsidR="0060121A" w:rsidRPr="00861AB0" w:rsidRDefault="0060121A" w:rsidP="002F3AA0">
            <w:pPr>
              <w:jc w:val="both"/>
              <w:rPr>
                <w:b/>
              </w:rPr>
            </w:pPr>
            <w:r w:rsidRPr="00861AB0">
              <w:rPr>
                <w:b/>
                <w:color w:val="0D0D0D" w:themeColor="text1" w:themeTint="F2"/>
              </w:rPr>
              <w:t>Includes:</w:t>
            </w:r>
          </w:p>
        </w:tc>
        <w:tc>
          <w:tcPr>
            <w:tcW w:w="8460" w:type="dxa"/>
          </w:tcPr>
          <w:p w14:paraId="22C47683" w14:textId="0C1BA8A6" w:rsidR="0060121A" w:rsidRPr="00861AB0" w:rsidRDefault="0060121A" w:rsidP="002F3AA0">
            <w:pPr>
              <w:jc w:val="both"/>
            </w:pPr>
            <w:r>
              <w:t>M1-UC</w:t>
            </w:r>
            <w:r w:rsidR="00A97111">
              <w:t>1</w:t>
            </w:r>
            <w:r>
              <w:t>, M1-UC</w:t>
            </w:r>
            <w:r w:rsidR="00A97111">
              <w:t>3</w:t>
            </w:r>
            <w:r>
              <w:t>, M8-UC</w:t>
            </w:r>
            <w:r w:rsidR="00A97111">
              <w:t>2</w:t>
            </w:r>
            <w:r>
              <w:t>, M8-UC</w:t>
            </w:r>
            <w:r w:rsidR="00A97111">
              <w:t>4</w:t>
            </w:r>
          </w:p>
        </w:tc>
      </w:tr>
      <w:tr w:rsidR="0060121A" w:rsidRPr="00877136" w14:paraId="5389CBEA" w14:textId="77777777" w:rsidTr="002F3AA0">
        <w:tc>
          <w:tcPr>
            <w:tcW w:w="1957" w:type="dxa"/>
          </w:tcPr>
          <w:p w14:paraId="249CBB69" w14:textId="77777777" w:rsidR="0060121A" w:rsidRPr="00861AB0" w:rsidRDefault="0060121A" w:rsidP="002F3AA0">
            <w:pPr>
              <w:jc w:val="both"/>
              <w:rPr>
                <w:b/>
              </w:rPr>
            </w:pPr>
            <w:r w:rsidRPr="00861AB0">
              <w:rPr>
                <w:b/>
              </w:rPr>
              <w:t>Normal Flow:</w:t>
            </w:r>
          </w:p>
        </w:tc>
        <w:tc>
          <w:tcPr>
            <w:tcW w:w="8460" w:type="dxa"/>
          </w:tcPr>
          <w:p w14:paraId="2BCE643E" w14:textId="77777777" w:rsidR="0060121A" w:rsidRDefault="0060121A" w:rsidP="00A97111">
            <w:pPr>
              <w:pStyle w:val="ListParagraph"/>
              <w:numPr>
                <w:ilvl w:val="0"/>
                <w:numId w:val="145"/>
              </w:numPr>
            </w:pPr>
            <w:r>
              <w:t>SCM will run background service to receive update from government authorities.</w:t>
            </w:r>
          </w:p>
          <w:p w14:paraId="27E861BC" w14:textId="77777777" w:rsidR="0060121A" w:rsidRDefault="0060121A" w:rsidP="00A97111">
            <w:pPr>
              <w:pStyle w:val="ListParagraph"/>
              <w:numPr>
                <w:ilvl w:val="0"/>
                <w:numId w:val="145"/>
              </w:numPr>
            </w:pPr>
            <w:r>
              <w:t>SCM will notify user of update.</w:t>
            </w:r>
          </w:p>
          <w:p w14:paraId="18FA4084" w14:textId="77777777" w:rsidR="0060121A" w:rsidRPr="00861AB0" w:rsidRDefault="0060121A" w:rsidP="00A97111">
            <w:pPr>
              <w:pStyle w:val="ListParagraph"/>
              <w:numPr>
                <w:ilvl w:val="0"/>
                <w:numId w:val="145"/>
              </w:numPr>
            </w:pPr>
            <w:r>
              <w:t>User will click on notification to see the update.</w:t>
            </w:r>
          </w:p>
        </w:tc>
      </w:tr>
      <w:tr w:rsidR="0060121A" w:rsidRPr="00877136" w14:paraId="0B8AC15C" w14:textId="77777777" w:rsidTr="002F3AA0">
        <w:tc>
          <w:tcPr>
            <w:tcW w:w="1957" w:type="dxa"/>
          </w:tcPr>
          <w:p w14:paraId="6860A02E" w14:textId="77777777" w:rsidR="0060121A" w:rsidRPr="003907CF" w:rsidRDefault="0060121A" w:rsidP="002F3AA0">
            <w:pPr>
              <w:jc w:val="both"/>
              <w:rPr>
                <w:b/>
              </w:rPr>
            </w:pPr>
            <w:r w:rsidRPr="00861AB0">
              <w:rPr>
                <w:b/>
              </w:rPr>
              <w:t>Alternative Flows:</w:t>
            </w:r>
          </w:p>
        </w:tc>
        <w:tc>
          <w:tcPr>
            <w:tcW w:w="8460" w:type="dxa"/>
          </w:tcPr>
          <w:p w14:paraId="5DEDEC2F" w14:textId="77777777" w:rsidR="0060121A" w:rsidRPr="00861AB0" w:rsidRDefault="0060121A" w:rsidP="002F3AA0">
            <w:r>
              <w:t>N/A</w:t>
            </w:r>
          </w:p>
        </w:tc>
      </w:tr>
      <w:tr w:rsidR="0060121A" w:rsidRPr="00877136" w14:paraId="0A8AD7F9" w14:textId="77777777" w:rsidTr="002F3AA0">
        <w:tc>
          <w:tcPr>
            <w:tcW w:w="1957" w:type="dxa"/>
          </w:tcPr>
          <w:p w14:paraId="6528AAAE" w14:textId="77777777" w:rsidR="0060121A" w:rsidRPr="00861AB0" w:rsidRDefault="0060121A" w:rsidP="002F3AA0">
            <w:pPr>
              <w:jc w:val="both"/>
              <w:rPr>
                <w:b/>
              </w:rPr>
            </w:pPr>
            <w:r w:rsidRPr="00861AB0">
              <w:rPr>
                <w:b/>
              </w:rPr>
              <w:t>Exceptions:</w:t>
            </w:r>
          </w:p>
        </w:tc>
        <w:tc>
          <w:tcPr>
            <w:tcW w:w="8460" w:type="dxa"/>
          </w:tcPr>
          <w:p w14:paraId="6428C141" w14:textId="13C81C2A" w:rsidR="0060121A" w:rsidRPr="00861AB0" w:rsidRDefault="0060121A" w:rsidP="00A97111">
            <w:pPr>
              <w:pStyle w:val="ListParagraph"/>
              <w:numPr>
                <w:ilvl w:val="0"/>
                <w:numId w:val="146"/>
              </w:numPr>
              <w:jc w:val="both"/>
            </w:pPr>
            <w:r>
              <w:t xml:space="preserve">If user has turned off </w:t>
            </w:r>
            <w:r w:rsidR="00AC1CFF">
              <w:t>notification’s</w:t>
            </w:r>
            <w:r>
              <w:t xml:space="preserve"> user will not see notification of update.</w:t>
            </w:r>
          </w:p>
        </w:tc>
      </w:tr>
      <w:tr w:rsidR="0060121A" w:rsidRPr="00877136" w14:paraId="2EC5E1FA" w14:textId="77777777" w:rsidTr="002F3AA0">
        <w:tc>
          <w:tcPr>
            <w:tcW w:w="1957" w:type="dxa"/>
          </w:tcPr>
          <w:p w14:paraId="0B8C1A84" w14:textId="77777777" w:rsidR="0060121A" w:rsidRPr="00861AB0" w:rsidRDefault="0060121A" w:rsidP="002F3AA0">
            <w:pPr>
              <w:jc w:val="both"/>
              <w:rPr>
                <w:b/>
              </w:rPr>
            </w:pPr>
            <w:r w:rsidRPr="00861AB0">
              <w:rPr>
                <w:b/>
              </w:rPr>
              <w:t>Postconditions:</w:t>
            </w:r>
          </w:p>
        </w:tc>
        <w:tc>
          <w:tcPr>
            <w:tcW w:w="8460" w:type="dxa"/>
          </w:tcPr>
          <w:p w14:paraId="18E1F021" w14:textId="77777777" w:rsidR="0060121A" w:rsidRPr="00EE0532" w:rsidRDefault="0060121A" w:rsidP="002F3AA0">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see updated response.</w:t>
            </w:r>
          </w:p>
        </w:tc>
      </w:tr>
      <w:tr w:rsidR="0060121A" w:rsidRPr="00877136" w14:paraId="7AACB0C8" w14:textId="77777777" w:rsidTr="002F3AA0">
        <w:tc>
          <w:tcPr>
            <w:tcW w:w="1957" w:type="dxa"/>
          </w:tcPr>
          <w:p w14:paraId="787B124D" w14:textId="77777777" w:rsidR="0060121A" w:rsidRPr="00861AB0" w:rsidRDefault="0060121A" w:rsidP="002F3AA0">
            <w:pPr>
              <w:jc w:val="both"/>
              <w:rPr>
                <w:b/>
              </w:rPr>
            </w:pPr>
            <w:r w:rsidRPr="00861AB0">
              <w:rPr>
                <w:b/>
              </w:rPr>
              <w:t>Business Rules</w:t>
            </w:r>
          </w:p>
        </w:tc>
        <w:tc>
          <w:tcPr>
            <w:tcW w:w="8460" w:type="dxa"/>
          </w:tcPr>
          <w:p w14:paraId="247A160D" w14:textId="77777777" w:rsidR="0060121A" w:rsidRPr="00861AB0" w:rsidRDefault="0060121A" w:rsidP="002F3AA0">
            <w:pPr>
              <w:pStyle w:val="Pa49"/>
              <w:jc w:val="both"/>
            </w:pPr>
            <w:r>
              <w:rPr>
                <w:rFonts w:ascii="Times New Roman" w:hAnsi="Times New Roman"/>
              </w:rPr>
              <w:t>N/A</w:t>
            </w:r>
          </w:p>
        </w:tc>
      </w:tr>
      <w:tr w:rsidR="0060121A" w:rsidRPr="00877136" w14:paraId="7FF7AA66" w14:textId="77777777" w:rsidTr="002F3AA0">
        <w:tc>
          <w:tcPr>
            <w:tcW w:w="1957" w:type="dxa"/>
          </w:tcPr>
          <w:p w14:paraId="4E06F479" w14:textId="77777777" w:rsidR="0060121A" w:rsidRPr="00861AB0" w:rsidRDefault="0060121A" w:rsidP="002F3AA0">
            <w:pPr>
              <w:jc w:val="both"/>
              <w:rPr>
                <w:b/>
              </w:rPr>
            </w:pPr>
            <w:r w:rsidRPr="00861AB0">
              <w:rPr>
                <w:b/>
              </w:rPr>
              <w:t>Assumptions:</w:t>
            </w:r>
          </w:p>
        </w:tc>
        <w:tc>
          <w:tcPr>
            <w:tcW w:w="8460" w:type="dxa"/>
          </w:tcPr>
          <w:p w14:paraId="7BDD9DB2" w14:textId="77777777" w:rsidR="0060121A" w:rsidRPr="00861AB0" w:rsidRDefault="0060121A" w:rsidP="002F3AA0">
            <w:pPr>
              <w:jc w:val="both"/>
            </w:pPr>
            <w:r>
              <w:t>User owns the property.</w:t>
            </w:r>
          </w:p>
        </w:tc>
      </w:tr>
    </w:tbl>
    <w:p w14:paraId="1B054421" w14:textId="77777777" w:rsidR="00903682" w:rsidRDefault="00903682"/>
    <w:p w14:paraId="341359C4" w14:textId="3F408F21" w:rsidR="00903682" w:rsidRPr="00DD5C55" w:rsidRDefault="00903682" w:rsidP="00903682">
      <w:pPr>
        <w:pStyle w:val="Caption"/>
        <w:keepNext/>
        <w:spacing w:line="276" w:lineRule="auto"/>
        <w:rPr>
          <w:szCs w:val="24"/>
        </w:rPr>
      </w:pPr>
      <w:r w:rsidRPr="00DD5C55">
        <w:rPr>
          <w:szCs w:val="24"/>
        </w:rPr>
        <w:lastRenderedPageBreak/>
        <w:t xml:space="preserve">Table </w:t>
      </w:r>
      <w:r>
        <w:rPr>
          <w:szCs w:val="24"/>
        </w:rPr>
        <w:t>9</w:t>
      </w:r>
      <w:r w:rsidR="002C77C9">
        <w:rPr>
          <w:szCs w:val="24"/>
        </w:rPr>
        <w:t>3</w:t>
      </w:r>
      <w:r w:rsidRPr="00DD5C55">
        <w:rPr>
          <w:noProof/>
          <w:szCs w:val="24"/>
        </w:rPr>
        <w:t>:</w:t>
      </w:r>
      <w:r>
        <w:rPr>
          <w:noProof/>
          <w:szCs w:val="24"/>
        </w:rPr>
        <w:t xml:space="preserve"> </w:t>
      </w:r>
      <w:r w:rsidR="006C410F">
        <w:rPr>
          <w:noProof/>
          <w:szCs w:val="24"/>
        </w:rPr>
        <w:t>Re-submit</w:t>
      </w:r>
      <w:r>
        <w:rPr>
          <w:noProof/>
          <w:szCs w:val="24"/>
        </w:rPr>
        <w:t xml:space="preserve"> (Web)</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03682" w:rsidRPr="00877136" w14:paraId="56B933BC" w14:textId="77777777" w:rsidTr="002F3AA0">
        <w:tc>
          <w:tcPr>
            <w:tcW w:w="1957" w:type="dxa"/>
          </w:tcPr>
          <w:p w14:paraId="65677B62" w14:textId="77777777" w:rsidR="00903682" w:rsidRPr="00861AB0" w:rsidRDefault="00903682" w:rsidP="002F3AA0">
            <w:pPr>
              <w:jc w:val="both"/>
              <w:rPr>
                <w:b/>
              </w:rPr>
            </w:pPr>
            <w:r w:rsidRPr="00861AB0">
              <w:rPr>
                <w:b/>
              </w:rPr>
              <w:t>Use Case ID:</w:t>
            </w:r>
          </w:p>
        </w:tc>
        <w:tc>
          <w:tcPr>
            <w:tcW w:w="8460" w:type="dxa"/>
          </w:tcPr>
          <w:p w14:paraId="4DF54DDF" w14:textId="094883F7" w:rsidR="00903682" w:rsidRPr="00861AB0" w:rsidRDefault="00903682" w:rsidP="002F3AA0">
            <w:pPr>
              <w:jc w:val="both"/>
            </w:pPr>
            <w:r w:rsidRPr="00861AB0">
              <w:t xml:space="preserve"> </w:t>
            </w:r>
            <w:r>
              <w:t>M8-UC1</w:t>
            </w:r>
            <w:r w:rsidR="006C410F">
              <w:t>3</w:t>
            </w:r>
          </w:p>
        </w:tc>
      </w:tr>
      <w:tr w:rsidR="00903682" w:rsidRPr="00877136" w14:paraId="358D757C" w14:textId="77777777" w:rsidTr="002F3AA0">
        <w:tc>
          <w:tcPr>
            <w:tcW w:w="1957" w:type="dxa"/>
          </w:tcPr>
          <w:p w14:paraId="1A029754" w14:textId="77777777" w:rsidR="00903682" w:rsidRPr="00861AB0" w:rsidRDefault="00903682" w:rsidP="002F3AA0">
            <w:pPr>
              <w:jc w:val="both"/>
              <w:rPr>
                <w:b/>
              </w:rPr>
            </w:pPr>
            <w:r w:rsidRPr="00861AB0">
              <w:rPr>
                <w:b/>
              </w:rPr>
              <w:t>Use Case Name:</w:t>
            </w:r>
          </w:p>
        </w:tc>
        <w:tc>
          <w:tcPr>
            <w:tcW w:w="8460" w:type="dxa"/>
          </w:tcPr>
          <w:p w14:paraId="707437CC" w14:textId="7E100C7C" w:rsidR="00903682" w:rsidRPr="00861AB0" w:rsidRDefault="006C410F" w:rsidP="002F3AA0">
            <w:pPr>
              <w:jc w:val="both"/>
            </w:pPr>
            <w:r>
              <w:rPr>
                <w:noProof/>
              </w:rPr>
              <w:t xml:space="preserve">Re-submit </w:t>
            </w:r>
            <w:r w:rsidR="00903682">
              <w:rPr>
                <w:noProof/>
              </w:rPr>
              <w:t>(Web)</w:t>
            </w:r>
          </w:p>
        </w:tc>
      </w:tr>
      <w:tr w:rsidR="00903682" w:rsidRPr="00877136" w14:paraId="6640A5DF" w14:textId="77777777" w:rsidTr="002F3AA0">
        <w:tc>
          <w:tcPr>
            <w:tcW w:w="1957" w:type="dxa"/>
          </w:tcPr>
          <w:p w14:paraId="0EE0F0F0" w14:textId="77777777" w:rsidR="00903682" w:rsidRPr="00861AB0" w:rsidRDefault="00903682" w:rsidP="002F3AA0">
            <w:pPr>
              <w:jc w:val="both"/>
              <w:rPr>
                <w:b/>
              </w:rPr>
            </w:pPr>
            <w:r w:rsidRPr="00861AB0">
              <w:rPr>
                <w:b/>
              </w:rPr>
              <w:t>Actors:</w:t>
            </w:r>
          </w:p>
        </w:tc>
        <w:tc>
          <w:tcPr>
            <w:tcW w:w="8460" w:type="dxa"/>
          </w:tcPr>
          <w:p w14:paraId="06C24794" w14:textId="01248B6F" w:rsidR="00903682" w:rsidRPr="00861AB0" w:rsidRDefault="00903682" w:rsidP="000B0060">
            <w:pPr>
              <w:jc w:val="both"/>
            </w:pPr>
            <w:r>
              <w:t>Primary Actor: User</w:t>
            </w:r>
          </w:p>
        </w:tc>
      </w:tr>
      <w:tr w:rsidR="00903682" w:rsidRPr="00877136" w14:paraId="22C46794" w14:textId="77777777" w:rsidTr="002F3AA0">
        <w:tc>
          <w:tcPr>
            <w:tcW w:w="1957" w:type="dxa"/>
          </w:tcPr>
          <w:p w14:paraId="59284330" w14:textId="77777777" w:rsidR="00903682" w:rsidRPr="00861AB0" w:rsidRDefault="00903682" w:rsidP="002F3AA0">
            <w:pPr>
              <w:jc w:val="both"/>
              <w:rPr>
                <w:b/>
              </w:rPr>
            </w:pPr>
            <w:r w:rsidRPr="00861AB0">
              <w:rPr>
                <w:b/>
              </w:rPr>
              <w:t>Description:</w:t>
            </w:r>
          </w:p>
        </w:tc>
        <w:tc>
          <w:tcPr>
            <w:tcW w:w="8460" w:type="dxa"/>
          </w:tcPr>
          <w:p w14:paraId="78A666D8" w14:textId="61491197" w:rsidR="00903682" w:rsidRPr="00861AB0" w:rsidRDefault="00903682" w:rsidP="002F3AA0">
            <w:pPr>
              <w:pStyle w:val="Pa49"/>
              <w:jc w:val="both"/>
              <w:rPr>
                <w:rFonts w:ascii="Times New Roman" w:hAnsi="Times New Roman"/>
              </w:rPr>
            </w:pPr>
            <w:r>
              <w:rPr>
                <w:rFonts w:ascii="Times New Roman" w:hAnsi="Times New Roman"/>
              </w:rPr>
              <w:t>User will be able to re</w:t>
            </w:r>
            <w:r w:rsidR="008329EA">
              <w:rPr>
                <w:rFonts w:ascii="Times New Roman" w:hAnsi="Times New Roman"/>
              </w:rPr>
              <w:t>submit</w:t>
            </w:r>
            <w:r>
              <w:rPr>
                <w:rFonts w:ascii="Times New Roman" w:hAnsi="Times New Roman"/>
              </w:rPr>
              <w:t xml:space="preserve"> application.</w:t>
            </w:r>
          </w:p>
        </w:tc>
      </w:tr>
      <w:tr w:rsidR="00903682" w:rsidRPr="00877136" w14:paraId="28AED710" w14:textId="77777777" w:rsidTr="002F3AA0">
        <w:tc>
          <w:tcPr>
            <w:tcW w:w="1957" w:type="dxa"/>
          </w:tcPr>
          <w:p w14:paraId="63C65D06" w14:textId="77777777" w:rsidR="00903682" w:rsidRPr="00861AB0" w:rsidRDefault="00903682" w:rsidP="002F3AA0">
            <w:pPr>
              <w:jc w:val="both"/>
              <w:rPr>
                <w:b/>
              </w:rPr>
            </w:pPr>
            <w:r w:rsidRPr="00861AB0">
              <w:rPr>
                <w:b/>
              </w:rPr>
              <w:t>Trigger:</w:t>
            </w:r>
          </w:p>
        </w:tc>
        <w:tc>
          <w:tcPr>
            <w:tcW w:w="8460" w:type="dxa"/>
          </w:tcPr>
          <w:p w14:paraId="4BEB9B3A" w14:textId="6A56CDEF" w:rsidR="00903682" w:rsidRPr="00861AB0" w:rsidRDefault="00132FB3" w:rsidP="002F3AA0">
            <w:pPr>
              <w:jc w:val="both"/>
            </w:pPr>
            <w:r>
              <w:t xml:space="preserve">User clicks </w:t>
            </w:r>
            <w:r w:rsidR="00AC1CFF">
              <w:t>RI</w:t>
            </w:r>
            <w:r>
              <w:t>-submit’ button</w:t>
            </w:r>
          </w:p>
        </w:tc>
      </w:tr>
      <w:tr w:rsidR="00903682" w:rsidRPr="00877136" w14:paraId="458C9D72" w14:textId="77777777" w:rsidTr="002F3AA0">
        <w:tc>
          <w:tcPr>
            <w:tcW w:w="1957" w:type="dxa"/>
          </w:tcPr>
          <w:p w14:paraId="567D563B" w14:textId="77777777" w:rsidR="00903682" w:rsidRPr="00861AB0" w:rsidRDefault="00903682" w:rsidP="002F3AA0">
            <w:pPr>
              <w:jc w:val="both"/>
              <w:rPr>
                <w:b/>
              </w:rPr>
            </w:pPr>
            <w:r w:rsidRPr="00861AB0">
              <w:rPr>
                <w:b/>
              </w:rPr>
              <w:t>Level:</w:t>
            </w:r>
          </w:p>
        </w:tc>
        <w:tc>
          <w:tcPr>
            <w:tcW w:w="8460" w:type="dxa"/>
          </w:tcPr>
          <w:p w14:paraId="2161F1F9" w14:textId="77777777" w:rsidR="00903682" w:rsidRPr="00861AB0" w:rsidRDefault="00903682" w:rsidP="002F3AA0">
            <w:pPr>
              <w:jc w:val="both"/>
            </w:pPr>
            <w:r>
              <w:t>High</w:t>
            </w:r>
          </w:p>
        </w:tc>
      </w:tr>
      <w:tr w:rsidR="00903682" w:rsidRPr="00877136" w14:paraId="46B34984" w14:textId="77777777" w:rsidTr="002F3AA0">
        <w:trPr>
          <w:trHeight w:val="467"/>
        </w:trPr>
        <w:tc>
          <w:tcPr>
            <w:tcW w:w="1957" w:type="dxa"/>
          </w:tcPr>
          <w:p w14:paraId="3E80FCE6" w14:textId="77777777" w:rsidR="00903682" w:rsidRPr="00861AB0" w:rsidRDefault="00903682" w:rsidP="002F3AA0">
            <w:pPr>
              <w:jc w:val="both"/>
              <w:rPr>
                <w:b/>
              </w:rPr>
            </w:pPr>
            <w:r w:rsidRPr="00861AB0">
              <w:rPr>
                <w:b/>
              </w:rPr>
              <w:t>Preconditions:</w:t>
            </w:r>
          </w:p>
        </w:tc>
        <w:tc>
          <w:tcPr>
            <w:tcW w:w="8460" w:type="dxa"/>
          </w:tcPr>
          <w:p w14:paraId="7572DF44" w14:textId="77777777" w:rsidR="00903682" w:rsidRDefault="00903682" w:rsidP="002F3AA0">
            <w:pPr>
              <w:pStyle w:val="Pa49"/>
              <w:jc w:val="both"/>
              <w:rPr>
                <w:rFonts w:ascii="Times New Roman" w:hAnsi="Times New Roman"/>
              </w:rPr>
            </w:pPr>
            <w:r>
              <w:rPr>
                <w:rFonts w:ascii="Times New Roman" w:hAnsi="Times New Roman"/>
              </w:rPr>
              <w:t>PRE-1: User is logged in</w:t>
            </w:r>
          </w:p>
          <w:p w14:paraId="52EC1A21" w14:textId="77777777" w:rsidR="00903682" w:rsidRPr="00FE6C7F" w:rsidRDefault="00903682" w:rsidP="002F3AA0">
            <w:r>
              <w:t>PRE-2: User has made application request</w:t>
            </w:r>
          </w:p>
        </w:tc>
      </w:tr>
      <w:tr w:rsidR="00903682" w:rsidRPr="00877136" w14:paraId="2837F060" w14:textId="77777777" w:rsidTr="002F3AA0">
        <w:trPr>
          <w:trHeight w:val="440"/>
        </w:trPr>
        <w:tc>
          <w:tcPr>
            <w:tcW w:w="1957" w:type="dxa"/>
          </w:tcPr>
          <w:p w14:paraId="67182B83" w14:textId="77777777" w:rsidR="00903682" w:rsidRPr="00861AB0" w:rsidRDefault="00903682" w:rsidP="002F3AA0">
            <w:pPr>
              <w:jc w:val="both"/>
              <w:rPr>
                <w:b/>
              </w:rPr>
            </w:pPr>
            <w:r w:rsidRPr="00861AB0">
              <w:rPr>
                <w:b/>
                <w:color w:val="0D0D0D" w:themeColor="text1" w:themeTint="F2"/>
              </w:rPr>
              <w:t>Includes:</w:t>
            </w:r>
          </w:p>
        </w:tc>
        <w:tc>
          <w:tcPr>
            <w:tcW w:w="8460" w:type="dxa"/>
          </w:tcPr>
          <w:p w14:paraId="254A2346" w14:textId="660C2896" w:rsidR="00903682" w:rsidRPr="00861AB0" w:rsidRDefault="00903682" w:rsidP="002F3AA0">
            <w:pPr>
              <w:jc w:val="both"/>
            </w:pPr>
            <w:r>
              <w:t>M1-UC2, M1-UC4, M8-UC1, M8-UC3</w:t>
            </w:r>
            <w:r w:rsidR="00E86306">
              <w:t xml:space="preserve">, M8-UC5, </w:t>
            </w:r>
            <w:r w:rsidR="00F965D7">
              <w:t xml:space="preserve">M8-UC7, </w:t>
            </w:r>
            <w:r w:rsidR="00E86306">
              <w:t>M8-UC</w:t>
            </w:r>
            <w:r w:rsidR="00F965D7">
              <w:t>11</w:t>
            </w:r>
          </w:p>
        </w:tc>
      </w:tr>
      <w:tr w:rsidR="00903682" w:rsidRPr="00877136" w14:paraId="24426F16" w14:textId="77777777" w:rsidTr="002F3AA0">
        <w:tc>
          <w:tcPr>
            <w:tcW w:w="1957" w:type="dxa"/>
          </w:tcPr>
          <w:p w14:paraId="050D5258" w14:textId="77777777" w:rsidR="00903682" w:rsidRPr="00861AB0" w:rsidRDefault="00903682" w:rsidP="002F3AA0">
            <w:pPr>
              <w:jc w:val="both"/>
              <w:rPr>
                <w:b/>
              </w:rPr>
            </w:pPr>
            <w:r w:rsidRPr="00861AB0">
              <w:rPr>
                <w:b/>
              </w:rPr>
              <w:t>Normal Flow:</w:t>
            </w:r>
          </w:p>
        </w:tc>
        <w:tc>
          <w:tcPr>
            <w:tcW w:w="8460" w:type="dxa"/>
          </w:tcPr>
          <w:p w14:paraId="6B1CA7AC" w14:textId="3A039894" w:rsidR="00903682" w:rsidRDefault="00E86306" w:rsidP="00E86306">
            <w:pPr>
              <w:pStyle w:val="ListParagraph"/>
              <w:numPr>
                <w:ilvl w:val="0"/>
                <w:numId w:val="147"/>
              </w:numPr>
            </w:pPr>
            <w:r>
              <w:t>User clicks on Re-submit button</w:t>
            </w:r>
          </w:p>
          <w:p w14:paraId="45596A0B" w14:textId="250364BE" w:rsidR="00903682" w:rsidRDefault="00E86306" w:rsidP="00E86306">
            <w:pPr>
              <w:pStyle w:val="ListParagraph"/>
              <w:numPr>
                <w:ilvl w:val="0"/>
                <w:numId w:val="147"/>
              </w:numPr>
            </w:pPr>
            <w:r>
              <w:t>User fix the application form as per admin requirement.</w:t>
            </w:r>
          </w:p>
          <w:p w14:paraId="12460BE1" w14:textId="692398C6" w:rsidR="00903682" w:rsidRPr="00861AB0" w:rsidRDefault="00903682" w:rsidP="00E86306">
            <w:pPr>
              <w:pStyle w:val="ListParagraph"/>
              <w:numPr>
                <w:ilvl w:val="0"/>
                <w:numId w:val="147"/>
              </w:numPr>
            </w:pPr>
            <w:r>
              <w:t xml:space="preserve">User </w:t>
            </w:r>
            <w:r w:rsidR="00E86306">
              <w:t>press submit button.</w:t>
            </w:r>
          </w:p>
        </w:tc>
      </w:tr>
      <w:tr w:rsidR="00903682" w:rsidRPr="00877136" w14:paraId="6429A3DA" w14:textId="77777777" w:rsidTr="002F3AA0">
        <w:tc>
          <w:tcPr>
            <w:tcW w:w="1957" w:type="dxa"/>
          </w:tcPr>
          <w:p w14:paraId="23AC6940" w14:textId="77777777" w:rsidR="00903682" w:rsidRPr="003907CF" w:rsidRDefault="00903682" w:rsidP="002F3AA0">
            <w:pPr>
              <w:jc w:val="both"/>
              <w:rPr>
                <w:b/>
              </w:rPr>
            </w:pPr>
            <w:r w:rsidRPr="00861AB0">
              <w:rPr>
                <w:b/>
              </w:rPr>
              <w:t>Alternative Flows:</w:t>
            </w:r>
          </w:p>
        </w:tc>
        <w:tc>
          <w:tcPr>
            <w:tcW w:w="8460" w:type="dxa"/>
          </w:tcPr>
          <w:p w14:paraId="284E6FF4" w14:textId="01203344" w:rsidR="0093510A" w:rsidRPr="00861AB0" w:rsidRDefault="00F965D7" w:rsidP="00F965D7">
            <w:r>
              <w:t>N/A</w:t>
            </w:r>
          </w:p>
        </w:tc>
      </w:tr>
      <w:tr w:rsidR="00903682" w:rsidRPr="00877136" w14:paraId="6F73E1A7" w14:textId="77777777" w:rsidTr="002F3AA0">
        <w:tc>
          <w:tcPr>
            <w:tcW w:w="1957" w:type="dxa"/>
          </w:tcPr>
          <w:p w14:paraId="2C7FD596" w14:textId="77777777" w:rsidR="00903682" w:rsidRPr="00861AB0" w:rsidRDefault="00903682" w:rsidP="002F3AA0">
            <w:pPr>
              <w:jc w:val="both"/>
              <w:rPr>
                <w:b/>
              </w:rPr>
            </w:pPr>
            <w:r w:rsidRPr="00861AB0">
              <w:rPr>
                <w:b/>
              </w:rPr>
              <w:t>Exceptions:</w:t>
            </w:r>
          </w:p>
        </w:tc>
        <w:tc>
          <w:tcPr>
            <w:tcW w:w="8460" w:type="dxa"/>
          </w:tcPr>
          <w:p w14:paraId="7765CB25" w14:textId="77777777" w:rsidR="00F45E75" w:rsidRDefault="00F45E75" w:rsidP="00F96C60">
            <w:pPr>
              <w:pStyle w:val="ListParagraph"/>
              <w:numPr>
                <w:ilvl w:val="0"/>
                <w:numId w:val="148"/>
              </w:numPr>
              <w:jc w:val="both"/>
            </w:pPr>
            <w:r>
              <w:t>If user enters invalid CNIC prompt message will appear “Enter Valid CNIC’</w:t>
            </w:r>
          </w:p>
          <w:p w14:paraId="172F404E" w14:textId="77777777" w:rsidR="00F45E75" w:rsidRDefault="00F45E75" w:rsidP="00F96C60">
            <w:pPr>
              <w:pStyle w:val="ListParagraph"/>
              <w:numPr>
                <w:ilvl w:val="0"/>
                <w:numId w:val="148"/>
              </w:numPr>
              <w:jc w:val="both"/>
            </w:pPr>
            <w:r>
              <w:t>If user enters invalid Email prompt message will appear “Enter Valid Email’</w:t>
            </w:r>
          </w:p>
          <w:p w14:paraId="1121252A" w14:textId="77777777" w:rsidR="00EC1EAE" w:rsidRDefault="00F45E75" w:rsidP="00F96C60">
            <w:pPr>
              <w:pStyle w:val="ListParagraph"/>
              <w:numPr>
                <w:ilvl w:val="0"/>
                <w:numId w:val="148"/>
              </w:numPr>
              <w:jc w:val="both"/>
            </w:pPr>
            <w:r>
              <w:t>If user enters invalid Phone prompt message will appear “Enter Valid Phone’</w:t>
            </w:r>
          </w:p>
          <w:p w14:paraId="3F31AAD7" w14:textId="3EF9DB1D" w:rsidR="00903682" w:rsidRPr="00861AB0" w:rsidRDefault="00F45E75" w:rsidP="00F96C60">
            <w:pPr>
              <w:pStyle w:val="ListParagraph"/>
              <w:numPr>
                <w:ilvl w:val="0"/>
                <w:numId w:val="148"/>
              </w:numPr>
              <w:jc w:val="both"/>
            </w:pPr>
            <w:r>
              <w:t xml:space="preserve">If user does not attach </w:t>
            </w:r>
            <w:r w:rsidR="00AC1CFF">
              <w:t>requirements</w:t>
            </w:r>
            <w:r>
              <w:t xml:space="preserve"> error message will appear saying “Attach required documents’</w:t>
            </w:r>
          </w:p>
        </w:tc>
      </w:tr>
      <w:tr w:rsidR="00903682" w:rsidRPr="00877136" w14:paraId="650BA44D" w14:textId="77777777" w:rsidTr="002F3AA0">
        <w:tc>
          <w:tcPr>
            <w:tcW w:w="1957" w:type="dxa"/>
          </w:tcPr>
          <w:p w14:paraId="4BA4C4EB" w14:textId="77777777" w:rsidR="00903682" w:rsidRPr="00861AB0" w:rsidRDefault="00903682" w:rsidP="002F3AA0">
            <w:pPr>
              <w:jc w:val="both"/>
              <w:rPr>
                <w:b/>
              </w:rPr>
            </w:pPr>
            <w:r w:rsidRPr="00861AB0">
              <w:rPr>
                <w:b/>
              </w:rPr>
              <w:t>Postconditions:</w:t>
            </w:r>
          </w:p>
        </w:tc>
        <w:tc>
          <w:tcPr>
            <w:tcW w:w="8460" w:type="dxa"/>
          </w:tcPr>
          <w:p w14:paraId="0B2351F4" w14:textId="631FEC54" w:rsidR="00903682" w:rsidRPr="00EE0532" w:rsidRDefault="00903682" w:rsidP="002F3AA0">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se</w:t>
            </w:r>
            <w:r w:rsidR="00BE7EC7">
              <w:rPr>
                <w:rFonts w:ascii="Times New Roman" w:hAnsi="Times New Roman"/>
              </w:rPr>
              <w:t>nd</w:t>
            </w:r>
            <w:r>
              <w:rPr>
                <w:rFonts w:ascii="Times New Roman" w:hAnsi="Times New Roman"/>
              </w:rPr>
              <w:t xml:space="preserve"> updated</w:t>
            </w:r>
            <w:r w:rsidR="00BE7EC7">
              <w:rPr>
                <w:rFonts w:ascii="Times New Roman" w:hAnsi="Times New Roman"/>
              </w:rPr>
              <w:t xml:space="preserve"> application</w:t>
            </w:r>
            <w:r>
              <w:rPr>
                <w:rFonts w:ascii="Times New Roman" w:hAnsi="Times New Roman"/>
              </w:rPr>
              <w:t>.</w:t>
            </w:r>
          </w:p>
        </w:tc>
      </w:tr>
      <w:tr w:rsidR="00903682" w:rsidRPr="00877136" w14:paraId="21878E84" w14:textId="77777777" w:rsidTr="002F3AA0">
        <w:tc>
          <w:tcPr>
            <w:tcW w:w="1957" w:type="dxa"/>
          </w:tcPr>
          <w:p w14:paraId="0AAB13B0" w14:textId="77777777" w:rsidR="00903682" w:rsidRPr="00861AB0" w:rsidRDefault="00903682" w:rsidP="002F3AA0">
            <w:pPr>
              <w:jc w:val="both"/>
              <w:rPr>
                <w:b/>
              </w:rPr>
            </w:pPr>
            <w:r w:rsidRPr="00861AB0">
              <w:rPr>
                <w:b/>
              </w:rPr>
              <w:t>Business Rules</w:t>
            </w:r>
          </w:p>
        </w:tc>
        <w:tc>
          <w:tcPr>
            <w:tcW w:w="8460" w:type="dxa"/>
          </w:tcPr>
          <w:p w14:paraId="601F0820" w14:textId="77777777" w:rsidR="00903682" w:rsidRPr="00861AB0" w:rsidRDefault="00903682" w:rsidP="002F3AA0">
            <w:pPr>
              <w:pStyle w:val="Pa49"/>
              <w:jc w:val="both"/>
            </w:pPr>
            <w:r>
              <w:rPr>
                <w:rFonts w:ascii="Times New Roman" w:hAnsi="Times New Roman"/>
              </w:rPr>
              <w:t>N/A</w:t>
            </w:r>
          </w:p>
        </w:tc>
      </w:tr>
      <w:tr w:rsidR="00903682" w:rsidRPr="00877136" w14:paraId="3F9959C3" w14:textId="77777777" w:rsidTr="002F3AA0">
        <w:tc>
          <w:tcPr>
            <w:tcW w:w="1957" w:type="dxa"/>
          </w:tcPr>
          <w:p w14:paraId="68731E17" w14:textId="77777777" w:rsidR="00903682" w:rsidRPr="00861AB0" w:rsidRDefault="00903682" w:rsidP="002F3AA0">
            <w:pPr>
              <w:jc w:val="both"/>
              <w:rPr>
                <w:b/>
              </w:rPr>
            </w:pPr>
            <w:r w:rsidRPr="00861AB0">
              <w:rPr>
                <w:b/>
              </w:rPr>
              <w:t>Assumptions:</w:t>
            </w:r>
          </w:p>
        </w:tc>
        <w:tc>
          <w:tcPr>
            <w:tcW w:w="8460" w:type="dxa"/>
          </w:tcPr>
          <w:p w14:paraId="235644C7" w14:textId="77777777" w:rsidR="00903682" w:rsidRPr="00861AB0" w:rsidRDefault="00903682" w:rsidP="002F3AA0">
            <w:pPr>
              <w:jc w:val="both"/>
            </w:pPr>
            <w:r>
              <w:t>User owns the property.</w:t>
            </w:r>
          </w:p>
        </w:tc>
      </w:tr>
    </w:tbl>
    <w:p w14:paraId="109ABEE7" w14:textId="77777777" w:rsidR="001A1FB7" w:rsidRDefault="001A1FB7"/>
    <w:p w14:paraId="09D59DDA" w14:textId="77777777" w:rsidR="001A1FB7" w:rsidRDefault="001A1FB7">
      <w:r>
        <w:br w:type="page"/>
      </w:r>
    </w:p>
    <w:p w14:paraId="6315686B" w14:textId="305D2D62" w:rsidR="001A1FB7" w:rsidRPr="00DD5C55" w:rsidRDefault="001A1FB7" w:rsidP="001A1FB7">
      <w:pPr>
        <w:pStyle w:val="Caption"/>
        <w:keepNext/>
        <w:spacing w:line="276" w:lineRule="auto"/>
        <w:rPr>
          <w:szCs w:val="24"/>
        </w:rPr>
      </w:pPr>
      <w:r w:rsidRPr="00DD5C55">
        <w:rPr>
          <w:szCs w:val="24"/>
        </w:rPr>
        <w:lastRenderedPageBreak/>
        <w:t xml:space="preserve">Table </w:t>
      </w:r>
      <w:r>
        <w:rPr>
          <w:szCs w:val="24"/>
        </w:rPr>
        <w:t>9</w:t>
      </w:r>
      <w:r w:rsidR="002C77C9">
        <w:rPr>
          <w:szCs w:val="24"/>
        </w:rPr>
        <w:t>4</w:t>
      </w:r>
      <w:r w:rsidRPr="00DD5C55">
        <w:rPr>
          <w:noProof/>
          <w:szCs w:val="24"/>
        </w:rPr>
        <w:t>:</w:t>
      </w:r>
      <w:r>
        <w:rPr>
          <w:noProof/>
          <w:szCs w:val="24"/>
        </w:rPr>
        <w:t xml:space="preserve"> Re-submit (</w:t>
      </w:r>
      <w:r w:rsidR="002C77C9">
        <w:rPr>
          <w:noProof/>
          <w:szCs w:val="24"/>
        </w:rPr>
        <w:t>Mobile</w:t>
      </w:r>
      <w:r>
        <w:rPr>
          <w:noProof/>
          <w:szCs w:val="24"/>
        </w:rPr>
        <w: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1A1FB7" w:rsidRPr="00877136" w14:paraId="2255C3FD" w14:textId="77777777" w:rsidTr="00C25AFD">
        <w:tc>
          <w:tcPr>
            <w:tcW w:w="1957" w:type="dxa"/>
          </w:tcPr>
          <w:p w14:paraId="4753C1DD" w14:textId="77777777" w:rsidR="001A1FB7" w:rsidRPr="00861AB0" w:rsidRDefault="001A1FB7" w:rsidP="00C25AFD">
            <w:pPr>
              <w:jc w:val="both"/>
              <w:rPr>
                <w:b/>
              </w:rPr>
            </w:pPr>
            <w:r w:rsidRPr="00861AB0">
              <w:rPr>
                <w:b/>
              </w:rPr>
              <w:t>Use Case ID:</w:t>
            </w:r>
          </w:p>
        </w:tc>
        <w:tc>
          <w:tcPr>
            <w:tcW w:w="8460" w:type="dxa"/>
          </w:tcPr>
          <w:p w14:paraId="734111D3" w14:textId="3E79D74F" w:rsidR="001A1FB7" w:rsidRPr="00861AB0" w:rsidRDefault="001A1FB7" w:rsidP="00C25AFD">
            <w:pPr>
              <w:jc w:val="both"/>
            </w:pPr>
            <w:r w:rsidRPr="00861AB0">
              <w:t xml:space="preserve"> </w:t>
            </w:r>
            <w:r>
              <w:t>M8-UC1</w:t>
            </w:r>
            <w:r w:rsidR="002C77C9">
              <w:t>4</w:t>
            </w:r>
          </w:p>
        </w:tc>
      </w:tr>
      <w:tr w:rsidR="001A1FB7" w:rsidRPr="00877136" w14:paraId="54DE3D5E" w14:textId="77777777" w:rsidTr="00C25AFD">
        <w:tc>
          <w:tcPr>
            <w:tcW w:w="1957" w:type="dxa"/>
          </w:tcPr>
          <w:p w14:paraId="4F4C8FF5" w14:textId="77777777" w:rsidR="001A1FB7" w:rsidRPr="00861AB0" w:rsidRDefault="001A1FB7" w:rsidP="00C25AFD">
            <w:pPr>
              <w:jc w:val="both"/>
              <w:rPr>
                <w:b/>
              </w:rPr>
            </w:pPr>
            <w:r w:rsidRPr="00861AB0">
              <w:rPr>
                <w:b/>
              </w:rPr>
              <w:t>Use Case Name:</w:t>
            </w:r>
          </w:p>
        </w:tc>
        <w:tc>
          <w:tcPr>
            <w:tcW w:w="8460" w:type="dxa"/>
          </w:tcPr>
          <w:p w14:paraId="473B9C0B" w14:textId="4485563A" w:rsidR="001A1FB7" w:rsidRPr="00861AB0" w:rsidRDefault="001A1FB7" w:rsidP="00C25AFD">
            <w:pPr>
              <w:jc w:val="both"/>
            </w:pPr>
            <w:r>
              <w:rPr>
                <w:noProof/>
              </w:rPr>
              <w:t>Re-submit (</w:t>
            </w:r>
            <w:r w:rsidR="002C77C9">
              <w:rPr>
                <w:noProof/>
              </w:rPr>
              <w:t>Mobile</w:t>
            </w:r>
            <w:r>
              <w:rPr>
                <w:noProof/>
              </w:rPr>
              <w:t>)</w:t>
            </w:r>
          </w:p>
        </w:tc>
      </w:tr>
      <w:tr w:rsidR="001A1FB7" w:rsidRPr="00877136" w14:paraId="3DE6964D" w14:textId="77777777" w:rsidTr="00C25AFD">
        <w:tc>
          <w:tcPr>
            <w:tcW w:w="1957" w:type="dxa"/>
          </w:tcPr>
          <w:p w14:paraId="6CE52426" w14:textId="77777777" w:rsidR="001A1FB7" w:rsidRPr="00861AB0" w:rsidRDefault="001A1FB7" w:rsidP="00C25AFD">
            <w:pPr>
              <w:jc w:val="both"/>
              <w:rPr>
                <w:b/>
              </w:rPr>
            </w:pPr>
            <w:r w:rsidRPr="00861AB0">
              <w:rPr>
                <w:b/>
              </w:rPr>
              <w:t>Actors:</w:t>
            </w:r>
          </w:p>
        </w:tc>
        <w:tc>
          <w:tcPr>
            <w:tcW w:w="8460" w:type="dxa"/>
          </w:tcPr>
          <w:p w14:paraId="2DA8C050" w14:textId="77777777" w:rsidR="001A1FB7" w:rsidRPr="00861AB0" w:rsidRDefault="001A1FB7" w:rsidP="00C25AFD">
            <w:pPr>
              <w:jc w:val="both"/>
            </w:pPr>
            <w:r>
              <w:t>Primary Actor: User</w:t>
            </w:r>
          </w:p>
        </w:tc>
      </w:tr>
      <w:tr w:rsidR="001A1FB7" w:rsidRPr="00877136" w14:paraId="4B95247D" w14:textId="77777777" w:rsidTr="00C25AFD">
        <w:tc>
          <w:tcPr>
            <w:tcW w:w="1957" w:type="dxa"/>
          </w:tcPr>
          <w:p w14:paraId="5220EEA0" w14:textId="77777777" w:rsidR="001A1FB7" w:rsidRPr="00861AB0" w:rsidRDefault="001A1FB7" w:rsidP="00C25AFD">
            <w:pPr>
              <w:jc w:val="both"/>
              <w:rPr>
                <w:b/>
              </w:rPr>
            </w:pPr>
            <w:r w:rsidRPr="00861AB0">
              <w:rPr>
                <w:b/>
              </w:rPr>
              <w:t>Description:</w:t>
            </w:r>
          </w:p>
        </w:tc>
        <w:tc>
          <w:tcPr>
            <w:tcW w:w="8460" w:type="dxa"/>
          </w:tcPr>
          <w:p w14:paraId="546F441E" w14:textId="77777777" w:rsidR="001A1FB7" w:rsidRPr="00861AB0" w:rsidRDefault="001A1FB7" w:rsidP="00C25AFD">
            <w:pPr>
              <w:pStyle w:val="Pa49"/>
              <w:jc w:val="both"/>
              <w:rPr>
                <w:rFonts w:ascii="Times New Roman" w:hAnsi="Times New Roman"/>
              </w:rPr>
            </w:pPr>
            <w:r>
              <w:rPr>
                <w:rFonts w:ascii="Times New Roman" w:hAnsi="Times New Roman"/>
              </w:rPr>
              <w:t>User will be able to resubmit application.</w:t>
            </w:r>
          </w:p>
        </w:tc>
      </w:tr>
      <w:tr w:rsidR="001A1FB7" w:rsidRPr="00877136" w14:paraId="33507392" w14:textId="77777777" w:rsidTr="00C25AFD">
        <w:tc>
          <w:tcPr>
            <w:tcW w:w="1957" w:type="dxa"/>
          </w:tcPr>
          <w:p w14:paraId="33A5B756" w14:textId="77777777" w:rsidR="001A1FB7" w:rsidRPr="00861AB0" w:rsidRDefault="001A1FB7" w:rsidP="00C25AFD">
            <w:pPr>
              <w:jc w:val="both"/>
              <w:rPr>
                <w:b/>
              </w:rPr>
            </w:pPr>
            <w:r w:rsidRPr="00861AB0">
              <w:rPr>
                <w:b/>
              </w:rPr>
              <w:t>Trigger:</w:t>
            </w:r>
          </w:p>
        </w:tc>
        <w:tc>
          <w:tcPr>
            <w:tcW w:w="8460" w:type="dxa"/>
          </w:tcPr>
          <w:p w14:paraId="7777359B" w14:textId="77777777" w:rsidR="001A1FB7" w:rsidRPr="00861AB0" w:rsidRDefault="001A1FB7" w:rsidP="00C25AFD">
            <w:pPr>
              <w:jc w:val="both"/>
            </w:pPr>
            <w:r>
              <w:t>User clicks ‘Re-submit’ button</w:t>
            </w:r>
          </w:p>
        </w:tc>
      </w:tr>
      <w:tr w:rsidR="001A1FB7" w:rsidRPr="00877136" w14:paraId="38E4318F" w14:textId="77777777" w:rsidTr="00C25AFD">
        <w:tc>
          <w:tcPr>
            <w:tcW w:w="1957" w:type="dxa"/>
          </w:tcPr>
          <w:p w14:paraId="306E700C" w14:textId="77777777" w:rsidR="001A1FB7" w:rsidRPr="00861AB0" w:rsidRDefault="001A1FB7" w:rsidP="00C25AFD">
            <w:pPr>
              <w:jc w:val="both"/>
              <w:rPr>
                <w:b/>
              </w:rPr>
            </w:pPr>
            <w:r w:rsidRPr="00861AB0">
              <w:rPr>
                <w:b/>
              </w:rPr>
              <w:t>Level:</w:t>
            </w:r>
          </w:p>
        </w:tc>
        <w:tc>
          <w:tcPr>
            <w:tcW w:w="8460" w:type="dxa"/>
          </w:tcPr>
          <w:p w14:paraId="17CD4531" w14:textId="77777777" w:rsidR="001A1FB7" w:rsidRPr="00861AB0" w:rsidRDefault="001A1FB7" w:rsidP="00C25AFD">
            <w:pPr>
              <w:jc w:val="both"/>
            </w:pPr>
            <w:r>
              <w:t>High</w:t>
            </w:r>
          </w:p>
        </w:tc>
      </w:tr>
      <w:tr w:rsidR="001A1FB7" w:rsidRPr="00877136" w14:paraId="08BEE276" w14:textId="77777777" w:rsidTr="00C25AFD">
        <w:trPr>
          <w:trHeight w:val="467"/>
        </w:trPr>
        <w:tc>
          <w:tcPr>
            <w:tcW w:w="1957" w:type="dxa"/>
          </w:tcPr>
          <w:p w14:paraId="254DFCBD" w14:textId="77777777" w:rsidR="001A1FB7" w:rsidRPr="00861AB0" w:rsidRDefault="001A1FB7" w:rsidP="00C25AFD">
            <w:pPr>
              <w:jc w:val="both"/>
              <w:rPr>
                <w:b/>
              </w:rPr>
            </w:pPr>
            <w:r w:rsidRPr="00861AB0">
              <w:rPr>
                <w:b/>
              </w:rPr>
              <w:t>Preconditions:</w:t>
            </w:r>
          </w:p>
        </w:tc>
        <w:tc>
          <w:tcPr>
            <w:tcW w:w="8460" w:type="dxa"/>
          </w:tcPr>
          <w:p w14:paraId="3BE5A492" w14:textId="77777777" w:rsidR="001A1FB7" w:rsidRDefault="001A1FB7" w:rsidP="00C25AFD">
            <w:pPr>
              <w:pStyle w:val="Pa49"/>
              <w:jc w:val="both"/>
              <w:rPr>
                <w:rFonts w:ascii="Times New Roman" w:hAnsi="Times New Roman"/>
              </w:rPr>
            </w:pPr>
            <w:r>
              <w:rPr>
                <w:rFonts w:ascii="Times New Roman" w:hAnsi="Times New Roman"/>
              </w:rPr>
              <w:t>PRE-1: User is logged in</w:t>
            </w:r>
          </w:p>
          <w:p w14:paraId="73E73A92" w14:textId="77777777" w:rsidR="001A1FB7" w:rsidRPr="00FE6C7F" w:rsidRDefault="001A1FB7" w:rsidP="00C25AFD">
            <w:r>
              <w:t>PRE-2: User has made application request</w:t>
            </w:r>
          </w:p>
        </w:tc>
      </w:tr>
      <w:tr w:rsidR="001A1FB7" w:rsidRPr="00877136" w14:paraId="1F8AA849" w14:textId="77777777" w:rsidTr="00C25AFD">
        <w:trPr>
          <w:trHeight w:val="440"/>
        </w:trPr>
        <w:tc>
          <w:tcPr>
            <w:tcW w:w="1957" w:type="dxa"/>
          </w:tcPr>
          <w:p w14:paraId="1E02803E" w14:textId="77777777" w:rsidR="001A1FB7" w:rsidRPr="00861AB0" w:rsidRDefault="001A1FB7" w:rsidP="00C25AFD">
            <w:pPr>
              <w:jc w:val="both"/>
              <w:rPr>
                <w:b/>
              </w:rPr>
            </w:pPr>
            <w:r w:rsidRPr="00861AB0">
              <w:rPr>
                <w:b/>
                <w:color w:val="0D0D0D" w:themeColor="text1" w:themeTint="F2"/>
              </w:rPr>
              <w:t>Includes:</w:t>
            </w:r>
          </w:p>
        </w:tc>
        <w:tc>
          <w:tcPr>
            <w:tcW w:w="8460" w:type="dxa"/>
          </w:tcPr>
          <w:p w14:paraId="60FE86EA" w14:textId="77777777" w:rsidR="001A1FB7" w:rsidRPr="00861AB0" w:rsidRDefault="001A1FB7" w:rsidP="00C25AFD">
            <w:pPr>
              <w:jc w:val="both"/>
            </w:pPr>
            <w:r>
              <w:t>M1-UC2, M1-UC4, M8-UC1, M8-UC3, M8-UC5, M8-UC7, M8-UC11</w:t>
            </w:r>
          </w:p>
        </w:tc>
      </w:tr>
      <w:tr w:rsidR="001A1FB7" w:rsidRPr="00877136" w14:paraId="17B8685F" w14:textId="77777777" w:rsidTr="00C25AFD">
        <w:tc>
          <w:tcPr>
            <w:tcW w:w="1957" w:type="dxa"/>
          </w:tcPr>
          <w:p w14:paraId="2566B3DD" w14:textId="77777777" w:rsidR="001A1FB7" w:rsidRPr="00861AB0" w:rsidRDefault="001A1FB7" w:rsidP="00C25AFD">
            <w:pPr>
              <w:jc w:val="both"/>
              <w:rPr>
                <w:b/>
              </w:rPr>
            </w:pPr>
            <w:r w:rsidRPr="00861AB0">
              <w:rPr>
                <w:b/>
              </w:rPr>
              <w:t>Normal Flow:</w:t>
            </w:r>
          </w:p>
        </w:tc>
        <w:tc>
          <w:tcPr>
            <w:tcW w:w="8460" w:type="dxa"/>
          </w:tcPr>
          <w:p w14:paraId="700EF9BA" w14:textId="77777777" w:rsidR="001A1FB7" w:rsidRDefault="001A1FB7" w:rsidP="00F96C60">
            <w:pPr>
              <w:pStyle w:val="ListParagraph"/>
              <w:numPr>
                <w:ilvl w:val="0"/>
                <w:numId w:val="149"/>
              </w:numPr>
            </w:pPr>
            <w:r>
              <w:t>User clicks on Re-submit button</w:t>
            </w:r>
          </w:p>
          <w:p w14:paraId="098F499D" w14:textId="77777777" w:rsidR="001A1FB7" w:rsidRDefault="001A1FB7" w:rsidP="00F96C60">
            <w:pPr>
              <w:pStyle w:val="ListParagraph"/>
              <w:numPr>
                <w:ilvl w:val="0"/>
                <w:numId w:val="149"/>
              </w:numPr>
            </w:pPr>
            <w:r>
              <w:t>User fix the application form as per admin requirement.</w:t>
            </w:r>
          </w:p>
          <w:p w14:paraId="5907B505" w14:textId="77777777" w:rsidR="001A1FB7" w:rsidRPr="00861AB0" w:rsidRDefault="001A1FB7" w:rsidP="00F96C60">
            <w:pPr>
              <w:pStyle w:val="ListParagraph"/>
              <w:numPr>
                <w:ilvl w:val="0"/>
                <w:numId w:val="149"/>
              </w:numPr>
            </w:pPr>
            <w:r>
              <w:t>User press submit button.</w:t>
            </w:r>
          </w:p>
        </w:tc>
      </w:tr>
      <w:tr w:rsidR="001A1FB7" w:rsidRPr="00877136" w14:paraId="479F95FD" w14:textId="77777777" w:rsidTr="00C25AFD">
        <w:tc>
          <w:tcPr>
            <w:tcW w:w="1957" w:type="dxa"/>
          </w:tcPr>
          <w:p w14:paraId="1888B90A" w14:textId="77777777" w:rsidR="001A1FB7" w:rsidRPr="003907CF" w:rsidRDefault="001A1FB7" w:rsidP="00C25AFD">
            <w:pPr>
              <w:jc w:val="both"/>
              <w:rPr>
                <w:b/>
              </w:rPr>
            </w:pPr>
            <w:r w:rsidRPr="00861AB0">
              <w:rPr>
                <w:b/>
              </w:rPr>
              <w:t>Alternative Flows:</w:t>
            </w:r>
          </w:p>
        </w:tc>
        <w:tc>
          <w:tcPr>
            <w:tcW w:w="8460" w:type="dxa"/>
          </w:tcPr>
          <w:p w14:paraId="502F74C5" w14:textId="77777777" w:rsidR="001A1FB7" w:rsidRPr="00861AB0" w:rsidRDefault="001A1FB7" w:rsidP="00C25AFD">
            <w:r>
              <w:t>N/A</w:t>
            </w:r>
          </w:p>
        </w:tc>
      </w:tr>
      <w:tr w:rsidR="001A1FB7" w:rsidRPr="00877136" w14:paraId="264D83B6" w14:textId="77777777" w:rsidTr="00C25AFD">
        <w:tc>
          <w:tcPr>
            <w:tcW w:w="1957" w:type="dxa"/>
          </w:tcPr>
          <w:p w14:paraId="5049DE61" w14:textId="77777777" w:rsidR="001A1FB7" w:rsidRPr="00861AB0" w:rsidRDefault="001A1FB7" w:rsidP="00C25AFD">
            <w:pPr>
              <w:jc w:val="both"/>
              <w:rPr>
                <w:b/>
              </w:rPr>
            </w:pPr>
            <w:r w:rsidRPr="00861AB0">
              <w:rPr>
                <w:b/>
              </w:rPr>
              <w:t>Exceptions:</w:t>
            </w:r>
          </w:p>
        </w:tc>
        <w:tc>
          <w:tcPr>
            <w:tcW w:w="8460" w:type="dxa"/>
          </w:tcPr>
          <w:p w14:paraId="3CE5166A" w14:textId="77777777" w:rsidR="001A1FB7" w:rsidRDefault="001A1FB7" w:rsidP="00F96C60">
            <w:pPr>
              <w:pStyle w:val="ListParagraph"/>
              <w:numPr>
                <w:ilvl w:val="0"/>
                <w:numId w:val="150"/>
              </w:numPr>
              <w:jc w:val="both"/>
            </w:pPr>
            <w:r>
              <w:t>If user enters invalid CNIC prompt message will appear “Enter Valid CNIC’</w:t>
            </w:r>
          </w:p>
          <w:p w14:paraId="3B99BEEB" w14:textId="77777777" w:rsidR="001A1FB7" w:rsidRDefault="001A1FB7" w:rsidP="00F96C60">
            <w:pPr>
              <w:pStyle w:val="ListParagraph"/>
              <w:numPr>
                <w:ilvl w:val="0"/>
                <w:numId w:val="150"/>
              </w:numPr>
              <w:jc w:val="both"/>
            </w:pPr>
            <w:r>
              <w:t>If user enters invalid Email prompt message will appear “Enter Valid Email’</w:t>
            </w:r>
          </w:p>
          <w:p w14:paraId="143E121E" w14:textId="77777777" w:rsidR="001A1FB7" w:rsidRDefault="001A1FB7" w:rsidP="00F96C60">
            <w:pPr>
              <w:pStyle w:val="ListParagraph"/>
              <w:numPr>
                <w:ilvl w:val="0"/>
                <w:numId w:val="150"/>
              </w:numPr>
              <w:jc w:val="both"/>
            </w:pPr>
            <w:r>
              <w:t>If user enters invalid Phone prompt message will appear “Enter Valid Phone’</w:t>
            </w:r>
          </w:p>
          <w:p w14:paraId="2C49CD16" w14:textId="67E192A9" w:rsidR="001A1FB7" w:rsidRPr="00861AB0" w:rsidRDefault="001A1FB7" w:rsidP="00F96C60">
            <w:pPr>
              <w:pStyle w:val="ListParagraph"/>
              <w:numPr>
                <w:ilvl w:val="0"/>
                <w:numId w:val="150"/>
              </w:numPr>
              <w:jc w:val="both"/>
            </w:pPr>
            <w:r>
              <w:t xml:space="preserve">If user does not attach </w:t>
            </w:r>
            <w:r w:rsidR="00AC1CFF">
              <w:t>requirements</w:t>
            </w:r>
            <w:r>
              <w:t xml:space="preserve"> error message will appear saying “Attach required documents’</w:t>
            </w:r>
          </w:p>
        </w:tc>
      </w:tr>
      <w:tr w:rsidR="001A1FB7" w:rsidRPr="00877136" w14:paraId="756D545B" w14:textId="77777777" w:rsidTr="00C25AFD">
        <w:tc>
          <w:tcPr>
            <w:tcW w:w="1957" w:type="dxa"/>
          </w:tcPr>
          <w:p w14:paraId="06C291DF" w14:textId="77777777" w:rsidR="001A1FB7" w:rsidRPr="00861AB0" w:rsidRDefault="001A1FB7" w:rsidP="00C25AFD">
            <w:pPr>
              <w:jc w:val="both"/>
              <w:rPr>
                <w:b/>
              </w:rPr>
            </w:pPr>
            <w:r w:rsidRPr="00861AB0">
              <w:rPr>
                <w:b/>
              </w:rPr>
              <w:t>Postconditions:</w:t>
            </w:r>
          </w:p>
        </w:tc>
        <w:tc>
          <w:tcPr>
            <w:tcW w:w="8460" w:type="dxa"/>
          </w:tcPr>
          <w:p w14:paraId="7162C6B0" w14:textId="77777777" w:rsidR="001A1FB7" w:rsidRPr="00EE0532" w:rsidRDefault="001A1FB7" w:rsidP="00C25AFD">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send updated application.</w:t>
            </w:r>
          </w:p>
        </w:tc>
      </w:tr>
      <w:tr w:rsidR="001A1FB7" w:rsidRPr="00877136" w14:paraId="0C5596DD" w14:textId="77777777" w:rsidTr="00C25AFD">
        <w:tc>
          <w:tcPr>
            <w:tcW w:w="1957" w:type="dxa"/>
          </w:tcPr>
          <w:p w14:paraId="7E4A222A" w14:textId="77777777" w:rsidR="001A1FB7" w:rsidRPr="00861AB0" w:rsidRDefault="001A1FB7" w:rsidP="00C25AFD">
            <w:pPr>
              <w:jc w:val="both"/>
              <w:rPr>
                <w:b/>
              </w:rPr>
            </w:pPr>
            <w:r w:rsidRPr="00861AB0">
              <w:rPr>
                <w:b/>
              </w:rPr>
              <w:t>Business Rules</w:t>
            </w:r>
          </w:p>
        </w:tc>
        <w:tc>
          <w:tcPr>
            <w:tcW w:w="8460" w:type="dxa"/>
          </w:tcPr>
          <w:p w14:paraId="7D0D8FE1" w14:textId="77777777" w:rsidR="001A1FB7" w:rsidRPr="00861AB0" w:rsidRDefault="001A1FB7" w:rsidP="00C25AFD">
            <w:pPr>
              <w:pStyle w:val="Pa49"/>
              <w:jc w:val="both"/>
            </w:pPr>
            <w:r>
              <w:rPr>
                <w:rFonts w:ascii="Times New Roman" w:hAnsi="Times New Roman"/>
              </w:rPr>
              <w:t>N/A</w:t>
            </w:r>
          </w:p>
        </w:tc>
      </w:tr>
      <w:tr w:rsidR="001A1FB7" w:rsidRPr="00877136" w14:paraId="2C6B4DDC" w14:textId="77777777" w:rsidTr="00C25AFD">
        <w:tc>
          <w:tcPr>
            <w:tcW w:w="1957" w:type="dxa"/>
          </w:tcPr>
          <w:p w14:paraId="4A8953F5" w14:textId="77777777" w:rsidR="001A1FB7" w:rsidRPr="00861AB0" w:rsidRDefault="001A1FB7" w:rsidP="00C25AFD">
            <w:pPr>
              <w:jc w:val="both"/>
              <w:rPr>
                <w:b/>
              </w:rPr>
            </w:pPr>
            <w:r w:rsidRPr="00861AB0">
              <w:rPr>
                <w:b/>
              </w:rPr>
              <w:t>Assumptions:</w:t>
            </w:r>
          </w:p>
        </w:tc>
        <w:tc>
          <w:tcPr>
            <w:tcW w:w="8460" w:type="dxa"/>
          </w:tcPr>
          <w:p w14:paraId="1166B646" w14:textId="77777777" w:rsidR="001A1FB7" w:rsidRPr="00861AB0" w:rsidRDefault="001A1FB7" w:rsidP="00C25AFD">
            <w:pPr>
              <w:jc w:val="both"/>
            </w:pPr>
            <w:r>
              <w:t>User owns the property.</w:t>
            </w:r>
          </w:p>
        </w:tc>
      </w:tr>
    </w:tbl>
    <w:p w14:paraId="73524108" w14:textId="77777777" w:rsidR="00C97D7F" w:rsidRDefault="00C97D7F"/>
    <w:p w14:paraId="4B66E1A5" w14:textId="77777777" w:rsidR="00C97D7F" w:rsidRDefault="00C97D7F">
      <w:r>
        <w:br w:type="page"/>
      </w:r>
    </w:p>
    <w:p w14:paraId="7E3BABBE" w14:textId="77777777" w:rsidR="00C250BB" w:rsidRDefault="005B7F3B" w:rsidP="005B7F3B">
      <w:pPr>
        <w:pStyle w:val="Heading3"/>
      </w:pPr>
      <w:r>
        <w:lastRenderedPageBreak/>
        <w:t>Module 9: Requests Management</w:t>
      </w:r>
    </w:p>
    <w:p w14:paraId="18AF4E06" w14:textId="77777777" w:rsidR="00C250BB" w:rsidRDefault="00C250BB" w:rsidP="00C250BB">
      <w:r>
        <w:t>Following are the tabular use cases for module 9 requests management</w:t>
      </w:r>
    </w:p>
    <w:p w14:paraId="746E4D0B" w14:textId="77777777" w:rsidR="00C250BB" w:rsidRDefault="00C250BB" w:rsidP="00C250BB"/>
    <w:p w14:paraId="5F4F0933" w14:textId="0026AE58" w:rsidR="009C19D8" w:rsidRPr="00DD5C55" w:rsidRDefault="009C19D8" w:rsidP="009C19D8">
      <w:pPr>
        <w:pStyle w:val="Caption"/>
        <w:keepNext/>
        <w:spacing w:line="276" w:lineRule="auto"/>
        <w:rPr>
          <w:szCs w:val="24"/>
        </w:rPr>
      </w:pPr>
      <w:r w:rsidRPr="00DD5C55">
        <w:rPr>
          <w:szCs w:val="24"/>
        </w:rPr>
        <w:t xml:space="preserve">Table </w:t>
      </w:r>
      <w:r>
        <w:rPr>
          <w:szCs w:val="24"/>
        </w:rPr>
        <w:t>95</w:t>
      </w:r>
      <w:r w:rsidRPr="00DD5C55">
        <w:rPr>
          <w:noProof/>
          <w:szCs w:val="24"/>
        </w:rPr>
        <w:t>:</w:t>
      </w:r>
      <w:r>
        <w:rPr>
          <w:noProof/>
          <w:szCs w:val="24"/>
        </w:rPr>
        <w:t xml:space="preserve"> </w:t>
      </w:r>
      <w:r>
        <w:rPr>
          <w:lang w:eastAsia="ar-SA"/>
        </w:rPr>
        <w:t>Create Admin Accoun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C19D8" w:rsidRPr="00877136" w14:paraId="01A6DCE6" w14:textId="77777777" w:rsidTr="00C25AFD">
        <w:tc>
          <w:tcPr>
            <w:tcW w:w="1957" w:type="dxa"/>
          </w:tcPr>
          <w:p w14:paraId="7620CC6F" w14:textId="77777777" w:rsidR="009C19D8" w:rsidRPr="00861AB0" w:rsidRDefault="009C19D8" w:rsidP="00C25AFD">
            <w:pPr>
              <w:jc w:val="both"/>
              <w:rPr>
                <w:b/>
              </w:rPr>
            </w:pPr>
            <w:r w:rsidRPr="00861AB0">
              <w:rPr>
                <w:b/>
              </w:rPr>
              <w:t>Use Case ID:</w:t>
            </w:r>
          </w:p>
        </w:tc>
        <w:tc>
          <w:tcPr>
            <w:tcW w:w="8460" w:type="dxa"/>
          </w:tcPr>
          <w:p w14:paraId="634FA62C" w14:textId="0211581B" w:rsidR="009C19D8" w:rsidRPr="00861AB0" w:rsidRDefault="009C19D8" w:rsidP="00C25AFD">
            <w:pPr>
              <w:jc w:val="both"/>
            </w:pPr>
            <w:r w:rsidRPr="00861AB0">
              <w:t xml:space="preserve"> </w:t>
            </w:r>
            <w:r>
              <w:t>M</w:t>
            </w:r>
            <w:r w:rsidR="002C487A">
              <w:t>9</w:t>
            </w:r>
            <w:r>
              <w:t>-UC1</w:t>
            </w:r>
          </w:p>
        </w:tc>
      </w:tr>
      <w:tr w:rsidR="009C19D8" w:rsidRPr="00877136" w14:paraId="22DE6D03" w14:textId="77777777" w:rsidTr="00C25AFD">
        <w:tc>
          <w:tcPr>
            <w:tcW w:w="1957" w:type="dxa"/>
          </w:tcPr>
          <w:p w14:paraId="79752124" w14:textId="77777777" w:rsidR="009C19D8" w:rsidRPr="00861AB0" w:rsidRDefault="009C19D8" w:rsidP="00C25AFD">
            <w:pPr>
              <w:jc w:val="both"/>
              <w:rPr>
                <w:b/>
              </w:rPr>
            </w:pPr>
            <w:r w:rsidRPr="00861AB0">
              <w:rPr>
                <w:b/>
              </w:rPr>
              <w:t>Use Case Name:</w:t>
            </w:r>
          </w:p>
        </w:tc>
        <w:tc>
          <w:tcPr>
            <w:tcW w:w="8460" w:type="dxa"/>
          </w:tcPr>
          <w:p w14:paraId="1D856E1F" w14:textId="0F0E01A7" w:rsidR="009C19D8" w:rsidRPr="00861AB0" w:rsidRDefault="002C487A" w:rsidP="00C25AFD">
            <w:pPr>
              <w:jc w:val="both"/>
            </w:pPr>
            <w:r>
              <w:rPr>
                <w:lang w:eastAsia="ar-SA"/>
              </w:rPr>
              <w:t>Create Admin Account</w:t>
            </w:r>
            <w:r w:rsidR="009C19D8">
              <w:rPr>
                <w:noProof/>
              </w:rPr>
              <w:t xml:space="preserve"> </w:t>
            </w:r>
          </w:p>
        </w:tc>
      </w:tr>
      <w:tr w:rsidR="009C19D8" w:rsidRPr="00877136" w14:paraId="283DFF36" w14:textId="77777777" w:rsidTr="00C25AFD">
        <w:tc>
          <w:tcPr>
            <w:tcW w:w="1957" w:type="dxa"/>
          </w:tcPr>
          <w:p w14:paraId="4A08C616" w14:textId="77777777" w:rsidR="009C19D8" w:rsidRPr="00861AB0" w:rsidRDefault="009C19D8" w:rsidP="00C25AFD">
            <w:pPr>
              <w:jc w:val="both"/>
              <w:rPr>
                <w:b/>
              </w:rPr>
            </w:pPr>
            <w:r w:rsidRPr="00861AB0">
              <w:rPr>
                <w:b/>
              </w:rPr>
              <w:t>Actors:</w:t>
            </w:r>
          </w:p>
        </w:tc>
        <w:tc>
          <w:tcPr>
            <w:tcW w:w="8460" w:type="dxa"/>
          </w:tcPr>
          <w:p w14:paraId="0ABA7458" w14:textId="77777777" w:rsidR="009C19D8" w:rsidRDefault="009C19D8" w:rsidP="00C25AFD">
            <w:pPr>
              <w:jc w:val="both"/>
            </w:pPr>
            <w:r>
              <w:t xml:space="preserve">Primary Actor: </w:t>
            </w:r>
            <w:r w:rsidR="002C487A">
              <w:t>SCM</w:t>
            </w:r>
          </w:p>
          <w:p w14:paraId="4DA40419" w14:textId="5C8683FA" w:rsidR="002C487A" w:rsidRPr="00861AB0" w:rsidRDefault="002C487A" w:rsidP="00C25AFD">
            <w:pPr>
              <w:jc w:val="both"/>
            </w:pPr>
            <w:r>
              <w:t>Secondary Actor: Admin</w:t>
            </w:r>
          </w:p>
        </w:tc>
      </w:tr>
      <w:tr w:rsidR="009C19D8" w:rsidRPr="00877136" w14:paraId="74728740" w14:textId="77777777" w:rsidTr="00C25AFD">
        <w:tc>
          <w:tcPr>
            <w:tcW w:w="1957" w:type="dxa"/>
          </w:tcPr>
          <w:p w14:paraId="6D748312" w14:textId="77777777" w:rsidR="009C19D8" w:rsidRPr="00861AB0" w:rsidRDefault="009C19D8" w:rsidP="00C25AFD">
            <w:pPr>
              <w:jc w:val="both"/>
              <w:rPr>
                <w:b/>
              </w:rPr>
            </w:pPr>
            <w:r w:rsidRPr="00861AB0">
              <w:rPr>
                <w:b/>
              </w:rPr>
              <w:t>Description:</w:t>
            </w:r>
          </w:p>
        </w:tc>
        <w:tc>
          <w:tcPr>
            <w:tcW w:w="8460" w:type="dxa"/>
          </w:tcPr>
          <w:p w14:paraId="29D53C2E" w14:textId="1BA13832" w:rsidR="009C19D8" w:rsidRPr="00861AB0" w:rsidRDefault="006C0F7D" w:rsidP="00C25AFD">
            <w:pPr>
              <w:pStyle w:val="Pa49"/>
              <w:jc w:val="both"/>
              <w:rPr>
                <w:rFonts w:ascii="Times New Roman" w:hAnsi="Times New Roman"/>
              </w:rPr>
            </w:pPr>
            <w:r>
              <w:rPr>
                <w:rFonts w:ascii="Times New Roman" w:hAnsi="Times New Roman"/>
              </w:rPr>
              <w:t>SCM will provide Admin account for managing employees in department</w:t>
            </w:r>
          </w:p>
        </w:tc>
      </w:tr>
      <w:tr w:rsidR="009C19D8" w:rsidRPr="00877136" w14:paraId="55C70F2C" w14:textId="77777777" w:rsidTr="00C25AFD">
        <w:tc>
          <w:tcPr>
            <w:tcW w:w="1957" w:type="dxa"/>
          </w:tcPr>
          <w:p w14:paraId="68BB9A95" w14:textId="77777777" w:rsidR="009C19D8" w:rsidRPr="00861AB0" w:rsidRDefault="009C19D8" w:rsidP="00C25AFD">
            <w:pPr>
              <w:jc w:val="both"/>
              <w:rPr>
                <w:b/>
              </w:rPr>
            </w:pPr>
            <w:r w:rsidRPr="00861AB0">
              <w:rPr>
                <w:b/>
              </w:rPr>
              <w:t>Trigger:</w:t>
            </w:r>
          </w:p>
        </w:tc>
        <w:tc>
          <w:tcPr>
            <w:tcW w:w="8460" w:type="dxa"/>
          </w:tcPr>
          <w:p w14:paraId="00263B8C" w14:textId="52814D96" w:rsidR="009C19D8" w:rsidRPr="00861AB0" w:rsidRDefault="00AA79C9" w:rsidP="00C25AFD">
            <w:pPr>
              <w:jc w:val="both"/>
            </w:pPr>
            <w:r>
              <w:t>System is deployed</w:t>
            </w:r>
          </w:p>
        </w:tc>
      </w:tr>
      <w:tr w:rsidR="009C19D8" w:rsidRPr="00877136" w14:paraId="5AAEAF20" w14:textId="77777777" w:rsidTr="00C25AFD">
        <w:tc>
          <w:tcPr>
            <w:tcW w:w="1957" w:type="dxa"/>
          </w:tcPr>
          <w:p w14:paraId="509DF65B" w14:textId="77777777" w:rsidR="009C19D8" w:rsidRPr="00861AB0" w:rsidRDefault="009C19D8" w:rsidP="00C25AFD">
            <w:pPr>
              <w:jc w:val="both"/>
              <w:rPr>
                <w:b/>
              </w:rPr>
            </w:pPr>
            <w:r w:rsidRPr="00861AB0">
              <w:rPr>
                <w:b/>
              </w:rPr>
              <w:t>Level:</w:t>
            </w:r>
          </w:p>
        </w:tc>
        <w:tc>
          <w:tcPr>
            <w:tcW w:w="8460" w:type="dxa"/>
          </w:tcPr>
          <w:p w14:paraId="5700F472" w14:textId="77777777" w:rsidR="009C19D8" w:rsidRPr="00861AB0" w:rsidRDefault="009C19D8" w:rsidP="00C25AFD">
            <w:pPr>
              <w:jc w:val="both"/>
            </w:pPr>
            <w:r>
              <w:t>High</w:t>
            </w:r>
          </w:p>
        </w:tc>
      </w:tr>
      <w:tr w:rsidR="009C19D8" w:rsidRPr="00877136" w14:paraId="287582E7" w14:textId="77777777" w:rsidTr="00C25AFD">
        <w:trPr>
          <w:trHeight w:val="467"/>
        </w:trPr>
        <w:tc>
          <w:tcPr>
            <w:tcW w:w="1957" w:type="dxa"/>
          </w:tcPr>
          <w:p w14:paraId="7A81462C" w14:textId="77777777" w:rsidR="009C19D8" w:rsidRPr="00861AB0" w:rsidRDefault="009C19D8" w:rsidP="00C25AFD">
            <w:pPr>
              <w:jc w:val="both"/>
              <w:rPr>
                <w:b/>
              </w:rPr>
            </w:pPr>
            <w:r w:rsidRPr="00861AB0">
              <w:rPr>
                <w:b/>
              </w:rPr>
              <w:t>Preconditions:</w:t>
            </w:r>
          </w:p>
        </w:tc>
        <w:tc>
          <w:tcPr>
            <w:tcW w:w="8460" w:type="dxa"/>
          </w:tcPr>
          <w:p w14:paraId="34186F60" w14:textId="1C975829" w:rsidR="009C19D8" w:rsidRPr="00F10926" w:rsidRDefault="0073103A" w:rsidP="00F10926">
            <w:pPr>
              <w:pStyle w:val="Pa49"/>
              <w:jc w:val="both"/>
              <w:rPr>
                <w:rFonts w:ascii="Times New Roman" w:hAnsi="Times New Roman"/>
              </w:rPr>
            </w:pPr>
            <w:r>
              <w:rPr>
                <w:rFonts w:ascii="Times New Roman" w:hAnsi="Times New Roman"/>
              </w:rPr>
              <w:t>N/A</w:t>
            </w:r>
          </w:p>
        </w:tc>
      </w:tr>
      <w:tr w:rsidR="009C19D8" w:rsidRPr="00877136" w14:paraId="4C9B6F80" w14:textId="77777777" w:rsidTr="00C25AFD">
        <w:trPr>
          <w:trHeight w:val="440"/>
        </w:trPr>
        <w:tc>
          <w:tcPr>
            <w:tcW w:w="1957" w:type="dxa"/>
          </w:tcPr>
          <w:p w14:paraId="3F2BA744" w14:textId="77777777" w:rsidR="009C19D8" w:rsidRPr="00861AB0" w:rsidRDefault="009C19D8" w:rsidP="00C25AFD">
            <w:pPr>
              <w:jc w:val="both"/>
              <w:rPr>
                <w:b/>
              </w:rPr>
            </w:pPr>
            <w:r w:rsidRPr="00861AB0">
              <w:rPr>
                <w:b/>
                <w:color w:val="0D0D0D" w:themeColor="text1" w:themeTint="F2"/>
              </w:rPr>
              <w:t>Includes:</w:t>
            </w:r>
          </w:p>
        </w:tc>
        <w:tc>
          <w:tcPr>
            <w:tcW w:w="8460" w:type="dxa"/>
          </w:tcPr>
          <w:p w14:paraId="08BCC342" w14:textId="4E23073F" w:rsidR="009C19D8" w:rsidRPr="00861AB0" w:rsidRDefault="008E6EF3" w:rsidP="00C25AFD">
            <w:pPr>
              <w:jc w:val="both"/>
            </w:pPr>
            <w:r>
              <w:t>N/A</w:t>
            </w:r>
            <w:r w:rsidR="009C19D8">
              <w:t xml:space="preserve"> </w:t>
            </w:r>
          </w:p>
        </w:tc>
      </w:tr>
      <w:tr w:rsidR="009C19D8" w:rsidRPr="00877136" w14:paraId="6E436753" w14:textId="77777777" w:rsidTr="00C25AFD">
        <w:tc>
          <w:tcPr>
            <w:tcW w:w="1957" w:type="dxa"/>
          </w:tcPr>
          <w:p w14:paraId="02116802" w14:textId="77777777" w:rsidR="009C19D8" w:rsidRPr="00861AB0" w:rsidRDefault="009C19D8" w:rsidP="00C25AFD">
            <w:pPr>
              <w:jc w:val="both"/>
              <w:rPr>
                <w:b/>
              </w:rPr>
            </w:pPr>
            <w:r w:rsidRPr="00861AB0">
              <w:rPr>
                <w:b/>
              </w:rPr>
              <w:t>Normal Flow:</w:t>
            </w:r>
          </w:p>
        </w:tc>
        <w:tc>
          <w:tcPr>
            <w:tcW w:w="8460" w:type="dxa"/>
          </w:tcPr>
          <w:p w14:paraId="70CFB46B" w14:textId="0A74FB95" w:rsidR="009C19D8" w:rsidRDefault="00875049" w:rsidP="008E6EF3">
            <w:pPr>
              <w:pStyle w:val="ListParagraph"/>
              <w:numPr>
                <w:ilvl w:val="0"/>
                <w:numId w:val="151"/>
              </w:numPr>
            </w:pPr>
            <w:r>
              <w:t xml:space="preserve">SCM will provide </w:t>
            </w:r>
            <w:r w:rsidR="00AC1CFF">
              <w:t>an</w:t>
            </w:r>
            <w:r>
              <w:t xml:space="preserve"> admin account to manage </w:t>
            </w:r>
            <w:r w:rsidR="00AC1CFF">
              <w:t>organization</w:t>
            </w:r>
          </w:p>
          <w:p w14:paraId="79F605A4" w14:textId="6D7D05E6" w:rsidR="009C19D8" w:rsidRPr="00861AB0" w:rsidRDefault="00875049" w:rsidP="00724ED3">
            <w:pPr>
              <w:pStyle w:val="ListParagraph"/>
              <w:numPr>
                <w:ilvl w:val="0"/>
                <w:numId w:val="151"/>
              </w:numPr>
            </w:pPr>
            <w:r>
              <w:t>Account will have a default username and password</w:t>
            </w:r>
          </w:p>
        </w:tc>
      </w:tr>
      <w:tr w:rsidR="009C19D8" w:rsidRPr="00877136" w14:paraId="737E6429" w14:textId="77777777" w:rsidTr="00C25AFD">
        <w:tc>
          <w:tcPr>
            <w:tcW w:w="1957" w:type="dxa"/>
          </w:tcPr>
          <w:p w14:paraId="2ADFDA02" w14:textId="77777777" w:rsidR="009C19D8" w:rsidRPr="003907CF" w:rsidRDefault="009C19D8" w:rsidP="00C25AFD">
            <w:pPr>
              <w:jc w:val="both"/>
              <w:rPr>
                <w:b/>
              </w:rPr>
            </w:pPr>
            <w:r w:rsidRPr="00861AB0">
              <w:rPr>
                <w:b/>
              </w:rPr>
              <w:t>Alternative Flows:</w:t>
            </w:r>
          </w:p>
        </w:tc>
        <w:tc>
          <w:tcPr>
            <w:tcW w:w="8460" w:type="dxa"/>
          </w:tcPr>
          <w:p w14:paraId="68BB4622" w14:textId="77777777" w:rsidR="009C19D8" w:rsidRPr="00861AB0" w:rsidRDefault="009C19D8" w:rsidP="00C25AFD">
            <w:r>
              <w:t>N/A</w:t>
            </w:r>
          </w:p>
        </w:tc>
      </w:tr>
      <w:tr w:rsidR="009C19D8" w:rsidRPr="00877136" w14:paraId="28B3DC96" w14:textId="77777777" w:rsidTr="00C25AFD">
        <w:tc>
          <w:tcPr>
            <w:tcW w:w="1957" w:type="dxa"/>
          </w:tcPr>
          <w:p w14:paraId="52D5629E" w14:textId="77777777" w:rsidR="009C19D8" w:rsidRPr="00861AB0" w:rsidRDefault="009C19D8" w:rsidP="00C25AFD">
            <w:pPr>
              <w:jc w:val="both"/>
              <w:rPr>
                <w:b/>
              </w:rPr>
            </w:pPr>
            <w:r w:rsidRPr="00861AB0">
              <w:rPr>
                <w:b/>
              </w:rPr>
              <w:t>Exceptions:</w:t>
            </w:r>
          </w:p>
        </w:tc>
        <w:tc>
          <w:tcPr>
            <w:tcW w:w="8460" w:type="dxa"/>
          </w:tcPr>
          <w:p w14:paraId="5F352CA0" w14:textId="2F74F289" w:rsidR="009C19D8" w:rsidRDefault="009C19D8" w:rsidP="008E6EF3">
            <w:pPr>
              <w:pStyle w:val="ListParagraph"/>
              <w:numPr>
                <w:ilvl w:val="0"/>
                <w:numId w:val="152"/>
              </w:numPr>
              <w:jc w:val="both"/>
            </w:pPr>
            <w:r>
              <w:t xml:space="preserve">If </w:t>
            </w:r>
            <w:r w:rsidR="00B63D25">
              <w:t xml:space="preserve">admin </w:t>
            </w:r>
            <w:r>
              <w:t xml:space="preserve">enters invalid </w:t>
            </w:r>
            <w:r w:rsidR="00B63D25">
              <w:t xml:space="preserve">username </w:t>
            </w:r>
            <w:r>
              <w:t>prompt message will appear “Enter Valid</w:t>
            </w:r>
            <w:r w:rsidR="00B63D25">
              <w:t xml:space="preserve"> Username</w:t>
            </w:r>
            <w:r>
              <w:t>’</w:t>
            </w:r>
          </w:p>
          <w:p w14:paraId="6AC5289C" w14:textId="05FC2916" w:rsidR="009C19D8" w:rsidRPr="00861AB0" w:rsidRDefault="009C19D8" w:rsidP="00B63D25">
            <w:pPr>
              <w:pStyle w:val="ListParagraph"/>
              <w:numPr>
                <w:ilvl w:val="0"/>
                <w:numId w:val="152"/>
              </w:numPr>
              <w:jc w:val="both"/>
            </w:pPr>
            <w:r>
              <w:t xml:space="preserve">If user enters invalid </w:t>
            </w:r>
            <w:r w:rsidR="00B63D25">
              <w:t xml:space="preserve">password </w:t>
            </w:r>
            <w:r>
              <w:t>prompt message will appear “Enter Valid</w:t>
            </w:r>
            <w:r w:rsidR="00B63D25">
              <w:t xml:space="preserve"> Password</w:t>
            </w:r>
            <w:r>
              <w:t>’</w:t>
            </w:r>
          </w:p>
        </w:tc>
      </w:tr>
      <w:tr w:rsidR="009C19D8" w:rsidRPr="00877136" w14:paraId="71A2D09C" w14:textId="77777777" w:rsidTr="00C25AFD">
        <w:tc>
          <w:tcPr>
            <w:tcW w:w="1957" w:type="dxa"/>
          </w:tcPr>
          <w:p w14:paraId="17224056" w14:textId="77777777" w:rsidR="009C19D8" w:rsidRPr="00861AB0" w:rsidRDefault="009C19D8" w:rsidP="00C25AFD">
            <w:pPr>
              <w:jc w:val="both"/>
              <w:rPr>
                <w:b/>
              </w:rPr>
            </w:pPr>
            <w:r w:rsidRPr="00861AB0">
              <w:rPr>
                <w:b/>
              </w:rPr>
              <w:t>Postconditions:</w:t>
            </w:r>
          </w:p>
        </w:tc>
        <w:tc>
          <w:tcPr>
            <w:tcW w:w="8460" w:type="dxa"/>
          </w:tcPr>
          <w:p w14:paraId="180ACE8E" w14:textId="04D5AA0A" w:rsidR="009C19D8" w:rsidRPr="00EE0532" w:rsidRDefault="009C19D8" w:rsidP="007061F8">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sidR="007061F8">
              <w:rPr>
                <w:rFonts w:ascii="Times New Roman" w:hAnsi="Times New Roman"/>
              </w:rPr>
              <w:t xml:space="preserve"> </w:t>
            </w:r>
            <w:r w:rsidR="007061F8" w:rsidRPr="007061F8">
              <w:rPr>
                <w:rFonts w:ascii="Times New Roman" w:hAnsi="Times New Roman"/>
              </w:rPr>
              <w:t xml:space="preserve">Admin </w:t>
            </w:r>
            <w:r w:rsidR="00AC1CFF" w:rsidRPr="007061F8">
              <w:rPr>
                <w:rFonts w:ascii="Times New Roman" w:hAnsi="Times New Roman"/>
              </w:rPr>
              <w:t>will be</w:t>
            </w:r>
            <w:r w:rsidR="007061F8" w:rsidRPr="007061F8">
              <w:rPr>
                <w:rFonts w:ascii="Times New Roman" w:hAnsi="Times New Roman"/>
              </w:rPr>
              <w:t xml:space="preserve"> able to login with provided email and password for first time.</w:t>
            </w:r>
          </w:p>
        </w:tc>
      </w:tr>
      <w:tr w:rsidR="009C19D8" w:rsidRPr="00877136" w14:paraId="3E15EFB2" w14:textId="77777777" w:rsidTr="00C25AFD">
        <w:tc>
          <w:tcPr>
            <w:tcW w:w="1957" w:type="dxa"/>
          </w:tcPr>
          <w:p w14:paraId="0E29E543" w14:textId="77777777" w:rsidR="009C19D8" w:rsidRPr="00861AB0" w:rsidRDefault="009C19D8" w:rsidP="00C25AFD">
            <w:pPr>
              <w:jc w:val="both"/>
              <w:rPr>
                <w:b/>
              </w:rPr>
            </w:pPr>
            <w:r w:rsidRPr="00861AB0">
              <w:rPr>
                <w:b/>
              </w:rPr>
              <w:t>Business Rules</w:t>
            </w:r>
          </w:p>
        </w:tc>
        <w:tc>
          <w:tcPr>
            <w:tcW w:w="8460" w:type="dxa"/>
          </w:tcPr>
          <w:p w14:paraId="784D0717" w14:textId="77777777" w:rsidR="009C19D8" w:rsidRPr="00861AB0" w:rsidRDefault="009C19D8" w:rsidP="00C25AFD">
            <w:pPr>
              <w:pStyle w:val="Pa49"/>
              <w:jc w:val="both"/>
            </w:pPr>
            <w:r>
              <w:rPr>
                <w:rFonts w:ascii="Times New Roman" w:hAnsi="Times New Roman"/>
              </w:rPr>
              <w:t>N/A</w:t>
            </w:r>
          </w:p>
        </w:tc>
      </w:tr>
      <w:tr w:rsidR="009C19D8" w:rsidRPr="00877136" w14:paraId="65F6C5A9" w14:textId="77777777" w:rsidTr="00C25AFD">
        <w:tc>
          <w:tcPr>
            <w:tcW w:w="1957" w:type="dxa"/>
          </w:tcPr>
          <w:p w14:paraId="6A9960B2" w14:textId="77777777" w:rsidR="009C19D8" w:rsidRPr="00861AB0" w:rsidRDefault="009C19D8" w:rsidP="00C25AFD">
            <w:pPr>
              <w:jc w:val="both"/>
              <w:rPr>
                <w:b/>
              </w:rPr>
            </w:pPr>
            <w:r w:rsidRPr="00861AB0">
              <w:rPr>
                <w:b/>
              </w:rPr>
              <w:t>Assumptions:</w:t>
            </w:r>
          </w:p>
        </w:tc>
        <w:tc>
          <w:tcPr>
            <w:tcW w:w="8460" w:type="dxa"/>
          </w:tcPr>
          <w:p w14:paraId="191F6F1F" w14:textId="56DFA6E6" w:rsidR="009C19D8" w:rsidRPr="00861AB0" w:rsidRDefault="004E6E14" w:rsidP="00C25AFD">
            <w:pPr>
              <w:jc w:val="both"/>
            </w:pPr>
            <w:r>
              <w:t>Admin knows default username and password</w:t>
            </w:r>
          </w:p>
        </w:tc>
      </w:tr>
    </w:tbl>
    <w:p w14:paraId="4E2D59FA" w14:textId="77777777" w:rsidR="00E132AD" w:rsidRDefault="00E132AD" w:rsidP="00C250BB"/>
    <w:p w14:paraId="372DB30F" w14:textId="77777777" w:rsidR="00E132AD" w:rsidRDefault="00E132AD">
      <w:r>
        <w:br w:type="page"/>
      </w:r>
    </w:p>
    <w:p w14:paraId="6F3B2455" w14:textId="53D7CE2E" w:rsidR="00E132AD" w:rsidRPr="00DD5C55" w:rsidRDefault="00E132AD" w:rsidP="00E132AD">
      <w:pPr>
        <w:pStyle w:val="Caption"/>
        <w:keepNext/>
        <w:spacing w:line="276" w:lineRule="auto"/>
        <w:rPr>
          <w:szCs w:val="24"/>
        </w:rPr>
      </w:pPr>
      <w:r w:rsidRPr="00DD5C55">
        <w:rPr>
          <w:szCs w:val="24"/>
        </w:rPr>
        <w:lastRenderedPageBreak/>
        <w:t xml:space="preserve">Table </w:t>
      </w:r>
      <w:r>
        <w:rPr>
          <w:szCs w:val="24"/>
        </w:rPr>
        <w:t>9</w:t>
      </w:r>
      <w:r w:rsidR="00C25AFD">
        <w:rPr>
          <w:szCs w:val="24"/>
        </w:rPr>
        <w:t>6</w:t>
      </w:r>
      <w:r w:rsidRPr="00DD5C55">
        <w:rPr>
          <w:noProof/>
          <w:szCs w:val="24"/>
        </w:rPr>
        <w:t>:</w:t>
      </w:r>
      <w:r w:rsidR="004A6861">
        <w:rPr>
          <w:noProof/>
          <w:szCs w:val="24"/>
        </w:rPr>
        <w:t xml:space="preserve"> First Login</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132AD" w:rsidRPr="00877136" w14:paraId="7AA597FE" w14:textId="77777777" w:rsidTr="00C25AFD">
        <w:tc>
          <w:tcPr>
            <w:tcW w:w="1957" w:type="dxa"/>
          </w:tcPr>
          <w:p w14:paraId="4AEDC192" w14:textId="77777777" w:rsidR="00E132AD" w:rsidRPr="00861AB0" w:rsidRDefault="00E132AD" w:rsidP="00C25AFD">
            <w:pPr>
              <w:jc w:val="both"/>
              <w:rPr>
                <w:b/>
              </w:rPr>
            </w:pPr>
            <w:r w:rsidRPr="00861AB0">
              <w:rPr>
                <w:b/>
              </w:rPr>
              <w:t>Use Case ID:</w:t>
            </w:r>
          </w:p>
        </w:tc>
        <w:tc>
          <w:tcPr>
            <w:tcW w:w="8460" w:type="dxa"/>
          </w:tcPr>
          <w:p w14:paraId="1E27DF13" w14:textId="6EE53271" w:rsidR="00E132AD" w:rsidRPr="00861AB0" w:rsidRDefault="00E132AD" w:rsidP="00C25AFD">
            <w:pPr>
              <w:jc w:val="both"/>
            </w:pPr>
            <w:r w:rsidRPr="00861AB0">
              <w:t xml:space="preserve"> </w:t>
            </w:r>
            <w:r>
              <w:t>M9-UC</w:t>
            </w:r>
            <w:r w:rsidR="004A6861">
              <w:t>2</w:t>
            </w:r>
          </w:p>
        </w:tc>
      </w:tr>
      <w:tr w:rsidR="00E132AD" w:rsidRPr="00877136" w14:paraId="47AAB7AF" w14:textId="77777777" w:rsidTr="00C25AFD">
        <w:tc>
          <w:tcPr>
            <w:tcW w:w="1957" w:type="dxa"/>
          </w:tcPr>
          <w:p w14:paraId="3DC4DF0A" w14:textId="77777777" w:rsidR="00E132AD" w:rsidRPr="00861AB0" w:rsidRDefault="00E132AD" w:rsidP="00C25AFD">
            <w:pPr>
              <w:jc w:val="both"/>
              <w:rPr>
                <w:b/>
              </w:rPr>
            </w:pPr>
            <w:r w:rsidRPr="00861AB0">
              <w:rPr>
                <w:b/>
              </w:rPr>
              <w:t>Use Case Name:</w:t>
            </w:r>
          </w:p>
        </w:tc>
        <w:tc>
          <w:tcPr>
            <w:tcW w:w="8460" w:type="dxa"/>
          </w:tcPr>
          <w:p w14:paraId="44AD4E89" w14:textId="7C5FD532" w:rsidR="00E132AD" w:rsidRPr="00861AB0" w:rsidRDefault="004A6861" w:rsidP="00C25AFD">
            <w:pPr>
              <w:jc w:val="both"/>
            </w:pPr>
            <w:r>
              <w:rPr>
                <w:noProof/>
              </w:rPr>
              <w:t>First Login</w:t>
            </w:r>
          </w:p>
        </w:tc>
      </w:tr>
      <w:tr w:rsidR="00E132AD" w:rsidRPr="00877136" w14:paraId="3ABA902B" w14:textId="77777777" w:rsidTr="00C25AFD">
        <w:tc>
          <w:tcPr>
            <w:tcW w:w="1957" w:type="dxa"/>
          </w:tcPr>
          <w:p w14:paraId="7B558D36" w14:textId="77777777" w:rsidR="00E132AD" w:rsidRPr="00861AB0" w:rsidRDefault="00E132AD" w:rsidP="00C25AFD">
            <w:pPr>
              <w:jc w:val="both"/>
              <w:rPr>
                <w:b/>
              </w:rPr>
            </w:pPr>
            <w:r w:rsidRPr="00861AB0">
              <w:rPr>
                <w:b/>
              </w:rPr>
              <w:t>Actors:</w:t>
            </w:r>
          </w:p>
        </w:tc>
        <w:tc>
          <w:tcPr>
            <w:tcW w:w="8460" w:type="dxa"/>
          </w:tcPr>
          <w:p w14:paraId="44D50200" w14:textId="6A83BFF0" w:rsidR="00E132AD" w:rsidRPr="00861AB0" w:rsidRDefault="00E132AD" w:rsidP="00DE7ECE">
            <w:pPr>
              <w:jc w:val="both"/>
            </w:pPr>
            <w:r>
              <w:t>Primary Actor: Admin</w:t>
            </w:r>
            <w:r w:rsidR="00A26C33">
              <w:t>, Employee</w:t>
            </w:r>
          </w:p>
        </w:tc>
      </w:tr>
      <w:tr w:rsidR="00E132AD" w:rsidRPr="00877136" w14:paraId="0BEBBCDE" w14:textId="77777777" w:rsidTr="00C25AFD">
        <w:tc>
          <w:tcPr>
            <w:tcW w:w="1957" w:type="dxa"/>
          </w:tcPr>
          <w:p w14:paraId="2239971E" w14:textId="77777777" w:rsidR="00E132AD" w:rsidRPr="00861AB0" w:rsidRDefault="00E132AD" w:rsidP="00C25AFD">
            <w:pPr>
              <w:jc w:val="both"/>
              <w:rPr>
                <w:b/>
              </w:rPr>
            </w:pPr>
            <w:r w:rsidRPr="00861AB0">
              <w:rPr>
                <w:b/>
              </w:rPr>
              <w:t>Description:</w:t>
            </w:r>
          </w:p>
        </w:tc>
        <w:tc>
          <w:tcPr>
            <w:tcW w:w="8460" w:type="dxa"/>
          </w:tcPr>
          <w:p w14:paraId="1667170B" w14:textId="78B1A4F1" w:rsidR="00E132AD" w:rsidRPr="00861AB0" w:rsidRDefault="00A26C33" w:rsidP="00C25AFD">
            <w:pPr>
              <w:pStyle w:val="Pa49"/>
              <w:jc w:val="both"/>
              <w:rPr>
                <w:rFonts w:ascii="Times New Roman" w:hAnsi="Times New Roman"/>
              </w:rPr>
            </w:pPr>
            <w:r>
              <w:rPr>
                <w:rFonts w:ascii="Times New Roman" w:hAnsi="Times New Roman"/>
              </w:rPr>
              <w:t xml:space="preserve">Actor </w:t>
            </w:r>
            <w:r w:rsidR="004E1D79">
              <w:rPr>
                <w:rFonts w:ascii="Times New Roman" w:hAnsi="Times New Roman"/>
              </w:rPr>
              <w:t>will login with default username and password</w:t>
            </w:r>
            <w:r w:rsidR="00F21BA2">
              <w:rPr>
                <w:rFonts w:ascii="Times New Roman" w:hAnsi="Times New Roman"/>
              </w:rPr>
              <w:t xml:space="preserve"> and change</w:t>
            </w:r>
          </w:p>
        </w:tc>
      </w:tr>
      <w:tr w:rsidR="00E132AD" w:rsidRPr="00877136" w14:paraId="13E460C0" w14:textId="77777777" w:rsidTr="00C25AFD">
        <w:tc>
          <w:tcPr>
            <w:tcW w:w="1957" w:type="dxa"/>
          </w:tcPr>
          <w:p w14:paraId="6DB94924" w14:textId="77777777" w:rsidR="00E132AD" w:rsidRPr="00861AB0" w:rsidRDefault="00E132AD" w:rsidP="00C25AFD">
            <w:pPr>
              <w:jc w:val="both"/>
              <w:rPr>
                <w:b/>
              </w:rPr>
            </w:pPr>
            <w:r w:rsidRPr="00861AB0">
              <w:rPr>
                <w:b/>
              </w:rPr>
              <w:t>Trigger:</w:t>
            </w:r>
          </w:p>
        </w:tc>
        <w:tc>
          <w:tcPr>
            <w:tcW w:w="8460" w:type="dxa"/>
          </w:tcPr>
          <w:p w14:paraId="7837E8A1" w14:textId="71ABE06B" w:rsidR="00E132AD" w:rsidRPr="00861AB0" w:rsidRDefault="00A26C33" w:rsidP="00C25AFD">
            <w:pPr>
              <w:jc w:val="both"/>
            </w:pPr>
            <w:r>
              <w:t xml:space="preserve">Actor </w:t>
            </w:r>
            <w:r w:rsidR="00435EF4">
              <w:t>presses “login” button.</w:t>
            </w:r>
          </w:p>
        </w:tc>
      </w:tr>
      <w:tr w:rsidR="00E132AD" w:rsidRPr="00877136" w14:paraId="51FDC374" w14:textId="77777777" w:rsidTr="00C25AFD">
        <w:tc>
          <w:tcPr>
            <w:tcW w:w="1957" w:type="dxa"/>
          </w:tcPr>
          <w:p w14:paraId="3B606DC2" w14:textId="77777777" w:rsidR="00E132AD" w:rsidRPr="00861AB0" w:rsidRDefault="00E132AD" w:rsidP="00C25AFD">
            <w:pPr>
              <w:jc w:val="both"/>
              <w:rPr>
                <w:b/>
              </w:rPr>
            </w:pPr>
            <w:r w:rsidRPr="00861AB0">
              <w:rPr>
                <w:b/>
              </w:rPr>
              <w:t>Level:</w:t>
            </w:r>
          </w:p>
        </w:tc>
        <w:tc>
          <w:tcPr>
            <w:tcW w:w="8460" w:type="dxa"/>
          </w:tcPr>
          <w:p w14:paraId="7D5F744E" w14:textId="77777777" w:rsidR="00E132AD" w:rsidRPr="00861AB0" w:rsidRDefault="00E132AD" w:rsidP="00C25AFD">
            <w:pPr>
              <w:jc w:val="both"/>
            </w:pPr>
            <w:r>
              <w:t>High</w:t>
            </w:r>
          </w:p>
        </w:tc>
      </w:tr>
      <w:tr w:rsidR="00E132AD" w:rsidRPr="00877136" w14:paraId="623B2DF4" w14:textId="77777777" w:rsidTr="00C25AFD">
        <w:trPr>
          <w:trHeight w:val="467"/>
        </w:trPr>
        <w:tc>
          <w:tcPr>
            <w:tcW w:w="1957" w:type="dxa"/>
          </w:tcPr>
          <w:p w14:paraId="0F40215F" w14:textId="77777777" w:rsidR="00E132AD" w:rsidRPr="00861AB0" w:rsidRDefault="00E132AD" w:rsidP="00C25AFD">
            <w:pPr>
              <w:jc w:val="both"/>
              <w:rPr>
                <w:b/>
              </w:rPr>
            </w:pPr>
            <w:r w:rsidRPr="00861AB0">
              <w:rPr>
                <w:b/>
              </w:rPr>
              <w:t>Preconditions:</w:t>
            </w:r>
          </w:p>
        </w:tc>
        <w:tc>
          <w:tcPr>
            <w:tcW w:w="8460" w:type="dxa"/>
          </w:tcPr>
          <w:p w14:paraId="2A4CE007" w14:textId="1117B086" w:rsidR="00E132AD" w:rsidRPr="00F10926" w:rsidRDefault="000B7A9A" w:rsidP="00C25AFD">
            <w:pPr>
              <w:pStyle w:val="Pa49"/>
              <w:jc w:val="both"/>
              <w:rPr>
                <w:rFonts w:ascii="Times New Roman" w:hAnsi="Times New Roman"/>
              </w:rPr>
            </w:pPr>
            <w:r>
              <w:rPr>
                <w:rFonts w:ascii="Times New Roman" w:hAnsi="Times New Roman"/>
              </w:rPr>
              <w:t xml:space="preserve">PRE-1: </w:t>
            </w:r>
            <w:r w:rsidR="00A26C33">
              <w:rPr>
                <w:rFonts w:ascii="Times New Roman" w:hAnsi="Times New Roman"/>
              </w:rPr>
              <w:t xml:space="preserve">Actor </w:t>
            </w:r>
            <w:r>
              <w:rPr>
                <w:rFonts w:ascii="Times New Roman" w:hAnsi="Times New Roman"/>
              </w:rPr>
              <w:t xml:space="preserve">has visited the </w:t>
            </w:r>
            <w:r w:rsidR="00137484">
              <w:rPr>
                <w:rFonts w:ascii="Times New Roman" w:hAnsi="Times New Roman"/>
              </w:rPr>
              <w:t>portal</w:t>
            </w:r>
          </w:p>
        </w:tc>
      </w:tr>
      <w:tr w:rsidR="00E132AD" w:rsidRPr="00877136" w14:paraId="77EA0969" w14:textId="77777777" w:rsidTr="00C25AFD">
        <w:trPr>
          <w:trHeight w:val="440"/>
        </w:trPr>
        <w:tc>
          <w:tcPr>
            <w:tcW w:w="1957" w:type="dxa"/>
          </w:tcPr>
          <w:p w14:paraId="135ED970" w14:textId="77777777" w:rsidR="00E132AD" w:rsidRPr="00861AB0" w:rsidRDefault="00E132AD" w:rsidP="00C25AFD">
            <w:pPr>
              <w:jc w:val="both"/>
              <w:rPr>
                <w:b/>
              </w:rPr>
            </w:pPr>
            <w:r w:rsidRPr="00861AB0">
              <w:rPr>
                <w:b/>
                <w:color w:val="0D0D0D" w:themeColor="text1" w:themeTint="F2"/>
              </w:rPr>
              <w:t>Includes:</w:t>
            </w:r>
          </w:p>
        </w:tc>
        <w:tc>
          <w:tcPr>
            <w:tcW w:w="8460" w:type="dxa"/>
          </w:tcPr>
          <w:p w14:paraId="38C85177" w14:textId="4FBBAB9C" w:rsidR="00E132AD" w:rsidRPr="00861AB0" w:rsidRDefault="00132F7A" w:rsidP="00C25AFD">
            <w:pPr>
              <w:jc w:val="both"/>
            </w:pPr>
            <w:r>
              <w:t>M9-UC1</w:t>
            </w:r>
          </w:p>
        </w:tc>
      </w:tr>
      <w:tr w:rsidR="00E132AD" w:rsidRPr="00877136" w14:paraId="6ED56667" w14:textId="77777777" w:rsidTr="00C25AFD">
        <w:tc>
          <w:tcPr>
            <w:tcW w:w="1957" w:type="dxa"/>
          </w:tcPr>
          <w:p w14:paraId="6877F069" w14:textId="77777777" w:rsidR="00E132AD" w:rsidRPr="00861AB0" w:rsidRDefault="00E132AD" w:rsidP="00C25AFD">
            <w:pPr>
              <w:jc w:val="both"/>
              <w:rPr>
                <w:b/>
              </w:rPr>
            </w:pPr>
            <w:r w:rsidRPr="00861AB0">
              <w:rPr>
                <w:b/>
              </w:rPr>
              <w:t>Normal Flow:</w:t>
            </w:r>
          </w:p>
        </w:tc>
        <w:tc>
          <w:tcPr>
            <w:tcW w:w="8460" w:type="dxa"/>
          </w:tcPr>
          <w:p w14:paraId="5C4EE24E" w14:textId="3EAD0C62" w:rsidR="00E132AD" w:rsidRDefault="009549AB" w:rsidP="00132F7A">
            <w:pPr>
              <w:pStyle w:val="ListParagraph"/>
              <w:numPr>
                <w:ilvl w:val="0"/>
                <w:numId w:val="153"/>
              </w:numPr>
            </w:pPr>
            <w:r>
              <w:t xml:space="preserve">Actor </w:t>
            </w:r>
            <w:r w:rsidR="00132F7A">
              <w:t xml:space="preserve">Enters default </w:t>
            </w:r>
            <w:r w:rsidR="00AC1CFF">
              <w:t>username</w:t>
            </w:r>
            <w:r w:rsidR="00132F7A">
              <w:t xml:space="preserve"> and password</w:t>
            </w:r>
            <w:r w:rsidR="00295E13">
              <w:t>.</w:t>
            </w:r>
          </w:p>
          <w:p w14:paraId="6666433E" w14:textId="4F6C4984" w:rsidR="00132F7A" w:rsidRDefault="006A3752" w:rsidP="00132F7A">
            <w:pPr>
              <w:pStyle w:val="ListParagraph"/>
              <w:numPr>
                <w:ilvl w:val="0"/>
                <w:numId w:val="153"/>
              </w:numPr>
            </w:pPr>
            <w:r>
              <w:t>A</w:t>
            </w:r>
            <w:r w:rsidR="00CD7171">
              <w:t xml:space="preserve">ctor </w:t>
            </w:r>
            <w:r w:rsidR="00132F7A">
              <w:t>set</w:t>
            </w:r>
            <w:r>
              <w:t>s</w:t>
            </w:r>
            <w:r w:rsidR="00132F7A">
              <w:t xml:space="preserve"> new password</w:t>
            </w:r>
            <w:r w:rsidR="00295E13">
              <w:t>.</w:t>
            </w:r>
          </w:p>
          <w:p w14:paraId="51D607A0" w14:textId="77777777" w:rsidR="00E132AD" w:rsidRDefault="006A3752" w:rsidP="00132F7A">
            <w:pPr>
              <w:pStyle w:val="ListParagraph"/>
              <w:numPr>
                <w:ilvl w:val="0"/>
                <w:numId w:val="153"/>
              </w:numPr>
            </w:pPr>
            <w:r>
              <w:t>Actor confirms new password.</w:t>
            </w:r>
          </w:p>
          <w:p w14:paraId="594CB555" w14:textId="2B9D9061" w:rsidR="00295E13" w:rsidRPr="00861AB0" w:rsidRDefault="00295E13" w:rsidP="00132F7A">
            <w:pPr>
              <w:pStyle w:val="ListParagraph"/>
              <w:numPr>
                <w:ilvl w:val="0"/>
                <w:numId w:val="153"/>
              </w:numPr>
            </w:pPr>
            <w:r>
              <w:t>Actor presses save changes.</w:t>
            </w:r>
          </w:p>
        </w:tc>
      </w:tr>
      <w:tr w:rsidR="00E132AD" w:rsidRPr="00877136" w14:paraId="1FFAD9AE" w14:textId="77777777" w:rsidTr="00C25AFD">
        <w:tc>
          <w:tcPr>
            <w:tcW w:w="1957" w:type="dxa"/>
          </w:tcPr>
          <w:p w14:paraId="0BC6662C" w14:textId="77777777" w:rsidR="00E132AD" w:rsidRPr="003907CF" w:rsidRDefault="00E132AD" w:rsidP="00C25AFD">
            <w:pPr>
              <w:jc w:val="both"/>
              <w:rPr>
                <w:b/>
              </w:rPr>
            </w:pPr>
            <w:r w:rsidRPr="00861AB0">
              <w:rPr>
                <w:b/>
              </w:rPr>
              <w:t>Alternative Flows:</w:t>
            </w:r>
          </w:p>
        </w:tc>
        <w:tc>
          <w:tcPr>
            <w:tcW w:w="8460" w:type="dxa"/>
          </w:tcPr>
          <w:p w14:paraId="554A5710" w14:textId="77777777" w:rsidR="00E132AD" w:rsidRPr="00861AB0" w:rsidRDefault="00E132AD" w:rsidP="00C25AFD">
            <w:r>
              <w:t>N/A</w:t>
            </w:r>
          </w:p>
        </w:tc>
      </w:tr>
      <w:tr w:rsidR="00E132AD" w:rsidRPr="00877136" w14:paraId="244F1251" w14:textId="77777777" w:rsidTr="00C25AFD">
        <w:tc>
          <w:tcPr>
            <w:tcW w:w="1957" w:type="dxa"/>
          </w:tcPr>
          <w:p w14:paraId="757DAC05" w14:textId="77777777" w:rsidR="00E132AD" w:rsidRPr="00861AB0" w:rsidRDefault="00E132AD" w:rsidP="00C25AFD">
            <w:pPr>
              <w:jc w:val="both"/>
              <w:rPr>
                <w:b/>
              </w:rPr>
            </w:pPr>
            <w:r w:rsidRPr="00861AB0">
              <w:rPr>
                <w:b/>
              </w:rPr>
              <w:t>Exceptions:</w:t>
            </w:r>
          </w:p>
        </w:tc>
        <w:tc>
          <w:tcPr>
            <w:tcW w:w="8460" w:type="dxa"/>
          </w:tcPr>
          <w:p w14:paraId="713D246A" w14:textId="69BB04BC" w:rsidR="00E132AD" w:rsidRDefault="00E132AD" w:rsidP="007714C7">
            <w:pPr>
              <w:pStyle w:val="ListParagraph"/>
              <w:numPr>
                <w:ilvl w:val="0"/>
                <w:numId w:val="154"/>
              </w:numPr>
              <w:jc w:val="both"/>
            </w:pPr>
            <w:r>
              <w:t xml:space="preserve">If </w:t>
            </w:r>
            <w:r w:rsidR="00295E13">
              <w:t xml:space="preserve">Actor </w:t>
            </w:r>
            <w:r>
              <w:t>enters invalid username prompt message will appear “Enter Valid Username’</w:t>
            </w:r>
          </w:p>
          <w:p w14:paraId="1EF1FFCC" w14:textId="77777777" w:rsidR="00E132AD" w:rsidRDefault="00E132AD" w:rsidP="007714C7">
            <w:pPr>
              <w:pStyle w:val="ListParagraph"/>
              <w:numPr>
                <w:ilvl w:val="0"/>
                <w:numId w:val="154"/>
              </w:numPr>
              <w:jc w:val="both"/>
            </w:pPr>
            <w:r>
              <w:t xml:space="preserve">If </w:t>
            </w:r>
            <w:r w:rsidR="00797F6A">
              <w:t xml:space="preserve">Actor </w:t>
            </w:r>
            <w:r>
              <w:t>enters invalid password prompt message will appear “Enter Valid Password’</w:t>
            </w:r>
          </w:p>
          <w:p w14:paraId="51AAE63A" w14:textId="28209CFF" w:rsidR="007714C7" w:rsidRPr="00861AB0" w:rsidRDefault="007714C7" w:rsidP="00337CF1">
            <w:pPr>
              <w:pStyle w:val="ListParagraph"/>
              <w:numPr>
                <w:ilvl w:val="0"/>
                <w:numId w:val="154"/>
              </w:numPr>
              <w:jc w:val="both"/>
            </w:pPr>
            <w:r>
              <w:t xml:space="preserve">If </w:t>
            </w:r>
            <w:r w:rsidR="00337CF1">
              <w:t xml:space="preserve">password does not match the password requirement prompt </w:t>
            </w:r>
            <w:r>
              <w:t>message will appear “</w:t>
            </w:r>
            <w:r w:rsidR="00337CF1">
              <w:t>Password must have 8 characters including digits, alphabets and special character”</w:t>
            </w:r>
            <w:r>
              <w:t xml:space="preserve"> </w:t>
            </w:r>
          </w:p>
        </w:tc>
      </w:tr>
      <w:tr w:rsidR="00E132AD" w:rsidRPr="00877136" w14:paraId="28FE2E4F" w14:textId="77777777" w:rsidTr="00C25AFD">
        <w:tc>
          <w:tcPr>
            <w:tcW w:w="1957" w:type="dxa"/>
          </w:tcPr>
          <w:p w14:paraId="087E7FB3" w14:textId="77777777" w:rsidR="00E132AD" w:rsidRPr="00861AB0" w:rsidRDefault="00E132AD" w:rsidP="00C25AFD">
            <w:pPr>
              <w:jc w:val="both"/>
              <w:rPr>
                <w:b/>
              </w:rPr>
            </w:pPr>
            <w:r w:rsidRPr="00861AB0">
              <w:rPr>
                <w:b/>
              </w:rPr>
              <w:t>Postconditions:</w:t>
            </w:r>
          </w:p>
        </w:tc>
        <w:tc>
          <w:tcPr>
            <w:tcW w:w="8460" w:type="dxa"/>
          </w:tcPr>
          <w:p w14:paraId="77F5BA6F" w14:textId="760C7346" w:rsidR="00E132AD" w:rsidRPr="00EE0532" w:rsidRDefault="00E132AD" w:rsidP="00C25AFD">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Pr="007061F8">
              <w:rPr>
                <w:rFonts w:ascii="Times New Roman" w:hAnsi="Times New Roman"/>
              </w:rPr>
              <w:t xml:space="preserve">Admin </w:t>
            </w:r>
            <w:r w:rsidR="00AC1CFF" w:rsidRPr="007061F8">
              <w:rPr>
                <w:rFonts w:ascii="Times New Roman" w:hAnsi="Times New Roman"/>
              </w:rPr>
              <w:t>will be</w:t>
            </w:r>
            <w:r w:rsidRPr="007061F8">
              <w:rPr>
                <w:rFonts w:ascii="Times New Roman" w:hAnsi="Times New Roman"/>
              </w:rPr>
              <w:t xml:space="preserve"> able to login</w:t>
            </w:r>
            <w:r w:rsidR="00F21BA2">
              <w:rPr>
                <w:rFonts w:ascii="Times New Roman" w:hAnsi="Times New Roman"/>
              </w:rPr>
              <w:t xml:space="preserve"> with new password</w:t>
            </w:r>
            <w:r w:rsidRPr="007061F8">
              <w:rPr>
                <w:rFonts w:ascii="Times New Roman" w:hAnsi="Times New Roman"/>
              </w:rPr>
              <w:t>.</w:t>
            </w:r>
          </w:p>
        </w:tc>
      </w:tr>
      <w:tr w:rsidR="00E132AD" w:rsidRPr="00877136" w14:paraId="49B4B968" w14:textId="77777777" w:rsidTr="00C25AFD">
        <w:tc>
          <w:tcPr>
            <w:tcW w:w="1957" w:type="dxa"/>
          </w:tcPr>
          <w:p w14:paraId="3A435B73" w14:textId="77777777" w:rsidR="00E132AD" w:rsidRPr="00861AB0" w:rsidRDefault="00E132AD" w:rsidP="00C25AFD">
            <w:pPr>
              <w:jc w:val="both"/>
              <w:rPr>
                <w:b/>
              </w:rPr>
            </w:pPr>
            <w:r w:rsidRPr="00861AB0">
              <w:rPr>
                <w:b/>
              </w:rPr>
              <w:t>Business Rules</w:t>
            </w:r>
          </w:p>
        </w:tc>
        <w:tc>
          <w:tcPr>
            <w:tcW w:w="8460" w:type="dxa"/>
          </w:tcPr>
          <w:p w14:paraId="451820F2" w14:textId="77777777" w:rsidR="00E132AD" w:rsidRPr="00861AB0" w:rsidRDefault="00E132AD" w:rsidP="00C25AFD">
            <w:pPr>
              <w:pStyle w:val="Pa49"/>
              <w:jc w:val="both"/>
            </w:pPr>
            <w:r>
              <w:rPr>
                <w:rFonts w:ascii="Times New Roman" w:hAnsi="Times New Roman"/>
              </w:rPr>
              <w:t>N/A</w:t>
            </w:r>
          </w:p>
        </w:tc>
      </w:tr>
      <w:tr w:rsidR="00E132AD" w:rsidRPr="00877136" w14:paraId="2DBC8C9C" w14:textId="77777777" w:rsidTr="00C25AFD">
        <w:tc>
          <w:tcPr>
            <w:tcW w:w="1957" w:type="dxa"/>
          </w:tcPr>
          <w:p w14:paraId="3539AE49" w14:textId="77777777" w:rsidR="00E132AD" w:rsidRPr="00861AB0" w:rsidRDefault="00E132AD" w:rsidP="00C25AFD">
            <w:pPr>
              <w:jc w:val="both"/>
              <w:rPr>
                <w:b/>
              </w:rPr>
            </w:pPr>
            <w:r w:rsidRPr="00861AB0">
              <w:rPr>
                <w:b/>
              </w:rPr>
              <w:t>Assumptions:</w:t>
            </w:r>
          </w:p>
        </w:tc>
        <w:tc>
          <w:tcPr>
            <w:tcW w:w="8460" w:type="dxa"/>
          </w:tcPr>
          <w:p w14:paraId="00E008C1" w14:textId="33AD498C" w:rsidR="00E132AD" w:rsidRPr="00861AB0" w:rsidRDefault="002E1EE5" w:rsidP="00C25AFD">
            <w:pPr>
              <w:jc w:val="both"/>
            </w:pPr>
            <w:r>
              <w:t xml:space="preserve">Actors </w:t>
            </w:r>
            <w:r w:rsidR="00E132AD">
              <w:t xml:space="preserve">know the </w:t>
            </w:r>
            <w:r>
              <w:t>username and password</w:t>
            </w:r>
            <w:r w:rsidR="00E132AD">
              <w:t>.</w:t>
            </w:r>
          </w:p>
        </w:tc>
      </w:tr>
    </w:tbl>
    <w:p w14:paraId="5A2C5285" w14:textId="77777777" w:rsidR="00325F2A" w:rsidRDefault="00325F2A" w:rsidP="00C250BB"/>
    <w:p w14:paraId="08E7A45A" w14:textId="77777777" w:rsidR="00325F2A" w:rsidRDefault="00325F2A">
      <w:r>
        <w:br w:type="page"/>
      </w:r>
    </w:p>
    <w:p w14:paraId="3998BDE1" w14:textId="77984307" w:rsidR="00325F2A" w:rsidRPr="00DD5C55" w:rsidRDefault="00325F2A" w:rsidP="00325F2A">
      <w:pPr>
        <w:pStyle w:val="Caption"/>
        <w:keepNext/>
        <w:spacing w:line="276" w:lineRule="auto"/>
        <w:rPr>
          <w:szCs w:val="24"/>
        </w:rPr>
      </w:pPr>
      <w:r w:rsidRPr="00DD5C55">
        <w:rPr>
          <w:szCs w:val="24"/>
        </w:rPr>
        <w:lastRenderedPageBreak/>
        <w:t xml:space="preserve">Table </w:t>
      </w:r>
      <w:r>
        <w:rPr>
          <w:szCs w:val="24"/>
        </w:rPr>
        <w:t>97</w:t>
      </w:r>
      <w:r w:rsidRPr="00DD5C55">
        <w:rPr>
          <w:noProof/>
          <w:szCs w:val="24"/>
        </w:rPr>
        <w:t>:</w:t>
      </w:r>
      <w:r>
        <w:rPr>
          <w:noProof/>
          <w:szCs w:val="24"/>
        </w:rPr>
        <w:t xml:space="preserve"> Login</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25F2A" w:rsidRPr="00877136" w14:paraId="7AA51F6D" w14:textId="77777777" w:rsidTr="00070CCE">
        <w:tc>
          <w:tcPr>
            <w:tcW w:w="1957" w:type="dxa"/>
          </w:tcPr>
          <w:p w14:paraId="33B92885" w14:textId="77777777" w:rsidR="00325F2A" w:rsidRPr="00861AB0" w:rsidRDefault="00325F2A" w:rsidP="00070CCE">
            <w:pPr>
              <w:jc w:val="both"/>
              <w:rPr>
                <w:b/>
              </w:rPr>
            </w:pPr>
            <w:r w:rsidRPr="00861AB0">
              <w:rPr>
                <w:b/>
              </w:rPr>
              <w:t>Use Case ID:</w:t>
            </w:r>
          </w:p>
        </w:tc>
        <w:tc>
          <w:tcPr>
            <w:tcW w:w="8460" w:type="dxa"/>
          </w:tcPr>
          <w:p w14:paraId="6154509A" w14:textId="52CD1F99" w:rsidR="00325F2A" w:rsidRPr="00861AB0" w:rsidRDefault="00325F2A" w:rsidP="00070CCE">
            <w:pPr>
              <w:jc w:val="both"/>
            </w:pPr>
            <w:r w:rsidRPr="00861AB0">
              <w:t xml:space="preserve"> </w:t>
            </w:r>
            <w:r>
              <w:t>M9-UC3</w:t>
            </w:r>
          </w:p>
        </w:tc>
      </w:tr>
      <w:tr w:rsidR="00325F2A" w:rsidRPr="00877136" w14:paraId="0331C371" w14:textId="77777777" w:rsidTr="00070CCE">
        <w:tc>
          <w:tcPr>
            <w:tcW w:w="1957" w:type="dxa"/>
          </w:tcPr>
          <w:p w14:paraId="2BB37FA0" w14:textId="77777777" w:rsidR="00325F2A" w:rsidRPr="00861AB0" w:rsidRDefault="00325F2A" w:rsidP="00070CCE">
            <w:pPr>
              <w:jc w:val="both"/>
              <w:rPr>
                <w:b/>
              </w:rPr>
            </w:pPr>
            <w:r w:rsidRPr="00861AB0">
              <w:rPr>
                <w:b/>
              </w:rPr>
              <w:t>Use Case Name:</w:t>
            </w:r>
          </w:p>
        </w:tc>
        <w:tc>
          <w:tcPr>
            <w:tcW w:w="8460" w:type="dxa"/>
          </w:tcPr>
          <w:p w14:paraId="2033EDAD" w14:textId="22420D7F" w:rsidR="00325F2A" w:rsidRPr="00861AB0" w:rsidRDefault="00325F2A" w:rsidP="00070CCE">
            <w:pPr>
              <w:jc w:val="both"/>
            </w:pPr>
            <w:r>
              <w:rPr>
                <w:noProof/>
              </w:rPr>
              <w:t>Login</w:t>
            </w:r>
          </w:p>
        </w:tc>
      </w:tr>
      <w:tr w:rsidR="00325F2A" w:rsidRPr="00877136" w14:paraId="1F96149A" w14:textId="77777777" w:rsidTr="00070CCE">
        <w:tc>
          <w:tcPr>
            <w:tcW w:w="1957" w:type="dxa"/>
          </w:tcPr>
          <w:p w14:paraId="2723855E" w14:textId="77777777" w:rsidR="00325F2A" w:rsidRPr="00861AB0" w:rsidRDefault="00325F2A" w:rsidP="00070CCE">
            <w:pPr>
              <w:jc w:val="both"/>
              <w:rPr>
                <w:b/>
              </w:rPr>
            </w:pPr>
            <w:r w:rsidRPr="00861AB0">
              <w:rPr>
                <w:b/>
              </w:rPr>
              <w:t>Actors:</w:t>
            </w:r>
          </w:p>
        </w:tc>
        <w:tc>
          <w:tcPr>
            <w:tcW w:w="8460" w:type="dxa"/>
          </w:tcPr>
          <w:p w14:paraId="18C02D49" w14:textId="77777777" w:rsidR="00325F2A" w:rsidRPr="00861AB0" w:rsidRDefault="00325F2A" w:rsidP="00070CCE">
            <w:pPr>
              <w:jc w:val="both"/>
            </w:pPr>
            <w:r>
              <w:t>Primary Actor: Admin, Employee</w:t>
            </w:r>
          </w:p>
        </w:tc>
      </w:tr>
      <w:tr w:rsidR="00325F2A" w:rsidRPr="00877136" w14:paraId="2AD61474" w14:textId="77777777" w:rsidTr="00070CCE">
        <w:tc>
          <w:tcPr>
            <w:tcW w:w="1957" w:type="dxa"/>
          </w:tcPr>
          <w:p w14:paraId="5BA10B92" w14:textId="77777777" w:rsidR="00325F2A" w:rsidRPr="00861AB0" w:rsidRDefault="00325F2A" w:rsidP="00070CCE">
            <w:pPr>
              <w:jc w:val="both"/>
              <w:rPr>
                <w:b/>
              </w:rPr>
            </w:pPr>
            <w:r w:rsidRPr="00861AB0">
              <w:rPr>
                <w:b/>
              </w:rPr>
              <w:t>Description:</w:t>
            </w:r>
          </w:p>
        </w:tc>
        <w:tc>
          <w:tcPr>
            <w:tcW w:w="8460" w:type="dxa"/>
          </w:tcPr>
          <w:p w14:paraId="4C45BFA6" w14:textId="6858B6E8" w:rsidR="00325F2A" w:rsidRPr="00861AB0" w:rsidRDefault="00325F2A" w:rsidP="00070CCE">
            <w:pPr>
              <w:pStyle w:val="Pa49"/>
              <w:jc w:val="both"/>
              <w:rPr>
                <w:rFonts w:ascii="Times New Roman" w:hAnsi="Times New Roman"/>
              </w:rPr>
            </w:pPr>
            <w:r>
              <w:rPr>
                <w:rFonts w:ascii="Times New Roman" w:hAnsi="Times New Roman"/>
              </w:rPr>
              <w:t>Actor will be able to login.</w:t>
            </w:r>
          </w:p>
        </w:tc>
      </w:tr>
      <w:tr w:rsidR="00325F2A" w:rsidRPr="00877136" w14:paraId="360B5DE1" w14:textId="77777777" w:rsidTr="00070CCE">
        <w:tc>
          <w:tcPr>
            <w:tcW w:w="1957" w:type="dxa"/>
          </w:tcPr>
          <w:p w14:paraId="71DB751D" w14:textId="77777777" w:rsidR="00325F2A" w:rsidRPr="00861AB0" w:rsidRDefault="00325F2A" w:rsidP="00070CCE">
            <w:pPr>
              <w:jc w:val="both"/>
              <w:rPr>
                <w:b/>
              </w:rPr>
            </w:pPr>
            <w:r w:rsidRPr="00861AB0">
              <w:rPr>
                <w:b/>
              </w:rPr>
              <w:t>Trigger:</w:t>
            </w:r>
          </w:p>
        </w:tc>
        <w:tc>
          <w:tcPr>
            <w:tcW w:w="8460" w:type="dxa"/>
          </w:tcPr>
          <w:p w14:paraId="0B28C49C" w14:textId="77777777" w:rsidR="00325F2A" w:rsidRPr="00861AB0" w:rsidRDefault="00325F2A" w:rsidP="00070CCE">
            <w:pPr>
              <w:jc w:val="both"/>
            </w:pPr>
            <w:r>
              <w:t>Actor presses “login” button.</w:t>
            </w:r>
          </w:p>
        </w:tc>
      </w:tr>
      <w:tr w:rsidR="00325F2A" w:rsidRPr="00877136" w14:paraId="30882F39" w14:textId="77777777" w:rsidTr="00070CCE">
        <w:tc>
          <w:tcPr>
            <w:tcW w:w="1957" w:type="dxa"/>
          </w:tcPr>
          <w:p w14:paraId="6D1D45F8" w14:textId="77777777" w:rsidR="00325F2A" w:rsidRPr="00861AB0" w:rsidRDefault="00325F2A" w:rsidP="00070CCE">
            <w:pPr>
              <w:jc w:val="both"/>
              <w:rPr>
                <w:b/>
              </w:rPr>
            </w:pPr>
            <w:r w:rsidRPr="00861AB0">
              <w:rPr>
                <w:b/>
              </w:rPr>
              <w:t>Level:</w:t>
            </w:r>
          </w:p>
        </w:tc>
        <w:tc>
          <w:tcPr>
            <w:tcW w:w="8460" w:type="dxa"/>
          </w:tcPr>
          <w:p w14:paraId="17123501" w14:textId="77777777" w:rsidR="00325F2A" w:rsidRPr="00861AB0" w:rsidRDefault="00325F2A" w:rsidP="00070CCE">
            <w:pPr>
              <w:jc w:val="both"/>
            </w:pPr>
            <w:r>
              <w:t>High</w:t>
            </w:r>
          </w:p>
        </w:tc>
      </w:tr>
      <w:tr w:rsidR="00325F2A" w:rsidRPr="00877136" w14:paraId="5217F107" w14:textId="77777777" w:rsidTr="00070CCE">
        <w:trPr>
          <w:trHeight w:val="467"/>
        </w:trPr>
        <w:tc>
          <w:tcPr>
            <w:tcW w:w="1957" w:type="dxa"/>
          </w:tcPr>
          <w:p w14:paraId="73885899" w14:textId="77777777" w:rsidR="00325F2A" w:rsidRPr="00861AB0" w:rsidRDefault="00325F2A" w:rsidP="00070CCE">
            <w:pPr>
              <w:jc w:val="both"/>
              <w:rPr>
                <w:b/>
              </w:rPr>
            </w:pPr>
            <w:r w:rsidRPr="00861AB0">
              <w:rPr>
                <w:b/>
              </w:rPr>
              <w:t>Preconditions:</w:t>
            </w:r>
          </w:p>
        </w:tc>
        <w:tc>
          <w:tcPr>
            <w:tcW w:w="8460" w:type="dxa"/>
          </w:tcPr>
          <w:p w14:paraId="44D38C0B" w14:textId="77777777" w:rsidR="00325F2A" w:rsidRDefault="00325F2A" w:rsidP="00070CCE">
            <w:pPr>
              <w:pStyle w:val="Pa49"/>
              <w:jc w:val="both"/>
              <w:rPr>
                <w:rFonts w:ascii="Times New Roman" w:hAnsi="Times New Roman"/>
              </w:rPr>
            </w:pPr>
            <w:r>
              <w:rPr>
                <w:rFonts w:ascii="Times New Roman" w:hAnsi="Times New Roman"/>
              </w:rPr>
              <w:t>PRE-1: Actor has visited the portal</w:t>
            </w:r>
          </w:p>
          <w:p w14:paraId="50BBDCF1" w14:textId="578F24A2" w:rsidR="00325F2A" w:rsidRPr="00325F2A" w:rsidRDefault="00325F2A" w:rsidP="00325F2A">
            <w:r>
              <w:t>PRE-2: Actor has logged in before</w:t>
            </w:r>
          </w:p>
        </w:tc>
      </w:tr>
      <w:tr w:rsidR="00325F2A" w:rsidRPr="00877136" w14:paraId="0DF7D189" w14:textId="77777777" w:rsidTr="00070CCE">
        <w:trPr>
          <w:trHeight w:val="440"/>
        </w:trPr>
        <w:tc>
          <w:tcPr>
            <w:tcW w:w="1957" w:type="dxa"/>
          </w:tcPr>
          <w:p w14:paraId="7B866D76" w14:textId="77777777" w:rsidR="00325F2A" w:rsidRPr="00861AB0" w:rsidRDefault="00325F2A" w:rsidP="00070CCE">
            <w:pPr>
              <w:jc w:val="both"/>
              <w:rPr>
                <w:b/>
              </w:rPr>
            </w:pPr>
            <w:r w:rsidRPr="00861AB0">
              <w:rPr>
                <w:b/>
                <w:color w:val="0D0D0D" w:themeColor="text1" w:themeTint="F2"/>
              </w:rPr>
              <w:t>Includes:</w:t>
            </w:r>
          </w:p>
        </w:tc>
        <w:tc>
          <w:tcPr>
            <w:tcW w:w="8460" w:type="dxa"/>
          </w:tcPr>
          <w:p w14:paraId="6F22327D" w14:textId="0DFDD97D" w:rsidR="00325F2A" w:rsidRPr="00861AB0" w:rsidRDefault="00325F2A" w:rsidP="00070CCE">
            <w:pPr>
              <w:jc w:val="both"/>
            </w:pPr>
            <w:r>
              <w:t>M9-UC1, M9-UC2</w:t>
            </w:r>
          </w:p>
        </w:tc>
      </w:tr>
      <w:tr w:rsidR="00325F2A" w:rsidRPr="00877136" w14:paraId="4F6EBE7F" w14:textId="77777777" w:rsidTr="00070CCE">
        <w:tc>
          <w:tcPr>
            <w:tcW w:w="1957" w:type="dxa"/>
          </w:tcPr>
          <w:p w14:paraId="772E2C70" w14:textId="77777777" w:rsidR="00325F2A" w:rsidRPr="00861AB0" w:rsidRDefault="00325F2A" w:rsidP="00070CCE">
            <w:pPr>
              <w:jc w:val="both"/>
              <w:rPr>
                <w:b/>
              </w:rPr>
            </w:pPr>
            <w:r w:rsidRPr="00861AB0">
              <w:rPr>
                <w:b/>
              </w:rPr>
              <w:t>Normal Flow:</w:t>
            </w:r>
          </w:p>
        </w:tc>
        <w:tc>
          <w:tcPr>
            <w:tcW w:w="8460" w:type="dxa"/>
          </w:tcPr>
          <w:p w14:paraId="416BC351" w14:textId="4838DE65" w:rsidR="00325F2A" w:rsidRDefault="00325F2A" w:rsidP="00582DCA">
            <w:pPr>
              <w:pStyle w:val="ListParagraph"/>
              <w:numPr>
                <w:ilvl w:val="0"/>
                <w:numId w:val="155"/>
              </w:numPr>
            </w:pPr>
            <w:r>
              <w:t xml:space="preserve">Actor enters </w:t>
            </w:r>
            <w:r w:rsidR="00AC1CFF">
              <w:t>username</w:t>
            </w:r>
            <w:r>
              <w:t>.</w:t>
            </w:r>
          </w:p>
          <w:p w14:paraId="122987EE" w14:textId="1C116095" w:rsidR="00325F2A" w:rsidRDefault="00325F2A" w:rsidP="00582DCA">
            <w:pPr>
              <w:pStyle w:val="ListParagraph"/>
              <w:numPr>
                <w:ilvl w:val="0"/>
                <w:numId w:val="155"/>
              </w:numPr>
            </w:pPr>
            <w:r>
              <w:t>Actor enters password.</w:t>
            </w:r>
          </w:p>
          <w:p w14:paraId="5E507393" w14:textId="79E4FF41" w:rsidR="00325F2A" w:rsidRPr="00861AB0" w:rsidRDefault="00325F2A" w:rsidP="00582DCA">
            <w:pPr>
              <w:pStyle w:val="ListParagraph"/>
              <w:numPr>
                <w:ilvl w:val="0"/>
                <w:numId w:val="155"/>
              </w:numPr>
            </w:pPr>
            <w:r>
              <w:t>Actor presses log in.</w:t>
            </w:r>
          </w:p>
        </w:tc>
      </w:tr>
      <w:tr w:rsidR="00325F2A" w:rsidRPr="00877136" w14:paraId="3D6A0108" w14:textId="77777777" w:rsidTr="00070CCE">
        <w:tc>
          <w:tcPr>
            <w:tcW w:w="1957" w:type="dxa"/>
          </w:tcPr>
          <w:p w14:paraId="668EDDC9" w14:textId="77777777" w:rsidR="00325F2A" w:rsidRPr="003907CF" w:rsidRDefault="00325F2A" w:rsidP="00070CCE">
            <w:pPr>
              <w:jc w:val="both"/>
              <w:rPr>
                <w:b/>
              </w:rPr>
            </w:pPr>
            <w:r w:rsidRPr="00861AB0">
              <w:rPr>
                <w:b/>
              </w:rPr>
              <w:t>Alternative Flows:</w:t>
            </w:r>
          </w:p>
        </w:tc>
        <w:tc>
          <w:tcPr>
            <w:tcW w:w="8460" w:type="dxa"/>
          </w:tcPr>
          <w:p w14:paraId="11DF4515" w14:textId="77777777" w:rsidR="00325F2A" w:rsidRPr="00861AB0" w:rsidRDefault="00325F2A" w:rsidP="00070CCE">
            <w:r>
              <w:t>N/A</w:t>
            </w:r>
          </w:p>
        </w:tc>
      </w:tr>
      <w:tr w:rsidR="00325F2A" w:rsidRPr="00877136" w14:paraId="03EB7D73" w14:textId="77777777" w:rsidTr="00070CCE">
        <w:tc>
          <w:tcPr>
            <w:tcW w:w="1957" w:type="dxa"/>
          </w:tcPr>
          <w:p w14:paraId="26B677E9" w14:textId="77777777" w:rsidR="00325F2A" w:rsidRPr="00861AB0" w:rsidRDefault="00325F2A" w:rsidP="00070CCE">
            <w:pPr>
              <w:jc w:val="both"/>
              <w:rPr>
                <w:b/>
              </w:rPr>
            </w:pPr>
            <w:r w:rsidRPr="00861AB0">
              <w:rPr>
                <w:b/>
              </w:rPr>
              <w:t>Exceptions:</w:t>
            </w:r>
          </w:p>
        </w:tc>
        <w:tc>
          <w:tcPr>
            <w:tcW w:w="8460" w:type="dxa"/>
          </w:tcPr>
          <w:p w14:paraId="4122DD9E" w14:textId="77777777" w:rsidR="00325F2A" w:rsidRDefault="00325F2A" w:rsidP="00582DCA">
            <w:pPr>
              <w:pStyle w:val="ListParagraph"/>
              <w:numPr>
                <w:ilvl w:val="0"/>
                <w:numId w:val="156"/>
              </w:numPr>
              <w:jc w:val="both"/>
            </w:pPr>
            <w:r>
              <w:t>If Actor enters invalid username prompt message will appear “Enter Valid Username’</w:t>
            </w:r>
          </w:p>
          <w:p w14:paraId="261EBAA8" w14:textId="5BA12DA4" w:rsidR="00325F2A" w:rsidRPr="00861AB0" w:rsidRDefault="00325F2A" w:rsidP="00582DCA">
            <w:pPr>
              <w:pStyle w:val="ListParagraph"/>
              <w:numPr>
                <w:ilvl w:val="0"/>
                <w:numId w:val="156"/>
              </w:numPr>
              <w:jc w:val="both"/>
            </w:pPr>
            <w:r>
              <w:t>If Actor enters invalid password prompt message will appear “Enter Valid Password’</w:t>
            </w:r>
          </w:p>
        </w:tc>
      </w:tr>
      <w:tr w:rsidR="00325F2A" w:rsidRPr="00877136" w14:paraId="35E7C5D2" w14:textId="77777777" w:rsidTr="00070CCE">
        <w:tc>
          <w:tcPr>
            <w:tcW w:w="1957" w:type="dxa"/>
          </w:tcPr>
          <w:p w14:paraId="7C386403" w14:textId="77777777" w:rsidR="00325F2A" w:rsidRPr="00861AB0" w:rsidRDefault="00325F2A" w:rsidP="00070CCE">
            <w:pPr>
              <w:jc w:val="both"/>
              <w:rPr>
                <w:b/>
              </w:rPr>
            </w:pPr>
            <w:r w:rsidRPr="00861AB0">
              <w:rPr>
                <w:b/>
              </w:rPr>
              <w:t>Postconditions:</w:t>
            </w:r>
          </w:p>
        </w:tc>
        <w:tc>
          <w:tcPr>
            <w:tcW w:w="8460" w:type="dxa"/>
          </w:tcPr>
          <w:p w14:paraId="76738107" w14:textId="7EF59AF7" w:rsidR="00325F2A" w:rsidRDefault="00325F2A" w:rsidP="00070CC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Pr="007061F8">
              <w:rPr>
                <w:rFonts w:ascii="Times New Roman" w:hAnsi="Times New Roman"/>
              </w:rPr>
              <w:t>Admin will be able to</w:t>
            </w:r>
            <w:r w:rsidR="00553E09">
              <w:rPr>
                <w:rFonts w:ascii="Times New Roman" w:hAnsi="Times New Roman"/>
              </w:rPr>
              <w:t xml:space="preserve"> manage </w:t>
            </w:r>
            <w:r w:rsidR="00AC1CFF">
              <w:rPr>
                <w:rFonts w:ascii="Times New Roman" w:hAnsi="Times New Roman"/>
              </w:rPr>
              <w:t>employee</w:t>
            </w:r>
            <w:r w:rsidRPr="007061F8">
              <w:rPr>
                <w:rFonts w:ascii="Times New Roman" w:hAnsi="Times New Roman"/>
              </w:rPr>
              <w:t>.</w:t>
            </w:r>
          </w:p>
          <w:p w14:paraId="1A61D2FC" w14:textId="112E0F37" w:rsidR="00553E09" w:rsidRPr="00553E09" w:rsidRDefault="00553E09" w:rsidP="00553E09">
            <w:r>
              <w:t>POST-2. Employee will be able to manage requests.</w:t>
            </w:r>
          </w:p>
        </w:tc>
      </w:tr>
      <w:tr w:rsidR="00325F2A" w:rsidRPr="00877136" w14:paraId="2586BDB2" w14:textId="77777777" w:rsidTr="00070CCE">
        <w:tc>
          <w:tcPr>
            <w:tcW w:w="1957" w:type="dxa"/>
          </w:tcPr>
          <w:p w14:paraId="179CCC94" w14:textId="77777777" w:rsidR="00325F2A" w:rsidRPr="00861AB0" w:rsidRDefault="00325F2A" w:rsidP="00070CCE">
            <w:pPr>
              <w:jc w:val="both"/>
              <w:rPr>
                <w:b/>
              </w:rPr>
            </w:pPr>
            <w:r w:rsidRPr="00861AB0">
              <w:rPr>
                <w:b/>
              </w:rPr>
              <w:t>Business Rules</w:t>
            </w:r>
          </w:p>
        </w:tc>
        <w:tc>
          <w:tcPr>
            <w:tcW w:w="8460" w:type="dxa"/>
          </w:tcPr>
          <w:p w14:paraId="75610196" w14:textId="77777777" w:rsidR="00325F2A" w:rsidRPr="00861AB0" w:rsidRDefault="00325F2A" w:rsidP="00070CCE">
            <w:pPr>
              <w:pStyle w:val="Pa49"/>
              <w:jc w:val="both"/>
            </w:pPr>
            <w:r>
              <w:rPr>
                <w:rFonts w:ascii="Times New Roman" w:hAnsi="Times New Roman"/>
              </w:rPr>
              <w:t>N/A</w:t>
            </w:r>
          </w:p>
        </w:tc>
      </w:tr>
      <w:tr w:rsidR="00325F2A" w:rsidRPr="00877136" w14:paraId="1197CBB8" w14:textId="77777777" w:rsidTr="00070CCE">
        <w:tc>
          <w:tcPr>
            <w:tcW w:w="1957" w:type="dxa"/>
          </w:tcPr>
          <w:p w14:paraId="3D282636" w14:textId="77777777" w:rsidR="00325F2A" w:rsidRPr="00861AB0" w:rsidRDefault="00325F2A" w:rsidP="00070CCE">
            <w:pPr>
              <w:jc w:val="both"/>
              <w:rPr>
                <w:b/>
              </w:rPr>
            </w:pPr>
            <w:r w:rsidRPr="00861AB0">
              <w:rPr>
                <w:b/>
              </w:rPr>
              <w:t>Assumptions:</w:t>
            </w:r>
          </w:p>
        </w:tc>
        <w:tc>
          <w:tcPr>
            <w:tcW w:w="8460" w:type="dxa"/>
          </w:tcPr>
          <w:p w14:paraId="484EC992" w14:textId="77777777" w:rsidR="00325F2A" w:rsidRPr="00861AB0" w:rsidRDefault="00325F2A" w:rsidP="00070CCE">
            <w:pPr>
              <w:jc w:val="both"/>
            </w:pPr>
            <w:r>
              <w:t>Actors know the username and password.</w:t>
            </w:r>
          </w:p>
        </w:tc>
      </w:tr>
    </w:tbl>
    <w:p w14:paraId="67A69B33" w14:textId="77777777" w:rsidR="00AF44AA" w:rsidRDefault="00AF44AA" w:rsidP="00C250BB"/>
    <w:p w14:paraId="06A71C7C" w14:textId="77777777" w:rsidR="00AF44AA" w:rsidRDefault="00AF44AA">
      <w:r>
        <w:br w:type="page"/>
      </w:r>
    </w:p>
    <w:p w14:paraId="53FC6D07" w14:textId="0CEF6E68" w:rsidR="00AF44AA" w:rsidRPr="00DD5C55" w:rsidRDefault="00AF44AA" w:rsidP="00AF44AA">
      <w:pPr>
        <w:pStyle w:val="Caption"/>
        <w:keepNext/>
        <w:spacing w:line="276" w:lineRule="auto"/>
        <w:rPr>
          <w:szCs w:val="24"/>
        </w:rPr>
      </w:pPr>
      <w:r w:rsidRPr="00DD5C55">
        <w:rPr>
          <w:szCs w:val="24"/>
        </w:rPr>
        <w:lastRenderedPageBreak/>
        <w:t xml:space="preserve">Table </w:t>
      </w:r>
      <w:r>
        <w:rPr>
          <w:szCs w:val="24"/>
        </w:rPr>
        <w:t>98</w:t>
      </w:r>
      <w:r w:rsidRPr="00DD5C55">
        <w:rPr>
          <w:noProof/>
          <w:szCs w:val="24"/>
        </w:rPr>
        <w:t>:</w:t>
      </w:r>
      <w:r>
        <w:rPr>
          <w:noProof/>
          <w:szCs w:val="24"/>
        </w:rPr>
        <w:t xml:space="preserve"> Forget Password</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F44AA" w:rsidRPr="00877136" w14:paraId="3DC6DDF1" w14:textId="77777777" w:rsidTr="00070CCE">
        <w:tc>
          <w:tcPr>
            <w:tcW w:w="1957" w:type="dxa"/>
          </w:tcPr>
          <w:p w14:paraId="15EF9749" w14:textId="77777777" w:rsidR="00AF44AA" w:rsidRPr="00861AB0" w:rsidRDefault="00AF44AA" w:rsidP="00070CCE">
            <w:pPr>
              <w:jc w:val="both"/>
              <w:rPr>
                <w:b/>
              </w:rPr>
            </w:pPr>
            <w:r w:rsidRPr="00861AB0">
              <w:rPr>
                <w:b/>
              </w:rPr>
              <w:t>Use Case ID:</w:t>
            </w:r>
          </w:p>
        </w:tc>
        <w:tc>
          <w:tcPr>
            <w:tcW w:w="8460" w:type="dxa"/>
          </w:tcPr>
          <w:p w14:paraId="238B9B05" w14:textId="7F9B6BDD" w:rsidR="00AF44AA" w:rsidRPr="00861AB0" w:rsidRDefault="00AF44AA" w:rsidP="00070CCE">
            <w:pPr>
              <w:jc w:val="both"/>
            </w:pPr>
            <w:r w:rsidRPr="00861AB0">
              <w:t xml:space="preserve"> </w:t>
            </w:r>
            <w:r>
              <w:t>M9-UC4</w:t>
            </w:r>
          </w:p>
        </w:tc>
      </w:tr>
      <w:tr w:rsidR="00AF44AA" w:rsidRPr="00877136" w14:paraId="3BAA39E3" w14:textId="77777777" w:rsidTr="00070CCE">
        <w:tc>
          <w:tcPr>
            <w:tcW w:w="1957" w:type="dxa"/>
          </w:tcPr>
          <w:p w14:paraId="113D3933" w14:textId="77777777" w:rsidR="00AF44AA" w:rsidRPr="00861AB0" w:rsidRDefault="00AF44AA" w:rsidP="00070CCE">
            <w:pPr>
              <w:jc w:val="both"/>
              <w:rPr>
                <w:b/>
              </w:rPr>
            </w:pPr>
            <w:r w:rsidRPr="00861AB0">
              <w:rPr>
                <w:b/>
              </w:rPr>
              <w:t>Use Case Name:</w:t>
            </w:r>
          </w:p>
        </w:tc>
        <w:tc>
          <w:tcPr>
            <w:tcW w:w="8460" w:type="dxa"/>
          </w:tcPr>
          <w:p w14:paraId="74C81A6A" w14:textId="1793F393" w:rsidR="00AF44AA" w:rsidRPr="00861AB0" w:rsidRDefault="00AF44AA" w:rsidP="00070CCE">
            <w:pPr>
              <w:jc w:val="both"/>
            </w:pPr>
            <w:r>
              <w:rPr>
                <w:noProof/>
              </w:rPr>
              <w:t>Forget Password</w:t>
            </w:r>
          </w:p>
        </w:tc>
      </w:tr>
      <w:tr w:rsidR="00AF44AA" w:rsidRPr="00877136" w14:paraId="3E3F5475" w14:textId="77777777" w:rsidTr="00070CCE">
        <w:tc>
          <w:tcPr>
            <w:tcW w:w="1957" w:type="dxa"/>
          </w:tcPr>
          <w:p w14:paraId="0C7B8A2B" w14:textId="77777777" w:rsidR="00AF44AA" w:rsidRPr="00861AB0" w:rsidRDefault="00AF44AA" w:rsidP="00070CCE">
            <w:pPr>
              <w:jc w:val="both"/>
              <w:rPr>
                <w:b/>
              </w:rPr>
            </w:pPr>
            <w:r w:rsidRPr="00861AB0">
              <w:rPr>
                <w:b/>
              </w:rPr>
              <w:t>Actors:</w:t>
            </w:r>
          </w:p>
        </w:tc>
        <w:tc>
          <w:tcPr>
            <w:tcW w:w="8460" w:type="dxa"/>
          </w:tcPr>
          <w:p w14:paraId="7A7038C8" w14:textId="77777777" w:rsidR="00AF44AA" w:rsidRPr="00861AB0" w:rsidRDefault="00AF44AA" w:rsidP="00070CCE">
            <w:pPr>
              <w:jc w:val="both"/>
            </w:pPr>
            <w:r>
              <w:t>Primary Actor: Admin, Employee</w:t>
            </w:r>
          </w:p>
        </w:tc>
      </w:tr>
      <w:tr w:rsidR="00AF44AA" w:rsidRPr="00877136" w14:paraId="067F2386" w14:textId="77777777" w:rsidTr="00070CCE">
        <w:tc>
          <w:tcPr>
            <w:tcW w:w="1957" w:type="dxa"/>
          </w:tcPr>
          <w:p w14:paraId="1E97D377" w14:textId="77777777" w:rsidR="00AF44AA" w:rsidRPr="00861AB0" w:rsidRDefault="00AF44AA" w:rsidP="00070CCE">
            <w:pPr>
              <w:jc w:val="both"/>
              <w:rPr>
                <w:b/>
              </w:rPr>
            </w:pPr>
            <w:r w:rsidRPr="00861AB0">
              <w:rPr>
                <w:b/>
              </w:rPr>
              <w:t>Description:</w:t>
            </w:r>
          </w:p>
        </w:tc>
        <w:tc>
          <w:tcPr>
            <w:tcW w:w="8460" w:type="dxa"/>
          </w:tcPr>
          <w:p w14:paraId="4198303B" w14:textId="2DBDEAFE" w:rsidR="00AF44AA" w:rsidRPr="00861AB0" w:rsidRDefault="00AF44AA" w:rsidP="00070CCE">
            <w:pPr>
              <w:pStyle w:val="Pa49"/>
              <w:jc w:val="both"/>
              <w:rPr>
                <w:rFonts w:ascii="Times New Roman" w:hAnsi="Times New Roman"/>
              </w:rPr>
            </w:pPr>
            <w:r>
              <w:rPr>
                <w:rFonts w:ascii="Times New Roman" w:hAnsi="Times New Roman"/>
              </w:rPr>
              <w:t>Actor will be able reset password.</w:t>
            </w:r>
          </w:p>
        </w:tc>
      </w:tr>
      <w:tr w:rsidR="00AF44AA" w:rsidRPr="00877136" w14:paraId="604AF80C" w14:textId="77777777" w:rsidTr="00070CCE">
        <w:tc>
          <w:tcPr>
            <w:tcW w:w="1957" w:type="dxa"/>
          </w:tcPr>
          <w:p w14:paraId="56828838" w14:textId="77777777" w:rsidR="00AF44AA" w:rsidRPr="00861AB0" w:rsidRDefault="00AF44AA" w:rsidP="00070CCE">
            <w:pPr>
              <w:jc w:val="both"/>
              <w:rPr>
                <w:b/>
              </w:rPr>
            </w:pPr>
            <w:r w:rsidRPr="00861AB0">
              <w:rPr>
                <w:b/>
              </w:rPr>
              <w:t>Trigger:</w:t>
            </w:r>
          </w:p>
        </w:tc>
        <w:tc>
          <w:tcPr>
            <w:tcW w:w="8460" w:type="dxa"/>
          </w:tcPr>
          <w:p w14:paraId="68B0C38D" w14:textId="3D69A95A" w:rsidR="00AF44AA" w:rsidRPr="00861AB0" w:rsidRDefault="00AF44AA" w:rsidP="00070CCE">
            <w:pPr>
              <w:jc w:val="both"/>
            </w:pPr>
            <w:r>
              <w:t>Actor presses “</w:t>
            </w:r>
            <w:r>
              <w:rPr>
                <w:noProof/>
              </w:rPr>
              <w:t>Forget Password</w:t>
            </w:r>
            <w:r>
              <w:t>” button.</w:t>
            </w:r>
          </w:p>
        </w:tc>
      </w:tr>
      <w:tr w:rsidR="00AF44AA" w:rsidRPr="00877136" w14:paraId="1712ACB8" w14:textId="77777777" w:rsidTr="00070CCE">
        <w:tc>
          <w:tcPr>
            <w:tcW w:w="1957" w:type="dxa"/>
          </w:tcPr>
          <w:p w14:paraId="371ADFEB" w14:textId="77777777" w:rsidR="00AF44AA" w:rsidRPr="00861AB0" w:rsidRDefault="00AF44AA" w:rsidP="00070CCE">
            <w:pPr>
              <w:jc w:val="both"/>
              <w:rPr>
                <w:b/>
              </w:rPr>
            </w:pPr>
            <w:r w:rsidRPr="00861AB0">
              <w:rPr>
                <w:b/>
              </w:rPr>
              <w:t>Level:</w:t>
            </w:r>
          </w:p>
        </w:tc>
        <w:tc>
          <w:tcPr>
            <w:tcW w:w="8460" w:type="dxa"/>
          </w:tcPr>
          <w:p w14:paraId="1D0D0201" w14:textId="77777777" w:rsidR="00AF44AA" w:rsidRPr="00861AB0" w:rsidRDefault="00AF44AA" w:rsidP="00070CCE">
            <w:pPr>
              <w:jc w:val="both"/>
            </w:pPr>
            <w:r>
              <w:t>High</w:t>
            </w:r>
          </w:p>
        </w:tc>
      </w:tr>
      <w:tr w:rsidR="00AF44AA" w:rsidRPr="00877136" w14:paraId="16F1D0BC" w14:textId="77777777" w:rsidTr="00070CCE">
        <w:trPr>
          <w:trHeight w:val="467"/>
        </w:trPr>
        <w:tc>
          <w:tcPr>
            <w:tcW w:w="1957" w:type="dxa"/>
          </w:tcPr>
          <w:p w14:paraId="4278C5D7" w14:textId="77777777" w:rsidR="00AF44AA" w:rsidRPr="00861AB0" w:rsidRDefault="00AF44AA" w:rsidP="00070CCE">
            <w:pPr>
              <w:jc w:val="both"/>
              <w:rPr>
                <w:b/>
              </w:rPr>
            </w:pPr>
            <w:r w:rsidRPr="00861AB0">
              <w:rPr>
                <w:b/>
              </w:rPr>
              <w:t>Preconditions:</w:t>
            </w:r>
          </w:p>
        </w:tc>
        <w:tc>
          <w:tcPr>
            <w:tcW w:w="8460" w:type="dxa"/>
          </w:tcPr>
          <w:p w14:paraId="2E4AAF62" w14:textId="77777777" w:rsidR="00AF44AA" w:rsidRDefault="00AF44AA" w:rsidP="00070CCE">
            <w:pPr>
              <w:pStyle w:val="Pa49"/>
              <w:jc w:val="both"/>
              <w:rPr>
                <w:rFonts w:ascii="Times New Roman" w:hAnsi="Times New Roman"/>
              </w:rPr>
            </w:pPr>
            <w:r>
              <w:rPr>
                <w:rFonts w:ascii="Times New Roman" w:hAnsi="Times New Roman"/>
              </w:rPr>
              <w:t>PRE-1: Actor has visited the portal</w:t>
            </w:r>
          </w:p>
          <w:p w14:paraId="02371A1F" w14:textId="77777777" w:rsidR="00AF44AA" w:rsidRPr="00325F2A" w:rsidRDefault="00AF44AA" w:rsidP="00070CCE">
            <w:r>
              <w:t>PRE-2: Actor has logged in before</w:t>
            </w:r>
          </w:p>
        </w:tc>
      </w:tr>
      <w:tr w:rsidR="00AF44AA" w:rsidRPr="00877136" w14:paraId="305C61D0" w14:textId="77777777" w:rsidTr="00070CCE">
        <w:trPr>
          <w:trHeight w:val="440"/>
        </w:trPr>
        <w:tc>
          <w:tcPr>
            <w:tcW w:w="1957" w:type="dxa"/>
          </w:tcPr>
          <w:p w14:paraId="55E17BFD" w14:textId="77777777" w:rsidR="00AF44AA" w:rsidRPr="00861AB0" w:rsidRDefault="00AF44AA" w:rsidP="00070CCE">
            <w:pPr>
              <w:jc w:val="both"/>
              <w:rPr>
                <w:b/>
              </w:rPr>
            </w:pPr>
            <w:r w:rsidRPr="00861AB0">
              <w:rPr>
                <w:b/>
                <w:color w:val="0D0D0D" w:themeColor="text1" w:themeTint="F2"/>
              </w:rPr>
              <w:t>Includes:</w:t>
            </w:r>
          </w:p>
        </w:tc>
        <w:tc>
          <w:tcPr>
            <w:tcW w:w="8460" w:type="dxa"/>
          </w:tcPr>
          <w:p w14:paraId="465E7286" w14:textId="77777777" w:rsidR="00AF44AA" w:rsidRPr="00861AB0" w:rsidRDefault="00AF44AA" w:rsidP="00070CCE">
            <w:pPr>
              <w:jc w:val="both"/>
            </w:pPr>
            <w:r>
              <w:t>M9-UC1, M9-UC2</w:t>
            </w:r>
          </w:p>
        </w:tc>
      </w:tr>
      <w:tr w:rsidR="00AF44AA" w:rsidRPr="00877136" w14:paraId="74C9FC87" w14:textId="77777777" w:rsidTr="00070CCE">
        <w:tc>
          <w:tcPr>
            <w:tcW w:w="1957" w:type="dxa"/>
          </w:tcPr>
          <w:p w14:paraId="632127F3" w14:textId="77777777" w:rsidR="00AF44AA" w:rsidRPr="00861AB0" w:rsidRDefault="00AF44AA" w:rsidP="00070CCE">
            <w:pPr>
              <w:jc w:val="both"/>
              <w:rPr>
                <w:b/>
              </w:rPr>
            </w:pPr>
            <w:r w:rsidRPr="00861AB0">
              <w:rPr>
                <w:b/>
              </w:rPr>
              <w:t>Normal Flow:</w:t>
            </w:r>
          </w:p>
        </w:tc>
        <w:tc>
          <w:tcPr>
            <w:tcW w:w="8460" w:type="dxa"/>
          </w:tcPr>
          <w:p w14:paraId="0A0688BF" w14:textId="0E9AD73C" w:rsidR="00AF44AA" w:rsidRDefault="00AF44AA" w:rsidP="00582DCA">
            <w:pPr>
              <w:pStyle w:val="ListParagraph"/>
              <w:numPr>
                <w:ilvl w:val="0"/>
                <w:numId w:val="157"/>
              </w:numPr>
            </w:pPr>
            <w:r>
              <w:t xml:space="preserve">Actor presses </w:t>
            </w:r>
            <w:r>
              <w:rPr>
                <w:noProof/>
              </w:rPr>
              <w:t>Forget Password</w:t>
            </w:r>
            <w:r>
              <w:t>.</w:t>
            </w:r>
          </w:p>
          <w:p w14:paraId="37B8B757" w14:textId="46012725" w:rsidR="00AF44AA" w:rsidRDefault="00AF44AA" w:rsidP="00582DCA">
            <w:pPr>
              <w:pStyle w:val="ListParagraph"/>
              <w:numPr>
                <w:ilvl w:val="0"/>
                <w:numId w:val="157"/>
              </w:numPr>
            </w:pPr>
            <w:r>
              <w:t>Actor enters OTP received on email.</w:t>
            </w:r>
          </w:p>
          <w:p w14:paraId="398235F1" w14:textId="77777777" w:rsidR="00AF44AA" w:rsidRDefault="00AF44AA" w:rsidP="00582DCA">
            <w:pPr>
              <w:pStyle w:val="ListParagraph"/>
              <w:numPr>
                <w:ilvl w:val="0"/>
                <w:numId w:val="157"/>
              </w:numPr>
            </w:pPr>
            <w:r>
              <w:t>Actor enters new password.</w:t>
            </w:r>
          </w:p>
          <w:p w14:paraId="0F620B3B" w14:textId="77777777" w:rsidR="00AF44AA" w:rsidRDefault="00AF44AA" w:rsidP="00582DCA">
            <w:pPr>
              <w:pStyle w:val="ListParagraph"/>
              <w:numPr>
                <w:ilvl w:val="0"/>
                <w:numId w:val="157"/>
              </w:numPr>
            </w:pPr>
            <w:r>
              <w:t>Actor confirms new password.</w:t>
            </w:r>
          </w:p>
          <w:p w14:paraId="445E6809" w14:textId="4252821D" w:rsidR="00AF44AA" w:rsidRPr="00861AB0" w:rsidRDefault="00AF44AA" w:rsidP="00582DCA">
            <w:pPr>
              <w:pStyle w:val="ListParagraph"/>
              <w:numPr>
                <w:ilvl w:val="0"/>
                <w:numId w:val="157"/>
              </w:numPr>
            </w:pPr>
            <w:r>
              <w:t>Actor presses save changes</w:t>
            </w:r>
          </w:p>
        </w:tc>
      </w:tr>
      <w:tr w:rsidR="00AF44AA" w:rsidRPr="00877136" w14:paraId="710DD6DE" w14:textId="77777777" w:rsidTr="00070CCE">
        <w:tc>
          <w:tcPr>
            <w:tcW w:w="1957" w:type="dxa"/>
          </w:tcPr>
          <w:p w14:paraId="03E9D064" w14:textId="77777777" w:rsidR="00AF44AA" w:rsidRPr="003907CF" w:rsidRDefault="00AF44AA" w:rsidP="00070CCE">
            <w:pPr>
              <w:jc w:val="both"/>
              <w:rPr>
                <w:b/>
              </w:rPr>
            </w:pPr>
            <w:r w:rsidRPr="00861AB0">
              <w:rPr>
                <w:b/>
              </w:rPr>
              <w:t>Alternative Flows:</w:t>
            </w:r>
          </w:p>
        </w:tc>
        <w:tc>
          <w:tcPr>
            <w:tcW w:w="8460" w:type="dxa"/>
          </w:tcPr>
          <w:p w14:paraId="3BEC3DDB" w14:textId="77777777" w:rsidR="00AF44AA" w:rsidRPr="00861AB0" w:rsidRDefault="00AF44AA" w:rsidP="00070CCE">
            <w:r>
              <w:t>N/A</w:t>
            </w:r>
          </w:p>
        </w:tc>
      </w:tr>
      <w:tr w:rsidR="00AF44AA" w:rsidRPr="00877136" w14:paraId="15D5ED31" w14:textId="77777777" w:rsidTr="00070CCE">
        <w:tc>
          <w:tcPr>
            <w:tcW w:w="1957" w:type="dxa"/>
          </w:tcPr>
          <w:p w14:paraId="3AF8FA76" w14:textId="77777777" w:rsidR="00AF44AA" w:rsidRPr="00861AB0" w:rsidRDefault="00AF44AA" w:rsidP="00070CCE">
            <w:pPr>
              <w:jc w:val="both"/>
              <w:rPr>
                <w:b/>
              </w:rPr>
            </w:pPr>
            <w:r w:rsidRPr="00861AB0">
              <w:rPr>
                <w:b/>
              </w:rPr>
              <w:t>Exceptions:</w:t>
            </w:r>
          </w:p>
        </w:tc>
        <w:tc>
          <w:tcPr>
            <w:tcW w:w="8460" w:type="dxa"/>
          </w:tcPr>
          <w:p w14:paraId="7CAD456C" w14:textId="28FD2B41" w:rsidR="00AF44AA" w:rsidRDefault="00AF44AA" w:rsidP="00582DCA">
            <w:pPr>
              <w:pStyle w:val="ListParagraph"/>
              <w:numPr>
                <w:ilvl w:val="0"/>
                <w:numId w:val="160"/>
              </w:numPr>
              <w:jc w:val="both"/>
            </w:pPr>
            <w:r>
              <w:t>If Actor enters invalid email prompt message will appear “Enter Valid Email”</w:t>
            </w:r>
          </w:p>
          <w:p w14:paraId="0BB46474" w14:textId="77777777" w:rsidR="00AF44AA" w:rsidRDefault="00AF44AA" w:rsidP="00582DCA">
            <w:pPr>
              <w:pStyle w:val="ListParagraph"/>
              <w:numPr>
                <w:ilvl w:val="0"/>
                <w:numId w:val="160"/>
              </w:numPr>
              <w:jc w:val="both"/>
            </w:pPr>
            <w:r>
              <w:t>If Actor enters invalid OTP prompt message will appear “Enter Valid OTP”</w:t>
            </w:r>
          </w:p>
          <w:p w14:paraId="1E4D4828" w14:textId="227E7B87" w:rsidR="00925B61" w:rsidRPr="00861AB0" w:rsidRDefault="00925B61" w:rsidP="00582DCA">
            <w:pPr>
              <w:pStyle w:val="ListParagraph"/>
              <w:numPr>
                <w:ilvl w:val="0"/>
                <w:numId w:val="160"/>
              </w:numPr>
              <w:jc w:val="both"/>
            </w:pPr>
            <w:r>
              <w:t>If password does not match the password requirement prompt message will appear “Password must have 8 characters including digits, alphabets and special character”</w:t>
            </w:r>
          </w:p>
        </w:tc>
      </w:tr>
      <w:tr w:rsidR="00AF44AA" w:rsidRPr="00877136" w14:paraId="10B976CC" w14:textId="77777777" w:rsidTr="00070CCE">
        <w:tc>
          <w:tcPr>
            <w:tcW w:w="1957" w:type="dxa"/>
          </w:tcPr>
          <w:p w14:paraId="4AF92F4A" w14:textId="77777777" w:rsidR="00AF44AA" w:rsidRPr="00861AB0" w:rsidRDefault="00AF44AA" w:rsidP="00070CCE">
            <w:pPr>
              <w:jc w:val="both"/>
              <w:rPr>
                <w:b/>
              </w:rPr>
            </w:pPr>
            <w:r w:rsidRPr="00861AB0">
              <w:rPr>
                <w:b/>
              </w:rPr>
              <w:t>Postconditions:</w:t>
            </w:r>
          </w:p>
        </w:tc>
        <w:tc>
          <w:tcPr>
            <w:tcW w:w="8460" w:type="dxa"/>
          </w:tcPr>
          <w:p w14:paraId="69A2418C" w14:textId="3C9F96C3" w:rsidR="00AF44AA" w:rsidRPr="00553E09" w:rsidRDefault="00AF44AA" w:rsidP="00AF44AA">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Actor </w:t>
            </w:r>
            <w:r w:rsidRPr="007061F8">
              <w:rPr>
                <w:rFonts w:ascii="Times New Roman" w:hAnsi="Times New Roman"/>
              </w:rPr>
              <w:t>will be able to</w:t>
            </w:r>
            <w:r>
              <w:rPr>
                <w:rFonts w:ascii="Times New Roman" w:hAnsi="Times New Roman"/>
              </w:rPr>
              <w:t xml:space="preserve"> login with new password</w:t>
            </w:r>
            <w:r w:rsidRPr="007061F8">
              <w:rPr>
                <w:rFonts w:ascii="Times New Roman" w:hAnsi="Times New Roman"/>
              </w:rPr>
              <w:t>.</w:t>
            </w:r>
          </w:p>
        </w:tc>
      </w:tr>
      <w:tr w:rsidR="00AF44AA" w:rsidRPr="00877136" w14:paraId="056E99E3" w14:textId="77777777" w:rsidTr="00070CCE">
        <w:tc>
          <w:tcPr>
            <w:tcW w:w="1957" w:type="dxa"/>
          </w:tcPr>
          <w:p w14:paraId="360F28E8" w14:textId="77777777" w:rsidR="00AF44AA" w:rsidRPr="00861AB0" w:rsidRDefault="00AF44AA" w:rsidP="00070CCE">
            <w:pPr>
              <w:jc w:val="both"/>
              <w:rPr>
                <w:b/>
              </w:rPr>
            </w:pPr>
            <w:r w:rsidRPr="00861AB0">
              <w:rPr>
                <w:b/>
              </w:rPr>
              <w:t>Business Rules</w:t>
            </w:r>
          </w:p>
        </w:tc>
        <w:tc>
          <w:tcPr>
            <w:tcW w:w="8460" w:type="dxa"/>
          </w:tcPr>
          <w:p w14:paraId="7EA119FA" w14:textId="77777777" w:rsidR="00AF44AA" w:rsidRPr="00861AB0" w:rsidRDefault="00AF44AA" w:rsidP="00070CCE">
            <w:pPr>
              <w:pStyle w:val="Pa49"/>
              <w:jc w:val="both"/>
            </w:pPr>
            <w:r>
              <w:rPr>
                <w:rFonts w:ascii="Times New Roman" w:hAnsi="Times New Roman"/>
              </w:rPr>
              <w:t>N/A</w:t>
            </w:r>
          </w:p>
        </w:tc>
      </w:tr>
      <w:tr w:rsidR="00AF44AA" w:rsidRPr="00877136" w14:paraId="61D29D61" w14:textId="77777777" w:rsidTr="00070CCE">
        <w:tc>
          <w:tcPr>
            <w:tcW w:w="1957" w:type="dxa"/>
          </w:tcPr>
          <w:p w14:paraId="7F125BEC" w14:textId="77777777" w:rsidR="00AF44AA" w:rsidRPr="00861AB0" w:rsidRDefault="00AF44AA" w:rsidP="00070CCE">
            <w:pPr>
              <w:jc w:val="both"/>
              <w:rPr>
                <w:b/>
              </w:rPr>
            </w:pPr>
            <w:r w:rsidRPr="00861AB0">
              <w:rPr>
                <w:b/>
              </w:rPr>
              <w:t>Assumptions:</w:t>
            </w:r>
          </w:p>
        </w:tc>
        <w:tc>
          <w:tcPr>
            <w:tcW w:w="8460" w:type="dxa"/>
          </w:tcPr>
          <w:p w14:paraId="7E5D715B" w14:textId="7815D473" w:rsidR="00AF44AA" w:rsidRPr="00861AB0" w:rsidRDefault="00AF44AA" w:rsidP="00070CCE">
            <w:pPr>
              <w:jc w:val="both"/>
            </w:pPr>
            <w:r>
              <w:t xml:space="preserve">Actors </w:t>
            </w:r>
            <w:r w:rsidR="00FB02DF">
              <w:t>has the working email</w:t>
            </w:r>
          </w:p>
        </w:tc>
      </w:tr>
    </w:tbl>
    <w:p w14:paraId="64EA8E30" w14:textId="77777777" w:rsidR="00515BBD" w:rsidRDefault="00515BBD" w:rsidP="00C250BB"/>
    <w:p w14:paraId="450C4670" w14:textId="77777777" w:rsidR="00515BBD" w:rsidRDefault="00515BBD">
      <w:r>
        <w:br w:type="page"/>
      </w:r>
    </w:p>
    <w:p w14:paraId="02F71075" w14:textId="5C562D26" w:rsidR="00515BBD" w:rsidRPr="00DD5C55" w:rsidRDefault="00515BBD" w:rsidP="00515BBD">
      <w:pPr>
        <w:pStyle w:val="Caption"/>
        <w:keepNext/>
        <w:spacing w:line="276" w:lineRule="auto"/>
        <w:rPr>
          <w:szCs w:val="24"/>
        </w:rPr>
      </w:pPr>
      <w:r w:rsidRPr="00DD5C55">
        <w:rPr>
          <w:szCs w:val="24"/>
        </w:rPr>
        <w:lastRenderedPageBreak/>
        <w:t xml:space="preserve">Table </w:t>
      </w:r>
      <w:r>
        <w:rPr>
          <w:szCs w:val="24"/>
        </w:rPr>
        <w:t>9</w:t>
      </w:r>
      <w:r w:rsidR="007E4045">
        <w:rPr>
          <w:szCs w:val="24"/>
        </w:rPr>
        <w:t>9</w:t>
      </w:r>
      <w:r w:rsidRPr="00DD5C55">
        <w:rPr>
          <w:noProof/>
          <w:szCs w:val="24"/>
        </w:rPr>
        <w:t>:</w:t>
      </w:r>
      <w:r>
        <w:rPr>
          <w:noProof/>
          <w:szCs w:val="24"/>
        </w:rPr>
        <w:t xml:space="preserve"> </w:t>
      </w:r>
      <w:r>
        <w:rPr>
          <w:lang w:eastAsia="ar-SA"/>
        </w:rPr>
        <w:t>Update Profi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15BBD" w:rsidRPr="00877136" w14:paraId="59E2CD09" w14:textId="77777777" w:rsidTr="00070CCE">
        <w:tc>
          <w:tcPr>
            <w:tcW w:w="1957" w:type="dxa"/>
          </w:tcPr>
          <w:p w14:paraId="5B3EFCD8" w14:textId="77777777" w:rsidR="00515BBD" w:rsidRPr="00861AB0" w:rsidRDefault="00515BBD" w:rsidP="00070CCE">
            <w:pPr>
              <w:jc w:val="both"/>
              <w:rPr>
                <w:b/>
              </w:rPr>
            </w:pPr>
            <w:r w:rsidRPr="00861AB0">
              <w:rPr>
                <w:b/>
              </w:rPr>
              <w:t>Use Case ID:</w:t>
            </w:r>
          </w:p>
        </w:tc>
        <w:tc>
          <w:tcPr>
            <w:tcW w:w="8460" w:type="dxa"/>
          </w:tcPr>
          <w:p w14:paraId="1A76C7FC" w14:textId="37A7D03B" w:rsidR="00515BBD" w:rsidRPr="00861AB0" w:rsidRDefault="00515BBD" w:rsidP="00070CCE">
            <w:pPr>
              <w:jc w:val="both"/>
            </w:pPr>
            <w:r w:rsidRPr="00861AB0">
              <w:t xml:space="preserve"> </w:t>
            </w:r>
            <w:r>
              <w:t>M9-UC5</w:t>
            </w:r>
          </w:p>
        </w:tc>
      </w:tr>
      <w:tr w:rsidR="00515BBD" w:rsidRPr="00877136" w14:paraId="56F3C386" w14:textId="77777777" w:rsidTr="00070CCE">
        <w:tc>
          <w:tcPr>
            <w:tcW w:w="1957" w:type="dxa"/>
          </w:tcPr>
          <w:p w14:paraId="6CE0BED7" w14:textId="77777777" w:rsidR="00515BBD" w:rsidRPr="00861AB0" w:rsidRDefault="00515BBD" w:rsidP="00070CCE">
            <w:pPr>
              <w:jc w:val="both"/>
              <w:rPr>
                <w:b/>
              </w:rPr>
            </w:pPr>
            <w:r w:rsidRPr="00861AB0">
              <w:rPr>
                <w:b/>
              </w:rPr>
              <w:t>Use Case Name:</w:t>
            </w:r>
          </w:p>
        </w:tc>
        <w:tc>
          <w:tcPr>
            <w:tcW w:w="8460" w:type="dxa"/>
          </w:tcPr>
          <w:p w14:paraId="05061F84" w14:textId="5FBE7AD5" w:rsidR="00515BBD" w:rsidRPr="00861AB0" w:rsidRDefault="00515BBD" w:rsidP="00070CCE">
            <w:pPr>
              <w:jc w:val="both"/>
            </w:pPr>
            <w:r>
              <w:rPr>
                <w:lang w:eastAsia="ar-SA"/>
              </w:rPr>
              <w:t>Update Profile</w:t>
            </w:r>
          </w:p>
        </w:tc>
      </w:tr>
      <w:tr w:rsidR="00515BBD" w:rsidRPr="00877136" w14:paraId="72A53189" w14:textId="77777777" w:rsidTr="00070CCE">
        <w:tc>
          <w:tcPr>
            <w:tcW w:w="1957" w:type="dxa"/>
          </w:tcPr>
          <w:p w14:paraId="60A0CAD6" w14:textId="77777777" w:rsidR="00515BBD" w:rsidRPr="00861AB0" w:rsidRDefault="00515BBD" w:rsidP="00070CCE">
            <w:pPr>
              <w:jc w:val="both"/>
              <w:rPr>
                <w:b/>
              </w:rPr>
            </w:pPr>
            <w:r w:rsidRPr="00861AB0">
              <w:rPr>
                <w:b/>
              </w:rPr>
              <w:t>Actors:</w:t>
            </w:r>
          </w:p>
        </w:tc>
        <w:tc>
          <w:tcPr>
            <w:tcW w:w="8460" w:type="dxa"/>
          </w:tcPr>
          <w:p w14:paraId="139267CF" w14:textId="77777777" w:rsidR="00515BBD" w:rsidRPr="00861AB0" w:rsidRDefault="00515BBD" w:rsidP="00070CCE">
            <w:pPr>
              <w:jc w:val="both"/>
            </w:pPr>
            <w:r>
              <w:t>Primary Actor: Admin, Employee</w:t>
            </w:r>
          </w:p>
        </w:tc>
      </w:tr>
      <w:tr w:rsidR="00515BBD" w:rsidRPr="00877136" w14:paraId="7D05EB5C" w14:textId="77777777" w:rsidTr="00070CCE">
        <w:tc>
          <w:tcPr>
            <w:tcW w:w="1957" w:type="dxa"/>
          </w:tcPr>
          <w:p w14:paraId="466A3D98" w14:textId="77777777" w:rsidR="00515BBD" w:rsidRPr="00861AB0" w:rsidRDefault="00515BBD" w:rsidP="00070CCE">
            <w:pPr>
              <w:jc w:val="both"/>
              <w:rPr>
                <w:b/>
              </w:rPr>
            </w:pPr>
            <w:r w:rsidRPr="00861AB0">
              <w:rPr>
                <w:b/>
              </w:rPr>
              <w:t>Description:</w:t>
            </w:r>
          </w:p>
        </w:tc>
        <w:tc>
          <w:tcPr>
            <w:tcW w:w="8460" w:type="dxa"/>
          </w:tcPr>
          <w:p w14:paraId="74C9CE8D" w14:textId="7F67A07A" w:rsidR="00515BBD" w:rsidRPr="00861AB0" w:rsidRDefault="00515BBD" w:rsidP="00070CCE">
            <w:pPr>
              <w:pStyle w:val="Pa49"/>
              <w:jc w:val="both"/>
              <w:rPr>
                <w:rFonts w:ascii="Times New Roman" w:hAnsi="Times New Roman"/>
              </w:rPr>
            </w:pPr>
            <w:r>
              <w:rPr>
                <w:rFonts w:ascii="Times New Roman" w:hAnsi="Times New Roman"/>
              </w:rPr>
              <w:t>Actor will be able to update profile.</w:t>
            </w:r>
          </w:p>
        </w:tc>
      </w:tr>
      <w:tr w:rsidR="00515BBD" w:rsidRPr="00877136" w14:paraId="45007BBC" w14:textId="77777777" w:rsidTr="00070CCE">
        <w:tc>
          <w:tcPr>
            <w:tcW w:w="1957" w:type="dxa"/>
          </w:tcPr>
          <w:p w14:paraId="6723173D" w14:textId="77777777" w:rsidR="00515BBD" w:rsidRPr="00861AB0" w:rsidRDefault="00515BBD" w:rsidP="00070CCE">
            <w:pPr>
              <w:jc w:val="both"/>
              <w:rPr>
                <w:b/>
              </w:rPr>
            </w:pPr>
            <w:r w:rsidRPr="00861AB0">
              <w:rPr>
                <w:b/>
              </w:rPr>
              <w:t>Trigger:</w:t>
            </w:r>
          </w:p>
        </w:tc>
        <w:tc>
          <w:tcPr>
            <w:tcW w:w="8460" w:type="dxa"/>
          </w:tcPr>
          <w:p w14:paraId="483F71E0" w14:textId="56BDF062" w:rsidR="00515BBD" w:rsidRPr="00861AB0" w:rsidRDefault="00515BBD" w:rsidP="00070CCE">
            <w:pPr>
              <w:jc w:val="both"/>
            </w:pPr>
            <w:r>
              <w:t>Actor presses “</w:t>
            </w:r>
            <w:r w:rsidR="00537C2D">
              <w:rPr>
                <w:lang w:eastAsia="ar-SA"/>
              </w:rPr>
              <w:t>Update Profile</w:t>
            </w:r>
            <w:r>
              <w:t>” button.</w:t>
            </w:r>
          </w:p>
        </w:tc>
      </w:tr>
      <w:tr w:rsidR="00515BBD" w:rsidRPr="00877136" w14:paraId="51724634" w14:textId="77777777" w:rsidTr="00070CCE">
        <w:tc>
          <w:tcPr>
            <w:tcW w:w="1957" w:type="dxa"/>
          </w:tcPr>
          <w:p w14:paraId="3E97C193" w14:textId="77777777" w:rsidR="00515BBD" w:rsidRPr="00861AB0" w:rsidRDefault="00515BBD" w:rsidP="00070CCE">
            <w:pPr>
              <w:jc w:val="both"/>
              <w:rPr>
                <w:b/>
              </w:rPr>
            </w:pPr>
            <w:r w:rsidRPr="00861AB0">
              <w:rPr>
                <w:b/>
              </w:rPr>
              <w:t>Level:</w:t>
            </w:r>
          </w:p>
        </w:tc>
        <w:tc>
          <w:tcPr>
            <w:tcW w:w="8460" w:type="dxa"/>
          </w:tcPr>
          <w:p w14:paraId="5EE9FBEB" w14:textId="77777777" w:rsidR="00515BBD" w:rsidRPr="00861AB0" w:rsidRDefault="00515BBD" w:rsidP="00070CCE">
            <w:pPr>
              <w:jc w:val="both"/>
            </w:pPr>
            <w:r>
              <w:t>High</w:t>
            </w:r>
          </w:p>
        </w:tc>
      </w:tr>
      <w:tr w:rsidR="00515BBD" w:rsidRPr="00877136" w14:paraId="5A73C24D" w14:textId="77777777" w:rsidTr="00070CCE">
        <w:trPr>
          <w:trHeight w:val="467"/>
        </w:trPr>
        <w:tc>
          <w:tcPr>
            <w:tcW w:w="1957" w:type="dxa"/>
          </w:tcPr>
          <w:p w14:paraId="27FC1EF2" w14:textId="77777777" w:rsidR="00515BBD" w:rsidRPr="00861AB0" w:rsidRDefault="00515BBD" w:rsidP="00070CCE">
            <w:pPr>
              <w:jc w:val="both"/>
              <w:rPr>
                <w:b/>
              </w:rPr>
            </w:pPr>
            <w:r w:rsidRPr="00861AB0">
              <w:rPr>
                <w:b/>
              </w:rPr>
              <w:t>Preconditions:</w:t>
            </w:r>
          </w:p>
        </w:tc>
        <w:tc>
          <w:tcPr>
            <w:tcW w:w="8460" w:type="dxa"/>
          </w:tcPr>
          <w:p w14:paraId="0E3BEC87" w14:textId="77777777" w:rsidR="00515BBD" w:rsidRDefault="00515BBD" w:rsidP="00070CCE">
            <w:pPr>
              <w:pStyle w:val="Pa49"/>
              <w:jc w:val="both"/>
              <w:rPr>
                <w:rFonts w:ascii="Times New Roman" w:hAnsi="Times New Roman"/>
              </w:rPr>
            </w:pPr>
            <w:r>
              <w:rPr>
                <w:rFonts w:ascii="Times New Roman" w:hAnsi="Times New Roman"/>
              </w:rPr>
              <w:t>PRE-1: Actor has visited the portal</w:t>
            </w:r>
          </w:p>
          <w:p w14:paraId="2BEDBCE1" w14:textId="77777777" w:rsidR="00515BBD" w:rsidRPr="00325F2A" w:rsidRDefault="00515BBD" w:rsidP="00070CCE">
            <w:r>
              <w:t>PRE-2: Actor has logged in before</w:t>
            </w:r>
          </w:p>
        </w:tc>
      </w:tr>
      <w:tr w:rsidR="00515BBD" w:rsidRPr="00877136" w14:paraId="000625B0" w14:textId="77777777" w:rsidTr="00070CCE">
        <w:trPr>
          <w:trHeight w:val="440"/>
        </w:trPr>
        <w:tc>
          <w:tcPr>
            <w:tcW w:w="1957" w:type="dxa"/>
          </w:tcPr>
          <w:p w14:paraId="25F1F784" w14:textId="77777777" w:rsidR="00515BBD" w:rsidRPr="00861AB0" w:rsidRDefault="00515BBD" w:rsidP="00070CCE">
            <w:pPr>
              <w:jc w:val="both"/>
              <w:rPr>
                <w:b/>
              </w:rPr>
            </w:pPr>
            <w:r w:rsidRPr="00861AB0">
              <w:rPr>
                <w:b/>
                <w:color w:val="0D0D0D" w:themeColor="text1" w:themeTint="F2"/>
              </w:rPr>
              <w:t>Includes:</w:t>
            </w:r>
          </w:p>
        </w:tc>
        <w:tc>
          <w:tcPr>
            <w:tcW w:w="8460" w:type="dxa"/>
          </w:tcPr>
          <w:p w14:paraId="4EB139E0" w14:textId="1D7FAE6D" w:rsidR="00515BBD" w:rsidRPr="00861AB0" w:rsidRDefault="00515BBD" w:rsidP="00070CCE">
            <w:pPr>
              <w:jc w:val="both"/>
            </w:pPr>
            <w:r>
              <w:t>M9-UC1, M9-UC2</w:t>
            </w:r>
          </w:p>
        </w:tc>
      </w:tr>
      <w:tr w:rsidR="00515BBD" w:rsidRPr="00877136" w14:paraId="6E20F9A8" w14:textId="77777777" w:rsidTr="00070CCE">
        <w:tc>
          <w:tcPr>
            <w:tcW w:w="1957" w:type="dxa"/>
          </w:tcPr>
          <w:p w14:paraId="06E08637" w14:textId="77777777" w:rsidR="00515BBD" w:rsidRPr="00861AB0" w:rsidRDefault="00515BBD" w:rsidP="00070CCE">
            <w:pPr>
              <w:jc w:val="both"/>
              <w:rPr>
                <w:b/>
              </w:rPr>
            </w:pPr>
            <w:r w:rsidRPr="00861AB0">
              <w:rPr>
                <w:b/>
              </w:rPr>
              <w:t>Normal Flow:</w:t>
            </w:r>
          </w:p>
        </w:tc>
        <w:tc>
          <w:tcPr>
            <w:tcW w:w="8460" w:type="dxa"/>
          </w:tcPr>
          <w:p w14:paraId="6E89A513" w14:textId="7CE6193F" w:rsidR="00515BBD" w:rsidRDefault="00515BBD" w:rsidP="00582DCA">
            <w:pPr>
              <w:pStyle w:val="ListParagraph"/>
              <w:numPr>
                <w:ilvl w:val="0"/>
                <w:numId w:val="158"/>
              </w:numPr>
            </w:pPr>
            <w:r>
              <w:t>Actor presses</w:t>
            </w:r>
            <w:r w:rsidR="00537C2D">
              <w:rPr>
                <w:lang w:eastAsia="ar-SA"/>
              </w:rPr>
              <w:t xml:space="preserve"> Update Profile</w:t>
            </w:r>
            <w:r>
              <w:t>.</w:t>
            </w:r>
          </w:p>
          <w:p w14:paraId="318EC122" w14:textId="0DFB4FBE" w:rsidR="00515BBD" w:rsidRDefault="00515BBD" w:rsidP="00582DCA">
            <w:pPr>
              <w:pStyle w:val="ListParagraph"/>
              <w:numPr>
                <w:ilvl w:val="0"/>
                <w:numId w:val="158"/>
              </w:numPr>
            </w:pPr>
            <w:r>
              <w:t>Actor</w:t>
            </w:r>
            <w:r w:rsidR="00537C2D">
              <w:t xml:space="preserve"> changed the information they want to change</w:t>
            </w:r>
            <w:r>
              <w:t>.</w:t>
            </w:r>
          </w:p>
          <w:p w14:paraId="0A25FB29" w14:textId="77777777" w:rsidR="00515BBD" w:rsidRPr="00861AB0" w:rsidRDefault="00515BBD" w:rsidP="00582DCA">
            <w:pPr>
              <w:pStyle w:val="ListParagraph"/>
              <w:numPr>
                <w:ilvl w:val="0"/>
                <w:numId w:val="158"/>
              </w:numPr>
            </w:pPr>
            <w:r>
              <w:t>Actor presses save changes</w:t>
            </w:r>
          </w:p>
        </w:tc>
      </w:tr>
      <w:tr w:rsidR="00515BBD" w:rsidRPr="00877136" w14:paraId="76572338" w14:textId="77777777" w:rsidTr="00070CCE">
        <w:tc>
          <w:tcPr>
            <w:tcW w:w="1957" w:type="dxa"/>
          </w:tcPr>
          <w:p w14:paraId="021690DB" w14:textId="77777777" w:rsidR="00515BBD" w:rsidRPr="003907CF" w:rsidRDefault="00515BBD" w:rsidP="00070CCE">
            <w:pPr>
              <w:jc w:val="both"/>
              <w:rPr>
                <w:b/>
              </w:rPr>
            </w:pPr>
            <w:r w:rsidRPr="00861AB0">
              <w:rPr>
                <w:b/>
              </w:rPr>
              <w:t>Alternative Flows:</w:t>
            </w:r>
          </w:p>
        </w:tc>
        <w:tc>
          <w:tcPr>
            <w:tcW w:w="8460" w:type="dxa"/>
          </w:tcPr>
          <w:p w14:paraId="36BFC78C" w14:textId="77777777" w:rsidR="00515BBD" w:rsidRPr="00861AB0" w:rsidRDefault="00515BBD" w:rsidP="00070CCE">
            <w:r>
              <w:t>N/A</w:t>
            </w:r>
          </w:p>
        </w:tc>
      </w:tr>
      <w:tr w:rsidR="00515BBD" w:rsidRPr="00877136" w14:paraId="0F21ED94" w14:textId="77777777" w:rsidTr="00070CCE">
        <w:tc>
          <w:tcPr>
            <w:tcW w:w="1957" w:type="dxa"/>
          </w:tcPr>
          <w:p w14:paraId="07EF18A1" w14:textId="77777777" w:rsidR="00515BBD" w:rsidRPr="00861AB0" w:rsidRDefault="00515BBD" w:rsidP="00070CCE">
            <w:pPr>
              <w:jc w:val="both"/>
              <w:rPr>
                <w:b/>
              </w:rPr>
            </w:pPr>
            <w:r w:rsidRPr="00861AB0">
              <w:rPr>
                <w:b/>
              </w:rPr>
              <w:t>Exceptions:</w:t>
            </w:r>
          </w:p>
        </w:tc>
        <w:tc>
          <w:tcPr>
            <w:tcW w:w="8460" w:type="dxa"/>
          </w:tcPr>
          <w:p w14:paraId="7A908092" w14:textId="77777777" w:rsidR="00515BBD" w:rsidRDefault="00515BBD" w:rsidP="00582DCA">
            <w:pPr>
              <w:pStyle w:val="ListParagraph"/>
              <w:numPr>
                <w:ilvl w:val="0"/>
                <w:numId w:val="159"/>
              </w:numPr>
              <w:jc w:val="both"/>
            </w:pPr>
            <w:r>
              <w:t>If Actor enters invalid email prompt message will appear “Enter Valid Email”</w:t>
            </w:r>
          </w:p>
          <w:p w14:paraId="14A16810" w14:textId="4518C42D" w:rsidR="00515BBD" w:rsidRPr="00861AB0" w:rsidRDefault="00925B61" w:rsidP="00582DCA">
            <w:pPr>
              <w:pStyle w:val="ListParagraph"/>
              <w:numPr>
                <w:ilvl w:val="0"/>
                <w:numId w:val="159"/>
              </w:numPr>
              <w:jc w:val="both"/>
            </w:pPr>
            <w:r>
              <w:t>If password does not match the password requirement prompt message will appear “Password must have 8 characters including digits, alphabets and special character”</w:t>
            </w:r>
          </w:p>
        </w:tc>
      </w:tr>
      <w:tr w:rsidR="00515BBD" w:rsidRPr="00877136" w14:paraId="5EB9D34C" w14:textId="77777777" w:rsidTr="00070CCE">
        <w:tc>
          <w:tcPr>
            <w:tcW w:w="1957" w:type="dxa"/>
          </w:tcPr>
          <w:p w14:paraId="23A41059" w14:textId="77777777" w:rsidR="00515BBD" w:rsidRPr="00861AB0" w:rsidRDefault="00515BBD" w:rsidP="00070CCE">
            <w:pPr>
              <w:jc w:val="both"/>
              <w:rPr>
                <w:b/>
              </w:rPr>
            </w:pPr>
            <w:r w:rsidRPr="00861AB0">
              <w:rPr>
                <w:b/>
              </w:rPr>
              <w:t>Postconditions:</w:t>
            </w:r>
          </w:p>
        </w:tc>
        <w:tc>
          <w:tcPr>
            <w:tcW w:w="8460" w:type="dxa"/>
          </w:tcPr>
          <w:p w14:paraId="6813E80B" w14:textId="5DB8CDCE" w:rsidR="00515BBD" w:rsidRPr="00553E09" w:rsidRDefault="00515BBD" w:rsidP="00070CCE">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Actor </w:t>
            </w:r>
            <w:r w:rsidRPr="007061F8">
              <w:rPr>
                <w:rFonts w:ascii="Times New Roman" w:hAnsi="Times New Roman"/>
              </w:rPr>
              <w:t>will be able to</w:t>
            </w:r>
            <w:r w:rsidR="0020232C">
              <w:rPr>
                <w:rFonts w:ascii="Times New Roman" w:hAnsi="Times New Roman"/>
              </w:rPr>
              <w:t xml:space="preserve"> </w:t>
            </w:r>
            <w:r w:rsidR="0020232C" w:rsidRPr="0020232C">
              <w:rPr>
                <w:rFonts w:ascii="Times New Roman" w:hAnsi="Times New Roman"/>
              </w:rPr>
              <w:t>Update Profile</w:t>
            </w:r>
            <w:r w:rsidRPr="007061F8">
              <w:rPr>
                <w:rFonts w:ascii="Times New Roman" w:hAnsi="Times New Roman"/>
              </w:rPr>
              <w:t>.</w:t>
            </w:r>
          </w:p>
        </w:tc>
      </w:tr>
      <w:tr w:rsidR="00515BBD" w:rsidRPr="00877136" w14:paraId="09EB41CF" w14:textId="77777777" w:rsidTr="00070CCE">
        <w:tc>
          <w:tcPr>
            <w:tcW w:w="1957" w:type="dxa"/>
          </w:tcPr>
          <w:p w14:paraId="19EBFAA1" w14:textId="77777777" w:rsidR="00515BBD" w:rsidRPr="00861AB0" w:rsidRDefault="00515BBD" w:rsidP="00070CCE">
            <w:pPr>
              <w:jc w:val="both"/>
              <w:rPr>
                <w:b/>
              </w:rPr>
            </w:pPr>
            <w:r w:rsidRPr="00861AB0">
              <w:rPr>
                <w:b/>
              </w:rPr>
              <w:t>Business Rules</w:t>
            </w:r>
          </w:p>
        </w:tc>
        <w:tc>
          <w:tcPr>
            <w:tcW w:w="8460" w:type="dxa"/>
          </w:tcPr>
          <w:p w14:paraId="0CFABB2C" w14:textId="77777777" w:rsidR="00515BBD" w:rsidRPr="00861AB0" w:rsidRDefault="00515BBD" w:rsidP="00070CCE">
            <w:pPr>
              <w:pStyle w:val="Pa49"/>
              <w:jc w:val="both"/>
            </w:pPr>
            <w:r>
              <w:rPr>
                <w:rFonts w:ascii="Times New Roman" w:hAnsi="Times New Roman"/>
              </w:rPr>
              <w:t>N/A</w:t>
            </w:r>
          </w:p>
        </w:tc>
      </w:tr>
      <w:tr w:rsidR="00515BBD" w:rsidRPr="00877136" w14:paraId="47EA43C7" w14:textId="77777777" w:rsidTr="00070CCE">
        <w:tc>
          <w:tcPr>
            <w:tcW w:w="1957" w:type="dxa"/>
          </w:tcPr>
          <w:p w14:paraId="214845DE" w14:textId="77777777" w:rsidR="00515BBD" w:rsidRPr="00861AB0" w:rsidRDefault="00515BBD" w:rsidP="00070CCE">
            <w:pPr>
              <w:jc w:val="both"/>
              <w:rPr>
                <w:b/>
              </w:rPr>
            </w:pPr>
            <w:r w:rsidRPr="00861AB0">
              <w:rPr>
                <w:b/>
              </w:rPr>
              <w:t>Assumptions:</w:t>
            </w:r>
          </w:p>
        </w:tc>
        <w:tc>
          <w:tcPr>
            <w:tcW w:w="8460" w:type="dxa"/>
          </w:tcPr>
          <w:p w14:paraId="6CAD1ACE" w14:textId="335BF316" w:rsidR="00515BBD" w:rsidRPr="00861AB0" w:rsidRDefault="00515BBD" w:rsidP="00070CCE">
            <w:pPr>
              <w:jc w:val="both"/>
            </w:pPr>
            <w:r>
              <w:t xml:space="preserve">Actors has </w:t>
            </w:r>
            <w:r w:rsidR="00D11DB1">
              <w:t>logged in.</w:t>
            </w:r>
          </w:p>
        </w:tc>
      </w:tr>
    </w:tbl>
    <w:p w14:paraId="5C6D2FFA" w14:textId="77777777" w:rsidR="007E4045" w:rsidRDefault="007E4045" w:rsidP="00C250BB"/>
    <w:p w14:paraId="35CAD8C3" w14:textId="77777777" w:rsidR="007E4045" w:rsidRDefault="007E4045">
      <w:r>
        <w:br w:type="page"/>
      </w:r>
    </w:p>
    <w:p w14:paraId="41EA7DB7" w14:textId="423E7A2A" w:rsidR="007E4045" w:rsidRPr="00DD5C55" w:rsidRDefault="007E4045" w:rsidP="007E4045">
      <w:pPr>
        <w:pStyle w:val="Caption"/>
        <w:keepNext/>
        <w:spacing w:line="276" w:lineRule="auto"/>
        <w:rPr>
          <w:szCs w:val="24"/>
        </w:rPr>
      </w:pPr>
      <w:r w:rsidRPr="00DD5C55">
        <w:rPr>
          <w:szCs w:val="24"/>
        </w:rPr>
        <w:lastRenderedPageBreak/>
        <w:t xml:space="preserve">Table </w:t>
      </w:r>
      <w:r>
        <w:rPr>
          <w:szCs w:val="24"/>
        </w:rPr>
        <w:t>100</w:t>
      </w:r>
      <w:r w:rsidRPr="00DD5C55">
        <w:rPr>
          <w:noProof/>
          <w:szCs w:val="24"/>
        </w:rPr>
        <w:t>:</w:t>
      </w:r>
      <w:r>
        <w:rPr>
          <w:noProof/>
          <w:szCs w:val="24"/>
        </w:rPr>
        <w:t xml:space="preserve"> </w:t>
      </w:r>
      <w:r w:rsidR="00A76CEF">
        <w:rPr>
          <w:noProof/>
          <w:szCs w:val="24"/>
        </w:rPr>
        <w:t xml:space="preserve">Add </w:t>
      </w:r>
      <w:r>
        <w:rPr>
          <w:noProof/>
          <w:szCs w:val="24"/>
        </w:rPr>
        <w:t>Employe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E4045" w:rsidRPr="00877136" w14:paraId="16F1ADEC" w14:textId="77777777" w:rsidTr="00070CCE">
        <w:tc>
          <w:tcPr>
            <w:tcW w:w="1957" w:type="dxa"/>
          </w:tcPr>
          <w:p w14:paraId="5BE5BD41" w14:textId="77777777" w:rsidR="007E4045" w:rsidRPr="00861AB0" w:rsidRDefault="007E4045" w:rsidP="00070CCE">
            <w:pPr>
              <w:jc w:val="both"/>
              <w:rPr>
                <w:b/>
              </w:rPr>
            </w:pPr>
            <w:r w:rsidRPr="00861AB0">
              <w:rPr>
                <w:b/>
              </w:rPr>
              <w:t>Use Case ID:</w:t>
            </w:r>
          </w:p>
        </w:tc>
        <w:tc>
          <w:tcPr>
            <w:tcW w:w="8460" w:type="dxa"/>
          </w:tcPr>
          <w:p w14:paraId="179A5669" w14:textId="78BD3579" w:rsidR="007E4045" w:rsidRPr="00861AB0" w:rsidRDefault="007E4045" w:rsidP="00070CCE">
            <w:pPr>
              <w:jc w:val="both"/>
            </w:pPr>
            <w:r w:rsidRPr="00861AB0">
              <w:t xml:space="preserve"> </w:t>
            </w:r>
            <w:r>
              <w:t>M9-UC6</w:t>
            </w:r>
          </w:p>
        </w:tc>
      </w:tr>
      <w:tr w:rsidR="007E4045" w:rsidRPr="00877136" w14:paraId="33C81885" w14:textId="77777777" w:rsidTr="00070CCE">
        <w:tc>
          <w:tcPr>
            <w:tcW w:w="1957" w:type="dxa"/>
          </w:tcPr>
          <w:p w14:paraId="50A9FDEA" w14:textId="77777777" w:rsidR="007E4045" w:rsidRPr="00861AB0" w:rsidRDefault="007E4045" w:rsidP="00070CCE">
            <w:pPr>
              <w:jc w:val="both"/>
              <w:rPr>
                <w:b/>
              </w:rPr>
            </w:pPr>
            <w:r w:rsidRPr="00861AB0">
              <w:rPr>
                <w:b/>
              </w:rPr>
              <w:t>Use Case Name:</w:t>
            </w:r>
          </w:p>
        </w:tc>
        <w:tc>
          <w:tcPr>
            <w:tcW w:w="8460" w:type="dxa"/>
          </w:tcPr>
          <w:p w14:paraId="247EE947" w14:textId="4E0EA2D3" w:rsidR="007E4045" w:rsidRPr="00861AB0" w:rsidRDefault="00A76CEF" w:rsidP="00070CCE">
            <w:pPr>
              <w:jc w:val="both"/>
            </w:pPr>
            <w:r>
              <w:rPr>
                <w:noProof/>
              </w:rPr>
              <w:t xml:space="preserve">Add </w:t>
            </w:r>
            <w:r w:rsidR="007E4045">
              <w:rPr>
                <w:noProof/>
              </w:rPr>
              <w:t>Employee</w:t>
            </w:r>
          </w:p>
        </w:tc>
      </w:tr>
      <w:tr w:rsidR="007E4045" w:rsidRPr="00877136" w14:paraId="1A6C2D65" w14:textId="77777777" w:rsidTr="00070CCE">
        <w:tc>
          <w:tcPr>
            <w:tcW w:w="1957" w:type="dxa"/>
          </w:tcPr>
          <w:p w14:paraId="1E6163FC" w14:textId="77777777" w:rsidR="007E4045" w:rsidRPr="00861AB0" w:rsidRDefault="007E4045" w:rsidP="00070CCE">
            <w:pPr>
              <w:jc w:val="both"/>
              <w:rPr>
                <w:b/>
              </w:rPr>
            </w:pPr>
            <w:r w:rsidRPr="00861AB0">
              <w:rPr>
                <w:b/>
              </w:rPr>
              <w:t>Actors:</w:t>
            </w:r>
          </w:p>
        </w:tc>
        <w:tc>
          <w:tcPr>
            <w:tcW w:w="8460" w:type="dxa"/>
          </w:tcPr>
          <w:p w14:paraId="194580D5" w14:textId="19626C01" w:rsidR="007E4045" w:rsidRPr="00861AB0" w:rsidRDefault="007E4045" w:rsidP="00070CCE">
            <w:pPr>
              <w:jc w:val="both"/>
            </w:pPr>
            <w:r>
              <w:t>Primary Actor: Admin</w:t>
            </w:r>
          </w:p>
        </w:tc>
      </w:tr>
      <w:tr w:rsidR="007E4045" w:rsidRPr="00877136" w14:paraId="04BAB538" w14:textId="77777777" w:rsidTr="00070CCE">
        <w:tc>
          <w:tcPr>
            <w:tcW w:w="1957" w:type="dxa"/>
          </w:tcPr>
          <w:p w14:paraId="43163024" w14:textId="77777777" w:rsidR="007E4045" w:rsidRPr="00861AB0" w:rsidRDefault="007E4045" w:rsidP="00070CCE">
            <w:pPr>
              <w:jc w:val="both"/>
              <w:rPr>
                <w:b/>
              </w:rPr>
            </w:pPr>
            <w:r w:rsidRPr="00861AB0">
              <w:rPr>
                <w:b/>
              </w:rPr>
              <w:t>Description:</w:t>
            </w:r>
          </w:p>
        </w:tc>
        <w:tc>
          <w:tcPr>
            <w:tcW w:w="8460" w:type="dxa"/>
          </w:tcPr>
          <w:p w14:paraId="4541B49D" w14:textId="5BB66D86" w:rsidR="007E4045" w:rsidRPr="00861AB0" w:rsidRDefault="00C7425C" w:rsidP="00070CCE">
            <w:pPr>
              <w:pStyle w:val="Pa49"/>
              <w:jc w:val="both"/>
              <w:rPr>
                <w:rFonts w:ascii="Times New Roman" w:hAnsi="Times New Roman"/>
              </w:rPr>
            </w:pPr>
            <w:r>
              <w:rPr>
                <w:rFonts w:ascii="Times New Roman" w:hAnsi="Times New Roman"/>
              </w:rPr>
              <w:t xml:space="preserve">Admin </w:t>
            </w:r>
            <w:r w:rsidR="007E4045">
              <w:rPr>
                <w:rFonts w:ascii="Times New Roman" w:hAnsi="Times New Roman"/>
              </w:rPr>
              <w:t>will be</w:t>
            </w:r>
            <w:r>
              <w:rPr>
                <w:rFonts w:ascii="Times New Roman" w:hAnsi="Times New Roman"/>
              </w:rPr>
              <w:t xml:space="preserve"> click on </w:t>
            </w:r>
            <w:r w:rsidR="00A76CEF">
              <w:rPr>
                <w:rFonts w:ascii="Times New Roman" w:hAnsi="Times New Roman"/>
              </w:rPr>
              <w:t xml:space="preserve">Add Employee </w:t>
            </w:r>
            <w:r>
              <w:rPr>
                <w:rFonts w:ascii="Times New Roman" w:hAnsi="Times New Roman"/>
              </w:rPr>
              <w:t>to add employee</w:t>
            </w:r>
            <w:r w:rsidR="007E4045">
              <w:rPr>
                <w:rFonts w:ascii="Times New Roman" w:hAnsi="Times New Roman"/>
              </w:rPr>
              <w:t>.</w:t>
            </w:r>
          </w:p>
        </w:tc>
      </w:tr>
      <w:tr w:rsidR="007E4045" w:rsidRPr="00877136" w14:paraId="6AF49998" w14:textId="77777777" w:rsidTr="00070CCE">
        <w:tc>
          <w:tcPr>
            <w:tcW w:w="1957" w:type="dxa"/>
          </w:tcPr>
          <w:p w14:paraId="09C6D214" w14:textId="77777777" w:rsidR="007E4045" w:rsidRPr="00861AB0" w:rsidRDefault="007E4045" w:rsidP="00070CCE">
            <w:pPr>
              <w:jc w:val="both"/>
              <w:rPr>
                <w:b/>
              </w:rPr>
            </w:pPr>
            <w:r w:rsidRPr="00861AB0">
              <w:rPr>
                <w:b/>
              </w:rPr>
              <w:t>Trigger:</w:t>
            </w:r>
          </w:p>
        </w:tc>
        <w:tc>
          <w:tcPr>
            <w:tcW w:w="8460" w:type="dxa"/>
          </w:tcPr>
          <w:p w14:paraId="2B760D9A" w14:textId="71EE74C9" w:rsidR="007E4045" w:rsidRPr="00861AB0" w:rsidRDefault="00797BA8" w:rsidP="00070CCE">
            <w:pPr>
              <w:jc w:val="both"/>
            </w:pPr>
            <w:r>
              <w:t xml:space="preserve">Admin </w:t>
            </w:r>
            <w:r w:rsidR="007E4045">
              <w:t>presses “</w:t>
            </w:r>
            <w:r w:rsidR="00FB38B4">
              <w:t xml:space="preserve">Add </w:t>
            </w:r>
            <w:r w:rsidR="00C7425C">
              <w:rPr>
                <w:noProof/>
              </w:rPr>
              <w:t>Employee</w:t>
            </w:r>
            <w:r w:rsidR="007E4045">
              <w:t>” button.</w:t>
            </w:r>
          </w:p>
        </w:tc>
      </w:tr>
      <w:tr w:rsidR="007E4045" w:rsidRPr="00877136" w14:paraId="2E7B2195" w14:textId="77777777" w:rsidTr="00070CCE">
        <w:tc>
          <w:tcPr>
            <w:tcW w:w="1957" w:type="dxa"/>
          </w:tcPr>
          <w:p w14:paraId="44B55574" w14:textId="77777777" w:rsidR="007E4045" w:rsidRPr="00861AB0" w:rsidRDefault="007E4045" w:rsidP="00070CCE">
            <w:pPr>
              <w:jc w:val="both"/>
              <w:rPr>
                <w:b/>
              </w:rPr>
            </w:pPr>
            <w:r w:rsidRPr="00861AB0">
              <w:rPr>
                <w:b/>
              </w:rPr>
              <w:t>Level:</w:t>
            </w:r>
          </w:p>
        </w:tc>
        <w:tc>
          <w:tcPr>
            <w:tcW w:w="8460" w:type="dxa"/>
          </w:tcPr>
          <w:p w14:paraId="7B9C1914" w14:textId="77777777" w:rsidR="007E4045" w:rsidRPr="00861AB0" w:rsidRDefault="007E4045" w:rsidP="00070CCE">
            <w:pPr>
              <w:jc w:val="both"/>
            </w:pPr>
            <w:r>
              <w:t>High</w:t>
            </w:r>
          </w:p>
        </w:tc>
      </w:tr>
      <w:tr w:rsidR="007E4045" w:rsidRPr="00877136" w14:paraId="319826A6" w14:textId="77777777" w:rsidTr="00070CCE">
        <w:trPr>
          <w:trHeight w:val="467"/>
        </w:trPr>
        <w:tc>
          <w:tcPr>
            <w:tcW w:w="1957" w:type="dxa"/>
          </w:tcPr>
          <w:p w14:paraId="44C41AC9" w14:textId="77777777" w:rsidR="007E4045" w:rsidRPr="00861AB0" w:rsidRDefault="007E4045" w:rsidP="00070CCE">
            <w:pPr>
              <w:jc w:val="both"/>
              <w:rPr>
                <w:b/>
              </w:rPr>
            </w:pPr>
            <w:r w:rsidRPr="00861AB0">
              <w:rPr>
                <w:b/>
              </w:rPr>
              <w:t>Preconditions:</w:t>
            </w:r>
          </w:p>
        </w:tc>
        <w:tc>
          <w:tcPr>
            <w:tcW w:w="8460" w:type="dxa"/>
          </w:tcPr>
          <w:p w14:paraId="324459B3" w14:textId="220EABE5" w:rsidR="007E4045" w:rsidRDefault="007E4045" w:rsidP="00070CCE">
            <w:pPr>
              <w:pStyle w:val="Pa49"/>
              <w:jc w:val="both"/>
              <w:rPr>
                <w:rFonts w:ascii="Times New Roman" w:hAnsi="Times New Roman"/>
              </w:rPr>
            </w:pPr>
            <w:r>
              <w:rPr>
                <w:rFonts w:ascii="Times New Roman" w:hAnsi="Times New Roman"/>
              </w:rPr>
              <w:t xml:space="preserve">PRE-1: </w:t>
            </w:r>
            <w:r w:rsidR="00A139B0">
              <w:rPr>
                <w:rFonts w:ascii="Times New Roman" w:hAnsi="Times New Roman"/>
              </w:rPr>
              <w:t xml:space="preserve">Admin </w:t>
            </w:r>
            <w:r>
              <w:rPr>
                <w:rFonts w:ascii="Times New Roman" w:hAnsi="Times New Roman"/>
              </w:rPr>
              <w:t>has visited the portal</w:t>
            </w:r>
          </w:p>
          <w:p w14:paraId="03320937" w14:textId="62FE013A" w:rsidR="007E4045" w:rsidRPr="00325F2A" w:rsidRDefault="007E4045" w:rsidP="00070CCE">
            <w:r>
              <w:t xml:space="preserve">PRE-2: </w:t>
            </w:r>
            <w:r w:rsidR="00A139B0">
              <w:t xml:space="preserve">Admin </w:t>
            </w:r>
            <w:r>
              <w:t>has logged in before</w:t>
            </w:r>
          </w:p>
        </w:tc>
      </w:tr>
      <w:tr w:rsidR="007E4045" w:rsidRPr="00877136" w14:paraId="62AD1166" w14:textId="77777777" w:rsidTr="00070CCE">
        <w:trPr>
          <w:trHeight w:val="440"/>
        </w:trPr>
        <w:tc>
          <w:tcPr>
            <w:tcW w:w="1957" w:type="dxa"/>
          </w:tcPr>
          <w:p w14:paraId="350F7378" w14:textId="77777777" w:rsidR="007E4045" w:rsidRPr="00861AB0" w:rsidRDefault="007E4045" w:rsidP="00070CCE">
            <w:pPr>
              <w:jc w:val="both"/>
              <w:rPr>
                <w:b/>
              </w:rPr>
            </w:pPr>
            <w:r w:rsidRPr="00861AB0">
              <w:rPr>
                <w:b/>
                <w:color w:val="0D0D0D" w:themeColor="text1" w:themeTint="F2"/>
              </w:rPr>
              <w:t>Includes:</w:t>
            </w:r>
          </w:p>
        </w:tc>
        <w:tc>
          <w:tcPr>
            <w:tcW w:w="8460" w:type="dxa"/>
          </w:tcPr>
          <w:p w14:paraId="2CCD7FD0" w14:textId="77777777" w:rsidR="007E4045" w:rsidRPr="00861AB0" w:rsidRDefault="007E4045" w:rsidP="00070CCE">
            <w:pPr>
              <w:jc w:val="both"/>
            </w:pPr>
            <w:r>
              <w:t>M9-UC1, M9-UC2</w:t>
            </w:r>
          </w:p>
        </w:tc>
      </w:tr>
      <w:tr w:rsidR="007E4045" w:rsidRPr="00877136" w14:paraId="2BB5C416" w14:textId="77777777" w:rsidTr="00070CCE">
        <w:tc>
          <w:tcPr>
            <w:tcW w:w="1957" w:type="dxa"/>
          </w:tcPr>
          <w:p w14:paraId="248150CB" w14:textId="77777777" w:rsidR="007E4045" w:rsidRPr="00861AB0" w:rsidRDefault="007E4045" w:rsidP="00070CCE">
            <w:pPr>
              <w:jc w:val="both"/>
              <w:rPr>
                <w:b/>
              </w:rPr>
            </w:pPr>
            <w:r w:rsidRPr="00861AB0">
              <w:rPr>
                <w:b/>
              </w:rPr>
              <w:t>Normal Flow:</w:t>
            </w:r>
          </w:p>
        </w:tc>
        <w:tc>
          <w:tcPr>
            <w:tcW w:w="8460" w:type="dxa"/>
          </w:tcPr>
          <w:p w14:paraId="7C5CA66A" w14:textId="1DA59E9E" w:rsidR="00CA525D" w:rsidRDefault="007E4045" w:rsidP="00CA525D">
            <w:pPr>
              <w:pStyle w:val="ListParagraph"/>
              <w:numPr>
                <w:ilvl w:val="0"/>
                <w:numId w:val="161"/>
              </w:numPr>
            </w:pPr>
            <w:r>
              <w:t>A</w:t>
            </w:r>
            <w:r w:rsidR="00CA525D">
              <w:t xml:space="preserve">dmin </w:t>
            </w:r>
            <w:r>
              <w:t>presses</w:t>
            </w:r>
            <w:r w:rsidR="007D600E">
              <w:t xml:space="preserve"> </w:t>
            </w:r>
            <w:r w:rsidR="007D600E">
              <w:rPr>
                <w:noProof/>
              </w:rPr>
              <w:t>Manage Employee</w:t>
            </w:r>
            <w:r>
              <w:t>.</w:t>
            </w:r>
          </w:p>
          <w:p w14:paraId="626A3025" w14:textId="77777777" w:rsidR="007E4045" w:rsidRDefault="00CA525D" w:rsidP="00CA525D">
            <w:pPr>
              <w:pStyle w:val="ListParagraph"/>
              <w:numPr>
                <w:ilvl w:val="0"/>
                <w:numId w:val="161"/>
              </w:numPr>
            </w:pPr>
            <w:r>
              <w:t>Admin will see List of Employee</w:t>
            </w:r>
          </w:p>
          <w:p w14:paraId="68278319" w14:textId="2E9D041B" w:rsidR="00070CCE" w:rsidRDefault="00591621" w:rsidP="00965930">
            <w:pPr>
              <w:pStyle w:val="ListParagraph"/>
              <w:numPr>
                <w:ilvl w:val="0"/>
                <w:numId w:val="161"/>
              </w:numPr>
            </w:pPr>
            <w:r>
              <w:t xml:space="preserve">Admin </w:t>
            </w:r>
            <w:r w:rsidR="005B500C">
              <w:t>selects Add Employee</w:t>
            </w:r>
          </w:p>
          <w:p w14:paraId="11CF5838" w14:textId="58B340EC" w:rsidR="00E336B3" w:rsidRDefault="00E336B3" w:rsidP="00965930">
            <w:pPr>
              <w:pStyle w:val="ListParagraph"/>
              <w:numPr>
                <w:ilvl w:val="0"/>
                <w:numId w:val="161"/>
              </w:numPr>
            </w:pPr>
            <w:r>
              <w:t>Admin enters employee’s email</w:t>
            </w:r>
          </w:p>
          <w:p w14:paraId="4C85F230" w14:textId="77777777" w:rsidR="00070CCE" w:rsidRDefault="00070CCE" w:rsidP="00CA525D">
            <w:pPr>
              <w:pStyle w:val="ListParagraph"/>
              <w:numPr>
                <w:ilvl w:val="0"/>
                <w:numId w:val="161"/>
              </w:numPr>
            </w:pPr>
            <w:r>
              <w:t>Admin selects employee role</w:t>
            </w:r>
          </w:p>
          <w:p w14:paraId="50717581" w14:textId="5CA43C03" w:rsidR="00070CCE" w:rsidRPr="00861AB0" w:rsidRDefault="00070CCE" w:rsidP="00CA525D">
            <w:pPr>
              <w:pStyle w:val="ListParagraph"/>
              <w:numPr>
                <w:ilvl w:val="0"/>
                <w:numId w:val="161"/>
              </w:numPr>
            </w:pPr>
            <w:r>
              <w:t xml:space="preserve">Admin </w:t>
            </w:r>
            <w:r w:rsidR="00E336B3">
              <w:t>presses submit to add employee</w:t>
            </w:r>
          </w:p>
        </w:tc>
      </w:tr>
      <w:tr w:rsidR="007E4045" w:rsidRPr="00877136" w14:paraId="646F8157" w14:textId="77777777" w:rsidTr="00070CCE">
        <w:tc>
          <w:tcPr>
            <w:tcW w:w="1957" w:type="dxa"/>
          </w:tcPr>
          <w:p w14:paraId="77303AE2" w14:textId="77777777" w:rsidR="007E4045" w:rsidRPr="003907CF" w:rsidRDefault="007E4045" w:rsidP="00070CCE">
            <w:pPr>
              <w:jc w:val="both"/>
              <w:rPr>
                <w:b/>
              </w:rPr>
            </w:pPr>
            <w:r w:rsidRPr="00861AB0">
              <w:rPr>
                <w:b/>
              </w:rPr>
              <w:t>Alternative Flows:</w:t>
            </w:r>
          </w:p>
        </w:tc>
        <w:tc>
          <w:tcPr>
            <w:tcW w:w="8460" w:type="dxa"/>
          </w:tcPr>
          <w:p w14:paraId="104FE777" w14:textId="77777777" w:rsidR="007E4045" w:rsidRPr="00861AB0" w:rsidRDefault="007E4045" w:rsidP="00070CCE">
            <w:r>
              <w:t>N/A</w:t>
            </w:r>
          </w:p>
        </w:tc>
      </w:tr>
      <w:tr w:rsidR="007E4045" w:rsidRPr="00877136" w14:paraId="7658B59F" w14:textId="77777777" w:rsidTr="00070CCE">
        <w:tc>
          <w:tcPr>
            <w:tcW w:w="1957" w:type="dxa"/>
          </w:tcPr>
          <w:p w14:paraId="24C1E0E4" w14:textId="77777777" w:rsidR="007E4045" w:rsidRPr="00861AB0" w:rsidRDefault="007E4045" w:rsidP="00070CCE">
            <w:pPr>
              <w:jc w:val="both"/>
              <w:rPr>
                <w:b/>
              </w:rPr>
            </w:pPr>
            <w:r w:rsidRPr="00861AB0">
              <w:rPr>
                <w:b/>
              </w:rPr>
              <w:t>Exceptions:</w:t>
            </w:r>
          </w:p>
        </w:tc>
        <w:tc>
          <w:tcPr>
            <w:tcW w:w="8460" w:type="dxa"/>
          </w:tcPr>
          <w:p w14:paraId="112FEB0B" w14:textId="413492FF" w:rsidR="007E4045" w:rsidRPr="00861AB0" w:rsidRDefault="00C96D0D" w:rsidP="00C96D0D">
            <w:pPr>
              <w:pStyle w:val="ListParagraph"/>
              <w:numPr>
                <w:ilvl w:val="0"/>
                <w:numId w:val="162"/>
              </w:numPr>
              <w:jc w:val="both"/>
            </w:pPr>
            <w:r>
              <w:t>If Employees are not added “No Employee Added” will be seen instead of the list</w:t>
            </w:r>
          </w:p>
        </w:tc>
      </w:tr>
      <w:tr w:rsidR="007E4045" w:rsidRPr="00877136" w14:paraId="306E7642" w14:textId="77777777" w:rsidTr="00070CCE">
        <w:tc>
          <w:tcPr>
            <w:tcW w:w="1957" w:type="dxa"/>
          </w:tcPr>
          <w:p w14:paraId="443C908B" w14:textId="77777777" w:rsidR="007E4045" w:rsidRPr="00861AB0" w:rsidRDefault="007E4045" w:rsidP="00070CCE">
            <w:pPr>
              <w:jc w:val="both"/>
              <w:rPr>
                <w:b/>
              </w:rPr>
            </w:pPr>
            <w:r w:rsidRPr="00861AB0">
              <w:rPr>
                <w:b/>
              </w:rPr>
              <w:t>Postconditions:</w:t>
            </w:r>
          </w:p>
        </w:tc>
        <w:tc>
          <w:tcPr>
            <w:tcW w:w="8460" w:type="dxa"/>
          </w:tcPr>
          <w:p w14:paraId="62820108" w14:textId="0688CF90" w:rsidR="007E4045" w:rsidRPr="00553E09" w:rsidRDefault="007E4045" w:rsidP="00070CCE">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sidR="009B5156">
              <w:rPr>
                <w:rFonts w:ascii="Times New Roman" w:hAnsi="Times New Roman"/>
              </w:rPr>
              <w:t xml:space="preserve"> </w:t>
            </w:r>
            <w:r w:rsidR="00F57313">
              <w:rPr>
                <w:rFonts w:ascii="Times New Roman" w:hAnsi="Times New Roman"/>
              </w:rPr>
              <w:t>Employee will be able to login with username provided and default password</w:t>
            </w:r>
          </w:p>
        </w:tc>
      </w:tr>
      <w:tr w:rsidR="007E4045" w:rsidRPr="00877136" w14:paraId="4E27D631" w14:textId="77777777" w:rsidTr="00070CCE">
        <w:tc>
          <w:tcPr>
            <w:tcW w:w="1957" w:type="dxa"/>
          </w:tcPr>
          <w:p w14:paraId="18BBA077" w14:textId="77777777" w:rsidR="007E4045" w:rsidRPr="00861AB0" w:rsidRDefault="007E4045" w:rsidP="00070CCE">
            <w:pPr>
              <w:jc w:val="both"/>
              <w:rPr>
                <w:b/>
              </w:rPr>
            </w:pPr>
            <w:r w:rsidRPr="00861AB0">
              <w:rPr>
                <w:b/>
              </w:rPr>
              <w:t>Business Rules</w:t>
            </w:r>
          </w:p>
        </w:tc>
        <w:tc>
          <w:tcPr>
            <w:tcW w:w="8460" w:type="dxa"/>
          </w:tcPr>
          <w:p w14:paraId="7107AA94" w14:textId="77777777" w:rsidR="007E4045" w:rsidRPr="00861AB0" w:rsidRDefault="007E4045" w:rsidP="00070CCE">
            <w:pPr>
              <w:pStyle w:val="Pa49"/>
              <w:jc w:val="both"/>
            </w:pPr>
            <w:r>
              <w:rPr>
                <w:rFonts w:ascii="Times New Roman" w:hAnsi="Times New Roman"/>
              </w:rPr>
              <w:t>N/A</w:t>
            </w:r>
          </w:p>
        </w:tc>
      </w:tr>
      <w:tr w:rsidR="007E4045" w:rsidRPr="00877136" w14:paraId="79914F94" w14:textId="77777777" w:rsidTr="00070CCE">
        <w:tc>
          <w:tcPr>
            <w:tcW w:w="1957" w:type="dxa"/>
          </w:tcPr>
          <w:p w14:paraId="6950FB54" w14:textId="77777777" w:rsidR="007E4045" w:rsidRPr="00861AB0" w:rsidRDefault="007E4045" w:rsidP="00070CCE">
            <w:pPr>
              <w:jc w:val="both"/>
              <w:rPr>
                <w:b/>
              </w:rPr>
            </w:pPr>
            <w:r w:rsidRPr="00861AB0">
              <w:rPr>
                <w:b/>
              </w:rPr>
              <w:t>Assumptions:</w:t>
            </w:r>
          </w:p>
        </w:tc>
        <w:tc>
          <w:tcPr>
            <w:tcW w:w="8460" w:type="dxa"/>
          </w:tcPr>
          <w:p w14:paraId="62C6A413" w14:textId="1719533B" w:rsidR="007E4045" w:rsidRPr="00861AB0" w:rsidRDefault="007E4045" w:rsidP="00070CCE">
            <w:pPr>
              <w:jc w:val="both"/>
            </w:pPr>
            <w:r>
              <w:t>Actors</w:t>
            </w:r>
            <w:r w:rsidR="009B5156">
              <w:t xml:space="preserve"> knows his employees</w:t>
            </w:r>
            <w:r>
              <w:t>.</w:t>
            </w:r>
          </w:p>
        </w:tc>
      </w:tr>
    </w:tbl>
    <w:p w14:paraId="7291101D" w14:textId="77777777" w:rsidR="0051427C" w:rsidRDefault="0051427C" w:rsidP="00C250BB"/>
    <w:p w14:paraId="4EFE7DAC" w14:textId="77777777" w:rsidR="00A603CD" w:rsidRDefault="00A603CD">
      <w:pPr>
        <w:rPr>
          <w:b/>
          <w:bCs/>
        </w:rPr>
      </w:pPr>
      <w:r>
        <w:br w:type="page"/>
      </w:r>
    </w:p>
    <w:p w14:paraId="422420DF" w14:textId="0F29BB2E" w:rsidR="0051427C" w:rsidRPr="00DD5C55" w:rsidRDefault="0051427C" w:rsidP="0051427C">
      <w:pPr>
        <w:pStyle w:val="Caption"/>
        <w:keepNext/>
        <w:spacing w:line="276" w:lineRule="auto"/>
        <w:rPr>
          <w:szCs w:val="24"/>
        </w:rPr>
      </w:pPr>
      <w:r w:rsidRPr="00DD5C55">
        <w:rPr>
          <w:szCs w:val="24"/>
        </w:rPr>
        <w:lastRenderedPageBreak/>
        <w:t xml:space="preserve">Table </w:t>
      </w:r>
      <w:r>
        <w:rPr>
          <w:szCs w:val="24"/>
        </w:rPr>
        <w:t>101</w:t>
      </w:r>
      <w:r w:rsidRPr="00DD5C55">
        <w:rPr>
          <w:noProof/>
          <w:szCs w:val="24"/>
        </w:rPr>
        <w:t>:</w:t>
      </w:r>
      <w:r>
        <w:rPr>
          <w:noProof/>
          <w:szCs w:val="24"/>
        </w:rPr>
        <w:t xml:space="preserve"> Employee Rol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1427C" w:rsidRPr="00877136" w14:paraId="52BC9DEE" w14:textId="77777777" w:rsidTr="00070CCE">
        <w:tc>
          <w:tcPr>
            <w:tcW w:w="1957" w:type="dxa"/>
          </w:tcPr>
          <w:p w14:paraId="7F0DDA0F" w14:textId="77777777" w:rsidR="0051427C" w:rsidRPr="00861AB0" w:rsidRDefault="0051427C" w:rsidP="00070CCE">
            <w:pPr>
              <w:jc w:val="both"/>
              <w:rPr>
                <w:b/>
              </w:rPr>
            </w:pPr>
            <w:r w:rsidRPr="00861AB0">
              <w:rPr>
                <w:b/>
              </w:rPr>
              <w:t>Use Case ID:</w:t>
            </w:r>
          </w:p>
        </w:tc>
        <w:tc>
          <w:tcPr>
            <w:tcW w:w="8460" w:type="dxa"/>
          </w:tcPr>
          <w:p w14:paraId="5173637D" w14:textId="3D72E551" w:rsidR="0051427C" w:rsidRPr="00861AB0" w:rsidRDefault="0051427C" w:rsidP="00070CCE">
            <w:pPr>
              <w:jc w:val="both"/>
            </w:pPr>
            <w:r w:rsidRPr="00861AB0">
              <w:t xml:space="preserve"> </w:t>
            </w:r>
            <w:r>
              <w:t>M9-UC7</w:t>
            </w:r>
          </w:p>
        </w:tc>
      </w:tr>
      <w:tr w:rsidR="0051427C" w:rsidRPr="00877136" w14:paraId="6487E8B3" w14:textId="77777777" w:rsidTr="00070CCE">
        <w:tc>
          <w:tcPr>
            <w:tcW w:w="1957" w:type="dxa"/>
          </w:tcPr>
          <w:p w14:paraId="2903A667" w14:textId="77777777" w:rsidR="0051427C" w:rsidRPr="00861AB0" w:rsidRDefault="0051427C" w:rsidP="00070CCE">
            <w:pPr>
              <w:jc w:val="both"/>
              <w:rPr>
                <w:b/>
              </w:rPr>
            </w:pPr>
            <w:r w:rsidRPr="00861AB0">
              <w:rPr>
                <w:b/>
              </w:rPr>
              <w:t>Use Case Name:</w:t>
            </w:r>
          </w:p>
        </w:tc>
        <w:tc>
          <w:tcPr>
            <w:tcW w:w="8460" w:type="dxa"/>
          </w:tcPr>
          <w:p w14:paraId="0C138953" w14:textId="122B2B54" w:rsidR="0051427C" w:rsidRPr="00861AB0" w:rsidRDefault="00A603CD" w:rsidP="00070CCE">
            <w:pPr>
              <w:jc w:val="both"/>
            </w:pPr>
            <w:r>
              <w:rPr>
                <w:noProof/>
              </w:rPr>
              <w:t>Employee Role</w:t>
            </w:r>
          </w:p>
        </w:tc>
      </w:tr>
      <w:tr w:rsidR="0051427C" w:rsidRPr="00877136" w14:paraId="4691DEF3" w14:textId="77777777" w:rsidTr="00070CCE">
        <w:tc>
          <w:tcPr>
            <w:tcW w:w="1957" w:type="dxa"/>
          </w:tcPr>
          <w:p w14:paraId="4CF71A08" w14:textId="77777777" w:rsidR="0051427C" w:rsidRPr="00861AB0" w:rsidRDefault="0051427C" w:rsidP="00070CCE">
            <w:pPr>
              <w:jc w:val="both"/>
              <w:rPr>
                <w:b/>
              </w:rPr>
            </w:pPr>
            <w:r w:rsidRPr="00861AB0">
              <w:rPr>
                <w:b/>
              </w:rPr>
              <w:t>Actors:</w:t>
            </w:r>
          </w:p>
        </w:tc>
        <w:tc>
          <w:tcPr>
            <w:tcW w:w="8460" w:type="dxa"/>
          </w:tcPr>
          <w:p w14:paraId="3EAE7A2D" w14:textId="77777777" w:rsidR="0051427C" w:rsidRPr="00861AB0" w:rsidRDefault="0051427C" w:rsidP="00070CCE">
            <w:pPr>
              <w:jc w:val="both"/>
            </w:pPr>
            <w:r>
              <w:t>Primary Actor: Admin</w:t>
            </w:r>
          </w:p>
        </w:tc>
      </w:tr>
      <w:tr w:rsidR="0051427C" w:rsidRPr="00877136" w14:paraId="0CD55020" w14:textId="77777777" w:rsidTr="00070CCE">
        <w:tc>
          <w:tcPr>
            <w:tcW w:w="1957" w:type="dxa"/>
          </w:tcPr>
          <w:p w14:paraId="6522D882" w14:textId="77777777" w:rsidR="0051427C" w:rsidRPr="00861AB0" w:rsidRDefault="0051427C" w:rsidP="00070CCE">
            <w:pPr>
              <w:jc w:val="both"/>
              <w:rPr>
                <w:b/>
              </w:rPr>
            </w:pPr>
            <w:r w:rsidRPr="00861AB0">
              <w:rPr>
                <w:b/>
              </w:rPr>
              <w:t>Description:</w:t>
            </w:r>
          </w:p>
        </w:tc>
        <w:tc>
          <w:tcPr>
            <w:tcW w:w="8460" w:type="dxa"/>
          </w:tcPr>
          <w:p w14:paraId="04D8D0F7" w14:textId="58B2E170" w:rsidR="0051427C" w:rsidRPr="00861AB0" w:rsidRDefault="0051427C" w:rsidP="00070CCE">
            <w:pPr>
              <w:pStyle w:val="Pa49"/>
              <w:jc w:val="both"/>
              <w:rPr>
                <w:rFonts w:ascii="Times New Roman" w:hAnsi="Times New Roman"/>
              </w:rPr>
            </w:pPr>
            <w:r>
              <w:rPr>
                <w:rFonts w:ascii="Times New Roman" w:hAnsi="Times New Roman"/>
              </w:rPr>
              <w:t xml:space="preserve">Admin will be click on </w:t>
            </w:r>
            <w:r w:rsidRPr="00C7425C">
              <w:rPr>
                <w:rFonts w:ascii="Times New Roman" w:hAnsi="Times New Roman"/>
              </w:rPr>
              <w:t>Manage Employee</w:t>
            </w:r>
            <w:r>
              <w:rPr>
                <w:rFonts w:ascii="Times New Roman" w:hAnsi="Times New Roman"/>
              </w:rPr>
              <w:t>.</w:t>
            </w:r>
          </w:p>
        </w:tc>
      </w:tr>
      <w:tr w:rsidR="0051427C" w:rsidRPr="00877136" w14:paraId="6B214FC3" w14:textId="77777777" w:rsidTr="00070CCE">
        <w:tc>
          <w:tcPr>
            <w:tcW w:w="1957" w:type="dxa"/>
          </w:tcPr>
          <w:p w14:paraId="6E6F9E89" w14:textId="77777777" w:rsidR="0051427C" w:rsidRPr="00861AB0" w:rsidRDefault="0051427C" w:rsidP="00070CCE">
            <w:pPr>
              <w:jc w:val="both"/>
              <w:rPr>
                <w:b/>
              </w:rPr>
            </w:pPr>
            <w:r w:rsidRPr="00861AB0">
              <w:rPr>
                <w:b/>
              </w:rPr>
              <w:t>Trigger:</w:t>
            </w:r>
          </w:p>
        </w:tc>
        <w:tc>
          <w:tcPr>
            <w:tcW w:w="8460" w:type="dxa"/>
          </w:tcPr>
          <w:p w14:paraId="4B21CF7A" w14:textId="07F3D9B6" w:rsidR="0051427C" w:rsidRPr="00861AB0" w:rsidRDefault="0051427C" w:rsidP="00070CCE">
            <w:pPr>
              <w:jc w:val="both"/>
            </w:pPr>
            <w:r>
              <w:t>Admin</w:t>
            </w:r>
            <w:r w:rsidR="00E20320">
              <w:t xml:space="preserve"> changes role from dropdown</w:t>
            </w:r>
            <w:r>
              <w:t>.</w:t>
            </w:r>
          </w:p>
        </w:tc>
      </w:tr>
      <w:tr w:rsidR="0051427C" w:rsidRPr="00877136" w14:paraId="27B61E9F" w14:textId="77777777" w:rsidTr="00070CCE">
        <w:tc>
          <w:tcPr>
            <w:tcW w:w="1957" w:type="dxa"/>
          </w:tcPr>
          <w:p w14:paraId="77FDE0E0" w14:textId="77777777" w:rsidR="0051427C" w:rsidRPr="00861AB0" w:rsidRDefault="0051427C" w:rsidP="00070CCE">
            <w:pPr>
              <w:jc w:val="both"/>
              <w:rPr>
                <w:b/>
              </w:rPr>
            </w:pPr>
            <w:r w:rsidRPr="00861AB0">
              <w:rPr>
                <w:b/>
              </w:rPr>
              <w:t>Level:</w:t>
            </w:r>
          </w:p>
        </w:tc>
        <w:tc>
          <w:tcPr>
            <w:tcW w:w="8460" w:type="dxa"/>
          </w:tcPr>
          <w:p w14:paraId="61A8E716" w14:textId="77777777" w:rsidR="0051427C" w:rsidRPr="00861AB0" w:rsidRDefault="0051427C" w:rsidP="00070CCE">
            <w:pPr>
              <w:jc w:val="both"/>
            </w:pPr>
            <w:r>
              <w:t>High</w:t>
            </w:r>
          </w:p>
        </w:tc>
      </w:tr>
      <w:tr w:rsidR="0051427C" w:rsidRPr="00877136" w14:paraId="0D788B7E" w14:textId="77777777" w:rsidTr="00070CCE">
        <w:trPr>
          <w:trHeight w:val="467"/>
        </w:trPr>
        <w:tc>
          <w:tcPr>
            <w:tcW w:w="1957" w:type="dxa"/>
          </w:tcPr>
          <w:p w14:paraId="10C17542" w14:textId="77777777" w:rsidR="0051427C" w:rsidRPr="00861AB0" w:rsidRDefault="0051427C" w:rsidP="00070CCE">
            <w:pPr>
              <w:jc w:val="both"/>
              <w:rPr>
                <w:b/>
              </w:rPr>
            </w:pPr>
            <w:r w:rsidRPr="00861AB0">
              <w:rPr>
                <w:b/>
              </w:rPr>
              <w:t>Preconditions:</w:t>
            </w:r>
          </w:p>
        </w:tc>
        <w:tc>
          <w:tcPr>
            <w:tcW w:w="8460" w:type="dxa"/>
          </w:tcPr>
          <w:p w14:paraId="68BC20FE" w14:textId="77777777" w:rsidR="0051427C" w:rsidRDefault="0051427C" w:rsidP="00070CCE">
            <w:pPr>
              <w:pStyle w:val="Pa49"/>
              <w:jc w:val="both"/>
              <w:rPr>
                <w:rFonts w:ascii="Times New Roman" w:hAnsi="Times New Roman"/>
              </w:rPr>
            </w:pPr>
            <w:r>
              <w:rPr>
                <w:rFonts w:ascii="Times New Roman" w:hAnsi="Times New Roman"/>
              </w:rPr>
              <w:t>PRE-1: Admin has visited the portal</w:t>
            </w:r>
          </w:p>
          <w:p w14:paraId="00744C45" w14:textId="77777777" w:rsidR="0051427C" w:rsidRDefault="0051427C" w:rsidP="00070CCE">
            <w:r>
              <w:t>PRE-2: Admin has logged in before</w:t>
            </w:r>
          </w:p>
          <w:p w14:paraId="144A9D13" w14:textId="0D89CF9B" w:rsidR="009864FC" w:rsidRPr="00325F2A" w:rsidRDefault="009864FC" w:rsidP="00070CCE">
            <w:r>
              <w:t>PER-3: Admin has created employee account.</w:t>
            </w:r>
          </w:p>
        </w:tc>
      </w:tr>
      <w:tr w:rsidR="0051427C" w:rsidRPr="00877136" w14:paraId="45D593BB" w14:textId="77777777" w:rsidTr="00070CCE">
        <w:trPr>
          <w:trHeight w:val="440"/>
        </w:trPr>
        <w:tc>
          <w:tcPr>
            <w:tcW w:w="1957" w:type="dxa"/>
          </w:tcPr>
          <w:p w14:paraId="648C0CFB" w14:textId="77777777" w:rsidR="0051427C" w:rsidRPr="00861AB0" w:rsidRDefault="0051427C" w:rsidP="00070CCE">
            <w:pPr>
              <w:jc w:val="both"/>
              <w:rPr>
                <w:b/>
              </w:rPr>
            </w:pPr>
            <w:r w:rsidRPr="00861AB0">
              <w:rPr>
                <w:b/>
                <w:color w:val="0D0D0D" w:themeColor="text1" w:themeTint="F2"/>
              </w:rPr>
              <w:t>Includes:</w:t>
            </w:r>
          </w:p>
        </w:tc>
        <w:tc>
          <w:tcPr>
            <w:tcW w:w="8460" w:type="dxa"/>
          </w:tcPr>
          <w:p w14:paraId="6BDAD977" w14:textId="35D89506" w:rsidR="0051427C" w:rsidRPr="00861AB0" w:rsidRDefault="0051427C" w:rsidP="00070CCE">
            <w:pPr>
              <w:jc w:val="both"/>
            </w:pPr>
            <w:r>
              <w:t>M9-UC1, M9-UC2</w:t>
            </w:r>
            <w:r w:rsidR="00CF58EF">
              <w:t>, M9-UC6</w:t>
            </w:r>
          </w:p>
        </w:tc>
      </w:tr>
      <w:tr w:rsidR="0051427C" w:rsidRPr="00877136" w14:paraId="42BD111D" w14:textId="77777777" w:rsidTr="00070CCE">
        <w:tc>
          <w:tcPr>
            <w:tcW w:w="1957" w:type="dxa"/>
          </w:tcPr>
          <w:p w14:paraId="2D913D2F" w14:textId="77777777" w:rsidR="0051427C" w:rsidRPr="00861AB0" w:rsidRDefault="0051427C" w:rsidP="00070CCE">
            <w:pPr>
              <w:jc w:val="both"/>
              <w:rPr>
                <w:b/>
              </w:rPr>
            </w:pPr>
            <w:r w:rsidRPr="00861AB0">
              <w:rPr>
                <w:b/>
              </w:rPr>
              <w:t>Normal Flow:</w:t>
            </w:r>
          </w:p>
        </w:tc>
        <w:tc>
          <w:tcPr>
            <w:tcW w:w="8460" w:type="dxa"/>
          </w:tcPr>
          <w:p w14:paraId="37E4FC28" w14:textId="77777777" w:rsidR="0051427C" w:rsidRDefault="0051427C" w:rsidP="00097B9E">
            <w:pPr>
              <w:pStyle w:val="ListParagraph"/>
              <w:numPr>
                <w:ilvl w:val="0"/>
                <w:numId w:val="163"/>
              </w:numPr>
            </w:pPr>
            <w:r>
              <w:t xml:space="preserve">Admin presses </w:t>
            </w:r>
            <w:r>
              <w:rPr>
                <w:noProof/>
              </w:rPr>
              <w:t>Manage Employee</w:t>
            </w:r>
            <w:r>
              <w:t>.</w:t>
            </w:r>
          </w:p>
          <w:p w14:paraId="66AA5A54" w14:textId="77777777" w:rsidR="0051427C" w:rsidRDefault="0051427C" w:rsidP="00097B9E">
            <w:pPr>
              <w:pStyle w:val="ListParagraph"/>
              <w:numPr>
                <w:ilvl w:val="0"/>
                <w:numId w:val="163"/>
              </w:numPr>
            </w:pPr>
            <w:r>
              <w:t>Admin will see List of Employee</w:t>
            </w:r>
          </w:p>
          <w:p w14:paraId="30583384" w14:textId="77777777" w:rsidR="0051427C" w:rsidRPr="00861AB0" w:rsidRDefault="0051427C" w:rsidP="00097B9E">
            <w:pPr>
              <w:pStyle w:val="ListParagraph"/>
              <w:numPr>
                <w:ilvl w:val="0"/>
                <w:numId w:val="163"/>
              </w:numPr>
            </w:pPr>
            <w:r>
              <w:t>Admin will change Employee role from dropdown</w:t>
            </w:r>
          </w:p>
        </w:tc>
      </w:tr>
      <w:tr w:rsidR="0051427C" w:rsidRPr="00877136" w14:paraId="7CDB9F7D" w14:textId="77777777" w:rsidTr="00070CCE">
        <w:tc>
          <w:tcPr>
            <w:tcW w:w="1957" w:type="dxa"/>
          </w:tcPr>
          <w:p w14:paraId="6A466E48" w14:textId="77777777" w:rsidR="0051427C" w:rsidRPr="003907CF" w:rsidRDefault="0051427C" w:rsidP="00070CCE">
            <w:pPr>
              <w:jc w:val="both"/>
              <w:rPr>
                <w:b/>
              </w:rPr>
            </w:pPr>
            <w:r w:rsidRPr="00861AB0">
              <w:rPr>
                <w:b/>
              </w:rPr>
              <w:t>Alternative Flows:</w:t>
            </w:r>
          </w:p>
        </w:tc>
        <w:tc>
          <w:tcPr>
            <w:tcW w:w="8460" w:type="dxa"/>
          </w:tcPr>
          <w:p w14:paraId="2B01BDD0" w14:textId="77777777" w:rsidR="0051427C" w:rsidRPr="00861AB0" w:rsidRDefault="0051427C" w:rsidP="00070CCE">
            <w:r>
              <w:t>N/A</w:t>
            </w:r>
          </w:p>
        </w:tc>
      </w:tr>
      <w:tr w:rsidR="0051427C" w:rsidRPr="00877136" w14:paraId="694DA321" w14:textId="77777777" w:rsidTr="00070CCE">
        <w:tc>
          <w:tcPr>
            <w:tcW w:w="1957" w:type="dxa"/>
          </w:tcPr>
          <w:p w14:paraId="108270D4" w14:textId="77777777" w:rsidR="0051427C" w:rsidRPr="00861AB0" w:rsidRDefault="0051427C" w:rsidP="00070CCE">
            <w:pPr>
              <w:jc w:val="both"/>
              <w:rPr>
                <w:b/>
              </w:rPr>
            </w:pPr>
            <w:r w:rsidRPr="00861AB0">
              <w:rPr>
                <w:b/>
              </w:rPr>
              <w:t>Exceptions:</w:t>
            </w:r>
          </w:p>
        </w:tc>
        <w:tc>
          <w:tcPr>
            <w:tcW w:w="8460" w:type="dxa"/>
          </w:tcPr>
          <w:p w14:paraId="772F3693" w14:textId="77777777" w:rsidR="0051427C" w:rsidRPr="00861AB0" w:rsidRDefault="0051427C" w:rsidP="0051427C">
            <w:pPr>
              <w:pStyle w:val="ListParagraph"/>
              <w:numPr>
                <w:ilvl w:val="0"/>
                <w:numId w:val="162"/>
              </w:numPr>
              <w:jc w:val="both"/>
            </w:pPr>
            <w:r>
              <w:t>If Employees are not added “No Employee Added” will be seen instead of the list</w:t>
            </w:r>
          </w:p>
        </w:tc>
      </w:tr>
      <w:tr w:rsidR="0051427C" w:rsidRPr="00877136" w14:paraId="408A0CB8" w14:textId="77777777" w:rsidTr="00070CCE">
        <w:tc>
          <w:tcPr>
            <w:tcW w:w="1957" w:type="dxa"/>
          </w:tcPr>
          <w:p w14:paraId="62782165" w14:textId="77777777" w:rsidR="0051427C" w:rsidRPr="00861AB0" w:rsidRDefault="0051427C" w:rsidP="00070CCE">
            <w:pPr>
              <w:jc w:val="both"/>
              <w:rPr>
                <w:b/>
              </w:rPr>
            </w:pPr>
            <w:r w:rsidRPr="00861AB0">
              <w:rPr>
                <w:b/>
              </w:rPr>
              <w:t>Postconditions:</w:t>
            </w:r>
          </w:p>
        </w:tc>
        <w:tc>
          <w:tcPr>
            <w:tcW w:w="8460" w:type="dxa"/>
          </w:tcPr>
          <w:p w14:paraId="35A61BEC" w14:textId="77777777" w:rsidR="0051427C" w:rsidRPr="00553E09" w:rsidRDefault="0051427C" w:rsidP="00070CCE">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Admin will be able to manage employee</w:t>
            </w:r>
            <w:r w:rsidRPr="007061F8">
              <w:rPr>
                <w:rFonts w:ascii="Times New Roman" w:hAnsi="Times New Roman"/>
              </w:rPr>
              <w:t>.</w:t>
            </w:r>
          </w:p>
        </w:tc>
      </w:tr>
      <w:tr w:rsidR="0051427C" w:rsidRPr="00877136" w14:paraId="4B9CE519" w14:textId="77777777" w:rsidTr="00070CCE">
        <w:tc>
          <w:tcPr>
            <w:tcW w:w="1957" w:type="dxa"/>
          </w:tcPr>
          <w:p w14:paraId="0B16BC79" w14:textId="77777777" w:rsidR="0051427C" w:rsidRPr="00861AB0" w:rsidRDefault="0051427C" w:rsidP="00070CCE">
            <w:pPr>
              <w:jc w:val="both"/>
              <w:rPr>
                <w:b/>
              </w:rPr>
            </w:pPr>
            <w:r w:rsidRPr="00861AB0">
              <w:rPr>
                <w:b/>
              </w:rPr>
              <w:t>Business Rules</w:t>
            </w:r>
          </w:p>
        </w:tc>
        <w:tc>
          <w:tcPr>
            <w:tcW w:w="8460" w:type="dxa"/>
          </w:tcPr>
          <w:p w14:paraId="02492855" w14:textId="77777777" w:rsidR="0051427C" w:rsidRPr="00861AB0" w:rsidRDefault="0051427C" w:rsidP="00070CCE">
            <w:pPr>
              <w:pStyle w:val="Pa49"/>
              <w:jc w:val="both"/>
            </w:pPr>
            <w:r>
              <w:rPr>
                <w:rFonts w:ascii="Times New Roman" w:hAnsi="Times New Roman"/>
              </w:rPr>
              <w:t>N/A</w:t>
            </w:r>
          </w:p>
        </w:tc>
      </w:tr>
      <w:tr w:rsidR="0051427C" w:rsidRPr="00877136" w14:paraId="1D1C2191" w14:textId="77777777" w:rsidTr="00070CCE">
        <w:tc>
          <w:tcPr>
            <w:tcW w:w="1957" w:type="dxa"/>
          </w:tcPr>
          <w:p w14:paraId="5D0DCDF8" w14:textId="77777777" w:rsidR="0051427C" w:rsidRPr="00861AB0" w:rsidRDefault="0051427C" w:rsidP="00070CCE">
            <w:pPr>
              <w:jc w:val="both"/>
              <w:rPr>
                <w:b/>
              </w:rPr>
            </w:pPr>
            <w:r w:rsidRPr="00861AB0">
              <w:rPr>
                <w:b/>
              </w:rPr>
              <w:t>Assumptions:</w:t>
            </w:r>
          </w:p>
        </w:tc>
        <w:tc>
          <w:tcPr>
            <w:tcW w:w="8460" w:type="dxa"/>
          </w:tcPr>
          <w:p w14:paraId="75A3846C" w14:textId="77777777" w:rsidR="0051427C" w:rsidRPr="00861AB0" w:rsidRDefault="0051427C" w:rsidP="00070CCE">
            <w:pPr>
              <w:jc w:val="both"/>
            </w:pPr>
            <w:r>
              <w:t>Actors knows his employees.</w:t>
            </w:r>
          </w:p>
        </w:tc>
      </w:tr>
    </w:tbl>
    <w:p w14:paraId="14D8B389" w14:textId="77777777" w:rsidR="00097B9E" w:rsidRDefault="00097B9E" w:rsidP="00C250BB"/>
    <w:p w14:paraId="4B13E99F" w14:textId="77777777" w:rsidR="00097B9E" w:rsidRDefault="00097B9E">
      <w:r>
        <w:br w:type="page"/>
      </w:r>
    </w:p>
    <w:p w14:paraId="55F64C61" w14:textId="09A7A8EA" w:rsidR="00097B9E" w:rsidRPr="00DD5C55" w:rsidRDefault="00097B9E" w:rsidP="00097B9E">
      <w:pPr>
        <w:pStyle w:val="Caption"/>
        <w:keepNext/>
        <w:spacing w:line="276" w:lineRule="auto"/>
        <w:rPr>
          <w:szCs w:val="24"/>
        </w:rPr>
      </w:pPr>
      <w:r w:rsidRPr="00DD5C55">
        <w:rPr>
          <w:szCs w:val="24"/>
        </w:rPr>
        <w:lastRenderedPageBreak/>
        <w:t xml:space="preserve">Table </w:t>
      </w:r>
      <w:r>
        <w:rPr>
          <w:szCs w:val="24"/>
        </w:rPr>
        <w:t>10</w:t>
      </w:r>
      <w:r w:rsidR="00B039FC">
        <w:rPr>
          <w:szCs w:val="24"/>
        </w:rPr>
        <w:t>2</w:t>
      </w:r>
      <w:r w:rsidRPr="00DD5C55">
        <w:rPr>
          <w:noProof/>
          <w:szCs w:val="24"/>
        </w:rPr>
        <w:t>:</w:t>
      </w:r>
      <w:r>
        <w:rPr>
          <w:noProof/>
          <w:szCs w:val="24"/>
        </w:rPr>
        <w:t xml:space="preserve"> Remove Employe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097B9E" w:rsidRPr="00877136" w14:paraId="2FB527C8" w14:textId="77777777" w:rsidTr="00E15279">
        <w:tc>
          <w:tcPr>
            <w:tcW w:w="1957" w:type="dxa"/>
          </w:tcPr>
          <w:p w14:paraId="64DD1A59" w14:textId="77777777" w:rsidR="00097B9E" w:rsidRPr="00861AB0" w:rsidRDefault="00097B9E" w:rsidP="00E15279">
            <w:pPr>
              <w:jc w:val="both"/>
              <w:rPr>
                <w:b/>
              </w:rPr>
            </w:pPr>
            <w:r w:rsidRPr="00861AB0">
              <w:rPr>
                <w:b/>
              </w:rPr>
              <w:t>Use Case ID:</w:t>
            </w:r>
          </w:p>
        </w:tc>
        <w:tc>
          <w:tcPr>
            <w:tcW w:w="8460" w:type="dxa"/>
          </w:tcPr>
          <w:p w14:paraId="1148C4DE" w14:textId="2D2690FC" w:rsidR="00097B9E" w:rsidRPr="00861AB0" w:rsidRDefault="00097B9E" w:rsidP="00E15279">
            <w:pPr>
              <w:jc w:val="both"/>
            </w:pPr>
            <w:r w:rsidRPr="00861AB0">
              <w:t xml:space="preserve"> </w:t>
            </w:r>
            <w:r>
              <w:t>M9-UC8</w:t>
            </w:r>
          </w:p>
        </w:tc>
      </w:tr>
      <w:tr w:rsidR="00097B9E" w:rsidRPr="00877136" w14:paraId="6E45EC76" w14:textId="77777777" w:rsidTr="00E15279">
        <w:tc>
          <w:tcPr>
            <w:tcW w:w="1957" w:type="dxa"/>
          </w:tcPr>
          <w:p w14:paraId="53C3E0CC" w14:textId="77777777" w:rsidR="00097B9E" w:rsidRPr="00861AB0" w:rsidRDefault="00097B9E" w:rsidP="00E15279">
            <w:pPr>
              <w:jc w:val="both"/>
              <w:rPr>
                <w:b/>
              </w:rPr>
            </w:pPr>
            <w:r w:rsidRPr="00861AB0">
              <w:rPr>
                <w:b/>
              </w:rPr>
              <w:t>Use Case Name:</w:t>
            </w:r>
          </w:p>
        </w:tc>
        <w:tc>
          <w:tcPr>
            <w:tcW w:w="8460" w:type="dxa"/>
          </w:tcPr>
          <w:p w14:paraId="1C93D458" w14:textId="0D2E71AB" w:rsidR="00097B9E" w:rsidRPr="00861AB0" w:rsidRDefault="00097B9E" w:rsidP="00E15279">
            <w:pPr>
              <w:jc w:val="both"/>
            </w:pPr>
            <w:r>
              <w:rPr>
                <w:noProof/>
              </w:rPr>
              <w:t>Remove Employee</w:t>
            </w:r>
          </w:p>
        </w:tc>
      </w:tr>
      <w:tr w:rsidR="00097B9E" w:rsidRPr="00877136" w14:paraId="124DAE49" w14:textId="77777777" w:rsidTr="00E15279">
        <w:tc>
          <w:tcPr>
            <w:tcW w:w="1957" w:type="dxa"/>
          </w:tcPr>
          <w:p w14:paraId="0B8D696D" w14:textId="77777777" w:rsidR="00097B9E" w:rsidRPr="00861AB0" w:rsidRDefault="00097B9E" w:rsidP="00E15279">
            <w:pPr>
              <w:jc w:val="both"/>
              <w:rPr>
                <w:b/>
              </w:rPr>
            </w:pPr>
            <w:r w:rsidRPr="00861AB0">
              <w:rPr>
                <w:b/>
              </w:rPr>
              <w:t>Actors:</w:t>
            </w:r>
          </w:p>
        </w:tc>
        <w:tc>
          <w:tcPr>
            <w:tcW w:w="8460" w:type="dxa"/>
          </w:tcPr>
          <w:p w14:paraId="4B122621" w14:textId="77777777" w:rsidR="00097B9E" w:rsidRPr="00861AB0" w:rsidRDefault="00097B9E" w:rsidP="00E15279">
            <w:pPr>
              <w:jc w:val="both"/>
            </w:pPr>
            <w:r>
              <w:t>Primary Actor: Admin</w:t>
            </w:r>
          </w:p>
        </w:tc>
      </w:tr>
      <w:tr w:rsidR="00097B9E" w:rsidRPr="00877136" w14:paraId="0FFC6419" w14:textId="77777777" w:rsidTr="00E15279">
        <w:tc>
          <w:tcPr>
            <w:tcW w:w="1957" w:type="dxa"/>
          </w:tcPr>
          <w:p w14:paraId="4923E862" w14:textId="77777777" w:rsidR="00097B9E" w:rsidRPr="00861AB0" w:rsidRDefault="00097B9E" w:rsidP="00E15279">
            <w:pPr>
              <w:jc w:val="both"/>
              <w:rPr>
                <w:b/>
              </w:rPr>
            </w:pPr>
            <w:r w:rsidRPr="00861AB0">
              <w:rPr>
                <w:b/>
              </w:rPr>
              <w:t>Description:</w:t>
            </w:r>
          </w:p>
        </w:tc>
        <w:tc>
          <w:tcPr>
            <w:tcW w:w="8460" w:type="dxa"/>
          </w:tcPr>
          <w:p w14:paraId="0196C47B" w14:textId="3A698D3A" w:rsidR="00097B9E" w:rsidRPr="00861AB0" w:rsidRDefault="00097B9E" w:rsidP="00E15279">
            <w:pPr>
              <w:pStyle w:val="Pa49"/>
              <w:jc w:val="both"/>
              <w:rPr>
                <w:rFonts w:ascii="Times New Roman" w:hAnsi="Times New Roman"/>
              </w:rPr>
            </w:pPr>
            <w:r>
              <w:rPr>
                <w:rFonts w:ascii="Times New Roman" w:hAnsi="Times New Roman"/>
              </w:rPr>
              <w:t xml:space="preserve">Admin will click on </w:t>
            </w:r>
            <w:r w:rsidRPr="00C7425C">
              <w:rPr>
                <w:rFonts w:ascii="Times New Roman" w:hAnsi="Times New Roman"/>
              </w:rPr>
              <w:t>Manage Employee</w:t>
            </w:r>
            <w:r>
              <w:rPr>
                <w:rFonts w:ascii="Times New Roman" w:hAnsi="Times New Roman"/>
              </w:rPr>
              <w:t xml:space="preserve"> to</w:t>
            </w:r>
            <w:r>
              <w:t xml:space="preserve"> </w:t>
            </w:r>
            <w:r w:rsidRPr="00097B9E">
              <w:rPr>
                <w:rFonts w:ascii="Times New Roman" w:hAnsi="Times New Roman"/>
              </w:rPr>
              <w:t>Remove Employee</w:t>
            </w:r>
            <w:r>
              <w:rPr>
                <w:rFonts w:ascii="Times New Roman" w:hAnsi="Times New Roman"/>
              </w:rPr>
              <w:t>.</w:t>
            </w:r>
          </w:p>
        </w:tc>
      </w:tr>
      <w:tr w:rsidR="00097B9E" w:rsidRPr="00877136" w14:paraId="2061744E" w14:textId="77777777" w:rsidTr="00E15279">
        <w:tc>
          <w:tcPr>
            <w:tcW w:w="1957" w:type="dxa"/>
          </w:tcPr>
          <w:p w14:paraId="6098DC83" w14:textId="77777777" w:rsidR="00097B9E" w:rsidRPr="00861AB0" w:rsidRDefault="00097B9E" w:rsidP="00E15279">
            <w:pPr>
              <w:jc w:val="both"/>
              <w:rPr>
                <w:b/>
              </w:rPr>
            </w:pPr>
            <w:r w:rsidRPr="00861AB0">
              <w:rPr>
                <w:b/>
              </w:rPr>
              <w:t>Trigger:</w:t>
            </w:r>
          </w:p>
        </w:tc>
        <w:tc>
          <w:tcPr>
            <w:tcW w:w="8460" w:type="dxa"/>
          </w:tcPr>
          <w:p w14:paraId="6350733A" w14:textId="39A6E298" w:rsidR="00097B9E" w:rsidRPr="00861AB0" w:rsidRDefault="00097B9E" w:rsidP="00E15279">
            <w:pPr>
              <w:jc w:val="both"/>
            </w:pPr>
            <w:r>
              <w:t xml:space="preserve">Admin will be </w:t>
            </w:r>
            <w:r>
              <w:rPr>
                <w:noProof/>
              </w:rPr>
              <w:t>pressing ‘x’ button</w:t>
            </w:r>
          </w:p>
        </w:tc>
      </w:tr>
      <w:tr w:rsidR="00097B9E" w:rsidRPr="00877136" w14:paraId="58F0AA38" w14:textId="77777777" w:rsidTr="00E15279">
        <w:tc>
          <w:tcPr>
            <w:tcW w:w="1957" w:type="dxa"/>
          </w:tcPr>
          <w:p w14:paraId="55B78DF4" w14:textId="77777777" w:rsidR="00097B9E" w:rsidRPr="00861AB0" w:rsidRDefault="00097B9E" w:rsidP="00E15279">
            <w:pPr>
              <w:jc w:val="both"/>
              <w:rPr>
                <w:b/>
              </w:rPr>
            </w:pPr>
            <w:r w:rsidRPr="00861AB0">
              <w:rPr>
                <w:b/>
              </w:rPr>
              <w:t>Level:</w:t>
            </w:r>
          </w:p>
        </w:tc>
        <w:tc>
          <w:tcPr>
            <w:tcW w:w="8460" w:type="dxa"/>
          </w:tcPr>
          <w:p w14:paraId="7DCDBDA0" w14:textId="77777777" w:rsidR="00097B9E" w:rsidRPr="00861AB0" w:rsidRDefault="00097B9E" w:rsidP="00E15279">
            <w:pPr>
              <w:jc w:val="both"/>
            </w:pPr>
            <w:r>
              <w:t>High</w:t>
            </w:r>
          </w:p>
        </w:tc>
      </w:tr>
      <w:tr w:rsidR="00097B9E" w:rsidRPr="00877136" w14:paraId="4E909C67" w14:textId="77777777" w:rsidTr="00E15279">
        <w:trPr>
          <w:trHeight w:val="467"/>
        </w:trPr>
        <w:tc>
          <w:tcPr>
            <w:tcW w:w="1957" w:type="dxa"/>
          </w:tcPr>
          <w:p w14:paraId="23BF135E" w14:textId="77777777" w:rsidR="00097B9E" w:rsidRPr="00861AB0" w:rsidRDefault="00097B9E" w:rsidP="00E15279">
            <w:pPr>
              <w:jc w:val="both"/>
              <w:rPr>
                <w:b/>
              </w:rPr>
            </w:pPr>
            <w:r w:rsidRPr="00861AB0">
              <w:rPr>
                <w:b/>
              </w:rPr>
              <w:t>Preconditions:</w:t>
            </w:r>
          </w:p>
        </w:tc>
        <w:tc>
          <w:tcPr>
            <w:tcW w:w="8460" w:type="dxa"/>
          </w:tcPr>
          <w:p w14:paraId="7456BBA3" w14:textId="77777777" w:rsidR="00097B9E" w:rsidRDefault="00097B9E" w:rsidP="00E15279">
            <w:pPr>
              <w:pStyle w:val="Pa49"/>
              <w:jc w:val="both"/>
              <w:rPr>
                <w:rFonts w:ascii="Times New Roman" w:hAnsi="Times New Roman"/>
              </w:rPr>
            </w:pPr>
            <w:r>
              <w:rPr>
                <w:rFonts w:ascii="Times New Roman" w:hAnsi="Times New Roman"/>
              </w:rPr>
              <w:t>PRE-1: Admin has visited the portal</w:t>
            </w:r>
          </w:p>
          <w:p w14:paraId="3E6948C9" w14:textId="77777777" w:rsidR="00097B9E" w:rsidRDefault="00097B9E" w:rsidP="00E15279">
            <w:r>
              <w:t>PRE-2: Admin has logged in before</w:t>
            </w:r>
          </w:p>
          <w:p w14:paraId="681A2880" w14:textId="77777777" w:rsidR="00097B9E" w:rsidRPr="00325F2A" w:rsidRDefault="00097B9E" w:rsidP="00E15279">
            <w:r>
              <w:t>PER-3: Admin has created employee account.</w:t>
            </w:r>
          </w:p>
        </w:tc>
      </w:tr>
      <w:tr w:rsidR="00097B9E" w:rsidRPr="00877136" w14:paraId="6E7775F1" w14:textId="77777777" w:rsidTr="00E15279">
        <w:trPr>
          <w:trHeight w:val="440"/>
        </w:trPr>
        <w:tc>
          <w:tcPr>
            <w:tcW w:w="1957" w:type="dxa"/>
          </w:tcPr>
          <w:p w14:paraId="1CCCF675" w14:textId="77777777" w:rsidR="00097B9E" w:rsidRPr="00861AB0" w:rsidRDefault="00097B9E" w:rsidP="00E15279">
            <w:pPr>
              <w:jc w:val="both"/>
              <w:rPr>
                <w:b/>
              </w:rPr>
            </w:pPr>
            <w:r w:rsidRPr="00861AB0">
              <w:rPr>
                <w:b/>
                <w:color w:val="0D0D0D" w:themeColor="text1" w:themeTint="F2"/>
              </w:rPr>
              <w:t>Includes:</w:t>
            </w:r>
          </w:p>
        </w:tc>
        <w:tc>
          <w:tcPr>
            <w:tcW w:w="8460" w:type="dxa"/>
          </w:tcPr>
          <w:p w14:paraId="7E17B493" w14:textId="77777777" w:rsidR="00097B9E" w:rsidRPr="00861AB0" w:rsidRDefault="00097B9E" w:rsidP="00E15279">
            <w:pPr>
              <w:jc w:val="both"/>
            </w:pPr>
            <w:r>
              <w:t>M9-UC1, M9-UC2, M9-UC6</w:t>
            </w:r>
          </w:p>
        </w:tc>
      </w:tr>
      <w:tr w:rsidR="00097B9E" w:rsidRPr="00877136" w14:paraId="52A0E9FF" w14:textId="77777777" w:rsidTr="00E15279">
        <w:tc>
          <w:tcPr>
            <w:tcW w:w="1957" w:type="dxa"/>
          </w:tcPr>
          <w:p w14:paraId="77F49935" w14:textId="77777777" w:rsidR="00097B9E" w:rsidRPr="00861AB0" w:rsidRDefault="00097B9E" w:rsidP="00E15279">
            <w:pPr>
              <w:jc w:val="both"/>
              <w:rPr>
                <w:b/>
              </w:rPr>
            </w:pPr>
            <w:r w:rsidRPr="00861AB0">
              <w:rPr>
                <w:b/>
              </w:rPr>
              <w:t>Normal Flow:</w:t>
            </w:r>
          </w:p>
        </w:tc>
        <w:tc>
          <w:tcPr>
            <w:tcW w:w="8460" w:type="dxa"/>
          </w:tcPr>
          <w:p w14:paraId="7DA66D6D" w14:textId="77777777" w:rsidR="00097B9E" w:rsidRDefault="00097B9E" w:rsidP="00097B9E">
            <w:pPr>
              <w:pStyle w:val="ListParagraph"/>
              <w:numPr>
                <w:ilvl w:val="0"/>
                <w:numId w:val="164"/>
              </w:numPr>
            </w:pPr>
            <w:r>
              <w:t xml:space="preserve">Admin presses </w:t>
            </w:r>
            <w:r>
              <w:rPr>
                <w:noProof/>
              </w:rPr>
              <w:t>Manage Employee</w:t>
            </w:r>
            <w:r>
              <w:t>.</w:t>
            </w:r>
          </w:p>
          <w:p w14:paraId="74C0F371" w14:textId="77777777" w:rsidR="00097B9E" w:rsidRDefault="00097B9E" w:rsidP="00097B9E">
            <w:pPr>
              <w:pStyle w:val="ListParagraph"/>
              <w:numPr>
                <w:ilvl w:val="0"/>
                <w:numId w:val="164"/>
              </w:numPr>
            </w:pPr>
            <w:r>
              <w:t>Admin will see List of Employee</w:t>
            </w:r>
          </w:p>
          <w:p w14:paraId="29483834" w14:textId="2474FF86" w:rsidR="00097B9E" w:rsidRPr="00861AB0" w:rsidRDefault="00097B9E" w:rsidP="00097B9E">
            <w:pPr>
              <w:pStyle w:val="ListParagraph"/>
              <w:numPr>
                <w:ilvl w:val="0"/>
                <w:numId w:val="164"/>
              </w:numPr>
            </w:pPr>
            <w:r>
              <w:t>Admin will press ‘x’ button.</w:t>
            </w:r>
          </w:p>
        </w:tc>
      </w:tr>
      <w:tr w:rsidR="00097B9E" w:rsidRPr="00877136" w14:paraId="125EF091" w14:textId="77777777" w:rsidTr="00E15279">
        <w:tc>
          <w:tcPr>
            <w:tcW w:w="1957" w:type="dxa"/>
          </w:tcPr>
          <w:p w14:paraId="023DC3F1" w14:textId="77777777" w:rsidR="00097B9E" w:rsidRPr="003907CF" w:rsidRDefault="00097B9E" w:rsidP="00E15279">
            <w:pPr>
              <w:jc w:val="both"/>
              <w:rPr>
                <w:b/>
              </w:rPr>
            </w:pPr>
            <w:r w:rsidRPr="00861AB0">
              <w:rPr>
                <w:b/>
              </w:rPr>
              <w:t>Alternative Flows:</w:t>
            </w:r>
          </w:p>
        </w:tc>
        <w:tc>
          <w:tcPr>
            <w:tcW w:w="8460" w:type="dxa"/>
          </w:tcPr>
          <w:p w14:paraId="1692A209" w14:textId="77777777" w:rsidR="00097B9E" w:rsidRPr="00861AB0" w:rsidRDefault="00097B9E" w:rsidP="00E15279">
            <w:r>
              <w:t>N/A</w:t>
            </w:r>
          </w:p>
        </w:tc>
      </w:tr>
      <w:tr w:rsidR="00097B9E" w:rsidRPr="00877136" w14:paraId="6837FC53" w14:textId="77777777" w:rsidTr="00E15279">
        <w:tc>
          <w:tcPr>
            <w:tcW w:w="1957" w:type="dxa"/>
          </w:tcPr>
          <w:p w14:paraId="5F3FA51E" w14:textId="77777777" w:rsidR="00097B9E" w:rsidRPr="00861AB0" w:rsidRDefault="00097B9E" w:rsidP="00E15279">
            <w:pPr>
              <w:jc w:val="both"/>
              <w:rPr>
                <w:b/>
              </w:rPr>
            </w:pPr>
            <w:r w:rsidRPr="00861AB0">
              <w:rPr>
                <w:b/>
              </w:rPr>
              <w:t>Exceptions:</w:t>
            </w:r>
          </w:p>
        </w:tc>
        <w:tc>
          <w:tcPr>
            <w:tcW w:w="8460" w:type="dxa"/>
          </w:tcPr>
          <w:p w14:paraId="27AE63D0" w14:textId="77777777" w:rsidR="00097B9E" w:rsidRPr="00861AB0" w:rsidRDefault="00097B9E" w:rsidP="00097B9E">
            <w:pPr>
              <w:pStyle w:val="ListParagraph"/>
              <w:numPr>
                <w:ilvl w:val="0"/>
                <w:numId w:val="162"/>
              </w:numPr>
              <w:jc w:val="both"/>
            </w:pPr>
            <w:r>
              <w:t>If Employees are not added “No Employee Added” will be seen instead of the list</w:t>
            </w:r>
          </w:p>
        </w:tc>
      </w:tr>
      <w:tr w:rsidR="00097B9E" w:rsidRPr="00877136" w14:paraId="760E5168" w14:textId="77777777" w:rsidTr="00E15279">
        <w:tc>
          <w:tcPr>
            <w:tcW w:w="1957" w:type="dxa"/>
          </w:tcPr>
          <w:p w14:paraId="46D7ED38" w14:textId="77777777" w:rsidR="00097B9E" w:rsidRPr="00861AB0" w:rsidRDefault="00097B9E" w:rsidP="00E15279">
            <w:pPr>
              <w:jc w:val="both"/>
              <w:rPr>
                <w:b/>
              </w:rPr>
            </w:pPr>
            <w:r w:rsidRPr="00861AB0">
              <w:rPr>
                <w:b/>
              </w:rPr>
              <w:t>Postconditions:</w:t>
            </w:r>
          </w:p>
        </w:tc>
        <w:tc>
          <w:tcPr>
            <w:tcW w:w="8460" w:type="dxa"/>
          </w:tcPr>
          <w:p w14:paraId="64B45ADA" w14:textId="77777777" w:rsidR="00097B9E" w:rsidRPr="00553E09" w:rsidRDefault="00097B9E" w:rsidP="00E15279">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Admin will be able to manage employee</w:t>
            </w:r>
            <w:r w:rsidRPr="007061F8">
              <w:rPr>
                <w:rFonts w:ascii="Times New Roman" w:hAnsi="Times New Roman"/>
              </w:rPr>
              <w:t>.</w:t>
            </w:r>
          </w:p>
        </w:tc>
      </w:tr>
      <w:tr w:rsidR="00097B9E" w:rsidRPr="00877136" w14:paraId="10D25DE5" w14:textId="77777777" w:rsidTr="00E15279">
        <w:tc>
          <w:tcPr>
            <w:tcW w:w="1957" w:type="dxa"/>
          </w:tcPr>
          <w:p w14:paraId="1E55F86C" w14:textId="77777777" w:rsidR="00097B9E" w:rsidRPr="00861AB0" w:rsidRDefault="00097B9E" w:rsidP="00E15279">
            <w:pPr>
              <w:jc w:val="both"/>
              <w:rPr>
                <w:b/>
              </w:rPr>
            </w:pPr>
            <w:r w:rsidRPr="00861AB0">
              <w:rPr>
                <w:b/>
              </w:rPr>
              <w:t>Business Rules</w:t>
            </w:r>
          </w:p>
        </w:tc>
        <w:tc>
          <w:tcPr>
            <w:tcW w:w="8460" w:type="dxa"/>
          </w:tcPr>
          <w:p w14:paraId="6328019A" w14:textId="77777777" w:rsidR="00097B9E" w:rsidRPr="00861AB0" w:rsidRDefault="00097B9E" w:rsidP="00E15279">
            <w:pPr>
              <w:pStyle w:val="Pa49"/>
              <w:jc w:val="both"/>
            </w:pPr>
            <w:r>
              <w:rPr>
                <w:rFonts w:ascii="Times New Roman" w:hAnsi="Times New Roman"/>
              </w:rPr>
              <w:t>N/A</w:t>
            </w:r>
          </w:p>
        </w:tc>
      </w:tr>
      <w:tr w:rsidR="00097B9E" w:rsidRPr="00877136" w14:paraId="4D649D3B" w14:textId="77777777" w:rsidTr="00E15279">
        <w:tc>
          <w:tcPr>
            <w:tcW w:w="1957" w:type="dxa"/>
          </w:tcPr>
          <w:p w14:paraId="7168D1B6" w14:textId="77777777" w:rsidR="00097B9E" w:rsidRPr="00861AB0" w:rsidRDefault="00097B9E" w:rsidP="00E15279">
            <w:pPr>
              <w:jc w:val="both"/>
              <w:rPr>
                <w:b/>
              </w:rPr>
            </w:pPr>
            <w:r w:rsidRPr="00861AB0">
              <w:rPr>
                <w:b/>
              </w:rPr>
              <w:t>Assumptions:</w:t>
            </w:r>
          </w:p>
        </w:tc>
        <w:tc>
          <w:tcPr>
            <w:tcW w:w="8460" w:type="dxa"/>
          </w:tcPr>
          <w:p w14:paraId="5D4223CF" w14:textId="77777777" w:rsidR="00097B9E" w:rsidRPr="00861AB0" w:rsidRDefault="00097B9E" w:rsidP="00E15279">
            <w:pPr>
              <w:jc w:val="both"/>
            </w:pPr>
            <w:r>
              <w:t>Actors knows his employees.</w:t>
            </w:r>
          </w:p>
        </w:tc>
      </w:tr>
    </w:tbl>
    <w:p w14:paraId="18DA4CAB" w14:textId="77777777" w:rsidR="00D86004" w:rsidRDefault="00D86004" w:rsidP="00C250BB"/>
    <w:p w14:paraId="0D280CA0" w14:textId="77777777" w:rsidR="00D86004" w:rsidRDefault="00D86004">
      <w:r>
        <w:br w:type="page"/>
      </w:r>
    </w:p>
    <w:p w14:paraId="5478FF2F" w14:textId="474D966F" w:rsidR="00D86004" w:rsidRPr="00DD5C55" w:rsidRDefault="00D86004" w:rsidP="00D86004">
      <w:pPr>
        <w:pStyle w:val="Caption"/>
        <w:keepNext/>
        <w:spacing w:line="276" w:lineRule="auto"/>
        <w:rPr>
          <w:szCs w:val="24"/>
        </w:rPr>
      </w:pPr>
      <w:r w:rsidRPr="00DD5C55">
        <w:rPr>
          <w:szCs w:val="24"/>
        </w:rPr>
        <w:lastRenderedPageBreak/>
        <w:t xml:space="preserve">Table </w:t>
      </w:r>
      <w:r>
        <w:rPr>
          <w:szCs w:val="24"/>
        </w:rPr>
        <w:t>10</w:t>
      </w:r>
      <w:r w:rsidR="00B039FC">
        <w:rPr>
          <w:szCs w:val="24"/>
        </w:rPr>
        <w:t>3</w:t>
      </w:r>
      <w:r w:rsidRPr="00DD5C55">
        <w:rPr>
          <w:noProof/>
          <w:szCs w:val="24"/>
        </w:rPr>
        <w:t>:</w:t>
      </w:r>
      <w:r w:rsidR="00B039FC" w:rsidRPr="00B039FC">
        <w:rPr>
          <w:lang w:eastAsia="ar-SA"/>
        </w:rPr>
        <w:t xml:space="preserve"> </w:t>
      </w:r>
      <w:r w:rsidR="00B039FC">
        <w:rPr>
          <w:lang w:eastAsia="ar-SA"/>
        </w:rPr>
        <w:t>View Reques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D86004" w:rsidRPr="00877136" w14:paraId="63892F6C" w14:textId="77777777" w:rsidTr="00E15279">
        <w:tc>
          <w:tcPr>
            <w:tcW w:w="1957" w:type="dxa"/>
          </w:tcPr>
          <w:p w14:paraId="40E29C98" w14:textId="77777777" w:rsidR="00D86004" w:rsidRPr="00861AB0" w:rsidRDefault="00D86004" w:rsidP="00E15279">
            <w:pPr>
              <w:jc w:val="both"/>
              <w:rPr>
                <w:b/>
              </w:rPr>
            </w:pPr>
            <w:r w:rsidRPr="00861AB0">
              <w:rPr>
                <w:b/>
              </w:rPr>
              <w:t>Use Case ID:</w:t>
            </w:r>
          </w:p>
        </w:tc>
        <w:tc>
          <w:tcPr>
            <w:tcW w:w="8460" w:type="dxa"/>
          </w:tcPr>
          <w:p w14:paraId="509E49FC" w14:textId="019AEAED" w:rsidR="00D86004" w:rsidRPr="00861AB0" w:rsidRDefault="00D86004" w:rsidP="00E15279">
            <w:pPr>
              <w:jc w:val="both"/>
            </w:pPr>
            <w:r w:rsidRPr="00861AB0">
              <w:t xml:space="preserve"> </w:t>
            </w:r>
            <w:r>
              <w:t>M9-UC</w:t>
            </w:r>
            <w:r w:rsidR="00B039FC">
              <w:t>9</w:t>
            </w:r>
          </w:p>
        </w:tc>
      </w:tr>
      <w:tr w:rsidR="00D86004" w:rsidRPr="00877136" w14:paraId="242FC2D1" w14:textId="77777777" w:rsidTr="00E15279">
        <w:tc>
          <w:tcPr>
            <w:tcW w:w="1957" w:type="dxa"/>
          </w:tcPr>
          <w:p w14:paraId="20ED2B23" w14:textId="77777777" w:rsidR="00D86004" w:rsidRPr="00861AB0" w:rsidRDefault="00D86004" w:rsidP="00E15279">
            <w:pPr>
              <w:jc w:val="both"/>
              <w:rPr>
                <w:b/>
              </w:rPr>
            </w:pPr>
            <w:r w:rsidRPr="00861AB0">
              <w:rPr>
                <w:b/>
              </w:rPr>
              <w:t>Use Case Name:</w:t>
            </w:r>
          </w:p>
        </w:tc>
        <w:tc>
          <w:tcPr>
            <w:tcW w:w="8460" w:type="dxa"/>
          </w:tcPr>
          <w:p w14:paraId="459C9C94" w14:textId="141B1F70" w:rsidR="00D86004" w:rsidRPr="00861AB0" w:rsidRDefault="00B039FC" w:rsidP="00E15279">
            <w:pPr>
              <w:jc w:val="both"/>
            </w:pPr>
            <w:r>
              <w:rPr>
                <w:lang w:eastAsia="ar-SA"/>
              </w:rPr>
              <w:t>View Request</w:t>
            </w:r>
          </w:p>
        </w:tc>
      </w:tr>
      <w:tr w:rsidR="00D86004" w:rsidRPr="00877136" w14:paraId="39B16ECA" w14:textId="77777777" w:rsidTr="00E15279">
        <w:tc>
          <w:tcPr>
            <w:tcW w:w="1957" w:type="dxa"/>
          </w:tcPr>
          <w:p w14:paraId="575198BA" w14:textId="77777777" w:rsidR="00D86004" w:rsidRPr="00861AB0" w:rsidRDefault="00D86004" w:rsidP="00E15279">
            <w:pPr>
              <w:jc w:val="both"/>
              <w:rPr>
                <w:b/>
              </w:rPr>
            </w:pPr>
            <w:r w:rsidRPr="00861AB0">
              <w:rPr>
                <w:b/>
              </w:rPr>
              <w:t>Actors:</w:t>
            </w:r>
          </w:p>
        </w:tc>
        <w:tc>
          <w:tcPr>
            <w:tcW w:w="8460" w:type="dxa"/>
          </w:tcPr>
          <w:p w14:paraId="705CF860" w14:textId="71D3F871" w:rsidR="00D86004" w:rsidRPr="00861AB0" w:rsidRDefault="00D86004" w:rsidP="00E15279">
            <w:pPr>
              <w:jc w:val="both"/>
            </w:pPr>
            <w:r>
              <w:t xml:space="preserve">Primary Actor: </w:t>
            </w:r>
            <w:r w:rsidR="00B039FC">
              <w:t>Employee</w:t>
            </w:r>
          </w:p>
        </w:tc>
      </w:tr>
      <w:tr w:rsidR="00D86004" w:rsidRPr="00877136" w14:paraId="51AB4BA1" w14:textId="77777777" w:rsidTr="00E15279">
        <w:tc>
          <w:tcPr>
            <w:tcW w:w="1957" w:type="dxa"/>
          </w:tcPr>
          <w:p w14:paraId="66F41538" w14:textId="77777777" w:rsidR="00D86004" w:rsidRPr="00861AB0" w:rsidRDefault="00D86004" w:rsidP="00E15279">
            <w:pPr>
              <w:jc w:val="both"/>
              <w:rPr>
                <w:b/>
              </w:rPr>
            </w:pPr>
            <w:r w:rsidRPr="00861AB0">
              <w:rPr>
                <w:b/>
              </w:rPr>
              <w:t>Description:</w:t>
            </w:r>
          </w:p>
        </w:tc>
        <w:tc>
          <w:tcPr>
            <w:tcW w:w="8460" w:type="dxa"/>
          </w:tcPr>
          <w:p w14:paraId="3CDEFD61" w14:textId="0E2C9B7D" w:rsidR="00D86004" w:rsidRPr="00861AB0" w:rsidRDefault="00B039FC" w:rsidP="00E15279">
            <w:pPr>
              <w:pStyle w:val="Pa49"/>
              <w:jc w:val="both"/>
              <w:rPr>
                <w:rFonts w:ascii="Times New Roman" w:hAnsi="Times New Roman"/>
              </w:rPr>
            </w:pPr>
            <w:r>
              <w:rPr>
                <w:rFonts w:ascii="Times New Roman" w:hAnsi="Times New Roman"/>
              </w:rPr>
              <w:t xml:space="preserve">Employee </w:t>
            </w:r>
            <w:r w:rsidR="00D86004">
              <w:rPr>
                <w:rFonts w:ascii="Times New Roman" w:hAnsi="Times New Roman"/>
              </w:rPr>
              <w:t>will</w:t>
            </w:r>
            <w:r w:rsidR="00074306">
              <w:rPr>
                <w:rFonts w:ascii="Times New Roman" w:hAnsi="Times New Roman"/>
              </w:rPr>
              <w:t xml:space="preserve"> see the requests details</w:t>
            </w:r>
            <w:r w:rsidR="00D86004">
              <w:rPr>
                <w:rFonts w:ascii="Times New Roman" w:hAnsi="Times New Roman"/>
              </w:rPr>
              <w:t>.</w:t>
            </w:r>
          </w:p>
        </w:tc>
      </w:tr>
      <w:tr w:rsidR="00D86004" w:rsidRPr="00877136" w14:paraId="52A776C6" w14:textId="77777777" w:rsidTr="00E15279">
        <w:tc>
          <w:tcPr>
            <w:tcW w:w="1957" w:type="dxa"/>
          </w:tcPr>
          <w:p w14:paraId="33812DB7" w14:textId="77777777" w:rsidR="00D86004" w:rsidRPr="00861AB0" w:rsidRDefault="00D86004" w:rsidP="00E15279">
            <w:pPr>
              <w:jc w:val="both"/>
              <w:rPr>
                <w:b/>
              </w:rPr>
            </w:pPr>
            <w:r w:rsidRPr="00861AB0">
              <w:rPr>
                <w:b/>
              </w:rPr>
              <w:t>Trigger:</w:t>
            </w:r>
          </w:p>
        </w:tc>
        <w:tc>
          <w:tcPr>
            <w:tcW w:w="8460" w:type="dxa"/>
          </w:tcPr>
          <w:p w14:paraId="7DC3913B" w14:textId="1C5EAE50" w:rsidR="00D86004" w:rsidRPr="00861AB0" w:rsidRDefault="00B039FC" w:rsidP="00E15279">
            <w:pPr>
              <w:jc w:val="both"/>
            </w:pPr>
            <w:r>
              <w:t xml:space="preserve">Employee </w:t>
            </w:r>
            <w:r w:rsidR="00D86004">
              <w:t xml:space="preserve">will </w:t>
            </w:r>
            <w:r w:rsidR="00D86004">
              <w:rPr>
                <w:noProof/>
              </w:rPr>
              <w:t>press</w:t>
            </w:r>
            <w:r>
              <w:rPr>
                <w:noProof/>
              </w:rPr>
              <w:t xml:space="preserve"> request</w:t>
            </w:r>
            <w:r w:rsidR="0038718A">
              <w:rPr>
                <w:noProof/>
              </w:rPr>
              <w:t xml:space="preserve"> from the list.</w:t>
            </w:r>
          </w:p>
        </w:tc>
      </w:tr>
      <w:tr w:rsidR="00D86004" w:rsidRPr="00877136" w14:paraId="43D20934" w14:textId="77777777" w:rsidTr="00E15279">
        <w:tc>
          <w:tcPr>
            <w:tcW w:w="1957" w:type="dxa"/>
          </w:tcPr>
          <w:p w14:paraId="7D846AF5" w14:textId="77777777" w:rsidR="00D86004" w:rsidRPr="00861AB0" w:rsidRDefault="00D86004" w:rsidP="00E15279">
            <w:pPr>
              <w:jc w:val="both"/>
              <w:rPr>
                <w:b/>
              </w:rPr>
            </w:pPr>
            <w:r w:rsidRPr="00861AB0">
              <w:rPr>
                <w:b/>
              </w:rPr>
              <w:t>Level:</w:t>
            </w:r>
          </w:p>
        </w:tc>
        <w:tc>
          <w:tcPr>
            <w:tcW w:w="8460" w:type="dxa"/>
          </w:tcPr>
          <w:p w14:paraId="5C0841D2" w14:textId="77777777" w:rsidR="00D86004" w:rsidRPr="00861AB0" w:rsidRDefault="00D86004" w:rsidP="00E15279">
            <w:pPr>
              <w:jc w:val="both"/>
            </w:pPr>
            <w:r>
              <w:t>High</w:t>
            </w:r>
          </w:p>
        </w:tc>
      </w:tr>
      <w:tr w:rsidR="00D86004" w:rsidRPr="00877136" w14:paraId="1509EFE4" w14:textId="77777777" w:rsidTr="00E15279">
        <w:trPr>
          <w:trHeight w:val="467"/>
        </w:trPr>
        <w:tc>
          <w:tcPr>
            <w:tcW w:w="1957" w:type="dxa"/>
          </w:tcPr>
          <w:p w14:paraId="6BB7E9A7" w14:textId="77777777" w:rsidR="00D86004" w:rsidRPr="00861AB0" w:rsidRDefault="00D86004" w:rsidP="00E15279">
            <w:pPr>
              <w:jc w:val="both"/>
              <w:rPr>
                <w:b/>
              </w:rPr>
            </w:pPr>
            <w:r w:rsidRPr="00861AB0">
              <w:rPr>
                <w:b/>
              </w:rPr>
              <w:t>Preconditions:</w:t>
            </w:r>
          </w:p>
        </w:tc>
        <w:tc>
          <w:tcPr>
            <w:tcW w:w="8460" w:type="dxa"/>
          </w:tcPr>
          <w:p w14:paraId="098B9CBD" w14:textId="35CE288D" w:rsidR="00D86004" w:rsidRDefault="00D86004" w:rsidP="00E15279">
            <w:pPr>
              <w:pStyle w:val="Pa49"/>
              <w:jc w:val="both"/>
              <w:rPr>
                <w:rFonts w:ascii="Times New Roman" w:hAnsi="Times New Roman"/>
              </w:rPr>
            </w:pPr>
            <w:r>
              <w:rPr>
                <w:rFonts w:ascii="Times New Roman" w:hAnsi="Times New Roman"/>
              </w:rPr>
              <w:t xml:space="preserve">PRE-1: </w:t>
            </w:r>
            <w:r w:rsidR="00B039FC">
              <w:rPr>
                <w:rFonts w:ascii="Times New Roman" w:hAnsi="Times New Roman"/>
              </w:rPr>
              <w:t xml:space="preserve">Employee </w:t>
            </w:r>
            <w:r>
              <w:rPr>
                <w:rFonts w:ascii="Times New Roman" w:hAnsi="Times New Roman"/>
              </w:rPr>
              <w:t>has visited the portal</w:t>
            </w:r>
          </w:p>
          <w:p w14:paraId="4C08B5E2" w14:textId="7CF0CBC8" w:rsidR="00D86004" w:rsidRDefault="00D86004" w:rsidP="00E15279">
            <w:r>
              <w:t xml:space="preserve">PRE-2: </w:t>
            </w:r>
            <w:r w:rsidR="00B039FC">
              <w:t xml:space="preserve">Employee </w:t>
            </w:r>
            <w:r>
              <w:t>has logged in before</w:t>
            </w:r>
          </w:p>
          <w:p w14:paraId="053673ED" w14:textId="1CC70FE5" w:rsidR="00D86004" w:rsidRPr="00325F2A" w:rsidRDefault="00D86004" w:rsidP="00E15279">
            <w:r>
              <w:t>PER-3:</w:t>
            </w:r>
            <w:r w:rsidR="00B039FC">
              <w:t xml:space="preserve"> User has sent request</w:t>
            </w:r>
            <w:r>
              <w:t>.</w:t>
            </w:r>
          </w:p>
        </w:tc>
      </w:tr>
      <w:tr w:rsidR="00D86004" w:rsidRPr="00877136" w14:paraId="3EFDA4BB" w14:textId="77777777" w:rsidTr="00E15279">
        <w:trPr>
          <w:trHeight w:val="440"/>
        </w:trPr>
        <w:tc>
          <w:tcPr>
            <w:tcW w:w="1957" w:type="dxa"/>
          </w:tcPr>
          <w:p w14:paraId="3944B86C" w14:textId="77777777" w:rsidR="00D86004" w:rsidRPr="00861AB0" w:rsidRDefault="00D86004" w:rsidP="00E15279">
            <w:pPr>
              <w:jc w:val="both"/>
              <w:rPr>
                <w:b/>
              </w:rPr>
            </w:pPr>
            <w:r w:rsidRPr="00861AB0">
              <w:rPr>
                <w:b/>
                <w:color w:val="0D0D0D" w:themeColor="text1" w:themeTint="F2"/>
              </w:rPr>
              <w:t>Includes:</w:t>
            </w:r>
          </w:p>
        </w:tc>
        <w:tc>
          <w:tcPr>
            <w:tcW w:w="8460" w:type="dxa"/>
          </w:tcPr>
          <w:p w14:paraId="1C63E2B9" w14:textId="09A51AD1" w:rsidR="00D86004" w:rsidRPr="00861AB0" w:rsidRDefault="00D86004" w:rsidP="00E15279">
            <w:pPr>
              <w:jc w:val="both"/>
            </w:pPr>
            <w:r>
              <w:t>M9-UC</w:t>
            </w:r>
            <w:r w:rsidR="00404363">
              <w:t>2</w:t>
            </w:r>
            <w:r>
              <w:t>, M9-UC</w:t>
            </w:r>
            <w:r w:rsidR="00404363">
              <w:t>3</w:t>
            </w:r>
          </w:p>
        </w:tc>
      </w:tr>
      <w:tr w:rsidR="00D86004" w:rsidRPr="00877136" w14:paraId="3F1AF680" w14:textId="77777777" w:rsidTr="00E15279">
        <w:tc>
          <w:tcPr>
            <w:tcW w:w="1957" w:type="dxa"/>
          </w:tcPr>
          <w:p w14:paraId="23A56563" w14:textId="77777777" w:rsidR="00D86004" w:rsidRPr="00861AB0" w:rsidRDefault="00D86004" w:rsidP="00E15279">
            <w:pPr>
              <w:jc w:val="both"/>
              <w:rPr>
                <w:b/>
              </w:rPr>
            </w:pPr>
            <w:r w:rsidRPr="00861AB0">
              <w:rPr>
                <w:b/>
              </w:rPr>
              <w:t>Normal Flow:</w:t>
            </w:r>
          </w:p>
        </w:tc>
        <w:tc>
          <w:tcPr>
            <w:tcW w:w="8460" w:type="dxa"/>
          </w:tcPr>
          <w:p w14:paraId="1B2F5D6F" w14:textId="40E5B2F5" w:rsidR="00D86004" w:rsidRDefault="00404363" w:rsidP="00404363">
            <w:pPr>
              <w:pStyle w:val="ListParagraph"/>
              <w:numPr>
                <w:ilvl w:val="0"/>
                <w:numId w:val="165"/>
              </w:numPr>
            </w:pPr>
            <w:r>
              <w:t xml:space="preserve">Employee </w:t>
            </w:r>
            <w:r w:rsidR="00D86004">
              <w:t xml:space="preserve">presses </w:t>
            </w:r>
            <w:r w:rsidR="00D86004">
              <w:rPr>
                <w:noProof/>
              </w:rPr>
              <w:t>Manage</w:t>
            </w:r>
            <w:r>
              <w:rPr>
                <w:noProof/>
              </w:rPr>
              <w:t xml:space="preserve"> Requests</w:t>
            </w:r>
            <w:r w:rsidR="00D86004">
              <w:t>.</w:t>
            </w:r>
          </w:p>
          <w:p w14:paraId="03203655" w14:textId="391E544E" w:rsidR="00D86004" w:rsidRDefault="00404363" w:rsidP="00404363">
            <w:pPr>
              <w:pStyle w:val="ListParagraph"/>
              <w:numPr>
                <w:ilvl w:val="0"/>
                <w:numId w:val="165"/>
              </w:numPr>
            </w:pPr>
            <w:r>
              <w:t xml:space="preserve">Employee </w:t>
            </w:r>
            <w:r w:rsidR="00D86004">
              <w:t xml:space="preserve">will see List of </w:t>
            </w:r>
            <w:r>
              <w:t>Requests.</w:t>
            </w:r>
          </w:p>
          <w:p w14:paraId="05D1078A" w14:textId="53989BC2" w:rsidR="00D86004" w:rsidRPr="00861AB0" w:rsidRDefault="00404363" w:rsidP="00404363">
            <w:pPr>
              <w:pStyle w:val="ListParagraph"/>
              <w:numPr>
                <w:ilvl w:val="0"/>
                <w:numId w:val="165"/>
              </w:numPr>
            </w:pPr>
            <w:r>
              <w:t>Employee clicks on request</w:t>
            </w:r>
            <w:r w:rsidR="00D86004">
              <w:t>.</w:t>
            </w:r>
          </w:p>
        </w:tc>
      </w:tr>
      <w:tr w:rsidR="00D86004" w:rsidRPr="00877136" w14:paraId="532230A8" w14:textId="77777777" w:rsidTr="00E15279">
        <w:tc>
          <w:tcPr>
            <w:tcW w:w="1957" w:type="dxa"/>
          </w:tcPr>
          <w:p w14:paraId="086F7445" w14:textId="77777777" w:rsidR="00D86004" w:rsidRPr="003907CF" w:rsidRDefault="00D86004" w:rsidP="00E15279">
            <w:pPr>
              <w:jc w:val="both"/>
              <w:rPr>
                <w:b/>
              </w:rPr>
            </w:pPr>
            <w:r w:rsidRPr="00861AB0">
              <w:rPr>
                <w:b/>
              </w:rPr>
              <w:t>Alternative Flows:</w:t>
            </w:r>
          </w:p>
        </w:tc>
        <w:tc>
          <w:tcPr>
            <w:tcW w:w="8460" w:type="dxa"/>
          </w:tcPr>
          <w:p w14:paraId="36CC3536" w14:textId="77777777" w:rsidR="00D86004" w:rsidRPr="00861AB0" w:rsidRDefault="00D86004" w:rsidP="00E15279">
            <w:r>
              <w:t>N/A</w:t>
            </w:r>
          </w:p>
        </w:tc>
      </w:tr>
      <w:tr w:rsidR="00D86004" w:rsidRPr="00877136" w14:paraId="708B1B04" w14:textId="77777777" w:rsidTr="00E15279">
        <w:tc>
          <w:tcPr>
            <w:tcW w:w="1957" w:type="dxa"/>
          </w:tcPr>
          <w:p w14:paraId="61B18747" w14:textId="77777777" w:rsidR="00D86004" w:rsidRPr="00861AB0" w:rsidRDefault="00D86004" w:rsidP="00E15279">
            <w:pPr>
              <w:jc w:val="both"/>
              <w:rPr>
                <w:b/>
              </w:rPr>
            </w:pPr>
            <w:r w:rsidRPr="00861AB0">
              <w:rPr>
                <w:b/>
              </w:rPr>
              <w:t>Exceptions:</w:t>
            </w:r>
          </w:p>
        </w:tc>
        <w:tc>
          <w:tcPr>
            <w:tcW w:w="8460" w:type="dxa"/>
          </w:tcPr>
          <w:p w14:paraId="729F9E5C" w14:textId="7A19F7AE" w:rsidR="00D86004" w:rsidRPr="00861AB0" w:rsidRDefault="00D86004" w:rsidP="00D86004">
            <w:pPr>
              <w:pStyle w:val="ListParagraph"/>
              <w:numPr>
                <w:ilvl w:val="0"/>
                <w:numId w:val="162"/>
              </w:numPr>
              <w:jc w:val="both"/>
            </w:pPr>
            <w:r>
              <w:t xml:space="preserve">If </w:t>
            </w:r>
            <w:r w:rsidR="00404363">
              <w:t xml:space="preserve">Requests </w:t>
            </w:r>
            <w:r>
              <w:t xml:space="preserve">are not </w:t>
            </w:r>
            <w:r w:rsidR="00404363">
              <w:t xml:space="preserve">received </w:t>
            </w:r>
            <w:r>
              <w:t xml:space="preserve">“No </w:t>
            </w:r>
            <w:r w:rsidR="00404363">
              <w:t>Requests</w:t>
            </w:r>
            <w:r>
              <w:t xml:space="preserve">” will be seen instead of the </w:t>
            </w:r>
            <w:r w:rsidR="00404363">
              <w:t xml:space="preserve">requests </w:t>
            </w:r>
            <w:r>
              <w:t>list</w:t>
            </w:r>
          </w:p>
        </w:tc>
      </w:tr>
      <w:tr w:rsidR="00D86004" w:rsidRPr="00877136" w14:paraId="7C02E1D5" w14:textId="77777777" w:rsidTr="00E15279">
        <w:tc>
          <w:tcPr>
            <w:tcW w:w="1957" w:type="dxa"/>
          </w:tcPr>
          <w:p w14:paraId="2398625D" w14:textId="77777777" w:rsidR="00D86004" w:rsidRPr="00861AB0" w:rsidRDefault="00D86004" w:rsidP="00E15279">
            <w:pPr>
              <w:jc w:val="both"/>
              <w:rPr>
                <w:b/>
              </w:rPr>
            </w:pPr>
            <w:r w:rsidRPr="00861AB0">
              <w:rPr>
                <w:b/>
              </w:rPr>
              <w:t>Postconditions:</w:t>
            </w:r>
          </w:p>
        </w:tc>
        <w:tc>
          <w:tcPr>
            <w:tcW w:w="8460" w:type="dxa"/>
          </w:tcPr>
          <w:p w14:paraId="280251A5" w14:textId="473F2244" w:rsidR="00D86004" w:rsidRPr="00553E09" w:rsidRDefault="00D86004" w:rsidP="00E15279">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404363">
              <w:rPr>
                <w:rFonts w:ascii="Times New Roman" w:hAnsi="Times New Roman"/>
              </w:rPr>
              <w:t xml:space="preserve">Employee </w:t>
            </w:r>
            <w:r>
              <w:rPr>
                <w:rFonts w:ascii="Times New Roman" w:hAnsi="Times New Roman"/>
              </w:rPr>
              <w:t>will be able</w:t>
            </w:r>
            <w:r w:rsidR="00986F1B">
              <w:rPr>
                <w:rFonts w:ascii="Times New Roman" w:hAnsi="Times New Roman"/>
              </w:rPr>
              <w:t xml:space="preserve"> to see the request detail</w:t>
            </w:r>
            <w:r w:rsidRPr="007061F8">
              <w:rPr>
                <w:rFonts w:ascii="Times New Roman" w:hAnsi="Times New Roman"/>
              </w:rPr>
              <w:t>.</w:t>
            </w:r>
          </w:p>
        </w:tc>
      </w:tr>
      <w:tr w:rsidR="00D86004" w:rsidRPr="00877136" w14:paraId="4D95FBA2" w14:textId="77777777" w:rsidTr="00E15279">
        <w:tc>
          <w:tcPr>
            <w:tcW w:w="1957" w:type="dxa"/>
          </w:tcPr>
          <w:p w14:paraId="159E9FBE" w14:textId="77777777" w:rsidR="00D86004" w:rsidRPr="00861AB0" w:rsidRDefault="00D86004" w:rsidP="00E15279">
            <w:pPr>
              <w:jc w:val="both"/>
              <w:rPr>
                <w:b/>
              </w:rPr>
            </w:pPr>
            <w:r w:rsidRPr="00861AB0">
              <w:rPr>
                <w:b/>
              </w:rPr>
              <w:t>Business Rules</w:t>
            </w:r>
          </w:p>
        </w:tc>
        <w:tc>
          <w:tcPr>
            <w:tcW w:w="8460" w:type="dxa"/>
          </w:tcPr>
          <w:p w14:paraId="0162FD24" w14:textId="77777777" w:rsidR="00D86004" w:rsidRPr="00861AB0" w:rsidRDefault="00D86004" w:rsidP="00E15279">
            <w:pPr>
              <w:pStyle w:val="Pa49"/>
              <w:jc w:val="both"/>
            </w:pPr>
            <w:r>
              <w:rPr>
                <w:rFonts w:ascii="Times New Roman" w:hAnsi="Times New Roman"/>
              </w:rPr>
              <w:t>N/A</w:t>
            </w:r>
          </w:p>
        </w:tc>
      </w:tr>
      <w:tr w:rsidR="00D86004" w:rsidRPr="00877136" w14:paraId="78873F91" w14:textId="77777777" w:rsidTr="00E15279">
        <w:tc>
          <w:tcPr>
            <w:tcW w:w="1957" w:type="dxa"/>
          </w:tcPr>
          <w:p w14:paraId="0DE3607B" w14:textId="77777777" w:rsidR="00D86004" w:rsidRPr="00861AB0" w:rsidRDefault="00D86004" w:rsidP="00E15279">
            <w:pPr>
              <w:jc w:val="both"/>
              <w:rPr>
                <w:b/>
              </w:rPr>
            </w:pPr>
            <w:r w:rsidRPr="00861AB0">
              <w:rPr>
                <w:b/>
              </w:rPr>
              <w:t>Assumptions:</w:t>
            </w:r>
          </w:p>
        </w:tc>
        <w:tc>
          <w:tcPr>
            <w:tcW w:w="8460" w:type="dxa"/>
          </w:tcPr>
          <w:p w14:paraId="66F8F977" w14:textId="77777777" w:rsidR="00D86004" w:rsidRPr="00861AB0" w:rsidRDefault="00D86004" w:rsidP="00E15279">
            <w:pPr>
              <w:jc w:val="both"/>
            </w:pPr>
            <w:r>
              <w:t>Actors knows his employees.</w:t>
            </w:r>
          </w:p>
        </w:tc>
      </w:tr>
    </w:tbl>
    <w:p w14:paraId="770E627B" w14:textId="77777777" w:rsidR="0038718A" w:rsidRDefault="0038718A" w:rsidP="00C250BB"/>
    <w:p w14:paraId="2C01C4DD" w14:textId="77777777" w:rsidR="00CB09EE" w:rsidRDefault="00CB09EE">
      <w:pPr>
        <w:rPr>
          <w:b/>
          <w:bCs/>
        </w:rPr>
      </w:pPr>
      <w:r>
        <w:br w:type="page"/>
      </w:r>
    </w:p>
    <w:p w14:paraId="0075EE92" w14:textId="10DF8A95" w:rsidR="00CB09EE" w:rsidRPr="00DD5C55" w:rsidRDefault="00CB09EE" w:rsidP="00CB09EE">
      <w:pPr>
        <w:pStyle w:val="Caption"/>
        <w:keepNext/>
        <w:spacing w:line="276" w:lineRule="auto"/>
        <w:rPr>
          <w:szCs w:val="24"/>
        </w:rPr>
      </w:pPr>
      <w:r w:rsidRPr="00DD5C55">
        <w:rPr>
          <w:szCs w:val="24"/>
        </w:rPr>
        <w:lastRenderedPageBreak/>
        <w:t xml:space="preserve">Table </w:t>
      </w:r>
      <w:r>
        <w:rPr>
          <w:szCs w:val="24"/>
        </w:rPr>
        <w:t>104</w:t>
      </w:r>
      <w:r w:rsidRPr="00DD5C55">
        <w:rPr>
          <w:noProof/>
          <w:szCs w:val="24"/>
        </w:rPr>
        <w:t>:</w:t>
      </w:r>
      <w:r w:rsidR="00F42B0B" w:rsidRPr="00F42B0B">
        <w:rPr>
          <w:lang w:eastAsia="ar-SA"/>
        </w:rPr>
        <w:t xml:space="preserve"> </w:t>
      </w:r>
      <w:r w:rsidR="00F42B0B">
        <w:rPr>
          <w:lang w:eastAsia="ar-SA"/>
        </w:rPr>
        <w:t>Download/View Attachments</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CB09EE" w:rsidRPr="00877136" w14:paraId="1F1586F8" w14:textId="77777777" w:rsidTr="00E15279">
        <w:tc>
          <w:tcPr>
            <w:tcW w:w="1957" w:type="dxa"/>
          </w:tcPr>
          <w:p w14:paraId="474E136E" w14:textId="77777777" w:rsidR="00CB09EE" w:rsidRPr="00861AB0" w:rsidRDefault="00CB09EE" w:rsidP="00E15279">
            <w:pPr>
              <w:jc w:val="both"/>
              <w:rPr>
                <w:b/>
              </w:rPr>
            </w:pPr>
            <w:r w:rsidRPr="00861AB0">
              <w:rPr>
                <w:b/>
              </w:rPr>
              <w:t>Use Case ID:</w:t>
            </w:r>
          </w:p>
        </w:tc>
        <w:tc>
          <w:tcPr>
            <w:tcW w:w="8460" w:type="dxa"/>
          </w:tcPr>
          <w:p w14:paraId="194C4C3D" w14:textId="77777777" w:rsidR="00CB09EE" w:rsidRPr="00861AB0" w:rsidRDefault="00CB09EE" w:rsidP="00E15279">
            <w:pPr>
              <w:jc w:val="both"/>
            </w:pPr>
            <w:r w:rsidRPr="00861AB0">
              <w:t xml:space="preserve"> </w:t>
            </w:r>
            <w:r>
              <w:t>M9-UC10</w:t>
            </w:r>
          </w:p>
        </w:tc>
      </w:tr>
      <w:tr w:rsidR="00CB09EE" w:rsidRPr="00877136" w14:paraId="7A31AA18" w14:textId="77777777" w:rsidTr="00E15279">
        <w:tc>
          <w:tcPr>
            <w:tcW w:w="1957" w:type="dxa"/>
          </w:tcPr>
          <w:p w14:paraId="17E7A486" w14:textId="77777777" w:rsidR="00CB09EE" w:rsidRPr="00861AB0" w:rsidRDefault="00CB09EE" w:rsidP="00E15279">
            <w:pPr>
              <w:jc w:val="both"/>
              <w:rPr>
                <w:b/>
              </w:rPr>
            </w:pPr>
            <w:r w:rsidRPr="00861AB0">
              <w:rPr>
                <w:b/>
              </w:rPr>
              <w:t>Use Case Name:</w:t>
            </w:r>
          </w:p>
        </w:tc>
        <w:tc>
          <w:tcPr>
            <w:tcW w:w="8460" w:type="dxa"/>
          </w:tcPr>
          <w:p w14:paraId="2C9F66A6" w14:textId="02877B5D" w:rsidR="00CB09EE" w:rsidRPr="00861AB0" w:rsidRDefault="005F1E2D" w:rsidP="00E15279">
            <w:pPr>
              <w:jc w:val="both"/>
            </w:pPr>
            <w:r>
              <w:rPr>
                <w:lang w:eastAsia="ar-SA"/>
              </w:rPr>
              <w:t>Download/View Attachments</w:t>
            </w:r>
          </w:p>
        </w:tc>
      </w:tr>
      <w:tr w:rsidR="00CB09EE" w:rsidRPr="00877136" w14:paraId="257B4AE3" w14:textId="77777777" w:rsidTr="00E15279">
        <w:tc>
          <w:tcPr>
            <w:tcW w:w="1957" w:type="dxa"/>
          </w:tcPr>
          <w:p w14:paraId="5E5758F9" w14:textId="77777777" w:rsidR="00CB09EE" w:rsidRPr="00861AB0" w:rsidRDefault="00CB09EE" w:rsidP="00E15279">
            <w:pPr>
              <w:jc w:val="both"/>
              <w:rPr>
                <w:b/>
              </w:rPr>
            </w:pPr>
            <w:r w:rsidRPr="00861AB0">
              <w:rPr>
                <w:b/>
              </w:rPr>
              <w:t>Actors:</w:t>
            </w:r>
          </w:p>
        </w:tc>
        <w:tc>
          <w:tcPr>
            <w:tcW w:w="8460" w:type="dxa"/>
          </w:tcPr>
          <w:p w14:paraId="57FD24D8" w14:textId="77777777" w:rsidR="00CB09EE" w:rsidRPr="00861AB0" w:rsidRDefault="00CB09EE" w:rsidP="00E15279">
            <w:pPr>
              <w:jc w:val="both"/>
            </w:pPr>
            <w:r>
              <w:t>Primary Actor: Employee</w:t>
            </w:r>
          </w:p>
        </w:tc>
      </w:tr>
      <w:tr w:rsidR="00CB09EE" w:rsidRPr="00877136" w14:paraId="3FA67D4A" w14:textId="77777777" w:rsidTr="00E15279">
        <w:tc>
          <w:tcPr>
            <w:tcW w:w="1957" w:type="dxa"/>
          </w:tcPr>
          <w:p w14:paraId="05F4A6D5" w14:textId="77777777" w:rsidR="00CB09EE" w:rsidRPr="00861AB0" w:rsidRDefault="00CB09EE" w:rsidP="00E15279">
            <w:pPr>
              <w:jc w:val="both"/>
              <w:rPr>
                <w:b/>
              </w:rPr>
            </w:pPr>
            <w:r w:rsidRPr="00861AB0">
              <w:rPr>
                <w:b/>
              </w:rPr>
              <w:t>Description:</w:t>
            </w:r>
          </w:p>
        </w:tc>
        <w:tc>
          <w:tcPr>
            <w:tcW w:w="8460" w:type="dxa"/>
          </w:tcPr>
          <w:p w14:paraId="15B0EDFB" w14:textId="1F2E7562" w:rsidR="00CB09EE" w:rsidRPr="00861AB0" w:rsidRDefault="00CB09EE" w:rsidP="00E15279">
            <w:pPr>
              <w:pStyle w:val="Pa49"/>
              <w:jc w:val="both"/>
              <w:rPr>
                <w:rFonts w:ascii="Times New Roman" w:hAnsi="Times New Roman"/>
              </w:rPr>
            </w:pPr>
            <w:r>
              <w:rPr>
                <w:rFonts w:ascii="Times New Roman" w:hAnsi="Times New Roman"/>
              </w:rPr>
              <w:t xml:space="preserve">Employee will </w:t>
            </w:r>
            <w:r w:rsidR="0038764A">
              <w:rPr>
                <w:rFonts w:ascii="Times New Roman" w:hAnsi="Times New Roman"/>
              </w:rPr>
              <w:t xml:space="preserve">be able to </w:t>
            </w:r>
            <w:r w:rsidR="0038764A" w:rsidRPr="0038764A">
              <w:rPr>
                <w:rFonts w:ascii="Times New Roman" w:hAnsi="Times New Roman"/>
              </w:rPr>
              <w:t xml:space="preserve">Download/View Attachments </w:t>
            </w:r>
            <w:r>
              <w:rPr>
                <w:rFonts w:ascii="Times New Roman" w:hAnsi="Times New Roman"/>
              </w:rPr>
              <w:t>sen</w:t>
            </w:r>
            <w:r w:rsidR="0038764A">
              <w:rPr>
                <w:rFonts w:ascii="Times New Roman" w:hAnsi="Times New Roman"/>
              </w:rPr>
              <w:t>t</w:t>
            </w:r>
            <w:r>
              <w:rPr>
                <w:rFonts w:ascii="Times New Roman" w:hAnsi="Times New Roman"/>
              </w:rPr>
              <w:t xml:space="preserve"> </w:t>
            </w:r>
            <w:r w:rsidR="0038764A">
              <w:rPr>
                <w:rFonts w:ascii="Times New Roman" w:hAnsi="Times New Roman"/>
              </w:rPr>
              <w:t xml:space="preserve">by </w:t>
            </w:r>
            <w:r>
              <w:rPr>
                <w:rFonts w:ascii="Times New Roman" w:hAnsi="Times New Roman"/>
              </w:rPr>
              <w:t xml:space="preserve">user </w:t>
            </w:r>
            <w:r w:rsidR="0038764A">
              <w:rPr>
                <w:rFonts w:ascii="Times New Roman" w:hAnsi="Times New Roman"/>
              </w:rPr>
              <w:t xml:space="preserve">with </w:t>
            </w:r>
            <w:r>
              <w:rPr>
                <w:rFonts w:ascii="Times New Roman" w:hAnsi="Times New Roman"/>
              </w:rPr>
              <w:t>request.</w:t>
            </w:r>
          </w:p>
        </w:tc>
      </w:tr>
      <w:tr w:rsidR="00CB09EE" w:rsidRPr="00877136" w14:paraId="795E6919" w14:textId="77777777" w:rsidTr="00E15279">
        <w:tc>
          <w:tcPr>
            <w:tcW w:w="1957" w:type="dxa"/>
          </w:tcPr>
          <w:p w14:paraId="7121682E" w14:textId="77777777" w:rsidR="00CB09EE" w:rsidRPr="00861AB0" w:rsidRDefault="00CB09EE" w:rsidP="00E15279">
            <w:pPr>
              <w:jc w:val="both"/>
              <w:rPr>
                <w:b/>
              </w:rPr>
            </w:pPr>
            <w:r w:rsidRPr="00861AB0">
              <w:rPr>
                <w:b/>
              </w:rPr>
              <w:t>Trigger:</w:t>
            </w:r>
          </w:p>
        </w:tc>
        <w:tc>
          <w:tcPr>
            <w:tcW w:w="8460" w:type="dxa"/>
          </w:tcPr>
          <w:p w14:paraId="29A6A6EC" w14:textId="6269555B" w:rsidR="00CB09EE" w:rsidRPr="00861AB0" w:rsidRDefault="00CB09EE" w:rsidP="00E15279">
            <w:pPr>
              <w:jc w:val="both"/>
            </w:pPr>
            <w:r>
              <w:t>Employee ‘</w:t>
            </w:r>
            <w:r w:rsidR="0024044D">
              <w:rPr>
                <w:lang w:eastAsia="ar-SA"/>
              </w:rPr>
              <w:t>Download/View Attachments</w:t>
            </w:r>
            <w:r>
              <w:t>’ button</w:t>
            </w:r>
            <w:r>
              <w:rPr>
                <w:noProof/>
              </w:rPr>
              <w:t>.</w:t>
            </w:r>
          </w:p>
        </w:tc>
      </w:tr>
      <w:tr w:rsidR="00CB09EE" w:rsidRPr="00877136" w14:paraId="2448622A" w14:textId="77777777" w:rsidTr="00E15279">
        <w:tc>
          <w:tcPr>
            <w:tcW w:w="1957" w:type="dxa"/>
          </w:tcPr>
          <w:p w14:paraId="35F2DB38" w14:textId="77777777" w:rsidR="00CB09EE" w:rsidRPr="00861AB0" w:rsidRDefault="00CB09EE" w:rsidP="00E15279">
            <w:pPr>
              <w:jc w:val="both"/>
              <w:rPr>
                <w:b/>
              </w:rPr>
            </w:pPr>
            <w:r w:rsidRPr="00861AB0">
              <w:rPr>
                <w:b/>
              </w:rPr>
              <w:t>Level:</w:t>
            </w:r>
          </w:p>
        </w:tc>
        <w:tc>
          <w:tcPr>
            <w:tcW w:w="8460" w:type="dxa"/>
          </w:tcPr>
          <w:p w14:paraId="40D0C5FD" w14:textId="77777777" w:rsidR="00CB09EE" w:rsidRPr="00861AB0" w:rsidRDefault="00CB09EE" w:rsidP="00E15279">
            <w:pPr>
              <w:jc w:val="both"/>
            </w:pPr>
            <w:r>
              <w:t>High</w:t>
            </w:r>
          </w:p>
        </w:tc>
      </w:tr>
      <w:tr w:rsidR="00CB09EE" w:rsidRPr="00877136" w14:paraId="0C903303" w14:textId="77777777" w:rsidTr="00E15279">
        <w:trPr>
          <w:trHeight w:val="467"/>
        </w:trPr>
        <w:tc>
          <w:tcPr>
            <w:tcW w:w="1957" w:type="dxa"/>
          </w:tcPr>
          <w:p w14:paraId="07EAA447" w14:textId="77777777" w:rsidR="00CB09EE" w:rsidRPr="00861AB0" w:rsidRDefault="00CB09EE" w:rsidP="00E15279">
            <w:pPr>
              <w:jc w:val="both"/>
              <w:rPr>
                <w:b/>
              </w:rPr>
            </w:pPr>
            <w:r w:rsidRPr="00861AB0">
              <w:rPr>
                <w:b/>
              </w:rPr>
              <w:t>Preconditions:</w:t>
            </w:r>
          </w:p>
        </w:tc>
        <w:tc>
          <w:tcPr>
            <w:tcW w:w="8460" w:type="dxa"/>
          </w:tcPr>
          <w:p w14:paraId="4FACE20D" w14:textId="77777777" w:rsidR="00CB09EE" w:rsidRDefault="00CB09EE" w:rsidP="00E15279">
            <w:pPr>
              <w:pStyle w:val="Pa49"/>
              <w:jc w:val="both"/>
              <w:rPr>
                <w:rFonts w:ascii="Times New Roman" w:hAnsi="Times New Roman"/>
              </w:rPr>
            </w:pPr>
            <w:r>
              <w:rPr>
                <w:rFonts w:ascii="Times New Roman" w:hAnsi="Times New Roman"/>
              </w:rPr>
              <w:t>PRE-1: Employee has visited the portal</w:t>
            </w:r>
          </w:p>
          <w:p w14:paraId="3668F7A5" w14:textId="77777777" w:rsidR="00CB09EE" w:rsidRDefault="00CB09EE" w:rsidP="00E15279">
            <w:r>
              <w:t>PRE-2: Employee has logged in before</w:t>
            </w:r>
          </w:p>
          <w:p w14:paraId="73F1567F" w14:textId="77777777" w:rsidR="00CB09EE" w:rsidRPr="00325F2A" w:rsidRDefault="00CB09EE" w:rsidP="00E15279">
            <w:r>
              <w:t>PER-3: User has sent request.</w:t>
            </w:r>
          </w:p>
        </w:tc>
      </w:tr>
      <w:tr w:rsidR="00CB09EE" w:rsidRPr="00877136" w14:paraId="750528E0" w14:textId="77777777" w:rsidTr="00E15279">
        <w:trPr>
          <w:trHeight w:val="440"/>
        </w:trPr>
        <w:tc>
          <w:tcPr>
            <w:tcW w:w="1957" w:type="dxa"/>
          </w:tcPr>
          <w:p w14:paraId="1301AAB9" w14:textId="77777777" w:rsidR="00CB09EE" w:rsidRPr="00861AB0" w:rsidRDefault="00CB09EE" w:rsidP="00E15279">
            <w:pPr>
              <w:jc w:val="both"/>
              <w:rPr>
                <w:b/>
              </w:rPr>
            </w:pPr>
            <w:r w:rsidRPr="00861AB0">
              <w:rPr>
                <w:b/>
                <w:color w:val="0D0D0D" w:themeColor="text1" w:themeTint="F2"/>
              </w:rPr>
              <w:t>Includes:</w:t>
            </w:r>
          </w:p>
        </w:tc>
        <w:tc>
          <w:tcPr>
            <w:tcW w:w="8460" w:type="dxa"/>
          </w:tcPr>
          <w:p w14:paraId="41FF2A43" w14:textId="77777777" w:rsidR="00CB09EE" w:rsidRPr="00861AB0" w:rsidRDefault="00CB09EE" w:rsidP="00E15279">
            <w:pPr>
              <w:jc w:val="both"/>
            </w:pPr>
            <w:r>
              <w:t>M9-UC2, M9-UC3</w:t>
            </w:r>
          </w:p>
        </w:tc>
      </w:tr>
      <w:tr w:rsidR="00CB09EE" w:rsidRPr="00877136" w14:paraId="51681EA1" w14:textId="77777777" w:rsidTr="00E15279">
        <w:tc>
          <w:tcPr>
            <w:tcW w:w="1957" w:type="dxa"/>
          </w:tcPr>
          <w:p w14:paraId="61FDFFBA" w14:textId="77777777" w:rsidR="00CB09EE" w:rsidRPr="00861AB0" w:rsidRDefault="00CB09EE" w:rsidP="00E15279">
            <w:pPr>
              <w:jc w:val="both"/>
              <w:rPr>
                <w:b/>
              </w:rPr>
            </w:pPr>
            <w:r w:rsidRPr="00861AB0">
              <w:rPr>
                <w:b/>
              </w:rPr>
              <w:t>Normal Flow:</w:t>
            </w:r>
          </w:p>
        </w:tc>
        <w:tc>
          <w:tcPr>
            <w:tcW w:w="8460" w:type="dxa"/>
          </w:tcPr>
          <w:p w14:paraId="3D6CAD1C" w14:textId="1E060B28" w:rsidR="00266AC1" w:rsidRDefault="00CB09EE" w:rsidP="00266AC1">
            <w:pPr>
              <w:pStyle w:val="ListParagraph"/>
              <w:numPr>
                <w:ilvl w:val="0"/>
                <w:numId w:val="166"/>
              </w:numPr>
            </w:pPr>
            <w:r>
              <w:t>Employee</w:t>
            </w:r>
            <w:r w:rsidR="00266AC1">
              <w:rPr>
                <w:lang w:eastAsia="ar-SA"/>
              </w:rPr>
              <w:t xml:space="preserve"> presses Download/View Attachments</w:t>
            </w:r>
            <w:r>
              <w:t>.</w:t>
            </w:r>
            <w:r w:rsidR="00266AC1">
              <w:t xml:space="preserve"> </w:t>
            </w:r>
          </w:p>
          <w:p w14:paraId="68E6D27F" w14:textId="52F116C4" w:rsidR="00266AC1" w:rsidRDefault="00266AC1" w:rsidP="00266AC1">
            <w:pPr>
              <w:pStyle w:val="ListParagraph"/>
              <w:numPr>
                <w:ilvl w:val="0"/>
                <w:numId w:val="166"/>
              </w:numPr>
            </w:pPr>
            <w:r>
              <w:t>Attachments Open</w:t>
            </w:r>
          </w:p>
          <w:p w14:paraId="06034EB9" w14:textId="341A0628" w:rsidR="00266AC1" w:rsidRDefault="00266AC1" w:rsidP="00266AC1">
            <w:pPr>
              <w:pStyle w:val="ListParagraph"/>
              <w:numPr>
                <w:ilvl w:val="0"/>
                <w:numId w:val="166"/>
              </w:numPr>
            </w:pPr>
            <w:r>
              <w:t>Employee presses download button.</w:t>
            </w:r>
          </w:p>
          <w:p w14:paraId="3BC5F18A" w14:textId="4E20EED2" w:rsidR="00CB09EE" w:rsidRDefault="00CB09EE" w:rsidP="00CB09EE">
            <w:pPr>
              <w:pStyle w:val="ListParagraph"/>
              <w:numPr>
                <w:ilvl w:val="0"/>
                <w:numId w:val="166"/>
              </w:numPr>
            </w:pPr>
            <w:r>
              <w:t>Employee</w:t>
            </w:r>
            <w:r w:rsidR="00266AC1">
              <w:t xml:space="preserve"> selects download location</w:t>
            </w:r>
            <w:r>
              <w:t>.</w:t>
            </w:r>
          </w:p>
          <w:p w14:paraId="33D01952" w14:textId="2FC4E0EE" w:rsidR="00CB09EE" w:rsidRPr="00861AB0" w:rsidRDefault="00CB09EE" w:rsidP="00CB09EE">
            <w:pPr>
              <w:pStyle w:val="ListParagraph"/>
              <w:numPr>
                <w:ilvl w:val="0"/>
                <w:numId w:val="166"/>
              </w:numPr>
            </w:pPr>
            <w:r>
              <w:t xml:space="preserve">Employee clicks </w:t>
            </w:r>
            <w:r w:rsidR="00266AC1">
              <w:t>save to save attachments</w:t>
            </w:r>
            <w:r>
              <w:t>.</w:t>
            </w:r>
          </w:p>
        </w:tc>
      </w:tr>
      <w:tr w:rsidR="00CB09EE" w:rsidRPr="00877136" w14:paraId="19B66863" w14:textId="77777777" w:rsidTr="00E15279">
        <w:tc>
          <w:tcPr>
            <w:tcW w:w="1957" w:type="dxa"/>
          </w:tcPr>
          <w:p w14:paraId="226BD70A" w14:textId="77777777" w:rsidR="00CB09EE" w:rsidRPr="003907CF" w:rsidRDefault="00CB09EE" w:rsidP="00E15279">
            <w:pPr>
              <w:jc w:val="both"/>
              <w:rPr>
                <w:b/>
              </w:rPr>
            </w:pPr>
            <w:r w:rsidRPr="00861AB0">
              <w:rPr>
                <w:b/>
              </w:rPr>
              <w:t>Alternative Flows:</w:t>
            </w:r>
          </w:p>
        </w:tc>
        <w:tc>
          <w:tcPr>
            <w:tcW w:w="8460" w:type="dxa"/>
          </w:tcPr>
          <w:p w14:paraId="1E25583A" w14:textId="571AB34C" w:rsidR="00CB09EE" w:rsidRPr="00861AB0" w:rsidRDefault="00266AC1" w:rsidP="00266AC1">
            <w:r>
              <w:t>N/A</w:t>
            </w:r>
          </w:p>
        </w:tc>
      </w:tr>
      <w:tr w:rsidR="00CB09EE" w:rsidRPr="00877136" w14:paraId="2F87EA5F" w14:textId="77777777" w:rsidTr="00E15279">
        <w:tc>
          <w:tcPr>
            <w:tcW w:w="1957" w:type="dxa"/>
          </w:tcPr>
          <w:p w14:paraId="05CF641A" w14:textId="77777777" w:rsidR="00CB09EE" w:rsidRPr="00861AB0" w:rsidRDefault="00CB09EE" w:rsidP="00E15279">
            <w:pPr>
              <w:jc w:val="both"/>
              <w:rPr>
                <w:b/>
              </w:rPr>
            </w:pPr>
            <w:r w:rsidRPr="00861AB0">
              <w:rPr>
                <w:b/>
              </w:rPr>
              <w:t>Exceptions:</w:t>
            </w:r>
          </w:p>
        </w:tc>
        <w:tc>
          <w:tcPr>
            <w:tcW w:w="8460" w:type="dxa"/>
          </w:tcPr>
          <w:p w14:paraId="003FED86" w14:textId="77777777" w:rsidR="00CB09EE" w:rsidRPr="00861AB0" w:rsidRDefault="00CB09EE" w:rsidP="00CB09EE">
            <w:pPr>
              <w:pStyle w:val="ListParagraph"/>
              <w:numPr>
                <w:ilvl w:val="0"/>
                <w:numId w:val="167"/>
              </w:numPr>
              <w:jc w:val="both"/>
            </w:pPr>
            <w:r>
              <w:t>If Requests are not received “No Requests” will be seen instead of the requests list</w:t>
            </w:r>
          </w:p>
        </w:tc>
      </w:tr>
      <w:tr w:rsidR="00CB09EE" w:rsidRPr="00877136" w14:paraId="7786517D" w14:textId="77777777" w:rsidTr="00E15279">
        <w:tc>
          <w:tcPr>
            <w:tcW w:w="1957" w:type="dxa"/>
          </w:tcPr>
          <w:p w14:paraId="0C371D4D" w14:textId="77777777" w:rsidR="00CB09EE" w:rsidRPr="00861AB0" w:rsidRDefault="00CB09EE" w:rsidP="00E15279">
            <w:pPr>
              <w:jc w:val="both"/>
              <w:rPr>
                <w:b/>
              </w:rPr>
            </w:pPr>
            <w:r w:rsidRPr="00861AB0">
              <w:rPr>
                <w:b/>
              </w:rPr>
              <w:t>Postconditions:</w:t>
            </w:r>
          </w:p>
        </w:tc>
        <w:tc>
          <w:tcPr>
            <w:tcW w:w="8460" w:type="dxa"/>
          </w:tcPr>
          <w:p w14:paraId="396BCC38" w14:textId="3A7401C7" w:rsidR="00CB09EE" w:rsidRPr="00553E09" w:rsidRDefault="00CB09EE" w:rsidP="00E15279">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Request</w:t>
            </w:r>
            <w:r w:rsidR="0086183F">
              <w:rPr>
                <w:rFonts w:ascii="Times New Roman" w:hAnsi="Times New Roman"/>
              </w:rPr>
              <w:t xml:space="preserve"> verification process will start</w:t>
            </w:r>
            <w:r w:rsidRPr="007061F8">
              <w:rPr>
                <w:rFonts w:ascii="Times New Roman" w:hAnsi="Times New Roman"/>
              </w:rPr>
              <w:t>.</w:t>
            </w:r>
          </w:p>
        </w:tc>
      </w:tr>
      <w:tr w:rsidR="00CB09EE" w:rsidRPr="00877136" w14:paraId="2C701ED1" w14:textId="77777777" w:rsidTr="00E15279">
        <w:tc>
          <w:tcPr>
            <w:tcW w:w="1957" w:type="dxa"/>
          </w:tcPr>
          <w:p w14:paraId="76F11DBF" w14:textId="77777777" w:rsidR="00CB09EE" w:rsidRPr="00861AB0" w:rsidRDefault="00CB09EE" w:rsidP="00E15279">
            <w:pPr>
              <w:jc w:val="both"/>
              <w:rPr>
                <w:b/>
              </w:rPr>
            </w:pPr>
            <w:r w:rsidRPr="00861AB0">
              <w:rPr>
                <w:b/>
              </w:rPr>
              <w:t>Business Rules</w:t>
            </w:r>
          </w:p>
        </w:tc>
        <w:tc>
          <w:tcPr>
            <w:tcW w:w="8460" w:type="dxa"/>
          </w:tcPr>
          <w:p w14:paraId="1B0F139D" w14:textId="77777777" w:rsidR="00CB09EE" w:rsidRPr="00861AB0" w:rsidRDefault="00CB09EE" w:rsidP="00E15279">
            <w:pPr>
              <w:pStyle w:val="Pa49"/>
              <w:jc w:val="both"/>
            </w:pPr>
            <w:r>
              <w:rPr>
                <w:rFonts w:ascii="Times New Roman" w:hAnsi="Times New Roman"/>
              </w:rPr>
              <w:t>N/A</w:t>
            </w:r>
          </w:p>
        </w:tc>
      </w:tr>
      <w:tr w:rsidR="00CB09EE" w:rsidRPr="00877136" w14:paraId="1AC9F3DD" w14:textId="77777777" w:rsidTr="00E15279">
        <w:tc>
          <w:tcPr>
            <w:tcW w:w="1957" w:type="dxa"/>
          </w:tcPr>
          <w:p w14:paraId="645AF4EA" w14:textId="77777777" w:rsidR="00CB09EE" w:rsidRPr="00861AB0" w:rsidRDefault="00CB09EE" w:rsidP="00E15279">
            <w:pPr>
              <w:jc w:val="both"/>
              <w:rPr>
                <w:b/>
              </w:rPr>
            </w:pPr>
            <w:r w:rsidRPr="00861AB0">
              <w:rPr>
                <w:b/>
              </w:rPr>
              <w:t>Assumptions:</w:t>
            </w:r>
          </w:p>
        </w:tc>
        <w:tc>
          <w:tcPr>
            <w:tcW w:w="8460" w:type="dxa"/>
          </w:tcPr>
          <w:p w14:paraId="1072AFAB" w14:textId="77777777" w:rsidR="00CB09EE" w:rsidRPr="00861AB0" w:rsidRDefault="00CB09EE" w:rsidP="00E15279">
            <w:pPr>
              <w:jc w:val="both"/>
            </w:pPr>
            <w:r>
              <w:t>Actors knows his employees.</w:t>
            </w:r>
          </w:p>
        </w:tc>
      </w:tr>
    </w:tbl>
    <w:p w14:paraId="1B49FCDA" w14:textId="77777777" w:rsidR="00CB09EE" w:rsidRDefault="00CB09EE">
      <w:pPr>
        <w:rPr>
          <w:b/>
          <w:bCs/>
        </w:rPr>
      </w:pPr>
    </w:p>
    <w:p w14:paraId="47C608EC" w14:textId="77777777" w:rsidR="00CB09EE" w:rsidRDefault="00CB09EE">
      <w:pPr>
        <w:rPr>
          <w:b/>
          <w:bCs/>
        </w:rPr>
      </w:pPr>
      <w:r>
        <w:br w:type="page"/>
      </w:r>
    </w:p>
    <w:p w14:paraId="66299602" w14:textId="63AEA4AD" w:rsidR="0038718A" w:rsidRPr="00DD5C55" w:rsidRDefault="0038718A" w:rsidP="0038718A">
      <w:pPr>
        <w:pStyle w:val="Caption"/>
        <w:keepNext/>
        <w:spacing w:line="276" w:lineRule="auto"/>
        <w:rPr>
          <w:szCs w:val="24"/>
        </w:rPr>
      </w:pPr>
      <w:r w:rsidRPr="00DD5C55">
        <w:rPr>
          <w:szCs w:val="24"/>
        </w:rPr>
        <w:lastRenderedPageBreak/>
        <w:t xml:space="preserve">Table </w:t>
      </w:r>
      <w:r>
        <w:rPr>
          <w:szCs w:val="24"/>
        </w:rPr>
        <w:t>10</w:t>
      </w:r>
      <w:r w:rsidR="00CB09EE">
        <w:rPr>
          <w:szCs w:val="24"/>
        </w:rPr>
        <w:t>5</w:t>
      </w:r>
      <w:r w:rsidRPr="00DD5C55">
        <w:rPr>
          <w:noProof/>
          <w:szCs w:val="24"/>
        </w:rPr>
        <w:t>:</w:t>
      </w:r>
      <w:r w:rsidRPr="00B039FC">
        <w:rPr>
          <w:lang w:eastAsia="ar-SA"/>
        </w:rPr>
        <w:t xml:space="preserve"> </w:t>
      </w:r>
      <w:r>
        <w:rPr>
          <w:lang w:eastAsia="ar-SA"/>
        </w:rPr>
        <w:t>Update Reques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8718A" w:rsidRPr="00877136" w14:paraId="1AA881A9" w14:textId="77777777" w:rsidTr="00E15279">
        <w:tc>
          <w:tcPr>
            <w:tcW w:w="1957" w:type="dxa"/>
          </w:tcPr>
          <w:p w14:paraId="646CC2C3" w14:textId="77777777" w:rsidR="0038718A" w:rsidRPr="00861AB0" w:rsidRDefault="0038718A" w:rsidP="00E15279">
            <w:pPr>
              <w:jc w:val="both"/>
              <w:rPr>
                <w:b/>
              </w:rPr>
            </w:pPr>
            <w:r w:rsidRPr="00861AB0">
              <w:rPr>
                <w:b/>
              </w:rPr>
              <w:t>Use Case ID:</w:t>
            </w:r>
          </w:p>
        </w:tc>
        <w:tc>
          <w:tcPr>
            <w:tcW w:w="8460" w:type="dxa"/>
          </w:tcPr>
          <w:p w14:paraId="3B788C3B" w14:textId="4B5D8662" w:rsidR="0038718A" w:rsidRPr="00861AB0" w:rsidRDefault="0038718A" w:rsidP="00E15279">
            <w:pPr>
              <w:jc w:val="both"/>
            </w:pPr>
            <w:r w:rsidRPr="00861AB0">
              <w:t xml:space="preserve"> </w:t>
            </w:r>
            <w:r>
              <w:t>M9-UC1</w:t>
            </w:r>
            <w:r w:rsidR="00CB09EE">
              <w:t>1</w:t>
            </w:r>
          </w:p>
        </w:tc>
      </w:tr>
      <w:tr w:rsidR="0038718A" w:rsidRPr="00877136" w14:paraId="43541E8A" w14:textId="77777777" w:rsidTr="00E15279">
        <w:tc>
          <w:tcPr>
            <w:tcW w:w="1957" w:type="dxa"/>
          </w:tcPr>
          <w:p w14:paraId="4D82FC26" w14:textId="77777777" w:rsidR="0038718A" w:rsidRPr="00861AB0" w:rsidRDefault="0038718A" w:rsidP="00E15279">
            <w:pPr>
              <w:jc w:val="both"/>
              <w:rPr>
                <w:b/>
              </w:rPr>
            </w:pPr>
            <w:r w:rsidRPr="00861AB0">
              <w:rPr>
                <w:b/>
              </w:rPr>
              <w:t>Use Case Name:</w:t>
            </w:r>
          </w:p>
        </w:tc>
        <w:tc>
          <w:tcPr>
            <w:tcW w:w="8460" w:type="dxa"/>
          </w:tcPr>
          <w:p w14:paraId="351009C8" w14:textId="57A48539" w:rsidR="0038718A" w:rsidRPr="00861AB0" w:rsidRDefault="0038718A" w:rsidP="00E15279">
            <w:pPr>
              <w:jc w:val="both"/>
            </w:pPr>
            <w:r>
              <w:rPr>
                <w:lang w:eastAsia="ar-SA"/>
              </w:rPr>
              <w:t>Update Request</w:t>
            </w:r>
          </w:p>
        </w:tc>
      </w:tr>
      <w:tr w:rsidR="0038718A" w:rsidRPr="00877136" w14:paraId="60DF5C24" w14:textId="77777777" w:rsidTr="00E15279">
        <w:tc>
          <w:tcPr>
            <w:tcW w:w="1957" w:type="dxa"/>
          </w:tcPr>
          <w:p w14:paraId="0D2468A8" w14:textId="77777777" w:rsidR="0038718A" w:rsidRPr="00861AB0" w:rsidRDefault="0038718A" w:rsidP="00E15279">
            <w:pPr>
              <w:jc w:val="both"/>
              <w:rPr>
                <w:b/>
              </w:rPr>
            </w:pPr>
            <w:r w:rsidRPr="00861AB0">
              <w:rPr>
                <w:b/>
              </w:rPr>
              <w:t>Actors:</w:t>
            </w:r>
          </w:p>
        </w:tc>
        <w:tc>
          <w:tcPr>
            <w:tcW w:w="8460" w:type="dxa"/>
          </w:tcPr>
          <w:p w14:paraId="48CFA450" w14:textId="77777777" w:rsidR="0038718A" w:rsidRPr="00861AB0" w:rsidRDefault="0038718A" w:rsidP="00E15279">
            <w:pPr>
              <w:jc w:val="both"/>
            </w:pPr>
            <w:r>
              <w:t>Primary Actor: Employee</w:t>
            </w:r>
          </w:p>
        </w:tc>
      </w:tr>
      <w:tr w:rsidR="0038718A" w:rsidRPr="00877136" w14:paraId="2CBA122B" w14:textId="77777777" w:rsidTr="00E15279">
        <w:tc>
          <w:tcPr>
            <w:tcW w:w="1957" w:type="dxa"/>
          </w:tcPr>
          <w:p w14:paraId="73DEAB10" w14:textId="77777777" w:rsidR="0038718A" w:rsidRPr="00861AB0" w:rsidRDefault="0038718A" w:rsidP="00E15279">
            <w:pPr>
              <w:jc w:val="both"/>
              <w:rPr>
                <w:b/>
              </w:rPr>
            </w:pPr>
            <w:r w:rsidRPr="00861AB0">
              <w:rPr>
                <w:b/>
              </w:rPr>
              <w:t>Description:</w:t>
            </w:r>
          </w:p>
        </w:tc>
        <w:tc>
          <w:tcPr>
            <w:tcW w:w="8460" w:type="dxa"/>
          </w:tcPr>
          <w:p w14:paraId="40558AC9" w14:textId="5773FE22" w:rsidR="0038718A" w:rsidRPr="00861AB0" w:rsidRDefault="0038718A" w:rsidP="00E15279">
            <w:pPr>
              <w:pStyle w:val="Pa49"/>
              <w:jc w:val="both"/>
              <w:rPr>
                <w:rFonts w:ascii="Times New Roman" w:hAnsi="Times New Roman"/>
              </w:rPr>
            </w:pPr>
            <w:r>
              <w:rPr>
                <w:rFonts w:ascii="Times New Roman" w:hAnsi="Times New Roman"/>
              </w:rPr>
              <w:t>Employee will send user the update on requests.</w:t>
            </w:r>
          </w:p>
        </w:tc>
      </w:tr>
      <w:tr w:rsidR="0038718A" w:rsidRPr="00877136" w14:paraId="0F8B4A74" w14:textId="77777777" w:rsidTr="00E15279">
        <w:tc>
          <w:tcPr>
            <w:tcW w:w="1957" w:type="dxa"/>
          </w:tcPr>
          <w:p w14:paraId="7957CA98" w14:textId="77777777" w:rsidR="0038718A" w:rsidRPr="00861AB0" w:rsidRDefault="0038718A" w:rsidP="00E15279">
            <w:pPr>
              <w:jc w:val="both"/>
              <w:rPr>
                <w:b/>
              </w:rPr>
            </w:pPr>
            <w:r w:rsidRPr="00861AB0">
              <w:rPr>
                <w:b/>
              </w:rPr>
              <w:t>Trigger:</w:t>
            </w:r>
          </w:p>
        </w:tc>
        <w:tc>
          <w:tcPr>
            <w:tcW w:w="8460" w:type="dxa"/>
          </w:tcPr>
          <w:p w14:paraId="3804144B" w14:textId="5280D2D1" w:rsidR="0038718A" w:rsidRPr="00861AB0" w:rsidRDefault="0038718A" w:rsidP="00E15279">
            <w:pPr>
              <w:jc w:val="both"/>
            </w:pPr>
            <w:r>
              <w:t xml:space="preserve">Employee </w:t>
            </w:r>
            <w:r w:rsidR="001D3DE2">
              <w:t>‘Send Update’ button</w:t>
            </w:r>
            <w:r>
              <w:rPr>
                <w:noProof/>
              </w:rPr>
              <w:t>.</w:t>
            </w:r>
          </w:p>
        </w:tc>
      </w:tr>
      <w:tr w:rsidR="0038718A" w:rsidRPr="00877136" w14:paraId="4203A617" w14:textId="77777777" w:rsidTr="00E15279">
        <w:tc>
          <w:tcPr>
            <w:tcW w:w="1957" w:type="dxa"/>
          </w:tcPr>
          <w:p w14:paraId="6DB4095F" w14:textId="77777777" w:rsidR="0038718A" w:rsidRPr="00861AB0" w:rsidRDefault="0038718A" w:rsidP="00E15279">
            <w:pPr>
              <w:jc w:val="both"/>
              <w:rPr>
                <w:b/>
              </w:rPr>
            </w:pPr>
            <w:r w:rsidRPr="00861AB0">
              <w:rPr>
                <w:b/>
              </w:rPr>
              <w:t>Level:</w:t>
            </w:r>
          </w:p>
        </w:tc>
        <w:tc>
          <w:tcPr>
            <w:tcW w:w="8460" w:type="dxa"/>
          </w:tcPr>
          <w:p w14:paraId="2ED87B6C" w14:textId="77777777" w:rsidR="0038718A" w:rsidRPr="00861AB0" w:rsidRDefault="0038718A" w:rsidP="00E15279">
            <w:pPr>
              <w:jc w:val="both"/>
            </w:pPr>
            <w:r>
              <w:t>High</w:t>
            </w:r>
          </w:p>
        </w:tc>
      </w:tr>
      <w:tr w:rsidR="0038718A" w:rsidRPr="00877136" w14:paraId="4606990C" w14:textId="77777777" w:rsidTr="00E15279">
        <w:trPr>
          <w:trHeight w:val="467"/>
        </w:trPr>
        <w:tc>
          <w:tcPr>
            <w:tcW w:w="1957" w:type="dxa"/>
          </w:tcPr>
          <w:p w14:paraId="2107A19D" w14:textId="77777777" w:rsidR="0038718A" w:rsidRPr="00861AB0" w:rsidRDefault="0038718A" w:rsidP="00E15279">
            <w:pPr>
              <w:jc w:val="both"/>
              <w:rPr>
                <w:b/>
              </w:rPr>
            </w:pPr>
            <w:r w:rsidRPr="00861AB0">
              <w:rPr>
                <w:b/>
              </w:rPr>
              <w:t>Preconditions:</w:t>
            </w:r>
          </w:p>
        </w:tc>
        <w:tc>
          <w:tcPr>
            <w:tcW w:w="8460" w:type="dxa"/>
          </w:tcPr>
          <w:p w14:paraId="3CCFD508" w14:textId="77777777" w:rsidR="0038718A" w:rsidRDefault="0038718A" w:rsidP="00E15279">
            <w:pPr>
              <w:pStyle w:val="Pa49"/>
              <w:jc w:val="both"/>
              <w:rPr>
                <w:rFonts w:ascii="Times New Roman" w:hAnsi="Times New Roman"/>
              </w:rPr>
            </w:pPr>
            <w:r>
              <w:rPr>
                <w:rFonts w:ascii="Times New Roman" w:hAnsi="Times New Roman"/>
              </w:rPr>
              <w:t>PRE-1: Employee has visited the portal</w:t>
            </w:r>
          </w:p>
          <w:p w14:paraId="0C2C7B50" w14:textId="77777777" w:rsidR="0038718A" w:rsidRDefault="0038718A" w:rsidP="00E15279">
            <w:r>
              <w:t>PRE-2: Employee has logged in before</w:t>
            </w:r>
          </w:p>
          <w:p w14:paraId="218352A7" w14:textId="77777777" w:rsidR="0038718A" w:rsidRPr="00325F2A" w:rsidRDefault="0038718A" w:rsidP="00E15279">
            <w:r>
              <w:t>PER-3: User has sent request.</w:t>
            </w:r>
          </w:p>
        </w:tc>
      </w:tr>
      <w:tr w:rsidR="0038718A" w:rsidRPr="00877136" w14:paraId="0A3520E6" w14:textId="77777777" w:rsidTr="00E15279">
        <w:trPr>
          <w:trHeight w:val="440"/>
        </w:trPr>
        <w:tc>
          <w:tcPr>
            <w:tcW w:w="1957" w:type="dxa"/>
          </w:tcPr>
          <w:p w14:paraId="062A4D09" w14:textId="77777777" w:rsidR="0038718A" w:rsidRPr="00861AB0" w:rsidRDefault="0038718A" w:rsidP="00E15279">
            <w:pPr>
              <w:jc w:val="both"/>
              <w:rPr>
                <w:b/>
              </w:rPr>
            </w:pPr>
            <w:r w:rsidRPr="00861AB0">
              <w:rPr>
                <w:b/>
                <w:color w:val="0D0D0D" w:themeColor="text1" w:themeTint="F2"/>
              </w:rPr>
              <w:t>Includes:</w:t>
            </w:r>
          </w:p>
        </w:tc>
        <w:tc>
          <w:tcPr>
            <w:tcW w:w="8460" w:type="dxa"/>
          </w:tcPr>
          <w:p w14:paraId="1FDA066C" w14:textId="77777777" w:rsidR="0038718A" w:rsidRPr="00861AB0" w:rsidRDefault="0038718A" w:rsidP="00E15279">
            <w:pPr>
              <w:jc w:val="both"/>
            </w:pPr>
            <w:r>
              <w:t>M9-UC2, M9-UC3</w:t>
            </w:r>
          </w:p>
        </w:tc>
      </w:tr>
      <w:tr w:rsidR="0038718A" w:rsidRPr="00877136" w14:paraId="70BE8949" w14:textId="77777777" w:rsidTr="00E15279">
        <w:tc>
          <w:tcPr>
            <w:tcW w:w="1957" w:type="dxa"/>
          </w:tcPr>
          <w:p w14:paraId="333BCBDB" w14:textId="77777777" w:rsidR="0038718A" w:rsidRPr="00861AB0" w:rsidRDefault="0038718A" w:rsidP="00E15279">
            <w:pPr>
              <w:jc w:val="both"/>
              <w:rPr>
                <w:b/>
              </w:rPr>
            </w:pPr>
            <w:r w:rsidRPr="00861AB0">
              <w:rPr>
                <w:b/>
              </w:rPr>
              <w:t>Normal Flow:</w:t>
            </w:r>
          </w:p>
        </w:tc>
        <w:tc>
          <w:tcPr>
            <w:tcW w:w="8460" w:type="dxa"/>
          </w:tcPr>
          <w:p w14:paraId="18086229" w14:textId="54B7B375" w:rsidR="0038718A" w:rsidRDefault="0038718A" w:rsidP="001D3DE2">
            <w:pPr>
              <w:pStyle w:val="ListParagraph"/>
              <w:numPr>
                <w:ilvl w:val="0"/>
                <w:numId w:val="166"/>
              </w:numPr>
            </w:pPr>
            <w:r>
              <w:t>Employee</w:t>
            </w:r>
            <w:r w:rsidR="001D3DE2">
              <w:t xml:space="preserve"> changes request status</w:t>
            </w:r>
            <w:r>
              <w:t>.</w:t>
            </w:r>
          </w:p>
          <w:p w14:paraId="14AA6AF5" w14:textId="00E3BDC9" w:rsidR="0038718A" w:rsidRDefault="0038718A" w:rsidP="001D3DE2">
            <w:pPr>
              <w:pStyle w:val="ListParagraph"/>
              <w:numPr>
                <w:ilvl w:val="0"/>
                <w:numId w:val="166"/>
              </w:numPr>
            </w:pPr>
            <w:r>
              <w:t>Employee</w:t>
            </w:r>
            <w:r w:rsidR="001D3DE2">
              <w:t xml:space="preserve"> types update message</w:t>
            </w:r>
            <w:r>
              <w:t>.</w:t>
            </w:r>
          </w:p>
          <w:p w14:paraId="68D5E4FC" w14:textId="28E1F037" w:rsidR="0038718A" w:rsidRPr="00861AB0" w:rsidRDefault="0038718A" w:rsidP="001D3DE2">
            <w:pPr>
              <w:pStyle w:val="ListParagraph"/>
              <w:numPr>
                <w:ilvl w:val="0"/>
                <w:numId w:val="166"/>
              </w:numPr>
            </w:pPr>
            <w:r>
              <w:t>Employee clicks</w:t>
            </w:r>
            <w:r w:rsidR="001D3DE2">
              <w:t xml:space="preserve"> on send update</w:t>
            </w:r>
            <w:r>
              <w:t>.</w:t>
            </w:r>
          </w:p>
        </w:tc>
      </w:tr>
      <w:tr w:rsidR="0038718A" w:rsidRPr="00877136" w14:paraId="072E9B17" w14:textId="77777777" w:rsidTr="00E15279">
        <w:tc>
          <w:tcPr>
            <w:tcW w:w="1957" w:type="dxa"/>
          </w:tcPr>
          <w:p w14:paraId="58A5AB61" w14:textId="77777777" w:rsidR="0038718A" w:rsidRPr="003907CF" w:rsidRDefault="0038718A" w:rsidP="00E15279">
            <w:pPr>
              <w:jc w:val="both"/>
              <w:rPr>
                <w:b/>
              </w:rPr>
            </w:pPr>
            <w:r w:rsidRPr="00861AB0">
              <w:rPr>
                <w:b/>
              </w:rPr>
              <w:t>Alternative Flows:</w:t>
            </w:r>
          </w:p>
        </w:tc>
        <w:tc>
          <w:tcPr>
            <w:tcW w:w="8460" w:type="dxa"/>
          </w:tcPr>
          <w:p w14:paraId="66AC9DCC" w14:textId="77777777" w:rsidR="0038718A" w:rsidRPr="00861AB0" w:rsidRDefault="0038718A" w:rsidP="00E15279">
            <w:r>
              <w:t>N/A</w:t>
            </w:r>
          </w:p>
        </w:tc>
      </w:tr>
      <w:tr w:rsidR="0038718A" w:rsidRPr="00877136" w14:paraId="1C77D38F" w14:textId="77777777" w:rsidTr="00E15279">
        <w:tc>
          <w:tcPr>
            <w:tcW w:w="1957" w:type="dxa"/>
          </w:tcPr>
          <w:p w14:paraId="22007E20" w14:textId="77777777" w:rsidR="0038718A" w:rsidRPr="00861AB0" w:rsidRDefault="0038718A" w:rsidP="00E15279">
            <w:pPr>
              <w:jc w:val="both"/>
              <w:rPr>
                <w:b/>
              </w:rPr>
            </w:pPr>
            <w:r w:rsidRPr="00861AB0">
              <w:rPr>
                <w:b/>
              </w:rPr>
              <w:t>Exceptions:</w:t>
            </w:r>
          </w:p>
        </w:tc>
        <w:tc>
          <w:tcPr>
            <w:tcW w:w="8460" w:type="dxa"/>
          </w:tcPr>
          <w:p w14:paraId="07F35105" w14:textId="77777777" w:rsidR="0038718A" w:rsidRPr="00861AB0" w:rsidRDefault="0038718A" w:rsidP="00986F1B">
            <w:pPr>
              <w:pStyle w:val="ListParagraph"/>
              <w:numPr>
                <w:ilvl w:val="0"/>
                <w:numId w:val="167"/>
              </w:numPr>
              <w:jc w:val="both"/>
            </w:pPr>
            <w:r>
              <w:t>If Requests are not received “No Requests” will be seen instead of the requests list</w:t>
            </w:r>
          </w:p>
        </w:tc>
      </w:tr>
      <w:tr w:rsidR="0038718A" w:rsidRPr="00877136" w14:paraId="3CE2F298" w14:textId="77777777" w:rsidTr="00E15279">
        <w:tc>
          <w:tcPr>
            <w:tcW w:w="1957" w:type="dxa"/>
          </w:tcPr>
          <w:p w14:paraId="3BFBC4E7" w14:textId="77777777" w:rsidR="0038718A" w:rsidRPr="00861AB0" w:rsidRDefault="0038718A" w:rsidP="00E15279">
            <w:pPr>
              <w:jc w:val="both"/>
              <w:rPr>
                <w:b/>
              </w:rPr>
            </w:pPr>
            <w:r w:rsidRPr="00861AB0">
              <w:rPr>
                <w:b/>
              </w:rPr>
              <w:t>Postconditions:</w:t>
            </w:r>
          </w:p>
        </w:tc>
        <w:tc>
          <w:tcPr>
            <w:tcW w:w="8460" w:type="dxa"/>
          </w:tcPr>
          <w:p w14:paraId="44BDB559" w14:textId="312093A4" w:rsidR="0038718A" w:rsidRPr="00553E09" w:rsidRDefault="0038718A" w:rsidP="00E15279">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sidR="00986F1B">
              <w:rPr>
                <w:rFonts w:ascii="Times New Roman" w:hAnsi="Times New Roman"/>
              </w:rPr>
              <w:t xml:space="preserve"> Request update will be sent to user</w:t>
            </w:r>
            <w:r w:rsidRPr="007061F8">
              <w:rPr>
                <w:rFonts w:ascii="Times New Roman" w:hAnsi="Times New Roman"/>
              </w:rPr>
              <w:t>.</w:t>
            </w:r>
          </w:p>
        </w:tc>
      </w:tr>
      <w:tr w:rsidR="0038718A" w:rsidRPr="00877136" w14:paraId="68F4454F" w14:textId="77777777" w:rsidTr="00E15279">
        <w:tc>
          <w:tcPr>
            <w:tcW w:w="1957" w:type="dxa"/>
          </w:tcPr>
          <w:p w14:paraId="69819432" w14:textId="77777777" w:rsidR="0038718A" w:rsidRPr="00861AB0" w:rsidRDefault="0038718A" w:rsidP="00E15279">
            <w:pPr>
              <w:jc w:val="both"/>
              <w:rPr>
                <w:b/>
              </w:rPr>
            </w:pPr>
            <w:r w:rsidRPr="00861AB0">
              <w:rPr>
                <w:b/>
              </w:rPr>
              <w:t>Business Rules</w:t>
            </w:r>
          </w:p>
        </w:tc>
        <w:tc>
          <w:tcPr>
            <w:tcW w:w="8460" w:type="dxa"/>
          </w:tcPr>
          <w:p w14:paraId="2B1F4058" w14:textId="77777777" w:rsidR="0038718A" w:rsidRPr="00861AB0" w:rsidRDefault="0038718A" w:rsidP="00E15279">
            <w:pPr>
              <w:pStyle w:val="Pa49"/>
              <w:jc w:val="both"/>
            </w:pPr>
            <w:r>
              <w:rPr>
                <w:rFonts w:ascii="Times New Roman" w:hAnsi="Times New Roman"/>
              </w:rPr>
              <w:t>N/A</w:t>
            </w:r>
          </w:p>
        </w:tc>
      </w:tr>
      <w:tr w:rsidR="0038718A" w:rsidRPr="00877136" w14:paraId="0056988E" w14:textId="77777777" w:rsidTr="00E15279">
        <w:tc>
          <w:tcPr>
            <w:tcW w:w="1957" w:type="dxa"/>
          </w:tcPr>
          <w:p w14:paraId="7E13E3A1" w14:textId="77777777" w:rsidR="0038718A" w:rsidRPr="00861AB0" w:rsidRDefault="0038718A" w:rsidP="00E15279">
            <w:pPr>
              <w:jc w:val="both"/>
              <w:rPr>
                <w:b/>
              </w:rPr>
            </w:pPr>
            <w:r w:rsidRPr="00861AB0">
              <w:rPr>
                <w:b/>
              </w:rPr>
              <w:t>Assumptions:</w:t>
            </w:r>
          </w:p>
        </w:tc>
        <w:tc>
          <w:tcPr>
            <w:tcW w:w="8460" w:type="dxa"/>
          </w:tcPr>
          <w:p w14:paraId="5C1081F6" w14:textId="77777777" w:rsidR="0038718A" w:rsidRPr="00861AB0" w:rsidRDefault="0038718A" w:rsidP="00E15279">
            <w:pPr>
              <w:jc w:val="both"/>
            </w:pPr>
            <w:r>
              <w:t>Actors knows his employees.</w:t>
            </w:r>
          </w:p>
        </w:tc>
      </w:tr>
    </w:tbl>
    <w:p w14:paraId="6AC38E00" w14:textId="77777777" w:rsidR="006A34F2" w:rsidRDefault="006A34F2" w:rsidP="00C250BB"/>
    <w:p w14:paraId="00878D94" w14:textId="77777777" w:rsidR="006A34F2" w:rsidRDefault="006A34F2">
      <w:r>
        <w:br w:type="page"/>
      </w:r>
    </w:p>
    <w:p w14:paraId="6B4F11D9" w14:textId="3B274EDD" w:rsidR="006A34F2" w:rsidRPr="00DD5C55" w:rsidRDefault="006A34F2" w:rsidP="006A34F2">
      <w:pPr>
        <w:pStyle w:val="Caption"/>
        <w:keepNext/>
        <w:spacing w:line="276" w:lineRule="auto"/>
        <w:rPr>
          <w:szCs w:val="24"/>
        </w:rPr>
      </w:pPr>
      <w:r w:rsidRPr="00DD5C55">
        <w:rPr>
          <w:szCs w:val="24"/>
        </w:rPr>
        <w:lastRenderedPageBreak/>
        <w:t xml:space="preserve">Table </w:t>
      </w:r>
      <w:r>
        <w:rPr>
          <w:szCs w:val="24"/>
        </w:rPr>
        <w:t>10</w:t>
      </w:r>
      <w:r w:rsidR="00CB09EE">
        <w:rPr>
          <w:szCs w:val="24"/>
        </w:rPr>
        <w:t>6</w:t>
      </w:r>
      <w:r w:rsidRPr="00DD5C55">
        <w:rPr>
          <w:noProof/>
          <w:szCs w:val="24"/>
        </w:rPr>
        <w:t>:</w:t>
      </w:r>
      <w:r w:rsidRPr="00B039FC">
        <w:rPr>
          <w:lang w:eastAsia="ar-SA"/>
        </w:rPr>
        <w:t xml:space="preserve"> </w:t>
      </w:r>
      <w:r w:rsidR="00A24C4A">
        <w:rPr>
          <w:lang w:eastAsia="ar-SA"/>
        </w:rPr>
        <w:t>Terminate</w:t>
      </w:r>
      <w:r>
        <w:rPr>
          <w:lang w:eastAsia="ar-SA"/>
        </w:rPr>
        <w:t xml:space="preserve"> Reques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6A34F2" w:rsidRPr="00877136" w14:paraId="54AAC42F" w14:textId="77777777" w:rsidTr="00E15279">
        <w:tc>
          <w:tcPr>
            <w:tcW w:w="1957" w:type="dxa"/>
          </w:tcPr>
          <w:p w14:paraId="536C9CAE" w14:textId="77777777" w:rsidR="006A34F2" w:rsidRPr="00861AB0" w:rsidRDefault="006A34F2" w:rsidP="00E15279">
            <w:pPr>
              <w:jc w:val="both"/>
              <w:rPr>
                <w:b/>
              </w:rPr>
            </w:pPr>
            <w:r w:rsidRPr="00861AB0">
              <w:rPr>
                <w:b/>
              </w:rPr>
              <w:t>Use Case ID:</w:t>
            </w:r>
          </w:p>
        </w:tc>
        <w:tc>
          <w:tcPr>
            <w:tcW w:w="8460" w:type="dxa"/>
          </w:tcPr>
          <w:p w14:paraId="08C3A558" w14:textId="75603ACB" w:rsidR="006A34F2" w:rsidRPr="00861AB0" w:rsidRDefault="006A34F2" w:rsidP="00E15279">
            <w:pPr>
              <w:jc w:val="both"/>
            </w:pPr>
            <w:r w:rsidRPr="00861AB0">
              <w:t xml:space="preserve"> </w:t>
            </w:r>
            <w:r>
              <w:t>M9-UC1</w:t>
            </w:r>
            <w:r w:rsidR="00CB09EE">
              <w:t>2</w:t>
            </w:r>
          </w:p>
        </w:tc>
      </w:tr>
      <w:tr w:rsidR="006A34F2" w:rsidRPr="00877136" w14:paraId="19C275D4" w14:textId="77777777" w:rsidTr="00E15279">
        <w:tc>
          <w:tcPr>
            <w:tcW w:w="1957" w:type="dxa"/>
          </w:tcPr>
          <w:p w14:paraId="36352727" w14:textId="77777777" w:rsidR="006A34F2" w:rsidRPr="00861AB0" w:rsidRDefault="006A34F2" w:rsidP="00E15279">
            <w:pPr>
              <w:jc w:val="both"/>
              <w:rPr>
                <w:b/>
              </w:rPr>
            </w:pPr>
            <w:r w:rsidRPr="00861AB0">
              <w:rPr>
                <w:b/>
              </w:rPr>
              <w:t>Use Case Name:</w:t>
            </w:r>
          </w:p>
        </w:tc>
        <w:tc>
          <w:tcPr>
            <w:tcW w:w="8460" w:type="dxa"/>
          </w:tcPr>
          <w:p w14:paraId="302BC21C" w14:textId="22EAD246" w:rsidR="006A34F2" w:rsidRPr="00861AB0" w:rsidRDefault="001705C1" w:rsidP="00E15279">
            <w:pPr>
              <w:jc w:val="both"/>
            </w:pPr>
            <w:r>
              <w:rPr>
                <w:lang w:eastAsia="ar-SA"/>
              </w:rPr>
              <w:t xml:space="preserve">Terminate </w:t>
            </w:r>
            <w:r w:rsidR="006A34F2">
              <w:rPr>
                <w:lang w:eastAsia="ar-SA"/>
              </w:rPr>
              <w:t>Request</w:t>
            </w:r>
          </w:p>
        </w:tc>
      </w:tr>
      <w:tr w:rsidR="006A34F2" w:rsidRPr="00877136" w14:paraId="1FC185DD" w14:textId="77777777" w:rsidTr="00E15279">
        <w:tc>
          <w:tcPr>
            <w:tcW w:w="1957" w:type="dxa"/>
          </w:tcPr>
          <w:p w14:paraId="542F0EB2" w14:textId="77777777" w:rsidR="006A34F2" w:rsidRPr="00861AB0" w:rsidRDefault="006A34F2" w:rsidP="00E15279">
            <w:pPr>
              <w:jc w:val="both"/>
              <w:rPr>
                <w:b/>
              </w:rPr>
            </w:pPr>
            <w:r w:rsidRPr="00861AB0">
              <w:rPr>
                <w:b/>
              </w:rPr>
              <w:t>Actors:</w:t>
            </w:r>
          </w:p>
        </w:tc>
        <w:tc>
          <w:tcPr>
            <w:tcW w:w="8460" w:type="dxa"/>
          </w:tcPr>
          <w:p w14:paraId="2C53A3D9" w14:textId="77777777" w:rsidR="006A34F2" w:rsidRPr="00861AB0" w:rsidRDefault="006A34F2" w:rsidP="00E15279">
            <w:pPr>
              <w:jc w:val="both"/>
            </w:pPr>
            <w:r>
              <w:t>Primary Actor: Employee</w:t>
            </w:r>
          </w:p>
        </w:tc>
      </w:tr>
      <w:tr w:rsidR="006A34F2" w:rsidRPr="00877136" w14:paraId="66C16D2C" w14:textId="77777777" w:rsidTr="00E15279">
        <w:tc>
          <w:tcPr>
            <w:tcW w:w="1957" w:type="dxa"/>
          </w:tcPr>
          <w:p w14:paraId="5E393471" w14:textId="77777777" w:rsidR="006A34F2" w:rsidRPr="00861AB0" w:rsidRDefault="006A34F2" w:rsidP="00E15279">
            <w:pPr>
              <w:jc w:val="both"/>
              <w:rPr>
                <w:b/>
              </w:rPr>
            </w:pPr>
            <w:r w:rsidRPr="00861AB0">
              <w:rPr>
                <w:b/>
              </w:rPr>
              <w:t>Description:</w:t>
            </w:r>
          </w:p>
        </w:tc>
        <w:tc>
          <w:tcPr>
            <w:tcW w:w="8460" w:type="dxa"/>
          </w:tcPr>
          <w:p w14:paraId="539DC5FD" w14:textId="336DEE12" w:rsidR="006A34F2" w:rsidRPr="00861AB0" w:rsidRDefault="006A34F2" w:rsidP="00E15279">
            <w:pPr>
              <w:pStyle w:val="Pa49"/>
              <w:jc w:val="both"/>
              <w:rPr>
                <w:rFonts w:ascii="Times New Roman" w:hAnsi="Times New Roman"/>
              </w:rPr>
            </w:pPr>
            <w:r>
              <w:rPr>
                <w:rFonts w:ascii="Times New Roman" w:hAnsi="Times New Roman"/>
              </w:rPr>
              <w:t xml:space="preserve">Employee will </w:t>
            </w:r>
            <w:r w:rsidR="00CB09EE">
              <w:rPr>
                <w:rFonts w:ascii="Times New Roman" w:hAnsi="Times New Roman"/>
              </w:rPr>
              <w:t xml:space="preserve">terminate the </w:t>
            </w:r>
            <w:r>
              <w:rPr>
                <w:rFonts w:ascii="Times New Roman" w:hAnsi="Times New Roman"/>
              </w:rPr>
              <w:t>requests.</w:t>
            </w:r>
          </w:p>
        </w:tc>
      </w:tr>
      <w:tr w:rsidR="006A34F2" w:rsidRPr="00877136" w14:paraId="6F980573" w14:textId="77777777" w:rsidTr="00E15279">
        <w:tc>
          <w:tcPr>
            <w:tcW w:w="1957" w:type="dxa"/>
          </w:tcPr>
          <w:p w14:paraId="25863143" w14:textId="77777777" w:rsidR="006A34F2" w:rsidRPr="00861AB0" w:rsidRDefault="006A34F2" w:rsidP="00E15279">
            <w:pPr>
              <w:jc w:val="both"/>
              <w:rPr>
                <w:b/>
              </w:rPr>
            </w:pPr>
            <w:r w:rsidRPr="00861AB0">
              <w:rPr>
                <w:b/>
              </w:rPr>
              <w:t>Trigger:</w:t>
            </w:r>
          </w:p>
        </w:tc>
        <w:tc>
          <w:tcPr>
            <w:tcW w:w="8460" w:type="dxa"/>
          </w:tcPr>
          <w:p w14:paraId="281CAFFB" w14:textId="722B577F" w:rsidR="006A34F2" w:rsidRPr="00861AB0" w:rsidRDefault="006A34F2" w:rsidP="00E15279">
            <w:pPr>
              <w:jc w:val="both"/>
            </w:pPr>
            <w:r>
              <w:t>Employee ‘</w:t>
            </w:r>
            <w:r w:rsidR="00CB09EE">
              <w:t>Terminate Request</w:t>
            </w:r>
            <w:r>
              <w:t>’ button</w:t>
            </w:r>
            <w:r>
              <w:rPr>
                <w:noProof/>
              </w:rPr>
              <w:t>.</w:t>
            </w:r>
          </w:p>
        </w:tc>
      </w:tr>
      <w:tr w:rsidR="006A34F2" w:rsidRPr="00877136" w14:paraId="0DBFE139" w14:textId="77777777" w:rsidTr="00E15279">
        <w:tc>
          <w:tcPr>
            <w:tcW w:w="1957" w:type="dxa"/>
          </w:tcPr>
          <w:p w14:paraId="361601BE" w14:textId="77777777" w:rsidR="006A34F2" w:rsidRPr="00861AB0" w:rsidRDefault="006A34F2" w:rsidP="00E15279">
            <w:pPr>
              <w:jc w:val="both"/>
              <w:rPr>
                <w:b/>
              </w:rPr>
            </w:pPr>
            <w:r w:rsidRPr="00861AB0">
              <w:rPr>
                <w:b/>
              </w:rPr>
              <w:t>Level:</w:t>
            </w:r>
          </w:p>
        </w:tc>
        <w:tc>
          <w:tcPr>
            <w:tcW w:w="8460" w:type="dxa"/>
          </w:tcPr>
          <w:p w14:paraId="054D9E55" w14:textId="77777777" w:rsidR="006A34F2" w:rsidRPr="00861AB0" w:rsidRDefault="006A34F2" w:rsidP="00E15279">
            <w:pPr>
              <w:jc w:val="both"/>
            </w:pPr>
            <w:r>
              <w:t>High</w:t>
            </w:r>
          </w:p>
        </w:tc>
      </w:tr>
      <w:tr w:rsidR="006A34F2" w:rsidRPr="00877136" w14:paraId="4829008E" w14:textId="77777777" w:rsidTr="00E15279">
        <w:trPr>
          <w:trHeight w:val="467"/>
        </w:trPr>
        <w:tc>
          <w:tcPr>
            <w:tcW w:w="1957" w:type="dxa"/>
          </w:tcPr>
          <w:p w14:paraId="152FFFFB" w14:textId="77777777" w:rsidR="006A34F2" w:rsidRPr="00861AB0" w:rsidRDefault="006A34F2" w:rsidP="00E15279">
            <w:pPr>
              <w:jc w:val="both"/>
              <w:rPr>
                <w:b/>
              </w:rPr>
            </w:pPr>
            <w:r w:rsidRPr="00861AB0">
              <w:rPr>
                <w:b/>
              </w:rPr>
              <w:t>Preconditions:</w:t>
            </w:r>
          </w:p>
        </w:tc>
        <w:tc>
          <w:tcPr>
            <w:tcW w:w="8460" w:type="dxa"/>
          </w:tcPr>
          <w:p w14:paraId="6D7C0377" w14:textId="77777777" w:rsidR="006A34F2" w:rsidRDefault="006A34F2" w:rsidP="00E15279">
            <w:pPr>
              <w:pStyle w:val="Pa49"/>
              <w:jc w:val="both"/>
              <w:rPr>
                <w:rFonts w:ascii="Times New Roman" w:hAnsi="Times New Roman"/>
              </w:rPr>
            </w:pPr>
            <w:r>
              <w:rPr>
                <w:rFonts w:ascii="Times New Roman" w:hAnsi="Times New Roman"/>
              </w:rPr>
              <w:t>PRE-1: Employee has visited the portal</w:t>
            </w:r>
          </w:p>
          <w:p w14:paraId="499DF0C7" w14:textId="77777777" w:rsidR="006A34F2" w:rsidRDefault="006A34F2" w:rsidP="00E15279">
            <w:r>
              <w:t>PRE-2: Employee has logged in before</w:t>
            </w:r>
          </w:p>
          <w:p w14:paraId="4B2AE892" w14:textId="77777777" w:rsidR="006A34F2" w:rsidRPr="00325F2A" w:rsidRDefault="006A34F2" w:rsidP="00E15279">
            <w:r>
              <w:t>PER-3: User has sent request.</w:t>
            </w:r>
          </w:p>
        </w:tc>
      </w:tr>
      <w:tr w:rsidR="006A34F2" w:rsidRPr="00877136" w14:paraId="4E6F5BB5" w14:textId="77777777" w:rsidTr="00E15279">
        <w:trPr>
          <w:trHeight w:val="440"/>
        </w:trPr>
        <w:tc>
          <w:tcPr>
            <w:tcW w:w="1957" w:type="dxa"/>
          </w:tcPr>
          <w:p w14:paraId="6807276B" w14:textId="77777777" w:rsidR="006A34F2" w:rsidRPr="00861AB0" w:rsidRDefault="006A34F2" w:rsidP="00E15279">
            <w:pPr>
              <w:jc w:val="both"/>
              <w:rPr>
                <w:b/>
              </w:rPr>
            </w:pPr>
            <w:r w:rsidRPr="00861AB0">
              <w:rPr>
                <w:b/>
                <w:color w:val="0D0D0D" w:themeColor="text1" w:themeTint="F2"/>
              </w:rPr>
              <w:t>Includes:</w:t>
            </w:r>
          </w:p>
        </w:tc>
        <w:tc>
          <w:tcPr>
            <w:tcW w:w="8460" w:type="dxa"/>
          </w:tcPr>
          <w:p w14:paraId="758019EC" w14:textId="77777777" w:rsidR="006A34F2" w:rsidRPr="00861AB0" w:rsidRDefault="006A34F2" w:rsidP="00E15279">
            <w:pPr>
              <w:jc w:val="both"/>
            </w:pPr>
            <w:r>
              <w:t>M9-UC2, M9-UC3</w:t>
            </w:r>
          </w:p>
        </w:tc>
      </w:tr>
      <w:tr w:rsidR="006A34F2" w:rsidRPr="00877136" w14:paraId="3CDD6F91" w14:textId="77777777" w:rsidTr="00E15279">
        <w:tc>
          <w:tcPr>
            <w:tcW w:w="1957" w:type="dxa"/>
          </w:tcPr>
          <w:p w14:paraId="211E1B07" w14:textId="77777777" w:rsidR="006A34F2" w:rsidRPr="00861AB0" w:rsidRDefault="006A34F2" w:rsidP="00E15279">
            <w:pPr>
              <w:jc w:val="both"/>
              <w:rPr>
                <w:b/>
              </w:rPr>
            </w:pPr>
            <w:r w:rsidRPr="00861AB0">
              <w:rPr>
                <w:b/>
              </w:rPr>
              <w:t>Normal Flow:</w:t>
            </w:r>
          </w:p>
        </w:tc>
        <w:tc>
          <w:tcPr>
            <w:tcW w:w="8460" w:type="dxa"/>
          </w:tcPr>
          <w:p w14:paraId="1AFFA114" w14:textId="45856831" w:rsidR="006A34F2" w:rsidRDefault="006A34F2" w:rsidP="00841396">
            <w:pPr>
              <w:pStyle w:val="ListParagraph"/>
              <w:numPr>
                <w:ilvl w:val="0"/>
                <w:numId w:val="168"/>
              </w:numPr>
            </w:pPr>
            <w:r>
              <w:t>Employee changes</w:t>
            </w:r>
            <w:r w:rsidR="00841396">
              <w:t xml:space="preserve"> status (Accepted/Rejected)</w:t>
            </w:r>
            <w:r>
              <w:t>.</w:t>
            </w:r>
          </w:p>
          <w:p w14:paraId="5BD34552" w14:textId="73DA787D" w:rsidR="006A34F2" w:rsidRDefault="006A34F2" w:rsidP="00841396">
            <w:pPr>
              <w:pStyle w:val="ListParagraph"/>
              <w:numPr>
                <w:ilvl w:val="0"/>
                <w:numId w:val="168"/>
              </w:numPr>
            </w:pPr>
            <w:r>
              <w:t>Employee</w:t>
            </w:r>
            <w:r w:rsidR="00841396">
              <w:t xml:space="preserve"> terminates request</w:t>
            </w:r>
            <w:r>
              <w:t>.</w:t>
            </w:r>
          </w:p>
          <w:p w14:paraId="53173873" w14:textId="77777777" w:rsidR="006A34F2" w:rsidRPr="00861AB0" w:rsidRDefault="006A34F2" w:rsidP="00841396">
            <w:pPr>
              <w:pStyle w:val="ListParagraph"/>
              <w:numPr>
                <w:ilvl w:val="0"/>
                <w:numId w:val="168"/>
              </w:numPr>
            </w:pPr>
            <w:r>
              <w:t>Employee clicks on send update.</w:t>
            </w:r>
          </w:p>
        </w:tc>
      </w:tr>
      <w:tr w:rsidR="006A34F2" w:rsidRPr="00877136" w14:paraId="1B1DF4F6" w14:textId="77777777" w:rsidTr="00E15279">
        <w:tc>
          <w:tcPr>
            <w:tcW w:w="1957" w:type="dxa"/>
          </w:tcPr>
          <w:p w14:paraId="160DD4B6" w14:textId="77777777" w:rsidR="006A34F2" w:rsidRPr="003907CF" w:rsidRDefault="006A34F2" w:rsidP="00E15279">
            <w:pPr>
              <w:jc w:val="both"/>
              <w:rPr>
                <w:b/>
              </w:rPr>
            </w:pPr>
            <w:r w:rsidRPr="00861AB0">
              <w:rPr>
                <w:b/>
              </w:rPr>
              <w:t>Alternative Flows:</w:t>
            </w:r>
          </w:p>
        </w:tc>
        <w:tc>
          <w:tcPr>
            <w:tcW w:w="8460" w:type="dxa"/>
          </w:tcPr>
          <w:p w14:paraId="2BA60516" w14:textId="77777777" w:rsidR="006A34F2" w:rsidRPr="00861AB0" w:rsidRDefault="006A34F2" w:rsidP="00E15279">
            <w:r>
              <w:t>N/A</w:t>
            </w:r>
          </w:p>
        </w:tc>
      </w:tr>
      <w:tr w:rsidR="006A34F2" w:rsidRPr="00877136" w14:paraId="61B4A0B0" w14:textId="77777777" w:rsidTr="00E15279">
        <w:tc>
          <w:tcPr>
            <w:tcW w:w="1957" w:type="dxa"/>
          </w:tcPr>
          <w:p w14:paraId="674B3E48" w14:textId="77777777" w:rsidR="006A34F2" w:rsidRPr="00861AB0" w:rsidRDefault="006A34F2" w:rsidP="00E15279">
            <w:pPr>
              <w:jc w:val="both"/>
              <w:rPr>
                <w:b/>
              </w:rPr>
            </w:pPr>
            <w:r w:rsidRPr="00861AB0">
              <w:rPr>
                <w:b/>
              </w:rPr>
              <w:t>Exceptions:</w:t>
            </w:r>
          </w:p>
        </w:tc>
        <w:tc>
          <w:tcPr>
            <w:tcW w:w="8460" w:type="dxa"/>
          </w:tcPr>
          <w:p w14:paraId="4CA143D8" w14:textId="77777777" w:rsidR="006A34F2" w:rsidRPr="00861AB0" w:rsidRDefault="006A34F2" w:rsidP="00F328AC">
            <w:pPr>
              <w:pStyle w:val="ListParagraph"/>
              <w:numPr>
                <w:ilvl w:val="0"/>
                <w:numId w:val="169"/>
              </w:numPr>
              <w:jc w:val="both"/>
            </w:pPr>
            <w:r>
              <w:t>If Requests are not received “No Requests” will be seen instead of the requests list</w:t>
            </w:r>
          </w:p>
        </w:tc>
      </w:tr>
      <w:tr w:rsidR="006A34F2" w:rsidRPr="00877136" w14:paraId="1DEF6F30" w14:textId="77777777" w:rsidTr="00E15279">
        <w:tc>
          <w:tcPr>
            <w:tcW w:w="1957" w:type="dxa"/>
          </w:tcPr>
          <w:p w14:paraId="69857D5E" w14:textId="77777777" w:rsidR="006A34F2" w:rsidRPr="00861AB0" w:rsidRDefault="006A34F2" w:rsidP="00E15279">
            <w:pPr>
              <w:jc w:val="both"/>
              <w:rPr>
                <w:b/>
              </w:rPr>
            </w:pPr>
            <w:r w:rsidRPr="00861AB0">
              <w:rPr>
                <w:b/>
              </w:rPr>
              <w:t>Postconditions:</w:t>
            </w:r>
          </w:p>
        </w:tc>
        <w:tc>
          <w:tcPr>
            <w:tcW w:w="8460" w:type="dxa"/>
          </w:tcPr>
          <w:p w14:paraId="41275B89" w14:textId="77777777" w:rsidR="006A34F2" w:rsidRPr="00553E09" w:rsidRDefault="006A34F2" w:rsidP="00E15279">
            <w:pPr>
              <w:pStyle w:val="Pa49"/>
              <w:jc w:val="both"/>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Request update will be sent to user</w:t>
            </w:r>
            <w:r w:rsidRPr="007061F8">
              <w:rPr>
                <w:rFonts w:ascii="Times New Roman" w:hAnsi="Times New Roman"/>
              </w:rPr>
              <w:t>.</w:t>
            </w:r>
          </w:p>
        </w:tc>
      </w:tr>
      <w:tr w:rsidR="006A34F2" w:rsidRPr="00877136" w14:paraId="5DBE5ACB" w14:textId="77777777" w:rsidTr="00E15279">
        <w:tc>
          <w:tcPr>
            <w:tcW w:w="1957" w:type="dxa"/>
          </w:tcPr>
          <w:p w14:paraId="058944CE" w14:textId="77777777" w:rsidR="006A34F2" w:rsidRPr="00861AB0" w:rsidRDefault="006A34F2" w:rsidP="00E15279">
            <w:pPr>
              <w:jc w:val="both"/>
              <w:rPr>
                <w:b/>
              </w:rPr>
            </w:pPr>
            <w:r w:rsidRPr="00861AB0">
              <w:rPr>
                <w:b/>
              </w:rPr>
              <w:t>Business Rules</w:t>
            </w:r>
          </w:p>
        </w:tc>
        <w:tc>
          <w:tcPr>
            <w:tcW w:w="8460" w:type="dxa"/>
          </w:tcPr>
          <w:p w14:paraId="7E21476F" w14:textId="77777777" w:rsidR="006A34F2" w:rsidRPr="00861AB0" w:rsidRDefault="006A34F2" w:rsidP="00E15279">
            <w:pPr>
              <w:pStyle w:val="Pa49"/>
              <w:jc w:val="both"/>
            </w:pPr>
            <w:r>
              <w:rPr>
                <w:rFonts w:ascii="Times New Roman" w:hAnsi="Times New Roman"/>
              </w:rPr>
              <w:t>N/A</w:t>
            </w:r>
          </w:p>
        </w:tc>
      </w:tr>
      <w:tr w:rsidR="006A34F2" w:rsidRPr="00877136" w14:paraId="407BEE70" w14:textId="77777777" w:rsidTr="00E15279">
        <w:tc>
          <w:tcPr>
            <w:tcW w:w="1957" w:type="dxa"/>
          </w:tcPr>
          <w:p w14:paraId="6AAE061E" w14:textId="77777777" w:rsidR="006A34F2" w:rsidRPr="00861AB0" w:rsidRDefault="006A34F2" w:rsidP="00E15279">
            <w:pPr>
              <w:jc w:val="both"/>
              <w:rPr>
                <w:b/>
              </w:rPr>
            </w:pPr>
            <w:r w:rsidRPr="00861AB0">
              <w:rPr>
                <w:b/>
              </w:rPr>
              <w:t>Assumptions:</w:t>
            </w:r>
          </w:p>
        </w:tc>
        <w:tc>
          <w:tcPr>
            <w:tcW w:w="8460" w:type="dxa"/>
          </w:tcPr>
          <w:p w14:paraId="312DAE13" w14:textId="77777777" w:rsidR="006A34F2" w:rsidRPr="00861AB0" w:rsidRDefault="006A34F2" w:rsidP="00E15279">
            <w:pPr>
              <w:jc w:val="both"/>
            </w:pPr>
            <w:r>
              <w:t>Actors knows his employees.</w:t>
            </w:r>
          </w:p>
        </w:tc>
      </w:tr>
    </w:tbl>
    <w:p w14:paraId="3F7D7A1F" w14:textId="6B2B8B2F" w:rsidR="001A3052" w:rsidRDefault="001A3052" w:rsidP="00C250BB">
      <w:r>
        <w:br w:type="page"/>
      </w:r>
    </w:p>
    <w:p w14:paraId="3F6849C8" w14:textId="3B2645C1" w:rsidR="009B27C2" w:rsidRDefault="009B27C2" w:rsidP="008451CC">
      <w:pPr>
        <w:pStyle w:val="Heading1"/>
      </w:pPr>
      <w:bookmarkStart w:id="30" w:name="_Toc67390799"/>
      <w:r>
        <w:lastRenderedPageBreak/>
        <w:t>Functional Requirements</w:t>
      </w:r>
      <w:bookmarkEnd w:id="30"/>
    </w:p>
    <w:p w14:paraId="08487FD1" w14:textId="35BFC910" w:rsidR="00384F5C" w:rsidRDefault="00384F5C" w:rsidP="00384F5C">
      <w:pPr>
        <w:pStyle w:val="Caption"/>
        <w:keepNext/>
        <w:spacing w:line="276" w:lineRule="auto"/>
        <w:rPr>
          <w:szCs w:val="24"/>
        </w:rPr>
      </w:pPr>
      <w:r>
        <w:rPr>
          <w:szCs w:val="24"/>
        </w:rPr>
        <w:t>M1-UC1</w:t>
      </w:r>
      <w:r>
        <w:rPr>
          <w:noProof/>
          <w:szCs w:val="24"/>
        </w:rPr>
        <w:t xml:space="preserve">: </w:t>
      </w:r>
      <w:r>
        <w:rPr>
          <w:szCs w:val="24"/>
        </w:rPr>
        <w:t>Description of FR-1.1.1</w:t>
      </w:r>
    </w:p>
    <w:tbl>
      <w:tblPr>
        <w:tblStyle w:val="TableGrid"/>
        <w:tblW w:w="0" w:type="auto"/>
        <w:tblInd w:w="108" w:type="dxa"/>
        <w:tblLook w:val="04A0" w:firstRow="1" w:lastRow="0" w:firstColumn="1" w:lastColumn="0" w:noHBand="0" w:noVBand="1"/>
      </w:tblPr>
      <w:tblGrid>
        <w:gridCol w:w="2276"/>
        <w:gridCol w:w="6966"/>
      </w:tblGrid>
      <w:tr w:rsidR="00384F5C" w14:paraId="33AB18E0"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605C2DCB" w14:textId="77777777" w:rsidR="00384F5C" w:rsidRDefault="00384F5C">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B55BFC7" w14:textId="77777777" w:rsidR="00384F5C" w:rsidRDefault="00384F5C">
            <w:pPr>
              <w:pStyle w:val="Pa1"/>
              <w:spacing w:after="120"/>
              <w:rPr>
                <w:rFonts w:ascii="Times New Roman" w:hAnsi="Times New Roman"/>
              </w:rPr>
            </w:pPr>
            <w:r>
              <w:rPr>
                <w:rFonts w:ascii="Times New Roman" w:hAnsi="Times New Roman"/>
              </w:rPr>
              <w:t>FR-1.1.1</w:t>
            </w:r>
          </w:p>
        </w:tc>
      </w:tr>
      <w:tr w:rsidR="00384F5C" w14:paraId="3A1DD1A0"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45E60C36" w14:textId="77777777" w:rsidR="00384F5C" w:rsidRDefault="00384F5C">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56F4E5B" w14:textId="77777777" w:rsidR="00384F5C" w:rsidRDefault="00384F5C">
            <w:pPr>
              <w:pStyle w:val="Pa1"/>
              <w:spacing w:after="120"/>
              <w:rPr>
                <w:rFonts w:ascii="Times New Roman" w:hAnsi="Times New Roman"/>
              </w:rPr>
            </w:pPr>
            <w:r>
              <w:rPr>
                <w:rFonts w:ascii="Times New Roman" w:hAnsi="Times New Roman"/>
              </w:rPr>
              <w:t>Enter Email</w:t>
            </w:r>
          </w:p>
        </w:tc>
      </w:tr>
      <w:tr w:rsidR="00384F5C" w14:paraId="2906B6A6"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24FFB56D" w14:textId="77777777" w:rsidR="00384F5C" w:rsidRDefault="00384F5C">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0DFE953" w14:textId="77777777" w:rsidR="00384F5C" w:rsidRDefault="00384F5C">
            <w:pPr>
              <w:pStyle w:val="Pa1"/>
              <w:spacing w:after="120"/>
              <w:rPr>
                <w:rFonts w:ascii="Times New Roman" w:hAnsi="Times New Roman"/>
              </w:rPr>
            </w:pPr>
            <w:r>
              <w:rPr>
                <w:rFonts w:ascii="Times New Roman" w:hAnsi="Times New Roman"/>
              </w:rPr>
              <w:t>The user will enter his email in the given input field.</w:t>
            </w:r>
          </w:p>
        </w:tc>
      </w:tr>
      <w:tr w:rsidR="00384F5C" w14:paraId="42EDFA3B"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0199B934" w14:textId="77777777" w:rsidR="00384F5C" w:rsidRDefault="00384F5C">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162B608" w14:textId="39613AA7" w:rsidR="00384F5C" w:rsidRDefault="00B75016">
            <w:pPr>
              <w:pStyle w:val="Pa1"/>
              <w:spacing w:after="120"/>
              <w:rPr>
                <w:rFonts w:ascii="Times New Roman" w:hAnsi="Times New Roman"/>
              </w:rPr>
            </w:pPr>
            <w:r>
              <w:rPr>
                <w:rFonts w:ascii="Times New Roman" w:hAnsi="Times New Roman"/>
              </w:rPr>
              <w:t>Student</w:t>
            </w:r>
          </w:p>
        </w:tc>
      </w:tr>
      <w:tr w:rsidR="00384F5C" w14:paraId="69E773F5"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3EA5824C" w14:textId="77777777" w:rsidR="00384F5C" w:rsidRDefault="00384F5C">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E8470C7" w14:textId="2E07ACA5" w:rsidR="00384F5C" w:rsidRDefault="001331F6">
            <w:pPr>
              <w:pStyle w:val="Pa1"/>
              <w:spacing w:after="120"/>
              <w:rPr>
                <w:rFonts w:ascii="Times New Roman" w:hAnsi="Times New Roman"/>
              </w:rPr>
            </w:pPr>
            <w:r>
              <w:rPr>
                <w:rFonts w:ascii="Times New Roman" w:hAnsi="Times New Roman"/>
              </w:rPr>
              <w:t>E</w:t>
            </w:r>
            <w:r w:rsidR="00384F5C">
              <w:rPr>
                <w:rFonts w:ascii="Times New Roman" w:hAnsi="Times New Roman"/>
              </w:rPr>
              <w:t xml:space="preserve">mail </w:t>
            </w:r>
            <w:r>
              <w:rPr>
                <w:rFonts w:ascii="Times New Roman" w:hAnsi="Times New Roman"/>
              </w:rPr>
              <w:t xml:space="preserve">is required </w:t>
            </w:r>
            <w:r w:rsidR="00384F5C">
              <w:rPr>
                <w:rFonts w:ascii="Times New Roman" w:hAnsi="Times New Roman"/>
              </w:rPr>
              <w:t>to register the user.</w:t>
            </w:r>
          </w:p>
        </w:tc>
      </w:tr>
      <w:tr w:rsidR="00384F5C" w14:paraId="36C4A2A3"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6F586CF8" w14:textId="77777777" w:rsidR="00384F5C" w:rsidRDefault="00384F5C">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E5966AC" w14:textId="77777777" w:rsidR="00384F5C" w:rsidRDefault="00384F5C">
            <w:pPr>
              <w:pStyle w:val="Pa1"/>
              <w:spacing w:after="120"/>
              <w:rPr>
                <w:rFonts w:ascii="Times New Roman" w:hAnsi="Times New Roman"/>
              </w:rPr>
            </w:pPr>
            <w:r>
              <w:rPr>
                <w:rFonts w:ascii="Times New Roman" w:hAnsi="Times New Roman"/>
              </w:rPr>
              <w:t>N/A</w:t>
            </w:r>
          </w:p>
        </w:tc>
      </w:tr>
      <w:tr w:rsidR="00384F5C" w14:paraId="201D9B98"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30A00C00" w14:textId="77777777" w:rsidR="00384F5C" w:rsidRDefault="00384F5C">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6F92C1A" w14:textId="77777777" w:rsidR="00384F5C" w:rsidRDefault="00384F5C">
            <w:pPr>
              <w:pStyle w:val="Pa1"/>
              <w:spacing w:after="120"/>
              <w:rPr>
                <w:rFonts w:ascii="Times New Roman" w:hAnsi="Times New Roman"/>
              </w:rPr>
            </w:pPr>
            <w:r>
              <w:rPr>
                <w:rFonts w:ascii="Times New Roman" w:hAnsi="Times New Roman"/>
              </w:rPr>
              <w:t>N/A</w:t>
            </w:r>
          </w:p>
        </w:tc>
      </w:tr>
      <w:tr w:rsidR="00384F5C" w14:paraId="07256642" w14:textId="77777777" w:rsidTr="00384F5C">
        <w:tc>
          <w:tcPr>
            <w:tcW w:w="2276" w:type="dxa"/>
            <w:tcBorders>
              <w:top w:val="single" w:sz="4" w:space="0" w:color="auto"/>
              <w:left w:val="single" w:sz="4" w:space="0" w:color="auto"/>
              <w:bottom w:val="single" w:sz="4" w:space="0" w:color="auto"/>
              <w:right w:val="single" w:sz="4" w:space="0" w:color="auto"/>
            </w:tcBorders>
            <w:hideMark/>
          </w:tcPr>
          <w:p w14:paraId="2AE6C7E6" w14:textId="77777777" w:rsidR="00384F5C" w:rsidRDefault="00384F5C">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28F8670" w14:textId="77777777" w:rsidR="00384F5C" w:rsidRDefault="00384F5C">
            <w:pPr>
              <w:pStyle w:val="Pa1"/>
              <w:spacing w:after="120"/>
              <w:rPr>
                <w:rFonts w:ascii="Times New Roman" w:hAnsi="Times New Roman"/>
              </w:rPr>
            </w:pPr>
            <w:r>
              <w:rPr>
                <w:rFonts w:ascii="Times New Roman" w:hAnsi="Times New Roman"/>
              </w:rPr>
              <w:t>High</w:t>
            </w:r>
          </w:p>
        </w:tc>
      </w:tr>
    </w:tbl>
    <w:p w14:paraId="464EBDDA" w14:textId="38932DD7" w:rsidR="00384F5C" w:rsidRDefault="00384F5C" w:rsidP="00384F5C">
      <w:pPr>
        <w:rPr>
          <w:lang w:eastAsia="ar-SA"/>
        </w:rPr>
      </w:pPr>
    </w:p>
    <w:p w14:paraId="525EF1C4" w14:textId="2BABB1AD" w:rsidR="00766152" w:rsidRDefault="00766152" w:rsidP="00766152">
      <w:pPr>
        <w:pStyle w:val="Caption"/>
        <w:keepNext/>
        <w:spacing w:line="276" w:lineRule="auto"/>
        <w:rPr>
          <w:szCs w:val="24"/>
        </w:rPr>
      </w:pPr>
      <w:r>
        <w:rPr>
          <w:szCs w:val="24"/>
        </w:rPr>
        <w:t>M1-UC1</w:t>
      </w:r>
      <w:r>
        <w:rPr>
          <w:noProof/>
          <w:szCs w:val="24"/>
        </w:rPr>
        <w:t xml:space="preserve">: </w:t>
      </w:r>
      <w:r>
        <w:rPr>
          <w:szCs w:val="24"/>
        </w:rPr>
        <w:t>Description of FR-1.1.2</w:t>
      </w:r>
    </w:p>
    <w:tbl>
      <w:tblPr>
        <w:tblStyle w:val="TableGrid"/>
        <w:tblW w:w="0" w:type="auto"/>
        <w:tblInd w:w="108" w:type="dxa"/>
        <w:tblLook w:val="04A0" w:firstRow="1" w:lastRow="0" w:firstColumn="1" w:lastColumn="0" w:noHBand="0" w:noVBand="1"/>
      </w:tblPr>
      <w:tblGrid>
        <w:gridCol w:w="2276"/>
        <w:gridCol w:w="6966"/>
      </w:tblGrid>
      <w:tr w:rsidR="00766152" w14:paraId="10E2A417"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F6DCBF7" w14:textId="77777777" w:rsidR="00766152" w:rsidRDefault="00766152"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23686EA" w14:textId="50EBBD56" w:rsidR="00766152" w:rsidRDefault="00766152" w:rsidP="003945BA">
            <w:pPr>
              <w:pStyle w:val="Pa1"/>
              <w:spacing w:after="120"/>
              <w:rPr>
                <w:rFonts w:ascii="Times New Roman" w:hAnsi="Times New Roman"/>
              </w:rPr>
            </w:pPr>
            <w:r>
              <w:rPr>
                <w:rFonts w:ascii="Times New Roman" w:hAnsi="Times New Roman"/>
              </w:rPr>
              <w:t>FR-1.1.2</w:t>
            </w:r>
          </w:p>
        </w:tc>
      </w:tr>
      <w:tr w:rsidR="00766152" w14:paraId="4795BE4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1BDBB1A" w14:textId="77777777" w:rsidR="00766152" w:rsidRDefault="00766152"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6BFCFDA" w14:textId="2573FC30" w:rsidR="00766152" w:rsidRDefault="00766152" w:rsidP="003945BA">
            <w:pPr>
              <w:pStyle w:val="Pa1"/>
              <w:spacing w:after="120"/>
              <w:rPr>
                <w:rFonts w:ascii="Times New Roman" w:hAnsi="Times New Roman"/>
              </w:rPr>
            </w:pPr>
            <w:r>
              <w:rPr>
                <w:rFonts w:ascii="Times New Roman" w:hAnsi="Times New Roman"/>
              </w:rPr>
              <w:t>Enter Password</w:t>
            </w:r>
          </w:p>
        </w:tc>
      </w:tr>
      <w:tr w:rsidR="00766152" w14:paraId="6109DC9B"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6B09835" w14:textId="77777777" w:rsidR="00766152" w:rsidRDefault="00766152"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FCC05DD" w14:textId="2EEE6C6F" w:rsidR="00766152" w:rsidRDefault="00766152" w:rsidP="003945BA">
            <w:pPr>
              <w:pStyle w:val="Pa1"/>
              <w:spacing w:after="120"/>
              <w:rPr>
                <w:rFonts w:ascii="Times New Roman" w:hAnsi="Times New Roman"/>
              </w:rPr>
            </w:pPr>
            <w:r>
              <w:rPr>
                <w:rFonts w:ascii="Times New Roman" w:hAnsi="Times New Roman"/>
              </w:rPr>
              <w:t xml:space="preserve">The user will enter his </w:t>
            </w:r>
            <w:r w:rsidR="00BD3122">
              <w:rPr>
                <w:rFonts w:ascii="Times New Roman" w:hAnsi="Times New Roman"/>
              </w:rPr>
              <w:t>password</w:t>
            </w:r>
            <w:r>
              <w:rPr>
                <w:rFonts w:ascii="Times New Roman" w:hAnsi="Times New Roman"/>
              </w:rPr>
              <w:t xml:space="preserve"> in the given input field.</w:t>
            </w:r>
          </w:p>
        </w:tc>
      </w:tr>
      <w:tr w:rsidR="00766152" w14:paraId="7F609DF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26100AC" w14:textId="77777777" w:rsidR="00766152" w:rsidRDefault="00766152"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E63A292" w14:textId="16E8302F" w:rsidR="00766152" w:rsidRDefault="00B75016" w:rsidP="003945BA">
            <w:pPr>
              <w:pStyle w:val="Pa1"/>
              <w:spacing w:after="120"/>
              <w:rPr>
                <w:rFonts w:ascii="Times New Roman" w:hAnsi="Times New Roman"/>
              </w:rPr>
            </w:pPr>
            <w:r>
              <w:rPr>
                <w:rFonts w:ascii="Times New Roman" w:hAnsi="Times New Roman"/>
              </w:rPr>
              <w:t>Student</w:t>
            </w:r>
          </w:p>
        </w:tc>
      </w:tr>
      <w:tr w:rsidR="00766152" w14:paraId="17E7B467"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8981DC3" w14:textId="77777777" w:rsidR="00766152" w:rsidRDefault="00766152"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3EBA9B61" w14:textId="3C8947CC" w:rsidR="00766152" w:rsidRDefault="00944D39" w:rsidP="003945BA">
            <w:pPr>
              <w:pStyle w:val="Pa1"/>
              <w:spacing w:after="120"/>
              <w:rPr>
                <w:rFonts w:ascii="Times New Roman" w:hAnsi="Times New Roman"/>
              </w:rPr>
            </w:pPr>
            <w:r>
              <w:rPr>
                <w:rFonts w:ascii="Times New Roman" w:hAnsi="Times New Roman"/>
              </w:rPr>
              <w:t>Password</w:t>
            </w:r>
            <w:r w:rsidR="00766152">
              <w:rPr>
                <w:rFonts w:ascii="Times New Roman" w:hAnsi="Times New Roman"/>
              </w:rPr>
              <w:t xml:space="preserve"> is required to register the user.</w:t>
            </w:r>
          </w:p>
        </w:tc>
      </w:tr>
      <w:tr w:rsidR="00766152" w14:paraId="6D8D0C4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F0096EE" w14:textId="77777777" w:rsidR="00766152" w:rsidRDefault="00766152"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4AAF530" w14:textId="77777777" w:rsidR="00766152" w:rsidRDefault="00766152" w:rsidP="003945BA">
            <w:pPr>
              <w:pStyle w:val="Pa1"/>
              <w:spacing w:after="120"/>
              <w:rPr>
                <w:rFonts w:ascii="Times New Roman" w:hAnsi="Times New Roman"/>
              </w:rPr>
            </w:pPr>
            <w:r>
              <w:rPr>
                <w:rFonts w:ascii="Times New Roman" w:hAnsi="Times New Roman"/>
              </w:rPr>
              <w:t>N/A</w:t>
            </w:r>
          </w:p>
        </w:tc>
      </w:tr>
      <w:tr w:rsidR="00766152" w14:paraId="1E10B0BB"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71CD177" w14:textId="77777777" w:rsidR="00766152" w:rsidRDefault="00766152"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79C9BC6" w14:textId="4651813E" w:rsidR="00766152" w:rsidRDefault="00773EC8" w:rsidP="003945BA">
            <w:pPr>
              <w:pStyle w:val="Pa1"/>
              <w:spacing w:after="120"/>
              <w:rPr>
                <w:rFonts w:ascii="Times New Roman" w:hAnsi="Times New Roman"/>
              </w:rPr>
            </w:pPr>
            <w:r>
              <w:rPr>
                <w:rFonts w:ascii="Times New Roman" w:hAnsi="Times New Roman"/>
              </w:rPr>
              <w:t>FR-1.1.1</w:t>
            </w:r>
          </w:p>
        </w:tc>
      </w:tr>
      <w:tr w:rsidR="00766152" w14:paraId="7AB799EA"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158B973" w14:textId="77777777" w:rsidR="00766152" w:rsidRDefault="00766152"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3CF1724" w14:textId="77777777" w:rsidR="00766152" w:rsidRDefault="00766152" w:rsidP="003945BA">
            <w:pPr>
              <w:pStyle w:val="Pa1"/>
              <w:spacing w:after="120"/>
              <w:rPr>
                <w:rFonts w:ascii="Times New Roman" w:hAnsi="Times New Roman"/>
              </w:rPr>
            </w:pPr>
            <w:r>
              <w:rPr>
                <w:rFonts w:ascii="Times New Roman" w:hAnsi="Times New Roman"/>
              </w:rPr>
              <w:t>High</w:t>
            </w:r>
          </w:p>
        </w:tc>
      </w:tr>
    </w:tbl>
    <w:p w14:paraId="01526E52" w14:textId="77777777" w:rsidR="00766152" w:rsidRPr="00384F5C" w:rsidRDefault="00766152" w:rsidP="00384F5C">
      <w:pPr>
        <w:rPr>
          <w:lang w:eastAsia="ar-SA"/>
        </w:rPr>
      </w:pPr>
    </w:p>
    <w:p w14:paraId="4BF49486" w14:textId="1546F19A" w:rsidR="00D243DE" w:rsidRDefault="00D243DE" w:rsidP="00D243DE">
      <w:pPr>
        <w:pStyle w:val="Caption"/>
        <w:keepNext/>
        <w:spacing w:line="276" w:lineRule="auto"/>
        <w:rPr>
          <w:szCs w:val="24"/>
        </w:rPr>
      </w:pPr>
      <w:r>
        <w:rPr>
          <w:szCs w:val="24"/>
        </w:rPr>
        <w:t>M1-UC1</w:t>
      </w:r>
      <w:r>
        <w:rPr>
          <w:noProof/>
          <w:szCs w:val="24"/>
        </w:rPr>
        <w:t xml:space="preserve">: </w:t>
      </w:r>
      <w:r>
        <w:rPr>
          <w:szCs w:val="24"/>
        </w:rPr>
        <w:t>Description of FR-1.1.3</w:t>
      </w:r>
    </w:p>
    <w:tbl>
      <w:tblPr>
        <w:tblStyle w:val="TableGrid"/>
        <w:tblW w:w="0" w:type="auto"/>
        <w:tblInd w:w="108" w:type="dxa"/>
        <w:tblLook w:val="04A0" w:firstRow="1" w:lastRow="0" w:firstColumn="1" w:lastColumn="0" w:noHBand="0" w:noVBand="1"/>
      </w:tblPr>
      <w:tblGrid>
        <w:gridCol w:w="2276"/>
        <w:gridCol w:w="6966"/>
      </w:tblGrid>
      <w:tr w:rsidR="00D243DE" w14:paraId="70B1697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0F2B898" w14:textId="77777777" w:rsidR="00D243DE" w:rsidRDefault="00D243DE"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AA03F82" w14:textId="2DBBDD13" w:rsidR="00D243DE" w:rsidRDefault="00D243DE" w:rsidP="003945BA">
            <w:pPr>
              <w:pStyle w:val="Pa1"/>
              <w:spacing w:after="120"/>
              <w:rPr>
                <w:rFonts w:ascii="Times New Roman" w:hAnsi="Times New Roman"/>
              </w:rPr>
            </w:pPr>
            <w:r>
              <w:rPr>
                <w:rFonts w:ascii="Times New Roman" w:hAnsi="Times New Roman"/>
              </w:rPr>
              <w:t>FR-1.1.3</w:t>
            </w:r>
          </w:p>
        </w:tc>
      </w:tr>
      <w:tr w:rsidR="00D243DE" w14:paraId="5344A49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1270C29" w14:textId="77777777" w:rsidR="00D243DE" w:rsidRDefault="00D243DE"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20A6154" w14:textId="6314E551" w:rsidR="00D243DE" w:rsidRDefault="00620472" w:rsidP="003945BA">
            <w:pPr>
              <w:pStyle w:val="Pa1"/>
              <w:spacing w:after="120"/>
              <w:rPr>
                <w:rFonts w:ascii="Times New Roman" w:hAnsi="Times New Roman"/>
              </w:rPr>
            </w:pPr>
            <w:r>
              <w:rPr>
                <w:rFonts w:ascii="Times New Roman" w:hAnsi="Times New Roman"/>
              </w:rPr>
              <w:t>Send OTP</w:t>
            </w:r>
          </w:p>
        </w:tc>
      </w:tr>
      <w:tr w:rsidR="00D243DE" w14:paraId="42140EA7"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B6AFCDD" w14:textId="77777777" w:rsidR="00D243DE" w:rsidRDefault="00D243DE"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273731E" w14:textId="40024D60" w:rsidR="00D243DE" w:rsidRDefault="00030175" w:rsidP="003945BA">
            <w:pPr>
              <w:pStyle w:val="Pa1"/>
              <w:spacing w:after="120"/>
              <w:rPr>
                <w:rFonts w:ascii="Times New Roman" w:hAnsi="Times New Roman"/>
              </w:rPr>
            </w:pPr>
            <w:r>
              <w:rPr>
                <w:rFonts w:ascii="Times New Roman" w:hAnsi="Times New Roman"/>
              </w:rPr>
              <w:t>OTP will be sent on user’s email</w:t>
            </w:r>
            <w:r w:rsidR="00D243DE">
              <w:rPr>
                <w:rFonts w:ascii="Times New Roman" w:hAnsi="Times New Roman"/>
              </w:rPr>
              <w:t>.</w:t>
            </w:r>
          </w:p>
        </w:tc>
      </w:tr>
      <w:tr w:rsidR="00D243DE" w14:paraId="6E2D140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68304D2" w14:textId="77777777" w:rsidR="00D243DE" w:rsidRDefault="00D243DE"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B5CB233" w14:textId="75802E61" w:rsidR="00D243DE" w:rsidRDefault="00F06399" w:rsidP="003945BA">
            <w:pPr>
              <w:pStyle w:val="Pa1"/>
              <w:spacing w:after="120"/>
              <w:rPr>
                <w:rFonts w:ascii="Times New Roman" w:hAnsi="Times New Roman"/>
              </w:rPr>
            </w:pPr>
            <w:r>
              <w:rPr>
                <w:rFonts w:ascii="Times New Roman" w:hAnsi="Times New Roman"/>
              </w:rPr>
              <w:t>Student</w:t>
            </w:r>
          </w:p>
        </w:tc>
      </w:tr>
      <w:tr w:rsidR="00D243DE" w14:paraId="744C6E5B"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26772DE" w14:textId="77777777" w:rsidR="00D243DE" w:rsidRDefault="00D243DE"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5AE8C62" w14:textId="5DEE4FB1" w:rsidR="00D243DE" w:rsidRDefault="00030175" w:rsidP="003945BA">
            <w:pPr>
              <w:pStyle w:val="Pa1"/>
              <w:spacing w:after="120"/>
              <w:rPr>
                <w:rFonts w:ascii="Times New Roman" w:hAnsi="Times New Roman"/>
              </w:rPr>
            </w:pPr>
            <w:r>
              <w:rPr>
                <w:rFonts w:ascii="Times New Roman" w:hAnsi="Times New Roman"/>
              </w:rPr>
              <w:t>OTP</w:t>
            </w:r>
            <w:r w:rsidR="00D243DE">
              <w:rPr>
                <w:rFonts w:ascii="Times New Roman" w:hAnsi="Times New Roman"/>
              </w:rPr>
              <w:t xml:space="preserve"> is required to </w:t>
            </w:r>
            <w:r>
              <w:rPr>
                <w:rFonts w:ascii="Times New Roman" w:hAnsi="Times New Roman"/>
              </w:rPr>
              <w:t>verify working email</w:t>
            </w:r>
            <w:r w:rsidR="00D243DE">
              <w:rPr>
                <w:rFonts w:ascii="Times New Roman" w:hAnsi="Times New Roman"/>
              </w:rPr>
              <w:t>.</w:t>
            </w:r>
          </w:p>
        </w:tc>
      </w:tr>
      <w:tr w:rsidR="00D243DE" w14:paraId="3B8AA6C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3328255" w14:textId="77777777" w:rsidR="00D243DE" w:rsidRDefault="00D243DE"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3BED8A9" w14:textId="77777777" w:rsidR="00D243DE" w:rsidRDefault="00D243DE" w:rsidP="003945BA">
            <w:pPr>
              <w:pStyle w:val="Pa1"/>
              <w:spacing w:after="120"/>
              <w:rPr>
                <w:rFonts w:ascii="Times New Roman" w:hAnsi="Times New Roman"/>
              </w:rPr>
            </w:pPr>
            <w:r>
              <w:rPr>
                <w:rFonts w:ascii="Times New Roman" w:hAnsi="Times New Roman"/>
              </w:rPr>
              <w:t>N/A</w:t>
            </w:r>
          </w:p>
        </w:tc>
      </w:tr>
      <w:tr w:rsidR="00D243DE" w14:paraId="16AFEA08"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12E1DC1" w14:textId="77777777" w:rsidR="00D243DE" w:rsidRDefault="00D243DE"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13844AF" w14:textId="08810B6C" w:rsidR="00D243DE" w:rsidRDefault="00773EC8" w:rsidP="003945BA">
            <w:pPr>
              <w:pStyle w:val="Pa1"/>
              <w:spacing w:after="120"/>
              <w:rPr>
                <w:rFonts w:ascii="Times New Roman" w:hAnsi="Times New Roman"/>
              </w:rPr>
            </w:pPr>
            <w:r>
              <w:rPr>
                <w:rFonts w:ascii="Times New Roman" w:hAnsi="Times New Roman"/>
              </w:rPr>
              <w:t>FR-1.1.1, FR-1.1.2</w:t>
            </w:r>
          </w:p>
        </w:tc>
      </w:tr>
      <w:tr w:rsidR="00D243DE" w14:paraId="51C4183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5B20381" w14:textId="77777777" w:rsidR="00D243DE" w:rsidRDefault="00D243DE"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93D5A75" w14:textId="77777777" w:rsidR="00D243DE" w:rsidRDefault="00D243DE" w:rsidP="003945BA">
            <w:pPr>
              <w:pStyle w:val="Pa1"/>
              <w:spacing w:after="120"/>
              <w:rPr>
                <w:rFonts w:ascii="Times New Roman" w:hAnsi="Times New Roman"/>
              </w:rPr>
            </w:pPr>
            <w:r>
              <w:rPr>
                <w:rFonts w:ascii="Times New Roman" w:hAnsi="Times New Roman"/>
              </w:rPr>
              <w:t>High</w:t>
            </w:r>
          </w:p>
        </w:tc>
      </w:tr>
    </w:tbl>
    <w:p w14:paraId="562095F9" w14:textId="100C3519" w:rsidR="00384F5C" w:rsidRDefault="00384F5C" w:rsidP="00384F5C">
      <w:pPr>
        <w:rPr>
          <w:lang w:eastAsia="ar-SA"/>
        </w:rPr>
      </w:pPr>
    </w:p>
    <w:p w14:paraId="06FDDACD" w14:textId="44BC978B" w:rsidR="00A603DF" w:rsidRDefault="00A603DF" w:rsidP="00A603DF">
      <w:pPr>
        <w:pStyle w:val="Caption"/>
        <w:keepNext/>
        <w:spacing w:line="276" w:lineRule="auto"/>
        <w:rPr>
          <w:szCs w:val="24"/>
        </w:rPr>
      </w:pPr>
      <w:r>
        <w:rPr>
          <w:szCs w:val="24"/>
        </w:rPr>
        <w:lastRenderedPageBreak/>
        <w:t>M1-UC1</w:t>
      </w:r>
      <w:r>
        <w:rPr>
          <w:noProof/>
          <w:szCs w:val="24"/>
        </w:rPr>
        <w:t xml:space="preserve">: </w:t>
      </w:r>
      <w:r>
        <w:rPr>
          <w:szCs w:val="24"/>
        </w:rPr>
        <w:t>Description of FR-1.1.4</w:t>
      </w:r>
    </w:p>
    <w:tbl>
      <w:tblPr>
        <w:tblStyle w:val="TableGrid"/>
        <w:tblW w:w="0" w:type="auto"/>
        <w:tblInd w:w="108" w:type="dxa"/>
        <w:tblLook w:val="04A0" w:firstRow="1" w:lastRow="0" w:firstColumn="1" w:lastColumn="0" w:noHBand="0" w:noVBand="1"/>
      </w:tblPr>
      <w:tblGrid>
        <w:gridCol w:w="2276"/>
        <w:gridCol w:w="6966"/>
      </w:tblGrid>
      <w:tr w:rsidR="00A603DF" w14:paraId="266F31E2"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3BF9435" w14:textId="77777777" w:rsidR="00A603DF" w:rsidRDefault="00A603DF"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7A595C2" w14:textId="248A3033" w:rsidR="00A603DF" w:rsidRDefault="00A603DF" w:rsidP="003945BA">
            <w:pPr>
              <w:pStyle w:val="Pa1"/>
              <w:spacing w:after="120"/>
              <w:rPr>
                <w:rFonts w:ascii="Times New Roman" w:hAnsi="Times New Roman"/>
              </w:rPr>
            </w:pPr>
            <w:r>
              <w:rPr>
                <w:rFonts w:ascii="Times New Roman" w:hAnsi="Times New Roman"/>
              </w:rPr>
              <w:t>FR-1.1.</w:t>
            </w:r>
            <w:r w:rsidR="003D3F59">
              <w:rPr>
                <w:rFonts w:ascii="Times New Roman" w:hAnsi="Times New Roman"/>
              </w:rPr>
              <w:t>4</w:t>
            </w:r>
          </w:p>
        </w:tc>
      </w:tr>
      <w:tr w:rsidR="00A603DF" w14:paraId="5642130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2D96F11" w14:textId="77777777" w:rsidR="00A603DF" w:rsidRDefault="00A603DF"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A8688FD" w14:textId="5665B49E" w:rsidR="00A603DF" w:rsidRDefault="00A603DF" w:rsidP="003945BA">
            <w:pPr>
              <w:pStyle w:val="Pa1"/>
              <w:spacing w:after="120"/>
              <w:rPr>
                <w:rFonts w:ascii="Times New Roman" w:hAnsi="Times New Roman"/>
              </w:rPr>
            </w:pPr>
            <w:r>
              <w:rPr>
                <w:rFonts w:ascii="Times New Roman" w:hAnsi="Times New Roman"/>
              </w:rPr>
              <w:t xml:space="preserve">Enter </w:t>
            </w:r>
            <w:r w:rsidR="003D3F59">
              <w:rPr>
                <w:rFonts w:ascii="Times New Roman" w:hAnsi="Times New Roman"/>
              </w:rPr>
              <w:t>OTP</w:t>
            </w:r>
          </w:p>
        </w:tc>
      </w:tr>
      <w:tr w:rsidR="00A603DF" w14:paraId="0686B37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FE0A11A" w14:textId="77777777" w:rsidR="00A603DF" w:rsidRDefault="00A603DF"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79126B5" w14:textId="53515B43" w:rsidR="00A603DF" w:rsidRDefault="00A603DF" w:rsidP="003945BA">
            <w:pPr>
              <w:pStyle w:val="Pa1"/>
              <w:spacing w:after="120"/>
              <w:rPr>
                <w:rFonts w:ascii="Times New Roman" w:hAnsi="Times New Roman"/>
              </w:rPr>
            </w:pPr>
            <w:r>
              <w:rPr>
                <w:rFonts w:ascii="Times New Roman" w:hAnsi="Times New Roman"/>
              </w:rPr>
              <w:t xml:space="preserve">The user will enter </w:t>
            </w:r>
            <w:r w:rsidR="003D3F59">
              <w:rPr>
                <w:rFonts w:ascii="Times New Roman" w:hAnsi="Times New Roman"/>
              </w:rPr>
              <w:t>OTP in</w:t>
            </w:r>
            <w:r>
              <w:rPr>
                <w:rFonts w:ascii="Times New Roman" w:hAnsi="Times New Roman"/>
              </w:rPr>
              <w:t xml:space="preserve"> given input field.</w:t>
            </w:r>
          </w:p>
        </w:tc>
      </w:tr>
      <w:tr w:rsidR="00A603DF" w14:paraId="6DD59B0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89EA6AD" w14:textId="77777777" w:rsidR="00A603DF" w:rsidRDefault="00A603DF"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96D36A0" w14:textId="73F776B3" w:rsidR="00A603DF" w:rsidRDefault="00C702E0" w:rsidP="003945BA">
            <w:pPr>
              <w:pStyle w:val="Pa1"/>
              <w:spacing w:after="120"/>
              <w:rPr>
                <w:rFonts w:ascii="Times New Roman" w:hAnsi="Times New Roman"/>
              </w:rPr>
            </w:pPr>
            <w:r>
              <w:rPr>
                <w:rFonts w:ascii="Times New Roman" w:hAnsi="Times New Roman"/>
              </w:rPr>
              <w:t>Student</w:t>
            </w:r>
          </w:p>
        </w:tc>
      </w:tr>
      <w:tr w:rsidR="00A603DF" w14:paraId="3C9B664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6A91B9C" w14:textId="77777777" w:rsidR="00A603DF" w:rsidRDefault="00A603DF"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094EED7" w14:textId="3A3FEC20" w:rsidR="00A603DF" w:rsidRDefault="003D3F59" w:rsidP="003945BA">
            <w:pPr>
              <w:pStyle w:val="Pa1"/>
              <w:spacing w:after="120"/>
              <w:rPr>
                <w:rFonts w:ascii="Times New Roman" w:hAnsi="Times New Roman"/>
              </w:rPr>
            </w:pPr>
            <w:r>
              <w:rPr>
                <w:rFonts w:ascii="Times New Roman" w:hAnsi="Times New Roman"/>
              </w:rPr>
              <w:t>OTP</w:t>
            </w:r>
            <w:r w:rsidR="00A603DF">
              <w:rPr>
                <w:rFonts w:ascii="Times New Roman" w:hAnsi="Times New Roman"/>
              </w:rPr>
              <w:t xml:space="preserve"> is required to register the user.</w:t>
            </w:r>
          </w:p>
        </w:tc>
      </w:tr>
      <w:tr w:rsidR="00A603DF" w14:paraId="23094849"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0B07AA8" w14:textId="77777777" w:rsidR="00A603DF" w:rsidRDefault="00A603DF"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D5E3AF8" w14:textId="77777777" w:rsidR="00A603DF" w:rsidRDefault="00A603DF" w:rsidP="003945BA">
            <w:pPr>
              <w:pStyle w:val="Pa1"/>
              <w:spacing w:after="120"/>
              <w:rPr>
                <w:rFonts w:ascii="Times New Roman" w:hAnsi="Times New Roman"/>
              </w:rPr>
            </w:pPr>
            <w:r>
              <w:rPr>
                <w:rFonts w:ascii="Times New Roman" w:hAnsi="Times New Roman"/>
              </w:rPr>
              <w:t>N/A</w:t>
            </w:r>
          </w:p>
        </w:tc>
      </w:tr>
      <w:tr w:rsidR="00A603DF" w14:paraId="7D13536A"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626ECAA" w14:textId="77777777" w:rsidR="00A603DF" w:rsidRDefault="00A603DF"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E520EED" w14:textId="0B7A503E" w:rsidR="00A603DF" w:rsidRDefault="00773EC8" w:rsidP="003945BA">
            <w:pPr>
              <w:pStyle w:val="Pa1"/>
              <w:spacing w:after="120"/>
              <w:rPr>
                <w:rFonts w:ascii="Times New Roman" w:hAnsi="Times New Roman"/>
              </w:rPr>
            </w:pPr>
            <w:r>
              <w:rPr>
                <w:rFonts w:ascii="Times New Roman" w:hAnsi="Times New Roman"/>
              </w:rPr>
              <w:t>FR-1.1.1, FR-1.1.2, FR-1.1.3</w:t>
            </w:r>
          </w:p>
        </w:tc>
      </w:tr>
      <w:tr w:rsidR="00A603DF" w14:paraId="3192074A"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97407FC" w14:textId="77777777" w:rsidR="00A603DF" w:rsidRDefault="00A603DF"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3633FC4" w14:textId="77777777" w:rsidR="00A603DF" w:rsidRDefault="00A603DF" w:rsidP="003945BA">
            <w:pPr>
              <w:pStyle w:val="Pa1"/>
              <w:spacing w:after="120"/>
              <w:rPr>
                <w:rFonts w:ascii="Times New Roman" w:hAnsi="Times New Roman"/>
              </w:rPr>
            </w:pPr>
            <w:r>
              <w:rPr>
                <w:rFonts w:ascii="Times New Roman" w:hAnsi="Times New Roman"/>
              </w:rPr>
              <w:t>High</w:t>
            </w:r>
          </w:p>
        </w:tc>
      </w:tr>
    </w:tbl>
    <w:p w14:paraId="18605020" w14:textId="647C3A36" w:rsidR="00E41F83" w:rsidRDefault="00E41F83" w:rsidP="00E41F83">
      <w:pPr>
        <w:pStyle w:val="Caption"/>
        <w:keepNext/>
        <w:spacing w:line="276" w:lineRule="auto"/>
        <w:rPr>
          <w:szCs w:val="24"/>
        </w:rPr>
      </w:pPr>
      <w:r>
        <w:rPr>
          <w:szCs w:val="24"/>
        </w:rPr>
        <w:t>M1-UC1</w:t>
      </w:r>
      <w:r>
        <w:rPr>
          <w:noProof/>
          <w:szCs w:val="24"/>
        </w:rPr>
        <w:t xml:space="preserve">: </w:t>
      </w:r>
      <w:r>
        <w:rPr>
          <w:szCs w:val="24"/>
        </w:rPr>
        <w:t>Description of FR-1.1.5</w:t>
      </w:r>
    </w:p>
    <w:tbl>
      <w:tblPr>
        <w:tblStyle w:val="TableGrid"/>
        <w:tblW w:w="0" w:type="auto"/>
        <w:tblInd w:w="108" w:type="dxa"/>
        <w:tblLook w:val="04A0" w:firstRow="1" w:lastRow="0" w:firstColumn="1" w:lastColumn="0" w:noHBand="0" w:noVBand="1"/>
      </w:tblPr>
      <w:tblGrid>
        <w:gridCol w:w="2276"/>
        <w:gridCol w:w="6966"/>
      </w:tblGrid>
      <w:tr w:rsidR="00E41F83" w14:paraId="4CE93C0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1EE9206" w14:textId="77777777" w:rsidR="00E41F83" w:rsidRDefault="00E41F83"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864C512" w14:textId="72BB5011" w:rsidR="00E41F83" w:rsidRDefault="00E41F83" w:rsidP="003945BA">
            <w:pPr>
              <w:pStyle w:val="Pa1"/>
              <w:spacing w:after="120"/>
              <w:rPr>
                <w:rFonts w:ascii="Times New Roman" w:hAnsi="Times New Roman"/>
              </w:rPr>
            </w:pPr>
            <w:r>
              <w:rPr>
                <w:rFonts w:ascii="Times New Roman" w:hAnsi="Times New Roman"/>
              </w:rPr>
              <w:t>FR-1.1.5</w:t>
            </w:r>
          </w:p>
        </w:tc>
      </w:tr>
      <w:tr w:rsidR="00E41F83" w14:paraId="7D8DB96C"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AB08F04" w14:textId="77777777" w:rsidR="00E41F83" w:rsidRDefault="00E41F83"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26B6850" w14:textId="3097F519" w:rsidR="00E41F83" w:rsidRDefault="00E41F83" w:rsidP="003945BA">
            <w:pPr>
              <w:pStyle w:val="Pa1"/>
              <w:spacing w:after="120"/>
              <w:rPr>
                <w:rFonts w:ascii="Times New Roman" w:hAnsi="Times New Roman"/>
              </w:rPr>
            </w:pPr>
            <w:r>
              <w:rPr>
                <w:rFonts w:ascii="Times New Roman" w:hAnsi="Times New Roman"/>
              </w:rPr>
              <w:t>Enter Profile Info</w:t>
            </w:r>
          </w:p>
        </w:tc>
      </w:tr>
      <w:tr w:rsidR="00E41F83" w14:paraId="4A01B5E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10F67CF" w14:textId="77777777" w:rsidR="00E41F83" w:rsidRDefault="00E41F83"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70E488B" w14:textId="4821A5E0" w:rsidR="00E41F83" w:rsidRDefault="00E41F83" w:rsidP="003945BA">
            <w:pPr>
              <w:pStyle w:val="Pa1"/>
              <w:spacing w:after="120"/>
              <w:rPr>
                <w:rFonts w:ascii="Times New Roman" w:hAnsi="Times New Roman"/>
              </w:rPr>
            </w:pPr>
            <w:r>
              <w:rPr>
                <w:rFonts w:ascii="Times New Roman" w:hAnsi="Times New Roman"/>
              </w:rPr>
              <w:t xml:space="preserve">The user will enter his </w:t>
            </w:r>
            <w:r w:rsidR="009145D0">
              <w:rPr>
                <w:rFonts w:ascii="Times New Roman" w:hAnsi="Times New Roman"/>
              </w:rPr>
              <w:t xml:space="preserve">name </w:t>
            </w:r>
            <w:r>
              <w:rPr>
                <w:rFonts w:ascii="Times New Roman" w:hAnsi="Times New Roman"/>
              </w:rPr>
              <w:t>in the given input field.</w:t>
            </w:r>
          </w:p>
        </w:tc>
      </w:tr>
      <w:tr w:rsidR="00E41F83" w14:paraId="5477F37B"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EABCAEA" w14:textId="77777777" w:rsidR="00E41F83" w:rsidRDefault="00E41F83"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F9439BD" w14:textId="54E05ABB" w:rsidR="00E41F83" w:rsidRDefault="00142D7A" w:rsidP="003945BA">
            <w:pPr>
              <w:pStyle w:val="Pa1"/>
              <w:spacing w:after="120"/>
              <w:rPr>
                <w:rFonts w:ascii="Times New Roman" w:hAnsi="Times New Roman"/>
              </w:rPr>
            </w:pPr>
            <w:r>
              <w:rPr>
                <w:rFonts w:ascii="Times New Roman" w:hAnsi="Times New Roman"/>
              </w:rPr>
              <w:t>Student</w:t>
            </w:r>
          </w:p>
        </w:tc>
      </w:tr>
      <w:tr w:rsidR="00E41F83" w14:paraId="18BBD3C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8C49E23" w14:textId="77777777" w:rsidR="00E41F83" w:rsidRDefault="00E41F83"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49F36022" w14:textId="49FB1C4E" w:rsidR="00E41F83" w:rsidRDefault="006839CC" w:rsidP="003945BA">
            <w:pPr>
              <w:pStyle w:val="Pa1"/>
              <w:spacing w:after="120"/>
              <w:rPr>
                <w:rFonts w:ascii="Times New Roman" w:hAnsi="Times New Roman"/>
              </w:rPr>
            </w:pPr>
            <w:r>
              <w:rPr>
                <w:rFonts w:ascii="Times New Roman" w:hAnsi="Times New Roman"/>
              </w:rPr>
              <w:t>Name</w:t>
            </w:r>
            <w:r w:rsidR="00E41F83">
              <w:rPr>
                <w:rFonts w:ascii="Times New Roman" w:hAnsi="Times New Roman"/>
              </w:rPr>
              <w:t xml:space="preserve"> is required to register the user.</w:t>
            </w:r>
          </w:p>
        </w:tc>
      </w:tr>
      <w:tr w:rsidR="00E41F83" w14:paraId="5DB432F7"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8B7D0C1" w14:textId="77777777" w:rsidR="00E41F83" w:rsidRDefault="00E41F83"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ED0720D" w14:textId="77777777" w:rsidR="00E41F83" w:rsidRDefault="00E41F83" w:rsidP="003945BA">
            <w:pPr>
              <w:pStyle w:val="Pa1"/>
              <w:spacing w:after="120"/>
              <w:rPr>
                <w:rFonts w:ascii="Times New Roman" w:hAnsi="Times New Roman"/>
              </w:rPr>
            </w:pPr>
            <w:r>
              <w:rPr>
                <w:rFonts w:ascii="Times New Roman" w:hAnsi="Times New Roman"/>
              </w:rPr>
              <w:t>N/A</w:t>
            </w:r>
          </w:p>
        </w:tc>
      </w:tr>
      <w:tr w:rsidR="00E41F83" w14:paraId="0FB3C2A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5140A31" w14:textId="77777777" w:rsidR="00E41F83" w:rsidRDefault="00E41F83"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CD7D92F" w14:textId="7F2AA068" w:rsidR="00E41F83" w:rsidRDefault="00773EC8" w:rsidP="003945BA">
            <w:pPr>
              <w:pStyle w:val="Pa1"/>
              <w:spacing w:after="120"/>
              <w:rPr>
                <w:rFonts w:ascii="Times New Roman" w:hAnsi="Times New Roman"/>
              </w:rPr>
            </w:pPr>
            <w:r>
              <w:rPr>
                <w:rFonts w:ascii="Times New Roman" w:hAnsi="Times New Roman"/>
              </w:rPr>
              <w:t>FR-1.1.1, FR-1.1.2, FR-1.1.3, FR-1.1.4</w:t>
            </w:r>
          </w:p>
        </w:tc>
      </w:tr>
      <w:tr w:rsidR="00E41F83" w14:paraId="43AD550B"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E40688C" w14:textId="77777777" w:rsidR="00E41F83" w:rsidRDefault="00E41F83"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7F7ACD0" w14:textId="77777777" w:rsidR="00E41F83" w:rsidRDefault="00E41F83" w:rsidP="003945BA">
            <w:pPr>
              <w:pStyle w:val="Pa1"/>
              <w:spacing w:after="120"/>
              <w:rPr>
                <w:rFonts w:ascii="Times New Roman" w:hAnsi="Times New Roman"/>
              </w:rPr>
            </w:pPr>
            <w:r>
              <w:rPr>
                <w:rFonts w:ascii="Times New Roman" w:hAnsi="Times New Roman"/>
              </w:rPr>
              <w:t>High</w:t>
            </w:r>
          </w:p>
        </w:tc>
      </w:tr>
    </w:tbl>
    <w:p w14:paraId="644046F3" w14:textId="0F5A4CFE" w:rsidR="00D140C5" w:rsidRDefault="00D140C5" w:rsidP="00D140C5">
      <w:pPr>
        <w:pStyle w:val="Caption"/>
        <w:keepNext/>
        <w:spacing w:line="276" w:lineRule="auto"/>
        <w:rPr>
          <w:szCs w:val="24"/>
        </w:rPr>
      </w:pPr>
      <w:r>
        <w:rPr>
          <w:szCs w:val="24"/>
        </w:rPr>
        <w:t>M1-UC2</w:t>
      </w:r>
      <w:r>
        <w:rPr>
          <w:noProof/>
          <w:szCs w:val="24"/>
        </w:rPr>
        <w:t xml:space="preserve">: </w:t>
      </w:r>
      <w:r>
        <w:rPr>
          <w:szCs w:val="24"/>
        </w:rPr>
        <w:t>Description of FR-1.2.1</w:t>
      </w:r>
    </w:p>
    <w:tbl>
      <w:tblPr>
        <w:tblStyle w:val="TableGrid"/>
        <w:tblW w:w="0" w:type="auto"/>
        <w:tblInd w:w="108" w:type="dxa"/>
        <w:tblLook w:val="04A0" w:firstRow="1" w:lastRow="0" w:firstColumn="1" w:lastColumn="0" w:noHBand="0" w:noVBand="1"/>
      </w:tblPr>
      <w:tblGrid>
        <w:gridCol w:w="2276"/>
        <w:gridCol w:w="6966"/>
      </w:tblGrid>
      <w:tr w:rsidR="00D140C5" w14:paraId="6A88CD8E"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0EEBC4F" w14:textId="77777777" w:rsidR="00D140C5" w:rsidRDefault="00D140C5"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31BAE8FC" w14:textId="6EFDDAF5" w:rsidR="00D140C5" w:rsidRDefault="00D140C5" w:rsidP="003945BA">
            <w:pPr>
              <w:pStyle w:val="Pa1"/>
              <w:spacing w:after="120"/>
              <w:rPr>
                <w:rFonts w:ascii="Times New Roman" w:hAnsi="Times New Roman"/>
              </w:rPr>
            </w:pPr>
            <w:r>
              <w:rPr>
                <w:rFonts w:ascii="Times New Roman" w:hAnsi="Times New Roman"/>
              </w:rPr>
              <w:t>FR-1.2.1</w:t>
            </w:r>
          </w:p>
        </w:tc>
      </w:tr>
      <w:tr w:rsidR="00D140C5" w14:paraId="79DC6E0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D42C1C4" w14:textId="77777777" w:rsidR="00D140C5" w:rsidRDefault="00D140C5"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5103560" w14:textId="77777777" w:rsidR="00D140C5" w:rsidRDefault="00D140C5" w:rsidP="003945BA">
            <w:pPr>
              <w:pStyle w:val="Pa1"/>
              <w:spacing w:after="120"/>
              <w:rPr>
                <w:rFonts w:ascii="Times New Roman" w:hAnsi="Times New Roman"/>
              </w:rPr>
            </w:pPr>
            <w:r>
              <w:rPr>
                <w:rFonts w:ascii="Times New Roman" w:hAnsi="Times New Roman"/>
              </w:rPr>
              <w:t>Enter Email</w:t>
            </w:r>
          </w:p>
        </w:tc>
      </w:tr>
      <w:tr w:rsidR="00D140C5" w14:paraId="7A3D0DAA"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876E22F" w14:textId="77777777" w:rsidR="00D140C5" w:rsidRDefault="00D140C5"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3CFE97C" w14:textId="77777777" w:rsidR="00D140C5" w:rsidRDefault="00D140C5" w:rsidP="003945BA">
            <w:pPr>
              <w:pStyle w:val="Pa1"/>
              <w:spacing w:after="120"/>
              <w:rPr>
                <w:rFonts w:ascii="Times New Roman" w:hAnsi="Times New Roman"/>
              </w:rPr>
            </w:pPr>
            <w:r>
              <w:rPr>
                <w:rFonts w:ascii="Times New Roman" w:hAnsi="Times New Roman"/>
              </w:rPr>
              <w:t>The user will enter his email in the given input field.</w:t>
            </w:r>
          </w:p>
        </w:tc>
      </w:tr>
      <w:tr w:rsidR="00D140C5" w14:paraId="6745D613"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34227E0" w14:textId="77777777" w:rsidR="00D140C5" w:rsidRDefault="00D140C5"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C006C40" w14:textId="6B7A0B49" w:rsidR="00D140C5" w:rsidRDefault="00351986" w:rsidP="003945BA">
            <w:pPr>
              <w:pStyle w:val="Pa1"/>
              <w:spacing w:after="120"/>
              <w:rPr>
                <w:rFonts w:ascii="Times New Roman" w:hAnsi="Times New Roman"/>
              </w:rPr>
            </w:pPr>
            <w:r>
              <w:rPr>
                <w:rFonts w:ascii="Times New Roman" w:hAnsi="Times New Roman"/>
              </w:rPr>
              <w:t>Student</w:t>
            </w:r>
          </w:p>
        </w:tc>
      </w:tr>
      <w:tr w:rsidR="00D140C5" w14:paraId="7054C7E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D32766F" w14:textId="77777777" w:rsidR="00D140C5" w:rsidRDefault="00D140C5"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3F670DF" w14:textId="77777777" w:rsidR="00D140C5" w:rsidRDefault="00D140C5" w:rsidP="003945BA">
            <w:pPr>
              <w:pStyle w:val="Pa1"/>
              <w:spacing w:after="120"/>
              <w:rPr>
                <w:rFonts w:ascii="Times New Roman" w:hAnsi="Times New Roman"/>
              </w:rPr>
            </w:pPr>
            <w:r>
              <w:rPr>
                <w:rFonts w:ascii="Times New Roman" w:hAnsi="Times New Roman"/>
              </w:rPr>
              <w:t>Email is required to register the user.</w:t>
            </w:r>
          </w:p>
        </w:tc>
      </w:tr>
      <w:tr w:rsidR="00D140C5" w14:paraId="33F81A0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F856E76" w14:textId="77777777" w:rsidR="00D140C5" w:rsidRDefault="00D140C5"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CEB8FCA" w14:textId="77777777" w:rsidR="00D140C5" w:rsidRDefault="00D140C5" w:rsidP="003945BA">
            <w:pPr>
              <w:pStyle w:val="Pa1"/>
              <w:spacing w:after="120"/>
              <w:rPr>
                <w:rFonts w:ascii="Times New Roman" w:hAnsi="Times New Roman"/>
              </w:rPr>
            </w:pPr>
            <w:r>
              <w:rPr>
                <w:rFonts w:ascii="Times New Roman" w:hAnsi="Times New Roman"/>
              </w:rPr>
              <w:t>N/A</w:t>
            </w:r>
          </w:p>
        </w:tc>
      </w:tr>
      <w:tr w:rsidR="00D140C5" w14:paraId="303DB3C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00AD8EE" w14:textId="77777777" w:rsidR="00D140C5" w:rsidRDefault="00D140C5"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B30F542" w14:textId="77777777" w:rsidR="00D140C5" w:rsidRDefault="00D140C5" w:rsidP="003945BA">
            <w:pPr>
              <w:pStyle w:val="Pa1"/>
              <w:spacing w:after="120"/>
              <w:rPr>
                <w:rFonts w:ascii="Times New Roman" w:hAnsi="Times New Roman"/>
              </w:rPr>
            </w:pPr>
            <w:r>
              <w:rPr>
                <w:rFonts w:ascii="Times New Roman" w:hAnsi="Times New Roman"/>
              </w:rPr>
              <w:t>N/A</w:t>
            </w:r>
          </w:p>
        </w:tc>
      </w:tr>
      <w:tr w:rsidR="00D140C5" w14:paraId="31E62FE0"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A279C9C" w14:textId="77777777" w:rsidR="00D140C5" w:rsidRDefault="00D140C5"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CAFDE0B" w14:textId="77777777" w:rsidR="00D140C5" w:rsidRDefault="00D140C5" w:rsidP="003945BA">
            <w:pPr>
              <w:pStyle w:val="Pa1"/>
              <w:spacing w:after="120"/>
              <w:rPr>
                <w:rFonts w:ascii="Times New Roman" w:hAnsi="Times New Roman"/>
              </w:rPr>
            </w:pPr>
            <w:r>
              <w:rPr>
                <w:rFonts w:ascii="Times New Roman" w:hAnsi="Times New Roman"/>
              </w:rPr>
              <w:t>High</w:t>
            </w:r>
          </w:p>
        </w:tc>
      </w:tr>
    </w:tbl>
    <w:p w14:paraId="66C78328" w14:textId="77777777" w:rsidR="00D140C5" w:rsidRDefault="00D140C5" w:rsidP="00D140C5">
      <w:pPr>
        <w:rPr>
          <w:lang w:eastAsia="ar-SA"/>
        </w:rPr>
      </w:pPr>
    </w:p>
    <w:p w14:paraId="70F00188" w14:textId="77777777" w:rsidR="00D140C5" w:rsidRDefault="00D140C5">
      <w:pPr>
        <w:rPr>
          <w:b/>
          <w:bCs/>
        </w:rPr>
      </w:pPr>
      <w:r>
        <w:br w:type="page"/>
      </w:r>
    </w:p>
    <w:p w14:paraId="0EFF8D1F" w14:textId="47C20DAE" w:rsidR="00D140C5" w:rsidRDefault="00D140C5" w:rsidP="00D140C5">
      <w:pPr>
        <w:pStyle w:val="Caption"/>
        <w:keepNext/>
        <w:spacing w:line="276" w:lineRule="auto"/>
        <w:rPr>
          <w:szCs w:val="24"/>
        </w:rPr>
      </w:pPr>
      <w:r>
        <w:rPr>
          <w:szCs w:val="24"/>
        </w:rPr>
        <w:lastRenderedPageBreak/>
        <w:t>M1-UC2</w:t>
      </w:r>
      <w:r>
        <w:rPr>
          <w:noProof/>
          <w:szCs w:val="24"/>
        </w:rPr>
        <w:t xml:space="preserve">: </w:t>
      </w:r>
      <w:r>
        <w:rPr>
          <w:szCs w:val="24"/>
        </w:rPr>
        <w:t>Description of FR-1.2.2</w:t>
      </w:r>
    </w:p>
    <w:tbl>
      <w:tblPr>
        <w:tblStyle w:val="TableGrid"/>
        <w:tblW w:w="0" w:type="auto"/>
        <w:tblInd w:w="108" w:type="dxa"/>
        <w:tblLook w:val="04A0" w:firstRow="1" w:lastRow="0" w:firstColumn="1" w:lastColumn="0" w:noHBand="0" w:noVBand="1"/>
      </w:tblPr>
      <w:tblGrid>
        <w:gridCol w:w="2276"/>
        <w:gridCol w:w="6966"/>
      </w:tblGrid>
      <w:tr w:rsidR="00D140C5" w14:paraId="0CD2011B"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CD58DD6" w14:textId="77777777" w:rsidR="00D140C5" w:rsidRDefault="00D140C5"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27AF580F" w14:textId="104FD020" w:rsidR="00D140C5" w:rsidRDefault="00D140C5" w:rsidP="003945BA">
            <w:pPr>
              <w:pStyle w:val="Pa1"/>
              <w:spacing w:after="120"/>
              <w:rPr>
                <w:rFonts w:ascii="Times New Roman" w:hAnsi="Times New Roman"/>
              </w:rPr>
            </w:pPr>
            <w:r>
              <w:rPr>
                <w:rFonts w:ascii="Times New Roman" w:hAnsi="Times New Roman"/>
              </w:rPr>
              <w:t>FR-1.2.2</w:t>
            </w:r>
          </w:p>
        </w:tc>
      </w:tr>
      <w:tr w:rsidR="00D140C5" w14:paraId="2363B653"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F81317D" w14:textId="77777777" w:rsidR="00D140C5" w:rsidRDefault="00D140C5"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A546998" w14:textId="77777777" w:rsidR="00D140C5" w:rsidRDefault="00D140C5" w:rsidP="003945BA">
            <w:pPr>
              <w:pStyle w:val="Pa1"/>
              <w:spacing w:after="120"/>
              <w:rPr>
                <w:rFonts w:ascii="Times New Roman" w:hAnsi="Times New Roman"/>
              </w:rPr>
            </w:pPr>
            <w:r>
              <w:rPr>
                <w:rFonts w:ascii="Times New Roman" w:hAnsi="Times New Roman"/>
              </w:rPr>
              <w:t>Enter Password</w:t>
            </w:r>
          </w:p>
        </w:tc>
      </w:tr>
      <w:tr w:rsidR="00D140C5" w14:paraId="379F0750"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3565A48" w14:textId="77777777" w:rsidR="00D140C5" w:rsidRDefault="00D140C5"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2D2449C" w14:textId="77777777" w:rsidR="00D140C5" w:rsidRDefault="00D140C5" w:rsidP="003945BA">
            <w:pPr>
              <w:pStyle w:val="Pa1"/>
              <w:spacing w:after="120"/>
              <w:rPr>
                <w:rFonts w:ascii="Times New Roman" w:hAnsi="Times New Roman"/>
              </w:rPr>
            </w:pPr>
            <w:r>
              <w:rPr>
                <w:rFonts w:ascii="Times New Roman" w:hAnsi="Times New Roman"/>
              </w:rPr>
              <w:t>The user will enter his password in the given input field.</w:t>
            </w:r>
          </w:p>
        </w:tc>
      </w:tr>
      <w:tr w:rsidR="00D140C5" w14:paraId="1442EF47"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AE85E74" w14:textId="77777777" w:rsidR="00D140C5" w:rsidRDefault="00D140C5"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F7C7289" w14:textId="551AF749" w:rsidR="00D140C5" w:rsidRDefault="00AB406C" w:rsidP="003945BA">
            <w:pPr>
              <w:pStyle w:val="Pa1"/>
              <w:spacing w:after="120"/>
              <w:rPr>
                <w:rFonts w:ascii="Times New Roman" w:hAnsi="Times New Roman"/>
              </w:rPr>
            </w:pPr>
            <w:r>
              <w:rPr>
                <w:rFonts w:ascii="Times New Roman" w:hAnsi="Times New Roman"/>
              </w:rPr>
              <w:t>Student</w:t>
            </w:r>
          </w:p>
        </w:tc>
      </w:tr>
      <w:tr w:rsidR="00D140C5" w14:paraId="1C4CA00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6E233DC" w14:textId="77777777" w:rsidR="00D140C5" w:rsidRDefault="00D140C5"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0EEC5A30" w14:textId="77777777" w:rsidR="00D140C5" w:rsidRDefault="00D140C5" w:rsidP="003945BA">
            <w:pPr>
              <w:pStyle w:val="Pa1"/>
              <w:spacing w:after="120"/>
              <w:rPr>
                <w:rFonts w:ascii="Times New Roman" w:hAnsi="Times New Roman"/>
              </w:rPr>
            </w:pPr>
            <w:r>
              <w:rPr>
                <w:rFonts w:ascii="Times New Roman" w:hAnsi="Times New Roman"/>
              </w:rPr>
              <w:t>Password is required to register the user.</w:t>
            </w:r>
          </w:p>
        </w:tc>
      </w:tr>
      <w:tr w:rsidR="00D140C5" w14:paraId="26CF36E9"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2A510E7" w14:textId="77777777" w:rsidR="00D140C5" w:rsidRDefault="00D140C5"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1864343" w14:textId="77777777" w:rsidR="00D140C5" w:rsidRDefault="00D140C5" w:rsidP="003945BA">
            <w:pPr>
              <w:pStyle w:val="Pa1"/>
              <w:spacing w:after="120"/>
              <w:rPr>
                <w:rFonts w:ascii="Times New Roman" w:hAnsi="Times New Roman"/>
              </w:rPr>
            </w:pPr>
            <w:r>
              <w:rPr>
                <w:rFonts w:ascii="Times New Roman" w:hAnsi="Times New Roman"/>
              </w:rPr>
              <w:t>N/A</w:t>
            </w:r>
          </w:p>
        </w:tc>
      </w:tr>
      <w:tr w:rsidR="00D140C5" w14:paraId="316177F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67A4CC0" w14:textId="77777777" w:rsidR="00D140C5" w:rsidRDefault="00D140C5"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CDF6639" w14:textId="11F5F5FB" w:rsidR="00D140C5" w:rsidRDefault="00C557FE" w:rsidP="003945BA">
            <w:pPr>
              <w:pStyle w:val="Pa1"/>
              <w:spacing w:after="120"/>
              <w:rPr>
                <w:rFonts w:ascii="Times New Roman" w:hAnsi="Times New Roman"/>
              </w:rPr>
            </w:pPr>
            <w:r>
              <w:rPr>
                <w:rFonts w:ascii="Times New Roman" w:hAnsi="Times New Roman"/>
              </w:rPr>
              <w:t xml:space="preserve">FR-1.2.1 </w:t>
            </w:r>
          </w:p>
        </w:tc>
      </w:tr>
      <w:tr w:rsidR="00D140C5" w14:paraId="556C66E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3432D39" w14:textId="77777777" w:rsidR="00D140C5" w:rsidRDefault="00D140C5"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32AA0EC" w14:textId="77777777" w:rsidR="00D140C5" w:rsidRDefault="00D140C5" w:rsidP="003945BA">
            <w:pPr>
              <w:pStyle w:val="Pa1"/>
              <w:spacing w:after="120"/>
              <w:rPr>
                <w:rFonts w:ascii="Times New Roman" w:hAnsi="Times New Roman"/>
              </w:rPr>
            </w:pPr>
            <w:r>
              <w:rPr>
                <w:rFonts w:ascii="Times New Roman" w:hAnsi="Times New Roman"/>
              </w:rPr>
              <w:t>High</w:t>
            </w:r>
          </w:p>
        </w:tc>
      </w:tr>
    </w:tbl>
    <w:p w14:paraId="3AB5D091" w14:textId="77777777" w:rsidR="00D140C5" w:rsidRPr="00384F5C" w:rsidRDefault="00D140C5" w:rsidP="00D140C5">
      <w:pPr>
        <w:rPr>
          <w:lang w:eastAsia="ar-SA"/>
        </w:rPr>
      </w:pPr>
    </w:p>
    <w:p w14:paraId="6C0F1A2C" w14:textId="096AD09D" w:rsidR="00D140C5" w:rsidRDefault="00D140C5" w:rsidP="00D140C5">
      <w:pPr>
        <w:pStyle w:val="Caption"/>
        <w:keepNext/>
        <w:spacing w:line="276" w:lineRule="auto"/>
        <w:rPr>
          <w:szCs w:val="24"/>
        </w:rPr>
      </w:pPr>
      <w:r>
        <w:rPr>
          <w:szCs w:val="24"/>
        </w:rPr>
        <w:t>M1-UC</w:t>
      </w:r>
      <w:r w:rsidR="00E64E4C">
        <w:rPr>
          <w:szCs w:val="24"/>
        </w:rPr>
        <w:t>2</w:t>
      </w:r>
      <w:r>
        <w:rPr>
          <w:noProof/>
          <w:szCs w:val="24"/>
        </w:rPr>
        <w:t xml:space="preserve">: </w:t>
      </w:r>
      <w:r>
        <w:rPr>
          <w:szCs w:val="24"/>
        </w:rPr>
        <w:t>Description of FR-1.</w:t>
      </w:r>
      <w:r w:rsidR="00E64E4C">
        <w:rPr>
          <w:szCs w:val="24"/>
        </w:rPr>
        <w:t>2</w:t>
      </w:r>
      <w:r>
        <w:rPr>
          <w:szCs w:val="24"/>
        </w:rPr>
        <w:t>.3</w:t>
      </w:r>
    </w:p>
    <w:tbl>
      <w:tblPr>
        <w:tblStyle w:val="TableGrid"/>
        <w:tblW w:w="0" w:type="auto"/>
        <w:tblInd w:w="108" w:type="dxa"/>
        <w:tblLook w:val="04A0" w:firstRow="1" w:lastRow="0" w:firstColumn="1" w:lastColumn="0" w:noHBand="0" w:noVBand="1"/>
      </w:tblPr>
      <w:tblGrid>
        <w:gridCol w:w="2276"/>
        <w:gridCol w:w="6966"/>
      </w:tblGrid>
      <w:tr w:rsidR="00D140C5" w14:paraId="48A8D632"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A6BFF79" w14:textId="77777777" w:rsidR="00D140C5" w:rsidRDefault="00D140C5"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3C34979A" w14:textId="49FC421F" w:rsidR="00D140C5" w:rsidRDefault="00D140C5" w:rsidP="003945BA">
            <w:pPr>
              <w:pStyle w:val="Pa1"/>
              <w:spacing w:after="120"/>
              <w:rPr>
                <w:rFonts w:ascii="Times New Roman" w:hAnsi="Times New Roman"/>
              </w:rPr>
            </w:pPr>
            <w:r>
              <w:rPr>
                <w:rFonts w:ascii="Times New Roman" w:hAnsi="Times New Roman"/>
              </w:rPr>
              <w:t>FR-1.</w:t>
            </w:r>
            <w:r w:rsidR="00E64E4C">
              <w:rPr>
                <w:rFonts w:ascii="Times New Roman" w:hAnsi="Times New Roman"/>
              </w:rPr>
              <w:t>2</w:t>
            </w:r>
            <w:r>
              <w:rPr>
                <w:rFonts w:ascii="Times New Roman" w:hAnsi="Times New Roman"/>
              </w:rPr>
              <w:t>.3</w:t>
            </w:r>
          </w:p>
        </w:tc>
      </w:tr>
      <w:tr w:rsidR="00D140C5" w14:paraId="565D43D2"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02E218C" w14:textId="77777777" w:rsidR="00D140C5" w:rsidRDefault="00D140C5"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4C9A21E" w14:textId="77777777" w:rsidR="00D140C5" w:rsidRDefault="00D140C5" w:rsidP="003945BA">
            <w:pPr>
              <w:pStyle w:val="Pa1"/>
              <w:spacing w:after="120"/>
              <w:rPr>
                <w:rFonts w:ascii="Times New Roman" w:hAnsi="Times New Roman"/>
              </w:rPr>
            </w:pPr>
            <w:r>
              <w:rPr>
                <w:rFonts w:ascii="Times New Roman" w:hAnsi="Times New Roman"/>
              </w:rPr>
              <w:t>Send OTP</w:t>
            </w:r>
          </w:p>
        </w:tc>
      </w:tr>
      <w:tr w:rsidR="00D140C5" w14:paraId="73614F8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2FFB0D8" w14:textId="77777777" w:rsidR="00D140C5" w:rsidRDefault="00D140C5"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6303B57" w14:textId="77777777" w:rsidR="00D140C5" w:rsidRDefault="00D140C5" w:rsidP="003945BA">
            <w:pPr>
              <w:pStyle w:val="Pa1"/>
              <w:spacing w:after="120"/>
              <w:rPr>
                <w:rFonts w:ascii="Times New Roman" w:hAnsi="Times New Roman"/>
              </w:rPr>
            </w:pPr>
            <w:r>
              <w:rPr>
                <w:rFonts w:ascii="Times New Roman" w:hAnsi="Times New Roman"/>
              </w:rPr>
              <w:t>OTP will be sent on user’s email.</w:t>
            </w:r>
          </w:p>
        </w:tc>
      </w:tr>
      <w:tr w:rsidR="00D140C5" w14:paraId="6AD58FD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7349620" w14:textId="77777777" w:rsidR="00D140C5" w:rsidRDefault="00D140C5"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77050B9" w14:textId="76DAA087" w:rsidR="00D140C5" w:rsidRDefault="00D3298D" w:rsidP="003945BA">
            <w:pPr>
              <w:pStyle w:val="Pa1"/>
              <w:spacing w:after="120"/>
              <w:rPr>
                <w:rFonts w:ascii="Times New Roman" w:hAnsi="Times New Roman"/>
              </w:rPr>
            </w:pPr>
            <w:r>
              <w:rPr>
                <w:rFonts w:ascii="Times New Roman" w:hAnsi="Times New Roman"/>
              </w:rPr>
              <w:t>Student</w:t>
            </w:r>
          </w:p>
        </w:tc>
      </w:tr>
      <w:tr w:rsidR="00D140C5" w14:paraId="7A5456AA"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DFCF624" w14:textId="77777777" w:rsidR="00D140C5" w:rsidRDefault="00D140C5"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0C7B8970" w14:textId="77777777" w:rsidR="00D140C5" w:rsidRDefault="00D140C5" w:rsidP="003945BA">
            <w:pPr>
              <w:pStyle w:val="Pa1"/>
              <w:spacing w:after="120"/>
              <w:rPr>
                <w:rFonts w:ascii="Times New Roman" w:hAnsi="Times New Roman"/>
              </w:rPr>
            </w:pPr>
            <w:r>
              <w:rPr>
                <w:rFonts w:ascii="Times New Roman" w:hAnsi="Times New Roman"/>
              </w:rPr>
              <w:t>OTP is required to verify working email.</w:t>
            </w:r>
          </w:p>
        </w:tc>
      </w:tr>
      <w:tr w:rsidR="00D140C5" w14:paraId="6CEA1B7C"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08DB4D1" w14:textId="77777777" w:rsidR="00D140C5" w:rsidRDefault="00D140C5"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75E6F8C" w14:textId="77777777" w:rsidR="00D140C5" w:rsidRDefault="00D140C5" w:rsidP="003945BA">
            <w:pPr>
              <w:pStyle w:val="Pa1"/>
              <w:spacing w:after="120"/>
              <w:rPr>
                <w:rFonts w:ascii="Times New Roman" w:hAnsi="Times New Roman"/>
              </w:rPr>
            </w:pPr>
            <w:r>
              <w:rPr>
                <w:rFonts w:ascii="Times New Roman" w:hAnsi="Times New Roman"/>
              </w:rPr>
              <w:t>N/A</w:t>
            </w:r>
          </w:p>
        </w:tc>
      </w:tr>
      <w:tr w:rsidR="00D140C5" w14:paraId="68B8A8F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C2D44C7" w14:textId="77777777" w:rsidR="00D140C5" w:rsidRDefault="00D140C5"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FB47351" w14:textId="0A210A45" w:rsidR="00D140C5" w:rsidRDefault="00C143D8" w:rsidP="003945BA">
            <w:pPr>
              <w:pStyle w:val="Pa1"/>
              <w:spacing w:after="120"/>
              <w:rPr>
                <w:rFonts w:ascii="Times New Roman" w:hAnsi="Times New Roman"/>
              </w:rPr>
            </w:pPr>
            <w:r>
              <w:rPr>
                <w:rFonts w:ascii="Times New Roman" w:hAnsi="Times New Roman"/>
              </w:rPr>
              <w:t>FR-1.2.1, FR-1.2.2</w:t>
            </w:r>
          </w:p>
        </w:tc>
      </w:tr>
      <w:tr w:rsidR="00D140C5" w14:paraId="7EA8271E"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F37E574" w14:textId="77777777" w:rsidR="00D140C5" w:rsidRDefault="00D140C5"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E6A4A10" w14:textId="77777777" w:rsidR="00D140C5" w:rsidRDefault="00D140C5" w:rsidP="003945BA">
            <w:pPr>
              <w:pStyle w:val="Pa1"/>
              <w:spacing w:after="120"/>
              <w:rPr>
                <w:rFonts w:ascii="Times New Roman" w:hAnsi="Times New Roman"/>
              </w:rPr>
            </w:pPr>
            <w:r>
              <w:rPr>
                <w:rFonts w:ascii="Times New Roman" w:hAnsi="Times New Roman"/>
              </w:rPr>
              <w:t>High</w:t>
            </w:r>
          </w:p>
        </w:tc>
      </w:tr>
    </w:tbl>
    <w:p w14:paraId="13F1ABE7" w14:textId="77777777" w:rsidR="00D140C5" w:rsidRDefault="00D140C5" w:rsidP="00D140C5">
      <w:pPr>
        <w:rPr>
          <w:lang w:eastAsia="ar-SA"/>
        </w:rPr>
      </w:pPr>
    </w:p>
    <w:p w14:paraId="395C7617" w14:textId="76F6759C" w:rsidR="00D140C5" w:rsidRDefault="00D140C5" w:rsidP="00D140C5">
      <w:pPr>
        <w:pStyle w:val="Caption"/>
        <w:keepNext/>
        <w:spacing w:line="276" w:lineRule="auto"/>
        <w:rPr>
          <w:szCs w:val="24"/>
        </w:rPr>
      </w:pPr>
      <w:r>
        <w:rPr>
          <w:szCs w:val="24"/>
        </w:rPr>
        <w:t>M1-UC</w:t>
      </w:r>
      <w:r w:rsidR="006D5CF6">
        <w:rPr>
          <w:szCs w:val="24"/>
        </w:rPr>
        <w:t>2</w:t>
      </w:r>
      <w:r>
        <w:rPr>
          <w:noProof/>
          <w:szCs w:val="24"/>
        </w:rPr>
        <w:t xml:space="preserve">: </w:t>
      </w:r>
      <w:r>
        <w:rPr>
          <w:szCs w:val="24"/>
        </w:rPr>
        <w:t>Description of FR-1.</w:t>
      </w:r>
      <w:r w:rsidR="006D5CF6">
        <w:rPr>
          <w:szCs w:val="24"/>
        </w:rPr>
        <w:t>2</w:t>
      </w:r>
      <w:r>
        <w:rPr>
          <w:szCs w:val="24"/>
        </w:rPr>
        <w:t>.4</w:t>
      </w:r>
    </w:p>
    <w:tbl>
      <w:tblPr>
        <w:tblStyle w:val="TableGrid"/>
        <w:tblW w:w="0" w:type="auto"/>
        <w:tblInd w:w="108" w:type="dxa"/>
        <w:tblLook w:val="04A0" w:firstRow="1" w:lastRow="0" w:firstColumn="1" w:lastColumn="0" w:noHBand="0" w:noVBand="1"/>
      </w:tblPr>
      <w:tblGrid>
        <w:gridCol w:w="2276"/>
        <w:gridCol w:w="6966"/>
      </w:tblGrid>
      <w:tr w:rsidR="00D140C5" w14:paraId="06B124F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B2B1A89" w14:textId="77777777" w:rsidR="00D140C5" w:rsidRDefault="00D140C5"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2FA5CCDE" w14:textId="04939F9C" w:rsidR="00D140C5" w:rsidRDefault="00D140C5" w:rsidP="003945BA">
            <w:pPr>
              <w:pStyle w:val="Pa1"/>
              <w:spacing w:after="120"/>
              <w:rPr>
                <w:rFonts w:ascii="Times New Roman" w:hAnsi="Times New Roman"/>
              </w:rPr>
            </w:pPr>
            <w:r>
              <w:rPr>
                <w:rFonts w:ascii="Times New Roman" w:hAnsi="Times New Roman"/>
              </w:rPr>
              <w:t>FR-1.</w:t>
            </w:r>
            <w:r w:rsidR="006D5CF6">
              <w:rPr>
                <w:rFonts w:ascii="Times New Roman" w:hAnsi="Times New Roman"/>
              </w:rPr>
              <w:t>2</w:t>
            </w:r>
            <w:r>
              <w:rPr>
                <w:rFonts w:ascii="Times New Roman" w:hAnsi="Times New Roman"/>
              </w:rPr>
              <w:t>.4</w:t>
            </w:r>
          </w:p>
        </w:tc>
      </w:tr>
      <w:tr w:rsidR="00D140C5" w14:paraId="4BCE1DD9"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4E4A433" w14:textId="77777777" w:rsidR="00D140C5" w:rsidRDefault="00D140C5"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27C0B65" w14:textId="77777777" w:rsidR="00D140C5" w:rsidRDefault="00D140C5" w:rsidP="003945BA">
            <w:pPr>
              <w:pStyle w:val="Pa1"/>
              <w:spacing w:after="120"/>
              <w:rPr>
                <w:rFonts w:ascii="Times New Roman" w:hAnsi="Times New Roman"/>
              </w:rPr>
            </w:pPr>
            <w:r>
              <w:rPr>
                <w:rFonts w:ascii="Times New Roman" w:hAnsi="Times New Roman"/>
              </w:rPr>
              <w:t>Enter OTP</w:t>
            </w:r>
          </w:p>
        </w:tc>
      </w:tr>
      <w:tr w:rsidR="00D140C5" w14:paraId="5554E21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D5BE6D9" w14:textId="77777777" w:rsidR="00D140C5" w:rsidRDefault="00D140C5"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9B3E495" w14:textId="77777777" w:rsidR="00D140C5" w:rsidRDefault="00D140C5" w:rsidP="003945BA">
            <w:pPr>
              <w:pStyle w:val="Pa1"/>
              <w:spacing w:after="120"/>
              <w:rPr>
                <w:rFonts w:ascii="Times New Roman" w:hAnsi="Times New Roman"/>
              </w:rPr>
            </w:pPr>
            <w:r>
              <w:rPr>
                <w:rFonts w:ascii="Times New Roman" w:hAnsi="Times New Roman"/>
              </w:rPr>
              <w:t>The user will enter OTP in given input field.</w:t>
            </w:r>
          </w:p>
        </w:tc>
      </w:tr>
      <w:tr w:rsidR="00D140C5" w14:paraId="3016DF4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473AFBB" w14:textId="77777777" w:rsidR="00D140C5" w:rsidRDefault="00D140C5"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529650F" w14:textId="0948167F" w:rsidR="00D140C5" w:rsidRDefault="003D2A12" w:rsidP="003945BA">
            <w:pPr>
              <w:pStyle w:val="Pa1"/>
              <w:spacing w:after="120"/>
              <w:rPr>
                <w:rFonts w:ascii="Times New Roman" w:hAnsi="Times New Roman"/>
              </w:rPr>
            </w:pPr>
            <w:r>
              <w:rPr>
                <w:rFonts w:ascii="Times New Roman" w:hAnsi="Times New Roman"/>
              </w:rPr>
              <w:t>Student</w:t>
            </w:r>
          </w:p>
        </w:tc>
      </w:tr>
      <w:tr w:rsidR="00D140C5" w14:paraId="631EB7E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8802657" w14:textId="77777777" w:rsidR="00D140C5" w:rsidRDefault="00D140C5"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74BD45C" w14:textId="77777777" w:rsidR="00D140C5" w:rsidRDefault="00D140C5" w:rsidP="003945BA">
            <w:pPr>
              <w:pStyle w:val="Pa1"/>
              <w:spacing w:after="120"/>
              <w:rPr>
                <w:rFonts w:ascii="Times New Roman" w:hAnsi="Times New Roman"/>
              </w:rPr>
            </w:pPr>
            <w:r>
              <w:rPr>
                <w:rFonts w:ascii="Times New Roman" w:hAnsi="Times New Roman"/>
              </w:rPr>
              <w:t>OTP is required to register the user.</w:t>
            </w:r>
          </w:p>
        </w:tc>
      </w:tr>
      <w:tr w:rsidR="00D140C5" w14:paraId="14D964E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C81AA4E" w14:textId="77777777" w:rsidR="00D140C5" w:rsidRDefault="00D140C5"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56F2B36" w14:textId="77777777" w:rsidR="00D140C5" w:rsidRDefault="00D140C5" w:rsidP="003945BA">
            <w:pPr>
              <w:pStyle w:val="Pa1"/>
              <w:spacing w:after="120"/>
              <w:rPr>
                <w:rFonts w:ascii="Times New Roman" w:hAnsi="Times New Roman"/>
              </w:rPr>
            </w:pPr>
            <w:r>
              <w:rPr>
                <w:rFonts w:ascii="Times New Roman" w:hAnsi="Times New Roman"/>
              </w:rPr>
              <w:t>N/A</w:t>
            </w:r>
          </w:p>
        </w:tc>
      </w:tr>
      <w:tr w:rsidR="00D140C5" w14:paraId="4785701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3019550" w14:textId="77777777" w:rsidR="00D140C5" w:rsidRDefault="00D140C5"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ECA0744" w14:textId="26795F12" w:rsidR="00D140C5" w:rsidRDefault="005801B6" w:rsidP="003945BA">
            <w:pPr>
              <w:pStyle w:val="Pa1"/>
              <w:spacing w:after="120"/>
              <w:rPr>
                <w:rFonts w:ascii="Times New Roman" w:hAnsi="Times New Roman"/>
              </w:rPr>
            </w:pPr>
            <w:r>
              <w:rPr>
                <w:rFonts w:ascii="Times New Roman" w:hAnsi="Times New Roman"/>
              </w:rPr>
              <w:t>FR-1.</w:t>
            </w:r>
            <w:r w:rsidR="00BA3B4E">
              <w:rPr>
                <w:rFonts w:ascii="Times New Roman" w:hAnsi="Times New Roman"/>
              </w:rPr>
              <w:t>2</w:t>
            </w:r>
            <w:r>
              <w:rPr>
                <w:rFonts w:ascii="Times New Roman" w:hAnsi="Times New Roman"/>
              </w:rPr>
              <w:t>.1, FR-1.2.2, FR-1.2.3</w:t>
            </w:r>
          </w:p>
        </w:tc>
      </w:tr>
      <w:tr w:rsidR="00D140C5" w14:paraId="6D2219EE"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52987D4" w14:textId="77777777" w:rsidR="00D140C5" w:rsidRDefault="00D140C5"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54CC4AF" w14:textId="77777777" w:rsidR="00D140C5" w:rsidRDefault="00D140C5" w:rsidP="003945BA">
            <w:pPr>
              <w:pStyle w:val="Pa1"/>
              <w:spacing w:after="120"/>
              <w:rPr>
                <w:rFonts w:ascii="Times New Roman" w:hAnsi="Times New Roman"/>
              </w:rPr>
            </w:pPr>
            <w:r>
              <w:rPr>
                <w:rFonts w:ascii="Times New Roman" w:hAnsi="Times New Roman"/>
              </w:rPr>
              <w:t>High</w:t>
            </w:r>
          </w:p>
        </w:tc>
      </w:tr>
    </w:tbl>
    <w:p w14:paraId="61B6AAAE" w14:textId="77777777" w:rsidR="00C76299" w:rsidRDefault="00C76299" w:rsidP="00D140C5">
      <w:pPr>
        <w:pStyle w:val="Caption"/>
        <w:keepNext/>
        <w:spacing w:line="276" w:lineRule="auto"/>
        <w:rPr>
          <w:szCs w:val="24"/>
        </w:rPr>
      </w:pPr>
    </w:p>
    <w:p w14:paraId="2CE34E24" w14:textId="77777777" w:rsidR="00C76299" w:rsidRDefault="00C76299">
      <w:pPr>
        <w:rPr>
          <w:b/>
          <w:bCs/>
        </w:rPr>
      </w:pPr>
      <w:r>
        <w:br w:type="page"/>
      </w:r>
    </w:p>
    <w:p w14:paraId="5049ADAE" w14:textId="00B4EF33" w:rsidR="00D140C5" w:rsidRDefault="00D140C5" w:rsidP="00D140C5">
      <w:pPr>
        <w:pStyle w:val="Caption"/>
        <w:keepNext/>
        <w:spacing w:line="276" w:lineRule="auto"/>
        <w:rPr>
          <w:szCs w:val="24"/>
        </w:rPr>
      </w:pPr>
      <w:r>
        <w:rPr>
          <w:szCs w:val="24"/>
        </w:rPr>
        <w:lastRenderedPageBreak/>
        <w:t>M1-UC</w:t>
      </w:r>
      <w:r w:rsidR="00C76299">
        <w:rPr>
          <w:szCs w:val="24"/>
        </w:rPr>
        <w:t>2</w:t>
      </w:r>
      <w:r>
        <w:rPr>
          <w:noProof/>
          <w:szCs w:val="24"/>
        </w:rPr>
        <w:t xml:space="preserve">: </w:t>
      </w:r>
      <w:r>
        <w:rPr>
          <w:szCs w:val="24"/>
        </w:rPr>
        <w:t>Description of FR-1.</w:t>
      </w:r>
      <w:r w:rsidR="00C76299">
        <w:rPr>
          <w:szCs w:val="24"/>
        </w:rPr>
        <w:t>2</w:t>
      </w:r>
      <w:r>
        <w:rPr>
          <w:szCs w:val="24"/>
        </w:rPr>
        <w:t>.5</w:t>
      </w:r>
    </w:p>
    <w:tbl>
      <w:tblPr>
        <w:tblStyle w:val="TableGrid"/>
        <w:tblW w:w="0" w:type="auto"/>
        <w:tblInd w:w="108" w:type="dxa"/>
        <w:tblLook w:val="04A0" w:firstRow="1" w:lastRow="0" w:firstColumn="1" w:lastColumn="0" w:noHBand="0" w:noVBand="1"/>
      </w:tblPr>
      <w:tblGrid>
        <w:gridCol w:w="2276"/>
        <w:gridCol w:w="6966"/>
      </w:tblGrid>
      <w:tr w:rsidR="00D140C5" w14:paraId="4D34032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598CD8B" w14:textId="77777777" w:rsidR="00D140C5" w:rsidRDefault="00D140C5"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2122576" w14:textId="68A206F1" w:rsidR="00D140C5" w:rsidRDefault="00D140C5" w:rsidP="003945BA">
            <w:pPr>
              <w:pStyle w:val="Pa1"/>
              <w:spacing w:after="120"/>
              <w:rPr>
                <w:rFonts w:ascii="Times New Roman" w:hAnsi="Times New Roman"/>
              </w:rPr>
            </w:pPr>
            <w:r>
              <w:rPr>
                <w:rFonts w:ascii="Times New Roman" w:hAnsi="Times New Roman"/>
              </w:rPr>
              <w:t>FR-1.</w:t>
            </w:r>
            <w:r w:rsidR="00C76299">
              <w:rPr>
                <w:rFonts w:ascii="Times New Roman" w:hAnsi="Times New Roman"/>
              </w:rPr>
              <w:t>2</w:t>
            </w:r>
            <w:r>
              <w:rPr>
                <w:rFonts w:ascii="Times New Roman" w:hAnsi="Times New Roman"/>
              </w:rPr>
              <w:t>.5</w:t>
            </w:r>
          </w:p>
        </w:tc>
      </w:tr>
      <w:tr w:rsidR="00D140C5" w14:paraId="5F04FDA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F699621" w14:textId="77777777" w:rsidR="00D140C5" w:rsidRDefault="00D140C5"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0B15B35" w14:textId="77777777" w:rsidR="00D140C5" w:rsidRDefault="00D140C5" w:rsidP="003945BA">
            <w:pPr>
              <w:pStyle w:val="Pa1"/>
              <w:spacing w:after="120"/>
              <w:rPr>
                <w:rFonts w:ascii="Times New Roman" w:hAnsi="Times New Roman"/>
              </w:rPr>
            </w:pPr>
            <w:r>
              <w:rPr>
                <w:rFonts w:ascii="Times New Roman" w:hAnsi="Times New Roman"/>
              </w:rPr>
              <w:t>Enter Profile Info</w:t>
            </w:r>
          </w:p>
        </w:tc>
      </w:tr>
      <w:tr w:rsidR="00D140C5" w14:paraId="5895E22A"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D84FF1C" w14:textId="77777777" w:rsidR="00D140C5" w:rsidRDefault="00D140C5"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23BBB86" w14:textId="77777777" w:rsidR="00D140C5" w:rsidRDefault="00D140C5" w:rsidP="003945BA">
            <w:pPr>
              <w:pStyle w:val="Pa1"/>
              <w:spacing w:after="120"/>
              <w:rPr>
                <w:rFonts w:ascii="Times New Roman" w:hAnsi="Times New Roman"/>
              </w:rPr>
            </w:pPr>
            <w:r>
              <w:rPr>
                <w:rFonts w:ascii="Times New Roman" w:hAnsi="Times New Roman"/>
              </w:rPr>
              <w:t>The user will enter his name in the given input field.</w:t>
            </w:r>
          </w:p>
        </w:tc>
      </w:tr>
      <w:tr w:rsidR="00D140C5" w14:paraId="4344E3C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91240F9" w14:textId="77777777" w:rsidR="00D140C5" w:rsidRDefault="00D140C5"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C535086" w14:textId="34091FD1" w:rsidR="00D140C5" w:rsidRDefault="00A0309E" w:rsidP="003945BA">
            <w:pPr>
              <w:pStyle w:val="Pa1"/>
              <w:spacing w:after="120"/>
              <w:rPr>
                <w:rFonts w:ascii="Times New Roman" w:hAnsi="Times New Roman"/>
              </w:rPr>
            </w:pPr>
            <w:r>
              <w:rPr>
                <w:rFonts w:ascii="Times New Roman" w:hAnsi="Times New Roman"/>
              </w:rPr>
              <w:t>Student</w:t>
            </w:r>
          </w:p>
        </w:tc>
      </w:tr>
      <w:tr w:rsidR="00D140C5" w14:paraId="779143C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4E2D428" w14:textId="77777777" w:rsidR="00D140C5" w:rsidRDefault="00D140C5"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4CF1E955" w14:textId="77777777" w:rsidR="00D140C5" w:rsidRDefault="00D140C5" w:rsidP="003945BA">
            <w:pPr>
              <w:pStyle w:val="Pa1"/>
              <w:spacing w:after="120"/>
              <w:rPr>
                <w:rFonts w:ascii="Times New Roman" w:hAnsi="Times New Roman"/>
              </w:rPr>
            </w:pPr>
            <w:r>
              <w:rPr>
                <w:rFonts w:ascii="Times New Roman" w:hAnsi="Times New Roman"/>
              </w:rPr>
              <w:t>Name is required to register the user.</w:t>
            </w:r>
          </w:p>
        </w:tc>
      </w:tr>
      <w:tr w:rsidR="00D140C5" w14:paraId="5F8ABBD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AE3458D" w14:textId="77777777" w:rsidR="00D140C5" w:rsidRDefault="00D140C5"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BEFF4B0" w14:textId="77777777" w:rsidR="00D140C5" w:rsidRDefault="00D140C5" w:rsidP="003945BA">
            <w:pPr>
              <w:pStyle w:val="Pa1"/>
              <w:spacing w:after="120"/>
              <w:rPr>
                <w:rFonts w:ascii="Times New Roman" w:hAnsi="Times New Roman"/>
              </w:rPr>
            </w:pPr>
            <w:r>
              <w:rPr>
                <w:rFonts w:ascii="Times New Roman" w:hAnsi="Times New Roman"/>
              </w:rPr>
              <w:t>N/A</w:t>
            </w:r>
          </w:p>
        </w:tc>
      </w:tr>
      <w:tr w:rsidR="00D140C5" w14:paraId="7A221CA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854C78C" w14:textId="77777777" w:rsidR="00D140C5" w:rsidRDefault="00D140C5"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77838A7" w14:textId="6390C571" w:rsidR="00D140C5" w:rsidRDefault="00272F0A" w:rsidP="003945BA">
            <w:pPr>
              <w:pStyle w:val="Pa1"/>
              <w:spacing w:after="120"/>
              <w:rPr>
                <w:rFonts w:ascii="Times New Roman" w:hAnsi="Times New Roman"/>
              </w:rPr>
            </w:pPr>
            <w:r>
              <w:rPr>
                <w:rFonts w:ascii="Times New Roman" w:hAnsi="Times New Roman"/>
              </w:rPr>
              <w:t>FR-1.</w:t>
            </w:r>
            <w:r w:rsidR="003B31FF">
              <w:rPr>
                <w:rFonts w:ascii="Times New Roman" w:hAnsi="Times New Roman"/>
              </w:rPr>
              <w:t>2</w:t>
            </w:r>
            <w:r>
              <w:rPr>
                <w:rFonts w:ascii="Times New Roman" w:hAnsi="Times New Roman"/>
              </w:rPr>
              <w:t>.1, FR-1.</w:t>
            </w:r>
            <w:r w:rsidR="003B31FF">
              <w:rPr>
                <w:rFonts w:ascii="Times New Roman" w:hAnsi="Times New Roman"/>
              </w:rPr>
              <w:t>2</w:t>
            </w:r>
            <w:r>
              <w:rPr>
                <w:rFonts w:ascii="Times New Roman" w:hAnsi="Times New Roman"/>
              </w:rPr>
              <w:t>.2, FR-1.</w:t>
            </w:r>
            <w:r w:rsidR="003B31FF">
              <w:rPr>
                <w:rFonts w:ascii="Times New Roman" w:hAnsi="Times New Roman"/>
              </w:rPr>
              <w:t>2</w:t>
            </w:r>
            <w:r>
              <w:rPr>
                <w:rFonts w:ascii="Times New Roman" w:hAnsi="Times New Roman"/>
              </w:rPr>
              <w:t>.3, FR-1.</w:t>
            </w:r>
            <w:r w:rsidR="003B31FF">
              <w:rPr>
                <w:rFonts w:ascii="Times New Roman" w:hAnsi="Times New Roman"/>
              </w:rPr>
              <w:t>2</w:t>
            </w:r>
            <w:r>
              <w:rPr>
                <w:rFonts w:ascii="Times New Roman" w:hAnsi="Times New Roman"/>
              </w:rPr>
              <w:t>.4</w:t>
            </w:r>
          </w:p>
        </w:tc>
      </w:tr>
      <w:tr w:rsidR="00D140C5" w14:paraId="55451A73"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9B15503" w14:textId="77777777" w:rsidR="00D140C5" w:rsidRDefault="00D140C5"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31705C4" w14:textId="77777777" w:rsidR="00D140C5" w:rsidRDefault="00D140C5" w:rsidP="003945BA">
            <w:pPr>
              <w:pStyle w:val="Pa1"/>
              <w:spacing w:after="120"/>
              <w:rPr>
                <w:rFonts w:ascii="Times New Roman" w:hAnsi="Times New Roman"/>
              </w:rPr>
            </w:pPr>
            <w:r>
              <w:rPr>
                <w:rFonts w:ascii="Times New Roman" w:hAnsi="Times New Roman"/>
              </w:rPr>
              <w:t>High</w:t>
            </w:r>
          </w:p>
        </w:tc>
      </w:tr>
    </w:tbl>
    <w:p w14:paraId="3F5DA7DF" w14:textId="4C0AA8EA" w:rsidR="00A603DF" w:rsidRDefault="00A603DF" w:rsidP="00384F5C">
      <w:pPr>
        <w:rPr>
          <w:lang w:eastAsia="ar-SA"/>
        </w:rPr>
      </w:pPr>
    </w:p>
    <w:p w14:paraId="04E7C74A" w14:textId="3ED80A42" w:rsidR="000C4CB8" w:rsidRDefault="000C4CB8" w:rsidP="000C4CB8">
      <w:pPr>
        <w:pStyle w:val="Caption"/>
        <w:keepNext/>
        <w:spacing w:line="276" w:lineRule="auto"/>
        <w:rPr>
          <w:szCs w:val="24"/>
        </w:rPr>
      </w:pPr>
      <w:r>
        <w:rPr>
          <w:szCs w:val="24"/>
        </w:rPr>
        <w:t>M1-UC3</w:t>
      </w:r>
      <w:r>
        <w:rPr>
          <w:noProof/>
          <w:szCs w:val="24"/>
        </w:rPr>
        <w:t xml:space="preserve">: </w:t>
      </w:r>
      <w:r>
        <w:rPr>
          <w:szCs w:val="24"/>
        </w:rPr>
        <w:t>Description of FR-1.3.1</w:t>
      </w:r>
    </w:p>
    <w:tbl>
      <w:tblPr>
        <w:tblStyle w:val="TableGrid"/>
        <w:tblW w:w="0" w:type="auto"/>
        <w:tblInd w:w="108" w:type="dxa"/>
        <w:tblLook w:val="04A0" w:firstRow="1" w:lastRow="0" w:firstColumn="1" w:lastColumn="0" w:noHBand="0" w:noVBand="1"/>
      </w:tblPr>
      <w:tblGrid>
        <w:gridCol w:w="2276"/>
        <w:gridCol w:w="6966"/>
      </w:tblGrid>
      <w:tr w:rsidR="000C4CB8" w14:paraId="2F51EDD0"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AD516EF" w14:textId="77777777" w:rsidR="000C4CB8" w:rsidRDefault="000C4CB8"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BDD9960" w14:textId="46FE1C65" w:rsidR="000C4CB8" w:rsidRDefault="000C4CB8" w:rsidP="003945BA">
            <w:pPr>
              <w:pStyle w:val="Pa1"/>
              <w:spacing w:after="120"/>
              <w:rPr>
                <w:rFonts w:ascii="Times New Roman" w:hAnsi="Times New Roman"/>
              </w:rPr>
            </w:pPr>
            <w:r>
              <w:rPr>
                <w:rFonts w:ascii="Times New Roman" w:hAnsi="Times New Roman"/>
              </w:rPr>
              <w:t>FR-1.3.1</w:t>
            </w:r>
          </w:p>
        </w:tc>
      </w:tr>
      <w:tr w:rsidR="000C4CB8" w14:paraId="4DC89C2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51D1ACD" w14:textId="77777777" w:rsidR="000C4CB8" w:rsidRDefault="000C4CB8"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89A2D4B" w14:textId="612C34AB" w:rsidR="000C4CB8" w:rsidRDefault="000C4CB8" w:rsidP="003945BA">
            <w:pPr>
              <w:pStyle w:val="Pa1"/>
              <w:spacing w:after="120"/>
              <w:rPr>
                <w:rFonts w:ascii="Times New Roman" w:hAnsi="Times New Roman"/>
              </w:rPr>
            </w:pPr>
            <w:r>
              <w:rPr>
                <w:rFonts w:ascii="Times New Roman" w:hAnsi="Times New Roman"/>
              </w:rPr>
              <w:t xml:space="preserve">Enter </w:t>
            </w:r>
            <w:r w:rsidR="00716D04">
              <w:rPr>
                <w:rFonts w:ascii="Times New Roman" w:hAnsi="Times New Roman"/>
              </w:rPr>
              <w:t>Email</w:t>
            </w:r>
          </w:p>
        </w:tc>
      </w:tr>
      <w:tr w:rsidR="000C4CB8" w14:paraId="5E593D2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41B01B3" w14:textId="77777777" w:rsidR="000C4CB8" w:rsidRDefault="000C4CB8"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B1CE3BA" w14:textId="445A9115" w:rsidR="000C4CB8" w:rsidRDefault="000C4CB8" w:rsidP="003945BA">
            <w:pPr>
              <w:pStyle w:val="Pa1"/>
              <w:spacing w:after="120"/>
              <w:rPr>
                <w:rFonts w:ascii="Times New Roman" w:hAnsi="Times New Roman"/>
              </w:rPr>
            </w:pPr>
            <w:r>
              <w:rPr>
                <w:rFonts w:ascii="Times New Roman" w:hAnsi="Times New Roman"/>
              </w:rPr>
              <w:t xml:space="preserve">The user will enter his </w:t>
            </w:r>
            <w:r w:rsidR="00424444">
              <w:rPr>
                <w:rFonts w:ascii="Times New Roman" w:hAnsi="Times New Roman"/>
              </w:rPr>
              <w:t xml:space="preserve">email </w:t>
            </w:r>
            <w:r>
              <w:rPr>
                <w:rFonts w:ascii="Times New Roman" w:hAnsi="Times New Roman"/>
              </w:rPr>
              <w:t>in the given input field.</w:t>
            </w:r>
          </w:p>
        </w:tc>
      </w:tr>
      <w:tr w:rsidR="000C4CB8" w14:paraId="5EF5781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08BA7D5" w14:textId="77777777" w:rsidR="000C4CB8" w:rsidRDefault="000C4CB8"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8B265BB" w14:textId="51F087A9" w:rsidR="000C4CB8" w:rsidRDefault="001D58E1" w:rsidP="003945BA">
            <w:pPr>
              <w:pStyle w:val="Pa1"/>
              <w:spacing w:after="120"/>
              <w:rPr>
                <w:rFonts w:ascii="Times New Roman" w:hAnsi="Times New Roman"/>
              </w:rPr>
            </w:pPr>
            <w:r>
              <w:rPr>
                <w:rFonts w:ascii="Times New Roman" w:hAnsi="Times New Roman"/>
              </w:rPr>
              <w:t>Student</w:t>
            </w:r>
          </w:p>
        </w:tc>
      </w:tr>
      <w:tr w:rsidR="000C4CB8" w14:paraId="6832ACC1"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A0E1827" w14:textId="77777777" w:rsidR="000C4CB8" w:rsidRDefault="000C4CB8"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9C1504E" w14:textId="3031F4E4" w:rsidR="000C4CB8" w:rsidRDefault="004770DC" w:rsidP="003945BA">
            <w:pPr>
              <w:pStyle w:val="Pa1"/>
              <w:spacing w:after="120"/>
              <w:rPr>
                <w:rFonts w:ascii="Times New Roman" w:hAnsi="Times New Roman"/>
              </w:rPr>
            </w:pPr>
            <w:r>
              <w:rPr>
                <w:rFonts w:ascii="Times New Roman" w:hAnsi="Times New Roman"/>
              </w:rPr>
              <w:t xml:space="preserve">Email </w:t>
            </w:r>
            <w:r w:rsidR="000C4CB8">
              <w:rPr>
                <w:rFonts w:ascii="Times New Roman" w:hAnsi="Times New Roman"/>
              </w:rPr>
              <w:t xml:space="preserve">is required to </w:t>
            </w:r>
            <w:r w:rsidR="00F06EBE">
              <w:rPr>
                <w:rFonts w:ascii="Times New Roman" w:hAnsi="Times New Roman"/>
              </w:rPr>
              <w:t xml:space="preserve">login </w:t>
            </w:r>
            <w:r w:rsidR="000C4CB8">
              <w:rPr>
                <w:rFonts w:ascii="Times New Roman" w:hAnsi="Times New Roman"/>
              </w:rPr>
              <w:t>the user.</w:t>
            </w:r>
          </w:p>
        </w:tc>
      </w:tr>
      <w:tr w:rsidR="000C4CB8" w14:paraId="48A218D7"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B1A61F2" w14:textId="77777777" w:rsidR="000C4CB8" w:rsidRDefault="000C4CB8"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E2C6817" w14:textId="77777777" w:rsidR="000C4CB8" w:rsidRDefault="000C4CB8" w:rsidP="003945BA">
            <w:pPr>
              <w:pStyle w:val="Pa1"/>
              <w:spacing w:after="120"/>
              <w:rPr>
                <w:rFonts w:ascii="Times New Roman" w:hAnsi="Times New Roman"/>
              </w:rPr>
            </w:pPr>
            <w:r>
              <w:rPr>
                <w:rFonts w:ascii="Times New Roman" w:hAnsi="Times New Roman"/>
              </w:rPr>
              <w:t>N/A</w:t>
            </w:r>
          </w:p>
        </w:tc>
      </w:tr>
      <w:tr w:rsidR="000C4CB8" w14:paraId="2AD01D2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D9FCBD2" w14:textId="77777777" w:rsidR="000C4CB8" w:rsidRDefault="000C4CB8"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65AF75A" w14:textId="77777777" w:rsidR="000C4CB8" w:rsidRDefault="000C4CB8" w:rsidP="003945BA">
            <w:pPr>
              <w:pStyle w:val="Pa1"/>
              <w:spacing w:after="120"/>
              <w:rPr>
                <w:rFonts w:ascii="Times New Roman" w:hAnsi="Times New Roman"/>
              </w:rPr>
            </w:pPr>
            <w:r>
              <w:rPr>
                <w:rFonts w:ascii="Times New Roman" w:hAnsi="Times New Roman"/>
              </w:rPr>
              <w:t>N/A</w:t>
            </w:r>
          </w:p>
        </w:tc>
      </w:tr>
      <w:tr w:rsidR="000C4CB8" w14:paraId="19102AB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CFB1266" w14:textId="77777777" w:rsidR="000C4CB8" w:rsidRDefault="000C4CB8"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6FD937F" w14:textId="77777777" w:rsidR="000C4CB8" w:rsidRDefault="000C4CB8" w:rsidP="003945BA">
            <w:pPr>
              <w:pStyle w:val="Pa1"/>
              <w:spacing w:after="120"/>
              <w:rPr>
                <w:rFonts w:ascii="Times New Roman" w:hAnsi="Times New Roman"/>
              </w:rPr>
            </w:pPr>
            <w:r>
              <w:rPr>
                <w:rFonts w:ascii="Times New Roman" w:hAnsi="Times New Roman"/>
              </w:rPr>
              <w:t>High</w:t>
            </w:r>
          </w:p>
        </w:tc>
      </w:tr>
    </w:tbl>
    <w:p w14:paraId="4FFF0175" w14:textId="3A756BA8" w:rsidR="000C4CB8" w:rsidRDefault="000C4CB8" w:rsidP="00384F5C">
      <w:pPr>
        <w:rPr>
          <w:lang w:eastAsia="ar-SA"/>
        </w:rPr>
      </w:pPr>
    </w:p>
    <w:p w14:paraId="08154D8F" w14:textId="2398C177" w:rsidR="007E6B97" w:rsidRDefault="007E6B97" w:rsidP="007E6B97">
      <w:pPr>
        <w:pStyle w:val="Caption"/>
        <w:keepNext/>
        <w:spacing w:line="276" w:lineRule="auto"/>
        <w:rPr>
          <w:szCs w:val="24"/>
        </w:rPr>
      </w:pPr>
      <w:r>
        <w:rPr>
          <w:szCs w:val="24"/>
        </w:rPr>
        <w:t>M1-UC3</w:t>
      </w:r>
      <w:r>
        <w:rPr>
          <w:noProof/>
          <w:szCs w:val="24"/>
        </w:rPr>
        <w:t xml:space="preserve">: </w:t>
      </w:r>
      <w:r>
        <w:rPr>
          <w:szCs w:val="24"/>
        </w:rPr>
        <w:t>Description of FR-1.3.2</w:t>
      </w:r>
    </w:p>
    <w:tbl>
      <w:tblPr>
        <w:tblStyle w:val="TableGrid"/>
        <w:tblW w:w="0" w:type="auto"/>
        <w:tblInd w:w="108" w:type="dxa"/>
        <w:tblLook w:val="04A0" w:firstRow="1" w:lastRow="0" w:firstColumn="1" w:lastColumn="0" w:noHBand="0" w:noVBand="1"/>
      </w:tblPr>
      <w:tblGrid>
        <w:gridCol w:w="2276"/>
        <w:gridCol w:w="6966"/>
      </w:tblGrid>
      <w:tr w:rsidR="007E6B97" w14:paraId="646C8A20"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44D15DB" w14:textId="77777777" w:rsidR="007E6B97" w:rsidRDefault="007E6B97"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C4C4129" w14:textId="37405264" w:rsidR="007E6B97" w:rsidRDefault="007E6B97" w:rsidP="003945BA">
            <w:pPr>
              <w:pStyle w:val="Pa1"/>
              <w:spacing w:after="120"/>
              <w:rPr>
                <w:rFonts w:ascii="Times New Roman" w:hAnsi="Times New Roman"/>
              </w:rPr>
            </w:pPr>
            <w:r>
              <w:rPr>
                <w:rFonts w:ascii="Times New Roman" w:hAnsi="Times New Roman"/>
              </w:rPr>
              <w:t>FR-1.3.2</w:t>
            </w:r>
          </w:p>
        </w:tc>
      </w:tr>
      <w:tr w:rsidR="007E6B97" w14:paraId="4ADD869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2FBCB5D" w14:textId="77777777" w:rsidR="007E6B97" w:rsidRDefault="007E6B97"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0B56B2E" w14:textId="343ABE88" w:rsidR="007E6B97" w:rsidRDefault="007E6B97" w:rsidP="003945BA">
            <w:pPr>
              <w:pStyle w:val="Pa1"/>
              <w:spacing w:after="120"/>
              <w:rPr>
                <w:rFonts w:ascii="Times New Roman" w:hAnsi="Times New Roman"/>
              </w:rPr>
            </w:pPr>
            <w:r>
              <w:rPr>
                <w:rFonts w:ascii="Times New Roman" w:hAnsi="Times New Roman"/>
              </w:rPr>
              <w:t xml:space="preserve">Enter </w:t>
            </w:r>
            <w:r w:rsidR="00DF4377">
              <w:rPr>
                <w:rFonts w:ascii="Times New Roman" w:hAnsi="Times New Roman"/>
              </w:rPr>
              <w:t>Password</w:t>
            </w:r>
          </w:p>
        </w:tc>
      </w:tr>
      <w:tr w:rsidR="007E6B97" w14:paraId="774E6585"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F826379" w14:textId="77777777" w:rsidR="007E6B97" w:rsidRDefault="007E6B97"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82ED281" w14:textId="27DF65A6" w:rsidR="007E6B97" w:rsidRDefault="007E6B97" w:rsidP="003945BA">
            <w:pPr>
              <w:pStyle w:val="Pa1"/>
              <w:spacing w:after="120"/>
              <w:rPr>
                <w:rFonts w:ascii="Times New Roman" w:hAnsi="Times New Roman"/>
              </w:rPr>
            </w:pPr>
            <w:r>
              <w:rPr>
                <w:rFonts w:ascii="Times New Roman" w:hAnsi="Times New Roman"/>
              </w:rPr>
              <w:t xml:space="preserve">The user will enter his </w:t>
            </w:r>
            <w:r w:rsidR="005F401F">
              <w:rPr>
                <w:rFonts w:ascii="Times New Roman" w:hAnsi="Times New Roman"/>
              </w:rPr>
              <w:t>password</w:t>
            </w:r>
            <w:r w:rsidR="00204B01">
              <w:rPr>
                <w:rFonts w:ascii="Times New Roman" w:hAnsi="Times New Roman"/>
              </w:rPr>
              <w:t xml:space="preserve"> </w:t>
            </w:r>
            <w:r>
              <w:rPr>
                <w:rFonts w:ascii="Times New Roman" w:hAnsi="Times New Roman"/>
              </w:rPr>
              <w:t>in the given input field.</w:t>
            </w:r>
          </w:p>
        </w:tc>
      </w:tr>
      <w:tr w:rsidR="007E6B97" w14:paraId="1913C2F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599842C" w14:textId="77777777" w:rsidR="007E6B97" w:rsidRDefault="007E6B97"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D705258" w14:textId="484CDEAA" w:rsidR="007E6B97" w:rsidRDefault="007B44B9" w:rsidP="003945BA">
            <w:pPr>
              <w:pStyle w:val="Pa1"/>
              <w:spacing w:after="120"/>
              <w:rPr>
                <w:rFonts w:ascii="Times New Roman" w:hAnsi="Times New Roman"/>
              </w:rPr>
            </w:pPr>
            <w:r>
              <w:rPr>
                <w:rFonts w:ascii="Times New Roman" w:hAnsi="Times New Roman"/>
              </w:rPr>
              <w:t>Student</w:t>
            </w:r>
          </w:p>
        </w:tc>
      </w:tr>
      <w:tr w:rsidR="007E6B97" w14:paraId="3294990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62ABAF9" w14:textId="77777777" w:rsidR="007E6B97" w:rsidRDefault="007E6B97"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0539C00" w14:textId="2B6019E4" w:rsidR="007E6B97" w:rsidRDefault="00204B01" w:rsidP="003945BA">
            <w:pPr>
              <w:pStyle w:val="Pa1"/>
              <w:spacing w:after="120"/>
              <w:rPr>
                <w:rFonts w:ascii="Times New Roman" w:hAnsi="Times New Roman"/>
              </w:rPr>
            </w:pPr>
            <w:r>
              <w:rPr>
                <w:rFonts w:ascii="Times New Roman" w:hAnsi="Times New Roman"/>
              </w:rPr>
              <w:t xml:space="preserve">Password </w:t>
            </w:r>
            <w:r w:rsidR="007E6B97">
              <w:rPr>
                <w:rFonts w:ascii="Times New Roman" w:hAnsi="Times New Roman"/>
              </w:rPr>
              <w:t>is required to login the user.</w:t>
            </w:r>
          </w:p>
        </w:tc>
      </w:tr>
      <w:tr w:rsidR="007E6B97" w14:paraId="0C2904B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9BF39AC" w14:textId="77777777" w:rsidR="007E6B97" w:rsidRDefault="007E6B97"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81441B2" w14:textId="77777777" w:rsidR="007E6B97" w:rsidRDefault="007E6B97" w:rsidP="003945BA">
            <w:pPr>
              <w:pStyle w:val="Pa1"/>
              <w:spacing w:after="120"/>
              <w:rPr>
                <w:rFonts w:ascii="Times New Roman" w:hAnsi="Times New Roman"/>
              </w:rPr>
            </w:pPr>
            <w:r>
              <w:rPr>
                <w:rFonts w:ascii="Times New Roman" w:hAnsi="Times New Roman"/>
              </w:rPr>
              <w:t>N/A</w:t>
            </w:r>
          </w:p>
        </w:tc>
      </w:tr>
      <w:tr w:rsidR="007E6B97" w14:paraId="3A85F1C9"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1CA672B1" w14:textId="77777777" w:rsidR="007E6B97" w:rsidRDefault="007E6B97"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88AA919" w14:textId="0C3259CC" w:rsidR="007E6B97" w:rsidRDefault="000B43DE" w:rsidP="003945BA">
            <w:pPr>
              <w:pStyle w:val="Pa1"/>
              <w:spacing w:after="120"/>
              <w:rPr>
                <w:rFonts w:ascii="Times New Roman" w:hAnsi="Times New Roman"/>
              </w:rPr>
            </w:pPr>
            <w:r>
              <w:rPr>
                <w:rFonts w:ascii="Times New Roman" w:hAnsi="Times New Roman"/>
              </w:rPr>
              <w:t>FR-1.3.2</w:t>
            </w:r>
          </w:p>
        </w:tc>
      </w:tr>
      <w:tr w:rsidR="007E6B97" w14:paraId="6C64D05C"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F996D5B" w14:textId="77777777" w:rsidR="007E6B97" w:rsidRDefault="007E6B97"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C0524E1" w14:textId="77777777" w:rsidR="007E6B97" w:rsidRDefault="007E6B97" w:rsidP="003945BA">
            <w:pPr>
              <w:pStyle w:val="Pa1"/>
              <w:spacing w:after="120"/>
              <w:rPr>
                <w:rFonts w:ascii="Times New Roman" w:hAnsi="Times New Roman"/>
              </w:rPr>
            </w:pPr>
            <w:r>
              <w:rPr>
                <w:rFonts w:ascii="Times New Roman" w:hAnsi="Times New Roman"/>
              </w:rPr>
              <w:t>High</w:t>
            </w:r>
          </w:p>
        </w:tc>
      </w:tr>
    </w:tbl>
    <w:p w14:paraId="45AFE5F2" w14:textId="4536F5A6" w:rsidR="00073DEB" w:rsidRDefault="00073DEB" w:rsidP="00384F5C">
      <w:pPr>
        <w:rPr>
          <w:lang w:eastAsia="ar-SA"/>
        </w:rPr>
      </w:pPr>
    </w:p>
    <w:p w14:paraId="687ABCCA" w14:textId="77777777" w:rsidR="00073DEB" w:rsidRDefault="00073DEB">
      <w:pPr>
        <w:rPr>
          <w:lang w:eastAsia="ar-SA"/>
        </w:rPr>
      </w:pPr>
      <w:r>
        <w:rPr>
          <w:lang w:eastAsia="ar-SA"/>
        </w:rPr>
        <w:br w:type="page"/>
      </w:r>
    </w:p>
    <w:p w14:paraId="47A98945" w14:textId="7F88314E" w:rsidR="00073DEB" w:rsidRDefault="00073DEB" w:rsidP="00073DEB">
      <w:pPr>
        <w:pStyle w:val="Caption"/>
        <w:keepNext/>
        <w:spacing w:line="276" w:lineRule="auto"/>
        <w:rPr>
          <w:szCs w:val="24"/>
        </w:rPr>
      </w:pPr>
      <w:r>
        <w:rPr>
          <w:szCs w:val="24"/>
        </w:rPr>
        <w:lastRenderedPageBreak/>
        <w:t>M1-UC</w:t>
      </w:r>
      <w:r w:rsidR="003945BA">
        <w:rPr>
          <w:szCs w:val="24"/>
        </w:rPr>
        <w:t>4</w:t>
      </w:r>
      <w:r>
        <w:rPr>
          <w:noProof/>
          <w:szCs w:val="24"/>
        </w:rPr>
        <w:t xml:space="preserve">: </w:t>
      </w:r>
      <w:r>
        <w:rPr>
          <w:szCs w:val="24"/>
        </w:rPr>
        <w:t>Description of FR-1.</w:t>
      </w:r>
      <w:r w:rsidR="00D01F96">
        <w:rPr>
          <w:szCs w:val="24"/>
        </w:rPr>
        <w:t>4</w:t>
      </w:r>
      <w:r>
        <w:rPr>
          <w:szCs w:val="24"/>
        </w:rPr>
        <w:t>.1</w:t>
      </w:r>
    </w:p>
    <w:tbl>
      <w:tblPr>
        <w:tblStyle w:val="TableGrid"/>
        <w:tblW w:w="0" w:type="auto"/>
        <w:tblInd w:w="108" w:type="dxa"/>
        <w:tblLook w:val="04A0" w:firstRow="1" w:lastRow="0" w:firstColumn="1" w:lastColumn="0" w:noHBand="0" w:noVBand="1"/>
      </w:tblPr>
      <w:tblGrid>
        <w:gridCol w:w="2276"/>
        <w:gridCol w:w="6966"/>
      </w:tblGrid>
      <w:tr w:rsidR="00073DEB" w14:paraId="4EC57D0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E03E785" w14:textId="77777777" w:rsidR="00073DEB" w:rsidRDefault="00073DEB"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6D5AFCA" w14:textId="585AFFA4" w:rsidR="00073DEB" w:rsidRDefault="00073DEB" w:rsidP="003945BA">
            <w:pPr>
              <w:pStyle w:val="Pa1"/>
              <w:spacing w:after="120"/>
              <w:rPr>
                <w:rFonts w:ascii="Times New Roman" w:hAnsi="Times New Roman"/>
              </w:rPr>
            </w:pPr>
            <w:r>
              <w:rPr>
                <w:rFonts w:ascii="Times New Roman" w:hAnsi="Times New Roman"/>
              </w:rPr>
              <w:t>FR-1.</w:t>
            </w:r>
            <w:r w:rsidR="00D01F96">
              <w:rPr>
                <w:rFonts w:ascii="Times New Roman" w:hAnsi="Times New Roman"/>
              </w:rPr>
              <w:t>4</w:t>
            </w:r>
            <w:r>
              <w:rPr>
                <w:rFonts w:ascii="Times New Roman" w:hAnsi="Times New Roman"/>
              </w:rPr>
              <w:t>.1</w:t>
            </w:r>
          </w:p>
        </w:tc>
      </w:tr>
      <w:tr w:rsidR="00073DEB" w14:paraId="3E9ACEC0"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95A2234" w14:textId="77777777" w:rsidR="00073DEB" w:rsidRDefault="00073DEB"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1DEE241" w14:textId="77777777" w:rsidR="00073DEB" w:rsidRDefault="00073DEB" w:rsidP="003945BA">
            <w:pPr>
              <w:pStyle w:val="Pa1"/>
              <w:spacing w:after="120"/>
              <w:rPr>
                <w:rFonts w:ascii="Times New Roman" w:hAnsi="Times New Roman"/>
              </w:rPr>
            </w:pPr>
            <w:r>
              <w:rPr>
                <w:rFonts w:ascii="Times New Roman" w:hAnsi="Times New Roman"/>
              </w:rPr>
              <w:t>Enter Email</w:t>
            </w:r>
          </w:p>
        </w:tc>
      </w:tr>
      <w:tr w:rsidR="00073DEB" w14:paraId="25FFD22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3FA6E3F" w14:textId="77777777" w:rsidR="00073DEB" w:rsidRDefault="00073DEB"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9644033" w14:textId="77777777" w:rsidR="00073DEB" w:rsidRDefault="00073DEB" w:rsidP="003945BA">
            <w:pPr>
              <w:pStyle w:val="Pa1"/>
              <w:spacing w:after="120"/>
              <w:rPr>
                <w:rFonts w:ascii="Times New Roman" w:hAnsi="Times New Roman"/>
              </w:rPr>
            </w:pPr>
            <w:r>
              <w:rPr>
                <w:rFonts w:ascii="Times New Roman" w:hAnsi="Times New Roman"/>
              </w:rPr>
              <w:t>The user will enter his email in the given input field.</w:t>
            </w:r>
          </w:p>
        </w:tc>
      </w:tr>
      <w:tr w:rsidR="00073DEB" w14:paraId="171218F8"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622DCBAD" w14:textId="77777777" w:rsidR="00073DEB" w:rsidRDefault="00073DEB"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1EB9DD1" w14:textId="79FF99A2" w:rsidR="00073DEB" w:rsidRDefault="004B59B1" w:rsidP="003945BA">
            <w:pPr>
              <w:pStyle w:val="Pa1"/>
              <w:spacing w:after="120"/>
              <w:rPr>
                <w:rFonts w:ascii="Times New Roman" w:hAnsi="Times New Roman"/>
              </w:rPr>
            </w:pPr>
            <w:r>
              <w:rPr>
                <w:rFonts w:ascii="Times New Roman" w:hAnsi="Times New Roman"/>
              </w:rPr>
              <w:t>Student</w:t>
            </w:r>
          </w:p>
        </w:tc>
      </w:tr>
      <w:tr w:rsidR="00073DEB" w14:paraId="68B52833"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C54A4DB" w14:textId="77777777" w:rsidR="00073DEB" w:rsidRDefault="00073DEB"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46453954" w14:textId="77777777" w:rsidR="00073DEB" w:rsidRDefault="00073DEB" w:rsidP="003945BA">
            <w:pPr>
              <w:pStyle w:val="Pa1"/>
              <w:spacing w:after="120"/>
              <w:rPr>
                <w:rFonts w:ascii="Times New Roman" w:hAnsi="Times New Roman"/>
              </w:rPr>
            </w:pPr>
            <w:r>
              <w:rPr>
                <w:rFonts w:ascii="Times New Roman" w:hAnsi="Times New Roman"/>
              </w:rPr>
              <w:t>Email is required to login the user.</w:t>
            </w:r>
          </w:p>
        </w:tc>
      </w:tr>
      <w:tr w:rsidR="00073DEB" w14:paraId="723AF614"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8D420D2" w14:textId="77777777" w:rsidR="00073DEB" w:rsidRDefault="00073DEB"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CFBC82B" w14:textId="77777777" w:rsidR="00073DEB" w:rsidRDefault="00073DEB" w:rsidP="003945BA">
            <w:pPr>
              <w:pStyle w:val="Pa1"/>
              <w:spacing w:after="120"/>
              <w:rPr>
                <w:rFonts w:ascii="Times New Roman" w:hAnsi="Times New Roman"/>
              </w:rPr>
            </w:pPr>
            <w:r>
              <w:rPr>
                <w:rFonts w:ascii="Times New Roman" w:hAnsi="Times New Roman"/>
              </w:rPr>
              <w:t>N/A</w:t>
            </w:r>
          </w:p>
        </w:tc>
      </w:tr>
      <w:tr w:rsidR="00073DEB" w14:paraId="453C03D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5AFF6303" w14:textId="77777777" w:rsidR="00073DEB" w:rsidRDefault="00073DEB"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2864CC6" w14:textId="77777777" w:rsidR="00073DEB" w:rsidRDefault="00073DEB" w:rsidP="003945BA">
            <w:pPr>
              <w:pStyle w:val="Pa1"/>
              <w:spacing w:after="120"/>
              <w:rPr>
                <w:rFonts w:ascii="Times New Roman" w:hAnsi="Times New Roman"/>
              </w:rPr>
            </w:pPr>
            <w:r>
              <w:rPr>
                <w:rFonts w:ascii="Times New Roman" w:hAnsi="Times New Roman"/>
              </w:rPr>
              <w:t>N/A</w:t>
            </w:r>
          </w:p>
        </w:tc>
      </w:tr>
      <w:tr w:rsidR="00073DEB" w14:paraId="1829CB8C"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A6D67D7" w14:textId="77777777" w:rsidR="00073DEB" w:rsidRDefault="00073DEB"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235772D" w14:textId="77777777" w:rsidR="00073DEB" w:rsidRDefault="00073DEB" w:rsidP="003945BA">
            <w:pPr>
              <w:pStyle w:val="Pa1"/>
              <w:spacing w:after="120"/>
              <w:rPr>
                <w:rFonts w:ascii="Times New Roman" w:hAnsi="Times New Roman"/>
              </w:rPr>
            </w:pPr>
            <w:r>
              <w:rPr>
                <w:rFonts w:ascii="Times New Roman" w:hAnsi="Times New Roman"/>
              </w:rPr>
              <w:t>High</w:t>
            </w:r>
          </w:p>
        </w:tc>
      </w:tr>
    </w:tbl>
    <w:p w14:paraId="1672774E" w14:textId="77777777" w:rsidR="00073DEB" w:rsidRDefault="00073DEB" w:rsidP="00073DEB">
      <w:pPr>
        <w:rPr>
          <w:lang w:eastAsia="ar-SA"/>
        </w:rPr>
      </w:pPr>
    </w:p>
    <w:p w14:paraId="40579CB7" w14:textId="4D9A71C4" w:rsidR="00073DEB" w:rsidRDefault="00073DEB" w:rsidP="00073DEB">
      <w:pPr>
        <w:pStyle w:val="Caption"/>
        <w:keepNext/>
        <w:spacing w:line="276" w:lineRule="auto"/>
        <w:rPr>
          <w:szCs w:val="24"/>
        </w:rPr>
      </w:pPr>
      <w:r>
        <w:rPr>
          <w:szCs w:val="24"/>
        </w:rPr>
        <w:t>M1-UC</w:t>
      </w:r>
      <w:r w:rsidR="003945BA">
        <w:rPr>
          <w:szCs w:val="24"/>
        </w:rPr>
        <w:t>4</w:t>
      </w:r>
      <w:r>
        <w:rPr>
          <w:noProof/>
          <w:szCs w:val="24"/>
        </w:rPr>
        <w:t xml:space="preserve">: </w:t>
      </w:r>
      <w:r>
        <w:rPr>
          <w:szCs w:val="24"/>
        </w:rPr>
        <w:t>Description of FR-1.</w:t>
      </w:r>
      <w:r w:rsidR="00D01F96">
        <w:rPr>
          <w:szCs w:val="24"/>
        </w:rPr>
        <w:t>4</w:t>
      </w:r>
      <w:r>
        <w:rPr>
          <w:szCs w:val="24"/>
        </w:rPr>
        <w:t>.2</w:t>
      </w:r>
    </w:p>
    <w:tbl>
      <w:tblPr>
        <w:tblStyle w:val="TableGrid"/>
        <w:tblW w:w="0" w:type="auto"/>
        <w:tblInd w:w="108" w:type="dxa"/>
        <w:tblLook w:val="04A0" w:firstRow="1" w:lastRow="0" w:firstColumn="1" w:lastColumn="0" w:noHBand="0" w:noVBand="1"/>
      </w:tblPr>
      <w:tblGrid>
        <w:gridCol w:w="2276"/>
        <w:gridCol w:w="6966"/>
      </w:tblGrid>
      <w:tr w:rsidR="00073DEB" w14:paraId="550D100F"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C23E6DA" w14:textId="77777777" w:rsidR="00073DEB" w:rsidRDefault="00073DEB" w:rsidP="003945BA">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85C3940" w14:textId="5508C580" w:rsidR="00073DEB" w:rsidRDefault="00073DEB" w:rsidP="003945BA">
            <w:pPr>
              <w:pStyle w:val="Pa1"/>
              <w:spacing w:after="120"/>
              <w:rPr>
                <w:rFonts w:ascii="Times New Roman" w:hAnsi="Times New Roman"/>
              </w:rPr>
            </w:pPr>
            <w:r>
              <w:rPr>
                <w:rFonts w:ascii="Times New Roman" w:hAnsi="Times New Roman"/>
              </w:rPr>
              <w:t>FR-1.</w:t>
            </w:r>
            <w:r w:rsidR="00D01F96">
              <w:rPr>
                <w:rFonts w:ascii="Times New Roman" w:hAnsi="Times New Roman"/>
              </w:rPr>
              <w:t>4</w:t>
            </w:r>
            <w:r>
              <w:rPr>
                <w:rFonts w:ascii="Times New Roman" w:hAnsi="Times New Roman"/>
              </w:rPr>
              <w:t>.2</w:t>
            </w:r>
          </w:p>
        </w:tc>
      </w:tr>
      <w:tr w:rsidR="00073DEB" w14:paraId="7481D682"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12DF80C" w14:textId="77777777" w:rsidR="00073DEB" w:rsidRDefault="00073DEB" w:rsidP="003945BA">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B91D415" w14:textId="77777777" w:rsidR="00073DEB" w:rsidRDefault="00073DEB" w:rsidP="003945BA">
            <w:pPr>
              <w:pStyle w:val="Pa1"/>
              <w:spacing w:after="120"/>
              <w:rPr>
                <w:rFonts w:ascii="Times New Roman" w:hAnsi="Times New Roman"/>
              </w:rPr>
            </w:pPr>
            <w:r>
              <w:rPr>
                <w:rFonts w:ascii="Times New Roman" w:hAnsi="Times New Roman"/>
              </w:rPr>
              <w:t>Enter Password</w:t>
            </w:r>
          </w:p>
        </w:tc>
      </w:tr>
      <w:tr w:rsidR="00073DEB" w14:paraId="707ED30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340F31DD" w14:textId="77777777" w:rsidR="00073DEB" w:rsidRDefault="00073DEB" w:rsidP="003945BA">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5F8AFD8" w14:textId="77777777" w:rsidR="00073DEB" w:rsidRDefault="00073DEB" w:rsidP="003945BA">
            <w:pPr>
              <w:pStyle w:val="Pa1"/>
              <w:spacing w:after="120"/>
              <w:rPr>
                <w:rFonts w:ascii="Times New Roman" w:hAnsi="Times New Roman"/>
              </w:rPr>
            </w:pPr>
            <w:r>
              <w:rPr>
                <w:rFonts w:ascii="Times New Roman" w:hAnsi="Times New Roman"/>
              </w:rPr>
              <w:t>The user will enter his password in the given input field.</w:t>
            </w:r>
          </w:p>
        </w:tc>
      </w:tr>
      <w:tr w:rsidR="00073DEB" w14:paraId="315110E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4C727A0D" w14:textId="77777777" w:rsidR="00073DEB" w:rsidRDefault="00073DEB" w:rsidP="003945BA">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EC11BB6" w14:textId="1BDBA303" w:rsidR="00073DEB" w:rsidRDefault="00F20789" w:rsidP="003945BA">
            <w:pPr>
              <w:pStyle w:val="Pa1"/>
              <w:spacing w:after="120"/>
              <w:rPr>
                <w:rFonts w:ascii="Times New Roman" w:hAnsi="Times New Roman"/>
              </w:rPr>
            </w:pPr>
            <w:r>
              <w:rPr>
                <w:rFonts w:ascii="Times New Roman" w:hAnsi="Times New Roman"/>
              </w:rPr>
              <w:t>Student</w:t>
            </w:r>
          </w:p>
        </w:tc>
      </w:tr>
      <w:tr w:rsidR="00073DEB" w14:paraId="4D6A3A3D"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E022418" w14:textId="77777777" w:rsidR="00073DEB" w:rsidRDefault="00073DEB" w:rsidP="003945BA">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032F6CB6" w14:textId="77777777" w:rsidR="00073DEB" w:rsidRDefault="00073DEB" w:rsidP="003945BA">
            <w:pPr>
              <w:pStyle w:val="Pa1"/>
              <w:spacing w:after="120"/>
              <w:rPr>
                <w:rFonts w:ascii="Times New Roman" w:hAnsi="Times New Roman"/>
              </w:rPr>
            </w:pPr>
            <w:r>
              <w:rPr>
                <w:rFonts w:ascii="Times New Roman" w:hAnsi="Times New Roman"/>
              </w:rPr>
              <w:t>Password is required to login the user.</w:t>
            </w:r>
          </w:p>
        </w:tc>
      </w:tr>
      <w:tr w:rsidR="00073DEB" w14:paraId="6F54EC96"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7F4911DF" w14:textId="77777777" w:rsidR="00073DEB" w:rsidRDefault="00073DEB" w:rsidP="003945BA">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13F9571" w14:textId="77777777" w:rsidR="00073DEB" w:rsidRDefault="00073DEB" w:rsidP="003945BA">
            <w:pPr>
              <w:pStyle w:val="Pa1"/>
              <w:spacing w:after="120"/>
              <w:rPr>
                <w:rFonts w:ascii="Times New Roman" w:hAnsi="Times New Roman"/>
              </w:rPr>
            </w:pPr>
            <w:r>
              <w:rPr>
                <w:rFonts w:ascii="Times New Roman" w:hAnsi="Times New Roman"/>
              </w:rPr>
              <w:t>N/A</w:t>
            </w:r>
          </w:p>
        </w:tc>
      </w:tr>
      <w:tr w:rsidR="00073DEB" w14:paraId="473CF418"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28051CD9" w14:textId="77777777" w:rsidR="00073DEB" w:rsidRDefault="00073DEB" w:rsidP="003945BA">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730691A" w14:textId="3FEC6AD2" w:rsidR="00073DEB" w:rsidRDefault="00713470" w:rsidP="003945BA">
            <w:pPr>
              <w:pStyle w:val="Pa1"/>
              <w:spacing w:after="120"/>
              <w:rPr>
                <w:rFonts w:ascii="Times New Roman" w:hAnsi="Times New Roman"/>
              </w:rPr>
            </w:pPr>
            <w:r>
              <w:rPr>
                <w:rFonts w:ascii="Times New Roman" w:hAnsi="Times New Roman"/>
              </w:rPr>
              <w:t>FR-1.4.1</w:t>
            </w:r>
          </w:p>
        </w:tc>
      </w:tr>
      <w:tr w:rsidR="00073DEB" w14:paraId="18C7D3D0" w14:textId="77777777" w:rsidTr="003945BA">
        <w:tc>
          <w:tcPr>
            <w:tcW w:w="2276" w:type="dxa"/>
            <w:tcBorders>
              <w:top w:val="single" w:sz="4" w:space="0" w:color="auto"/>
              <w:left w:val="single" w:sz="4" w:space="0" w:color="auto"/>
              <w:bottom w:val="single" w:sz="4" w:space="0" w:color="auto"/>
              <w:right w:val="single" w:sz="4" w:space="0" w:color="auto"/>
            </w:tcBorders>
            <w:hideMark/>
          </w:tcPr>
          <w:p w14:paraId="086D1AE8" w14:textId="77777777" w:rsidR="00073DEB" w:rsidRDefault="00073DEB" w:rsidP="003945BA">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CADF61E" w14:textId="77777777" w:rsidR="00073DEB" w:rsidRDefault="00073DEB" w:rsidP="003945BA">
            <w:pPr>
              <w:pStyle w:val="Pa1"/>
              <w:spacing w:after="120"/>
              <w:rPr>
                <w:rFonts w:ascii="Times New Roman" w:hAnsi="Times New Roman"/>
              </w:rPr>
            </w:pPr>
            <w:r>
              <w:rPr>
                <w:rFonts w:ascii="Times New Roman" w:hAnsi="Times New Roman"/>
              </w:rPr>
              <w:t>High</w:t>
            </w:r>
          </w:p>
        </w:tc>
      </w:tr>
    </w:tbl>
    <w:p w14:paraId="40B39A65" w14:textId="445257B2" w:rsidR="007E6B97" w:rsidRDefault="007E6B97" w:rsidP="00384F5C">
      <w:pPr>
        <w:rPr>
          <w:lang w:eastAsia="ar-SA"/>
        </w:rPr>
      </w:pPr>
    </w:p>
    <w:p w14:paraId="2B9AC20F" w14:textId="6D25D520" w:rsidR="006A1E10" w:rsidRDefault="006A1E10" w:rsidP="006A1E10">
      <w:pPr>
        <w:pStyle w:val="Caption"/>
        <w:keepNext/>
        <w:spacing w:line="276" w:lineRule="auto"/>
        <w:rPr>
          <w:szCs w:val="24"/>
        </w:rPr>
      </w:pPr>
      <w:r>
        <w:rPr>
          <w:szCs w:val="24"/>
        </w:rPr>
        <w:t>M1-UC5</w:t>
      </w:r>
      <w:r>
        <w:rPr>
          <w:noProof/>
          <w:szCs w:val="24"/>
        </w:rPr>
        <w:t xml:space="preserve">: </w:t>
      </w:r>
      <w:r>
        <w:rPr>
          <w:szCs w:val="24"/>
        </w:rPr>
        <w:t>Description of FR-1.5.1</w:t>
      </w:r>
    </w:p>
    <w:tbl>
      <w:tblPr>
        <w:tblStyle w:val="TableGrid"/>
        <w:tblW w:w="0" w:type="auto"/>
        <w:tblInd w:w="108" w:type="dxa"/>
        <w:tblLook w:val="04A0" w:firstRow="1" w:lastRow="0" w:firstColumn="1" w:lastColumn="0" w:noHBand="0" w:noVBand="1"/>
      </w:tblPr>
      <w:tblGrid>
        <w:gridCol w:w="2276"/>
        <w:gridCol w:w="6966"/>
      </w:tblGrid>
      <w:tr w:rsidR="006A1E10" w14:paraId="192F04E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B1379F6" w14:textId="77777777" w:rsidR="006A1E10" w:rsidRDefault="006A1E10"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53ABB44" w14:textId="1E6D4D5A" w:rsidR="006A1E10" w:rsidRDefault="006A1E10" w:rsidP="00090352">
            <w:pPr>
              <w:pStyle w:val="Pa1"/>
              <w:spacing w:after="120"/>
              <w:rPr>
                <w:rFonts w:ascii="Times New Roman" w:hAnsi="Times New Roman"/>
              </w:rPr>
            </w:pPr>
            <w:r>
              <w:rPr>
                <w:rFonts w:ascii="Times New Roman" w:hAnsi="Times New Roman"/>
              </w:rPr>
              <w:t>FR-1.5.1</w:t>
            </w:r>
          </w:p>
        </w:tc>
      </w:tr>
      <w:tr w:rsidR="006A1E10" w14:paraId="2DED522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BDD0783" w14:textId="77777777" w:rsidR="006A1E10" w:rsidRDefault="006A1E10"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975F965" w14:textId="77777777" w:rsidR="006A1E10" w:rsidRDefault="006A1E10" w:rsidP="00090352">
            <w:pPr>
              <w:pStyle w:val="Pa1"/>
              <w:spacing w:after="120"/>
              <w:rPr>
                <w:rFonts w:ascii="Times New Roman" w:hAnsi="Times New Roman"/>
              </w:rPr>
            </w:pPr>
            <w:r>
              <w:rPr>
                <w:rFonts w:ascii="Times New Roman" w:hAnsi="Times New Roman"/>
              </w:rPr>
              <w:t>Enter Email</w:t>
            </w:r>
          </w:p>
        </w:tc>
      </w:tr>
      <w:tr w:rsidR="006A1E10" w14:paraId="49B36E4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474D645" w14:textId="77777777" w:rsidR="006A1E10" w:rsidRDefault="006A1E10"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14CC878" w14:textId="77777777" w:rsidR="006A1E10" w:rsidRDefault="006A1E10" w:rsidP="00090352">
            <w:pPr>
              <w:pStyle w:val="Pa1"/>
              <w:spacing w:after="120"/>
              <w:rPr>
                <w:rFonts w:ascii="Times New Roman" w:hAnsi="Times New Roman"/>
              </w:rPr>
            </w:pPr>
            <w:r>
              <w:rPr>
                <w:rFonts w:ascii="Times New Roman" w:hAnsi="Times New Roman"/>
              </w:rPr>
              <w:t>The user will enter his email in the given input field.</w:t>
            </w:r>
          </w:p>
        </w:tc>
      </w:tr>
      <w:tr w:rsidR="006A1E10" w14:paraId="7CF31DC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39B3720" w14:textId="77777777" w:rsidR="006A1E10" w:rsidRDefault="006A1E10"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49E6E1C" w14:textId="597616D9" w:rsidR="006A1E10" w:rsidRDefault="0005311B" w:rsidP="00090352">
            <w:pPr>
              <w:pStyle w:val="Pa1"/>
              <w:spacing w:after="120"/>
              <w:rPr>
                <w:rFonts w:ascii="Times New Roman" w:hAnsi="Times New Roman"/>
              </w:rPr>
            </w:pPr>
            <w:r>
              <w:rPr>
                <w:rFonts w:ascii="Times New Roman" w:hAnsi="Times New Roman"/>
              </w:rPr>
              <w:t>Student</w:t>
            </w:r>
          </w:p>
        </w:tc>
      </w:tr>
      <w:tr w:rsidR="006A1E10" w14:paraId="111F8C8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5CB6EEF" w14:textId="77777777" w:rsidR="006A1E10" w:rsidRDefault="006A1E10"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386B8D7B" w14:textId="527AFF6F" w:rsidR="006A1E10" w:rsidRDefault="006A1E10" w:rsidP="00090352">
            <w:pPr>
              <w:pStyle w:val="Pa1"/>
              <w:spacing w:after="120"/>
              <w:rPr>
                <w:rFonts w:ascii="Times New Roman" w:hAnsi="Times New Roman"/>
              </w:rPr>
            </w:pPr>
            <w:r>
              <w:rPr>
                <w:rFonts w:ascii="Times New Roman" w:hAnsi="Times New Roman"/>
              </w:rPr>
              <w:t>Email is required to reset user password.</w:t>
            </w:r>
          </w:p>
        </w:tc>
      </w:tr>
      <w:tr w:rsidR="006A1E10" w14:paraId="373F810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25F5058" w14:textId="77777777" w:rsidR="006A1E10" w:rsidRDefault="006A1E10"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D99FB04" w14:textId="77777777" w:rsidR="006A1E10" w:rsidRDefault="006A1E10" w:rsidP="00090352">
            <w:pPr>
              <w:pStyle w:val="Pa1"/>
              <w:spacing w:after="120"/>
              <w:rPr>
                <w:rFonts w:ascii="Times New Roman" w:hAnsi="Times New Roman"/>
              </w:rPr>
            </w:pPr>
            <w:r>
              <w:rPr>
                <w:rFonts w:ascii="Times New Roman" w:hAnsi="Times New Roman"/>
              </w:rPr>
              <w:t>N/A</w:t>
            </w:r>
          </w:p>
        </w:tc>
      </w:tr>
      <w:tr w:rsidR="006A1E10" w14:paraId="6F1CE17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A45B958" w14:textId="77777777" w:rsidR="006A1E10" w:rsidRDefault="006A1E10"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FE42999" w14:textId="77777777" w:rsidR="006A1E10" w:rsidRDefault="006A1E10" w:rsidP="00090352">
            <w:pPr>
              <w:pStyle w:val="Pa1"/>
              <w:spacing w:after="120"/>
              <w:rPr>
                <w:rFonts w:ascii="Times New Roman" w:hAnsi="Times New Roman"/>
              </w:rPr>
            </w:pPr>
            <w:r>
              <w:rPr>
                <w:rFonts w:ascii="Times New Roman" w:hAnsi="Times New Roman"/>
              </w:rPr>
              <w:t>N/A</w:t>
            </w:r>
          </w:p>
        </w:tc>
      </w:tr>
      <w:tr w:rsidR="006A1E10" w14:paraId="22CC130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202A16B" w14:textId="77777777" w:rsidR="006A1E10" w:rsidRDefault="006A1E10"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9F76434" w14:textId="77777777" w:rsidR="006A1E10" w:rsidRDefault="006A1E10" w:rsidP="00090352">
            <w:pPr>
              <w:pStyle w:val="Pa1"/>
              <w:spacing w:after="120"/>
              <w:rPr>
                <w:rFonts w:ascii="Times New Roman" w:hAnsi="Times New Roman"/>
              </w:rPr>
            </w:pPr>
            <w:r>
              <w:rPr>
                <w:rFonts w:ascii="Times New Roman" w:hAnsi="Times New Roman"/>
              </w:rPr>
              <w:t>High</w:t>
            </w:r>
          </w:p>
        </w:tc>
      </w:tr>
    </w:tbl>
    <w:p w14:paraId="0A02E25E" w14:textId="77777777" w:rsidR="006A1E10" w:rsidRDefault="006A1E10" w:rsidP="006A1E10">
      <w:pPr>
        <w:rPr>
          <w:lang w:eastAsia="ar-SA"/>
        </w:rPr>
      </w:pPr>
    </w:p>
    <w:p w14:paraId="2BB2D610" w14:textId="77777777" w:rsidR="006A1E10" w:rsidRDefault="006A1E10" w:rsidP="006A1E10">
      <w:pPr>
        <w:rPr>
          <w:b/>
          <w:bCs/>
        </w:rPr>
      </w:pPr>
      <w:r>
        <w:br w:type="page"/>
      </w:r>
    </w:p>
    <w:p w14:paraId="4D612441" w14:textId="7F4DDD3F" w:rsidR="006A1E10" w:rsidRDefault="006A1E10" w:rsidP="006A1E10">
      <w:pPr>
        <w:pStyle w:val="Caption"/>
        <w:keepNext/>
        <w:spacing w:line="276" w:lineRule="auto"/>
        <w:rPr>
          <w:szCs w:val="24"/>
        </w:rPr>
      </w:pPr>
      <w:r>
        <w:rPr>
          <w:szCs w:val="24"/>
        </w:rPr>
        <w:lastRenderedPageBreak/>
        <w:t>M1-UC</w:t>
      </w:r>
      <w:r w:rsidR="004152CA">
        <w:rPr>
          <w:szCs w:val="24"/>
        </w:rPr>
        <w:t>5</w:t>
      </w:r>
      <w:r>
        <w:rPr>
          <w:noProof/>
          <w:szCs w:val="24"/>
        </w:rPr>
        <w:t xml:space="preserve">: </w:t>
      </w:r>
      <w:r>
        <w:rPr>
          <w:szCs w:val="24"/>
        </w:rPr>
        <w:t>Description of FR-1.</w:t>
      </w:r>
      <w:r w:rsidR="004152CA">
        <w:rPr>
          <w:szCs w:val="24"/>
        </w:rPr>
        <w:t>5</w:t>
      </w:r>
      <w:r>
        <w:rPr>
          <w:szCs w:val="24"/>
        </w:rPr>
        <w:t>.</w:t>
      </w:r>
      <w:r w:rsidR="004152CA">
        <w:rPr>
          <w:szCs w:val="24"/>
        </w:rPr>
        <w:t>2</w:t>
      </w:r>
    </w:p>
    <w:tbl>
      <w:tblPr>
        <w:tblStyle w:val="TableGrid"/>
        <w:tblW w:w="0" w:type="auto"/>
        <w:tblInd w:w="108" w:type="dxa"/>
        <w:tblLook w:val="04A0" w:firstRow="1" w:lastRow="0" w:firstColumn="1" w:lastColumn="0" w:noHBand="0" w:noVBand="1"/>
      </w:tblPr>
      <w:tblGrid>
        <w:gridCol w:w="2276"/>
        <w:gridCol w:w="6966"/>
      </w:tblGrid>
      <w:tr w:rsidR="006A1E10" w14:paraId="32D2835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2B8A456" w14:textId="77777777" w:rsidR="006A1E10" w:rsidRDefault="006A1E10"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20853F1A" w14:textId="5117349F" w:rsidR="006A1E10" w:rsidRDefault="006A1E10" w:rsidP="00090352">
            <w:pPr>
              <w:pStyle w:val="Pa1"/>
              <w:spacing w:after="120"/>
              <w:rPr>
                <w:rFonts w:ascii="Times New Roman" w:hAnsi="Times New Roman"/>
              </w:rPr>
            </w:pPr>
            <w:r>
              <w:rPr>
                <w:rFonts w:ascii="Times New Roman" w:hAnsi="Times New Roman"/>
              </w:rPr>
              <w:t>FR-1.</w:t>
            </w:r>
            <w:r w:rsidR="004152CA">
              <w:rPr>
                <w:rFonts w:ascii="Times New Roman" w:hAnsi="Times New Roman"/>
              </w:rPr>
              <w:t>5</w:t>
            </w:r>
            <w:r>
              <w:rPr>
                <w:rFonts w:ascii="Times New Roman" w:hAnsi="Times New Roman"/>
              </w:rPr>
              <w:t>.</w:t>
            </w:r>
            <w:r w:rsidR="004152CA">
              <w:rPr>
                <w:rFonts w:ascii="Times New Roman" w:hAnsi="Times New Roman"/>
              </w:rPr>
              <w:t>2</w:t>
            </w:r>
          </w:p>
        </w:tc>
      </w:tr>
      <w:tr w:rsidR="006A1E10" w14:paraId="3F210B4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105719A" w14:textId="77777777" w:rsidR="006A1E10" w:rsidRDefault="006A1E10"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8E40858" w14:textId="77777777" w:rsidR="006A1E10" w:rsidRDefault="006A1E10" w:rsidP="00090352">
            <w:pPr>
              <w:pStyle w:val="Pa1"/>
              <w:spacing w:after="120"/>
              <w:rPr>
                <w:rFonts w:ascii="Times New Roman" w:hAnsi="Times New Roman"/>
              </w:rPr>
            </w:pPr>
            <w:r>
              <w:rPr>
                <w:rFonts w:ascii="Times New Roman" w:hAnsi="Times New Roman"/>
              </w:rPr>
              <w:t>Send OTP</w:t>
            </w:r>
          </w:p>
        </w:tc>
      </w:tr>
      <w:tr w:rsidR="006A1E10" w14:paraId="31B331A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1BAB7E6" w14:textId="77777777" w:rsidR="006A1E10" w:rsidRDefault="006A1E10"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32DDE3B" w14:textId="77777777" w:rsidR="006A1E10" w:rsidRDefault="006A1E10" w:rsidP="00090352">
            <w:pPr>
              <w:pStyle w:val="Pa1"/>
              <w:spacing w:after="120"/>
              <w:rPr>
                <w:rFonts w:ascii="Times New Roman" w:hAnsi="Times New Roman"/>
              </w:rPr>
            </w:pPr>
            <w:r>
              <w:rPr>
                <w:rFonts w:ascii="Times New Roman" w:hAnsi="Times New Roman"/>
              </w:rPr>
              <w:t>OTP will be sent on user’s email.</w:t>
            </w:r>
          </w:p>
        </w:tc>
      </w:tr>
      <w:tr w:rsidR="006A1E10" w14:paraId="29E95A2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284EB06" w14:textId="77777777" w:rsidR="006A1E10" w:rsidRDefault="006A1E10"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0391BBA" w14:textId="37D475EB" w:rsidR="006A1E10" w:rsidRDefault="00426976" w:rsidP="00090352">
            <w:pPr>
              <w:pStyle w:val="Pa1"/>
              <w:spacing w:after="120"/>
              <w:rPr>
                <w:rFonts w:ascii="Times New Roman" w:hAnsi="Times New Roman"/>
              </w:rPr>
            </w:pPr>
            <w:r>
              <w:rPr>
                <w:rFonts w:ascii="Times New Roman" w:hAnsi="Times New Roman"/>
              </w:rPr>
              <w:t>Student</w:t>
            </w:r>
          </w:p>
        </w:tc>
      </w:tr>
      <w:tr w:rsidR="006A1E10" w14:paraId="041487B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835659C" w14:textId="77777777" w:rsidR="006A1E10" w:rsidRDefault="006A1E10"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3388042A" w14:textId="1DD1E945" w:rsidR="006A1E10" w:rsidRDefault="006A1E10" w:rsidP="00090352">
            <w:pPr>
              <w:pStyle w:val="Pa1"/>
              <w:spacing w:after="120"/>
              <w:rPr>
                <w:rFonts w:ascii="Times New Roman" w:hAnsi="Times New Roman"/>
              </w:rPr>
            </w:pPr>
            <w:r>
              <w:rPr>
                <w:rFonts w:ascii="Times New Roman" w:hAnsi="Times New Roman"/>
              </w:rPr>
              <w:t>OTP is required to verify email.</w:t>
            </w:r>
          </w:p>
        </w:tc>
      </w:tr>
      <w:tr w:rsidR="006A1E10" w14:paraId="60A2120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2A743C2" w14:textId="77777777" w:rsidR="006A1E10" w:rsidRDefault="006A1E10"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5DF3FDF" w14:textId="77777777" w:rsidR="006A1E10" w:rsidRDefault="006A1E10" w:rsidP="00090352">
            <w:pPr>
              <w:pStyle w:val="Pa1"/>
              <w:spacing w:after="120"/>
              <w:rPr>
                <w:rFonts w:ascii="Times New Roman" w:hAnsi="Times New Roman"/>
              </w:rPr>
            </w:pPr>
            <w:r>
              <w:rPr>
                <w:rFonts w:ascii="Times New Roman" w:hAnsi="Times New Roman"/>
              </w:rPr>
              <w:t>N/A</w:t>
            </w:r>
          </w:p>
        </w:tc>
      </w:tr>
      <w:tr w:rsidR="006A1E10" w14:paraId="396927D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49B2D80" w14:textId="77777777" w:rsidR="006A1E10" w:rsidRDefault="006A1E10"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02D6ADC" w14:textId="0535E81C" w:rsidR="006A1E10" w:rsidRDefault="00272C75" w:rsidP="00090352">
            <w:pPr>
              <w:pStyle w:val="Pa1"/>
              <w:spacing w:after="120"/>
              <w:rPr>
                <w:rFonts w:ascii="Times New Roman" w:hAnsi="Times New Roman"/>
              </w:rPr>
            </w:pPr>
            <w:r>
              <w:rPr>
                <w:rFonts w:ascii="Times New Roman" w:hAnsi="Times New Roman"/>
              </w:rPr>
              <w:t>FR-1.5.1</w:t>
            </w:r>
          </w:p>
        </w:tc>
      </w:tr>
      <w:tr w:rsidR="006A1E10" w14:paraId="5FB59F9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22ABD4D" w14:textId="77777777" w:rsidR="006A1E10" w:rsidRDefault="006A1E10"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CACE40E" w14:textId="77777777" w:rsidR="006A1E10" w:rsidRDefault="006A1E10" w:rsidP="00090352">
            <w:pPr>
              <w:pStyle w:val="Pa1"/>
              <w:spacing w:after="120"/>
              <w:rPr>
                <w:rFonts w:ascii="Times New Roman" w:hAnsi="Times New Roman"/>
              </w:rPr>
            </w:pPr>
            <w:r>
              <w:rPr>
                <w:rFonts w:ascii="Times New Roman" w:hAnsi="Times New Roman"/>
              </w:rPr>
              <w:t>High</w:t>
            </w:r>
          </w:p>
        </w:tc>
      </w:tr>
    </w:tbl>
    <w:p w14:paraId="55B827AA" w14:textId="77777777" w:rsidR="006A1E10" w:rsidRDefault="006A1E10" w:rsidP="006A1E10">
      <w:pPr>
        <w:rPr>
          <w:lang w:eastAsia="ar-SA"/>
        </w:rPr>
      </w:pPr>
    </w:p>
    <w:p w14:paraId="14D68D5C" w14:textId="7DE1A0A7" w:rsidR="006A1E10" w:rsidRDefault="006A1E10" w:rsidP="006A1E10">
      <w:pPr>
        <w:pStyle w:val="Caption"/>
        <w:keepNext/>
        <w:spacing w:line="276" w:lineRule="auto"/>
        <w:rPr>
          <w:szCs w:val="24"/>
        </w:rPr>
      </w:pPr>
      <w:r>
        <w:rPr>
          <w:szCs w:val="24"/>
        </w:rPr>
        <w:t>M1-UC</w:t>
      </w:r>
      <w:r w:rsidR="00201EE3">
        <w:rPr>
          <w:szCs w:val="24"/>
        </w:rPr>
        <w:t>5</w:t>
      </w:r>
      <w:r>
        <w:rPr>
          <w:noProof/>
          <w:szCs w:val="24"/>
        </w:rPr>
        <w:t xml:space="preserve">: </w:t>
      </w:r>
      <w:r>
        <w:rPr>
          <w:szCs w:val="24"/>
        </w:rPr>
        <w:t>Description of FR-1.</w:t>
      </w:r>
      <w:r w:rsidR="00201EE3">
        <w:rPr>
          <w:szCs w:val="24"/>
        </w:rPr>
        <w:t>5</w:t>
      </w:r>
      <w:r>
        <w:rPr>
          <w:szCs w:val="24"/>
        </w:rPr>
        <w:t>.</w:t>
      </w:r>
      <w:r w:rsidR="00201EE3">
        <w:rPr>
          <w:szCs w:val="24"/>
        </w:rPr>
        <w:t>3</w:t>
      </w:r>
    </w:p>
    <w:tbl>
      <w:tblPr>
        <w:tblStyle w:val="TableGrid"/>
        <w:tblW w:w="0" w:type="auto"/>
        <w:tblInd w:w="108" w:type="dxa"/>
        <w:tblLook w:val="04A0" w:firstRow="1" w:lastRow="0" w:firstColumn="1" w:lastColumn="0" w:noHBand="0" w:noVBand="1"/>
      </w:tblPr>
      <w:tblGrid>
        <w:gridCol w:w="2276"/>
        <w:gridCol w:w="6966"/>
      </w:tblGrid>
      <w:tr w:rsidR="006A1E10" w14:paraId="5F19F48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5F9CBC8" w14:textId="77777777" w:rsidR="006A1E10" w:rsidRDefault="006A1E10"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B0B6476" w14:textId="3A32AD17" w:rsidR="006A1E10" w:rsidRDefault="006A1E10" w:rsidP="00090352">
            <w:pPr>
              <w:pStyle w:val="Pa1"/>
              <w:spacing w:after="120"/>
              <w:rPr>
                <w:rFonts w:ascii="Times New Roman" w:hAnsi="Times New Roman"/>
              </w:rPr>
            </w:pPr>
            <w:r>
              <w:rPr>
                <w:rFonts w:ascii="Times New Roman" w:hAnsi="Times New Roman"/>
              </w:rPr>
              <w:t>FR-1.</w:t>
            </w:r>
            <w:r w:rsidR="00201EE3">
              <w:rPr>
                <w:rFonts w:ascii="Times New Roman" w:hAnsi="Times New Roman"/>
              </w:rPr>
              <w:t>5</w:t>
            </w:r>
            <w:r>
              <w:rPr>
                <w:rFonts w:ascii="Times New Roman" w:hAnsi="Times New Roman"/>
              </w:rPr>
              <w:t>.</w:t>
            </w:r>
            <w:r w:rsidR="00201EE3">
              <w:rPr>
                <w:rFonts w:ascii="Times New Roman" w:hAnsi="Times New Roman"/>
              </w:rPr>
              <w:t>3</w:t>
            </w:r>
          </w:p>
        </w:tc>
      </w:tr>
      <w:tr w:rsidR="006A1E10" w14:paraId="6416939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1C6F44E" w14:textId="77777777" w:rsidR="006A1E10" w:rsidRDefault="006A1E10"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8970138" w14:textId="77777777" w:rsidR="006A1E10" w:rsidRDefault="006A1E10" w:rsidP="00090352">
            <w:pPr>
              <w:pStyle w:val="Pa1"/>
              <w:spacing w:after="120"/>
              <w:rPr>
                <w:rFonts w:ascii="Times New Roman" w:hAnsi="Times New Roman"/>
              </w:rPr>
            </w:pPr>
            <w:r>
              <w:rPr>
                <w:rFonts w:ascii="Times New Roman" w:hAnsi="Times New Roman"/>
              </w:rPr>
              <w:t>Enter OTP</w:t>
            </w:r>
          </w:p>
        </w:tc>
      </w:tr>
      <w:tr w:rsidR="006A1E10" w14:paraId="00ED537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129EFCF" w14:textId="77777777" w:rsidR="006A1E10" w:rsidRDefault="006A1E10"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0E1C91E" w14:textId="77777777" w:rsidR="006A1E10" w:rsidRDefault="006A1E10" w:rsidP="00090352">
            <w:pPr>
              <w:pStyle w:val="Pa1"/>
              <w:spacing w:after="120"/>
              <w:rPr>
                <w:rFonts w:ascii="Times New Roman" w:hAnsi="Times New Roman"/>
              </w:rPr>
            </w:pPr>
            <w:r>
              <w:rPr>
                <w:rFonts w:ascii="Times New Roman" w:hAnsi="Times New Roman"/>
              </w:rPr>
              <w:t>The user will enter OTP in given input field.</w:t>
            </w:r>
          </w:p>
        </w:tc>
      </w:tr>
      <w:tr w:rsidR="006A1E10" w14:paraId="26FBD80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BA81F0D" w14:textId="77777777" w:rsidR="006A1E10" w:rsidRDefault="006A1E10"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BBC043F" w14:textId="092E65D3" w:rsidR="006A1E10" w:rsidRDefault="00A122C2" w:rsidP="00090352">
            <w:pPr>
              <w:pStyle w:val="Pa1"/>
              <w:spacing w:after="120"/>
              <w:rPr>
                <w:rFonts w:ascii="Times New Roman" w:hAnsi="Times New Roman"/>
              </w:rPr>
            </w:pPr>
            <w:r>
              <w:rPr>
                <w:rFonts w:ascii="Times New Roman" w:hAnsi="Times New Roman"/>
              </w:rPr>
              <w:t>Student</w:t>
            </w:r>
          </w:p>
        </w:tc>
      </w:tr>
      <w:tr w:rsidR="006A1E10" w14:paraId="6FECA08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69ADBB5" w14:textId="77777777" w:rsidR="006A1E10" w:rsidRDefault="006A1E10"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DEB88D2" w14:textId="77777777" w:rsidR="006A1E10" w:rsidRDefault="006A1E10" w:rsidP="00090352">
            <w:pPr>
              <w:pStyle w:val="Pa1"/>
              <w:spacing w:after="120"/>
              <w:rPr>
                <w:rFonts w:ascii="Times New Roman" w:hAnsi="Times New Roman"/>
              </w:rPr>
            </w:pPr>
            <w:r>
              <w:rPr>
                <w:rFonts w:ascii="Times New Roman" w:hAnsi="Times New Roman"/>
              </w:rPr>
              <w:t>OTP is required to register the user.</w:t>
            </w:r>
          </w:p>
        </w:tc>
      </w:tr>
      <w:tr w:rsidR="006A1E10" w14:paraId="047680E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3D641E3" w14:textId="77777777" w:rsidR="006A1E10" w:rsidRDefault="006A1E10"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DAA972E" w14:textId="77777777" w:rsidR="006A1E10" w:rsidRDefault="006A1E10" w:rsidP="00090352">
            <w:pPr>
              <w:pStyle w:val="Pa1"/>
              <w:spacing w:after="120"/>
              <w:rPr>
                <w:rFonts w:ascii="Times New Roman" w:hAnsi="Times New Roman"/>
              </w:rPr>
            </w:pPr>
            <w:r>
              <w:rPr>
                <w:rFonts w:ascii="Times New Roman" w:hAnsi="Times New Roman"/>
              </w:rPr>
              <w:t>N/A</w:t>
            </w:r>
          </w:p>
        </w:tc>
      </w:tr>
      <w:tr w:rsidR="006A1E10" w14:paraId="029850A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13BD271" w14:textId="77777777" w:rsidR="006A1E10" w:rsidRDefault="006A1E10"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F051F8D" w14:textId="5D2CD179" w:rsidR="006A1E10" w:rsidRDefault="00705555" w:rsidP="00090352">
            <w:pPr>
              <w:pStyle w:val="Pa1"/>
              <w:spacing w:after="120"/>
              <w:rPr>
                <w:rFonts w:ascii="Times New Roman" w:hAnsi="Times New Roman"/>
              </w:rPr>
            </w:pPr>
            <w:r>
              <w:rPr>
                <w:rFonts w:ascii="Times New Roman" w:hAnsi="Times New Roman"/>
              </w:rPr>
              <w:t>FR-1.5.1, FR-1.5.2</w:t>
            </w:r>
          </w:p>
        </w:tc>
      </w:tr>
      <w:tr w:rsidR="006A1E10" w14:paraId="5B07251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85A9D7D" w14:textId="77777777" w:rsidR="006A1E10" w:rsidRDefault="006A1E10"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7588C32" w14:textId="77777777" w:rsidR="006A1E10" w:rsidRDefault="006A1E10" w:rsidP="00090352">
            <w:pPr>
              <w:pStyle w:val="Pa1"/>
              <w:spacing w:after="120"/>
              <w:rPr>
                <w:rFonts w:ascii="Times New Roman" w:hAnsi="Times New Roman"/>
              </w:rPr>
            </w:pPr>
            <w:r>
              <w:rPr>
                <w:rFonts w:ascii="Times New Roman" w:hAnsi="Times New Roman"/>
              </w:rPr>
              <w:t>High</w:t>
            </w:r>
          </w:p>
        </w:tc>
      </w:tr>
    </w:tbl>
    <w:p w14:paraId="3C26D5C6" w14:textId="77777777" w:rsidR="006A1E10" w:rsidRDefault="006A1E10" w:rsidP="006A1E10">
      <w:pPr>
        <w:pStyle w:val="Caption"/>
        <w:keepNext/>
        <w:spacing w:line="276" w:lineRule="auto"/>
        <w:rPr>
          <w:szCs w:val="24"/>
        </w:rPr>
      </w:pPr>
    </w:p>
    <w:p w14:paraId="1672AF46" w14:textId="600A8D1D" w:rsidR="006A1E10" w:rsidRDefault="006A1E10" w:rsidP="006A1E10">
      <w:pPr>
        <w:pStyle w:val="Caption"/>
        <w:keepNext/>
        <w:spacing w:line="276" w:lineRule="auto"/>
        <w:rPr>
          <w:szCs w:val="24"/>
        </w:rPr>
      </w:pPr>
      <w:r>
        <w:rPr>
          <w:szCs w:val="24"/>
        </w:rPr>
        <w:t>M1-UC</w:t>
      </w:r>
      <w:r w:rsidR="00F012DE">
        <w:rPr>
          <w:szCs w:val="24"/>
        </w:rPr>
        <w:t>5</w:t>
      </w:r>
      <w:r>
        <w:rPr>
          <w:noProof/>
          <w:szCs w:val="24"/>
        </w:rPr>
        <w:t xml:space="preserve">: </w:t>
      </w:r>
      <w:r>
        <w:rPr>
          <w:szCs w:val="24"/>
        </w:rPr>
        <w:t>Description of FR-1.</w:t>
      </w:r>
      <w:r w:rsidR="00F012DE">
        <w:rPr>
          <w:szCs w:val="24"/>
        </w:rPr>
        <w:t>5</w:t>
      </w:r>
      <w:r>
        <w:rPr>
          <w:szCs w:val="24"/>
        </w:rPr>
        <w:t>.</w:t>
      </w:r>
      <w:r w:rsidR="00F012DE">
        <w:rPr>
          <w:szCs w:val="24"/>
        </w:rPr>
        <w:t>4</w:t>
      </w:r>
    </w:p>
    <w:tbl>
      <w:tblPr>
        <w:tblStyle w:val="TableGrid"/>
        <w:tblW w:w="0" w:type="auto"/>
        <w:tblInd w:w="108" w:type="dxa"/>
        <w:tblLook w:val="04A0" w:firstRow="1" w:lastRow="0" w:firstColumn="1" w:lastColumn="0" w:noHBand="0" w:noVBand="1"/>
      </w:tblPr>
      <w:tblGrid>
        <w:gridCol w:w="2276"/>
        <w:gridCol w:w="6966"/>
      </w:tblGrid>
      <w:tr w:rsidR="006A1E10" w14:paraId="0D2B8D9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8BAC015" w14:textId="77777777" w:rsidR="006A1E10" w:rsidRDefault="006A1E10"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3F67D38D" w14:textId="2FFD693B" w:rsidR="006A1E10" w:rsidRDefault="006A1E10" w:rsidP="00090352">
            <w:pPr>
              <w:pStyle w:val="Pa1"/>
              <w:spacing w:after="120"/>
              <w:rPr>
                <w:rFonts w:ascii="Times New Roman" w:hAnsi="Times New Roman"/>
              </w:rPr>
            </w:pPr>
            <w:r>
              <w:rPr>
                <w:rFonts w:ascii="Times New Roman" w:hAnsi="Times New Roman"/>
              </w:rPr>
              <w:t>FR-1.</w:t>
            </w:r>
            <w:r w:rsidR="00BB51E2">
              <w:rPr>
                <w:rFonts w:ascii="Times New Roman" w:hAnsi="Times New Roman"/>
              </w:rPr>
              <w:t>5</w:t>
            </w:r>
            <w:r>
              <w:rPr>
                <w:rFonts w:ascii="Times New Roman" w:hAnsi="Times New Roman"/>
              </w:rPr>
              <w:t>.</w:t>
            </w:r>
            <w:r w:rsidR="00BB51E2">
              <w:rPr>
                <w:rFonts w:ascii="Times New Roman" w:hAnsi="Times New Roman"/>
              </w:rPr>
              <w:t>4</w:t>
            </w:r>
          </w:p>
        </w:tc>
      </w:tr>
      <w:tr w:rsidR="006A1E10" w14:paraId="7D725E8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AE454CA" w14:textId="77777777" w:rsidR="006A1E10" w:rsidRDefault="006A1E10"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495AF4A" w14:textId="441B09FE" w:rsidR="006A1E10" w:rsidRDefault="006A1E10" w:rsidP="00090352">
            <w:pPr>
              <w:pStyle w:val="Pa1"/>
              <w:spacing w:after="120"/>
              <w:rPr>
                <w:rFonts w:ascii="Times New Roman" w:hAnsi="Times New Roman"/>
              </w:rPr>
            </w:pPr>
            <w:r>
              <w:rPr>
                <w:rFonts w:ascii="Times New Roman" w:hAnsi="Times New Roman"/>
              </w:rPr>
              <w:t xml:space="preserve">Enter </w:t>
            </w:r>
            <w:r w:rsidR="00FF28FF">
              <w:rPr>
                <w:rFonts w:ascii="Times New Roman" w:hAnsi="Times New Roman"/>
              </w:rPr>
              <w:t>New Password</w:t>
            </w:r>
          </w:p>
        </w:tc>
      </w:tr>
      <w:tr w:rsidR="006A1E10" w14:paraId="19F7B16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7A26207" w14:textId="77777777" w:rsidR="006A1E10" w:rsidRDefault="006A1E10"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B976483" w14:textId="7A592261" w:rsidR="006A1E10" w:rsidRDefault="006A1E10" w:rsidP="00090352">
            <w:pPr>
              <w:pStyle w:val="Pa1"/>
              <w:spacing w:after="120"/>
              <w:rPr>
                <w:rFonts w:ascii="Times New Roman" w:hAnsi="Times New Roman"/>
              </w:rPr>
            </w:pPr>
            <w:r>
              <w:rPr>
                <w:rFonts w:ascii="Times New Roman" w:hAnsi="Times New Roman"/>
              </w:rPr>
              <w:t>The user will enter his</w:t>
            </w:r>
            <w:r w:rsidR="00101849">
              <w:rPr>
                <w:rFonts w:ascii="Times New Roman" w:hAnsi="Times New Roman"/>
              </w:rPr>
              <w:t xml:space="preserve"> new password</w:t>
            </w:r>
            <w:r>
              <w:rPr>
                <w:rFonts w:ascii="Times New Roman" w:hAnsi="Times New Roman"/>
              </w:rPr>
              <w:t xml:space="preserve"> in the given input field.</w:t>
            </w:r>
          </w:p>
        </w:tc>
      </w:tr>
      <w:tr w:rsidR="006A1E10" w14:paraId="6732977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E5CD47E" w14:textId="77777777" w:rsidR="006A1E10" w:rsidRDefault="006A1E10"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A50C215" w14:textId="5DC73E63" w:rsidR="006A1E10" w:rsidRDefault="00335C27" w:rsidP="00090352">
            <w:pPr>
              <w:pStyle w:val="Pa1"/>
              <w:spacing w:after="120"/>
              <w:rPr>
                <w:rFonts w:ascii="Times New Roman" w:hAnsi="Times New Roman"/>
              </w:rPr>
            </w:pPr>
            <w:r>
              <w:rPr>
                <w:rFonts w:ascii="Times New Roman" w:hAnsi="Times New Roman"/>
              </w:rPr>
              <w:t>Student</w:t>
            </w:r>
          </w:p>
        </w:tc>
      </w:tr>
      <w:tr w:rsidR="006A1E10" w14:paraId="2E34AC0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AE88E8A" w14:textId="77777777" w:rsidR="006A1E10" w:rsidRDefault="006A1E10"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6B0F85B" w14:textId="01A5BAD3" w:rsidR="006A1E10" w:rsidRDefault="00C74075" w:rsidP="00090352">
            <w:pPr>
              <w:pStyle w:val="Pa1"/>
              <w:spacing w:after="120"/>
              <w:rPr>
                <w:rFonts w:ascii="Times New Roman" w:hAnsi="Times New Roman"/>
              </w:rPr>
            </w:pPr>
            <w:r>
              <w:rPr>
                <w:rFonts w:ascii="Times New Roman" w:hAnsi="Times New Roman"/>
              </w:rPr>
              <w:t xml:space="preserve">Password </w:t>
            </w:r>
            <w:r w:rsidR="006A1E10">
              <w:rPr>
                <w:rFonts w:ascii="Times New Roman" w:hAnsi="Times New Roman"/>
              </w:rPr>
              <w:t xml:space="preserve">is required to </w:t>
            </w:r>
            <w:r>
              <w:rPr>
                <w:rFonts w:ascii="Times New Roman" w:hAnsi="Times New Roman"/>
              </w:rPr>
              <w:t>login next time</w:t>
            </w:r>
            <w:r w:rsidR="006A1E10">
              <w:rPr>
                <w:rFonts w:ascii="Times New Roman" w:hAnsi="Times New Roman"/>
              </w:rPr>
              <w:t>.</w:t>
            </w:r>
          </w:p>
        </w:tc>
      </w:tr>
      <w:tr w:rsidR="006A1E10" w14:paraId="4E36A2B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5B94544" w14:textId="77777777" w:rsidR="006A1E10" w:rsidRDefault="006A1E10"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FA313AD" w14:textId="77777777" w:rsidR="006A1E10" w:rsidRDefault="006A1E10" w:rsidP="00090352">
            <w:pPr>
              <w:pStyle w:val="Pa1"/>
              <w:spacing w:after="120"/>
              <w:rPr>
                <w:rFonts w:ascii="Times New Roman" w:hAnsi="Times New Roman"/>
              </w:rPr>
            </w:pPr>
            <w:r>
              <w:rPr>
                <w:rFonts w:ascii="Times New Roman" w:hAnsi="Times New Roman"/>
              </w:rPr>
              <w:t>N/A</w:t>
            </w:r>
          </w:p>
        </w:tc>
      </w:tr>
      <w:tr w:rsidR="006A1E10" w14:paraId="1B7A627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10E5D7E" w14:textId="77777777" w:rsidR="006A1E10" w:rsidRDefault="006A1E10"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F257806" w14:textId="2CFE38D6" w:rsidR="006A1E10" w:rsidRDefault="004B447A" w:rsidP="00090352">
            <w:pPr>
              <w:pStyle w:val="Pa1"/>
              <w:spacing w:after="120"/>
              <w:rPr>
                <w:rFonts w:ascii="Times New Roman" w:hAnsi="Times New Roman"/>
              </w:rPr>
            </w:pPr>
            <w:r>
              <w:rPr>
                <w:rFonts w:ascii="Times New Roman" w:hAnsi="Times New Roman"/>
              </w:rPr>
              <w:t>FR-1.5.1, FR-1.5.2, FR-1.5.3</w:t>
            </w:r>
          </w:p>
        </w:tc>
      </w:tr>
      <w:tr w:rsidR="006A1E10" w14:paraId="06E367E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11F1783" w14:textId="77777777" w:rsidR="006A1E10" w:rsidRDefault="006A1E10"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0D5D89A" w14:textId="77777777" w:rsidR="006A1E10" w:rsidRDefault="006A1E10" w:rsidP="00090352">
            <w:pPr>
              <w:pStyle w:val="Pa1"/>
              <w:spacing w:after="120"/>
              <w:rPr>
                <w:rFonts w:ascii="Times New Roman" w:hAnsi="Times New Roman"/>
              </w:rPr>
            </w:pPr>
            <w:r>
              <w:rPr>
                <w:rFonts w:ascii="Times New Roman" w:hAnsi="Times New Roman"/>
              </w:rPr>
              <w:t>High</w:t>
            </w:r>
          </w:p>
        </w:tc>
      </w:tr>
    </w:tbl>
    <w:p w14:paraId="25FB0FD2" w14:textId="506D8B5F" w:rsidR="006A1E10" w:rsidRDefault="006A1E10" w:rsidP="00384F5C">
      <w:pPr>
        <w:rPr>
          <w:lang w:eastAsia="ar-SA"/>
        </w:rPr>
      </w:pPr>
    </w:p>
    <w:p w14:paraId="368B3033" w14:textId="3A24EDBA" w:rsidR="005606F2" w:rsidRDefault="005606F2" w:rsidP="005606F2">
      <w:pPr>
        <w:pStyle w:val="Caption"/>
        <w:keepNext/>
        <w:spacing w:line="276" w:lineRule="auto"/>
        <w:rPr>
          <w:szCs w:val="24"/>
        </w:rPr>
      </w:pPr>
      <w:r>
        <w:rPr>
          <w:szCs w:val="24"/>
        </w:rPr>
        <w:lastRenderedPageBreak/>
        <w:t>M1-UC5</w:t>
      </w:r>
      <w:r>
        <w:rPr>
          <w:noProof/>
          <w:szCs w:val="24"/>
        </w:rPr>
        <w:t xml:space="preserve">: </w:t>
      </w:r>
      <w:r>
        <w:rPr>
          <w:szCs w:val="24"/>
        </w:rPr>
        <w:t>Description of FR-1.5.</w:t>
      </w:r>
      <w:r w:rsidR="00614378">
        <w:rPr>
          <w:szCs w:val="24"/>
        </w:rPr>
        <w:t>5</w:t>
      </w:r>
    </w:p>
    <w:tbl>
      <w:tblPr>
        <w:tblStyle w:val="TableGrid"/>
        <w:tblW w:w="0" w:type="auto"/>
        <w:tblInd w:w="108" w:type="dxa"/>
        <w:tblLook w:val="04A0" w:firstRow="1" w:lastRow="0" w:firstColumn="1" w:lastColumn="0" w:noHBand="0" w:noVBand="1"/>
      </w:tblPr>
      <w:tblGrid>
        <w:gridCol w:w="2276"/>
        <w:gridCol w:w="6966"/>
      </w:tblGrid>
      <w:tr w:rsidR="005606F2" w14:paraId="2E98331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4C4F231" w14:textId="77777777" w:rsidR="005606F2" w:rsidRDefault="005606F2"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28BF739" w14:textId="3FF067DA" w:rsidR="005606F2" w:rsidRDefault="005606F2" w:rsidP="00090352">
            <w:pPr>
              <w:pStyle w:val="Pa1"/>
              <w:spacing w:after="120"/>
              <w:rPr>
                <w:rFonts w:ascii="Times New Roman" w:hAnsi="Times New Roman"/>
              </w:rPr>
            </w:pPr>
            <w:r>
              <w:rPr>
                <w:rFonts w:ascii="Times New Roman" w:hAnsi="Times New Roman"/>
              </w:rPr>
              <w:t>FR-1.5.</w:t>
            </w:r>
            <w:r w:rsidR="00614378">
              <w:rPr>
                <w:rFonts w:ascii="Times New Roman" w:hAnsi="Times New Roman"/>
              </w:rPr>
              <w:t>5</w:t>
            </w:r>
          </w:p>
        </w:tc>
      </w:tr>
      <w:tr w:rsidR="005606F2" w14:paraId="04FCFE4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FED4DC8" w14:textId="77777777" w:rsidR="005606F2" w:rsidRDefault="005606F2"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DCDA342" w14:textId="70EF0616" w:rsidR="005606F2" w:rsidRDefault="00614378" w:rsidP="00090352">
            <w:pPr>
              <w:pStyle w:val="Pa1"/>
              <w:spacing w:after="120"/>
              <w:rPr>
                <w:rFonts w:ascii="Times New Roman" w:hAnsi="Times New Roman"/>
              </w:rPr>
            </w:pPr>
            <w:r>
              <w:rPr>
                <w:rFonts w:ascii="Times New Roman" w:hAnsi="Times New Roman"/>
              </w:rPr>
              <w:t xml:space="preserve">Confirm </w:t>
            </w:r>
            <w:r w:rsidR="005606F2">
              <w:rPr>
                <w:rFonts w:ascii="Times New Roman" w:hAnsi="Times New Roman"/>
              </w:rPr>
              <w:t>New Password</w:t>
            </w:r>
          </w:p>
        </w:tc>
      </w:tr>
      <w:tr w:rsidR="005606F2" w14:paraId="307A2F1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8B2F760" w14:textId="77777777" w:rsidR="005606F2" w:rsidRDefault="005606F2"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4C91012" w14:textId="7C28F428" w:rsidR="005606F2" w:rsidRDefault="005606F2" w:rsidP="00090352">
            <w:pPr>
              <w:pStyle w:val="Pa1"/>
              <w:spacing w:after="120"/>
              <w:rPr>
                <w:rFonts w:ascii="Times New Roman" w:hAnsi="Times New Roman"/>
              </w:rPr>
            </w:pPr>
            <w:r>
              <w:rPr>
                <w:rFonts w:ascii="Times New Roman" w:hAnsi="Times New Roman"/>
              </w:rPr>
              <w:t xml:space="preserve">The user will enter his new password </w:t>
            </w:r>
            <w:r w:rsidR="00384191">
              <w:rPr>
                <w:rFonts w:ascii="Times New Roman" w:hAnsi="Times New Roman"/>
              </w:rPr>
              <w:t xml:space="preserve">again </w:t>
            </w:r>
            <w:r>
              <w:rPr>
                <w:rFonts w:ascii="Times New Roman" w:hAnsi="Times New Roman"/>
              </w:rPr>
              <w:t>in the given input field.</w:t>
            </w:r>
          </w:p>
        </w:tc>
      </w:tr>
      <w:tr w:rsidR="005606F2" w14:paraId="48A2970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A6E9506" w14:textId="77777777" w:rsidR="005606F2" w:rsidRDefault="005606F2"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F57DC12" w14:textId="77777777" w:rsidR="005606F2" w:rsidRDefault="005606F2" w:rsidP="00090352">
            <w:pPr>
              <w:pStyle w:val="Pa1"/>
              <w:spacing w:after="120"/>
              <w:rPr>
                <w:rFonts w:ascii="Times New Roman" w:hAnsi="Times New Roman"/>
              </w:rPr>
            </w:pPr>
            <w:r>
              <w:rPr>
                <w:rFonts w:ascii="Times New Roman" w:hAnsi="Times New Roman"/>
              </w:rPr>
              <w:t>Student</w:t>
            </w:r>
          </w:p>
        </w:tc>
      </w:tr>
      <w:tr w:rsidR="005606F2" w14:paraId="3844806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0889E05" w14:textId="77777777" w:rsidR="005606F2" w:rsidRDefault="005606F2"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3422DB51" w14:textId="77777777" w:rsidR="005606F2" w:rsidRDefault="005606F2" w:rsidP="00090352">
            <w:pPr>
              <w:pStyle w:val="Pa1"/>
              <w:spacing w:after="120"/>
              <w:rPr>
                <w:rFonts w:ascii="Times New Roman" w:hAnsi="Times New Roman"/>
              </w:rPr>
            </w:pPr>
            <w:r>
              <w:rPr>
                <w:rFonts w:ascii="Times New Roman" w:hAnsi="Times New Roman"/>
              </w:rPr>
              <w:t>Password is required to login next time.</w:t>
            </w:r>
          </w:p>
        </w:tc>
      </w:tr>
      <w:tr w:rsidR="005606F2" w14:paraId="400B98E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6FFB2CF" w14:textId="77777777" w:rsidR="005606F2" w:rsidRDefault="005606F2"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A7B878B" w14:textId="77777777" w:rsidR="005606F2" w:rsidRDefault="005606F2" w:rsidP="00090352">
            <w:pPr>
              <w:pStyle w:val="Pa1"/>
              <w:spacing w:after="120"/>
              <w:rPr>
                <w:rFonts w:ascii="Times New Roman" w:hAnsi="Times New Roman"/>
              </w:rPr>
            </w:pPr>
            <w:r>
              <w:rPr>
                <w:rFonts w:ascii="Times New Roman" w:hAnsi="Times New Roman"/>
              </w:rPr>
              <w:t>N/A</w:t>
            </w:r>
          </w:p>
        </w:tc>
      </w:tr>
      <w:tr w:rsidR="005606F2" w14:paraId="7501627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7F541EA" w14:textId="77777777" w:rsidR="005606F2" w:rsidRDefault="005606F2"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6EE74BE" w14:textId="19F1052D" w:rsidR="005606F2" w:rsidRDefault="004B447A" w:rsidP="004B447A">
            <w:pPr>
              <w:pStyle w:val="Pa1"/>
              <w:spacing w:after="120"/>
              <w:rPr>
                <w:rFonts w:ascii="Times New Roman" w:hAnsi="Times New Roman"/>
              </w:rPr>
            </w:pPr>
            <w:r>
              <w:rPr>
                <w:rFonts w:ascii="Times New Roman" w:hAnsi="Times New Roman"/>
              </w:rPr>
              <w:t>FR-1.5.1, FR-1.5.2, FR-1.5.3, FR-1.5.4</w:t>
            </w:r>
          </w:p>
        </w:tc>
      </w:tr>
      <w:tr w:rsidR="005606F2" w14:paraId="1728BE8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12BF122" w14:textId="77777777" w:rsidR="005606F2" w:rsidRDefault="005606F2"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DCE8749" w14:textId="77777777" w:rsidR="005606F2" w:rsidRDefault="005606F2" w:rsidP="00090352">
            <w:pPr>
              <w:pStyle w:val="Pa1"/>
              <w:spacing w:after="120"/>
              <w:rPr>
                <w:rFonts w:ascii="Times New Roman" w:hAnsi="Times New Roman"/>
              </w:rPr>
            </w:pPr>
            <w:r>
              <w:rPr>
                <w:rFonts w:ascii="Times New Roman" w:hAnsi="Times New Roman"/>
              </w:rPr>
              <w:t>High</w:t>
            </w:r>
          </w:p>
        </w:tc>
      </w:tr>
    </w:tbl>
    <w:p w14:paraId="1588A769" w14:textId="7CDDCABB" w:rsidR="005606F2" w:rsidRDefault="005606F2" w:rsidP="00384F5C">
      <w:pPr>
        <w:rPr>
          <w:lang w:eastAsia="ar-SA"/>
        </w:rPr>
      </w:pPr>
    </w:p>
    <w:p w14:paraId="0B17DB70" w14:textId="5E62184A" w:rsidR="00957DA8" w:rsidRDefault="00957DA8" w:rsidP="00957DA8">
      <w:pPr>
        <w:pStyle w:val="Caption"/>
        <w:keepNext/>
        <w:spacing w:line="276" w:lineRule="auto"/>
        <w:rPr>
          <w:szCs w:val="24"/>
        </w:rPr>
      </w:pPr>
      <w:r>
        <w:rPr>
          <w:szCs w:val="24"/>
        </w:rPr>
        <w:t>M1-UC</w:t>
      </w:r>
      <w:r w:rsidR="006A5BB9">
        <w:rPr>
          <w:szCs w:val="24"/>
        </w:rPr>
        <w:t>6</w:t>
      </w:r>
      <w:r>
        <w:rPr>
          <w:noProof/>
          <w:szCs w:val="24"/>
        </w:rPr>
        <w:t xml:space="preserve">: </w:t>
      </w:r>
      <w:r>
        <w:rPr>
          <w:szCs w:val="24"/>
        </w:rPr>
        <w:t>Description of FR-1.</w:t>
      </w:r>
      <w:r w:rsidR="006A5BB9">
        <w:rPr>
          <w:szCs w:val="24"/>
        </w:rPr>
        <w:t>6</w:t>
      </w:r>
      <w:r>
        <w:rPr>
          <w:szCs w:val="24"/>
        </w:rPr>
        <w:t>.1</w:t>
      </w:r>
    </w:p>
    <w:tbl>
      <w:tblPr>
        <w:tblStyle w:val="TableGrid"/>
        <w:tblW w:w="0" w:type="auto"/>
        <w:tblInd w:w="108" w:type="dxa"/>
        <w:tblLook w:val="04A0" w:firstRow="1" w:lastRow="0" w:firstColumn="1" w:lastColumn="0" w:noHBand="0" w:noVBand="1"/>
      </w:tblPr>
      <w:tblGrid>
        <w:gridCol w:w="2276"/>
        <w:gridCol w:w="6966"/>
      </w:tblGrid>
      <w:tr w:rsidR="00957DA8" w14:paraId="2D926B4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D4A0EFC" w14:textId="77777777" w:rsidR="00957DA8" w:rsidRDefault="00957DA8"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D2DB556" w14:textId="7303272A" w:rsidR="00957DA8" w:rsidRDefault="00957DA8" w:rsidP="00090352">
            <w:pPr>
              <w:pStyle w:val="Pa1"/>
              <w:spacing w:after="120"/>
              <w:rPr>
                <w:rFonts w:ascii="Times New Roman" w:hAnsi="Times New Roman"/>
              </w:rPr>
            </w:pPr>
            <w:r>
              <w:rPr>
                <w:rFonts w:ascii="Times New Roman" w:hAnsi="Times New Roman"/>
              </w:rPr>
              <w:t>FR-1.</w:t>
            </w:r>
            <w:r w:rsidR="006A5BB9">
              <w:rPr>
                <w:rFonts w:ascii="Times New Roman" w:hAnsi="Times New Roman"/>
              </w:rPr>
              <w:t>6</w:t>
            </w:r>
            <w:r>
              <w:rPr>
                <w:rFonts w:ascii="Times New Roman" w:hAnsi="Times New Roman"/>
              </w:rPr>
              <w:t>.1</w:t>
            </w:r>
          </w:p>
        </w:tc>
      </w:tr>
      <w:tr w:rsidR="00957DA8" w14:paraId="5806771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52A3DC2" w14:textId="77777777" w:rsidR="00957DA8" w:rsidRDefault="00957DA8"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09039CF" w14:textId="77777777" w:rsidR="00957DA8" w:rsidRDefault="00957DA8" w:rsidP="00090352">
            <w:pPr>
              <w:pStyle w:val="Pa1"/>
              <w:spacing w:after="120"/>
              <w:rPr>
                <w:rFonts w:ascii="Times New Roman" w:hAnsi="Times New Roman"/>
              </w:rPr>
            </w:pPr>
            <w:r>
              <w:rPr>
                <w:rFonts w:ascii="Times New Roman" w:hAnsi="Times New Roman"/>
              </w:rPr>
              <w:t>Enter Email</w:t>
            </w:r>
          </w:p>
        </w:tc>
      </w:tr>
      <w:tr w:rsidR="00957DA8" w14:paraId="3523018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B14873A" w14:textId="77777777" w:rsidR="00957DA8" w:rsidRDefault="00957DA8"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D9480EE" w14:textId="77777777" w:rsidR="00957DA8" w:rsidRDefault="00957DA8" w:rsidP="00090352">
            <w:pPr>
              <w:pStyle w:val="Pa1"/>
              <w:spacing w:after="120"/>
              <w:rPr>
                <w:rFonts w:ascii="Times New Roman" w:hAnsi="Times New Roman"/>
              </w:rPr>
            </w:pPr>
            <w:r>
              <w:rPr>
                <w:rFonts w:ascii="Times New Roman" w:hAnsi="Times New Roman"/>
              </w:rPr>
              <w:t>The user will enter his email in the given input field.</w:t>
            </w:r>
          </w:p>
        </w:tc>
      </w:tr>
      <w:tr w:rsidR="00957DA8" w14:paraId="68A7E19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AFE746F" w14:textId="77777777" w:rsidR="00957DA8" w:rsidRDefault="00957DA8"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EC57861" w14:textId="77777777" w:rsidR="00957DA8" w:rsidRDefault="00957DA8" w:rsidP="00090352">
            <w:pPr>
              <w:pStyle w:val="Pa1"/>
              <w:spacing w:after="120"/>
              <w:rPr>
                <w:rFonts w:ascii="Times New Roman" w:hAnsi="Times New Roman"/>
              </w:rPr>
            </w:pPr>
            <w:r>
              <w:rPr>
                <w:rFonts w:ascii="Times New Roman" w:hAnsi="Times New Roman"/>
              </w:rPr>
              <w:t>Student</w:t>
            </w:r>
          </w:p>
        </w:tc>
      </w:tr>
      <w:tr w:rsidR="00957DA8" w14:paraId="1DBE3E0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B86ABE9" w14:textId="77777777" w:rsidR="00957DA8" w:rsidRDefault="00957DA8"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487DD0C0" w14:textId="77777777" w:rsidR="00957DA8" w:rsidRDefault="00957DA8" w:rsidP="00090352">
            <w:pPr>
              <w:pStyle w:val="Pa1"/>
              <w:spacing w:after="120"/>
              <w:rPr>
                <w:rFonts w:ascii="Times New Roman" w:hAnsi="Times New Roman"/>
              </w:rPr>
            </w:pPr>
            <w:r>
              <w:rPr>
                <w:rFonts w:ascii="Times New Roman" w:hAnsi="Times New Roman"/>
              </w:rPr>
              <w:t>Email is required to reset user password.</w:t>
            </w:r>
          </w:p>
        </w:tc>
      </w:tr>
      <w:tr w:rsidR="00957DA8" w14:paraId="4A0F98A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65F4C92" w14:textId="77777777" w:rsidR="00957DA8" w:rsidRDefault="00957DA8"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1093A55" w14:textId="77777777" w:rsidR="00957DA8" w:rsidRDefault="00957DA8" w:rsidP="00090352">
            <w:pPr>
              <w:pStyle w:val="Pa1"/>
              <w:spacing w:after="120"/>
              <w:rPr>
                <w:rFonts w:ascii="Times New Roman" w:hAnsi="Times New Roman"/>
              </w:rPr>
            </w:pPr>
            <w:r>
              <w:rPr>
                <w:rFonts w:ascii="Times New Roman" w:hAnsi="Times New Roman"/>
              </w:rPr>
              <w:t>N/A</w:t>
            </w:r>
          </w:p>
        </w:tc>
      </w:tr>
      <w:tr w:rsidR="00957DA8" w14:paraId="72283BC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3614831" w14:textId="77777777" w:rsidR="00957DA8" w:rsidRDefault="00957DA8"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61B58BD" w14:textId="77777777" w:rsidR="00957DA8" w:rsidRDefault="00957DA8" w:rsidP="00090352">
            <w:pPr>
              <w:pStyle w:val="Pa1"/>
              <w:spacing w:after="120"/>
              <w:rPr>
                <w:rFonts w:ascii="Times New Roman" w:hAnsi="Times New Roman"/>
              </w:rPr>
            </w:pPr>
            <w:r>
              <w:rPr>
                <w:rFonts w:ascii="Times New Roman" w:hAnsi="Times New Roman"/>
              </w:rPr>
              <w:t>N/A</w:t>
            </w:r>
          </w:p>
        </w:tc>
      </w:tr>
      <w:tr w:rsidR="00957DA8" w14:paraId="04B2410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C8B0BF4" w14:textId="77777777" w:rsidR="00957DA8" w:rsidRDefault="00957DA8"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D565972" w14:textId="77777777" w:rsidR="00957DA8" w:rsidRDefault="00957DA8" w:rsidP="00090352">
            <w:pPr>
              <w:pStyle w:val="Pa1"/>
              <w:spacing w:after="120"/>
              <w:rPr>
                <w:rFonts w:ascii="Times New Roman" w:hAnsi="Times New Roman"/>
              </w:rPr>
            </w:pPr>
            <w:r>
              <w:rPr>
                <w:rFonts w:ascii="Times New Roman" w:hAnsi="Times New Roman"/>
              </w:rPr>
              <w:t>High</w:t>
            </w:r>
          </w:p>
        </w:tc>
      </w:tr>
    </w:tbl>
    <w:p w14:paraId="4DDB579C" w14:textId="12A72F6D" w:rsidR="00957DA8" w:rsidRDefault="00957DA8" w:rsidP="00957DA8">
      <w:pPr>
        <w:rPr>
          <w:b/>
          <w:bCs/>
        </w:rPr>
      </w:pPr>
    </w:p>
    <w:p w14:paraId="72BCE026" w14:textId="066AC48C" w:rsidR="00957DA8" w:rsidRDefault="00957DA8" w:rsidP="00957DA8">
      <w:pPr>
        <w:pStyle w:val="Caption"/>
        <w:keepNext/>
        <w:spacing w:line="276" w:lineRule="auto"/>
        <w:rPr>
          <w:szCs w:val="24"/>
        </w:rPr>
      </w:pPr>
      <w:r>
        <w:rPr>
          <w:szCs w:val="24"/>
        </w:rPr>
        <w:t>M1-UC</w:t>
      </w:r>
      <w:r w:rsidR="006A5BB9">
        <w:rPr>
          <w:szCs w:val="24"/>
        </w:rPr>
        <w:t>6</w:t>
      </w:r>
      <w:r>
        <w:rPr>
          <w:noProof/>
          <w:szCs w:val="24"/>
        </w:rPr>
        <w:t xml:space="preserve">: </w:t>
      </w:r>
      <w:r>
        <w:rPr>
          <w:szCs w:val="24"/>
        </w:rPr>
        <w:t>Description of FR-1.</w:t>
      </w:r>
      <w:r w:rsidR="006A5BB9">
        <w:rPr>
          <w:szCs w:val="24"/>
        </w:rPr>
        <w:t>6</w:t>
      </w:r>
      <w:r>
        <w:rPr>
          <w:szCs w:val="24"/>
        </w:rPr>
        <w:t>.2</w:t>
      </w:r>
    </w:p>
    <w:tbl>
      <w:tblPr>
        <w:tblStyle w:val="TableGrid"/>
        <w:tblW w:w="0" w:type="auto"/>
        <w:tblInd w:w="108" w:type="dxa"/>
        <w:tblLook w:val="04A0" w:firstRow="1" w:lastRow="0" w:firstColumn="1" w:lastColumn="0" w:noHBand="0" w:noVBand="1"/>
      </w:tblPr>
      <w:tblGrid>
        <w:gridCol w:w="2276"/>
        <w:gridCol w:w="6966"/>
      </w:tblGrid>
      <w:tr w:rsidR="00957DA8" w14:paraId="0DF93BF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2F001E6" w14:textId="77777777" w:rsidR="00957DA8" w:rsidRDefault="00957DA8"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C85A434" w14:textId="0CF442F7" w:rsidR="00957DA8" w:rsidRDefault="00957DA8" w:rsidP="00090352">
            <w:pPr>
              <w:pStyle w:val="Pa1"/>
              <w:spacing w:after="120"/>
              <w:rPr>
                <w:rFonts w:ascii="Times New Roman" w:hAnsi="Times New Roman"/>
              </w:rPr>
            </w:pPr>
            <w:r>
              <w:rPr>
                <w:rFonts w:ascii="Times New Roman" w:hAnsi="Times New Roman"/>
              </w:rPr>
              <w:t>FR-1.</w:t>
            </w:r>
            <w:r w:rsidR="006A5BB9">
              <w:rPr>
                <w:rFonts w:ascii="Times New Roman" w:hAnsi="Times New Roman"/>
              </w:rPr>
              <w:t>6</w:t>
            </w:r>
            <w:r>
              <w:rPr>
                <w:rFonts w:ascii="Times New Roman" w:hAnsi="Times New Roman"/>
              </w:rPr>
              <w:t>.2</w:t>
            </w:r>
          </w:p>
        </w:tc>
      </w:tr>
      <w:tr w:rsidR="00957DA8" w14:paraId="644FE7F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D7DCA0C" w14:textId="77777777" w:rsidR="00957DA8" w:rsidRDefault="00957DA8"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DBCEFFF" w14:textId="77777777" w:rsidR="00957DA8" w:rsidRDefault="00957DA8" w:rsidP="00090352">
            <w:pPr>
              <w:pStyle w:val="Pa1"/>
              <w:spacing w:after="120"/>
              <w:rPr>
                <w:rFonts w:ascii="Times New Roman" w:hAnsi="Times New Roman"/>
              </w:rPr>
            </w:pPr>
            <w:r>
              <w:rPr>
                <w:rFonts w:ascii="Times New Roman" w:hAnsi="Times New Roman"/>
              </w:rPr>
              <w:t>Send OTP</w:t>
            </w:r>
          </w:p>
        </w:tc>
      </w:tr>
      <w:tr w:rsidR="00957DA8" w14:paraId="30E4C92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883093B" w14:textId="77777777" w:rsidR="00957DA8" w:rsidRDefault="00957DA8"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6060B1B" w14:textId="77777777" w:rsidR="00957DA8" w:rsidRDefault="00957DA8" w:rsidP="00090352">
            <w:pPr>
              <w:pStyle w:val="Pa1"/>
              <w:spacing w:after="120"/>
              <w:rPr>
                <w:rFonts w:ascii="Times New Roman" w:hAnsi="Times New Roman"/>
              </w:rPr>
            </w:pPr>
            <w:r>
              <w:rPr>
                <w:rFonts w:ascii="Times New Roman" w:hAnsi="Times New Roman"/>
              </w:rPr>
              <w:t>OTP will be sent on user’s email.</w:t>
            </w:r>
          </w:p>
        </w:tc>
      </w:tr>
      <w:tr w:rsidR="00957DA8" w14:paraId="1FB2686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4059570" w14:textId="77777777" w:rsidR="00957DA8" w:rsidRDefault="00957DA8"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542D355" w14:textId="77777777" w:rsidR="00957DA8" w:rsidRDefault="00957DA8" w:rsidP="00090352">
            <w:pPr>
              <w:pStyle w:val="Pa1"/>
              <w:spacing w:after="120"/>
              <w:rPr>
                <w:rFonts w:ascii="Times New Roman" w:hAnsi="Times New Roman"/>
              </w:rPr>
            </w:pPr>
            <w:r>
              <w:rPr>
                <w:rFonts w:ascii="Times New Roman" w:hAnsi="Times New Roman"/>
              </w:rPr>
              <w:t>Student</w:t>
            </w:r>
          </w:p>
        </w:tc>
      </w:tr>
      <w:tr w:rsidR="00957DA8" w14:paraId="79B92DA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A5D03E1" w14:textId="77777777" w:rsidR="00957DA8" w:rsidRDefault="00957DA8"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7D6A7FE3" w14:textId="77777777" w:rsidR="00957DA8" w:rsidRDefault="00957DA8" w:rsidP="00090352">
            <w:pPr>
              <w:pStyle w:val="Pa1"/>
              <w:spacing w:after="120"/>
              <w:rPr>
                <w:rFonts w:ascii="Times New Roman" w:hAnsi="Times New Roman"/>
              </w:rPr>
            </w:pPr>
            <w:r>
              <w:rPr>
                <w:rFonts w:ascii="Times New Roman" w:hAnsi="Times New Roman"/>
              </w:rPr>
              <w:t>OTP is required to verify email.</w:t>
            </w:r>
          </w:p>
        </w:tc>
      </w:tr>
      <w:tr w:rsidR="00957DA8" w14:paraId="09DBF3E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0199285" w14:textId="77777777" w:rsidR="00957DA8" w:rsidRDefault="00957DA8"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016E857" w14:textId="6F8791E3" w:rsidR="00957DA8" w:rsidRDefault="00B30064" w:rsidP="00090352">
            <w:pPr>
              <w:pStyle w:val="Pa1"/>
              <w:spacing w:after="120"/>
              <w:rPr>
                <w:rFonts w:ascii="Times New Roman" w:hAnsi="Times New Roman"/>
              </w:rPr>
            </w:pPr>
            <w:r>
              <w:rPr>
                <w:rFonts w:ascii="Times New Roman" w:hAnsi="Times New Roman"/>
              </w:rPr>
              <w:t>FR-1.6.1</w:t>
            </w:r>
          </w:p>
        </w:tc>
      </w:tr>
      <w:tr w:rsidR="00957DA8" w14:paraId="2688DEF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62985EB" w14:textId="77777777" w:rsidR="00957DA8" w:rsidRDefault="00957DA8"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203600F" w14:textId="77777777" w:rsidR="00957DA8" w:rsidRDefault="00957DA8" w:rsidP="00090352">
            <w:pPr>
              <w:pStyle w:val="Pa1"/>
              <w:spacing w:after="120"/>
              <w:rPr>
                <w:rFonts w:ascii="Times New Roman" w:hAnsi="Times New Roman"/>
              </w:rPr>
            </w:pPr>
            <w:r>
              <w:rPr>
                <w:rFonts w:ascii="Times New Roman" w:hAnsi="Times New Roman"/>
              </w:rPr>
              <w:t>N/A</w:t>
            </w:r>
          </w:p>
        </w:tc>
      </w:tr>
      <w:tr w:rsidR="00957DA8" w14:paraId="03F7F30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BDF6AF2" w14:textId="77777777" w:rsidR="00957DA8" w:rsidRDefault="00957DA8"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516BA5A" w14:textId="77777777" w:rsidR="00957DA8" w:rsidRDefault="00957DA8" w:rsidP="00090352">
            <w:pPr>
              <w:pStyle w:val="Pa1"/>
              <w:spacing w:after="120"/>
              <w:rPr>
                <w:rFonts w:ascii="Times New Roman" w:hAnsi="Times New Roman"/>
              </w:rPr>
            </w:pPr>
            <w:r>
              <w:rPr>
                <w:rFonts w:ascii="Times New Roman" w:hAnsi="Times New Roman"/>
              </w:rPr>
              <w:t>High</w:t>
            </w:r>
          </w:p>
        </w:tc>
      </w:tr>
    </w:tbl>
    <w:p w14:paraId="5A330F69" w14:textId="77777777" w:rsidR="00957DA8" w:rsidRDefault="00957DA8" w:rsidP="00957DA8">
      <w:pPr>
        <w:rPr>
          <w:lang w:eastAsia="ar-SA"/>
        </w:rPr>
      </w:pPr>
    </w:p>
    <w:p w14:paraId="73E30E00" w14:textId="69C8241F" w:rsidR="00957DA8" w:rsidRDefault="00957DA8" w:rsidP="00957DA8">
      <w:pPr>
        <w:pStyle w:val="Caption"/>
        <w:keepNext/>
        <w:spacing w:line="276" w:lineRule="auto"/>
        <w:rPr>
          <w:szCs w:val="24"/>
        </w:rPr>
      </w:pPr>
      <w:r>
        <w:rPr>
          <w:szCs w:val="24"/>
        </w:rPr>
        <w:lastRenderedPageBreak/>
        <w:t>M1-UC</w:t>
      </w:r>
      <w:r w:rsidR="006A5BB9">
        <w:rPr>
          <w:szCs w:val="24"/>
        </w:rPr>
        <w:t>6</w:t>
      </w:r>
      <w:r>
        <w:rPr>
          <w:noProof/>
          <w:szCs w:val="24"/>
        </w:rPr>
        <w:t xml:space="preserve">: </w:t>
      </w:r>
      <w:r>
        <w:rPr>
          <w:szCs w:val="24"/>
        </w:rPr>
        <w:t>Description of FR-1.</w:t>
      </w:r>
      <w:r w:rsidR="006A5BB9">
        <w:rPr>
          <w:szCs w:val="24"/>
        </w:rPr>
        <w:t>6</w:t>
      </w:r>
      <w:r>
        <w:rPr>
          <w:szCs w:val="24"/>
        </w:rPr>
        <w:t>.3</w:t>
      </w:r>
    </w:p>
    <w:tbl>
      <w:tblPr>
        <w:tblStyle w:val="TableGrid"/>
        <w:tblW w:w="0" w:type="auto"/>
        <w:tblInd w:w="108" w:type="dxa"/>
        <w:tblLook w:val="04A0" w:firstRow="1" w:lastRow="0" w:firstColumn="1" w:lastColumn="0" w:noHBand="0" w:noVBand="1"/>
      </w:tblPr>
      <w:tblGrid>
        <w:gridCol w:w="2276"/>
        <w:gridCol w:w="6966"/>
      </w:tblGrid>
      <w:tr w:rsidR="00957DA8" w14:paraId="0D5125F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89D148D" w14:textId="77777777" w:rsidR="00957DA8" w:rsidRDefault="00957DA8"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D2A5D7B" w14:textId="39879561" w:rsidR="00957DA8" w:rsidRDefault="00957DA8" w:rsidP="00090352">
            <w:pPr>
              <w:pStyle w:val="Pa1"/>
              <w:spacing w:after="120"/>
              <w:rPr>
                <w:rFonts w:ascii="Times New Roman" w:hAnsi="Times New Roman"/>
              </w:rPr>
            </w:pPr>
            <w:r>
              <w:rPr>
                <w:rFonts w:ascii="Times New Roman" w:hAnsi="Times New Roman"/>
              </w:rPr>
              <w:t>FR-1.</w:t>
            </w:r>
            <w:r w:rsidR="006A5BB9">
              <w:rPr>
                <w:rFonts w:ascii="Times New Roman" w:hAnsi="Times New Roman"/>
              </w:rPr>
              <w:t>6</w:t>
            </w:r>
            <w:r>
              <w:rPr>
                <w:rFonts w:ascii="Times New Roman" w:hAnsi="Times New Roman"/>
              </w:rPr>
              <w:t>.3</w:t>
            </w:r>
          </w:p>
        </w:tc>
      </w:tr>
      <w:tr w:rsidR="00957DA8" w14:paraId="2C46CAB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D2AD00B" w14:textId="77777777" w:rsidR="00957DA8" w:rsidRDefault="00957DA8"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E7C293C" w14:textId="77777777" w:rsidR="00957DA8" w:rsidRDefault="00957DA8" w:rsidP="00090352">
            <w:pPr>
              <w:pStyle w:val="Pa1"/>
              <w:spacing w:after="120"/>
              <w:rPr>
                <w:rFonts w:ascii="Times New Roman" w:hAnsi="Times New Roman"/>
              </w:rPr>
            </w:pPr>
            <w:r>
              <w:rPr>
                <w:rFonts w:ascii="Times New Roman" w:hAnsi="Times New Roman"/>
              </w:rPr>
              <w:t>Enter OTP</w:t>
            </w:r>
          </w:p>
        </w:tc>
      </w:tr>
      <w:tr w:rsidR="00957DA8" w14:paraId="6F9892C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2DBF2A6" w14:textId="77777777" w:rsidR="00957DA8" w:rsidRDefault="00957DA8"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AF8A32C" w14:textId="77777777" w:rsidR="00957DA8" w:rsidRDefault="00957DA8" w:rsidP="00090352">
            <w:pPr>
              <w:pStyle w:val="Pa1"/>
              <w:spacing w:after="120"/>
              <w:rPr>
                <w:rFonts w:ascii="Times New Roman" w:hAnsi="Times New Roman"/>
              </w:rPr>
            </w:pPr>
            <w:r>
              <w:rPr>
                <w:rFonts w:ascii="Times New Roman" w:hAnsi="Times New Roman"/>
              </w:rPr>
              <w:t>The user will enter OTP in given input field.</w:t>
            </w:r>
          </w:p>
        </w:tc>
      </w:tr>
      <w:tr w:rsidR="00957DA8" w14:paraId="0852441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B445E58" w14:textId="77777777" w:rsidR="00957DA8" w:rsidRDefault="00957DA8"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8E445B1" w14:textId="77777777" w:rsidR="00957DA8" w:rsidRDefault="00957DA8" w:rsidP="00090352">
            <w:pPr>
              <w:pStyle w:val="Pa1"/>
              <w:spacing w:after="120"/>
              <w:rPr>
                <w:rFonts w:ascii="Times New Roman" w:hAnsi="Times New Roman"/>
              </w:rPr>
            </w:pPr>
            <w:r>
              <w:rPr>
                <w:rFonts w:ascii="Times New Roman" w:hAnsi="Times New Roman"/>
              </w:rPr>
              <w:t>Student</w:t>
            </w:r>
          </w:p>
        </w:tc>
      </w:tr>
      <w:tr w:rsidR="00957DA8" w14:paraId="1AB14771"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70BB179" w14:textId="77777777" w:rsidR="00957DA8" w:rsidRDefault="00957DA8"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76A45DD9" w14:textId="77777777" w:rsidR="00957DA8" w:rsidRDefault="00957DA8" w:rsidP="00090352">
            <w:pPr>
              <w:pStyle w:val="Pa1"/>
              <w:spacing w:after="120"/>
              <w:rPr>
                <w:rFonts w:ascii="Times New Roman" w:hAnsi="Times New Roman"/>
              </w:rPr>
            </w:pPr>
            <w:r>
              <w:rPr>
                <w:rFonts w:ascii="Times New Roman" w:hAnsi="Times New Roman"/>
              </w:rPr>
              <w:t>OTP is required to register the user.</w:t>
            </w:r>
          </w:p>
        </w:tc>
      </w:tr>
      <w:tr w:rsidR="00957DA8" w14:paraId="6A10A1D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E0E8C66" w14:textId="77777777" w:rsidR="00957DA8" w:rsidRDefault="00957DA8"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F2CF06F" w14:textId="77777777" w:rsidR="00957DA8" w:rsidRDefault="00957DA8" w:rsidP="00090352">
            <w:pPr>
              <w:pStyle w:val="Pa1"/>
              <w:spacing w:after="120"/>
              <w:rPr>
                <w:rFonts w:ascii="Times New Roman" w:hAnsi="Times New Roman"/>
              </w:rPr>
            </w:pPr>
            <w:r>
              <w:rPr>
                <w:rFonts w:ascii="Times New Roman" w:hAnsi="Times New Roman"/>
              </w:rPr>
              <w:t>N/A</w:t>
            </w:r>
          </w:p>
        </w:tc>
      </w:tr>
      <w:tr w:rsidR="00957DA8" w14:paraId="067C2C71"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B1CEAC7" w14:textId="77777777" w:rsidR="00957DA8" w:rsidRDefault="00957DA8"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F67A6F0" w14:textId="11720810" w:rsidR="00957DA8" w:rsidRDefault="006174F4" w:rsidP="00090352">
            <w:pPr>
              <w:pStyle w:val="Pa1"/>
              <w:spacing w:after="120"/>
              <w:rPr>
                <w:rFonts w:ascii="Times New Roman" w:hAnsi="Times New Roman"/>
              </w:rPr>
            </w:pPr>
            <w:r>
              <w:rPr>
                <w:rFonts w:ascii="Times New Roman" w:hAnsi="Times New Roman"/>
              </w:rPr>
              <w:t>FR-1.6.1, FR-1.6.2</w:t>
            </w:r>
          </w:p>
        </w:tc>
      </w:tr>
      <w:tr w:rsidR="00957DA8" w14:paraId="23F8630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4C1AA10" w14:textId="77777777" w:rsidR="00957DA8" w:rsidRDefault="00957DA8"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4A61ECC" w14:textId="77777777" w:rsidR="00957DA8" w:rsidRDefault="00957DA8" w:rsidP="00090352">
            <w:pPr>
              <w:pStyle w:val="Pa1"/>
              <w:spacing w:after="120"/>
              <w:rPr>
                <w:rFonts w:ascii="Times New Roman" w:hAnsi="Times New Roman"/>
              </w:rPr>
            </w:pPr>
            <w:r>
              <w:rPr>
                <w:rFonts w:ascii="Times New Roman" w:hAnsi="Times New Roman"/>
              </w:rPr>
              <w:t>High</w:t>
            </w:r>
          </w:p>
        </w:tc>
      </w:tr>
    </w:tbl>
    <w:p w14:paraId="0AFC0B8B" w14:textId="77777777" w:rsidR="00957DA8" w:rsidRDefault="00957DA8" w:rsidP="00957DA8">
      <w:pPr>
        <w:pStyle w:val="Caption"/>
        <w:keepNext/>
        <w:spacing w:line="276" w:lineRule="auto"/>
        <w:rPr>
          <w:szCs w:val="24"/>
        </w:rPr>
      </w:pPr>
    </w:p>
    <w:p w14:paraId="02537A9D" w14:textId="7F318FC0" w:rsidR="00957DA8" w:rsidRDefault="00957DA8" w:rsidP="00957DA8">
      <w:pPr>
        <w:pStyle w:val="Caption"/>
        <w:keepNext/>
        <w:spacing w:line="276" w:lineRule="auto"/>
        <w:rPr>
          <w:szCs w:val="24"/>
        </w:rPr>
      </w:pPr>
      <w:r>
        <w:rPr>
          <w:szCs w:val="24"/>
        </w:rPr>
        <w:t>M1-UC</w:t>
      </w:r>
      <w:r w:rsidR="006A5BB9">
        <w:rPr>
          <w:szCs w:val="24"/>
        </w:rPr>
        <w:t>6</w:t>
      </w:r>
      <w:r>
        <w:rPr>
          <w:noProof/>
          <w:szCs w:val="24"/>
        </w:rPr>
        <w:t xml:space="preserve">: </w:t>
      </w:r>
      <w:r>
        <w:rPr>
          <w:szCs w:val="24"/>
        </w:rPr>
        <w:t>Description of FR-1.</w:t>
      </w:r>
      <w:r w:rsidR="006A5BB9">
        <w:rPr>
          <w:szCs w:val="24"/>
        </w:rPr>
        <w:t>6</w:t>
      </w:r>
      <w:r>
        <w:rPr>
          <w:szCs w:val="24"/>
        </w:rPr>
        <w:t>.4</w:t>
      </w:r>
    </w:p>
    <w:tbl>
      <w:tblPr>
        <w:tblStyle w:val="TableGrid"/>
        <w:tblW w:w="0" w:type="auto"/>
        <w:tblInd w:w="108" w:type="dxa"/>
        <w:tblLook w:val="04A0" w:firstRow="1" w:lastRow="0" w:firstColumn="1" w:lastColumn="0" w:noHBand="0" w:noVBand="1"/>
      </w:tblPr>
      <w:tblGrid>
        <w:gridCol w:w="2276"/>
        <w:gridCol w:w="6966"/>
      </w:tblGrid>
      <w:tr w:rsidR="00957DA8" w14:paraId="6E4CCC0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7938577" w14:textId="77777777" w:rsidR="00957DA8" w:rsidRDefault="00957DA8"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1741B6B" w14:textId="51ADDF3F" w:rsidR="00957DA8" w:rsidRDefault="00957DA8" w:rsidP="00090352">
            <w:pPr>
              <w:pStyle w:val="Pa1"/>
              <w:spacing w:after="120"/>
              <w:rPr>
                <w:rFonts w:ascii="Times New Roman" w:hAnsi="Times New Roman"/>
              </w:rPr>
            </w:pPr>
            <w:r>
              <w:rPr>
                <w:rFonts w:ascii="Times New Roman" w:hAnsi="Times New Roman"/>
              </w:rPr>
              <w:t>FR-1.</w:t>
            </w:r>
            <w:r w:rsidR="006A5BB9">
              <w:rPr>
                <w:rFonts w:ascii="Times New Roman" w:hAnsi="Times New Roman"/>
              </w:rPr>
              <w:t>6</w:t>
            </w:r>
            <w:r>
              <w:rPr>
                <w:rFonts w:ascii="Times New Roman" w:hAnsi="Times New Roman"/>
              </w:rPr>
              <w:t>.4</w:t>
            </w:r>
          </w:p>
        </w:tc>
      </w:tr>
      <w:tr w:rsidR="00957DA8" w14:paraId="6F29BB3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33B5766" w14:textId="77777777" w:rsidR="00957DA8" w:rsidRDefault="00957DA8"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694A278" w14:textId="77777777" w:rsidR="00957DA8" w:rsidRDefault="00957DA8" w:rsidP="00090352">
            <w:pPr>
              <w:pStyle w:val="Pa1"/>
              <w:spacing w:after="120"/>
              <w:rPr>
                <w:rFonts w:ascii="Times New Roman" w:hAnsi="Times New Roman"/>
              </w:rPr>
            </w:pPr>
            <w:r>
              <w:rPr>
                <w:rFonts w:ascii="Times New Roman" w:hAnsi="Times New Roman"/>
              </w:rPr>
              <w:t>Enter New Password</w:t>
            </w:r>
          </w:p>
        </w:tc>
      </w:tr>
      <w:tr w:rsidR="00957DA8" w14:paraId="6559707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EFF52B1" w14:textId="77777777" w:rsidR="00957DA8" w:rsidRDefault="00957DA8"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4142EF0" w14:textId="77777777" w:rsidR="00957DA8" w:rsidRDefault="00957DA8" w:rsidP="00090352">
            <w:pPr>
              <w:pStyle w:val="Pa1"/>
              <w:spacing w:after="120"/>
              <w:rPr>
                <w:rFonts w:ascii="Times New Roman" w:hAnsi="Times New Roman"/>
              </w:rPr>
            </w:pPr>
            <w:r>
              <w:rPr>
                <w:rFonts w:ascii="Times New Roman" w:hAnsi="Times New Roman"/>
              </w:rPr>
              <w:t>The user will enter his new password in the given input field.</w:t>
            </w:r>
          </w:p>
        </w:tc>
      </w:tr>
      <w:tr w:rsidR="00957DA8" w14:paraId="007509B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33CB025" w14:textId="77777777" w:rsidR="00957DA8" w:rsidRDefault="00957DA8"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A3E3B48" w14:textId="77777777" w:rsidR="00957DA8" w:rsidRDefault="00957DA8" w:rsidP="00090352">
            <w:pPr>
              <w:pStyle w:val="Pa1"/>
              <w:spacing w:after="120"/>
              <w:rPr>
                <w:rFonts w:ascii="Times New Roman" w:hAnsi="Times New Roman"/>
              </w:rPr>
            </w:pPr>
            <w:r>
              <w:rPr>
                <w:rFonts w:ascii="Times New Roman" w:hAnsi="Times New Roman"/>
              </w:rPr>
              <w:t>Student</w:t>
            </w:r>
          </w:p>
        </w:tc>
      </w:tr>
      <w:tr w:rsidR="00957DA8" w14:paraId="528404F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5022259" w14:textId="77777777" w:rsidR="00957DA8" w:rsidRDefault="00957DA8"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DEC6FA5" w14:textId="77777777" w:rsidR="00957DA8" w:rsidRDefault="00957DA8" w:rsidP="00090352">
            <w:pPr>
              <w:pStyle w:val="Pa1"/>
              <w:spacing w:after="120"/>
              <w:rPr>
                <w:rFonts w:ascii="Times New Roman" w:hAnsi="Times New Roman"/>
              </w:rPr>
            </w:pPr>
            <w:r>
              <w:rPr>
                <w:rFonts w:ascii="Times New Roman" w:hAnsi="Times New Roman"/>
              </w:rPr>
              <w:t>Password is required to login next time.</w:t>
            </w:r>
          </w:p>
        </w:tc>
      </w:tr>
      <w:tr w:rsidR="00957DA8" w14:paraId="4E3DE22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DBE543D" w14:textId="77777777" w:rsidR="00957DA8" w:rsidRDefault="00957DA8"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9B274F5" w14:textId="77777777" w:rsidR="00957DA8" w:rsidRDefault="00957DA8" w:rsidP="00090352">
            <w:pPr>
              <w:pStyle w:val="Pa1"/>
              <w:spacing w:after="120"/>
              <w:rPr>
                <w:rFonts w:ascii="Times New Roman" w:hAnsi="Times New Roman"/>
              </w:rPr>
            </w:pPr>
            <w:r>
              <w:rPr>
                <w:rFonts w:ascii="Times New Roman" w:hAnsi="Times New Roman"/>
              </w:rPr>
              <w:t>N/A</w:t>
            </w:r>
          </w:p>
        </w:tc>
      </w:tr>
      <w:tr w:rsidR="00957DA8" w14:paraId="0C0C0E7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71AA5E6" w14:textId="77777777" w:rsidR="00957DA8" w:rsidRDefault="00957DA8"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45B4252" w14:textId="127C35A1" w:rsidR="00957DA8" w:rsidRDefault="00041DDC" w:rsidP="00090352">
            <w:pPr>
              <w:pStyle w:val="Pa1"/>
              <w:spacing w:after="120"/>
              <w:rPr>
                <w:rFonts w:ascii="Times New Roman" w:hAnsi="Times New Roman"/>
              </w:rPr>
            </w:pPr>
            <w:r>
              <w:rPr>
                <w:rFonts w:ascii="Times New Roman" w:hAnsi="Times New Roman"/>
              </w:rPr>
              <w:t>FR-1.6.1, FR-1.6.2, FR-1.6.3</w:t>
            </w:r>
          </w:p>
        </w:tc>
      </w:tr>
      <w:tr w:rsidR="00957DA8" w14:paraId="670B4EC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594D549" w14:textId="77777777" w:rsidR="00957DA8" w:rsidRDefault="00957DA8"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9C71F5E" w14:textId="77777777" w:rsidR="00957DA8" w:rsidRDefault="00957DA8" w:rsidP="00090352">
            <w:pPr>
              <w:pStyle w:val="Pa1"/>
              <w:spacing w:after="120"/>
              <w:rPr>
                <w:rFonts w:ascii="Times New Roman" w:hAnsi="Times New Roman"/>
              </w:rPr>
            </w:pPr>
            <w:r>
              <w:rPr>
                <w:rFonts w:ascii="Times New Roman" w:hAnsi="Times New Roman"/>
              </w:rPr>
              <w:t>High</w:t>
            </w:r>
          </w:p>
        </w:tc>
      </w:tr>
    </w:tbl>
    <w:p w14:paraId="37DA55C1" w14:textId="77777777" w:rsidR="00957DA8" w:rsidRDefault="00957DA8" w:rsidP="00957DA8">
      <w:pPr>
        <w:rPr>
          <w:lang w:eastAsia="ar-SA"/>
        </w:rPr>
      </w:pPr>
    </w:p>
    <w:p w14:paraId="4E1893B2" w14:textId="41C06218" w:rsidR="00957DA8" w:rsidRDefault="00957DA8" w:rsidP="00957DA8">
      <w:pPr>
        <w:pStyle w:val="Caption"/>
        <w:keepNext/>
        <w:spacing w:line="276" w:lineRule="auto"/>
        <w:rPr>
          <w:szCs w:val="24"/>
        </w:rPr>
      </w:pPr>
      <w:r>
        <w:rPr>
          <w:szCs w:val="24"/>
        </w:rPr>
        <w:t>M1-UC</w:t>
      </w:r>
      <w:r w:rsidR="006A5BB9">
        <w:rPr>
          <w:szCs w:val="24"/>
        </w:rPr>
        <w:t>6</w:t>
      </w:r>
      <w:r>
        <w:rPr>
          <w:noProof/>
          <w:szCs w:val="24"/>
        </w:rPr>
        <w:t xml:space="preserve">: </w:t>
      </w:r>
      <w:r>
        <w:rPr>
          <w:szCs w:val="24"/>
        </w:rPr>
        <w:t>Description of FR-1.</w:t>
      </w:r>
      <w:r w:rsidR="006A5BB9">
        <w:rPr>
          <w:szCs w:val="24"/>
        </w:rPr>
        <w:t>6</w:t>
      </w:r>
      <w:r>
        <w:rPr>
          <w:szCs w:val="24"/>
        </w:rPr>
        <w:t>.5</w:t>
      </w:r>
    </w:p>
    <w:tbl>
      <w:tblPr>
        <w:tblStyle w:val="TableGrid"/>
        <w:tblW w:w="0" w:type="auto"/>
        <w:tblInd w:w="108" w:type="dxa"/>
        <w:tblLook w:val="04A0" w:firstRow="1" w:lastRow="0" w:firstColumn="1" w:lastColumn="0" w:noHBand="0" w:noVBand="1"/>
      </w:tblPr>
      <w:tblGrid>
        <w:gridCol w:w="2276"/>
        <w:gridCol w:w="6966"/>
      </w:tblGrid>
      <w:tr w:rsidR="00957DA8" w14:paraId="5A969A41"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FE6F18D" w14:textId="77777777" w:rsidR="00957DA8" w:rsidRDefault="00957DA8"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9CD788C" w14:textId="292C2794" w:rsidR="00957DA8" w:rsidRDefault="00957DA8" w:rsidP="00090352">
            <w:pPr>
              <w:pStyle w:val="Pa1"/>
              <w:spacing w:after="120"/>
              <w:rPr>
                <w:rFonts w:ascii="Times New Roman" w:hAnsi="Times New Roman"/>
              </w:rPr>
            </w:pPr>
            <w:r>
              <w:rPr>
                <w:rFonts w:ascii="Times New Roman" w:hAnsi="Times New Roman"/>
              </w:rPr>
              <w:t>FR-1.</w:t>
            </w:r>
            <w:r w:rsidR="006A5BB9">
              <w:rPr>
                <w:rFonts w:ascii="Times New Roman" w:hAnsi="Times New Roman"/>
              </w:rPr>
              <w:t>6</w:t>
            </w:r>
            <w:r>
              <w:rPr>
                <w:rFonts w:ascii="Times New Roman" w:hAnsi="Times New Roman"/>
              </w:rPr>
              <w:t>.5</w:t>
            </w:r>
          </w:p>
        </w:tc>
      </w:tr>
      <w:tr w:rsidR="00957DA8" w14:paraId="5F17184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EA89224" w14:textId="77777777" w:rsidR="00957DA8" w:rsidRDefault="00957DA8"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3FB69D1" w14:textId="77777777" w:rsidR="00957DA8" w:rsidRDefault="00957DA8" w:rsidP="00090352">
            <w:pPr>
              <w:pStyle w:val="Pa1"/>
              <w:spacing w:after="120"/>
              <w:rPr>
                <w:rFonts w:ascii="Times New Roman" w:hAnsi="Times New Roman"/>
              </w:rPr>
            </w:pPr>
            <w:r>
              <w:rPr>
                <w:rFonts w:ascii="Times New Roman" w:hAnsi="Times New Roman"/>
              </w:rPr>
              <w:t>Confirm New Password</w:t>
            </w:r>
          </w:p>
        </w:tc>
      </w:tr>
      <w:tr w:rsidR="00957DA8" w14:paraId="7382B68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40AE264" w14:textId="77777777" w:rsidR="00957DA8" w:rsidRDefault="00957DA8"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09BC935" w14:textId="77777777" w:rsidR="00957DA8" w:rsidRDefault="00957DA8" w:rsidP="00090352">
            <w:pPr>
              <w:pStyle w:val="Pa1"/>
              <w:spacing w:after="120"/>
              <w:rPr>
                <w:rFonts w:ascii="Times New Roman" w:hAnsi="Times New Roman"/>
              </w:rPr>
            </w:pPr>
            <w:r>
              <w:rPr>
                <w:rFonts w:ascii="Times New Roman" w:hAnsi="Times New Roman"/>
              </w:rPr>
              <w:t>The user will enter his new password again in the given input field.</w:t>
            </w:r>
          </w:p>
        </w:tc>
      </w:tr>
      <w:tr w:rsidR="00957DA8" w14:paraId="0B2CC2F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8A1C67D" w14:textId="77777777" w:rsidR="00957DA8" w:rsidRDefault="00957DA8"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148A69D" w14:textId="77777777" w:rsidR="00957DA8" w:rsidRDefault="00957DA8" w:rsidP="00090352">
            <w:pPr>
              <w:pStyle w:val="Pa1"/>
              <w:spacing w:after="120"/>
              <w:rPr>
                <w:rFonts w:ascii="Times New Roman" w:hAnsi="Times New Roman"/>
              </w:rPr>
            </w:pPr>
            <w:r>
              <w:rPr>
                <w:rFonts w:ascii="Times New Roman" w:hAnsi="Times New Roman"/>
              </w:rPr>
              <w:t>Student</w:t>
            </w:r>
          </w:p>
        </w:tc>
      </w:tr>
      <w:tr w:rsidR="00957DA8" w14:paraId="7B76063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F3FF676" w14:textId="77777777" w:rsidR="00957DA8" w:rsidRDefault="00957DA8"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3DEF551" w14:textId="77777777" w:rsidR="00957DA8" w:rsidRDefault="00957DA8" w:rsidP="00090352">
            <w:pPr>
              <w:pStyle w:val="Pa1"/>
              <w:spacing w:after="120"/>
              <w:rPr>
                <w:rFonts w:ascii="Times New Roman" w:hAnsi="Times New Roman"/>
              </w:rPr>
            </w:pPr>
            <w:r>
              <w:rPr>
                <w:rFonts w:ascii="Times New Roman" w:hAnsi="Times New Roman"/>
              </w:rPr>
              <w:t>Password is required to login next time.</w:t>
            </w:r>
          </w:p>
        </w:tc>
      </w:tr>
      <w:tr w:rsidR="00957DA8" w14:paraId="0DC5888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9D8FAAA" w14:textId="77777777" w:rsidR="00957DA8" w:rsidRDefault="00957DA8"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4153CAE" w14:textId="77777777" w:rsidR="00957DA8" w:rsidRDefault="00957DA8" w:rsidP="00090352">
            <w:pPr>
              <w:pStyle w:val="Pa1"/>
              <w:spacing w:after="120"/>
              <w:rPr>
                <w:rFonts w:ascii="Times New Roman" w:hAnsi="Times New Roman"/>
              </w:rPr>
            </w:pPr>
            <w:r>
              <w:rPr>
                <w:rFonts w:ascii="Times New Roman" w:hAnsi="Times New Roman"/>
              </w:rPr>
              <w:t>N/A</w:t>
            </w:r>
          </w:p>
        </w:tc>
      </w:tr>
      <w:tr w:rsidR="00957DA8" w14:paraId="5C27FD8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E124D32" w14:textId="77777777" w:rsidR="00957DA8" w:rsidRDefault="00957DA8"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F2867EE" w14:textId="219EF4D2" w:rsidR="00957DA8" w:rsidRDefault="00041DDC" w:rsidP="00090352">
            <w:pPr>
              <w:pStyle w:val="Pa1"/>
              <w:spacing w:after="120"/>
              <w:rPr>
                <w:rFonts w:ascii="Times New Roman" w:hAnsi="Times New Roman"/>
              </w:rPr>
            </w:pPr>
            <w:r>
              <w:rPr>
                <w:rFonts w:ascii="Times New Roman" w:hAnsi="Times New Roman"/>
              </w:rPr>
              <w:t>FR-1.6.1, FR-1.6.2, FR-1.6.3, FR-1.6.4</w:t>
            </w:r>
          </w:p>
        </w:tc>
      </w:tr>
      <w:tr w:rsidR="00957DA8" w14:paraId="210396A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5365614" w14:textId="77777777" w:rsidR="00957DA8" w:rsidRDefault="00957DA8"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090E08F" w14:textId="77777777" w:rsidR="00957DA8" w:rsidRDefault="00957DA8" w:rsidP="00090352">
            <w:pPr>
              <w:pStyle w:val="Pa1"/>
              <w:spacing w:after="120"/>
              <w:rPr>
                <w:rFonts w:ascii="Times New Roman" w:hAnsi="Times New Roman"/>
              </w:rPr>
            </w:pPr>
            <w:r>
              <w:rPr>
                <w:rFonts w:ascii="Times New Roman" w:hAnsi="Times New Roman"/>
              </w:rPr>
              <w:t>High</w:t>
            </w:r>
          </w:p>
        </w:tc>
      </w:tr>
    </w:tbl>
    <w:p w14:paraId="63B753D4" w14:textId="6E808B23" w:rsidR="00957DA8" w:rsidRDefault="00957DA8" w:rsidP="00384F5C">
      <w:pPr>
        <w:rPr>
          <w:lang w:eastAsia="ar-SA"/>
        </w:rPr>
      </w:pPr>
    </w:p>
    <w:p w14:paraId="779A8558" w14:textId="01BDC98A" w:rsidR="00063229" w:rsidRDefault="00063229" w:rsidP="00063229">
      <w:pPr>
        <w:pStyle w:val="Caption"/>
        <w:keepNext/>
        <w:spacing w:line="276" w:lineRule="auto"/>
        <w:rPr>
          <w:szCs w:val="24"/>
        </w:rPr>
      </w:pPr>
      <w:r>
        <w:rPr>
          <w:szCs w:val="24"/>
        </w:rPr>
        <w:lastRenderedPageBreak/>
        <w:t>M1-UC7</w:t>
      </w:r>
      <w:r>
        <w:rPr>
          <w:noProof/>
          <w:szCs w:val="24"/>
        </w:rPr>
        <w:t xml:space="preserve">: </w:t>
      </w:r>
      <w:r>
        <w:rPr>
          <w:szCs w:val="24"/>
        </w:rPr>
        <w:t>Description of FR-1.7.1</w:t>
      </w:r>
    </w:p>
    <w:tbl>
      <w:tblPr>
        <w:tblStyle w:val="TableGrid"/>
        <w:tblW w:w="0" w:type="auto"/>
        <w:tblInd w:w="108" w:type="dxa"/>
        <w:tblLook w:val="04A0" w:firstRow="1" w:lastRow="0" w:firstColumn="1" w:lastColumn="0" w:noHBand="0" w:noVBand="1"/>
      </w:tblPr>
      <w:tblGrid>
        <w:gridCol w:w="2276"/>
        <w:gridCol w:w="6966"/>
      </w:tblGrid>
      <w:tr w:rsidR="00063229" w14:paraId="0CDA2CE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DFA6824" w14:textId="77777777" w:rsidR="00063229" w:rsidRDefault="00063229"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A7A31EE" w14:textId="5C757141" w:rsidR="00063229" w:rsidRDefault="00063229" w:rsidP="00090352">
            <w:pPr>
              <w:pStyle w:val="Pa1"/>
              <w:spacing w:after="120"/>
              <w:rPr>
                <w:rFonts w:ascii="Times New Roman" w:hAnsi="Times New Roman"/>
              </w:rPr>
            </w:pPr>
            <w:r>
              <w:rPr>
                <w:rFonts w:ascii="Times New Roman" w:hAnsi="Times New Roman"/>
              </w:rPr>
              <w:t>FR-1.7.1</w:t>
            </w:r>
          </w:p>
        </w:tc>
      </w:tr>
      <w:tr w:rsidR="00063229" w14:paraId="018BB79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8F8C780" w14:textId="77777777" w:rsidR="00063229" w:rsidRDefault="00063229"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B0A3477" w14:textId="6460DB6D" w:rsidR="00063229" w:rsidRDefault="00AA6D9F" w:rsidP="00090352">
            <w:pPr>
              <w:pStyle w:val="Pa1"/>
              <w:spacing w:after="120"/>
              <w:rPr>
                <w:rFonts w:ascii="Times New Roman" w:hAnsi="Times New Roman"/>
              </w:rPr>
            </w:pPr>
            <w:r>
              <w:rPr>
                <w:rFonts w:ascii="Times New Roman" w:hAnsi="Times New Roman"/>
              </w:rPr>
              <w:t>Update Profile</w:t>
            </w:r>
          </w:p>
        </w:tc>
      </w:tr>
      <w:tr w:rsidR="00063229" w14:paraId="1B5C9CF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80DCC60" w14:textId="77777777" w:rsidR="00063229" w:rsidRDefault="00063229"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4668080" w14:textId="2374AFC2" w:rsidR="00063229" w:rsidRDefault="00063229" w:rsidP="00090352">
            <w:pPr>
              <w:pStyle w:val="Pa1"/>
              <w:spacing w:after="120"/>
              <w:rPr>
                <w:rFonts w:ascii="Times New Roman" w:hAnsi="Times New Roman"/>
              </w:rPr>
            </w:pPr>
            <w:r>
              <w:rPr>
                <w:rFonts w:ascii="Times New Roman" w:hAnsi="Times New Roman"/>
              </w:rPr>
              <w:t xml:space="preserve">The user will enter his new </w:t>
            </w:r>
            <w:r w:rsidR="00237D83">
              <w:rPr>
                <w:rFonts w:ascii="Times New Roman" w:hAnsi="Times New Roman"/>
              </w:rPr>
              <w:t xml:space="preserve">information </w:t>
            </w:r>
            <w:r>
              <w:rPr>
                <w:rFonts w:ascii="Times New Roman" w:hAnsi="Times New Roman"/>
              </w:rPr>
              <w:t>in the given input field</w:t>
            </w:r>
            <w:r w:rsidR="00B8751B">
              <w:rPr>
                <w:rFonts w:ascii="Times New Roman" w:hAnsi="Times New Roman"/>
              </w:rPr>
              <w:t>s</w:t>
            </w:r>
            <w:r>
              <w:rPr>
                <w:rFonts w:ascii="Times New Roman" w:hAnsi="Times New Roman"/>
              </w:rPr>
              <w:t>.</w:t>
            </w:r>
            <w:r w:rsidR="00BF4A0F">
              <w:rPr>
                <w:rFonts w:ascii="Times New Roman" w:hAnsi="Times New Roman"/>
              </w:rPr>
              <w:t xml:space="preserve"> And press submit</w:t>
            </w:r>
          </w:p>
        </w:tc>
      </w:tr>
      <w:tr w:rsidR="00063229" w14:paraId="04BBD8D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AFDBFDD" w14:textId="77777777" w:rsidR="00063229" w:rsidRDefault="00063229"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3B653DC" w14:textId="77777777" w:rsidR="00063229" w:rsidRDefault="00063229" w:rsidP="00090352">
            <w:pPr>
              <w:pStyle w:val="Pa1"/>
              <w:spacing w:after="120"/>
              <w:rPr>
                <w:rFonts w:ascii="Times New Roman" w:hAnsi="Times New Roman"/>
              </w:rPr>
            </w:pPr>
            <w:r>
              <w:rPr>
                <w:rFonts w:ascii="Times New Roman" w:hAnsi="Times New Roman"/>
              </w:rPr>
              <w:t>Student</w:t>
            </w:r>
          </w:p>
        </w:tc>
      </w:tr>
      <w:tr w:rsidR="00063229" w14:paraId="77ECF90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57A999B" w14:textId="77777777" w:rsidR="00063229" w:rsidRDefault="00063229"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3B639F8F" w14:textId="6CADFA26" w:rsidR="00063229" w:rsidRDefault="000E2061" w:rsidP="00090352">
            <w:pPr>
              <w:pStyle w:val="Pa1"/>
              <w:spacing w:after="120"/>
              <w:rPr>
                <w:rFonts w:ascii="Times New Roman" w:hAnsi="Times New Roman"/>
              </w:rPr>
            </w:pPr>
            <w:r>
              <w:rPr>
                <w:rFonts w:ascii="Times New Roman" w:hAnsi="Times New Roman"/>
              </w:rPr>
              <w:t>New Information is required to change profile</w:t>
            </w:r>
            <w:r w:rsidR="00063229">
              <w:rPr>
                <w:rFonts w:ascii="Times New Roman" w:hAnsi="Times New Roman"/>
              </w:rPr>
              <w:t>.</w:t>
            </w:r>
          </w:p>
        </w:tc>
      </w:tr>
      <w:tr w:rsidR="00063229" w14:paraId="2D16E15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91A77B4" w14:textId="77777777" w:rsidR="00063229" w:rsidRDefault="00063229"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76F1F76" w14:textId="77777777" w:rsidR="00063229" w:rsidRDefault="00063229" w:rsidP="00090352">
            <w:pPr>
              <w:pStyle w:val="Pa1"/>
              <w:spacing w:after="120"/>
              <w:rPr>
                <w:rFonts w:ascii="Times New Roman" w:hAnsi="Times New Roman"/>
              </w:rPr>
            </w:pPr>
            <w:r>
              <w:rPr>
                <w:rFonts w:ascii="Times New Roman" w:hAnsi="Times New Roman"/>
              </w:rPr>
              <w:t>N/A</w:t>
            </w:r>
          </w:p>
        </w:tc>
      </w:tr>
      <w:tr w:rsidR="00063229" w14:paraId="221A28B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1D06B0D" w14:textId="77777777" w:rsidR="00063229" w:rsidRDefault="00063229"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3A7A964" w14:textId="77777777" w:rsidR="00063229" w:rsidRDefault="00063229" w:rsidP="00090352">
            <w:pPr>
              <w:pStyle w:val="Pa1"/>
              <w:spacing w:after="120"/>
              <w:rPr>
                <w:rFonts w:ascii="Times New Roman" w:hAnsi="Times New Roman"/>
              </w:rPr>
            </w:pPr>
            <w:r>
              <w:rPr>
                <w:rFonts w:ascii="Times New Roman" w:hAnsi="Times New Roman"/>
              </w:rPr>
              <w:t>N/A</w:t>
            </w:r>
          </w:p>
        </w:tc>
      </w:tr>
      <w:tr w:rsidR="00063229" w14:paraId="1C05E99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099921B" w14:textId="77777777" w:rsidR="00063229" w:rsidRDefault="00063229"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E86FF87" w14:textId="53C1007B" w:rsidR="00063229" w:rsidRDefault="00AB33CA" w:rsidP="00090352">
            <w:pPr>
              <w:pStyle w:val="Pa1"/>
              <w:spacing w:after="120"/>
              <w:rPr>
                <w:rFonts w:ascii="Times New Roman" w:hAnsi="Times New Roman"/>
              </w:rPr>
            </w:pPr>
            <w:r>
              <w:rPr>
                <w:rFonts w:ascii="Times New Roman" w:hAnsi="Times New Roman"/>
              </w:rPr>
              <w:t>Medium</w:t>
            </w:r>
          </w:p>
        </w:tc>
      </w:tr>
    </w:tbl>
    <w:p w14:paraId="5466A93C" w14:textId="3711D38B" w:rsidR="002775EE" w:rsidRDefault="002775EE" w:rsidP="00384F5C">
      <w:pPr>
        <w:rPr>
          <w:lang w:eastAsia="ar-SA"/>
        </w:rPr>
      </w:pPr>
    </w:p>
    <w:p w14:paraId="4626B5FD" w14:textId="5CF6704C" w:rsidR="00172FC1" w:rsidRDefault="00172FC1" w:rsidP="00172FC1">
      <w:pPr>
        <w:pStyle w:val="Caption"/>
        <w:keepNext/>
        <w:spacing w:line="276" w:lineRule="auto"/>
        <w:rPr>
          <w:szCs w:val="24"/>
        </w:rPr>
      </w:pPr>
      <w:r>
        <w:rPr>
          <w:szCs w:val="24"/>
        </w:rPr>
        <w:t>M1-UC</w:t>
      </w:r>
      <w:r w:rsidR="001C2A27">
        <w:rPr>
          <w:szCs w:val="24"/>
        </w:rPr>
        <w:t>8</w:t>
      </w:r>
      <w:r>
        <w:rPr>
          <w:noProof/>
          <w:szCs w:val="24"/>
        </w:rPr>
        <w:t xml:space="preserve">: </w:t>
      </w:r>
      <w:r>
        <w:rPr>
          <w:szCs w:val="24"/>
        </w:rPr>
        <w:t>Description of FR-1.</w:t>
      </w:r>
      <w:r w:rsidR="001C2A27">
        <w:rPr>
          <w:szCs w:val="24"/>
        </w:rPr>
        <w:t>8</w:t>
      </w:r>
      <w:r>
        <w:rPr>
          <w:szCs w:val="24"/>
        </w:rPr>
        <w:t>.1</w:t>
      </w:r>
    </w:p>
    <w:tbl>
      <w:tblPr>
        <w:tblStyle w:val="TableGrid"/>
        <w:tblW w:w="0" w:type="auto"/>
        <w:tblInd w:w="108" w:type="dxa"/>
        <w:tblLook w:val="04A0" w:firstRow="1" w:lastRow="0" w:firstColumn="1" w:lastColumn="0" w:noHBand="0" w:noVBand="1"/>
      </w:tblPr>
      <w:tblGrid>
        <w:gridCol w:w="2276"/>
        <w:gridCol w:w="6966"/>
      </w:tblGrid>
      <w:tr w:rsidR="00172FC1" w14:paraId="6A5BF06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6207683" w14:textId="77777777" w:rsidR="00172FC1" w:rsidRDefault="00172FC1"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366F63FF" w14:textId="0EE52FE1" w:rsidR="00172FC1" w:rsidRDefault="00172FC1" w:rsidP="00090352">
            <w:pPr>
              <w:pStyle w:val="Pa1"/>
              <w:spacing w:after="120"/>
              <w:rPr>
                <w:rFonts w:ascii="Times New Roman" w:hAnsi="Times New Roman"/>
              </w:rPr>
            </w:pPr>
            <w:r>
              <w:rPr>
                <w:rFonts w:ascii="Times New Roman" w:hAnsi="Times New Roman"/>
              </w:rPr>
              <w:t>FR-1.</w:t>
            </w:r>
            <w:r w:rsidR="001C2A27">
              <w:rPr>
                <w:rFonts w:ascii="Times New Roman" w:hAnsi="Times New Roman"/>
              </w:rPr>
              <w:t>8</w:t>
            </w:r>
            <w:r>
              <w:rPr>
                <w:rFonts w:ascii="Times New Roman" w:hAnsi="Times New Roman"/>
              </w:rPr>
              <w:t>.1</w:t>
            </w:r>
          </w:p>
        </w:tc>
      </w:tr>
      <w:tr w:rsidR="00172FC1" w14:paraId="398E328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4224CD3" w14:textId="77777777" w:rsidR="00172FC1" w:rsidRDefault="00172FC1"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2EA1757" w14:textId="77777777" w:rsidR="00172FC1" w:rsidRDefault="00172FC1" w:rsidP="00090352">
            <w:pPr>
              <w:pStyle w:val="Pa1"/>
              <w:spacing w:after="120"/>
              <w:rPr>
                <w:rFonts w:ascii="Times New Roman" w:hAnsi="Times New Roman"/>
              </w:rPr>
            </w:pPr>
            <w:r>
              <w:rPr>
                <w:rFonts w:ascii="Times New Roman" w:hAnsi="Times New Roman"/>
              </w:rPr>
              <w:t>Update Profile</w:t>
            </w:r>
          </w:p>
        </w:tc>
      </w:tr>
      <w:tr w:rsidR="00172FC1" w14:paraId="5A4DB39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F3561A7" w14:textId="77777777" w:rsidR="00172FC1" w:rsidRDefault="00172FC1"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DEFF9C4" w14:textId="77777777" w:rsidR="00172FC1" w:rsidRDefault="00172FC1" w:rsidP="00090352">
            <w:pPr>
              <w:pStyle w:val="Pa1"/>
              <w:spacing w:after="120"/>
              <w:rPr>
                <w:rFonts w:ascii="Times New Roman" w:hAnsi="Times New Roman"/>
              </w:rPr>
            </w:pPr>
            <w:r>
              <w:rPr>
                <w:rFonts w:ascii="Times New Roman" w:hAnsi="Times New Roman"/>
              </w:rPr>
              <w:t>The user will enter his new information in the given input fields. And press submit</w:t>
            </w:r>
          </w:p>
        </w:tc>
      </w:tr>
      <w:tr w:rsidR="00172FC1" w14:paraId="34CA68E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1EF6418" w14:textId="77777777" w:rsidR="00172FC1" w:rsidRDefault="00172FC1"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7DFEE6C" w14:textId="77777777" w:rsidR="00172FC1" w:rsidRDefault="00172FC1" w:rsidP="00090352">
            <w:pPr>
              <w:pStyle w:val="Pa1"/>
              <w:spacing w:after="120"/>
              <w:rPr>
                <w:rFonts w:ascii="Times New Roman" w:hAnsi="Times New Roman"/>
              </w:rPr>
            </w:pPr>
            <w:r>
              <w:rPr>
                <w:rFonts w:ascii="Times New Roman" w:hAnsi="Times New Roman"/>
              </w:rPr>
              <w:t>Student</w:t>
            </w:r>
          </w:p>
        </w:tc>
      </w:tr>
      <w:tr w:rsidR="00172FC1" w14:paraId="61D4D2F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426F3DB" w14:textId="77777777" w:rsidR="00172FC1" w:rsidRDefault="00172FC1"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7565EA27" w14:textId="77777777" w:rsidR="00172FC1" w:rsidRDefault="00172FC1" w:rsidP="00090352">
            <w:pPr>
              <w:pStyle w:val="Pa1"/>
              <w:spacing w:after="120"/>
              <w:rPr>
                <w:rFonts w:ascii="Times New Roman" w:hAnsi="Times New Roman"/>
              </w:rPr>
            </w:pPr>
            <w:r>
              <w:rPr>
                <w:rFonts w:ascii="Times New Roman" w:hAnsi="Times New Roman"/>
              </w:rPr>
              <w:t>New Information is required to change profile.</w:t>
            </w:r>
          </w:p>
        </w:tc>
      </w:tr>
      <w:tr w:rsidR="00172FC1" w14:paraId="33B9B36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CADACFD" w14:textId="77777777" w:rsidR="00172FC1" w:rsidRDefault="00172FC1"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DD23149" w14:textId="77777777" w:rsidR="00172FC1" w:rsidRDefault="00172FC1" w:rsidP="00090352">
            <w:pPr>
              <w:pStyle w:val="Pa1"/>
              <w:spacing w:after="120"/>
              <w:rPr>
                <w:rFonts w:ascii="Times New Roman" w:hAnsi="Times New Roman"/>
              </w:rPr>
            </w:pPr>
            <w:r>
              <w:rPr>
                <w:rFonts w:ascii="Times New Roman" w:hAnsi="Times New Roman"/>
              </w:rPr>
              <w:t>N/A</w:t>
            </w:r>
          </w:p>
        </w:tc>
      </w:tr>
      <w:tr w:rsidR="00172FC1" w14:paraId="27A4A62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62385CC" w14:textId="77777777" w:rsidR="00172FC1" w:rsidRDefault="00172FC1"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BD0E316" w14:textId="77777777" w:rsidR="00172FC1" w:rsidRDefault="00172FC1" w:rsidP="00090352">
            <w:pPr>
              <w:pStyle w:val="Pa1"/>
              <w:spacing w:after="120"/>
              <w:rPr>
                <w:rFonts w:ascii="Times New Roman" w:hAnsi="Times New Roman"/>
              </w:rPr>
            </w:pPr>
            <w:r>
              <w:rPr>
                <w:rFonts w:ascii="Times New Roman" w:hAnsi="Times New Roman"/>
              </w:rPr>
              <w:t>N/A</w:t>
            </w:r>
          </w:p>
        </w:tc>
      </w:tr>
      <w:tr w:rsidR="00172FC1" w14:paraId="0F708CF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285D903" w14:textId="77777777" w:rsidR="00172FC1" w:rsidRDefault="00172FC1"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3E33B8F" w14:textId="77777777" w:rsidR="00172FC1" w:rsidRDefault="00172FC1" w:rsidP="00090352">
            <w:pPr>
              <w:pStyle w:val="Pa1"/>
              <w:spacing w:after="120"/>
              <w:rPr>
                <w:rFonts w:ascii="Times New Roman" w:hAnsi="Times New Roman"/>
              </w:rPr>
            </w:pPr>
            <w:r>
              <w:rPr>
                <w:rFonts w:ascii="Times New Roman" w:hAnsi="Times New Roman"/>
              </w:rPr>
              <w:t>Medium</w:t>
            </w:r>
          </w:p>
        </w:tc>
      </w:tr>
    </w:tbl>
    <w:p w14:paraId="41ED42C1" w14:textId="0F2AB8C0" w:rsidR="00172FC1" w:rsidRDefault="00172FC1" w:rsidP="00384F5C">
      <w:pPr>
        <w:rPr>
          <w:lang w:eastAsia="ar-SA"/>
        </w:rPr>
      </w:pPr>
    </w:p>
    <w:p w14:paraId="5A42BDF7" w14:textId="0510F16D" w:rsidR="00971508" w:rsidRDefault="00971508" w:rsidP="00971508">
      <w:pPr>
        <w:pStyle w:val="Caption"/>
        <w:keepNext/>
        <w:spacing w:line="276" w:lineRule="auto"/>
        <w:rPr>
          <w:szCs w:val="24"/>
        </w:rPr>
      </w:pPr>
      <w:r>
        <w:rPr>
          <w:szCs w:val="24"/>
        </w:rPr>
        <w:t>M1-UC</w:t>
      </w:r>
      <w:r w:rsidR="00EB589B">
        <w:rPr>
          <w:szCs w:val="24"/>
        </w:rPr>
        <w:t>9</w:t>
      </w:r>
      <w:r>
        <w:rPr>
          <w:noProof/>
          <w:szCs w:val="24"/>
        </w:rPr>
        <w:t xml:space="preserve">: </w:t>
      </w:r>
      <w:r>
        <w:rPr>
          <w:szCs w:val="24"/>
        </w:rPr>
        <w:t>Description of FR-1.</w:t>
      </w:r>
      <w:r w:rsidR="00EB589B">
        <w:rPr>
          <w:szCs w:val="24"/>
        </w:rPr>
        <w:t>9</w:t>
      </w:r>
      <w:r>
        <w:rPr>
          <w:szCs w:val="24"/>
        </w:rPr>
        <w:t>.1</w:t>
      </w:r>
    </w:p>
    <w:tbl>
      <w:tblPr>
        <w:tblStyle w:val="TableGrid"/>
        <w:tblW w:w="0" w:type="auto"/>
        <w:tblInd w:w="108" w:type="dxa"/>
        <w:tblLook w:val="04A0" w:firstRow="1" w:lastRow="0" w:firstColumn="1" w:lastColumn="0" w:noHBand="0" w:noVBand="1"/>
      </w:tblPr>
      <w:tblGrid>
        <w:gridCol w:w="2276"/>
        <w:gridCol w:w="6966"/>
      </w:tblGrid>
      <w:tr w:rsidR="00971508" w14:paraId="51C66A7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D7EA570" w14:textId="77777777" w:rsidR="00971508" w:rsidRDefault="00971508"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E9DAB6F" w14:textId="11EC68E4" w:rsidR="00971508" w:rsidRDefault="00971508" w:rsidP="00090352">
            <w:pPr>
              <w:pStyle w:val="Pa1"/>
              <w:spacing w:after="120"/>
              <w:rPr>
                <w:rFonts w:ascii="Times New Roman" w:hAnsi="Times New Roman"/>
              </w:rPr>
            </w:pPr>
            <w:r>
              <w:rPr>
                <w:rFonts w:ascii="Times New Roman" w:hAnsi="Times New Roman"/>
              </w:rPr>
              <w:t>FR-1.</w:t>
            </w:r>
            <w:r w:rsidR="00EB589B">
              <w:rPr>
                <w:rFonts w:ascii="Times New Roman" w:hAnsi="Times New Roman"/>
              </w:rPr>
              <w:t>9</w:t>
            </w:r>
            <w:r>
              <w:rPr>
                <w:rFonts w:ascii="Times New Roman" w:hAnsi="Times New Roman"/>
              </w:rPr>
              <w:t>.1</w:t>
            </w:r>
          </w:p>
        </w:tc>
      </w:tr>
      <w:tr w:rsidR="00971508" w14:paraId="14216FA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3EEFFFE" w14:textId="77777777" w:rsidR="00971508" w:rsidRDefault="00971508"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2DF85EB" w14:textId="5E5F24BB" w:rsidR="00971508" w:rsidRDefault="00971508" w:rsidP="00090352">
            <w:pPr>
              <w:pStyle w:val="Pa1"/>
              <w:spacing w:after="120"/>
              <w:rPr>
                <w:rFonts w:ascii="Times New Roman" w:hAnsi="Times New Roman"/>
              </w:rPr>
            </w:pPr>
            <w:r>
              <w:rPr>
                <w:rFonts w:ascii="Times New Roman" w:hAnsi="Times New Roman"/>
              </w:rPr>
              <w:t>Profile</w:t>
            </w:r>
            <w:r w:rsidR="00CC4DEC">
              <w:rPr>
                <w:rFonts w:ascii="Times New Roman" w:hAnsi="Times New Roman"/>
              </w:rPr>
              <w:t xml:space="preserve"> Privacy</w:t>
            </w:r>
          </w:p>
        </w:tc>
      </w:tr>
      <w:tr w:rsidR="00971508" w14:paraId="186C6AF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1C40C23" w14:textId="77777777" w:rsidR="00971508" w:rsidRDefault="00971508"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91291B4" w14:textId="656EA1DC" w:rsidR="00971508" w:rsidRDefault="00971508" w:rsidP="00090352">
            <w:pPr>
              <w:pStyle w:val="Pa1"/>
              <w:spacing w:after="120"/>
              <w:rPr>
                <w:rFonts w:ascii="Times New Roman" w:hAnsi="Times New Roman"/>
              </w:rPr>
            </w:pPr>
            <w:r>
              <w:rPr>
                <w:rFonts w:ascii="Times New Roman" w:hAnsi="Times New Roman"/>
              </w:rPr>
              <w:t xml:space="preserve">The user will </w:t>
            </w:r>
            <w:r w:rsidR="00297CDF">
              <w:rPr>
                <w:rFonts w:ascii="Times New Roman" w:hAnsi="Times New Roman"/>
              </w:rPr>
              <w:t>select privacy for all profile info from drop down provided.</w:t>
            </w:r>
          </w:p>
        </w:tc>
      </w:tr>
      <w:tr w:rsidR="00971508" w14:paraId="6071DB2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24FCDD6" w14:textId="77777777" w:rsidR="00971508" w:rsidRDefault="00971508"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A985141" w14:textId="77777777" w:rsidR="00971508" w:rsidRDefault="00971508" w:rsidP="00090352">
            <w:pPr>
              <w:pStyle w:val="Pa1"/>
              <w:spacing w:after="120"/>
              <w:rPr>
                <w:rFonts w:ascii="Times New Roman" w:hAnsi="Times New Roman"/>
              </w:rPr>
            </w:pPr>
            <w:r>
              <w:rPr>
                <w:rFonts w:ascii="Times New Roman" w:hAnsi="Times New Roman"/>
              </w:rPr>
              <w:t>Student</w:t>
            </w:r>
          </w:p>
        </w:tc>
      </w:tr>
      <w:tr w:rsidR="00971508" w14:paraId="4E3D522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AF1CF13" w14:textId="77777777" w:rsidR="00971508" w:rsidRDefault="00971508"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79A1C632" w14:textId="243B33B9" w:rsidR="00971508" w:rsidRDefault="003F14D7" w:rsidP="00090352">
            <w:pPr>
              <w:pStyle w:val="Pa1"/>
              <w:spacing w:after="120"/>
              <w:rPr>
                <w:rFonts w:ascii="Times New Roman" w:hAnsi="Times New Roman"/>
              </w:rPr>
            </w:pPr>
            <w:r>
              <w:rPr>
                <w:rFonts w:ascii="Times New Roman" w:hAnsi="Times New Roman"/>
              </w:rPr>
              <w:t>Profile privacy decides what information will be visible to public</w:t>
            </w:r>
            <w:r w:rsidR="00971508">
              <w:rPr>
                <w:rFonts w:ascii="Times New Roman" w:hAnsi="Times New Roman"/>
              </w:rPr>
              <w:t>.</w:t>
            </w:r>
          </w:p>
        </w:tc>
      </w:tr>
      <w:tr w:rsidR="00971508" w14:paraId="7F748C5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1851129" w14:textId="77777777" w:rsidR="00971508" w:rsidRDefault="00971508"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8F022D2" w14:textId="77777777" w:rsidR="00971508" w:rsidRDefault="00971508" w:rsidP="00090352">
            <w:pPr>
              <w:pStyle w:val="Pa1"/>
              <w:spacing w:after="120"/>
              <w:rPr>
                <w:rFonts w:ascii="Times New Roman" w:hAnsi="Times New Roman"/>
              </w:rPr>
            </w:pPr>
            <w:r>
              <w:rPr>
                <w:rFonts w:ascii="Times New Roman" w:hAnsi="Times New Roman"/>
              </w:rPr>
              <w:t>N/A</w:t>
            </w:r>
          </w:p>
        </w:tc>
      </w:tr>
      <w:tr w:rsidR="00971508" w14:paraId="6EC24A0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539767F" w14:textId="77777777" w:rsidR="00971508" w:rsidRDefault="00971508"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883AE4A" w14:textId="77777777" w:rsidR="00971508" w:rsidRDefault="00971508" w:rsidP="00090352">
            <w:pPr>
              <w:pStyle w:val="Pa1"/>
              <w:spacing w:after="120"/>
              <w:rPr>
                <w:rFonts w:ascii="Times New Roman" w:hAnsi="Times New Roman"/>
              </w:rPr>
            </w:pPr>
            <w:r>
              <w:rPr>
                <w:rFonts w:ascii="Times New Roman" w:hAnsi="Times New Roman"/>
              </w:rPr>
              <w:t>N/A</w:t>
            </w:r>
          </w:p>
        </w:tc>
      </w:tr>
      <w:tr w:rsidR="00971508" w14:paraId="32AAC85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E9E3C1E" w14:textId="77777777" w:rsidR="00971508" w:rsidRDefault="00971508"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7751B73" w14:textId="77777777" w:rsidR="00971508" w:rsidRDefault="00971508" w:rsidP="00090352">
            <w:pPr>
              <w:pStyle w:val="Pa1"/>
              <w:spacing w:after="120"/>
              <w:rPr>
                <w:rFonts w:ascii="Times New Roman" w:hAnsi="Times New Roman"/>
              </w:rPr>
            </w:pPr>
            <w:r>
              <w:rPr>
                <w:rFonts w:ascii="Times New Roman" w:hAnsi="Times New Roman"/>
              </w:rPr>
              <w:t>Medium</w:t>
            </w:r>
          </w:p>
        </w:tc>
      </w:tr>
    </w:tbl>
    <w:p w14:paraId="3FF132B4" w14:textId="5E0BF79F" w:rsidR="004F700A" w:rsidRDefault="004F700A" w:rsidP="004F700A">
      <w:pPr>
        <w:pStyle w:val="Caption"/>
        <w:keepNext/>
        <w:spacing w:line="276" w:lineRule="auto"/>
        <w:rPr>
          <w:szCs w:val="24"/>
        </w:rPr>
      </w:pPr>
      <w:r>
        <w:rPr>
          <w:szCs w:val="24"/>
        </w:rPr>
        <w:lastRenderedPageBreak/>
        <w:t>M1-UC9</w:t>
      </w:r>
      <w:r>
        <w:rPr>
          <w:noProof/>
          <w:szCs w:val="24"/>
        </w:rPr>
        <w:t xml:space="preserve">: </w:t>
      </w:r>
      <w:r>
        <w:rPr>
          <w:szCs w:val="24"/>
        </w:rPr>
        <w:t>Description of FR-1.9.</w:t>
      </w:r>
      <w:r w:rsidR="00A709E1">
        <w:rPr>
          <w:szCs w:val="24"/>
        </w:rPr>
        <w:t>2</w:t>
      </w:r>
    </w:p>
    <w:tbl>
      <w:tblPr>
        <w:tblStyle w:val="TableGrid"/>
        <w:tblW w:w="0" w:type="auto"/>
        <w:tblInd w:w="108" w:type="dxa"/>
        <w:tblLook w:val="04A0" w:firstRow="1" w:lastRow="0" w:firstColumn="1" w:lastColumn="0" w:noHBand="0" w:noVBand="1"/>
      </w:tblPr>
      <w:tblGrid>
        <w:gridCol w:w="2276"/>
        <w:gridCol w:w="6966"/>
      </w:tblGrid>
      <w:tr w:rsidR="004F700A" w14:paraId="17E03621"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3330D0B" w14:textId="77777777" w:rsidR="004F700A" w:rsidRDefault="004F700A"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88816D1" w14:textId="62B8E184" w:rsidR="004F700A" w:rsidRDefault="004F700A" w:rsidP="00090352">
            <w:pPr>
              <w:pStyle w:val="Pa1"/>
              <w:spacing w:after="120"/>
              <w:rPr>
                <w:rFonts w:ascii="Times New Roman" w:hAnsi="Times New Roman"/>
              </w:rPr>
            </w:pPr>
            <w:r>
              <w:rPr>
                <w:rFonts w:ascii="Times New Roman" w:hAnsi="Times New Roman"/>
              </w:rPr>
              <w:t>FR-1.9.</w:t>
            </w:r>
            <w:r w:rsidR="00A709E1">
              <w:rPr>
                <w:rFonts w:ascii="Times New Roman" w:hAnsi="Times New Roman"/>
              </w:rPr>
              <w:t>2</w:t>
            </w:r>
          </w:p>
        </w:tc>
      </w:tr>
      <w:tr w:rsidR="004F700A" w14:paraId="2AEADDE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F89608A" w14:textId="77777777" w:rsidR="004F700A" w:rsidRDefault="004F700A"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4494BBA" w14:textId="29ECEF19" w:rsidR="004F700A" w:rsidRDefault="00A709E1" w:rsidP="00090352">
            <w:pPr>
              <w:pStyle w:val="Pa1"/>
              <w:spacing w:after="120"/>
              <w:rPr>
                <w:rFonts w:ascii="Times New Roman" w:hAnsi="Times New Roman"/>
              </w:rPr>
            </w:pPr>
            <w:r>
              <w:rPr>
                <w:rFonts w:ascii="Times New Roman" w:hAnsi="Times New Roman"/>
              </w:rPr>
              <w:t xml:space="preserve">Email </w:t>
            </w:r>
            <w:r w:rsidR="004F700A">
              <w:rPr>
                <w:rFonts w:ascii="Times New Roman" w:hAnsi="Times New Roman"/>
              </w:rPr>
              <w:t>Privacy</w:t>
            </w:r>
          </w:p>
        </w:tc>
      </w:tr>
      <w:tr w:rsidR="004F700A" w14:paraId="59DA35D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F4F139A" w14:textId="77777777" w:rsidR="004F700A" w:rsidRDefault="004F700A"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7AFAF05" w14:textId="36C2D6D2" w:rsidR="004F700A" w:rsidRDefault="004F700A" w:rsidP="00090352">
            <w:pPr>
              <w:pStyle w:val="Pa1"/>
              <w:spacing w:after="120"/>
              <w:rPr>
                <w:rFonts w:ascii="Times New Roman" w:hAnsi="Times New Roman"/>
              </w:rPr>
            </w:pPr>
            <w:r>
              <w:rPr>
                <w:rFonts w:ascii="Times New Roman" w:hAnsi="Times New Roman"/>
              </w:rPr>
              <w:t xml:space="preserve">The user will select privacy for </w:t>
            </w:r>
            <w:r w:rsidR="008B5E7F">
              <w:rPr>
                <w:rFonts w:ascii="Times New Roman" w:hAnsi="Times New Roman"/>
              </w:rPr>
              <w:t>email</w:t>
            </w:r>
            <w:r>
              <w:rPr>
                <w:rFonts w:ascii="Times New Roman" w:hAnsi="Times New Roman"/>
              </w:rPr>
              <w:t xml:space="preserve"> from drop down provided.</w:t>
            </w:r>
          </w:p>
        </w:tc>
      </w:tr>
      <w:tr w:rsidR="004F700A" w14:paraId="4E75E3D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3518ACC" w14:textId="77777777" w:rsidR="004F700A" w:rsidRDefault="004F700A"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A468556" w14:textId="77777777" w:rsidR="004F700A" w:rsidRDefault="004F700A" w:rsidP="00090352">
            <w:pPr>
              <w:pStyle w:val="Pa1"/>
              <w:spacing w:after="120"/>
              <w:rPr>
                <w:rFonts w:ascii="Times New Roman" w:hAnsi="Times New Roman"/>
              </w:rPr>
            </w:pPr>
            <w:r>
              <w:rPr>
                <w:rFonts w:ascii="Times New Roman" w:hAnsi="Times New Roman"/>
              </w:rPr>
              <w:t>Student</w:t>
            </w:r>
          </w:p>
        </w:tc>
      </w:tr>
      <w:tr w:rsidR="004F700A" w14:paraId="6CAA37A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BB1D63E" w14:textId="77777777" w:rsidR="004F700A" w:rsidRDefault="004F700A"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074D208" w14:textId="433F7D7D" w:rsidR="004F700A" w:rsidRDefault="00EE3171" w:rsidP="00090352">
            <w:pPr>
              <w:pStyle w:val="Pa1"/>
              <w:spacing w:after="120"/>
              <w:rPr>
                <w:rFonts w:ascii="Times New Roman" w:hAnsi="Times New Roman"/>
              </w:rPr>
            </w:pPr>
            <w:r>
              <w:rPr>
                <w:rFonts w:ascii="Times New Roman" w:hAnsi="Times New Roman"/>
              </w:rPr>
              <w:t>Email</w:t>
            </w:r>
            <w:r w:rsidR="004F700A">
              <w:rPr>
                <w:rFonts w:ascii="Times New Roman" w:hAnsi="Times New Roman"/>
              </w:rPr>
              <w:t xml:space="preserve"> privacy decides </w:t>
            </w:r>
            <w:r w:rsidR="001D4343">
              <w:rPr>
                <w:rFonts w:ascii="Times New Roman" w:hAnsi="Times New Roman"/>
              </w:rPr>
              <w:t xml:space="preserve">whether it </w:t>
            </w:r>
            <w:r w:rsidR="004F700A">
              <w:rPr>
                <w:rFonts w:ascii="Times New Roman" w:hAnsi="Times New Roman"/>
              </w:rPr>
              <w:t>will be visible to public.</w:t>
            </w:r>
          </w:p>
        </w:tc>
      </w:tr>
      <w:tr w:rsidR="004F700A" w14:paraId="2400010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925C4BA" w14:textId="77777777" w:rsidR="004F700A" w:rsidRDefault="004F700A"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8F9034B" w14:textId="77777777" w:rsidR="004F700A" w:rsidRDefault="004F700A" w:rsidP="00090352">
            <w:pPr>
              <w:pStyle w:val="Pa1"/>
              <w:spacing w:after="120"/>
              <w:rPr>
                <w:rFonts w:ascii="Times New Roman" w:hAnsi="Times New Roman"/>
              </w:rPr>
            </w:pPr>
            <w:r>
              <w:rPr>
                <w:rFonts w:ascii="Times New Roman" w:hAnsi="Times New Roman"/>
              </w:rPr>
              <w:t>N/A</w:t>
            </w:r>
          </w:p>
        </w:tc>
      </w:tr>
      <w:tr w:rsidR="004F700A" w14:paraId="7429082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F354164" w14:textId="77777777" w:rsidR="004F700A" w:rsidRDefault="004F700A"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91A61DC" w14:textId="78E370F5" w:rsidR="004F700A" w:rsidRDefault="00867ADF" w:rsidP="00090352">
            <w:pPr>
              <w:pStyle w:val="Pa1"/>
              <w:spacing w:after="120"/>
              <w:rPr>
                <w:rFonts w:ascii="Times New Roman" w:hAnsi="Times New Roman"/>
              </w:rPr>
            </w:pPr>
            <w:r>
              <w:rPr>
                <w:rFonts w:ascii="Times New Roman" w:hAnsi="Times New Roman"/>
              </w:rPr>
              <w:t>FR-1.9.1</w:t>
            </w:r>
          </w:p>
        </w:tc>
      </w:tr>
      <w:tr w:rsidR="004F700A" w14:paraId="5B060B4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52B2BE4" w14:textId="77777777" w:rsidR="004F700A" w:rsidRDefault="004F700A"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43FB4C0" w14:textId="77777777" w:rsidR="004F700A" w:rsidRDefault="004F700A" w:rsidP="00090352">
            <w:pPr>
              <w:pStyle w:val="Pa1"/>
              <w:spacing w:after="120"/>
              <w:rPr>
                <w:rFonts w:ascii="Times New Roman" w:hAnsi="Times New Roman"/>
              </w:rPr>
            </w:pPr>
            <w:r>
              <w:rPr>
                <w:rFonts w:ascii="Times New Roman" w:hAnsi="Times New Roman"/>
              </w:rPr>
              <w:t>Medium</w:t>
            </w:r>
          </w:p>
        </w:tc>
      </w:tr>
    </w:tbl>
    <w:p w14:paraId="74FE48FB" w14:textId="5FA43907" w:rsidR="00971508" w:rsidRDefault="00971508" w:rsidP="00384F5C">
      <w:pPr>
        <w:rPr>
          <w:lang w:eastAsia="ar-SA"/>
        </w:rPr>
      </w:pPr>
    </w:p>
    <w:p w14:paraId="5E6E37F5" w14:textId="7A100DB3" w:rsidR="001A4118" w:rsidRDefault="001A4118" w:rsidP="001A4118">
      <w:pPr>
        <w:pStyle w:val="Caption"/>
        <w:keepNext/>
        <w:spacing w:line="276" w:lineRule="auto"/>
        <w:rPr>
          <w:szCs w:val="24"/>
        </w:rPr>
      </w:pPr>
      <w:r>
        <w:rPr>
          <w:szCs w:val="24"/>
        </w:rPr>
        <w:t>M1-UC9</w:t>
      </w:r>
      <w:r>
        <w:rPr>
          <w:noProof/>
          <w:szCs w:val="24"/>
        </w:rPr>
        <w:t xml:space="preserve">: </w:t>
      </w:r>
      <w:r>
        <w:rPr>
          <w:szCs w:val="24"/>
        </w:rPr>
        <w:t>Description of FR-1.9.</w:t>
      </w:r>
      <w:r w:rsidR="004F5831">
        <w:rPr>
          <w:szCs w:val="24"/>
        </w:rPr>
        <w:t>3</w:t>
      </w:r>
    </w:p>
    <w:tbl>
      <w:tblPr>
        <w:tblStyle w:val="TableGrid"/>
        <w:tblW w:w="0" w:type="auto"/>
        <w:tblInd w:w="108" w:type="dxa"/>
        <w:tblLook w:val="04A0" w:firstRow="1" w:lastRow="0" w:firstColumn="1" w:lastColumn="0" w:noHBand="0" w:noVBand="1"/>
      </w:tblPr>
      <w:tblGrid>
        <w:gridCol w:w="2276"/>
        <w:gridCol w:w="6966"/>
      </w:tblGrid>
      <w:tr w:rsidR="001A4118" w14:paraId="3CA1C11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565AA44" w14:textId="77777777" w:rsidR="001A4118" w:rsidRDefault="001A4118"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841BAA2" w14:textId="45FB5AA1" w:rsidR="001A4118" w:rsidRDefault="001A4118" w:rsidP="00090352">
            <w:pPr>
              <w:pStyle w:val="Pa1"/>
              <w:spacing w:after="120"/>
              <w:rPr>
                <w:rFonts w:ascii="Times New Roman" w:hAnsi="Times New Roman"/>
              </w:rPr>
            </w:pPr>
            <w:r>
              <w:rPr>
                <w:rFonts w:ascii="Times New Roman" w:hAnsi="Times New Roman"/>
              </w:rPr>
              <w:t>FR-1.9.</w:t>
            </w:r>
            <w:r w:rsidR="004F5831">
              <w:rPr>
                <w:rFonts w:ascii="Times New Roman" w:hAnsi="Times New Roman"/>
              </w:rPr>
              <w:t>3</w:t>
            </w:r>
          </w:p>
        </w:tc>
      </w:tr>
      <w:tr w:rsidR="001A4118" w14:paraId="660F27F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478E925" w14:textId="77777777" w:rsidR="001A4118" w:rsidRDefault="001A4118"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D94F1DA" w14:textId="7C0221F2" w:rsidR="001A4118" w:rsidRDefault="00D57E1A" w:rsidP="00090352">
            <w:pPr>
              <w:pStyle w:val="Pa1"/>
              <w:spacing w:after="120"/>
              <w:rPr>
                <w:rFonts w:ascii="Times New Roman" w:hAnsi="Times New Roman"/>
              </w:rPr>
            </w:pPr>
            <w:r>
              <w:rPr>
                <w:rFonts w:ascii="Times New Roman" w:hAnsi="Times New Roman"/>
              </w:rPr>
              <w:t>Phone</w:t>
            </w:r>
            <w:r w:rsidR="001A4118">
              <w:rPr>
                <w:rFonts w:ascii="Times New Roman" w:hAnsi="Times New Roman"/>
              </w:rPr>
              <w:t xml:space="preserve"> Privacy</w:t>
            </w:r>
          </w:p>
        </w:tc>
      </w:tr>
      <w:tr w:rsidR="001A4118" w14:paraId="2A52695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E7DEF0C" w14:textId="77777777" w:rsidR="001A4118" w:rsidRDefault="001A4118"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0488CE7" w14:textId="12C0717E" w:rsidR="001A4118" w:rsidRDefault="001A4118" w:rsidP="00090352">
            <w:pPr>
              <w:pStyle w:val="Pa1"/>
              <w:spacing w:after="120"/>
              <w:rPr>
                <w:rFonts w:ascii="Times New Roman" w:hAnsi="Times New Roman"/>
              </w:rPr>
            </w:pPr>
            <w:r>
              <w:rPr>
                <w:rFonts w:ascii="Times New Roman" w:hAnsi="Times New Roman"/>
              </w:rPr>
              <w:t xml:space="preserve">The user will select privacy for </w:t>
            </w:r>
            <w:r w:rsidR="00C65B69">
              <w:rPr>
                <w:rFonts w:ascii="Times New Roman" w:hAnsi="Times New Roman"/>
              </w:rPr>
              <w:t>phone</w:t>
            </w:r>
            <w:r>
              <w:rPr>
                <w:rFonts w:ascii="Times New Roman" w:hAnsi="Times New Roman"/>
              </w:rPr>
              <w:t xml:space="preserve"> from drop down provided.</w:t>
            </w:r>
          </w:p>
        </w:tc>
      </w:tr>
      <w:tr w:rsidR="001A4118" w14:paraId="403F12A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69FE5FA" w14:textId="77777777" w:rsidR="001A4118" w:rsidRDefault="001A4118"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F468A94" w14:textId="77777777" w:rsidR="001A4118" w:rsidRDefault="001A4118" w:rsidP="00090352">
            <w:pPr>
              <w:pStyle w:val="Pa1"/>
              <w:spacing w:after="120"/>
              <w:rPr>
                <w:rFonts w:ascii="Times New Roman" w:hAnsi="Times New Roman"/>
              </w:rPr>
            </w:pPr>
            <w:r>
              <w:rPr>
                <w:rFonts w:ascii="Times New Roman" w:hAnsi="Times New Roman"/>
              </w:rPr>
              <w:t>Student</w:t>
            </w:r>
          </w:p>
        </w:tc>
      </w:tr>
      <w:tr w:rsidR="001A4118" w14:paraId="0D73459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EBC588E" w14:textId="77777777" w:rsidR="001A4118" w:rsidRDefault="001A4118"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2A9E1408" w14:textId="00AE5C7B" w:rsidR="001A4118" w:rsidRDefault="00D23C78" w:rsidP="00090352">
            <w:pPr>
              <w:pStyle w:val="Pa1"/>
              <w:spacing w:after="120"/>
              <w:rPr>
                <w:rFonts w:ascii="Times New Roman" w:hAnsi="Times New Roman"/>
              </w:rPr>
            </w:pPr>
            <w:r>
              <w:rPr>
                <w:rFonts w:ascii="Times New Roman" w:hAnsi="Times New Roman"/>
              </w:rPr>
              <w:t>Phone</w:t>
            </w:r>
            <w:r w:rsidR="001A4118">
              <w:rPr>
                <w:rFonts w:ascii="Times New Roman" w:hAnsi="Times New Roman"/>
              </w:rPr>
              <w:t xml:space="preserve"> privacy decides whether it will be visible to public.</w:t>
            </w:r>
          </w:p>
        </w:tc>
      </w:tr>
      <w:tr w:rsidR="001A4118" w14:paraId="4685591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A413455" w14:textId="77777777" w:rsidR="001A4118" w:rsidRDefault="001A4118"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2815421" w14:textId="77777777" w:rsidR="001A4118" w:rsidRDefault="001A4118" w:rsidP="00090352">
            <w:pPr>
              <w:pStyle w:val="Pa1"/>
              <w:spacing w:after="120"/>
              <w:rPr>
                <w:rFonts w:ascii="Times New Roman" w:hAnsi="Times New Roman"/>
              </w:rPr>
            </w:pPr>
            <w:r>
              <w:rPr>
                <w:rFonts w:ascii="Times New Roman" w:hAnsi="Times New Roman"/>
              </w:rPr>
              <w:t>N/A</w:t>
            </w:r>
          </w:p>
        </w:tc>
      </w:tr>
      <w:tr w:rsidR="001A4118" w14:paraId="31D843E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4B8B9A8" w14:textId="77777777" w:rsidR="001A4118" w:rsidRDefault="001A4118"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DB708C5" w14:textId="0C68DA18" w:rsidR="001A4118" w:rsidRDefault="004A5F18" w:rsidP="00090352">
            <w:pPr>
              <w:pStyle w:val="Pa1"/>
              <w:spacing w:after="120"/>
              <w:rPr>
                <w:rFonts w:ascii="Times New Roman" w:hAnsi="Times New Roman"/>
              </w:rPr>
            </w:pPr>
            <w:r>
              <w:rPr>
                <w:rFonts w:ascii="Times New Roman" w:hAnsi="Times New Roman"/>
              </w:rPr>
              <w:t>FR-1.9.1, FR-1.9.2</w:t>
            </w:r>
          </w:p>
        </w:tc>
      </w:tr>
      <w:tr w:rsidR="001A4118" w14:paraId="66E5271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0B11888" w14:textId="77777777" w:rsidR="001A4118" w:rsidRDefault="001A4118"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506F4AB" w14:textId="77777777" w:rsidR="001A4118" w:rsidRDefault="001A4118" w:rsidP="00090352">
            <w:pPr>
              <w:pStyle w:val="Pa1"/>
              <w:spacing w:after="120"/>
              <w:rPr>
                <w:rFonts w:ascii="Times New Roman" w:hAnsi="Times New Roman"/>
              </w:rPr>
            </w:pPr>
            <w:r>
              <w:rPr>
                <w:rFonts w:ascii="Times New Roman" w:hAnsi="Times New Roman"/>
              </w:rPr>
              <w:t>Medium</w:t>
            </w:r>
          </w:p>
        </w:tc>
      </w:tr>
    </w:tbl>
    <w:p w14:paraId="3A2CA978" w14:textId="4F29A26D" w:rsidR="001A4118" w:rsidRDefault="001A4118" w:rsidP="00384F5C">
      <w:pPr>
        <w:rPr>
          <w:lang w:eastAsia="ar-SA"/>
        </w:rPr>
      </w:pPr>
    </w:p>
    <w:p w14:paraId="0BB122BA" w14:textId="1F0602AB" w:rsidR="00450D24" w:rsidRDefault="00450D24" w:rsidP="00450D24">
      <w:pPr>
        <w:pStyle w:val="Caption"/>
        <w:keepNext/>
        <w:spacing w:line="276" w:lineRule="auto"/>
        <w:rPr>
          <w:szCs w:val="24"/>
        </w:rPr>
      </w:pPr>
      <w:r>
        <w:rPr>
          <w:szCs w:val="24"/>
        </w:rPr>
        <w:t>M1-UC9</w:t>
      </w:r>
      <w:r>
        <w:rPr>
          <w:noProof/>
          <w:szCs w:val="24"/>
        </w:rPr>
        <w:t xml:space="preserve">: </w:t>
      </w:r>
      <w:r>
        <w:rPr>
          <w:szCs w:val="24"/>
        </w:rPr>
        <w:t>Description of FR-1.9.</w:t>
      </w:r>
      <w:r w:rsidR="00A23CBD">
        <w:rPr>
          <w:szCs w:val="24"/>
        </w:rPr>
        <w:t>4</w:t>
      </w:r>
    </w:p>
    <w:tbl>
      <w:tblPr>
        <w:tblStyle w:val="TableGrid"/>
        <w:tblW w:w="0" w:type="auto"/>
        <w:tblInd w:w="108" w:type="dxa"/>
        <w:tblLook w:val="04A0" w:firstRow="1" w:lastRow="0" w:firstColumn="1" w:lastColumn="0" w:noHBand="0" w:noVBand="1"/>
      </w:tblPr>
      <w:tblGrid>
        <w:gridCol w:w="2276"/>
        <w:gridCol w:w="6966"/>
      </w:tblGrid>
      <w:tr w:rsidR="00450D24" w14:paraId="736B338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58DE4A8" w14:textId="77777777" w:rsidR="00450D24" w:rsidRDefault="00450D24"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F89C584" w14:textId="4B7FE33A" w:rsidR="00450D24" w:rsidRDefault="00450D24" w:rsidP="00090352">
            <w:pPr>
              <w:pStyle w:val="Pa1"/>
              <w:spacing w:after="120"/>
              <w:rPr>
                <w:rFonts w:ascii="Times New Roman" w:hAnsi="Times New Roman"/>
              </w:rPr>
            </w:pPr>
            <w:r>
              <w:rPr>
                <w:rFonts w:ascii="Times New Roman" w:hAnsi="Times New Roman"/>
              </w:rPr>
              <w:t>FR-1.9.</w:t>
            </w:r>
            <w:r w:rsidR="00123BE4">
              <w:rPr>
                <w:rFonts w:ascii="Times New Roman" w:hAnsi="Times New Roman"/>
              </w:rPr>
              <w:t>4</w:t>
            </w:r>
          </w:p>
        </w:tc>
      </w:tr>
      <w:tr w:rsidR="00450D24" w14:paraId="593FF3A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2A5261F" w14:textId="77777777" w:rsidR="00450D24" w:rsidRDefault="00450D24"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4B4702B" w14:textId="0C2B7FF6" w:rsidR="00450D24" w:rsidRDefault="00D67231" w:rsidP="00090352">
            <w:pPr>
              <w:pStyle w:val="Pa1"/>
              <w:spacing w:after="120"/>
              <w:rPr>
                <w:rFonts w:ascii="Times New Roman" w:hAnsi="Times New Roman"/>
              </w:rPr>
            </w:pPr>
            <w:r>
              <w:rPr>
                <w:rFonts w:ascii="Times New Roman" w:hAnsi="Times New Roman"/>
              </w:rPr>
              <w:t>Picture</w:t>
            </w:r>
            <w:r w:rsidR="00450D24">
              <w:rPr>
                <w:rFonts w:ascii="Times New Roman" w:hAnsi="Times New Roman"/>
              </w:rPr>
              <w:t xml:space="preserve"> Privacy</w:t>
            </w:r>
          </w:p>
        </w:tc>
      </w:tr>
      <w:tr w:rsidR="00450D24" w14:paraId="0422BFD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573BCFE" w14:textId="77777777" w:rsidR="00450D24" w:rsidRDefault="00450D24"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42615E5" w14:textId="12F3E77D" w:rsidR="00450D24" w:rsidRDefault="00450D24" w:rsidP="00090352">
            <w:pPr>
              <w:pStyle w:val="Pa1"/>
              <w:spacing w:after="120"/>
              <w:rPr>
                <w:rFonts w:ascii="Times New Roman" w:hAnsi="Times New Roman"/>
              </w:rPr>
            </w:pPr>
            <w:r>
              <w:rPr>
                <w:rFonts w:ascii="Times New Roman" w:hAnsi="Times New Roman"/>
              </w:rPr>
              <w:t xml:space="preserve">The user will select privacy for </w:t>
            </w:r>
            <w:r w:rsidR="00307A04">
              <w:rPr>
                <w:rFonts w:ascii="Times New Roman" w:hAnsi="Times New Roman"/>
              </w:rPr>
              <w:t>picture</w:t>
            </w:r>
            <w:r>
              <w:rPr>
                <w:rFonts w:ascii="Times New Roman" w:hAnsi="Times New Roman"/>
              </w:rPr>
              <w:t xml:space="preserve"> from drop down provided.</w:t>
            </w:r>
          </w:p>
        </w:tc>
      </w:tr>
      <w:tr w:rsidR="00450D24" w14:paraId="0B4266B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42595A9" w14:textId="77777777" w:rsidR="00450D24" w:rsidRDefault="00450D24"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0EB3AF9" w14:textId="77777777" w:rsidR="00450D24" w:rsidRDefault="00450D24" w:rsidP="00090352">
            <w:pPr>
              <w:pStyle w:val="Pa1"/>
              <w:spacing w:after="120"/>
              <w:rPr>
                <w:rFonts w:ascii="Times New Roman" w:hAnsi="Times New Roman"/>
              </w:rPr>
            </w:pPr>
            <w:r>
              <w:rPr>
                <w:rFonts w:ascii="Times New Roman" w:hAnsi="Times New Roman"/>
              </w:rPr>
              <w:t>Student</w:t>
            </w:r>
          </w:p>
        </w:tc>
      </w:tr>
      <w:tr w:rsidR="00450D24" w14:paraId="493785B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D6AF829" w14:textId="77777777" w:rsidR="00450D24" w:rsidRDefault="00450D24"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BBEFE88" w14:textId="38A7AC0C" w:rsidR="00450D24" w:rsidRDefault="00702F26" w:rsidP="00090352">
            <w:pPr>
              <w:pStyle w:val="Pa1"/>
              <w:spacing w:after="120"/>
              <w:rPr>
                <w:rFonts w:ascii="Times New Roman" w:hAnsi="Times New Roman"/>
              </w:rPr>
            </w:pPr>
            <w:r>
              <w:rPr>
                <w:rFonts w:ascii="Times New Roman" w:hAnsi="Times New Roman"/>
              </w:rPr>
              <w:t>Picture</w:t>
            </w:r>
            <w:r w:rsidR="00450D24">
              <w:rPr>
                <w:rFonts w:ascii="Times New Roman" w:hAnsi="Times New Roman"/>
              </w:rPr>
              <w:t xml:space="preserve"> privacy decides whether it will be visible to public.</w:t>
            </w:r>
          </w:p>
        </w:tc>
      </w:tr>
      <w:tr w:rsidR="00450D24" w14:paraId="620BC61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21297CC" w14:textId="77777777" w:rsidR="00450D24" w:rsidRDefault="00450D24"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E565BC7" w14:textId="77777777" w:rsidR="00450D24" w:rsidRDefault="00450D24" w:rsidP="00090352">
            <w:pPr>
              <w:pStyle w:val="Pa1"/>
              <w:spacing w:after="120"/>
              <w:rPr>
                <w:rFonts w:ascii="Times New Roman" w:hAnsi="Times New Roman"/>
              </w:rPr>
            </w:pPr>
            <w:r>
              <w:rPr>
                <w:rFonts w:ascii="Times New Roman" w:hAnsi="Times New Roman"/>
              </w:rPr>
              <w:t>N/A</w:t>
            </w:r>
          </w:p>
        </w:tc>
      </w:tr>
      <w:tr w:rsidR="00450D24" w14:paraId="212630F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8BA8624" w14:textId="77777777" w:rsidR="00450D24" w:rsidRDefault="00450D24"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6B8F89C" w14:textId="09CA324B" w:rsidR="00450D24" w:rsidRDefault="00882F85" w:rsidP="00090352">
            <w:pPr>
              <w:pStyle w:val="Pa1"/>
              <w:spacing w:after="120"/>
              <w:rPr>
                <w:rFonts w:ascii="Times New Roman" w:hAnsi="Times New Roman"/>
              </w:rPr>
            </w:pPr>
            <w:r>
              <w:rPr>
                <w:rFonts w:ascii="Times New Roman" w:hAnsi="Times New Roman"/>
              </w:rPr>
              <w:t>FR-1.9.1, FR-1.9.2, FR-1.9.3</w:t>
            </w:r>
          </w:p>
        </w:tc>
      </w:tr>
      <w:tr w:rsidR="00450D24" w14:paraId="4CCFD55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1307733" w14:textId="77777777" w:rsidR="00450D24" w:rsidRDefault="00450D24"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B59BDB6" w14:textId="77777777" w:rsidR="00450D24" w:rsidRDefault="00450D24" w:rsidP="00090352">
            <w:pPr>
              <w:pStyle w:val="Pa1"/>
              <w:spacing w:after="120"/>
              <w:rPr>
                <w:rFonts w:ascii="Times New Roman" w:hAnsi="Times New Roman"/>
              </w:rPr>
            </w:pPr>
            <w:r>
              <w:rPr>
                <w:rFonts w:ascii="Times New Roman" w:hAnsi="Times New Roman"/>
              </w:rPr>
              <w:t>Medium</w:t>
            </w:r>
          </w:p>
        </w:tc>
      </w:tr>
    </w:tbl>
    <w:p w14:paraId="0B49077E" w14:textId="0C675DC1" w:rsidR="00816A6C" w:rsidRDefault="00816A6C" w:rsidP="00384F5C">
      <w:pPr>
        <w:rPr>
          <w:lang w:eastAsia="ar-SA"/>
        </w:rPr>
      </w:pPr>
    </w:p>
    <w:p w14:paraId="74846B95" w14:textId="77777777" w:rsidR="00816A6C" w:rsidRDefault="00816A6C">
      <w:pPr>
        <w:rPr>
          <w:lang w:eastAsia="ar-SA"/>
        </w:rPr>
      </w:pPr>
      <w:r>
        <w:rPr>
          <w:lang w:eastAsia="ar-SA"/>
        </w:rPr>
        <w:br w:type="page"/>
      </w:r>
    </w:p>
    <w:p w14:paraId="1720355B" w14:textId="29FFB022" w:rsidR="00816A6C" w:rsidRDefault="00816A6C" w:rsidP="00816A6C">
      <w:pPr>
        <w:pStyle w:val="Caption"/>
        <w:keepNext/>
        <w:spacing w:line="276" w:lineRule="auto"/>
        <w:rPr>
          <w:szCs w:val="24"/>
        </w:rPr>
      </w:pPr>
      <w:r>
        <w:rPr>
          <w:szCs w:val="24"/>
        </w:rPr>
        <w:lastRenderedPageBreak/>
        <w:t>M1-UC</w:t>
      </w:r>
      <w:r w:rsidR="004C0184">
        <w:rPr>
          <w:szCs w:val="24"/>
        </w:rPr>
        <w:t>10</w:t>
      </w:r>
      <w:r>
        <w:rPr>
          <w:noProof/>
          <w:szCs w:val="24"/>
        </w:rPr>
        <w:t xml:space="preserve">: </w:t>
      </w:r>
      <w:r>
        <w:rPr>
          <w:szCs w:val="24"/>
        </w:rPr>
        <w:t>Description of FR-1.</w:t>
      </w:r>
      <w:r w:rsidR="003F5C3D">
        <w:rPr>
          <w:szCs w:val="24"/>
        </w:rPr>
        <w:t>10</w:t>
      </w:r>
      <w:r>
        <w:rPr>
          <w:szCs w:val="24"/>
        </w:rPr>
        <w:t>.1</w:t>
      </w:r>
    </w:p>
    <w:tbl>
      <w:tblPr>
        <w:tblStyle w:val="TableGrid"/>
        <w:tblW w:w="0" w:type="auto"/>
        <w:tblInd w:w="108" w:type="dxa"/>
        <w:tblLook w:val="04A0" w:firstRow="1" w:lastRow="0" w:firstColumn="1" w:lastColumn="0" w:noHBand="0" w:noVBand="1"/>
      </w:tblPr>
      <w:tblGrid>
        <w:gridCol w:w="2276"/>
        <w:gridCol w:w="6966"/>
      </w:tblGrid>
      <w:tr w:rsidR="00816A6C" w14:paraId="7290ED8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9ABB235" w14:textId="77777777" w:rsidR="00816A6C" w:rsidRDefault="00816A6C"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AE08666" w14:textId="27A2182C" w:rsidR="00816A6C" w:rsidRDefault="00816A6C" w:rsidP="00090352">
            <w:pPr>
              <w:pStyle w:val="Pa1"/>
              <w:spacing w:after="120"/>
              <w:rPr>
                <w:rFonts w:ascii="Times New Roman" w:hAnsi="Times New Roman"/>
              </w:rPr>
            </w:pPr>
            <w:r>
              <w:rPr>
                <w:rFonts w:ascii="Times New Roman" w:hAnsi="Times New Roman"/>
              </w:rPr>
              <w:t>FR-1.</w:t>
            </w:r>
            <w:r w:rsidR="003F5C3D">
              <w:rPr>
                <w:rFonts w:ascii="Times New Roman" w:hAnsi="Times New Roman"/>
              </w:rPr>
              <w:t>10</w:t>
            </w:r>
            <w:r>
              <w:rPr>
                <w:rFonts w:ascii="Times New Roman" w:hAnsi="Times New Roman"/>
              </w:rPr>
              <w:t>.1</w:t>
            </w:r>
          </w:p>
        </w:tc>
      </w:tr>
      <w:tr w:rsidR="00816A6C" w14:paraId="0AD2E58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CF4C176" w14:textId="77777777" w:rsidR="00816A6C" w:rsidRDefault="00816A6C"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4AEA3E9" w14:textId="77777777" w:rsidR="00816A6C" w:rsidRDefault="00816A6C" w:rsidP="00090352">
            <w:pPr>
              <w:pStyle w:val="Pa1"/>
              <w:spacing w:after="120"/>
              <w:rPr>
                <w:rFonts w:ascii="Times New Roman" w:hAnsi="Times New Roman"/>
              </w:rPr>
            </w:pPr>
            <w:r>
              <w:rPr>
                <w:rFonts w:ascii="Times New Roman" w:hAnsi="Times New Roman"/>
              </w:rPr>
              <w:t>Profile Privacy</w:t>
            </w:r>
          </w:p>
        </w:tc>
      </w:tr>
      <w:tr w:rsidR="00816A6C" w14:paraId="31A1399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7BC5B9C" w14:textId="77777777" w:rsidR="00816A6C" w:rsidRDefault="00816A6C"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0135B44" w14:textId="77777777" w:rsidR="00816A6C" w:rsidRDefault="00816A6C" w:rsidP="00090352">
            <w:pPr>
              <w:pStyle w:val="Pa1"/>
              <w:spacing w:after="120"/>
              <w:rPr>
                <w:rFonts w:ascii="Times New Roman" w:hAnsi="Times New Roman"/>
              </w:rPr>
            </w:pPr>
            <w:r>
              <w:rPr>
                <w:rFonts w:ascii="Times New Roman" w:hAnsi="Times New Roman"/>
              </w:rPr>
              <w:t>The user will select privacy for all profile info from drop down provided.</w:t>
            </w:r>
          </w:p>
        </w:tc>
      </w:tr>
      <w:tr w:rsidR="00816A6C" w14:paraId="2DB4D3FE"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12C03E5" w14:textId="77777777" w:rsidR="00816A6C" w:rsidRDefault="00816A6C"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09E2315" w14:textId="77777777" w:rsidR="00816A6C" w:rsidRDefault="00816A6C" w:rsidP="00090352">
            <w:pPr>
              <w:pStyle w:val="Pa1"/>
              <w:spacing w:after="120"/>
              <w:rPr>
                <w:rFonts w:ascii="Times New Roman" w:hAnsi="Times New Roman"/>
              </w:rPr>
            </w:pPr>
            <w:r>
              <w:rPr>
                <w:rFonts w:ascii="Times New Roman" w:hAnsi="Times New Roman"/>
              </w:rPr>
              <w:t>Student</w:t>
            </w:r>
          </w:p>
        </w:tc>
      </w:tr>
      <w:tr w:rsidR="00816A6C" w14:paraId="019DFBD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D357851" w14:textId="77777777" w:rsidR="00816A6C" w:rsidRDefault="00816A6C"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7556203" w14:textId="77777777" w:rsidR="00816A6C" w:rsidRDefault="00816A6C" w:rsidP="00090352">
            <w:pPr>
              <w:pStyle w:val="Pa1"/>
              <w:spacing w:after="120"/>
              <w:rPr>
                <w:rFonts w:ascii="Times New Roman" w:hAnsi="Times New Roman"/>
              </w:rPr>
            </w:pPr>
            <w:r>
              <w:rPr>
                <w:rFonts w:ascii="Times New Roman" w:hAnsi="Times New Roman"/>
              </w:rPr>
              <w:t>Profile privacy decides what information will be visible to public.</w:t>
            </w:r>
          </w:p>
        </w:tc>
      </w:tr>
      <w:tr w:rsidR="00816A6C" w14:paraId="5102225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4D3060E" w14:textId="77777777" w:rsidR="00816A6C" w:rsidRDefault="00816A6C"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E9BFB3D" w14:textId="77777777" w:rsidR="00816A6C" w:rsidRDefault="00816A6C" w:rsidP="00090352">
            <w:pPr>
              <w:pStyle w:val="Pa1"/>
              <w:spacing w:after="120"/>
              <w:rPr>
                <w:rFonts w:ascii="Times New Roman" w:hAnsi="Times New Roman"/>
              </w:rPr>
            </w:pPr>
            <w:r>
              <w:rPr>
                <w:rFonts w:ascii="Times New Roman" w:hAnsi="Times New Roman"/>
              </w:rPr>
              <w:t>N/A</w:t>
            </w:r>
          </w:p>
        </w:tc>
      </w:tr>
      <w:tr w:rsidR="00816A6C" w14:paraId="5688ACA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9EB8D23" w14:textId="77777777" w:rsidR="00816A6C" w:rsidRDefault="00816A6C"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C926064" w14:textId="77777777" w:rsidR="00816A6C" w:rsidRDefault="00816A6C" w:rsidP="00090352">
            <w:pPr>
              <w:pStyle w:val="Pa1"/>
              <w:spacing w:after="120"/>
              <w:rPr>
                <w:rFonts w:ascii="Times New Roman" w:hAnsi="Times New Roman"/>
              </w:rPr>
            </w:pPr>
            <w:r>
              <w:rPr>
                <w:rFonts w:ascii="Times New Roman" w:hAnsi="Times New Roman"/>
              </w:rPr>
              <w:t>N/A</w:t>
            </w:r>
          </w:p>
        </w:tc>
      </w:tr>
      <w:tr w:rsidR="00816A6C" w14:paraId="5BBF98B0"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45451B7" w14:textId="77777777" w:rsidR="00816A6C" w:rsidRDefault="00816A6C"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1CFCB86" w14:textId="77777777" w:rsidR="00816A6C" w:rsidRDefault="00816A6C" w:rsidP="00090352">
            <w:pPr>
              <w:pStyle w:val="Pa1"/>
              <w:spacing w:after="120"/>
              <w:rPr>
                <w:rFonts w:ascii="Times New Roman" w:hAnsi="Times New Roman"/>
              </w:rPr>
            </w:pPr>
            <w:r>
              <w:rPr>
                <w:rFonts w:ascii="Times New Roman" w:hAnsi="Times New Roman"/>
              </w:rPr>
              <w:t>Medium</w:t>
            </w:r>
          </w:p>
        </w:tc>
      </w:tr>
    </w:tbl>
    <w:p w14:paraId="60517CF0" w14:textId="3685B677" w:rsidR="00816A6C" w:rsidRDefault="00816A6C" w:rsidP="00816A6C">
      <w:pPr>
        <w:pStyle w:val="Caption"/>
        <w:keepNext/>
        <w:spacing w:line="276" w:lineRule="auto"/>
        <w:rPr>
          <w:szCs w:val="24"/>
        </w:rPr>
      </w:pPr>
      <w:r>
        <w:rPr>
          <w:szCs w:val="24"/>
        </w:rPr>
        <w:t>M1-UC</w:t>
      </w:r>
      <w:r w:rsidR="004C0184">
        <w:rPr>
          <w:szCs w:val="24"/>
        </w:rPr>
        <w:t>10</w:t>
      </w:r>
      <w:r>
        <w:rPr>
          <w:noProof/>
          <w:szCs w:val="24"/>
        </w:rPr>
        <w:t xml:space="preserve">: </w:t>
      </w:r>
      <w:r>
        <w:rPr>
          <w:szCs w:val="24"/>
        </w:rPr>
        <w:t>Description of FR-1.</w:t>
      </w:r>
      <w:r w:rsidR="003F5C3D">
        <w:rPr>
          <w:szCs w:val="24"/>
        </w:rPr>
        <w:t>10</w:t>
      </w:r>
      <w:r>
        <w:rPr>
          <w:szCs w:val="24"/>
        </w:rPr>
        <w:t>.2</w:t>
      </w:r>
    </w:p>
    <w:tbl>
      <w:tblPr>
        <w:tblStyle w:val="TableGrid"/>
        <w:tblW w:w="0" w:type="auto"/>
        <w:tblInd w:w="108" w:type="dxa"/>
        <w:tblLook w:val="04A0" w:firstRow="1" w:lastRow="0" w:firstColumn="1" w:lastColumn="0" w:noHBand="0" w:noVBand="1"/>
      </w:tblPr>
      <w:tblGrid>
        <w:gridCol w:w="2276"/>
        <w:gridCol w:w="6966"/>
      </w:tblGrid>
      <w:tr w:rsidR="00816A6C" w14:paraId="5F179AB3"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132FDB2" w14:textId="77777777" w:rsidR="00816A6C" w:rsidRDefault="00816A6C"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C3B6ED5" w14:textId="402163E9" w:rsidR="00816A6C" w:rsidRDefault="00816A6C" w:rsidP="00090352">
            <w:pPr>
              <w:pStyle w:val="Pa1"/>
              <w:spacing w:after="120"/>
              <w:rPr>
                <w:rFonts w:ascii="Times New Roman" w:hAnsi="Times New Roman"/>
              </w:rPr>
            </w:pPr>
            <w:r>
              <w:rPr>
                <w:rFonts w:ascii="Times New Roman" w:hAnsi="Times New Roman"/>
              </w:rPr>
              <w:t>FR-1.</w:t>
            </w:r>
            <w:r w:rsidR="004C0184">
              <w:rPr>
                <w:rFonts w:ascii="Times New Roman" w:hAnsi="Times New Roman"/>
              </w:rPr>
              <w:t>10</w:t>
            </w:r>
            <w:r>
              <w:rPr>
                <w:rFonts w:ascii="Times New Roman" w:hAnsi="Times New Roman"/>
              </w:rPr>
              <w:t>.2</w:t>
            </w:r>
          </w:p>
        </w:tc>
      </w:tr>
      <w:tr w:rsidR="00816A6C" w14:paraId="13AFABB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7969D25" w14:textId="77777777" w:rsidR="00816A6C" w:rsidRDefault="00816A6C"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8175F4B" w14:textId="77777777" w:rsidR="00816A6C" w:rsidRDefault="00816A6C" w:rsidP="00090352">
            <w:pPr>
              <w:pStyle w:val="Pa1"/>
              <w:spacing w:after="120"/>
              <w:rPr>
                <w:rFonts w:ascii="Times New Roman" w:hAnsi="Times New Roman"/>
              </w:rPr>
            </w:pPr>
            <w:r>
              <w:rPr>
                <w:rFonts w:ascii="Times New Roman" w:hAnsi="Times New Roman"/>
              </w:rPr>
              <w:t>Email Privacy</w:t>
            </w:r>
          </w:p>
        </w:tc>
      </w:tr>
      <w:tr w:rsidR="00816A6C" w14:paraId="782C0DAD"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55A9145" w14:textId="77777777" w:rsidR="00816A6C" w:rsidRDefault="00816A6C"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E83FA75" w14:textId="77777777" w:rsidR="00816A6C" w:rsidRDefault="00816A6C" w:rsidP="00090352">
            <w:pPr>
              <w:pStyle w:val="Pa1"/>
              <w:spacing w:after="120"/>
              <w:rPr>
                <w:rFonts w:ascii="Times New Roman" w:hAnsi="Times New Roman"/>
              </w:rPr>
            </w:pPr>
            <w:r>
              <w:rPr>
                <w:rFonts w:ascii="Times New Roman" w:hAnsi="Times New Roman"/>
              </w:rPr>
              <w:t>The user will select privacy for email from drop down provided.</w:t>
            </w:r>
          </w:p>
        </w:tc>
      </w:tr>
      <w:tr w:rsidR="00816A6C" w14:paraId="56AB186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D15A85F" w14:textId="77777777" w:rsidR="00816A6C" w:rsidRDefault="00816A6C"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2E92E89" w14:textId="77777777" w:rsidR="00816A6C" w:rsidRDefault="00816A6C" w:rsidP="00090352">
            <w:pPr>
              <w:pStyle w:val="Pa1"/>
              <w:spacing w:after="120"/>
              <w:rPr>
                <w:rFonts w:ascii="Times New Roman" w:hAnsi="Times New Roman"/>
              </w:rPr>
            </w:pPr>
            <w:r>
              <w:rPr>
                <w:rFonts w:ascii="Times New Roman" w:hAnsi="Times New Roman"/>
              </w:rPr>
              <w:t>Student</w:t>
            </w:r>
          </w:p>
        </w:tc>
      </w:tr>
      <w:tr w:rsidR="00816A6C" w14:paraId="1BD203E1"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CD52BEB" w14:textId="77777777" w:rsidR="00816A6C" w:rsidRDefault="00816A6C"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902CF28" w14:textId="77777777" w:rsidR="00816A6C" w:rsidRDefault="00816A6C" w:rsidP="00090352">
            <w:pPr>
              <w:pStyle w:val="Pa1"/>
              <w:spacing w:after="120"/>
              <w:rPr>
                <w:rFonts w:ascii="Times New Roman" w:hAnsi="Times New Roman"/>
              </w:rPr>
            </w:pPr>
            <w:r>
              <w:rPr>
                <w:rFonts w:ascii="Times New Roman" w:hAnsi="Times New Roman"/>
              </w:rPr>
              <w:t>Email privacy decides whether it will be visible to public.</w:t>
            </w:r>
          </w:p>
        </w:tc>
      </w:tr>
      <w:tr w:rsidR="00816A6C" w14:paraId="03A7582F"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2EB9A1D" w14:textId="77777777" w:rsidR="00816A6C" w:rsidRDefault="00816A6C"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3844067" w14:textId="77777777" w:rsidR="00816A6C" w:rsidRDefault="00816A6C" w:rsidP="00090352">
            <w:pPr>
              <w:pStyle w:val="Pa1"/>
              <w:spacing w:after="120"/>
              <w:rPr>
                <w:rFonts w:ascii="Times New Roman" w:hAnsi="Times New Roman"/>
              </w:rPr>
            </w:pPr>
            <w:r>
              <w:rPr>
                <w:rFonts w:ascii="Times New Roman" w:hAnsi="Times New Roman"/>
              </w:rPr>
              <w:t>N/A</w:t>
            </w:r>
          </w:p>
        </w:tc>
      </w:tr>
      <w:tr w:rsidR="00816A6C" w14:paraId="14D3451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5EEAF5B" w14:textId="77777777" w:rsidR="00816A6C" w:rsidRDefault="00816A6C"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0CA1D4F" w14:textId="1E3366E0" w:rsidR="00816A6C" w:rsidRDefault="005D03FE" w:rsidP="00090352">
            <w:pPr>
              <w:pStyle w:val="Pa1"/>
              <w:spacing w:after="120"/>
              <w:rPr>
                <w:rFonts w:ascii="Times New Roman" w:hAnsi="Times New Roman"/>
              </w:rPr>
            </w:pPr>
            <w:r>
              <w:rPr>
                <w:rFonts w:ascii="Times New Roman" w:hAnsi="Times New Roman"/>
              </w:rPr>
              <w:t>FR-1.10.1</w:t>
            </w:r>
          </w:p>
        </w:tc>
      </w:tr>
      <w:tr w:rsidR="00816A6C" w14:paraId="122DD46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80DE0F8" w14:textId="77777777" w:rsidR="00816A6C" w:rsidRDefault="00816A6C"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77C2F43" w14:textId="77777777" w:rsidR="00816A6C" w:rsidRDefault="00816A6C" w:rsidP="00090352">
            <w:pPr>
              <w:pStyle w:val="Pa1"/>
              <w:spacing w:after="120"/>
              <w:rPr>
                <w:rFonts w:ascii="Times New Roman" w:hAnsi="Times New Roman"/>
              </w:rPr>
            </w:pPr>
            <w:r>
              <w:rPr>
                <w:rFonts w:ascii="Times New Roman" w:hAnsi="Times New Roman"/>
              </w:rPr>
              <w:t>Medium</w:t>
            </w:r>
          </w:p>
        </w:tc>
      </w:tr>
    </w:tbl>
    <w:p w14:paraId="033AAD65" w14:textId="77777777" w:rsidR="00816A6C" w:rsidRDefault="00816A6C" w:rsidP="00816A6C">
      <w:pPr>
        <w:rPr>
          <w:lang w:eastAsia="ar-SA"/>
        </w:rPr>
      </w:pPr>
    </w:p>
    <w:p w14:paraId="7D1AA8B8" w14:textId="29C38336" w:rsidR="00816A6C" w:rsidRDefault="00816A6C" w:rsidP="00816A6C">
      <w:pPr>
        <w:pStyle w:val="Caption"/>
        <w:keepNext/>
        <w:spacing w:line="276" w:lineRule="auto"/>
        <w:rPr>
          <w:szCs w:val="24"/>
        </w:rPr>
      </w:pPr>
      <w:r>
        <w:rPr>
          <w:szCs w:val="24"/>
        </w:rPr>
        <w:t>M1-UC</w:t>
      </w:r>
      <w:r w:rsidR="004C0184">
        <w:rPr>
          <w:szCs w:val="24"/>
        </w:rPr>
        <w:t>10</w:t>
      </w:r>
      <w:r>
        <w:rPr>
          <w:noProof/>
          <w:szCs w:val="24"/>
        </w:rPr>
        <w:t xml:space="preserve">: </w:t>
      </w:r>
      <w:r>
        <w:rPr>
          <w:szCs w:val="24"/>
        </w:rPr>
        <w:t>Description of FR-1.</w:t>
      </w:r>
      <w:r w:rsidR="003F5C3D">
        <w:rPr>
          <w:szCs w:val="24"/>
        </w:rPr>
        <w:t>10</w:t>
      </w:r>
      <w:r>
        <w:rPr>
          <w:szCs w:val="24"/>
        </w:rPr>
        <w:t>.3</w:t>
      </w:r>
    </w:p>
    <w:tbl>
      <w:tblPr>
        <w:tblStyle w:val="TableGrid"/>
        <w:tblW w:w="0" w:type="auto"/>
        <w:tblInd w:w="108" w:type="dxa"/>
        <w:tblLook w:val="04A0" w:firstRow="1" w:lastRow="0" w:firstColumn="1" w:lastColumn="0" w:noHBand="0" w:noVBand="1"/>
      </w:tblPr>
      <w:tblGrid>
        <w:gridCol w:w="2276"/>
        <w:gridCol w:w="6966"/>
      </w:tblGrid>
      <w:tr w:rsidR="00816A6C" w14:paraId="6CCFA62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2C7A16C" w14:textId="77777777" w:rsidR="00816A6C" w:rsidRDefault="00816A6C"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3F88591E" w14:textId="3432E6C5" w:rsidR="00816A6C" w:rsidRDefault="00816A6C" w:rsidP="00090352">
            <w:pPr>
              <w:pStyle w:val="Pa1"/>
              <w:spacing w:after="120"/>
              <w:rPr>
                <w:rFonts w:ascii="Times New Roman" w:hAnsi="Times New Roman"/>
              </w:rPr>
            </w:pPr>
            <w:r>
              <w:rPr>
                <w:rFonts w:ascii="Times New Roman" w:hAnsi="Times New Roman"/>
              </w:rPr>
              <w:t>FR-1.</w:t>
            </w:r>
            <w:r w:rsidR="003F5C3D">
              <w:rPr>
                <w:rFonts w:ascii="Times New Roman" w:hAnsi="Times New Roman"/>
              </w:rPr>
              <w:t>10</w:t>
            </w:r>
            <w:r>
              <w:rPr>
                <w:rFonts w:ascii="Times New Roman" w:hAnsi="Times New Roman"/>
              </w:rPr>
              <w:t>.3</w:t>
            </w:r>
          </w:p>
        </w:tc>
      </w:tr>
      <w:tr w:rsidR="00816A6C" w14:paraId="3613A05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526C165" w14:textId="77777777" w:rsidR="00816A6C" w:rsidRDefault="00816A6C"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AD6309B" w14:textId="77777777" w:rsidR="00816A6C" w:rsidRDefault="00816A6C" w:rsidP="00090352">
            <w:pPr>
              <w:pStyle w:val="Pa1"/>
              <w:spacing w:after="120"/>
              <w:rPr>
                <w:rFonts w:ascii="Times New Roman" w:hAnsi="Times New Roman"/>
              </w:rPr>
            </w:pPr>
            <w:r>
              <w:rPr>
                <w:rFonts w:ascii="Times New Roman" w:hAnsi="Times New Roman"/>
              </w:rPr>
              <w:t>Phone Privacy</w:t>
            </w:r>
          </w:p>
        </w:tc>
      </w:tr>
      <w:tr w:rsidR="00816A6C" w14:paraId="1D7AB67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9FA46ED" w14:textId="77777777" w:rsidR="00816A6C" w:rsidRDefault="00816A6C"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17FC379" w14:textId="77777777" w:rsidR="00816A6C" w:rsidRDefault="00816A6C" w:rsidP="00090352">
            <w:pPr>
              <w:pStyle w:val="Pa1"/>
              <w:spacing w:after="120"/>
              <w:rPr>
                <w:rFonts w:ascii="Times New Roman" w:hAnsi="Times New Roman"/>
              </w:rPr>
            </w:pPr>
            <w:r>
              <w:rPr>
                <w:rFonts w:ascii="Times New Roman" w:hAnsi="Times New Roman"/>
              </w:rPr>
              <w:t>The user will select privacy for phone from drop down provided.</w:t>
            </w:r>
          </w:p>
        </w:tc>
      </w:tr>
      <w:tr w:rsidR="00816A6C" w14:paraId="4F71891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7B71EAC" w14:textId="77777777" w:rsidR="00816A6C" w:rsidRDefault="00816A6C"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7205BE1" w14:textId="77777777" w:rsidR="00816A6C" w:rsidRDefault="00816A6C" w:rsidP="00090352">
            <w:pPr>
              <w:pStyle w:val="Pa1"/>
              <w:spacing w:after="120"/>
              <w:rPr>
                <w:rFonts w:ascii="Times New Roman" w:hAnsi="Times New Roman"/>
              </w:rPr>
            </w:pPr>
            <w:r>
              <w:rPr>
                <w:rFonts w:ascii="Times New Roman" w:hAnsi="Times New Roman"/>
              </w:rPr>
              <w:t>Student</w:t>
            </w:r>
          </w:p>
        </w:tc>
      </w:tr>
      <w:tr w:rsidR="00816A6C" w14:paraId="28E236D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1A4F7FB" w14:textId="77777777" w:rsidR="00816A6C" w:rsidRDefault="00816A6C"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40CA3864" w14:textId="77777777" w:rsidR="00816A6C" w:rsidRDefault="00816A6C" w:rsidP="00090352">
            <w:pPr>
              <w:pStyle w:val="Pa1"/>
              <w:spacing w:after="120"/>
              <w:rPr>
                <w:rFonts w:ascii="Times New Roman" w:hAnsi="Times New Roman"/>
              </w:rPr>
            </w:pPr>
            <w:r>
              <w:rPr>
                <w:rFonts w:ascii="Times New Roman" w:hAnsi="Times New Roman"/>
              </w:rPr>
              <w:t>Phone privacy decides whether it will be visible to public.</w:t>
            </w:r>
          </w:p>
        </w:tc>
      </w:tr>
      <w:tr w:rsidR="00816A6C" w14:paraId="66AF11F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95F6A4B" w14:textId="77777777" w:rsidR="00816A6C" w:rsidRDefault="00816A6C"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C7D86F4" w14:textId="77777777" w:rsidR="00816A6C" w:rsidRDefault="00816A6C" w:rsidP="00090352">
            <w:pPr>
              <w:pStyle w:val="Pa1"/>
              <w:spacing w:after="120"/>
              <w:rPr>
                <w:rFonts w:ascii="Times New Roman" w:hAnsi="Times New Roman"/>
              </w:rPr>
            </w:pPr>
            <w:r>
              <w:rPr>
                <w:rFonts w:ascii="Times New Roman" w:hAnsi="Times New Roman"/>
              </w:rPr>
              <w:t>N/A</w:t>
            </w:r>
          </w:p>
        </w:tc>
      </w:tr>
      <w:tr w:rsidR="00816A6C" w14:paraId="752A8C5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6550E39B" w14:textId="77777777" w:rsidR="00816A6C" w:rsidRDefault="00816A6C"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B3897F5" w14:textId="62856290" w:rsidR="00816A6C" w:rsidRDefault="00CA0786" w:rsidP="00090352">
            <w:pPr>
              <w:pStyle w:val="Pa1"/>
              <w:spacing w:after="120"/>
              <w:rPr>
                <w:rFonts w:ascii="Times New Roman" w:hAnsi="Times New Roman"/>
              </w:rPr>
            </w:pPr>
            <w:r>
              <w:rPr>
                <w:rFonts w:ascii="Times New Roman" w:hAnsi="Times New Roman"/>
              </w:rPr>
              <w:t>FR-1.10.1, FR-1.10.2</w:t>
            </w:r>
          </w:p>
        </w:tc>
      </w:tr>
      <w:tr w:rsidR="00816A6C" w14:paraId="4CF358A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C579716" w14:textId="77777777" w:rsidR="00816A6C" w:rsidRDefault="00816A6C"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74C15F6" w14:textId="77777777" w:rsidR="00816A6C" w:rsidRDefault="00816A6C" w:rsidP="00090352">
            <w:pPr>
              <w:pStyle w:val="Pa1"/>
              <w:spacing w:after="120"/>
              <w:rPr>
                <w:rFonts w:ascii="Times New Roman" w:hAnsi="Times New Roman"/>
              </w:rPr>
            </w:pPr>
            <w:r>
              <w:rPr>
                <w:rFonts w:ascii="Times New Roman" w:hAnsi="Times New Roman"/>
              </w:rPr>
              <w:t>Medium</w:t>
            </w:r>
          </w:p>
        </w:tc>
      </w:tr>
    </w:tbl>
    <w:p w14:paraId="2E9CFA27" w14:textId="77777777" w:rsidR="00816A6C" w:rsidRDefault="00816A6C" w:rsidP="00816A6C">
      <w:pPr>
        <w:rPr>
          <w:lang w:eastAsia="ar-SA"/>
        </w:rPr>
      </w:pPr>
    </w:p>
    <w:p w14:paraId="57356AD4" w14:textId="79D76BEA" w:rsidR="00816A6C" w:rsidRDefault="00816A6C" w:rsidP="00816A6C">
      <w:pPr>
        <w:pStyle w:val="Caption"/>
        <w:keepNext/>
        <w:spacing w:line="276" w:lineRule="auto"/>
        <w:rPr>
          <w:szCs w:val="24"/>
        </w:rPr>
      </w:pPr>
      <w:r>
        <w:rPr>
          <w:szCs w:val="24"/>
        </w:rPr>
        <w:lastRenderedPageBreak/>
        <w:t>M1-UC</w:t>
      </w:r>
      <w:r w:rsidR="004C0184">
        <w:rPr>
          <w:szCs w:val="24"/>
        </w:rPr>
        <w:t>10</w:t>
      </w:r>
      <w:r>
        <w:rPr>
          <w:noProof/>
          <w:szCs w:val="24"/>
        </w:rPr>
        <w:t xml:space="preserve">: </w:t>
      </w:r>
      <w:r>
        <w:rPr>
          <w:szCs w:val="24"/>
        </w:rPr>
        <w:t>Description of FR-1.</w:t>
      </w:r>
      <w:r w:rsidR="003F5C3D">
        <w:rPr>
          <w:szCs w:val="24"/>
        </w:rPr>
        <w:t>10</w:t>
      </w:r>
      <w:r>
        <w:rPr>
          <w:szCs w:val="24"/>
        </w:rPr>
        <w:t>.</w:t>
      </w:r>
      <w:r w:rsidR="004C0184">
        <w:rPr>
          <w:szCs w:val="24"/>
        </w:rPr>
        <w:t>4</w:t>
      </w:r>
    </w:p>
    <w:tbl>
      <w:tblPr>
        <w:tblStyle w:val="TableGrid"/>
        <w:tblW w:w="0" w:type="auto"/>
        <w:tblInd w:w="108" w:type="dxa"/>
        <w:tblLook w:val="04A0" w:firstRow="1" w:lastRow="0" w:firstColumn="1" w:lastColumn="0" w:noHBand="0" w:noVBand="1"/>
      </w:tblPr>
      <w:tblGrid>
        <w:gridCol w:w="2276"/>
        <w:gridCol w:w="6966"/>
      </w:tblGrid>
      <w:tr w:rsidR="00816A6C" w14:paraId="6AD71B8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7503DDA" w14:textId="77777777" w:rsidR="00816A6C" w:rsidRDefault="00816A6C"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C61B12F" w14:textId="6CB4BA30" w:rsidR="00816A6C" w:rsidRDefault="00816A6C" w:rsidP="00090352">
            <w:pPr>
              <w:pStyle w:val="Pa1"/>
              <w:spacing w:after="120"/>
              <w:rPr>
                <w:rFonts w:ascii="Times New Roman" w:hAnsi="Times New Roman"/>
              </w:rPr>
            </w:pPr>
            <w:r>
              <w:rPr>
                <w:rFonts w:ascii="Times New Roman" w:hAnsi="Times New Roman"/>
              </w:rPr>
              <w:t>FR-1.</w:t>
            </w:r>
            <w:r w:rsidR="003F5C3D">
              <w:rPr>
                <w:rFonts w:ascii="Times New Roman" w:hAnsi="Times New Roman"/>
              </w:rPr>
              <w:t>10</w:t>
            </w:r>
            <w:r>
              <w:rPr>
                <w:rFonts w:ascii="Times New Roman" w:hAnsi="Times New Roman"/>
              </w:rPr>
              <w:t>.</w:t>
            </w:r>
            <w:r w:rsidR="004C0184">
              <w:rPr>
                <w:rFonts w:ascii="Times New Roman" w:hAnsi="Times New Roman"/>
              </w:rPr>
              <w:t>4</w:t>
            </w:r>
          </w:p>
        </w:tc>
      </w:tr>
      <w:tr w:rsidR="00816A6C" w14:paraId="4D1F386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59473659" w14:textId="77777777" w:rsidR="00816A6C" w:rsidRDefault="00816A6C"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BFCD25F" w14:textId="77777777" w:rsidR="00816A6C" w:rsidRDefault="00816A6C" w:rsidP="00090352">
            <w:pPr>
              <w:pStyle w:val="Pa1"/>
              <w:spacing w:after="120"/>
              <w:rPr>
                <w:rFonts w:ascii="Times New Roman" w:hAnsi="Times New Roman"/>
              </w:rPr>
            </w:pPr>
            <w:r>
              <w:rPr>
                <w:rFonts w:ascii="Times New Roman" w:hAnsi="Times New Roman"/>
              </w:rPr>
              <w:t>Picture Privacy</w:t>
            </w:r>
          </w:p>
        </w:tc>
      </w:tr>
      <w:tr w:rsidR="00816A6C" w14:paraId="1F5B7149"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1C4134C" w14:textId="77777777" w:rsidR="00816A6C" w:rsidRDefault="00816A6C"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A252DD1" w14:textId="77777777" w:rsidR="00816A6C" w:rsidRDefault="00816A6C" w:rsidP="00090352">
            <w:pPr>
              <w:pStyle w:val="Pa1"/>
              <w:spacing w:after="120"/>
              <w:rPr>
                <w:rFonts w:ascii="Times New Roman" w:hAnsi="Times New Roman"/>
              </w:rPr>
            </w:pPr>
            <w:r>
              <w:rPr>
                <w:rFonts w:ascii="Times New Roman" w:hAnsi="Times New Roman"/>
              </w:rPr>
              <w:t>The user will select privacy for picture from drop down provided.</w:t>
            </w:r>
          </w:p>
        </w:tc>
      </w:tr>
      <w:tr w:rsidR="00816A6C" w14:paraId="36BA7EB6"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215C681" w14:textId="77777777" w:rsidR="00816A6C" w:rsidRDefault="00816A6C"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86CF331" w14:textId="77777777" w:rsidR="00816A6C" w:rsidRDefault="00816A6C" w:rsidP="00090352">
            <w:pPr>
              <w:pStyle w:val="Pa1"/>
              <w:spacing w:after="120"/>
              <w:rPr>
                <w:rFonts w:ascii="Times New Roman" w:hAnsi="Times New Roman"/>
              </w:rPr>
            </w:pPr>
            <w:r>
              <w:rPr>
                <w:rFonts w:ascii="Times New Roman" w:hAnsi="Times New Roman"/>
              </w:rPr>
              <w:t>Student</w:t>
            </w:r>
          </w:p>
        </w:tc>
      </w:tr>
      <w:tr w:rsidR="00816A6C" w14:paraId="4063173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B9BD2C7" w14:textId="77777777" w:rsidR="00816A6C" w:rsidRDefault="00816A6C"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3F1DAC9" w14:textId="77777777" w:rsidR="00816A6C" w:rsidRDefault="00816A6C" w:rsidP="00090352">
            <w:pPr>
              <w:pStyle w:val="Pa1"/>
              <w:spacing w:after="120"/>
              <w:rPr>
                <w:rFonts w:ascii="Times New Roman" w:hAnsi="Times New Roman"/>
              </w:rPr>
            </w:pPr>
            <w:r>
              <w:rPr>
                <w:rFonts w:ascii="Times New Roman" w:hAnsi="Times New Roman"/>
              </w:rPr>
              <w:t>Picture privacy decides whether it will be visible to public.</w:t>
            </w:r>
          </w:p>
        </w:tc>
      </w:tr>
      <w:tr w:rsidR="00816A6C" w14:paraId="54D2DCC5"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47EED7A" w14:textId="77777777" w:rsidR="00816A6C" w:rsidRDefault="00816A6C"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4694042" w14:textId="77777777" w:rsidR="00816A6C" w:rsidRDefault="00816A6C" w:rsidP="00090352">
            <w:pPr>
              <w:pStyle w:val="Pa1"/>
              <w:spacing w:after="120"/>
              <w:rPr>
                <w:rFonts w:ascii="Times New Roman" w:hAnsi="Times New Roman"/>
              </w:rPr>
            </w:pPr>
            <w:r>
              <w:rPr>
                <w:rFonts w:ascii="Times New Roman" w:hAnsi="Times New Roman"/>
              </w:rPr>
              <w:t>N/A</w:t>
            </w:r>
          </w:p>
        </w:tc>
      </w:tr>
      <w:tr w:rsidR="00816A6C" w14:paraId="25644F44"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86C65A2" w14:textId="77777777" w:rsidR="00816A6C" w:rsidRDefault="00816A6C"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183B931" w14:textId="18ED39CD" w:rsidR="00816A6C" w:rsidRDefault="009E6405" w:rsidP="00090352">
            <w:pPr>
              <w:pStyle w:val="Pa1"/>
              <w:spacing w:after="120"/>
              <w:rPr>
                <w:rFonts w:ascii="Times New Roman" w:hAnsi="Times New Roman"/>
              </w:rPr>
            </w:pPr>
            <w:r>
              <w:rPr>
                <w:rFonts w:ascii="Times New Roman" w:hAnsi="Times New Roman"/>
              </w:rPr>
              <w:t>FR-1.10.1, FR-1.10.2, FR-1.10.3</w:t>
            </w:r>
          </w:p>
        </w:tc>
      </w:tr>
      <w:tr w:rsidR="00816A6C" w14:paraId="457D9D8A"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4419B9A" w14:textId="77777777" w:rsidR="00816A6C" w:rsidRDefault="00816A6C"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3FB29C1" w14:textId="77777777" w:rsidR="00816A6C" w:rsidRDefault="00816A6C" w:rsidP="00090352">
            <w:pPr>
              <w:pStyle w:val="Pa1"/>
              <w:spacing w:after="120"/>
              <w:rPr>
                <w:rFonts w:ascii="Times New Roman" w:hAnsi="Times New Roman"/>
              </w:rPr>
            </w:pPr>
            <w:r>
              <w:rPr>
                <w:rFonts w:ascii="Times New Roman" w:hAnsi="Times New Roman"/>
              </w:rPr>
              <w:t>Medium</w:t>
            </w:r>
          </w:p>
        </w:tc>
      </w:tr>
    </w:tbl>
    <w:p w14:paraId="11B29E16" w14:textId="0D432168" w:rsidR="00450D24" w:rsidRDefault="00450D24" w:rsidP="00384F5C">
      <w:pPr>
        <w:rPr>
          <w:lang w:eastAsia="ar-SA"/>
        </w:rPr>
      </w:pPr>
    </w:p>
    <w:p w14:paraId="743EEADC" w14:textId="6D974613" w:rsidR="001010BB" w:rsidRDefault="001010BB" w:rsidP="001010BB">
      <w:pPr>
        <w:pStyle w:val="Caption"/>
        <w:keepNext/>
        <w:spacing w:line="276" w:lineRule="auto"/>
        <w:rPr>
          <w:szCs w:val="24"/>
        </w:rPr>
      </w:pPr>
      <w:r>
        <w:rPr>
          <w:szCs w:val="24"/>
        </w:rPr>
        <w:t>M1-UC1</w:t>
      </w:r>
      <w:r w:rsidR="007D40B1">
        <w:rPr>
          <w:szCs w:val="24"/>
        </w:rPr>
        <w:t>1</w:t>
      </w:r>
      <w:r>
        <w:rPr>
          <w:noProof/>
          <w:szCs w:val="24"/>
        </w:rPr>
        <w:t xml:space="preserve">: </w:t>
      </w:r>
      <w:r>
        <w:rPr>
          <w:szCs w:val="24"/>
        </w:rPr>
        <w:t>Description of FR-1.1</w:t>
      </w:r>
      <w:r w:rsidR="007D40B1">
        <w:rPr>
          <w:szCs w:val="24"/>
        </w:rPr>
        <w:t>1</w:t>
      </w:r>
      <w:r>
        <w:rPr>
          <w:szCs w:val="24"/>
        </w:rPr>
        <w:t>.</w:t>
      </w:r>
      <w:r w:rsidR="007D40B1">
        <w:rPr>
          <w:szCs w:val="24"/>
        </w:rPr>
        <w:t>1</w:t>
      </w:r>
    </w:p>
    <w:tbl>
      <w:tblPr>
        <w:tblStyle w:val="TableGrid"/>
        <w:tblW w:w="0" w:type="auto"/>
        <w:tblInd w:w="108" w:type="dxa"/>
        <w:tblLook w:val="04A0" w:firstRow="1" w:lastRow="0" w:firstColumn="1" w:lastColumn="0" w:noHBand="0" w:noVBand="1"/>
      </w:tblPr>
      <w:tblGrid>
        <w:gridCol w:w="2276"/>
        <w:gridCol w:w="6966"/>
      </w:tblGrid>
      <w:tr w:rsidR="001010BB" w14:paraId="1D48C157"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2CC4F661" w14:textId="77777777" w:rsidR="001010BB" w:rsidRDefault="001010BB" w:rsidP="00090352">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B2CB5D7" w14:textId="675890C2" w:rsidR="001010BB" w:rsidRDefault="001010BB" w:rsidP="00090352">
            <w:pPr>
              <w:pStyle w:val="Pa1"/>
              <w:spacing w:after="120"/>
              <w:rPr>
                <w:rFonts w:ascii="Times New Roman" w:hAnsi="Times New Roman"/>
              </w:rPr>
            </w:pPr>
            <w:r>
              <w:rPr>
                <w:rFonts w:ascii="Times New Roman" w:hAnsi="Times New Roman"/>
              </w:rPr>
              <w:t>FR-1.1</w:t>
            </w:r>
            <w:r w:rsidR="007D40B1">
              <w:rPr>
                <w:rFonts w:ascii="Times New Roman" w:hAnsi="Times New Roman"/>
              </w:rPr>
              <w:t>1</w:t>
            </w:r>
            <w:r>
              <w:rPr>
                <w:rFonts w:ascii="Times New Roman" w:hAnsi="Times New Roman"/>
              </w:rPr>
              <w:t>.</w:t>
            </w:r>
            <w:r w:rsidR="007D40B1">
              <w:rPr>
                <w:rFonts w:ascii="Times New Roman" w:hAnsi="Times New Roman"/>
              </w:rPr>
              <w:t>1</w:t>
            </w:r>
          </w:p>
        </w:tc>
      </w:tr>
      <w:tr w:rsidR="001010BB" w14:paraId="7BCECAA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B2DDDFB" w14:textId="77777777" w:rsidR="001010BB" w:rsidRDefault="001010BB" w:rsidP="00090352">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9A9A293" w14:textId="5FD3D1D5" w:rsidR="001010BB" w:rsidRDefault="003E3955" w:rsidP="00090352">
            <w:pPr>
              <w:pStyle w:val="Pa1"/>
              <w:spacing w:after="120"/>
              <w:rPr>
                <w:rFonts w:ascii="Times New Roman" w:hAnsi="Times New Roman"/>
              </w:rPr>
            </w:pPr>
            <w:r>
              <w:rPr>
                <w:rFonts w:ascii="Times New Roman" w:hAnsi="Times New Roman"/>
              </w:rPr>
              <w:t>Help</w:t>
            </w:r>
          </w:p>
        </w:tc>
      </w:tr>
      <w:tr w:rsidR="001010BB" w14:paraId="154B275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474230A1" w14:textId="77777777" w:rsidR="001010BB" w:rsidRDefault="001010BB" w:rsidP="00090352">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1506BFA" w14:textId="496AC7A4" w:rsidR="001010BB" w:rsidRDefault="001010BB" w:rsidP="00090352">
            <w:pPr>
              <w:pStyle w:val="Pa1"/>
              <w:spacing w:after="120"/>
              <w:rPr>
                <w:rFonts w:ascii="Times New Roman" w:hAnsi="Times New Roman"/>
              </w:rPr>
            </w:pPr>
            <w:r>
              <w:rPr>
                <w:rFonts w:ascii="Times New Roman" w:hAnsi="Times New Roman"/>
              </w:rPr>
              <w:t xml:space="preserve">The user will select </w:t>
            </w:r>
            <w:r w:rsidR="0039608E">
              <w:rPr>
                <w:rFonts w:ascii="Times New Roman" w:hAnsi="Times New Roman"/>
              </w:rPr>
              <w:t>help &amp; support</w:t>
            </w:r>
            <w:r>
              <w:rPr>
                <w:rFonts w:ascii="Times New Roman" w:hAnsi="Times New Roman"/>
              </w:rPr>
              <w:t>.</w:t>
            </w:r>
          </w:p>
        </w:tc>
      </w:tr>
      <w:tr w:rsidR="001010BB" w14:paraId="44156B8B"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7F31266B" w14:textId="77777777" w:rsidR="001010BB" w:rsidRDefault="001010BB" w:rsidP="00090352">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B9BD3B4" w14:textId="77777777" w:rsidR="001010BB" w:rsidRDefault="001010BB" w:rsidP="00090352">
            <w:pPr>
              <w:pStyle w:val="Pa1"/>
              <w:spacing w:after="120"/>
              <w:rPr>
                <w:rFonts w:ascii="Times New Roman" w:hAnsi="Times New Roman"/>
              </w:rPr>
            </w:pPr>
            <w:r>
              <w:rPr>
                <w:rFonts w:ascii="Times New Roman" w:hAnsi="Times New Roman"/>
              </w:rPr>
              <w:t>Student</w:t>
            </w:r>
          </w:p>
        </w:tc>
      </w:tr>
      <w:tr w:rsidR="001010BB" w14:paraId="6E4A4F02"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04CB9475" w14:textId="77777777" w:rsidR="001010BB" w:rsidRDefault="001010BB" w:rsidP="00090352">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10B01A2" w14:textId="2B470F81" w:rsidR="001010BB" w:rsidRDefault="00090352" w:rsidP="00090352">
            <w:pPr>
              <w:pStyle w:val="Pa1"/>
              <w:spacing w:after="120"/>
              <w:rPr>
                <w:rFonts w:ascii="Times New Roman" w:hAnsi="Times New Roman"/>
              </w:rPr>
            </w:pPr>
            <w:r>
              <w:rPr>
                <w:rFonts w:ascii="Times New Roman" w:hAnsi="Times New Roman"/>
              </w:rPr>
              <w:t xml:space="preserve">Help &amp; Support page will help </w:t>
            </w:r>
            <w:r w:rsidR="0001791F">
              <w:rPr>
                <w:rFonts w:ascii="Times New Roman" w:hAnsi="Times New Roman"/>
              </w:rPr>
              <w:t>user.</w:t>
            </w:r>
          </w:p>
        </w:tc>
      </w:tr>
      <w:tr w:rsidR="001010BB" w14:paraId="0E02A99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3C5F18B" w14:textId="77777777" w:rsidR="001010BB" w:rsidRDefault="001010BB" w:rsidP="00090352">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BD0380A" w14:textId="77777777" w:rsidR="001010BB" w:rsidRDefault="001010BB" w:rsidP="00090352">
            <w:pPr>
              <w:pStyle w:val="Pa1"/>
              <w:spacing w:after="120"/>
              <w:rPr>
                <w:rFonts w:ascii="Times New Roman" w:hAnsi="Times New Roman"/>
              </w:rPr>
            </w:pPr>
            <w:r>
              <w:rPr>
                <w:rFonts w:ascii="Times New Roman" w:hAnsi="Times New Roman"/>
              </w:rPr>
              <w:t>N/A</w:t>
            </w:r>
          </w:p>
        </w:tc>
      </w:tr>
      <w:tr w:rsidR="001010BB" w14:paraId="4F4F55AC"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17316E36" w14:textId="77777777" w:rsidR="001010BB" w:rsidRDefault="001010BB" w:rsidP="00090352">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E5DCB5B" w14:textId="77777777" w:rsidR="001010BB" w:rsidRDefault="001010BB" w:rsidP="00090352">
            <w:pPr>
              <w:pStyle w:val="Pa1"/>
              <w:spacing w:after="120"/>
              <w:rPr>
                <w:rFonts w:ascii="Times New Roman" w:hAnsi="Times New Roman"/>
              </w:rPr>
            </w:pPr>
            <w:r>
              <w:rPr>
                <w:rFonts w:ascii="Times New Roman" w:hAnsi="Times New Roman"/>
              </w:rPr>
              <w:t>N/A</w:t>
            </w:r>
          </w:p>
        </w:tc>
      </w:tr>
      <w:tr w:rsidR="001010BB" w14:paraId="5EA2DCD8" w14:textId="77777777" w:rsidTr="00090352">
        <w:tc>
          <w:tcPr>
            <w:tcW w:w="2276" w:type="dxa"/>
            <w:tcBorders>
              <w:top w:val="single" w:sz="4" w:space="0" w:color="auto"/>
              <w:left w:val="single" w:sz="4" w:space="0" w:color="auto"/>
              <w:bottom w:val="single" w:sz="4" w:space="0" w:color="auto"/>
              <w:right w:val="single" w:sz="4" w:space="0" w:color="auto"/>
            </w:tcBorders>
            <w:hideMark/>
          </w:tcPr>
          <w:p w14:paraId="31968BBD" w14:textId="77777777" w:rsidR="001010BB" w:rsidRDefault="001010BB" w:rsidP="00090352">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77BACD8" w14:textId="71620ECD" w:rsidR="001010BB" w:rsidRDefault="008A6BD4" w:rsidP="00090352">
            <w:pPr>
              <w:pStyle w:val="Pa1"/>
              <w:spacing w:after="120"/>
              <w:rPr>
                <w:rFonts w:ascii="Times New Roman" w:hAnsi="Times New Roman"/>
              </w:rPr>
            </w:pPr>
            <w:r>
              <w:rPr>
                <w:rFonts w:ascii="Times New Roman" w:hAnsi="Times New Roman"/>
              </w:rPr>
              <w:t>Low</w:t>
            </w:r>
          </w:p>
        </w:tc>
      </w:tr>
    </w:tbl>
    <w:p w14:paraId="6365485A" w14:textId="505558AC" w:rsidR="001010BB" w:rsidRDefault="001010BB" w:rsidP="00384F5C">
      <w:pPr>
        <w:rPr>
          <w:lang w:eastAsia="ar-SA"/>
        </w:rPr>
      </w:pPr>
    </w:p>
    <w:p w14:paraId="7073FE7A" w14:textId="37F58920" w:rsidR="00193A5A" w:rsidRDefault="00193A5A" w:rsidP="00193A5A">
      <w:pPr>
        <w:pStyle w:val="Caption"/>
        <w:keepNext/>
        <w:spacing w:line="276" w:lineRule="auto"/>
        <w:rPr>
          <w:szCs w:val="24"/>
        </w:rPr>
      </w:pPr>
      <w:r>
        <w:rPr>
          <w:szCs w:val="24"/>
        </w:rPr>
        <w:t>M1-UC11</w:t>
      </w:r>
      <w:r>
        <w:rPr>
          <w:noProof/>
          <w:szCs w:val="24"/>
        </w:rPr>
        <w:t xml:space="preserve">: </w:t>
      </w:r>
      <w:r>
        <w:rPr>
          <w:szCs w:val="24"/>
        </w:rPr>
        <w:t>Description of FR-1.11.</w:t>
      </w:r>
      <w:r w:rsidR="00D34BCC">
        <w:rPr>
          <w:szCs w:val="24"/>
        </w:rPr>
        <w:t>2</w:t>
      </w:r>
    </w:p>
    <w:tbl>
      <w:tblPr>
        <w:tblStyle w:val="TableGrid"/>
        <w:tblW w:w="0" w:type="auto"/>
        <w:tblInd w:w="108" w:type="dxa"/>
        <w:tblLook w:val="04A0" w:firstRow="1" w:lastRow="0" w:firstColumn="1" w:lastColumn="0" w:noHBand="0" w:noVBand="1"/>
      </w:tblPr>
      <w:tblGrid>
        <w:gridCol w:w="2276"/>
        <w:gridCol w:w="6966"/>
      </w:tblGrid>
      <w:tr w:rsidR="00193A5A" w14:paraId="1AD279D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CF68921" w14:textId="77777777" w:rsidR="00193A5A" w:rsidRDefault="00193A5A"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8F785BE" w14:textId="7838D3D6" w:rsidR="00193A5A" w:rsidRDefault="00193A5A" w:rsidP="00760CED">
            <w:pPr>
              <w:pStyle w:val="Pa1"/>
              <w:spacing w:after="120"/>
              <w:rPr>
                <w:rFonts w:ascii="Times New Roman" w:hAnsi="Times New Roman"/>
              </w:rPr>
            </w:pPr>
            <w:r>
              <w:rPr>
                <w:rFonts w:ascii="Times New Roman" w:hAnsi="Times New Roman"/>
              </w:rPr>
              <w:t>FR-1.11.</w:t>
            </w:r>
            <w:r w:rsidR="00D34BCC">
              <w:rPr>
                <w:rFonts w:ascii="Times New Roman" w:hAnsi="Times New Roman"/>
              </w:rPr>
              <w:t>2</w:t>
            </w:r>
          </w:p>
        </w:tc>
      </w:tr>
      <w:tr w:rsidR="00193A5A" w14:paraId="1D3A552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7988F83" w14:textId="77777777" w:rsidR="00193A5A" w:rsidRDefault="00193A5A"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2C651BB" w14:textId="6B1F8B19" w:rsidR="00193A5A" w:rsidRDefault="00D34BCC" w:rsidP="00760CED">
            <w:pPr>
              <w:pStyle w:val="Pa1"/>
              <w:spacing w:after="120"/>
              <w:rPr>
                <w:rFonts w:ascii="Times New Roman" w:hAnsi="Times New Roman"/>
              </w:rPr>
            </w:pPr>
            <w:r>
              <w:rPr>
                <w:rFonts w:ascii="Times New Roman" w:hAnsi="Times New Roman"/>
              </w:rPr>
              <w:t xml:space="preserve">Account </w:t>
            </w:r>
            <w:r w:rsidR="00193A5A">
              <w:rPr>
                <w:rFonts w:ascii="Times New Roman" w:hAnsi="Times New Roman"/>
              </w:rPr>
              <w:t>Help</w:t>
            </w:r>
          </w:p>
        </w:tc>
      </w:tr>
      <w:tr w:rsidR="00193A5A" w14:paraId="74E0822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1E20B1E" w14:textId="77777777" w:rsidR="00193A5A" w:rsidRDefault="00193A5A"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7D15617" w14:textId="5D7CA560" w:rsidR="00193A5A" w:rsidRDefault="00193A5A" w:rsidP="00760CED">
            <w:pPr>
              <w:pStyle w:val="Pa1"/>
              <w:spacing w:after="120"/>
              <w:rPr>
                <w:rFonts w:ascii="Times New Roman" w:hAnsi="Times New Roman"/>
              </w:rPr>
            </w:pPr>
            <w:r>
              <w:rPr>
                <w:rFonts w:ascii="Times New Roman" w:hAnsi="Times New Roman"/>
              </w:rPr>
              <w:t xml:space="preserve">The user will select </w:t>
            </w:r>
            <w:r w:rsidR="00387DD9">
              <w:rPr>
                <w:rFonts w:ascii="Times New Roman" w:hAnsi="Times New Roman"/>
              </w:rPr>
              <w:t xml:space="preserve">Account </w:t>
            </w:r>
            <w:r>
              <w:rPr>
                <w:rFonts w:ascii="Times New Roman" w:hAnsi="Times New Roman"/>
              </w:rPr>
              <w:t xml:space="preserve">help </w:t>
            </w:r>
            <w:r w:rsidR="00387DD9">
              <w:rPr>
                <w:rFonts w:ascii="Times New Roman" w:hAnsi="Times New Roman"/>
              </w:rPr>
              <w:t xml:space="preserve">from help </w:t>
            </w:r>
            <w:r>
              <w:rPr>
                <w:rFonts w:ascii="Times New Roman" w:hAnsi="Times New Roman"/>
              </w:rPr>
              <w:t>&amp; support</w:t>
            </w:r>
            <w:r w:rsidR="00387DD9">
              <w:rPr>
                <w:rFonts w:ascii="Times New Roman" w:hAnsi="Times New Roman"/>
              </w:rPr>
              <w:t xml:space="preserve"> page</w:t>
            </w:r>
            <w:r>
              <w:rPr>
                <w:rFonts w:ascii="Times New Roman" w:hAnsi="Times New Roman"/>
              </w:rPr>
              <w:t>.</w:t>
            </w:r>
          </w:p>
        </w:tc>
      </w:tr>
      <w:tr w:rsidR="00193A5A" w14:paraId="68DA58C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3EEDFAC" w14:textId="77777777" w:rsidR="00193A5A" w:rsidRDefault="00193A5A"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E07B5E7" w14:textId="77777777" w:rsidR="00193A5A" w:rsidRDefault="00193A5A" w:rsidP="00760CED">
            <w:pPr>
              <w:pStyle w:val="Pa1"/>
              <w:spacing w:after="120"/>
              <w:rPr>
                <w:rFonts w:ascii="Times New Roman" w:hAnsi="Times New Roman"/>
              </w:rPr>
            </w:pPr>
            <w:r>
              <w:rPr>
                <w:rFonts w:ascii="Times New Roman" w:hAnsi="Times New Roman"/>
              </w:rPr>
              <w:t>Student</w:t>
            </w:r>
          </w:p>
        </w:tc>
      </w:tr>
      <w:tr w:rsidR="00193A5A" w14:paraId="3EF7ADF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B8BA4EE" w14:textId="77777777" w:rsidR="00193A5A" w:rsidRDefault="00193A5A"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742F682" w14:textId="03B238BB" w:rsidR="00193A5A" w:rsidRDefault="007923D3" w:rsidP="00760CED">
            <w:pPr>
              <w:pStyle w:val="Pa1"/>
              <w:spacing w:after="120"/>
              <w:rPr>
                <w:rFonts w:ascii="Times New Roman" w:hAnsi="Times New Roman"/>
              </w:rPr>
            </w:pPr>
            <w:r>
              <w:rPr>
                <w:rFonts w:ascii="Times New Roman" w:hAnsi="Times New Roman"/>
              </w:rPr>
              <w:t xml:space="preserve">Account </w:t>
            </w:r>
            <w:r w:rsidR="00193A5A">
              <w:rPr>
                <w:rFonts w:ascii="Times New Roman" w:hAnsi="Times New Roman"/>
              </w:rPr>
              <w:t xml:space="preserve">Help will help user </w:t>
            </w:r>
            <w:r>
              <w:rPr>
                <w:rFonts w:ascii="Times New Roman" w:hAnsi="Times New Roman"/>
              </w:rPr>
              <w:t>in account related matters</w:t>
            </w:r>
            <w:r w:rsidR="00193A5A">
              <w:rPr>
                <w:rFonts w:ascii="Times New Roman" w:hAnsi="Times New Roman"/>
              </w:rPr>
              <w:t>.</w:t>
            </w:r>
          </w:p>
        </w:tc>
      </w:tr>
      <w:tr w:rsidR="00193A5A" w14:paraId="17A6B52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ED9EDA4" w14:textId="77777777" w:rsidR="00193A5A" w:rsidRDefault="00193A5A"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97E91A8" w14:textId="77777777" w:rsidR="00193A5A" w:rsidRDefault="00193A5A" w:rsidP="00760CED">
            <w:pPr>
              <w:pStyle w:val="Pa1"/>
              <w:spacing w:after="120"/>
              <w:rPr>
                <w:rFonts w:ascii="Times New Roman" w:hAnsi="Times New Roman"/>
              </w:rPr>
            </w:pPr>
            <w:r>
              <w:rPr>
                <w:rFonts w:ascii="Times New Roman" w:hAnsi="Times New Roman"/>
              </w:rPr>
              <w:t>N/A</w:t>
            </w:r>
          </w:p>
        </w:tc>
      </w:tr>
      <w:tr w:rsidR="00193A5A" w14:paraId="75D34A8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180217B" w14:textId="77777777" w:rsidR="00193A5A" w:rsidRDefault="00193A5A"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B91721B" w14:textId="3A7957DF" w:rsidR="00193A5A" w:rsidRDefault="00E47531" w:rsidP="00760CED">
            <w:pPr>
              <w:pStyle w:val="Pa1"/>
              <w:spacing w:after="120"/>
              <w:rPr>
                <w:rFonts w:ascii="Times New Roman" w:hAnsi="Times New Roman"/>
              </w:rPr>
            </w:pPr>
            <w:r>
              <w:rPr>
                <w:rFonts w:ascii="Times New Roman" w:hAnsi="Times New Roman"/>
              </w:rPr>
              <w:t>FR-1.11.1</w:t>
            </w:r>
          </w:p>
        </w:tc>
      </w:tr>
      <w:tr w:rsidR="00193A5A" w14:paraId="4719EBC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5DFEDC5" w14:textId="77777777" w:rsidR="00193A5A" w:rsidRDefault="00193A5A"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AB183CC" w14:textId="77777777" w:rsidR="00193A5A" w:rsidRDefault="00193A5A" w:rsidP="00760CED">
            <w:pPr>
              <w:pStyle w:val="Pa1"/>
              <w:spacing w:after="120"/>
              <w:rPr>
                <w:rFonts w:ascii="Times New Roman" w:hAnsi="Times New Roman"/>
              </w:rPr>
            </w:pPr>
            <w:r>
              <w:rPr>
                <w:rFonts w:ascii="Times New Roman" w:hAnsi="Times New Roman"/>
              </w:rPr>
              <w:t>Low</w:t>
            </w:r>
          </w:p>
        </w:tc>
      </w:tr>
    </w:tbl>
    <w:p w14:paraId="753795A0" w14:textId="69637028" w:rsidR="00193A5A" w:rsidRDefault="00193A5A" w:rsidP="00384F5C">
      <w:pPr>
        <w:rPr>
          <w:lang w:eastAsia="ar-SA"/>
        </w:rPr>
      </w:pPr>
    </w:p>
    <w:p w14:paraId="76BACB30" w14:textId="6F37B135" w:rsidR="00574C9B" w:rsidRDefault="00574C9B" w:rsidP="00574C9B">
      <w:pPr>
        <w:pStyle w:val="Caption"/>
        <w:keepNext/>
        <w:spacing w:line="276" w:lineRule="auto"/>
        <w:rPr>
          <w:szCs w:val="24"/>
        </w:rPr>
      </w:pPr>
      <w:r>
        <w:rPr>
          <w:szCs w:val="24"/>
        </w:rPr>
        <w:lastRenderedPageBreak/>
        <w:t>M1-UC11</w:t>
      </w:r>
      <w:r>
        <w:rPr>
          <w:noProof/>
          <w:szCs w:val="24"/>
        </w:rPr>
        <w:t xml:space="preserve">: </w:t>
      </w:r>
      <w:r>
        <w:rPr>
          <w:szCs w:val="24"/>
        </w:rPr>
        <w:t>Description of FR-1.11.</w:t>
      </w:r>
      <w:r w:rsidR="00743D50">
        <w:rPr>
          <w:szCs w:val="24"/>
        </w:rPr>
        <w:t>3</w:t>
      </w:r>
    </w:p>
    <w:tbl>
      <w:tblPr>
        <w:tblStyle w:val="TableGrid"/>
        <w:tblW w:w="0" w:type="auto"/>
        <w:tblInd w:w="108" w:type="dxa"/>
        <w:tblLook w:val="04A0" w:firstRow="1" w:lastRow="0" w:firstColumn="1" w:lastColumn="0" w:noHBand="0" w:noVBand="1"/>
      </w:tblPr>
      <w:tblGrid>
        <w:gridCol w:w="2276"/>
        <w:gridCol w:w="6966"/>
      </w:tblGrid>
      <w:tr w:rsidR="00574C9B" w14:paraId="5DE11F7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711EB2B" w14:textId="77777777" w:rsidR="00574C9B" w:rsidRDefault="00574C9B"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577BED8" w14:textId="08521505" w:rsidR="00574C9B" w:rsidRDefault="00574C9B" w:rsidP="00760CED">
            <w:pPr>
              <w:pStyle w:val="Pa1"/>
              <w:spacing w:after="120"/>
              <w:rPr>
                <w:rFonts w:ascii="Times New Roman" w:hAnsi="Times New Roman"/>
              </w:rPr>
            </w:pPr>
            <w:r>
              <w:rPr>
                <w:rFonts w:ascii="Times New Roman" w:hAnsi="Times New Roman"/>
              </w:rPr>
              <w:t>FR-1.11.</w:t>
            </w:r>
            <w:r w:rsidR="00743D50">
              <w:rPr>
                <w:rFonts w:ascii="Times New Roman" w:hAnsi="Times New Roman"/>
              </w:rPr>
              <w:t>3</w:t>
            </w:r>
          </w:p>
        </w:tc>
      </w:tr>
      <w:tr w:rsidR="00574C9B" w14:paraId="648D179A"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07FE3A8" w14:textId="77777777" w:rsidR="00574C9B" w:rsidRDefault="00574C9B"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54D60F2" w14:textId="6FFA54C7" w:rsidR="00574C9B" w:rsidRDefault="00743D50" w:rsidP="00760CED">
            <w:pPr>
              <w:pStyle w:val="Pa1"/>
              <w:spacing w:after="120"/>
              <w:rPr>
                <w:rFonts w:ascii="Times New Roman" w:hAnsi="Times New Roman"/>
              </w:rPr>
            </w:pPr>
            <w:r>
              <w:rPr>
                <w:rFonts w:ascii="Times New Roman" w:hAnsi="Times New Roman"/>
              </w:rPr>
              <w:t>Application</w:t>
            </w:r>
            <w:r w:rsidR="00574C9B">
              <w:rPr>
                <w:rFonts w:ascii="Times New Roman" w:hAnsi="Times New Roman"/>
              </w:rPr>
              <w:t xml:space="preserve"> Help</w:t>
            </w:r>
          </w:p>
        </w:tc>
      </w:tr>
      <w:tr w:rsidR="00574C9B" w14:paraId="17180E5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3CF5A2C" w14:textId="77777777" w:rsidR="00574C9B" w:rsidRDefault="00574C9B"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4C2FAB1" w14:textId="031B5E1C" w:rsidR="00574C9B" w:rsidRDefault="00574C9B" w:rsidP="00760CED">
            <w:pPr>
              <w:pStyle w:val="Pa1"/>
              <w:spacing w:after="120"/>
              <w:rPr>
                <w:rFonts w:ascii="Times New Roman" w:hAnsi="Times New Roman"/>
              </w:rPr>
            </w:pPr>
            <w:r>
              <w:rPr>
                <w:rFonts w:ascii="Times New Roman" w:hAnsi="Times New Roman"/>
              </w:rPr>
              <w:t xml:space="preserve">The user will select </w:t>
            </w:r>
            <w:r w:rsidR="000258D5">
              <w:rPr>
                <w:rFonts w:ascii="Times New Roman" w:hAnsi="Times New Roman"/>
              </w:rPr>
              <w:t>Application</w:t>
            </w:r>
            <w:r>
              <w:rPr>
                <w:rFonts w:ascii="Times New Roman" w:hAnsi="Times New Roman"/>
              </w:rPr>
              <w:t xml:space="preserve"> help from help &amp; support page.</w:t>
            </w:r>
          </w:p>
        </w:tc>
      </w:tr>
      <w:tr w:rsidR="00574C9B" w14:paraId="0C00956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0EA5E92" w14:textId="77777777" w:rsidR="00574C9B" w:rsidRDefault="00574C9B"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A3AC768" w14:textId="77777777" w:rsidR="00574C9B" w:rsidRDefault="00574C9B" w:rsidP="00760CED">
            <w:pPr>
              <w:pStyle w:val="Pa1"/>
              <w:spacing w:after="120"/>
              <w:rPr>
                <w:rFonts w:ascii="Times New Roman" w:hAnsi="Times New Roman"/>
              </w:rPr>
            </w:pPr>
            <w:r>
              <w:rPr>
                <w:rFonts w:ascii="Times New Roman" w:hAnsi="Times New Roman"/>
              </w:rPr>
              <w:t>Student</w:t>
            </w:r>
          </w:p>
        </w:tc>
      </w:tr>
      <w:tr w:rsidR="00574C9B" w14:paraId="01E263E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D6F97B6" w14:textId="77777777" w:rsidR="00574C9B" w:rsidRDefault="00574C9B"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0D1BE30F" w14:textId="1088E43C" w:rsidR="00574C9B" w:rsidRDefault="003021A8" w:rsidP="00760CED">
            <w:pPr>
              <w:pStyle w:val="Pa1"/>
              <w:spacing w:after="120"/>
              <w:rPr>
                <w:rFonts w:ascii="Times New Roman" w:hAnsi="Times New Roman"/>
              </w:rPr>
            </w:pPr>
            <w:r>
              <w:rPr>
                <w:rFonts w:ascii="Times New Roman" w:hAnsi="Times New Roman"/>
              </w:rPr>
              <w:t>Application</w:t>
            </w:r>
            <w:r w:rsidR="00574C9B">
              <w:rPr>
                <w:rFonts w:ascii="Times New Roman" w:hAnsi="Times New Roman"/>
              </w:rPr>
              <w:t xml:space="preserve"> Help will help user in </w:t>
            </w:r>
            <w:r w:rsidR="008F36C3">
              <w:rPr>
                <w:rFonts w:ascii="Times New Roman" w:hAnsi="Times New Roman"/>
              </w:rPr>
              <w:t>app usage</w:t>
            </w:r>
            <w:r w:rsidR="00574C9B">
              <w:rPr>
                <w:rFonts w:ascii="Times New Roman" w:hAnsi="Times New Roman"/>
              </w:rPr>
              <w:t>.</w:t>
            </w:r>
          </w:p>
        </w:tc>
      </w:tr>
      <w:tr w:rsidR="00574C9B" w14:paraId="24D87C0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520851D" w14:textId="77777777" w:rsidR="00574C9B" w:rsidRDefault="00574C9B"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B9F99B5" w14:textId="77777777" w:rsidR="00574C9B" w:rsidRDefault="00574C9B" w:rsidP="00760CED">
            <w:pPr>
              <w:pStyle w:val="Pa1"/>
              <w:spacing w:after="120"/>
              <w:rPr>
                <w:rFonts w:ascii="Times New Roman" w:hAnsi="Times New Roman"/>
              </w:rPr>
            </w:pPr>
            <w:r>
              <w:rPr>
                <w:rFonts w:ascii="Times New Roman" w:hAnsi="Times New Roman"/>
              </w:rPr>
              <w:t>N/A</w:t>
            </w:r>
          </w:p>
        </w:tc>
      </w:tr>
      <w:tr w:rsidR="00574C9B" w14:paraId="3329124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01A4EF7" w14:textId="77777777" w:rsidR="00574C9B" w:rsidRDefault="00574C9B"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C542556" w14:textId="60CF6C69" w:rsidR="00574C9B" w:rsidRDefault="004D1A85" w:rsidP="00760CED">
            <w:pPr>
              <w:pStyle w:val="Pa1"/>
              <w:spacing w:after="120"/>
              <w:rPr>
                <w:rFonts w:ascii="Times New Roman" w:hAnsi="Times New Roman"/>
              </w:rPr>
            </w:pPr>
            <w:r>
              <w:rPr>
                <w:rFonts w:ascii="Times New Roman" w:hAnsi="Times New Roman"/>
              </w:rPr>
              <w:t>FR-1.11.1, FR-1.11.2</w:t>
            </w:r>
          </w:p>
        </w:tc>
      </w:tr>
      <w:tr w:rsidR="00574C9B" w14:paraId="31B24EC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9AF3D48" w14:textId="77777777" w:rsidR="00574C9B" w:rsidRDefault="00574C9B"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2CEC6ED" w14:textId="77777777" w:rsidR="00574C9B" w:rsidRDefault="00574C9B" w:rsidP="00760CED">
            <w:pPr>
              <w:pStyle w:val="Pa1"/>
              <w:spacing w:after="120"/>
              <w:rPr>
                <w:rFonts w:ascii="Times New Roman" w:hAnsi="Times New Roman"/>
              </w:rPr>
            </w:pPr>
            <w:r>
              <w:rPr>
                <w:rFonts w:ascii="Times New Roman" w:hAnsi="Times New Roman"/>
              </w:rPr>
              <w:t>Low</w:t>
            </w:r>
          </w:p>
        </w:tc>
      </w:tr>
    </w:tbl>
    <w:p w14:paraId="26D28EBE" w14:textId="09D8E6FD" w:rsidR="00574C9B" w:rsidRDefault="00574C9B" w:rsidP="00384F5C">
      <w:pPr>
        <w:rPr>
          <w:lang w:eastAsia="ar-SA"/>
        </w:rPr>
      </w:pPr>
    </w:p>
    <w:p w14:paraId="75439984" w14:textId="50901C5D" w:rsidR="0013418E" w:rsidRDefault="0013418E" w:rsidP="0013418E">
      <w:pPr>
        <w:pStyle w:val="Caption"/>
        <w:keepNext/>
        <w:spacing w:line="276" w:lineRule="auto"/>
        <w:rPr>
          <w:szCs w:val="24"/>
        </w:rPr>
      </w:pPr>
      <w:r>
        <w:rPr>
          <w:szCs w:val="24"/>
        </w:rPr>
        <w:t>M1-UC1</w:t>
      </w:r>
      <w:r w:rsidR="0038772A">
        <w:rPr>
          <w:szCs w:val="24"/>
        </w:rPr>
        <w:t>2</w:t>
      </w:r>
      <w:r>
        <w:rPr>
          <w:noProof/>
          <w:szCs w:val="24"/>
        </w:rPr>
        <w:t xml:space="preserve">: </w:t>
      </w:r>
      <w:r>
        <w:rPr>
          <w:szCs w:val="24"/>
        </w:rPr>
        <w:t>Description of FR-1.1</w:t>
      </w:r>
      <w:r w:rsidR="0038772A">
        <w:rPr>
          <w:szCs w:val="24"/>
        </w:rPr>
        <w:t>2</w:t>
      </w:r>
      <w:r>
        <w:rPr>
          <w:szCs w:val="24"/>
        </w:rPr>
        <w:t>.</w:t>
      </w:r>
      <w:r w:rsidR="0038772A">
        <w:rPr>
          <w:szCs w:val="24"/>
        </w:rPr>
        <w:t>1</w:t>
      </w:r>
    </w:p>
    <w:tbl>
      <w:tblPr>
        <w:tblStyle w:val="TableGrid"/>
        <w:tblW w:w="0" w:type="auto"/>
        <w:tblInd w:w="108" w:type="dxa"/>
        <w:tblLook w:val="04A0" w:firstRow="1" w:lastRow="0" w:firstColumn="1" w:lastColumn="0" w:noHBand="0" w:noVBand="1"/>
      </w:tblPr>
      <w:tblGrid>
        <w:gridCol w:w="2276"/>
        <w:gridCol w:w="6966"/>
      </w:tblGrid>
      <w:tr w:rsidR="0013418E" w14:paraId="4AD69B8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D655091" w14:textId="77777777" w:rsidR="0013418E" w:rsidRDefault="0013418E"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2D0AF01" w14:textId="402FFFBA" w:rsidR="0013418E" w:rsidRDefault="0013418E" w:rsidP="00760CED">
            <w:pPr>
              <w:pStyle w:val="Pa1"/>
              <w:spacing w:after="120"/>
              <w:rPr>
                <w:rFonts w:ascii="Times New Roman" w:hAnsi="Times New Roman"/>
              </w:rPr>
            </w:pPr>
            <w:r>
              <w:rPr>
                <w:rFonts w:ascii="Times New Roman" w:hAnsi="Times New Roman"/>
              </w:rPr>
              <w:t>FR-1.1</w:t>
            </w:r>
            <w:r w:rsidR="0038772A">
              <w:rPr>
                <w:rFonts w:ascii="Times New Roman" w:hAnsi="Times New Roman"/>
              </w:rPr>
              <w:t>2</w:t>
            </w:r>
            <w:r>
              <w:rPr>
                <w:rFonts w:ascii="Times New Roman" w:hAnsi="Times New Roman"/>
              </w:rPr>
              <w:t>.</w:t>
            </w:r>
            <w:r w:rsidR="0038772A">
              <w:rPr>
                <w:rFonts w:ascii="Times New Roman" w:hAnsi="Times New Roman"/>
              </w:rPr>
              <w:t>1</w:t>
            </w:r>
          </w:p>
        </w:tc>
      </w:tr>
      <w:tr w:rsidR="0013418E" w14:paraId="7DDE55E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619155C" w14:textId="77777777" w:rsidR="0013418E" w:rsidRDefault="0013418E"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B552E4F" w14:textId="578037FF" w:rsidR="0013418E" w:rsidRDefault="00C42F31" w:rsidP="00760CED">
            <w:pPr>
              <w:pStyle w:val="Pa1"/>
              <w:spacing w:after="120"/>
              <w:rPr>
                <w:rFonts w:ascii="Times New Roman" w:hAnsi="Times New Roman"/>
              </w:rPr>
            </w:pPr>
            <w:r>
              <w:rPr>
                <w:rFonts w:ascii="Times New Roman" w:hAnsi="Times New Roman"/>
              </w:rPr>
              <w:t>Remove Account</w:t>
            </w:r>
          </w:p>
        </w:tc>
      </w:tr>
      <w:tr w:rsidR="0013418E" w14:paraId="2B317F4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5926A84" w14:textId="77777777" w:rsidR="0013418E" w:rsidRDefault="0013418E"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D0D1D7F" w14:textId="36635484" w:rsidR="0013418E" w:rsidRDefault="0013418E" w:rsidP="00760CED">
            <w:pPr>
              <w:pStyle w:val="Pa1"/>
              <w:spacing w:after="120"/>
              <w:rPr>
                <w:rFonts w:ascii="Times New Roman" w:hAnsi="Times New Roman"/>
              </w:rPr>
            </w:pPr>
            <w:r>
              <w:rPr>
                <w:rFonts w:ascii="Times New Roman" w:hAnsi="Times New Roman"/>
              </w:rPr>
              <w:t xml:space="preserve">The user will select </w:t>
            </w:r>
            <w:r w:rsidR="003D2D10">
              <w:rPr>
                <w:rFonts w:ascii="Times New Roman" w:hAnsi="Times New Roman"/>
              </w:rPr>
              <w:t>Remove Account button to remove account</w:t>
            </w:r>
            <w:r>
              <w:rPr>
                <w:rFonts w:ascii="Times New Roman" w:hAnsi="Times New Roman"/>
              </w:rPr>
              <w:t>.</w:t>
            </w:r>
          </w:p>
        </w:tc>
      </w:tr>
      <w:tr w:rsidR="0013418E" w14:paraId="081B5D3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4ECC799" w14:textId="77777777" w:rsidR="0013418E" w:rsidRDefault="0013418E"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AB1F547" w14:textId="77777777" w:rsidR="0013418E" w:rsidRDefault="0013418E" w:rsidP="00760CED">
            <w:pPr>
              <w:pStyle w:val="Pa1"/>
              <w:spacing w:after="120"/>
              <w:rPr>
                <w:rFonts w:ascii="Times New Roman" w:hAnsi="Times New Roman"/>
              </w:rPr>
            </w:pPr>
            <w:r>
              <w:rPr>
                <w:rFonts w:ascii="Times New Roman" w:hAnsi="Times New Roman"/>
              </w:rPr>
              <w:t>Student</w:t>
            </w:r>
          </w:p>
        </w:tc>
      </w:tr>
      <w:tr w:rsidR="0013418E" w14:paraId="32378A5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CD3D835" w14:textId="77777777" w:rsidR="0013418E" w:rsidRDefault="0013418E"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061A18D6" w14:textId="5B70EBC1" w:rsidR="0013418E" w:rsidRDefault="00EE449B" w:rsidP="00760CED">
            <w:pPr>
              <w:pStyle w:val="Pa1"/>
              <w:spacing w:after="120"/>
              <w:rPr>
                <w:rFonts w:ascii="Times New Roman" w:hAnsi="Times New Roman"/>
              </w:rPr>
            </w:pPr>
            <w:r>
              <w:rPr>
                <w:rFonts w:ascii="Times New Roman" w:hAnsi="Times New Roman"/>
              </w:rPr>
              <w:t xml:space="preserve">Remove account provides user </w:t>
            </w:r>
            <w:r w:rsidR="0001791F">
              <w:rPr>
                <w:rFonts w:ascii="Times New Roman" w:hAnsi="Times New Roman"/>
              </w:rPr>
              <w:t>impurity</w:t>
            </w:r>
            <w:r>
              <w:rPr>
                <w:rFonts w:ascii="Times New Roman" w:hAnsi="Times New Roman"/>
              </w:rPr>
              <w:t xml:space="preserve"> that their data is no more with us as they have decided to leave our </w:t>
            </w:r>
            <w:r w:rsidR="00C51565">
              <w:rPr>
                <w:rFonts w:ascii="Times New Roman" w:hAnsi="Times New Roman"/>
              </w:rPr>
              <w:t>app.</w:t>
            </w:r>
          </w:p>
        </w:tc>
      </w:tr>
      <w:tr w:rsidR="0013418E" w14:paraId="4169412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7C2A863" w14:textId="77777777" w:rsidR="0013418E" w:rsidRDefault="0013418E"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1C298B6" w14:textId="77777777" w:rsidR="0013418E" w:rsidRDefault="0013418E" w:rsidP="00760CED">
            <w:pPr>
              <w:pStyle w:val="Pa1"/>
              <w:spacing w:after="120"/>
              <w:rPr>
                <w:rFonts w:ascii="Times New Roman" w:hAnsi="Times New Roman"/>
              </w:rPr>
            </w:pPr>
            <w:r>
              <w:rPr>
                <w:rFonts w:ascii="Times New Roman" w:hAnsi="Times New Roman"/>
              </w:rPr>
              <w:t>N/A</w:t>
            </w:r>
          </w:p>
        </w:tc>
      </w:tr>
      <w:tr w:rsidR="0013418E" w14:paraId="7A431DD1"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DF64AFD" w14:textId="77777777" w:rsidR="0013418E" w:rsidRDefault="0013418E"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CA7BE79" w14:textId="77777777" w:rsidR="0013418E" w:rsidRDefault="0013418E" w:rsidP="00760CED">
            <w:pPr>
              <w:pStyle w:val="Pa1"/>
              <w:spacing w:after="120"/>
              <w:rPr>
                <w:rFonts w:ascii="Times New Roman" w:hAnsi="Times New Roman"/>
              </w:rPr>
            </w:pPr>
            <w:r>
              <w:rPr>
                <w:rFonts w:ascii="Times New Roman" w:hAnsi="Times New Roman"/>
              </w:rPr>
              <w:t>N/A</w:t>
            </w:r>
          </w:p>
        </w:tc>
      </w:tr>
      <w:tr w:rsidR="0013418E" w14:paraId="5DCE1A41"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BDBD07C" w14:textId="77777777" w:rsidR="0013418E" w:rsidRDefault="0013418E"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ADA251A" w14:textId="77777777" w:rsidR="0013418E" w:rsidRDefault="0013418E" w:rsidP="00760CED">
            <w:pPr>
              <w:pStyle w:val="Pa1"/>
              <w:spacing w:after="120"/>
              <w:rPr>
                <w:rFonts w:ascii="Times New Roman" w:hAnsi="Times New Roman"/>
              </w:rPr>
            </w:pPr>
            <w:r>
              <w:rPr>
                <w:rFonts w:ascii="Times New Roman" w:hAnsi="Times New Roman"/>
              </w:rPr>
              <w:t>Low</w:t>
            </w:r>
          </w:p>
        </w:tc>
      </w:tr>
    </w:tbl>
    <w:p w14:paraId="61222072" w14:textId="54889A6D" w:rsidR="0013418E" w:rsidRDefault="0013418E" w:rsidP="00384F5C">
      <w:pPr>
        <w:rPr>
          <w:lang w:eastAsia="ar-SA"/>
        </w:rPr>
      </w:pPr>
    </w:p>
    <w:p w14:paraId="68D2954A" w14:textId="48E78A2A" w:rsidR="0078281D" w:rsidRDefault="0078281D" w:rsidP="0078281D">
      <w:pPr>
        <w:pStyle w:val="Caption"/>
        <w:keepNext/>
        <w:spacing w:line="276" w:lineRule="auto"/>
        <w:rPr>
          <w:szCs w:val="24"/>
        </w:rPr>
      </w:pPr>
      <w:r>
        <w:rPr>
          <w:szCs w:val="24"/>
        </w:rPr>
        <w:t>M1-UC12</w:t>
      </w:r>
      <w:r>
        <w:rPr>
          <w:noProof/>
          <w:szCs w:val="24"/>
        </w:rPr>
        <w:t xml:space="preserve">: </w:t>
      </w:r>
      <w:r>
        <w:rPr>
          <w:szCs w:val="24"/>
        </w:rPr>
        <w:t>Description of FR-1.12.</w:t>
      </w:r>
      <w:r w:rsidR="00352727">
        <w:rPr>
          <w:szCs w:val="24"/>
        </w:rPr>
        <w:t>2</w:t>
      </w:r>
    </w:p>
    <w:tbl>
      <w:tblPr>
        <w:tblStyle w:val="TableGrid"/>
        <w:tblW w:w="0" w:type="auto"/>
        <w:tblInd w:w="108" w:type="dxa"/>
        <w:tblLook w:val="04A0" w:firstRow="1" w:lastRow="0" w:firstColumn="1" w:lastColumn="0" w:noHBand="0" w:noVBand="1"/>
      </w:tblPr>
      <w:tblGrid>
        <w:gridCol w:w="2276"/>
        <w:gridCol w:w="6966"/>
      </w:tblGrid>
      <w:tr w:rsidR="0078281D" w14:paraId="50DA210A"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1B61C0F" w14:textId="77777777" w:rsidR="0078281D" w:rsidRDefault="0078281D"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25F6607" w14:textId="6E838C7E" w:rsidR="0078281D" w:rsidRDefault="0078281D" w:rsidP="00760CED">
            <w:pPr>
              <w:pStyle w:val="Pa1"/>
              <w:spacing w:after="120"/>
              <w:rPr>
                <w:rFonts w:ascii="Times New Roman" w:hAnsi="Times New Roman"/>
              </w:rPr>
            </w:pPr>
            <w:r>
              <w:rPr>
                <w:rFonts w:ascii="Times New Roman" w:hAnsi="Times New Roman"/>
              </w:rPr>
              <w:t>FR-1.12.</w:t>
            </w:r>
            <w:r w:rsidR="00352727">
              <w:rPr>
                <w:rFonts w:ascii="Times New Roman" w:hAnsi="Times New Roman"/>
              </w:rPr>
              <w:t>2</w:t>
            </w:r>
          </w:p>
        </w:tc>
      </w:tr>
      <w:tr w:rsidR="0078281D" w14:paraId="5212B441"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B325845" w14:textId="77777777" w:rsidR="0078281D" w:rsidRDefault="0078281D"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5712E87" w14:textId="3B8FEEB1" w:rsidR="0078281D" w:rsidRDefault="00352727" w:rsidP="00760CED">
            <w:pPr>
              <w:pStyle w:val="Pa1"/>
              <w:spacing w:after="120"/>
              <w:rPr>
                <w:rFonts w:ascii="Times New Roman" w:hAnsi="Times New Roman"/>
              </w:rPr>
            </w:pPr>
            <w:r>
              <w:rPr>
                <w:rFonts w:ascii="Times New Roman" w:hAnsi="Times New Roman"/>
              </w:rPr>
              <w:t>Enter OTP</w:t>
            </w:r>
          </w:p>
        </w:tc>
      </w:tr>
      <w:tr w:rsidR="0078281D" w14:paraId="0B4B24C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299F8D5" w14:textId="77777777" w:rsidR="0078281D" w:rsidRDefault="0078281D"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7EBC756" w14:textId="15498CD0" w:rsidR="0078281D" w:rsidRDefault="0078281D" w:rsidP="00760CED">
            <w:pPr>
              <w:pStyle w:val="Pa1"/>
              <w:spacing w:after="120"/>
              <w:rPr>
                <w:rFonts w:ascii="Times New Roman" w:hAnsi="Times New Roman"/>
              </w:rPr>
            </w:pPr>
            <w:r>
              <w:rPr>
                <w:rFonts w:ascii="Times New Roman" w:hAnsi="Times New Roman"/>
              </w:rPr>
              <w:t>The user will</w:t>
            </w:r>
            <w:r w:rsidR="00352727">
              <w:rPr>
                <w:rFonts w:ascii="Times New Roman" w:hAnsi="Times New Roman"/>
              </w:rPr>
              <w:t xml:space="preserve"> enter OTP received via email in provided text </w:t>
            </w:r>
            <w:r w:rsidR="0001791F">
              <w:rPr>
                <w:rFonts w:ascii="Times New Roman" w:hAnsi="Times New Roman"/>
              </w:rPr>
              <w:t>field.</w:t>
            </w:r>
          </w:p>
        </w:tc>
      </w:tr>
      <w:tr w:rsidR="0078281D" w14:paraId="416FC9A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CCECDC4" w14:textId="77777777" w:rsidR="0078281D" w:rsidRDefault="0078281D"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4B8D27D" w14:textId="77777777" w:rsidR="0078281D" w:rsidRDefault="0078281D" w:rsidP="00760CED">
            <w:pPr>
              <w:pStyle w:val="Pa1"/>
              <w:spacing w:after="120"/>
              <w:rPr>
                <w:rFonts w:ascii="Times New Roman" w:hAnsi="Times New Roman"/>
              </w:rPr>
            </w:pPr>
            <w:r>
              <w:rPr>
                <w:rFonts w:ascii="Times New Roman" w:hAnsi="Times New Roman"/>
              </w:rPr>
              <w:t>Student</w:t>
            </w:r>
          </w:p>
        </w:tc>
      </w:tr>
      <w:tr w:rsidR="0078281D" w14:paraId="4FAC5D8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898912A" w14:textId="77777777" w:rsidR="0078281D" w:rsidRDefault="0078281D"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005F59E" w14:textId="7327CB7A" w:rsidR="0078281D" w:rsidRDefault="007316BB" w:rsidP="00760CED">
            <w:pPr>
              <w:pStyle w:val="Pa1"/>
              <w:spacing w:after="120"/>
              <w:rPr>
                <w:rFonts w:ascii="Times New Roman" w:hAnsi="Times New Roman"/>
              </w:rPr>
            </w:pPr>
            <w:r>
              <w:rPr>
                <w:rFonts w:ascii="Times New Roman" w:hAnsi="Times New Roman"/>
              </w:rPr>
              <w:t>The OTP adds the security layer to ensure user trying to remove account is same as the one creating it.</w:t>
            </w:r>
          </w:p>
        </w:tc>
      </w:tr>
      <w:tr w:rsidR="0078281D" w14:paraId="7D57F93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28CE78D" w14:textId="77777777" w:rsidR="0078281D" w:rsidRDefault="0078281D"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29BC818" w14:textId="77777777" w:rsidR="0078281D" w:rsidRDefault="0078281D" w:rsidP="00760CED">
            <w:pPr>
              <w:pStyle w:val="Pa1"/>
              <w:spacing w:after="120"/>
              <w:rPr>
                <w:rFonts w:ascii="Times New Roman" w:hAnsi="Times New Roman"/>
              </w:rPr>
            </w:pPr>
            <w:r>
              <w:rPr>
                <w:rFonts w:ascii="Times New Roman" w:hAnsi="Times New Roman"/>
              </w:rPr>
              <w:t>N/A</w:t>
            </w:r>
          </w:p>
        </w:tc>
      </w:tr>
      <w:tr w:rsidR="0078281D" w14:paraId="79DDEE0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3008B2C" w14:textId="77777777" w:rsidR="0078281D" w:rsidRDefault="0078281D"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6E7E8E2" w14:textId="5878ABA7" w:rsidR="0078281D" w:rsidRDefault="0089217B" w:rsidP="00760CED">
            <w:pPr>
              <w:pStyle w:val="Pa1"/>
              <w:spacing w:after="120"/>
              <w:rPr>
                <w:rFonts w:ascii="Times New Roman" w:hAnsi="Times New Roman"/>
              </w:rPr>
            </w:pPr>
            <w:r>
              <w:rPr>
                <w:rFonts w:ascii="Times New Roman" w:hAnsi="Times New Roman"/>
              </w:rPr>
              <w:t>FR-1.12.1</w:t>
            </w:r>
          </w:p>
        </w:tc>
      </w:tr>
      <w:tr w:rsidR="0078281D" w14:paraId="52DE82B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2019121" w14:textId="77777777" w:rsidR="0078281D" w:rsidRDefault="0078281D"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129924E" w14:textId="5CC840F8" w:rsidR="0078281D" w:rsidRDefault="004605FD" w:rsidP="00760CED">
            <w:pPr>
              <w:pStyle w:val="Pa1"/>
              <w:spacing w:after="120"/>
              <w:rPr>
                <w:rFonts w:ascii="Times New Roman" w:hAnsi="Times New Roman"/>
              </w:rPr>
            </w:pPr>
            <w:r>
              <w:rPr>
                <w:rFonts w:ascii="Times New Roman" w:hAnsi="Times New Roman"/>
              </w:rPr>
              <w:t>High</w:t>
            </w:r>
          </w:p>
        </w:tc>
      </w:tr>
    </w:tbl>
    <w:p w14:paraId="179922A3" w14:textId="7BDC45BB" w:rsidR="0078281D" w:rsidRDefault="0078281D" w:rsidP="00384F5C">
      <w:pPr>
        <w:rPr>
          <w:lang w:eastAsia="ar-SA"/>
        </w:rPr>
      </w:pPr>
    </w:p>
    <w:p w14:paraId="67FA3FE5" w14:textId="16DAA3CA" w:rsidR="00517207" w:rsidRDefault="00517207" w:rsidP="00517207">
      <w:pPr>
        <w:pStyle w:val="Caption"/>
        <w:keepNext/>
        <w:spacing w:line="276" w:lineRule="auto"/>
        <w:rPr>
          <w:szCs w:val="24"/>
        </w:rPr>
      </w:pPr>
      <w:r>
        <w:rPr>
          <w:szCs w:val="24"/>
        </w:rPr>
        <w:lastRenderedPageBreak/>
        <w:t>M1-UC12</w:t>
      </w:r>
      <w:r>
        <w:rPr>
          <w:noProof/>
          <w:szCs w:val="24"/>
        </w:rPr>
        <w:t xml:space="preserve">: </w:t>
      </w:r>
      <w:r>
        <w:rPr>
          <w:szCs w:val="24"/>
        </w:rPr>
        <w:t>Description of FR-1.12.</w:t>
      </w:r>
      <w:r w:rsidR="00BD6B1A">
        <w:rPr>
          <w:szCs w:val="24"/>
        </w:rPr>
        <w:t>3</w:t>
      </w:r>
    </w:p>
    <w:tbl>
      <w:tblPr>
        <w:tblStyle w:val="TableGrid"/>
        <w:tblW w:w="0" w:type="auto"/>
        <w:tblInd w:w="108" w:type="dxa"/>
        <w:tblLook w:val="04A0" w:firstRow="1" w:lastRow="0" w:firstColumn="1" w:lastColumn="0" w:noHBand="0" w:noVBand="1"/>
      </w:tblPr>
      <w:tblGrid>
        <w:gridCol w:w="2276"/>
        <w:gridCol w:w="6966"/>
      </w:tblGrid>
      <w:tr w:rsidR="00517207" w14:paraId="2BC9AB2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6721381" w14:textId="77777777" w:rsidR="00517207" w:rsidRDefault="00517207"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162F123" w14:textId="533C00DC" w:rsidR="00517207" w:rsidRDefault="00517207" w:rsidP="00760CED">
            <w:pPr>
              <w:pStyle w:val="Pa1"/>
              <w:spacing w:after="120"/>
              <w:rPr>
                <w:rFonts w:ascii="Times New Roman" w:hAnsi="Times New Roman"/>
              </w:rPr>
            </w:pPr>
            <w:r>
              <w:rPr>
                <w:rFonts w:ascii="Times New Roman" w:hAnsi="Times New Roman"/>
              </w:rPr>
              <w:t>FR-1.12.</w:t>
            </w:r>
            <w:r w:rsidR="00BD6B1A">
              <w:rPr>
                <w:rFonts w:ascii="Times New Roman" w:hAnsi="Times New Roman"/>
              </w:rPr>
              <w:t>3</w:t>
            </w:r>
          </w:p>
        </w:tc>
      </w:tr>
      <w:tr w:rsidR="00517207" w14:paraId="4DD9E69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2B8A08E" w14:textId="77777777" w:rsidR="00517207" w:rsidRDefault="00517207"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FF4652B" w14:textId="08CCCCAF" w:rsidR="00517207" w:rsidRDefault="00517207" w:rsidP="00760CED">
            <w:pPr>
              <w:pStyle w:val="Pa1"/>
              <w:spacing w:after="120"/>
              <w:rPr>
                <w:rFonts w:ascii="Times New Roman" w:hAnsi="Times New Roman"/>
              </w:rPr>
            </w:pPr>
            <w:r>
              <w:rPr>
                <w:rFonts w:ascii="Times New Roman" w:hAnsi="Times New Roman"/>
              </w:rPr>
              <w:t xml:space="preserve">Enter </w:t>
            </w:r>
            <w:r w:rsidR="00BD6B1A">
              <w:rPr>
                <w:rFonts w:ascii="Times New Roman" w:hAnsi="Times New Roman"/>
              </w:rPr>
              <w:t>Password</w:t>
            </w:r>
          </w:p>
        </w:tc>
      </w:tr>
      <w:tr w:rsidR="00517207" w14:paraId="02E1DEB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B6FB24E" w14:textId="77777777" w:rsidR="00517207" w:rsidRDefault="00517207"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7181B73" w14:textId="266F8E66" w:rsidR="00517207" w:rsidRDefault="00517207" w:rsidP="00760CED">
            <w:pPr>
              <w:pStyle w:val="Pa1"/>
              <w:spacing w:after="120"/>
              <w:rPr>
                <w:rFonts w:ascii="Times New Roman" w:hAnsi="Times New Roman"/>
              </w:rPr>
            </w:pPr>
            <w:r>
              <w:rPr>
                <w:rFonts w:ascii="Times New Roman" w:hAnsi="Times New Roman"/>
              </w:rPr>
              <w:t xml:space="preserve">The user will enter </w:t>
            </w:r>
            <w:r w:rsidR="00132685">
              <w:rPr>
                <w:rFonts w:ascii="Times New Roman" w:hAnsi="Times New Roman"/>
              </w:rPr>
              <w:t xml:space="preserve">Password </w:t>
            </w:r>
            <w:r>
              <w:rPr>
                <w:rFonts w:ascii="Times New Roman" w:hAnsi="Times New Roman"/>
              </w:rPr>
              <w:t xml:space="preserve">in provided text </w:t>
            </w:r>
            <w:r w:rsidR="0001791F">
              <w:rPr>
                <w:rFonts w:ascii="Times New Roman" w:hAnsi="Times New Roman"/>
              </w:rPr>
              <w:t>field.</w:t>
            </w:r>
          </w:p>
        </w:tc>
      </w:tr>
      <w:tr w:rsidR="00517207" w14:paraId="30DF79A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E293D4A" w14:textId="77777777" w:rsidR="00517207" w:rsidRDefault="00517207"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F210591" w14:textId="77777777" w:rsidR="00517207" w:rsidRDefault="00517207" w:rsidP="00760CED">
            <w:pPr>
              <w:pStyle w:val="Pa1"/>
              <w:spacing w:after="120"/>
              <w:rPr>
                <w:rFonts w:ascii="Times New Roman" w:hAnsi="Times New Roman"/>
              </w:rPr>
            </w:pPr>
            <w:r>
              <w:rPr>
                <w:rFonts w:ascii="Times New Roman" w:hAnsi="Times New Roman"/>
              </w:rPr>
              <w:t>Student</w:t>
            </w:r>
          </w:p>
        </w:tc>
      </w:tr>
      <w:tr w:rsidR="00517207" w14:paraId="24D59DB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84B87D7" w14:textId="77777777" w:rsidR="00517207" w:rsidRDefault="00517207"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4A6FA1A" w14:textId="516F5B27" w:rsidR="00517207" w:rsidRDefault="00517207" w:rsidP="00760CED">
            <w:pPr>
              <w:pStyle w:val="Pa1"/>
              <w:spacing w:after="120"/>
              <w:rPr>
                <w:rFonts w:ascii="Times New Roman" w:hAnsi="Times New Roman"/>
              </w:rPr>
            </w:pPr>
            <w:r>
              <w:rPr>
                <w:rFonts w:ascii="Times New Roman" w:hAnsi="Times New Roman"/>
              </w:rPr>
              <w:t xml:space="preserve">The </w:t>
            </w:r>
            <w:r w:rsidR="00AA4AF4">
              <w:rPr>
                <w:rFonts w:ascii="Times New Roman" w:hAnsi="Times New Roman"/>
              </w:rPr>
              <w:t xml:space="preserve">Password </w:t>
            </w:r>
            <w:r>
              <w:rPr>
                <w:rFonts w:ascii="Times New Roman" w:hAnsi="Times New Roman"/>
              </w:rPr>
              <w:t>adds the security layer to ensure user trying to remove account is same as the one creating it.</w:t>
            </w:r>
          </w:p>
        </w:tc>
      </w:tr>
      <w:tr w:rsidR="00517207" w14:paraId="36811BB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21099B9" w14:textId="77777777" w:rsidR="00517207" w:rsidRDefault="00517207"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1E62E0A" w14:textId="77777777" w:rsidR="00517207" w:rsidRDefault="00517207" w:rsidP="00760CED">
            <w:pPr>
              <w:pStyle w:val="Pa1"/>
              <w:spacing w:after="120"/>
              <w:rPr>
                <w:rFonts w:ascii="Times New Roman" w:hAnsi="Times New Roman"/>
              </w:rPr>
            </w:pPr>
            <w:r>
              <w:rPr>
                <w:rFonts w:ascii="Times New Roman" w:hAnsi="Times New Roman"/>
              </w:rPr>
              <w:t>N/A</w:t>
            </w:r>
          </w:p>
        </w:tc>
      </w:tr>
      <w:tr w:rsidR="00517207" w14:paraId="411B220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20FF18D" w14:textId="77777777" w:rsidR="00517207" w:rsidRDefault="00517207"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8B2740F" w14:textId="45F369C5" w:rsidR="00517207" w:rsidRDefault="006E4E47" w:rsidP="00760CED">
            <w:pPr>
              <w:pStyle w:val="Pa1"/>
              <w:spacing w:after="120"/>
              <w:rPr>
                <w:rFonts w:ascii="Times New Roman" w:hAnsi="Times New Roman"/>
              </w:rPr>
            </w:pPr>
            <w:r>
              <w:rPr>
                <w:rFonts w:ascii="Times New Roman" w:hAnsi="Times New Roman"/>
              </w:rPr>
              <w:t>FR-1.12.1, FR-1.12.2</w:t>
            </w:r>
          </w:p>
        </w:tc>
      </w:tr>
      <w:tr w:rsidR="00517207" w14:paraId="2F13343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8F4C0A1" w14:textId="77777777" w:rsidR="00517207" w:rsidRDefault="00517207"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08EBDC5" w14:textId="6E07F2E0" w:rsidR="00517207" w:rsidRDefault="009715DA" w:rsidP="00760CED">
            <w:pPr>
              <w:pStyle w:val="Pa1"/>
              <w:spacing w:after="120"/>
              <w:rPr>
                <w:rFonts w:ascii="Times New Roman" w:hAnsi="Times New Roman"/>
              </w:rPr>
            </w:pPr>
            <w:r>
              <w:rPr>
                <w:rFonts w:ascii="Times New Roman" w:hAnsi="Times New Roman"/>
              </w:rPr>
              <w:t>High</w:t>
            </w:r>
          </w:p>
        </w:tc>
      </w:tr>
    </w:tbl>
    <w:p w14:paraId="4C6C0B4C" w14:textId="34EA4DA5" w:rsidR="00517207" w:rsidRDefault="00517207" w:rsidP="00384F5C">
      <w:pPr>
        <w:rPr>
          <w:lang w:eastAsia="ar-SA"/>
        </w:rPr>
      </w:pPr>
    </w:p>
    <w:p w14:paraId="02594A07" w14:textId="66C0C1F4" w:rsidR="003D416D" w:rsidRDefault="003D416D" w:rsidP="003D416D">
      <w:pPr>
        <w:pStyle w:val="Caption"/>
        <w:keepNext/>
        <w:spacing w:line="276" w:lineRule="auto"/>
        <w:rPr>
          <w:szCs w:val="24"/>
        </w:rPr>
      </w:pPr>
      <w:r>
        <w:rPr>
          <w:szCs w:val="24"/>
        </w:rPr>
        <w:t>M1-UC1</w:t>
      </w:r>
      <w:r w:rsidR="00635EE9">
        <w:rPr>
          <w:szCs w:val="24"/>
        </w:rPr>
        <w:t>3</w:t>
      </w:r>
      <w:r>
        <w:rPr>
          <w:noProof/>
          <w:szCs w:val="24"/>
        </w:rPr>
        <w:t xml:space="preserve">: </w:t>
      </w:r>
      <w:r>
        <w:rPr>
          <w:szCs w:val="24"/>
        </w:rPr>
        <w:t>Description of FR-1.1</w:t>
      </w:r>
      <w:r w:rsidR="00635EE9">
        <w:rPr>
          <w:szCs w:val="24"/>
        </w:rPr>
        <w:t>3</w:t>
      </w:r>
      <w:r>
        <w:rPr>
          <w:szCs w:val="24"/>
        </w:rPr>
        <w:t>.1</w:t>
      </w:r>
    </w:p>
    <w:tbl>
      <w:tblPr>
        <w:tblStyle w:val="TableGrid"/>
        <w:tblW w:w="0" w:type="auto"/>
        <w:tblInd w:w="108" w:type="dxa"/>
        <w:tblLook w:val="04A0" w:firstRow="1" w:lastRow="0" w:firstColumn="1" w:lastColumn="0" w:noHBand="0" w:noVBand="1"/>
      </w:tblPr>
      <w:tblGrid>
        <w:gridCol w:w="2276"/>
        <w:gridCol w:w="6966"/>
      </w:tblGrid>
      <w:tr w:rsidR="003D416D" w14:paraId="43849B2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6799415" w14:textId="77777777" w:rsidR="003D416D" w:rsidRDefault="003D416D"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132C38B" w14:textId="4EB88367" w:rsidR="003D416D" w:rsidRDefault="003D416D" w:rsidP="00760CED">
            <w:pPr>
              <w:pStyle w:val="Pa1"/>
              <w:spacing w:after="120"/>
              <w:rPr>
                <w:rFonts w:ascii="Times New Roman" w:hAnsi="Times New Roman"/>
              </w:rPr>
            </w:pPr>
            <w:r>
              <w:rPr>
                <w:rFonts w:ascii="Times New Roman" w:hAnsi="Times New Roman"/>
              </w:rPr>
              <w:t>FR-1.1</w:t>
            </w:r>
            <w:r w:rsidR="00635EE9">
              <w:rPr>
                <w:rFonts w:ascii="Times New Roman" w:hAnsi="Times New Roman"/>
              </w:rPr>
              <w:t>3</w:t>
            </w:r>
            <w:r>
              <w:rPr>
                <w:rFonts w:ascii="Times New Roman" w:hAnsi="Times New Roman"/>
              </w:rPr>
              <w:t>.1</w:t>
            </w:r>
          </w:p>
        </w:tc>
      </w:tr>
      <w:tr w:rsidR="003D416D" w14:paraId="3A1D0511"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140806E" w14:textId="77777777" w:rsidR="003D416D" w:rsidRDefault="003D416D"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28BD953" w14:textId="77777777" w:rsidR="003D416D" w:rsidRDefault="003D416D" w:rsidP="00760CED">
            <w:pPr>
              <w:pStyle w:val="Pa1"/>
              <w:spacing w:after="120"/>
              <w:rPr>
                <w:rFonts w:ascii="Times New Roman" w:hAnsi="Times New Roman"/>
              </w:rPr>
            </w:pPr>
            <w:r>
              <w:rPr>
                <w:rFonts w:ascii="Times New Roman" w:hAnsi="Times New Roman"/>
              </w:rPr>
              <w:t>Remove Account</w:t>
            </w:r>
          </w:p>
        </w:tc>
      </w:tr>
      <w:tr w:rsidR="003D416D" w14:paraId="372AE06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65834B2" w14:textId="77777777" w:rsidR="003D416D" w:rsidRDefault="003D416D"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0EA4A23" w14:textId="77777777" w:rsidR="003D416D" w:rsidRDefault="003D416D" w:rsidP="00760CED">
            <w:pPr>
              <w:pStyle w:val="Pa1"/>
              <w:spacing w:after="120"/>
              <w:rPr>
                <w:rFonts w:ascii="Times New Roman" w:hAnsi="Times New Roman"/>
              </w:rPr>
            </w:pPr>
            <w:r>
              <w:rPr>
                <w:rFonts w:ascii="Times New Roman" w:hAnsi="Times New Roman"/>
              </w:rPr>
              <w:t>The user will select Remove Account button to remove account.</w:t>
            </w:r>
          </w:p>
        </w:tc>
      </w:tr>
      <w:tr w:rsidR="003D416D" w14:paraId="2B7B85D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2EFB866" w14:textId="77777777" w:rsidR="003D416D" w:rsidRDefault="003D416D"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4181CBFD" w14:textId="77777777" w:rsidR="003D416D" w:rsidRDefault="003D416D" w:rsidP="00760CED">
            <w:pPr>
              <w:pStyle w:val="Pa1"/>
              <w:spacing w:after="120"/>
              <w:rPr>
                <w:rFonts w:ascii="Times New Roman" w:hAnsi="Times New Roman"/>
              </w:rPr>
            </w:pPr>
            <w:r>
              <w:rPr>
                <w:rFonts w:ascii="Times New Roman" w:hAnsi="Times New Roman"/>
              </w:rPr>
              <w:t>Student</w:t>
            </w:r>
          </w:p>
        </w:tc>
      </w:tr>
      <w:tr w:rsidR="003D416D" w14:paraId="37A69E1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CC9C31F" w14:textId="77777777" w:rsidR="003D416D" w:rsidRDefault="003D416D"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234F6371" w14:textId="17B5B65B" w:rsidR="003D416D" w:rsidRDefault="003D416D" w:rsidP="00760CED">
            <w:pPr>
              <w:pStyle w:val="Pa1"/>
              <w:spacing w:after="120"/>
              <w:rPr>
                <w:rFonts w:ascii="Times New Roman" w:hAnsi="Times New Roman"/>
              </w:rPr>
            </w:pPr>
            <w:r>
              <w:rPr>
                <w:rFonts w:ascii="Times New Roman" w:hAnsi="Times New Roman"/>
              </w:rPr>
              <w:t xml:space="preserve">Remove account provides user </w:t>
            </w:r>
            <w:r w:rsidR="0001791F">
              <w:rPr>
                <w:rFonts w:ascii="Times New Roman" w:hAnsi="Times New Roman"/>
              </w:rPr>
              <w:t>impurity</w:t>
            </w:r>
            <w:r>
              <w:rPr>
                <w:rFonts w:ascii="Times New Roman" w:hAnsi="Times New Roman"/>
              </w:rPr>
              <w:t xml:space="preserve"> that their data is no more with us as they have decided to leave our app.</w:t>
            </w:r>
          </w:p>
        </w:tc>
      </w:tr>
      <w:tr w:rsidR="003D416D" w14:paraId="3BD3CF9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E0BF9D4" w14:textId="77777777" w:rsidR="003D416D" w:rsidRDefault="003D416D"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C7BFE32" w14:textId="77777777" w:rsidR="003D416D" w:rsidRDefault="003D416D" w:rsidP="00760CED">
            <w:pPr>
              <w:pStyle w:val="Pa1"/>
              <w:spacing w:after="120"/>
              <w:rPr>
                <w:rFonts w:ascii="Times New Roman" w:hAnsi="Times New Roman"/>
              </w:rPr>
            </w:pPr>
            <w:r>
              <w:rPr>
                <w:rFonts w:ascii="Times New Roman" w:hAnsi="Times New Roman"/>
              </w:rPr>
              <w:t>N/A</w:t>
            </w:r>
          </w:p>
        </w:tc>
      </w:tr>
      <w:tr w:rsidR="003D416D" w14:paraId="1130E9B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7D0487F" w14:textId="77777777" w:rsidR="003D416D" w:rsidRDefault="003D416D"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C7A0C27" w14:textId="77777777" w:rsidR="003D416D" w:rsidRDefault="003D416D" w:rsidP="00760CED">
            <w:pPr>
              <w:pStyle w:val="Pa1"/>
              <w:spacing w:after="120"/>
              <w:rPr>
                <w:rFonts w:ascii="Times New Roman" w:hAnsi="Times New Roman"/>
              </w:rPr>
            </w:pPr>
            <w:r>
              <w:rPr>
                <w:rFonts w:ascii="Times New Roman" w:hAnsi="Times New Roman"/>
              </w:rPr>
              <w:t>N/A</w:t>
            </w:r>
          </w:p>
        </w:tc>
      </w:tr>
      <w:tr w:rsidR="003D416D" w14:paraId="66726F8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C83F2FF" w14:textId="77777777" w:rsidR="003D416D" w:rsidRDefault="003D416D"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D0DD35E" w14:textId="77777777" w:rsidR="003D416D" w:rsidRDefault="003D416D" w:rsidP="00760CED">
            <w:pPr>
              <w:pStyle w:val="Pa1"/>
              <w:spacing w:after="120"/>
              <w:rPr>
                <w:rFonts w:ascii="Times New Roman" w:hAnsi="Times New Roman"/>
              </w:rPr>
            </w:pPr>
            <w:r>
              <w:rPr>
                <w:rFonts w:ascii="Times New Roman" w:hAnsi="Times New Roman"/>
              </w:rPr>
              <w:t>Low</w:t>
            </w:r>
          </w:p>
        </w:tc>
      </w:tr>
    </w:tbl>
    <w:p w14:paraId="4F2C5DBC" w14:textId="77777777" w:rsidR="003D416D" w:rsidRDefault="003D416D" w:rsidP="003D416D">
      <w:pPr>
        <w:rPr>
          <w:lang w:eastAsia="ar-SA"/>
        </w:rPr>
      </w:pPr>
    </w:p>
    <w:p w14:paraId="7414E623" w14:textId="7017D6B2" w:rsidR="003D416D" w:rsidRDefault="003D416D" w:rsidP="003D416D">
      <w:pPr>
        <w:pStyle w:val="Caption"/>
        <w:keepNext/>
        <w:spacing w:line="276" w:lineRule="auto"/>
        <w:rPr>
          <w:szCs w:val="24"/>
        </w:rPr>
      </w:pPr>
      <w:r>
        <w:rPr>
          <w:szCs w:val="24"/>
        </w:rPr>
        <w:t>M1-UC1</w:t>
      </w:r>
      <w:r w:rsidR="00635EE9">
        <w:rPr>
          <w:szCs w:val="24"/>
        </w:rPr>
        <w:t>3</w:t>
      </w:r>
      <w:r>
        <w:rPr>
          <w:noProof/>
          <w:szCs w:val="24"/>
        </w:rPr>
        <w:t xml:space="preserve">: </w:t>
      </w:r>
      <w:r>
        <w:rPr>
          <w:szCs w:val="24"/>
        </w:rPr>
        <w:t>Description of FR-1.1</w:t>
      </w:r>
      <w:r w:rsidR="00635EE9">
        <w:rPr>
          <w:szCs w:val="24"/>
        </w:rPr>
        <w:t>3</w:t>
      </w:r>
      <w:r>
        <w:rPr>
          <w:szCs w:val="24"/>
        </w:rPr>
        <w:t>.2</w:t>
      </w:r>
    </w:p>
    <w:tbl>
      <w:tblPr>
        <w:tblStyle w:val="TableGrid"/>
        <w:tblW w:w="0" w:type="auto"/>
        <w:tblInd w:w="108" w:type="dxa"/>
        <w:tblLook w:val="04A0" w:firstRow="1" w:lastRow="0" w:firstColumn="1" w:lastColumn="0" w:noHBand="0" w:noVBand="1"/>
      </w:tblPr>
      <w:tblGrid>
        <w:gridCol w:w="2276"/>
        <w:gridCol w:w="6966"/>
      </w:tblGrid>
      <w:tr w:rsidR="003D416D" w14:paraId="2EC8AD6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0CDBBAF" w14:textId="77777777" w:rsidR="003D416D" w:rsidRDefault="003D416D"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FA602DD" w14:textId="21D77831" w:rsidR="003D416D" w:rsidRDefault="003D416D" w:rsidP="00760CED">
            <w:pPr>
              <w:pStyle w:val="Pa1"/>
              <w:spacing w:after="120"/>
              <w:rPr>
                <w:rFonts w:ascii="Times New Roman" w:hAnsi="Times New Roman"/>
              </w:rPr>
            </w:pPr>
            <w:r>
              <w:rPr>
                <w:rFonts w:ascii="Times New Roman" w:hAnsi="Times New Roman"/>
              </w:rPr>
              <w:t>FR-1.1</w:t>
            </w:r>
            <w:r w:rsidR="00635EE9">
              <w:rPr>
                <w:rFonts w:ascii="Times New Roman" w:hAnsi="Times New Roman"/>
              </w:rPr>
              <w:t>3</w:t>
            </w:r>
            <w:r>
              <w:rPr>
                <w:rFonts w:ascii="Times New Roman" w:hAnsi="Times New Roman"/>
              </w:rPr>
              <w:t>.2</w:t>
            </w:r>
          </w:p>
        </w:tc>
      </w:tr>
      <w:tr w:rsidR="003D416D" w14:paraId="0BD9F97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3B12F71" w14:textId="77777777" w:rsidR="003D416D" w:rsidRDefault="003D416D"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F75F8E4" w14:textId="77777777" w:rsidR="003D416D" w:rsidRDefault="003D416D" w:rsidP="00760CED">
            <w:pPr>
              <w:pStyle w:val="Pa1"/>
              <w:spacing w:after="120"/>
              <w:rPr>
                <w:rFonts w:ascii="Times New Roman" w:hAnsi="Times New Roman"/>
              </w:rPr>
            </w:pPr>
            <w:r>
              <w:rPr>
                <w:rFonts w:ascii="Times New Roman" w:hAnsi="Times New Roman"/>
              </w:rPr>
              <w:t>Enter OTP</w:t>
            </w:r>
          </w:p>
        </w:tc>
      </w:tr>
      <w:tr w:rsidR="003D416D" w14:paraId="0EAB23A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4439A93" w14:textId="77777777" w:rsidR="003D416D" w:rsidRDefault="003D416D"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08DE585" w14:textId="780266EA" w:rsidR="003D416D" w:rsidRDefault="003D416D" w:rsidP="00760CED">
            <w:pPr>
              <w:pStyle w:val="Pa1"/>
              <w:spacing w:after="120"/>
              <w:rPr>
                <w:rFonts w:ascii="Times New Roman" w:hAnsi="Times New Roman"/>
              </w:rPr>
            </w:pPr>
            <w:r>
              <w:rPr>
                <w:rFonts w:ascii="Times New Roman" w:hAnsi="Times New Roman"/>
              </w:rPr>
              <w:t xml:space="preserve">The user will enter OTP received via email in provided text </w:t>
            </w:r>
            <w:r w:rsidR="0001791F">
              <w:rPr>
                <w:rFonts w:ascii="Times New Roman" w:hAnsi="Times New Roman"/>
              </w:rPr>
              <w:t>field.</w:t>
            </w:r>
          </w:p>
        </w:tc>
      </w:tr>
      <w:tr w:rsidR="003D416D" w14:paraId="18B5D02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6831C06" w14:textId="77777777" w:rsidR="003D416D" w:rsidRDefault="003D416D"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ED6FD06" w14:textId="77777777" w:rsidR="003D416D" w:rsidRDefault="003D416D" w:rsidP="00760CED">
            <w:pPr>
              <w:pStyle w:val="Pa1"/>
              <w:spacing w:after="120"/>
              <w:rPr>
                <w:rFonts w:ascii="Times New Roman" w:hAnsi="Times New Roman"/>
              </w:rPr>
            </w:pPr>
            <w:r>
              <w:rPr>
                <w:rFonts w:ascii="Times New Roman" w:hAnsi="Times New Roman"/>
              </w:rPr>
              <w:t>Student</w:t>
            </w:r>
          </w:p>
        </w:tc>
      </w:tr>
      <w:tr w:rsidR="003D416D" w14:paraId="70C6646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1FE730F" w14:textId="77777777" w:rsidR="003D416D" w:rsidRDefault="003D416D"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990BD98" w14:textId="77777777" w:rsidR="003D416D" w:rsidRDefault="003D416D" w:rsidP="00760CED">
            <w:pPr>
              <w:pStyle w:val="Pa1"/>
              <w:spacing w:after="120"/>
              <w:rPr>
                <w:rFonts w:ascii="Times New Roman" w:hAnsi="Times New Roman"/>
              </w:rPr>
            </w:pPr>
            <w:r>
              <w:rPr>
                <w:rFonts w:ascii="Times New Roman" w:hAnsi="Times New Roman"/>
              </w:rPr>
              <w:t>The OTP adds the security layer to ensure user trying to remove account is same as the one creating it.</w:t>
            </w:r>
          </w:p>
        </w:tc>
      </w:tr>
      <w:tr w:rsidR="003D416D" w14:paraId="3B396D0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607C59A" w14:textId="77777777" w:rsidR="003D416D" w:rsidRDefault="003D416D"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3345F50" w14:textId="77777777" w:rsidR="003D416D" w:rsidRDefault="003D416D" w:rsidP="00760CED">
            <w:pPr>
              <w:pStyle w:val="Pa1"/>
              <w:spacing w:after="120"/>
              <w:rPr>
                <w:rFonts w:ascii="Times New Roman" w:hAnsi="Times New Roman"/>
              </w:rPr>
            </w:pPr>
            <w:r>
              <w:rPr>
                <w:rFonts w:ascii="Times New Roman" w:hAnsi="Times New Roman"/>
              </w:rPr>
              <w:t>N/A</w:t>
            </w:r>
          </w:p>
        </w:tc>
      </w:tr>
      <w:tr w:rsidR="003D416D" w14:paraId="5F7E2C9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517C3C3" w14:textId="77777777" w:rsidR="003D416D" w:rsidRDefault="003D416D"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BBDE81C" w14:textId="1DD71224" w:rsidR="003D416D" w:rsidRDefault="003D416D" w:rsidP="00760CED">
            <w:pPr>
              <w:pStyle w:val="Pa1"/>
              <w:spacing w:after="120"/>
              <w:rPr>
                <w:rFonts w:ascii="Times New Roman" w:hAnsi="Times New Roman"/>
              </w:rPr>
            </w:pPr>
            <w:r>
              <w:rPr>
                <w:rFonts w:ascii="Times New Roman" w:hAnsi="Times New Roman"/>
              </w:rPr>
              <w:t>FR-1.1</w:t>
            </w:r>
            <w:r w:rsidR="00635EE9">
              <w:rPr>
                <w:rFonts w:ascii="Times New Roman" w:hAnsi="Times New Roman"/>
              </w:rPr>
              <w:t>3</w:t>
            </w:r>
            <w:r>
              <w:rPr>
                <w:rFonts w:ascii="Times New Roman" w:hAnsi="Times New Roman"/>
              </w:rPr>
              <w:t>.1</w:t>
            </w:r>
          </w:p>
        </w:tc>
      </w:tr>
      <w:tr w:rsidR="003D416D" w14:paraId="00F36D0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681CCCA" w14:textId="77777777" w:rsidR="003D416D" w:rsidRDefault="003D416D"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C9A27BE" w14:textId="77777777" w:rsidR="003D416D" w:rsidRDefault="003D416D" w:rsidP="00760CED">
            <w:pPr>
              <w:pStyle w:val="Pa1"/>
              <w:spacing w:after="120"/>
              <w:rPr>
                <w:rFonts w:ascii="Times New Roman" w:hAnsi="Times New Roman"/>
              </w:rPr>
            </w:pPr>
            <w:r>
              <w:rPr>
                <w:rFonts w:ascii="Times New Roman" w:hAnsi="Times New Roman"/>
              </w:rPr>
              <w:t>High</w:t>
            </w:r>
          </w:p>
        </w:tc>
      </w:tr>
    </w:tbl>
    <w:p w14:paraId="25EE76FF" w14:textId="7EBC0830" w:rsidR="003D416D" w:rsidRDefault="003D416D" w:rsidP="003D416D">
      <w:pPr>
        <w:pStyle w:val="Caption"/>
        <w:keepNext/>
        <w:spacing w:line="276" w:lineRule="auto"/>
        <w:rPr>
          <w:szCs w:val="24"/>
        </w:rPr>
      </w:pPr>
      <w:r>
        <w:rPr>
          <w:szCs w:val="24"/>
        </w:rPr>
        <w:lastRenderedPageBreak/>
        <w:t>M1-UC1</w:t>
      </w:r>
      <w:r w:rsidR="00DC148E">
        <w:rPr>
          <w:szCs w:val="24"/>
        </w:rPr>
        <w:t>3</w:t>
      </w:r>
      <w:r>
        <w:rPr>
          <w:noProof/>
          <w:szCs w:val="24"/>
        </w:rPr>
        <w:t xml:space="preserve">: </w:t>
      </w:r>
      <w:r>
        <w:rPr>
          <w:szCs w:val="24"/>
        </w:rPr>
        <w:t>Description of FR-1.1</w:t>
      </w:r>
      <w:r w:rsidR="00635EE9">
        <w:rPr>
          <w:szCs w:val="24"/>
        </w:rPr>
        <w:t>3</w:t>
      </w:r>
      <w:r>
        <w:rPr>
          <w:szCs w:val="24"/>
        </w:rPr>
        <w:t>.3</w:t>
      </w:r>
    </w:p>
    <w:tbl>
      <w:tblPr>
        <w:tblStyle w:val="TableGrid"/>
        <w:tblW w:w="0" w:type="auto"/>
        <w:tblInd w:w="108" w:type="dxa"/>
        <w:tblLook w:val="04A0" w:firstRow="1" w:lastRow="0" w:firstColumn="1" w:lastColumn="0" w:noHBand="0" w:noVBand="1"/>
      </w:tblPr>
      <w:tblGrid>
        <w:gridCol w:w="2276"/>
        <w:gridCol w:w="6966"/>
      </w:tblGrid>
      <w:tr w:rsidR="003D416D" w14:paraId="35C376D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857E6CC" w14:textId="77777777" w:rsidR="003D416D" w:rsidRDefault="003D416D"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F3DED3F" w14:textId="1C27208B" w:rsidR="003D416D" w:rsidRDefault="003D416D" w:rsidP="00760CED">
            <w:pPr>
              <w:pStyle w:val="Pa1"/>
              <w:spacing w:after="120"/>
              <w:rPr>
                <w:rFonts w:ascii="Times New Roman" w:hAnsi="Times New Roman"/>
              </w:rPr>
            </w:pPr>
            <w:r>
              <w:rPr>
                <w:rFonts w:ascii="Times New Roman" w:hAnsi="Times New Roman"/>
              </w:rPr>
              <w:t>FR-1.1</w:t>
            </w:r>
            <w:r w:rsidR="00635EE9">
              <w:rPr>
                <w:rFonts w:ascii="Times New Roman" w:hAnsi="Times New Roman"/>
              </w:rPr>
              <w:t>3</w:t>
            </w:r>
            <w:r>
              <w:rPr>
                <w:rFonts w:ascii="Times New Roman" w:hAnsi="Times New Roman"/>
              </w:rPr>
              <w:t>.3</w:t>
            </w:r>
          </w:p>
        </w:tc>
      </w:tr>
      <w:tr w:rsidR="003D416D" w14:paraId="18C635B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6B2A76A" w14:textId="77777777" w:rsidR="003D416D" w:rsidRDefault="003D416D"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ECD65C6" w14:textId="77777777" w:rsidR="003D416D" w:rsidRDefault="003D416D" w:rsidP="00760CED">
            <w:pPr>
              <w:pStyle w:val="Pa1"/>
              <w:spacing w:after="120"/>
              <w:rPr>
                <w:rFonts w:ascii="Times New Roman" w:hAnsi="Times New Roman"/>
              </w:rPr>
            </w:pPr>
            <w:r>
              <w:rPr>
                <w:rFonts w:ascii="Times New Roman" w:hAnsi="Times New Roman"/>
              </w:rPr>
              <w:t>Enter Password</w:t>
            </w:r>
          </w:p>
        </w:tc>
      </w:tr>
      <w:tr w:rsidR="003D416D" w14:paraId="5F08D29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707B70D" w14:textId="77777777" w:rsidR="003D416D" w:rsidRDefault="003D416D"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E063414" w14:textId="199A9454" w:rsidR="003D416D" w:rsidRDefault="003D416D" w:rsidP="00760CED">
            <w:pPr>
              <w:pStyle w:val="Pa1"/>
              <w:spacing w:after="120"/>
              <w:rPr>
                <w:rFonts w:ascii="Times New Roman" w:hAnsi="Times New Roman"/>
              </w:rPr>
            </w:pPr>
            <w:r>
              <w:rPr>
                <w:rFonts w:ascii="Times New Roman" w:hAnsi="Times New Roman"/>
              </w:rPr>
              <w:t xml:space="preserve">The user will enter Password in provided text </w:t>
            </w:r>
            <w:r w:rsidR="0001791F">
              <w:rPr>
                <w:rFonts w:ascii="Times New Roman" w:hAnsi="Times New Roman"/>
              </w:rPr>
              <w:t>field.</w:t>
            </w:r>
          </w:p>
        </w:tc>
      </w:tr>
      <w:tr w:rsidR="003D416D" w14:paraId="58E4EF5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084815C" w14:textId="77777777" w:rsidR="003D416D" w:rsidRDefault="003D416D"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663ACB2" w14:textId="77777777" w:rsidR="003D416D" w:rsidRDefault="003D416D" w:rsidP="00760CED">
            <w:pPr>
              <w:pStyle w:val="Pa1"/>
              <w:spacing w:after="120"/>
              <w:rPr>
                <w:rFonts w:ascii="Times New Roman" w:hAnsi="Times New Roman"/>
              </w:rPr>
            </w:pPr>
            <w:r>
              <w:rPr>
                <w:rFonts w:ascii="Times New Roman" w:hAnsi="Times New Roman"/>
              </w:rPr>
              <w:t>Student</w:t>
            </w:r>
          </w:p>
        </w:tc>
      </w:tr>
      <w:tr w:rsidR="003D416D" w14:paraId="4C9DDC3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1BE01A4" w14:textId="77777777" w:rsidR="003D416D" w:rsidRDefault="003D416D"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151DD26" w14:textId="77777777" w:rsidR="003D416D" w:rsidRDefault="003D416D" w:rsidP="00760CED">
            <w:pPr>
              <w:pStyle w:val="Pa1"/>
              <w:spacing w:after="120"/>
              <w:rPr>
                <w:rFonts w:ascii="Times New Roman" w:hAnsi="Times New Roman"/>
              </w:rPr>
            </w:pPr>
            <w:r>
              <w:rPr>
                <w:rFonts w:ascii="Times New Roman" w:hAnsi="Times New Roman"/>
              </w:rPr>
              <w:t>The Password adds the security layer to ensure user trying to remove account is same as the one creating it.</w:t>
            </w:r>
          </w:p>
        </w:tc>
      </w:tr>
      <w:tr w:rsidR="003D416D" w14:paraId="707DEF4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F15E28D" w14:textId="77777777" w:rsidR="003D416D" w:rsidRDefault="003D416D"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5A11A61" w14:textId="77777777" w:rsidR="003D416D" w:rsidRDefault="003D416D" w:rsidP="00760CED">
            <w:pPr>
              <w:pStyle w:val="Pa1"/>
              <w:spacing w:after="120"/>
              <w:rPr>
                <w:rFonts w:ascii="Times New Roman" w:hAnsi="Times New Roman"/>
              </w:rPr>
            </w:pPr>
            <w:r>
              <w:rPr>
                <w:rFonts w:ascii="Times New Roman" w:hAnsi="Times New Roman"/>
              </w:rPr>
              <w:t>N/A</w:t>
            </w:r>
          </w:p>
        </w:tc>
      </w:tr>
      <w:tr w:rsidR="003D416D" w14:paraId="68EBABF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A5244AD" w14:textId="77777777" w:rsidR="003D416D" w:rsidRDefault="003D416D"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121634F" w14:textId="626870C1" w:rsidR="003D416D" w:rsidRDefault="003D416D" w:rsidP="00760CED">
            <w:pPr>
              <w:pStyle w:val="Pa1"/>
              <w:spacing w:after="120"/>
              <w:rPr>
                <w:rFonts w:ascii="Times New Roman" w:hAnsi="Times New Roman"/>
              </w:rPr>
            </w:pPr>
            <w:r>
              <w:rPr>
                <w:rFonts w:ascii="Times New Roman" w:hAnsi="Times New Roman"/>
              </w:rPr>
              <w:t>FR-1.1</w:t>
            </w:r>
            <w:r w:rsidR="00635EE9">
              <w:rPr>
                <w:rFonts w:ascii="Times New Roman" w:hAnsi="Times New Roman"/>
              </w:rPr>
              <w:t>3</w:t>
            </w:r>
            <w:r>
              <w:rPr>
                <w:rFonts w:ascii="Times New Roman" w:hAnsi="Times New Roman"/>
              </w:rPr>
              <w:t>.1, FR-1.1</w:t>
            </w:r>
            <w:r w:rsidR="00635EE9">
              <w:rPr>
                <w:rFonts w:ascii="Times New Roman" w:hAnsi="Times New Roman"/>
              </w:rPr>
              <w:t>3</w:t>
            </w:r>
            <w:r>
              <w:rPr>
                <w:rFonts w:ascii="Times New Roman" w:hAnsi="Times New Roman"/>
              </w:rPr>
              <w:t>.2</w:t>
            </w:r>
          </w:p>
        </w:tc>
      </w:tr>
      <w:tr w:rsidR="003D416D" w14:paraId="4EFFCD4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430C32D" w14:textId="77777777" w:rsidR="003D416D" w:rsidRDefault="003D416D"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DBC61C6" w14:textId="77777777" w:rsidR="003D416D" w:rsidRDefault="003D416D" w:rsidP="00760CED">
            <w:pPr>
              <w:pStyle w:val="Pa1"/>
              <w:spacing w:after="120"/>
              <w:rPr>
                <w:rFonts w:ascii="Times New Roman" w:hAnsi="Times New Roman"/>
              </w:rPr>
            </w:pPr>
            <w:r>
              <w:rPr>
                <w:rFonts w:ascii="Times New Roman" w:hAnsi="Times New Roman"/>
              </w:rPr>
              <w:t>High</w:t>
            </w:r>
          </w:p>
        </w:tc>
      </w:tr>
    </w:tbl>
    <w:p w14:paraId="1BB1781A" w14:textId="23B49CF8" w:rsidR="003D416D" w:rsidRDefault="003D416D" w:rsidP="00384F5C">
      <w:pPr>
        <w:rPr>
          <w:lang w:eastAsia="ar-SA"/>
        </w:rPr>
      </w:pPr>
    </w:p>
    <w:p w14:paraId="2C15FD84" w14:textId="7C2735C4" w:rsidR="00DC148E" w:rsidRDefault="00DC148E" w:rsidP="00DC148E">
      <w:pPr>
        <w:pStyle w:val="Caption"/>
        <w:keepNext/>
        <w:spacing w:line="276" w:lineRule="auto"/>
        <w:rPr>
          <w:szCs w:val="24"/>
        </w:rPr>
      </w:pPr>
      <w:r>
        <w:rPr>
          <w:szCs w:val="24"/>
        </w:rPr>
        <w:t>M1-UC14</w:t>
      </w:r>
      <w:r>
        <w:rPr>
          <w:noProof/>
          <w:szCs w:val="24"/>
        </w:rPr>
        <w:t xml:space="preserve">: </w:t>
      </w:r>
      <w:r>
        <w:rPr>
          <w:szCs w:val="24"/>
        </w:rPr>
        <w:t>Description of FR-1.14.1</w:t>
      </w:r>
    </w:p>
    <w:tbl>
      <w:tblPr>
        <w:tblStyle w:val="TableGrid"/>
        <w:tblW w:w="0" w:type="auto"/>
        <w:tblInd w:w="108" w:type="dxa"/>
        <w:tblLook w:val="04A0" w:firstRow="1" w:lastRow="0" w:firstColumn="1" w:lastColumn="0" w:noHBand="0" w:noVBand="1"/>
      </w:tblPr>
      <w:tblGrid>
        <w:gridCol w:w="2276"/>
        <w:gridCol w:w="6966"/>
      </w:tblGrid>
      <w:tr w:rsidR="00DC148E" w14:paraId="6EEEF0F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2AB7D4E" w14:textId="77777777" w:rsidR="00DC148E" w:rsidRDefault="00DC148E"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7F2F6B2" w14:textId="65FFA613" w:rsidR="00DC148E" w:rsidRDefault="00DC148E" w:rsidP="00760CED">
            <w:pPr>
              <w:pStyle w:val="Pa1"/>
              <w:spacing w:after="120"/>
              <w:rPr>
                <w:rFonts w:ascii="Times New Roman" w:hAnsi="Times New Roman"/>
              </w:rPr>
            </w:pPr>
            <w:r>
              <w:rPr>
                <w:rFonts w:ascii="Times New Roman" w:hAnsi="Times New Roman"/>
              </w:rPr>
              <w:t>FR-1.14.1</w:t>
            </w:r>
          </w:p>
        </w:tc>
      </w:tr>
      <w:tr w:rsidR="00DC148E" w14:paraId="292B7BC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F9E2511" w14:textId="77777777" w:rsidR="00DC148E" w:rsidRDefault="00DC148E"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100DD02" w14:textId="7C0ACD9A" w:rsidR="00DC148E" w:rsidRDefault="00DC148E" w:rsidP="00760CED">
            <w:pPr>
              <w:pStyle w:val="Pa1"/>
              <w:spacing w:after="120"/>
              <w:rPr>
                <w:rFonts w:ascii="Times New Roman" w:hAnsi="Times New Roman"/>
              </w:rPr>
            </w:pPr>
            <w:r>
              <w:rPr>
                <w:rFonts w:ascii="Times New Roman" w:hAnsi="Times New Roman"/>
              </w:rPr>
              <w:t>Settings</w:t>
            </w:r>
          </w:p>
        </w:tc>
      </w:tr>
      <w:tr w:rsidR="00DC148E" w14:paraId="6D49C27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4386A45" w14:textId="77777777" w:rsidR="00DC148E" w:rsidRDefault="00DC148E"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3519EE7" w14:textId="1BBDACA8" w:rsidR="00DC148E" w:rsidRDefault="00DC148E" w:rsidP="00760CED">
            <w:pPr>
              <w:pStyle w:val="Pa1"/>
              <w:spacing w:after="120"/>
              <w:rPr>
                <w:rFonts w:ascii="Times New Roman" w:hAnsi="Times New Roman"/>
              </w:rPr>
            </w:pPr>
            <w:r>
              <w:rPr>
                <w:rFonts w:ascii="Times New Roman" w:hAnsi="Times New Roman"/>
              </w:rPr>
              <w:t>The user will</w:t>
            </w:r>
            <w:r w:rsidR="00B6327A">
              <w:rPr>
                <w:rFonts w:ascii="Times New Roman" w:hAnsi="Times New Roman"/>
              </w:rPr>
              <w:t xml:space="preserve"> select Settings button from side menu</w:t>
            </w:r>
            <w:r>
              <w:rPr>
                <w:rFonts w:ascii="Times New Roman" w:hAnsi="Times New Roman"/>
              </w:rPr>
              <w:t>.</w:t>
            </w:r>
          </w:p>
        </w:tc>
      </w:tr>
      <w:tr w:rsidR="00DC148E" w14:paraId="5FB76EC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1B6DC3A" w14:textId="77777777" w:rsidR="00DC148E" w:rsidRDefault="00DC148E"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F2B6B13" w14:textId="77777777" w:rsidR="00DC148E" w:rsidRDefault="00DC148E" w:rsidP="00760CED">
            <w:pPr>
              <w:pStyle w:val="Pa1"/>
              <w:spacing w:after="120"/>
              <w:rPr>
                <w:rFonts w:ascii="Times New Roman" w:hAnsi="Times New Roman"/>
              </w:rPr>
            </w:pPr>
            <w:r>
              <w:rPr>
                <w:rFonts w:ascii="Times New Roman" w:hAnsi="Times New Roman"/>
              </w:rPr>
              <w:t>Student</w:t>
            </w:r>
          </w:p>
        </w:tc>
      </w:tr>
      <w:tr w:rsidR="00DC148E" w14:paraId="2203359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B209418" w14:textId="77777777" w:rsidR="00DC148E" w:rsidRDefault="00DC148E"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4BDE161D" w14:textId="35DD2A61" w:rsidR="00DC148E" w:rsidRDefault="008A59A0"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r w:rsidR="00DC148E">
              <w:rPr>
                <w:rFonts w:ascii="Times New Roman" w:hAnsi="Times New Roman"/>
              </w:rPr>
              <w:t>.</w:t>
            </w:r>
          </w:p>
        </w:tc>
      </w:tr>
      <w:tr w:rsidR="00DC148E" w14:paraId="44061BB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02CDB7E" w14:textId="77777777" w:rsidR="00DC148E" w:rsidRDefault="00DC148E"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3ED5C99" w14:textId="77777777" w:rsidR="00DC148E" w:rsidRDefault="00DC148E" w:rsidP="00760CED">
            <w:pPr>
              <w:pStyle w:val="Pa1"/>
              <w:spacing w:after="120"/>
              <w:rPr>
                <w:rFonts w:ascii="Times New Roman" w:hAnsi="Times New Roman"/>
              </w:rPr>
            </w:pPr>
            <w:r>
              <w:rPr>
                <w:rFonts w:ascii="Times New Roman" w:hAnsi="Times New Roman"/>
              </w:rPr>
              <w:t>N/A</w:t>
            </w:r>
          </w:p>
        </w:tc>
      </w:tr>
      <w:tr w:rsidR="00DC148E" w14:paraId="62499CA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96330C6" w14:textId="77777777" w:rsidR="00DC148E" w:rsidRDefault="00DC148E"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D52F339" w14:textId="2E9E35B8" w:rsidR="00DC148E" w:rsidRDefault="00692117" w:rsidP="00760CED">
            <w:pPr>
              <w:pStyle w:val="Pa1"/>
              <w:spacing w:after="120"/>
              <w:rPr>
                <w:rFonts w:ascii="Times New Roman" w:hAnsi="Times New Roman"/>
              </w:rPr>
            </w:pPr>
            <w:r>
              <w:rPr>
                <w:rFonts w:ascii="Times New Roman" w:hAnsi="Times New Roman"/>
              </w:rPr>
              <w:t>N/A</w:t>
            </w:r>
            <w:r w:rsidR="00DC148E">
              <w:rPr>
                <w:rFonts w:ascii="Times New Roman" w:hAnsi="Times New Roman"/>
              </w:rPr>
              <w:t xml:space="preserve"> </w:t>
            </w:r>
          </w:p>
        </w:tc>
      </w:tr>
      <w:tr w:rsidR="00DC148E" w14:paraId="33B49CF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D0AE544" w14:textId="77777777" w:rsidR="00DC148E" w:rsidRDefault="00DC148E"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60A498D" w14:textId="138C1F83" w:rsidR="00DC148E" w:rsidRDefault="00692117" w:rsidP="00760CED">
            <w:pPr>
              <w:pStyle w:val="Pa1"/>
              <w:spacing w:after="120"/>
              <w:rPr>
                <w:rFonts w:ascii="Times New Roman" w:hAnsi="Times New Roman"/>
              </w:rPr>
            </w:pPr>
            <w:r>
              <w:rPr>
                <w:rFonts w:ascii="Times New Roman" w:hAnsi="Times New Roman"/>
              </w:rPr>
              <w:t>Medium</w:t>
            </w:r>
          </w:p>
        </w:tc>
      </w:tr>
    </w:tbl>
    <w:p w14:paraId="38B55175" w14:textId="311D2FE4" w:rsidR="00101DA0" w:rsidRDefault="00101DA0" w:rsidP="00101DA0">
      <w:pPr>
        <w:pStyle w:val="Caption"/>
        <w:keepNext/>
        <w:spacing w:line="276" w:lineRule="auto"/>
        <w:rPr>
          <w:szCs w:val="24"/>
        </w:rPr>
      </w:pPr>
      <w:r>
        <w:rPr>
          <w:szCs w:val="24"/>
        </w:rPr>
        <w:t>M1-UC14</w:t>
      </w:r>
      <w:r>
        <w:rPr>
          <w:noProof/>
          <w:szCs w:val="24"/>
        </w:rPr>
        <w:t xml:space="preserve">: </w:t>
      </w:r>
      <w:r>
        <w:rPr>
          <w:szCs w:val="24"/>
        </w:rPr>
        <w:t>Description of FR-1.14.</w:t>
      </w:r>
      <w:r w:rsidR="00923A67">
        <w:rPr>
          <w:szCs w:val="24"/>
        </w:rPr>
        <w:t>2</w:t>
      </w:r>
    </w:p>
    <w:tbl>
      <w:tblPr>
        <w:tblStyle w:val="TableGrid"/>
        <w:tblW w:w="0" w:type="auto"/>
        <w:tblInd w:w="108" w:type="dxa"/>
        <w:tblLook w:val="04A0" w:firstRow="1" w:lastRow="0" w:firstColumn="1" w:lastColumn="0" w:noHBand="0" w:noVBand="1"/>
      </w:tblPr>
      <w:tblGrid>
        <w:gridCol w:w="2276"/>
        <w:gridCol w:w="6966"/>
      </w:tblGrid>
      <w:tr w:rsidR="00101DA0" w14:paraId="05E1B3F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F02BB7D" w14:textId="77777777" w:rsidR="00101DA0" w:rsidRDefault="00101DA0"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6DF76E9" w14:textId="21841766" w:rsidR="00101DA0" w:rsidRDefault="00101DA0" w:rsidP="00760CED">
            <w:pPr>
              <w:pStyle w:val="Pa1"/>
              <w:spacing w:after="120"/>
              <w:rPr>
                <w:rFonts w:ascii="Times New Roman" w:hAnsi="Times New Roman"/>
              </w:rPr>
            </w:pPr>
            <w:r>
              <w:rPr>
                <w:rFonts w:ascii="Times New Roman" w:hAnsi="Times New Roman"/>
              </w:rPr>
              <w:t>FR-1.14.</w:t>
            </w:r>
            <w:r w:rsidR="00923A67">
              <w:rPr>
                <w:rFonts w:ascii="Times New Roman" w:hAnsi="Times New Roman"/>
              </w:rPr>
              <w:t>2</w:t>
            </w:r>
          </w:p>
        </w:tc>
      </w:tr>
      <w:tr w:rsidR="00101DA0" w14:paraId="772F474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EC10296" w14:textId="77777777" w:rsidR="00101DA0" w:rsidRDefault="00101DA0"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D8D0CC3" w14:textId="3B043823" w:rsidR="00101DA0" w:rsidRDefault="00923A67" w:rsidP="00760CED">
            <w:pPr>
              <w:pStyle w:val="Pa1"/>
              <w:spacing w:after="120"/>
              <w:rPr>
                <w:rFonts w:ascii="Times New Roman" w:hAnsi="Times New Roman"/>
              </w:rPr>
            </w:pPr>
            <w:r>
              <w:rPr>
                <w:rFonts w:ascii="Times New Roman" w:hAnsi="Times New Roman"/>
              </w:rPr>
              <w:t>Change Location</w:t>
            </w:r>
          </w:p>
        </w:tc>
      </w:tr>
      <w:tr w:rsidR="00101DA0" w14:paraId="532F8A6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BCDDEE8" w14:textId="77777777" w:rsidR="00101DA0" w:rsidRDefault="00101DA0"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3ED5700" w14:textId="4C53596E" w:rsidR="00101DA0" w:rsidRDefault="00101DA0" w:rsidP="00760CED">
            <w:pPr>
              <w:pStyle w:val="Pa1"/>
              <w:spacing w:after="120"/>
              <w:rPr>
                <w:rFonts w:ascii="Times New Roman" w:hAnsi="Times New Roman"/>
              </w:rPr>
            </w:pPr>
            <w:r>
              <w:rPr>
                <w:rFonts w:ascii="Times New Roman" w:hAnsi="Times New Roman"/>
              </w:rPr>
              <w:t>The user will</w:t>
            </w:r>
            <w:r w:rsidR="005F20C8">
              <w:rPr>
                <w:rFonts w:ascii="Times New Roman" w:hAnsi="Times New Roman"/>
              </w:rPr>
              <w:t xml:space="preserve"> Enter new location in text field</w:t>
            </w:r>
            <w:r>
              <w:rPr>
                <w:rFonts w:ascii="Times New Roman" w:hAnsi="Times New Roman"/>
              </w:rPr>
              <w:t>.</w:t>
            </w:r>
          </w:p>
        </w:tc>
      </w:tr>
      <w:tr w:rsidR="00101DA0" w14:paraId="2071B63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1DE0888" w14:textId="77777777" w:rsidR="00101DA0" w:rsidRDefault="00101DA0"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DFA2532" w14:textId="77777777" w:rsidR="00101DA0" w:rsidRDefault="00101DA0" w:rsidP="00760CED">
            <w:pPr>
              <w:pStyle w:val="Pa1"/>
              <w:spacing w:after="120"/>
              <w:rPr>
                <w:rFonts w:ascii="Times New Roman" w:hAnsi="Times New Roman"/>
              </w:rPr>
            </w:pPr>
            <w:r>
              <w:rPr>
                <w:rFonts w:ascii="Times New Roman" w:hAnsi="Times New Roman"/>
              </w:rPr>
              <w:t>Student</w:t>
            </w:r>
          </w:p>
        </w:tc>
      </w:tr>
      <w:tr w:rsidR="00101DA0" w14:paraId="596F4DB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5677D7F" w14:textId="77777777" w:rsidR="00101DA0" w:rsidRDefault="00101DA0"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2E46491B" w14:textId="77777777" w:rsidR="00101DA0" w:rsidRDefault="00101DA0"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101DA0" w14:paraId="566D129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E05A5E6" w14:textId="77777777" w:rsidR="00101DA0" w:rsidRDefault="00101DA0"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9BA2D6A" w14:textId="77777777" w:rsidR="00101DA0" w:rsidRDefault="00101DA0" w:rsidP="00760CED">
            <w:pPr>
              <w:pStyle w:val="Pa1"/>
              <w:spacing w:after="120"/>
              <w:rPr>
                <w:rFonts w:ascii="Times New Roman" w:hAnsi="Times New Roman"/>
              </w:rPr>
            </w:pPr>
            <w:r>
              <w:rPr>
                <w:rFonts w:ascii="Times New Roman" w:hAnsi="Times New Roman"/>
              </w:rPr>
              <w:t>N/A</w:t>
            </w:r>
          </w:p>
        </w:tc>
      </w:tr>
      <w:tr w:rsidR="001541D8" w14:paraId="094F96D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16E6DCA" w14:textId="77777777" w:rsidR="001541D8" w:rsidRDefault="001541D8" w:rsidP="001541D8">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476B6CC" w14:textId="1F2F0B82" w:rsidR="001541D8" w:rsidRDefault="001541D8" w:rsidP="001541D8">
            <w:pPr>
              <w:pStyle w:val="Pa1"/>
              <w:spacing w:after="120"/>
              <w:rPr>
                <w:rFonts w:ascii="Times New Roman" w:hAnsi="Times New Roman"/>
              </w:rPr>
            </w:pPr>
            <w:r>
              <w:rPr>
                <w:rFonts w:ascii="Times New Roman" w:hAnsi="Times New Roman"/>
              </w:rPr>
              <w:t xml:space="preserve">FR-1.14.1 </w:t>
            </w:r>
          </w:p>
        </w:tc>
      </w:tr>
      <w:tr w:rsidR="001541D8" w14:paraId="6556121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D5A6AC8" w14:textId="77777777" w:rsidR="001541D8" w:rsidRDefault="001541D8" w:rsidP="001541D8">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0BF48BC" w14:textId="293F5E1D" w:rsidR="001541D8" w:rsidRDefault="001541D8" w:rsidP="001541D8">
            <w:pPr>
              <w:pStyle w:val="Pa1"/>
              <w:spacing w:after="120"/>
              <w:rPr>
                <w:rFonts w:ascii="Times New Roman" w:hAnsi="Times New Roman"/>
              </w:rPr>
            </w:pPr>
            <w:r>
              <w:rPr>
                <w:rFonts w:ascii="Times New Roman" w:hAnsi="Times New Roman"/>
              </w:rPr>
              <w:t>Medium</w:t>
            </w:r>
          </w:p>
        </w:tc>
      </w:tr>
    </w:tbl>
    <w:p w14:paraId="62F6AB49" w14:textId="294CA447" w:rsidR="00DC148E" w:rsidRDefault="00DC148E" w:rsidP="00384F5C">
      <w:pPr>
        <w:rPr>
          <w:lang w:eastAsia="ar-SA"/>
        </w:rPr>
      </w:pPr>
    </w:p>
    <w:p w14:paraId="4D9EC3F9" w14:textId="03B5888E" w:rsidR="003A7C39" w:rsidRDefault="003A7C39" w:rsidP="003A7C39">
      <w:pPr>
        <w:pStyle w:val="Caption"/>
        <w:keepNext/>
        <w:spacing w:line="276" w:lineRule="auto"/>
        <w:rPr>
          <w:szCs w:val="24"/>
        </w:rPr>
      </w:pPr>
      <w:r>
        <w:rPr>
          <w:szCs w:val="24"/>
        </w:rPr>
        <w:lastRenderedPageBreak/>
        <w:t>M1-UC14</w:t>
      </w:r>
      <w:r>
        <w:rPr>
          <w:noProof/>
          <w:szCs w:val="24"/>
        </w:rPr>
        <w:t xml:space="preserve">: </w:t>
      </w:r>
      <w:r>
        <w:rPr>
          <w:szCs w:val="24"/>
        </w:rPr>
        <w:t>Description of FR-1.14.</w:t>
      </w:r>
      <w:r w:rsidR="006C4815">
        <w:rPr>
          <w:szCs w:val="24"/>
        </w:rPr>
        <w:t>3</w:t>
      </w:r>
    </w:p>
    <w:tbl>
      <w:tblPr>
        <w:tblStyle w:val="TableGrid"/>
        <w:tblW w:w="0" w:type="auto"/>
        <w:tblInd w:w="108" w:type="dxa"/>
        <w:tblLook w:val="04A0" w:firstRow="1" w:lastRow="0" w:firstColumn="1" w:lastColumn="0" w:noHBand="0" w:noVBand="1"/>
      </w:tblPr>
      <w:tblGrid>
        <w:gridCol w:w="2276"/>
        <w:gridCol w:w="6966"/>
      </w:tblGrid>
      <w:tr w:rsidR="003A7C39" w14:paraId="0FC8CE2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ED0F5E8" w14:textId="77777777" w:rsidR="003A7C39" w:rsidRDefault="003A7C39"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176A5F1" w14:textId="691D6888" w:rsidR="003A7C39" w:rsidRDefault="003A7C39" w:rsidP="00760CED">
            <w:pPr>
              <w:pStyle w:val="Pa1"/>
              <w:spacing w:after="120"/>
              <w:rPr>
                <w:rFonts w:ascii="Times New Roman" w:hAnsi="Times New Roman"/>
              </w:rPr>
            </w:pPr>
            <w:r>
              <w:rPr>
                <w:rFonts w:ascii="Times New Roman" w:hAnsi="Times New Roman"/>
              </w:rPr>
              <w:t>FR-1.14.</w:t>
            </w:r>
            <w:r w:rsidR="006C4815">
              <w:rPr>
                <w:rFonts w:ascii="Times New Roman" w:hAnsi="Times New Roman"/>
              </w:rPr>
              <w:t>3</w:t>
            </w:r>
          </w:p>
        </w:tc>
      </w:tr>
      <w:tr w:rsidR="003A7C39" w14:paraId="52BE3E9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59A0344" w14:textId="77777777" w:rsidR="003A7C39" w:rsidRDefault="003A7C39"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07C11A9" w14:textId="2F30182C" w:rsidR="003A7C39" w:rsidRDefault="003A7C39" w:rsidP="00760CED">
            <w:pPr>
              <w:pStyle w:val="Pa1"/>
              <w:spacing w:after="120"/>
              <w:rPr>
                <w:rFonts w:ascii="Times New Roman" w:hAnsi="Times New Roman"/>
              </w:rPr>
            </w:pPr>
            <w:r>
              <w:rPr>
                <w:rFonts w:ascii="Times New Roman" w:hAnsi="Times New Roman"/>
              </w:rPr>
              <w:t>C</w:t>
            </w:r>
            <w:r w:rsidR="006C4815">
              <w:rPr>
                <w:rFonts w:ascii="Times New Roman" w:hAnsi="Times New Roman"/>
              </w:rPr>
              <w:t>urrent</w:t>
            </w:r>
            <w:r>
              <w:rPr>
                <w:rFonts w:ascii="Times New Roman" w:hAnsi="Times New Roman"/>
              </w:rPr>
              <w:t xml:space="preserve"> Location</w:t>
            </w:r>
          </w:p>
        </w:tc>
      </w:tr>
      <w:tr w:rsidR="003A7C39" w14:paraId="18D843F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773D130" w14:textId="77777777" w:rsidR="003A7C39" w:rsidRDefault="003A7C39"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12D1054" w14:textId="05C49310" w:rsidR="003A7C39" w:rsidRDefault="003A7C39" w:rsidP="00760CED">
            <w:pPr>
              <w:pStyle w:val="Pa1"/>
              <w:spacing w:after="120"/>
              <w:rPr>
                <w:rFonts w:ascii="Times New Roman" w:hAnsi="Times New Roman"/>
              </w:rPr>
            </w:pPr>
            <w:r>
              <w:rPr>
                <w:rFonts w:ascii="Times New Roman" w:hAnsi="Times New Roman"/>
              </w:rPr>
              <w:t>The user will</w:t>
            </w:r>
            <w:r w:rsidR="008426D4">
              <w:rPr>
                <w:rFonts w:ascii="Times New Roman" w:hAnsi="Times New Roman"/>
              </w:rPr>
              <w:t xml:space="preserve"> select current location button</w:t>
            </w:r>
            <w:r>
              <w:rPr>
                <w:rFonts w:ascii="Times New Roman" w:hAnsi="Times New Roman"/>
              </w:rPr>
              <w:t>.</w:t>
            </w:r>
          </w:p>
        </w:tc>
      </w:tr>
      <w:tr w:rsidR="003A7C39" w14:paraId="31FD9F1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BB3AE86" w14:textId="77777777" w:rsidR="003A7C39" w:rsidRDefault="003A7C39"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73B1E12" w14:textId="77777777" w:rsidR="003A7C39" w:rsidRDefault="003A7C39" w:rsidP="00760CED">
            <w:pPr>
              <w:pStyle w:val="Pa1"/>
              <w:spacing w:after="120"/>
              <w:rPr>
                <w:rFonts w:ascii="Times New Roman" w:hAnsi="Times New Roman"/>
              </w:rPr>
            </w:pPr>
            <w:r>
              <w:rPr>
                <w:rFonts w:ascii="Times New Roman" w:hAnsi="Times New Roman"/>
              </w:rPr>
              <w:t>Student</w:t>
            </w:r>
          </w:p>
        </w:tc>
      </w:tr>
      <w:tr w:rsidR="003A7C39" w14:paraId="5466488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9CDD7B3" w14:textId="77777777" w:rsidR="003A7C39" w:rsidRDefault="003A7C39"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8D8E8C3" w14:textId="77777777" w:rsidR="003A7C39" w:rsidRDefault="003A7C39"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3A7C39" w14:paraId="3A4B2001"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2F9F62D" w14:textId="77777777" w:rsidR="003A7C39" w:rsidRDefault="003A7C39"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A661BF3" w14:textId="77777777" w:rsidR="003A7C39" w:rsidRDefault="003A7C39" w:rsidP="00760CED">
            <w:pPr>
              <w:pStyle w:val="Pa1"/>
              <w:spacing w:after="120"/>
              <w:rPr>
                <w:rFonts w:ascii="Times New Roman" w:hAnsi="Times New Roman"/>
              </w:rPr>
            </w:pPr>
            <w:r>
              <w:rPr>
                <w:rFonts w:ascii="Times New Roman" w:hAnsi="Times New Roman"/>
              </w:rPr>
              <w:t>N/A</w:t>
            </w:r>
          </w:p>
        </w:tc>
      </w:tr>
      <w:tr w:rsidR="00B341A5" w14:paraId="6FDA581A"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F17A166" w14:textId="77777777" w:rsidR="00B341A5" w:rsidRDefault="00B341A5" w:rsidP="00B341A5">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897BA7D" w14:textId="59CBEFDE" w:rsidR="00B341A5" w:rsidRDefault="00B341A5" w:rsidP="00B341A5">
            <w:pPr>
              <w:pStyle w:val="Pa1"/>
              <w:spacing w:after="120"/>
              <w:rPr>
                <w:rFonts w:ascii="Times New Roman" w:hAnsi="Times New Roman"/>
              </w:rPr>
            </w:pPr>
            <w:r>
              <w:rPr>
                <w:rFonts w:ascii="Times New Roman" w:hAnsi="Times New Roman"/>
              </w:rPr>
              <w:t xml:space="preserve">FR-1.14.1 </w:t>
            </w:r>
          </w:p>
        </w:tc>
      </w:tr>
      <w:tr w:rsidR="00B341A5" w14:paraId="227F8DD1"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672BFAE" w14:textId="77777777" w:rsidR="00B341A5" w:rsidRDefault="00B341A5" w:rsidP="00B341A5">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B302EC9" w14:textId="366468E2" w:rsidR="00B341A5" w:rsidRDefault="00B341A5" w:rsidP="00B341A5">
            <w:pPr>
              <w:pStyle w:val="Pa1"/>
              <w:spacing w:after="120"/>
              <w:rPr>
                <w:rFonts w:ascii="Times New Roman" w:hAnsi="Times New Roman"/>
              </w:rPr>
            </w:pPr>
            <w:r>
              <w:rPr>
                <w:rFonts w:ascii="Times New Roman" w:hAnsi="Times New Roman"/>
              </w:rPr>
              <w:t>Medium</w:t>
            </w:r>
          </w:p>
        </w:tc>
      </w:tr>
    </w:tbl>
    <w:p w14:paraId="7C471287" w14:textId="294B6B5B" w:rsidR="003A7C39" w:rsidRDefault="003A7C39" w:rsidP="00384F5C">
      <w:pPr>
        <w:rPr>
          <w:lang w:eastAsia="ar-SA"/>
        </w:rPr>
      </w:pPr>
    </w:p>
    <w:p w14:paraId="4C47D375" w14:textId="33112A6F" w:rsidR="005C6655" w:rsidRDefault="005C6655" w:rsidP="005C6655">
      <w:pPr>
        <w:pStyle w:val="Caption"/>
        <w:keepNext/>
        <w:spacing w:line="276" w:lineRule="auto"/>
        <w:rPr>
          <w:szCs w:val="24"/>
        </w:rPr>
      </w:pPr>
      <w:r>
        <w:rPr>
          <w:szCs w:val="24"/>
        </w:rPr>
        <w:t>M1-UC14</w:t>
      </w:r>
      <w:r>
        <w:rPr>
          <w:noProof/>
          <w:szCs w:val="24"/>
        </w:rPr>
        <w:t xml:space="preserve">: </w:t>
      </w:r>
      <w:r>
        <w:rPr>
          <w:szCs w:val="24"/>
        </w:rPr>
        <w:t>Description of FR-1.14.</w:t>
      </w:r>
      <w:r w:rsidR="00C40897">
        <w:rPr>
          <w:szCs w:val="24"/>
        </w:rPr>
        <w:t>4</w:t>
      </w:r>
    </w:p>
    <w:tbl>
      <w:tblPr>
        <w:tblStyle w:val="TableGrid"/>
        <w:tblW w:w="0" w:type="auto"/>
        <w:tblInd w:w="108" w:type="dxa"/>
        <w:tblLook w:val="04A0" w:firstRow="1" w:lastRow="0" w:firstColumn="1" w:lastColumn="0" w:noHBand="0" w:noVBand="1"/>
      </w:tblPr>
      <w:tblGrid>
        <w:gridCol w:w="2276"/>
        <w:gridCol w:w="6966"/>
      </w:tblGrid>
      <w:tr w:rsidR="005C6655" w14:paraId="049990A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A881088" w14:textId="77777777" w:rsidR="005C6655" w:rsidRDefault="005C6655"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0EF3A3A" w14:textId="6BBF1031" w:rsidR="005C6655" w:rsidRDefault="005C6655" w:rsidP="00760CED">
            <w:pPr>
              <w:pStyle w:val="Pa1"/>
              <w:spacing w:after="120"/>
              <w:rPr>
                <w:rFonts w:ascii="Times New Roman" w:hAnsi="Times New Roman"/>
              </w:rPr>
            </w:pPr>
            <w:r>
              <w:rPr>
                <w:rFonts w:ascii="Times New Roman" w:hAnsi="Times New Roman"/>
              </w:rPr>
              <w:t>FR-1.14.</w:t>
            </w:r>
            <w:r w:rsidR="00C40897">
              <w:rPr>
                <w:rFonts w:ascii="Times New Roman" w:hAnsi="Times New Roman"/>
              </w:rPr>
              <w:t>4</w:t>
            </w:r>
          </w:p>
        </w:tc>
      </w:tr>
      <w:tr w:rsidR="005C6655" w14:paraId="12EAF2E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24DFD87" w14:textId="77777777" w:rsidR="005C6655" w:rsidRDefault="005C6655"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503EEBF" w14:textId="161A2923" w:rsidR="005C6655" w:rsidRDefault="005C6655" w:rsidP="00760CED">
            <w:pPr>
              <w:pStyle w:val="Pa1"/>
              <w:spacing w:after="120"/>
              <w:rPr>
                <w:rFonts w:ascii="Times New Roman" w:hAnsi="Times New Roman"/>
              </w:rPr>
            </w:pPr>
            <w:r>
              <w:rPr>
                <w:rFonts w:ascii="Times New Roman" w:hAnsi="Times New Roman"/>
              </w:rPr>
              <w:t xml:space="preserve">Change </w:t>
            </w:r>
            <w:r w:rsidR="00C40897">
              <w:rPr>
                <w:rFonts w:ascii="Times New Roman" w:hAnsi="Times New Roman"/>
              </w:rPr>
              <w:t>Theme</w:t>
            </w:r>
          </w:p>
        </w:tc>
      </w:tr>
      <w:tr w:rsidR="005C6655" w14:paraId="461291A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A752F67" w14:textId="77777777" w:rsidR="005C6655" w:rsidRDefault="005C6655"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CA8780E" w14:textId="261E8971" w:rsidR="005C6655" w:rsidRDefault="005C6655" w:rsidP="00760CED">
            <w:pPr>
              <w:pStyle w:val="Pa1"/>
              <w:spacing w:after="120"/>
              <w:rPr>
                <w:rFonts w:ascii="Times New Roman" w:hAnsi="Times New Roman"/>
              </w:rPr>
            </w:pPr>
            <w:r>
              <w:rPr>
                <w:rFonts w:ascii="Times New Roman" w:hAnsi="Times New Roman"/>
              </w:rPr>
              <w:t>The user will</w:t>
            </w:r>
            <w:r w:rsidR="00DA1A81">
              <w:rPr>
                <w:rFonts w:ascii="Times New Roman" w:hAnsi="Times New Roman"/>
              </w:rPr>
              <w:t xml:space="preserve"> select theme option from dropdown</w:t>
            </w:r>
            <w:r>
              <w:rPr>
                <w:rFonts w:ascii="Times New Roman" w:hAnsi="Times New Roman"/>
              </w:rPr>
              <w:t>.</w:t>
            </w:r>
          </w:p>
        </w:tc>
      </w:tr>
      <w:tr w:rsidR="005C6655" w14:paraId="773E4C7A"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16B2C21" w14:textId="77777777" w:rsidR="005C6655" w:rsidRDefault="005C6655"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788D41E" w14:textId="77777777" w:rsidR="005C6655" w:rsidRDefault="005C6655" w:rsidP="00760CED">
            <w:pPr>
              <w:pStyle w:val="Pa1"/>
              <w:spacing w:after="120"/>
              <w:rPr>
                <w:rFonts w:ascii="Times New Roman" w:hAnsi="Times New Roman"/>
              </w:rPr>
            </w:pPr>
            <w:r>
              <w:rPr>
                <w:rFonts w:ascii="Times New Roman" w:hAnsi="Times New Roman"/>
              </w:rPr>
              <w:t>Student</w:t>
            </w:r>
          </w:p>
        </w:tc>
      </w:tr>
      <w:tr w:rsidR="005C6655" w14:paraId="62F2972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C08CC66" w14:textId="77777777" w:rsidR="005C6655" w:rsidRDefault="005C6655"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8962411" w14:textId="77777777" w:rsidR="005C6655" w:rsidRDefault="005C6655"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5C6655" w14:paraId="787E9C8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F9DEAD2" w14:textId="77777777" w:rsidR="005C6655" w:rsidRDefault="005C6655"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846357C" w14:textId="77777777" w:rsidR="005C6655" w:rsidRDefault="005C6655" w:rsidP="00760CED">
            <w:pPr>
              <w:pStyle w:val="Pa1"/>
              <w:spacing w:after="120"/>
              <w:rPr>
                <w:rFonts w:ascii="Times New Roman" w:hAnsi="Times New Roman"/>
              </w:rPr>
            </w:pPr>
            <w:r>
              <w:rPr>
                <w:rFonts w:ascii="Times New Roman" w:hAnsi="Times New Roman"/>
              </w:rPr>
              <w:t>N/A</w:t>
            </w:r>
          </w:p>
        </w:tc>
      </w:tr>
      <w:tr w:rsidR="00D26054" w14:paraId="73402EB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C48CA81" w14:textId="77777777" w:rsidR="00D26054" w:rsidRDefault="00D26054" w:rsidP="00D26054">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F8D854F" w14:textId="11AA3716" w:rsidR="00D26054" w:rsidRDefault="00D26054" w:rsidP="00D26054">
            <w:pPr>
              <w:pStyle w:val="Pa1"/>
              <w:spacing w:after="120"/>
              <w:rPr>
                <w:rFonts w:ascii="Times New Roman" w:hAnsi="Times New Roman"/>
              </w:rPr>
            </w:pPr>
            <w:r>
              <w:rPr>
                <w:rFonts w:ascii="Times New Roman" w:hAnsi="Times New Roman"/>
              </w:rPr>
              <w:t xml:space="preserve">FR-1.14.1 </w:t>
            </w:r>
          </w:p>
        </w:tc>
      </w:tr>
      <w:tr w:rsidR="00D26054" w14:paraId="75AFB13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04D2EFA" w14:textId="77777777" w:rsidR="00D26054" w:rsidRDefault="00D26054" w:rsidP="00D26054">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C0FD01D" w14:textId="60D7ECF9" w:rsidR="00D26054" w:rsidRDefault="00D26054" w:rsidP="00D26054">
            <w:pPr>
              <w:pStyle w:val="Pa1"/>
              <w:spacing w:after="120"/>
              <w:rPr>
                <w:rFonts w:ascii="Times New Roman" w:hAnsi="Times New Roman"/>
              </w:rPr>
            </w:pPr>
            <w:r>
              <w:rPr>
                <w:rFonts w:ascii="Times New Roman" w:hAnsi="Times New Roman"/>
              </w:rPr>
              <w:t>Medium</w:t>
            </w:r>
          </w:p>
        </w:tc>
      </w:tr>
    </w:tbl>
    <w:p w14:paraId="4D623994" w14:textId="40DA212D" w:rsidR="005C6655" w:rsidRDefault="005C6655" w:rsidP="00384F5C">
      <w:pPr>
        <w:rPr>
          <w:lang w:eastAsia="ar-SA"/>
        </w:rPr>
      </w:pPr>
    </w:p>
    <w:p w14:paraId="6BA8A388" w14:textId="4B0044BB" w:rsidR="00F210AC" w:rsidRDefault="00F210AC" w:rsidP="00F210AC">
      <w:pPr>
        <w:pStyle w:val="Caption"/>
        <w:keepNext/>
        <w:spacing w:line="276" w:lineRule="auto"/>
        <w:rPr>
          <w:szCs w:val="24"/>
        </w:rPr>
      </w:pPr>
      <w:r>
        <w:rPr>
          <w:szCs w:val="24"/>
        </w:rPr>
        <w:t>M1-UC14</w:t>
      </w:r>
      <w:r>
        <w:rPr>
          <w:noProof/>
          <w:szCs w:val="24"/>
        </w:rPr>
        <w:t xml:space="preserve">: </w:t>
      </w:r>
      <w:r>
        <w:rPr>
          <w:szCs w:val="24"/>
        </w:rPr>
        <w:t>Description of FR-1.14.</w:t>
      </w:r>
      <w:r w:rsidR="00302501">
        <w:rPr>
          <w:szCs w:val="24"/>
        </w:rPr>
        <w:t>5</w:t>
      </w:r>
    </w:p>
    <w:tbl>
      <w:tblPr>
        <w:tblStyle w:val="TableGrid"/>
        <w:tblW w:w="0" w:type="auto"/>
        <w:tblInd w:w="108" w:type="dxa"/>
        <w:tblLook w:val="04A0" w:firstRow="1" w:lastRow="0" w:firstColumn="1" w:lastColumn="0" w:noHBand="0" w:noVBand="1"/>
      </w:tblPr>
      <w:tblGrid>
        <w:gridCol w:w="2276"/>
        <w:gridCol w:w="6966"/>
      </w:tblGrid>
      <w:tr w:rsidR="00F210AC" w14:paraId="1914BBF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F969C21" w14:textId="77777777" w:rsidR="00F210AC" w:rsidRDefault="00F210AC"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FF0846B" w14:textId="5A61B1CB" w:rsidR="00F210AC" w:rsidRDefault="00F210AC" w:rsidP="00760CED">
            <w:pPr>
              <w:pStyle w:val="Pa1"/>
              <w:spacing w:after="120"/>
              <w:rPr>
                <w:rFonts w:ascii="Times New Roman" w:hAnsi="Times New Roman"/>
              </w:rPr>
            </w:pPr>
            <w:r>
              <w:rPr>
                <w:rFonts w:ascii="Times New Roman" w:hAnsi="Times New Roman"/>
              </w:rPr>
              <w:t>FR-1.14.</w:t>
            </w:r>
            <w:r w:rsidR="00302501">
              <w:rPr>
                <w:rFonts w:ascii="Times New Roman" w:hAnsi="Times New Roman"/>
              </w:rPr>
              <w:t>5</w:t>
            </w:r>
          </w:p>
        </w:tc>
      </w:tr>
      <w:tr w:rsidR="00F210AC" w14:paraId="01E9C4C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B7BA3F5" w14:textId="77777777" w:rsidR="00F210AC" w:rsidRDefault="00F210AC"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14DD4CE" w14:textId="662EDA87" w:rsidR="00F210AC" w:rsidRDefault="0072574B" w:rsidP="00760CED">
            <w:pPr>
              <w:pStyle w:val="Pa1"/>
              <w:spacing w:after="120"/>
              <w:rPr>
                <w:rFonts w:ascii="Times New Roman" w:hAnsi="Times New Roman"/>
              </w:rPr>
            </w:pPr>
            <w:r>
              <w:rPr>
                <w:rFonts w:ascii="Times New Roman" w:hAnsi="Times New Roman"/>
              </w:rPr>
              <w:t>Logout</w:t>
            </w:r>
          </w:p>
        </w:tc>
      </w:tr>
      <w:tr w:rsidR="00F210AC" w14:paraId="7DEDFFD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02E7C8E" w14:textId="77777777" w:rsidR="00F210AC" w:rsidRDefault="00F210AC"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26D15E7" w14:textId="003B0B34" w:rsidR="00F210AC" w:rsidRDefault="00F210AC" w:rsidP="00760CED">
            <w:pPr>
              <w:pStyle w:val="Pa1"/>
              <w:spacing w:after="120"/>
              <w:rPr>
                <w:rFonts w:ascii="Times New Roman" w:hAnsi="Times New Roman"/>
              </w:rPr>
            </w:pPr>
            <w:r>
              <w:rPr>
                <w:rFonts w:ascii="Times New Roman" w:hAnsi="Times New Roman"/>
              </w:rPr>
              <w:t xml:space="preserve">The user </w:t>
            </w:r>
            <w:r w:rsidR="008960BC">
              <w:rPr>
                <w:rFonts w:ascii="Times New Roman" w:hAnsi="Times New Roman"/>
              </w:rPr>
              <w:t xml:space="preserve">account </w:t>
            </w:r>
            <w:r>
              <w:rPr>
                <w:rFonts w:ascii="Times New Roman" w:hAnsi="Times New Roman"/>
              </w:rPr>
              <w:t>will</w:t>
            </w:r>
            <w:r w:rsidR="008960BC">
              <w:rPr>
                <w:rFonts w:ascii="Times New Roman" w:hAnsi="Times New Roman"/>
              </w:rPr>
              <w:t xml:space="preserve"> be logged out</w:t>
            </w:r>
            <w:r>
              <w:rPr>
                <w:rFonts w:ascii="Times New Roman" w:hAnsi="Times New Roman"/>
              </w:rPr>
              <w:t>.</w:t>
            </w:r>
          </w:p>
        </w:tc>
      </w:tr>
      <w:tr w:rsidR="00F210AC" w14:paraId="019899A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E7E1077" w14:textId="77777777" w:rsidR="00F210AC" w:rsidRDefault="00F210AC"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54A61D9" w14:textId="77777777" w:rsidR="00F210AC" w:rsidRDefault="00F210AC" w:rsidP="00760CED">
            <w:pPr>
              <w:pStyle w:val="Pa1"/>
              <w:spacing w:after="120"/>
              <w:rPr>
                <w:rFonts w:ascii="Times New Roman" w:hAnsi="Times New Roman"/>
              </w:rPr>
            </w:pPr>
            <w:r>
              <w:rPr>
                <w:rFonts w:ascii="Times New Roman" w:hAnsi="Times New Roman"/>
              </w:rPr>
              <w:t>Student</w:t>
            </w:r>
          </w:p>
        </w:tc>
      </w:tr>
      <w:tr w:rsidR="00F210AC" w14:paraId="1D7E3BF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64B4AA6" w14:textId="77777777" w:rsidR="00F210AC" w:rsidRDefault="00F210AC"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217B97E0" w14:textId="77777777" w:rsidR="00F210AC" w:rsidRDefault="00F210AC"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F210AC" w14:paraId="3FFDA6E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ECEAF60" w14:textId="77777777" w:rsidR="00F210AC" w:rsidRDefault="00F210AC"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A2A9E0A" w14:textId="77777777" w:rsidR="00F210AC" w:rsidRDefault="00F210AC" w:rsidP="00760CED">
            <w:pPr>
              <w:pStyle w:val="Pa1"/>
              <w:spacing w:after="120"/>
              <w:rPr>
                <w:rFonts w:ascii="Times New Roman" w:hAnsi="Times New Roman"/>
              </w:rPr>
            </w:pPr>
            <w:r>
              <w:rPr>
                <w:rFonts w:ascii="Times New Roman" w:hAnsi="Times New Roman"/>
              </w:rPr>
              <w:t>N/A</w:t>
            </w:r>
          </w:p>
        </w:tc>
      </w:tr>
      <w:tr w:rsidR="00F210AC" w14:paraId="16ACBE7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0F8810D" w14:textId="77777777" w:rsidR="00F210AC" w:rsidRDefault="00F210AC"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87B8BBD" w14:textId="4BA327E3" w:rsidR="00F210AC" w:rsidRDefault="00D26054" w:rsidP="00760CED">
            <w:pPr>
              <w:pStyle w:val="Pa1"/>
              <w:spacing w:after="120"/>
              <w:rPr>
                <w:rFonts w:ascii="Times New Roman" w:hAnsi="Times New Roman"/>
              </w:rPr>
            </w:pPr>
            <w:r>
              <w:rPr>
                <w:rFonts w:ascii="Times New Roman" w:hAnsi="Times New Roman"/>
              </w:rPr>
              <w:t>FR-1.14.1</w:t>
            </w:r>
            <w:r w:rsidR="00F210AC">
              <w:rPr>
                <w:rFonts w:ascii="Times New Roman" w:hAnsi="Times New Roman"/>
              </w:rPr>
              <w:t xml:space="preserve"> </w:t>
            </w:r>
          </w:p>
        </w:tc>
      </w:tr>
      <w:tr w:rsidR="00F210AC" w14:paraId="328921B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C1369EA" w14:textId="77777777" w:rsidR="00F210AC" w:rsidRDefault="00F210AC"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FD326EE" w14:textId="76B71544" w:rsidR="00F210AC" w:rsidRDefault="00D26054" w:rsidP="00760CED">
            <w:pPr>
              <w:pStyle w:val="Pa1"/>
              <w:spacing w:after="120"/>
              <w:rPr>
                <w:rFonts w:ascii="Times New Roman" w:hAnsi="Times New Roman"/>
              </w:rPr>
            </w:pPr>
            <w:r>
              <w:rPr>
                <w:rFonts w:ascii="Times New Roman" w:hAnsi="Times New Roman"/>
              </w:rPr>
              <w:t>Medium</w:t>
            </w:r>
          </w:p>
        </w:tc>
      </w:tr>
    </w:tbl>
    <w:p w14:paraId="2BEACDCF" w14:textId="6FDFD007" w:rsidR="00896962" w:rsidRDefault="00896962" w:rsidP="00896962">
      <w:pPr>
        <w:pStyle w:val="Caption"/>
        <w:keepNext/>
        <w:spacing w:line="276" w:lineRule="auto"/>
        <w:rPr>
          <w:szCs w:val="24"/>
        </w:rPr>
      </w:pPr>
      <w:r>
        <w:rPr>
          <w:szCs w:val="24"/>
        </w:rPr>
        <w:lastRenderedPageBreak/>
        <w:t>M1-UC1</w:t>
      </w:r>
      <w:r w:rsidR="00D00E7C">
        <w:rPr>
          <w:szCs w:val="24"/>
        </w:rPr>
        <w:t>5</w:t>
      </w:r>
      <w:r>
        <w:rPr>
          <w:noProof/>
          <w:szCs w:val="24"/>
        </w:rPr>
        <w:t xml:space="preserve">: </w:t>
      </w:r>
      <w:r>
        <w:rPr>
          <w:szCs w:val="24"/>
        </w:rPr>
        <w:t>Description of FR-1.1</w:t>
      </w:r>
      <w:r w:rsidR="005F6744">
        <w:rPr>
          <w:szCs w:val="24"/>
        </w:rPr>
        <w:t>5</w:t>
      </w:r>
      <w:r>
        <w:rPr>
          <w:szCs w:val="24"/>
        </w:rPr>
        <w:t>.1</w:t>
      </w:r>
    </w:p>
    <w:tbl>
      <w:tblPr>
        <w:tblStyle w:val="TableGrid"/>
        <w:tblW w:w="0" w:type="auto"/>
        <w:tblInd w:w="108" w:type="dxa"/>
        <w:tblLook w:val="04A0" w:firstRow="1" w:lastRow="0" w:firstColumn="1" w:lastColumn="0" w:noHBand="0" w:noVBand="1"/>
      </w:tblPr>
      <w:tblGrid>
        <w:gridCol w:w="2276"/>
        <w:gridCol w:w="6966"/>
      </w:tblGrid>
      <w:tr w:rsidR="00896962" w14:paraId="60F9F08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9E63E1C" w14:textId="77777777" w:rsidR="00896962" w:rsidRDefault="00896962"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0E9B60D" w14:textId="447EB1A7" w:rsidR="00896962" w:rsidRDefault="00896962" w:rsidP="00760CED">
            <w:pPr>
              <w:pStyle w:val="Pa1"/>
              <w:spacing w:after="120"/>
              <w:rPr>
                <w:rFonts w:ascii="Times New Roman" w:hAnsi="Times New Roman"/>
              </w:rPr>
            </w:pPr>
            <w:r>
              <w:rPr>
                <w:rFonts w:ascii="Times New Roman" w:hAnsi="Times New Roman"/>
              </w:rPr>
              <w:t>FR-1.1</w:t>
            </w:r>
            <w:r w:rsidR="005F6744">
              <w:rPr>
                <w:rFonts w:ascii="Times New Roman" w:hAnsi="Times New Roman"/>
              </w:rPr>
              <w:t>5</w:t>
            </w:r>
            <w:r>
              <w:rPr>
                <w:rFonts w:ascii="Times New Roman" w:hAnsi="Times New Roman"/>
              </w:rPr>
              <w:t>.1</w:t>
            </w:r>
          </w:p>
        </w:tc>
      </w:tr>
      <w:tr w:rsidR="00896962" w14:paraId="16D860B6"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F8E5DA3" w14:textId="77777777" w:rsidR="00896962" w:rsidRDefault="00896962"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3AB1F31" w14:textId="77777777" w:rsidR="00896962" w:rsidRDefault="00896962" w:rsidP="00760CED">
            <w:pPr>
              <w:pStyle w:val="Pa1"/>
              <w:spacing w:after="120"/>
              <w:rPr>
                <w:rFonts w:ascii="Times New Roman" w:hAnsi="Times New Roman"/>
              </w:rPr>
            </w:pPr>
            <w:r>
              <w:rPr>
                <w:rFonts w:ascii="Times New Roman" w:hAnsi="Times New Roman"/>
              </w:rPr>
              <w:t>Settings</w:t>
            </w:r>
          </w:p>
        </w:tc>
      </w:tr>
      <w:tr w:rsidR="00896962" w14:paraId="49684CD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602EBA8" w14:textId="77777777" w:rsidR="00896962" w:rsidRDefault="00896962"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9172EB9" w14:textId="77777777" w:rsidR="00896962" w:rsidRDefault="00896962" w:rsidP="00760CED">
            <w:pPr>
              <w:pStyle w:val="Pa1"/>
              <w:spacing w:after="120"/>
              <w:rPr>
                <w:rFonts w:ascii="Times New Roman" w:hAnsi="Times New Roman"/>
              </w:rPr>
            </w:pPr>
            <w:r>
              <w:rPr>
                <w:rFonts w:ascii="Times New Roman" w:hAnsi="Times New Roman"/>
              </w:rPr>
              <w:t>The user will select Settings button from side menu.</w:t>
            </w:r>
          </w:p>
        </w:tc>
      </w:tr>
      <w:tr w:rsidR="00896962" w14:paraId="2B60032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159BC70" w14:textId="77777777" w:rsidR="00896962" w:rsidRDefault="00896962"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A9EDBB9" w14:textId="77777777" w:rsidR="00896962" w:rsidRDefault="00896962" w:rsidP="00760CED">
            <w:pPr>
              <w:pStyle w:val="Pa1"/>
              <w:spacing w:after="120"/>
              <w:rPr>
                <w:rFonts w:ascii="Times New Roman" w:hAnsi="Times New Roman"/>
              </w:rPr>
            </w:pPr>
            <w:r>
              <w:rPr>
                <w:rFonts w:ascii="Times New Roman" w:hAnsi="Times New Roman"/>
              </w:rPr>
              <w:t>Student</w:t>
            </w:r>
          </w:p>
        </w:tc>
      </w:tr>
      <w:tr w:rsidR="00896962" w14:paraId="1ABA324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D66AD51" w14:textId="77777777" w:rsidR="00896962" w:rsidRDefault="00896962"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0713B959" w14:textId="77777777" w:rsidR="00896962" w:rsidRDefault="00896962"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896962" w14:paraId="2EB6DBE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4285277" w14:textId="77777777" w:rsidR="00896962" w:rsidRDefault="00896962"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9F09CA9" w14:textId="77777777" w:rsidR="00896962" w:rsidRDefault="00896962" w:rsidP="00760CED">
            <w:pPr>
              <w:pStyle w:val="Pa1"/>
              <w:spacing w:after="120"/>
              <w:rPr>
                <w:rFonts w:ascii="Times New Roman" w:hAnsi="Times New Roman"/>
              </w:rPr>
            </w:pPr>
            <w:r>
              <w:rPr>
                <w:rFonts w:ascii="Times New Roman" w:hAnsi="Times New Roman"/>
              </w:rPr>
              <w:t>N/A</w:t>
            </w:r>
          </w:p>
        </w:tc>
      </w:tr>
      <w:tr w:rsidR="00896962" w14:paraId="6CA5A11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8201FD0" w14:textId="77777777" w:rsidR="00896962" w:rsidRDefault="00896962"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3714D0C" w14:textId="77777777" w:rsidR="00896962" w:rsidRDefault="00896962" w:rsidP="00760CED">
            <w:pPr>
              <w:pStyle w:val="Pa1"/>
              <w:spacing w:after="120"/>
              <w:rPr>
                <w:rFonts w:ascii="Times New Roman" w:hAnsi="Times New Roman"/>
              </w:rPr>
            </w:pPr>
            <w:r>
              <w:rPr>
                <w:rFonts w:ascii="Times New Roman" w:hAnsi="Times New Roman"/>
              </w:rPr>
              <w:t xml:space="preserve">N/A </w:t>
            </w:r>
          </w:p>
        </w:tc>
      </w:tr>
      <w:tr w:rsidR="00896962" w14:paraId="4748E48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92115F8" w14:textId="77777777" w:rsidR="00896962" w:rsidRDefault="00896962"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5548A41" w14:textId="77777777" w:rsidR="00896962" w:rsidRDefault="00896962" w:rsidP="00760CED">
            <w:pPr>
              <w:pStyle w:val="Pa1"/>
              <w:spacing w:after="120"/>
              <w:rPr>
                <w:rFonts w:ascii="Times New Roman" w:hAnsi="Times New Roman"/>
              </w:rPr>
            </w:pPr>
            <w:r>
              <w:rPr>
                <w:rFonts w:ascii="Times New Roman" w:hAnsi="Times New Roman"/>
              </w:rPr>
              <w:t>Medium</w:t>
            </w:r>
          </w:p>
        </w:tc>
      </w:tr>
    </w:tbl>
    <w:p w14:paraId="52743E99" w14:textId="0D27A660" w:rsidR="00896962" w:rsidRDefault="00896962" w:rsidP="00896962">
      <w:pPr>
        <w:pStyle w:val="Caption"/>
        <w:keepNext/>
        <w:spacing w:line="276" w:lineRule="auto"/>
        <w:rPr>
          <w:szCs w:val="24"/>
        </w:rPr>
      </w:pPr>
      <w:r>
        <w:rPr>
          <w:szCs w:val="24"/>
        </w:rPr>
        <w:t>M1-UC1</w:t>
      </w:r>
      <w:r w:rsidR="00D00E7C">
        <w:rPr>
          <w:szCs w:val="24"/>
        </w:rPr>
        <w:t>5</w:t>
      </w:r>
      <w:r>
        <w:rPr>
          <w:noProof/>
          <w:szCs w:val="24"/>
        </w:rPr>
        <w:t xml:space="preserve">: </w:t>
      </w:r>
      <w:r>
        <w:rPr>
          <w:szCs w:val="24"/>
        </w:rPr>
        <w:t>Description of FR-1.1</w:t>
      </w:r>
      <w:r w:rsidR="005F6744">
        <w:rPr>
          <w:szCs w:val="24"/>
        </w:rPr>
        <w:t>5</w:t>
      </w:r>
      <w:r>
        <w:rPr>
          <w:szCs w:val="24"/>
        </w:rPr>
        <w:t>.2</w:t>
      </w:r>
    </w:p>
    <w:tbl>
      <w:tblPr>
        <w:tblStyle w:val="TableGrid"/>
        <w:tblW w:w="0" w:type="auto"/>
        <w:tblInd w:w="108" w:type="dxa"/>
        <w:tblLook w:val="04A0" w:firstRow="1" w:lastRow="0" w:firstColumn="1" w:lastColumn="0" w:noHBand="0" w:noVBand="1"/>
      </w:tblPr>
      <w:tblGrid>
        <w:gridCol w:w="2276"/>
        <w:gridCol w:w="6966"/>
      </w:tblGrid>
      <w:tr w:rsidR="00896962" w14:paraId="47ADBFF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09263D3" w14:textId="77777777" w:rsidR="00896962" w:rsidRDefault="00896962"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B0C733E" w14:textId="272BD890" w:rsidR="00896962" w:rsidRDefault="00896962" w:rsidP="00760CED">
            <w:pPr>
              <w:pStyle w:val="Pa1"/>
              <w:spacing w:after="120"/>
              <w:rPr>
                <w:rFonts w:ascii="Times New Roman" w:hAnsi="Times New Roman"/>
              </w:rPr>
            </w:pPr>
            <w:r>
              <w:rPr>
                <w:rFonts w:ascii="Times New Roman" w:hAnsi="Times New Roman"/>
              </w:rPr>
              <w:t>FR-1.1</w:t>
            </w:r>
            <w:r w:rsidR="005F6744">
              <w:rPr>
                <w:rFonts w:ascii="Times New Roman" w:hAnsi="Times New Roman"/>
              </w:rPr>
              <w:t>5</w:t>
            </w:r>
            <w:r>
              <w:rPr>
                <w:rFonts w:ascii="Times New Roman" w:hAnsi="Times New Roman"/>
              </w:rPr>
              <w:t>.2</w:t>
            </w:r>
          </w:p>
        </w:tc>
      </w:tr>
      <w:tr w:rsidR="00896962" w14:paraId="0081172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FAACB56" w14:textId="77777777" w:rsidR="00896962" w:rsidRDefault="00896962"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6478334" w14:textId="77777777" w:rsidR="00896962" w:rsidRDefault="00896962" w:rsidP="00760CED">
            <w:pPr>
              <w:pStyle w:val="Pa1"/>
              <w:spacing w:after="120"/>
              <w:rPr>
                <w:rFonts w:ascii="Times New Roman" w:hAnsi="Times New Roman"/>
              </w:rPr>
            </w:pPr>
            <w:r>
              <w:rPr>
                <w:rFonts w:ascii="Times New Roman" w:hAnsi="Times New Roman"/>
              </w:rPr>
              <w:t>Change Location</w:t>
            </w:r>
          </w:p>
        </w:tc>
      </w:tr>
      <w:tr w:rsidR="00896962" w14:paraId="0505A6E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36285B7" w14:textId="77777777" w:rsidR="00896962" w:rsidRDefault="00896962"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5B0A70F" w14:textId="77777777" w:rsidR="00896962" w:rsidRDefault="00896962" w:rsidP="00760CED">
            <w:pPr>
              <w:pStyle w:val="Pa1"/>
              <w:spacing w:after="120"/>
              <w:rPr>
                <w:rFonts w:ascii="Times New Roman" w:hAnsi="Times New Roman"/>
              </w:rPr>
            </w:pPr>
            <w:r>
              <w:rPr>
                <w:rFonts w:ascii="Times New Roman" w:hAnsi="Times New Roman"/>
              </w:rPr>
              <w:t>The user will Enter new location in text field.</w:t>
            </w:r>
          </w:p>
        </w:tc>
      </w:tr>
      <w:tr w:rsidR="00896962" w14:paraId="24C7119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4E14F40" w14:textId="77777777" w:rsidR="00896962" w:rsidRDefault="00896962"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2AA27D7" w14:textId="77777777" w:rsidR="00896962" w:rsidRDefault="00896962" w:rsidP="00760CED">
            <w:pPr>
              <w:pStyle w:val="Pa1"/>
              <w:spacing w:after="120"/>
              <w:rPr>
                <w:rFonts w:ascii="Times New Roman" w:hAnsi="Times New Roman"/>
              </w:rPr>
            </w:pPr>
            <w:r>
              <w:rPr>
                <w:rFonts w:ascii="Times New Roman" w:hAnsi="Times New Roman"/>
              </w:rPr>
              <w:t>Student</w:t>
            </w:r>
          </w:p>
        </w:tc>
      </w:tr>
      <w:tr w:rsidR="00896962" w14:paraId="538B16E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3F98C78" w14:textId="77777777" w:rsidR="00896962" w:rsidRDefault="00896962"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78E9231" w14:textId="77777777" w:rsidR="00896962" w:rsidRDefault="00896962"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896962" w14:paraId="4698027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9FB539F" w14:textId="77777777" w:rsidR="00896962" w:rsidRDefault="00896962"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9C3C637" w14:textId="77777777" w:rsidR="00896962" w:rsidRDefault="00896962" w:rsidP="00760CED">
            <w:pPr>
              <w:pStyle w:val="Pa1"/>
              <w:spacing w:after="120"/>
              <w:rPr>
                <w:rFonts w:ascii="Times New Roman" w:hAnsi="Times New Roman"/>
              </w:rPr>
            </w:pPr>
            <w:r>
              <w:rPr>
                <w:rFonts w:ascii="Times New Roman" w:hAnsi="Times New Roman"/>
              </w:rPr>
              <w:t>N/A</w:t>
            </w:r>
          </w:p>
        </w:tc>
      </w:tr>
      <w:tr w:rsidR="009F33DE" w14:paraId="0B5D4F9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0A2C0C8" w14:textId="77777777" w:rsidR="009F33DE" w:rsidRDefault="009F33DE" w:rsidP="009F33DE">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ECA8BAE" w14:textId="72B9D200" w:rsidR="009F33DE" w:rsidRDefault="009F33DE" w:rsidP="009F33DE">
            <w:pPr>
              <w:pStyle w:val="Pa1"/>
              <w:spacing w:after="120"/>
              <w:rPr>
                <w:rFonts w:ascii="Times New Roman" w:hAnsi="Times New Roman"/>
              </w:rPr>
            </w:pPr>
            <w:r>
              <w:rPr>
                <w:rFonts w:ascii="Times New Roman" w:hAnsi="Times New Roman"/>
              </w:rPr>
              <w:t>FR-1.15.1</w:t>
            </w:r>
          </w:p>
        </w:tc>
      </w:tr>
      <w:tr w:rsidR="009F33DE" w14:paraId="50DA72C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5C2B18B" w14:textId="77777777" w:rsidR="009F33DE" w:rsidRDefault="009F33DE" w:rsidP="009F33DE">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921CDA0" w14:textId="4FDFD180" w:rsidR="009F33DE" w:rsidRDefault="009F33DE" w:rsidP="009F33DE">
            <w:pPr>
              <w:pStyle w:val="Pa1"/>
              <w:spacing w:after="120"/>
              <w:rPr>
                <w:rFonts w:ascii="Times New Roman" w:hAnsi="Times New Roman"/>
              </w:rPr>
            </w:pPr>
            <w:r>
              <w:rPr>
                <w:rFonts w:ascii="Times New Roman" w:hAnsi="Times New Roman"/>
              </w:rPr>
              <w:t>Medium</w:t>
            </w:r>
          </w:p>
        </w:tc>
      </w:tr>
    </w:tbl>
    <w:p w14:paraId="67731017" w14:textId="77777777" w:rsidR="00896962" w:rsidRDefault="00896962" w:rsidP="00896962">
      <w:pPr>
        <w:rPr>
          <w:lang w:eastAsia="ar-SA"/>
        </w:rPr>
      </w:pPr>
    </w:p>
    <w:p w14:paraId="443D3898" w14:textId="0182AB59" w:rsidR="00896962" w:rsidRDefault="00896962" w:rsidP="00896962">
      <w:pPr>
        <w:pStyle w:val="Caption"/>
        <w:keepNext/>
        <w:spacing w:line="276" w:lineRule="auto"/>
        <w:rPr>
          <w:szCs w:val="24"/>
        </w:rPr>
      </w:pPr>
      <w:r>
        <w:rPr>
          <w:szCs w:val="24"/>
        </w:rPr>
        <w:t>M1-UC1</w:t>
      </w:r>
      <w:r w:rsidR="00D00E7C">
        <w:rPr>
          <w:szCs w:val="24"/>
        </w:rPr>
        <w:t>5</w:t>
      </w:r>
      <w:r>
        <w:rPr>
          <w:noProof/>
          <w:szCs w:val="24"/>
        </w:rPr>
        <w:t xml:space="preserve">: </w:t>
      </w:r>
      <w:r>
        <w:rPr>
          <w:szCs w:val="24"/>
        </w:rPr>
        <w:t>Description of FR-1.1</w:t>
      </w:r>
      <w:r w:rsidR="005F6744">
        <w:rPr>
          <w:szCs w:val="24"/>
        </w:rPr>
        <w:t>5</w:t>
      </w:r>
      <w:r>
        <w:rPr>
          <w:szCs w:val="24"/>
        </w:rPr>
        <w:t>.3</w:t>
      </w:r>
    </w:p>
    <w:tbl>
      <w:tblPr>
        <w:tblStyle w:val="TableGrid"/>
        <w:tblW w:w="0" w:type="auto"/>
        <w:tblInd w:w="108" w:type="dxa"/>
        <w:tblLook w:val="04A0" w:firstRow="1" w:lastRow="0" w:firstColumn="1" w:lastColumn="0" w:noHBand="0" w:noVBand="1"/>
      </w:tblPr>
      <w:tblGrid>
        <w:gridCol w:w="2276"/>
        <w:gridCol w:w="6966"/>
      </w:tblGrid>
      <w:tr w:rsidR="00896962" w14:paraId="6096956C"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BB0EAD1" w14:textId="77777777" w:rsidR="00896962" w:rsidRDefault="00896962"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D2D5EB1" w14:textId="0D25AEA9" w:rsidR="00896962" w:rsidRDefault="00896962" w:rsidP="00760CED">
            <w:pPr>
              <w:pStyle w:val="Pa1"/>
              <w:spacing w:after="120"/>
              <w:rPr>
                <w:rFonts w:ascii="Times New Roman" w:hAnsi="Times New Roman"/>
              </w:rPr>
            </w:pPr>
            <w:r>
              <w:rPr>
                <w:rFonts w:ascii="Times New Roman" w:hAnsi="Times New Roman"/>
              </w:rPr>
              <w:t>FR-1.1</w:t>
            </w:r>
            <w:r w:rsidR="005F6744">
              <w:rPr>
                <w:rFonts w:ascii="Times New Roman" w:hAnsi="Times New Roman"/>
              </w:rPr>
              <w:t>5</w:t>
            </w:r>
            <w:r>
              <w:rPr>
                <w:rFonts w:ascii="Times New Roman" w:hAnsi="Times New Roman"/>
              </w:rPr>
              <w:t>.3</w:t>
            </w:r>
          </w:p>
        </w:tc>
      </w:tr>
      <w:tr w:rsidR="00896962" w14:paraId="3265E3AB"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BEF4A5F" w14:textId="77777777" w:rsidR="00896962" w:rsidRDefault="00896962"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604D4D5" w14:textId="77777777" w:rsidR="00896962" w:rsidRDefault="00896962" w:rsidP="00760CED">
            <w:pPr>
              <w:pStyle w:val="Pa1"/>
              <w:spacing w:after="120"/>
              <w:rPr>
                <w:rFonts w:ascii="Times New Roman" w:hAnsi="Times New Roman"/>
              </w:rPr>
            </w:pPr>
            <w:r>
              <w:rPr>
                <w:rFonts w:ascii="Times New Roman" w:hAnsi="Times New Roman"/>
              </w:rPr>
              <w:t>Current Location</w:t>
            </w:r>
          </w:p>
        </w:tc>
      </w:tr>
      <w:tr w:rsidR="00896962" w14:paraId="5CC0814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9DBED5E" w14:textId="77777777" w:rsidR="00896962" w:rsidRDefault="00896962"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52DE53F" w14:textId="77777777" w:rsidR="00896962" w:rsidRDefault="00896962" w:rsidP="00760CED">
            <w:pPr>
              <w:pStyle w:val="Pa1"/>
              <w:spacing w:after="120"/>
              <w:rPr>
                <w:rFonts w:ascii="Times New Roman" w:hAnsi="Times New Roman"/>
              </w:rPr>
            </w:pPr>
            <w:r>
              <w:rPr>
                <w:rFonts w:ascii="Times New Roman" w:hAnsi="Times New Roman"/>
              </w:rPr>
              <w:t>The user will select current location button.</w:t>
            </w:r>
          </w:p>
        </w:tc>
      </w:tr>
      <w:tr w:rsidR="00896962" w14:paraId="2CF6253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02C16AC" w14:textId="77777777" w:rsidR="00896962" w:rsidRDefault="00896962"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66E9FD3" w14:textId="77777777" w:rsidR="00896962" w:rsidRDefault="00896962" w:rsidP="00760CED">
            <w:pPr>
              <w:pStyle w:val="Pa1"/>
              <w:spacing w:after="120"/>
              <w:rPr>
                <w:rFonts w:ascii="Times New Roman" w:hAnsi="Times New Roman"/>
              </w:rPr>
            </w:pPr>
            <w:r>
              <w:rPr>
                <w:rFonts w:ascii="Times New Roman" w:hAnsi="Times New Roman"/>
              </w:rPr>
              <w:t>Student</w:t>
            </w:r>
          </w:p>
        </w:tc>
      </w:tr>
      <w:tr w:rsidR="00896962" w14:paraId="32C7C8D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9FF68DA" w14:textId="77777777" w:rsidR="00896962" w:rsidRDefault="00896962"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56666F47" w14:textId="77777777" w:rsidR="00896962" w:rsidRDefault="00896962"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896962" w14:paraId="259849A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3570B5F9" w14:textId="77777777" w:rsidR="00896962" w:rsidRDefault="00896962"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001F171" w14:textId="77777777" w:rsidR="00896962" w:rsidRDefault="00896962" w:rsidP="00760CED">
            <w:pPr>
              <w:pStyle w:val="Pa1"/>
              <w:spacing w:after="120"/>
              <w:rPr>
                <w:rFonts w:ascii="Times New Roman" w:hAnsi="Times New Roman"/>
              </w:rPr>
            </w:pPr>
            <w:r>
              <w:rPr>
                <w:rFonts w:ascii="Times New Roman" w:hAnsi="Times New Roman"/>
              </w:rPr>
              <w:t>N/A</w:t>
            </w:r>
          </w:p>
        </w:tc>
      </w:tr>
      <w:tr w:rsidR="006D378F" w14:paraId="7695F80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E4F5294" w14:textId="77777777" w:rsidR="006D378F" w:rsidRDefault="006D378F" w:rsidP="006D378F">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41FE4B7" w14:textId="229FE3E6" w:rsidR="006D378F" w:rsidRDefault="006D378F" w:rsidP="006D378F">
            <w:pPr>
              <w:pStyle w:val="Pa1"/>
              <w:spacing w:after="120"/>
              <w:rPr>
                <w:rFonts w:ascii="Times New Roman" w:hAnsi="Times New Roman"/>
              </w:rPr>
            </w:pPr>
            <w:r>
              <w:rPr>
                <w:rFonts w:ascii="Times New Roman" w:hAnsi="Times New Roman"/>
              </w:rPr>
              <w:t>FR-1.15.1</w:t>
            </w:r>
          </w:p>
        </w:tc>
      </w:tr>
      <w:tr w:rsidR="006D378F" w14:paraId="0EBA526A"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25808B0" w14:textId="77777777" w:rsidR="006D378F" w:rsidRDefault="006D378F" w:rsidP="006D378F">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6524F55" w14:textId="137655C9" w:rsidR="006D378F" w:rsidRDefault="006D378F" w:rsidP="006D378F">
            <w:pPr>
              <w:pStyle w:val="Pa1"/>
              <w:spacing w:after="120"/>
              <w:rPr>
                <w:rFonts w:ascii="Times New Roman" w:hAnsi="Times New Roman"/>
              </w:rPr>
            </w:pPr>
            <w:r>
              <w:rPr>
                <w:rFonts w:ascii="Times New Roman" w:hAnsi="Times New Roman"/>
              </w:rPr>
              <w:t>Medium</w:t>
            </w:r>
          </w:p>
        </w:tc>
      </w:tr>
    </w:tbl>
    <w:p w14:paraId="1CF85A84" w14:textId="77777777" w:rsidR="00896962" w:rsidRDefault="00896962" w:rsidP="00896962">
      <w:pPr>
        <w:rPr>
          <w:lang w:eastAsia="ar-SA"/>
        </w:rPr>
      </w:pPr>
    </w:p>
    <w:p w14:paraId="7EB541A8" w14:textId="474BA085" w:rsidR="00896962" w:rsidRDefault="00896962" w:rsidP="00896962">
      <w:pPr>
        <w:pStyle w:val="Caption"/>
        <w:keepNext/>
        <w:spacing w:line="276" w:lineRule="auto"/>
        <w:rPr>
          <w:szCs w:val="24"/>
        </w:rPr>
      </w:pPr>
      <w:r>
        <w:rPr>
          <w:szCs w:val="24"/>
        </w:rPr>
        <w:lastRenderedPageBreak/>
        <w:t>M1-UC1</w:t>
      </w:r>
      <w:r w:rsidR="00D00E7C">
        <w:rPr>
          <w:szCs w:val="24"/>
        </w:rPr>
        <w:t>5</w:t>
      </w:r>
      <w:r>
        <w:rPr>
          <w:noProof/>
          <w:szCs w:val="24"/>
        </w:rPr>
        <w:t xml:space="preserve">: </w:t>
      </w:r>
      <w:r>
        <w:rPr>
          <w:szCs w:val="24"/>
        </w:rPr>
        <w:t>Description of FR-1.1</w:t>
      </w:r>
      <w:r w:rsidR="00760CED">
        <w:rPr>
          <w:szCs w:val="24"/>
        </w:rPr>
        <w:t>5</w:t>
      </w:r>
      <w:r>
        <w:rPr>
          <w:szCs w:val="24"/>
        </w:rPr>
        <w:t>.4</w:t>
      </w:r>
    </w:p>
    <w:tbl>
      <w:tblPr>
        <w:tblStyle w:val="TableGrid"/>
        <w:tblW w:w="0" w:type="auto"/>
        <w:tblInd w:w="108" w:type="dxa"/>
        <w:tblLook w:val="04A0" w:firstRow="1" w:lastRow="0" w:firstColumn="1" w:lastColumn="0" w:noHBand="0" w:noVBand="1"/>
      </w:tblPr>
      <w:tblGrid>
        <w:gridCol w:w="2276"/>
        <w:gridCol w:w="6966"/>
      </w:tblGrid>
      <w:tr w:rsidR="00896962" w14:paraId="6F5BA57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AA4C3B8" w14:textId="77777777" w:rsidR="00896962" w:rsidRDefault="00896962"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DF51CB8" w14:textId="7C36CC36" w:rsidR="00896962" w:rsidRDefault="00896962" w:rsidP="00760CED">
            <w:pPr>
              <w:pStyle w:val="Pa1"/>
              <w:spacing w:after="120"/>
              <w:rPr>
                <w:rFonts w:ascii="Times New Roman" w:hAnsi="Times New Roman"/>
              </w:rPr>
            </w:pPr>
            <w:r>
              <w:rPr>
                <w:rFonts w:ascii="Times New Roman" w:hAnsi="Times New Roman"/>
              </w:rPr>
              <w:t>FR-1.1</w:t>
            </w:r>
            <w:r w:rsidR="00760CED">
              <w:rPr>
                <w:rFonts w:ascii="Times New Roman" w:hAnsi="Times New Roman"/>
              </w:rPr>
              <w:t>5</w:t>
            </w:r>
            <w:r>
              <w:rPr>
                <w:rFonts w:ascii="Times New Roman" w:hAnsi="Times New Roman"/>
              </w:rPr>
              <w:t>.4</w:t>
            </w:r>
          </w:p>
        </w:tc>
      </w:tr>
      <w:tr w:rsidR="00896962" w14:paraId="2F06355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29E8CD48" w14:textId="77777777" w:rsidR="00896962" w:rsidRDefault="00896962"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3181C65" w14:textId="77777777" w:rsidR="00896962" w:rsidRDefault="00896962" w:rsidP="00760CED">
            <w:pPr>
              <w:pStyle w:val="Pa1"/>
              <w:spacing w:after="120"/>
              <w:rPr>
                <w:rFonts w:ascii="Times New Roman" w:hAnsi="Times New Roman"/>
              </w:rPr>
            </w:pPr>
            <w:r>
              <w:rPr>
                <w:rFonts w:ascii="Times New Roman" w:hAnsi="Times New Roman"/>
              </w:rPr>
              <w:t>Change Theme</w:t>
            </w:r>
          </w:p>
        </w:tc>
      </w:tr>
      <w:tr w:rsidR="00896962" w14:paraId="0D07D8EF"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1C3944F7" w14:textId="77777777" w:rsidR="00896962" w:rsidRDefault="00896962"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C1782F5" w14:textId="77777777" w:rsidR="00896962" w:rsidRDefault="00896962" w:rsidP="00760CED">
            <w:pPr>
              <w:pStyle w:val="Pa1"/>
              <w:spacing w:after="120"/>
              <w:rPr>
                <w:rFonts w:ascii="Times New Roman" w:hAnsi="Times New Roman"/>
              </w:rPr>
            </w:pPr>
            <w:r>
              <w:rPr>
                <w:rFonts w:ascii="Times New Roman" w:hAnsi="Times New Roman"/>
              </w:rPr>
              <w:t>The user will select theme option from dropdown.</w:t>
            </w:r>
          </w:p>
        </w:tc>
      </w:tr>
      <w:tr w:rsidR="00896962" w14:paraId="69DFD7F0"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119F9D5" w14:textId="77777777" w:rsidR="00896962" w:rsidRDefault="00896962"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C920BE9" w14:textId="77777777" w:rsidR="00896962" w:rsidRDefault="00896962" w:rsidP="00760CED">
            <w:pPr>
              <w:pStyle w:val="Pa1"/>
              <w:spacing w:after="120"/>
              <w:rPr>
                <w:rFonts w:ascii="Times New Roman" w:hAnsi="Times New Roman"/>
              </w:rPr>
            </w:pPr>
            <w:r>
              <w:rPr>
                <w:rFonts w:ascii="Times New Roman" w:hAnsi="Times New Roman"/>
              </w:rPr>
              <w:t>Student</w:t>
            </w:r>
          </w:p>
        </w:tc>
      </w:tr>
      <w:tr w:rsidR="00896962" w14:paraId="13EFBDA7"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B6C05E0" w14:textId="77777777" w:rsidR="00896962" w:rsidRDefault="00896962"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0A2A4D9A" w14:textId="77777777" w:rsidR="00896962" w:rsidRDefault="00896962"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896962" w14:paraId="372CC635"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F4B65B0" w14:textId="77777777" w:rsidR="00896962" w:rsidRDefault="00896962"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A890FB8" w14:textId="77777777" w:rsidR="00896962" w:rsidRDefault="00896962" w:rsidP="00760CED">
            <w:pPr>
              <w:pStyle w:val="Pa1"/>
              <w:spacing w:after="120"/>
              <w:rPr>
                <w:rFonts w:ascii="Times New Roman" w:hAnsi="Times New Roman"/>
              </w:rPr>
            </w:pPr>
            <w:r>
              <w:rPr>
                <w:rFonts w:ascii="Times New Roman" w:hAnsi="Times New Roman"/>
              </w:rPr>
              <w:t>N/A</w:t>
            </w:r>
          </w:p>
        </w:tc>
      </w:tr>
      <w:tr w:rsidR="00DE3AEF" w14:paraId="28B0CD1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BBCBA37" w14:textId="77777777" w:rsidR="00DE3AEF" w:rsidRDefault="00DE3AEF" w:rsidP="00DE3AEF">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240BD74" w14:textId="75D034ED" w:rsidR="00DE3AEF" w:rsidRDefault="00DE3AEF" w:rsidP="00DE3AEF">
            <w:pPr>
              <w:pStyle w:val="Pa1"/>
              <w:spacing w:after="120"/>
              <w:rPr>
                <w:rFonts w:ascii="Times New Roman" w:hAnsi="Times New Roman"/>
              </w:rPr>
            </w:pPr>
            <w:r>
              <w:rPr>
                <w:rFonts w:ascii="Times New Roman" w:hAnsi="Times New Roman"/>
              </w:rPr>
              <w:t>FR-1.15.1</w:t>
            </w:r>
          </w:p>
        </w:tc>
      </w:tr>
      <w:tr w:rsidR="00DE3AEF" w14:paraId="374EDBD2" w14:textId="77777777" w:rsidTr="00DE3AEF">
        <w:tc>
          <w:tcPr>
            <w:tcW w:w="2276" w:type="dxa"/>
            <w:tcBorders>
              <w:top w:val="single" w:sz="4" w:space="0" w:color="auto"/>
              <w:left w:val="single" w:sz="4" w:space="0" w:color="auto"/>
              <w:bottom w:val="single" w:sz="4" w:space="0" w:color="auto"/>
              <w:right w:val="single" w:sz="4" w:space="0" w:color="auto"/>
            </w:tcBorders>
            <w:hideMark/>
          </w:tcPr>
          <w:p w14:paraId="21B84C1D" w14:textId="77777777" w:rsidR="00DE3AEF" w:rsidRDefault="00DE3AEF" w:rsidP="00DE3AEF">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tcPr>
          <w:p w14:paraId="364CB1D4" w14:textId="608B7419" w:rsidR="00DE3AEF" w:rsidRDefault="00DE3AEF" w:rsidP="00DE3AEF">
            <w:pPr>
              <w:pStyle w:val="Pa1"/>
              <w:spacing w:after="120"/>
              <w:rPr>
                <w:rFonts w:ascii="Times New Roman" w:hAnsi="Times New Roman"/>
              </w:rPr>
            </w:pPr>
            <w:r>
              <w:rPr>
                <w:rFonts w:ascii="Times New Roman" w:hAnsi="Times New Roman"/>
              </w:rPr>
              <w:t>Medium</w:t>
            </w:r>
          </w:p>
        </w:tc>
      </w:tr>
    </w:tbl>
    <w:p w14:paraId="6753DDE7" w14:textId="77777777" w:rsidR="00896962" w:rsidRDefault="00896962" w:rsidP="00896962">
      <w:pPr>
        <w:rPr>
          <w:lang w:eastAsia="ar-SA"/>
        </w:rPr>
      </w:pPr>
    </w:p>
    <w:p w14:paraId="1774E639" w14:textId="2318284D" w:rsidR="00896962" w:rsidRDefault="00896962" w:rsidP="00896962">
      <w:pPr>
        <w:pStyle w:val="Caption"/>
        <w:keepNext/>
        <w:spacing w:line="276" w:lineRule="auto"/>
        <w:rPr>
          <w:szCs w:val="24"/>
        </w:rPr>
      </w:pPr>
      <w:r>
        <w:rPr>
          <w:szCs w:val="24"/>
        </w:rPr>
        <w:t>M1-UC1</w:t>
      </w:r>
      <w:r w:rsidR="00D00E7C">
        <w:rPr>
          <w:szCs w:val="24"/>
        </w:rPr>
        <w:t>5</w:t>
      </w:r>
      <w:r>
        <w:rPr>
          <w:noProof/>
          <w:szCs w:val="24"/>
        </w:rPr>
        <w:t xml:space="preserve">: </w:t>
      </w:r>
      <w:r>
        <w:rPr>
          <w:szCs w:val="24"/>
        </w:rPr>
        <w:t>Description of FR-1.1</w:t>
      </w:r>
      <w:r w:rsidR="00D00E7C">
        <w:rPr>
          <w:szCs w:val="24"/>
        </w:rPr>
        <w:t>5</w:t>
      </w:r>
      <w:r>
        <w:rPr>
          <w:szCs w:val="24"/>
        </w:rPr>
        <w:t>.5</w:t>
      </w:r>
    </w:p>
    <w:tbl>
      <w:tblPr>
        <w:tblStyle w:val="TableGrid"/>
        <w:tblW w:w="0" w:type="auto"/>
        <w:tblInd w:w="108" w:type="dxa"/>
        <w:tblLook w:val="04A0" w:firstRow="1" w:lastRow="0" w:firstColumn="1" w:lastColumn="0" w:noHBand="0" w:noVBand="1"/>
      </w:tblPr>
      <w:tblGrid>
        <w:gridCol w:w="2276"/>
        <w:gridCol w:w="6966"/>
      </w:tblGrid>
      <w:tr w:rsidR="00896962" w14:paraId="6AFF34D8"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AB0E37B" w14:textId="77777777" w:rsidR="00896962" w:rsidRDefault="00896962" w:rsidP="00760CED">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F13F086" w14:textId="597625ED" w:rsidR="00896962" w:rsidRDefault="00896962" w:rsidP="00760CED">
            <w:pPr>
              <w:pStyle w:val="Pa1"/>
              <w:spacing w:after="120"/>
              <w:rPr>
                <w:rFonts w:ascii="Times New Roman" w:hAnsi="Times New Roman"/>
              </w:rPr>
            </w:pPr>
            <w:r>
              <w:rPr>
                <w:rFonts w:ascii="Times New Roman" w:hAnsi="Times New Roman"/>
              </w:rPr>
              <w:t>FR-1.1</w:t>
            </w:r>
            <w:r w:rsidR="00D00E7C">
              <w:rPr>
                <w:rFonts w:ascii="Times New Roman" w:hAnsi="Times New Roman"/>
              </w:rPr>
              <w:t>5</w:t>
            </w:r>
            <w:r>
              <w:rPr>
                <w:rFonts w:ascii="Times New Roman" w:hAnsi="Times New Roman"/>
              </w:rPr>
              <w:t>.5</w:t>
            </w:r>
          </w:p>
        </w:tc>
      </w:tr>
      <w:tr w:rsidR="00896962" w14:paraId="65BE626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B9B3F86" w14:textId="77777777" w:rsidR="00896962" w:rsidRDefault="00896962" w:rsidP="00760CED">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DE0D7A9" w14:textId="77777777" w:rsidR="00896962" w:rsidRDefault="00896962" w:rsidP="00760CED">
            <w:pPr>
              <w:pStyle w:val="Pa1"/>
              <w:spacing w:after="120"/>
              <w:rPr>
                <w:rFonts w:ascii="Times New Roman" w:hAnsi="Times New Roman"/>
              </w:rPr>
            </w:pPr>
            <w:r>
              <w:rPr>
                <w:rFonts w:ascii="Times New Roman" w:hAnsi="Times New Roman"/>
              </w:rPr>
              <w:t>Logout</w:t>
            </w:r>
          </w:p>
        </w:tc>
      </w:tr>
      <w:tr w:rsidR="00896962" w14:paraId="53D0DB89"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53D12A55" w14:textId="77777777" w:rsidR="00896962" w:rsidRDefault="00896962" w:rsidP="00760CED">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A51EBD4" w14:textId="77777777" w:rsidR="00896962" w:rsidRDefault="00896962" w:rsidP="00760CED">
            <w:pPr>
              <w:pStyle w:val="Pa1"/>
              <w:spacing w:after="120"/>
              <w:rPr>
                <w:rFonts w:ascii="Times New Roman" w:hAnsi="Times New Roman"/>
              </w:rPr>
            </w:pPr>
            <w:r>
              <w:rPr>
                <w:rFonts w:ascii="Times New Roman" w:hAnsi="Times New Roman"/>
              </w:rPr>
              <w:t>The user account will be logged out.</w:t>
            </w:r>
          </w:p>
        </w:tc>
      </w:tr>
      <w:tr w:rsidR="00896962" w14:paraId="588ECC02"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E830777" w14:textId="77777777" w:rsidR="00896962" w:rsidRDefault="00896962" w:rsidP="00760CED">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3C21AE6" w14:textId="77777777" w:rsidR="00896962" w:rsidRDefault="00896962" w:rsidP="00760CED">
            <w:pPr>
              <w:pStyle w:val="Pa1"/>
              <w:spacing w:after="120"/>
              <w:rPr>
                <w:rFonts w:ascii="Times New Roman" w:hAnsi="Times New Roman"/>
              </w:rPr>
            </w:pPr>
            <w:r>
              <w:rPr>
                <w:rFonts w:ascii="Times New Roman" w:hAnsi="Times New Roman"/>
              </w:rPr>
              <w:t>Student</w:t>
            </w:r>
          </w:p>
        </w:tc>
      </w:tr>
      <w:tr w:rsidR="00896962" w14:paraId="5D24FBE4"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79355C7D" w14:textId="77777777" w:rsidR="00896962" w:rsidRDefault="00896962" w:rsidP="00760CED">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0F2A199B" w14:textId="77777777" w:rsidR="00896962" w:rsidRDefault="00896962" w:rsidP="00760CED">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896962" w14:paraId="1A517EF3"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6EE03696" w14:textId="77777777" w:rsidR="00896962" w:rsidRDefault="00896962" w:rsidP="00760CED">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A9B13C0" w14:textId="77777777" w:rsidR="00896962" w:rsidRDefault="00896962" w:rsidP="00760CED">
            <w:pPr>
              <w:pStyle w:val="Pa1"/>
              <w:spacing w:after="120"/>
              <w:rPr>
                <w:rFonts w:ascii="Times New Roman" w:hAnsi="Times New Roman"/>
              </w:rPr>
            </w:pPr>
            <w:r>
              <w:rPr>
                <w:rFonts w:ascii="Times New Roman" w:hAnsi="Times New Roman"/>
              </w:rPr>
              <w:t>N/A</w:t>
            </w:r>
          </w:p>
        </w:tc>
      </w:tr>
      <w:tr w:rsidR="00896962" w14:paraId="3CF7DFDE"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437FEDB8" w14:textId="77777777" w:rsidR="00896962" w:rsidRDefault="00896962" w:rsidP="00760CED">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DCF8396" w14:textId="0B913ABD" w:rsidR="00896962" w:rsidRDefault="00DE7BFF" w:rsidP="00760CED">
            <w:pPr>
              <w:pStyle w:val="Pa1"/>
              <w:spacing w:after="120"/>
              <w:rPr>
                <w:rFonts w:ascii="Times New Roman" w:hAnsi="Times New Roman"/>
              </w:rPr>
            </w:pPr>
            <w:r>
              <w:rPr>
                <w:rFonts w:ascii="Times New Roman" w:hAnsi="Times New Roman"/>
              </w:rPr>
              <w:t>FR-1.15.1</w:t>
            </w:r>
            <w:r w:rsidR="00896962">
              <w:rPr>
                <w:rFonts w:ascii="Times New Roman" w:hAnsi="Times New Roman"/>
              </w:rPr>
              <w:t xml:space="preserve"> </w:t>
            </w:r>
          </w:p>
        </w:tc>
      </w:tr>
      <w:tr w:rsidR="00896962" w14:paraId="31524D3D" w14:textId="77777777" w:rsidTr="00760CED">
        <w:tc>
          <w:tcPr>
            <w:tcW w:w="2276" w:type="dxa"/>
            <w:tcBorders>
              <w:top w:val="single" w:sz="4" w:space="0" w:color="auto"/>
              <w:left w:val="single" w:sz="4" w:space="0" w:color="auto"/>
              <w:bottom w:val="single" w:sz="4" w:space="0" w:color="auto"/>
              <w:right w:val="single" w:sz="4" w:space="0" w:color="auto"/>
            </w:tcBorders>
            <w:hideMark/>
          </w:tcPr>
          <w:p w14:paraId="0C542157" w14:textId="77777777" w:rsidR="00896962" w:rsidRDefault="00896962" w:rsidP="00760CED">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28FCA58" w14:textId="363B73E6" w:rsidR="00896962" w:rsidRDefault="00DE7BFF" w:rsidP="00760CED">
            <w:pPr>
              <w:pStyle w:val="Pa1"/>
              <w:spacing w:after="120"/>
              <w:rPr>
                <w:rFonts w:ascii="Times New Roman" w:hAnsi="Times New Roman"/>
              </w:rPr>
            </w:pPr>
            <w:r>
              <w:rPr>
                <w:rFonts w:ascii="Times New Roman" w:hAnsi="Times New Roman"/>
              </w:rPr>
              <w:t xml:space="preserve">Medium </w:t>
            </w:r>
          </w:p>
        </w:tc>
      </w:tr>
    </w:tbl>
    <w:p w14:paraId="0B3782FC" w14:textId="7286836D" w:rsidR="00F210AC" w:rsidRDefault="00F210AC" w:rsidP="00384F5C">
      <w:pPr>
        <w:rPr>
          <w:lang w:eastAsia="ar-SA"/>
        </w:rPr>
      </w:pPr>
    </w:p>
    <w:p w14:paraId="47498045" w14:textId="666D5F9E" w:rsidR="000B47DB" w:rsidRDefault="000B47DB" w:rsidP="000B47DB">
      <w:pPr>
        <w:pStyle w:val="Caption"/>
        <w:keepNext/>
        <w:spacing w:line="276" w:lineRule="auto"/>
        <w:rPr>
          <w:szCs w:val="24"/>
        </w:rPr>
      </w:pPr>
      <w:r>
        <w:rPr>
          <w:szCs w:val="24"/>
        </w:rPr>
        <w:t>M1-UC1</w:t>
      </w:r>
      <w:r w:rsidR="00A35D63">
        <w:rPr>
          <w:szCs w:val="24"/>
        </w:rPr>
        <w:t>6</w:t>
      </w:r>
      <w:r>
        <w:rPr>
          <w:noProof/>
          <w:szCs w:val="24"/>
        </w:rPr>
        <w:t xml:space="preserve">: </w:t>
      </w:r>
      <w:r>
        <w:rPr>
          <w:szCs w:val="24"/>
        </w:rPr>
        <w:t>Description of FR-1.1</w:t>
      </w:r>
      <w:r w:rsidR="00A35D63">
        <w:rPr>
          <w:szCs w:val="24"/>
        </w:rPr>
        <w:t>6</w:t>
      </w:r>
      <w:r>
        <w:rPr>
          <w:szCs w:val="24"/>
        </w:rPr>
        <w:t>.</w:t>
      </w:r>
      <w:r w:rsidR="00A35D63">
        <w:rPr>
          <w:szCs w:val="24"/>
        </w:rPr>
        <w:t>1</w:t>
      </w:r>
    </w:p>
    <w:tbl>
      <w:tblPr>
        <w:tblStyle w:val="TableGrid"/>
        <w:tblW w:w="0" w:type="auto"/>
        <w:tblInd w:w="108" w:type="dxa"/>
        <w:tblLook w:val="04A0" w:firstRow="1" w:lastRow="0" w:firstColumn="1" w:lastColumn="0" w:noHBand="0" w:noVBand="1"/>
      </w:tblPr>
      <w:tblGrid>
        <w:gridCol w:w="2276"/>
        <w:gridCol w:w="6966"/>
      </w:tblGrid>
      <w:tr w:rsidR="000B47DB" w14:paraId="75DB203C"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69CAB9AB" w14:textId="77777777" w:rsidR="000B47DB" w:rsidRDefault="000B47DB" w:rsidP="00EF27DF">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2141D6D3" w14:textId="2F6FADA3" w:rsidR="000B47DB" w:rsidRDefault="000B47DB" w:rsidP="00EF27DF">
            <w:pPr>
              <w:pStyle w:val="Pa1"/>
              <w:spacing w:after="120"/>
              <w:rPr>
                <w:rFonts w:ascii="Times New Roman" w:hAnsi="Times New Roman"/>
              </w:rPr>
            </w:pPr>
            <w:r>
              <w:rPr>
                <w:rFonts w:ascii="Times New Roman" w:hAnsi="Times New Roman"/>
              </w:rPr>
              <w:t>FR-1.1</w:t>
            </w:r>
            <w:r w:rsidR="00A35D63">
              <w:rPr>
                <w:rFonts w:ascii="Times New Roman" w:hAnsi="Times New Roman"/>
              </w:rPr>
              <w:t>6</w:t>
            </w:r>
            <w:r>
              <w:rPr>
                <w:rFonts w:ascii="Times New Roman" w:hAnsi="Times New Roman"/>
              </w:rPr>
              <w:t>.</w:t>
            </w:r>
            <w:r w:rsidR="00A35D63">
              <w:rPr>
                <w:rFonts w:ascii="Times New Roman" w:hAnsi="Times New Roman"/>
              </w:rPr>
              <w:t>1</w:t>
            </w:r>
          </w:p>
        </w:tc>
      </w:tr>
      <w:tr w:rsidR="000B47DB" w14:paraId="645B8FC8"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727097DA" w14:textId="77777777" w:rsidR="000B47DB" w:rsidRDefault="000B47DB" w:rsidP="00EF27DF">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47E8259" w14:textId="45E7D964" w:rsidR="000B47DB" w:rsidRDefault="00A35D63" w:rsidP="00EF27DF">
            <w:pPr>
              <w:pStyle w:val="Pa1"/>
              <w:spacing w:after="120"/>
              <w:rPr>
                <w:rFonts w:ascii="Times New Roman" w:hAnsi="Times New Roman"/>
              </w:rPr>
            </w:pPr>
            <w:r>
              <w:rPr>
                <w:rFonts w:ascii="Times New Roman" w:hAnsi="Times New Roman"/>
              </w:rPr>
              <w:t>Notifications</w:t>
            </w:r>
          </w:p>
        </w:tc>
      </w:tr>
      <w:tr w:rsidR="000B47DB" w14:paraId="40D1F440"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7A7EABD" w14:textId="77777777" w:rsidR="000B47DB" w:rsidRDefault="000B47DB" w:rsidP="00EF27DF">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FE50A88" w14:textId="73BE8E09" w:rsidR="000B47DB" w:rsidRDefault="000B47DB" w:rsidP="00EF27DF">
            <w:pPr>
              <w:pStyle w:val="Pa1"/>
              <w:spacing w:after="120"/>
              <w:rPr>
                <w:rFonts w:ascii="Times New Roman" w:hAnsi="Times New Roman"/>
              </w:rPr>
            </w:pPr>
            <w:r>
              <w:rPr>
                <w:rFonts w:ascii="Times New Roman" w:hAnsi="Times New Roman"/>
              </w:rPr>
              <w:t xml:space="preserve">The user </w:t>
            </w:r>
            <w:r w:rsidR="00956EC6">
              <w:rPr>
                <w:rFonts w:ascii="Times New Roman" w:hAnsi="Times New Roman"/>
              </w:rPr>
              <w:t>will toggle all notifications as on or off</w:t>
            </w:r>
            <w:r>
              <w:rPr>
                <w:rFonts w:ascii="Times New Roman" w:hAnsi="Times New Roman"/>
              </w:rPr>
              <w:t>.</w:t>
            </w:r>
          </w:p>
        </w:tc>
      </w:tr>
      <w:tr w:rsidR="000B47DB" w14:paraId="2F1DC7DD"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1940401" w14:textId="77777777" w:rsidR="000B47DB" w:rsidRDefault="000B47DB" w:rsidP="00EF27DF">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66A8284" w14:textId="77777777" w:rsidR="000B47DB" w:rsidRDefault="000B47DB" w:rsidP="00EF27DF">
            <w:pPr>
              <w:pStyle w:val="Pa1"/>
              <w:spacing w:after="120"/>
              <w:rPr>
                <w:rFonts w:ascii="Times New Roman" w:hAnsi="Times New Roman"/>
              </w:rPr>
            </w:pPr>
            <w:r>
              <w:rPr>
                <w:rFonts w:ascii="Times New Roman" w:hAnsi="Times New Roman"/>
              </w:rPr>
              <w:t>Student</w:t>
            </w:r>
          </w:p>
        </w:tc>
      </w:tr>
      <w:tr w:rsidR="000B47DB" w14:paraId="547EC8A1"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4892ED2" w14:textId="77777777" w:rsidR="000B47DB" w:rsidRDefault="000B47DB" w:rsidP="00EF27DF">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3DD5F758" w14:textId="77777777" w:rsidR="000B47DB" w:rsidRDefault="000B47DB" w:rsidP="00EF27DF">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0B47DB" w14:paraId="1939C5FD"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EE3A447" w14:textId="77777777" w:rsidR="000B47DB" w:rsidRDefault="000B47DB" w:rsidP="00EF27DF">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E21FED4" w14:textId="77777777" w:rsidR="000B47DB" w:rsidRDefault="000B47DB" w:rsidP="00EF27DF">
            <w:pPr>
              <w:pStyle w:val="Pa1"/>
              <w:spacing w:after="120"/>
              <w:rPr>
                <w:rFonts w:ascii="Times New Roman" w:hAnsi="Times New Roman"/>
              </w:rPr>
            </w:pPr>
            <w:r>
              <w:rPr>
                <w:rFonts w:ascii="Times New Roman" w:hAnsi="Times New Roman"/>
              </w:rPr>
              <w:t>N/A</w:t>
            </w:r>
          </w:p>
        </w:tc>
      </w:tr>
      <w:tr w:rsidR="000B47DB" w14:paraId="24C9B857"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86D2C83" w14:textId="77777777" w:rsidR="000B47DB" w:rsidRDefault="000B47DB" w:rsidP="00EF27DF">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F5180DE" w14:textId="77777777" w:rsidR="000B47DB" w:rsidRDefault="000B47DB" w:rsidP="00EF27DF">
            <w:pPr>
              <w:pStyle w:val="Pa1"/>
              <w:spacing w:after="120"/>
              <w:rPr>
                <w:rFonts w:ascii="Times New Roman" w:hAnsi="Times New Roman"/>
              </w:rPr>
            </w:pPr>
            <w:r>
              <w:rPr>
                <w:rFonts w:ascii="Times New Roman" w:hAnsi="Times New Roman"/>
              </w:rPr>
              <w:t xml:space="preserve">N/A </w:t>
            </w:r>
          </w:p>
        </w:tc>
      </w:tr>
      <w:tr w:rsidR="000B47DB" w14:paraId="00CE1200"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69B1A676" w14:textId="77777777" w:rsidR="000B47DB" w:rsidRDefault="000B47DB" w:rsidP="00EF27DF">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F4BFA4C" w14:textId="72DA75E4" w:rsidR="000B47DB" w:rsidRDefault="00DE7BFF" w:rsidP="00EF27DF">
            <w:pPr>
              <w:pStyle w:val="Pa1"/>
              <w:spacing w:after="120"/>
              <w:rPr>
                <w:rFonts w:ascii="Times New Roman" w:hAnsi="Times New Roman"/>
              </w:rPr>
            </w:pPr>
            <w:r>
              <w:rPr>
                <w:rFonts w:ascii="Times New Roman" w:hAnsi="Times New Roman"/>
              </w:rPr>
              <w:t>Medium</w:t>
            </w:r>
          </w:p>
        </w:tc>
      </w:tr>
    </w:tbl>
    <w:p w14:paraId="62BCE54C" w14:textId="0AF42F50" w:rsidR="000A419E" w:rsidRDefault="000A419E" w:rsidP="000A419E">
      <w:pPr>
        <w:pStyle w:val="Caption"/>
        <w:keepNext/>
        <w:spacing w:line="276" w:lineRule="auto"/>
        <w:rPr>
          <w:szCs w:val="24"/>
        </w:rPr>
      </w:pPr>
      <w:r>
        <w:rPr>
          <w:szCs w:val="24"/>
        </w:rPr>
        <w:lastRenderedPageBreak/>
        <w:t>M1-UC16</w:t>
      </w:r>
      <w:r>
        <w:rPr>
          <w:noProof/>
          <w:szCs w:val="24"/>
        </w:rPr>
        <w:t xml:space="preserve">: </w:t>
      </w:r>
      <w:r>
        <w:rPr>
          <w:szCs w:val="24"/>
        </w:rPr>
        <w:t>Description of FR-1.16.</w:t>
      </w:r>
      <w:r w:rsidR="00AC07BF">
        <w:rPr>
          <w:szCs w:val="24"/>
        </w:rPr>
        <w:t>2</w:t>
      </w:r>
    </w:p>
    <w:tbl>
      <w:tblPr>
        <w:tblStyle w:val="TableGrid"/>
        <w:tblW w:w="0" w:type="auto"/>
        <w:tblInd w:w="108" w:type="dxa"/>
        <w:tblLook w:val="04A0" w:firstRow="1" w:lastRow="0" w:firstColumn="1" w:lastColumn="0" w:noHBand="0" w:noVBand="1"/>
      </w:tblPr>
      <w:tblGrid>
        <w:gridCol w:w="2276"/>
        <w:gridCol w:w="6966"/>
      </w:tblGrid>
      <w:tr w:rsidR="000A419E" w14:paraId="096394D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03B5812F" w14:textId="77777777" w:rsidR="000A419E" w:rsidRDefault="000A419E" w:rsidP="00EF27DF">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529A31E" w14:textId="42EAD612" w:rsidR="000A419E" w:rsidRDefault="000A419E" w:rsidP="00EF27DF">
            <w:pPr>
              <w:pStyle w:val="Pa1"/>
              <w:spacing w:after="120"/>
              <w:rPr>
                <w:rFonts w:ascii="Times New Roman" w:hAnsi="Times New Roman"/>
              </w:rPr>
            </w:pPr>
            <w:r>
              <w:rPr>
                <w:rFonts w:ascii="Times New Roman" w:hAnsi="Times New Roman"/>
              </w:rPr>
              <w:t>FR-1.16.</w:t>
            </w:r>
            <w:r w:rsidR="00856506">
              <w:rPr>
                <w:rFonts w:ascii="Times New Roman" w:hAnsi="Times New Roman"/>
              </w:rPr>
              <w:t>2</w:t>
            </w:r>
          </w:p>
        </w:tc>
      </w:tr>
      <w:tr w:rsidR="000A419E" w14:paraId="02770015"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C518E8A" w14:textId="77777777" w:rsidR="000A419E" w:rsidRDefault="000A419E" w:rsidP="00EF27DF">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FD611D5" w14:textId="2F352BBF" w:rsidR="000A419E" w:rsidRDefault="00AC07BF" w:rsidP="00EF27DF">
            <w:pPr>
              <w:pStyle w:val="Pa1"/>
              <w:spacing w:after="120"/>
              <w:rPr>
                <w:rFonts w:ascii="Times New Roman" w:hAnsi="Times New Roman"/>
              </w:rPr>
            </w:pPr>
            <w:r>
              <w:rPr>
                <w:rFonts w:ascii="Times New Roman" w:hAnsi="Times New Roman"/>
              </w:rPr>
              <w:t xml:space="preserve">Message </w:t>
            </w:r>
            <w:r w:rsidR="000A419E">
              <w:rPr>
                <w:rFonts w:ascii="Times New Roman" w:hAnsi="Times New Roman"/>
              </w:rPr>
              <w:t>Notifications</w:t>
            </w:r>
          </w:p>
        </w:tc>
      </w:tr>
      <w:tr w:rsidR="000A419E" w14:paraId="7609C335"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A4AE818" w14:textId="77777777" w:rsidR="000A419E" w:rsidRDefault="000A419E" w:rsidP="00EF27DF">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6B6989F" w14:textId="00BC2519" w:rsidR="000A419E" w:rsidRDefault="000A419E" w:rsidP="00EF27DF">
            <w:pPr>
              <w:pStyle w:val="Pa1"/>
              <w:spacing w:after="120"/>
              <w:rPr>
                <w:rFonts w:ascii="Times New Roman" w:hAnsi="Times New Roman"/>
              </w:rPr>
            </w:pPr>
            <w:r>
              <w:rPr>
                <w:rFonts w:ascii="Times New Roman" w:hAnsi="Times New Roman"/>
              </w:rPr>
              <w:t xml:space="preserve">The user will toggle </w:t>
            </w:r>
            <w:r w:rsidR="00C353F3">
              <w:rPr>
                <w:rFonts w:ascii="Times New Roman" w:hAnsi="Times New Roman"/>
              </w:rPr>
              <w:t>messaging</w:t>
            </w:r>
            <w:r>
              <w:rPr>
                <w:rFonts w:ascii="Times New Roman" w:hAnsi="Times New Roman"/>
              </w:rPr>
              <w:t xml:space="preserve"> notifications as on or off.</w:t>
            </w:r>
          </w:p>
        </w:tc>
      </w:tr>
      <w:tr w:rsidR="000A419E" w14:paraId="6BDC1A7B"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6F92B1FA" w14:textId="77777777" w:rsidR="000A419E" w:rsidRDefault="000A419E" w:rsidP="00EF27DF">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9C2A90C" w14:textId="77777777" w:rsidR="000A419E" w:rsidRDefault="000A419E" w:rsidP="00EF27DF">
            <w:pPr>
              <w:pStyle w:val="Pa1"/>
              <w:spacing w:after="120"/>
              <w:rPr>
                <w:rFonts w:ascii="Times New Roman" w:hAnsi="Times New Roman"/>
              </w:rPr>
            </w:pPr>
            <w:r>
              <w:rPr>
                <w:rFonts w:ascii="Times New Roman" w:hAnsi="Times New Roman"/>
              </w:rPr>
              <w:t>Student</w:t>
            </w:r>
          </w:p>
        </w:tc>
      </w:tr>
      <w:tr w:rsidR="000A419E" w14:paraId="1A17F4C8"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75F0DAD0" w14:textId="77777777" w:rsidR="000A419E" w:rsidRDefault="000A419E" w:rsidP="00EF27DF">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340760C3" w14:textId="77777777" w:rsidR="000A419E" w:rsidRDefault="000A419E" w:rsidP="00EF27DF">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0A419E" w14:paraId="17FFAEAE"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4164B44" w14:textId="77777777" w:rsidR="000A419E" w:rsidRDefault="000A419E" w:rsidP="00EF27DF">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652226F" w14:textId="77777777" w:rsidR="000A419E" w:rsidRDefault="000A419E" w:rsidP="00EF27DF">
            <w:pPr>
              <w:pStyle w:val="Pa1"/>
              <w:spacing w:after="120"/>
              <w:rPr>
                <w:rFonts w:ascii="Times New Roman" w:hAnsi="Times New Roman"/>
              </w:rPr>
            </w:pPr>
            <w:r>
              <w:rPr>
                <w:rFonts w:ascii="Times New Roman" w:hAnsi="Times New Roman"/>
              </w:rPr>
              <w:t>N/A</w:t>
            </w:r>
          </w:p>
        </w:tc>
      </w:tr>
      <w:tr w:rsidR="000A419E" w14:paraId="60021F90"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6DCFF16" w14:textId="77777777" w:rsidR="000A419E" w:rsidRDefault="000A419E" w:rsidP="00EF27DF">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732B979" w14:textId="77777777" w:rsidR="000A419E" w:rsidRDefault="000A419E" w:rsidP="00EF27DF">
            <w:pPr>
              <w:pStyle w:val="Pa1"/>
              <w:spacing w:after="120"/>
              <w:rPr>
                <w:rFonts w:ascii="Times New Roman" w:hAnsi="Times New Roman"/>
              </w:rPr>
            </w:pPr>
            <w:r>
              <w:rPr>
                <w:rFonts w:ascii="Times New Roman" w:hAnsi="Times New Roman"/>
              </w:rPr>
              <w:t xml:space="preserve">N/A </w:t>
            </w:r>
          </w:p>
        </w:tc>
      </w:tr>
      <w:tr w:rsidR="000A419E" w14:paraId="3DEB80F3"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C81B187" w14:textId="77777777" w:rsidR="000A419E" w:rsidRDefault="000A419E" w:rsidP="00EF27DF">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6845632" w14:textId="77777777" w:rsidR="000A419E" w:rsidRDefault="000A419E" w:rsidP="00EF27DF">
            <w:pPr>
              <w:pStyle w:val="Pa1"/>
              <w:spacing w:after="120"/>
              <w:rPr>
                <w:rFonts w:ascii="Times New Roman" w:hAnsi="Times New Roman"/>
              </w:rPr>
            </w:pPr>
            <w:r>
              <w:rPr>
                <w:rFonts w:ascii="Times New Roman" w:hAnsi="Times New Roman"/>
              </w:rPr>
              <w:t>Medium</w:t>
            </w:r>
          </w:p>
        </w:tc>
      </w:tr>
    </w:tbl>
    <w:p w14:paraId="2D6CF040" w14:textId="77777777" w:rsidR="000B47DB" w:rsidRDefault="000B47DB" w:rsidP="00384F5C">
      <w:pPr>
        <w:rPr>
          <w:lang w:eastAsia="ar-SA"/>
        </w:rPr>
      </w:pPr>
    </w:p>
    <w:p w14:paraId="197FA761" w14:textId="51E47366" w:rsidR="00AF5DCF" w:rsidRDefault="00AF5DCF" w:rsidP="00AF5DCF">
      <w:pPr>
        <w:pStyle w:val="Caption"/>
        <w:keepNext/>
        <w:spacing w:line="276" w:lineRule="auto"/>
        <w:rPr>
          <w:szCs w:val="24"/>
        </w:rPr>
      </w:pPr>
      <w:r>
        <w:rPr>
          <w:szCs w:val="24"/>
        </w:rPr>
        <w:t>M1-UC16</w:t>
      </w:r>
      <w:r>
        <w:rPr>
          <w:noProof/>
          <w:szCs w:val="24"/>
        </w:rPr>
        <w:t xml:space="preserve">: </w:t>
      </w:r>
      <w:r>
        <w:rPr>
          <w:szCs w:val="24"/>
        </w:rPr>
        <w:t>Description of FR-1.16.3</w:t>
      </w:r>
    </w:p>
    <w:tbl>
      <w:tblPr>
        <w:tblStyle w:val="TableGrid"/>
        <w:tblW w:w="0" w:type="auto"/>
        <w:tblInd w:w="108" w:type="dxa"/>
        <w:tblLook w:val="04A0" w:firstRow="1" w:lastRow="0" w:firstColumn="1" w:lastColumn="0" w:noHBand="0" w:noVBand="1"/>
      </w:tblPr>
      <w:tblGrid>
        <w:gridCol w:w="2276"/>
        <w:gridCol w:w="6966"/>
      </w:tblGrid>
      <w:tr w:rsidR="00AF5DCF" w14:paraId="000609B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144F760" w14:textId="77777777" w:rsidR="00AF5DCF" w:rsidRDefault="00AF5DCF" w:rsidP="00EF27DF">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DD2EE1F" w14:textId="6664E915" w:rsidR="00AF5DCF" w:rsidRDefault="00AF5DCF" w:rsidP="00EF27DF">
            <w:pPr>
              <w:pStyle w:val="Pa1"/>
              <w:spacing w:after="120"/>
              <w:rPr>
                <w:rFonts w:ascii="Times New Roman" w:hAnsi="Times New Roman"/>
              </w:rPr>
            </w:pPr>
            <w:r>
              <w:rPr>
                <w:rFonts w:ascii="Times New Roman" w:hAnsi="Times New Roman"/>
              </w:rPr>
              <w:t>FR-1.16.3</w:t>
            </w:r>
          </w:p>
        </w:tc>
      </w:tr>
      <w:tr w:rsidR="00AF5DCF" w14:paraId="452F8A8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02AF348E" w14:textId="77777777" w:rsidR="00AF5DCF" w:rsidRDefault="00AF5DCF" w:rsidP="00EF27DF">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67FF039" w14:textId="66CACBE3" w:rsidR="00AF5DCF" w:rsidRDefault="00AF5DCF" w:rsidP="00EF27DF">
            <w:pPr>
              <w:pStyle w:val="Pa1"/>
              <w:spacing w:after="120"/>
              <w:rPr>
                <w:rFonts w:ascii="Times New Roman" w:hAnsi="Times New Roman"/>
              </w:rPr>
            </w:pPr>
            <w:r>
              <w:rPr>
                <w:rFonts w:ascii="Times New Roman" w:hAnsi="Times New Roman"/>
              </w:rPr>
              <w:t>Ads Notifications</w:t>
            </w:r>
          </w:p>
        </w:tc>
      </w:tr>
      <w:tr w:rsidR="00AF5DCF" w14:paraId="426CE33F"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BE219D4" w14:textId="77777777" w:rsidR="00AF5DCF" w:rsidRDefault="00AF5DCF" w:rsidP="00EF27DF">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C05B7E7" w14:textId="40E5EC10" w:rsidR="00AF5DCF" w:rsidRDefault="00AF5DCF" w:rsidP="00EF27DF">
            <w:pPr>
              <w:pStyle w:val="Pa1"/>
              <w:spacing w:after="120"/>
              <w:rPr>
                <w:rFonts w:ascii="Times New Roman" w:hAnsi="Times New Roman"/>
              </w:rPr>
            </w:pPr>
            <w:r>
              <w:rPr>
                <w:rFonts w:ascii="Times New Roman" w:hAnsi="Times New Roman"/>
              </w:rPr>
              <w:t xml:space="preserve">The user will toggle </w:t>
            </w:r>
            <w:r w:rsidR="00AD3C3F">
              <w:rPr>
                <w:rFonts w:ascii="Times New Roman" w:hAnsi="Times New Roman"/>
              </w:rPr>
              <w:t xml:space="preserve">Ads </w:t>
            </w:r>
            <w:r>
              <w:rPr>
                <w:rFonts w:ascii="Times New Roman" w:hAnsi="Times New Roman"/>
              </w:rPr>
              <w:t>notifications as on or off.</w:t>
            </w:r>
          </w:p>
        </w:tc>
      </w:tr>
      <w:tr w:rsidR="00AF5DCF" w14:paraId="4326AF6B"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6656C8EB" w14:textId="77777777" w:rsidR="00AF5DCF" w:rsidRDefault="00AF5DCF" w:rsidP="00EF27DF">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A66C1D4" w14:textId="77777777" w:rsidR="00AF5DCF" w:rsidRDefault="00AF5DCF" w:rsidP="00EF27DF">
            <w:pPr>
              <w:pStyle w:val="Pa1"/>
              <w:spacing w:after="120"/>
              <w:rPr>
                <w:rFonts w:ascii="Times New Roman" w:hAnsi="Times New Roman"/>
              </w:rPr>
            </w:pPr>
            <w:r>
              <w:rPr>
                <w:rFonts w:ascii="Times New Roman" w:hAnsi="Times New Roman"/>
              </w:rPr>
              <w:t>Student</w:t>
            </w:r>
          </w:p>
        </w:tc>
      </w:tr>
      <w:tr w:rsidR="00AF5DCF" w14:paraId="5EB6FD37"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E2467B3" w14:textId="77777777" w:rsidR="00AF5DCF" w:rsidRDefault="00AF5DCF" w:rsidP="00EF27DF">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5AB10FA" w14:textId="77777777" w:rsidR="00AF5DCF" w:rsidRDefault="00AF5DCF" w:rsidP="00EF27DF">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AF5DCF" w14:paraId="008FB6FF"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D1D223D" w14:textId="77777777" w:rsidR="00AF5DCF" w:rsidRDefault="00AF5DCF" w:rsidP="00EF27DF">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1B75048" w14:textId="77777777" w:rsidR="00AF5DCF" w:rsidRDefault="00AF5DCF" w:rsidP="00EF27DF">
            <w:pPr>
              <w:pStyle w:val="Pa1"/>
              <w:spacing w:after="120"/>
              <w:rPr>
                <w:rFonts w:ascii="Times New Roman" w:hAnsi="Times New Roman"/>
              </w:rPr>
            </w:pPr>
            <w:r>
              <w:rPr>
                <w:rFonts w:ascii="Times New Roman" w:hAnsi="Times New Roman"/>
              </w:rPr>
              <w:t>N/A</w:t>
            </w:r>
          </w:p>
        </w:tc>
      </w:tr>
      <w:tr w:rsidR="00AF5DCF" w14:paraId="70B48B31"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46C0A23" w14:textId="77777777" w:rsidR="00AF5DCF" w:rsidRDefault="00AF5DCF" w:rsidP="00EF27DF">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FCDAEB7" w14:textId="77777777" w:rsidR="00AF5DCF" w:rsidRDefault="00AF5DCF" w:rsidP="00EF27DF">
            <w:pPr>
              <w:pStyle w:val="Pa1"/>
              <w:spacing w:after="120"/>
              <w:rPr>
                <w:rFonts w:ascii="Times New Roman" w:hAnsi="Times New Roman"/>
              </w:rPr>
            </w:pPr>
            <w:r>
              <w:rPr>
                <w:rFonts w:ascii="Times New Roman" w:hAnsi="Times New Roman"/>
              </w:rPr>
              <w:t xml:space="preserve">N/A </w:t>
            </w:r>
          </w:p>
        </w:tc>
      </w:tr>
      <w:tr w:rsidR="00AF5DCF" w14:paraId="71F8743F"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94CBDC0" w14:textId="77777777" w:rsidR="00AF5DCF" w:rsidRDefault="00AF5DCF" w:rsidP="00EF27DF">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0185EC4" w14:textId="77777777" w:rsidR="00AF5DCF" w:rsidRDefault="00AF5DCF" w:rsidP="00EF27DF">
            <w:pPr>
              <w:pStyle w:val="Pa1"/>
              <w:spacing w:after="120"/>
              <w:rPr>
                <w:rFonts w:ascii="Times New Roman" w:hAnsi="Times New Roman"/>
              </w:rPr>
            </w:pPr>
            <w:r>
              <w:rPr>
                <w:rFonts w:ascii="Times New Roman" w:hAnsi="Times New Roman"/>
              </w:rPr>
              <w:t>Medium</w:t>
            </w:r>
          </w:p>
        </w:tc>
      </w:tr>
    </w:tbl>
    <w:p w14:paraId="1666FB9A" w14:textId="717AA6EA" w:rsidR="00C20C42" w:rsidRDefault="00C20C42" w:rsidP="00384F5C">
      <w:pPr>
        <w:rPr>
          <w:lang w:eastAsia="ar-SA"/>
        </w:rPr>
      </w:pPr>
    </w:p>
    <w:p w14:paraId="1A56758C" w14:textId="3F31458C" w:rsidR="00F4530E" w:rsidRDefault="00F4530E" w:rsidP="00F4530E">
      <w:pPr>
        <w:pStyle w:val="Caption"/>
        <w:keepNext/>
        <w:spacing w:line="276" w:lineRule="auto"/>
        <w:rPr>
          <w:szCs w:val="24"/>
        </w:rPr>
      </w:pPr>
      <w:r>
        <w:rPr>
          <w:szCs w:val="24"/>
        </w:rPr>
        <w:t>M1-UC1</w:t>
      </w:r>
      <w:r w:rsidR="00996CF6">
        <w:rPr>
          <w:szCs w:val="24"/>
        </w:rPr>
        <w:t>7</w:t>
      </w:r>
      <w:r>
        <w:rPr>
          <w:noProof/>
          <w:szCs w:val="24"/>
        </w:rPr>
        <w:t xml:space="preserve">: </w:t>
      </w:r>
      <w:r>
        <w:rPr>
          <w:szCs w:val="24"/>
        </w:rPr>
        <w:t>Description of FR-1.1</w:t>
      </w:r>
      <w:r w:rsidR="00996CF6">
        <w:rPr>
          <w:szCs w:val="24"/>
        </w:rPr>
        <w:t>7</w:t>
      </w:r>
      <w:r>
        <w:rPr>
          <w:szCs w:val="24"/>
        </w:rPr>
        <w:t>.1</w:t>
      </w:r>
    </w:p>
    <w:tbl>
      <w:tblPr>
        <w:tblStyle w:val="TableGrid"/>
        <w:tblW w:w="0" w:type="auto"/>
        <w:tblInd w:w="108" w:type="dxa"/>
        <w:tblLook w:val="04A0" w:firstRow="1" w:lastRow="0" w:firstColumn="1" w:lastColumn="0" w:noHBand="0" w:noVBand="1"/>
      </w:tblPr>
      <w:tblGrid>
        <w:gridCol w:w="2276"/>
        <w:gridCol w:w="6966"/>
      </w:tblGrid>
      <w:tr w:rsidR="00F4530E" w14:paraId="2D466514"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01E83928" w14:textId="77777777" w:rsidR="00F4530E" w:rsidRDefault="00F4530E" w:rsidP="00EF27DF">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4E556F9" w14:textId="55C26C41" w:rsidR="00F4530E" w:rsidRDefault="00F4530E" w:rsidP="00EF27DF">
            <w:pPr>
              <w:pStyle w:val="Pa1"/>
              <w:spacing w:after="120"/>
              <w:rPr>
                <w:rFonts w:ascii="Times New Roman" w:hAnsi="Times New Roman"/>
              </w:rPr>
            </w:pPr>
            <w:r>
              <w:rPr>
                <w:rFonts w:ascii="Times New Roman" w:hAnsi="Times New Roman"/>
              </w:rPr>
              <w:t>FR-1.1</w:t>
            </w:r>
            <w:r w:rsidR="00996CF6">
              <w:rPr>
                <w:rFonts w:ascii="Times New Roman" w:hAnsi="Times New Roman"/>
              </w:rPr>
              <w:t>7</w:t>
            </w:r>
            <w:r>
              <w:rPr>
                <w:rFonts w:ascii="Times New Roman" w:hAnsi="Times New Roman"/>
              </w:rPr>
              <w:t>.1</w:t>
            </w:r>
          </w:p>
        </w:tc>
      </w:tr>
      <w:tr w:rsidR="00F4530E" w14:paraId="714C28CC"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00A079D9" w14:textId="77777777" w:rsidR="00F4530E" w:rsidRDefault="00F4530E" w:rsidP="00EF27DF">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76F3B8C" w14:textId="77777777" w:rsidR="00F4530E" w:rsidRDefault="00F4530E" w:rsidP="00EF27DF">
            <w:pPr>
              <w:pStyle w:val="Pa1"/>
              <w:spacing w:after="120"/>
              <w:rPr>
                <w:rFonts w:ascii="Times New Roman" w:hAnsi="Times New Roman"/>
              </w:rPr>
            </w:pPr>
            <w:r>
              <w:rPr>
                <w:rFonts w:ascii="Times New Roman" w:hAnsi="Times New Roman"/>
              </w:rPr>
              <w:t>Notifications</w:t>
            </w:r>
          </w:p>
        </w:tc>
      </w:tr>
      <w:tr w:rsidR="00F4530E" w14:paraId="514FBB53"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1C615A2" w14:textId="77777777" w:rsidR="00F4530E" w:rsidRDefault="00F4530E" w:rsidP="00EF27DF">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73898ED" w14:textId="77777777" w:rsidR="00F4530E" w:rsidRDefault="00F4530E" w:rsidP="00EF27DF">
            <w:pPr>
              <w:pStyle w:val="Pa1"/>
              <w:spacing w:after="120"/>
              <w:rPr>
                <w:rFonts w:ascii="Times New Roman" w:hAnsi="Times New Roman"/>
              </w:rPr>
            </w:pPr>
            <w:r>
              <w:rPr>
                <w:rFonts w:ascii="Times New Roman" w:hAnsi="Times New Roman"/>
              </w:rPr>
              <w:t>The user will toggle all notifications as on or off.</w:t>
            </w:r>
          </w:p>
        </w:tc>
      </w:tr>
      <w:tr w:rsidR="00F4530E" w14:paraId="38FBD26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7AD24979" w14:textId="77777777" w:rsidR="00F4530E" w:rsidRDefault="00F4530E" w:rsidP="00EF27DF">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0599D7E" w14:textId="77777777" w:rsidR="00F4530E" w:rsidRDefault="00F4530E" w:rsidP="00EF27DF">
            <w:pPr>
              <w:pStyle w:val="Pa1"/>
              <w:spacing w:after="120"/>
              <w:rPr>
                <w:rFonts w:ascii="Times New Roman" w:hAnsi="Times New Roman"/>
              </w:rPr>
            </w:pPr>
            <w:r>
              <w:rPr>
                <w:rFonts w:ascii="Times New Roman" w:hAnsi="Times New Roman"/>
              </w:rPr>
              <w:t>Student</w:t>
            </w:r>
          </w:p>
        </w:tc>
      </w:tr>
      <w:tr w:rsidR="00F4530E" w14:paraId="5B39C9DD"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2FC374FD" w14:textId="77777777" w:rsidR="00F4530E" w:rsidRDefault="00F4530E" w:rsidP="00EF27DF">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786BD0E5" w14:textId="77777777" w:rsidR="00F4530E" w:rsidRDefault="00F4530E" w:rsidP="00EF27DF">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F4530E" w14:paraId="3B5094CC"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3021A0C" w14:textId="77777777" w:rsidR="00F4530E" w:rsidRDefault="00F4530E" w:rsidP="00EF27DF">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2AE1461" w14:textId="77777777" w:rsidR="00F4530E" w:rsidRDefault="00F4530E" w:rsidP="00EF27DF">
            <w:pPr>
              <w:pStyle w:val="Pa1"/>
              <w:spacing w:after="120"/>
              <w:rPr>
                <w:rFonts w:ascii="Times New Roman" w:hAnsi="Times New Roman"/>
              </w:rPr>
            </w:pPr>
            <w:r>
              <w:rPr>
                <w:rFonts w:ascii="Times New Roman" w:hAnsi="Times New Roman"/>
              </w:rPr>
              <w:t>N/A</w:t>
            </w:r>
          </w:p>
        </w:tc>
      </w:tr>
      <w:tr w:rsidR="00F4530E" w14:paraId="0207AD85"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D691B7F" w14:textId="77777777" w:rsidR="00F4530E" w:rsidRDefault="00F4530E" w:rsidP="00EF27DF">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4509241" w14:textId="77777777" w:rsidR="00F4530E" w:rsidRDefault="00F4530E" w:rsidP="00EF27DF">
            <w:pPr>
              <w:pStyle w:val="Pa1"/>
              <w:spacing w:after="120"/>
              <w:rPr>
                <w:rFonts w:ascii="Times New Roman" w:hAnsi="Times New Roman"/>
              </w:rPr>
            </w:pPr>
            <w:r>
              <w:rPr>
                <w:rFonts w:ascii="Times New Roman" w:hAnsi="Times New Roman"/>
              </w:rPr>
              <w:t xml:space="preserve">N/A </w:t>
            </w:r>
          </w:p>
        </w:tc>
      </w:tr>
      <w:tr w:rsidR="00F4530E" w14:paraId="6C108A9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7B987BFD" w14:textId="77777777" w:rsidR="00F4530E" w:rsidRDefault="00F4530E" w:rsidP="00EF27DF">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3D98D5A" w14:textId="77777777" w:rsidR="00F4530E" w:rsidRDefault="00F4530E" w:rsidP="00EF27DF">
            <w:pPr>
              <w:pStyle w:val="Pa1"/>
              <w:spacing w:after="120"/>
              <w:rPr>
                <w:rFonts w:ascii="Times New Roman" w:hAnsi="Times New Roman"/>
              </w:rPr>
            </w:pPr>
            <w:r>
              <w:rPr>
                <w:rFonts w:ascii="Times New Roman" w:hAnsi="Times New Roman"/>
              </w:rPr>
              <w:t>Medium</w:t>
            </w:r>
          </w:p>
        </w:tc>
      </w:tr>
    </w:tbl>
    <w:p w14:paraId="51A194FA" w14:textId="67EC3629" w:rsidR="00F4530E" w:rsidRDefault="00F4530E" w:rsidP="00F4530E">
      <w:pPr>
        <w:pStyle w:val="Caption"/>
        <w:keepNext/>
        <w:spacing w:line="276" w:lineRule="auto"/>
        <w:rPr>
          <w:szCs w:val="24"/>
        </w:rPr>
      </w:pPr>
      <w:r>
        <w:rPr>
          <w:szCs w:val="24"/>
        </w:rPr>
        <w:lastRenderedPageBreak/>
        <w:t>M1-UC1</w:t>
      </w:r>
      <w:r w:rsidR="00996CF6">
        <w:rPr>
          <w:szCs w:val="24"/>
        </w:rPr>
        <w:t>7</w:t>
      </w:r>
      <w:r>
        <w:rPr>
          <w:noProof/>
          <w:szCs w:val="24"/>
        </w:rPr>
        <w:t xml:space="preserve">: </w:t>
      </w:r>
      <w:r>
        <w:rPr>
          <w:szCs w:val="24"/>
        </w:rPr>
        <w:t>Description of FR-1.1</w:t>
      </w:r>
      <w:r w:rsidR="00996CF6">
        <w:rPr>
          <w:szCs w:val="24"/>
        </w:rPr>
        <w:t>7</w:t>
      </w:r>
      <w:r>
        <w:rPr>
          <w:szCs w:val="24"/>
        </w:rPr>
        <w:t>.2</w:t>
      </w:r>
    </w:p>
    <w:tbl>
      <w:tblPr>
        <w:tblStyle w:val="TableGrid"/>
        <w:tblW w:w="0" w:type="auto"/>
        <w:tblInd w:w="108" w:type="dxa"/>
        <w:tblLook w:val="04A0" w:firstRow="1" w:lastRow="0" w:firstColumn="1" w:lastColumn="0" w:noHBand="0" w:noVBand="1"/>
      </w:tblPr>
      <w:tblGrid>
        <w:gridCol w:w="2276"/>
        <w:gridCol w:w="6966"/>
      </w:tblGrid>
      <w:tr w:rsidR="00F4530E" w14:paraId="5BC21631"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EDD17A8" w14:textId="77777777" w:rsidR="00F4530E" w:rsidRDefault="00F4530E" w:rsidP="00EF27DF">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2E163E5" w14:textId="09D8414F" w:rsidR="00F4530E" w:rsidRDefault="00F4530E" w:rsidP="00EF27DF">
            <w:pPr>
              <w:pStyle w:val="Pa1"/>
              <w:spacing w:after="120"/>
              <w:rPr>
                <w:rFonts w:ascii="Times New Roman" w:hAnsi="Times New Roman"/>
              </w:rPr>
            </w:pPr>
            <w:r>
              <w:rPr>
                <w:rFonts w:ascii="Times New Roman" w:hAnsi="Times New Roman"/>
              </w:rPr>
              <w:t>FR-1.1</w:t>
            </w:r>
            <w:r w:rsidR="00996CF6">
              <w:rPr>
                <w:rFonts w:ascii="Times New Roman" w:hAnsi="Times New Roman"/>
              </w:rPr>
              <w:t>7</w:t>
            </w:r>
            <w:r>
              <w:rPr>
                <w:rFonts w:ascii="Times New Roman" w:hAnsi="Times New Roman"/>
              </w:rPr>
              <w:t>.2</w:t>
            </w:r>
          </w:p>
        </w:tc>
      </w:tr>
      <w:tr w:rsidR="00F4530E" w14:paraId="2F0CA5B8"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FDA3303" w14:textId="77777777" w:rsidR="00F4530E" w:rsidRDefault="00F4530E" w:rsidP="00EF27DF">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0E3D26E" w14:textId="77777777" w:rsidR="00F4530E" w:rsidRDefault="00F4530E" w:rsidP="00EF27DF">
            <w:pPr>
              <w:pStyle w:val="Pa1"/>
              <w:spacing w:after="120"/>
              <w:rPr>
                <w:rFonts w:ascii="Times New Roman" w:hAnsi="Times New Roman"/>
              </w:rPr>
            </w:pPr>
            <w:r>
              <w:rPr>
                <w:rFonts w:ascii="Times New Roman" w:hAnsi="Times New Roman"/>
              </w:rPr>
              <w:t>Message Notifications</w:t>
            </w:r>
          </w:p>
        </w:tc>
      </w:tr>
      <w:tr w:rsidR="00F4530E" w14:paraId="74C8429F"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33E62EE" w14:textId="77777777" w:rsidR="00F4530E" w:rsidRDefault="00F4530E" w:rsidP="00EF27DF">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B660B31" w14:textId="77777777" w:rsidR="00F4530E" w:rsidRDefault="00F4530E" w:rsidP="00EF27DF">
            <w:pPr>
              <w:pStyle w:val="Pa1"/>
              <w:spacing w:after="120"/>
              <w:rPr>
                <w:rFonts w:ascii="Times New Roman" w:hAnsi="Times New Roman"/>
              </w:rPr>
            </w:pPr>
            <w:r>
              <w:rPr>
                <w:rFonts w:ascii="Times New Roman" w:hAnsi="Times New Roman"/>
              </w:rPr>
              <w:t>The user will toggle messaging notifications as on or off.</w:t>
            </w:r>
          </w:p>
        </w:tc>
      </w:tr>
      <w:tr w:rsidR="00F4530E" w14:paraId="62D33F35"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1B0B636" w14:textId="77777777" w:rsidR="00F4530E" w:rsidRDefault="00F4530E" w:rsidP="00EF27DF">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34B178D" w14:textId="77777777" w:rsidR="00F4530E" w:rsidRDefault="00F4530E" w:rsidP="00EF27DF">
            <w:pPr>
              <w:pStyle w:val="Pa1"/>
              <w:spacing w:after="120"/>
              <w:rPr>
                <w:rFonts w:ascii="Times New Roman" w:hAnsi="Times New Roman"/>
              </w:rPr>
            </w:pPr>
            <w:r>
              <w:rPr>
                <w:rFonts w:ascii="Times New Roman" w:hAnsi="Times New Roman"/>
              </w:rPr>
              <w:t>Student</w:t>
            </w:r>
          </w:p>
        </w:tc>
      </w:tr>
      <w:tr w:rsidR="00F4530E" w14:paraId="20CEDC12"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D2CBCED" w14:textId="77777777" w:rsidR="00F4530E" w:rsidRDefault="00F4530E" w:rsidP="00EF27DF">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1858C6C9" w14:textId="77777777" w:rsidR="00F4530E" w:rsidRDefault="00F4530E" w:rsidP="00EF27DF">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F4530E" w14:paraId="5AFA80B3"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ADD6A38" w14:textId="77777777" w:rsidR="00F4530E" w:rsidRDefault="00F4530E" w:rsidP="00EF27DF">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B40AB5A" w14:textId="77777777" w:rsidR="00F4530E" w:rsidRDefault="00F4530E" w:rsidP="00EF27DF">
            <w:pPr>
              <w:pStyle w:val="Pa1"/>
              <w:spacing w:after="120"/>
              <w:rPr>
                <w:rFonts w:ascii="Times New Roman" w:hAnsi="Times New Roman"/>
              </w:rPr>
            </w:pPr>
            <w:r>
              <w:rPr>
                <w:rFonts w:ascii="Times New Roman" w:hAnsi="Times New Roman"/>
              </w:rPr>
              <w:t>N/A</w:t>
            </w:r>
          </w:p>
        </w:tc>
      </w:tr>
      <w:tr w:rsidR="00F4530E" w14:paraId="003A3D7E"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728272C" w14:textId="77777777" w:rsidR="00F4530E" w:rsidRDefault="00F4530E" w:rsidP="00EF27DF">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A739C26" w14:textId="77777777" w:rsidR="00F4530E" w:rsidRDefault="00F4530E" w:rsidP="00EF27DF">
            <w:pPr>
              <w:pStyle w:val="Pa1"/>
              <w:spacing w:after="120"/>
              <w:rPr>
                <w:rFonts w:ascii="Times New Roman" w:hAnsi="Times New Roman"/>
              </w:rPr>
            </w:pPr>
            <w:r>
              <w:rPr>
                <w:rFonts w:ascii="Times New Roman" w:hAnsi="Times New Roman"/>
              </w:rPr>
              <w:t xml:space="preserve">N/A </w:t>
            </w:r>
          </w:p>
        </w:tc>
      </w:tr>
      <w:tr w:rsidR="00F4530E" w14:paraId="6D08B80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555BC86" w14:textId="77777777" w:rsidR="00F4530E" w:rsidRDefault="00F4530E" w:rsidP="00EF27DF">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52E51E6" w14:textId="77777777" w:rsidR="00F4530E" w:rsidRDefault="00F4530E" w:rsidP="00EF27DF">
            <w:pPr>
              <w:pStyle w:val="Pa1"/>
              <w:spacing w:after="120"/>
              <w:rPr>
                <w:rFonts w:ascii="Times New Roman" w:hAnsi="Times New Roman"/>
              </w:rPr>
            </w:pPr>
            <w:r>
              <w:rPr>
                <w:rFonts w:ascii="Times New Roman" w:hAnsi="Times New Roman"/>
              </w:rPr>
              <w:t>Medium</w:t>
            </w:r>
          </w:p>
        </w:tc>
      </w:tr>
    </w:tbl>
    <w:p w14:paraId="0288A55C" w14:textId="77777777" w:rsidR="00F4530E" w:rsidRDefault="00F4530E" w:rsidP="00F4530E">
      <w:pPr>
        <w:rPr>
          <w:lang w:eastAsia="ar-SA"/>
        </w:rPr>
      </w:pPr>
    </w:p>
    <w:p w14:paraId="4F3C728B" w14:textId="56CCF20F" w:rsidR="00F4530E" w:rsidRDefault="00F4530E" w:rsidP="00F4530E">
      <w:pPr>
        <w:pStyle w:val="Caption"/>
        <w:keepNext/>
        <w:spacing w:line="276" w:lineRule="auto"/>
        <w:rPr>
          <w:szCs w:val="24"/>
        </w:rPr>
      </w:pPr>
      <w:r>
        <w:rPr>
          <w:szCs w:val="24"/>
        </w:rPr>
        <w:t>M1-UC1</w:t>
      </w:r>
      <w:r w:rsidR="00996CF6">
        <w:rPr>
          <w:szCs w:val="24"/>
        </w:rPr>
        <w:t>7</w:t>
      </w:r>
      <w:r>
        <w:rPr>
          <w:noProof/>
          <w:szCs w:val="24"/>
        </w:rPr>
        <w:t xml:space="preserve">: </w:t>
      </w:r>
      <w:r>
        <w:rPr>
          <w:szCs w:val="24"/>
        </w:rPr>
        <w:t>Description of FR-1.1</w:t>
      </w:r>
      <w:r w:rsidR="00996CF6">
        <w:rPr>
          <w:szCs w:val="24"/>
        </w:rPr>
        <w:t>7</w:t>
      </w:r>
      <w:r>
        <w:rPr>
          <w:szCs w:val="24"/>
        </w:rPr>
        <w:t>.3</w:t>
      </w:r>
    </w:p>
    <w:tbl>
      <w:tblPr>
        <w:tblStyle w:val="TableGrid"/>
        <w:tblW w:w="0" w:type="auto"/>
        <w:tblInd w:w="108" w:type="dxa"/>
        <w:tblLook w:val="04A0" w:firstRow="1" w:lastRow="0" w:firstColumn="1" w:lastColumn="0" w:noHBand="0" w:noVBand="1"/>
      </w:tblPr>
      <w:tblGrid>
        <w:gridCol w:w="2276"/>
        <w:gridCol w:w="6966"/>
      </w:tblGrid>
      <w:tr w:rsidR="00F4530E" w14:paraId="44B6F5F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D031A36" w14:textId="77777777" w:rsidR="00F4530E" w:rsidRDefault="00F4530E" w:rsidP="00EF27DF">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B1160AF" w14:textId="33FFFB79" w:rsidR="00F4530E" w:rsidRDefault="00F4530E" w:rsidP="00EF27DF">
            <w:pPr>
              <w:pStyle w:val="Pa1"/>
              <w:spacing w:after="120"/>
              <w:rPr>
                <w:rFonts w:ascii="Times New Roman" w:hAnsi="Times New Roman"/>
              </w:rPr>
            </w:pPr>
            <w:r>
              <w:rPr>
                <w:rFonts w:ascii="Times New Roman" w:hAnsi="Times New Roman"/>
              </w:rPr>
              <w:t>FR-1.1</w:t>
            </w:r>
            <w:r w:rsidR="00996CF6">
              <w:rPr>
                <w:rFonts w:ascii="Times New Roman" w:hAnsi="Times New Roman"/>
              </w:rPr>
              <w:t>7</w:t>
            </w:r>
            <w:r>
              <w:rPr>
                <w:rFonts w:ascii="Times New Roman" w:hAnsi="Times New Roman"/>
              </w:rPr>
              <w:t>.3</w:t>
            </w:r>
          </w:p>
        </w:tc>
      </w:tr>
      <w:tr w:rsidR="00F4530E" w14:paraId="246B7391"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A06B6C9" w14:textId="77777777" w:rsidR="00F4530E" w:rsidRDefault="00F4530E" w:rsidP="00EF27DF">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E9EFD62" w14:textId="77777777" w:rsidR="00F4530E" w:rsidRDefault="00F4530E" w:rsidP="00EF27DF">
            <w:pPr>
              <w:pStyle w:val="Pa1"/>
              <w:spacing w:after="120"/>
              <w:rPr>
                <w:rFonts w:ascii="Times New Roman" w:hAnsi="Times New Roman"/>
              </w:rPr>
            </w:pPr>
            <w:r>
              <w:rPr>
                <w:rFonts w:ascii="Times New Roman" w:hAnsi="Times New Roman"/>
              </w:rPr>
              <w:t>Ads Notifications</w:t>
            </w:r>
          </w:p>
        </w:tc>
      </w:tr>
      <w:tr w:rsidR="00F4530E" w14:paraId="4E4A72D9"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93D48C8" w14:textId="77777777" w:rsidR="00F4530E" w:rsidRDefault="00F4530E" w:rsidP="00EF27DF">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F1E08F5" w14:textId="77777777" w:rsidR="00F4530E" w:rsidRDefault="00F4530E" w:rsidP="00EF27DF">
            <w:pPr>
              <w:pStyle w:val="Pa1"/>
              <w:spacing w:after="120"/>
              <w:rPr>
                <w:rFonts w:ascii="Times New Roman" w:hAnsi="Times New Roman"/>
              </w:rPr>
            </w:pPr>
            <w:r>
              <w:rPr>
                <w:rFonts w:ascii="Times New Roman" w:hAnsi="Times New Roman"/>
              </w:rPr>
              <w:t>The user will toggle Ads notifications as on or off.</w:t>
            </w:r>
          </w:p>
        </w:tc>
      </w:tr>
      <w:tr w:rsidR="00F4530E" w14:paraId="3E394799"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924D27D" w14:textId="77777777" w:rsidR="00F4530E" w:rsidRDefault="00F4530E" w:rsidP="00EF27DF">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4ABCF37" w14:textId="77777777" w:rsidR="00F4530E" w:rsidRDefault="00F4530E" w:rsidP="00EF27DF">
            <w:pPr>
              <w:pStyle w:val="Pa1"/>
              <w:spacing w:after="120"/>
              <w:rPr>
                <w:rFonts w:ascii="Times New Roman" w:hAnsi="Times New Roman"/>
              </w:rPr>
            </w:pPr>
            <w:r>
              <w:rPr>
                <w:rFonts w:ascii="Times New Roman" w:hAnsi="Times New Roman"/>
              </w:rPr>
              <w:t>Student</w:t>
            </w:r>
          </w:p>
        </w:tc>
      </w:tr>
      <w:tr w:rsidR="00F4530E" w14:paraId="450448FC"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67C9186" w14:textId="77777777" w:rsidR="00F4530E" w:rsidRDefault="00F4530E" w:rsidP="00EF27DF">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3E78C75" w14:textId="77777777" w:rsidR="00F4530E" w:rsidRDefault="00F4530E" w:rsidP="00EF27DF">
            <w:pPr>
              <w:pStyle w:val="Pa1"/>
              <w:spacing w:after="120"/>
              <w:rPr>
                <w:rFonts w:ascii="Times New Roman" w:hAnsi="Times New Roman"/>
              </w:rPr>
            </w:pPr>
            <w:r>
              <w:rPr>
                <w:rFonts w:ascii="Times New Roman" w:hAnsi="Times New Roman"/>
              </w:rPr>
              <w:t>User will have the functionality to change application settings to match user’s needs.</w:t>
            </w:r>
          </w:p>
        </w:tc>
      </w:tr>
      <w:tr w:rsidR="00F4530E" w14:paraId="56D3B01C"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070B547" w14:textId="77777777" w:rsidR="00F4530E" w:rsidRDefault="00F4530E" w:rsidP="00EF27DF">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EE73472" w14:textId="77777777" w:rsidR="00F4530E" w:rsidRDefault="00F4530E" w:rsidP="00EF27DF">
            <w:pPr>
              <w:pStyle w:val="Pa1"/>
              <w:spacing w:after="120"/>
              <w:rPr>
                <w:rFonts w:ascii="Times New Roman" w:hAnsi="Times New Roman"/>
              </w:rPr>
            </w:pPr>
            <w:r>
              <w:rPr>
                <w:rFonts w:ascii="Times New Roman" w:hAnsi="Times New Roman"/>
              </w:rPr>
              <w:t>N/A</w:t>
            </w:r>
          </w:p>
        </w:tc>
      </w:tr>
      <w:tr w:rsidR="00F4530E" w14:paraId="251F34C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21812F1" w14:textId="77777777" w:rsidR="00F4530E" w:rsidRDefault="00F4530E" w:rsidP="00EF27DF">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09B6930" w14:textId="77777777" w:rsidR="00F4530E" w:rsidRDefault="00F4530E" w:rsidP="00EF27DF">
            <w:pPr>
              <w:pStyle w:val="Pa1"/>
              <w:spacing w:after="120"/>
              <w:rPr>
                <w:rFonts w:ascii="Times New Roman" w:hAnsi="Times New Roman"/>
              </w:rPr>
            </w:pPr>
            <w:r>
              <w:rPr>
                <w:rFonts w:ascii="Times New Roman" w:hAnsi="Times New Roman"/>
              </w:rPr>
              <w:t xml:space="preserve">N/A </w:t>
            </w:r>
          </w:p>
        </w:tc>
      </w:tr>
      <w:tr w:rsidR="00F4530E" w14:paraId="51E87127"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9385DB5" w14:textId="77777777" w:rsidR="00F4530E" w:rsidRDefault="00F4530E" w:rsidP="00EF27DF">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26FB10F" w14:textId="77777777" w:rsidR="00F4530E" w:rsidRDefault="00F4530E" w:rsidP="00EF27DF">
            <w:pPr>
              <w:pStyle w:val="Pa1"/>
              <w:spacing w:after="120"/>
              <w:rPr>
                <w:rFonts w:ascii="Times New Roman" w:hAnsi="Times New Roman"/>
              </w:rPr>
            </w:pPr>
            <w:r>
              <w:rPr>
                <w:rFonts w:ascii="Times New Roman" w:hAnsi="Times New Roman"/>
              </w:rPr>
              <w:t>Medium</w:t>
            </w:r>
          </w:p>
        </w:tc>
      </w:tr>
    </w:tbl>
    <w:p w14:paraId="09624750" w14:textId="0907C94E" w:rsidR="00F4530E" w:rsidRDefault="00F4530E" w:rsidP="00384F5C">
      <w:pPr>
        <w:rPr>
          <w:lang w:eastAsia="ar-SA"/>
        </w:rPr>
      </w:pPr>
    </w:p>
    <w:p w14:paraId="60135B89" w14:textId="050A673F" w:rsidR="00042062" w:rsidRDefault="00042062" w:rsidP="00042062">
      <w:pPr>
        <w:pStyle w:val="Caption"/>
        <w:keepNext/>
        <w:spacing w:line="276" w:lineRule="auto"/>
        <w:rPr>
          <w:szCs w:val="24"/>
        </w:rPr>
      </w:pPr>
      <w:r>
        <w:rPr>
          <w:szCs w:val="24"/>
        </w:rPr>
        <w:t>M1-UC1</w:t>
      </w:r>
      <w:r w:rsidR="008D4F3D">
        <w:rPr>
          <w:szCs w:val="24"/>
        </w:rPr>
        <w:t>8</w:t>
      </w:r>
      <w:r>
        <w:rPr>
          <w:noProof/>
          <w:szCs w:val="24"/>
        </w:rPr>
        <w:t xml:space="preserve">: </w:t>
      </w:r>
      <w:r>
        <w:rPr>
          <w:szCs w:val="24"/>
        </w:rPr>
        <w:t>Description of FR-1.1</w:t>
      </w:r>
      <w:r w:rsidR="008D4F3D">
        <w:rPr>
          <w:szCs w:val="24"/>
        </w:rPr>
        <w:t>8</w:t>
      </w:r>
      <w:r>
        <w:rPr>
          <w:szCs w:val="24"/>
        </w:rPr>
        <w:t>.</w:t>
      </w:r>
      <w:r w:rsidR="008D4F3D">
        <w:rPr>
          <w:szCs w:val="24"/>
        </w:rPr>
        <w:t>1</w:t>
      </w:r>
    </w:p>
    <w:tbl>
      <w:tblPr>
        <w:tblStyle w:val="TableGrid"/>
        <w:tblW w:w="0" w:type="auto"/>
        <w:tblInd w:w="108" w:type="dxa"/>
        <w:tblLook w:val="04A0" w:firstRow="1" w:lastRow="0" w:firstColumn="1" w:lastColumn="0" w:noHBand="0" w:noVBand="1"/>
      </w:tblPr>
      <w:tblGrid>
        <w:gridCol w:w="2276"/>
        <w:gridCol w:w="6966"/>
      </w:tblGrid>
      <w:tr w:rsidR="00042062" w14:paraId="1456A930"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61AB6DFC" w14:textId="77777777" w:rsidR="00042062" w:rsidRDefault="00042062" w:rsidP="00EF27DF">
            <w:pPr>
              <w:rPr>
                <w:b/>
              </w:rPr>
            </w:pPr>
            <w:r>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8A746E0" w14:textId="608AEC53" w:rsidR="00042062" w:rsidRDefault="00042062" w:rsidP="00EF27DF">
            <w:pPr>
              <w:pStyle w:val="Pa1"/>
              <w:spacing w:after="120"/>
              <w:rPr>
                <w:rFonts w:ascii="Times New Roman" w:hAnsi="Times New Roman"/>
              </w:rPr>
            </w:pPr>
            <w:r>
              <w:rPr>
                <w:rFonts w:ascii="Times New Roman" w:hAnsi="Times New Roman"/>
              </w:rPr>
              <w:t>FR-1.1</w:t>
            </w:r>
            <w:r w:rsidR="008D4F3D">
              <w:rPr>
                <w:rFonts w:ascii="Times New Roman" w:hAnsi="Times New Roman"/>
              </w:rPr>
              <w:t>8</w:t>
            </w:r>
            <w:r>
              <w:rPr>
                <w:rFonts w:ascii="Times New Roman" w:hAnsi="Times New Roman"/>
              </w:rPr>
              <w:t>.</w:t>
            </w:r>
            <w:r w:rsidR="008D4F3D">
              <w:rPr>
                <w:rFonts w:ascii="Times New Roman" w:hAnsi="Times New Roman"/>
              </w:rPr>
              <w:t>1</w:t>
            </w:r>
          </w:p>
        </w:tc>
      </w:tr>
      <w:tr w:rsidR="00042062" w14:paraId="6FD29FB3"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5BA5578C" w14:textId="77777777" w:rsidR="00042062" w:rsidRDefault="00042062" w:rsidP="00EF27DF">
            <w:pPr>
              <w:rPr>
                <w:b/>
              </w:rPr>
            </w:pPr>
            <w:r>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11C9024" w14:textId="778A5B37" w:rsidR="00042062" w:rsidRDefault="008D4F3D" w:rsidP="00EF27DF">
            <w:pPr>
              <w:pStyle w:val="Pa1"/>
              <w:spacing w:after="120"/>
              <w:rPr>
                <w:rFonts w:ascii="Times New Roman" w:hAnsi="Times New Roman"/>
              </w:rPr>
            </w:pPr>
            <w:r>
              <w:rPr>
                <w:rFonts w:ascii="Times New Roman" w:hAnsi="Times New Roman"/>
              </w:rPr>
              <w:t>Subscribe</w:t>
            </w:r>
          </w:p>
        </w:tc>
      </w:tr>
      <w:tr w:rsidR="00042062" w14:paraId="25B21573"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7E458225" w14:textId="77777777" w:rsidR="00042062" w:rsidRDefault="00042062" w:rsidP="00EF27DF">
            <w:pPr>
              <w:rPr>
                <w:b/>
              </w:rPr>
            </w:pPr>
            <w:r>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B9EC9D7" w14:textId="32C75398" w:rsidR="00042062" w:rsidRDefault="00042062" w:rsidP="00EF27DF">
            <w:pPr>
              <w:pStyle w:val="Pa1"/>
              <w:spacing w:after="120"/>
              <w:rPr>
                <w:rFonts w:ascii="Times New Roman" w:hAnsi="Times New Roman"/>
              </w:rPr>
            </w:pPr>
            <w:r>
              <w:rPr>
                <w:rFonts w:ascii="Times New Roman" w:hAnsi="Times New Roman"/>
              </w:rPr>
              <w:t xml:space="preserve">The user will </w:t>
            </w:r>
            <w:r w:rsidR="001A5D1A">
              <w:rPr>
                <w:rFonts w:ascii="Times New Roman" w:hAnsi="Times New Roman"/>
              </w:rPr>
              <w:t>subscribe to Newsletter</w:t>
            </w:r>
            <w:r>
              <w:rPr>
                <w:rFonts w:ascii="Times New Roman" w:hAnsi="Times New Roman"/>
              </w:rPr>
              <w:t>.</w:t>
            </w:r>
          </w:p>
        </w:tc>
      </w:tr>
      <w:tr w:rsidR="00042062" w14:paraId="34147A46"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3BED962C" w14:textId="77777777" w:rsidR="00042062" w:rsidRDefault="00042062" w:rsidP="00EF27DF">
            <w:pPr>
              <w:rPr>
                <w:b/>
              </w:rPr>
            </w:pPr>
            <w:r>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4A6F512" w14:textId="77777777" w:rsidR="00042062" w:rsidRDefault="00042062" w:rsidP="00EF27DF">
            <w:pPr>
              <w:pStyle w:val="Pa1"/>
              <w:spacing w:after="120"/>
              <w:rPr>
                <w:rFonts w:ascii="Times New Roman" w:hAnsi="Times New Roman"/>
              </w:rPr>
            </w:pPr>
            <w:r>
              <w:rPr>
                <w:rFonts w:ascii="Times New Roman" w:hAnsi="Times New Roman"/>
              </w:rPr>
              <w:t>Student</w:t>
            </w:r>
          </w:p>
        </w:tc>
      </w:tr>
      <w:tr w:rsidR="00042062" w14:paraId="32F6E2CA"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10A394E4" w14:textId="77777777" w:rsidR="00042062" w:rsidRDefault="00042062" w:rsidP="00EF27DF">
            <w:pPr>
              <w:rPr>
                <w:b/>
              </w:rPr>
            </w:pPr>
            <w:r>
              <w:rPr>
                <w:b/>
              </w:rPr>
              <w:t>Rationale</w:t>
            </w:r>
          </w:p>
        </w:tc>
        <w:tc>
          <w:tcPr>
            <w:tcW w:w="6966" w:type="dxa"/>
            <w:tcBorders>
              <w:top w:val="single" w:sz="4" w:space="0" w:color="auto"/>
              <w:left w:val="single" w:sz="4" w:space="0" w:color="auto"/>
              <w:bottom w:val="single" w:sz="4" w:space="0" w:color="auto"/>
              <w:right w:val="single" w:sz="4" w:space="0" w:color="auto"/>
            </w:tcBorders>
            <w:hideMark/>
          </w:tcPr>
          <w:p w14:paraId="6E93B0EA" w14:textId="7248ACFA" w:rsidR="00042062" w:rsidRDefault="00042062" w:rsidP="00EF27DF">
            <w:pPr>
              <w:pStyle w:val="Pa1"/>
              <w:spacing w:after="120"/>
              <w:rPr>
                <w:rFonts w:ascii="Times New Roman" w:hAnsi="Times New Roman"/>
              </w:rPr>
            </w:pPr>
            <w:r>
              <w:rPr>
                <w:rFonts w:ascii="Times New Roman" w:hAnsi="Times New Roman"/>
              </w:rPr>
              <w:t>User will</w:t>
            </w:r>
            <w:r w:rsidR="007227EB">
              <w:rPr>
                <w:rFonts w:ascii="Times New Roman" w:hAnsi="Times New Roman"/>
              </w:rPr>
              <w:t xml:space="preserve"> receive latest updates on SCM</w:t>
            </w:r>
            <w:r>
              <w:rPr>
                <w:rFonts w:ascii="Times New Roman" w:hAnsi="Times New Roman"/>
              </w:rPr>
              <w:t>.</w:t>
            </w:r>
          </w:p>
        </w:tc>
      </w:tr>
      <w:tr w:rsidR="00042062" w14:paraId="08B3A93A"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44673ADF" w14:textId="77777777" w:rsidR="00042062" w:rsidRDefault="00042062" w:rsidP="00EF27DF">
            <w:pPr>
              <w:rPr>
                <w:b/>
              </w:rPr>
            </w:pPr>
            <w:r>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74A4E89" w14:textId="77777777" w:rsidR="00042062" w:rsidRDefault="00042062" w:rsidP="00EF27DF">
            <w:pPr>
              <w:pStyle w:val="Pa1"/>
              <w:spacing w:after="120"/>
              <w:rPr>
                <w:rFonts w:ascii="Times New Roman" w:hAnsi="Times New Roman"/>
              </w:rPr>
            </w:pPr>
            <w:r>
              <w:rPr>
                <w:rFonts w:ascii="Times New Roman" w:hAnsi="Times New Roman"/>
              </w:rPr>
              <w:t>N/A</w:t>
            </w:r>
          </w:p>
        </w:tc>
      </w:tr>
      <w:tr w:rsidR="00042062" w14:paraId="15798ACB"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6F6FC62C" w14:textId="77777777" w:rsidR="00042062" w:rsidRDefault="00042062" w:rsidP="00EF27DF">
            <w:pPr>
              <w:rPr>
                <w:b/>
              </w:rPr>
            </w:pPr>
            <w:r>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E12775A" w14:textId="77777777" w:rsidR="00042062" w:rsidRDefault="00042062" w:rsidP="00EF27DF">
            <w:pPr>
              <w:pStyle w:val="Pa1"/>
              <w:spacing w:after="120"/>
              <w:rPr>
                <w:rFonts w:ascii="Times New Roman" w:hAnsi="Times New Roman"/>
              </w:rPr>
            </w:pPr>
            <w:r>
              <w:rPr>
                <w:rFonts w:ascii="Times New Roman" w:hAnsi="Times New Roman"/>
              </w:rPr>
              <w:t xml:space="preserve">N/A </w:t>
            </w:r>
          </w:p>
        </w:tc>
      </w:tr>
      <w:tr w:rsidR="00042062" w14:paraId="7256E919" w14:textId="77777777" w:rsidTr="00EF27DF">
        <w:tc>
          <w:tcPr>
            <w:tcW w:w="2276" w:type="dxa"/>
            <w:tcBorders>
              <w:top w:val="single" w:sz="4" w:space="0" w:color="auto"/>
              <w:left w:val="single" w:sz="4" w:space="0" w:color="auto"/>
              <w:bottom w:val="single" w:sz="4" w:space="0" w:color="auto"/>
              <w:right w:val="single" w:sz="4" w:space="0" w:color="auto"/>
            </w:tcBorders>
            <w:hideMark/>
          </w:tcPr>
          <w:p w14:paraId="72CE5214" w14:textId="77777777" w:rsidR="00042062" w:rsidRDefault="00042062" w:rsidP="00EF27DF">
            <w:pPr>
              <w:rPr>
                <w:b/>
              </w:rPr>
            </w:pPr>
            <w:r>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02FBC47" w14:textId="77777777" w:rsidR="00042062" w:rsidRDefault="00042062" w:rsidP="00EF27DF">
            <w:pPr>
              <w:pStyle w:val="Pa1"/>
              <w:spacing w:after="120"/>
              <w:rPr>
                <w:rFonts w:ascii="Times New Roman" w:hAnsi="Times New Roman"/>
              </w:rPr>
            </w:pPr>
            <w:r>
              <w:rPr>
                <w:rFonts w:ascii="Times New Roman" w:hAnsi="Times New Roman"/>
              </w:rPr>
              <w:t>Medium</w:t>
            </w:r>
          </w:p>
        </w:tc>
      </w:tr>
    </w:tbl>
    <w:p w14:paraId="0AC26E6F" w14:textId="4D1DBAE4" w:rsidR="00042062" w:rsidRDefault="00042062" w:rsidP="00384F5C">
      <w:pPr>
        <w:rPr>
          <w:lang w:eastAsia="ar-SA"/>
        </w:rPr>
      </w:pPr>
    </w:p>
    <w:p w14:paraId="3BC3A10D" w14:textId="4A6FB62F" w:rsidR="00EF27DF" w:rsidRDefault="009048B7" w:rsidP="00EF27DF">
      <w:pPr>
        <w:pStyle w:val="Caption"/>
      </w:pPr>
      <w:r>
        <w:rPr>
          <w:szCs w:val="24"/>
        </w:rPr>
        <w:lastRenderedPageBreak/>
        <w:t>M</w:t>
      </w:r>
      <w:r w:rsidR="00BD3B36">
        <w:rPr>
          <w:szCs w:val="24"/>
        </w:rPr>
        <w:t>2</w:t>
      </w:r>
      <w:r>
        <w:rPr>
          <w:szCs w:val="24"/>
        </w:rPr>
        <w:t>-UC1</w:t>
      </w:r>
      <w:r>
        <w:rPr>
          <w:noProof/>
          <w:szCs w:val="24"/>
        </w:rPr>
        <w:t xml:space="preserve">: </w:t>
      </w:r>
      <w:r>
        <w:rPr>
          <w:szCs w:val="24"/>
        </w:rPr>
        <w:t>Description of FR-</w:t>
      </w:r>
      <w:r w:rsidR="00D04D91">
        <w:rPr>
          <w:szCs w:val="24"/>
        </w:rPr>
        <w:t>2</w:t>
      </w:r>
      <w:r>
        <w:rPr>
          <w:szCs w:val="24"/>
        </w:rPr>
        <w:t>.1.1</w:t>
      </w:r>
    </w:p>
    <w:tbl>
      <w:tblPr>
        <w:tblStyle w:val="TableGrid"/>
        <w:tblW w:w="0" w:type="auto"/>
        <w:jc w:val="center"/>
        <w:tblLook w:val="04A0" w:firstRow="1" w:lastRow="0" w:firstColumn="1" w:lastColumn="0" w:noHBand="0" w:noVBand="1"/>
      </w:tblPr>
      <w:tblGrid>
        <w:gridCol w:w="1795"/>
        <w:gridCol w:w="7447"/>
      </w:tblGrid>
      <w:tr w:rsidR="00EF27DF" w14:paraId="4835055E"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B063FAB" w14:textId="77777777" w:rsidR="00EF27DF" w:rsidRDefault="00EF27DF" w:rsidP="00EF27D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9C57C0F" w14:textId="19FC80B1" w:rsidR="00EF27DF" w:rsidRDefault="00EF27DF" w:rsidP="00EF27DF">
            <w:pPr>
              <w:pStyle w:val="Pa1"/>
              <w:spacing w:after="120"/>
              <w:jc w:val="both"/>
              <w:rPr>
                <w:rFonts w:ascii="Times New Roman" w:hAnsi="Times New Roman"/>
              </w:rPr>
            </w:pPr>
            <w:r>
              <w:rPr>
                <w:rFonts w:ascii="Times New Roman" w:hAnsi="Times New Roman"/>
                <w:szCs w:val="20"/>
              </w:rPr>
              <w:t>FR-</w:t>
            </w:r>
            <w:r w:rsidR="00D04D91">
              <w:rPr>
                <w:rFonts w:ascii="Times New Roman" w:hAnsi="Times New Roman"/>
                <w:szCs w:val="20"/>
              </w:rPr>
              <w:t>2</w:t>
            </w:r>
            <w:r>
              <w:rPr>
                <w:rFonts w:ascii="Times New Roman" w:hAnsi="Times New Roman"/>
                <w:szCs w:val="20"/>
              </w:rPr>
              <w:t>.1.1</w:t>
            </w:r>
          </w:p>
        </w:tc>
      </w:tr>
      <w:tr w:rsidR="00EF27DF" w14:paraId="7B594FAA"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51BD0A6" w14:textId="77777777" w:rsidR="00EF27DF" w:rsidRDefault="00EF27DF" w:rsidP="00EF27D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720408F" w14:textId="77777777" w:rsidR="00EF27DF" w:rsidRDefault="00EF27DF" w:rsidP="00EF27DF">
            <w:pPr>
              <w:pStyle w:val="Pa1"/>
              <w:spacing w:after="120"/>
              <w:jc w:val="both"/>
              <w:rPr>
                <w:rFonts w:ascii="Times New Roman" w:hAnsi="Times New Roman"/>
              </w:rPr>
            </w:pPr>
            <w:r>
              <w:rPr>
                <w:rFonts w:ascii="Times New Roman" w:hAnsi="Times New Roman"/>
                <w:szCs w:val="20"/>
              </w:rPr>
              <w:t>Post Add</w:t>
            </w:r>
          </w:p>
        </w:tc>
      </w:tr>
      <w:tr w:rsidR="00EF27DF" w14:paraId="6E3CEA8B"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C5222EC" w14:textId="77777777" w:rsidR="00EF27DF" w:rsidRDefault="00EF27DF" w:rsidP="00EF27D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6127C71" w14:textId="77777777" w:rsidR="00EF27DF" w:rsidRDefault="00EF27DF" w:rsidP="00EF27DF">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post add button.</w:t>
            </w:r>
          </w:p>
        </w:tc>
      </w:tr>
      <w:tr w:rsidR="00EF27DF" w14:paraId="64C4EE86"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1FEBB20" w14:textId="77777777" w:rsidR="00EF27DF" w:rsidRDefault="00EF27DF" w:rsidP="00EF27D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45D925E" w14:textId="77777777" w:rsidR="00EF27DF" w:rsidRDefault="00EF27DF" w:rsidP="00EF27DF">
            <w:pPr>
              <w:pStyle w:val="Pa1"/>
              <w:spacing w:after="120"/>
              <w:jc w:val="both"/>
              <w:rPr>
                <w:rFonts w:ascii="Times New Roman" w:hAnsi="Times New Roman"/>
              </w:rPr>
            </w:pPr>
            <w:r>
              <w:rPr>
                <w:rFonts w:ascii="Times New Roman" w:hAnsi="Times New Roman"/>
              </w:rPr>
              <w:t>Student</w:t>
            </w:r>
          </w:p>
        </w:tc>
      </w:tr>
      <w:tr w:rsidR="00EF27DF" w14:paraId="203ED685"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1FF645E" w14:textId="77777777" w:rsidR="00EF27DF" w:rsidRDefault="00EF27DF" w:rsidP="00EF27D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DBA543F" w14:textId="77777777" w:rsidR="00EF27DF" w:rsidRDefault="00EF27DF" w:rsidP="00EF27DF">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EF27DF" w14:paraId="697D9436"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5B879DE" w14:textId="77777777" w:rsidR="00EF27DF" w:rsidRDefault="00EF27DF" w:rsidP="00EF27D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128136A" w14:textId="77777777" w:rsidR="00EF27DF" w:rsidRDefault="00EF27DF" w:rsidP="00EF27DF">
            <w:pPr>
              <w:pStyle w:val="Pa1"/>
              <w:spacing w:after="120"/>
              <w:jc w:val="both"/>
              <w:rPr>
                <w:rFonts w:ascii="Times New Roman" w:hAnsi="Times New Roman"/>
              </w:rPr>
            </w:pPr>
            <w:r>
              <w:rPr>
                <w:rFonts w:ascii="Times New Roman" w:hAnsi="Times New Roman"/>
                <w:szCs w:val="20"/>
              </w:rPr>
              <w:t>N/A</w:t>
            </w:r>
          </w:p>
        </w:tc>
      </w:tr>
      <w:tr w:rsidR="00EF27DF" w14:paraId="4162AB61"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11ABB921" w14:textId="77777777" w:rsidR="00EF27DF" w:rsidRDefault="00EF27DF" w:rsidP="00EF27D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3E9F4D8"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N/A</w:t>
            </w:r>
          </w:p>
        </w:tc>
      </w:tr>
      <w:tr w:rsidR="00EF27DF" w14:paraId="38ADACBD"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015588D3" w14:textId="77777777" w:rsidR="00EF27DF" w:rsidRDefault="00EF27DF" w:rsidP="00EF27D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96EBF4C"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High</w:t>
            </w:r>
          </w:p>
        </w:tc>
      </w:tr>
    </w:tbl>
    <w:p w14:paraId="79C8A3B3" w14:textId="5DE337EB" w:rsidR="00EF27DF" w:rsidRDefault="007A7633" w:rsidP="00EF27DF">
      <w:pPr>
        <w:pStyle w:val="Caption"/>
      </w:pPr>
      <w:r>
        <w:rPr>
          <w:szCs w:val="24"/>
        </w:rPr>
        <w:t>M2-UC1</w:t>
      </w:r>
      <w:r>
        <w:rPr>
          <w:noProof/>
          <w:szCs w:val="24"/>
        </w:rPr>
        <w:t xml:space="preserve">: </w:t>
      </w:r>
      <w:r>
        <w:rPr>
          <w:szCs w:val="24"/>
        </w:rPr>
        <w:t>Description of FR-2.1.</w:t>
      </w:r>
      <w:r w:rsidR="000038A2">
        <w:rPr>
          <w:szCs w:val="24"/>
        </w:rPr>
        <w:t>2</w:t>
      </w:r>
    </w:p>
    <w:tbl>
      <w:tblPr>
        <w:tblStyle w:val="TableGrid"/>
        <w:tblW w:w="0" w:type="auto"/>
        <w:jc w:val="center"/>
        <w:tblLook w:val="04A0" w:firstRow="1" w:lastRow="0" w:firstColumn="1" w:lastColumn="0" w:noHBand="0" w:noVBand="1"/>
      </w:tblPr>
      <w:tblGrid>
        <w:gridCol w:w="1795"/>
        <w:gridCol w:w="7447"/>
      </w:tblGrid>
      <w:tr w:rsidR="00EF27DF" w14:paraId="092E38DE"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13D1073" w14:textId="77777777" w:rsidR="00EF27DF" w:rsidRDefault="00EF27DF" w:rsidP="00EF27D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EACE086" w14:textId="20BB86A4" w:rsidR="00EF27DF" w:rsidRDefault="00EF27DF" w:rsidP="00EF27DF">
            <w:pPr>
              <w:pStyle w:val="Pa1"/>
              <w:spacing w:after="120"/>
              <w:jc w:val="both"/>
              <w:rPr>
                <w:rFonts w:ascii="Times New Roman" w:hAnsi="Times New Roman"/>
              </w:rPr>
            </w:pPr>
            <w:r>
              <w:rPr>
                <w:rFonts w:ascii="Times New Roman" w:hAnsi="Times New Roman"/>
                <w:szCs w:val="20"/>
              </w:rPr>
              <w:t>FR-</w:t>
            </w:r>
            <w:r w:rsidR="000038A2">
              <w:rPr>
                <w:rFonts w:ascii="Times New Roman" w:hAnsi="Times New Roman"/>
                <w:szCs w:val="20"/>
              </w:rPr>
              <w:t>2</w:t>
            </w:r>
            <w:r>
              <w:rPr>
                <w:rFonts w:ascii="Times New Roman" w:hAnsi="Times New Roman"/>
                <w:szCs w:val="20"/>
              </w:rPr>
              <w:t>.1.2</w:t>
            </w:r>
          </w:p>
        </w:tc>
      </w:tr>
      <w:tr w:rsidR="00EF27DF" w14:paraId="6BE52199"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4D485B5D" w14:textId="77777777" w:rsidR="00EF27DF" w:rsidRDefault="00EF27DF" w:rsidP="00EF27D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BE5D9E5" w14:textId="77777777" w:rsidR="00EF27DF" w:rsidRDefault="00EF27DF" w:rsidP="00EF27DF">
            <w:pPr>
              <w:pStyle w:val="Pa1"/>
              <w:spacing w:after="120"/>
              <w:jc w:val="both"/>
              <w:rPr>
                <w:rFonts w:ascii="Times New Roman" w:hAnsi="Times New Roman"/>
              </w:rPr>
            </w:pPr>
            <w:r>
              <w:rPr>
                <w:rFonts w:ascii="Times New Roman" w:hAnsi="Times New Roman"/>
              </w:rPr>
              <w:t>Select Add Category</w:t>
            </w:r>
          </w:p>
        </w:tc>
      </w:tr>
      <w:tr w:rsidR="00EF27DF" w14:paraId="741A205B"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046CAB7" w14:textId="77777777" w:rsidR="00EF27DF" w:rsidRDefault="00EF27DF" w:rsidP="00EF27D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6DBAA1E" w14:textId="77777777" w:rsidR="00EF27DF" w:rsidRDefault="00EF27DF" w:rsidP="00EF27DF">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category dropdown.</w:t>
            </w:r>
          </w:p>
        </w:tc>
      </w:tr>
      <w:tr w:rsidR="00EF27DF" w14:paraId="5CB8C85E"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9582CA2" w14:textId="77777777" w:rsidR="00EF27DF" w:rsidRDefault="00EF27DF" w:rsidP="00EF27D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6B51A25" w14:textId="77777777" w:rsidR="00EF27DF" w:rsidRDefault="00EF27DF" w:rsidP="00EF27DF">
            <w:pPr>
              <w:pStyle w:val="Pa1"/>
              <w:spacing w:after="120"/>
              <w:jc w:val="both"/>
              <w:rPr>
                <w:rFonts w:ascii="Times New Roman" w:hAnsi="Times New Roman"/>
              </w:rPr>
            </w:pPr>
            <w:r>
              <w:rPr>
                <w:rFonts w:ascii="Times New Roman" w:hAnsi="Times New Roman"/>
              </w:rPr>
              <w:t>Student</w:t>
            </w:r>
          </w:p>
        </w:tc>
      </w:tr>
      <w:tr w:rsidR="00EF27DF" w14:paraId="4DFF57A8"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7EBB091" w14:textId="77777777" w:rsidR="00EF27DF" w:rsidRDefault="00EF27DF" w:rsidP="00EF27D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7E16C29" w14:textId="77777777" w:rsidR="00EF27DF" w:rsidRDefault="00EF27DF" w:rsidP="00EF27DF">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EF27DF" w14:paraId="74112F89"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7D29E0C" w14:textId="77777777" w:rsidR="00EF27DF" w:rsidRDefault="00EF27DF" w:rsidP="00EF27D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6062047" w14:textId="77777777" w:rsidR="00EF27DF" w:rsidRDefault="00EF27DF" w:rsidP="00EF27DF">
            <w:pPr>
              <w:pStyle w:val="Pa1"/>
              <w:spacing w:after="120"/>
              <w:jc w:val="both"/>
              <w:rPr>
                <w:rFonts w:ascii="Times New Roman" w:hAnsi="Times New Roman"/>
              </w:rPr>
            </w:pPr>
            <w:r>
              <w:rPr>
                <w:rFonts w:ascii="Times New Roman" w:hAnsi="Times New Roman"/>
                <w:szCs w:val="20"/>
              </w:rPr>
              <w:t>N/A</w:t>
            </w:r>
          </w:p>
        </w:tc>
      </w:tr>
      <w:tr w:rsidR="00EF27DF" w14:paraId="12712019"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259A29D" w14:textId="77777777" w:rsidR="00EF27DF" w:rsidRDefault="00EF27DF" w:rsidP="00EF27D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3C04703"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N/A</w:t>
            </w:r>
          </w:p>
        </w:tc>
      </w:tr>
      <w:tr w:rsidR="00EF27DF" w14:paraId="55BCC959"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18E9290A" w14:textId="77777777" w:rsidR="00EF27DF" w:rsidRDefault="00EF27DF" w:rsidP="00EF27D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3D822D3"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High</w:t>
            </w:r>
          </w:p>
        </w:tc>
      </w:tr>
    </w:tbl>
    <w:p w14:paraId="46854D39" w14:textId="03EA7767" w:rsidR="00EF27DF" w:rsidRDefault="005E489E" w:rsidP="00EF27DF">
      <w:pPr>
        <w:pStyle w:val="Caption"/>
      </w:pPr>
      <w:r>
        <w:rPr>
          <w:szCs w:val="24"/>
        </w:rPr>
        <w:t>M2-UC1</w:t>
      </w:r>
      <w:r>
        <w:rPr>
          <w:noProof/>
          <w:szCs w:val="24"/>
        </w:rPr>
        <w:t xml:space="preserve">: </w:t>
      </w:r>
      <w:r>
        <w:rPr>
          <w:szCs w:val="24"/>
        </w:rPr>
        <w:t>Description of FR-2.1.3</w:t>
      </w:r>
    </w:p>
    <w:tbl>
      <w:tblPr>
        <w:tblStyle w:val="TableGrid"/>
        <w:tblW w:w="0" w:type="auto"/>
        <w:jc w:val="center"/>
        <w:tblLook w:val="04A0" w:firstRow="1" w:lastRow="0" w:firstColumn="1" w:lastColumn="0" w:noHBand="0" w:noVBand="1"/>
      </w:tblPr>
      <w:tblGrid>
        <w:gridCol w:w="1795"/>
        <w:gridCol w:w="7447"/>
      </w:tblGrid>
      <w:tr w:rsidR="00EF27DF" w14:paraId="4E46368D"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02F06126" w14:textId="77777777" w:rsidR="00EF27DF" w:rsidRDefault="00EF27DF" w:rsidP="00EF27D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ACB8F52" w14:textId="14832D1A" w:rsidR="00EF27DF" w:rsidRDefault="00EF27DF" w:rsidP="00EF27DF">
            <w:pPr>
              <w:pStyle w:val="Pa1"/>
              <w:spacing w:after="120"/>
              <w:jc w:val="both"/>
              <w:rPr>
                <w:rFonts w:ascii="Times New Roman" w:hAnsi="Times New Roman"/>
              </w:rPr>
            </w:pPr>
            <w:r>
              <w:rPr>
                <w:rFonts w:ascii="Times New Roman" w:hAnsi="Times New Roman"/>
                <w:szCs w:val="20"/>
              </w:rPr>
              <w:t>FR-</w:t>
            </w:r>
            <w:r w:rsidR="005E489E">
              <w:rPr>
                <w:rFonts w:ascii="Times New Roman" w:hAnsi="Times New Roman"/>
                <w:szCs w:val="20"/>
              </w:rPr>
              <w:t>2</w:t>
            </w:r>
            <w:r>
              <w:rPr>
                <w:rFonts w:ascii="Times New Roman" w:hAnsi="Times New Roman"/>
                <w:szCs w:val="20"/>
              </w:rPr>
              <w:t>.1.3</w:t>
            </w:r>
          </w:p>
        </w:tc>
      </w:tr>
      <w:tr w:rsidR="00EF27DF" w14:paraId="0D5AE7B6"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6A79011" w14:textId="77777777" w:rsidR="00EF27DF" w:rsidRDefault="00EF27DF" w:rsidP="00EF27D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54EDC02" w14:textId="77777777" w:rsidR="00EF27DF" w:rsidRDefault="00EF27DF" w:rsidP="00EF27DF">
            <w:pPr>
              <w:pStyle w:val="Pa1"/>
              <w:spacing w:after="120"/>
              <w:jc w:val="both"/>
              <w:rPr>
                <w:rFonts w:ascii="Times New Roman" w:hAnsi="Times New Roman"/>
              </w:rPr>
            </w:pPr>
            <w:r>
              <w:rPr>
                <w:rFonts w:ascii="Times New Roman" w:hAnsi="Times New Roman"/>
              </w:rPr>
              <w:t>Enter Add Description</w:t>
            </w:r>
          </w:p>
        </w:tc>
      </w:tr>
      <w:tr w:rsidR="00EF27DF" w14:paraId="7A75AC85"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377E052" w14:textId="77777777" w:rsidR="00EF27DF" w:rsidRDefault="00EF27DF" w:rsidP="00EF27D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8E59443" w14:textId="77777777" w:rsidR="00EF27DF" w:rsidRDefault="00EF27DF" w:rsidP="00EF27DF">
            <w:pPr>
              <w:pStyle w:val="Pa1"/>
              <w:spacing w:after="120"/>
              <w:jc w:val="both"/>
              <w:rPr>
                <w:rFonts w:ascii="Times New Roman" w:hAnsi="Times New Roman"/>
              </w:rPr>
            </w:pPr>
            <w:r>
              <w:rPr>
                <w:rFonts w:ascii="Times New Roman" w:hAnsi="Times New Roman"/>
                <w:szCs w:val="20"/>
              </w:rPr>
              <w:t>Enter details about add in Textbox.</w:t>
            </w:r>
          </w:p>
        </w:tc>
      </w:tr>
      <w:tr w:rsidR="00EF27DF" w14:paraId="2B11A043"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0F6876E3" w14:textId="77777777" w:rsidR="00EF27DF" w:rsidRDefault="00EF27DF" w:rsidP="00EF27D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5A58CA7" w14:textId="77777777" w:rsidR="00EF27DF" w:rsidRDefault="00EF27DF" w:rsidP="00EF27DF">
            <w:pPr>
              <w:pStyle w:val="Pa1"/>
              <w:spacing w:after="120"/>
              <w:jc w:val="both"/>
              <w:rPr>
                <w:rFonts w:ascii="Times New Roman" w:hAnsi="Times New Roman"/>
              </w:rPr>
            </w:pPr>
            <w:r>
              <w:rPr>
                <w:rFonts w:ascii="Times New Roman" w:hAnsi="Times New Roman"/>
              </w:rPr>
              <w:t>Student</w:t>
            </w:r>
          </w:p>
        </w:tc>
      </w:tr>
      <w:tr w:rsidR="00EF27DF" w14:paraId="248F5DB3"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E3DE9A7" w14:textId="77777777" w:rsidR="00EF27DF" w:rsidRDefault="00EF27DF" w:rsidP="00EF27D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839982B" w14:textId="77777777" w:rsidR="00EF27DF" w:rsidRDefault="00EF27DF" w:rsidP="00EF27DF">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EF27DF" w14:paraId="0FB316B7"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B0A58B9" w14:textId="77777777" w:rsidR="00EF27DF" w:rsidRDefault="00EF27DF" w:rsidP="00EF27D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6FA69A1" w14:textId="77777777" w:rsidR="00EF27DF" w:rsidRDefault="00EF27DF" w:rsidP="00EF27DF">
            <w:pPr>
              <w:pStyle w:val="Pa1"/>
              <w:spacing w:after="120"/>
              <w:jc w:val="both"/>
              <w:rPr>
                <w:rFonts w:ascii="Times New Roman" w:hAnsi="Times New Roman"/>
              </w:rPr>
            </w:pPr>
            <w:r>
              <w:rPr>
                <w:rFonts w:ascii="Times New Roman" w:hAnsi="Times New Roman"/>
                <w:szCs w:val="20"/>
              </w:rPr>
              <w:t>N/A</w:t>
            </w:r>
          </w:p>
        </w:tc>
      </w:tr>
      <w:tr w:rsidR="00EF27DF" w14:paraId="5C1A70EC"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647B1A0F" w14:textId="77777777" w:rsidR="00EF27DF" w:rsidRDefault="00EF27DF" w:rsidP="00EF27D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1A39866"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N/A</w:t>
            </w:r>
          </w:p>
        </w:tc>
      </w:tr>
      <w:tr w:rsidR="00EF27DF" w14:paraId="2A1705C3"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D6AEED7" w14:textId="77777777" w:rsidR="00EF27DF" w:rsidRDefault="00EF27DF" w:rsidP="00EF27D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A599788"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High</w:t>
            </w:r>
          </w:p>
        </w:tc>
      </w:tr>
    </w:tbl>
    <w:p w14:paraId="5044DD02" w14:textId="6359A628" w:rsidR="006E1158" w:rsidRDefault="006E1158" w:rsidP="00EF27DF">
      <w:pPr>
        <w:pStyle w:val="Caption"/>
      </w:pPr>
    </w:p>
    <w:p w14:paraId="01483968" w14:textId="77777777" w:rsidR="006E1158" w:rsidRDefault="006E1158">
      <w:pPr>
        <w:rPr>
          <w:b/>
          <w:bCs/>
          <w:szCs w:val="18"/>
        </w:rPr>
      </w:pPr>
      <w:r>
        <w:br w:type="page"/>
      </w:r>
    </w:p>
    <w:p w14:paraId="7CDF8764" w14:textId="004B5E93" w:rsidR="00EF27DF" w:rsidRDefault="008A4DF1" w:rsidP="00EF27DF">
      <w:pPr>
        <w:pStyle w:val="Caption"/>
      </w:pPr>
      <w:r>
        <w:rPr>
          <w:szCs w:val="24"/>
        </w:rPr>
        <w:lastRenderedPageBreak/>
        <w:t>M2-UC1</w:t>
      </w:r>
      <w:r>
        <w:rPr>
          <w:noProof/>
          <w:szCs w:val="24"/>
        </w:rPr>
        <w:t xml:space="preserve">: </w:t>
      </w:r>
      <w:r>
        <w:rPr>
          <w:szCs w:val="24"/>
        </w:rPr>
        <w:t>Description of FR-2.1.</w:t>
      </w:r>
      <w:r w:rsidR="00C53A4B">
        <w:rPr>
          <w:szCs w:val="24"/>
        </w:rPr>
        <w:t>4</w:t>
      </w:r>
    </w:p>
    <w:tbl>
      <w:tblPr>
        <w:tblStyle w:val="TableGrid"/>
        <w:tblW w:w="0" w:type="auto"/>
        <w:jc w:val="center"/>
        <w:tblLook w:val="04A0" w:firstRow="1" w:lastRow="0" w:firstColumn="1" w:lastColumn="0" w:noHBand="0" w:noVBand="1"/>
      </w:tblPr>
      <w:tblGrid>
        <w:gridCol w:w="1795"/>
        <w:gridCol w:w="7447"/>
      </w:tblGrid>
      <w:tr w:rsidR="00EF27DF" w14:paraId="2F0251EA"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659F639" w14:textId="77777777" w:rsidR="00EF27DF" w:rsidRDefault="00EF27DF" w:rsidP="00EF27D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447BBF3" w14:textId="20A481C9" w:rsidR="00EF27DF" w:rsidRDefault="00EF27DF" w:rsidP="00EF27DF">
            <w:pPr>
              <w:pStyle w:val="Pa1"/>
              <w:spacing w:after="120"/>
              <w:jc w:val="both"/>
              <w:rPr>
                <w:rFonts w:ascii="Times New Roman" w:hAnsi="Times New Roman"/>
              </w:rPr>
            </w:pPr>
            <w:r>
              <w:rPr>
                <w:rFonts w:ascii="Times New Roman" w:hAnsi="Times New Roman"/>
                <w:szCs w:val="20"/>
              </w:rPr>
              <w:t>FR-</w:t>
            </w:r>
            <w:r w:rsidR="00C53A4B">
              <w:rPr>
                <w:rFonts w:ascii="Times New Roman" w:hAnsi="Times New Roman"/>
                <w:szCs w:val="20"/>
              </w:rPr>
              <w:t>2</w:t>
            </w:r>
            <w:r>
              <w:rPr>
                <w:rFonts w:ascii="Times New Roman" w:hAnsi="Times New Roman"/>
                <w:szCs w:val="20"/>
              </w:rPr>
              <w:t>.1.4</w:t>
            </w:r>
          </w:p>
        </w:tc>
      </w:tr>
      <w:tr w:rsidR="00EF27DF" w14:paraId="4E666E86"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070D426C" w14:textId="77777777" w:rsidR="00EF27DF" w:rsidRDefault="00EF27DF" w:rsidP="00EF27D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2B9D67E" w14:textId="77777777" w:rsidR="00EF27DF" w:rsidRDefault="00EF27DF" w:rsidP="00EF27DF">
            <w:pPr>
              <w:pStyle w:val="Pa1"/>
              <w:spacing w:after="120"/>
              <w:jc w:val="both"/>
              <w:rPr>
                <w:rFonts w:ascii="Times New Roman" w:hAnsi="Times New Roman"/>
              </w:rPr>
            </w:pPr>
            <w:r>
              <w:rPr>
                <w:rFonts w:ascii="Times New Roman" w:hAnsi="Times New Roman"/>
              </w:rPr>
              <w:t>Enter Price</w:t>
            </w:r>
          </w:p>
        </w:tc>
      </w:tr>
      <w:tr w:rsidR="00EF27DF" w14:paraId="1D78E5A9"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4AAAE0D9" w14:textId="77777777" w:rsidR="00EF27DF" w:rsidRDefault="00EF27DF" w:rsidP="00EF27D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880BA54" w14:textId="77777777" w:rsidR="00EF27DF" w:rsidRDefault="00EF27DF" w:rsidP="00EF27DF">
            <w:pPr>
              <w:pStyle w:val="Pa1"/>
              <w:spacing w:after="120"/>
              <w:jc w:val="both"/>
              <w:rPr>
                <w:rFonts w:ascii="Times New Roman" w:hAnsi="Times New Roman"/>
              </w:rPr>
            </w:pPr>
            <w:r>
              <w:rPr>
                <w:rFonts w:ascii="Times New Roman" w:hAnsi="Times New Roman"/>
                <w:szCs w:val="20"/>
              </w:rPr>
              <w:t>Enter price in text field.</w:t>
            </w:r>
          </w:p>
        </w:tc>
      </w:tr>
      <w:tr w:rsidR="00EF27DF" w14:paraId="393661B8"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420F4043" w14:textId="77777777" w:rsidR="00EF27DF" w:rsidRDefault="00EF27DF" w:rsidP="00EF27D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E212933" w14:textId="77777777" w:rsidR="00EF27DF" w:rsidRDefault="00EF27DF" w:rsidP="00EF27DF">
            <w:pPr>
              <w:pStyle w:val="Pa1"/>
              <w:spacing w:after="120"/>
              <w:jc w:val="both"/>
              <w:rPr>
                <w:rFonts w:ascii="Times New Roman" w:hAnsi="Times New Roman"/>
              </w:rPr>
            </w:pPr>
            <w:r>
              <w:rPr>
                <w:rFonts w:ascii="Times New Roman" w:hAnsi="Times New Roman"/>
              </w:rPr>
              <w:t>Student</w:t>
            </w:r>
          </w:p>
        </w:tc>
      </w:tr>
      <w:tr w:rsidR="00EF27DF" w14:paraId="77C9B80C"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64FA1AA" w14:textId="77777777" w:rsidR="00EF27DF" w:rsidRDefault="00EF27DF" w:rsidP="00EF27D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7F9DE15" w14:textId="77777777" w:rsidR="00EF27DF" w:rsidRDefault="00EF27DF" w:rsidP="00EF27DF">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EF27DF" w14:paraId="6A3EA8F8"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10A69E32" w14:textId="77777777" w:rsidR="00EF27DF" w:rsidRDefault="00EF27DF" w:rsidP="00EF27D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30FA520" w14:textId="77777777" w:rsidR="00EF27DF" w:rsidRDefault="00EF27DF" w:rsidP="00EF27DF">
            <w:pPr>
              <w:pStyle w:val="Pa1"/>
              <w:spacing w:after="120"/>
              <w:jc w:val="both"/>
              <w:rPr>
                <w:rFonts w:ascii="Times New Roman" w:hAnsi="Times New Roman"/>
              </w:rPr>
            </w:pPr>
            <w:r>
              <w:rPr>
                <w:rFonts w:ascii="Times New Roman" w:hAnsi="Times New Roman"/>
                <w:szCs w:val="20"/>
              </w:rPr>
              <w:t>N/A</w:t>
            </w:r>
          </w:p>
        </w:tc>
      </w:tr>
      <w:tr w:rsidR="00EF27DF" w14:paraId="15A98603"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00E524F7" w14:textId="77777777" w:rsidR="00EF27DF" w:rsidRDefault="00EF27DF" w:rsidP="00EF27D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1C7B64C"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N/A</w:t>
            </w:r>
          </w:p>
        </w:tc>
      </w:tr>
      <w:tr w:rsidR="00EF27DF" w14:paraId="6BAAED11"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386DE9C" w14:textId="77777777" w:rsidR="00EF27DF" w:rsidRDefault="00EF27DF" w:rsidP="00EF27D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816BF06"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High</w:t>
            </w:r>
          </w:p>
        </w:tc>
      </w:tr>
    </w:tbl>
    <w:p w14:paraId="1755A59B" w14:textId="1DD17529" w:rsidR="00EF27DF" w:rsidRDefault="005971A7" w:rsidP="00EF27DF">
      <w:pPr>
        <w:pStyle w:val="Caption"/>
      </w:pPr>
      <w:r>
        <w:rPr>
          <w:szCs w:val="24"/>
        </w:rPr>
        <w:t>M2-UC1</w:t>
      </w:r>
      <w:r>
        <w:rPr>
          <w:noProof/>
          <w:szCs w:val="24"/>
        </w:rPr>
        <w:t xml:space="preserve">: </w:t>
      </w:r>
      <w:r>
        <w:rPr>
          <w:szCs w:val="24"/>
        </w:rPr>
        <w:t>Description of FR-2.1.5</w:t>
      </w:r>
    </w:p>
    <w:tbl>
      <w:tblPr>
        <w:tblStyle w:val="TableGrid"/>
        <w:tblW w:w="0" w:type="auto"/>
        <w:jc w:val="center"/>
        <w:tblLook w:val="04A0" w:firstRow="1" w:lastRow="0" w:firstColumn="1" w:lastColumn="0" w:noHBand="0" w:noVBand="1"/>
      </w:tblPr>
      <w:tblGrid>
        <w:gridCol w:w="1795"/>
        <w:gridCol w:w="7447"/>
      </w:tblGrid>
      <w:tr w:rsidR="00EF27DF" w14:paraId="757202E2"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4BBEEBAC" w14:textId="77777777" w:rsidR="00EF27DF" w:rsidRDefault="00EF27DF" w:rsidP="00EF27D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6640072" w14:textId="687C7B8D" w:rsidR="00EF27DF" w:rsidRDefault="00EF27DF" w:rsidP="00EF27DF">
            <w:pPr>
              <w:pStyle w:val="Pa1"/>
              <w:spacing w:after="120"/>
              <w:jc w:val="both"/>
              <w:rPr>
                <w:rFonts w:ascii="Times New Roman" w:hAnsi="Times New Roman"/>
              </w:rPr>
            </w:pPr>
            <w:r>
              <w:rPr>
                <w:rFonts w:ascii="Times New Roman" w:hAnsi="Times New Roman"/>
                <w:szCs w:val="20"/>
              </w:rPr>
              <w:t>FR-</w:t>
            </w:r>
            <w:r w:rsidR="00AF25F7">
              <w:rPr>
                <w:rFonts w:ascii="Times New Roman" w:hAnsi="Times New Roman"/>
                <w:szCs w:val="20"/>
              </w:rPr>
              <w:t>2</w:t>
            </w:r>
            <w:r>
              <w:rPr>
                <w:rFonts w:ascii="Times New Roman" w:hAnsi="Times New Roman"/>
                <w:szCs w:val="20"/>
              </w:rPr>
              <w:t>.1.5</w:t>
            </w:r>
          </w:p>
        </w:tc>
      </w:tr>
      <w:tr w:rsidR="00EF27DF" w14:paraId="31480EC2"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1E5807A" w14:textId="77777777" w:rsidR="00EF27DF" w:rsidRDefault="00EF27DF" w:rsidP="00EF27D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C7EA335" w14:textId="77777777" w:rsidR="00EF27DF" w:rsidRDefault="00EF27DF" w:rsidP="00EF27DF">
            <w:pPr>
              <w:pStyle w:val="Pa1"/>
              <w:spacing w:after="120"/>
              <w:jc w:val="both"/>
              <w:rPr>
                <w:rFonts w:ascii="Times New Roman" w:hAnsi="Times New Roman"/>
              </w:rPr>
            </w:pPr>
            <w:r>
              <w:rPr>
                <w:rFonts w:ascii="Times New Roman" w:hAnsi="Times New Roman"/>
              </w:rPr>
              <w:t>Enter Location</w:t>
            </w:r>
          </w:p>
        </w:tc>
      </w:tr>
      <w:tr w:rsidR="00EF27DF" w14:paraId="1560F857"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46AEE89" w14:textId="77777777" w:rsidR="00EF27DF" w:rsidRDefault="00EF27DF" w:rsidP="00EF27D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54DD13E" w14:textId="77777777" w:rsidR="00EF27DF" w:rsidRDefault="00EF27DF" w:rsidP="00EF27DF">
            <w:pPr>
              <w:pStyle w:val="Pa1"/>
              <w:spacing w:after="120"/>
              <w:jc w:val="both"/>
              <w:rPr>
                <w:rFonts w:ascii="Times New Roman" w:hAnsi="Times New Roman"/>
              </w:rPr>
            </w:pPr>
            <w:r>
              <w:rPr>
                <w:rFonts w:ascii="Times New Roman" w:hAnsi="Times New Roman"/>
                <w:szCs w:val="20"/>
              </w:rPr>
              <w:t>Enter location where you add is located in location field.</w:t>
            </w:r>
          </w:p>
        </w:tc>
      </w:tr>
      <w:tr w:rsidR="00EF27DF" w14:paraId="74B996B1"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4423D9A7" w14:textId="77777777" w:rsidR="00EF27DF" w:rsidRDefault="00EF27DF" w:rsidP="00EF27D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E61B06A" w14:textId="77777777" w:rsidR="00EF27DF" w:rsidRDefault="00EF27DF" w:rsidP="00EF27DF">
            <w:pPr>
              <w:pStyle w:val="Pa1"/>
              <w:spacing w:after="120"/>
              <w:jc w:val="both"/>
              <w:rPr>
                <w:rFonts w:ascii="Times New Roman" w:hAnsi="Times New Roman"/>
              </w:rPr>
            </w:pPr>
            <w:r>
              <w:rPr>
                <w:rFonts w:ascii="Times New Roman" w:hAnsi="Times New Roman"/>
              </w:rPr>
              <w:t>Student</w:t>
            </w:r>
          </w:p>
        </w:tc>
      </w:tr>
      <w:tr w:rsidR="00EF27DF" w14:paraId="2CAA769C"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0ED6E962" w14:textId="77777777" w:rsidR="00EF27DF" w:rsidRDefault="00EF27DF" w:rsidP="00EF27D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5C4096D" w14:textId="77777777" w:rsidR="00EF27DF" w:rsidRDefault="00EF27DF" w:rsidP="00EF27DF">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EF27DF" w14:paraId="786E17AA"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22951A9C" w14:textId="77777777" w:rsidR="00EF27DF" w:rsidRDefault="00EF27DF" w:rsidP="00EF27D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D2AA7A4" w14:textId="77777777" w:rsidR="00EF27DF" w:rsidRDefault="00EF27DF" w:rsidP="00EF27DF">
            <w:pPr>
              <w:pStyle w:val="Pa1"/>
              <w:spacing w:after="120"/>
              <w:jc w:val="both"/>
              <w:rPr>
                <w:rFonts w:ascii="Times New Roman" w:hAnsi="Times New Roman"/>
              </w:rPr>
            </w:pPr>
            <w:r>
              <w:rPr>
                <w:rFonts w:ascii="Times New Roman" w:hAnsi="Times New Roman"/>
                <w:szCs w:val="20"/>
              </w:rPr>
              <w:t>N/A</w:t>
            </w:r>
          </w:p>
        </w:tc>
      </w:tr>
      <w:tr w:rsidR="00EF27DF" w14:paraId="369D2BAA"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28ED3D6" w14:textId="77777777" w:rsidR="00EF27DF" w:rsidRDefault="00EF27DF" w:rsidP="00EF27D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C6194FB"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N/A</w:t>
            </w:r>
          </w:p>
        </w:tc>
      </w:tr>
      <w:tr w:rsidR="00EF27DF" w14:paraId="0731D927"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46A0E15D" w14:textId="77777777" w:rsidR="00EF27DF" w:rsidRDefault="00EF27DF" w:rsidP="00EF27D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4F28700"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High</w:t>
            </w:r>
          </w:p>
        </w:tc>
      </w:tr>
    </w:tbl>
    <w:p w14:paraId="1E6471F4" w14:textId="77777777" w:rsidR="00EF27DF" w:rsidRDefault="00EF27DF" w:rsidP="00EF27DF">
      <w:pPr>
        <w:rPr>
          <w:lang w:eastAsia="ar-SA"/>
        </w:rPr>
      </w:pPr>
    </w:p>
    <w:p w14:paraId="23A2CC2B" w14:textId="3FABFC84" w:rsidR="00EF27DF" w:rsidRDefault="00FB2DFE" w:rsidP="00EF27DF">
      <w:pPr>
        <w:pStyle w:val="Caption"/>
      </w:pPr>
      <w:r>
        <w:rPr>
          <w:szCs w:val="24"/>
        </w:rPr>
        <w:t>M2-UC1</w:t>
      </w:r>
      <w:r>
        <w:rPr>
          <w:noProof/>
          <w:szCs w:val="24"/>
        </w:rPr>
        <w:t xml:space="preserve">: </w:t>
      </w:r>
      <w:r>
        <w:rPr>
          <w:szCs w:val="24"/>
        </w:rPr>
        <w:t>Description of FR-2.1.6</w:t>
      </w:r>
    </w:p>
    <w:tbl>
      <w:tblPr>
        <w:tblStyle w:val="TableGrid"/>
        <w:tblW w:w="0" w:type="auto"/>
        <w:jc w:val="center"/>
        <w:tblLook w:val="04A0" w:firstRow="1" w:lastRow="0" w:firstColumn="1" w:lastColumn="0" w:noHBand="0" w:noVBand="1"/>
      </w:tblPr>
      <w:tblGrid>
        <w:gridCol w:w="1795"/>
        <w:gridCol w:w="7447"/>
      </w:tblGrid>
      <w:tr w:rsidR="00EF27DF" w14:paraId="20AEF926"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377F65AA" w14:textId="77777777" w:rsidR="00EF27DF" w:rsidRDefault="00EF27DF" w:rsidP="00EF27D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D6BEEA5" w14:textId="496531E4" w:rsidR="00EF27DF" w:rsidRDefault="00EF27DF" w:rsidP="00EF27DF">
            <w:pPr>
              <w:pStyle w:val="Pa1"/>
              <w:spacing w:after="120"/>
              <w:jc w:val="both"/>
              <w:rPr>
                <w:rFonts w:ascii="Times New Roman" w:hAnsi="Times New Roman"/>
              </w:rPr>
            </w:pPr>
            <w:r>
              <w:rPr>
                <w:rFonts w:ascii="Times New Roman" w:hAnsi="Times New Roman"/>
                <w:szCs w:val="20"/>
              </w:rPr>
              <w:t>FR-1.</w:t>
            </w:r>
            <w:r w:rsidR="00FB2DFE">
              <w:rPr>
                <w:rFonts w:ascii="Times New Roman" w:hAnsi="Times New Roman"/>
                <w:szCs w:val="20"/>
              </w:rPr>
              <w:t>3</w:t>
            </w:r>
            <w:r>
              <w:rPr>
                <w:rFonts w:ascii="Times New Roman" w:hAnsi="Times New Roman"/>
                <w:szCs w:val="20"/>
              </w:rPr>
              <w:t>.6</w:t>
            </w:r>
          </w:p>
        </w:tc>
      </w:tr>
      <w:tr w:rsidR="00EF27DF" w14:paraId="4CE71F91"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398EC09" w14:textId="77777777" w:rsidR="00EF27DF" w:rsidRDefault="00EF27DF" w:rsidP="00EF27D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CA40F2D" w14:textId="77777777" w:rsidR="00EF27DF" w:rsidRDefault="00EF27DF" w:rsidP="00EF27DF">
            <w:pPr>
              <w:pStyle w:val="Pa1"/>
              <w:spacing w:after="120"/>
              <w:jc w:val="both"/>
              <w:rPr>
                <w:rFonts w:ascii="Times New Roman" w:hAnsi="Times New Roman"/>
              </w:rPr>
            </w:pPr>
            <w:r>
              <w:rPr>
                <w:rFonts w:ascii="Times New Roman" w:hAnsi="Times New Roman"/>
              </w:rPr>
              <w:t>Click Post Button</w:t>
            </w:r>
          </w:p>
        </w:tc>
      </w:tr>
      <w:tr w:rsidR="00EF27DF" w14:paraId="51132AB0"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9B2DEEE" w14:textId="77777777" w:rsidR="00EF27DF" w:rsidRDefault="00EF27DF" w:rsidP="00EF27D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E1F47D2" w14:textId="77777777" w:rsidR="00EF27DF" w:rsidRDefault="00EF27DF" w:rsidP="00EF27DF">
            <w:pPr>
              <w:pStyle w:val="Pa1"/>
              <w:spacing w:after="120"/>
              <w:jc w:val="both"/>
              <w:rPr>
                <w:rFonts w:ascii="Times New Roman" w:hAnsi="Times New Roman"/>
              </w:rPr>
            </w:pPr>
            <w:r>
              <w:rPr>
                <w:rFonts w:ascii="Times New Roman" w:hAnsi="Times New Roman"/>
                <w:szCs w:val="20"/>
              </w:rPr>
              <w:t>Press Post Button to post the final add.</w:t>
            </w:r>
          </w:p>
        </w:tc>
      </w:tr>
      <w:tr w:rsidR="00EF27DF" w14:paraId="3D7649F2"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67599540" w14:textId="77777777" w:rsidR="00EF27DF" w:rsidRDefault="00EF27DF" w:rsidP="00EF27D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2BFA6FE" w14:textId="77777777" w:rsidR="00EF27DF" w:rsidRDefault="00EF27DF" w:rsidP="00EF27DF">
            <w:pPr>
              <w:pStyle w:val="Pa1"/>
              <w:spacing w:after="120"/>
              <w:jc w:val="both"/>
              <w:rPr>
                <w:rFonts w:ascii="Times New Roman" w:hAnsi="Times New Roman"/>
              </w:rPr>
            </w:pPr>
            <w:r>
              <w:rPr>
                <w:rFonts w:ascii="Times New Roman" w:hAnsi="Times New Roman"/>
              </w:rPr>
              <w:t>Student</w:t>
            </w:r>
          </w:p>
        </w:tc>
      </w:tr>
      <w:tr w:rsidR="00EF27DF" w14:paraId="0072F652"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7DFFA380" w14:textId="77777777" w:rsidR="00EF27DF" w:rsidRDefault="00EF27DF" w:rsidP="00EF27D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330567E" w14:textId="77777777" w:rsidR="00EF27DF" w:rsidRDefault="00EF27DF" w:rsidP="00EF27DF">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EF27DF" w14:paraId="32B80636"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5605365" w14:textId="77777777" w:rsidR="00EF27DF" w:rsidRDefault="00EF27DF" w:rsidP="00EF27D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B6C3EF4" w14:textId="77777777" w:rsidR="00EF27DF" w:rsidRDefault="00EF27DF" w:rsidP="00EF27DF">
            <w:pPr>
              <w:pStyle w:val="Pa1"/>
              <w:spacing w:after="120"/>
              <w:jc w:val="both"/>
              <w:rPr>
                <w:rFonts w:ascii="Times New Roman" w:hAnsi="Times New Roman"/>
              </w:rPr>
            </w:pPr>
            <w:r>
              <w:rPr>
                <w:rFonts w:ascii="Times New Roman" w:hAnsi="Times New Roman"/>
                <w:szCs w:val="20"/>
              </w:rPr>
              <w:t>N/A</w:t>
            </w:r>
          </w:p>
        </w:tc>
      </w:tr>
      <w:tr w:rsidR="00EF27DF" w14:paraId="2BBF4AB2"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58D30AED" w14:textId="77777777" w:rsidR="00EF27DF" w:rsidRDefault="00EF27DF" w:rsidP="00EF27D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357009D"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N/A</w:t>
            </w:r>
          </w:p>
        </w:tc>
      </w:tr>
      <w:tr w:rsidR="00EF27DF" w14:paraId="3CFC63F5" w14:textId="77777777" w:rsidTr="00EF27DF">
        <w:trPr>
          <w:jc w:val="center"/>
        </w:trPr>
        <w:tc>
          <w:tcPr>
            <w:tcW w:w="1795" w:type="dxa"/>
            <w:tcBorders>
              <w:top w:val="single" w:sz="4" w:space="0" w:color="auto"/>
              <w:left w:val="single" w:sz="4" w:space="0" w:color="auto"/>
              <w:bottom w:val="single" w:sz="4" w:space="0" w:color="auto"/>
              <w:right w:val="single" w:sz="4" w:space="0" w:color="auto"/>
            </w:tcBorders>
            <w:hideMark/>
          </w:tcPr>
          <w:p w14:paraId="64A16953" w14:textId="77777777" w:rsidR="00EF27DF" w:rsidRDefault="00EF27DF" w:rsidP="00EF27D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F528D1D" w14:textId="77777777" w:rsidR="00EF27DF" w:rsidRDefault="00EF27DF" w:rsidP="00EF27DF">
            <w:pPr>
              <w:pStyle w:val="Pa1"/>
              <w:spacing w:after="120"/>
              <w:jc w:val="both"/>
              <w:rPr>
                <w:rFonts w:ascii="Times New Roman" w:hAnsi="Times New Roman"/>
                <w:szCs w:val="20"/>
              </w:rPr>
            </w:pPr>
            <w:r>
              <w:rPr>
                <w:rFonts w:ascii="Times New Roman" w:hAnsi="Times New Roman"/>
                <w:szCs w:val="20"/>
              </w:rPr>
              <w:t>High</w:t>
            </w:r>
          </w:p>
        </w:tc>
      </w:tr>
    </w:tbl>
    <w:p w14:paraId="08979F36" w14:textId="45E69918" w:rsidR="004D0156" w:rsidRDefault="004D0156" w:rsidP="00384F5C">
      <w:pPr>
        <w:rPr>
          <w:lang w:eastAsia="ar-SA"/>
        </w:rPr>
      </w:pPr>
    </w:p>
    <w:p w14:paraId="3A8C0B14" w14:textId="77777777" w:rsidR="004D0156" w:rsidRDefault="004D0156">
      <w:pPr>
        <w:rPr>
          <w:lang w:eastAsia="ar-SA"/>
        </w:rPr>
      </w:pPr>
      <w:r>
        <w:rPr>
          <w:lang w:eastAsia="ar-SA"/>
        </w:rPr>
        <w:br w:type="page"/>
      </w:r>
    </w:p>
    <w:p w14:paraId="2991E48B" w14:textId="532AF88C" w:rsidR="004D0156" w:rsidRDefault="004D0156" w:rsidP="004D0156">
      <w:pPr>
        <w:pStyle w:val="Caption"/>
      </w:pPr>
      <w:r>
        <w:rPr>
          <w:szCs w:val="24"/>
        </w:rPr>
        <w:lastRenderedPageBreak/>
        <w:t>M2-UC</w:t>
      </w:r>
      <w:r w:rsidR="002D4545">
        <w:rPr>
          <w:szCs w:val="24"/>
        </w:rPr>
        <w:t>2</w:t>
      </w:r>
      <w:r>
        <w:rPr>
          <w:noProof/>
          <w:szCs w:val="24"/>
        </w:rPr>
        <w:t xml:space="preserve">: </w:t>
      </w:r>
      <w:r>
        <w:rPr>
          <w:szCs w:val="24"/>
        </w:rPr>
        <w:t>Description of FR-2.</w:t>
      </w:r>
      <w:r w:rsidR="002D4545">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4D0156" w14:paraId="1C988DC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CF98003" w14:textId="77777777" w:rsidR="004D0156" w:rsidRDefault="004D0156"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AB0D2EC" w14:textId="65D916D7" w:rsidR="004D0156" w:rsidRDefault="004D0156" w:rsidP="008B223E">
            <w:pPr>
              <w:pStyle w:val="Pa1"/>
              <w:spacing w:after="120"/>
              <w:jc w:val="both"/>
              <w:rPr>
                <w:rFonts w:ascii="Times New Roman" w:hAnsi="Times New Roman"/>
              </w:rPr>
            </w:pPr>
            <w:r>
              <w:rPr>
                <w:rFonts w:ascii="Times New Roman" w:hAnsi="Times New Roman"/>
                <w:szCs w:val="20"/>
              </w:rPr>
              <w:t>FR-2.</w:t>
            </w:r>
            <w:r w:rsidR="002D4545">
              <w:rPr>
                <w:rFonts w:ascii="Times New Roman" w:hAnsi="Times New Roman"/>
                <w:szCs w:val="20"/>
              </w:rPr>
              <w:t>2</w:t>
            </w:r>
            <w:r>
              <w:rPr>
                <w:rFonts w:ascii="Times New Roman" w:hAnsi="Times New Roman"/>
                <w:szCs w:val="20"/>
              </w:rPr>
              <w:t>.1</w:t>
            </w:r>
          </w:p>
        </w:tc>
      </w:tr>
      <w:tr w:rsidR="004D0156" w14:paraId="5422AC8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38440FF" w14:textId="77777777" w:rsidR="004D0156" w:rsidRDefault="004D0156"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3BE3C79" w14:textId="77777777" w:rsidR="004D0156" w:rsidRDefault="004D0156" w:rsidP="008B223E">
            <w:pPr>
              <w:pStyle w:val="Pa1"/>
              <w:spacing w:after="120"/>
              <w:jc w:val="both"/>
              <w:rPr>
                <w:rFonts w:ascii="Times New Roman" w:hAnsi="Times New Roman"/>
              </w:rPr>
            </w:pPr>
            <w:r>
              <w:rPr>
                <w:rFonts w:ascii="Times New Roman" w:hAnsi="Times New Roman"/>
                <w:szCs w:val="20"/>
              </w:rPr>
              <w:t>Post Add</w:t>
            </w:r>
          </w:p>
        </w:tc>
      </w:tr>
      <w:tr w:rsidR="004D0156" w14:paraId="339478C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1415DDB" w14:textId="77777777" w:rsidR="004D0156" w:rsidRDefault="004D0156"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3BA77D8" w14:textId="77777777" w:rsidR="004D0156" w:rsidRDefault="004D0156" w:rsidP="008B223E">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post add button.</w:t>
            </w:r>
          </w:p>
        </w:tc>
      </w:tr>
      <w:tr w:rsidR="004D0156" w14:paraId="010912F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1EA45EE" w14:textId="77777777" w:rsidR="004D0156" w:rsidRDefault="004D0156"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3899AEB" w14:textId="77777777" w:rsidR="004D0156" w:rsidRDefault="004D0156" w:rsidP="008B223E">
            <w:pPr>
              <w:pStyle w:val="Pa1"/>
              <w:spacing w:after="120"/>
              <w:jc w:val="both"/>
              <w:rPr>
                <w:rFonts w:ascii="Times New Roman" w:hAnsi="Times New Roman"/>
              </w:rPr>
            </w:pPr>
            <w:r>
              <w:rPr>
                <w:rFonts w:ascii="Times New Roman" w:hAnsi="Times New Roman"/>
              </w:rPr>
              <w:t>Student</w:t>
            </w:r>
          </w:p>
        </w:tc>
      </w:tr>
      <w:tr w:rsidR="004D0156" w14:paraId="363EBB9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428A534" w14:textId="77777777" w:rsidR="004D0156" w:rsidRDefault="004D0156"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656AD2F" w14:textId="77777777" w:rsidR="004D0156" w:rsidRDefault="004D0156" w:rsidP="008B223E">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4D0156" w14:paraId="03660AE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FAF6FB1" w14:textId="77777777" w:rsidR="004D0156" w:rsidRDefault="004D0156"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85C98FE" w14:textId="77777777" w:rsidR="004D0156" w:rsidRDefault="004D0156" w:rsidP="008B223E">
            <w:pPr>
              <w:pStyle w:val="Pa1"/>
              <w:spacing w:after="120"/>
              <w:jc w:val="both"/>
              <w:rPr>
                <w:rFonts w:ascii="Times New Roman" w:hAnsi="Times New Roman"/>
              </w:rPr>
            </w:pPr>
            <w:r>
              <w:rPr>
                <w:rFonts w:ascii="Times New Roman" w:hAnsi="Times New Roman"/>
                <w:szCs w:val="20"/>
              </w:rPr>
              <w:t>N/A</w:t>
            </w:r>
          </w:p>
        </w:tc>
      </w:tr>
      <w:tr w:rsidR="004D0156" w14:paraId="2D506F6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CBC6C4B" w14:textId="77777777" w:rsidR="004D0156" w:rsidRDefault="004D0156"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3938489"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N/A</w:t>
            </w:r>
          </w:p>
        </w:tc>
      </w:tr>
      <w:tr w:rsidR="004D0156" w14:paraId="49C08D6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1CDE6DC" w14:textId="77777777" w:rsidR="004D0156" w:rsidRDefault="004D0156"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31E3ABF"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High</w:t>
            </w:r>
          </w:p>
        </w:tc>
      </w:tr>
    </w:tbl>
    <w:p w14:paraId="7AFD74FE" w14:textId="175AD872" w:rsidR="004D0156" w:rsidRDefault="004D0156" w:rsidP="004D0156">
      <w:pPr>
        <w:pStyle w:val="Caption"/>
      </w:pPr>
      <w:r>
        <w:rPr>
          <w:szCs w:val="24"/>
        </w:rPr>
        <w:t>M2-UC</w:t>
      </w:r>
      <w:r w:rsidR="002D4545">
        <w:rPr>
          <w:szCs w:val="24"/>
        </w:rPr>
        <w:t>2</w:t>
      </w:r>
      <w:r>
        <w:rPr>
          <w:noProof/>
          <w:szCs w:val="24"/>
        </w:rPr>
        <w:t xml:space="preserve">: </w:t>
      </w:r>
      <w:r>
        <w:rPr>
          <w:szCs w:val="24"/>
        </w:rPr>
        <w:t>Description of FR-2.</w:t>
      </w:r>
      <w:r w:rsidR="002D4545">
        <w:rPr>
          <w:szCs w:val="24"/>
        </w:rPr>
        <w:t>2</w:t>
      </w:r>
      <w:r>
        <w:rPr>
          <w:szCs w:val="24"/>
        </w:rPr>
        <w:t>.2</w:t>
      </w:r>
    </w:p>
    <w:tbl>
      <w:tblPr>
        <w:tblStyle w:val="TableGrid"/>
        <w:tblW w:w="0" w:type="auto"/>
        <w:jc w:val="center"/>
        <w:tblLook w:val="04A0" w:firstRow="1" w:lastRow="0" w:firstColumn="1" w:lastColumn="0" w:noHBand="0" w:noVBand="1"/>
      </w:tblPr>
      <w:tblGrid>
        <w:gridCol w:w="1795"/>
        <w:gridCol w:w="7447"/>
      </w:tblGrid>
      <w:tr w:rsidR="004D0156" w14:paraId="7789C2D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87E2689" w14:textId="77777777" w:rsidR="004D0156" w:rsidRDefault="004D0156"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A99561F" w14:textId="71DAECB8" w:rsidR="004D0156" w:rsidRDefault="004D0156" w:rsidP="008B223E">
            <w:pPr>
              <w:pStyle w:val="Pa1"/>
              <w:spacing w:after="120"/>
              <w:jc w:val="both"/>
              <w:rPr>
                <w:rFonts w:ascii="Times New Roman" w:hAnsi="Times New Roman"/>
              </w:rPr>
            </w:pPr>
            <w:r>
              <w:rPr>
                <w:rFonts w:ascii="Times New Roman" w:hAnsi="Times New Roman"/>
                <w:szCs w:val="20"/>
              </w:rPr>
              <w:t>FR-2.</w:t>
            </w:r>
            <w:r w:rsidR="002D4545">
              <w:rPr>
                <w:rFonts w:ascii="Times New Roman" w:hAnsi="Times New Roman"/>
                <w:szCs w:val="20"/>
              </w:rPr>
              <w:t>2</w:t>
            </w:r>
            <w:r>
              <w:rPr>
                <w:rFonts w:ascii="Times New Roman" w:hAnsi="Times New Roman"/>
                <w:szCs w:val="20"/>
              </w:rPr>
              <w:t>.2</w:t>
            </w:r>
          </w:p>
        </w:tc>
      </w:tr>
      <w:tr w:rsidR="004D0156" w14:paraId="59FF3CA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B05B628" w14:textId="77777777" w:rsidR="004D0156" w:rsidRDefault="004D0156"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52A11F2" w14:textId="77777777" w:rsidR="004D0156" w:rsidRDefault="004D0156" w:rsidP="008B223E">
            <w:pPr>
              <w:pStyle w:val="Pa1"/>
              <w:spacing w:after="120"/>
              <w:jc w:val="both"/>
              <w:rPr>
                <w:rFonts w:ascii="Times New Roman" w:hAnsi="Times New Roman"/>
              </w:rPr>
            </w:pPr>
            <w:r>
              <w:rPr>
                <w:rFonts w:ascii="Times New Roman" w:hAnsi="Times New Roman"/>
              </w:rPr>
              <w:t>Select Add Category</w:t>
            </w:r>
          </w:p>
        </w:tc>
      </w:tr>
      <w:tr w:rsidR="004D0156" w14:paraId="4798934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FC7381A" w14:textId="77777777" w:rsidR="004D0156" w:rsidRDefault="004D0156"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8BFF7F8" w14:textId="77777777" w:rsidR="004D0156" w:rsidRDefault="004D0156" w:rsidP="008B223E">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category dropdown.</w:t>
            </w:r>
          </w:p>
        </w:tc>
      </w:tr>
      <w:tr w:rsidR="004D0156" w14:paraId="2186080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355D3E5" w14:textId="77777777" w:rsidR="004D0156" w:rsidRDefault="004D0156"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EAEC345" w14:textId="77777777" w:rsidR="004D0156" w:rsidRDefault="004D0156" w:rsidP="008B223E">
            <w:pPr>
              <w:pStyle w:val="Pa1"/>
              <w:spacing w:after="120"/>
              <w:jc w:val="both"/>
              <w:rPr>
                <w:rFonts w:ascii="Times New Roman" w:hAnsi="Times New Roman"/>
              </w:rPr>
            </w:pPr>
            <w:r>
              <w:rPr>
                <w:rFonts w:ascii="Times New Roman" w:hAnsi="Times New Roman"/>
              </w:rPr>
              <w:t>Student</w:t>
            </w:r>
          </w:p>
        </w:tc>
      </w:tr>
      <w:tr w:rsidR="004D0156" w14:paraId="1EC9438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DEFE0B2" w14:textId="77777777" w:rsidR="004D0156" w:rsidRDefault="004D0156"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68BDDCF" w14:textId="77777777" w:rsidR="004D0156" w:rsidRDefault="004D0156" w:rsidP="008B223E">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4D0156" w14:paraId="4A07CE3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A30C9D8" w14:textId="77777777" w:rsidR="004D0156" w:rsidRDefault="004D0156"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CBC2C9A" w14:textId="77777777" w:rsidR="004D0156" w:rsidRDefault="004D0156" w:rsidP="008B223E">
            <w:pPr>
              <w:pStyle w:val="Pa1"/>
              <w:spacing w:after="120"/>
              <w:jc w:val="both"/>
              <w:rPr>
                <w:rFonts w:ascii="Times New Roman" w:hAnsi="Times New Roman"/>
              </w:rPr>
            </w:pPr>
            <w:r>
              <w:rPr>
                <w:rFonts w:ascii="Times New Roman" w:hAnsi="Times New Roman"/>
                <w:szCs w:val="20"/>
              </w:rPr>
              <w:t>N/A</w:t>
            </w:r>
          </w:p>
        </w:tc>
      </w:tr>
      <w:tr w:rsidR="004D0156" w14:paraId="55F189E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87EC549" w14:textId="77777777" w:rsidR="004D0156" w:rsidRDefault="004D0156"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26348EE"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N/A</w:t>
            </w:r>
          </w:p>
        </w:tc>
      </w:tr>
      <w:tr w:rsidR="004D0156" w14:paraId="0824F40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E447302" w14:textId="77777777" w:rsidR="004D0156" w:rsidRDefault="004D0156"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2FCD285"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High</w:t>
            </w:r>
          </w:p>
        </w:tc>
      </w:tr>
    </w:tbl>
    <w:p w14:paraId="0CB2CE32" w14:textId="04D2A46F" w:rsidR="004D0156" w:rsidRDefault="004D0156" w:rsidP="004D0156">
      <w:pPr>
        <w:pStyle w:val="Caption"/>
      </w:pPr>
      <w:r>
        <w:rPr>
          <w:szCs w:val="24"/>
        </w:rPr>
        <w:t>M2-UC</w:t>
      </w:r>
      <w:r w:rsidR="002D4545">
        <w:rPr>
          <w:szCs w:val="24"/>
        </w:rPr>
        <w:t>2</w:t>
      </w:r>
      <w:r>
        <w:rPr>
          <w:noProof/>
          <w:szCs w:val="24"/>
        </w:rPr>
        <w:t xml:space="preserve">: </w:t>
      </w:r>
      <w:r>
        <w:rPr>
          <w:szCs w:val="24"/>
        </w:rPr>
        <w:t>Description of FR-2.</w:t>
      </w:r>
      <w:r w:rsidR="002D4545">
        <w:rPr>
          <w:szCs w:val="24"/>
        </w:rPr>
        <w:t>2</w:t>
      </w:r>
      <w:r>
        <w:rPr>
          <w:szCs w:val="24"/>
        </w:rPr>
        <w:t>.3</w:t>
      </w:r>
    </w:p>
    <w:tbl>
      <w:tblPr>
        <w:tblStyle w:val="TableGrid"/>
        <w:tblW w:w="0" w:type="auto"/>
        <w:jc w:val="center"/>
        <w:tblLook w:val="04A0" w:firstRow="1" w:lastRow="0" w:firstColumn="1" w:lastColumn="0" w:noHBand="0" w:noVBand="1"/>
      </w:tblPr>
      <w:tblGrid>
        <w:gridCol w:w="1795"/>
        <w:gridCol w:w="7447"/>
      </w:tblGrid>
      <w:tr w:rsidR="004D0156" w14:paraId="6154070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29D0E3C" w14:textId="77777777" w:rsidR="004D0156" w:rsidRDefault="004D0156"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E37E4DF" w14:textId="782D2C0A" w:rsidR="004D0156" w:rsidRDefault="004D0156" w:rsidP="008B223E">
            <w:pPr>
              <w:pStyle w:val="Pa1"/>
              <w:spacing w:after="120"/>
              <w:jc w:val="both"/>
              <w:rPr>
                <w:rFonts w:ascii="Times New Roman" w:hAnsi="Times New Roman"/>
              </w:rPr>
            </w:pPr>
            <w:r>
              <w:rPr>
                <w:rFonts w:ascii="Times New Roman" w:hAnsi="Times New Roman"/>
                <w:szCs w:val="20"/>
              </w:rPr>
              <w:t>FR-2.</w:t>
            </w:r>
            <w:r w:rsidR="002D4545">
              <w:rPr>
                <w:rFonts w:ascii="Times New Roman" w:hAnsi="Times New Roman"/>
                <w:szCs w:val="20"/>
              </w:rPr>
              <w:t>2</w:t>
            </w:r>
            <w:r>
              <w:rPr>
                <w:rFonts w:ascii="Times New Roman" w:hAnsi="Times New Roman"/>
                <w:szCs w:val="20"/>
              </w:rPr>
              <w:t>.3</w:t>
            </w:r>
          </w:p>
        </w:tc>
      </w:tr>
      <w:tr w:rsidR="004D0156" w14:paraId="12F777A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F9E13A5" w14:textId="77777777" w:rsidR="004D0156" w:rsidRDefault="004D0156"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E649010" w14:textId="77777777" w:rsidR="004D0156" w:rsidRDefault="004D0156" w:rsidP="008B223E">
            <w:pPr>
              <w:pStyle w:val="Pa1"/>
              <w:spacing w:after="120"/>
              <w:jc w:val="both"/>
              <w:rPr>
                <w:rFonts w:ascii="Times New Roman" w:hAnsi="Times New Roman"/>
              </w:rPr>
            </w:pPr>
            <w:r>
              <w:rPr>
                <w:rFonts w:ascii="Times New Roman" w:hAnsi="Times New Roman"/>
              </w:rPr>
              <w:t>Enter Add Description</w:t>
            </w:r>
          </w:p>
        </w:tc>
      </w:tr>
      <w:tr w:rsidR="004D0156" w14:paraId="387E40F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AB6F4BA" w14:textId="77777777" w:rsidR="004D0156" w:rsidRDefault="004D0156"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7D744FC" w14:textId="77777777" w:rsidR="004D0156" w:rsidRDefault="004D0156" w:rsidP="008B223E">
            <w:pPr>
              <w:pStyle w:val="Pa1"/>
              <w:spacing w:after="120"/>
              <w:jc w:val="both"/>
              <w:rPr>
                <w:rFonts w:ascii="Times New Roman" w:hAnsi="Times New Roman"/>
              </w:rPr>
            </w:pPr>
            <w:r>
              <w:rPr>
                <w:rFonts w:ascii="Times New Roman" w:hAnsi="Times New Roman"/>
                <w:szCs w:val="20"/>
              </w:rPr>
              <w:t>Enter details about add in Textbox.</w:t>
            </w:r>
          </w:p>
        </w:tc>
      </w:tr>
      <w:tr w:rsidR="004D0156" w14:paraId="068A8E2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E8F90F5" w14:textId="77777777" w:rsidR="004D0156" w:rsidRDefault="004D0156"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4B8F48D" w14:textId="77777777" w:rsidR="004D0156" w:rsidRDefault="004D0156" w:rsidP="008B223E">
            <w:pPr>
              <w:pStyle w:val="Pa1"/>
              <w:spacing w:after="120"/>
              <w:jc w:val="both"/>
              <w:rPr>
                <w:rFonts w:ascii="Times New Roman" w:hAnsi="Times New Roman"/>
              </w:rPr>
            </w:pPr>
            <w:r>
              <w:rPr>
                <w:rFonts w:ascii="Times New Roman" w:hAnsi="Times New Roman"/>
              </w:rPr>
              <w:t>Student</w:t>
            </w:r>
          </w:p>
        </w:tc>
      </w:tr>
      <w:tr w:rsidR="004D0156" w14:paraId="33F8091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C7B57B7" w14:textId="77777777" w:rsidR="004D0156" w:rsidRDefault="004D0156"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2E0C525" w14:textId="77777777" w:rsidR="004D0156" w:rsidRDefault="004D0156" w:rsidP="008B223E">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4D0156" w14:paraId="0824C1B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D817984" w14:textId="77777777" w:rsidR="004D0156" w:rsidRDefault="004D0156"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B1FA5B3" w14:textId="77777777" w:rsidR="004D0156" w:rsidRDefault="004D0156" w:rsidP="008B223E">
            <w:pPr>
              <w:pStyle w:val="Pa1"/>
              <w:spacing w:after="120"/>
              <w:jc w:val="both"/>
              <w:rPr>
                <w:rFonts w:ascii="Times New Roman" w:hAnsi="Times New Roman"/>
              </w:rPr>
            </w:pPr>
            <w:r>
              <w:rPr>
                <w:rFonts w:ascii="Times New Roman" w:hAnsi="Times New Roman"/>
                <w:szCs w:val="20"/>
              </w:rPr>
              <w:t>N/A</w:t>
            </w:r>
          </w:p>
        </w:tc>
      </w:tr>
      <w:tr w:rsidR="004D0156" w14:paraId="36F7EBC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5272195" w14:textId="77777777" w:rsidR="004D0156" w:rsidRDefault="004D0156"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93FFDC9"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N/A</w:t>
            </w:r>
          </w:p>
        </w:tc>
      </w:tr>
      <w:tr w:rsidR="004D0156" w14:paraId="3D25DFA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01BF585" w14:textId="77777777" w:rsidR="004D0156" w:rsidRDefault="004D0156"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BA6E82D"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High</w:t>
            </w:r>
          </w:p>
        </w:tc>
      </w:tr>
    </w:tbl>
    <w:p w14:paraId="71024403" w14:textId="77777777" w:rsidR="004D0156" w:rsidRDefault="004D0156" w:rsidP="004D0156">
      <w:pPr>
        <w:pStyle w:val="Caption"/>
      </w:pPr>
    </w:p>
    <w:p w14:paraId="7EF81D53" w14:textId="77777777" w:rsidR="004D0156" w:rsidRDefault="004D0156" w:rsidP="004D0156">
      <w:pPr>
        <w:rPr>
          <w:b/>
          <w:bCs/>
          <w:szCs w:val="18"/>
        </w:rPr>
      </w:pPr>
      <w:r>
        <w:br w:type="page"/>
      </w:r>
    </w:p>
    <w:p w14:paraId="0F89EB45" w14:textId="6A8E834E" w:rsidR="004D0156" w:rsidRDefault="004D0156" w:rsidP="004D0156">
      <w:pPr>
        <w:pStyle w:val="Caption"/>
      </w:pPr>
      <w:r>
        <w:rPr>
          <w:szCs w:val="24"/>
        </w:rPr>
        <w:lastRenderedPageBreak/>
        <w:t>M2-UC</w:t>
      </w:r>
      <w:r w:rsidR="002D4545">
        <w:rPr>
          <w:szCs w:val="24"/>
        </w:rPr>
        <w:t>2</w:t>
      </w:r>
      <w:r>
        <w:rPr>
          <w:noProof/>
          <w:szCs w:val="24"/>
        </w:rPr>
        <w:t xml:space="preserve">: </w:t>
      </w:r>
      <w:r>
        <w:rPr>
          <w:szCs w:val="24"/>
        </w:rPr>
        <w:t>Description of FR-2.</w:t>
      </w:r>
      <w:r w:rsidR="002D4545">
        <w:rPr>
          <w:szCs w:val="24"/>
        </w:rPr>
        <w:t>2</w:t>
      </w:r>
      <w:r>
        <w:rPr>
          <w:szCs w:val="24"/>
        </w:rPr>
        <w:t>.4</w:t>
      </w:r>
    </w:p>
    <w:tbl>
      <w:tblPr>
        <w:tblStyle w:val="TableGrid"/>
        <w:tblW w:w="0" w:type="auto"/>
        <w:jc w:val="center"/>
        <w:tblLook w:val="04A0" w:firstRow="1" w:lastRow="0" w:firstColumn="1" w:lastColumn="0" w:noHBand="0" w:noVBand="1"/>
      </w:tblPr>
      <w:tblGrid>
        <w:gridCol w:w="1795"/>
        <w:gridCol w:w="7447"/>
      </w:tblGrid>
      <w:tr w:rsidR="004D0156" w14:paraId="3AEAB62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913821F" w14:textId="77777777" w:rsidR="004D0156" w:rsidRDefault="004D0156"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C73A0C0" w14:textId="3690FBF3" w:rsidR="004D0156" w:rsidRDefault="004D0156" w:rsidP="008B223E">
            <w:pPr>
              <w:pStyle w:val="Pa1"/>
              <w:spacing w:after="120"/>
              <w:jc w:val="both"/>
              <w:rPr>
                <w:rFonts w:ascii="Times New Roman" w:hAnsi="Times New Roman"/>
              </w:rPr>
            </w:pPr>
            <w:r>
              <w:rPr>
                <w:rFonts w:ascii="Times New Roman" w:hAnsi="Times New Roman"/>
                <w:szCs w:val="20"/>
              </w:rPr>
              <w:t>FR-2.</w:t>
            </w:r>
            <w:r w:rsidR="002D4545">
              <w:rPr>
                <w:rFonts w:ascii="Times New Roman" w:hAnsi="Times New Roman"/>
                <w:szCs w:val="20"/>
              </w:rPr>
              <w:t>2</w:t>
            </w:r>
            <w:r>
              <w:rPr>
                <w:rFonts w:ascii="Times New Roman" w:hAnsi="Times New Roman"/>
                <w:szCs w:val="20"/>
              </w:rPr>
              <w:t>.4</w:t>
            </w:r>
          </w:p>
        </w:tc>
      </w:tr>
      <w:tr w:rsidR="004D0156" w14:paraId="4056780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95AA5D2" w14:textId="77777777" w:rsidR="004D0156" w:rsidRDefault="004D0156"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5985736" w14:textId="77777777" w:rsidR="004D0156" w:rsidRDefault="004D0156" w:rsidP="008B223E">
            <w:pPr>
              <w:pStyle w:val="Pa1"/>
              <w:spacing w:after="120"/>
              <w:jc w:val="both"/>
              <w:rPr>
                <w:rFonts w:ascii="Times New Roman" w:hAnsi="Times New Roman"/>
              </w:rPr>
            </w:pPr>
            <w:r>
              <w:rPr>
                <w:rFonts w:ascii="Times New Roman" w:hAnsi="Times New Roman"/>
              </w:rPr>
              <w:t>Enter Price</w:t>
            </w:r>
          </w:p>
        </w:tc>
      </w:tr>
      <w:tr w:rsidR="004D0156" w14:paraId="71A6DA8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046797B" w14:textId="77777777" w:rsidR="004D0156" w:rsidRDefault="004D0156"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AAF4996" w14:textId="77777777" w:rsidR="004D0156" w:rsidRDefault="004D0156" w:rsidP="008B223E">
            <w:pPr>
              <w:pStyle w:val="Pa1"/>
              <w:spacing w:after="120"/>
              <w:jc w:val="both"/>
              <w:rPr>
                <w:rFonts w:ascii="Times New Roman" w:hAnsi="Times New Roman"/>
              </w:rPr>
            </w:pPr>
            <w:r>
              <w:rPr>
                <w:rFonts w:ascii="Times New Roman" w:hAnsi="Times New Roman"/>
                <w:szCs w:val="20"/>
              </w:rPr>
              <w:t>Enter price in text field.</w:t>
            </w:r>
          </w:p>
        </w:tc>
      </w:tr>
      <w:tr w:rsidR="004D0156" w14:paraId="3A13A53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91A617C" w14:textId="77777777" w:rsidR="004D0156" w:rsidRDefault="004D0156"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41A9002" w14:textId="77777777" w:rsidR="004D0156" w:rsidRDefault="004D0156" w:rsidP="008B223E">
            <w:pPr>
              <w:pStyle w:val="Pa1"/>
              <w:spacing w:after="120"/>
              <w:jc w:val="both"/>
              <w:rPr>
                <w:rFonts w:ascii="Times New Roman" w:hAnsi="Times New Roman"/>
              </w:rPr>
            </w:pPr>
            <w:r>
              <w:rPr>
                <w:rFonts w:ascii="Times New Roman" w:hAnsi="Times New Roman"/>
              </w:rPr>
              <w:t>Student</w:t>
            </w:r>
          </w:p>
        </w:tc>
      </w:tr>
      <w:tr w:rsidR="004D0156" w14:paraId="15F6D68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EB739EE" w14:textId="77777777" w:rsidR="004D0156" w:rsidRDefault="004D0156"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6362358" w14:textId="77777777" w:rsidR="004D0156" w:rsidRDefault="004D0156" w:rsidP="008B223E">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4D0156" w14:paraId="53F6FC5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9913171" w14:textId="77777777" w:rsidR="004D0156" w:rsidRDefault="004D0156"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2229691" w14:textId="77777777" w:rsidR="004D0156" w:rsidRDefault="004D0156" w:rsidP="008B223E">
            <w:pPr>
              <w:pStyle w:val="Pa1"/>
              <w:spacing w:after="120"/>
              <w:jc w:val="both"/>
              <w:rPr>
                <w:rFonts w:ascii="Times New Roman" w:hAnsi="Times New Roman"/>
              </w:rPr>
            </w:pPr>
            <w:r>
              <w:rPr>
                <w:rFonts w:ascii="Times New Roman" w:hAnsi="Times New Roman"/>
                <w:szCs w:val="20"/>
              </w:rPr>
              <w:t>N/A</w:t>
            </w:r>
          </w:p>
        </w:tc>
      </w:tr>
      <w:tr w:rsidR="004D0156" w14:paraId="2306FC2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53B49E8" w14:textId="77777777" w:rsidR="004D0156" w:rsidRDefault="004D0156"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E8F1AE2"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N/A</w:t>
            </w:r>
          </w:p>
        </w:tc>
      </w:tr>
      <w:tr w:rsidR="004D0156" w14:paraId="1C94E96B"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E04833D" w14:textId="77777777" w:rsidR="004D0156" w:rsidRDefault="004D0156"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E2BACE6"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High</w:t>
            </w:r>
          </w:p>
        </w:tc>
      </w:tr>
    </w:tbl>
    <w:p w14:paraId="17CB7D13" w14:textId="6CD69789" w:rsidR="004D0156" w:rsidRDefault="004D0156" w:rsidP="004D0156">
      <w:pPr>
        <w:pStyle w:val="Caption"/>
      </w:pPr>
      <w:r>
        <w:rPr>
          <w:szCs w:val="24"/>
        </w:rPr>
        <w:t>M2-UC</w:t>
      </w:r>
      <w:r w:rsidR="002D4545">
        <w:rPr>
          <w:szCs w:val="24"/>
        </w:rPr>
        <w:t>2</w:t>
      </w:r>
      <w:r>
        <w:rPr>
          <w:noProof/>
          <w:szCs w:val="24"/>
        </w:rPr>
        <w:t xml:space="preserve">: </w:t>
      </w:r>
      <w:r>
        <w:rPr>
          <w:szCs w:val="24"/>
        </w:rPr>
        <w:t>Description of FR-2.</w:t>
      </w:r>
      <w:r w:rsidR="002D4545">
        <w:rPr>
          <w:szCs w:val="24"/>
        </w:rPr>
        <w:t>2</w:t>
      </w:r>
      <w:r>
        <w:rPr>
          <w:szCs w:val="24"/>
        </w:rPr>
        <w:t>.5</w:t>
      </w:r>
    </w:p>
    <w:tbl>
      <w:tblPr>
        <w:tblStyle w:val="TableGrid"/>
        <w:tblW w:w="0" w:type="auto"/>
        <w:jc w:val="center"/>
        <w:tblLook w:val="04A0" w:firstRow="1" w:lastRow="0" w:firstColumn="1" w:lastColumn="0" w:noHBand="0" w:noVBand="1"/>
      </w:tblPr>
      <w:tblGrid>
        <w:gridCol w:w="1795"/>
        <w:gridCol w:w="7447"/>
      </w:tblGrid>
      <w:tr w:rsidR="004D0156" w14:paraId="5DDA956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489F527" w14:textId="77777777" w:rsidR="004D0156" w:rsidRDefault="004D0156"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B8EBC4C" w14:textId="78008334" w:rsidR="004D0156" w:rsidRDefault="004D0156" w:rsidP="008B223E">
            <w:pPr>
              <w:pStyle w:val="Pa1"/>
              <w:spacing w:after="120"/>
              <w:jc w:val="both"/>
              <w:rPr>
                <w:rFonts w:ascii="Times New Roman" w:hAnsi="Times New Roman"/>
              </w:rPr>
            </w:pPr>
            <w:r>
              <w:rPr>
                <w:rFonts w:ascii="Times New Roman" w:hAnsi="Times New Roman"/>
                <w:szCs w:val="20"/>
              </w:rPr>
              <w:t>FR-2.</w:t>
            </w:r>
            <w:r w:rsidR="002D4545">
              <w:rPr>
                <w:rFonts w:ascii="Times New Roman" w:hAnsi="Times New Roman"/>
                <w:szCs w:val="20"/>
              </w:rPr>
              <w:t>2</w:t>
            </w:r>
            <w:r>
              <w:rPr>
                <w:rFonts w:ascii="Times New Roman" w:hAnsi="Times New Roman"/>
                <w:szCs w:val="20"/>
              </w:rPr>
              <w:t>.5</w:t>
            </w:r>
          </w:p>
        </w:tc>
      </w:tr>
      <w:tr w:rsidR="004D0156" w14:paraId="12954D2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5A3BDD5" w14:textId="77777777" w:rsidR="004D0156" w:rsidRDefault="004D0156"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5B66D8C" w14:textId="77777777" w:rsidR="004D0156" w:rsidRDefault="004D0156" w:rsidP="008B223E">
            <w:pPr>
              <w:pStyle w:val="Pa1"/>
              <w:spacing w:after="120"/>
              <w:jc w:val="both"/>
              <w:rPr>
                <w:rFonts w:ascii="Times New Roman" w:hAnsi="Times New Roman"/>
              </w:rPr>
            </w:pPr>
            <w:r>
              <w:rPr>
                <w:rFonts w:ascii="Times New Roman" w:hAnsi="Times New Roman"/>
              </w:rPr>
              <w:t>Enter Location</w:t>
            </w:r>
          </w:p>
        </w:tc>
      </w:tr>
      <w:tr w:rsidR="004D0156" w14:paraId="27F5401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4BEB5D5" w14:textId="77777777" w:rsidR="004D0156" w:rsidRDefault="004D0156"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35250DF" w14:textId="77777777" w:rsidR="004D0156" w:rsidRDefault="004D0156" w:rsidP="008B223E">
            <w:pPr>
              <w:pStyle w:val="Pa1"/>
              <w:spacing w:after="120"/>
              <w:jc w:val="both"/>
              <w:rPr>
                <w:rFonts w:ascii="Times New Roman" w:hAnsi="Times New Roman"/>
              </w:rPr>
            </w:pPr>
            <w:r>
              <w:rPr>
                <w:rFonts w:ascii="Times New Roman" w:hAnsi="Times New Roman"/>
                <w:szCs w:val="20"/>
              </w:rPr>
              <w:t>Enter location where you add is located in location field.</w:t>
            </w:r>
          </w:p>
        </w:tc>
      </w:tr>
      <w:tr w:rsidR="004D0156" w14:paraId="5E5D6BB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6A8C4B2" w14:textId="77777777" w:rsidR="004D0156" w:rsidRDefault="004D0156"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38E8A54" w14:textId="77777777" w:rsidR="004D0156" w:rsidRDefault="004D0156" w:rsidP="008B223E">
            <w:pPr>
              <w:pStyle w:val="Pa1"/>
              <w:spacing w:after="120"/>
              <w:jc w:val="both"/>
              <w:rPr>
                <w:rFonts w:ascii="Times New Roman" w:hAnsi="Times New Roman"/>
              </w:rPr>
            </w:pPr>
            <w:r>
              <w:rPr>
                <w:rFonts w:ascii="Times New Roman" w:hAnsi="Times New Roman"/>
              </w:rPr>
              <w:t>Student</w:t>
            </w:r>
          </w:p>
        </w:tc>
      </w:tr>
      <w:tr w:rsidR="004D0156" w14:paraId="078786C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0F94176" w14:textId="77777777" w:rsidR="004D0156" w:rsidRDefault="004D0156"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55135BE" w14:textId="77777777" w:rsidR="004D0156" w:rsidRDefault="004D0156" w:rsidP="008B223E">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4D0156" w14:paraId="6153F39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5494D96" w14:textId="77777777" w:rsidR="004D0156" w:rsidRDefault="004D0156"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8326B88" w14:textId="77777777" w:rsidR="004D0156" w:rsidRDefault="004D0156" w:rsidP="008B223E">
            <w:pPr>
              <w:pStyle w:val="Pa1"/>
              <w:spacing w:after="120"/>
              <w:jc w:val="both"/>
              <w:rPr>
                <w:rFonts w:ascii="Times New Roman" w:hAnsi="Times New Roman"/>
              </w:rPr>
            </w:pPr>
            <w:r>
              <w:rPr>
                <w:rFonts w:ascii="Times New Roman" w:hAnsi="Times New Roman"/>
                <w:szCs w:val="20"/>
              </w:rPr>
              <w:t>N/A</w:t>
            </w:r>
          </w:p>
        </w:tc>
      </w:tr>
      <w:tr w:rsidR="004D0156" w14:paraId="616E4E4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CB4774A" w14:textId="77777777" w:rsidR="004D0156" w:rsidRDefault="004D0156"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2513BC1"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N/A</w:t>
            </w:r>
          </w:p>
        </w:tc>
      </w:tr>
      <w:tr w:rsidR="004D0156" w14:paraId="4690C8E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FBDDA99" w14:textId="77777777" w:rsidR="004D0156" w:rsidRDefault="004D0156"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1781380"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High</w:t>
            </w:r>
          </w:p>
        </w:tc>
      </w:tr>
    </w:tbl>
    <w:p w14:paraId="3B78109F" w14:textId="77777777" w:rsidR="004D0156" w:rsidRDefault="004D0156" w:rsidP="004D0156">
      <w:pPr>
        <w:rPr>
          <w:lang w:eastAsia="ar-SA"/>
        </w:rPr>
      </w:pPr>
    </w:p>
    <w:p w14:paraId="08228147" w14:textId="0CBC2F85" w:rsidR="004D0156" w:rsidRDefault="004D0156" w:rsidP="004D0156">
      <w:pPr>
        <w:pStyle w:val="Caption"/>
      </w:pPr>
      <w:r>
        <w:rPr>
          <w:szCs w:val="24"/>
        </w:rPr>
        <w:t>M2-UC</w:t>
      </w:r>
      <w:r w:rsidR="002D4545">
        <w:rPr>
          <w:szCs w:val="24"/>
        </w:rPr>
        <w:t>2</w:t>
      </w:r>
      <w:r>
        <w:rPr>
          <w:noProof/>
          <w:szCs w:val="24"/>
        </w:rPr>
        <w:t xml:space="preserve">: </w:t>
      </w:r>
      <w:r>
        <w:rPr>
          <w:szCs w:val="24"/>
        </w:rPr>
        <w:t>Description of FR-2.</w:t>
      </w:r>
      <w:r w:rsidR="002D4545">
        <w:rPr>
          <w:szCs w:val="24"/>
        </w:rPr>
        <w:t>2</w:t>
      </w:r>
      <w:r>
        <w:rPr>
          <w:szCs w:val="24"/>
        </w:rPr>
        <w:t>.6</w:t>
      </w:r>
    </w:p>
    <w:tbl>
      <w:tblPr>
        <w:tblStyle w:val="TableGrid"/>
        <w:tblW w:w="0" w:type="auto"/>
        <w:jc w:val="center"/>
        <w:tblLook w:val="04A0" w:firstRow="1" w:lastRow="0" w:firstColumn="1" w:lastColumn="0" w:noHBand="0" w:noVBand="1"/>
      </w:tblPr>
      <w:tblGrid>
        <w:gridCol w:w="1795"/>
        <w:gridCol w:w="7447"/>
      </w:tblGrid>
      <w:tr w:rsidR="004D0156" w14:paraId="5083598B"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EC62848" w14:textId="77777777" w:rsidR="004D0156" w:rsidRDefault="004D0156"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304216F" w14:textId="4F456B90" w:rsidR="004D0156" w:rsidRDefault="004D0156" w:rsidP="008B223E">
            <w:pPr>
              <w:pStyle w:val="Pa1"/>
              <w:spacing w:after="120"/>
              <w:jc w:val="both"/>
              <w:rPr>
                <w:rFonts w:ascii="Times New Roman" w:hAnsi="Times New Roman"/>
              </w:rPr>
            </w:pPr>
            <w:r>
              <w:rPr>
                <w:rFonts w:ascii="Times New Roman" w:hAnsi="Times New Roman"/>
                <w:szCs w:val="20"/>
              </w:rPr>
              <w:t>FR-1.</w:t>
            </w:r>
            <w:r w:rsidR="002D4545">
              <w:rPr>
                <w:rFonts w:ascii="Times New Roman" w:hAnsi="Times New Roman"/>
                <w:szCs w:val="20"/>
              </w:rPr>
              <w:t>2</w:t>
            </w:r>
            <w:r>
              <w:rPr>
                <w:rFonts w:ascii="Times New Roman" w:hAnsi="Times New Roman"/>
                <w:szCs w:val="20"/>
              </w:rPr>
              <w:t>.6</w:t>
            </w:r>
          </w:p>
        </w:tc>
      </w:tr>
      <w:tr w:rsidR="004D0156" w14:paraId="08ABAC2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A0F0882" w14:textId="77777777" w:rsidR="004D0156" w:rsidRDefault="004D0156"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DC639FF" w14:textId="77777777" w:rsidR="004D0156" w:rsidRDefault="004D0156" w:rsidP="008B223E">
            <w:pPr>
              <w:pStyle w:val="Pa1"/>
              <w:spacing w:after="120"/>
              <w:jc w:val="both"/>
              <w:rPr>
                <w:rFonts w:ascii="Times New Roman" w:hAnsi="Times New Roman"/>
              </w:rPr>
            </w:pPr>
            <w:r>
              <w:rPr>
                <w:rFonts w:ascii="Times New Roman" w:hAnsi="Times New Roman"/>
              </w:rPr>
              <w:t>Click Post Button</w:t>
            </w:r>
          </w:p>
        </w:tc>
      </w:tr>
      <w:tr w:rsidR="004D0156" w14:paraId="549B827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CF816B4" w14:textId="77777777" w:rsidR="004D0156" w:rsidRDefault="004D0156"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48BDC9F" w14:textId="77777777" w:rsidR="004D0156" w:rsidRDefault="004D0156" w:rsidP="008B223E">
            <w:pPr>
              <w:pStyle w:val="Pa1"/>
              <w:spacing w:after="120"/>
              <w:jc w:val="both"/>
              <w:rPr>
                <w:rFonts w:ascii="Times New Roman" w:hAnsi="Times New Roman"/>
              </w:rPr>
            </w:pPr>
            <w:r>
              <w:rPr>
                <w:rFonts w:ascii="Times New Roman" w:hAnsi="Times New Roman"/>
                <w:szCs w:val="20"/>
              </w:rPr>
              <w:t>Press Post Button to post the final add.</w:t>
            </w:r>
          </w:p>
        </w:tc>
      </w:tr>
      <w:tr w:rsidR="004D0156" w14:paraId="6408BCF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CE84294" w14:textId="77777777" w:rsidR="004D0156" w:rsidRDefault="004D0156"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54F0893" w14:textId="77777777" w:rsidR="004D0156" w:rsidRDefault="004D0156" w:rsidP="008B223E">
            <w:pPr>
              <w:pStyle w:val="Pa1"/>
              <w:spacing w:after="120"/>
              <w:jc w:val="both"/>
              <w:rPr>
                <w:rFonts w:ascii="Times New Roman" w:hAnsi="Times New Roman"/>
              </w:rPr>
            </w:pPr>
            <w:r>
              <w:rPr>
                <w:rFonts w:ascii="Times New Roman" w:hAnsi="Times New Roman"/>
              </w:rPr>
              <w:t>Student</w:t>
            </w:r>
          </w:p>
        </w:tc>
      </w:tr>
      <w:tr w:rsidR="004D0156" w14:paraId="50C8388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E45B668" w14:textId="77777777" w:rsidR="004D0156" w:rsidRDefault="004D0156"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3737E7D" w14:textId="77777777" w:rsidR="004D0156" w:rsidRDefault="004D0156" w:rsidP="008B223E">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4D0156" w14:paraId="301BF5F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C2E93CD" w14:textId="77777777" w:rsidR="004D0156" w:rsidRDefault="004D0156"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1E8EEC0" w14:textId="77777777" w:rsidR="004D0156" w:rsidRDefault="004D0156" w:rsidP="008B223E">
            <w:pPr>
              <w:pStyle w:val="Pa1"/>
              <w:spacing w:after="120"/>
              <w:jc w:val="both"/>
              <w:rPr>
                <w:rFonts w:ascii="Times New Roman" w:hAnsi="Times New Roman"/>
              </w:rPr>
            </w:pPr>
            <w:r>
              <w:rPr>
                <w:rFonts w:ascii="Times New Roman" w:hAnsi="Times New Roman"/>
                <w:szCs w:val="20"/>
              </w:rPr>
              <w:t>N/A</w:t>
            </w:r>
          </w:p>
        </w:tc>
      </w:tr>
      <w:tr w:rsidR="004D0156" w14:paraId="274069F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BB80A1A" w14:textId="77777777" w:rsidR="004D0156" w:rsidRDefault="004D0156"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E686D93"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N/A</w:t>
            </w:r>
          </w:p>
        </w:tc>
      </w:tr>
      <w:tr w:rsidR="004D0156" w14:paraId="575A12C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D2EAA42" w14:textId="77777777" w:rsidR="004D0156" w:rsidRDefault="004D0156"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2468B48" w14:textId="77777777" w:rsidR="004D0156" w:rsidRDefault="004D0156" w:rsidP="008B223E">
            <w:pPr>
              <w:pStyle w:val="Pa1"/>
              <w:spacing w:after="120"/>
              <w:jc w:val="both"/>
              <w:rPr>
                <w:rFonts w:ascii="Times New Roman" w:hAnsi="Times New Roman"/>
                <w:szCs w:val="20"/>
              </w:rPr>
            </w:pPr>
            <w:r>
              <w:rPr>
                <w:rFonts w:ascii="Times New Roman" w:hAnsi="Times New Roman"/>
                <w:szCs w:val="20"/>
              </w:rPr>
              <w:t>High</w:t>
            </w:r>
          </w:p>
        </w:tc>
      </w:tr>
    </w:tbl>
    <w:p w14:paraId="152EF7D6" w14:textId="0B017C1A" w:rsidR="003B3279" w:rsidRDefault="003B3279" w:rsidP="00384F5C">
      <w:pPr>
        <w:rPr>
          <w:lang w:eastAsia="ar-SA"/>
        </w:rPr>
      </w:pPr>
    </w:p>
    <w:p w14:paraId="02C7ECCC" w14:textId="77777777" w:rsidR="004B0910" w:rsidRDefault="004B0910">
      <w:pPr>
        <w:rPr>
          <w:lang w:eastAsia="ar-SA"/>
        </w:rPr>
      </w:pPr>
      <w:r>
        <w:rPr>
          <w:lang w:eastAsia="ar-SA"/>
        </w:rPr>
        <w:br w:type="page"/>
      </w:r>
    </w:p>
    <w:p w14:paraId="4AD3F406" w14:textId="14D24CA4" w:rsidR="004B0910" w:rsidRDefault="0054141A" w:rsidP="004B0910">
      <w:pPr>
        <w:pStyle w:val="Caption"/>
      </w:pPr>
      <w:r>
        <w:rPr>
          <w:szCs w:val="24"/>
        </w:rPr>
        <w:lastRenderedPageBreak/>
        <w:t>M2-UC</w:t>
      </w:r>
      <w:r w:rsidR="00170EAB">
        <w:rPr>
          <w:szCs w:val="24"/>
        </w:rPr>
        <w:t>3</w:t>
      </w:r>
      <w:r>
        <w:rPr>
          <w:noProof/>
          <w:szCs w:val="24"/>
        </w:rPr>
        <w:t xml:space="preserve">: </w:t>
      </w:r>
      <w:r>
        <w:rPr>
          <w:szCs w:val="24"/>
        </w:rPr>
        <w:t>Description of FR-2.</w:t>
      </w:r>
      <w:r w:rsidR="00897863">
        <w:rPr>
          <w:szCs w:val="24"/>
        </w:rPr>
        <w:t>3</w:t>
      </w:r>
      <w:r>
        <w:rPr>
          <w:szCs w:val="24"/>
        </w:rPr>
        <w:t>.</w:t>
      </w:r>
      <w:r w:rsidR="00897863">
        <w:rPr>
          <w:szCs w:val="24"/>
        </w:rPr>
        <w:t>1</w:t>
      </w:r>
    </w:p>
    <w:tbl>
      <w:tblPr>
        <w:tblStyle w:val="TableGrid"/>
        <w:tblW w:w="0" w:type="auto"/>
        <w:jc w:val="center"/>
        <w:tblLook w:val="04A0" w:firstRow="1" w:lastRow="0" w:firstColumn="1" w:lastColumn="0" w:noHBand="0" w:noVBand="1"/>
      </w:tblPr>
      <w:tblGrid>
        <w:gridCol w:w="1795"/>
        <w:gridCol w:w="7447"/>
      </w:tblGrid>
      <w:tr w:rsidR="004B0910" w14:paraId="72AE372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0456093" w14:textId="77777777" w:rsidR="004B0910" w:rsidRDefault="004B0910"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096C271" w14:textId="33EA4B59" w:rsidR="004B0910" w:rsidRDefault="004B0910" w:rsidP="008B223E">
            <w:pPr>
              <w:pStyle w:val="Pa1"/>
              <w:spacing w:after="120"/>
              <w:jc w:val="both"/>
              <w:rPr>
                <w:rFonts w:ascii="Times New Roman" w:hAnsi="Times New Roman"/>
              </w:rPr>
            </w:pPr>
            <w:r>
              <w:rPr>
                <w:rFonts w:ascii="Times New Roman" w:hAnsi="Times New Roman"/>
                <w:szCs w:val="20"/>
              </w:rPr>
              <w:t>FR-</w:t>
            </w:r>
            <w:r w:rsidR="00A45364">
              <w:rPr>
                <w:rFonts w:ascii="Times New Roman" w:hAnsi="Times New Roman"/>
                <w:szCs w:val="20"/>
              </w:rPr>
              <w:t>2</w:t>
            </w:r>
            <w:r>
              <w:rPr>
                <w:rFonts w:ascii="Times New Roman" w:hAnsi="Times New Roman"/>
                <w:szCs w:val="20"/>
              </w:rPr>
              <w:t>.</w:t>
            </w:r>
            <w:r w:rsidR="00A45364">
              <w:rPr>
                <w:rFonts w:ascii="Times New Roman" w:hAnsi="Times New Roman"/>
                <w:szCs w:val="20"/>
              </w:rPr>
              <w:t>3</w:t>
            </w:r>
            <w:r>
              <w:rPr>
                <w:rFonts w:ascii="Times New Roman" w:hAnsi="Times New Roman"/>
                <w:szCs w:val="20"/>
              </w:rPr>
              <w:t>.</w:t>
            </w:r>
            <w:r w:rsidR="00A45364">
              <w:rPr>
                <w:rFonts w:ascii="Times New Roman" w:hAnsi="Times New Roman"/>
                <w:szCs w:val="20"/>
              </w:rPr>
              <w:t>1</w:t>
            </w:r>
          </w:p>
        </w:tc>
      </w:tr>
      <w:tr w:rsidR="004B0910" w14:paraId="03F85A1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085AACE" w14:textId="77777777" w:rsidR="004B0910" w:rsidRDefault="004B0910"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2F67521" w14:textId="77777777" w:rsidR="004B0910" w:rsidRDefault="004B0910" w:rsidP="008B223E">
            <w:pPr>
              <w:pStyle w:val="Pa1"/>
              <w:spacing w:after="120"/>
              <w:jc w:val="both"/>
              <w:rPr>
                <w:rFonts w:ascii="Times New Roman" w:hAnsi="Times New Roman"/>
              </w:rPr>
            </w:pPr>
            <w:r>
              <w:rPr>
                <w:rFonts w:ascii="Times New Roman" w:hAnsi="Times New Roman"/>
              </w:rPr>
              <w:t>Edit Add</w:t>
            </w:r>
          </w:p>
        </w:tc>
      </w:tr>
      <w:tr w:rsidR="004B0910" w14:paraId="708BCFA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9A4FBCB" w14:textId="77777777" w:rsidR="004B0910" w:rsidRDefault="004B0910"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95C99F9" w14:textId="3D010A8D" w:rsidR="004B0910" w:rsidRDefault="004B0910" w:rsidP="008B223E">
            <w:pPr>
              <w:pStyle w:val="Pa1"/>
              <w:spacing w:after="120"/>
              <w:jc w:val="both"/>
              <w:rPr>
                <w:rFonts w:ascii="Times New Roman" w:hAnsi="Times New Roman"/>
              </w:rPr>
            </w:pPr>
            <w:r>
              <w:rPr>
                <w:rFonts w:ascii="Times New Roman" w:hAnsi="Times New Roman"/>
                <w:szCs w:val="20"/>
              </w:rPr>
              <w:t xml:space="preserve">User </w:t>
            </w:r>
            <w:r w:rsidR="00617380">
              <w:rPr>
                <w:rFonts w:ascii="Times New Roman" w:hAnsi="Times New Roman"/>
                <w:szCs w:val="20"/>
              </w:rPr>
              <w:t>will change the fields to be updated</w:t>
            </w:r>
            <w:r>
              <w:rPr>
                <w:rFonts w:ascii="Times New Roman" w:hAnsi="Times New Roman"/>
                <w:szCs w:val="20"/>
              </w:rPr>
              <w:t>.</w:t>
            </w:r>
          </w:p>
        </w:tc>
      </w:tr>
      <w:tr w:rsidR="004B0910" w14:paraId="2F44EE0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EA93C2A" w14:textId="77777777" w:rsidR="004B0910" w:rsidRDefault="004B0910"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D75E7A7" w14:textId="77777777" w:rsidR="004B0910" w:rsidRDefault="004B0910" w:rsidP="008B223E">
            <w:pPr>
              <w:pStyle w:val="Pa1"/>
              <w:spacing w:after="120"/>
              <w:jc w:val="both"/>
              <w:rPr>
                <w:rFonts w:ascii="Times New Roman" w:hAnsi="Times New Roman"/>
              </w:rPr>
            </w:pPr>
            <w:r>
              <w:rPr>
                <w:rFonts w:ascii="Times New Roman" w:hAnsi="Times New Roman"/>
              </w:rPr>
              <w:t>Student</w:t>
            </w:r>
          </w:p>
        </w:tc>
      </w:tr>
      <w:tr w:rsidR="004B0910" w14:paraId="4615329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26D3049" w14:textId="77777777" w:rsidR="004B0910" w:rsidRDefault="004B0910"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1E1FF8B" w14:textId="77777777" w:rsidR="004B0910" w:rsidRDefault="004B0910" w:rsidP="008B223E">
            <w:pPr>
              <w:pStyle w:val="Pa1"/>
              <w:spacing w:after="120"/>
              <w:jc w:val="both"/>
              <w:rPr>
                <w:rFonts w:ascii="Times New Roman" w:hAnsi="Times New Roman"/>
              </w:rPr>
            </w:pPr>
            <w:r>
              <w:rPr>
                <w:rFonts w:ascii="Times New Roman" w:hAnsi="Times New Roman"/>
                <w:szCs w:val="20"/>
              </w:rPr>
              <w:t xml:space="preserve">This requirement is there to provide user functionality to manage ads. </w:t>
            </w:r>
          </w:p>
        </w:tc>
      </w:tr>
      <w:tr w:rsidR="004B0910" w14:paraId="643D8B9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643ADF1" w14:textId="77777777" w:rsidR="004B0910" w:rsidRDefault="004B0910"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D74C885" w14:textId="77777777" w:rsidR="004B0910" w:rsidRDefault="004B0910" w:rsidP="008B223E">
            <w:pPr>
              <w:pStyle w:val="Pa1"/>
              <w:spacing w:after="120"/>
              <w:jc w:val="both"/>
              <w:rPr>
                <w:rFonts w:ascii="Times New Roman" w:hAnsi="Times New Roman"/>
              </w:rPr>
            </w:pPr>
            <w:r>
              <w:rPr>
                <w:rFonts w:ascii="Times New Roman" w:hAnsi="Times New Roman"/>
                <w:szCs w:val="20"/>
              </w:rPr>
              <w:t>N/A</w:t>
            </w:r>
          </w:p>
        </w:tc>
      </w:tr>
      <w:tr w:rsidR="004B0910" w14:paraId="5312569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82090DF" w14:textId="77777777" w:rsidR="004B0910" w:rsidRDefault="004B0910"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4628844" w14:textId="77777777" w:rsidR="004B0910" w:rsidRDefault="004B0910" w:rsidP="008B223E">
            <w:pPr>
              <w:pStyle w:val="Pa1"/>
              <w:spacing w:after="120"/>
              <w:jc w:val="both"/>
              <w:rPr>
                <w:rFonts w:ascii="Times New Roman" w:hAnsi="Times New Roman"/>
                <w:szCs w:val="20"/>
              </w:rPr>
            </w:pPr>
            <w:r>
              <w:rPr>
                <w:rFonts w:ascii="Times New Roman" w:hAnsi="Times New Roman"/>
                <w:szCs w:val="20"/>
              </w:rPr>
              <w:t>N/A</w:t>
            </w:r>
          </w:p>
        </w:tc>
      </w:tr>
      <w:tr w:rsidR="004B0910" w14:paraId="7D6634A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190E069" w14:textId="77777777" w:rsidR="004B0910" w:rsidRDefault="004B0910"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DFDD1CB" w14:textId="77777777" w:rsidR="004B0910" w:rsidRDefault="004B0910" w:rsidP="008B223E">
            <w:pPr>
              <w:pStyle w:val="Pa1"/>
              <w:spacing w:after="120"/>
              <w:jc w:val="both"/>
              <w:rPr>
                <w:rFonts w:ascii="Times New Roman" w:hAnsi="Times New Roman"/>
                <w:szCs w:val="20"/>
              </w:rPr>
            </w:pPr>
            <w:r>
              <w:rPr>
                <w:rFonts w:ascii="Times New Roman" w:hAnsi="Times New Roman"/>
                <w:szCs w:val="20"/>
              </w:rPr>
              <w:t>High</w:t>
            </w:r>
          </w:p>
        </w:tc>
      </w:tr>
    </w:tbl>
    <w:p w14:paraId="79D11DDA" w14:textId="63C696B3" w:rsidR="00B95926" w:rsidRDefault="00B95926" w:rsidP="00B95926">
      <w:pPr>
        <w:pStyle w:val="Caption"/>
      </w:pPr>
      <w:r>
        <w:rPr>
          <w:szCs w:val="24"/>
        </w:rPr>
        <w:t>M2-UC</w:t>
      </w:r>
      <w:r w:rsidR="001B22D6">
        <w:rPr>
          <w:szCs w:val="24"/>
        </w:rPr>
        <w:t>4</w:t>
      </w:r>
      <w:r>
        <w:rPr>
          <w:noProof/>
          <w:szCs w:val="24"/>
        </w:rPr>
        <w:t xml:space="preserve">: </w:t>
      </w:r>
      <w:r>
        <w:rPr>
          <w:szCs w:val="24"/>
        </w:rPr>
        <w:t>Description of FR-2.</w:t>
      </w:r>
      <w:r w:rsidR="001B22D6">
        <w:rPr>
          <w:szCs w:val="24"/>
        </w:rPr>
        <w:t>4</w:t>
      </w:r>
      <w:r>
        <w:rPr>
          <w:szCs w:val="24"/>
        </w:rPr>
        <w:t>.1</w:t>
      </w:r>
    </w:p>
    <w:tbl>
      <w:tblPr>
        <w:tblStyle w:val="TableGrid"/>
        <w:tblW w:w="0" w:type="auto"/>
        <w:jc w:val="center"/>
        <w:tblLook w:val="04A0" w:firstRow="1" w:lastRow="0" w:firstColumn="1" w:lastColumn="0" w:noHBand="0" w:noVBand="1"/>
      </w:tblPr>
      <w:tblGrid>
        <w:gridCol w:w="1795"/>
        <w:gridCol w:w="7447"/>
      </w:tblGrid>
      <w:tr w:rsidR="00B95926" w14:paraId="13D568E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67323FC" w14:textId="77777777" w:rsidR="00B95926" w:rsidRDefault="00B95926"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A387B0C" w14:textId="3B9543A1" w:rsidR="00B95926" w:rsidRDefault="00B95926" w:rsidP="008B223E">
            <w:pPr>
              <w:pStyle w:val="Pa1"/>
              <w:spacing w:after="120"/>
              <w:jc w:val="both"/>
              <w:rPr>
                <w:rFonts w:ascii="Times New Roman" w:hAnsi="Times New Roman"/>
              </w:rPr>
            </w:pPr>
            <w:r>
              <w:rPr>
                <w:rFonts w:ascii="Times New Roman" w:hAnsi="Times New Roman"/>
                <w:szCs w:val="20"/>
              </w:rPr>
              <w:t>FR-2.</w:t>
            </w:r>
            <w:r w:rsidR="001B22D6">
              <w:rPr>
                <w:rFonts w:ascii="Times New Roman" w:hAnsi="Times New Roman"/>
                <w:szCs w:val="20"/>
              </w:rPr>
              <w:t>4</w:t>
            </w:r>
            <w:r>
              <w:rPr>
                <w:rFonts w:ascii="Times New Roman" w:hAnsi="Times New Roman"/>
                <w:szCs w:val="20"/>
              </w:rPr>
              <w:t>.1</w:t>
            </w:r>
          </w:p>
        </w:tc>
      </w:tr>
      <w:tr w:rsidR="00B95926" w14:paraId="645722E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D26552F" w14:textId="77777777" w:rsidR="00B95926" w:rsidRDefault="00B95926"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29EE229" w14:textId="77777777" w:rsidR="00B95926" w:rsidRDefault="00B95926" w:rsidP="008B223E">
            <w:pPr>
              <w:pStyle w:val="Pa1"/>
              <w:spacing w:after="120"/>
              <w:jc w:val="both"/>
              <w:rPr>
                <w:rFonts w:ascii="Times New Roman" w:hAnsi="Times New Roman"/>
              </w:rPr>
            </w:pPr>
            <w:r>
              <w:rPr>
                <w:rFonts w:ascii="Times New Roman" w:hAnsi="Times New Roman"/>
              </w:rPr>
              <w:t>Edit Add</w:t>
            </w:r>
          </w:p>
        </w:tc>
      </w:tr>
      <w:tr w:rsidR="00B95926" w14:paraId="4AB232E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DE3A460" w14:textId="77777777" w:rsidR="00B95926" w:rsidRDefault="00B95926"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126059E" w14:textId="77777777" w:rsidR="00B95926" w:rsidRDefault="00B95926" w:rsidP="008B223E">
            <w:pPr>
              <w:pStyle w:val="Pa1"/>
              <w:spacing w:after="120"/>
              <w:jc w:val="both"/>
              <w:rPr>
                <w:rFonts w:ascii="Times New Roman" w:hAnsi="Times New Roman"/>
              </w:rPr>
            </w:pPr>
            <w:r>
              <w:rPr>
                <w:rFonts w:ascii="Times New Roman" w:hAnsi="Times New Roman"/>
                <w:szCs w:val="20"/>
              </w:rPr>
              <w:t>User will change the fields to be updated.</w:t>
            </w:r>
          </w:p>
        </w:tc>
      </w:tr>
      <w:tr w:rsidR="00B95926" w14:paraId="4C6B97D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1586E3D" w14:textId="77777777" w:rsidR="00B95926" w:rsidRDefault="00B95926"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889E038" w14:textId="77777777" w:rsidR="00B95926" w:rsidRDefault="00B95926" w:rsidP="008B223E">
            <w:pPr>
              <w:pStyle w:val="Pa1"/>
              <w:spacing w:after="120"/>
              <w:jc w:val="both"/>
              <w:rPr>
                <w:rFonts w:ascii="Times New Roman" w:hAnsi="Times New Roman"/>
              </w:rPr>
            </w:pPr>
            <w:r>
              <w:rPr>
                <w:rFonts w:ascii="Times New Roman" w:hAnsi="Times New Roman"/>
              </w:rPr>
              <w:t>Student</w:t>
            </w:r>
          </w:p>
        </w:tc>
      </w:tr>
      <w:tr w:rsidR="00B95926" w14:paraId="6442694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6ABEDBD" w14:textId="77777777" w:rsidR="00B95926" w:rsidRDefault="00B95926"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CCC4A13" w14:textId="77777777" w:rsidR="00B95926" w:rsidRDefault="00B95926" w:rsidP="008B223E">
            <w:pPr>
              <w:pStyle w:val="Pa1"/>
              <w:spacing w:after="120"/>
              <w:jc w:val="both"/>
              <w:rPr>
                <w:rFonts w:ascii="Times New Roman" w:hAnsi="Times New Roman"/>
              </w:rPr>
            </w:pPr>
            <w:r>
              <w:rPr>
                <w:rFonts w:ascii="Times New Roman" w:hAnsi="Times New Roman"/>
                <w:szCs w:val="20"/>
              </w:rPr>
              <w:t xml:space="preserve">This requirement is there to provide user functionality to manage ads. </w:t>
            </w:r>
          </w:p>
        </w:tc>
      </w:tr>
      <w:tr w:rsidR="00B95926" w14:paraId="5762DDB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2CDD9B4" w14:textId="77777777" w:rsidR="00B95926" w:rsidRDefault="00B95926"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E25B379" w14:textId="77777777" w:rsidR="00B95926" w:rsidRDefault="00B95926" w:rsidP="008B223E">
            <w:pPr>
              <w:pStyle w:val="Pa1"/>
              <w:spacing w:after="120"/>
              <w:jc w:val="both"/>
              <w:rPr>
                <w:rFonts w:ascii="Times New Roman" w:hAnsi="Times New Roman"/>
              </w:rPr>
            </w:pPr>
            <w:r>
              <w:rPr>
                <w:rFonts w:ascii="Times New Roman" w:hAnsi="Times New Roman"/>
                <w:szCs w:val="20"/>
              </w:rPr>
              <w:t>N/A</w:t>
            </w:r>
          </w:p>
        </w:tc>
      </w:tr>
      <w:tr w:rsidR="00B95926" w14:paraId="62E0953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6E03DCD" w14:textId="77777777" w:rsidR="00B95926" w:rsidRDefault="00B95926"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3AF9B2A" w14:textId="77777777" w:rsidR="00B95926" w:rsidRDefault="00B95926" w:rsidP="008B223E">
            <w:pPr>
              <w:pStyle w:val="Pa1"/>
              <w:spacing w:after="120"/>
              <w:jc w:val="both"/>
              <w:rPr>
                <w:rFonts w:ascii="Times New Roman" w:hAnsi="Times New Roman"/>
                <w:szCs w:val="20"/>
              </w:rPr>
            </w:pPr>
            <w:r>
              <w:rPr>
                <w:rFonts w:ascii="Times New Roman" w:hAnsi="Times New Roman"/>
                <w:szCs w:val="20"/>
              </w:rPr>
              <w:t>N/A</w:t>
            </w:r>
          </w:p>
        </w:tc>
      </w:tr>
      <w:tr w:rsidR="00B95926" w14:paraId="2DA081B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CC93B97" w14:textId="77777777" w:rsidR="00B95926" w:rsidRDefault="00B95926"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EFFFD2D" w14:textId="77777777" w:rsidR="00B95926" w:rsidRDefault="00B95926" w:rsidP="008B223E">
            <w:pPr>
              <w:pStyle w:val="Pa1"/>
              <w:spacing w:after="120"/>
              <w:jc w:val="both"/>
              <w:rPr>
                <w:rFonts w:ascii="Times New Roman" w:hAnsi="Times New Roman"/>
                <w:szCs w:val="20"/>
              </w:rPr>
            </w:pPr>
            <w:r>
              <w:rPr>
                <w:rFonts w:ascii="Times New Roman" w:hAnsi="Times New Roman"/>
                <w:szCs w:val="20"/>
              </w:rPr>
              <w:t>High</w:t>
            </w:r>
          </w:p>
        </w:tc>
      </w:tr>
    </w:tbl>
    <w:p w14:paraId="51D4A4B5" w14:textId="66433EAE" w:rsidR="00F46FBF" w:rsidRDefault="00F46FBF" w:rsidP="00F46FBF">
      <w:pPr>
        <w:pStyle w:val="Caption"/>
      </w:pPr>
      <w:r>
        <w:rPr>
          <w:szCs w:val="24"/>
        </w:rPr>
        <w:t>M2-UC5</w:t>
      </w:r>
      <w:r>
        <w:rPr>
          <w:noProof/>
          <w:szCs w:val="24"/>
        </w:rPr>
        <w:t xml:space="preserve">: </w:t>
      </w:r>
      <w:r>
        <w:rPr>
          <w:szCs w:val="24"/>
        </w:rPr>
        <w:t>Description of FR-2.</w:t>
      </w:r>
      <w:r w:rsidR="00D3017D">
        <w:rPr>
          <w:szCs w:val="24"/>
        </w:rPr>
        <w:t>5</w:t>
      </w:r>
      <w:r>
        <w:rPr>
          <w:szCs w:val="24"/>
        </w:rPr>
        <w:t>.1</w:t>
      </w:r>
    </w:p>
    <w:tbl>
      <w:tblPr>
        <w:tblStyle w:val="TableGrid"/>
        <w:tblW w:w="0" w:type="auto"/>
        <w:jc w:val="center"/>
        <w:tblLook w:val="04A0" w:firstRow="1" w:lastRow="0" w:firstColumn="1" w:lastColumn="0" w:noHBand="0" w:noVBand="1"/>
      </w:tblPr>
      <w:tblGrid>
        <w:gridCol w:w="1795"/>
        <w:gridCol w:w="7447"/>
      </w:tblGrid>
      <w:tr w:rsidR="00F46FBF" w14:paraId="78207A8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5BF94EF" w14:textId="77777777" w:rsidR="00F46FBF" w:rsidRDefault="00F46FBF"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1C18539" w14:textId="3168CDB9" w:rsidR="00F46FBF" w:rsidRDefault="00F46FBF" w:rsidP="008B223E">
            <w:pPr>
              <w:pStyle w:val="Pa1"/>
              <w:spacing w:after="120"/>
              <w:jc w:val="both"/>
              <w:rPr>
                <w:rFonts w:ascii="Times New Roman" w:hAnsi="Times New Roman"/>
              </w:rPr>
            </w:pPr>
            <w:r>
              <w:rPr>
                <w:rFonts w:ascii="Times New Roman" w:hAnsi="Times New Roman"/>
                <w:szCs w:val="20"/>
              </w:rPr>
              <w:t>FR-2.</w:t>
            </w:r>
            <w:r w:rsidR="00737AC8">
              <w:rPr>
                <w:rFonts w:ascii="Times New Roman" w:hAnsi="Times New Roman"/>
                <w:szCs w:val="20"/>
              </w:rPr>
              <w:t>5</w:t>
            </w:r>
            <w:r>
              <w:rPr>
                <w:rFonts w:ascii="Times New Roman" w:hAnsi="Times New Roman"/>
                <w:szCs w:val="20"/>
              </w:rPr>
              <w:t>.1</w:t>
            </w:r>
          </w:p>
        </w:tc>
      </w:tr>
      <w:tr w:rsidR="00F46FBF" w14:paraId="4B989FB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1087372" w14:textId="77777777" w:rsidR="00F46FBF" w:rsidRDefault="00F46FBF"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C419909" w14:textId="369A98B8" w:rsidR="00F46FBF" w:rsidRDefault="00D06B70" w:rsidP="008B223E">
            <w:pPr>
              <w:pStyle w:val="Pa1"/>
              <w:spacing w:after="120"/>
              <w:jc w:val="both"/>
              <w:rPr>
                <w:rFonts w:ascii="Times New Roman" w:hAnsi="Times New Roman"/>
              </w:rPr>
            </w:pPr>
            <w:r>
              <w:rPr>
                <w:rFonts w:ascii="Times New Roman" w:hAnsi="Times New Roman"/>
              </w:rPr>
              <w:t>Delete</w:t>
            </w:r>
            <w:r w:rsidR="00F46FBF">
              <w:rPr>
                <w:rFonts w:ascii="Times New Roman" w:hAnsi="Times New Roman"/>
              </w:rPr>
              <w:t xml:space="preserve"> Add</w:t>
            </w:r>
          </w:p>
        </w:tc>
      </w:tr>
      <w:tr w:rsidR="00F46FBF" w14:paraId="79E626D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934518D" w14:textId="77777777" w:rsidR="00F46FBF" w:rsidRDefault="00F46FBF"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72963CB" w14:textId="2C6682A8" w:rsidR="00F46FBF" w:rsidRDefault="00F46FBF" w:rsidP="008B223E">
            <w:pPr>
              <w:pStyle w:val="Pa1"/>
              <w:spacing w:after="120"/>
              <w:jc w:val="both"/>
              <w:rPr>
                <w:rFonts w:ascii="Times New Roman" w:hAnsi="Times New Roman"/>
              </w:rPr>
            </w:pPr>
            <w:r>
              <w:rPr>
                <w:rFonts w:ascii="Times New Roman" w:hAnsi="Times New Roman"/>
                <w:szCs w:val="20"/>
              </w:rPr>
              <w:t xml:space="preserve">User will </w:t>
            </w:r>
            <w:r w:rsidR="00767CB5">
              <w:rPr>
                <w:rFonts w:ascii="Times New Roman" w:hAnsi="Times New Roman"/>
                <w:szCs w:val="20"/>
              </w:rPr>
              <w:t>press delete button in the ads list</w:t>
            </w:r>
            <w:r>
              <w:rPr>
                <w:rFonts w:ascii="Times New Roman" w:hAnsi="Times New Roman"/>
                <w:szCs w:val="20"/>
              </w:rPr>
              <w:t>.</w:t>
            </w:r>
          </w:p>
        </w:tc>
      </w:tr>
      <w:tr w:rsidR="00F46FBF" w14:paraId="5230BFB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D6D7DAC" w14:textId="77777777" w:rsidR="00F46FBF" w:rsidRDefault="00F46FBF"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C7AE85B" w14:textId="77777777" w:rsidR="00F46FBF" w:rsidRDefault="00F46FBF" w:rsidP="008B223E">
            <w:pPr>
              <w:pStyle w:val="Pa1"/>
              <w:spacing w:after="120"/>
              <w:jc w:val="both"/>
              <w:rPr>
                <w:rFonts w:ascii="Times New Roman" w:hAnsi="Times New Roman"/>
              </w:rPr>
            </w:pPr>
            <w:r>
              <w:rPr>
                <w:rFonts w:ascii="Times New Roman" w:hAnsi="Times New Roman"/>
              </w:rPr>
              <w:t>Student</w:t>
            </w:r>
          </w:p>
        </w:tc>
      </w:tr>
      <w:tr w:rsidR="00F46FBF" w14:paraId="38F5261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3382627" w14:textId="77777777" w:rsidR="00F46FBF" w:rsidRDefault="00F46FBF"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C1C6902" w14:textId="77777777" w:rsidR="00F46FBF" w:rsidRDefault="00F46FBF" w:rsidP="008B223E">
            <w:pPr>
              <w:pStyle w:val="Pa1"/>
              <w:spacing w:after="120"/>
              <w:jc w:val="both"/>
              <w:rPr>
                <w:rFonts w:ascii="Times New Roman" w:hAnsi="Times New Roman"/>
              </w:rPr>
            </w:pPr>
            <w:r>
              <w:rPr>
                <w:rFonts w:ascii="Times New Roman" w:hAnsi="Times New Roman"/>
                <w:szCs w:val="20"/>
              </w:rPr>
              <w:t xml:space="preserve">This requirement is there to provide user functionality to manage ads. </w:t>
            </w:r>
          </w:p>
        </w:tc>
      </w:tr>
      <w:tr w:rsidR="00F46FBF" w14:paraId="3977580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FC38C03" w14:textId="77777777" w:rsidR="00F46FBF" w:rsidRDefault="00F46FBF"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BDF1D63" w14:textId="77777777" w:rsidR="00F46FBF" w:rsidRDefault="00F46FBF" w:rsidP="008B223E">
            <w:pPr>
              <w:pStyle w:val="Pa1"/>
              <w:spacing w:after="120"/>
              <w:jc w:val="both"/>
              <w:rPr>
                <w:rFonts w:ascii="Times New Roman" w:hAnsi="Times New Roman"/>
              </w:rPr>
            </w:pPr>
            <w:r>
              <w:rPr>
                <w:rFonts w:ascii="Times New Roman" w:hAnsi="Times New Roman"/>
                <w:szCs w:val="20"/>
              </w:rPr>
              <w:t>N/A</w:t>
            </w:r>
          </w:p>
        </w:tc>
      </w:tr>
      <w:tr w:rsidR="00F46FBF" w14:paraId="72FAEC2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279B294" w14:textId="77777777" w:rsidR="00F46FBF" w:rsidRDefault="00F46FBF"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1C4B907" w14:textId="77777777" w:rsidR="00F46FBF" w:rsidRDefault="00F46FBF" w:rsidP="008B223E">
            <w:pPr>
              <w:pStyle w:val="Pa1"/>
              <w:spacing w:after="120"/>
              <w:jc w:val="both"/>
              <w:rPr>
                <w:rFonts w:ascii="Times New Roman" w:hAnsi="Times New Roman"/>
                <w:szCs w:val="20"/>
              </w:rPr>
            </w:pPr>
            <w:r>
              <w:rPr>
                <w:rFonts w:ascii="Times New Roman" w:hAnsi="Times New Roman"/>
                <w:szCs w:val="20"/>
              </w:rPr>
              <w:t>N/A</w:t>
            </w:r>
          </w:p>
        </w:tc>
      </w:tr>
      <w:tr w:rsidR="00F46FBF" w14:paraId="51E74CF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F4361C1" w14:textId="77777777" w:rsidR="00F46FBF" w:rsidRDefault="00F46FBF"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709E6C7" w14:textId="77777777" w:rsidR="00F46FBF" w:rsidRDefault="00F46FBF" w:rsidP="008B223E">
            <w:pPr>
              <w:pStyle w:val="Pa1"/>
              <w:spacing w:after="120"/>
              <w:jc w:val="both"/>
              <w:rPr>
                <w:rFonts w:ascii="Times New Roman" w:hAnsi="Times New Roman"/>
                <w:szCs w:val="20"/>
              </w:rPr>
            </w:pPr>
            <w:r>
              <w:rPr>
                <w:rFonts w:ascii="Times New Roman" w:hAnsi="Times New Roman"/>
                <w:szCs w:val="20"/>
              </w:rPr>
              <w:t>High</w:t>
            </w:r>
          </w:p>
        </w:tc>
      </w:tr>
    </w:tbl>
    <w:p w14:paraId="31C4A8F7" w14:textId="6CA858FA" w:rsidR="007A3B0C" w:rsidRDefault="007A3B0C">
      <w:pPr>
        <w:rPr>
          <w:lang w:eastAsia="ar-SA"/>
        </w:rPr>
      </w:pPr>
    </w:p>
    <w:p w14:paraId="116A7339" w14:textId="77777777" w:rsidR="007A3B0C" w:rsidRDefault="007A3B0C">
      <w:pPr>
        <w:rPr>
          <w:lang w:eastAsia="ar-SA"/>
        </w:rPr>
      </w:pPr>
      <w:r>
        <w:rPr>
          <w:lang w:eastAsia="ar-SA"/>
        </w:rPr>
        <w:br w:type="page"/>
      </w:r>
    </w:p>
    <w:p w14:paraId="3BD303AF" w14:textId="3334434F" w:rsidR="007A3B0C" w:rsidRDefault="007A3B0C" w:rsidP="007A3B0C">
      <w:pPr>
        <w:pStyle w:val="Caption"/>
      </w:pPr>
      <w:r>
        <w:rPr>
          <w:szCs w:val="24"/>
        </w:rPr>
        <w:lastRenderedPageBreak/>
        <w:t>M2-UC</w:t>
      </w:r>
      <w:r w:rsidR="00E5693C">
        <w:rPr>
          <w:szCs w:val="24"/>
        </w:rPr>
        <w:t>6</w:t>
      </w:r>
      <w:r>
        <w:rPr>
          <w:noProof/>
          <w:szCs w:val="24"/>
        </w:rPr>
        <w:t xml:space="preserve">: </w:t>
      </w:r>
      <w:r>
        <w:rPr>
          <w:szCs w:val="24"/>
        </w:rPr>
        <w:t>Description of FR-2.</w:t>
      </w:r>
      <w:r w:rsidR="00E5693C">
        <w:rPr>
          <w:szCs w:val="24"/>
        </w:rPr>
        <w:t>6</w:t>
      </w:r>
      <w:r>
        <w:rPr>
          <w:szCs w:val="24"/>
        </w:rPr>
        <w:t>.1</w:t>
      </w:r>
    </w:p>
    <w:tbl>
      <w:tblPr>
        <w:tblStyle w:val="TableGrid"/>
        <w:tblW w:w="0" w:type="auto"/>
        <w:jc w:val="center"/>
        <w:tblLook w:val="04A0" w:firstRow="1" w:lastRow="0" w:firstColumn="1" w:lastColumn="0" w:noHBand="0" w:noVBand="1"/>
      </w:tblPr>
      <w:tblGrid>
        <w:gridCol w:w="1795"/>
        <w:gridCol w:w="7447"/>
      </w:tblGrid>
      <w:tr w:rsidR="007A3B0C" w14:paraId="151FC97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9413056" w14:textId="77777777" w:rsidR="007A3B0C" w:rsidRDefault="007A3B0C"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4E80BF7" w14:textId="77777777" w:rsidR="007A3B0C" w:rsidRDefault="007A3B0C" w:rsidP="008B223E">
            <w:pPr>
              <w:pStyle w:val="Pa1"/>
              <w:spacing w:after="120"/>
              <w:jc w:val="both"/>
              <w:rPr>
                <w:rFonts w:ascii="Times New Roman" w:hAnsi="Times New Roman"/>
              </w:rPr>
            </w:pPr>
            <w:r>
              <w:rPr>
                <w:rFonts w:ascii="Times New Roman" w:hAnsi="Times New Roman"/>
                <w:szCs w:val="20"/>
              </w:rPr>
              <w:t>FR-2.5.1</w:t>
            </w:r>
          </w:p>
        </w:tc>
      </w:tr>
      <w:tr w:rsidR="007A3B0C" w14:paraId="7F70B6E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F809FAF" w14:textId="77777777" w:rsidR="007A3B0C" w:rsidRDefault="007A3B0C"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47B0B64" w14:textId="77777777" w:rsidR="007A3B0C" w:rsidRDefault="007A3B0C" w:rsidP="008B223E">
            <w:pPr>
              <w:pStyle w:val="Pa1"/>
              <w:spacing w:after="120"/>
              <w:jc w:val="both"/>
              <w:rPr>
                <w:rFonts w:ascii="Times New Roman" w:hAnsi="Times New Roman"/>
              </w:rPr>
            </w:pPr>
            <w:r>
              <w:rPr>
                <w:rFonts w:ascii="Times New Roman" w:hAnsi="Times New Roman"/>
              </w:rPr>
              <w:t>Delete Add</w:t>
            </w:r>
          </w:p>
        </w:tc>
      </w:tr>
      <w:tr w:rsidR="007A3B0C" w14:paraId="7BF32B4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225588B" w14:textId="77777777" w:rsidR="007A3B0C" w:rsidRDefault="007A3B0C"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DC28EF6" w14:textId="77777777" w:rsidR="007A3B0C" w:rsidRDefault="007A3B0C" w:rsidP="008B223E">
            <w:pPr>
              <w:pStyle w:val="Pa1"/>
              <w:spacing w:after="120"/>
              <w:jc w:val="both"/>
              <w:rPr>
                <w:rFonts w:ascii="Times New Roman" w:hAnsi="Times New Roman"/>
              </w:rPr>
            </w:pPr>
            <w:r>
              <w:rPr>
                <w:rFonts w:ascii="Times New Roman" w:hAnsi="Times New Roman"/>
                <w:szCs w:val="20"/>
              </w:rPr>
              <w:t>User will press delete button in the ads list.</w:t>
            </w:r>
          </w:p>
        </w:tc>
      </w:tr>
      <w:tr w:rsidR="007A3B0C" w14:paraId="1EE719A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ACF9683" w14:textId="77777777" w:rsidR="007A3B0C" w:rsidRDefault="007A3B0C"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8CDEC17" w14:textId="77777777" w:rsidR="007A3B0C" w:rsidRDefault="007A3B0C" w:rsidP="008B223E">
            <w:pPr>
              <w:pStyle w:val="Pa1"/>
              <w:spacing w:after="120"/>
              <w:jc w:val="both"/>
              <w:rPr>
                <w:rFonts w:ascii="Times New Roman" w:hAnsi="Times New Roman"/>
              </w:rPr>
            </w:pPr>
            <w:r>
              <w:rPr>
                <w:rFonts w:ascii="Times New Roman" w:hAnsi="Times New Roman"/>
              </w:rPr>
              <w:t>Student</w:t>
            </w:r>
          </w:p>
        </w:tc>
      </w:tr>
      <w:tr w:rsidR="007A3B0C" w14:paraId="08C273D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2CFF9B5" w14:textId="77777777" w:rsidR="007A3B0C" w:rsidRDefault="007A3B0C"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FAB46A9" w14:textId="77777777" w:rsidR="007A3B0C" w:rsidRDefault="007A3B0C" w:rsidP="008B223E">
            <w:pPr>
              <w:pStyle w:val="Pa1"/>
              <w:spacing w:after="120"/>
              <w:jc w:val="both"/>
              <w:rPr>
                <w:rFonts w:ascii="Times New Roman" w:hAnsi="Times New Roman"/>
              </w:rPr>
            </w:pPr>
            <w:r>
              <w:rPr>
                <w:rFonts w:ascii="Times New Roman" w:hAnsi="Times New Roman"/>
                <w:szCs w:val="20"/>
              </w:rPr>
              <w:t xml:space="preserve">This requirement is there to provide user functionality to manage ads. </w:t>
            </w:r>
          </w:p>
        </w:tc>
      </w:tr>
      <w:tr w:rsidR="007A3B0C" w14:paraId="06E8591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6E2227F" w14:textId="77777777" w:rsidR="007A3B0C" w:rsidRDefault="007A3B0C"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C52287E" w14:textId="77777777" w:rsidR="007A3B0C" w:rsidRDefault="007A3B0C" w:rsidP="008B223E">
            <w:pPr>
              <w:pStyle w:val="Pa1"/>
              <w:spacing w:after="120"/>
              <w:jc w:val="both"/>
              <w:rPr>
                <w:rFonts w:ascii="Times New Roman" w:hAnsi="Times New Roman"/>
              </w:rPr>
            </w:pPr>
            <w:r>
              <w:rPr>
                <w:rFonts w:ascii="Times New Roman" w:hAnsi="Times New Roman"/>
                <w:szCs w:val="20"/>
              </w:rPr>
              <w:t>N/A</w:t>
            </w:r>
          </w:p>
        </w:tc>
      </w:tr>
      <w:tr w:rsidR="007A3B0C" w14:paraId="367E1FD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AAFAA98" w14:textId="77777777" w:rsidR="007A3B0C" w:rsidRDefault="007A3B0C"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03042C3" w14:textId="77777777" w:rsidR="007A3B0C" w:rsidRDefault="007A3B0C" w:rsidP="008B223E">
            <w:pPr>
              <w:pStyle w:val="Pa1"/>
              <w:spacing w:after="120"/>
              <w:jc w:val="both"/>
              <w:rPr>
                <w:rFonts w:ascii="Times New Roman" w:hAnsi="Times New Roman"/>
                <w:szCs w:val="20"/>
              </w:rPr>
            </w:pPr>
            <w:r>
              <w:rPr>
                <w:rFonts w:ascii="Times New Roman" w:hAnsi="Times New Roman"/>
                <w:szCs w:val="20"/>
              </w:rPr>
              <w:t>N/A</w:t>
            </w:r>
          </w:p>
        </w:tc>
      </w:tr>
      <w:tr w:rsidR="007A3B0C" w14:paraId="48459EE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F991FC7" w14:textId="77777777" w:rsidR="007A3B0C" w:rsidRDefault="007A3B0C"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064DB80" w14:textId="77777777" w:rsidR="007A3B0C" w:rsidRDefault="007A3B0C" w:rsidP="008B223E">
            <w:pPr>
              <w:pStyle w:val="Pa1"/>
              <w:spacing w:after="120"/>
              <w:jc w:val="both"/>
              <w:rPr>
                <w:rFonts w:ascii="Times New Roman" w:hAnsi="Times New Roman"/>
                <w:szCs w:val="20"/>
              </w:rPr>
            </w:pPr>
            <w:r>
              <w:rPr>
                <w:rFonts w:ascii="Times New Roman" w:hAnsi="Times New Roman"/>
                <w:szCs w:val="20"/>
              </w:rPr>
              <w:t>High</w:t>
            </w:r>
          </w:p>
        </w:tc>
      </w:tr>
    </w:tbl>
    <w:p w14:paraId="6B3F0B7B" w14:textId="77777777" w:rsidR="00A7459B" w:rsidRDefault="00A7459B">
      <w:pPr>
        <w:rPr>
          <w:lang w:eastAsia="ar-SA"/>
        </w:rPr>
      </w:pPr>
    </w:p>
    <w:p w14:paraId="01D94E60" w14:textId="2EF85801" w:rsidR="00D06189" w:rsidRDefault="00D06189" w:rsidP="00D06189">
      <w:pPr>
        <w:pStyle w:val="Caption"/>
      </w:pPr>
      <w:r>
        <w:rPr>
          <w:szCs w:val="24"/>
        </w:rPr>
        <w:t>M2-UC</w:t>
      </w:r>
      <w:r w:rsidR="0051721C">
        <w:rPr>
          <w:szCs w:val="24"/>
        </w:rPr>
        <w:t>7</w:t>
      </w:r>
      <w:r>
        <w:rPr>
          <w:noProof/>
          <w:szCs w:val="24"/>
        </w:rPr>
        <w:t xml:space="preserve">: </w:t>
      </w:r>
      <w:r>
        <w:rPr>
          <w:szCs w:val="24"/>
        </w:rPr>
        <w:t>Description of FR-2.</w:t>
      </w:r>
      <w:r w:rsidR="00387F9F">
        <w:rPr>
          <w:szCs w:val="24"/>
        </w:rPr>
        <w:t>7</w:t>
      </w:r>
      <w:r>
        <w:rPr>
          <w:szCs w:val="24"/>
        </w:rPr>
        <w:t>.1</w:t>
      </w:r>
    </w:p>
    <w:tbl>
      <w:tblPr>
        <w:tblStyle w:val="TableGrid"/>
        <w:tblW w:w="0" w:type="auto"/>
        <w:jc w:val="center"/>
        <w:tblLook w:val="04A0" w:firstRow="1" w:lastRow="0" w:firstColumn="1" w:lastColumn="0" w:noHBand="0" w:noVBand="1"/>
      </w:tblPr>
      <w:tblGrid>
        <w:gridCol w:w="1795"/>
        <w:gridCol w:w="7447"/>
      </w:tblGrid>
      <w:tr w:rsidR="00D06189" w14:paraId="6A2BD71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8A05F9E" w14:textId="77777777" w:rsidR="00D06189" w:rsidRDefault="00D06189"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B80E05C" w14:textId="3AFB11CC" w:rsidR="00D06189" w:rsidRDefault="00D06189" w:rsidP="008B223E">
            <w:pPr>
              <w:pStyle w:val="Pa1"/>
              <w:spacing w:after="120"/>
              <w:jc w:val="both"/>
              <w:rPr>
                <w:rFonts w:ascii="Times New Roman" w:hAnsi="Times New Roman"/>
              </w:rPr>
            </w:pPr>
            <w:r>
              <w:rPr>
                <w:rFonts w:ascii="Times New Roman" w:hAnsi="Times New Roman"/>
                <w:szCs w:val="20"/>
              </w:rPr>
              <w:t>FR-</w:t>
            </w:r>
            <w:r w:rsidR="00387F9F">
              <w:rPr>
                <w:rFonts w:ascii="Times New Roman" w:hAnsi="Times New Roman"/>
                <w:szCs w:val="20"/>
              </w:rPr>
              <w:t>2</w:t>
            </w:r>
            <w:r>
              <w:rPr>
                <w:rFonts w:ascii="Times New Roman" w:hAnsi="Times New Roman"/>
                <w:szCs w:val="20"/>
              </w:rPr>
              <w:t>.</w:t>
            </w:r>
            <w:r w:rsidR="00387F9F">
              <w:rPr>
                <w:rFonts w:ascii="Times New Roman" w:hAnsi="Times New Roman"/>
                <w:szCs w:val="20"/>
              </w:rPr>
              <w:t>7</w:t>
            </w:r>
            <w:r>
              <w:rPr>
                <w:rFonts w:ascii="Times New Roman" w:hAnsi="Times New Roman"/>
                <w:szCs w:val="20"/>
              </w:rPr>
              <w:t>.1</w:t>
            </w:r>
          </w:p>
        </w:tc>
      </w:tr>
      <w:tr w:rsidR="00D06189" w14:paraId="38D0EE7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EE88334" w14:textId="77777777" w:rsidR="00D06189" w:rsidRDefault="00D06189"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8FE24A7" w14:textId="77777777" w:rsidR="00D06189" w:rsidRDefault="00D06189" w:rsidP="008B223E">
            <w:pPr>
              <w:pStyle w:val="Pa1"/>
              <w:spacing w:after="120"/>
              <w:jc w:val="both"/>
              <w:rPr>
                <w:rFonts w:ascii="Times New Roman" w:hAnsi="Times New Roman"/>
              </w:rPr>
            </w:pPr>
            <w:r>
              <w:rPr>
                <w:rFonts w:ascii="Times New Roman" w:hAnsi="Times New Roman"/>
              </w:rPr>
              <w:t>View Add</w:t>
            </w:r>
          </w:p>
        </w:tc>
      </w:tr>
      <w:tr w:rsidR="00D06189" w14:paraId="454831B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2581B60" w14:textId="77777777" w:rsidR="00D06189" w:rsidRDefault="00D06189"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91EFFCD" w14:textId="77777777" w:rsidR="00D06189" w:rsidRDefault="00D06189" w:rsidP="008B223E">
            <w:pPr>
              <w:pStyle w:val="Pa1"/>
              <w:spacing w:after="120"/>
              <w:jc w:val="both"/>
              <w:rPr>
                <w:rFonts w:ascii="Times New Roman" w:hAnsi="Times New Roman"/>
              </w:rPr>
            </w:pPr>
            <w:r>
              <w:rPr>
                <w:rFonts w:ascii="Times New Roman" w:hAnsi="Times New Roman"/>
                <w:szCs w:val="20"/>
              </w:rPr>
              <w:t>User can view add details by clicking add short description box.</w:t>
            </w:r>
          </w:p>
        </w:tc>
      </w:tr>
      <w:tr w:rsidR="00D06189" w14:paraId="2CDDBC8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DA815F0" w14:textId="77777777" w:rsidR="00D06189" w:rsidRDefault="00D06189"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45E9DEF" w14:textId="77777777" w:rsidR="00D06189" w:rsidRDefault="00D06189" w:rsidP="008B223E">
            <w:pPr>
              <w:pStyle w:val="Pa1"/>
              <w:spacing w:after="120"/>
              <w:jc w:val="both"/>
              <w:rPr>
                <w:rFonts w:ascii="Times New Roman" w:hAnsi="Times New Roman"/>
              </w:rPr>
            </w:pPr>
            <w:r>
              <w:rPr>
                <w:rFonts w:ascii="Times New Roman" w:hAnsi="Times New Roman"/>
              </w:rPr>
              <w:t>Student</w:t>
            </w:r>
          </w:p>
        </w:tc>
      </w:tr>
      <w:tr w:rsidR="00D06189" w14:paraId="7D2985D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195832B" w14:textId="77777777" w:rsidR="00D06189" w:rsidRDefault="00D06189"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FD5EE72" w14:textId="77777777" w:rsidR="00D06189" w:rsidRDefault="00D06189" w:rsidP="008B223E">
            <w:pPr>
              <w:pStyle w:val="Pa1"/>
              <w:spacing w:after="120"/>
              <w:jc w:val="both"/>
              <w:rPr>
                <w:rFonts w:ascii="Times New Roman" w:hAnsi="Times New Roman"/>
              </w:rPr>
            </w:pPr>
            <w:r>
              <w:rPr>
                <w:rFonts w:ascii="Times New Roman" w:hAnsi="Times New Roman"/>
                <w:szCs w:val="20"/>
              </w:rPr>
              <w:t xml:space="preserve">This requirement is there to provide user the detailed information of ad. </w:t>
            </w:r>
          </w:p>
        </w:tc>
      </w:tr>
      <w:tr w:rsidR="00D06189" w14:paraId="16E5F9B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D00A82E" w14:textId="77777777" w:rsidR="00D06189" w:rsidRDefault="00D06189"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D40B82A" w14:textId="77777777" w:rsidR="00D06189" w:rsidRDefault="00D06189" w:rsidP="008B223E">
            <w:pPr>
              <w:pStyle w:val="Pa1"/>
              <w:spacing w:after="120"/>
              <w:jc w:val="both"/>
              <w:rPr>
                <w:rFonts w:ascii="Times New Roman" w:hAnsi="Times New Roman"/>
              </w:rPr>
            </w:pPr>
            <w:r>
              <w:rPr>
                <w:rFonts w:ascii="Times New Roman" w:hAnsi="Times New Roman"/>
                <w:szCs w:val="20"/>
              </w:rPr>
              <w:t>N/A</w:t>
            </w:r>
          </w:p>
        </w:tc>
      </w:tr>
      <w:tr w:rsidR="00D06189" w14:paraId="29979BF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FAA1F94" w14:textId="77777777" w:rsidR="00D06189" w:rsidRDefault="00D06189"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C8A1D6D" w14:textId="77777777" w:rsidR="00D06189" w:rsidRDefault="00D06189" w:rsidP="008B223E">
            <w:pPr>
              <w:pStyle w:val="Pa1"/>
              <w:spacing w:after="120"/>
              <w:jc w:val="both"/>
              <w:rPr>
                <w:rFonts w:ascii="Times New Roman" w:hAnsi="Times New Roman"/>
                <w:szCs w:val="20"/>
              </w:rPr>
            </w:pPr>
            <w:r>
              <w:rPr>
                <w:rFonts w:ascii="Times New Roman" w:hAnsi="Times New Roman"/>
                <w:szCs w:val="20"/>
              </w:rPr>
              <w:t>N/A</w:t>
            </w:r>
          </w:p>
        </w:tc>
      </w:tr>
      <w:tr w:rsidR="00D06189" w14:paraId="0D4448B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8472381" w14:textId="77777777" w:rsidR="00D06189" w:rsidRDefault="00D06189"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C29DE5D" w14:textId="77777777" w:rsidR="00D06189" w:rsidRDefault="00D06189" w:rsidP="008B223E">
            <w:pPr>
              <w:pStyle w:val="Pa1"/>
              <w:spacing w:after="120"/>
              <w:jc w:val="both"/>
              <w:rPr>
                <w:rFonts w:ascii="Times New Roman" w:hAnsi="Times New Roman"/>
                <w:szCs w:val="20"/>
              </w:rPr>
            </w:pPr>
            <w:r>
              <w:rPr>
                <w:rFonts w:ascii="Times New Roman" w:hAnsi="Times New Roman"/>
                <w:szCs w:val="20"/>
              </w:rPr>
              <w:t>High</w:t>
            </w:r>
          </w:p>
        </w:tc>
      </w:tr>
    </w:tbl>
    <w:p w14:paraId="0FA741EC" w14:textId="326F264B" w:rsidR="00D06189" w:rsidRDefault="00CA703E" w:rsidP="00CA703E">
      <w:pPr>
        <w:pStyle w:val="Caption"/>
      </w:pPr>
      <w:r>
        <w:rPr>
          <w:szCs w:val="24"/>
        </w:rPr>
        <w:t>M2-UC7</w:t>
      </w:r>
      <w:r>
        <w:rPr>
          <w:noProof/>
          <w:szCs w:val="24"/>
        </w:rPr>
        <w:t xml:space="preserve">: </w:t>
      </w:r>
      <w:r>
        <w:rPr>
          <w:szCs w:val="24"/>
        </w:rPr>
        <w:t>Description of FR-2.7.2</w:t>
      </w:r>
    </w:p>
    <w:tbl>
      <w:tblPr>
        <w:tblStyle w:val="TableGrid"/>
        <w:tblW w:w="0" w:type="auto"/>
        <w:jc w:val="center"/>
        <w:tblLook w:val="04A0" w:firstRow="1" w:lastRow="0" w:firstColumn="1" w:lastColumn="0" w:noHBand="0" w:noVBand="1"/>
      </w:tblPr>
      <w:tblGrid>
        <w:gridCol w:w="1795"/>
        <w:gridCol w:w="7447"/>
      </w:tblGrid>
      <w:tr w:rsidR="00D06189" w14:paraId="52082FD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E98A43F" w14:textId="77777777" w:rsidR="00D06189" w:rsidRDefault="00D06189"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0E1D07D" w14:textId="2285B8C1" w:rsidR="00D06189" w:rsidRDefault="00D06189" w:rsidP="008B223E">
            <w:pPr>
              <w:pStyle w:val="Pa1"/>
              <w:spacing w:after="120"/>
              <w:jc w:val="both"/>
              <w:rPr>
                <w:rFonts w:ascii="Times New Roman" w:hAnsi="Times New Roman"/>
              </w:rPr>
            </w:pPr>
            <w:r>
              <w:rPr>
                <w:rFonts w:ascii="Times New Roman" w:hAnsi="Times New Roman"/>
                <w:szCs w:val="20"/>
              </w:rPr>
              <w:t>FR-</w:t>
            </w:r>
            <w:r w:rsidR="00CA703E">
              <w:rPr>
                <w:rFonts w:ascii="Times New Roman" w:hAnsi="Times New Roman"/>
                <w:szCs w:val="20"/>
              </w:rPr>
              <w:t>2</w:t>
            </w:r>
            <w:r>
              <w:rPr>
                <w:rFonts w:ascii="Times New Roman" w:hAnsi="Times New Roman"/>
                <w:szCs w:val="20"/>
              </w:rPr>
              <w:t>.</w:t>
            </w:r>
            <w:r w:rsidR="00CA703E">
              <w:rPr>
                <w:rFonts w:ascii="Times New Roman" w:hAnsi="Times New Roman"/>
                <w:szCs w:val="20"/>
              </w:rPr>
              <w:t>7</w:t>
            </w:r>
            <w:r>
              <w:rPr>
                <w:rFonts w:ascii="Times New Roman" w:hAnsi="Times New Roman"/>
                <w:szCs w:val="20"/>
              </w:rPr>
              <w:t>.2</w:t>
            </w:r>
          </w:p>
        </w:tc>
      </w:tr>
      <w:tr w:rsidR="00D06189" w14:paraId="5238227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F1F27B0" w14:textId="77777777" w:rsidR="00D06189" w:rsidRDefault="00D06189"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9425EB6" w14:textId="77777777" w:rsidR="00D06189" w:rsidRDefault="00D06189" w:rsidP="008B223E">
            <w:pPr>
              <w:pStyle w:val="Pa1"/>
              <w:spacing w:after="120"/>
              <w:jc w:val="both"/>
              <w:rPr>
                <w:rFonts w:ascii="Times New Roman" w:hAnsi="Times New Roman"/>
              </w:rPr>
            </w:pPr>
            <w:r>
              <w:rPr>
                <w:rFonts w:ascii="Times New Roman" w:hAnsi="Times New Roman"/>
              </w:rPr>
              <w:t>Close Add</w:t>
            </w:r>
          </w:p>
        </w:tc>
      </w:tr>
      <w:tr w:rsidR="00D06189" w14:paraId="7190814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E8E16FA" w14:textId="77777777" w:rsidR="00D06189" w:rsidRDefault="00D06189"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C144B10" w14:textId="77777777" w:rsidR="00D06189" w:rsidRDefault="00D06189" w:rsidP="008B223E">
            <w:pPr>
              <w:pStyle w:val="Pa1"/>
              <w:spacing w:after="120"/>
              <w:jc w:val="both"/>
              <w:rPr>
                <w:rFonts w:ascii="Times New Roman" w:hAnsi="Times New Roman"/>
              </w:rPr>
            </w:pPr>
            <w:r>
              <w:rPr>
                <w:rFonts w:ascii="Times New Roman" w:hAnsi="Times New Roman"/>
                <w:szCs w:val="20"/>
              </w:rPr>
              <w:t>User can close add details by clicking cross button or back button.</w:t>
            </w:r>
          </w:p>
        </w:tc>
      </w:tr>
      <w:tr w:rsidR="00D06189" w14:paraId="1C0903D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FBC39D0" w14:textId="77777777" w:rsidR="00D06189" w:rsidRDefault="00D06189"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302C33F" w14:textId="77777777" w:rsidR="00D06189" w:rsidRDefault="00D06189" w:rsidP="008B223E">
            <w:pPr>
              <w:pStyle w:val="Pa1"/>
              <w:spacing w:after="120"/>
              <w:jc w:val="both"/>
              <w:rPr>
                <w:rFonts w:ascii="Times New Roman" w:hAnsi="Times New Roman"/>
              </w:rPr>
            </w:pPr>
            <w:r>
              <w:rPr>
                <w:rFonts w:ascii="Times New Roman" w:hAnsi="Times New Roman"/>
              </w:rPr>
              <w:t>Student</w:t>
            </w:r>
          </w:p>
        </w:tc>
      </w:tr>
      <w:tr w:rsidR="00D06189" w14:paraId="6883ABA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0E4C1D9" w14:textId="77777777" w:rsidR="00D06189" w:rsidRDefault="00D06189"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2ED668C" w14:textId="77777777" w:rsidR="00D06189" w:rsidRDefault="00D06189"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navigation. </w:t>
            </w:r>
          </w:p>
        </w:tc>
      </w:tr>
      <w:tr w:rsidR="00D06189" w14:paraId="32BDB45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E5BFDC2" w14:textId="77777777" w:rsidR="00D06189" w:rsidRDefault="00D06189"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A22C3C8" w14:textId="77777777" w:rsidR="00D06189" w:rsidRDefault="00D06189" w:rsidP="008B223E">
            <w:pPr>
              <w:pStyle w:val="Pa1"/>
              <w:spacing w:after="120"/>
              <w:jc w:val="both"/>
              <w:rPr>
                <w:rFonts w:ascii="Times New Roman" w:hAnsi="Times New Roman"/>
              </w:rPr>
            </w:pPr>
            <w:r>
              <w:rPr>
                <w:rFonts w:ascii="Times New Roman" w:hAnsi="Times New Roman"/>
                <w:szCs w:val="20"/>
              </w:rPr>
              <w:t>N/A</w:t>
            </w:r>
          </w:p>
        </w:tc>
      </w:tr>
      <w:tr w:rsidR="00D06189" w14:paraId="0633307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2BD0C0F" w14:textId="77777777" w:rsidR="00D06189" w:rsidRDefault="00D06189"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9845EBD" w14:textId="77777777" w:rsidR="00D06189" w:rsidRDefault="00D06189" w:rsidP="008B223E">
            <w:pPr>
              <w:pStyle w:val="Pa1"/>
              <w:spacing w:after="120"/>
              <w:jc w:val="both"/>
              <w:rPr>
                <w:rFonts w:ascii="Times New Roman" w:hAnsi="Times New Roman"/>
                <w:szCs w:val="20"/>
              </w:rPr>
            </w:pPr>
            <w:r>
              <w:rPr>
                <w:rFonts w:ascii="Times New Roman" w:hAnsi="Times New Roman"/>
                <w:szCs w:val="20"/>
              </w:rPr>
              <w:t>N/A</w:t>
            </w:r>
          </w:p>
        </w:tc>
      </w:tr>
      <w:tr w:rsidR="00D06189" w14:paraId="33CB9C1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4D7C4E2" w14:textId="77777777" w:rsidR="00D06189" w:rsidRDefault="00D06189"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4A90904" w14:textId="77777777" w:rsidR="00D06189" w:rsidRDefault="00D06189" w:rsidP="008B223E">
            <w:pPr>
              <w:pStyle w:val="Pa1"/>
              <w:spacing w:after="120"/>
              <w:jc w:val="both"/>
              <w:rPr>
                <w:rFonts w:ascii="Times New Roman" w:hAnsi="Times New Roman"/>
                <w:szCs w:val="20"/>
              </w:rPr>
            </w:pPr>
            <w:r>
              <w:rPr>
                <w:rFonts w:ascii="Times New Roman" w:hAnsi="Times New Roman"/>
                <w:szCs w:val="20"/>
              </w:rPr>
              <w:t>High</w:t>
            </w:r>
          </w:p>
        </w:tc>
      </w:tr>
    </w:tbl>
    <w:p w14:paraId="5F5C7449" w14:textId="77777777" w:rsidR="00E402F3" w:rsidRDefault="00E402F3">
      <w:pPr>
        <w:rPr>
          <w:lang w:eastAsia="ar-SA"/>
        </w:rPr>
      </w:pPr>
    </w:p>
    <w:p w14:paraId="658CEE0A" w14:textId="77777777" w:rsidR="00E402F3" w:rsidRDefault="00E402F3">
      <w:pPr>
        <w:rPr>
          <w:lang w:eastAsia="ar-SA"/>
        </w:rPr>
      </w:pPr>
      <w:r>
        <w:rPr>
          <w:lang w:eastAsia="ar-SA"/>
        </w:rPr>
        <w:br w:type="page"/>
      </w:r>
    </w:p>
    <w:p w14:paraId="6A94EE1D" w14:textId="07841FBE" w:rsidR="00E402F3" w:rsidRDefault="00E402F3" w:rsidP="00E402F3">
      <w:pPr>
        <w:pStyle w:val="Caption"/>
      </w:pPr>
      <w:r>
        <w:rPr>
          <w:szCs w:val="24"/>
        </w:rPr>
        <w:lastRenderedPageBreak/>
        <w:t>M2-UC</w:t>
      </w:r>
      <w:r w:rsidR="00DA76BA">
        <w:rPr>
          <w:szCs w:val="24"/>
        </w:rPr>
        <w:t>8</w:t>
      </w:r>
      <w:r>
        <w:rPr>
          <w:noProof/>
          <w:szCs w:val="24"/>
        </w:rPr>
        <w:t xml:space="preserve">: </w:t>
      </w:r>
      <w:r>
        <w:rPr>
          <w:szCs w:val="24"/>
        </w:rPr>
        <w:t>Description of FR-2.</w:t>
      </w:r>
      <w:r w:rsidR="00DA76BA">
        <w:rPr>
          <w:szCs w:val="24"/>
        </w:rPr>
        <w:t>8</w:t>
      </w:r>
      <w:r>
        <w:rPr>
          <w:szCs w:val="24"/>
        </w:rPr>
        <w:t>.1</w:t>
      </w:r>
    </w:p>
    <w:tbl>
      <w:tblPr>
        <w:tblStyle w:val="TableGrid"/>
        <w:tblW w:w="0" w:type="auto"/>
        <w:jc w:val="center"/>
        <w:tblLook w:val="04A0" w:firstRow="1" w:lastRow="0" w:firstColumn="1" w:lastColumn="0" w:noHBand="0" w:noVBand="1"/>
      </w:tblPr>
      <w:tblGrid>
        <w:gridCol w:w="1795"/>
        <w:gridCol w:w="7447"/>
      </w:tblGrid>
      <w:tr w:rsidR="00E402F3" w14:paraId="1ED2F40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E7FD1BB" w14:textId="77777777" w:rsidR="00E402F3" w:rsidRDefault="00E402F3"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89DF529" w14:textId="179ADC2A" w:rsidR="00E402F3" w:rsidRDefault="00E402F3" w:rsidP="008B223E">
            <w:pPr>
              <w:pStyle w:val="Pa1"/>
              <w:spacing w:after="120"/>
              <w:jc w:val="both"/>
              <w:rPr>
                <w:rFonts w:ascii="Times New Roman" w:hAnsi="Times New Roman"/>
              </w:rPr>
            </w:pPr>
            <w:r>
              <w:rPr>
                <w:rFonts w:ascii="Times New Roman" w:hAnsi="Times New Roman"/>
                <w:szCs w:val="20"/>
              </w:rPr>
              <w:t>FR-2.</w:t>
            </w:r>
            <w:r w:rsidR="00DA76BA">
              <w:rPr>
                <w:rFonts w:ascii="Times New Roman" w:hAnsi="Times New Roman"/>
                <w:szCs w:val="20"/>
              </w:rPr>
              <w:t>8</w:t>
            </w:r>
            <w:r>
              <w:rPr>
                <w:rFonts w:ascii="Times New Roman" w:hAnsi="Times New Roman"/>
                <w:szCs w:val="20"/>
              </w:rPr>
              <w:t>.1</w:t>
            </w:r>
          </w:p>
        </w:tc>
      </w:tr>
      <w:tr w:rsidR="00E402F3" w14:paraId="5D8A3AA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DE93525" w14:textId="77777777" w:rsidR="00E402F3" w:rsidRDefault="00E402F3"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6A89C8B" w14:textId="77777777" w:rsidR="00E402F3" w:rsidRDefault="00E402F3" w:rsidP="008B223E">
            <w:pPr>
              <w:pStyle w:val="Pa1"/>
              <w:spacing w:after="120"/>
              <w:jc w:val="both"/>
              <w:rPr>
                <w:rFonts w:ascii="Times New Roman" w:hAnsi="Times New Roman"/>
              </w:rPr>
            </w:pPr>
            <w:r>
              <w:rPr>
                <w:rFonts w:ascii="Times New Roman" w:hAnsi="Times New Roman"/>
              </w:rPr>
              <w:t>View Add</w:t>
            </w:r>
          </w:p>
        </w:tc>
      </w:tr>
      <w:tr w:rsidR="00E402F3" w14:paraId="4A3DA98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AF87D9F" w14:textId="77777777" w:rsidR="00E402F3" w:rsidRDefault="00E402F3"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9F800A5" w14:textId="77777777" w:rsidR="00E402F3" w:rsidRDefault="00E402F3" w:rsidP="008B223E">
            <w:pPr>
              <w:pStyle w:val="Pa1"/>
              <w:spacing w:after="120"/>
              <w:jc w:val="both"/>
              <w:rPr>
                <w:rFonts w:ascii="Times New Roman" w:hAnsi="Times New Roman"/>
              </w:rPr>
            </w:pPr>
            <w:r>
              <w:rPr>
                <w:rFonts w:ascii="Times New Roman" w:hAnsi="Times New Roman"/>
                <w:szCs w:val="20"/>
              </w:rPr>
              <w:t>User can view add details by clicking add short description box.</w:t>
            </w:r>
          </w:p>
        </w:tc>
      </w:tr>
      <w:tr w:rsidR="00E402F3" w14:paraId="4F20394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A9CCBD3" w14:textId="77777777" w:rsidR="00E402F3" w:rsidRDefault="00E402F3"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C443133" w14:textId="77777777" w:rsidR="00E402F3" w:rsidRDefault="00E402F3" w:rsidP="008B223E">
            <w:pPr>
              <w:pStyle w:val="Pa1"/>
              <w:spacing w:after="120"/>
              <w:jc w:val="both"/>
              <w:rPr>
                <w:rFonts w:ascii="Times New Roman" w:hAnsi="Times New Roman"/>
              </w:rPr>
            </w:pPr>
            <w:r>
              <w:rPr>
                <w:rFonts w:ascii="Times New Roman" w:hAnsi="Times New Roman"/>
              </w:rPr>
              <w:t>Student</w:t>
            </w:r>
          </w:p>
        </w:tc>
      </w:tr>
      <w:tr w:rsidR="00E402F3" w14:paraId="0852A39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24365FD" w14:textId="77777777" w:rsidR="00E402F3" w:rsidRDefault="00E402F3"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EAC7008" w14:textId="77777777" w:rsidR="00E402F3" w:rsidRDefault="00E402F3" w:rsidP="008B223E">
            <w:pPr>
              <w:pStyle w:val="Pa1"/>
              <w:spacing w:after="120"/>
              <w:jc w:val="both"/>
              <w:rPr>
                <w:rFonts w:ascii="Times New Roman" w:hAnsi="Times New Roman"/>
              </w:rPr>
            </w:pPr>
            <w:r>
              <w:rPr>
                <w:rFonts w:ascii="Times New Roman" w:hAnsi="Times New Roman"/>
                <w:szCs w:val="20"/>
              </w:rPr>
              <w:t xml:space="preserve">This requirement is there to provide user the detailed information of ad. </w:t>
            </w:r>
          </w:p>
        </w:tc>
      </w:tr>
      <w:tr w:rsidR="00E402F3" w14:paraId="5483DF3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559E883" w14:textId="77777777" w:rsidR="00E402F3" w:rsidRDefault="00E402F3"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539C693" w14:textId="77777777" w:rsidR="00E402F3" w:rsidRDefault="00E402F3" w:rsidP="008B223E">
            <w:pPr>
              <w:pStyle w:val="Pa1"/>
              <w:spacing w:after="120"/>
              <w:jc w:val="both"/>
              <w:rPr>
                <w:rFonts w:ascii="Times New Roman" w:hAnsi="Times New Roman"/>
              </w:rPr>
            </w:pPr>
            <w:r>
              <w:rPr>
                <w:rFonts w:ascii="Times New Roman" w:hAnsi="Times New Roman"/>
                <w:szCs w:val="20"/>
              </w:rPr>
              <w:t>N/A</w:t>
            </w:r>
          </w:p>
        </w:tc>
      </w:tr>
      <w:tr w:rsidR="00E402F3" w14:paraId="6D4172F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21693A6" w14:textId="77777777" w:rsidR="00E402F3" w:rsidRDefault="00E402F3"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72B2545" w14:textId="77777777" w:rsidR="00E402F3" w:rsidRDefault="00E402F3" w:rsidP="008B223E">
            <w:pPr>
              <w:pStyle w:val="Pa1"/>
              <w:spacing w:after="120"/>
              <w:jc w:val="both"/>
              <w:rPr>
                <w:rFonts w:ascii="Times New Roman" w:hAnsi="Times New Roman"/>
                <w:szCs w:val="20"/>
              </w:rPr>
            </w:pPr>
            <w:r>
              <w:rPr>
                <w:rFonts w:ascii="Times New Roman" w:hAnsi="Times New Roman"/>
                <w:szCs w:val="20"/>
              </w:rPr>
              <w:t>N/A</w:t>
            </w:r>
          </w:p>
        </w:tc>
      </w:tr>
      <w:tr w:rsidR="00E402F3" w14:paraId="008E863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2E5A3EA" w14:textId="77777777" w:rsidR="00E402F3" w:rsidRDefault="00E402F3"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ECE047A" w14:textId="77777777" w:rsidR="00E402F3" w:rsidRDefault="00E402F3" w:rsidP="008B223E">
            <w:pPr>
              <w:pStyle w:val="Pa1"/>
              <w:spacing w:after="120"/>
              <w:jc w:val="both"/>
              <w:rPr>
                <w:rFonts w:ascii="Times New Roman" w:hAnsi="Times New Roman"/>
                <w:szCs w:val="20"/>
              </w:rPr>
            </w:pPr>
            <w:r>
              <w:rPr>
                <w:rFonts w:ascii="Times New Roman" w:hAnsi="Times New Roman"/>
                <w:szCs w:val="20"/>
              </w:rPr>
              <w:t>High</w:t>
            </w:r>
          </w:p>
        </w:tc>
      </w:tr>
    </w:tbl>
    <w:p w14:paraId="76BF471D" w14:textId="43CBBFB6" w:rsidR="00E402F3" w:rsidRDefault="00E402F3" w:rsidP="00E402F3">
      <w:pPr>
        <w:pStyle w:val="Caption"/>
      </w:pPr>
      <w:r>
        <w:rPr>
          <w:szCs w:val="24"/>
        </w:rPr>
        <w:t>M2-UC7</w:t>
      </w:r>
      <w:r>
        <w:rPr>
          <w:noProof/>
          <w:szCs w:val="24"/>
        </w:rPr>
        <w:t xml:space="preserve">: </w:t>
      </w:r>
      <w:r>
        <w:rPr>
          <w:szCs w:val="24"/>
        </w:rPr>
        <w:t>Description of FR-2.</w:t>
      </w:r>
      <w:r w:rsidR="00DA76BA">
        <w:rPr>
          <w:szCs w:val="24"/>
        </w:rPr>
        <w:t>8</w:t>
      </w:r>
      <w:r>
        <w:rPr>
          <w:szCs w:val="24"/>
        </w:rPr>
        <w:t>.2</w:t>
      </w:r>
    </w:p>
    <w:tbl>
      <w:tblPr>
        <w:tblStyle w:val="TableGrid"/>
        <w:tblW w:w="0" w:type="auto"/>
        <w:jc w:val="center"/>
        <w:tblLook w:val="04A0" w:firstRow="1" w:lastRow="0" w:firstColumn="1" w:lastColumn="0" w:noHBand="0" w:noVBand="1"/>
      </w:tblPr>
      <w:tblGrid>
        <w:gridCol w:w="1795"/>
        <w:gridCol w:w="7447"/>
      </w:tblGrid>
      <w:tr w:rsidR="00E402F3" w14:paraId="1735EDC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31815A7" w14:textId="77777777" w:rsidR="00E402F3" w:rsidRDefault="00E402F3"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E037F42" w14:textId="140D51AE" w:rsidR="00E402F3" w:rsidRDefault="00E402F3" w:rsidP="008B223E">
            <w:pPr>
              <w:pStyle w:val="Pa1"/>
              <w:spacing w:after="120"/>
              <w:jc w:val="both"/>
              <w:rPr>
                <w:rFonts w:ascii="Times New Roman" w:hAnsi="Times New Roman"/>
              </w:rPr>
            </w:pPr>
            <w:r>
              <w:rPr>
                <w:rFonts w:ascii="Times New Roman" w:hAnsi="Times New Roman"/>
                <w:szCs w:val="20"/>
              </w:rPr>
              <w:t>FR-2.</w:t>
            </w:r>
            <w:r w:rsidR="00DA76BA">
              <w:rPr>
                <w:rFonts w:ascii="Times New Roman" w:hAnsi="Times New Roman"/>
                <w:szCs w:val="20"/>
              </w:rPr>
              <w:t>8</w:t>
            </w:r>
            <w:r>
              <w:rPr>
                <w:rFonts w:ascii="Times New Roman" w:hAnsi="Times New Roman"/>
                <w:szCs w:val="20"/>
              </w:rPr>
              <w:t>.2</w:t>
            </w:r>
          </w:p>
        </w:tc>
      </w:tr>
      <w:tr w:rsidR="00E402F3" w14:paraId="34B31AC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AEFCD3A" w14:textId="77777777" w:rsidR="00E402F3" w:rsidRDefault="00E402F3"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CA0ED0F" w14:textId="77777777" w:rsidR="00E402F3" w:rsidRDefault="00E402F3" w:rsidP="008B223E">
            <w:pPr>
              <w:pStyle w:val="Pa1"/>
              <w:spacing w:after="120"/>
              <w:jc w:val="both"/>
              <w:rPr>
                <w:rFonts w:ascii="Times New Roman" w:hAnsi="Times New Roman"/>
              </w:rPr>
            </w:pPr>
            <w:r>
              <w:rPr>
                <w:rFonts w:ascii="Times New Roman" w:hAnsi="Times New Roman"/>
              </w:rPr>
              <w:t>Close Add</w:t>
            </w:r>
          </w:p>
        </w:tc>
      </w:tr>
      <w:tr w:rsidR="00E402F3" w14:paraId="3C5AA76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6167B29" w14:textId="77777777" w:rsidR="00E402F3" w:rsidRDefault="00E402F3"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77FC94F" w14:textId="77777777" w:rsidR="00E402F3" w:rsidRDefault="00E402F3" w:rsidP="008B223E">
            <w:pPr>
              <w:pStyle w:val="Pa1"/>
              <w:spacing w:after="120"/>
              <w:jc w:val="both"/>
              <w:rPr>
                <w:rFonts w:ascii="Times New Roman" w:hAnsi="Times New Roman"/>
              </w:rPr>
            </w:pPr>
            <w:r>
              <w:rPr>
                <w:rFonts w:ascii="Times New Roman" w:hAnsi="Times New Roman"/>
                <w:szCs w:val="20"/>
              </w:rPr>
              <w:t>User can close add details by clicking cross button or back button.</w:t>
            </w:r>
          </w:p>
        </w:tc>
      </w:tr>
      <w:tr w:rsidR="00E402F3" w14:paraId="0B2D60F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CD3F93E" w14:textId="77777777" w:rsidR="00E402F3" w:rsidRDefault="00E402F3"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B0DCAE3" w14:textId="77777777" w:rsidR="00E402F3" w:rsidRDefault="00E402F3" w:rsidP="008B223E">
            <w:pPr>
              <w:pStyle w:val="Pa1"/>
              <w:spacing w:after="120"/>
              <w:jc w:val="both"/>
              <w:rPr>
                <w:rFonts w:ascii="Times New Roman" w:hAnsi="Times New Roman"/>
              </w:rPr>
            </w:pPr>
            <w:r>
              <w:rPr>
                <w:rFonts w:ascii="Times New Roman" w:hAnsi="Times New Roman"/>
              </w:rPr>
              <w:t>Student</w:t>
            </w:r>
          </w:p>
        </w:tc>
      </w:tr>
      <w:tr w:rsidR="00E402F3" w14:paraId="1CD56F6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6EE09B2" w14:textId="77777777" w:rsidR="00E402F3" w:rsidRDefault="00E402F3"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4F6D851" w14:textId="77777777" w:rsidR="00E402F3" w:rsidRDefault="00E402F3"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navigation. </w:t>
            </w:r>
          </w:p>
        </w:tc>
      </w:tr>
      <w:tr w:rsidR="00E402F3" w14:paraId="7FC1361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3204D76" w14:textId="77777777" w:rsidR="00E402F3" w:rsidRDefault="00E402F3"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9488FCB" w14:textId="77777777" w:rsidR="00E402F3" w:rsidRDefault="00E402F3" w:rsidP="008B223E">
            <w:pPr>
              <w:pStyle w:val="Pa1"/>
              <w:spacing w:after="120"/>
              <w:jc w:val="both"/>
              <w:rPr>
                <w:rFonts w:ascii="Times New Roman" w:hAnsi="Times New Roman"/>
              </w:rPr>
            </w:pPr>
            <w:r>
              <w:rPr>
                <w:rFonts w:ascii="Times New Roman" w:hAnsi="Times New Roman"/>
                <w:szCs w:val="20"/>
              </w:rPr>
              <w:t>N/A</w:t>
            </w:r>
          </w:p>
        </w:tc>
      </w:tr>
      <w:tr w:rsidR="00E402F3" w14:paraId="07F70FB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245C86F" w14:textId="77777777" w:rsidR="00E402F3" w:rsidRDefault="00E402F3"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A271255" w14:textId="77777777" w:rsidR="00E402F3" w:rsidRDefault="00E402F3" w:rsidP="008B223E">
            <w:pPr>
              <w:pStyle w:val="Pa1"/>
              <w:spacing w:after="120"/>
              <w:jc w:val="both"/>
              <w:rPr>
                <w:rFonts w:ascii="Times New Roman" w:hAnsi="Times New Roman"/>
                <w:szCs w:val="20"/>
              </w:rPr>
            </w:pPr>
            <w:r>
              <w:rPr>
                <w:rFonts w:ascii="Times New Roman" w:hAnsi="Times New Roman"/>
                <w:szCs w:val="20"/>
              </w:rPr>
              <w:t>N/A</w:t>
            </w:r>
          </w:p>
        </w:tc>
      </w:tr>
      <w:tr w:rsidR="00E402F3" w14:paraId="3A8D812B"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C2281E0" w14:textId="77777777" w:rsidR="00E402F3" w:rsidRDefault="00E402F3"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2DD302A" w14:textId="77777777" w:rsidR="00E402F3" w:rsidRDefault="00E402F3" w:rsidP="008B223E">
            <w:pPr>
              <w:pStyle w:val="Pa1"/>
              <w:spacing w:after="120"/>
              <w:jc w:val="both"/>
              <w:rPr>
                <w:rFonts w:ascii="Times New Roman" w:hAnsi="Times New Roman"/>
                <w:szCs w:val="20"/>
              </w:rPr>
            </w:pPr>
            <w:r>
              <w:rPr>
                <w:rFonts w:ascii="Times New Roman" w:hAnsi="Times New Roman"/>
                <w:szCs w:val="20"/>
              </w:rPr>
              <w:t>High</w:t>
            </w:r>
          </w:p>
        </w:tc>
      </w:tr>
    </w:tbl>
    <w:p w14:paraId="62D8E6C5" w14:textId="77777777" w:rsidR="00130C2F" w:rsidRDefault="00130C2F">
      <w:pPr>
        <w:rPr>
          <w:lang w:eastAsia="ar-SA"/>
        </w:rPr>
      </w:pPr>
    </w:p>
    <w:p w14:paraId="361A09E1" w14:textId="2AD32040" w:rsidR="00130C2F" w:rsidRDefault="00130C2F" w:rsidP="00130C2F">
      <w:pPr>
        <w:pStyle w:val="Caption"/>
      </w:pPr>
      <w:r>
        <w:rPr>
          <w:szCs w:val="24"/>
        </w:rPr>
        <w:t>M2-UC</w:t>
      </w:r>
      <w:r w:rsidR="006C656D">
        <w:rPr>
          <w:szCs w:val="24"/>
        </w:rPr>
        <w:t>9</w:t>
      </w:r>
      <w:r>
        <w:rPr>
          <w:noProof/>
          <w:szCs w:val="24"/>
        </w:rPr>
        <w:t xml:space="preserve">: </w:t>
      </w:r>
      <w:r>
        <w:rPr>
          <w:szCs w:val="24"/>
        </w:rPr>
        <w:t>Description of FR-2.</w:t>
      </w:r>
      <w:r w:rsidR="006C656D">
        <w:rPr>
          <w:szCs w:val="24"/>
        </w:rPr>
        <w:t>9</w:t>
      </w:r>
      <w:r>
        <w:rPr>
          <w:szCs w:val="24"/>
        </w:rPr>
        <w:t>.</w:t>
      </w:r>
      <w:r w:rsidR="006C656D">
        <w:rPr>
          <w:szCs w:val="24"/>
        </w:rPr>
        <w:t>1</w:t>
      </w:r>
    </w:p>
    <w:tbl>
      <w:tblPr>
        <w:tblStyle w:val="TableGrid"/>
        <w:tblW w:w="0" w:type="auto"/>
        <w:jc w:val="center"/>
        <w:tblLook w:val="04A0" w:firstRow="1" w:lastRow="0" w:firstColumn="1" w:lastColumn="0" w:noHBand="0" w:noVBand="1"/>
      </w:tblPr>
      <w:tblGrid>
        <w:gridCol w:w="1795"/>
        <w:gridCol w:w="7447"/>
      </w:tblGrid>
      <w:tr w:rsidR="00130C2F" w14:paraId="18272BA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FF9CF50" w14:textId="77777777" w:rsidR="00130C2F" w:rsidRDefault="00130C2F"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D92E9FB" w14:textId="4FBDD067" w:rsidR="00130C2F" w:rsidRDefault="00130C2F" w:rsidP="008B223E">
            <w:pPr>
              <w:pStyle w:val="Pa1"/>
              <w:spacing w:after="120"/>
              <w:jc w:val="both"/>
              <w:rPr>
                <w:rFonts w:ascii="Times New Roman" w:hAnsi="Times New Roman"/>
              </w:rPr>
            </w:pPr>
            <w:r>
              <w:rPr>
                <w:rFonts w:ascii="Times New Roman" w:hAnsi="Times New Roman"/>
                <w:szCs w:val="20"/>
              </w:rPr>
              <w:t>FR-2.</w:t>
            </w:r>
            <w:r w:rsidR="00BC06F0">
              <w:rPr>
                <w:rFonts w:ascii="Times New Roman" w:hAnsi="Times New Roman"/>
                <w:szCs w:val="20"/>
              </w:rPr>
              <w:t>9</w:t>
            </w:r>
            <w:r>
              <w:rPr>
                <w:rFonts w:ascii="Times New Roman" w:hAnsi="Times New Roman"/>
                <w:szCs w:val="20"/>
              </w:rPr>
              <w:t>.</w:t>
            </w:r>
            <w:r w:rsidR="00BC06F0">
              <w:rPr>
                <w:rFonts w:ascii="Times New Roman" w:hAnsi="Times New Roman"/>
                <w:szCs w:val="20"/>
              </w:rPr>
              <w:t>1</w:t>
            </w:r>
          </w:p>
        </w:tc>
      </w:tr>
      <w:tr w:rsidR="00130C2F" w14:paraId="6F14F21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1C3A8D3" w14:textId="77777777" w:rsidR="00130C2F" w:rsidRDefault="00130C2F"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A306EBC" w14:textId="763DBBCA" w:rsidR="00130C2F" w:rsidRDefault="008A267B" w:rsidP="008B223E">
            <w:pPr>
              <w:pStyle w:val="Pa1"/>
              <w:spacing w:after="120"/>
              <w:jc w:val="both"/>
              <w:rPr>
                <w:rFonts w:ascii="Times New Roman" w:hAnsi="Times New Roman"/>
              </w:rPr>
            </w:pPr>
            <w:r>
              <w:rPr>
                <w:rFonts w:ascii="Times New Roman" w:hAnsi="Times New Roman"/>
              </w:rPr>
              <w:t>History</w:t>
            </w:r>
          </w:p>
        </w:tc>
      </w:tr>
      <w:tr w:rsidR="00130C2F" w14:paraId="2178851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1986DB8" w14:textId="77777777" w:rsidR="00130C2F" w:rsidRDefault="00130C2F"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FB5EE02" w14:textId="2A610721" w:rsidR="00130C2F" w:rsidRDefault="00130C2F" w:rsidP="008B223E">
            <w:pPr>
              <w:pStyle w:val="Pa1"/>
              <w:spacing w:after="120"/>
              <w:jc w:val="both"/>
              <w:rPr>
                <w:rFonts w:ascii="Times New Roman" w:hAnsi="Times New Roman"/>
              </w:rPr>
            </w:pPr>
            <w:r>
              <w:rPr>
                <w:rFonts w:ascii="Times New Roman" w:hAnsi="Times New Roman"/>
                <w:szCs w:val="20"/>
              </w:rPr>
              <w:t xml:space="preserve">User can </w:t>
            </w:r>
            <w:r w:rsidR="002802A7">
              <w:rPr>
                <w:rFonts w:ascii="Times New Roman" w:hAnsi="Times New Roman"/>
                <w:szCs w:val="20"/>
              </w:rPr>
              <w:t>see ads history in list by clicking history</w:t>
            </w:r>
            <w:r>
              <w:rPr>
                <w:rFonts w:ascii="Times New Roman" w:hAnsi="Times New Roman"/>
                <w:szCs w:val="20"/>
              </w:rPr>
              <w:t>.</w:t>
            </w:r>
          </w:p>
        </w:tc>
      </w:tr>
      <w:tr w:rsidR="00130C2F" w14:paraId="070E82F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79780D4" w14:textId="77777777" w:rsidR="00130C2F" w:rsidRDefault="00130C2F"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A360FF1" w14:textId="77777777" w:rsidR="00130C2F" w:rsidRDefault="00130C2F" w:rsidP="008B223E">
            <w:pPr>
              <w:pStyle w:val="Pa1"/>
              <w:spacing w:after="120"/>
              <w:jc w:val="both"/>
              <w:rPr>
                <w:rFonts w:ascii="Times New Roman" w:hAnsi="Times New Roman"/>
              </w:rPr>
            </w:pPr>
            <w:r>
              <w:rPr>
                <w:rFonts w:ascii="Times New Roman" w:hAnsi="Times New Roman"/>
              </w:rPr>
              <w:t>Student</w:t>
            </w:r>
          </w:p>
        </w:tc>
      </w:tr>
      <w:tr w:rsidR="00130C2F" w14:paraId="450C9BF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2C325A8" w14:textId="77777777" w:rsidR="00130C2F" w:rsidRDefault="00130C2F"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3887566" w14:textId="330E171D" w:rsidR="00130C2F" w:rsidRDefault="00130C2F" w:rsidP="008B223E">
            <w:pPr>
              <w:pStyle w:val="Pa1"/>
              <w:spacing w:after="120"/>
              <w:jc w:val="both"/>
              <w:rPr>
                <w:rFonts w:ascii="Times New Roman" w:hAnsi="Times New Roman"/>
              </w:rPr>
            </w:pPr>
            <w:r>
              <w:rPr>
                <w:rFonts w:ascii="Times New Roman" w:hAnsi="Times New Roman"/>
                <w:szCs w:val="20"/>
              </w:rPr>
              <w:t>This requirement is there to provide user ease in</w:t>
            </w:r>
            <w:r w:rsidR="0065152A">
              <w:rPr>
                <w:rFonts w:ascii="Times New Roman" w:hAnsi="Times New Roman"/>
                <w:szCs w:val="20"/>
              </w:rPr>
              <w:t xml:space="preserve"> searching history</w:t>
            </w:r>
            <w:r>
              <w:rPr>
                <w:rFonts w:ascii="Times New Roman" w:hAnsi="Times New Roman"/>
                <w:szCs w:val="20"/>
              </w:rPr>
              <w:t xml:space="preserve">. </w:t>
            </w:r>
          </w:p>
        </w:tc>
      </w:tr>
      <w:tr w:rsidR="00130C2F" w14:paraId="039D219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FC7A793" w14:textId="77777777" w:rsidR="00130C2F" w:rsidRDefault="00130C2F"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9747443" w14:textId="77777777" w:rsidR="00130C2F" w:rsidRDefault="00130C2F" w:rsidP="008B223E">
            <w:pPr>
              <w:pStyle w:val="Pa1"/>
              <w:spacing w:after="120"/>
              <w:jc w:val="both"/>
              <w:rPr>
                <w:rFonts w:ascii="Times New Roman" w:hAnsi="Times New Roman"/>
              </w:rPr>
            </w:pPr>
            <w:r>
              <w:rPr>
                <w:rFonts w:ascii="Times New Roman" w:hAnsi="Times New Roman"/>
                <w:szCs w:val="20"/>
              </w:rPr>
              <w:t>N/A</w:t>
            </w:r>
          </w:p>
        </w:tc>
      </w:tr>
      <w:tr w:rsidR="00130C2F" w14:paraId="37275D0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E1E12B1" w14:textId="77777777" w:rsidR="00130C2F" w:rsidRDefault="00130C2F"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2BFE7AB" w14:textId="77777777" w:rsidR="00130C2F" w:rsidRDefault="00130C2F" w:rsidP="008B223E">
            <w:pPr>
              <w:pStyle w:val="Pa1"/>
              <w:spacing w:after="120"/>
              <w:jc w:val="both"/>
              <w:rPr>
                <w:rFonts w:ascii="Times New Roman" w:hAnsi="Times New Roman"/>
                <w:szCs w:val="20"/>
              </w:rPr>
            </w:pPr>
            <w:r>
              <w:rPr>
                <w:rFonts w:ascii="Times New Roman" w:hAnsi="Times New Roman"/>
                <w:szCs w:val="20"/>
              </w:rPr>
              <w:t>N/A</w:t>
            </w:r>
          </w:p>
        </w:tc>
      </w:tr>
      <w:tr w:rsidR="00130C2F" w14:paraId="11FB2EF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C2850BF" w14:textId="77777777" w:rsidR="00130C2F" w:rsidRDefault="00130C2F"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1AE979D" w14:textId="77777777" w:rsidR="00130C2F" w:rsidRDefault="00130C2F" w:rsidP="008B223E">
            <w:pPr>
              <w:pStyle w:val="Pa1"/>
              <w:spacing w:after="120"/>
              <w:jc w:val="both"/>
              <w:rPr>
                <w:rFonts w:ascii="Times New Roman" w:hAnsi="Times New Roman"/>
                <w:szCs w:val="20"/>
              </w:rPr>
            </w:pPr>
            <w:r>
              <w:rPr>
                <w:rFonts w:ascii="Times New Roman" w:hAnsi="Times New Roman"/>
                <w:szCs w:val="20"/>
              </w:rPr>
              <w:t>High</w:t>
            </w:r>
          </w:p>
        </w:tc>
      </w:tr>
    </w:tbl>
    <w:p w14:paraId="071DFA31" w14:textId="77777777" w:rsidR="00CF7603" w:rsidRDefault="00CF7603">
      <w:pPr>
        <w:rPr>
          <w:lang w:eastAsia="ar-SA"/>
        </w:rPr>
      </w:pPr>
    </w:p>
    <w:p w14:paraId="27CC6D99" w14:textId="77777777" w:rsidR="00CF7603" w:rsidRDefault="00CF7603">
      <w:pPr>
        <w:rPr>
          <w:lang w:eastAsia="ar-SA"/>
        </w:rPr>
      </w:pPr>
      <w:r>
        <w:rPr>
          <w:lang w:eastAsia="ar-SA"/>
        </w:rPr>
        <w:br w:type="page"/>
      </w:r>
    </w:p>
    <w:p w14:paraId="68954F69" w14:textId="474F988C" w:rsidR="00CF7603" w:rsidRDefault="00CF7603" w:rsidP="00CF7603">
      <w:pPr>
        <w:pStyle w:val="Caption"/>
      </w:pPr>
      <w:r>
        <w:rPr>
          <w:szCs w:val="24"/>
        </w:rPr>
        <w:lastRenderedPageBreak/>
        <w:t>M2-UC9</w:t>
      </w:r>
      <w:r>
        <w:rPr>
          <w:noProof/>
          <w:szCs w:val="24"/>
        </w:rPr>
        <w:t xml:space="preserve">: </w:t>
      </w:r>
      <w:r>
        <w:rPr>
          <w:szCs w:val="24"/>
        </w:rPr>
        <w:t>Description of FR-2.9.</w:t>
      </w:r>
      <w:r w:rsidR="00EE209B">
        <w:rPr>
          <w:szCs w:val="24"/>
        </w:rPr>
        <w:t>2</w:t>
      </w:r>
    </w:p>
    <w:tbl>
      <w:tblPr>
        <w:tblStyle w:val="TableGrid"/>
        <w:tblW w:w="0" w:type="auto"/>
        <w:jc w:val="center"/>
        <w:tblLook w:val="04A0" w:firstRow="1" w:lastRow="0" w:firstColumn="1" w:lastColumn="0" w:noHBand="0" w:noVBand="1"/>
      </w:tblPr>
      <w:tblGrid>
        <w:gridCol w:w="1795"/>
        <w:gridCol w:w="7447"/>
      </w:tblGrid>
      <w:tr w:rsidR="00CF7603" w14:paraId="30C55FA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3145E43" w14:textId="77777777" w:rsidR="00CF7603" w:rsidRDefault="00CF7603"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F71187D" w14:textId="23ABABB2" w:rsidR="00CF7603" w:rsidRDefault="00CF7603" w:rsidP="008B223E">
            <w:pPr>
              <w:pStyle w:val="Pa1"/>
              <w:spacing w:after="120"/>
              <w:jc w:val="both"/>
              <w:rPr>
                <w:rFonts w:ascii="Times New Roman" w:hAnsi="Times New Roman"/>
              </w:rPr>
            </w:pPr>
            <w:r>
              <w:rPr>
                <w:rFonts w:ascii="Times New Roman" w:hAnsi="Times New Roman"/>
                <w:szCs w:val="20"/>
              </w:rPr>
              <w:t>FR-2.9.</w:t>
            </w:r>
            <w:r w:rsidR="00EE209B">
              <w:rPr>
                <w:rFonts w:ascii="Times New Roman" w:hAnsi="Times New Roman"/>
                <w:szCs w:val="20"/>
              </w:rPr>
              <w:t>2</w:t>
            </w:r>
          </w:p>
        </w:tc>
      </w:tr>
      <w:tr w:rsidR="00CF7603" w14:paraId="33BD399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EF4822F" w14:textId="77777777" w:rsidR="00CF7603" w:rsidRDefault="00CF7603"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5331519" w14:textId="274D78C2" w:rsidR="00CF7603" w:rsidRDefault="00FF0812" w:rsidP="008B223E">
            <w:pPr>
              <w:pStyle w:val="Pa1"/>
              <w:spacing w:after="120"/>
              <w:jc w:val="both"/>
              <w:rPr>
                <w:rFonts w:ascii="Times New Roman" w:hAnsi="Times New Roman"/>
              </w:rPr>
            </w:pPr>
            <w:r>
              <w:rPr>
                <w:rFonts w:ascii="Times New Roman" w:hAnsi="Times New Roman"/>
              </w:rPr>
              <w:t>Clear All</w:t>
            </w:r>
          </w:p>
        </w:tc>
      </w:tr>
      <w:tr w:rsidR="00CF7603" w14:paraId="6E727C7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D5864EC" w14:textId="77777777" w:rsidR="00CF7603" w:rsidRDefault="00CF7603"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3249B9C" w14:textId="1902FCE2" w:rsidR="00CF7603" w:rsidRDefault="00CF7603" w:rsidP="008B223E">
            <w:pPr>
              <w:pStyle w:val="Pa1"/>
              <w:spacing w:after="120"/>
              <w:jc w:val="both"/>
              <w:rPr>
                <w:rFonts w:ascii="Times New Roman" w:hAnsi="Times New Roman"/>
              </w:rPr>
            </w:pPr>
            <w:r>
              <w:rPr>
                <w:rFonts w:ascii="Times New Roman" w:hAnsi="Times New Roman"/>
                <w:szCs w:val="20"/>
              </w:rPr>
              <w:t xml:space="preserve">User can </w:t>
            </w:r>
            <w:r w:rsidR="00EE209B">
              <w:rPr>
                <w:rFonts w:ascii="Times New Roman" w:hAnsi="Times New Roman"/>
                <w:szCs w:val="20"/>
              </w:rPr>
              <w:t xml:space="preserve">clear </w:t>
            </w:r>
            <w:r>
              <w:rPr>
                <w:rFonts w:ascii="Times New Roman" w:hAnsi="Times New Roman"/>
                <w:szCs w:val="20"/>
              </w:rPr>
              <w:t xml:space="preserve">ads history in list by clicking </w:t>
            </w:r>
            <w:r w:rsidR="00F07B78">
              <w:rPr>
                <w:rFonts w:ascii="Times New Roman" w:hAnsi="Times New Roman"/>
                <w:szCs w:val="20"/>
              </w:rPr>
              <w:t>clear all</w:t>
            </w:r>
            <w:r>
              <w:rPr>
                <w:rFonts w:ascii="Times New Roman" w:hAnsi="Times New Roman"/>
                <w:szCs w:val="20"/>
              </w:rPr>
              <w:t>.</w:t>
            </w:r>
          </w:p>
        </w:tc>
      </w:tr>
      <w:tr w:rsidR="00CF7603" w14:paraId="36F2BFE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91E0EC4" w14:textId="77777777" w:rsidR="00CF7603" w:rsidRDefault="00CF7603"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12942C1" w14:textId="77777777" w:rsidR="00CF7603" w:rsidRDefault="00CF7603" w:rsidP="008B223E">
            <w:pPr>
              <w:pStyle w:val="Pa1"/>
              <w:spacing w:after="120"/>
              <w:jc w:val="both"/>
              <w:rPr>
                <w:rFonts w:ascii="Times New Roman" w:hAnsi="Times New Roman"/>
              </w:rPr>
            </w:pPr>
            <w:r>
              <w:rPr>
                <w:rFonts w:ascii="Times New Roman" w:hAnsi="Times New Roman"/>
              </w:rPr>
              <w:t>Student</w:t>
            </w:r>
          </w:p>
        </w:tc>
      </w:tr>
      <w:tr w:rsidR="00CF7603" w14:paraId="31B14B2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9B7E572" w14:textId="77777777" w:rsidR="00CF7603" w:rsidRDefault="00CF7603"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EE9FD90" w14:textId="6A6CB18F" w:rsidR="00CF7603" w:rsidRDefault="00CF7603"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w:t>
            </w:r>
            <w:r w:rsidR="00466B31">
              <w:rPr>
                <w:rFonts w:ascii="Times New Roman" w:hAnsi="Times New Roman"/>
                <w:szCs w:val="20"/>
              </w:rPr>
              <w:t xml:space="preserve">managing </w:t>
            </w:r>
            <w:r>
              <w:rPr>
                <w:rFonts w:ascii="Times New Roman" w:hAnsi="Times New Roman"/>
                <w:szCs w:val="20"/>
              </w:rPr>
              <w:t xml:space="preserve">history. </w:t>
            </w:r>
          </w:p>
        </w:tc>
      </w:tr>
      <w:tr w:rsidR="00CF7603" w14:paraId="742D46F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99D5987" w14:textId="77777777" w:rsidR="00CF7603" w:rsidRDefault="00CF7603"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48096FE" w14:textId="77777777" w:rsidR="00CF7603" w:rsidRDefault="00CF7603" w:rsidP="008B223E">
            <w:pPr>
              <w:pStyle w:val="Pa1"/>
              <w:spacing w:after="120"/>
              <w:jc w:val="both"/>
              <w:rPr>
                <w:rFonts w:ascii="Times New Roman" w:hAnsi="Times New Roman"/>
              </w:rPr>
            </w:pPr>
            <w:r>
              <w:rPr>
                <w:rFonts w:ascii="Times New Roman" w:hAnsi="Times New Roman"/>
                <w:szCs w:val="20"/>
              </w:rPr>
              <w:t>N/A</w:t>
            </w:r>
          </w:p>
        </w:tc>
      </w:tr>
      <w:tr w:rsidR="00CF7603" w14:paraId="0E8B728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8096B5F" w14:textId="77777777" w:rsidR="00CF7603" w:rsidRDefault="00CF7603"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C68E0F8" w14:textId="77777777" w:rsidR="00CF7603" w:rsidRDefault="00CF7603" w:rsidP="008B223E">
            <w:pPr>
              <w:pStyle w:val="Pa1"/>
              <w:spacing w:after="120"/>
              <w:jc w:val="both"/>
              <w:rPr>
                <w:rFonts w:ascii="Times New Roman" w:hAnsi="Times New Roman"/>
                <w:szCs w:val="20"/>
              </w:rPr>
            </w:pPr>
            <w:r>
              <w:rPr>
                <w:rFonts w:ascii="Times New Roman" w:hAnsi="Times New Roman"/>
                <w:szCs w:val="20"/>
              </w:rPr>
              <w:t>N/A</w:t>
            </w:r>
          </w:p>
        </w:tc>
      </w:tr>
      <w:tr w:rsidR="00CF7603" w14:paraId="76A3D29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6B6206E" w14:textId="77777777" w:rsidR="00CF7603" w:rsidRDefault="00CF7603"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406DEF2" w14:textId="77777777" w:rsidR="00CF7603" w:rsidRDefault="00CF7603" w:rsidP="008B223E">
            <w:pPr>
              <w:pStyle w:val="Pa1"/>
              <w:spacing w:after="120"/>
              <w:jc w:val="both"/>
              <w:rPr>
                <w:rFonts w:ascii="Times New Roman" w:hAnsi="Times New Roman"/>
                <w:szCs w:val="20"/>
              </w:rPr>
            </w:pPr>
            <w:r>
              <w:rPr>
                <w:rFonts w:ascii="Times New Roman" w:hAnsi="Times New Roman"/>
                <w:szCs w:val="20"/>
              </w:rPr>
              <w:t>High</w:t>
            </w:r>
          </w:p>
        </w:tc>
      </w:tr>
    </w:tbl>
    <w:p w14:paraId="6D041A55" w14:textId="77777777" w:rsidR="00466B31" w:rsidRDefault="00466B31">
      <w:pPr>
        <w:rPr>
          <w:lang w:eastAsia="ar-SA"/>
        </w:rPr>
      </w:pPr>
    </w:p>
    <w:p w14:paraId="517327D0" w14:textId="53FE9630" w:rsidR="00466B31" w:rsidRDefault="00466B31" w:rsidP="00466B31">
      <w:pPr>
        <w:pStyle w:val="Caption"/>
      </w:pPr>
      <w:r>
        <w:rPr>
          <w:szCs w:val="24"/>
        </w:rPr>
        <w:t>M2-UC9</w:t>
      </w:r>
      <w:r>
        <w:rPr>
          <w:noProof/>
          <w:szCs w:val="24"/>
        </w:rPr>
        <w:t xml:space="preserve">: </w:t>
      </w:r>
      <w:r>
        <w:rPr>
          <w:szCs w:val="24"/>
        </w:rPr>
        <w:t>Description of FR-2.9.</w:t>
      </w:r>
      <w:r w:rsidR="00FF0812">
        <w:rPr>
          <w:szCs w:val="24"/>
        </w:rPr>
        <w:t>3</w:t>
      </w:r>
    </w:p>
    <w:tbl>
      <w:tblPr>
        <w:tblStyle w:val="TableGrid"/>
        <w:tblW w:w="0" w:type="auto"/>
        <w:jc w:val="center"/>
        <w:tblLook w:val="04A0" w:firstRow="1" w:lastRow="0" w:firstColumn="1" w:lastColumn="0" w:noHBand="0" w:noVBand="1"/>
      </w:tblPr>
      <w:tblGrid>
        <w:gridCol w:w="1795"/>
        <w:gridCol w:w="7447"/>
      </w:tblGrid>
      <w:tr w:rsidR="00466B31" w14:paraId="5126FF1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9CB36FF" w14:textId="77777777" w:rsidR="00466B31" w:rsidRDefault="00466B31"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409A5B6" w14:textId="3FD9557A" w:rsidR="00466B31" w:rsidRDefault="00466B31" w:rsidP="008B223E">
            <w:pPr>
              <w:pStyle w:val="Pa1"/>
              <w:spacing w:after="120"/>
              <w:jc w:val="both"/>
              <w:rPr>
                <w:rFonts w:ascii="Times New Roman" w:hAnsi="Times New Roman"/>
              </w:rPr>
            </w:pPr>
            <w:r>
              <w:rPr>
                <w:rFonts w:ascii="Times New Roman" w:hAnsi="Times New Roman"/>
                <w:szCs w:val="20"/>
              </w:rPr>
              <w:t>FR-2.9.</w:t>
            </w:r>
            <w:r w:rsidR="00FF0812">
              <w:rPr>
                <w:rFonts w:ascii="Times New Roman" w:hAnsi="Times New Roman"/>
                <w:szCs w:val="20"/>
              </w:rPr>
              <w:t>3</w:t>
            </w:r>
          </w:p>
        </w:tc>
      </w:tr>
      <w:tr w:rsidR="00466B31" w14:paraId="562C682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0163774" w14:textId="77777777" w:rsidR="00466B31" w:rsidRDefault="00466B31"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F5A4C42" w14:textId="6D6AACE3" w:rsidR="00466B31" w:rsidRDefault="00FF0812" w:rsidP="008B223E">
            <w:pPr>
              <w:pStyle w:val="Pa1"/>
              <w:spacing w:after="120"/>
              <w:jc w:val="both"/>
              <w:rPr>
                <w:rFonts w:ascii="Times New Roman" w:hAnsi="Times New Roman"/>
              </w:rPr>
            </w:pPr>
            <w:r>
              <w:rPr>
                <w:rFonts w:ascii="Times New Roman" w:hAnsi="Times New Roman"/>
              </w:rPr>
              <w:t>Remove</w:t>
            </w:r>
          </w:p>
        </w:tc>
      </w:tr>
      <w:tr w:rsidR="00466B31" w14:paraId="74691B6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0A37FE7" w14:textId="77777777" w:rsidR="00466B31" w:rsidRDefault="00466B31"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B6E6017" w14:textId="7964DE1D" w:rsidR="00466B31" w:rsidRDefault="00466B31" w:rsidP="008B223E">
            <w:pPr>
              <w:pStyle w:val="Pa1"/>
              <w:spacing w:after="120"/>
              <w:jc w:val="both"/>
              <w:rPr>
                <w:rFonts w:ascii="Times New Roman" w:hAnsi="Times New Roman"/>
              </w:rPr>
            </w:pPr>
            <w:r>
              <w:rPr>
                <w:rFonts w:ascii="Times New Roman" w:hAnsi="Times New Roman"/>
                <w:szCs w:val="20"/>
              </w:rPr>
              <w:t xml:space="preserve">User can </w:t>
            </w:r>
            <w:r w:rsidR="00511E7F">
              <w:rPr>
                <w:rFonts w:ascii="Times New Roman" w:hAnsi="Times New Roman"/>
                <w:szCs w:val="20"/>
              </w:rPr>
              <w:t>remove specific</w:t>
            </w:r>
            <w:r>
              <w:rPr>
                <w:rFonts w:ascii="Times New Roman" w:hAnsi="Times New Roman"/>
                <w:szCs w:val="20"/>
              </w:rPr>
              <w:t xml:space="preserve"> ad</w:t>
            </w:r>
            <w:r w:rsidR="00511E7F">
              <w:rPr>
                <w:rFonts w:ascii="Times New Roman" w:hAnsi="Times New Roman"/>
                <w:szCs w:val="20"/>
              </w:rPr>
              <w:t xml:space="preserve"> from</w:t>
            </w:r>
            <w:r>
              <w:rPr>
                <w:rFonts w:ascii="Times New Roman" w:hAnsi="Times New Roman"/>
                <w:szCs w:val="20"/>
              </w:rPr>
              <w:t xml:space="preserve"> history.</w:t>
            </w:r>
          </w:p>
        </w:tc>
      </w:tr>
      <w:tr w:rsidR="00466B31" w14:paraId="486BE96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F4D744E" w14:textId="77777777" w:rsidR="00466B31" w:rsidRDefault="00466B31"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973BECF" w14:textId="77777777" w:rsidR="00466B31" w:rsidRDefault="00466B31" w:rsidP="008B223E">
            <w:pPr>
              <w:pStyle w:val="Pa1"/>
              <w:spacing w:after="120"/>
              <w:jc w:val="both"/>
              <w:rPr>
                <w:rFonts w:ascii="Times New Roman" w:hAnsi="Times New Roman"/>
              </w:rPr>
            </w:pPr>
            <w:r>
              <w:rPr>
                <w:rFonts w:ascii="Times New Roman" w:hAnsi="Times New Roman"/>
              </w:rPr>
              <w:t>Student</w:t>
            </w:r>
          </w:p>
        </w:tc>
      </w:tr>
      <w:tr w:rsidR="00466B31" w14:paraId="09C0B0A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EE53ACD" w14:textId="77777777" w:rsidR="00466B31" w:rsidRDefault="00466B31"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B0DC162" w14:textId="0E6AA443" w:rsidR="00466B31" w:rsidRDefault="00466B31"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w:t>
            </w:r>
            <w:r w:rsidR="00645157">
              <w:rPr>
                <w:rFonts w:ascii="Times New Roman" w:hAnsi="Times New Roman"/>
                <w:szCs w:val="20"/>
              </w:rPr>
              <w:t>managing</w:t>
            </w:r>
            <w:r>
              <w:rPr>
                <w:rFonts w:ascii="Times New Roman" w:hAnsi="Times New Roman"/>
                <w:szCs w:val="20"/>
              </w:rPr>
              <w:t xml:space="preserve"> history. </w:t>
            </w:r>
          </w:p>
        </w:tc>
      </w:tr>
      <w:tr w:rsidR="00466B31" w14:paraId="32ECC94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044FD36" w14:textId="77777777" w:rsidR="00466B31" w:rsidRDefault="00466B31"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1B2C999" w14:textId="77777777" w:rsidR="00466B31" w:rsidRDefault="00466B31" w:rsidP="008B223E">
            <w:pPr>
              <w:pStyle w:val="Pa1"/>
              <w:spacing w:after="120"/>
              <w:jc w:val="both"/>
              <w:rPr>
                <w:rFonts w:ascii="Times New Roman" w:hAnsi="Times New Roman"/>
              </w:rPr>
            </w:pPr>
            <w:r>
              <w:rPr>
                <w:rFonts w:ascii="Times New Roman" w:hAnsi="Times New Roman"/>
                <w:szCs w:val="20"/>
              </w:rPr>
              <w:t>N/A</w:t>
            </w:r>
          </w:p>
        </w:tc>
      </w:tr>
      <w:tr w:rsidR="00466B31" w14:paraId="5700713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0F26257" w14:textId="77777777" w:rsidR="00466B31" w:rsidRDefault="00466B31"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DB36A44" w14:textId="77777777" w:rsidR="00466B31" w:rsidRDefault="00466B31" w:rsidP="008B223E">
            <w:pPr>
              <w:pStyle w:val="Pa1"/>
              <w:spacing w:after="120"/>
              <w:jc w:val="both"/>
              <w:rPr>
                <w:rFonts w:ascii="Times New Roman" w:hAnsi="Times New Roman"/>
                <w:szCs w:val="20"/>
              </w:rPr>
            </w:pPr>
            <w:r>
              <w:rPr>
                <w:rFonts w:ascii="Times New Roman" w:hAnsi="Times New Roman"/>
                <w:szCs w:val="20"/>
              </w:rPr>
              <w:t>N/A</w:t>
            </w:r>
          </w:p>
        </w:tc>
      </w:tr>
      <w:tr w:rsidR="00466B31" w14:paraId="1DBF384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703515F" w14:textId="77777777" w:rsidR="00466B31" w:rsidRDefault="00466B31"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5558AEB" w14:textId="77777777" w:rsidR="00466B31" w:rsidRDefault="00466B31" w:rsidP="008B223E">
            <w:pPr>
              <w:pStyle w:val="Pa1"/>
              <w:spacing w:after="120"/>
              <w:jc w:val="both"/>
              <w:rPr>
                <w:rFonts w:ascii="Times New Roman" w:hAnsi="Times New Roman"/>
                <w:szCs w:val="20"/>
              </w:rPr>
            </w:pPr>
            <w:r>
              <w:rPr>
                <w:rFonts w:ascii="Times New Roman" w:hAnsi="Times New Roman"/>
                <w:szCs w:val="20"/>
              </w:rPr>
              <w:t>High</w:t>
            </w:r>
          </w:p>
        </w:tc>
      </w:tr>
    </w:tbl>
    <w:p w14:paraId="425CE0C6" w14:textId="3740681E" w:rsidR="00312D12" w:rsidRDefault="00312D12" w:rsidP="00312D12">
      <w:pPr>
        <w:pStyle w:val="Caption"/>
      </w:pPr>
      <w:r>
        <w:rPr>
          <w:szCs w:val="24"/>
        </w:rPr>
        <w:t>M2-UC9</w:t>
      </w:r>
      <w:r>
        <w:rPr>
          <w:noProof/>
          <w:szCs w:val="24"/>
        </w:rPr>
        <w:t xml:space="preserve">: </w:t>
      </w:r>
      <w:r>
        <w:rPr>
          <w:szCs w:val="24"/>
        </w:rPr>
        <w:t>Description of FR-2.9.</w:t>
      </w:r>
      <w:r w:rsidR="009A6BFF">
        <w:rPr>
          <w:szCs w:val="24"/>
        </w:rPr>
        <w:t>4</w:t>
      </w:r>
    </w:p>
    <w:tbl>
      <w:tblPr>
        <w:tblStyle w:val="TableGrid"/>
        <w:tblW w:w="0" w:type="auto"/>
        <w:jc w:val="center"/>
        <w:tblLook w:val="04A0" w:firstRow="1" w:lastRow="0" w:firstColumn="1" w:lastColumn="0" w:noHBand="0" w:noVBand="1"/>
      </w:tblPr>
      <w:tblGrid>
        <w:gridCol w:w="1795"/>
        <w:gridCol w:w="7447"/>
      </w:tblGrid>
      <w:tr w:rsidR="00312D12" w14:paraId="4890FF2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027DF2E" w14:textId="77777777" w:rsidR="00312D12" w:rsidRDefault="00312D12"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4A9939F" w14:textId="08925356" w:rsidR="00312D12" w:rsidRDefault="00312D12" w:rsidP="008B223E">
            <w:pPr>
              <w:pStyle w:val="Pa1"/>
              <w:spacing w:after="120"/>
              <w:jc w:val="both"/>
              <w:rPr>
                <w:rFonts w:ascii="Times New Roman" w:hAnsi="Times New Roman"/>
              </w:rPr>
            </w:pPr>
            <w:r>
              <w:rPr>
                <w:rFonts w:ascii="Times New Roman" w:hAnsi="Times New Roman"/>
                <w:szCs w:val="20"/>
              </w:rPr>
              <w:t>FR-2.9.</w:t>
            </w:r>
            <w:r w:rsidR="009A6BFF">
              <w:rPr>
                <w:rFonts w:ascii="Times New Roman" w:hAnsi="Times New Roman"/>
                <w:szCs w:val="20"/>
              </w:rPr>
              <w:t>4</w:t>
            </w:r>
          </w:p>
        </w:tc>
      </w:tr>
      <w:tr w:rsidR="00312D12" w14:paraId="3605E11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D9A1CF8" w14:textId="77777777" w:rsidR="00312D12" w:rsidRDefault="00312D12"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C564E48" w14:textId="43EE5F5A" w:rsidR="00312D12" w:rsidRDefault="009A6BFF" w:rsidP="008B223E">
            <w:pPr>
              <w:pStyle w:val="Pa1"/>
              <w:spacing w:after="120"/>
              <w:jc w:val="both"/>
              <w:rPr>
                <w:rFonts w:ascii="Times New Roman" w:hAnsi="Times New Roman"/>
              </w:rPr>
            </w:pPr>
            <w:r>
              <w:rPr>
                <w:rFonts w:ascii="Times New Roman" w:hAnsi="Times New Roman"/>
              </w:rPr>
              <w:t>Toggle History</w:t>
            </w:r>
          </w:p>
        </w:tc>
      </w:tr>
      <w:tr w:rsidR="00312D12" w14:paraId="49CF524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A9A283F" w14:textId="77777777" w:rsidR="00312D12" w:rsidRDefault="00312D12"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706C564" w14:textId="272D1335" w:rsidR="00312D12" w:rsidRDefault="00312D12" w:rsidP="008B223E">
            <w:pPr>
              <w:pStyle w:val="Pa1"/>
              <w:spacing w:after="120"/>
              <w:jc w:val="both"/>
              <w:rPr>
                <w:rFonts w:ascii="Times New Roman" w:hAnsi="Times New Roman"/>
              </w:rPr>
            </w:pPr>
            <w:r>
              <w:rPr>
                <w:rFonts w:ascii="Times New Roman" w:hAnsi="Times New Roman"/>
                <w:szCs w:val="20"/>
              </w:rPr>
              <w:t xml:space="preserve">User can see </w:t>
            </w:r>
            <w:r w:rsidR="00CA29E2">
              <w:rPr>
                <w:rFonts w:ascii="Times New Roman" w:hAnsi="Times New Roman"/>
                <w:szCs w:val="20"/>
              </w:rPr>
              <w:t xml:space="preserve">toggle between saving or not saving </w:t>
            </w:r>
            <w:r>
              <w:rPr>
                <w:rFonts w:ascii="Times New Roman" w:hAnsi="Times New Roman"/>
                <w:szCs w:val="20"/>
              </w:rPr>
              <w:t>ads history.</w:t>
            </w:r>
          </w:p>
        </w:tc>
      </w:tr>
      <w:tr w:rsidR="00312D12" w14:paraId="44196ED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193B260" w14:textId="77777777" w:rsidR="00312D12" w:rsidRDefault="00312D12"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A2EE525" w14:textId="77777777" w:rsidR="00312D12" w:rsidRDefault="00312D12" w:rsidP="008B223E">
            <w:pPr>
              <w:pStyle w:val="Pa1"/>
              <w:spacing w:after="120"/>
              <w:jc w:val="both"/>
              <w:rPr>
                <w:rFonts w:ascii="Times New Roman" w:hAnsi="Times New Roman"/>
              </w:rPr>
            </w:pPr>
            <w:r>
              <w:rPr>
                <w:rFonts w:ascii="Times New Roman" w:hAnsi="Times New Roman"/>
              </w:rPr>
              <w:t>Student</w:t>
            </w:r>
          </w:p>
        </w:tc>
      </w:tr>
      <w:tr w:rsidR="00312D12" w14:paraId="1EA0A05B"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EBF1DDB" w14:textId="77777777" w:rsidR="00312D12" w:rsidRDefault="00312D12"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4E920EB" w14:textId="77777777" w:rsidR="00312D12" w:rsidRDefault="00312D12"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searching history. </w:t>
            </w:r>
          </w:p>
        </w:tc>
      </w:tr>
      <w:tr w:rsidR="00312D12" w14:paraId="2B32640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3347364" w14:textId="77777777" w:rsidR="00312D12" w:rsidRDefault="00312D12"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E3B7CDF" w14:textId="77777777" w:rsidR="00312D12" w:rsidRDefault="00312D12" w:rsidP="008B223E">
            <w:pPr>
              <w:pStyle w:val="Pa1"/>
              <w:spacing w:after="120"/>
              <w:jc w:val="both"/>
              <w:rPr>
                <w:rFonts w:ascii="Times New Roman" w:hAnsi="Times New Roman"/>
              </w:rPr>
            </w:pPr>
            <w:r>
              <w:rPr>
                <w:rFonts w:ascii="Times New Roman" w:hAnsi="Times New Roman"/>
                <w:szCs w:val="20"/>
              </w:rPr>
              <w:t>N/A</w:t>
            </w:r>
          </w:p>
        </w:tc>
      </w:tr>
      <w:tr w:rsidR="00312D12" w14:paraId="255153C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7346BC2" w14:textId="77777777" w:rsidR="00312D12" w:rsidRDefault="00312D12"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116DE0C" w14:textId="77777777" w:rsidR="00312D12" w:rsidRDefault="00312D12" w:rsidP="008B223E">
            <w:pPr>
              <w:pStyle w:val="Pa1"/>
              <w:spacing w:after="120"/>
              <w:jc w:val="both"/>
              <w:rPr>
                <w:rFonts w:ascii="Times New Roman" w:hAnsi="Times New Roman"/>
                <w:szCs w:val="20"/>
              </w:rPr>
            </w:pPr>
            <w:r>
              <w:rPr>
                <w:rFonts w:ascii="Times New Roman" w:hAnsi="Times New Roman"/>
                <w:szCs w:val="20"/>
              </w:rPr>
              <w:t>N/A</w:t>
            </w:r>
          </w:p>
        </w:tc>
      </w:tr>
      <w:tr w:rsidR="00312D12" w14:paraId="1370351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C076523" w14:textId="77777777" w:rsidR="00312D12" w:rsidRDefault="00312D12"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2BFCEE1" w14:textId="77777777" w:rsidR="00312D12" w:rsidRDefault="00312D12" w:rsidP="008B223E">
            <w:pPr>
              <w:pStyle w:val="Pa1"/>
              <w:spacing w:after="120"/>
              <w:jc w:val="both"/>
              <w:rPr>
                <w:rFonts w:ascii="Times New Roman" w:hAnsi="Times New Roman"/>
                <w:szCs w:val="20"/>
              </w:rPr>
            </w:pPr>
            <w:r>
              <w:rPr>
                <w:rFonts w:ascii="Times New Roman" w:hAnsi="Times New Roman"/>
                <w:szCs w:val="20"/>
              </w:rPr>
              <w:t>High</w:t>
            </w:r>
          </w:p>
        </w:tc>
      </w:tr>
    </w:tbl>
    <w:p w14:paraId="7C9C64B8" w14:textId="77777777" w:rsidR="00BC0ABB" w:rsidRDefault="00BC0ABB">
      <w:pPr>
        <w:rPr>
          <w:lang w:eastAsia="ar-SA"/>
        </w:rPr>
      </w:pPr>
    </w:p>
    <w:p w14:paraId="68677BA7" w14:textId="77777777" w:rsidR="00BC0ABB" w:rsidRDefault="00BC0ABB">
      <w:pPr>
        <w:rPr>
          <w:lang w:eastAsia="ar-SA"/>
        </w:rPr>
      </w:pPr>
      <w:r>
        <w:rPr>
          <w:lang w:eastAsia="ar-SA"/>
        </w:rPr>
        <w:br w:type="page"/>
      </w:r>
    </w:p>
    <w:p w14:paraId="64FFB5CB" w14:textId="44E26DB3" w:rsidR="00BC0ABB" w:rsidRDefault="00BC0ABB" w:rsidP="00BC0ABB">
      <w:pPr>
        <w:pStyle w:val="Caption"/>
      </w:pPr>
      <w:r>
        <w:rPr>
          <w:szCs w:val="24"/>
        </w:rPr>
        <w:lastRenderedPageBreak/>
        <w:t>M2-UC</w:t>
      </w:r>
      <w:r w:rsidR="008B223E">
        <w:rPr>
          <w:szCs w:val="24"/>
        </w:rPr>
        <w:t>10</w:t>
      </w:r>
      <w:r>
        <w:rPr>
          <w:noProof/>
          <w:szCs w:val="24"/>
        </w:rPr>
        <w:t xml:space="preserve">: </w:t>
      </w:r>
      <w:r>
        <w:rPr>
          <w:szCs w:val="24"/>
        </w:rPr>
        <w:t>Description of FR-2.</w:t>
      </w:r>
      <w:r w:rsidR="00B47BC1">
        <w:rPr>
          <w:szCs w:val="24"/>
        </w:rPr>
        <w:t>10</w:t>
      </w:r>
      <w:r>
        <w:rPr>
          <w:szCs w:val="24"/>
        </w:rPr>
        <w:t>.1</w:t>
      </w:r>
    </w:p>
    <w:tbl>
      <w:tblPr>
        <w:tblStyle w:val="TableGrid"/>
        <w:tblW w:w="0" w:type="auto"/>
        <w:jc w:val="center"/>
        <w:tblLook w:val="04A0" w:firstRow="1" w:lastRow="0" w:firstColumn="1" w:lastColumn="0" w:noHBand="0" w:noVBand="1"/>
      </w:tblPr>
      <w:tblGrid>
        <w:gridCol w:w="1795"/>
        <w:gridCol w:w="7447"/>
      </w:tblGrid>
      <w:tr w:rsidR="00BC0ABB" w14:paraId="6CC2B0C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0EE1DD0" w14:textId="77777777" w:rsidR="00BC0ABB" w:rsidRDefault="00BC0ABB"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9FA9214" w14:textId="47B0BCD5" w:rsidR="00BC0ABB" w:rsidRDefault="00BC0ABB" w:rsidP="008B223E">
            <w:pPr>
              <w:pStyle w:val="Pa1"/>
              <w:spacing w:after="120"/>
              <w:jc w:val="both"/>
              <w:rPr>
                <w:rFonts w:ascii="Times New Roman" w:hAnsi="Times New Roman"/>
              </w:rPr>
            </w:pPr>
            <w:r>
              <w:rPr>
                <w:rFonts w:ascii="Times New Roman" w:hAnsi="Times New Roman"/>
                <w:szCs w:val="20"/>
              </w:rPr>
              <w:t>FR-2.</w:t>
            </w:r>
            <w:r w:rsidR="00B47BC1">
              <w:rPr>
                <w:rFonts w:ascii="Times New Roman" w:hAnsi="Times New Roman"/>
                <w:szCs w:val="20"/>
              </w:rPr>
              <w:t>10</w:t>
            </w:r>
            <w:r>
              <w:rPr>
                <w:rFonts w:ascii="Times New Roman" w:hAnsi="Times New Roman"/>
                <w:szCs w:val="20"/>
              </w:rPr>
              <w:t>.1</w:t>
            </w:r>
          </w:p>
        </w:tc>
      </w:tr>
      <w:tr w:rsidR="00BC0ABB" w14:paraId="025CFA9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403AB64" w14:textId="77777777" w:rsidR="00BC0ABB" w:rsidRDefault="00BC0ABB"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BD2D5B3" w14:textId="77777777" w:rsidR="00BC0ABB" w:rsidRDefault="00BC0ABB" w:rsidP="008B223E">
            <w:pPr>
              <w:pStyle w:val="Pa1"/>
              <w:spacing w:after="120"/>
              <w:jc w:val="both"/>
              <w:rPr>
                <w:rFonts w:ascii="Times New Roman" w:hAnsi="Times New Roman"/>
              </w:rPr>
            </w:pPr>
            <w:r>
              <w:rPr>
                <w:rFonts w:ascii="Times New Roman" w:hAnsi="Times New Roman"/>
              </w:rPr>
              <w:t>History</w:t>
            </w:r>
          </w:p>
        </w:tc>
      </w:tr>
      <w:tr w:rsidR="00BC0ABB" w14:paraId="1B3183D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407108F" w14:textId="77777777" w:rsidR="00BC0ABB" w:rsidRDefault="00BC0ABB"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E130847" w14:textId="77777777" w:rsidR="00BC0ABB" w:rsidRDefault="00BC0ABB" w:rsidP="008B223E">
            <w:pPr>
              <w:pStyle w:val="Pa1"/>
              <w:spacing w:after="120"/>
              <w:jc w:val="both"/>
              <w:rPr>
                <w:rFonts w:ascii="Times New Roman" w:hAnsi="Times New Roman"/>
              </w:rPr>
            </w:pPr>
            <w:r>
              <w:rPr>
                <w:rFonts w:ascii="Times New Roman" w:hAnsi="Times New Roman"/>
                <w:szCs w:val="20"/>
              </w:rPr>
              <w:t>User can see ads history in list by clicking history.</w:t>
            </w:r>
          </w:p>
        </w:tc>
      </w:tr>
      <w:tr w:rsidR="00BC0ABB" w14:paraId="0333097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59B3567" w14:textId="77777777" w:rsidR="00BC0ABB" w:rsidRDefault="00BC0ABB"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E5CA502" w14:textId="77777777" w:rsidR="00BC0ABB" w:rsidRDefault="00BC0ABB" w:rsidP="008B223E">
            <w:pPr>
              <w:pStyle w:val="Pa1"/>
              <w:spacing w:after="120"/>
              <w:jc w:val="both"/>
              <w:rPr>
                <w:rFonts w:ascii="Times New Roman" w:hAnsi="Times New Roman"/>
              </w:rPr>
            </w:pPr>
            <w:r>
              <w:rPr>
                <w:rFonts w:ascii="Times New Roman" w:hAnsi="Times New Roman"/>
              </w:rPr>
              <w:t>Student</w:t>
            </w:r>
          </w:p>
        </w:tc>
      </w:tr>
      <w:tr w:rsidR="00BC0ABB" w14:paraId="1D0E2A5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7FF7FA9" w14:textId="77777777" w:rsidR="00BC0ABB" w:rsidRDefault="00BC0ABB"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FD15747" w14:textId="77777777" w:rsidR="00BC0ABB" w:rsidRDefault="00BC0ABB"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searching history. </w:t>
            </w:r>
          </w:p>
        </w:tc>
      </w:tr>
      <w:tr w:rsidR="00BC0ABB" w14:paraId="48D8A08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37A3214" w14:textId="77777777" w:rsidR="00BC0ABB" w:rsidRDefault="00BC0ABB"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1DFFC23" w14:textId="77777777" w:rsidR="00BC0ABB" w:rsidRDefault="00BC0ABB" w:rsidP="008B223E">
            <w:pPr>
              <w:pStyle w:val="Pa1"/>
              <w:spacing w:after="120"/>
              <w:jc w:val="both"/>
              <w:rPr>
                <w:rFonts w:ascii="Times New Roman" w:hAnsi="Times New Roman"/>
              </w:rPr>
            </w:pPr>
            <w:r>
              <w:rPr>
                <w:rFonts w:ascii="Times New Roman" w:hAnsi="Times New Roman"/>
                <w:szCs w:val="20"/>
              </w:rPr>
              <w:t>N/A</w:t>
            </w:r>
          </w:p>
        </w:tc>
      </w:tr>
      <w:tr w:rsidR="00BC0ABB" w14:paraId="19E8776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992743E" w14:textId="77777777" w:rsidR="00BC0ABB" w:rsidRDefault="00BC0ABB"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2824045"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N/A</w:t>
            </w:r>
          </w:p>
        </w:tc>
      </w:tr>
      <w:tr w:rsidR="00BC0ABB" w14:paraId="7E13F1C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63A5AB5" w14:textId="77777777" w:rsidR="00BC0ABB" w:rsidRDefault="00BC0ABB"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7B67786"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High</w:t>
            </w:r>
          </w:p>
        </w:tc>
      </w:tr>
    </w:tbl>
    <w:p w14:paraId="4CE798CC" w14:textId="62491AA8" w:rsidR="00BC0ABB" w:rsidRDefault="00BC0ABB" w:rsidP="00BC0ABB">
      <w:pPr>
        <w:rPr>
          <w:lang w:eastAsia="ar-SA"/>
        </w:rPr>
      </w:pPr>
    </w:p>
    <w:p w14:paraId="6BDD9C14" w14:textId="5F007D81" w:rsidR="00BC0ABB" w:rsidRDefault="00BC0ABB" w:rsidP="00BC0ABB">
      <w:pPr>
        <w:pStyle w:val="Caption"/>
      </w:pPr>
      <w:r>
        <w:rPr>
          <w:szCs w:val="24"/>
        </w:rPr>
        <w:t>M2-UC</w:t>
      </w:r>
      <w:r w:rsidR="008B223E">
        <w:rPr>
          <w:szCs w:val="24"/>
        </w:rPr>
        <w:t>10</w:t>
      </w:r>
      <w:r>
        <w:rPr>
          <w:noProof/>
          <w:szCs w:val="24"/>
        </w:rPr>
        <w:t xml:space="preserve">: </w:t>
      </w:r>
      <w:r>
        <w:rPr>
          <w:szCs w:val="24"/>
        </w:rPr>
        <w:t>Description of FR-2.</w:t>
      </w:r>
      <w:r w:rsidR="00B47BC1">
        <w:rPr>
          <w:szCs w:val="24"/>
        </w:rPr>
        <w:t>10</w:t>
      </w:r>
      <w:r>
        <w:rPr>
          <w:szCs w:val="24"/>
        </w:rPr>
        <w:t>.2</w:t>
      </w:r>
    </w:p>
    <w:tbl>
      <w:tblPr>
        <w:tblStyle w:val="TableGrid"/>
        <w:tblW w:w="0" w:type="auto"/>
        <w:jc w:val="center"/>
        <w:tblLook w:val="04A0" w:firstRow="1" w:lastRow="0" w:firstColumn="1" w:lastColumn="0" w:noHBand="0" w:noVBand="1"/>
      </w:tblPr>
      <w:tblGrid>
        <w:gridCol w:w="1795"/>
        <w:gridCol w:w="7447"/>
      </w:tblGrid>
      <w:tr w:rsidR="00BC0ABB" w14:paraId="449641E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FB9A088" w14:textId="77777777" w:rsidR="00BC0ABB" w:rsidRDefault="00BC0ABB"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F503F38" w14:textId="4941CA2D" w:rsidR="00BC0ABB" w:rsidRDefault="00BC0ABB" w:rsidP="008B223E">
            <w:pPr>
              <w:pStyle w:val="Pa1"/>
              <w:spacing w:after="120"/>
              <w:jc w:val="both"/>
              <w:rPr>
                <w:rFonts w:ascii="Times New Roman" w:hAnsi="Times New Roman"/>
              </w:rPr>
            </w:pPr>
            <w:r>
              <w:rPr>
                <w:rFonts w:ascii="Times New Roman" w:hAnsi="Times New Roman"/>
                <w:szCs w:val="20"/>
              </w:rPr>
              <w:t>FR-2.</w:t>
            </w:r>
            <w:r w:rsidR="00B47BC1">
              <w:rPr>
                <w:rFonts w:ascii="Times New Roman" w:hAnsi="Times New Roman"/>
                <w:szCs w:val="20"/>
              </w:rPr>
              <w:t>10</w:t>
            </w:r>
            <w:r>
              <w:rPr>
                <w:rFonts w:ascii="Times New Roman" w:hAnsi="Times New Roman"/>
                <w:szCs w:val="20"/>
              </w:rPr>
              <w:t>.2</w:t>
            </w:r>
          </w:p>
        </w:tc>
      </w:tr>
      <w:tr w:rsidR="00BC0ABB" w14:paraId="260A822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36C013B" w14:textId="77777777" w:rsidR="00BC0ABB" w:rsidRDefault="00BC0ABB"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1780FFE" w14:textId="77777777" w:rsidR="00BC0ABB" w:rsidRDefault="00BC0ABB" w:rsidP="008B223E">
            <w:pPr>
              <w:pStyle w:val="Pa1"/>
              <w:spacing w:after="120"/>
              <w:jc w:val="both"/>
              <w:rPr>
                <w:rFonts w:ascii="Times New Roman" w:hAnsi="Times New Roman"/>
              </w:rPr>
            </w:pPr>
            <w:r>
              <w:rPr>
                <w:rFonts w:ascii="Times New Roman" w:hAnsi="Times New Roman"/>
              </w:rPr>
              <w:t>Clear All</w:t>
            </w:r>
          </w:p>
        </w:tc>
      </w:tr>
      <w:tr w:rsidR="00BC0ABB" w14:paraId="138FE33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C2EF364" w14:textId="77777777" w:rsidR="00BC0ABB" w:rsidRDefault="00BC0ABB"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03C4781" w14:textId="77777777" w:rsidR="00BC0ABB" w:rsidRDefault="00BC0ABB" w:rsidP="008B223E">
            <w:pPr>
              <w:pStyle w:val="Pa1"/>
              <w:spacing w:after="120"/>
              <w:jc w:val="both"/>
              <w:rPr>
                <w:rFonts w:ascii="Times New Roman" w:hAnsi="Times New Roman"/>
              </w:rPr>
            </w:pPr>
            <w:r>
              <w:rPr>
                <w:rFonts w:ascii="Times New Roman" w:hAnsi="Times New Roman"/>
                <w:szCs w:val="20"/>
              </w:rPr>
              <w:t>User can clear ads history in list by clicking clear all.</w:t>
            </w:r>
          </w:p>
        </w:tc>
      </w:tr>
      <w:tr w:rsidR="00BC0ABB" w14:paraId="14FFBF4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20CE6DD" w14:textId="77777777" w:rsidR="00BC0ABB" w:rsidRDefault="00BC0ABB"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4016802" w14:textId="77777777" w:rsidR="00BC0ABB" w:rsidRDefault="00BC0ABB" w:rsidP="008B223E">
            <w:pPr>
              <w:pStyle w:val="Pa1"/>
              <w:spacing w:after="120"/>
              <w:jc w:val="both"/>
              <w:rPr>
                <w:rFonts w:ascii="Times New Roman" w:hAnsi="Times New Roman"/>
              </w:rPr>
            </w:pPr>
            <w:r>
              <w:rPr>
                <w:rFonts w:ascii="Times New Roman" w:hAnsi="Times New Roman"/>
              </w:rPr>
              <w:t>Student</w:t>
            </w:r>
          </w:p>
        </w:tc>
      </w:tr>
      <w:tr w:rsidR="00BC0ABB" w14:paraId="7DF77C7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25A33F4" w14:textId="77777777" w:rsidR="00BC0ABB" w:rsidRDefault="00BC0ABB"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987E8B6" w14:textId="77777777" w:rsidR="00BC0ABB" w:rsidRDefault="00BC0ABB"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managing history. </w:t>
            </w:r>
          </w:p>
        </w:tc>
      </w:tr>
      <w:tr w:rsidR="00BC0ABB" w14:paraId="47D682F1"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A6F903E" w14:textId="77777777" w:rsidR="00BC0ABB" w:rsidRDefault="00BC0ABB"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4FD6347" w14:textId="77777777" w:rsidR="00BC0ABB" w:rsidRDefault="00BC0ABB" w:rsidP="008B223E">
            <w:pPr>
              <w:pStyle w:val="Pa1"/>
              <w:spacing w:after="120"/>
              <w:jc w:val="both"/>
              <w:rPr>
                <w:rFonts w:ascii="Times New Roman" w:hAnsi="Times New Roman"/>
              </w:rPr>
            </w:pPr>
            <w:r>
              <w:rPr>
                <w:rFonts w:ascii="Times New Roman" w:hAnsi="Times New Roman"/>
                <w:szCs w:val="20"/>
              </w:rPr>
              <w:t>N/A</w:t>
            </w:r>
          </w:p>
        </w:tc>
      </w:tr>
      <w:tr w:rsidR="00BC0ABB" w14:paraId="77F1E97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B6A43D3" w14:textId="77777777" w:rsidR="00BC0ABB" w:rsidRDefault="00BC0ABB"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6B8BB31"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N/A</w:t>
            </w:r>
          </w:p>
        </w:tc>
      </w:tr>
      <w:tr w:rsidR="00BC0ABB" w14:paraId="7333294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6976470" w14:textId="77777777" w:rsidR="00BC0ABB" w:rsidRDefault="00BC0ABB"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8F4D243"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High</w:t>
            </w:r>
          </w:p>
        </w:tc>
      </w:tr>
    </w:tbl>
    <w:p w14:paraId="0CC494CB" w14:textId="77777777" w:rsidR="00BC0ABB" w:rsidRDefault="00BC0ABB" w:rsidP="00BC0ABB">
      <w:pPr>
        <w:rPr>
          <w:lang w:eastAsia="ar-SA"/>
        </w:rPr>
      </w:pPr>
    </w:p>
    <w:p w14:paraId="6C8CE22C" w14:textId="4435D795" w:rsidR="00BC0ABB" w:rsidRDefault="00BC0ABB" w:rsidP="00BC0ABB">
      <w:pPr>
        <w:pStyle w:val="Caption"/>
      </w:pPr>
      <w:r>
        <w:rPr>
          <w:szCs w:val="24"/>
        </w:rPr>
        <w:t>M2-UC</w:t>
      </w:r>
      <w:r w:rsidR="008B223E">
        <w:rPr>
          <w:szCs w:val="24"/>
        </w:rPr>
        <w:t>10</w:t>
      </w:r>
      <w:r>
        <w:rPr>
          <w:noProof/>
          <w:szCs w:val="24"/>
        </w:rPr>
        <w:t xml:space="preserve">: </w:t>
      </w:r>
      <w:r>
        <w:rPr>
          <w:szCs w:val="24"/>
        </w:rPr>
        <w:t>Description of FR-2.</w:t>
      </w:r>
      <w:r w:rsidR="00B47BC1">
        <w:rPr>
          <w:szCs w:val="24"/>
        </w:rPr>
        <w:t>10</w:t>
      </w:r>
      <w:r>
        <w:rPr>
          <w:szCs w:val="24"/>
        </w:rPr>
        <w:t>.3</w:t>
      </w:r>
    </w:p>
    <w:tbl>
      <w:tblPr>
        <w:tblStyle w:val="TableGrid"/>
        <w:tblW w:w="0" w:type="auto"/>
        <w:jc w:val="center"/>
        <w:tblLook w:val="04A0" w:firstRow="1" w:lastRow="0" w:firstColumn="1" w:lastColumn="0" w:noHBand="0" w:noVBand="1"/>
      </w:tblPr>
      <w:tblGrid>
        <w:gridCol w:w="1795"/>
        <w:gridCol w:w="7447"/>
      </w:tblGrid>
      <w:tr w:rsidR="00BC0ABB" w14:paraId="4C40D0F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3CD9530" w14:textId="77777777" w:rsidR="00BC0ABB" w:rsidRDefault="00BC0ABB"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0E13F29" w14:textId="41BA0F3E" w:rsidR="00BC0ABB" w:rsidRDefault="00BC0ABB" w:rsidP="008B223E">
            <w:pPr>
              <w:pStyle w:val="Pa1"/>
              <w:spacing w:after="120"/>
              <w:jc w:val="both"/>
              <w:rPr>
                <w:rFonts w:ascii="Times New Roman" w:hAnsi="Times New Roman"/>
              </w:rPr>
            </w:pPr>
            <w:r>
              <w:rPr>
                <w:rFonts w:ascii="Times New Roman" w:hAnsi="Times New Roman"/>
                <w:szCs w:val="20"/>
              </w:rPr>
              <w:t>FR-2.</w:t>
            </w:r>
            <w:r w:rsidR="00B47BC1">
              <w:rPr>
                <w:rFonts w:ascii="Times New Roman" w:hAnsi="Times New Roman"/>
                <w:szCs w:val="20"/>
              </w:rPr>
              <w:t>10</w:t>
            </w:r>
            <w:r>
              <w:rPr>
                <w:rFonts w:ascii="Times New Roman" w:hAnsi="Times New Roman"/>
                <w:szCs w:val="20"/>
              </w:rPr>
              <w:t>.3</w:t>
            </w:r>
          </w:p>
        </w:tc>
      </w:tr>
      <w:tr w:rsidR="00BC0ABB" w14:paraId="7EFA56E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D9CD7EF" w14:textId="77777777" w:rsidR="00BC0ABB" w:rsidRDefault="00BC0ABB"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514EDFA" w14:textId="77777777" w:rsidR="00BC0ABB" w:rsidRDefault="00BC0ABB" w:rsidP="008B223E">
            <w:pPr>
              <w:pStyle w:val="Pa1"/>
              <w:spacing w:after="120"/>
              <w:jc w:val="both"/>
              <w:rPr>
                <w:rFonts w:ascii="Times New Roman" w:hAnsi="Times New Roman"/>
              </w:rPr>
            </w:pPr>
            <w:r>
              <w:rPr>
                <w:rFonts w:ascii="Times New Roman" w:hAnsi="Times New Roman"/>
              </w:rPr>
              <w:t>Remove</w:t>
            </w:r>
          </w:p>
        </w:tc>
      </w:tr>
      <w:tr w:rsidR="00BC0ABB" w14:paraId="3D62013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4E5AA65" w14:textId="77777777" w:rsidR="00BC0ABB" w:rsidRDefault="00BC0ABB"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9C6DEE6" w14:textId="77777777" w:rsidR="00BC0ABB" w:rsidRDefault="00BC0ABB" w:rsidP="008B223E">
            <w:pPr>
              <w:pStyle w:val="Pa1"/>
              <w:spacing w:after="120"/>
              <w:jc w:val="both"/>
              <w:rPr>
                <w:rFonts w:ascii="Times New Roman" w:hAnsi="Times New Roman"/>
              </w:rPr>
            </w:pPr>
            <w:r>
              <w:rPr>
                <w:rFonts w:ascii="Times New Roman" w:hAnsi="Times New Roman"/>
                <w:szCs w:val="20"/>
              </w:rPr>
              <w:t>User can remove specific ad from history.</w:t>
            </w:r>
          </w:p>
        </w:tc>
      </w:tr>
      <w:tr w:rsidR="00BC0ABB" w14:paraId="66AA032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3D53E6B" w14:textId="77777777" w:rsidR="00BC0ABB" w:rsidRDefault="00BC0ABB"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6C88BDA" w14:textId="77777777" w:rsidR="00BC0ABB" w:rsidRDefault="00BC0ABB" w:rsidP="008B223E">
            <w:pPr>
              <w:pStyle w:val="Pa1"/>
              <w:spacing w:after="120"/>
              <w:jc w:val="both"/>
              <w:rPr>
                <w:rFonts w:ascii="Times New Roman" w:hAnsi="Times New Roman"/>
              </w:rPr>
            </w:pPr>
            <w:r>
              <w:rPr>
                <w:rFonts w:ascii="Times New Roman" w:hAnsi="Times New Roman"/>
              </w:rPr>
              <w:t>Student</w:t>
            </w:r>
          </w:p>
        </w:tc>
      </w:tr>
      <w:tr w:rsidR="00BC0ABB" w14:paraId="427D955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347207F" w14:textId="77777777" w:rsidR="00BC0ABB" w:rsidRDefault="00BC0ABB"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AB66640" w14:textId="77777777" w:rsidR="00BC0ABB" w:rsidRDefault="00BC0ABB"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managing history. </w:t>
            </w:r>
          </w:p>
        </w:tc>
      </w:tr>
      <w:tr w:rsidR="00BC0ABB" w14:paraId="5568BB4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6D7209E" w14:textId="77777777" w:rsidR="00BC0ABB" w:rsidRDefault="00BC0ABB"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60B2A75" w14:textId="77777777" w:rsidR="00BC0ABB" w:rsidRDefault="00BC0ABB" w:rsidP="008B223E">
            <w:pPr>
              <w:pStyle w:val="Pa1"/>
              <w:spacing w:after="120"/>
              <w:jc w:val="both"/>
              <w:rPr>
                <w:rFonts w:ascii="Times New Roman" w:hAnsi="Times New Roman"/>
              </w:rPr>
            </w:pPr>
            <w:r>
              <w:rPr>
                <w:rFonts w:ascii="Times New Roman" w:hAnsi="Times New Roman"/>
                <w:szCs w:val="20"/>
              </w:rPr>
              <w:t>N/A</w:t>
            </w:r>
          </w:p>
        </w:tc>
      </w:tr>
      <w:tr w:rsidR="00BC0ABB" w14:paraId="475D0F5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DE52E11" w14:textId="77777777" w:rsidR="00BC0ABB" w:rsidRDefault="00BC0ABB"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C252083"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N/A</w:t>
            </w:r>
          </w:p>
        </w:tc>
      </w:tr>
      <w:tr w:rsidR="00BC0ABB" w14:paraId="2918441B"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8235174" w14:textId="77777777" w:rsidR="00BC0ABB" w:rsidRDefault="00BC0ABB"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DF8B3D8"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High</w:t>
            </w:r>
          </w:p>
        </w:tc>
      </w:tr>
    </w:tbl>
    <w:p w14:paraId="63A9A7D6" w14:textId="77777777" w:rsidR="00B47BC1" w:rsidRDefault="00B47BC1" w:rsidP="00BC0ABB">
      <w:pPr>
        <w:pStyle w:val="Caption"/>
        <w:rPr>
          <w:szCs w:val="24"/>
        </w:rPr>
      </w:pPr>
    </w:p>
    <w:p w14:paraId="22F98319" w14:textId="45807E8E" w:rsidR="00BC0ABB" w:rsidRDefault="00BC0ABB" w:rsidP="00BC0ABB">
      <w:pPr>
        <w:pStyle w:val="Caption"/>
      </w:pPr>
      <w:r>
        <w:rPr>
          <w:szCs w:val="24"/>
        </w:rPr>
        <w:lastRenderedPageBreak/>
        <w:t>M2-UC</w:t>
      </w:r>
      <w:r w:rsidR="008B223E">
        <w:rPr>
          <w:szCs w:val="24"/>
        </w:rPr>
        <w:t>10</w:t>
      </w:r>
      <w:r>
        <w:rPr>
          <w:noProof/>
          <w:szCs w:val="24"/>
        </w:rPr>
        <w:t xml:space="preserve">: </w:t>
      </w:r>
      <w:r>
        <w:rPr>
          <w:szCs w:val="24"/>
        </w:rPr>
        <w:t>Description of FR-2.</w:t>
      </w:r>
      <w:r w:rsidR="00B47BC1">
        <w:rPr>
          <w:szCs w:val="24"/>
        </w:rPr>
        <w:t>10</w:t>
      </w:r>
      <w:r>
        <w:rPr>
          <w:szCs w:val="24"/>
        </w:rPr>
        <w:t>.4</w:t>
      </w:r>
    </w:p>
    <w:tbl>
      <w:tblPr>
        <w:tblStyle w:val="TableGrid"/>
        <w:tblW w:w="0" w:type="auto"/>
        <w:jc w:val="center"/>
        <w:tblLook w:val="04A0" w:firstRow="1" w:lastRow="0" w:firstColumn="1" w:lastColumn="0" w:noHBand="0" w:noVBand="1"/>
      </w:tblPr>
      <w:tblGrid>
        <w:gridCol w:w="1795"/>
        <w:gridCol w:w="7447"/>
      </w:tblGrid>
      <w:tr w:rsidR="00BC0ABB" w14:paraId="102E9ED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9270DE7" w14:textId="77777777" w:rsidR="00BC0ABB" w:rsidRDefault="00BC0ABB"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A4D3D1F" w14:textId="37C7998B" w:rsidR="00BC0ABB" w:rsidRDefault="00BC0ABB" w:rsidP="008B223E">
            <w:pPr>
              <w:pStyle w:val="Pa1"/>
              <w:spacing w:after="120"/>
              <w:jc w:val="both"/>
              <w:rPr>
                <w:rFonts w:ascii="Times New Roman" w:hAnsi="Times New Roman"/>
              </w:rPr>
            </w:pPr>
            <w:r>
              <w:rPr>
                <w:rFonts w:ascii="Times New Roman" w:hAnsi="Times New Roman"/>
                <w:szCs w:val="20"/>
              </w:rPr>
              <w:t>FR-2.</w:t>
            </w:r>
            <w:r w:rsidR="00B47BC1">
              <w:rPr>
                <w:rFonts w:ascii="Times New Roman" w:hAnsi="Times New Roman"/>
                <w:szCs w:val="20"/>
              </w:rPr>
              <w:t>10</w:t>
            </w:r>
            <w:r>
              <w:rPr>
                <w:rFonts w:ascii="Times New Roman" w:hAnsi="Times New Roman"/>
                <w:szCs w:val="20"/>
              </w:rPr>
              <w:t>.4</w:t>
            </w:r>
          </w:p>
        </w:tc>
      </w:tr>
      <w:tr w:rsidR="00BC0ABB" w14:paraId="46E1FAF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78F4F27" w14:textId="77777777" w:rsidR="00BC0ABB" w:rsidRDefault="00BC0ABB"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FDC70D8" w14:textId="77777777" w:rsidR="00BC0ABB" w:rsidRDefault="00BC0ABB" w:rsidP="008B223E">
            <w:pPr>
              <w:pStyle w:val="Pa1"/>
              <w:spacing w:after="120"/>
              <w:jc w:val="both"/>
              <w:rPr>
                <w:rFonts w:ascii="Times New Roman" w:hAnsi="Times New Roman"/>
              </w:rPr>
            </w:pPr>
            <w:r>
              <w:rPr>
                <w:rFonts w:ascii="Times New Roman" w:hAnsi="Times New Roman"/>
              </w:rPr>
              <w:t>Toggle History</w:t>
            </w:r>
          </w:p>
        </w:tc>
      </w:tr>
      <w:tr w:rsidR="00BC0ABB" w14:paraId="186B7FA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665B02B" w14:textId="77777777" w:rsidR="00BC0ABB" w:rsidRDefault="00BC0ABB"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62444AD" w14:textId="77777777" w:rsidR="00BC0ABB" w:rsidRDefault="00BC0ABB" w:rsidP="008B223E">
            <w:pPr>
              <w:pStyle w:val="Pa1"/>
              <w:spacing w:after="120"/>
              <w:jc w:val="both"/>
              <w:rPr>
                <w:rFonts w:ascii="Times New Roman" w:hAnsi="Times New Roman"/>
              </w:rPr>
            </w:pPr>
            <w:r>
              <w:rPr>
                <w:rFonts w:ascii="Times New Roman" w:hAnsi="Times New Roman"/>
                <w:szCs w:val="20"/>
              </w:rPr>
              <w:t>User can see toggle between saving or not saving ads history.</w:t>
            </w:r>
          </w:p>
        </w:tc>
      </w:tr>
      <w:tr w:rsidR="00BC0ABB" w14:paraId="00DCCE8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F0C3B12" w14:textId="77777777" w:rsidR="00BC0ABB" w:rsidRDefault="00BC0ABB"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3431DD8" w14:textId="77777777" w:rsidR="00BC0ABB" w:rsidRDefault="00BC0ABB" w:rsidP="008B223E">
            <w:pPr>
              <w:pStyle w:val="Pa1"/>
              <w:spacing w:after="120"/>
              <w:jc w:val="both"/>
              <w:rPr>
                <w:rFonts w:ascii="Times New Roman" w:hAnsi="Times New Roman"/>
              </w:rPr>
            </w:pPr>
            <w:r>
              <w:rPr>
                <w:rFonts w:ascii="Times New Roman" w:hAnsi="Times New Roman"/>
              </w:rPr>
              <w:t>Student</w:t>
            </w:r>
          </w:p>
        </w:tc>
      </w:tr>
      <w:tr w:rsidR="00BC0ABB" w14:paraId="1E16E95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1EAAE9C" w14:textId="77777777" w:rsidR="00BC0ABB" w:rsidRDefault="00BC0ABB"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33973AA" w14:textId="77777777" w:rsidR="00BC0ABB" w:rsidRDefault="00BC0ABB"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searching history. </w:t>
            </w:r>
          </w:p>
        </w:tc>
      </w:tr>
      <w:tr w:rsidR="00BC0ABB" w14:paraId="59034B4E"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0023648" w14:textId="77777777" w:rsidR="00BC0ABB" w:rsidRDefault="00BC0ABB"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FE96CE5" w14:textId="77777777" w:rsidR="00BC0ABB" w:rsidRDefault="00BC0ABB" w:rsidP="008B223E">
            <w:pPr>
              <w:pStyle w:val="Pa1"/>
              <w:spacing w:after="120"/>
              <w:jc w:val="both"/>
              <w:rPr>
                <w:rFonts w:ascii="Times New Roman" w:hAnsi="Times New Roman"/>
              </w:rPr>
            </w:pPr>
            <w:r>
              <w:rPr>
                <w:rFonts w:ascii="Times New Roman" w:hAnsi="Times New Roman"/>
                <w:szCs w:val="20"/>
              </w:rPr>
              <w:t>N/A</w:t>
            </w:r>
          </w:p>
        </w:tc>
      </w:tr>
      <w:tr w:rsidR="00BC0ABB" w14:paraId="430893C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E6CDF6D" w14:textId="77777777" w:rsidR="00BC0ABB" w:rsidRDefault="00BC0ABB"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1C44E9C"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N/A</w:t>
            </w:r>
          </w:p>
        </w:tc>
      </w:tr>
      <w:tr w:rsidR="00BC0ABB" w14:paraId="27552F15"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B1B3D92" w14:textId="77777777" w:rsidR="00BC0ABB" w:rsidRDefault="00BC0ABB"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F15EDEC" w14:textId="77777777" w:rsidR="00BC0ABB" w:rsidRDefault="00BC0ABB" w:rsidP="008B223E">
            <w:pPr>
              <w:pStyle w:val="Pa1"/>
              <w:spacing w:after="120"/>
              <w:jc w:val="both"/>
              <w:rPr>
                <w:rFonts w:ascii="Times New Roman" w:hAnsi="Times New Roman"/>
                <w:szCs w:val="20"/>
              </w:rPr>
            </w:pPr>
            <w:r>
              <w:rPr>
                <w:rFonts w:ascii="Times New Roman" w:hAnsi="Times New Roman"/>
                <w:szCs w:val="20"/>
              </w:rPr>
              <w:t>High</w:t>
            </w:r>
          </w:p>
        </w:tc>
      </w:tr>
    </w:tbl>
    <w:p w14:paraId="12E30947" w14:textId="77777777" w:rsidR="00B11D7D" w:rsidRDefault="00B11D7D" w:rsidP="00B11D7D">
      <w:pPr>
        <w:pStyle w:val="Caption"/>
      </w:pPr>
      <w:r>
        <w:rPr>
          <w:szCs w:val="24"/>
        </w:rPr>
        <w:t>M2-UC11</w:t>
      </w:r>
      <w:r>
        <w:rPr>
          <w:noProof/>
          <w:szCs w:val="24"/>
        </w:rPr>
        <w:t xml:space="preserve">: </w:t>
      </w:r>
      <w:r>
        <w:rPr>
          <w:szCs w:val="24"/>
        </w:rPr>
        <w:t>Description of FR-2.11.1</w:t>
      </w:r>
    </w:p>
    <w:tbl>
      <w:tblPr>
        <w:tblStyle w:val="TableGrid"/>
        <w:tblW w:w="0" w:type="auto"/>
        <w:jc w:val="center"/>
        <w:tblLook w:val="04A0" w:firstRow="1" w:lastRow="0" w:firstColumn="1" w:lastColumn="0" w:noHBand="0" w:noVBand="1"/>
      </w:tblPr>
      <w:tblGrid>
        <w:gridCol w:w="1795"/>
        <w:gridCol w:w="7447"/>
      </w:tblGrid>
      <w:tr w:rsidR="00B11D7D" w14:paraId="533A221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AE79560" w14:textId="77777777" w:rsidR="00B11D7D" w:rsidRDefault="00B11D7D"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15A60A4" w14:textId="77777777" w:rsidR="00B11D7D" w:rsidRDefault="00B11D7D" w:rsidP="00035645">
            <w:pPr>
              <w:pStyle w:val="Pa1"/>
              <w:spacing w:after="120"/>
              <w:jc w:val="both"/>
              <w:rPr>
                <w:rFonts w:ascii="Times New Roman" w:hAnsi="Times New Roman"/>
              </w:rPr>
            </w:pPr>
            <w:r>
              <w:rPr>
                <w:rFonts w:ascii="Times New Roman" w:hAnsi="Times New Roman"/>
                <w:szCs w:val="20"/>
              </w:rPr>
              <w:t>FR-2.11.1</w:t>
            </w:r>
          </w:p>
        </w:tc>
      </w:tr>
      <w:tr w:rsidR="00B11D7D" w14:paraId="63B0419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83B5E4A" w14:textId="77777777" w:rsidR="00B11D7D" w:rsidRDefault="00B11D7D"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89D4016" w14:textId="06819C15" w:rsidR="00B11D7D" w:rsidRDefault="008A0E31" w:rsidP="00035645">
            <w:pPr>
              <w:pStyle w:val="Pa1"/>
              <w:spacing w:after="120"/>
              <w:jc w:val="both"/>
              <w:rPr>
                <w:rFonts w:ascii="Times New Roman" w:hAnsi="Times New Roman"/>
              </w:rPr>
            </w:pPr>
            <w:r>
              <w:rPr>
                <w:rFonts w:ascii="Times New Roman" w:hAnsi="Times New Roman"/>
              </w:rPr>
              <w:t>Favorite</w:t>
            </w:r>
            <w:r w:rsidR="00314609">
              <w:rPr>
                <w:rFonts w:ascii="Times New Roman" w:hAnsi="Times New Roman"/>
              </w:rPr>
              <w:t xml:space="preserve"> Add</w:t>
            </w:r>
          </w:p>
        </w:tc>
      </w:tr>
      <w:tr w:rsidR="00B11D7D" w14:paraId="4674FEB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BD02CA4" w14:textId="77777777" w:rsidR="00B11D7D" w:rsidRDefault="00B11D7D"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C4D8F07" w14:textId="784EC19E" w:rsidR="00B11D7D" w:rsidRDefault="00B11D7D" w:rsidP="00035645">
            <w:pPr>
              <w:pStyle w:val="Pa1"/>
              <w:spacing w:after="120"/>
              <w:jc w:val="both"/>
              <w:rPr>
                <w:rFonts w:ascii="Times New Roman" w:hAnsi="Times New Roman"/>
              </w:rPr>
            </w:pPr>
            <w:r>
              <w:rPr>
                <w:rFonts w:ascii="Times New Roman" w:hAnsi="Times New Roman"/>
                <w:szCs w:val="20"/>
              </w:rPr>
              <w:t>User</w:t>
            </w:r>
            <w:r w:rsidR="00314609">
              <w:rPr>
                <w:rFonts w:ascii="Times New Roman" w:hAnsi="Times New Roman"/>
                <w:szCs w:val="20"/>
              </w:rPr>
              <w:t xml:space="preserve"> will click heart icon to </w:t>
            </w:r>
            <w:r w:rsidR="008A0E31">
              <w:rPr>
                <w:rFonts w:ascii="Times New Roman" w:hAnsi="Times New Roman"/>
                <w:szCs w:val="20"/>
              </w:rPr>
              <w:t>favorite</w:t>
            </w:r>
            <w:r w:rsidR="00314609">
              <w:rPr>
                <w:rFonts w:ascii="Times New Roman" w:hAnsi="Times New Roman"/>
                <w:szCs w:val="20"/>
              </w:rPr>
              <w:t xml:space="preserve"> an add</w:t>
            </w:r>
            <w:r>
              <w:rPr>
                <w:rFonts w:ascii="Times New Roman" w:hAnsi="Times New Roman"/>
                <w:szCs w:val="20"/>
              </w:rPr>
              <w:t>.</w:t>
            </w:r>
          </w:p>
        </w:tc>
      </w:tr>
      <w:tr w:rsidR="00B11D7D" w14:paraId="1CCA796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15BD5F2" w14:textId="77777777" w:rsidR="00B11D7D" w:rsidRDefault="00B11D7D"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B2B723E" w14:textId="77777777" w:rsidR="00B11D7D" w:rsidRDefault="00B11D7D" w:rsidP="00035645">
            <w:pPr>
              <w:pStyle w:val="Pa1"/>
              <w:spacing w:after="120"/>
              <w:jc w:val="both"/>
              <w:rPr>
                <w:rFonts w:ascii="Times New Roman" w:hAnsi="Times New Roman"/>
              </w:rPr>
            </w:pPr>
            <w:r>
              <w:rPr>
                <w:rFonts w:ascii="Times New Roman" w:hAnsi="Times New Roman"/>
              </w:rPr>
              <w:t>Student</w:t>
            </w:r>
          </w:p>
        </w:tc>
      </w:tr>
      <w:tr w:rsidR="00B11D7D" w14:paraId="3C89F2A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E9F7BAC" w14:textId="77777777" w:rsidR="00B11D7D" w:rsidRDefault="00B11D7D"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7582B81" w14:textId="02CCD563" w:rsidR="00B11D7D" w:rsidRDefault="00B11D7D"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w:t>
            </w:r>
            <w:r w:rsidR="002458C1">
              <w:rPr>
                <w:rFonts w:ascii="Times New Roman" w:hAnsi="Times New Roman"/>
                <w:szCs w:val="20"/>
              </w:rPr>
              <w:t>saving ads</w:t>
            </w:r>
            <w:r>
              <w:rPr>
                <w:rFonts w:ascii="Times New Roman" w:hAnsi="Times New Roman"/>
                <w:szCs w:val="20"/>
              </w:rPr>
              <w:t xml:space="preserve">. </w:t>
            </w:r>
          </w:p>
        </w:tc>
      </w:tr>
      <w:tr w:rsidR="00B11D7D" w14:paraId="02E5541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32E644F" w14:textId="77777777" w:rsidR="00B11D7D" w:rsidRDefault="00B11D7D"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5CADF4C" w14:textId="77777777" w:rsidR="00B11D7D" w:rsidRDefault="00B11D7D" w:rsidP="00035645">
            <w:pPr>
              <w:pStyle w:val="Pa1"/>
              <w:spacing w:after="120"/>
              <w:jc w:val="both"/>
              <w:rPr>
                <w:rFonts w:ascii="Times New Roman" w:hAnsi="Times New Roman"/>
              </w:rPr>
            </w:pPr>
            <w:r>
              <w:rPr>
                <w:rFonts w:ascii="Times New Roman" w:hAnsi="Times New Roman"/>
                <w:szCs w:val="20"/>
              </w:rPr>
              <w:t>N/A</w:t>
            </w:r>
          </w:p>
        </w:tc>
      </w:tr>
      <w:tr w:rsidR="00B11D7D" w14:paraId="502AEBD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2D76BA4" w14:textId="77777777" w:rsidR="00B11D7D" w:rsidRDefault="00B11D7D"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D494D66" w14:textId="77777777" w:rsidR="00B11D7D" w:rsidRDefault="00B11D7D" w:rsidP="00035645">
            <w:pPr>
              <w:pStyle w:val="Pa1"/>
              <w:spacing w:after="120"/>
              <w:jc w:val="both"/>
              <w:rPr>
                <w:rFonts w:ascii="Times New Roman" w:hAnsi="Times New Roman"/>
                <w:szCs w:val="20"/>
              </w:rPr>
            </w:pPr>
            <w:r>
              <w:rPr>
                <w:rFonts w:ascii="Times New Roman" w:hAnsi="Times New Roman"/>
                <w:szCs w:val="20"/>
              </w:rPr>
              <w:t>N/A</w:t>
            </w:r>
          </w:p>
        </w:tc>
      </w:tr>
      <w:tr w:rsidR="00B11D7D" w14:paraId="0C79DD1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9A764C4" w14:textId="77777777" w:rsidR="00B11D7D" w:rsidRDefault="00B11D7D"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5D160C2" w14:textId="77777777" w:rsidR="00B11D7D" w:rsidRDefault="00B11D7D" w:rsidP="00035645">
            <w:pPr>
              <w:pStyle w:val="Pa1"/>
              <w:spacing w:after="120"/>
              <w:jc w:val="both"/>
              <w:rPr>
                <w:rFonts w:ascii="Times New Roman" w:hAnsi="Times New Roman"/>
                <w:szCs w:val="20"/>
              </w:rPr>
            </w:pPr>
            <w:r>
              <w:rPr>
                <w:rFonts w:ascii="Times New Roman" w:hAnsi="Times New Roman"/>
                <w:szCs w:val="20"/>
              </w:rPr>
              <w:t>High</w:t>
            </w:r>
          </w:p>
        </w:tc>
      </w:tr>
    </w:tbl>
    <w:p w14:paraId="2629FBEC" w14:textId="77777777" w:rsidR="00F26F8F" w:rsidRDefault="00F26F8F">
      <w:pPr>
        <w:rPr>
          <w:lang w:eastAsia="ar-SA"/>
        </w:rPr>
      </w:pPr>
    </w:p>
    <w:p w14:paraId="33B25FFB" w14:textId="7043D5A1" w:rsidR="00F26F8F" w:rsidRDefault="00F26F8F" w:rsidP="00F26F8F">
      <w:pPr>
        <w:pStyle w:val="Caption"/>
      </w:pPr>
      <w:r>
        <w:rPr>
          <w:szCs w:val="24"/>
        </w:rPr>
        <w:t>M2-UC</w:t>
      </w:r>
      <w:r w:rsidR="008B223E">
        <w:rPr>
          <w:szCs w:val="24"/>
        </w:rPr>
        <w:t>11</w:t>
      </w:r>
      <w:r>
        <w:rPr>
          <w:noProof/>
          <w:szCs w:val="24"/>
        </w:rPr>
        <w:t xml:space="preserve">: </w:t>
      </w:r>
      <w:r>
        <w:rPr>
          <w:szCs w:val="24"/>
        </w:rPr>
        <w:t>Description of FR-2.1</w:t>
      </w:r>
      <w:r w:rsidR="008B223E">
        <w:rPr>
          <w:szCs w:val="24"/>
        </w:rPr>
        <w:t>1</w:t>
      </w:r>
      <w:r>
        <w:rPr>
          <w:szCs w:val="24"/>
        </w:rPr>
        <w:t>.</w:t>
      </w:r>
      <w:r w:rsidR="00F5478A">
        <w:rPr>
          <w:szCs w:val="24"/>
        </w:rPr>
        <w:t>2</w:t>
      </w:r>
    </w:p>
    <w:tbl>
      <w:tblPr>
        <w:tblStyle w:val="TableGrid"/>
        <w:tblW w:w="0" w:type="auto"/>
        <w:jc w:val="center"/>
        <w:tblLook w:val="04A0" w:firstRow="1" w:lastRow="0" w:firstColumn="1" w:lastColumn="0" w:noHBand="0" w:noVBand="1"/>
      </w:tblPr>
      <w:tblGrid>
        <w:gridCol w:w="1795"/>
        <w:gridCol w:w="7447"/>
      </w:tblGrid>
      <w:tr w:rsidR="00F26F8F" w14:paraId="05B982A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D18F274" w14:textId="77777777" w:rsidR="00F26F8F" w:rsidRDefault="00F26F8F"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11A36EA" w14:textId="1D660661" w:rsidR="00F26F8F" w:rsidRDefault="00F26F8F" w:rsidP="008B223E">
            <w:pPr>
              <w:pStyle w:val="Pa1"/>
              <w:spacing w:after="120"/>
              <w:jc w:val="both"/>
              <w:rPr>
                <w:rFonts w:ascii="Times New Roman" w:hAnsi="Times New Roman"/>
              </w:rPr>
            </w:pPr>
            <w:r>
              <w:rPr>
                <w:rFonts w:ascii="Times New Roman" w:hAnsi="Times New Roman"/>
                <w:szCs w:val="20"/>
              </w:rPr>
              <w:t>FR-2.1</w:t>
            </w:r>
            <w:r w:rsidR="006A05D8">
              <w:rPr>
                <w:rFonts w:ascii="Times New Roman" w:hAnsi="Times New Roman"/>
                <w:szCs w:val="20"/>
              </w:rPr>
              <w:t>1</w:t>
            </w:r>
            <w:r>
              <w:rPr>
                <w:rFonts w:ascii="Times New Roman" w:hAnsi="Times New Roman"/>
                <w:szCs w:val="20"/>
              </w:rPr>
              <w:t>.</w:t>
            </w:r>
            <w:r w:rsidR="00F5478A">
              <w:rPr>
                <w:rFonts w:ascii="Times New Roman" w:hAnsi="Times New Roman"/>
                <w:szCs w:val="20"/>
              </w:rPr>
              <w:t>2</w:t>
            </w:r>
          </w:p>
        </w:tc>
      </w:tr>
      <w:tr w:rsidR="00F26F8F" w14:paraId="4AD36F02"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8D5293D" w14:textId="77777777" w:rsidR="00F26F8F" w:rsidRDefault="00F26F8F"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49BDF53" w14:textId="01D08F32" w:rsidR="00F26F8F" w:rsidRDefault="008A0E31" w:rsidP="008B223E">
            <w:pPr>
              <w:pStyle w:val="Pa1"/>
              <w:spacing w:after="120"/>
              <w:jc w:val="both"/>
              <w:rPr>
                <w:rFonts w:ascii="Times New Roman" w:hAnsi="Times New Roman"/>
              </w:rPr>
            </w:pPr>
            <w:r>
              <w:rPr>
                <w:rFonts w:ascii="Times New Roman" w:hAnsi="Times New Roman"/>
              </w:rPr>
              <w:t>Favorites</w:t>
            </w:r>
          </w:p>
        </w:tc>
      </w:tr>
      <w:tr w:rsidR="00F26F8F" w14:paraId="1724689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C56833C" w14:textId="77777777" w:rsidR="00F26F8F" w:rsidRDefault="00F26F8F"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DF550AB" w14:textId="4B035DE4" w:rsidR="00F26F8F" w:rsidRDefault="00F26F8F" w:rsidP="008B223E">
            <w:pPr>
              <w:pStyle w:val="Pa1"/>
              <w:spacing w:after="120"/>
              <w:jc w:val="both"/>
              <w:rPr>
                <w:rFonts w:ascii="Times New Roman" w:hAnsi="Times New Roman"/>
              </w:rPr>
            </w:pPr>
            <w:r>
              <w:rPr>
                <w:rFonts w:ascii="Times New Roman" w:hAnsi="Times New Roman"/>
                <w:szCs w:val="20"/>
              </w:rPr>
              <w:t xml:space="preserve">User can see ads </w:t>
            </w:r>
            <w:r w:rsidR="008A0E31">
              <w:rPr>
                <w:rFonts w:ascii="Times New Roman" w:hAnsi="Times New Roman"/>
                <w:szCs w:val="20"/>
              </w:rPr>
              <w:t>favorited</w:t>
            </w:r>
            <w:r>
              <w:rPr>
                <w:rFonts w:ascii="Times New Roman" w:hAnsi="Times New Roman"/>
                <w:szCs w:val="20"/>
              </w:rPr>
              <w:t xml:space="preserve"> in list by clicking </w:t>
            </w:r>
            <w:r w:rsidR="008A0E31">
              <w:rPr>
                <w:rFonts w:ascii="Times New Roman" w:hAnsi="Times New Roman"/>
                <w:szCs w:val="20"/>
              </w:rPr>
              <w:t>favorites</w:t>
            </w:r>
            <w:r>
              <w:rPr>
                <w:rFonts w:ascii="Times New Roman" w:hAnsi="Times New Roman"/>
                <w:szCs w:val="20"/>
              </w:rPr>
              <w:t>.</w:t>
            </w:r>
          </w:p>
        </w:tc>
      </w:tr>
      <w:tr w:rsidR="00F26F8F" w14:paraId="57C6B32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ACE4D96" w14:textId="77777777" w:rsidR="00F26F8F" w:rsidRDefault="00F26F8F"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7836BAE" w14:textId="77777777" w:rsidR="00F26F8F" w:rsidRDefault="00F26F8F" w:rsidP="008B223E">
            <w:pPr>
              <w:pStyle w:val="Pa1"/>
              <w:spacing w:after="120"/>
              <w:jc w:val="both"/>
              <w:rPr>
                <w:rFonts w:ascii="Times New Roman" w:hAnsi="Times New Roman"/>
              </w:rPr>
            </w:pPr>
            <w:r>
              <w:rPr>
                <w:rFonts w:ascii="Times New Roman" w:hAnsi="Times New Roman"/>
              </w:rPr>
              <w:t>Student</w:t>
            </w:r>
          </w:p>
        </w:tc>
      </w:tr>
      <w:tr w:rsidR="00F26F8F" w14:paraId="60385C9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7CD48B54" w14:textId="77777777" w:rsidR="00F26F8F" w:rsidRDefault="00F26F8F"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0F20863" w14:textId="77777777" w:rsidR="00F26F8F" w:rsidRDefault="00F26F8F"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searching history. </w:t>
            </w:r>
          </w:p>
        </w:tc>
      </w:tr>
      <w:tr w:rsidR="00F26F8F" w14:paraId="08E36EA8"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6D45B1AD" w14:textId="77777777" w:rsidR="00F26F8F" w:rsidRDefault="00F26F8F"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5BE1975" w14:textId="77777777" w:rsidR="00F26F8F" w:rsidRDefault="00F26F8F" w:rsidP="008B223E">
            <w:pPr>
              <w:pStyle w:val="Pa1"/>
              <w:spacing w:after="120"/>
              <w:jc w:val="both"/>
              <w:rPr>
                <w:rFonts w:ascii="Times New Roman" w:hAnsi="Times New Roman"/>
              </w:rPr>
            </w:pPr>
            <w:r>
              <w:rPr>
                <w:rFonts w:ascii="Times New Roman" w:hAnsi="Times New Roman"/>
                <w:szCs w:val="20"/>
              </w:rPr>
              <w:t>N/A</w:t>
            </w:r>
          </w:p>
        </w:tc>
      </w:tr>
      <w:tr w:rsidR="00F26F8F" w14:paraId="36CEF8C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818CBA5" w14:textId="77777777" w:rsidR="00F26F8F" w:rsidRDefault="00F26F8F"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A493DA7" w14:textId="77777777" w:rsidR="00F26F8F" w:rsidRDefault="00F26F8F" w:rsidP="008B223E">
            <w:pPr>
              <w:pStyle w:val="Pa1"/>
              <w:spacing w:after="120"/>
              <w:jc w:val="both"/>
              <w:rPr>
                <w:rFonts w:ascii="Times New Roman" w:hAnsi="Times New Roman"/>
                <w:szCs w:val="20"/>
              </w:rPr>
            </w:pPr>
            <w:r>
              <w:rPr>
                <w:rFonts w:ascii="Times New Roman" w:hAnsi="Times New Roman"/>
                <w:szCs w:val="20"/>
              </w:rPr>
              <w:t>N/A</w:t>
            </w:r>
          </w:p>
        </w:tc>
      </w:tr>
      <w:tr w:rsidR="00F26F8F" w14:paraId="36521DE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D2B8EBD" w14:textId="77777777" w:rsidR="00F26F8F" w:rsidRDefault="00F26F8F"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B0FC053" w14:textId="77777777" w:rsidR="00F26F8F" w:rsidRDefault="00F26F8F" w:rsidP="008B223E">
            <w:pPr>
              <w:pStyle w:val="Pa1"/>
              <w:spacing w:after="120"/>
              <w:jc w:val="both"/>
              <w:rPr>
                <w:rFonts w:ascii="Times New Roman" w:hAnsi="Times New Roman"/>
                <w:szCs w:val="20"/>
              </w:rPr>
            </w:pPr>
            <w:r>
              <w:rPr>
                <w:rFonts w:ascii="Times New Roman" w:hAnsi="Times New Roman"/>
                <w:szCs w:val="20"/>
              </w:rPr>
              <w:t>High</w:t>
            </w:r>
          </w:p>
        </w:tc>
      </w:tr>
    </w:tbl>
    <w:p w14:paraId="0752C48C" w14:textId="48892FEE" w:rsidR="008D4495" w:rsidRDefault="008D4495" w:rsidP="00F26F8F">
      <w:pPr>
        <w:rPr>
          <w:lang w:eastAsia="ar-SA"/>
        </w:rPr>
      </w:pPr>
    </w:p>
    <w:p w14:paraId="5200889D" w14:textId="77777777" w:rsidR="008D4495" w:rsidRDefault="008D4495">
      <w:pPr>
        <w:rPr>
          <w:lang w:eastAsia="ar-SA"/>
        </w:rPr>
      </w:pPr>
      <w:r>
        <w:rPr>
          <w:lang w:eastAsia="ar-SA"/>
        </w:rPr>
        <w:br w:type="page"/>
      </w:r>
    </w:p>
    <w:p w14:paraId="0D4AF239" w14:textId="312591A7" w:rsidR="00F26F8F" w:rsidRDefault="00F26F8F" w:rsidP="00F26F8F">
      <w:pPr>
        <w:pStyle w:val="Caption"/>
      </w:pPr>
      <w:r>
        <w:rPr>
          <w:szCs w:val="24"/>
        </w:rPr>
        <w:lastRenderedPageBreak/>
        <w:t>M2-UC</w:t>
      </w:r>
      <w:r w:rsidR="00C10F4F">
        <w:rPr>
          <w:szCs w:val="24"/>
        </w:rPr>
        <w:t>11</w:t>
      </w:r>
      <w:r>
        <w:rPr>
          <w:noProof/>
          <w:szCs w:val="24"/>
        </w:rPr>
        <w:t xml:space="preserve">: </w:t>
      </w:r>
      <w:r>
        <w:rPr>
          <w:szCs w:val="24"/>
        </w:rPr>
        <w:t>Description of FR-2.1</w:t>
      </w:r>
      <w:r w:rsidR="0011783F">
        <w:rPr>
          <w:szCs w:val="24"/>
        </w:rPr>
        <w:t>1</w:t>
      </w:r>
      <w:r>
        <w:rPr>
          <w:szCs w:val="24"/>
        </w:rPr>
        <w:t>.</w:t>
      </w:r>
      <w:r w:rsidR="0011783F">
        <w:rPr>
          <w:szCs w:val="24"/>
        </w:rPr>
        <w:t>3</w:t>
      </w:r>
    </w:p>
    <w:tbl>
      <w:tblPr>
        <w:tblStyle w:val="TableGrid"/>
        <w:tblW w:w="0" w:type="auto"/>
        <w:jc w:val="center"/>
        <w:tblLook w:val="04A0" w:firstRow="1" w:lastRow="0" w:firstColumn="1" w:lastColumn="0" w:noHBand="0" w:noVBand="1"/>
      </w:tblPr>
      <w:tblGrid>
        <w:gridCol w:w="1795"/>
        <w:gridCol w:w="7447"/>
      </w:tblGrid>
      <w:tr w:rsidR="00F26F8F" w14:paraId="698B424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F3B3380" w14:textId="77777777" w:rsidR="00F26F8F" w:rsidRDefault="00F26F8F"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D337137" w14:textId="07C7B25F" w:rsidR="00F26F8F" w:rsidRDefault="00F26F8F" w:rsidP="008B223E">
            <w:pPr>
              <w:pStyle w:val="Pa1"/>
              <w:spacing w:after="120"/>
              <w:jc w:val="both"/>
              <w:rPr>
                <w:rFonts w:ascii="Times New Roman" w:hAnsi="Times New Roman"/>
              </w:rPr>
            </w:pPr>
            <w:r>
              <w:rPr>
                <w:rFonts w:ascii="Times New Roman" w:hAnsi="Times New Roman"/>
                <w:szCs w:val="20"/>
              </w:rPr>
              <w:t>FR-2.1</w:t>
            </w:r>
            <w:r w:rsidR="0011783F">
              <w:rPr>
                <w:rFonts w:ascii="Times New Roman" w:hAnsi="Times New Roman"/>
                <w:szCs w:val="20"/>
              </w:rPr>
              <w:t>1</w:t>
            </w:r>
            <w:r>
              <w:rPr>
                <w:rFonts w:ascii="Times New Roman" w:hAnsi="Times New Roman"/>
                <w:szCs w:val="20"/>
              </w:rPr>
              <w:t>.</w:t>
            </w:r>
            <w:r w:rsidR="00C10F4F">
              <w:rPr>
                <w:rFonts w:ascii="Times New Roman" w:hAnsi="Times New Roman"/>
                <w:szCs w:val="20"/>
              </w:rPr>
              <w:t>3</w:t>
            </w:r>
          </w:p>
        </w:tc>
      </w:tr>
      <w:tr w:rsidR="00F26F8F" w14:paraId="5BE6236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1E7A0B23" w14:textId="77777777" w:rsidR="00F26F8F" w:rsidRDefault="00F26F8F"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B0A0EC9" w14:textId="77777777" w:rsidR="00F26F8F" w:rsidRDefault="00F26F8F" w:rsidP="008B223E">
            <w:pPr>
              <w:pStyle w:val="Pa1"/>
              <w:spacing w:after="120"/>
              <w:jc w:val="both"/>
              <w:rPr>
                <w:rFonts w:ascii="Times New Roman" w:hAnsi="Times New Roman"/>
              </w:rPr>
            </w:pPr>
            <w:r>
              <w:rPr>
                <w:rFonts w:ascii="Times New Roman" w:hAnsi="Times New Roman"/>
              </w:rPr>
              <w:t>Clear All</w:t>
            </w:r>
          </w:p>
        </w:tc>
      </w:tr>
      <w:tr w:rsidR="00F26F8F" w14:paraId="74493D7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6E87C29" w14:textId="77777777" w:rsidR="00F26F8F" w:rsidRDefault="00F26F8F"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FEFF9A6" w14:textId="3D788441" w:rsidR="00F26F8F" w:rsidRDefault="00F26F8F" w:rsidP="008B223E">
            <w:pPr>
              <w:pStyle w:val="Pa1"/>
              <w:spacing w:after="120"/>
              <w:jc w:val="both"/>
              <w:rPr>
                <w:rFonts w:ascii="Times New Roman" w:hAnsi="Times New Roman"/>
              </w:rPr>
            </w:pPr>
            <w:r>
              <w:rPr>
                <w:rFonts w:ascii="Times New Roman" w:hAnsi="Times New Roman"/>
                <w:szCs w:val="20"/>
              </w:rPr>
              <w:t xml:space="preserve">User can clear </w:t>
            </w:r>
            <w:r w:rsidR="008A0E31">
              <w:rPr>
                <w:rFonts w:ascii="Times New Roman" w:hAnsi="Times New Roman"/>
                <w:szCs w:val="20"/>
              </w:rPr>
              <w:t>favorite</w:t>
            </w:r>
            <w:r w:rsidR="009F6AEE">
              <w:rPr>
                <w:rFonts w:ascii="Times New Roman" w:hAnsi="Times New Roman"/>
                <w:szCs w:val="20"/>
              </w:rPr>
              <w:t xml:space="preserve"> </w:t>
            </w:r>
            <w:r>
              <w:rPr>
                <w:rFonts w:ascii="Times New Roman" w:hAnsi="Times New Roman"/>
                <w:szCs w:val="20"/>
              </w:rPr>
              <w:t>ads in list by clicking clear all.</w:t>
            </w:r>
          </w:p>
        </w:tc>
      </w:tr>
      <w:tr w:rsidR="00F26F8F" w14:paraId="55E1C5E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8C7776A" w14:textId="77777777" w:rsidR="00F26F8F" w:rsidRDefault="00F26F8F"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73CE31D" w14:textId="77777777" w:rsidR="00F26F8F" w:rsidRDefault="00F26F8F" w:rsidP="008B223E">
            <w:pPr>
              <w:pStyle w:val="Pa1"/>
              <w:spacing w:after="120"/>
              <w:jc w:val="both"/>
              <w:rPr>
                <w:rFonts w:ascii="Times New Roman" w:hAnsi="Times New Roman"/>
              </w:rPr>
            </w:pPr>
            <w:r>
              <w:rPr>
                <w:rFonts w:ascii="Times New Roman" w:hAnsi="Times New Roman"/>
              </w:rPr>
              <w:t>Student</w:t>
            </w:r>
          </w:p>
        </w:tc>
      </w:tr>
      <w:tr w:rsidR="00F26F8F" w14:paraId="529BE7BA"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172C846" w14:textId="77777777" w:rsidR="00F26F8F" w:rsidRDefault="00F26F8F"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B7A0198" w14:textId="77777777" w:rsidR="00F26F8F" w:rsidRDefault="00F26F8F"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managing history. </w:t>
            </w:r>
          </w:p>
        </w:tc>
      </w:tr>
      <w:tr w:rsidR="00F26F8F" w14:paraId="153C8D79"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215BDA9" w14:textId="77777777" w:rsidR="00F26F8F" w:rsidRDefault="00F26F8F"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719D63C" w14:textId="77777777" w:rsidR="00F26F8F" w:rsidRDefault="00F26F8F" w:rsidP="008B223E">
            <w:pPr>
              <w:pStyle w:val="Pa1"/>
              <w:spacing w:after="120"/>
              <w:jc w:val="both"/>
              <w:rPr>
                <w:rFonts w:ascii="Times New Roman" w:hAnsi="Times New Roman"/>
              </w:rPr>
            </w:pPr>
            <w:r>
              <w:rPr>
                <w:rFonts w:ascii="Times New Roman" w:hAnsi="Times New Roman"/>
                <w:szCs w:val="20"/>
              </w:rPr>
              <w:t>N/A</w:t>
            </w:r>
          </w:p>
        </w:tc>
      </w:tr>
      <w:tr w:rsidR="00F26F8F" w14:paraId="271E59AF"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F0C0DFC" w14:textId="77777777" w:rsidR="00F26F8F" w:rsidRDefault="00F26F8F"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C814AC6" w14:textId="77777777" w:rsidR="00F26F8F" w:rsidRDefault="00F26F8F" w:rsidP="008B223E">
            <w:pPr>
              <w:pStyle w:val="Pa1"/>
              <w:spacing w:after="120"/>
              <w:jc w:val="both"/>
              <w:rPr>
                <w:rFonts w:ascii="Times New Roman" w:hAnsi="Times New Roman"/>
                <w:szCs w:val="20"/>
              </w:rPr>
            </w:pPr>
            <w:r>
              <w:rPr>
                <w:rFonts w:ascii="Times New Roman" w:hAnsi="Times New Roman"/>
                <w:szCs w:val="20"/>
              </w:rPr>
              <w:t>N/A</w:t>
            </w:r>
          </w:p>
        </w:tc>
      </w:tr>
      <w:tr w:rsidR="00F26F8F" w14:paraId="322B445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2635A8D" w14:textId="77777777" w:rsidR="00F26F8F" w:rsidRDefault="00F26F8F"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895B41B" w14:textId="77777777" w:rsidR="00F26F8F" w:rsidRDefault="00F26F8F" w:rsidP="008B223E">
            <w:pPr>
              <w:pStyle w:val="Pa1"/>
              <w:spacing w:after="120"/>
              <w:jc w:val="both"/>
              <w:rPr>
                <w:rFonts w:ascii="Times New Roman" w:hAnsi="Times New Roman"/>
                <w:szCs w:val="20"/>
              </w:rPr>
            </w:pPr>
            <w:r>
              <w:rPr>
                <w:rFonts w:ascii="Times New Roman" w:hAnsi="Times New Roman"/>
                <w:szCs w:val="20"/>
              </w:rPr>
              <w:t>High</w:t>
            </w:r>
          </w:p>
        </w:tc>
      </w:tr>
    </w:tbl>
    <w:p w14:paraId="40E92029" w14:textId="77777777" w:rsidR="00F26F8F" w:rsidRDefault="00F26F8F" w:rsidP="00F26F8F">
      <w:pPr>
        <w:rPr>
          <w:lang w:eastAsia="ar-SA"/>
        </w:rPr>
      </w:pPr>
    </w:p>
    <w:p w14:paraId="4A838FF9" w14:textId="78E00396" w:rsidR="00F26F8F" w:rsidRDefault="00F26F8F" w:rsidP="00F26F8F">
      <w:pPr>
        <w:pStyle w:val="Caption"/>
      </w:pPr>
      <w:r>
        <w:rPr>
          <w:szCs w:val="24"/>
        </w:rPr>
        <w:t>M2-UC</w:t>
      </w:r>
      <w:r w:rsidR="00C10F4F">
        <w:rPr>
          <w:szCs w:val="24"/>
        </w:rPr>
        <w:t>11</w:t>
      </w:r>
      <w:r>
        <w:rPr>
          <w:noProof/>
          <w:szCs w:val="24"/>
        </w:rPr>
        <w:t xml:space="preserve">: </w:t>
      </w:r>
      <w:r>
        <w:rPr>
          <w:szCs w:val="24"/>
        </w:rPr>
        <w:t>Description of FR-2.1</w:t>
      </w:r>
      <w:r w:rsidR="00BA4E11">
        <w:rPr>
          <w:szCs w:val="24"/>
        </w:rPr>
        <w:t>1</w:t>
      </w:r>
      <w:r>
        <w:rPr>
          <w:szCs w:val="24"/>
        </w:rPr>
        <w:t>.</w:t>
      </w:r>
      <w:r w:rsidR="00BA4E11">
        <w:rPr>
          <w:szCs w:val="24"/>
        </w:rPr>
        <w:t>4</w:t>
      </w:r>
    </w:p>
    <w:tbl>
      <w:tblPr>
        <w:tblStyle w:val="TableGrid"/>
        <w:tblW w:w="0" w:type="auto"/>
        <w:jc w:val="center"/>
        <w:tblLook w:val="04A0" w:firstRow="1" w:lastRow="0" w:firstColumn="1" w:lastColumn="0" w:noHBand="0" w:noVBand="1"/>
      </w:tblPr>
      <w:tblGrid>
        <w:gridCol w:w="1795"/>
        <w:gridCol w:w="7447"/>
      </w:tblGrid>
      <w:tr w:rsidR="00F26F8F" w14:paraId="39FC7D54"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4371D72" w14:textId="77777777" w:rsidR="00F26F8F" w:rsidRDefault="00F26F8F" w:rsidP="008B223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1717E06" w14:textId="62A9C98D" w:rsidR="00F26F8F" w:rsidRDefault="00F26F8F" w:rsidP="008B223E">
            <w:pPr>
              <w:pStyle w:val="Pa1"/>
              <w:spacing w:after="120"/>
              <w:jc w:val="both"/>
              <w:rPr>
                <w:rFonts w:ascii="Times New Roman" w:hAnsi="Times New Roman"/>
              </w:rPr>
            </w:pPr>
            <w:r>
              <w:rPr>
                <w:rFonts w:ascii="Times New Roman" w:hAnsi="Times New Roman"/>
                <w:szCs w:val="20"/>
              </w:rPr>
              <w:t>FR-2.1</w:t>
            </w:r>
            <w:r w:rsidR="00BA4E11">
              <w:rPr>
                <w:rFonts w:ascii="Times New Roman" w:hAnsi="Times New Roman"/>
                <w:szCs w:val="20"/>
              </w:rPr>
              <w:t>1</w:t>
            </w:r>
            <w:r>
              <w:rPr>
                <w:rFonts w:ascii="Times New Roman" w:hAnsi="Times New Roman"/>
                <w:szCs w:val="20"/>
              </w:rPr>
              <w:t>.</w:t>
            </w:r>
            <w:r w:rsidR="00BA4E11">
              <w:rPr>
                <w:rFonts w:ascii="Times New Roman" w:hAnsi="Times New Roman"/>
                <w:szCs w:val="20"/>
              </w:rPr>
              <w:t>4</w:t>
            </w:r>
          </w:p>
        </w:tc>
      </w:tr>
      <w:tr w:rsidR="00F26F8F" w14:paraId="745A6A2D"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660CE7E" w14:textId="77777777" w:rsidR="00F26F8F" w:rsidRDefault="00F26F8F" w:rsidP="008B223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ADE7C7B" w14:textId="77777777" w:rsidR="00F26F8F" w:rsidRDefault="00F26F8F" w:rsidP="008B223E">
            <w:pPr>
              <w:pStyle w:val="Pa1"/>
              <w:spacing w:after="120"/>
              <w:jc w:val="both"/>
              <w:rPr>
                <w:rFonts w:ascii="Times New Roman" w:hAnsi="Times New Roman"/>
              </w:rPr>
            </w:pPr>
            <w:r>
              <w:rPr>
                <w:rFonts w:ascii="Times New Roman" w:hAnsi="Times New Roman"/>
              </w:rPr>
              <w:t>Remove</w:t>
            </w:r>
          </w:p>
        </w:tc>
      </w:tr>
      <w:tr w:rsidR="00F26F8F" w14:paraId="5994FCB0"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BA824FA" w14:textId="77777777" w:rsidR="00F26F8F" w:rsidRDefault="00F26F8F" w:rsidP="008B223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C9F6291" w14:textId="05AE345E" w:rsidR="00F26F8F" w:rsidRDefault="00F26F8F" w:rsidP="008B223E">
            <w:pPr>
              <w:pStyle w:val="Pa1"/>
              <w:spacing w:after="120"/>
              <w:jc w:val="both"/>
              <w:rPr>
                <w:rFonts w:ascii="Times New Roman" w:hAnsi="Times New Roman"/>
              </w:rPr>
            </w:pPr>
            <w:r>
              <w:rPr>
                <w:rFonts w:ascii="Times New Roman" w:hAnsi="Times New Roman"/>
                <w:szCs w:val="20"/>
              </w:rPr>
              <w:t xml:space="preserve">User can remove specific ad from </w:t>
            </w:r>
            <w:r w:rsidR="008A0E31">
              <w:rPr>
                <w:rFonts w:ascii="Times New Roman" w:hAnsi="Times New Roman"/>
                <w:szCs w:val="20"/>
              </w:rPr>
              <w:t>favorites</w:t>
            </w:r>
            <w:r>
              <w:rPr>
                <w:rFonts w:ascii="Times New Roman" w:hAnsi="Times New Roman"/>
                <w:szCs w:val="20"/>
              </w:rPr>
              <w:t>.</w:t>
            </w:r>
          </w:p>
        </w:tc>
      </w:tr>
      <w:tr w:rsidR="00F26F8F" w14:paraId="17FDED57"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43AEC5A0" w14:textId="77777777" w:rsidR="00F26F8F" w:rsidRDefault="00F26F8F" w:rsidP="008B223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2E0753A" w14:textId="77777777" w:rsidR="00F26F8F" w:rsidRDefault="00F26F8F" w:rsidP="008B223E">
            <w:pPr>
              <w:pStyle w:val="Pa1"/>
              <w:spacing w:after="120"/>
              <w:jc w:val="both"/>
              <w:rPr>
                <w:rFonts w:ascii="Times New Roman" w:hAnsi="Times New Roman"/>
              </w:rPr>
            </w:pPr>
            <w:r>
              <w:rPr>
                <w:rFonts w:ascii="Times New Roman" w:hAnsi="Times New Roman"/>
              </w:rPr>
              <w:t>Student</w:t>
            </w:r>
          </w:p>
        </w:tc>
      </w:tr>
      <w:tr w:rsidR="00F26F8F" w14:paraId="42DCAC6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0386F016" w14:textId="77777777" w:rsidR="00F26F8F" w:rsidRDefault="00F26F8F" w:rsidP="008B223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AB5286C" w14:textId="77777777" w:rsidR="00F26F8F" w:rsidRDefault="00F26F8F" w:rsidP="008B223E">
            <w:pPr>
              <w:pStyle w:val="Pa1"/>
              <w:spacing w:after="120"/>
              <w:jc w:val="both"/>
              <w:rPr>
                <w:rFonts w:ascii="Times New Roman" w:hAnsi="Times New Roman"/>
              </w:rPr>
            </w:pPr>
            <w:r>
              <w:rPr>
                <w:rFonts w:ascii="Times New Roman" w:hAnsi="Times New Roman"/>
                <w:szCs w:val="20"/>
              </w:rPr>
              <w:t xml:space="preserve">This requirement is there to provide user ease in managing history. </w:t>
            </w:r>
          </w:p>
        </w:tc>
      </w:tr>
      <w:tr w:rsidR="00F26F8F" w14:paraId="204A42FC"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26CF885F" w14:textId="77777777" w:rsidR="00F26F8F" w:rsidRDefault="00F26F8F" w:rsidP="008B223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2AF75E3" w14:textId="77777777" w:rsidR="00F26F8F" w:rsidRDefault="00F26F8F" w:rsidP="008B223E">
            <w:pPr>
              <w:pStyle w:val="Pa1"/>
              <w:spacing w:after="120"/>
              <w:jc w:val="both"/>
              <w:rPr>
                <w:rFonts w:ascii="Times New Roman" w:hAnsi="Times New Roman"/>
              </w:rPr>
            </w:pPr>
            <w:r>
              <w:rPr>
                <w:rFonts w:ascii="Times New Roman" w:hAnsi="Times New Roman"/>
                <w:szCs w:val="20"/>
              </w:rPr>
              <w:t>N/A</w:t>
            </w:r>
          </w:p>
        </w:tc>
      </w:tr>
      <w:tr w:rsidR="00F26F8F" w14:paraId="6C2413C6"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5BF875E5" w14:textId="77777777" w:rsidR="00F26F8F" w:rsidRDefault="00F26F8F" w:rsidP="008B223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5CFB372" w14:textId="77777777" w:rsidR="00F26F8F" w:rsidRDefault="00F26F8F" w:rsidP="008B223E">
            <w:pPr>
              <w:pStyle w:val="Pa1"/>
              <w:spacing w:after="120"/>
              <w:jc w:val="both"/>
              <w:rPr>
                <w:rFonts w:ascii="Times New Roman" w:hAnsi="Times New Roman"/>
                <w:szCs w:val="20"/>
              </w:rPr>
            </w:pPr>
            <w:r>
              <w:rPr>
                <w:rFonts w:ascii="Times New Roman" w:hAnsi="Times New Roman"/>
                <w:szCs w:val="20"/>
              </w:rPr>
              <w:t>N/A</w:t>
            </w:r>
          </w:p>
        </w:tc>
      </w:tr>
      <w:tr w:rsidR="00F26F8F" w14:paraId="224A42C3" w14:textId="77777777" w:rsidTr="008B223E">
        <w:trPr>
          <w:jc w:val="center"/>
        </w:trPr>
        <w:tc>
          <w:tcPr>
            <w:tcW w:w="1795" w:type="dxa"/>
            <w:tcBorders>
              <w:top w:val="single" w:sz="4" w:space="0" w:color="auto"/>
              <w:left w:val="single" w:sz="4" w:space="0" w:color="auto"/>
              <w:bottom w:val="single" w:sz="4" w:space="0" w:color="auto"/>
              <w:right w:val="single" w:sz="4" w:space="0" w:color="auto"/>
            </w:tcBorders>
            <w:hideMark/>
          </w:tcPr>
          <w:p w14:paraId="3F177A55" w14:textId="77777777" w:rsidR="00F26F8F" w:rsidRDefault="00F26F8F" w:rsidP="008B223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2BCDBD6" w14:textId="77777777" w:rsidR="00F26F8F" w:rsidRDefault="00F26F8F" w:rsidP="008B223E">
            <w:pPr>
              <w:pStyle w:val="Pa1"/>
              <w:spacing w:after="120"/>
              <w:jc w:val="both"/>
              <w:rPr>
                <w:rFonts w:ascii="Times New Roman" w:hAnsi="Times New Roman"/>
                <w:szCs w:val="20"/>
              </w:rPr>
            </w:pPr>
            <w:r>
              <w:rPr>
                <w:rFonts w:ascii="Times New Roman" w:hAnsi="Times New Roman"/>
                <w:szCs w:val="20"/>
              </w:rPr>
              <w:t>High</w:t>
            </w:r>
          </w:p>
        </w:tc>
      </w:tr>
    </w:tbl>
    <w:p w14:paraId="15EFF827" w14:textId="77777777" w:rsidR="00F26F8F" w:rsidRDefault="00F26F8F" w:rsidP="00F26F8F">
      <w:pPr>
        <w:pStyle w:val="Caption"/>
        <w:rPr>
          <w:szCs w:val="24"/>
        </w:rPr>
      </w:pPr>
    </w:p>
    <w:p w14:paraId="2D940F1A" w14:textId="2FFBAD0E" w:rsidR="00C211FF" w:rsidRDefault="00C211FF" w:rsidP="00C211FF">
      <w:pPr>
        <w:pStyle w:val="Caption"/>
      </w:pPr>
      <w:r>
        <w:rPr>
          <w:szCs w:val="24"/>
        </w:rPr>
        <w:t>M2-UC1</w:t>
      </w:r>
      <w:r w:rsidR="00C10F4F">
        <w:rPr>
          <w:szCs w:val="24"/>
        </w:rPr>
        <w:t>2</w:t>
      </w:r>
      <w:r>
        <w:rPr>
          <w:noProof/>
          <w:szCs w:val="24"/>
        </w:rPr>
        <w:t xml:space="preserve">: </w:t>
      </w:r>
      <w:r>
        <w:rPr>
          <w:szCs w:val="24"/>
        </w:rPr>
        <w:t>Description of FR-2.1</w:t>
      </w:r>
      <w:r w:rsidR="00C10F4F">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C211FF" w14:paraId="519CA07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4141CDB" w14:textId="77777777" w:rsidR="00C211FF" w:rsidRDefault="00C211FF"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2A3D12E" w14:textId="4D067104" w:rsidR="00C211FF" w:rsidRDefault="00C211FF" w:rsidP="00035645">
            <w:pPr>
              <w:pStyle w:val="Pa1"/>
              <w:spacing w:after="120"/>
              <w:jc w:val="both"/>
              <w:rPr>
                <w:rFonts w:ascii="Times New Roman" w:hAnsi="Times New Roman"/>
              </w:rPr>
            </w:pPr>
            <w:r>
              <w:rPr>
                <w:rFonts w:ascii="Times New Roman" w:hAnsi="Times New Roman"/>
                <w:szCs w:val="20"/>
              </w:rPr>
              <w:t>FR-2.1</w:t>
            </w:r>
            <w:r w:rsidR="00C10F4F">
              <w:rPr>
                <w:rFonts w:ascii="Times New Roman" w:hAnsi="Times New Roman"/>
                <w:szCs w:val="20"/>
              </w:rPr>
              <w:t>2</w:t>
            </w:r>
            <w:r>
              <w:rPr>
                <w:rFonts w:ascii="Times New Roman" w:hAnsi="Times New Roman"/>
                <w:szCs w:val="20"/>
              </w:rPr>
              <w:t>.1</w:t>
            </w:r>
          </w:p>
        </w:tc>
      </w:tr>
      <w:tr w:rsidR="00C211FF" w14:paraId="6D5B5F5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0C4A50A" w14:textId="77777777" w:rsidR="00C211FF" w:rsidRDefault="00C211FF"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2FC1FC4" w14:textId="4D78D26F" w:rsidR="00C211FF" w:rsidRDefault="008A0E31" w:rsidP="00035645">
            <w:pPr>
              <w:pStyle w:val="Pa1"/>
              <w:spacing w:after="120"/>
              <w:jc w:val="both"/>
              <w:rPr>
                <w:rFonts w:ascii="Times New Roman" w:hAnsi="Times New Roman"/>
              </w:rPr>
            </w:pPr>
            <w:r>
              <w:rPr>
                <w:rFonts w:ascii="Times New Roman" w:hAnsi="Times New Roman"/>
              </w:rPr>
              <w:t>Favorite</w:t>
            </w:r>
            <w:r w:rsidR="00C211FF">
              <w:rPr>
                <w:rFonts w:ascii="Times New Roman" w:hAnsi="Times New Roman"/>
              </w:rPr>
              <w:t xml:space="preserve"> Add</w:t>
            </w:r>
          </w:p>
        </w:tc>
      </w:tr>
      <w:tr w:rsidR="00C211FF" w14:paraId="6301102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565A0B3" w14:textId="77777777" w:rsidR="00C211FF" w:rsidRDefault="00C211FF"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6D2E0A7" w14:textId="08911C86" w:rsidR="00C211FF" w:rsidRDefault="00C211FF" w:rsidP="00035645">
            <w:pPr>
              <w:pStyle w:val="Pa1"/>
              <w:spacing w:after="120"/>
              <w:jc w:val="both"/>
              <w:rPr>
                <w:rFonts w:ascii="Times New Roman" w:hAnsi="Times New Roman"/>
              </w:rPr>
            </w:pPr>
            <w:r>
              <w:rPr>
                <w:rFonts w:ascii="Times New Roman" w:hAnsi="Times New Roman"/>
                <w:szCs w:val="20"/>
              </w:rPr>
              <w:t xml:space="preserve">User will click heart icon to </w:t>
            </w:r>
            <w:r w:rsidR="008A0E31">
              <w:rPr>
                <w:rFonts w:ascii="Times New Roman" w:hAnsi="Times New Roman"/>
                <w:szCs w:val="20"/>
              </w:rPr>
              <w:t>favorite</w:t>
            </w:r>
            <w:r>
              <w:rPr>
                <w:rFonts w:ascii="Times New Roman" w:hAnsi="Times New Roman"/>
                <w:szCs w:val="20"/>
              </w:rPr>
              <w:t xml:space="preserve"> an add.</w:t>
            </w:r>
          </w:p>
        </w:tc>
      </w:tr>
      <w:tr w:rsidR="00C211FF" w14:paraId="3378FB5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AD68050" w14:textId="77777777" w:rsidR="00C211FF" w:rsidRDefault="00C211FF"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2056177" w14:textId="77777777" w:rsidR="00C211FF" w:rsidRDefault="00C211FF" w:rsidP="00035645">
            <w:pPr>
              <w:pStyle w:val="Pa1"/>
              <w:spacing w:after="120"/>
              <w:jc w:val="both"/>
              <w:rPr>
                <w:rFonts w:ascii="Times New Roman" w:hAnsi="Times New Roman"/>
              </w:rPr>
            </w:pPr>
            <w:r>
              <w:rPr>
                <w:rFonts w:ascii="Times New Roman" w:hAnsi="Times New Roman"/>
              </w:rPr>
              <w:t>Student</w:t>
            </w:r>
          </w:p>
        </w:tc>
      </w:tr>
      <w:tr w:rsidR="00C211FF" w14:paraId="5B9DD151"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34FA5D4" w14:textId="77777777" w:rsidR="00C211FF" w:rsidRDefault="00C211FF"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19992B3" w14:textId="77777777" w:rsidR="00C211FF" w:rsidRDefault="00C211FF"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aving ads. </w:t>
            </w:r>
          </w:p>
        </w:tc>
      </w:tr>
      <w:tr w:rsidR="00C211FF" w14:paraId="0453D58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073E6AB" w14:textId="77777777" w:rsidR="00C211FF" w:rsidRDefault="00C211FF"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9650A96" w14:textId="77777777" w:rsidR="00C211FF" w:rsidRDefault="00C211FF" w:rsidP="00035645">
            <w:pPr>
              <w:pStyle w:val="Pa1"/>
              <w:spacing w:after="120"/>
              <w:jc w:val="both"/>
              <w:rPr>
                <w:rFonts w:ascii="Times New Roman" w:hAnsi="Times New Roman"/>
              </w:rPr>
            </w:pPr>
            <w:r>
              <w:rPr>
                <w:rFonts w:ascii="Times New Roman" w:hAnsi="Times New Roman"/>
                <w:szCs w:val="20"/>
              </w:rPr>
              <w:t>N/A</w:t>
            </w:r>
          </w:p>
        </w:tc>
      </w:tr>
      <w:tr w:rsidR="00C211FF" w14:paraId="63C13A7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F32E533" w14:textId="77777777" w:rsidR="00C211FF" w:rsidRDefault="00C211FF"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E8F8A80"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N/A</w:t>
            </w:r>
          </w:p>
        </w:tc>
      </w:tr>
      <w:tr w:rsidR="00C211FF" w14:paraId="4D6036A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6EC21A0" w14:textId="77777777" w:rsidR="00C211FF" w:rsidRDefault="00C211FF"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BD2B46B"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High</w:t>
            </w:r>
          </w:p>
        </w:tc>
      </w:tr>
    </w:tbl>
    <w:p w14:paraId="7F1E6176" w14:textId="77777777" w:rsidR="00C211FF" w:rsidRDefault="00C211FF" w:rsidP="00C211FF">
      <w:pPr>
        <w:rPr>
          <w:lang w:eastAsia="ar-SA"/>
        </w:rPr>
      </w:pPr>
    </w:p>
    <w:p w14:paraId="4B8DEB2C" w14:textId="409BE1BA" w:rsidR="00C211FF" w:rsidRDefault="00C211FF" w:rsidP="00C211FF">
      <w:pPr>
        <w:pStyle w:val="Caption"/>
      </w:pPr>
      <w:r>
        <w:rPr>
          <w:szCs w:val="24"/>
        </w:rPr>
        <w:lastRenderedPageBreak/>
        <w:t>M2-UC1</w:t>
      </w:r>
      <w:r w:rsidR="00C10F4F">
        <w:rPr>
          <w:szCs w:val="24"/>
        </w:rPr>
        <w:t>2</w:t>
      </w:r>
      <w:r>
        <w:rPr>
          <w:noProof/>
          <w:szCs w:val="24"/>
        </w:rPr>
        <w:t xml:space="preserve">: </w:t>
      </w:r>
      <w:r>
        <w:rPr>
          <w:szCs w:val="24"/>
        </w:rPr>
        <w:t>Description of FR-2.1</w:t>
      </w:r>
      <w:r w:rsidR="00C10F4F">
        <w:rPr>
          <w:szCs w:val="24"/>
        </w:rPr>
        <w:t>2</w:t>
      </w:r>
      <w:r>
        <w:rPr>
          <w:szCs w:val="24"/>
        </w:rPr>
        <w:t>.2</w:t>
      </w:r>
    </w:p>
    <w:tbl>
      <w:tblPr>
        <w:tblStyle w:val="TableGrid"/>
        <w:tblW w:w="0" w:type="auto"/>
        <w:jc w:val="center"/>
        <w:tblLook w:val="04A0" w:firstRow="1" w:lastRow="0" w:firstColumn="1" w:lastColumn="0" w:noHBand="0" w:noVBand="1"/>
      </w:tblPr>
      <w:tblGrid>
        <w:gridCol w:w="1795"/>
        <w:gridCol w:w="7447"/>
      </w:tblGrid>
      <w:tr w:rsidR="00C211FF" w14:paraId="61E98F6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E83C1D7" w14:textId="77777777" w:rsidR="00C211FF" w:rsidRDefault="00C211FF"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FB01A31" w14:textId="2FB8D859" w:rsidR="00C211FF" w:rsidRDefault="00C211FF" w:rsidP="00035645">
            <w:pPr>
              <w:pStyle w:val="Pa1"/>
              <w:spacing w:after="120"/>
              <w:jc w:val="both"/>
              <w:rPr>
                <w:rFonts w:ascii="Times New Roman" w:hAnsi="Times New Roman"/>
              </w:rPr>
            </w:pPr>
            <w:r>
              <w:rPr>
                <w:rFonts w:ascii="Times New Roman" w:hAnsi="Times New Roman"/>
                <w:szCs w:val="20"/>
              </w:rPr>
              <w:t>FR-2.1</w:t>
            </w:r>
            <w:r w:rsidR="00C10F4F">
              <w:rPr>
                <w:rFonts w:ascii="Times New Roman" w:hAnsi="Times New Roman"/>
                <w:szCs w:val="20"/>
              </w:rPr>
              <w:t>2</w:t>
            </w:r>
            <w:r>
              <w:rPr>
                <w:rFonts w:ascii="Times New Roman" w:hAnsi="Times New Roman"/>
                <w:szCs w:val="20"/>
              </w:rPr>
              <w:t>.2</w:t>
            </w:r>
          </w:p>
        </w:tc>
      </w:tr>
      <w:tr w:rsidR="00C211FF" w14:paraId="5D44F70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82F7F2B" w14:textId="77777777" w:rsidR="00C211FF" w:rsidRDefault="00C211FF"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12E6E29" w14:textId="10F64ED9" w:rsidR="00C211FF" w:rsidRDefault="008A0E31" w:rsidP="00035645">
            <w:pPr>
              <w:pStyle w:val="Pa1"/>
              <w:spacing w:after="120"/>
              <w:jc w:val="both"/>
              <w:rPr>
                <w:rFonts w:ascii="Times New Roman" w:hAnsi="Times New Roman"/>
              </w:rPr>
            </w:pPr>
            <w:r>
              <w:rPr>
                <w:rFonts w:ascii="Times New Roman" w:hAnsi="Times New Roman"/>
              </w:rPr>
              <w:t>Favorites</w:t>
            </w:r>
          </w:p>
        </w:tc>
      </w:tr>
      <w:tr w:rsidR="00C211FF" w14:paraId="74EA998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9C6BDF6" w14:textId="77777777" w:rsidR="00C211FF" w:rsidRDefault="00C211FF"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8725319" w14:textId="4784874F" w:rsidR="00C211FF" w:rsidRDefault="00C211FF" w:rsidP="00035645">
            <w:pPr>
              <w:pStyle w:val="Pa1"/>
              <w:spacing w:after="120"/>
              <w:jc w:val="both"/>
              <w:rPr>
                <w:rFonts w:ascii="Times New Roman" w:hAnsi="Times New Roman"/>
              </w:rPr>
            </w:pPr>
            <w:r>
              <w:rPr>
                <w:rFonts w:ascii="Times New Roman" w:hAnsi="Times New Roman"/>
                <w:szCs w:val="20"/>
              </w:rPr>
              <w:t xml:space="preserve">User can see ads </w:t>
            </w:r>
            <w:r w:rsidR="008A0E31">
              <w:rPr>
                <w:rFonts w:ascii="Times New Roman" w:hAnsi="Times New Roman"/>
                <w:szCs w:val="20"/>
              </w:rPr>
              <w:t>favorited</w:t>
            </w:r>
            <w:r>
              <w:rPr>
                <w:rFonts w:ascii="Times New Roman" w:hAnsi="Times New Roman"/>
                <w:szCs w:val="20"/>
              </w:rPr>
              <w:t xml:space="preserve"> in list by clicking </w:t>
            </w:r>
            <w:r w:rsidR="008A0E31">
              <w:rPr>
                <w:rFonts w:ascii="Times New Roman" w:hAnsi="Times New Roman"/>
                <w:szCs w:val="20"/>
              </w:rPr>
              <w:t>favorites</w:t>
            </w:r>
            <w:r>
              <w:rPr>
                <w:rFonts w:ascii="Times New Roman" w:hAnsi="Times New Roman"/>
                <w:szCs w:val="20"/>
              </w:rPr>
              <w:t>.</w:t>
            </w:r>
          </w:p>
        </w:tc>
      </w:tr>
      <w:tr w:rsidR="00C211FF" w14:paraId="2B9CB32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711D49E" w14:textId="77777777" w:rsidR="00C211FF" w:rsidRDefault="00C211FF"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216B14D" w14:textId="77777777" w:rsidR="00C211FF" w:rsidRDefault="00C211FF" w:rsidP="00035645">
            <w:pPr>
              <w:pStyle w:val="Pa1"/>
              <w:spacing w:after="120"/>
              <w:jc w:val="both"/>
              <w:rPr>
                <w:rFonts w:ascii="Times New Roman" w:hAnsi="Times New Roman"/>
              </w:rPr>
            </w:pPr>
            <w:r>
              <w:rPr>
                <w:rFonts w:ascii="Times New Roman" w:hAnsi="Times New Roman"/>
              </w:rPr>
              <w:t>Student</w:t>
            </w:r>
          </w:p>
        </w:tc>
      </w:tr>
      <w:tr w:rsidR="00C211FF" w14:paraId="7C0CE5F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591093A" w14:textId="77777777" w:rsidR="00C211FF" w:rsidRDefault="00C211FF"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81BC2CD" w14:textId="77777777" w:rsidR="00C211FF" w:rsidRDefault="00C211FF"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history. </w:t>
            </w:r>
          </w:p>
        </w:tc>
      </w:tr>
      <w:tr w:rsidR="00C211FF" w14:paraId="4162511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5DE6CF4" w14:textId="77777777" w:rsidR="00C211FF" w:rsidRDefault="00C211FF"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1067FD2" w14:textId="77777777" w:rsidR="00C211FF" w:rsidRDefault="00C211FF" w:rsidP="00035645">
            <w:pPr>
              <w:pStyle w:val="Pa1"/>
              <w:spacing w:after="120"/>
              <w:jc w:val="both"/>
              <w:rPr>
                <w:rFonts w:ascii="Times New Roman" w:hAnsi="Times New Roman"/>
              </w:rPr>
            </w:pPr>
            <w:r>
              <w:rPr>
                <w:rFonts w:ascii="Times New Roman" w:hAnsi="Times New Roman"/>
                <w:szCs w:val="20"/>
              </w:rPr>
              <w:t>N/A</w:t>
            </w:r>
          </w:p>
        </w:tc>
      </w:tr>
      <w:tr w:rsidR="00C211FF" w14:paraId="6C6B9BB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3CDA2DD" w14:textId="77777777" w:rsidR="00C211FF" w:rsidRDefault="00C211FF"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2EDEB60"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N/A</w:t>
            </w:r>
          </w:p>
        </w:tc>
      </w:tr>
      <w:tr w:rsidR="00C211FF" w14:paraId="71C8FDF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7418D26" w14:textId="77777777" w:rsidR="00C211FF" w:rsidRDefault="00C211FF"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8D0EAB6"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High</w:t>
            </w:r>
          </w:p>
        </w:tc>
      </w:tr>
    </w:tbl>
    <w:p w14:paraId="05968BDF" w14:textId="6150A27A" w:rsidR="00C211FF" w:rsidRDefault="00C211FF" w:rsidP="00C211FF">
      <w:pPr>
        <w:rPr>
          <w:lang w:eastAsia="ar-SA"/>
        </w:rPr>
      </w:pPr>
    </w:p>
    <w:p w14:paraId="7B80ABCC" w14:textId="7F496764" w:rsidR="00C211FF" w:rsidRDefault="00C211FF" w:rsidP="00C211FF">
      <w:pPr>
        <w:pStyle w:val="Caption"/>
      </w:pPr>
      <w:r>
        <w:rPr>
          <w:szCs w:val="24"/>
        </w:rPr>
        <w:t>M2-UC</w:t>
      </w:r>
      <w:r w:rsidR="00C10F4F">
        <w:rPr>
          <w:szCs w:val="24"/>
        </w:rPr>
        <w:t>12</w:t>
      </w:r>
      <w:r>
        <w:rPr>
          <w:noProof/>
          <w:szCs w:val="24"/>
        </w:rPr>
        <w:t xml:space="preserve">: </w:t>
      </w:r>
      <w:r>
        <w:rPr>
          <w:szCs w:val="24"/>
        </w:rPr>
        <w:t>Description of FR-2.1</w:t>
      </w:r>
      <w:r w:rsidR="00C10F4F">
        <w:rPr>
          <w:szCs w:val="24"/>
        </w:rPr>
        <w:t>2</w:t>
      </w:r>
      <w:r>
        <w:rPr>
          <w:szCs w:val="24"/>
        </w:rPr>
        <w:t>.3</w:t>
      </w:r>
    </w:p>
    <w:tbl>
      <w:tblPr>
        <w:tblStyle w:val="TableGrid"/>
        <w:tblW w:w="0" w:type="auto"/>
        <w:jc w:val="center"/>
        <w:tblLook w:val="04A0" w:firstRow="1" w:lastRow="0" w:firstColumn="1" w:lastColumn="0" w:noHBand="0" w:noVBand="1"/>
      </w:tblPr>
      <w:tblGrid>
        <w:gridCol w:w="1795"/>
        <w:gridCol w:w="7447"/>
      </w:tblGrid>
      <w:tr w:rsidR="00C211FF" w14:paraId="5AB3ADA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24B9D62" w14:textId="77777777" w:rsidR="00C211FF" w:rsidRDefault="00C211FF"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9E17E35" w14:textId="1D567902" w:rsidR="00C211FF" w:rsidRDefault="00C211FF" w:rsidP="00035645">
            <w:pPr>
              <w:pStyle w:val="Pa1"/>
              <w:spacing w:after="120"/>
              <w:jc w:val="both"/>
              <w:rPr>
                <w:rFonts w:ascii="Times New Roman" w:hAnsi="Times New Roman"/>
              </w:rPr>
            </w:pPr>
            <w:r>
              <w:rPr>
                <w:rFonts w:ascii="Times New Roman" w:hAnsi="Times New Roman"/>
                <w:szCs w:val="20"/>
              </w:rPr>
              <w:t>FR-2.1</w:t>
            </w:r>
            <w:r w:rsidR="00C10F4F">
              <w:rPr>
                <w:rFonts w:ascii="Times New Roman" w:hAnsi="Times New Roman"/>
                <w:szCs w:val="20"/>
              </w:rPr>
              <w:t>2</w:t>
            </w:r>
            <w:r>
              <w:rPr>
                <w:rFonts w:ascii="Times New Roman" w:hAnsi="Times New Roman"/>
                <w:szCs w:val="20"/>
              </w:rPr>
              <w:t>.</w:t>
            </w:r>
            <w:r w:rsidR="00C10F4F">
              <w:rPr>
                <w:rFonts w:ascii="Times New Roman" w:hAnsi="Times New Roman"/>
                <w:szCs w:val="20"/>
              </w:rPr>
              <w:t>3</w:t>
            </w:r>
          </w:p>
        </w:tc>
      </w:tr>
      <w:tr w:rsidR="00C211FF" w14:paraId="04652E5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A19461E" w14:textId="77777777" w:rsidR="00C211FF" w:rsidRDefault="00C211FF"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6A3C90F" w14:textId="77777777" w:rsidR="00C211FF" w:rsidRDefault="00C211FF" w:rsidP="00035645">
            <w:pPr>
              <w:pStyle w:val="Pa1"/>
              <w:spacing w:after="120"/>
              <w:jc w:val="both"/>
              <w:rPr>
                <w:rFonts w:ascii="Times New Roman" w:hAnsi="Times New Roman"/>
              </w:rPr>
            </w:pPr>
            <w:r>
              <w:rPr>
                <w:rFonts w:ascii="Times New Roman" w:hAnsi="Times New Roman"/>
              </w:rPr>
              <w:t>Clear All</w:t>
            </w:r>
          </w:p>
        </w:tc>
      </w:tr>
      <w:tr w:rsidR="00C211FF" w14:paraId="0AE0185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8AEF2F4" w14:textId="77777777" w:rsidR="00C211FF" w:rsidRDefault="00C211FF"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AAB5B73" w14:textId="55AA71FE" w:rsidR="00C211FF" w:rsidRDefault="00C211FF" w:rsidP="00035645">
            <w:pPr>
              <w:pStyle w:val="Pa1"/>
              <w:spacing w:after="120"/>
              <w:jc w:val="both"/>
              <w:rPr>
                <w:rFonts w:ascii="Times New Roman" w:hAnsi="Times New Roman"/>
              </w:rPr>
            </w:pPr>
            <w:r>
              <w:rPr>
                <w:rFonts w:ascii="Times New Roman" w:hAnsi="Times New Roman"/>
                <w:szCs w:val="20"/>
              </w:rPr>
              <w:t xml:space="preserve">User can clear </w:t>
            </w:r>
            <w:r w:rsidR="008A0E31">
              <w:rPr>
                <w:rFonts w:ascii="Times New Roman" w:hAnsi="Times New Roman"/>
                <w:szCs w:val="20"/>
              </w:rPr>
              <w:t>favorite</w:t>
            </w:r>
            <w:r>
              <w:rPr>
                <w:rFonts w:ascii="Times New Roman" w:hAnsi="Times New Roman"/>
                <w:szCs w:val="20"/>
              </w:rPr>
              <w:t xml:space="preserve"> ads in list by clicking clear all.</w:t>
            </w:r>
          </w:p>
        </w:tc>
      </w:tr>
      <w:tr w:rsidR="00C211FF" w14:paraId="2280016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2122847" w14:textId="77777777" w:rsidR="00C211FF" w:rsidRDefault="00C211FF"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DA01CDD" w14:textId="77777777" w:rsidR="00C211FF" w:rsidRDefault="00C211FF" w:rsidP="00035645">
            <w:pPr>
              <w:pStyle w:val="Pa1"/>
              <w:spacing w:after="120"/>
              <w:jc w:val="both"/>
              <w:rPr>
                <w:rFonts w:ascii="Times New Roman" w:hAnsi="Times New Roman"/>
              </w:rPr>
            </w:pPr>
            <w:r>
              <w:rPr>
                <w:rFonts w:ascii="Times New Roman" w:hAnsi="Times New Roman"/>
              </w:rPr>
              <w:t>Student</w:t>
            </w:r>
          </w:p>
        </w:tc>
      </w:tr>
      <w:tr w:rsidR="00C211FF" w14:paraId="6E41E25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3C3CD2D" w14:textId="77777777" w:rsidR="00C211FF" w:rsidRDefault="00C211FF"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9A306A0" w14:textId="77777777" w:rsidR="00C211FF" w:rsidRDefault="00C211FF"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managing history. </w:t>
            </w:r>
          </w:p>
        </w:tc>
      </w:tr>
      <w:tr w:rsidR="00C211FF" w14:paraId="51C907E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09528FA" w14:textId="77777777" w:rsidR="00C211FF" w:rsidRDefault="00C211FF"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551E4F3" w14:textId="77777777" w:rsidR="00C211FF" w:rsidRDefault="00C211FF" w:rsidP="00035645">
            <w:pPr>
              <w:pStyle w:val="Pa1"/>
              <w:spacing w:after="120"/>
              <w:jc w:val="both"/>
              <w:rPr>
                <w:rFonts w:ascii="Times New Roman" w:hAnsi="Times New Roman"/>
              </w:rPr>
            </w:pPr>
            <w:r>
              <w:rPr>
                <w:rFonts w:ascii="Times New Roman" w:hAnsi="Times New Roman"/>
                <w:szCs w:val="20"/>
              </w:rPr>
              <w:t>N/A</w:t>
            </w:r>
          </w:p>
        </w:tc>
      </w:tr>
      <w:tr w:rsidR="00C211FF" w14:paraId="0A48786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8422482" w14:textId="77777777" w:rsidR="00C211FF" w:rsidRDefault="00C211FF"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C7F4A0C"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N/A</w:t>
            </w:r>
          </w:p>
        </w:tc>
      </w:tr>
      <w:tr w:rsidR="00C211FF" w14:paraId="2222A1D1"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93F597D" w14:textId="77777777" w:rsidR="00C211FF" w:rsidRDefault="00C211FF"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E58DCFD"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High</w:t>
            </w:r>
          </w:p>
        </w:tc>
      </w:tr>
    </w:tbl>
    <w:p w14:paraId="25A6827A" w14:textId="77777777" w:rsidR="00C211FF" w:rsidRDefault="00C211FF" w:rsidP="00C211FF">
      <w:pPr>
        <w:rPr>
          <w:lang w:eastAsia="ar-SA"/>
        </w:rPr>
      </w:pPr>
    </w:p>
    <w:p w14:paraId="7FE85AF5" w14:textId="6BFEF2FC" w:rsidR="00C211FF" w:rsidRDefault="00C211FF" w:rsidP="00C211FF">
      <w:pPr>
        <w:pStyle w:val="Caption"/>
      </w:pPr>
      <w:r>
        <w:rPr>
          <w:szCs w:val="24"/>
        </w:rPr>
        <w:t>M2-UC</w:t>
      </w:r>
      <w:r w:rsidR="00C10F4F">
        <w:rPr>
          <w:szCs w:val="24"/>
        </w:rPr>
        <w:t>12</w:t>
      </w:r>
      <w:r>
        <w:rPr>
          <w:noProof/>
          <w:szCs w:val="24"/>
        </w:rPr>
        <w:t xml:space="preserve">: </w:t>
      </w:r>
      <w:r>
        <w:rPr>
          <w:szCs w:val="24"/>
        </w:rPr>
        <w:t>Description of FR-2.11.4</w:t>
      </w:r>
    </w:p>
    <w:tbl>
      <w:tblPr>
        <w:tblStyle w:val="TableGrid"/>
        <w:tblW w:w="0" w:type="auto"/>
        <w:jc w:val="center"/>
        <w:tblLook w:val="04A0" w:firstRow="1" w:lastRow="0" w:firstColumn="1" w:lastColumn="0" w:noHBand="0" w:noVBand="1"/>
      </w:tblPr>
      <w:tblGrid>
        <w:gridCol w:w="1795"/>
        <w:gridCol w:w="7447"/>
      </w:tblGrid>
      <w:tr w:rsidR="00C211FF" w14:paraId="0AC2CCE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FF664A4" w14:textId="77777777" w:rsidR="00C211FF" w:rsidRDefault="00C211FF"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A7F8FF6" w14:textId="16E9B5EE" w:rsidR="00C211FF" w:rsidRDefault="00C211FF" w:rsidP="00035645">
            <w:pPr>
              <w:pStyle w:val="Pa1"/>
              <w:spacing w:after="120"/>
              <w:jc w:val="both"/>
              <w:rPr>
                <w:rFonts w:ascii="Times New Roman" w:hAnsi="Times New Roman"/>
              </w:rPr>
            </w:pPr>
            <w:r>
              <w:rPr>
                <w:rFonts w:ascii="Times New Roman" w:hAnsi="Times New Roman"/>
                <w:szCs w:val="20"/>
              </w:rPr>
              <w:t>FR-2.1</w:t>
            </w:r>
            <w:r w:rsidR="00C10F4F">
              <w:rPr>
                <w:rFonts w:ascii="Times New Roman" w:hAnsi="Times New Roman"/>
                <w:szCs w:val="20"/>
              </w:rPr>
              <w:t>2</w:t>
            </w:r>
            <w:r>
              <w:rPr>
                <w:rFonts w:ascii="Times New Roman" w:hAnsi="Times New Roman"/>
                <w:szCs w:val="20"/>
              </w:rPr>
              <w:t>.4</w:t>
            </w:r>
          </w:p>
        </w:tc>
      </w:tr>
      <w:tr w:rsidR="00C211FF" w14:paraId="3A34D87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E3B6932" w14:textId="77777777" w:rsidR="00C211FF" w:rsidRDefault="00C211FF"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83F949A" w14:textId="77777777" w:rsidR="00C211FF" w:rsidRDefault="00C211FF" w:rsidP="00035645">
            <w:pPr>
              <w:pStyle w:val="Pa1"/>
              <w:spacing w:after="120"/>
              <w:jc w:val="both"/>
              <w:rPr>
                <w:rFonts w:ascii="Times New Roman" w:hAnsi="Times New Roman"/>
              </w:rPr>
            </w:pPr>
            <w:r>
              <w:rPr>
                <w:rFonts w:ascii="Times New Roman" w:hAnsi="Times New Roman"/>
              </w:rPr>
              <w:t>Remove</w:t>
            </w:r>
          </w:p>
        </w:tc>
      </w:tr>
      <w:tr w:rsidR="00C211FF" w14:paraId="2CDCCF0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8607B09" w14:textId="77777777" w:rsidR="00C211FF" w:rsidRDefault="00C211FF"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85CD825" w14:textId="71FF0B8B" w:rsidR="00C211FF" w:rsidRDefault="00C211FF" w:rsidP="00035645">
            <w:pPr>
              <w:pStyle w:val="Pa1"/>
              <w:spacing w:after="120"/>
              <w:jc w:val="both"/>
              <w:rPr>
                <w:rFonts w:ascii="Times New Roman" w:hAnsi="Times New Roman"/>
              </w:rPr>
            </w:pPr>
            <w:r>
              <w:rPr>
                <w:rFonts w:ascii="Times New Roman" w:hAnsi="Times New Roman"/>
                <w:szCs w:val="20"/>
              </w:rPr>
              <w:t xml:space="preserve">User can remove specific ad from </w:t>
            </w:r>
            <w:r w:rsidR="008A0E31">
              <w:rPr>
                <w:rFonts w:ascii="Times New Roman" w:hAnsi="Times New Roman"/>
                <w:szCs w:val="20"/>
              </w:rPr>
              <w:t>favorites</w:t>
            </w:r>
            <w:r>
              <w:rPr>
                <w:rFonts w:ascii="Times New Roman" w:hAnsi="Times New Roman"/>
                <w:szCs w:val="20"/>
              </w:rPr>
              <w:t>.</w:t>
            </w:r>
          </w:p>
        </w:tc>
      </w:tr>
      <w:tr w:rsidR="00C211FF" w14:paraId="1312477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DFFBD67" w14:textId="77777777" w:rsidR="00C211FF" w:rsidRDefault="00C211FF"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711DB2E" w14:textId="77777777" w:rsidR="00C211FF" w:rsidRDefault="00C211FF" w:rsidP="00035645">
            <w:pPr>
              <w:pStyle w:val="Pa1"/>
              <w:spacing w:after="120"/>
              <w:jc w:val="both"/>
              <w:rPr>
                <w:rFonts w:ascii="Times New Roman" w:hAnsi="Times New Roman"/>
              </w:rPr>
            </w:pPr>
            <w:r>
              <w:rPr>
                <w:rFonts w:ascii="Times New Roman" w:hAnsi="Times New Roman"/>
              </w:rPr>
              <w:t>Student</w:t>
            </w:r>
          </w:p>
        </w:tc>
      </w:tr>
      <w:tr w:rsidR="00C211FF" w14:paraId="7E3086E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F4D165F" w14:textId="77777777" w:rsidR="00C211FF" w:rsidRDefault="00C211FF"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B600871" w14:textId="77777777" w:rsidR="00C211FF" w:rsidRDefault="00C211FF"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managing history. </w:t>
            </w:r>
          </w:p>
        </w:tc>
      </w:tr>
      <w:tr w:rsidR="00C211FF" w14:paraId="1C551E3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6B534ED" w14:textId="77777777" w:rsidR="00C211FF" w:rsidRDefault="00C211FF"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0BC2145" w14:textId="77777777" w:rsidR="00C211FF" w:rsidRDefault="00C211FF" w:rsidP="00035645">
            <w:pPr>
              <w:pStyle w:val="Pa1"/>
              <w:spacing w:after="120"/>
              <w:jc w:val="both"/>
              <w:rPr>
                <w:rFonts w:ascii="Times New Roman" w:hAnsi="Times New Roman"/>
              </w:rPr>
            </w:pPr>
            <w:r>
              <w:rPr>
                <w:rFonts w:ascii="Times New Roman" w:hAnsi="Times New Roman"/>
                <w:szCs w:val="20"/>
              </w:rPr>
              <w:t>N/A</w:t>
            </w:r>
          </w:p>
        </w:tc>
      </w:tr>
      <w:tr w:rsidR="00C211FF" w14:paraId="749EE6C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87629FC" w14:textId="77777777" w:rsidR="00C211FF" w:rsidRDefault="00C211FF"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8356CE2"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N/A</w:t>
            </w:r>
          </w:p>
        </w:tc>
      </w:tr>
      <w:tr w:rsidR="00C211FF" w14:paraId="630DE35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F074CFD" w14:textId="77777777" w:rsidR="00C211FF" w:rsidRDefault="00C211FF"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621357E" w14:textId="77777777" w:rsidR="00C211FF" w:rsidRDefault="00C211FF" w:rsidP="00035645">
            <w:pPr>
              <w:pStyle w:val="Pa1"/>
              <w:spacing w:after="120"/>
              <w:jc w:val="both"/>
              <w:rPr>
                <w:rFonts w:ascii="Times New Roman" w:hAnsi="Times New Roman"/>
                <w:szCs w:val="20"/>
              </w:rPr>
            </w:pPr>
            <w:r>
              <w:rPr>
                <w:rFonts w:ascii="Times New Roman" w:hAnsi="Times New Roman"/>
                <w:szCs w:val="20"/>
              </w:rPr>
              <w:t>High</w:t>
            </w:r>
          </w:p>
        </w:tc>
      </w:tr>
    </w:tbl>
    <w:p w14:paraId="26D8304B" w14:textId="77777777" w:rsidR="00C211FF" w:rsidRDefault="00C211FF" w:rsidP="00C211FF">
      <w:pPr>
        <w:pStyle w:val="Caption"/>
        <w:rPr>
          <w:szCs w:val="24"/>
        </w:rPr>
      </w:pPr>
    </w:p>
    <w:p w14:paraId="2076C985" w14:textId="410A1041" w:rsidR="009A4EE3" w:rsidRDefault="009A4EE3" w:rsidP="009A4EE3">
      <w:pPr>
        <w:pStyle w:val="Caption"/>
      </w:pPr>
      <w:r>
        <w:rPr>
          <w:szCs w:val="24"/>
        </w:rPr>
        <w:lastRenderedPageBreak/>
        <w:t>M</w:t>
      </w:r>
      <w:r w:rsidR="001926E3">
        <w:rPr>
          <w:szCs w:val="24"/>
        </w:rPr>
        <w:t>3</w:t>
      </w:r>
      <w:r>
        <w:rPr>
          <w:szCs w:val="24"/>
        </w:rPr>
        <w:t>-UC1</w:t>
      </w:r>
      <w:r>
        <w:rPr>
          <w:noProof/>
          <w:szCs w:val="24"/>
        </w:rPr>
        <w:t xml:space="preserve">: </w:t>
      </w:r>
      <w:r>
        <w:rPr>
          <w:szCs w:val="24"/>
        </w:rPr>
        <w:t>Description of FR-</w:t>
      </w:r>
      <w:r w:rsidR="001926E3">
        <w:rPr>
          <w:szCs w:val="24"/>
        </w:rPr>
        <w:t>3</w:t>
      </w:r>
      <w:r>
        <w:rPr>
          <w:szCs w:val="24"/>
        </w:rPr>
        <w:t>.1.</w:t>
      </w:r>
      <w:r w:rsidR="001926E3">
        <w:rPr>
          <w:szCs w:val="24"/>
        </w:rPr>
        <w:t>1</w:t>
      </w:r>
    </w:p>
    <w:tbl>
      <w:tblPr>
        <w:tblStyle w:val="TableGrid"/>
        <w:tblW w:w="0" w:type="auto"/>
        <w:jc w:val="center"/>
        <w:tblLook w:val="04A0" w:firstRow="1" w:lastRow="0" w:firstColumn="1" w:lastColumn="0" w:noHBand="0" w:noVBand="1"/>
      </w:tblPr>
      <w:tblGrid>
        <w:gridCol w:w="1795"/>
        <w:gridCol w:w="7447"/>
      </w:tblGrid>
      <w:tr w:rsidR="009A4EE3" w14:paraId="2692FD1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81DBCD3" w14:textId="77777777" w:rsidR="009A4EE3" w:rsidRDefault="009A4EE3"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7E1A565" w14:textId="084B8093" w:rsidR="009A4EE3" w:rsidRDefault="009A4EE3" w:rsidP="00035645">
            <w:pPr>
              <w:pStyle w:val="Pa1"/>
              <w:spacing w:after="120"/>
              <w:jc w:val="both"/>
              <w:rPr>
                <w:rFonts w:ascii="Times New Roman" w:hAnsi="Times New Roman"/>
              </w:rPr>
            </w:pPr>
            <w:r>
              <w:rPr>
                <w:rFonts w:ascii="Times New Roman" w:hAnsi="Times New Roman"/>
                <w:szCs w:val="20"/>
              </w:rPr>
              <w:t>FR-</w:t>
            </w:r>
            <w:r w:rsidR="001926E3">
              <w:rPr>
                <w:rFonts w:ascii="Times New Roman" w:hAnsi="Times New Roman"/>
                <w:szCs w:val="20"/>
              </w:rPr>
              <w:t>3</w:t>
            </w:r>
            <w:r>
              <w:rPr>
                <w:rFonts w:ascii="Times New Roman" w:hAnsi="Times New Roman"/>
                <w:szCs w:val="20"/>
              </w:rPr>
              <w:t>.1.</w:t>
            </w:r>
            <w:r w:rsidR="001926E3">
              <w:rPr>
                <w:rFonts w:ascii="Times New Roman" w:hAnsi="Times New Roman"/>
                <w:szCs w:val="20"/>
              </w:rPr>
              <w:t>1</w:t>
            </w:r>
          </w:p>
        </w:tc>
      </w:tr>
      <w:tr w:rsidR="009A4EE3" w14:paraId="23FDB37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0053140" w14:textId="77777777" w:rsidR="009A4EE3" w:rsidRDefault="009A4EE3"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23F5DC9" w14:textId="04175C46" w:rsidR="009A4EE3" w:rsidRDefault="001926E3" w:rsidP="00035645">
            <w:pPr>
              <w:pStyle w:val="Pa1"/>
              <w:spacing w:after="120"/>
              <w:jc w:val="both"/>
              <w:rPr>
                <w:rFonts w:ascii="Times New Roman" w:hAnsi="Times New Roman"/>
              </w:rPr>
            </w:pPr>
            <w:r>
              <w:rPr>
                <w:rFonts w:ascii="Times New Roman" w:hAnsi="Times New Roman"/>
              </w:rPr>
              <w:t>Search Bar</w:t>
            </w:r>
          </w:p>
        </w:tc>
      </w:tr>
      <w:tr w:rsidR="009A4EE3" w14:paraId="68ADBDF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6DAFF6C" w14:textId="77777777" w:rsidR="009A4EE3" w:rsidRDefault="009A4EE3"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A85C39A" w14:textId="225EDF21" w:rsidR="009A4EE3" w:rsidRDefault="009A4EE3" w:rsidP="00035645">
            <w:pPr>
              <w:pStyle w:val="Pa1"/>
              <w:spacing w:after="120"/>
              <w:jc w:val="both"/>
              <w:rPr>
                <w:rFonts w:ascii="Times New Roman" w:hAnsi="Times New Roman"/>
              </w:rPr>
            </w:pPr>
            <w:r>
              <w:rPr>
                <w:rFonts w:ascii="Times New Roman" w:hAnsi="Times New Roman"/>
                <w:szCs w:val="20"/>
              </w:rPr>
              <w:t>User</w:t>
            </w:r>
            <w:r w:rsidR="001926E3">
              <w:rPr>
                <w:rFonts w:ascii="Times New Roman" w:hAnsi="Times New Roman"/>
                <w:szCs w:val="20"/>
              </w:rPr>
              <w:t xml:space="preserve"> will click on search bar to start searching.</w:t>
            </w:r>
          </w:p>
        </w:tc>
      </w:tr>
      <w:tr w:rsidR="009A4EE3" w14:paraId="14D9993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C5D9075" w14:textId="77777777" w:rsidR="009A4EE3" w:rsidRDefault="009A4EE3"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C7BCFA3" w14:textId="77777777" w:rsidR="009A4EE3" w:rsidRDefault="009A4EE3" w:rsidP="00035645">
            <w:pPr>
              <w:pStyle w:val="Pa1"/>
              <w:spacing w:after="120"/>
              <w:jc w:val="both"/>
              <w:rPr>
                <w:rFonts w:ascii="Times New Roman" w:hAnsi="Times New Roman"/>
              </w:rPr>
            </w:pPr>
            <w:r>
              <w:rPr>
                <w:rFonts w:ascii="Times New Roman" w:hAnsi="Times New Roman"/>
              </w:rPr>
              <w:t>Student</w:t>
            </w:r>
          </w:p>
        </w:tc>
      </w:tr>
      <w:tr w:rsidR="009A4EE3" w14:paraId="4353E24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AD806F4" w14:textId="77777777" w:rsidR="009A4EE3" w:rsidRDefault="009A4EE3"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C8FCA62" w14:textId="39B7B68B" w:rsidR="009A4EE3" w:rsidRDefault="009A4EE3" w:rsidP="00035645">
            <w:pPr>
              <w:pStyle w:val="Pa1"/>
              <w:spacing w:after="120"/>
              <w:jc w:val="both"/>
              <w:rPr>
                <w:rFonts w:ascii="Times New Roman" w:hAnsi="Times New Roman"/>
              </w:rPr>
            </w:pPr>
            <w:r>
              <w:rPr>
                <w:rFonts w:ascii="Times New Roman" w:hAnsi="Times New Roman"/>
                <w:szCs w:val="20"/>
              </w:rPr>
              <w:t>This requirement is there to provide user ease in</w:t>
            </w:r>
            <w:r w:rsidR="004106A7">
              <w:rPr>
                <w:rFonts w:ascii="Times New Roman" w:hAnsi="Times New Roman"/>
                <w:szCs w:val="20"/>
              </w:rPr>
              <w:t xml:space="preserve"> searching</w:t>
            </w:r>
            <w:r>
              <w:rPr>
                <w:rFonts w:ascii="Times New Roman" w:hAnsi="Times New Roman"/>
                <w:szCs w:val="20"/>
              </w:rPr>
              <w:t xml:space="preserve">. </w:t>
            </w:r>
          </w:p>
        </w:tc>
      </w:tr>
      <w:tr w:rsidR="009A4EE3" w14:paraId="7E85E411"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41D6F81" w14:textId="77777777" w:rsidR="009A4EE3" w:rsidRDefault="009A4EE3"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84B5EEF" w14:textId="77777777" w:rsidR="009A4EE3" w:rsidRDefault="009A4EE3" w:rsidP="00035645">
            <w:pPr>
              <w:pStyle w:val="Pa1"/>
              <w:spacing w:after="120"/>
              <w:jc w:val="both"/>
              <w:rPr>
                <w:rFonts w:ascii="Times New Roman" w:hAnsi="Times New Roman"/>
              </w:rPr>
            </w:pPr>
            <w:r>
              <w:rPr>
                <w:rFonts w:ascii="Times New Roman" w:hAnsi="Times New Roman"/>
                <w:szCs w:val="20"/>
              </w:rPr>
              <w:t>N/A</w:t>
            </w:r>
          </w:p>
        </w:tc>
      </w:tr>
      <w:tr w:rsidR="009A4EE3" w14:paraId="00B1F72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18B5A15" w14:textId="77777777" w:rsidR="009A4EE3" w:rsidRDefault="009A4EE3"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A0BC5DA" w14:textId="77777777" w:rsidR="009A4EE3" w:rsidRDefault="009A4EE3" w:rsidP="00035645">
            <w:pPr>
              <w:pStyle w:val="Pa1"/>
              <w:spacing w:after="120"/>
              <w:jc w:val="both"/>
              <w:rPr>
                <w:rFonts w:ascii="Times New Roman" w:hAnsi="Times New Roman"/>
                <w:szCs w:val="20"/>
              </w:rPr>
            </w:pPr>
            <w:r>
              <w:rPr>
                <w:rFonts w:ascii="Times New Roman" w:hAnsi="Times New Roman"/>
                <w:szCs w:val="20"/>
              </w:rPr>
              <w:t>N/A</w:t>
            </w:r>
          </w:p>
        </w:tc>
      </w:tr>
      <w:tr w:rsidR="009A4EE3" w14:paraId="4178A9B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663DE39" w14:textId="77777777" w:rsidR="009A4EE3" w:rsidRDefault="009A4EE3"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05113FE" w14:textId="77777777" w:rsidR="009A4EE3" w:rsidRDefault="009A4EE3" w:rsidP="00035645">
            <w:pPr>
              <w:pStyle w:val="Pa1"/>
              <w:spacing w:after="120"/>
              <w:jc w:val="both"/>
              <w:rPr>
                <w:rFonts w:ascii="Times New Roman" w:hAnsi="Times New Roman"/>
                <w:szCs w:val="20"/>
              </w:rPr>
            </w:pPr>
            <w:r>
              <w:rPr>
                <w:rFonts w:ascii="Times New Roman" w:hAnsi="Times New Roman"/>
                <w:szCs w:val="20"/>
              </w:rPr>
              <w:t>High</w:t>
            </w:r>
          </w:p>
        </w:tc>
      </w:tr>
    </w:tbl>
    <w:p w14:paraId="2FE1F85B" w14:textId="24CA909C" w:rsidR="00EF27DF" w:rsidRDefault="00EF27DF" w:rsidP="00384F5C">
      <w:pPr>
        <w:rPr>
          <w:lang w:eastAsia="ar-SA"/>
        </w:rPr>
      </w:pPr>
    </w:p>
    <w:p w14:paraId="32EDE70E" w14:textId="11229236" w:rsidR="00141356" w:rsidRDefault="00141356" w:rsidP="00141356">
      <w:pPr>
        <w:pStyle w:val="Caption"/>
      </w:pPr>
      <w:r>
        <w:rPr>
          <w:szCs w:val="24"/>
        </w:rPr>
        <w:t>M3-UC</w:t>
      </w:r>
      <w:r w:rsidR="004E6A53">
        <w:rPr>
          <w:szCs w:val="24"/>
        </w:rPr>
        <w:t>1</w:t>
      </w:r>
      <w:r>
        <w:rPr>
          <w:noProof/>
          <w:szCs w:val="24"/>
        </w:rPr>
        <w:t xml:space="preserve">: </w:t>
      </w:r>
      <w:r>
        <w:rPr>
          <w:szCs w:val="24"/>
        </w:rPr>
        <w:t>Description of FR-3.1.</w:t>
      </w:r>
      <w:r w:rsidR="00DC2513">
        <w:rPr>
          <w:szCs w:val="24"/>
        </w:rPr>
        <w:t>2</w:t>
      </w:r>
    </w:p>
    <w:tbl>
      <w:tblPr>
        <w:tblStyle w:val="TableGrid"/>
        <w:tblW w:w="0" w:type="auto"/>
        <w:jc w:val="center"/>
        <w:tblLook w:val="04A0" w:firstRow="1" w:lastRow="0" w:firstColumn="1" w:lastColumn="0" w:noHBand="0" w:noVBand="1"/>
      </w:tblPr>
      <w:tblGrid>
        <w:gridCol w:w="1795"/>
        <w:gridCol w:w="7447"/>
      </w:tblGrid>
      <w:tr w:rsidR="00141356" w14:paraId="6FB633A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BC5C4D2" w14:textId="77777777" w:rsidR="00141356" w:rsidRDefault="00141356"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D1CAA19" w14:textId="65BB406B" w:rsidR="00141356" w:rsidRDefault="00141356" w:rsidP="00035645">
            <w:pPr>
              <w:pStyle w:val="Pa1"/>
              <w:spacing w:after="120"/>
              <w:jc w:val="both"/>
              <w:rPr>
                <w:rFonts w:ascii="Times New Roman" w:hAnsi="Times New Roman"/>
              </w:rPr>
            </w:pPr>
            <w:r>
              <w:rPr>
                <w:rFonts w:ascii="Times New Roman" w:hAnsi="Times New Roman"/>
                <w:szCs w:val="20"/>
              </w:rPr>
              <w:t>FR-3.1.</w:t>
            </w:r>
            <w:r w:rsidR="00DC2513">
              <w:rPr>
                <w:rFonts w:ascii="Times New Roman" w:hAnsi="Times New Roman"/>
                <w:szCs w:val="20"/>
              </w:rPr>
              <w:t>2</w:t>
            </w:r>
          </w:p>
        </w:tc>
      </w:tr>
      <w:tr w:rsidR="00141356" w14:paraId="3C1AF7B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BE8A52C" w14:textId="77777777" w:rsidR="00141356" w:rsidRDefault="00141356"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7156D9C" w14:textId="78F1F599" w:rsidR="00141356" w:rsidRDefault="00DC2513" w:rsidP="00035645">
            <w:pPr>
              <w:pStyle w:val="Pa1"/>
              <w:spacing w:after="120"/>
              <w:jc w:val="both"/>
              <w:rPr>
                <w:rFonts w:ascii="Times New Roman" w:hAnsi="Times New Roman"/>
              </w:rPr>
            </w:pPr>
            <w:r>
              <w:rPr>
                <w:rFonts w:ascii="Times New Roman" w:hAnsi="Times New Roman"/>
              </w:rPr>
              <w:t>Text Field</w:t>
            </w:r>
          </w:p>
        </w:tc>
      </w:tr>
      <w:tr w:rsidR="00141356" w14:paraId="29E6071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19D7BCB" w14:textId="77777777" w:rsidR="00141356" w:rsidRDefault="00141356"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1A31EEB" w14:textId="5CE70B5D" w:rsidR="00141356" w:rsidRDefault="00141356" w:rsidP="00035645">
            <w:pPr>
              <w:pStyle w:val="Pa1"/>
              <w:spacing w:after="120"/>
              <w:jc w:val="both"/>
              <w:rPr>
                <w:rFonts w:ascii="Times New Roman" w:hAnsi="Times New Roman"/>
              </w:rPr>
            </w:pPr>
            <w:r>
              <w:rPr>
                <w:rFonts w:ascii="Times New Roman" w:hAnsi="Times New Roman"/>
                <w:szCs w:val="20"/>
              </w:rPr>
              <w:t xml:space="preserve">User will </w:t>
            </w:r>
            <w:r w:rsidR="00DA149C">
              <w:rPr>
                <w:rFonts w:ascii="Times New Roman" w:hAnsi="Times New Roman"/>
                <w:szCs w:val="20"/>
              </w:rPr>
              <w:t xml:space="preserve">enter query in text field </w:t>
            </w:r>
            <w:r>
              <w:rPr>
                <w:rFonts w:ascii="Times New Roman" w:hAnsi="Times New Roman"/>
                <w:szCs w:val="20"/>
              </w:rPr>
              <w:t>on search bar to start searching.</w:t>
            </w:r>
          </w:p>
        </w:tc>
      </w:tr>
      <w:tr w:rsidR="00141356" w14:paraId="5581AAB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8AB08DE" w14:textId="77777777" w:rsidR="00141356" w:rsidRDefault="00141356"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4803518" w14:textId="77777777" w:rsidR="00141356" w:rsidRDefault="00141356" w:rsidP="00035645">
            <w:pPr>
              <w:pStyle w:val="Pa1"/>
              <w:spacing w:after="120"/>
              <w:jc w:val="both"/>
              <w:rPr>
                <w:rFonts w:ascii="Times New Roman" w:hAnsi="Times New Roman"/>
              </w:rPr>
            </w:pPr>
            <w:r>
              <w:rPr>
                <w:rFonts w:ascii="Times New Roman" w:hAnsi="Times New Roman"/>
              </w:rPr>
              <w:t>Student</w:t>
            </w:r>
          </w:p>
        </w:tc>
      </w:tr>
      <w:tr w:rsidR="00141356" w14:paraId="03AD7D7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A7F15E1" w14:textId="77777777" w:rsidR="00141356" w:rsidRDefault="00141356"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8774C0E" w14:textId="77777777" w:rsidR="00141356" w:rsidRDefault="00141356"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141356" w14:paraId="691C2EF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1B329E7" w14:textId="77777777" w:rsidR="00141356" w:rsidRDefault="00141356"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15B5D6E" w14:textId="77777777" w:rsidR="00141356" w:rsidRDefault="00141356" w:rsidP="00035645">
            <w:pPr>
              <w:pStyle w:val="Pa1"/>
              <w:spacing w:after="120"/>
              <w:jc w:val="both"/>
              <w:rPr>
                <w:rFonts w:ascii="Times New Roman" w:hAnsi="Times New Roman"/>
              </w:rPr>
            </w:pPr>
            <w:r>
              <w:rPr>
                <w:rFonts w:ascii="Times New Roman" w:hAnsi="Times New Roman"/>
                <w:szCs w:val="20"/>
              </w:rPr>
              <w:t>N/A</w:t>
            </w:r>
          </w:p>
        </w:tc>
      </w:tr>
      <w:tr w:rsidR="00141356" w14:paraId="2324A97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9435435" w14:textId="77777777" w:rsidR="00141356" w:rsidRDefault="00141356"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7026D37" w14:textId="3F5BA607" w:rsidR="00141356" w:rsidRDefault="009F5BDE" w:rsidP="00035645">
            <w:pPr>
              <w:pStyle w:val="Pa1"/>
              <w:spacing w:after="120"/>
              <w:jc w:val="both"/>
              <w:rPr>
                <w:rFonts w:ascii="Times New Roman" w:hAnsi="Times New Roman"/>
                <w:szCs w:val="20"/>
              </w:rPr>
            </w:pPr>
            <w:r>
              <w:rPr>
                <w:rFonts w:ascii="Times New Roman" w:hAnsi="Times New Roman"/>
                <w:szCs w:val="20"/>
              </w:rPr>
              <w:t>FR-3.1.</w:t>
            </w:r>
            <w:r w:rsidR="00002B64">
              <w:rPr>
                <w:rFonts w:ascii="Times New Roman" w:hAnsi="Times New Roman"/>
                <w:szCs w:val="20"/>
              </w:rPr>
              <w:t>1</w:t>
            </w:r>
          </w:p>
        </w:tc>
      </w:tr>
      <w:tr w:rsidR="00141356" w14:paraId="01E80BD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08686A2" w14:textId="77777777" w:rsidR="00141356" w:rsidRDefault="00141356"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3E7E279" w14:textId="77777777" w:rsidR="00141356" w:rsidRDefault="00141356" w:rsidP="00035645">
            <w:pPr>
              <w:pStyle w:val="Pa1"/>
              <w:spacing w:after="120"/>
              <w:jc w:val="both"/>
              <w:rPr>
                <w:rFonts w:ascii="Times New Roman" w:hAnsi="Times New Roman"/>
                <w:szCs w:val="20"/>
              </w:rPr>
            </w:pPr>
            <w:r>
              <w:rPr>
                <w:rFonts w:ascii="Times New Roman" w:hAnsi="Times New Roman"/>
                <w:szCs w:val="20"/>
              </w:rPr>
              <w:t>High</w:t>
            </w:r>
          </w:p>
        </w:tc>
      </w:tr>
    </w:tbl>
    <w:p w14:paraId="0A1A6DAB" w14:textId="522B8101" w:rsidR="00141356" w:rsidRDefault="00141356" w:rsidP="00384F5C">
      <w:pPr>
        <w:rPr>
          <w:lang w:eastAsia="ar-SA"/>
        </w:rPr>
      </w:pPr>
    </w:p>
    <w:p w14:paraId="3DFC4805" w14:textId="13C1B6C5" w:rsidR="00E43CFD" w:rsidRDefault="00E43CFD" w:rsidP="00E43CFD">
      <w:pPr>
        <w:pStyle w:val="Caption"/>
      </w:pPr>
      <w:r>
        <w:rPr>
          <w:szCs w:val="24"/>
        </w:rPr>
        <w:t>M3-UC</w:t>
      </w:r>
      <w:r w:rsidR="004E6A53">
        <w:rPr>
          <w:szCs w:val="24"/>
        </w:rPr>
        <w:t>2</w:t>
      </w:r>
      <w:r>
        <w:rPr>
          <w:noProof/>
          <w:szCs w:val="24"/>
        </w:rPr>
        <w:t xml:space="preserve">: </w:t>
      </w:r>
      <w:r>
        <w:rPr>
          <w:szCs w:val="24"/>
        </w:rPr>
        <w:t>Description of FR-3.</w:t>
      </w:r>
      <w:r w:rsidR="001A7A63">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E43CFD" w14:paraId="2698D62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263C2C8" w14:textId="77777777" w:rsidR="00E43CFD" w:rsidRDefault="00E43CFD"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83439C4" w14:textId="5E159163" w:rsidR="00E43CFD" w:rsidRDefault="00E43CFD" w:rsidP="00035645">
            <w:pPr>
              <w:pStyle w:val="Pa1"/>
              <w:spacing w:after="120"/>
              <w:jc w:val="both"/>
              <w:rPr>
                <w:rFonts w:ascii="Times New Roman" w:hAnsi="Times New Roman"/>
              </w:rPr>
            </w:pPr>
            <w:r>
              <w:rPr>
                <w:rFonts w:ascii="Times New Roman" w:hAnsi="Times New Roman"/>
                <w:szCs w:val="20"/>
              </w:rPr>
              <w:t>FR-3.</w:t>
            </w:r>
            <w:r w:rsidR="001A7A63">
              <w:rPr>
                <w:rFonts w:ascii="Times New Roman" w:hAnsi="Times New Roman"/>
                <w:szCs w:val="20"/>
              </w:rPr>
              <w:t>2</w:t>
            </w:r>
            <w:r>
              <w:rPr>
                <w:rFonts w:ascii="Times New Roman" w:hAnsi="Times New Roman"/>
                <w:szCs w:val="20"/>
              </w:rPr>
              <w:t>.1</w:t>
            </w:r>
          </w:p>
        </w:tc>
      </w:tr>
      <w:tr w:rsidR="00E43CFD" w14:paraId="2C1B892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05BF6EC" w14:textId="77777777" w:rsidR="00E43CFD" w:rsidRDefault="00E43CFD"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31C9F63" w14:textId="77777777" w:rsidR="00E43CFD" w:rsidRDefault="00E43CFD" w:rsidP="00035645">
            <w:pPr>
              <w:pStyle w:val="Pa1"/>
              <w:spacing w:after="120"/>
              <w:jc w:val="both"/>
              <w:rPr>
                <w:rFonts w:ascii="Times New Roman" w:hAnsi="Times New Roman"/>
              </w:rPr>
            </w:pPr>
            <w:r>
              <w:rPr>
                <w:rFonts w:ascii="Times New Roman" w:hAnsi="Times New Roman"/>
              </w:rPr>
              <w:t>Search Bar</w:t>
            </w:r>
          </w:p>
        </w:tc>
      </w:tr>
      <w:tr w:rsidR="00E43CFD" w14:paraId="314D2FF1"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768B40B" w14:textId="77777777" w:rsidR="00E43CFD" w:rsidRDefault="00E43CFD"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6CFE9E7" w14:textId="77777777" w:rsidR="00E43CFD" w:rsidRDefault="00E43CFD" w:rsidP="00035645">
            <w:pPr>
              <w:pStyle w:val="Pa1"/>
              <w:spacing w:after="120"/>
              <w:jc w:val="both"/>
              <w:rPr>
                <w:rFonts w:ascii="Times New Roman" w:hAnsi="Times New Roman"/>
              </w:rPr>
            </w:pPr>
            <w:r>
              <w:rPr>
                <w:rFonts w:ascii="Times New Roman" w:hAnsi="Times New Roman"/>
                <w:szCs w:val="20"/>
              </w:rPr>
              <w:t>User will click on search bar to start searching.</w:t>
            </w:r>
          </w:p>
        </w:tc>
      </w:tr>
      <w:tr w:rsidR="00E43CFD" w14:paraId="235C8F6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934EF0A" w14:textId="77777777" w:rsidR="00E43CFD" w:rsidRDefault="00E43CFD"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EC33F33" w14:textId="77777777" w:rsidR="00E43CFD" w:rsidRDefault="00E43CFD" w:rsidP="00035645">
            <w:pPr>
              <w:pStyle w:val="Pa1"/>
              <w:spacing w:after="120"/>
              <w:jc w:val="both"/>
              <w:rPr>
                <w:rFonts w:ascii="Times New Roman" w:hAnsi="Times New Roman"/>
              </w:rPr>
            </w:pPr>
            <w:r>
              <w:rPr>
                <w:rFonts w:ascii="Times New Roman" w:hAnsi="Times New Roman"/>
              </w:rPr>
              <w:t>Student</w:t>
            </w:r>
          </w:p>
        </w:tc>
      </w:tr>
      <w:tr w:rsidR="00E43CFD" w14:paraId="32D558D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0F5157E" w14:textId="77777777" w:rsidR="00E43CFD" w:rsidRDefault="00E43CFD"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5463E6B" w14:textId="77777777" w:rsidR="00E43CFD" w:rsidRDefault="00E43CFD"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E43CFD" w14:paraId="28F60C2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DBD7B35" w14:textId="77777777" w:rsidR="00E43CFD" w:rsidRDefault="00E43CFD"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92C70F4" w14:textId="77777777" w:rsidR="00E43CFD" w:rsidRDefault="00E43CFD" w:rsidP="00035645">
            <w:pPr>
              <w:pStyle w:val="Pa1"/>
              <w:spacing w:after="120"/>
              <w:jc w:val="both"/>
              <w:rPr>
                <w:rFonts w:ascii="Times New Roman" w:hAnsi="Times New Roman"/>
              </w:rPr>
            </w:pPr>
            <w:r>
              <w:rPr>
                <w:rFonts w:ascii="Times New Roman" w:hAnsi="Times New Roman"/>
                <w:szCs w:val="20"/>
              </w:rPr>
              <w:t>N/A</w:t>
            </w:r>
          </w:p>
        </w:tc>
      </w:tr>
      <w:tr w:rsidR="00E43CFD" w14:paraId="091D014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23DAB10" w14:textId="77777777" w:rsidR="00E43CFD" w:rsidRDefault="00E43CFD"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2D82556" w14:textId="77777777" w:rsidR="00E43CFD" w:rsidRDefault="00E43CFD" w:rsidP="00035645">
            <w:pPr>
              <w:pStyle w:val="Pa1"/>
              <w:spacing w:after="120"/>
              <w:jc w:val="both"/>
              <w:rPr>
                <w:rFonts w:ascii="Times New Roman" w:hAnsi="Times New Roman"/>
                <w:szCs w:val="20"/>
              </w:rPr>
            </w:pPr>
            <w:r>
              <w:rPr>
                <w:rFonts w:ascii="Times New Roman" w:hAnsi="Times New Roman"/>
                <w:szCs w:val="20"/>
              </w:rPr>
              <w:t>N/A</w:t>
            </w:r>
          </w:p>
        </w:tc>
      </w:tr>
      <w:tr w:rsidR="00E43CFD" w14:paraId="513C2D3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8C6D1A4" w14:textId="77777777" w:rsidR="00E43CFD" w:rsidRDefault="00E43CFD"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E655A0B" w14:textId="77777777" w:rsidR="00E43CFD" w:rsidRDefault="00E43CFD" w:rsidP="00035645">
            <w:pPr>
              <w:pStyle w:val="Pa1"/>
              <w:spacing w:after="120"/>
              <w:jc w:val="both"/>
              <w:rPr>
                <w:rFonts w:ascii="Times New Roman" w:hAnsi="Times New Roman"/>
                <w:szCs w:val="20"/>
              </w:rPr>
            </w:pPr>
            <w:r>
              <w:rPr>
                <w:rFonts w:ascii="Times New Roman" w:hAnsi="Times New Roman"/>
                <w:szCs w:val="20"/>
              </w:rPr>
              <w:t>High</w:t>
            </w:r>
          </w:p>
        </w:tc>
      </w:tr>
    </w:tbl>
    <w:p w14:paraId="0C9E7870" w14:textId="7A92194D" w:rsidR="00E17861" w:rsidRDefault="00E17861" w:rsidP="00E43CFD">
      <w:pPr>
        <w:rPr>
          <w:lang w:eastAsia="ar-SA"/>
        </w:rPr>
      </w:pPr>
    </w:p>
    <w:p w14:paraId="51E193B6" w14:textId="77777777" w:rsidR="00E17861" w:rsidRDefault="00E17861">
      <w:pPr>
        <w:rPr>
          <w:lang w:eastAsia="ar-SA"/>
        </w:rPr>
      </w:pPr>
      <w:r>
        <w:rPr>
          <w:lang w:eastAsia="ar-SA"/>
        </w:rPr>
        <w:br w:type="page"/>
      </w:r>
    </w:p>
    <w:p w14:paraId="367F06AD" w14:textId="52204001" w:rsidR="00E43CFD" w:rsidRDefault="00E43CFD" w:rsidP="00E43CFD">
      <w:pPr>
        <w:pStyle w:val="Caption"/>
      </w:pPr>
      <w:r>
        <w:rPr>
          <w:szCs w:val="24"/>
        </w:rPr>
        <w:lastRenderedPageBreak/>
        <w:t>M3-UC2</w:t>
      </w:r>
      <w:r>
        <w:rPr>
          <w:noProof/>
          <w:szCs w:val="24"/>
        </w:rPr>
        <w:t xml:space="preserve">: </w:t>
      </w:r>
      <w:r>
        <w:rPr>
          <w:szCs w:val="24"/>
        </w:rPr>
        <w:t>Description of FR-3.</w:t>
      </w:r>
      <w:r w:rsidR="001A7A63">
        <w:rPr>
          <w:szCs w:val="24"/>
        </w:rPr>
        <w:t>2</w:t>
      </w:r>
      <w:r>
        <w:rPr>
          <w:szCs w:val="24"/>
        </w:rPr>
        <w:t>.</w:t>
      </w:r>
      <w:r w:rsidR="001A7A63">
        <w:rPr>
          <w:szCs w:val="24"/>
        </w:rPr>
        <w:t>2</w:t>
      </w:r>
    </w:p>
    <w:tbl>
      <w:tblPr>
        <w:tblStyle w:val="TableGrid"/>
        <w:tblW w:w="0" w:type="auto"/>
        <w:jc w:val="center"/>
        <w:tblLook w:val="04A0" w:firstRow="1" w:lastRow="0" w:firstColumn="1" w:lastColumn="0" w:noHBand="0" w:noVBand="1"/>
      </w:tblPr>
      <w:tblGrid>
        <w:gridCol w:w="1795"/>
        <w:gridCol w:w="7447"/>
      </w:tblGrid>
      <w:tr w:rsidR="00E43CFD" w14:paraId="735F0BE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22FF835" w14:textId="77777777" w:rsidR="00E43CFD" w:rsidRDefault="00E43CFD"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551EF88" w14:textId="25DFF296" w:rsidR="00E43CFD" w:rsidRDefault="00E43CFD" w:rsidP="00035645">
            <w:pPr>
              <w:pStyle w:val="Pa1"/>
              <w:spacing w:after="120"/>
              <w:jc w:val="both"/>
              <w:rPr>
                <w:rFonts w:ascii="Times New Roman" w:hAnsi="Times New Roman"/>
              </w:rPr>
            </w:pPr>
            <w:r>
              <w:rPr>
                <w:rFonts w:ascii="Times New Roman" w:hAnsi="Times New Roman"/>
                <w:szCs w:val="20"/>
              </w:rPr>
              <w:t>FR-3.</w:t>
            </w:r>
            <w:r w:rsidR="001A7A63">
              <w:rPr>
                <w:rFonts w:ascii="Times New Roman" w:hAnsi="Times New Roman"/>
                <w:szCs w:val="20"/>
              </w:rPr>
              <w:t>2</w:t>
            </w:r>
            <w:r>
              <w:rPr>
                <w:rFonts w:ascii="Times New Roman" w:hAnsi="Times New Roman"/>
                <w:szCs w:val="20"/>
              </w:rPr>
              <w:t>.2</w:t>
            </w:r>
          </w:p>
        </w:tc>
      </w:tr>
      <w:tr w:rsidR="00E43CFD" w14:paraId="25DBE46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0593C92" w14:textId="77777777" w:rsidR="00E43CFD" w:rsidRDefault="00E43CFD"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A756CCE" w14:textId="77777777" w:rsidR="00E43CFD" w:rsidRDefault="00E43CFD" w:rsidP="00035645">
            <w:pPr>
              <w:pStyle w:val="Pa1"/>
              <w:spacing w:after="120"/>
              <w:jc w:val="both"/>
              <w:rPr>
                <w:rFonts w:ascii="Times New Roman" w:hAnsi="Times New Roman"/>
              </w:rPr>
            </w:pPr>
            <w:r>
              <w:rPr>
                <w:rFonts w:ascii="Times New Roman" w:hAnsi="Times New Roman"/>
              </w:rPr>
              <w:t>Text Field</w:t>
            </w:r>
          </w:p>
        </w:tc>
      </w:tr>
      <w:tr w:rsidR="00E43CFD" w14:paraId="65872EF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FD69E94" w14:textId="77777777" w:rsidR="00E43CFD" w:rsidRDefault="00E43CFD"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78E9F6E" w14:textId="77777777" w:rsidR="00E43CFD" w:rsidRDefault="00E43CFD" w:rsidP="00035645">
            <w:pPr>
              <w:pStyle w:val="Pa1"/>
              <w:spacing w:after="120"/>
              <w:jc w:val="both"/>
              <w:rPr>
                <w:rFonts w:ascii="Times New Roman" w:hAnsi="Times New Roman"/>
              </w:rPr>
            </w:pPr>
            <w:r>
              <w:rPr>
                <w:rFonts w:ascii="Times New Roman" w:hAnsi="Times New Roman"/>
                <w:szCs w:val="20"/>
              </w:rPr>
              <w:t>User will enter query in text field on search bar to start searching.</w:t>
            </w:r>
          </w:p>
        </w:tc>
      </w:tr>
      <w:tr w:rsidR="00E43CFD" w14:paraId="3A649BA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E221BDE" w14:textId="77777777" w:rsidR="00E43CFD" w:rsidRDefault="00E43CFD"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D93CE77" w14:textId="77777777" w:rsidR="00E43CFD" w:rsidRDefault="00E43CFD" w:rsidP="00035645">
            <w:pPr>
              <w:pStyle w:val="Pa1"/>
              <w:spacing w:after="120"/>
              <w:jc w:val="both"/>
              <w:rPr>
                <w:rFonts w:ascii="Times New Roman" w:hAnsi="Times New Roman"/>
              </w:rPr>
            </w:pPr>
            <w:r>
              <w:rPr>
                <w:rFonts w:ascii="Times New Roman" w:hAnsi="Times New Roman"/>
              </w:rPr>
              <w:t>Student</w:t>
            </w:r>
          </w:p>
        </w:tc>
      </w:tr>
      <w:tr w:rsidR="00E43CFD" w14:paraId="68AA31F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0B30E49" w14:textId="77777777" w:rsidR="00E43CFD" w:rsidRDefault="00E43CFD"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037D319" w14:textId="77777777" w:rsidR="00E43CFD" w:rsidRDefault="00E43CFD"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E43CFD" w14:paraId="3D82957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44C6A75" w14:textId="77777777" w:rsidR="00E43CFD" w:rsidRDefault="00E43CFD"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29D0981" w14:textId="77777777" w:rsidR="00E43CFD" w:rsidRDefault="00E43CFD" w:rsidP="00035645">
            <w:pPr>
              <w:pStyle w:val="Pa1"/>
              <w:spacing w:after="120"/>
              <w:jc w:val="both"/>
              <w:rPr>
                <w:rFonts w:ascii="Times New Roman" w:hAnsi="Times New Roman"/>
              </w:rPr>
            </w:pPr>
            <w:r>
              <w:rPr>
                <w:rFonts w:ascii="Times New Roman" w:hAnsi="Times New Roman"/>
                <w:szCs w:val="20"/>
              </w:rPr>
              <w:t>N/A</w:t>
            </w:r>
          </w:p>
        </w:tc>
      </w:tr>
      <w:tr w:rsidR="00E43CFD" w14:paraId="10EB6991"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5ADF7BC" w14:textId="77777777" w:rsidR="00E43CFD" w:rsidRDefault="00E43CFD"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E05D5E5" w14:textId="273D7B76" w:rsidR="00E43CFD" w:rsidRDefault="00E43CFD" w:rsidP="00035645">
            <w:pPr>
              <w:pStyle w:val="Pa1"/>
              <w:spacing w:after="120"/>
              <w:jc w:val="both"/>
              <w:rPr>
                <w:rFonts w:ascii="Times New Roman" w:hAnsi="Times New Roman"/>
                <w:szCs w:val="20"/>
              </w:rPr>
            </w:pPr>
            <w:r>
              <w:rPr>
                <w:rFonts w:ascii="Times New Roman" w:hAnsi="Times New Roman"/>
                <w:szCs w:val="20"/>
              </w:rPr>
              <w:t>FR-3.</w:t>
            </w:r>
            <w:r w:rsidR="00156E48">
              <w:rPr>
                <w:rFonts w:ascii="Times New Roman" w:hAnsi="Times New Roman"/>
                <w:szCs w:val="20"/>
              </w:rPr>
              <w:t>3</w:t>
            </w:r>
            <w:r>
              <w:rPr>
                <w:rFonts w:ascii="Times New Roman" w:hAnsi="Times New Roman"/>
                <w:szCs w:val="20"/>
              </w:rPr>
              <w:t>.</w:t>
            </w:r>
            <w:r w:rsidR="00156E48">
              <w:rPr>
                <w:rFonts w:ascii="Times New Roman" w:hAnsi="Times New Roman"/>
                <w:szCs w:val="20"/>
              </w:rPr>
              <w:t>1</w:t>
            </w:r>
          </w:p>
        </w:tc>
      </w:tr>
      <w:tr w:rsidR="00E43CFD" w14:paraId="0DA51A7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23D9C12" w14:textId="77777777" w:rsidR="00E43CFD" w:rsidRDefault="00E43CFD"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0992174" w14:textId="77777777" w:rsidR="00E43CFD" w:rsidRDefault="00E43CFD" w:rsidP="00035645">
            <w:pPr>
              <w:pStyle w:val="Pa1"/>
              <w:spacing w:after="120"/>
              <w:jc w:val="both"/>
              <w:rPr>
                <w:rFonts w:ascii="Times New Roman" w:hAnsi="Times New Roman"/>
                <w:szCs w:val="20"/>
              </w:rPr>
            </w:pPr>
            <w:r>
              <w:rPr>
                <w:rFonts w:ascii="Times New Roman" w:hAnsi="Times New Roman"/>
                <w:szCs w:val="20"/>
              </w:rPr>
              <w:t>High</w:t>
            </w:r>
          </w:p>
        </w:tc>
      </w:tr>
    </w:tbl>
    <w:p w14:paraId="6A00DBC7" w14:textId="042365D6" w:rsidR="00E43CFD" w:rsidRDefault="00E43CFD" w:rsidP="00384F5C">
      <w:pPr>
        <w:rPr>
          <w:lang w:eastAsia="ar-SA"/>
        </w:rPr>
      </w:pPr>
    </w:p>
    <w:p w14:paraId="5ACFC114" w14:textId="6F976558" w:rsidR="008202A7" w:rsidRDefault="008202A7" w:rsidP="008202A7">
      <w:pPr>
        <w:pStyle w:val="Caption"/>
      </w:pPr>
      <w:r>
        <w:rPr>
          <w:szCs w:val="24"/>
        </w:rPr>
        <w:t>M3-UC</w:t>
      </w:r>
      <w:r w:rsidR="004E6A53">
        <w:rPr>
          <w:szCs w:val="24"/>
        </w:rPr>
        <w:t>3</w:t>
      </w:r>
      <w:r>
        <w:rPr>
          <w:noProof/>
          <w:szCs w:val="24"/>
        </w:rPr>
        <w:t xml:space="preserve">: </w:t>
      </w:r>
      <w:r>
        <w:rPr>
          <w:szCs w:val="24"/>
        </w:rPr>
        <w:t>Description of FR-</w:t>
      </w:r>
      <w:r w:rsidR="00110B72">
        <w:rPr>
          <w:szCs w:val="24"/>
        </w:rPr>
        <w:t>3</w:t>
      </w:r>
      <w:r>
        <w:rPr>
          <w:szCs w:val="24"/>
        </w:rPr>
        <w:t>.</w:t>
      </w:r>
      <w:r w:rsidR="00110B72">
        <w:rPr>
          <w:szCs w:val="24"/>
        </w:rPr>
        <w:t>3</w:t>
      </w:r>
      <w:r>
        <w:rPr>
          <w:szCs w:val="24"/>
        </w:rPr>
        <w:t>.1</w:t>
      </w:r>
    </w:p>
    <w:tbl>
      <w:tblPr>
        <w:tblStyle w:val="TableGrid"/>
        <w:tblW w:w="0" w:type="auto"/>
        <w:jc w:val="center"/>
        <w:tblLook w:val="04A0" w:firstRow="1" w:lastRow="0" w:firstColumn="1" w:lastColumn="0" w:noHBand="0" w:noVBand="1"/>
      </w:tblPr>
      <w:tblGrid>
        <w:gridCol w:w="1795"/>
        <w:gridCol w:w="7447"/>
      </w:tblGrid>
      <w:tr w:rsidR="008202A7" w14:paraId="31B6623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F2EEFE2" w14:textId="77777777" w:rsidR="008202A7" w:rsidRDefault="008202A7"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6B5A636" w14:textId="77B1280F" w:rsidR="008202A7" w:rsidRDefault="008202A7" w:rsidP="00035645">
            <w:pPr>
              <w:pStyle w:val="Pa1"/>
              <w:spacing w:after="120"/>
              <w:jc w:val="both"/>
              <w:rPr>
                <w:rFonts w:ascii="Times New Roman" w:hAnsi="Times New Roman"/>
              </w:rPr>
            </w:pPr>
            <w:r>
              <w:rPr>
                <w:rFonts w:ascii="Times New Roman" w:hAnsi="Times New Roman"/>
                <w:szCs w:val="20"/>
              </w:rPr>
              <w:t>FR-</w:t>
            </w:r>
            <w:r w:rsidR="00110B72">
              <w:rPr>
                <w:rFonts w:ascii="Times New Roman" w:hAnsi="Times New Roman"/>
                <w:szCs w:val="20"/>
              </w:rPr>
              <w:t>3</w:t>
            </w:r>
            <w:r>
              <w:rPr>
                <w:rFonts w:ascii="Times New Roman" w:hAnsi="Times New Roman"/>
                <w:szCs w:val="20"/>
              </w:rPr>
              <w:t>.</w:t>
            </w:r>
            <w:r w:rsidR="00110B72">
              <w:rPr>
                <w:rFonts w:ascii="Times New Roman" w:hAnsi="Times New Roman"/>
                <w:szCs w:val="20"/>
              </w:rPr>
              <w:t>3</w:t>
            </w:r>
            <w:r>
              <w:rPr>
                <w:rFonts w:ascii="Times New Roman" w:hAnsi="Times New Roman"/>
                <w:szCs w:val="20"/>
              </w:rPr>
              <w:t>.1</w:t>
            </w:r>
          </w:p>
        </w:tc>
      </w:tr>
      <w:tr w:rsidR="008202A7" w14:paraId="6256A8D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CE3013E" w14:textId="77777777" w:rsidR="008202A7" w:rsidRDefault="008202A7"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BB38DE0" w14:textId="698F8610" w:rsidR="008202A7" w:rsidRDefault="008202A7" w:rsidP="00035645">
            <w:pPr>
              <w:pStyle w:val="Pa1"/>
              <w:spacing w:after="120"/>
              <w:jc w:val="both"/>
              <w:rPr>
                <w:rFonts w:ascii="Times New Roman" w:hAnsi="Times New Roman"/>
              </w:rPr>
            </w:pPr>
            <w:r>
              <w:rPr>
                <w:rFonts w:ascii="Times New Roman" w:hAnsi="Times New Roman"/>
              </w:rPr>
              <w:t>Search Bar</w:t>
            </w:r>
            <w:r w:rsidR="0047213A">
              <w:rPr>
                <w:rFonts w:ascii="Times New Roman" w:hAnsi="Times New Roman"/>
              </w:rPr>
              <w:t xml:space="preserve"> Icon</w:t>
            </w:r>
          </w:p>
        </w:tc>
      </w:tr>
      <w:tr w:rsidR="008202A7" w14:paraId="1A403F2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198DBB6" w14:textId="77777777" w:rsidR="008202A7" w:rsidRDefault="008202A7"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0319C26" w14:textId="51B5BF08" w:rsidR="008202A7" w:rsidRDefault="008202A7" w:rsidP="00035645">
            <w:pPr>
              <w:pStyle w:val="Pa1"/>
              <w:spacing w:after="120"/>
              <w:jc w:val="both"/>
              <w:rPr>
                <w:rFonts w:ascii="Times New Roman" w:hAnsi="Times New Roman"/>
              </w:rPr>
            </w:pPr>
            <w:r>
              <w:rPr>
                <w:rFonts w:ascii="Times New Roman" w:hAnsi="Times New Roman"/>
                <w:szCs w:val="20"/>
              </w:rPr>
              <w:t xml:space="preserve">User will click </w:t>
            </w:r>
            <w:r w:rsidR="007C1373">
              <w:rPr>
                <w:rFonts w:ascii="Times New Roman" w:hAnsi="Times New Roman"/>
                <w:szCs w:val="20"/>
              </w:rPr>
              <w:t xml:space="preserve">audio icon </w:t>
            </w:r>
            <w:r>
              <w:rPr>
                <w:rFonts w:ascii="Times New Roman" w:hAnsi="Times New Roman"/>
                <w:szCs w:val="20"/>
              </w:rPr>
              <w:t xml:space="preserve">on search bar </w:t>
            </w:r>
            <w:r w:rsidR="00F77EC5">
              <w:rPr>
                <w:rFonts w:ascii="Times New Roman" w:hAnsi="Times New Roman"/>
                <w:szCs w:val="20"/>
              </w:rPr>
              <w:t>and start speaking</w:t>
            </w:r>
            <w:r>
              <w:rPr>
                <w:rFonts w:ascii="Times New Roman" w:hAnsi="Times New Roman"/>
                <w:szCs w:val="20"/>
              </w:rPr>
              <w:t>.</w:t>
            </w:r>
          </w:p>
        </w:tc>
      </w:tr>
      <w:tr w:rsidR="008202A7" w14:paraId="67B58E1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DC2F9AF" w14:textId="77777777" w:rsidR="008202A7" w:rsidRDefault="008202A7"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BF16B7E" w14:textId="77777777" w:rsidR="008202A7" w:rsidRDefault="008202A7" w:rsidP="00035645">
            <w:pPr>
              <w:pStyle w:val="Pa1"/>
              <w:spacing w:after="120"/>
              <w:jc w:val="both"/>
              <w:rPr>
                <w:rFonts w:ascii="Times New Roman" w:hAnsi="Times New Roman"/>
              </w:rPr>
            </w:pPr>
            <w:r>
              <w:rPr>
                <w:rFonts w:ascii="Times New Roman" w:hAnsi="Times New Roman"/>
              </w:rPr>
              <w:t>Student</w:t>
            </w:r>
          </w:p>
        </w:tc>
      </w:tr>
      <w:tr w:rsidR="008202A7" w14:paraId="622296C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B19404E" w14:textId="77777777" w:rsidR="008202A7" w:rsidRDefault="008202A7"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2C4C767" w14:textId="77777777" w:rsidR="008202A7" w:rsidRDefault="008202A7"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8202A7" w14:paraId="7F3657C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4003540" w14:textId="77777777" w:rsidR="008202A7" w:rsidRDefault="008202A7"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707BEF9" w14:textId="77777777" w:rsidR="008202A7" w:rsidRDefault="008202A7" w:rsidP="00035645">
            <w:pPr>
              <w:pStyle w:val="Pa1"/>
              <w:spacing w:after="120"/>
              <w:jc w:val="both"/>
              <w:rPr>
                <w:rFonts w:ascii="Times New Roman" w:hAnsi="Times New Roman"/>
              </w:rPr>
            </w:pPr>
            <w:r>
              <w:rPr>
                <w:rFonts w:ascii="Times New Roman" w:hAnsi="Times New Roman"/>
                <w:szCs w:val="20"/>
              </w:rPr>
              <w:t>N/A</w:t>
            </w:r>
          </w:p>
        </w:tc>
      </w:tr>
      <w:tr w:rsidR="008202A7" w14:paraId="2D445B9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2D28146" w14:textId="77777777" w:rsidR="008202A7" w:rsidRDefault="008202A7"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0B650BE" w14:textId="77777777" w:rsidR="008202A7" w:rsidRDefault="008202A7" w:rsidP="00035645">
            <w:pPr>
              <w:pStyle w:val="Pa1"/>
              <w:spacing w:after="120"/>
              <w:jc w:val="both"/>
              <w:rPr>
                <w:rFonts w:ascii="Times New Roman" w:hAnsi="Times New Roman"/>
                <w:szCs w:val="20"/>
              </w:rPr>
            </w:pPr>
            <w:r>
              <w:rPr>
                <w:rFonts w:ascii="Times New Roman" w:hAnsi="Times New Roman"/>
                <w:szCs w:val="20"/>
              </w:rPr>
              <w:t>N/A</w:t>
            </w:r>
          </w:p>
        </w:tc>
      </w:tr>
      <w:tr w:rsidR="008202A7" w14:paraId="3DFC6E4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27AB681" w14:textId="77777777" w:rsidR="008202A7" w:rsidRDefault="008202A7"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8B83600" w14:textId="77777777" w:rsidR="008202A7" w:rsidRDefault="008202A7" w:rsidP="00035645">
            <w:pPr>
              <w:pStyle w:val="Pa1"/>
              <w:spacing w:after="120"/>
              <w:jc w:val="both"/>
              <w:rPr>
                <w:rFonts w:ascii="Times New Roman" w:hAnsi="Times New Roman"/>
                <w:szCs w:val="20"/>
              </w:rPr>
            </w:pPr>
            <w:r>
              <w:rPr>
                <w:rFonts w:ascii="Times New Roman" w:hAnsi="Times New Roman"/>
                <w:szCs w:val="20"/>
              </w:rPr>
              <w:t>High</w:t>
            </w:r>
          </w:p>
        </w:tc>
      </w:tr>
    </w:tbl>
    <w:p w14:paraId="181E5555" w14:textId="77777777" w:rsidR="008202A7" w:rsidRDefault="008202A7" w:rsidP="008202A7">
      <w:pPr>
        <w:rPr>
          <w:lang w:eastAsia="ar-SA"/>
        </w:rPr>
      </w:pPr>
    </w:p>
    <w:p w14:paraId="7DC870D8" w14:textId="4BFFFE82" w:rsidR="008202A7" w:rsidRDefault="008202A7" w:rsidP="008202A7">
      <w:pPr>
        <w:pStyle w:val="Caption"/>
      </w:pPr>
      <w:r>
        <w:rPr>
          <w:szCs w:val="24"/>
        </w:rPr>
        <w:t>M3-UC</w:t>
      </w:r>
      <w:r w:rsidR="004E6A53">
        <w:rPr>
          <w:szCs w:val="24"/>
        </w:rPr>
        <w:t>3</w:t>
      </w:r>
      <w:r>
        <w:rPr>
          <w:noProof/>
          <w:szCs w:val="24"/>
        </w:rPr>
        <w:t xml:space="preserve">: </w:t>
      </w:r>
      <w:r>
        <w:rPr>
          <w:szCs w:val="24"/>
        </w:rPr>
        <w:t>Description of FR-3.</w:t>
      </w:r>
      <w:r w:rsidR="00C974E7">
        <w:rPr>
          <w:szCs w:val="24"/>
        </w:rPr>
        <w:t>3</w:t>
      </w:r>
      <w:r>
        <w:rPr>
          <w:szCs w:val="24"/>
        </w:rPr>
        <w:t>.2</w:t>
      </w:r>
    </w:p>
    <w:tbl>
      <w:tblPr>
        <w:tblStyle w:val="TableGrid"/>
        <w:tblW w:w="0" w:type="auto"/>
        <w:jc w:val="center"/>
        <w:tblLook w:val="04A0" w:firstRow="1" w:lastRow="0" w:firstColumn="1" w:lastColumn="0" w:noHBand="0" w:noVBand="1"/>
      </w:tblPr>
      <w:tblGrid>
        <w:gridCol w:w="1795"/>
        <w:gridCol w:w="7447"/>
      </w:tblGrid>
      <w:tr w:rsidR="008202A7" w14:paraId="672F385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D9DF6FF" w14:textId="77777777" w:rsidR="008202A7" w:rsidRDefault="008202A7"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019571A" w14:textId="79CFC32E" w:rsidR="008202A7" w:rsidRDefault="008202A7" w:rsidP="00035645">
            <w:pPr>
              <w:pStyle w:val="Pa1"/>
              <w:spacing w:after="120"/>
              <w:jc w:val="both"/>
              <w:rPr>
                <w:rFonts w:ascii="Times New Roman" w:hAnsi="Times New Roman"/>
              </w:rPr>
            </w:pPr>
            <w:r>
              <w:rPr>
                <w:rFonts w:ascii="Times New Roman" w:hAnsi="Times New Roman"/>
                <w:szCs w:val="20"/>
              </w:rPr>
              <w:t>FR-3.</w:t>
            </w:r>
            <w:r w:rsidR="0003366F">
              <w:rPr>
                <w:rFonts w:ascii="Times New Roman" w:hAnsi="Times New Roman"/>
                <w:szCs w:val="20"/>
              </w:rPr>
              <w:t>3</w:t>
            </w:r>
            <w:r>
              <w:rPr>
                <w:rFonts w:ascii="Times New Roman" w:hAnsi="Times New Roman"/>
                <w:szCs w:val="20"/>
              </w:rPr>
              <w:t>.2</w:t>
            </w:r>
          </w:p>
        </w:tc>
      </w:tr>
      <w:tr w:rsidR="008202A7" w14:paraId="5ACF43A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9914EC8" w14:textId="77777777" w:rsidR="008202A7" w:rsidRDefault="008202A7"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688025B" w14:textId="77777777" w:rsidR="008202A7" w:rsidRDefault="008202A7" w:rsidP="00035645">
            <w:pPr>
              <w:pStyle w:val="Pa1"/>
              <w:spacing w:after="120"/>
              <w:jc w:val="both"/>
              <w:rPr>
                <w:rFonts w:ascii="Times New Roman" w:hAnsi="Times New Roman"/>
              </w:rPr>
            </w:pPr>
            <w:r>
              <w:rPr>
                <w:rFonts w:ascii="Times New Roman" w:hAnsi="Times New Roman"/>
              </w:rPr>
              <w:t>Text Field</w:t>
            </w:r>
          </w:p>
        </w:tc>
      </w:tr>
      <w:tr w:rsidR="008202A7" w14:paraId="25A2AA7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C629151" w14:textId="77777777" w:rsidR="008202A7" w:rsidRDefault="008202A7"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C6DA6BE" w14:textId="02E9F61A" w:rsidR="008202A7" w:rsidRDefault="008202A7" w:rsidP="00035645">
            <w:pPr>
              <w:pStyle w:val="Pa1"/>
              <w:spacing w:after="120"/>
              <w:jc w:val="both"/>
              <w:rPr>
                <w:rFonts w:ascii="Times New Roman" w:hAnsi="Times New Roman"/>
              </w:rPr>
            </w:pPr>
            <w:r>
              <w:rPr>
                <w:rFonts w:ascii="Times New Roman" w:hAnsi="Times New Roman"/>
                <w:szCs w:val="20"/>
              </w:rPr>
              <w:t>User</w:t>
            </w:r>
            <w:r w:rsidR="00300D7F">
              <w:rPr>
                <w:rFonts w:ascii="Times New Roman" w:hAnsi="Times New Roman"/>
                <w:szCs w:val="20"/>
              </w:rPr>
              <w:t>’s speech</w:t>
            </w:r>
            <w:r>
              <w:rPr>
                <w:rFonts w:ascii="Times New Roman" w:hAnsi="Times New Roman"/>
                <w:szCs w:val="20"/>
              </w:rPr>
              <w:t xml:space="preserve"> will </w:t>
            </w:r>
            <w:r w:rsidR="00300D7F">
              <w:rPr>
                <w:rFonts w:ascii="Times New Roman" w:hAnsi="Times New Roman"/>
                <w:szCs w:val="20"/>
              </w:rPr>
              <w:t>be converted to text and will be shown on search bar</w:t>
            </w:r>
            <w:r>
              <w:rPr>
                <w:rFonts w:ascii="Times New Roman" w:hAnsi="Times New Roman"/>
                <w:szCs w:val="20"/>
              </w:rPr>
              <w:t>.</w:t>
            </w:r>
          </w:p>
        </w:tc>
      </w:tr>
      <w:tr w:rsidR="008202A7" w14:paraId="385621F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C71FF67" w14:textId="77777777" w:rsidR="008202A7" w:rsidRDefault="008202A7"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C5FF565" w14:textId="77777777" w:rsidR="008202A7" w:rsidRDefault="008202A7" w:rsidP="00035645">
            <w:pPr>
              <w:pStyle w:val="Pa1"/>
              <w:spacing w:after="120"/>
              <w:jc w:val="both"/>
              <w:rPr>
                <w:rFonts w:ascii="Times New Roman" w:hAnsi="Times New Roman"/>
              </w:rPr>
            </w:pPr>
            <w:r>
              <w:rPr>
                <w:rFonts w:ascii="Times New Roman" w:hAnsi="Times New Roman"/>
              </w:rPr>
              <w:t>Student</w:t>
            </w:r>
          </w:p>
        </w:tc>
      </w:tr>
      <w:tr w:rsidR="008202A7" w14:paraId="262C1BB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B611D4D" w14:textId="77777777" w:rsidR="008202A7" w:rsidRDefault="008202A7"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7ADEB64" w14:textId="77777777" w:rsidR="008202A7" w:rsidRDefault="008202A7"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8202A7" w14:paraId="13AA5881"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52F3045" w14:textId="77777777" w:rsidR="008202A7" w:rsidRDefault="008202A7"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E5B67CE" w14:textId="77777777" w:rsidR="008202A7" w:rsidRDefault="008202A7" w:rsidP="00035645">
            <w:pPr>
              <w:pStyle w:val="Pa1"/>
              <w:spacing w:after="120"/>
              <w:jc w:val="both"/>
              <w:rPr>
                <w:rFonts w:ascii="Times New Roman" w:hAnsi="Times New Roman"/>
              </w:rPr>
            </w:pPr>
            <w:r>
              <w:rPr>
                <w:rFonts w:ascii="Times New Roman" w:hAnsi="Times New Roman"/>
                <w:szCs w:val="20"/>
              </w:rPr>
              <w:t>N/A</w:t>
            </w:r>
          </w:p>
        </w:tc>
      </w:tr>
      <w:tr w:rsidR="008202A7" w14:paraId="3D1EF4E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911FA59" w14:textId="77777777" w:rsidR="008202A7" w:rsidRDefault="008202A7"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1BDE5A0" w14:textId="64D553AE" w:rsidR="008202A7" w:rsidRDefault="008202A7" w:rsidP="00035645">
            <w:pPr>
              <w:pStyle w:val="Pa1"/>
              <w:spacing w:after="120"/>
              <w:jc w:val="both"/>
              <w:rPr>
                <w:rFonts w:ascii="Times New Roman" w:hAnsi="Times New Roman"/>
                <w:szCs w:val="20"/>
              </w:rPr>
            </w:pPr>
            <w:r>
              <w:rPr>
                <w:rFonts w:ascii="Times New Roman" w:hAnsi="Times New Roman"/>
                <w:szCs w:val="20"/>
              </w:rPr>
              <w:t>FR-3.</w:t>
            </w:r>
            <w:r w:rsidR="00890A7D">
              <w:rPr>
                <w:rFonts w:ascii="Times New Roman" w:hAnsi="Times New Roman"/>
                <w:szCs w:val="20"/>
              </w:rPr>
              <w:t>3</w:t>
            </w:r>
            <w:r>
              <w:rPr>
                <w:rFonts w:ascii="Times New Roman" w:hAnsi="Times New Roman"/>
                <w:szCs w:val="20"/>
              </w:rPr>
              <w:t>.</w:t>
            </w:r>
            <w:r w:rsidR="00890A7D">
              <w:rPr>
                <w:rFonts w:ascii="Times New Roman" w:hAnsi="Times New Roman"/>
                <w:szCs w:val="20"/>
              </w:rPr>
              <w:t>1</w:t>
            </w:r>
          </w:p>
        </w:tc>
      </w:tr>
      <w:tr w:rsidR="008202A7" w14:paraId="2D73410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7A72513" w14:textId="77777777" w:rsidR="008202A7" w:rsidRDefault="008202A7"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2464935" w14:textId="77777777" w:rsidR="008202A7" w:rsidRDefault="008202A7" w:rsidP="00035645">
            <w:pPr>
              <w:pStyle w:val="Pa1"/>
              <w:spacing w:after="120"/>
              <w:jc w:val="both"/>
              <w:rPr>
                <w:rFonts w:ascii="Times New Roman" w:hAnsi="Times New Roman"/>
                <w:szCs w:val="20"/>
              </w:rPr>
            </w:pPr>
            <w:r>
              <w:rPr>
                <w:rFonts w:ascii="Times New Roman" w:hAnsi="Times New Roman"/>
                <w:szCs w:val="20"/>
              </w:rPr>
              <w:t>High</w:t>
            </w:r>
          </w:p>
        </w:tc>
      </w:tr>
    </w:tbl>
    <w:p w14:paraId="5D066EA6" w14:textId="2C7A4315" w:rsidR="00D5680B" w:rsidRDefault="00D5680B" w:rsidP="00384F5C">
      <w:pPr>
        <w:rPr>
          <w:lang w:eastAsia="ar-SA"/>
        </w:rPr>
      </w:pPr>
    </w:p>
    <w:p w14:paraId="696C4E00" w14:textId="77777777" w:rsidR="00D5680B" w:rsidRDefault="00D5680B">
      <w:pPr>
        <w:rPr>
          <w:lang w:eastAsia="ar-SA"/>
        </w:rPr>
      </w:pPr>
      <w:r>
        <w:rPr>
          <w:lang w:eastAsia="ar-SA"/>
        </w:rPr>
        <w:br w:type="page"/>
      </w:r>
    </w:p>
    <w:p w14:paraId="7AF939E0" w14:textId="54B7B2A3" w:rsidR="00D5680B" w:rsidRDefault="00D5680B" w:rsidP="00D5680B">
      <w:pPr>
        <w:pStyle w:val="Caption"/>
      </w:pPr>
      <w:r>
        <w:rPr>
          <w:szCs w:val="24"/>
        </w:rPr>
        <w:lastRenderedPageBreak/>
        <w:t>M3-UC</w:t>
      </w:r>
      <w:r w:rsidR="003401CF">
        <w:rPr>
          <w:szCs w:val="24"/>
        </w:rPr>
        <w:t>4</w:t>
      </w:r>
      <w:r>
        <w:rPr>
          <w:noProof/>
          <w:szCs w:val="24"/>
        </w:rPr>
        <w:t xml:space="preserve">: </w:t>
      </w:r>
      <w:r>
        <w:rPr>
          <w:szCs w:val="24"/>
        </w:rPr>
        <w:t>Description of FR-3.</w:t>
      </w:r>
      <w:r w:rsidR="00CF5F6D">
        <w:rPr>
          <w:szCs w:val="24"/>
        </w:rPr>
        <w:t>4</w:t>
      </w:r>
      <w:r>
        <w:rPr>
          <w:szCs w:val="24"/>
        </w:rPr>
        <w:t>.1</w:t>
      </w:r>
    </w:p>
    <w:tbl>
      <w:tblPr>
        <w:tblStyle w:val="TableGrid"/>
        <w:tblW w:w="0" w:type="auto"/>
        <w:jc w:val="center"/>
        <w:tblLook w:val="04A0" w:firstRow="1" w:lastRow="0" w:firstColumn="1" w:lastColumn="0" w:noHBand="0" w:noVBand="1"/>
      </w:tblPr>
      <w:tblGrid>
        <w:gridCol w:w="1795"/>
        <w:gridCol w:w="7447"/>
      </w:tblGrid>
      <w:tr w:rsidR="00D5680B" w14:paraId="26921DF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62E4B73" w14:textId="77777777" w:rsidR="00D5680B" w:rsidRDefault="00D5680B"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9114507" w14:textId="0D0B92DB" w:rsidR="00D5680B" w:rsidRDefault="00D5680B" w:rsidP="00035645">
            <w:pPr>
              <w:pStyle w:val="Pa1"/>
              <w:spacing w:after="120"/>
              <w:jc w:val="both"/>
              <w:rPr>
                <w:rFonts w:ascii="Times New Roman" w:hAnsi="Times New Roman"/>
              </w:rPr>
            </w:pPr>
            <w:r>
              <w:rPr>
                <w:rFonts w:ascii="Times New Roman" w:hAnsi="Times New Roman"/>
                <w:szCs w:val="20"/>
              </w:rPr>
              <w:t>FR-3.</w:t>
            </w:r>
            <w:r w:rsidR="00CF5F6D">
              <w:rPr>
                <w:rFonts w:ascii="Times New Roman" w:hAnsi="Times New Roman"/>
                <w:szCs w:val="20"/>
              </w:rPr>
              <w:t>4</w:t>
            </w:r>
            <w:r>
              <w:rPr>
                <w:rFonts w:ascii="Times New Roman" w:hAnsi="Times New Roman"/>
                <w:szCs w:val="20"/>
              </w:rPr>
              <w:t>.1</w:t>
            </w:r>
          </w:p>
        </w:tc>
      </w:tr>
      <w:tr w:rsidR="00D5680B" w14:paraId="1D23CCB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E9499D2" w14:textId="77777777" w:rsidR="00D5680B" w:rsidRDefault="00D5680B"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5DDE841" w14:textId="77777777" w:rsidR="00D5680B" w:rsidRDefault="00D5680B" w:rsidP="00035645">
            <w:pPr>
              <w:pStyle w:val="Pa1"/>
              <w:spacing w:after="120"/>
              <w:jc w:val="both"/>
              <w:rPr>
                <w:rFonts w:ascii="Times New Roman" w:hAnsi="Times New Roman"/>
              </w:rPr>
            </w:pPr>
            <w:r>
              <w:rPr>
                <w:rFonts w:ascii="Times New Roman" w:hAnsi="Times New Roman"/>
              </w:rPr>
              <w:t>Search Bar Icon</w:t>
            </w:r>
          </w:p>
        </w:tc>
      </w:tr>
      <w:tr w:rsidR="00D5680B" w14:paraId="5288E62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1719726" w14:textId="77777777" w:rsidR="00D5680B" w:rsidRDefault="00D5680B"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DC03A48" w14:textId="77777777" w:rsidR="00D5680B" w:rsidRDefault="00D5680B" w:rsidP="00035645">
            <w:pPr>
              <w:pStyle w:val="Pa1"/>
              <w:spacing w:after="120"/>
              <w:jc w:val="both"/>
              <w:rPr>
                <w:rFonts w:ascii="Times New Roman" w:hAnsi="Times New Roman"/>
              </w:rPr>
            </w:pPr>
            <w:r>
              <w:rPr>
                <w:rFonts w:ascii="Times New Roman" w:hAnsi="Times New Roman"/>
                <w:szCs w:val="20"/>
              </w:rPr>
              <w:t>User will click audio icon on search bar and start speaking.</w:t>
            </w:r>
          </w:p>
        </w:tc>
      </w:tr>
      <w:tr w:rsidR="00D5680B" w14:paraId="553E271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8F321B0" w14:textId="77777777" w:rsidR="00D5680B" w:rsidRDefault="00D5680B"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26058DE" w14:textId="77777777" w:rsidR="00D5680B" w:rsidRDefault="00D5680B" w:rsidP="00035645">
            <w:pPr>
              <w:pStyle w:val="Pa1"/>
              <w:spacing w:after="120"/>
              <w:jc w:val="both"/>
              <w:rPr>
                <w:rFonts w:ascii="Times New Roman" w:hAnsi="Times New Roman"/>
              </w:rPr>
            </w:pPr>
            <w:r>
              <w:rPr>
                <w:rFonts w:ascii="Times New Roman" w:hAnsi="Times New Roman"/>
              </w:rPr>
              <w:t>Student</w:t>
            </w:r>
          </w:p>
        </w:tc>
      </w:tr>
      <w:tr w:rsidR="00D5680B" w14:paraId="4329E10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C6FAE5F" w14:textId="77777777" w:rsidR="00D5680B" w:rsidRDefault="00D5680B"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38151BE" w14:textId="77777777" w:rsidR="00D5680B" w:rsidRDefault="00D5680B"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D5680B" w14:paraId="54A5408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8ABB9D1" w14:textId="77777777" w:rsidR="00D5680B" w:rsidRDefault="00D5680B"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F0457B3" w14:textId="77777777" w:rsidR="00D5680B" w:rsidRDefault="00D5680B" w:rsidP="00035645">
            <w:pPr>
              <w:pStyle w:val="Pa1"/>
              <w:spacing w:after="120"/>
              <w:jc w:val="both"/>
              <w:rPr>
                <w:rFonts w:ascii="Times New Roman" w:hAnsi="Times New Roman"/>
              </w:rPr>
            </w:pPr>
            <w:r>
              <w:rPr>
                <w:rFonts w:ascii="Times New Roman" w:hAnsi="Times New Roman"/>
                <w:szCs w:val="20"/>
              </w:rPr>
              <w:t>N/A</w:t>
            </w:r>
          </w:p>
        </w:tc>
      </w:tr>
      <w:tr w:rsidR="00D5680B" w14:paraId="7E505F1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2A92DFE" w14:textId="77777777" w:rsidR="00D5680B" w:rsidRDefault="00D5680B"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F5656E6" w14:textId="77777777" w:rsidR="00D5680B" w:rsidRDefault="00D5680B" w:rsidP="00035645">
            <w:pPr>
              <w:pStyle w:val="Pa1"/>
              <w:spacing w:after="120"/>
              <w:jc w:val="both"/>
              <w:rPr>
                <w:rFonts w:ascii="Times New Roman" w:hAnsi="Times New Roman"/>
                <w:szCs w:val="20"/>
              </w:rPr>
            </w:pPr>
            <w:r>
              <w:rPr>
                <w:rFonts w:ascii="Times New Roman" w:hAnsi="Times New Roman"/>
                <w:szCs w:val="20"/>
              </w:rPr>
              <w:t>N/A</w:t>
            </w:r>
          </w:p>
        </w:tc>
      </w:tr>
      <w:tr w:rsidR="00D5680B" w14:paraId="5AC2BDB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C5BDAC7" w14:textId="77777777" w:rsidR="00D5680B" w:rsidRDefault="00D5680B"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AE4E8C6" w14:textId="77777777" w:rsidR="00D5680B" w:rsidRDefault="00D5680B" w:rsidP="00035645">
            <w:pPr>
              <w:pStyle w:val="Pa1"/>
              <w:spacing w:after="120"/>
              <w:jc w:val="both"/>
              <w:rPr>
                <w:rFonts w:ascii="Times New Roman" w:hAnsi="Times New Roman"/>
                <w:szCs w:val="20"/>
              </w:rPr>
            </w:pPr>
            <w:r>
              <w:rPr>
                <w:rFonts w:ascii="Times New Roman" w:hAnsi="Times New Roman"/>
                <w:szCs w:val="20"/>
              </w:rPr>
              <w:t>High</w:t>
            </w:r>
          </w:p>
        </w:tc>
      </w:tr>
    </w:tbl>
    <w:p w14:paraId="7BF5ABE9" w14:textId="77777777" w:rsidR="00D5680B" w:rsidRDefault="00D5680B" w:rsidP="00D5680B">
      <w:pPr>
        <w:rPr>
          <w:lang w:eastAsia="ar-SA"/>
        </w:rPr>
      </w:pPr>
    </w:p>
    <w:p w14:paraId="1AD108F3" w14:textId="02FBB2E9" w:rsidR="00D5680B" w:rsidRDefault="00D5680B" w:rsidP="00D5680B">
      <w:pPr>
        <w:pStyle w:val="Caption"/>
      </w:pPr>
      <w:r>
        <w:rPr>
          <w:szCs w:val="24"/>
        </w:rPr>
        <w:t>M3-UC</w:t>
      </w:r>
      <w:r w:rsidR="00806F2F">
        <w:rPr>
          <w:szCs w:val="24"/>
        </w:rPr>
        <w:t>4</w:t>
      </w:r>
      <w:r>
        <w:rPr>
          <w:noProof/>
          <w:szCs w:val="24"/>
        </w:rPr>
        <w:t xml:space="preserve">: </w:t>
      </w:r>
      <w:r>
        <w:rPr>
          <w:szCs w:val="24"/>
        </w:rPr>
        <w:t>Description of FR-3.</w:t>
      </w:r>
      <w:r w:rsidR="00CF5F6D">
        <w:rPr>
          <w:szCs w:val="24"/>
        </w:rPr>
        <w:t>4</w:t>
      </w:r>
      <w:r>
        <w:rPr>
          <w:szCs w:val="24"/>
        </w:rPr>
        <w:t>.2</w:t>
      </w:r>
    </w:p>
    <w:tbl>
      <w:tblPr>
        <w:tblStyle w:val="TableGrid"/>
        <w:tblW w:w="0" w:type="auto"/>
        <w:jc w:val="center"/>
        <w:tblLook w:val="04A0" w:firstRow="1" w:lastRow="0" w:firstColumn="1" w:lastColumn="0" w:noHBand="0" w:noVBand="1"/>
      </w:tblPr>
      <w:tblGrid>
        <w:gridCol w:w="1795"/>
        <w:gridCol w:w="7447"/>
      </w:tblGrid>
      <w:tr w:rsidR="00D5680B" w14:paraId="3C819C4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0511D21" w14:textId="77777777" w:rsidR="00D5680B" w:rsidRDefault="00D5680B"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2D76670" w14:textId="73DBD670" w:rsidR="00D5680B" w:rsidRDefault="00D5680B" w:rsidP="00035645">
            <w:pPr>
              <w:pStyle w:val="Pa1"/>
              <w:spacing w:after="120"/>
              <w:jc w:val="both"/>
              <w:rPr>
                <w:rFonts w:ascii="Times New Roman" w:hAnsi="Times New Roman"/>
              </w:rPr>
            </w:pPr>
            <w:r>
              <w:rPr>
                <w:rFonts w:ascii="Times New Roman" w:hAnsi="Times New Roman"/>
                <w:szCs w:val="20"/>
              </w:rPr>
              <w:t>FR-3.</w:t>
            </w:r>
            <w:r w:rsidR="00CF5F6D">
              <w:rPr>
                <w:rFonts w:ascii="Times New Roman" w:hAnsi="Times New Roman"/>
                <w:szCs w:val="20"/>
              </w:rPr>
              <w:t>4</w:t>
            </w:r>
            <w:r>
              <w:rPr>
                <w:rFonts w:ascii="Times New Roman" w:hAnsi="Times New Roman"/>
                <w:szCs w:val="20"/>
              </w:rPr>
              <w:t>.2</w:t>
            </w:r>
          </w:p>
        </w:tc>
      </w:tr>
      <w:tr w:rsidR="00D5680B" w14:paraId="2F678F7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355DFA2" w14:textId="77777777" w:rsidR="00D5680B" w:rsidRDefault="00D5680B"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0712365" w14:textId="77777777" w:rsidR="00D5680B" w:rsidRDefault="00D5680B" w:rsidP="00035645">
            <w:pPr>
              <w:pStyle w:val="Pa1"/>
              <w:spacing w:after="120"/>
              <w:jc w:val="both"/>
              <w:rPr>
                <w:rFonts w:ascii="Times New Roman" w:hAnsi="Times New Roman"/>
              </w:rPr>
            </w:pPr>
            <w:r>
              <w:rPr>
                <w:rFonts w:ascii="Times New Roman" w:hAnsi="Times New Roman"/>
              </w:rPr>
              <w:t>Text Field</w:t>
            </w:r>
          </w:p>
        </w:tc>
      </w:tr>
      <w:tr w:rsidR="00D5680B" w14:paraId="6E2B4BB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2F89849" w14:textId="77777777" w:rsidR="00D5680B" w:rsidRDefault="00D5680B"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5F6F540" w14:textId="77777777" w:rsidR="00D5680B" w:rsidRDefault="00D5680B" w:rsidP="00035645">
            <w:pPr>
              <w:pStyle w:val="Pa1"/>
              <w:spacing w:after="120"/>
              <w:jc w:val="both"/>
              <w:rPr>
                <w:rFonts w:ascii="Times New Roman" w:hAnsi="Times New Roman"/>
              </w:rPr>
            </w:pPr>
            <w:r>
              <w:rPr>
                <w:rFonts w:ascii="Times New Roman" w:hAnsi="Times New Roman"/>
                <w:szCs w:val="20"/>
              </w:rPr>
              <w:t>User’s speech will be converted to text and will be shown on search bar.</w:t>
            </w:r>
          </w:p>
        </w:tc>
      </w:tr>
      <w:tr w:rsidR="00D5680B" w14:paraId="7282C5F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E04F03F" w14:textId="77777777" w:rsidR="00D5680B" w:rsidRDefault="00D5680B"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E81540F" w14:textId="77777777" w:rsidR="00D5680B" w:rsidRDefault="00D5680B" w:rsidP="00035645">
            <w:pPr>
              <w:pStyle w:val="Pa1"/>
              <w:spacing w:after="120"/>
              <w:jc w:val="both"/>
              <w:rPr>
                <w:rFonts w:ascii="Times New Roman" w:hAnsi="Times New Roman"/>
              </w:rPr>
            </w:pPr>
            <w:r>
              <w:rPr>
                <w:rFonts w:ascii="Times New Roman" w:hAnsi="Times New Roman"/>
              </w:rPr>
              <w:t>Student</w:t>
            </w:r>
          </w:p>
        </w:tc>
      </w:tr>
      <w:tr w:rsidR="00D5680B" w14:paraId="1507EFC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DF1CB7C" w14:textId="77777777" w:rsidR="00D5680B" w:rsidRDefault="00D5680B"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018086C" w14:textId="77777777" w:rsidR="00D5680B" w:rsidRDefault="00D5680B"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D5680B" w14:paraId="5243758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C8759C5" w14:textId="77777777" w:rsidR="00D5680B" w:rsidRDefault="00D5680B"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F8BD3A7" w14:textId="77777777" w:rsidR="00D5680B" w:rsidRDefault="00D5680B" w:rsidP="00035645">
            <w:pPr>
              <w:pStyle w:val="Pa1"/>
              <w:spacing w:after="120"/>
              <w:jc w:val="both"/>
              <w:rPr>
                <w:rFonts w:ascii="Times New Roman" w:hAnsi="Times New Roman"/>
              </w:rPr>
            </w:pPr>
            <w:r>
              <w:rPr>
                <w:rFonts w:ascii="Times New Roman" w:hAnsi="Times New Roman"/>
                <w:szCs w:val="20"/>
              </w:rPr>
              <w:t>N/A</w:t>
            </w:r>
          </w:p>
        </w:tc>
      </w:tr>
      <w:tr w:rsidR="00D5680B" w14:paraId="63F7407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10076F1" w14:textId="77777777" w:rsidR="00D5680B" w:rsidRDefault="00D5680B"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9DFA630" w14:textId="6A672A28" w:rsidR="00D5680B" w:rsidRDefault="00D5680B" w:rsidP="00035645">
            <w:pPr>
              <w:pStyle w:val="Pa1"/>
              <w:spacing w:after="120"/>
              <w:jc w:val="both"/>
              <w:rPr>
                <w:rFonts w:ascii="Times New Roman" w:hAnsi="Times New Roman"/>
                <w:szCs w:val="20"/>
              </w:rPr>
            </w:pPr>
            <w:r>
              <w:rPr>
                <w:rFonts w:ascii="Times New Roman" w:hAnsi="Times New Roman"/>
                <w:szCs w:val="20"/>
              </w:rPr>
              <w:t>FR-3.</w:t>
            </w:r>
            <w:r w:rsidR="008214E2">
              <w:rPr>
                <w:rFonts w:ascii="Times New Roman" w:hAnsi="Times New Roman"/>
                <w:szCs w:val="20"/>
              </w:rPr>
              <w:t>4</w:t>
            </w:r>
            <w:r>
              <w:rPr>
                <w:rFonts w:ascii="Times New Roman" w:hAnsi="Times New Roman"/>
                <w:szCs w:val="20"/>
              </w:rPr>
              <w:t>.</w:t>
            </w:r>
            <w:r w:rsidR="008214E2">
              <w:rPr>
                <w:rFonts w:ascii="Times New Roman" w:hAnsi="Times New Roman"/>
                <w:szCs w:val="20"/>
              </w:rPr>
              <w:t>1</w:t>
            </w:r>
          </w:p>
        </w:tc>
      </w:tr>
      <w:tr w:rsidR="00D5680B" w14:paraId="4CD4AD0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F7160C7" w14:textId="77777777" w:rsidR="00D5680B" w:rsidRDefault="00D5680B"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B9A62FF" w14:textId="77777777" w:rsidR="00D5680B" w:rsidRDefault="00D5680B" w:rsidP="00035645">
            <w:pPr>
              <w:pStyle w:val="Pa1"/>
              <w:spacing w:after="120"/>
              <w:jc w:val="both"/>
              <w:rPr>
                <w:rFonts w:ascii="Times New Roman" w:hAnsi="Times New Roman"/>
                <w:szCs w:val="20"/>
              </w:rPr>
            </w:pPr>
            <w:r>
              <w:rPr>
                <w:rFonts w:ascii="Times New Roman" w:hAnsi="Times New Roman"/>
                <w:szCs w:val="20"/>
              </w:rPr>
              <w:t>High</w:t>
            </w:r>
          </w:p>
        </w:tc>
      </w:tr>
    </w:tbl>
    <w:p w14:paraId="2E667A9A" w14:textId="40722559" w:rsidR="008202A7" w:rsidRDefault="008202A7" w:rsidP="00384F5C">
      <w:pPr>
        <w:rPr>
          <w:lang w:eastAsia="ar-SA"/>
        </w:rPr>
      </w:pPr>
    </w:p>
    <w:p w14:paraId="52E00D0D" w14:textId="7361FF6E" w:rsidR="00174713" w:rsidRDefault="00174713" w:rsidP="00174713">
      <w:pPr>
        <w:pStyle w:val="Caption"/>
      </w:pPr>
      <w:r>
        <w:rPr>
          <w:szCs w:val="24"/>
        </w:rPr>
        <w:t>M3-UC</w:t>
      </w:r>
      <w:r w:rsidR="00806F2F">
        <w:rPr>
          <w:szCs w:val="24"/>
        </w:rPr>
        <w:t>4</w:t>
      </w:r>
      <w:r>
        <w:rPr>
          <w:noProof/>
          <w:szCs w:val="24"/>
        </w:rPr>
        <w:t xml:space="preserve">: </w:t>
      </w:r>
      <w:r>
        <w:rPr>
          <w:szCs w:val="24"/>
        </w:rPr>
        <w:t>Description of FR-3.4.2</w:t>
      </w:r>
    </w:p>
    <w:tbl>
      <w:tblPr>
        <w:tblStyle w:val="TableGrid"/>
        <w:tblW w:w="0" w:type="auto"/>
        <w:jc w:val="center"/>
        <w:tblLook w:val="04A0" w:firstRow="1" w:lastRow="0" w:firstColumn="1" w:lastColumn="0" w:noHBand="0" w:noVBand="1"/>
      </w:tblPr>
      <w:tblGrid>
        <w:gridCol w:w="1795"/>
        <w:gridCol w:w="7447"/>
      </w:tblGrid>
      <w:tr w:rsidR="00174713" w14:paraId="48D62AD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8617AC5" w14:textId="77777777" w:rsidR="00174713" w:rsidRDefault="00174713"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EAFC99B" w14:textId="77777777" w:rsidR="00174713" w:rsidRDefault="00174713" w:rsidP="00035645">
            <w:pPr>
              <w:pStyle w:val="Pa1"/>
              <w:spacing w:after="120"/>
              <w:jc w:val="both"/>
              <w:rPr>
                <w:rFonts w:ascii="Times New Roman" w:hAnsi="Times New Roman"/>
              </w:rPr>
            </w:pPr>
            <w:r>
              <w:rPr>
                <w:rFonts w:ascii="Times New Roman" w:hAnsi="Times New Roman"/>
                <w:szCs w:val="20"/>
              </w:rPr>
              <w:t>FR-3.4.2</w:t>
            </w:r>
          </w:p>
        </w:tc>
      </w:tr>
      <w:tr w:rsidR="00174713" w14:paraId="12AD593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B35F9F4" w14:textId="77777777" w:rsidR="00174713" w:rsidRDefault="00174713"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0C2F7E8" w14:textId="77777777" w:rsidR="00174713" w:rsidRDefault="00174713" w:rsidP="00035645">
            <w:pPr>
              <w:pStyle w:val="Pa1"/>
              <w:spacing w:after="120"/>
              <w:jc w:val="both"/>
              <w:rPr>
                <w:rFonts w:ascii="Times New Roman" w:hAnsi="Times New Roman"/>
              </w:rPr>
            </w:pPr>
            <w:r>
              <w:rPr>
                <w:rFonts w:ascii="Times New Roman" w:hAnsi="Times New Roman"/>
              </w:rPr>
              <w:t>Text Field</w:t>
            </w:r>
          </w:p>
        </w:tc>
      </w:tr>
      <w:tr w:rsidR="00174713" w14:paraId="0D09816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F43ABCE" w14:textId="77777777" w:rsidR="00174713" w:rsidRDefault="00174713"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222D31C" w14:textId="77777777" w:rsidR="00174713" w:rsidRDefault="00174713" w:rsidP="00035645">
            <w:pPr>
              <w:pStyle w:val="Pa1"/>
              <w:spacing w:after="120"/>
              <w:jc w:val="both"/>
              <w:rPr>
                <w:rFonts w:ascii="Times New Roman" w:hAnsi="Times New Roman"/>
              </w:rPr>
            </w:pPr>
            <w:r>
              <w:rPr>
                <w:rFonts w:ascii="Times New Roman" w:hAnsi="Times New Roman"/>
                <w:szCs w:val="20"/>
              </w:rPr>
              <w:t>User’s speech will be converted to text and will be shown on search bar.</w:t>
            </w:r>
          </w:p>
        </w:tc>
      </w:tr>
      <w:tr w:rsidR="00174713" w14:paraId="56CBC8B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0B66161" w14:textId="77777777" w:rsidR="00174713" w:rsidRDefault="00174713"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FC2949B" w14:textId="77777777" w:rsidR="00174713" w:rsidRDefault="00174713" w:rsidP="00035645">
            <w:pPr>
              <w:pStyle w:val="Pa1"/>
              <w:spacing w:after="120"/>
              <w:jc w:val="both"/>
              <w:rPr>
                <w:rFonts w:ascii="Times New Roman" w:hAnsi="Times New Roman"/>
              </w:rPr>
            </w:pPr>
            <w:r>
              <w:rPr>
                <w:rFonts w:ascii="Times New Roman" w:hAnsi="Times New Roman"/>
              </w:rPr>
              <w:t>Student</w:t>
            </w:r>
          </w:p>
        </w:tc>
      </w:tr>
      <w:tr w:rsidR="00174713" w14:paraId="10EF9A9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2DFD61E" w14:textId="77777777" w:rsidR="00174713" w:rsidRDefault="00174713"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0261B3C" w14:textId="77777777" w:rsidR="00174713" w:rsidRDefault="00174713"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174713" w14:paraId="4E65642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309C1B5" w14:textId="77777777" w:rsidR="00174713" w:rsidRDefault="00174713"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8592175" w14:textId="77777777" w:rsidR="00174713" w:rsidRDefault="00174713" w:rsidP="00035645">
            <w:pPr>
              <w:pStyle w:val="Pa1"/>
              <w:spacing w:after="120"/>
              <w:jc w:val="both"/>
              <w:rPr>
                <w:rFonts w:ascii="Times New Roman" w:hAnsi="Times New Roman"/>
              </w:rPr>
            </w:pPr>
            <w:r>
              <w:rPr>
                <w:rFonts w:ascii="Times New Roman" w:hAnsi="Times New Roman"/>
                <w:szCs w:val="20"/>
              </w:rPr>
              <w:t>N/A</w:t>
            </w:r>
          </w:p>
        </w:tc>
      </w:tr>
      <w:tr w:rsidR="00174713" w14:paraId="1940E54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2BF7C5E" w14:textId="77777777" w:rsidR="00174713" w:rsidRDefault="00174713"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712D9F9" w14:textId="014BBE0B" w:rsidR="00174713" w:rsidRDefault="00174713" w:rsidP="00035645">
            <w:pPr>
              <w:pStyle w:val="Pa1"/>
              <w:spacing w:after="120"/>
              <w:jc w:val="both"/>
              <w:rPr>
                <w:rFonts w:ascii="Times New Roman" w:hAnsi="Times New Roman"/>
                <w:szCs w:val="20"/>
              </w:rPr>
            </w:pPr>
            <w:r>
              <w:rPr>
                <w:rFonts w:ascii="Times New Roman" w:hAnsi="Times New Roman"/>
                <w:szCs w:val="20"/>
              </w:rPr>
              <w:t>FR-3.</w:t>
            </w:r>
            <w:r w:rsidR="008214E2">
              <w:rPr>
                <w:rFonts w:ascii="Times New Roman" w:hAnsi="Times New Roman"/>
                <w:szCs w:val="20"/>
              </w:rPr>
              <w:t>4</w:t>
            </w:r>
            <w:r>
              <w:rPr>
                <w:rFonts w:ascii="Times New Roman" w:hAnsi="Times New Roman"/>
                <w:szCs w:val="20"/>
              </w:rPr>
              <w:t>.</w:t>
            </w:r>
            <w:r w:rsidR="008214E2">
              <w:rPr>
                <w:rFonts w:ascii="Times New Roman" w:hAnsi="Times New Roman"/>
                <w:szCs w:val="20"/>
              </w:rPr>
              <w:t>1</w:t>
            </w:r>
          </w:p>
        </w:tc>
      </w:tr>
      <w:tr w:rsidR="00174713" w14:paraId="1F18E1B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9A96528" w14:textId="77777777" w:rsidR="00174713" w:rsidRDefault="00174713"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29A937D" w14:textId="77777777" w:rsidR="00174713" w:rsidRDefault="00174713" w:rsidP="00035645">
            <w:pPr>
              <w:pStyle w:val="Pa1"/>
              <w:spacing w:after="120"/>
              <w:jc w:val="both"/>
              <w:rPr>
                <w:rFonts w:ascii="Times New Roman" w:hAnsi="Times New Roman"/>
                <w:szCs w:val="20"/>
              </w:rPr>
            </w:pPr>
            <w:r>
              <w:rPr>
                <w:rFonts w:ascii="Times New Roman" w:hAnsi="Times New Roman"/>
                <w:szCs w:val="20"/>
              </w:rPr>
              <w:t>High</w:t>
            </w:r>
          </w:p>
        </w:tc>
      </w:tr>
    </w:tbl>
    <w:p w14:paraId="760FB001" w14:textId="5C0DD6F9" w:rsidR="00806F2F" w:rsidRDefault="00806F2F" w:rsidP="00384F5C">
      <w:pPr>
        <w:rPr>
          <w:lang w:eastAsia="ar-SA"/>
        </w:rPr>
      </w:pPr>
    </w:p>
    <w:p w14:paraId="19FD0778" w14:textId="77777777" w:rsidR="00806F2F" w:rsidRDefault="00806F2F">
      <w:pPr>
        <w:rPr>
          <w:lang w:eastAsia="ar-SA"/>
        </w:rPr>
      </w:pPr>
      <w:r>
        <w:rPr>
          <w:lang w:eastAsia="ar-SA"/>
        </w:rPr>
        <w:br w:type="page"/>
      </w:r>
    </w:p>
    <w:p w14:paraId="1B14477C" w14:textId="6C08ECB9" w:rsidR="00806F2F" w:rsidRDefault="00806F2F" w:rsidP="00806F2F">
      <w:pPr>
        <w:pStyle w:val="Caption"/>
      </w:pPr>
      <w:r>
        <w:rPr>
          <w:szCs w:val="24"/>
        </w:rPr>
        <w:lastRenderedPageBreak/>
        <w:t>M3-UC</w:t>
      </w:r>
      <w:r w:rsidR="009A0BB9">
        <w:rPr>
          <w:szCs w:val="24"/>
        </w:rPr>
        <w:t>5</w:t>
      </w:r>
      <w:r>
        <w:rPr>
          <w:noProof/>
          <w:szCs w:val="24"/>
        </w:rPr>
        <w:t xml:space="preserve">: </w:t>
      </w:r>
      <w:r>
        <w:rPr>
          <w:szCs w:val="24"/>
        </w:rPr>
        <w:t>Description of FR-3.</w:t>
      </w:r>
      <w:r w:rsidR="009A0BB9">
        <w:rPr>
          <w:szCs w:val="24"/>
        </w:rPr>
        <w:t>5</w:t>
      </w:r>
      <w:r>
        <w:rPr>
          <w:szCs w:val="24"/>
        </w:rPr>
        <w:t>.</w:t>
      </w:r>
      <w:r w:rsidR="009A0BB9">
        <w:rPr>
          <w:szCs w:val="24"/>
        </w:rPr>
        <w:t>1</w:t>
      </w:r>
    </w:p>
    <w:tbl>
      <w:tblPr>
        <w:tblStyle w:val="TableGrid"/>
        <w:tblW w:w="0" w:type="auto"/>
        <w:jc w:val="center"/>
        <w:tblLook w:val="04A0" w:firstRow="1" w:lastRow="0" w:firstColumn="1" w:lastColumn="0" w:noHBand="0" w:noVBand="1"/>
      </w:tblPr>
      <w:tblGrid>
        <w:gridCol w:w="1795"/>
        <w:gridCol w:w="7447"/>
      </w:tblGrid>
      <w:tr w:rsidR="00806F2F" w14:paraId="2E22824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4071F0F" w14:textId="77777777" w:rsidR="00806F2F" w:rsidRDefault="00806F2F"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03F796F" w14:textId="4497402F" w:rsidR="00806F2F" w:rsidRDefault="00806F2F" w:rsidP="00035645">
            <w:pPr>
              <w:pStyle w:val="Pa1"/>
              <w:spacing w:after="120"/>
              <w:jc w:val="both"/>
              <w:rPr>
                <w:rFonts w:ascii="Times New Roman" w:hAnsi="Times New Roman"/>
              </w:rPr>
            </w:pPr>
            <w:r>
              <w:rPr>
                <w:rFonts w:ascii="Times New Roman" w:hAnsi="Times New Roman"/>
                <w:szCs w:val="20"/>
              </w:rPr>
              <w:t>FR-3.</w:t>
            </w:r>
            <w:r w:rsidR="009A0BB9">
              <w:rPr>
                <w:rFonts w:ascii="Times New Roman" w:hAnsi="Times New Roman"/>
                <w:szCs w:val="20"/>
              </w:rPr>
              <w:t>5</w:t>
            </w:r>
            <w:r>
              <w:rPr>
                <w:rFonts w:ascii="Times New Roman" w:hAnsi="Times New Roman"/>
                <w:szCs w:val="20"/>
              </w:rPr>
              <w:t>.</w:t>
            </w:r>
            <w:r w:rsidR="009A0BB9">
              <w:rPr>
                <w:rFonts w:ascii="Times New Roman" w:hAnsi="Times New Roman"/>
                <w:szCs w:val="20"/>
              </w:rPr>
              <w:t>1</w:t>
            </w:r>
          </w:p>
        </w:tc>
      </w:tr>
      <w:tr w:rsidR="00806F2F" w14:paraId="52D7AFB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CEB8C71" w14:textId="77777777" w:rsidR="00806F2F" w:rsidRDefault="00806F2F"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377B7EB" w14:textId="72BC1B38" w:rsidR="00806F2F" w:rsidRDefault="00B26453" w:rsidP="00035645">
            <w:pPr>
              <w:pStyle w:val="Pa1"/>
              <w:spacing w:after="120"/>
              <w:jc w:val="both"/>
              <w:rPr>
                <w:rFonts w:ascii="Times New Roman" w:hAnsi="Times New Roman"/>
              </w:rPr>
            </w:pPr>
            <w:r>
              <w:rPr>
                <w:rFonts w:ascii="Times New Roman" w:hAnsi="Times New Roman"/>
              </w:rPr>
              <w:t>Filters</w:t>
            </w:r>
          </w:p>
        </w:tc>
      </w:tr>
      <w:tr w:rsidR="00806F2F" w14:paraId="7C0212A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77D4810" w14:textId="77777777" w:rsidR="00806F2F" w:rsidRDefault="00806F2F"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C427151" w14:textId="68873B6E" w:rsidR="00806F2F" w:rsidRDefault="00806F2F" w:rsidP="003D1193">
            <w:pPr>
              <w:pStyle w:val="Pa1"/>
              <w:spacing w:after="120"/>
              <w:jc w:val="both"/>
              <w:rPr>
                <w:rFonts w:ascii="Times New Roman" w:hAnsi="Times New Roman"/>
              </w:rPr>
            </w:pPr>
            <w:r>
              <w:rPr>
                <w:rFonts w:ascii="Times New Roman" w:hAnsi="Times New Roman"/>
                <w:szCs w:val="20"/>
              </w:rPr>
              <w:t>User</w:t>
            </w:r>
            <w:r w:rsidR="003D1193">
              <w:rPr>
                <w:rFonts w:ascii="Times New Roman" w:hAnsi="Times New Roman"/>
                <w:szCs w:val="20"/>
              </w:rPr>
              <w:t xml:space="preserve"> will click on Filters button to open filter options</w:t>
            </w:r>
            <w:r>
              <w:rPr>
                <w:rFonts w:ascii="Times New Roman" w:hAnsi="Times New Roman"/>
                <w:szCs w:val="20"/>
              </w:rPr>
              <w:t>.</w:t>
            </w:r>
          </w:p>
        </w:tc>
      </w:tr>
      <w:tr w:rsidR="00806F2F" w14:paraId="71B1657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69295E3" w14:textId="77777777" w:rsidR="00806F2F" w:rsidRDefault="00806F2F"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08D242A" w14:textId="77777777" w:rsidR="00806F2F" w:rsidRDefault="00806F2F" w:rsidP="00035645">
            <w:pPr>
              <w:pStyle w:val="Pa1"/>
              <w:spacing w:after="120"/>
              <w:jc w:val="both"/>
              <w:rPr>
                <w:rFonts w:ascii="Times New Roman" w:hAnsi="Times New Roman"/>
              </w:rPr>
            </w:pPr>
            <w:r>
              <w:rPr>
                <w:rFonts w:ascii="Times New Roman" w:hAnsi="Times New Roman"/>
              </w:rPr>
              <w:t>Student</w:t>
            </w:r>
          </w:p>
        </w:tc>
      </w:tr>
      <w:tr w:rsidR="00806F2F" w14:paraId="4D9CA2E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D8DF945" w14:textId="77777777" w:rsidR="00806F2F" w:rsidRDefault="00806F2F"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AA095B9" w14:textId="77777777" w:rsidR="00806F2F" w:rsidRDefault="00806F2F"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806F2F" w14:paraId="4986616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D21BFA6" w14:textId="77777777" w:rsidR="00806F2F" w:rsidRDefault="00806F2F"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2C20D55" w14:textId="77777777" w:rsidR="00806F2F" w:rsidRDefault="00806F2F" w:rsidP="00035645">
            <w:pPr>
              <w:pStyle w:val="Pa1"/>
              <w:spacing w:after="120"/>
              <w:jc w:val="both"/>
              <w:rPr>
                <w:rFonts w:ascii="Times New Roman" w:hAnsi="Times New Roman"/>
              </w:rPr>
            </w:pPr>
            <w:r>
              <w:rPr>
                <w:rFonts w:ascii="Times New Roman" w:hAnsi="Times New Roman"/>
                <w:szCs w:val="20"/>
              </w:rPr>
              <w:t>N/A</w:t>
            </w:r>
          </w:p>
        </w:tc>
      </w:tr>
      <w:tr w:rsidR="00806F2F" w14:paraId="13167A0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35378FF" w14:textId="77777777" w:rsidR="00806F2F" w:rsidRDefault="00806F2F"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4559A89" w14:textId="5F57C348" w:rsidR="00806F2F" w:rsidRDefault="00220F64" w:rsidP="00035645">
            <w:pPr>
              <w:pStyle w:val="Pa1"/>
              <w:spacing w:after="120"/>
              <w:jc w:val="both"/>
              <w:rPr>
                <w:rFonts w:ascii="Times New Roman" w:hAnsi="Times New Roman"/>
                <w:szCs w:val="20"/>
              </w:rPr>
            </w:pPr>
            <w:r>
              <w:rPr>
                <w:rFonts w:ascii="Times New Roman" w:hAnsi="Times New Roman"/>
                <w:szCs w:val="20"/>
              </w:rPr>
              <w:t>N/A</w:t>
            </w:r>
          </w:p>
        </w:tc>
      </w:tr>
      <w:tr w:rsidR="00806F2F" w14:paraId="7C6F75A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054F6FF" w14:textId="77777777" w:rsidR="00806F2F" w:rsidRDefault="00806F2F"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6949045" w14:textId="77777777" w:rsidR="00806F2F" w:rsidRDefault="00806F2F" w:rsidP="00035645">
            <w:pPr>
              <w:pStyle w:val="Pa1"/>
              <w:spacing w:after="120"/>
              <w:jc w:val="both"/>
              <w:rPr>
                <w:rFonts w:ascii="Times New Roman" w:hAnsi="Times New Roman"/>
                <w:szCs w:val="20"/>
              </w:rPr>
            </w:pPr>
            <w:r>
              <w:rPr>
                <w:rFonts w:ascii="Times New Roman" w:hAnsi="Times New Roman"/>
                <w:szCs w:val="20"/>
              </w:rPr>
              <w:t>High</w:t>
            </w:r>
          </w:p>
        </w:tc>
      </w:tr>
    </w:tbl>
    <w:p w14:paraId="2E5DB5A2" w14:textId="1FDF24DF" w:rsidR="00174713" w:rsidRDefault="00174713" w:rsidP="00384F5C">
      <w:pPr>
        <w:rPr>
          <w:lang w:eastAsia="ar-SA"/>
        </w:rPr>
      </w:pPr>
    </w:p>
    <w:p w14:paraId="7800FEB1" w14:textId="2ADB0FBF" w:rsidR="00167877" w:rsidRDefault="00167877" w:rsidP="00167877">
      <w:pPr>
        <w:pStyle w:val="Caption"/>
      </w:pPr>
      <w:r>
        <w:rPr>
          <w:szCs w:val="24"/>
        </w:rPr>
        <w:t>M3-UC5</w:t>
      </w:r>
      <w:r>
        <w:rPr>
          <w:noProof/>
          <w:szCs w:val="24"/>
        </w:rPr>
        <w:t xml:space="preserve">: </w:t>
      </w:r>
      <w:r>
        <w:rPr>
          <w:szCs w:val="24"/>
        </w:rPr>
        <w:t>Description of FR-3.5.</w:t>
      </w:r>
      <w:r w:rsidR="00985A97">
        <w:rPr>
          <w:szCs w:val="24"/>
        </w:rPr>
        <w:t>2</w:t>
      </w:r>
    </w:p>
    <w:tbl>
      <w:tblPr>
        <w:tblStyle w:val="TableGrid"/>
        <w:tblW w:w="0" w:type="auto"/>
        <w:jc w:val="center"/>
        <w:tblLook w:val="04A0" w:firstRow="1" w:lastRow="0" w:firstColumn="1" w:lastColumn="0" w:noHBand="0" w:noVBand="1"/>
      </w:tblPr>
      <w:tblGrid>
        <w:gridCol w:w="1795"/>
        <w:gridCol w:w="7447"/>
      </w:tblGrid>
      <w:tr w:rsidR="00167877" w14:paraId="47557E8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937D259" w14:textId="77777777" w:rsidR="00167877" w:rsidRDefault="00167877"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D8D7886" w14:textId="309EB0B8" w:rsidR="00167877" w:rsidRDefault="00167877" w:rsidP="00035645">
            <w:pPr>
              <w:pStyle w:val="Pa1"/>
              <w:spacing w:after="120"/>
              <w:jc w:val="both"/>
              <w:rPr>
                <w:rFonts w:ascii="Times New Roman" w:hAnsi="Times New Roman"/>
              </w:rPr>
            </w:pPr>
            <w:r>
              <w:rPr>
                <w:rFonts w:ascii="Times New Roman" w:hAnsi="Times New Roman"/>
                <w:szCs w:val="20"/>
              </w:rPr>
              <w:t>FR-3.5.</w:t>
            </w:r>
            <w:r w:rsidR="00985A97">
              <w:rPr>
                <w:rFonts w:ascii="Times New Roman" w:hAnsi="Times New Roman"/>
                <w:szCs w:val="20"/>
              </w:rPr>
              <w:t>2</w:t>
            </w:r>
          </w:p>
        </w:tc>
      </w:tr>
      <w:tr w:rsidR="00167877" w14:paraId="46AA3E8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5E2DBD4" w14:textId="77777777" w:rsidR="00167877" w:rsidRDefault="00167877"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B1819FF" w14:textId="3CE2A1A2" w:rsidR="00167877" w:rsidRDefault="00985A97" w:rsidP="00035645">
            <w:pPr>
              <w:pStyle w:val="Pa1"/>
              <w:spacing w:after="120"/>
              <w:jc w:val="both"/>
              <w:rPr>
                <w:rFonts w:ascii="Times New Roman" w:hAnsi="Times New Roman"/>
              </w:rPr>
            </w:pPr>
            <w:r>
              <w:rPr>
                <w:rFonts w:ascii="Times New Roman" w:hAnsi="Times New Roman"/>
              </w:rPr>
              <w:t>Slide Price Range</w:t>
            </w:r>
          </w:p>
        </w:tc>
      </w:tr>
      <w:tr w:rsidR="00167877" w14:paraId="0DE5EAB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C2C9FCD" w14:textId="77777777" w:rsidR="00167877" w:rsidRDefault="00167877"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6FB3325" w14:textId="7D6C7834" w:rsidR="00167877" w:rsidRDefault="00167877" w:rsidP="00035645">
            <w:pPr>
              <w:pStyle w:val="Pa1"/>
              <w:spacing w:after="120"/>
              <w:jc w:val="both"/>
              <w:rPr>
                <w:rFonts w:ascii="Times New Roman" w:hAnsi="Times New Roman"/>
              </w:rPr>
            </w:pPr>
            <w:r>
              <w:rPr>
                <w:rFonts w:ascii="Times New Roman" w:hAnsi="Times New Roman"/>
                <w:szCs w:val="20"/>
              </w:rPr>
              <w:t>User will</w:t>
            </w:r>
            <w:r w:rsidR="00F10D43">
              <w:rPr>
                <w:rFonts w:ascii="Times New Roman" w:hAnsi="Times New Roman"/>
                <w:szCs w:val="20"/>
              </w:rPr>
              <w:t xml:space="preserve"> slide on slider provided to adjust price range</w:t>
            </w:r>
            <w:r>
              <w:rPr>
                <w:rFonts w:ascii="Times New Roman" w:hAnsi="Times New Roman"/>
                <w:szCs w:val="20"/>
              </w:rPr>
              <w:t>.</w:t>
            </w:r>
          </w:p>
        </w:tc>
      </w:tr>
      <w:tr w:rsidR="00167877" w14:paraId="165884C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869FA8B" w14:textId="77777777" w:rsidR="00167877" w:rsidRDefault="00167877"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4BD89B4" w14:textId="77777777" w:rsidR="00167877" w:rsidRDefault="00167877" w:rsidP="00035645">
            <w:pPr>
              <w:pStyle w:val="Pa1"/>
              <w:spacing w:after="120"/>
              <w:jc w:val="both"/>
              <w:rPr>
                <w:rFonts w:ascii="Times New Roman" w:hAnsi="Times New Roman"/>
              </w:rPr>
            </w:pPr>
            <w:r>
              <w:rPr>
                <w:rFonts w:ascii="Times New Roman" w:hAnsi="Times New Roman"/>
              </w:rPr>
              <w:t>Student</w:t>
            </w:r>
          </w:p>
        </w:tc>
      </w:tr>
      <w:tr w:rsidR="00167877" w14:paraId="5FF5D80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CE982BB" w14:textId="77777777" w:rsidR="00167877" w:rsidRDefault="00167877"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54916A1" w14:textId="77777777" w:rsidR="00167877" w:rsidRDefault="00167877"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167877" w14:paraId="6FBDADF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56D97ED" w14:textId="77777777" w:rsidR="00167877" w:rsidRDefault="00167877"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86A43F4" w14:textId="77777777" w:rsidR="00167877" w:rsidRDefault="00167877" w:rsidP="00035645">
            <w:pPr>
              <w:pStyle w:val="Pa1"/>
              <w:spacing w:after="120"/>
              <w:jc w:val="both"/>
              <w:rPr>
                <w:rFonts w:ascii="Times New Roman" w:hAnsi="Times New Roman"/>
              </w:rPr>
            </w:pPr>
            <w:r>
              <w:rPr>
                <w:rFonts w:ascii="Times New Roman" w:hAnsi="Times New Roman"/>
                <w:szCs w:val="20"/>
              </w:rPr>
              <w:t>N/A</w:t>
            </w:r>
          </w:p>
        </w:tc>
      </w:tr>
      <w:tr w:rsidR="00167877" w14:paraId="26EF660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AC8FEFB" w14:textId="77777777" w:rsidR="00167877" w:rsidRDefault="00167877"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BEABA06" w14:textId="77777777" w:rsidR="00167877" w:rsidRDefault="00167877" w:rsidP="00035645">
            <w:pPr>
              <w:pStyle w:val="Pa1"/>
              <w:spacing w:after="120"/>
              <w:jc w:val="both"/>
              <w:rPr>
                <w:rFonts w:ascii="Times New Roman" w:hAnsi="Times New Roman"/>
                <w:szCs w:val="20"/>
              </w:rPr>
            </w:pPr>
            <w:r>
              <w:rPr>
                <w:rFonts w:ascii="Times New Roman" w:hAnsi="Times New Roman"/>
                <w:szCs w:val="20"/>
              </w:rPr>
              <w:t>N/A</w:t>
            </w:r>
          </w:p>
        </w:tc>
      </w:tr>
      <w:tr w:rsidR="00167877" w14:paraId="3431379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929D91C" w14:textId="77777777" w:rsidR="00167877" w:rsidRDefault="00167877"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57AD459" w14:textId="77777777" w:rsidR="00167877" w:rsidRDefault="00167877" w:rsidP="00035645">
            <w:pPr>
              <w:pStyle w:val="Pa1"/>
              <w:spacing w:after="120"/>
              <w:jc w:val="both"/>
              <w:rPr>
                <w:rFonts w:ascii="Times New Roman" w:hAnsi="Times New Roman"/>
                <w:szCs w:val="20"/>
              </w:rPr>
            </w:pPr>
            <w:r>
              <w:rPr>
                <w:rFonts w:ascii="Times New Roman" w:hAnsi="Times New Roman"/>
                <w:szCs w:val="20"/>
              </w:rPr>
              <w:t>High</w:t>
            </w:r>
          </w:p>
        </w:tc>
      </w:tr>
    </w:tbl>
    <w:p w14:paraId="4E965328" w14:textId="55A4A89E" w:rsidR="00167877" w:rsidRDefault="00167877" w:rsidP="00384F5C">
      <w:pPr>
        <w:rPr>
          <w:lang w:eastAsia="ar-SA"/>
        </w:rPr>
      </w:pPr>
    </w:p>
    <w:p w14:paraId="089855A4" w14:textId="73355C80" w:rsidR="00D84254" w:rsidRDefault="00D84254" w:rsidP="00D84254">
      <w:pPr>
        <w:pStyle w:val="Caption"/>
      </w:pPr>
      <w:r>
        <w:rPr>
          <w:szCs w:val="24"/>
        </w:rPr>
        <w:t>M3-UC5</w:t>
      </w:r>
      <w:r>
        <w:rPr>
          <w:noProof/>
          <w:szCs w:val="24"/>
        </w:rPr>
        <w:t xml:space="preserve">: </w:t>
      </w:r>
      <w:r>
        <w:rPr>
          <w:szCs w:val="24"/>
        </w:rPr>
        <w:t>Description of FR-3.5.</w:t>
      </w:r>
      <w:r w:rsidR="00BC4E83">
        <w:rPr>
          <w:szCs w:val="24"/>
        </w:rPr>
        <w:t>3</w:t>
      </w:r>
    </w:p>
    <w:tbl>
      <w:tblPr>
        <w:tblStyle w:val="TableGrid"/>
        <w:tblW w:w="0" w:type="auto"/>
        <w:jc w:val="center"/>
        <w:tblLook w:val="04A0" w:firstRow="1" w:lastRow="0" w:firstColumn="1" w:lastColumn="0" w:noHBand="0" w:noVBand="1"/>
      </w:tblPr>
      <w:tblGrid>
        <w:gridCol w:w="1795"/>
        <w:gridCol w:w="7447"/>
      </w:tblGrid>
      <w:tr w:rsidR="00D84254" w14:paraId="0E4C80F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71A1997" w14:textId="77777777" w:rsidR="00D84254" w:rsidRDefault="00D84254"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F54ABB8" w14:textId="3A91DC4F" w:rsidR="00D84254" w:rsidRDefault="00D84254" w:rsidP="00035645">
            <w:pPr>
              <w:pStyle w:val="Pa1"/>
              <w:spacing w:after="120"/>
              <w:jc w:val="both"/>
              <w:rPr>
                <w:rFonts w:ascii="Times New Roman" w:hAnsi="Times New Roman"/>
              </w:rPr>
            </w:pPr>
            <w:r>
              <w:rPr>
                <w:rFonts w:ascii="Times New Roman" w:hAnsi="Times New Roman"/>
                <w:szCs w:val="20"/>
              </w:rPr>
              <w:t>FR-3.5.</w:t>
            </w:r>
            <w:r w:rsidR="00BC4E83">
              <w:rPr>
                <w:rFonts w:ascii="Times New Roman" w:hAnsi="Times New Roman"/>
                <w:szCs w:val="20"/>
              </w:rPr>
              <w:t>3</w:t>
            </w:r>
          </w:p>
        </w:tc>
      </w:tr>
      <w:tr w:rsidR="00D84254" w14:paraId="6868E10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7FC7CBE" w14:textId="77777777" w:rsidR="00D84254" w:rsidRDefault="00D84254"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C4A45EA" w14:textId="73F19854" w:rsidR="00D84254" w:rsidRDefault="00BC4E83" w:rsidP="00035645">
            <w:pPr>
              <w:pStyle w:val="Pa1"/>
              <w:spacing w:after="120"/>
              <w:jc w:val="both"/>
              <w:rPr>
                <w:rFonts w:ascii="Times New Roman" w:hAnsi="Times New Roman"/>
              </w:rPr>
            </w:pPr>
            <w:r>
              <w:rPr>
                <w:rFonts w:ascii="Times New Roman" w:hAnsi="Times New Roman"/>
              </w:rPr>
              <w:t>Select Location</w:t>
            </w:r>
          </w:p>
        </w:tc>
      </w:tr>
      <w:tr w:rsidR="00D84254" w14:paraId="081E864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A8D73CE" w14:textId="77777777" w:rsidR="00D84254" w:rsidRDefault="00D84254"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FA06A65" w14:textId="04696CED" w:rsidR="00D84254" w:rsidRDefault="00D84254" w:rsidP="00035645">
            <w:pPr>
              <w:pStyle w:val="Pa1"/>
              <w:spacing w:after="120"/>
              <w:jc w:val="both"/>
              <w:rPr>
                <w:rFonts w:ascii="Times New Roman" w:hAnsi="Times New Roman"/>
              </w:rPr>
            </w:pPr>
            <w:r>
              <w:rPr>
                <w:rFonts w:ascii="Times New Roman" w:hAnsi="Times New Roman"/>
                <w:szCs w:val="20"/>
              </w:rPr>
              <w:t>User will</w:t>
            </w:r>
            <w:r w:rsidR="00160BAE">
              <w:rPr>
                <w:rFonts w:ascii="Times New Roman" w:hAnsi="Times New Roman"/>
                <w:szCs w:val="20"/>
              </w:rPr>
              <w:t xml:space="preserve"> select location from dropdown</w:t>
            </w:r>
            <w:r>
              <w:rPr>
                <w:rFonts w:ascii="Times New Roman" w:hAnsi="Times New Roman"/>
                <w:szCs w:val="20"/>
              </w:rPr>
              <w:t>.</w:t>
            </w:r>
          </w:p>
        </w:tc>
      </w:tr>
      <w:tr w:rsidR="00D84254" w14:paraId="4F6C392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6110BC3" w14:textId="77777777" w:rsidR="00D84254" w:rsidRDefault="00D84254"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6FCE865" w14:textId="77777777" w:rsidR="00D84254" w:rsidRDefault="00D84254" w:rsidP="00035645">
            <w:pPr>
              <w:pStyle w:val="Pa1"/>
              <w:spacing w:after="120"/>
              <w:jc w:val="both"/>
              <w:rPr>
                <w:rFonts w:ascii="Times New Roman" w:hAnsi="Times New Roman"/>
              </w:rPr>
            </w:pPr>
            <w:r>
              <w:rPr>
                <w:rFonts w:ascii="Times New Roman" w:hAnsi="Times New Roman"/>
              </w:rPr>
              <w:t>Student</w:t>
            </w:r>
          </w:p>
        </w:tc>
      </w:tr>
      <w:tr w:rsidR="00D84254" w14:paraId="5F9D336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5D8FABD" w14:textId="77777777" w:rsidR="00D84254" w:rsidRDefault="00D84254"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017E446" w14:textId="77777777" w:rsidR="00D84254" w:rsidRDefault="00D84254"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D84254" w14:paraId="4B6A220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CCB19A5" w14:textId="77777777" w:rsidR="00D84254" w:rsidRDefault="00D84254"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6A38D23" w14:textId="77777777" w:rsidR="00D84254" w:rsidRDefault="00D84254" w:rsidP="00035645">
            <w:pPr>
              <w:pStyle w:val="Pa1"/>
              <w:spacing w:after="120"/>
              <w:jc w:val="both"/>
              <w:rPr>
                <w:rFonts w:ascii="Times New Roman" w:hAnsi="Times New Roman"/>
              </w:rPr>
            </w:pPr>
            <w:r>
              <w:rPr>
                <w:rFonts w:ascii="Times New Roman" w:hAnsi="Times New Roman"/>
                <w:szCs w:val="20"/>
              </w:rPr>
              <w:t>N/A</w:t>
            </w:r>
          </w:p>
        </w:tc>
      </w:tr>
      <w:tr w:rsidR="00D84254" w14:paraId="140322D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1A91840" w14:textId="77777777" w:rsidR="00D84254" w:rsidRDefault="00D84254"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F142CB0" w14:textId="77777777" w:rsidR="00D84254" w:rsidRDefault="00D84254" w:rsidP="00035645">
            <w:pPr>
              <w:pStyle w:val="Pa1"/>
              <w:spacing w:after="120"/>
              <w:jc w:val="both"/>
              <w:rPr>
                <w:rFonts w:ascii="Times New Roman" w:hAnsi="Times New Roman"/>
                <w:szCs w:val="20"/>
              </w:rPr>
            </w:pPr>
            <w:r>
              <w:rPr>
                <w:rFonts w:ascii="Times New Roman" w:hAnsi="Times New Roman"/>
                <w:szCs w:val="20"/>
              </w:rPr>
              <w:t>N/A</w:t>
            </w:r>
          </w:p>
        </w:tc>
      </w:tr>
      <w:tr w:rsidR="00D84254" w14:paraId="20DA7D3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75BA5AF" w14:textId="77777777" w:rsidR="00D84254" w:rsidRDefault="00D84254"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1F00AC8" w14:textId="77777777" w:rsidR="00D84254" w:rsidRDefault="00D84254" w:rsidP="00035645">
            <w:pPr>
              <w:pStyle w:val="Pa1"/>
              <w:spacing w:after="120"/>
              <w:jc w:val="both"/>
              <w:rPr>
                <w:rFonts w:ascii="Times New Roman" w:hAnsi="Times New Roman"/>
                <w:szCs w:val="20"/>
              </w:rPr>
            </w:pPr>
            <w:r>
              <w:rPr>
                <w:rFonts w:ascii="Times New Roman" w:hAnsi="Times New Roman"/>
                <w:szCs w:val="20"/>
              </w:rPr>
              <w:t>High</w:t>
            </w:r>
          </w:p>
        </w:tc>
      </w:tr>
    </w:tbl>
    <w:p w14:paraId="28E587D2" w14:textId="1F94268B" w:rsidR="00D84254" w:rsidRDefault="00D84254" w:rsidP="00384F5C">
      <w:pPr>
        <w:rPr>
          <w:lang w:eastAsia="ar-SA"/>
        </w:rPr>
      </w:pPr>
    </w:p>
    <w:p w14:paraId="1197676F" w14:textId="2B303671" w:rsidR="005E0F0D" w:rsidRDefault="005E0F0D">
      <w:pPr>
        <w:rPr>
          <w:lang w:eastAsia="ar-SA"/>
        </w:rPr>
      </w:pPr>
      <w:r>
        <w:rPr>
          <w:lang w:eastAsia="ar-SA"/>
        </w:rPr>
        <w:br w:type="page"/>
      </w:r>
    </w:p>
    <w:p w14:paraId="2B4F2BAA" w14:textId="67A2E8BD" w:rsidR="005E0F0D" w:rsidRDefault="005E0F0D" w:rsidP="005E0F0D">
      <w:pPr>
        <w:pStyle w:val="Caption"/>
      </w:pPr>
      <w:r>
        <w:rPr>
          <w:szCs w:val="24"/>
        </w:rPr>
        <w:lastRenderedPageBreak/>
        <w:t>M3-UC5</w:t>
      </w:r>
      <w:r>
        <w:rPr>
          <w:noProof/>
          <w:szCs w:val="24"/>
        </w:rPr>
        <w:t xml:space="preserve">: </w:t>
      </w:r>
      <w:r>
        <w:rPr>
          <w:szCs w:val="24"/>
        </w:rPr>
        <w:t>Description of FR-3.5.</w:t>
      </w:r>
      <w:r w:rsidR="002F7C71">
        <w:rPr>
          <w:szCs w:val="24"/>
        </w:rPr>
        <w:t>4</w:t>
      </w:r>
    </w:p>
    <w:tbl>
      <w:tblPr>
        <w:tblStyle w:val="TableGrid"/>
        <w:tblW w:w="0" w:type="auto"/>
        <w:jc w:val="center"/>
        <w:tblLook w:val="04A0" w:firstRow="1" w:lastRow="0" w:firstColumn="1" w:lastColumn="0" w:noHBand="0" w:noVBand="1"/>
      </w:tblPr>
      <w:tblGrid>
        <w:gridCol w:w="1795"/>
        <w:gridCol w:w="7447"/>
      </w:tblGrid>
      <w:tr w:rsidR="005E0F0D" w14:paraId="77E1E26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74AF0F4" w14:textId="77777777" w:rsidR="005E0F0D" w:rsidRDefault="005E0F0D"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10A6C1A" w14:textId="7343EAE9" w:rsidR="005E0F0D" w:rsidRDefault="005E0F0D" w:rsidP="00035645">
            <w:pPr>
              <w:pStyle w:val="Pa1"/>
              <w:spacing w:after="120"/>
              <w:jc w:val="both"/>
              <w:rPr>
                <w:rFonts w:ascii="Times New Roman" w:hAnsi="Times New Roman"/>
              </w:rPr>
            </w:pPr>
            <w:r>
              <w:rPr>
                <w:rFonts w:ascii="Times New Roman" w:hAnsi="Times New Roman"/>
                <w:szCs w:val="20"/>
              </w:rPr>
              <w:t>FR-3.5.</w:t>
            </w:r>
            <w:r w:rsidR="002F7C71">
              <w:rPr>
                <w:rFonts w:ascii="Times New Roman" w:hAnsi="Times New Roman"/>
                <w:szCs w:val="20"/>
              </w:rPr>
              <w:t>4</w:t>
            </w:r>
          </w:p>
        </w:tc>
      </w:tr>
      <w:tr w:rsidR="005E0F0D" w14:paraId="7C20E87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FB79C21" w14:textId="77777777" w:rsidR="005E0F0D" w:rsidRDefault="005E0F0D"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1ED6AA4" w14:textId="71C89E3D" w:rsidR="005E0F0D" w:rsidRDefault="002F7C71" w:rsidP="00035645">
            <w:pPr>
              <w:pStyle w:val="Pa1"/>
              <w:spacing w:after="120"/>
              <w:jc w:val="both"/>
              <w:rPr>
                <w:rFonts w:ascii="Times New Roman" w:hAnsi="Times New Roman"/>
              </w:rPr>
            </w:pPr>
            <w:r>
              <w:rPr>
                <w:rFonts w:ascii="Times New Roman" w:hAnsi="Times New Roman"/>
              </w:rPr>
              <w:t>Specify Category</w:t>
            </w:r>
          </w:p>
        </w:tc>
      </w:tr>
      <w:tr w:rsidR="005E0F0D" w14:paraId="24583DB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5825993" w14:textId="77777777" w:rsidR="005E0F0D" w:rsidRDefault="005E0F0D"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4B30F21" w14:textId="28EA909F" w:rsidR="005E0F0D" w:rsidRDefault="005E0F0D" w:rsidP="00035645">
            <w:pPr>
              <w:pStyle w:val="Pa1"/>
              <w:spacing w:after="120"/>
              <w:jc w:val="both"/>
              <w:rPr>
                <w:rFonts w:ascii="Times New Roman" w:hAnsi="Times New Roman"/>
              </w:rPr>
            </w:pPr>
            <w:r>
              <w:rPr>
                <w:rFonts w:ascii="Times New Roman" w:hAnsi="Times New Roman"/>
                <w:szCs w:val="20"/>
              </w:rPr>
              <w:t>User will</w:t>
            </w:r>
            <w:r w:rsidR="00E741A9">
              <w:rPr>
                <w:rFonts w:ascii="Times New Roman" w:hAnsi="Times New Roman"/>
                <w:szCs w:val="20"/>
              </w:rPr>
              <w:t xml:space="preserve"> check the categories user wants to see</w:t>
            </w:r>
            <w:r>
              <w:rPr>
                <w:rFonts w:ascii="Times New Roman" w:hAnsi="Times New Roman"/>
                <w:szCs w:val="20"/>
              </w:rPr>
              <w:t>.</w:t>
            </w:r>
          </w:p>
        </w:tc>
      </w:tr>
      <w:tr w:rsidR="005E0F0D" w14:paraId="043F62B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843FEA0" w14:textId="77777777" w:rsidR="005E0F0D" w:rsidRDefault="005E0F0D"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38C30F8" w14:textId="77777777" w:rsidR="005E0F0D" w:rsidRDefault="005E0F0D" w:rsidP="00035645">
            <w:pPr>
              <w:pStyle w:val="Pa1"/>
              <w:spacing w:after="120"/>
              <w:jc w:val="both"/>
              <w:rPr>
                <w:rFonts w:ascii="Times New Roman" w:hAnsi="Times New Roman"/>
              </w:rPr>
            </w:pPr>
            <w:r>
              <w:rPr>
                <w:rFonts w:ascii="Times New Roman" w:hAnsi="Times New Roman"/>
              </w:rPr>
              <w:t>Student</w:t>
            </w:r>
          </w:p>
        </w:tc>
      </w:tr>
      <w:tr w:rsidR="005E0F0D" w14:paraId="496A28A2"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EBA473F" w14:textId="77777777" w:rsidR="005E0F0D" w:rsidRDefault="005E0F0D"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B4BE3AD" w14:textId="77777777" w:rsidR="005E0F0D" w:rsidRDefault="005E0F0D"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5E0F0D" w14:paraId="3EBDE71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8A59EF4" w14:textId="77777777" w:rsidR="005E0F0D" w:rsidRDefault="005E0F0D"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4CFB0C9" w14:textId="77777777" w:rsidR="005E0F0D" w:rsidRDefault="005E0F0D" w:rsidP="00035645">
            <w:pPr>
              <w:pStyle w:val="Pa1"/>
              <w:spacing w:after="120"/>
              <w:jc w:val="both"/>
              <w:rPr>
                <w:rFonts w:ascii="Times New Roman" w:hAnsi="Times New Roman"/>
              </w:rPr>
            </w:pPr>
            <w:r>
              <w:rPr>
                <w:rFonts w:ascii="Times New Roman" w:hAnsi="Times New Roman"/>
                <w:szCs w:val="20"/>
              </w:rPr>
              <w:t>N/A</w:t>
            </w:r>
          </w:p>
        </w:tc>
      </w:tr>
      <w:tr w:rsidR="005E0F0D" w14:paraId="5BFB230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65614B3" w14:textId="77777777" w:rsidR="005E0F0D" w:rsidRDefault="005E0F0D"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F64E03B" w14:textId="77777777" w:rsidR="005E0F0D" w:rsidRDefault="005E0F0D" w:rsidP="00035645">
            <w:pPr>
              <w:pStyle w:val="Pa1"/>
              <w:spacing w:after="120"/>
              <w:jc w:val="both"/>
              <w:rPr>
                <w:rFonts w:ascii="Times New Roman" w:hAnsi="Times New Roman"/>
                <w:szCs w:val="20"/>
              </w:rPr>
            </w:pPr>
            <w:r>
              <w:rPr>
                <w:rFonts w:ascii="Times New Roman" w:hAnsi="Times New Roman"/>
                <w:szCs w:val="20"/>
              </w:rPr>
              <w:t>N/A</w:t>
            </w:r>
          </w:p>
        </w:tc>
      </w:tr>
      <w:tr w:rsidR="005E0F0D" w14:paraId="59EB820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C7BBD73" w14:textId="77777777" w:rsidR="005E0F0D" w:rsidRDefault="005E0F0D"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21FD2EC" w14:textId="77777777" w:rsidR="005E0F0D" w:rsidRDefault="005E0F0D" w:rsidP="00035645">
            <w:pPr>
              <w:pStyle w:val="Pa1"/>
              <w:spacing w:after="120"/>
              <w:jc w:val="both"/>
              <w:rPr>
                <w:rFonts w:ascii="Times New Roman" w:hAnsi="Times New Roman"/>
                <w:szCs w:val="20"/>
              </w:rPr>
            </w:pPr>
            <w:r>
              <w:rPr>
                <w:rFonts w:ascii="Times New Roman" w:hAnsi="Times New Roman"/>
                <w:szCs w:val="20"/>
              </w:rPr>
              <w:t>High</w:t>
            </w:r>
          </w:p>
        </w:tc>
      </w:tr>
    </w:tbl>
    <w:p w14:paraId="643395DE" w14:textId="77777777" w:rsidR="002204B8" w:rsidRDefault="002204B8" w:rsidP="00995C0C">
      <w:pPr>
        <w:pStyle w:val="Caption"/>
        <w:rPr>
          <w:szCs w:val="24"/>
        </w:rPr>
      </w:pPr>
    </w:p>
    <w:p w14:paraId="0C5F2E86" w14:textId="357853CC" w:rsidR="00995C0C" w:rsidRDefault="00995C0C" w:rsidP="00995C0C">
      <w:pPr>
        <w:pStyle w:val="Caption"/>
      </w:pPr>
      <w:r>
        <w:rPr>
          <w:szCs w:val="24"/>
        </w:rPr>
        <w:t>M3-UC</w:t>
      </w:r>
      <w:r w:rsidR="005272E7">
        <w:rPr>
          <w:szCs w:val="24"/>
        </w:rPr>
        <w:t>6</w:t>
      </w:r>
      <w:r>
        <w:rPr>
          <w:noProof/>
          <w:szCs w:val="24"/>
        </w:rPr>
        <w:t xml:space="preserve">: </w:t>
      </w:r>
      <w:r>
        <w:rPr>
          <w:szCs w:val="24"/>
        </w:rPr>
        <w:t>Description of FR-3.</w:t>
      </w:r>
      <w:r w:rsidR="005272E7">
        <w:rPr>
          <w:szCs w:val="24"/>
        </w:rPr>
        <w:t>6</w:t>
      </w:r>
      <w:r>
        <w:rPr>
          <w:szCs w:val="24"/>
        </w:rPr>
        <w:t>.1</w:t>
      </w:r>
    </w:p>
    <w:tbl>
      <w:tblPr>
        <w:tblStyle w:val="TableGrid"/>
        <w:tblW w:w="0" w:type="auto"/>
        <w:jc w:val="center"/>
        <w:tblLook w:val="04A0" w:firstRow="1" w:lastRow="0" w:firstColumn="1" w:lastColumn="0" w:noHBand="0" w:noVBand="1"/>
      </w:tblPr>
      <w:tblGrid>
        <w:gridCol w:w="1795"/>
        <w:gridCol w:w="7447"/>
      </w:tblGrid>
      <w:tr w:rsidR="00995C0C" w14:paraId="65B5892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A889426" w14:textId="77777777" w:rsidR="00995C0C" w:rsidRDefault="00995C0C"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4A8403F" w14:textId="2666031D" w:rsidR="00995C0C" w:rsidRDefault="00995C0C" w:rsidP="00035645">
            <w:pPr>
              <w:pStyle w:val="Pa1"/>
              <w:spacing w:after="120"/>
              <w:jc w:val="both"/>
              <w:rPr>
                <w:rFonts w:ascii="Times New Roman" w:hAnsi="Times New Roman"/>
              </w:rPr>
            </w:pPr>
            <w:r>
              <w:rPr>
                <w:rFonts w:ascii="Times New Roman" w:hAnsi="Times New Roman"/>
                <w:szCs w:val="20"/>
              </w:rPr>
              <w:t>FR-3.</w:t>
            </w:r>
            <w:r w:rsidR="005272E7">
              <w:rPr>
                <w:rFonts w:ascii="Times New Roman" w:hAnsi="Times New Roman"/>
                <w:szCs w:val="20"/>
              </w:rPr>
              <w:t>6</w:t>
            </w:r>
            <w:r>
              <w:rPr>
                <w:rFonts w:ascii="Times New Roman" w:hAnsi="Times New Roman"/>
                <w:szCs w:val="20"/>
              </w:rPr>
              <w:t>.1</w:t>
            </w:r>
          </w:p>
        </w:tc>
      </w:tr>
      <w:tr w:rsidR="00995C0C" w14:paraId="7125ACF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05B75F6" w14:textId="77777777" w:rsidR="00995C0C" w:rsidRDefault="00995C0C"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FC91B35" w14:textId="77777777" w:rsidR="00995C0C" w:rsidRDefault="00995C0C" w:rsidP="00035645">
            <w:pPr>
              <w:pStyle w:val="Pa1"/>
              <w:spacing w:after="120"/>
              <w:jc w:val="both"/>
              <w:rPr>
                <w:rFonts w:ascii="Times New Roman" w:hAnsi="Times New Roman"/>
              </w:rPr>
            </w:pPr>
            <w:r>
              <w:rPr>
                <w:rFonts w:ascii="Times New Roman" w:hAnsi="Times New Roman"/>
              </w:rPr>
              <w:t>Filters</w:t>
            </w:r>
          </w:p>
        </w:tc>
      </w:tr>
      <w:tr w:rsidR="00995C0C" w14:paraId="02081BE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D69CA30" w14:textId="77777777" w:rsidR="00995C0C" w:rsidRDefault="00995C0C"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E7E657B" w14:textId="77777777" w:rsidR="00995C0C" w:rsidRDefault="00995C0C" w:rsidP="00035645">
            <w:pPr>
              <w:pStyle w:val="Pa1"/>
              <w:spacing w:after="120"/>
              <w:jc w:val="both"/>
              <w:rPr>
                <w:rFonts w:ascii="Times New Roman" w:hAnsi="Times New Roman"/>
              </w:rPr>
            </w:pPr>
            <w:r>
              <w:rPr>
                <w:rFonts w:ascii="Times New Roman" w:hAnsi="Times New Roman"/>
                <w:szCs w:val="20"/>
              </w:rPr>
              <w:t>User will click on Filters button to open filter options.</w:t>
            </w:r>
          </w:p>
        </w:tc>
      </w:tr>
      <w:tr w:rsidR="00995C0C" w14:paraId="53188310"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C23C025" w14:textId="77777777" w:rsidR="00995C0C" w:rsidRDefault="00995C0C"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28F00A4" w14:textId="77777777" w:rsidR="00995C0C" w:rsidRDefault="00995C0C" w:rsidP="00035645">
            <w:pPr>
              <w:pStyle w:val="Pa1"/>
              <w:spacing w:after="120"/>
              <w:jc w:val="both"/>
              <w:rPr>
                <w:rFonts w:ascii="Times New Roman" w:hAnsi="Times New Roman"/>
              </w:rPr>
            </w:pPr>
            <w:r>
              <w:rPr>
                <w:rFonts w:ascii="Times New Roman" w:hAnsi="Times New Roman"/>
              </w:rPr>
              <w:t>Student</w:t>
            </w:r>
          </w:p>
        </w:tc>
      </w:tr>
      <w:tr w:rsidR="00995C0C" w14:paraId="7DB68FB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E68D227" w14:textId="77777777" w:rsidR="00995C0C" w:rsidRDefault="00995C0C"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6531E19" w14:textId="77777777" w:rsidR="00995C0C" w:rsidRDefault="00995C0C"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995C0C" w14:paraId="6D36035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FB3D870" w14:textId="77777777" w:rsidR="00995C0C" w:rsidRDefault="00995C0C"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18317D5" w14:textId="77777777" w:rsidR="00995C0C" w:rsidRDefault="00995C0C" w:rsidP="00035645">
            <w:pPr>
              <w:pStyle w:val="Pa1"/>
              <w:spacing w:after="120"/>
              <w:jc w:val="both"/>
              <w:rPr>
                <w:rFonts w:ascii="Times New Roman" w:hAnsi="Times New Roman"/>
              </w:rPr>
            </w:pPr>
            <w:r>
              <w:rPr>
                <w:rFonts w:ascii="Times New Roman" w:hAnsi="Times New Roman"/>
                <w:szCs w:val="20"/>
              </w:rPr>
              <w:t>N/A</w:t>
            </w:r>
          </w:p>
        </w:tc>
      </w:tr>
      <w:tr w:rsidR="00995C0C" w14:paraId="79CDDE7F"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C2C27CE" w14:textId="77777777" w:rsidR="00995C0C" w:rsidRDefault="00995C0C"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4FFF103" w14:textId="77777777" w:rsidR="00995C0C" w:rsidRDefault="00995C0C" w:rsidP="00035645">
            <w:pPr>
              <w:pStyle w:val="Pa1"/>
              <w:spacing w:after="120"/>
              <w:jc w:val="both"/>
              <w:rPr>
                <w:rFonts w:ascii="Times New Roman" w:hAnsi="Times New Roman"/>
                <w:szCs w:val="20"/>
              </w:rPr>
            </w:pPr>
            <w:r>
              <w:rPr>
                <w:rFonts w:ascii="Times New Roman" w:hAnsi="Times New Roman"/>
                <w:szCs w:val="20"/>
              </w:rPr>
              <w:t>N/A</w:t>
            </w:r>
          </w:p>
        </w:tc>
      </w:tr>
      <w:tr w:rsidR="00995C0C" w14:paraId="19D0697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9DDA93E" w14:textId="77777777" w:rsidR="00995C0C" w:rsidRDefault="00995C0C"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7B29A25" w14:textId="77777777" w:rsidR="00995C0C" w:rsidRDefault="00995C0C" w:rsidP="00035645">
            <w:pPr>
              <w:pStyle w:val="Pa1"/>
              <w:spacing w:after="120"/>
              <w:jc w:val="both"/>
              <w:rPr>
                <w:rFonts w:ascii="Times New Roman" w:hAnsi="Times New Roman"/>
                <w:szCs w:val="20"/>
              </w:rPr>
            </w:pPr>
            <w:r>
              <w:rPr>
                <w:rFonts w:ascii="Times New Roman" w:hAnsi="Times New Roman"/>
                <w:szCs w:val="20"/>
              </w:rPr>
              <w:t>High</w:t>
            </w:r>
          </w:p>
        </w:tc>
      </w:tr>
    </w:tbl>
    <w:p w14:paraId="6B6BB78D" w14:textId="77777777" w:rsidR="00995C0C" w:rsidRDefault="00995C0C" w:rsidP="00995C0C">
      <w:pPr>
        <w:rPr>
          <w:lang w:eastAsia="ar-SA"/>
        </w:rPr>
      </w:pPr>
    </w:p>
    <w:p w14:paraId="1E6D7F94" w14:textId="5BAD014A" w:rsidR="00995C0C" w:rsidRDefault="00995C0C" w:rsidP="00995C0C">
      <w:pPr>
        <w:pStyle w:val="Caption"/>
      </w:pPr>
      <w:r>
        <w:rPr>
          <w:szCs w:val="24"/>
        </w:rPr>
        <w:t>M3-UC</w:t>
      </w:r>
      <w:r w:rsidR="005272E7">
        <w:rPr>
          <w:szCs w:val="24"/>
        </w:rPr>
        <w:t>6</w:t>
      </w:r>
      <w:r>
        <w:rPr>
          <w:noProof/>
          <w:szCs w:val="24"/>
        </w:rPr>
        <w:t xml:space="preserve">: </w:t>
      </w:r>
      <w:r>
        <w:rPr>
          <w:szCs w:val="24"/>
        </w:rPr>
        <w:t>Description of FR-3.</w:t>
      </w:r>
      <w:r w:rsidR="005272E7">
        <w:rPr>
          <w:szCs w:val="24"/>
        </w:rPr>
        <w:t>6</w:t>
      </w:r>
      <w:r>
        <w:rPr>
          <w:szCs w:val="24"/>
        </w:rPr>
        <w:t>.2</w:t>
      </w:r>
    </w:p>
    <w:tbl>
      <w:tblPr>
        <w:tblStyle w:val="TableGrid"/>
        <w:tblW w:w="0" w:type="auto"/>
        <w:jc w:val="center"/>
        <w:tblLook w:val="04A0" w:firstRow="1" w:lastRow="0" w:firstColumn="1" w:lastColumn="0" w:noHBand="0" w:noVBand="1"/>
      </w:tblPr>
      <w:tblGrid>
        <w:gridCol w:w="1795"/>
        <w:gridCol w:w="7447"/>
      </w:tblGrid>
      <w:tr w:rsidR="00995C0C" w14:paraId="0125A77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9C42535" w14:textId="77777777" w:rsidR="00995C0C" w:rsidRDefault="00995C0C"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4D4574B" w14:textId="195AC9D5" w:rsidR="00995C0C" w:rsidRDefault="00995C0C" w:rsidP="00035645">
            <w:pPr>
              <w:pStyle w:val="Pa1"/>
              <w:spacing w:after="120"/>
              <w:jc w:val="both"/>
              <w:rPr>
                <w:rFonts w:ascii="Times New Roman" w:hAnsi="Times New Roman"/>
              </w:rPr>
            </w:pPr>
            <w:r>
              <w:rPr>
                <w:rFonts w:ascii="Times New Roman" w:hAnsi="Times New Roman"/>
                <w:szCs w:val="20"/>
              </w:rPr>
              <w:t>FR-3.</w:t>
            </w:r>
            <w:r w:rsidR="005272E7">
              <w:rPr>
                <w:rFonts w:ascii="Times New Roman" w:hAnsi="Times New Roman"/>
                <w:szCs w:val="20"/>
              </w:rPr>
              <w:t>6</w:t>
            </w:r>
            <w:r>
              <w:rPr>
                <w:rFonts w:ascii="Times New Roman" w:hAnsi="Times New Roman"/>
                <w:szCs w:val="20"/>
              </w:rPr>
              <w:t>.2</w:t>
            </w:r>
          </w:p>
        </w:tc>
      </w:tr>
      <w:tr w:rsidR="00995C0C" w14:paraId="4AD874BD"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C959A08" w14:textId="77777777" w:rsidR="00995C0C" w:rsidRDefault="00995C0C"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242E1AD" w14:textId="77777777" w:rsidR="00995C0C" w:rsidRDefault="00995C0C" w:rsidP="00035645">
            <w:pPr>
              <w:pStyle w:val="Pa1"/>
              <w:spacing w:after="120"/>
              <w:jc w:val="both"/>
              <w:rPr>
                <w:rFonts w:ascii="Times New Roman" w:hAnsi="Times New Roman"/>
              </w:rPr>
            </w:pPr>
            <w:r>
              <w:rPr>
                <w:rFonts w:ascii="Times New Roman" w:hAnsi="Times New Roman"/>
              </w:rPr>
              <w:t>Slide Price Range</w:t>
            </w:r>
          </w:p>
        </w:tc>
      </w:tr>
      <w:tr w:rsidR="00995C0C" w14:paraId="6B623DAB"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D035268" w14:textId="77777777" w:rsidR="00995C0C" w:rsidRDefault="00995C0C"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37D5CEA" w14:textId="77777777" w:rsidR="00995C0C" w:rsidRDefault="00995C0C" w:rsidP="00035645">
            <w:pPr>
              <w:pStyle w:val="Pa1"/>
              <w:spacing w:after="120"/>
              <w:jc w:val="both"/>
              <w:rPr>
                <w:rFonts w:ascii="Times New Roman" w:hAnsi="Times New Roman"/>
              </w:rPr>
            </w:pPr>
            <w:r>
              <w:rPr>
                <w:rFonts w:ascii="Times New Roman" w:hAnsi="Times New Roman"/>
                <w:szCs w:val="20"/>
              </w:rPr>
              <w:t>User will slide on slider provided to adjust price range.</w:t>
            </w:r>
          </w:p>
        </w:tc>
      </w:tr>
      <w:tr w:rsidR="00995C0C" w14:paraId="2FA9F17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2E4BFF5" w14:textId="77777777" w:rsidR="00995C0C" w:rsidRDefault="00995C0C"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CA4F725" w14:textId="77777777" w:rsidR="00995C0C" w:rsidRDefault="00995C0C" w:rsidP="00035645">
            <w:pPr>
              <w:pStyle w:val="Pa1"/>
              <w:spacing w:after="120"/>
              <w:jc w:val="both"/>
              <w:rPr>
                <w:rFonts w:ascii="Times New Roman" w:hAnsi="Times New Roman"/>
              </w:rPr>
            </w:pPr>
            <w:r>
              <w:rPr>
                <w:rFonts w:ascii="Times New Roman" w:hAnsi="Times New Roman"/>
              </w:rPr>
              <w:t>Student</w:t>
            </w:r>
          </w:p>
        </w:tc>
      </w:tr>
      <w:tr w:rsidR="00995C0C" w14:paraId="1BC04E48"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5A0ACA9" w14:textId="77777777" w:rsidR="00995C0C" w:rsidRDefault="00995C0C"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00C87BE" w14:textId="77777777" w:rsidR="00995C0C" w:rsidRDefault="00995C0C"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995C0C" w14:paraId="35698EBE"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3B87D3DB" w14:textId="77777777" w:rsidR="00995C0C" w:rsidRDefault="00995C0C"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4D75F22" w14:textId="77777777" w:rsidR="00995C0C" w:rsidRDefault="00995C0C" w:rsidP="00035645">
            <w:pPr>
              <w:pStyle w:val="Pa1"/>
              <w:spacing w:after="120"/>
              <w:jc w:val="both"/>
              <w:rPr>
                <w:rFonts w:ascii="Times New Roman" w:hAnsi="Times New Roman"/>
              </w:rPr>
            </w:pPr>
            <w:r>
              <w:rPr>
                <w:rFonts w:ascii="Times New Roman" w:hAnsi="Times New Roman"/>
                <w:szCs w:val="20"/>
              </w:rPr>
              <w:t>N/A</w:t>
            </w:r>
          </w:p>
        </w:tc>
      </w:tr>
      <w:tr w:rsidR="00995C0C" w14:paraId="0CD4A2B4"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D95DE60" w14:textId="77777777" w:rsidR="00995C0C" w:rsidRDefault="00995C0C"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980CA0F" w14:textId="77777777" w:rsidR="00995C0C" w:rsidRDefault="00995C0C" w:rsidP="00035645">
            <w:pPr>
              <w:pStyle w:val="Pa1"/>
              <w:spacing w:after="120"/>
              <w:jc w:val="both"/>
              <w:rPr>
                <w:rFonts w:ascii="Times New Roman" w:hAnsi="Times New Roman"/>
                <w:szCs w:val="20"/>
              </w:rPr>
            </w:pPr>
            <w:r>
              <w:rPr>
                <w:rFonts w:ascii="Times New Roman" w:hAnsi="Times New Roman"/>
                <w:szCs w:val="20"/>
              </w:rPr>
              <w:t>N/A</w:t>
            </w:r>
          </w:p>
        </w:tc>
      </w:tr>
      <w:tr w:rsidR="00995C0C" w14:paraId="73703EB3"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54729387" w14:textId="77777777" w:rsidR="00995C0C" w:rsidRDefault="00995C0C"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A928E77" w14:textId="77777777" w:rsidR="00995C0C" w:rsidRDefault="00995C0C" w:rsidP="00035645">
            <w:pPr>
              <w:pStyle w:val="Pa1"/>
              <w:spacing w:after="120"/>
              <w:jc w:val="both"/>
              <w:rPr>
                <w:rFonts w:ascii="Times New Roman" w:hAnsi="Times New Roman"/>
                <w:szCs w:val="20"/>
              </w:rPr>
            </w:pPr>
            <w:r>
              <w:rPr>
                <w:rFonts w:ascii="Times New Roman" w:hAnsi="Times New Roman"/>
                <w:szCs w:val="20"/>
              </w:rPr>
              <w:t>High</w:t>
            </w:r>
          </w:p>
        </w:tc>
      </w:tr>
    </w:tbl>
    <w:p w14:paraId="34224034" w14:textId="77777777" w:rsidR="00995C0C" w:rsidRDefault="00995C0C" w:rsidP="00995C0C">
      <w:pPr>
        <w:rPr>
          <w:lang w:eastAsia="ar-SA"/>
        </w:rPr>
      </w:pPr>
    </w:p>
    <w:p w14:paraId="2105E961" w14:textId="666367F0" w:rsidR="00995C0C" w:rsidRDefault="00995C0C" w:rsidP="00995C0C">
      <w:pPr>
        <w:pStyle w:val="Caption"/>
      </w:pPr>
      <w:r>
        <w:rPr>
          <w:szCs w:val="24"/>
        </w:rPr>
        <w:lastRenderedPageBreak/>
        <w:t>M3-UC</w:t>
      </w:r>
      <w:r w:rsidR="005272E7">
        <w:rPr>
          <w:szCs w:val="24"/>
        </w:rPr>
        <w:t>6</w:t>
      </w:r>
      <w:r>
        <w:rPr>
          <w:noProof/>
          <w:szCs w:val="24"/>
        </w:rPr>
        <w:t xml:space="preserve">: </w:t>
      </w:r>
      <w:r>
        <w:rPr>
          <w:szCs w:val="24"/>
        </w:rPr>
        <w:t>Description of FR-3.</w:t>
      </w:r>
      <w:r w:rsidR="005272E7">
        <w:rPr>
          <w:szCs w:val="24"/>
        </w:rPr>
        <w:t>6</w:t>
      </w:r>
      <w:r>
        <w:rPr>
          <w:szCs w:val="24"/>
        </w:rPr>
        <w:t>.3</w:t>
      </w:r>
    </w:p>
    <w:tbl>
      <w:tblPr>
        <w:tblStyle w:val="TableGrid"/>
        <w:tblW w:w="0" w:type="auto"/>
        <w:jc w:val="center"/>
        <w:tblLook w:val="04A0" w:firstRow="1" w:lastRow="0" w:firstColumn="1" w:lastColumn="0" w:noHBand="0" w:noVBand="1"/>
      </w:tblPr>
      <w:tblGrid>
        <w:gridCol w:w="1795"/>
        <w:gridCol w:w="7447"/>
      </w:tblGrid>
      <w:tr w:rsidR="00995C0C" w14:paraId="2C9937E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AD6E395" w14:textId="77777777" w:rsidR="00995C0C" w:rsidRDefault="00995C0C" w:rsidP="0003564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0E5D7EC" w14:textId="7A9F198C" w:rsidR="00995C0C" w:rsidRDefault="00995C0C" w:rsidP="00035645">
            <w:pPr>
              <w:pStyle w:val="Pa1"/>
              <w:spacing w:after="120"/>
              <w:jc w:val="both"/>
              <w:rPr>
                <w:rFonts w:ascii="Times New Roman" w:hAnsi="Times New Roman"/>
              </w:rPr>
            </w:pPr>
            <w:r>
              <w:rPr>
                <w:rFonts w:ascii="Times New Roman" w:hAnsi="Times New Roman"/>
                <w:szCs w:val="20"/>
              </w:rPr>
              <w:t>FR-3.</w:t>
            </w:r>
            <w:r w:rsidR="005272E7">
              <w:rPr>
                <w:rFonts w:ascii="Times New Roman" w:hAnsi="Times New Roman"/>
                <w:szCs w:val="20"/>
              </w:rPr>
              <w:t>6</w:t>
            </w:r>
            <w:r>
              <w:rPr>
                <w:rFonts w:ascii="Times New Roman" w:hAnsi="Times New Roman"/>
                <w:szCs w:val="20"/>
              </w:rPr>
              <w:t>.3</w:t>
            </w:r>
          </w:p>
        </w:tc>
      </w:tr>
      <w:tr w:rsidR="00995C0C" w14:paraId="5AB8284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0D02511E" w14:textId="77777777" w:rsidR="00995C0C" w:rsidRDefault="00995C0C" w:rsidP="0003564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CEEA838" w14:textId="77777777" w:rsidR="00995C0C" w:rsidRDefault="00995C0C" w:rsidP="00035645">
            <w:pPr>
              <w:pStyle w:val="Pa1"/>
              <w:spacing w:after="120"/>
              <w:jc w:val="both"/>
              <w:rPr>
                <w:rFonts w:ascii="Times New Roman" w:hAnsi="Times New Roman"/>
              </w:rPr>
            </w:pPr>
            <w:r>
              <w:rPr>
                <w:rFonts w:ascii="Times New Roman" w:hAnsi="Times New Roman"/>
              </w:rPr>
              <w:t>Select Location</w:t>
            </w:r>
          </w:p>
        </w:tc>
      </w:tr>
      <w:tr w:rsidR="00995C0C" w14:paraId="7B67519C"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65EE5E58" w14:textId="77777777" w:rsidR="00995C0C" w:rsidRDefault="00995C0C" w:rsidP="0003564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4A65068" w14:textId="77777777" w:rsidR="00995C0C" w:rsidRDefault="00995C0C" w:rsidP="00035645">
            <w:pPr>
              <w:pStyle w:val="Pa1"/>
              <w:spacing w:after="120"/>
              <w:jc w:val="both"/>
              <w:rPr>
                <w:rFonts w:ascii="Times New Roman" w:hAnsi="Times New Roman"/>
              </w:rPr>
            </w:pPr>
            <w:r>
              <w:rPr>
                <w:rFonts w:ascii="Times New Roman" w:hAnsi="Times New Roman"/>
                <w:szCs w:val="20"/>
              </w:rPr>
              <w:t>User will select location from dropdown.</w:t>
            </w:r>
          </w:p>
        </w:tc>
      </w:tr>
      <w:tr w:rsidR="00995C0C" w14:paraId="55EB9535"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5B2D7D7" w14:textId="77777777" w:rsidR="00995C0C" w:rsidRDefault="00995C0C" w:rsidP="0003564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90F2AD8" w14:textId="77777777" w:rsidR="00995C0C" w:rsidRDefault="00995C0C" w:rsidP="00035645">
            <w:pPr>
              <w:pStyle w:val="Pa1"/>
              <w:spacing w:after="120"/>
              <w:jc w:val="both"/>
              <w:rPr>
                <w:rFonts w:ascii="Times New Roman" w:hAnsi="Times New Roman"/>
              </w:rPr>
            </w:pPr>
            <w:r>
              <w:rPr>
                <w:rFonts w:ascii="Times New Roman" w:hAnsi="Times New Roman"/>
              </w:rPr>
              <w:t>Student</w:t>
            </w:r>
          </w:p>
        </w:tc>
      </w:tr>
      <w:tr w:rsidR="00995C0C" w14:paraId="7B02A3B7"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49C7EC18" w14:textId="77777777" w:rsidR="00995C0C" w:rsidRDefault="00995C0C" w:rsidP="0003564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5B92665" w14:textId="77777777" w:rsidR="00995C0C" w:rsidRDefault="00995C0C" w:rsidP="00035645">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995C0C" w14:paraId="0D23273A"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2F4F9812" w14:textId="77777777" w:rsidR="00995C0C" w:rsidRDefault="00995C0C" w:rsidP="0003564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B89B64B" w14:textId="77777777" w:rsidR="00995C0C" w:rsidRDefault="00995C0C" w:rsidP="00035645">
            <w:pPr>
              <w:pStyle w:val="Pa1"/>
              <w:spacing w:after="120"/>
              <w:jc w:val="both"/>
              <w:rPr>
                <w:rFonts w:ascii="Times New Roman" w:hAnsi="Times New Roman"/>
              </w:rPr>
            </w:pPr>
            <w:r>
              <w:rPr>
                <w:rFonts w:ascii="Times New Roman" w:hAnsi="Times New Roman"/>
                <w:szCs w:val="20"/>
              </w:rPr>
              <w:t>N/A</w:t>
            </w:r>
          </w:p>
        </w:tc>
      </w:tr>
      <w:tr w:rsidR="00995C0C" w14:paraId="00527F86"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18A49698" w14:textId="77777777" w:rsidR="00995C0C" w:rsidRDefault="00995C0C" w:rsidP="0003564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D31F35F" w14:textId="77777777" w:rsidR="00995C0C" w:rsidRDefault="00995C0C" w:rsidP="00035645">
            <w:pPr>
              <w:pStyle w:val="Pa1"/>
              <w:spacing w:after="120"/>
              <w:jc w:val="both"/>
              <w:rPr>
                <w:rFonts w:ascii="Times New Roman" w:hAnsi="Times New Roman"/>
                <w:szCs w:val="20"/>
              </w:rPr>
            </w:pPr>
            <w:r>
              <w:rPr>
                <w:rFonts w:ascii="Times New Roman" w:hAnsi="Times New Roman"/>
                <w:szCs w:val="20"/>
              </w:rPr>
              <w:t>N/A</w:t>
            </w:r>
          </w:p>
        </w:tc>
      </w:tr>
      <w:tr w:rsidR="00995C0C" w14:paraId="281AB319" w14:textId="77777777" w:rsidTr="00035645">
        <w:trPr>
          <w:jc w:val="center"/>
        </w:trPr>
        <w:tc>
          <w:tcPr>
            <w:tcW w:w="1795" w:type="dxa"/>
            <w:tcBorders>
              <w:top w:val="single" w:sz="4" w:space="0" w:color="auto"/>
              <w:left w:val="single" w:sz="4" w:space="0" w:color="auto"/>
              <w:bottom w:val="single" w:sz="4" w:space="0" w:color="auto"/>
              <w:right w:val="single" w:sz="4" w:space="0" w:color="auto"/>
            </w:tcBorders>
            <w:hideMark/>
          </w:tcPr>
          <w:p w14:paraId="77F2DC77" w14:textId="77777777" w:rsidR="00995C0C" w:rsidRDefault="00995C0C" w:rsidP="0003564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B00C88E" w14:textId="77777777" w:rsidR="00995C0C" w:rsidRDefault="00995C0C" w:rsidP="00035645">
            <w:pPr>
              <w:pStyle w:val="Pa1"/>
              <w:spacing w:after="120"/>
              <w:jc w:val="both"/>
              <w:rPr>
                <w:rFonts w:ascii="Times New Roman" w:hAnsi="Times New Roman"/>
                <w:szCs w:val="20"/>
              </w:rPr>
            </w:pPr>
            <w:r>
              <w:rPr>
                <w:rFonts w:ascii="Times New Roman" w:hAnsi="Times New Roman"/>
                <w:szCs w:val="20"/>
              </w:rPr>
              <w:t>High</w:t>
            </w:r>
          </w:p>
        </w:tc>
      </w:tr>
    </w:tbl>
    <w:p w14:paraId="235592D0" w14:textId="11CE1289" w:rsidR="00995C0C" w:rsidRDefault="00995C0C" w:rsidP="00995C0C">
      <w:pPr>
        <w:rPr>
          <w:lang w:eastAsia="ar-SA"/>
        </w:rPr>
      </w:pPr>
    </w:p>
    <w:p w14:paraId="73651802" w14:textId="3388A7B4" w:rsidR="00D242C5" w:rsidRDefault="00D242C5" w:rsidP="00D242C5">
      <w:pPr>
        <w:pStyle w:val="Caption"/>
      </w:pPr>
      <w:r>
        <w:rPr>
          <w:szCs w:val="24"/>
        </w:rPr>
        <w:t>M3-UC</w:t>
      </w:r>
      <w:r w:rsidR="00012D29">
        <w:rPr>
          <w:szCs w:val="24"/>
        </w:rPr>
        <w:t>7</w:t>
      </w:r>
      <w:r>
        <w:rPr>
          <w:noProof/>
          <w:szCs w:val="24"/>
        </w:rPr>
        <w:t xml:space="preserve">: </w:t>
      </w:r>
      <w:r>
        <w:rPr>
          <w:szCs w:val="24"/>
        </w:rPr>
        <w:t>Description of FR-3.</w:t>
      </w:r>
      <w:r w:rsidR="00012D29">
        <w:rPr>
          <w:szCs w:val="24"/>
        </w:rPr>
        <w:t>7</w:t>
      </w:r>
      <w:r>
        <w:rPr>
          <w:szCs w:val="24"/>
        </w:rPr>
        <w:t>.</w:t>
      </w:r>
      <w:r w:rsidR="00012D29">
        <w:rPr>
          <w:szCs w:val="24"/>
        </w:rPr>
        <w:t>1</w:t>
      </w:r>
    </w:p>
    <w:tbl>
      <w:tblPr>
        <w:tblStyle w:val="TableGrid"/>
        <w:tblW w:w="0" w:type="auto"/>
        <w:jc w:val="center"/>
        <w:tblLook w:val="04A0" w:firstRow="1" w:lastRow="0" w:firstColumn="1" w:lastColumn="0" w:noHBand="0" w:noVBand="1"/>
      </w:tblPr>
      <w:tblGrid>
        <w:gridCol w:w="1795"/>
        <w:gridCol w:w="7447"/>
      </w:tblGrid>
      <w:tr w:rsidR="00D242C5" w14:paraId="2583A17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857090E" w14:textId="77777777" w:rsidR="00D242C5" w:rsidRDefault="00D242C5"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E03092C" w14:textId="7B783F52" w:rsidR="00D242C5" w:rsidRDefault="00D242C5" w:rsidP="00033A9D">
            <w:pPr>
              <w:pStyle w:val="Pa1"/>
              <w:spacing w:after="120"/>
              <w:jc w:val="both"/>
              <w:rPr>
                <w:rFonts w:ascii="Times New Roman" w:hAnsi="Times New Roman"/>
              </w:rPr>
            </w:pPr>
            <w:r>
              <w:rPr>
                <w:rFonts w:ascii="Times New Roman" w:hAnsi="Times New Roman"/>
                <w:szCs w:val="20"/>
              </w:rPr>
              <w:t>FR-3.</w:t>
            </w:r>
            <w:r w:rsidR="00012D29">
              <w:rPr>
                <w:rFonts w:ascii="Times New Roman" w:hAnsi="Times New Roman"/>
                <w:szCs w:val="20"/>
              </w:rPr>
              <w:t>7</w:t>
            </w:r>
            <w:r>
              <w:rPr>
                <w:rFonts w:ascii="Times New Roman" w:hAnsi="Times New Roman"/>
                <w:szCs w:val="20"/>
              </w:rPr>
              <w:t>.</w:t>
            </w:r>
            <w:r w:rsidR="00012D29">
              <w:rPr>
                <w:rFonts w:ascii="Times New Roman" w:hAnsi="Times New Roman"/>
                <w:szCs w:val="20"/>
              </w:rPr>
              <w:t>1</w:t>
            </w:r>
          </w:p>
        </w:tc>
      </w:tr>
      <w:tr w:rsidR="00D242C5" w14:paraId="60885BE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5D6532F" w14:textId="77777777" w:rsidR="00D242C5" w:rsidRDefault="00D242C5"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A41FCB4" w14:textId="613B1654" w:rsidR="00D242C5" w:rsidRDefault="00012D29" w:rsidP="00033A9D">
            <w:pPr>
              <w:pStyle w:val="Pa1"/>
              <w:spacing w:after="120"/>
              <w:jc w:val="both"/>
              <w:rPr>
                <w:rFonts w:ascii="Times New Roman" w:hAnsi="Times New Roman"/>
              </w:rPr>
            </w:pPr>
            <w:r>
              <w:rPr>
                <w:rFonts w:ascii="Times New Roman" w:hAnsi="Times New Roman"/>
              </w:rPr>
              <w:t>Suggestions</w:t>
            </w:r>
          </w:p>
        </w:tc>
      </w:tr>
      <w:tr w:rsidR="00D242C5" w14:paraId="73C066D4"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A3BB1CB" w14:textId="77777777" w:rsidR="00D242C5" w:rsidRDefault="00D242C5"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F20AE03" w14:textId="5FC033A8" w:rsidR="00D242C5" w:rsidRDefault="00D242C5" w:rsidP="00033A9D">
            <w:pPr>
              <w:pStyle w:val="Pa1"/>
              <w:spacing w:after="120"/>
              <w:jc w:val="both"/>
              <w:rPr>
                <w:rFonts w:ascii="Times New Roman" w:hAnsi="Times New Roman"/>
              </w:rPr>
            </w:pPr>
            <w:r>
              <w:rPr>
                <w:rFonts w:ascii="Times New Roman" w:hAnsi="Times New Roman"/>
                <w:szCs w:val="20"/>
              </w:rPr>
              <w:t xml:space="preserve">User will </w:t>
            </w:r>
            <w:r w:rsidR="00012D29">
              <w:rPr>
                <w:rFonts w:ascii="Times New Roman" w:hAnsi="Times New Roman"/>
                <w:szCs w:val="20"/>
              </w:rPr>
              <w:t>type on the text field in search bar</w:t>
            </w:r>
            <w:r>
              <w:rPr>
                <w:rFonts w:ascii="Times New Roman" w:hAnsi="Times New Roman"/>
                <w:szCs w:val="20"/>
              </w:rPr>
              <w:t>.</w:t>
            </w:r>
          </w:p>
        </w:tc>
      </w:tr>
      <w:tr w:rsidR="00D242C5" w14:paraId="3C9D1E1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735C6A1" w14:textId="77777777" w:rsidR="00D242C5" w:rsidRDefault="00D242C5"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511F2D2" w14:textId="77777777" w:rsidR="00D242C5" w:rsidRDefault="00D242C5" w:rsidP="00033A9D">
            <w:pPr>
              <w:pStyle w:val="Pa1"/>
              <w:spacing w:after="120"/>
              <w:jc w:val="both"/>
              <w:rPr>
                <w:rFonts w:ascii="Times New Roman" w:hAnsi="Times New Roman"/>
              </w:rPr>
            </w:pPr>
            <w:r>
              <w:rPr>
                <w:rFonts w:ascii="Times New Roman" w:hAnsi="Times New Roman"/>
              </w:rPr>
              <w:t>Student</w:t>
            </w:r>
          </w:p>
        </w:tc>
      </w:tr>
      <w:tr w:rsidR="00D242C5" w14:paraId="4CE28EEF"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297E384" w14:textId="77777777" w:rsidR="00D242C5" w:rsidRDefault="00D242C5"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80041A1" w14:textId="77777777" w:rsidR="00D242C5" w:rsidRDefault="00D242C5" w:rsidP="00033A9D">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D242C5" w14:paraId="15ACB98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A9251AC" w14:textId="77777777" w:rsidR="00D242C5" w:rsidRDefault="00D242C5"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A540E13" w14:textId="77777777" w:rsidR="00D242C5" w:rsidRDefault="00D242C5" w:rsidP="00033A9D">
            <w:pPr>
              <w:pStyle w:val="Pa1"/>
              <w:spacing w:after="120"/>
              <w:jc w:val="both"/>
              <w:rPr>
                <w:rFonts w:ascii="Times New Roman" w:hAnsi="Times New Roman"/>
              </w:rPr>
            </w:pPr>
            <w:r>
              <w:rPr>
                <w:rFonts w:ascii="Times New Roman" w:hAnsi="Times New Roman"/>
                <w:szCs w:val="20"/>
              </w:rPr>
              <w:t>N/A</w:t>
            </w:r>
          </w:p>
        </w:tc>
      </w:tr>
      <w:tr w:rsidR="00D242C5" w14:paraId="7E77FE2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E566CF3" w14:textId="77777777" w:rsidR="00D242C5" w:rsidRDefault="00D242C5"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49E783F" w14:textId="77777777" w:rsidR="00D242C5" w:rsidRDefault="00D242C5" w:rsidP="00033A9D">
            <w:pPr>
              <w:pStyle w:val="Pa1"/>
              <w:spacing w:after="120"/>
              <w:jc w:val="both"/>
              <w:rPr>
                <w:rFonts w:ascii="Times New Roman" w:hAnsi="Times New Roman"/>
                <w:szCs w:val="20"/>
              </w:rPr>
            </w:pPr>
            <w:r>
              <w:rPr>
                <w:rFonts w:ascii="Times New Roman" w:hAnsi="Times New Roman"/>
                <w:szCs w:val="20"/>
              </w:rPr>
              <w:t>N/A</w:t>
            </w:r>
          </w:p>
        </w:tc>
      </w:tr>
      <w:tr w:rsidR="00D242C5" w14:paraId="3457ED3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C5DDBFB" w14:textId="77777777" w:rsidR="00D242C5" w:rsidRDefault="00D242C5"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7CD26D8" w14:textId="77777777" w:rsidR="00D242C5" w:rsidRDefault="00D242C5" w:rsidP="00033A9D">
            <w:pPr>
              <w:pStyle w:val="Pa1"/>
              <w:spacing w:after="120"/>
              <w:jc w:val="both"/>
              <w:rPr>
                <w:rFonts w:ascii="Times New Roman" w:hAnsi="Times New Roman"/>
                <w:szCs w:val="20"/>
              </w:rPr>
            </w:pPr>
            <w:r>
              <w:rPr>
                <w:rFonts w:ascii="Times New Roman" w:hAnsi="Times New Roman"/>
                <w:szCs w:val="20"/>
              </w:rPr>
              <w:t>High</w:t>
            </w:r>
          </w:p>
        </w:tc>
      </w:tr>
    </w:tbl>
    <w:p w14:paraId="29A9D535" w14:textId="05167671" w:rsidR="00D242C5" w:rsidRDefault="00D242C5" w:rsidP="00995C0C">
      <w:pPr>
        <w:rPr>
          <w:lang w:eastAsia="ar-SA"/>
        </w:rPr>
      </w:pPr>
    </w:p>
    <w:p w14:paraId="78F3A9BD" w14:textId="6E0E78D4" w:rsidR="00326F6D" w:rsidRDefault="00326F6D" w:rsidP="00326F6D">
      <w:pPr>
        <w:pStyle w:val="Caption"/>
      </w:pPr>
      <w:r>
        <w:rPr>
          <w:szCs w:val="24"/>
        </w:rPr>
        <w:t>M3-UC7</w:t>
      </w:r>
      <w:r>
        <w:rPr>
          <w:noProof/>
          <w:szCs w:val="24"/>
        </w:rPr>
        <w:t xml:space="preserve">: </w:t>
      </w:r>
      <w:r>
        <w:rPr>
          <w:szCs w:val="24"/>
        </w:rPr>
        <w:t>Description of FR-3.7.</w:t>
      </w:r>
      <w:r w:rsidR="00111665">
        <w:rPr>
          <w:szCs w:val="24"/>
        </w:rPr>
        <w:t>2</w:t>
      </w:r>
    </w:p>
    <w:tbl>
      <w:tblPr>
        <w:tblStyle w:val="TableGrid"/>
        <w:tblW w:w="0" w:type="auto"/>
        <w:jc w:val="center"/>
        <w:tblLook w:val="04A0" w:firstRow="1" w:lastRow="0" w:firstColumn="1" w:lastColumn="0" w:noHBand="0" w:noVBand="1"/>
      </w:tblPr>
      <w:tblGrid>
        <w:gridCol w:w="1795"/>
        <w:gridCol w:w="7447"/>
      </w:tblGrid>
      <w:tr w:rsidR="00326F6D" w14:paraId="6D30E766"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6C3A55B" w14:textId="77777777" w:rsidR="00326F6D" w:rsidRDefault="00326F6D"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AAB6AE7" w14:textId="3B5DAF33" w:rsidR="00326F6D" w:rsidRDefault="00326F6D" w:rsidP="00033A9D">
            <w:pPr>
              <w:pStyle w:val="Pa1"/>
              <w:spacing w:after="120"/>
              <w:jc w:val="both"/>
              <w:rPr>
                <w:rFonts w:ascii="Times New Roman" w:hAnsi="Times New Roman"/>
              </w:rPr>
            </w:pPr>
            <w:r>
              <w:rPr>
                <w:rFonts w:ascii="Times New Roman" w:hAnsi="Times New Roman"/>
                <w:szCs w:val="20"/>
              </w:rPr>
              <w:t>FR-3.7.</w:t>
            </w:r>
            <w:r w:rsidR="00111665">
              <w:rPr>
                <w:rFonts w:ascii="Times New Roman" w:hAnsi="Times New Roman"/>
                <w:szCs w:val="20"/>
              </w:rPr>
              <w:t>2</w:t>
            </w:r>
          </w:p>
        </w:tc>
      </w:tr>
      <w:tr w:rsidR="00326F6D" w14:paraId="0621CA96"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82A18D6" w14:textId="77777777" w:rsidR="00326F6D" w:rsidRDefault="00326F6D"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207890E" w14:textId="036909FE" w:rsidR="00326F6D" w:rsidRDefault="00111665" w:rsidP="00033A9D">
            <w:pPr>
              <w:pStyle w:val="Pa1"/>
              <w:spacing w:after="120"/>
              <w:jc w:val="both"/>
              <w:rPr>
                <w:rFonts w:ascii="Times New Roman" w:hAnsi="Times New Roman"/>
              </w:rPr>
            </w:pPr>
            <w:r>
              <w:rPr>
                <w:rFonts w:ascii="Times New Roman" w:hAnsi="Times New Roman"/>
              </w:rPr>
              <w:t>Generate Suggestions</w:t>
            </w:r>
          </w:p>
        </w:tc>
      </w:tr>
      <w:tr w:rsidR="00326F6D" w14:paraId="3617FDB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9659091" w14:textId="77777777" w:rsidR="00326F6D" w:rsidRDefault="00326F6D"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867EDBC" w14:textId="4FD4A45A" w:rsidR="00326F6D" w:rsidRDefault="0041273D" w:rsidP="00033A9D">
            <w:pPr>
              <w:pStyle w:val="Pa1"/>
              <w:spacing w:after="120"/>
              <w:jc w:val="both"/>
              <w:rPr>
                <w:rFonts w:ascii="Times New Roman" w:hAnsi="Times New Roman"/>
              </w:rPr>
            </w:pPr>
            <w:r>
              <w:rPr>
                <w:rFonts w:ascii="Times New Roman" w:hAnsi="Times New Roman"/>
                <w:szCs w:val="20"/>
              </w:rPr>
              <w:t>Text data from user’s search bar will be taken and used to fetch similar data from database</w:t>
            </w:r>
            <w:r w:rsidR="00326F6D">
              <w:rPr>
                <w:rFonts w:ascii="Times New Roman" w:hAnsi="Times New Roman"/>
                <w:szCs w:val="20"/>
              </w:rPr>
              <w:t>.</w:t>
            </w:r>
            <w:r w:rsidR="00602B69">
              <w:rPr>
                <w:rFonts w:ascii="Times New Roman" w:hAnsi="Times New Roman"/>
                <w:szCs w:val="20"/>
              </w:rPr>
              <w:t xml:space="preserve"> Then similar suggestions will be shown below search bar</w:t>
            </w:r>
          </w:p>
        </w:tc>
      </w:tr>
      <w:tr w:rsidR="00326F6D" w14:paraId="4BDE74D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16D4D11" w14:textId="77777777" w:rsidR="00326F6D" w:rsidRDefault="00326F6D"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9325B1E" w14:textId="77777777" w:rsidR="00326F6D" w:rsidRDefault="00326F6D" w:rsidP="00033A9D">
            <w:pPr>
              <w:pStyle w:val="Pa1"/>
              <w:spacing w:after="120"/>
              <w:jc w:val="both"/>
              <w:rPr>
                <w:rFonts w:ascii="Times New Roman" w:hAnsi="Times New Roman"/>
              </w:rPr>
            </w:pPr>
            <w:r>
              <w:rPr>
                <w:rFonts w:ascii="Times New Roman" w:hAnsi="Times New Roman"/>
              </w:rPr>
              <w:t>Student</w:t>
            </w:r>
          </w:p>
        </w:tc>
      </w:tr>
      <w:tr w:rsidR="00326F6D" w14:paraId="3082BDC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03598B4" w14:textId="77777777" w:rsidR="00326F6D" w:rsidRDefault="00326F6D"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32FEC23" w14:textId="77777777" w:rsidR="00326F6D" w:rsidRDefault="00326F6D" w:rsidP="00033A9D">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326F6D" w14:paraId="6D3514BB"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2B74493" w14:textId="77777777" w:rsidR="00326F6D" w:rsidRDefault="00326F6D"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BCE879A" w14:textId="77777777" w:rsidR="00326F6D" w:rsidRDefault="00326F6D" w:rsidP="00033A9D">
            <w:pPr>
              <w:pStyle w:val="Pa1"/>
              <w:spacing w:after="120"/>
              <w:jc w:val="both"/>
              <w:rPr>
                <w:rFonts w:ascii="Times New Roman" w:hAnsi="Times New Roman"/>
              </w:rPr>
            </w:pPr>
            <w:r>
              <w:rPr>
                <w:rFonts w:ascii="Times New Roman" w:hAnsi="Times New Roman"/>
                <w:szCs w:val="20"/>
              </w:rPr>
              <w:t>N/A</w:t>
            </w:r>
          </w:p>
        </w:tc>
      </w:tr>
      <w:tr w:rsidR="00326F6D" w14:paraId="2271DB0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8693874" w14:textId="77777777" w:rsidR="00326F6D" w:rsidRDefault="00326F6D"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7A790FB" w14:textId="77777777" w:rsidR="00326F6D" w:rsidRDefault="00326F6D" w:rsidP="00033A9D">
            <w:pPr>
              <w:pStyle w:val="Pa1"/>
              <w:spacing w:after="120"/>
              <w:jc w:val="both"/>
              <w:rPr>
                <w:rFonts w:ascii="Times New Roman" w:hAnsi="Times New Roman"/>
                <w:szCs w:val="20"/>
              </w:rPr>
            </w:pPr>
            <w:r>
              <w:rPr>
                <w:rFonts w:ascii="Times New Roman" w:hAnsi="Times New Roman"/>
                <w:szCs w:val="20"/>
              </w:rPr>
              <w:t>N/A</w:t>
            </w:r>
          </w:p>
        </w:tc>
      </w:tr>
      <w:tr w:rsidR="00326F6D" w14:paraId="286C74D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4EC8053" w14:textId="77777777" w:rsidR="00326F6D" w:rsidRDefault="00326F6D"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003AF65" w14:textId="77777777" w:rsidR="00326F6D" w:rsidRDefault="00326F6D" w:rsidP="00033A9D">
            <w:pPr>
              <w:pStyle w:val="Pa1"/>
              <w:spacing w:after="120"/>
              <w:jc w:val="both"/>
              <w:rPr>
                <w:rFonts w:ascii="Times New Roman" w:hAnsi="Times New Roman"/>
                <w:szCs w:val="20"/>
              </w:rPr>
            </w:pPr>
            <w:r>
              <w:rPr>
                <w:rFonts w:ascii="Times New Roman" w:hAnsi="Times New Roman"/>
                <w:szCs w:val="20"/>
              </w:rPr>
              <w:t>High</w:t>
            </w:r>
          </w:p>
        </w:tc>
      </w:tr>
    </w:tbl>
    <w:p w14:paraId="49CA8240" w14:textId="5E64E3A0" w:rsidR="00326F6D" w:rsidRDefault="00326F6D" w:rsidP="00995C0C">
      <w:pPr>
        <w:rPr>
          <w:lang w:eastAsia="ar-SA"/>
        </w:rPr>
      </w:pPr>
    </w:p>
    <w:p w14:paraId="65109322" w14:textId="67A33A23" w:rsidR="007263C6" w:rsidRDefault="007263C6" w:rsidP="007263C6">
      <w:pPr>
        <w:pStyle w:val="Caption"/>
      </w:pPr>
      <w:r>
        <w:rPr>
          <w:szCs w:val="24"/>
        </w:rPr>
        <w:lastRenderedPageBreak/>
        <w:t>M3-UC</w:t>
      </w:r>
      <w:r w:rsidR="00660523">
        <w:rPr>
          <w:szCs w:val="24"/>
        </w:rPr>
        <w:t>8</w:t>
      </w:r>
      <w:r>
        <w:rPr>
          <w:noProof/>
          <w:szCs w:val="24"/>
        </w:rPr>
        <w:t xml:space="preserve">: </w:t>
      </w:r>
      <w:r>
        <w:rPr>
          <w:szCs w:val="24"/>
        </w:rPr>
        <w:t>Description of FR-3.</w:t>
      </w:r>
      <w:r w:rsidR="0068110B">
        <w:rPr>
          <w:szCs w:val="24"/>
        </w:rPr>
        <w:t>8</w:t>
      </w:r>
      <w:r>
        <w:rPr>
          <w:szCs w:val="24"/>
        </w:rPr>
        <w:t>.1</w:t>
      </w:r>
    </w:p>
    <w:tbl>
      <w:tblPr>
        <w:tblStyle w:val="TableGrid"/>
        <w:tblW w:w="0" w:type="auto"/>
        <w:jc w:val="center"/>
        <w:tblLook w:val="04A0" w:firstRow="1" w:lastRow="0" w:firstColumn="1" w:lastColumn="0" w:noHBand="0" w:noVBand="1"/>
      </w:tblPr>
      <w:tblGrid>
        <w:gridCol w:w="1795"/>
        <w:gridCol w:w="7447"/>
      </w:tblGrid>
      <w:tr w:rsidR="007263C6" w14:paraId="5BE3A68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7E96A33" w14:textId="77777777" w:rsidR="007263C6" w:rsidRDefault="007263C6"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09C011D" w14:textId="21F96E2E" w:rsidR="007263C6" w:rsidRDefault="007263C6" w:rsidP="00033A9D">
            <w:pPr>
              <w:pStyle w:val="Pa1"/>
              <w:spacing w:after="120"/>
              <w:jc w:val="both"/>
              <w:rPr>
                <w:rFonts w:ascii="Times New Roman" w:hAnsi="Times New Roman"/>
              </w:rPr>
            </w:pPr>
            <w:r>
              <w:rPr>
                <w:rFonts w:ascii="Times New Roman" w:hAnsi="Times New Roman"/>
                <w:szCs w:val="20"/>
              </w:rPr>
              <w:t>FR-3.</w:t>
            </w:r>
            <w:r w:rsidR="0042069C">
              <w:rPr>
                <w:rFonts w:ascii="Times New Roman" w:hAnsi="Times New Roman"/>
                <w:szCs w:val="20"/>
              </w:rPr>
              <w:t>8</w:t>
            </w:r>
            <w:r>
              <w:rPr>
                <w:rFonts w:ascii="Times New Roman" w:hAnsi="Times New Roman"/>
                <w:szCs w:val="20"/>
              </w:rPr>
              <w:t>.1</w:t>
            </w:r>
          </w:p>
        </w:tc>
      </w:tr>
      <w:tr w:rsidR="007263C6" w14:paraId="10DED72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7785F96" w14:textId="77777777" w:rsidR="007263C6" w:rsidRDefault="007263C6"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FF7CF76" w14:textId="77777777" w:rsidR="007263C6" w:rsidRDefault="007263C6" w:rsidP="00033A9D">
            <w:pPr>
              <w:pStyle w:val="Pa1"/>
              <w:spacing w:after="120"/>
              <w:jc w:val="both"/>
              <w:rPr>
                <w:rFonts w:ascii="Times New Roman" w:hAnsi="Times New Roman"/>
              </w:rPr>
            </w:pPr>
            <w:r>
              <w:rPr>
                <w:rFonts w:ascii="Times New Roman" w:hAnsi="Times New Roman"/>
              </w:rPr>
              <w:t>Suggestions</w:t>
            </w:r>
          </w:p>
        </w:tc>
      </w:tr>
      <w:tr w:rsidR="007263C6" w14:paraId="04BC623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FEFF12B" w14:textId="77777777" w:rsidR="007263C6" w:rsidRDefault="007263C6"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303D2D7" w14:textId="77777777" w:rsidR="007263C6" w:rsidRDefault="007263C6" w:rsidP="00033A9D">
            <w:pPr>
              <w:pStyle w:val="Pa1"/>
              <w:spacing w:after="120"/>
              <w:jc w:val="both"/>
              <w:rPr>
                <w:rFonts w:ascii="Times New Roman" w:hAnsi="Times New Roman"/>
              </w:rPr>
            </w:pPr>
            <w:r>
              <w:rPr>
                <w:rFonts w:ascii="Times New Roman" w:hAnsi="Times New Roman"/>
                <w:szCs w:val="20"/>
              </w:rPr>
              <w:t>User will type on the text field in search bar.</w:t>
            </w:r>
          </w:p>
        </w:tc>
      </w:tr>
      <w:tr w:rsidR="007263C6" w14:paraId="4B30685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A1199B9" w14:textId="77777777" w:rsidR="007263C6" w:rsidRDefault="007263C6"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04326B3" w14:textId="77777777" w:rsidR="007263C6" w:rsidRDefault="007263C6" w:rsidP="00033A9D">
            <w:pPr>
              <w:pStyle w:val="Pa1"/>
              <w:spacing w:after="120"/>
              <w:jc w:val="both"/>
              <w:rPr>
                <w:rFonts w:ascii="Times New Roman" w:hAnsi="Times New Roman"/>
              </w:rPr>
            </w:pPr>
            <w:r>
              <w:rPr>
                <w:rFonts w:ascii="Times New Roman" w:hAnsi="Times New Roman"/>
              </w:rPr>
              <w:t>Student</w:t>
            </w:r>
          </w:p>
        </w:tc>
      </w:tr>
      <w:tr w:rsidR="007263C6" w14:paraId="2C75AFDB"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B206844" w14:textId="77777777" w:rsidR="007263C6" w:rsidRDefault="007263C6"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54CC02F" w14:textId="77777777" w:rsidR="007263C6" w:rsidRDefault="007263C6" w:rsidP="00033A9D">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7263C6" w14:paraId="63B401C6"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9E823CC" w14:textId="77777777" w:rsidR="007263C6" w:rsidRDefault="007263C6"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9B22EA4" w14:textId="77777777" w:rsidR="007263C6" w:rsidRDefault="007263C6" w:rsidP="00033A9D">
            <w:pPr>
              <w:pStyle w:val="Pa1"/>
              <w:spacing w:after="120"/>
              <w:jc w:val="both"/>
              <w:rPr>
                <w:rFonts w:ascii="Times New Roman" w:hAnsi="Times New Roman"/>
              </w:rPr>
            </w:pPr>
            <w:r>
              <w:rPr>
                <w:rFonts w:ascii="Times New Roman" w:hAnsi="Times New Roman"/>
                <w:szCs w:val="20"/>
              </w:rPr>
              <w:t>N/A</w:t>
            </w:r>
          </w:p>
        </w:tc>
      </w:tr>
      <w:tr w:rsidR="007263C6" w14:paraId="70B5D9A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BB4EB9D" w14:textId="77777777" w:rsidR="007263C6" w:rsidRDefault="007263C6"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6BFA1FB" w14:textId="77777777" w:rsidR="007263C6" w:rsidRDefault="007263C6" w:rsidP="00033A9D">
            <w:pPr>
              <w:pStyle w:val="Pa1"/>
              <w:spacing w:after="120"/>
              <w:jc w:val="both"/>
              <w:rPr>
                <w:rFonts w:ascii="Times New Roman" w:hAnsi="Times New Roman"/>
                <w:szCs w:val="20"/>
              </w:rPr>
            </w:pPr>
            <w:r>
              <w:rPr>
                <w:rFonts w:ascii="Times New Roman" w:hAnsi="Times New Roman"/>
                <w:szCs w:val="20"/>
              </w:rPr>
              <w:t>N/A</w:t>
            </w:r>
          </w:p>
        </w:tc>
      </w:tr>
      <w:tr w:rsidR="007263C6" w14:paraId="1069281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B6B8961" w14:textId="77777777" w:rsidR="007263C6" w:rsidRDefault="007263C6"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781FA39" w14:textId="77777777" w:rsidR="007263C6" w:rsidRDefault="007263C6" w:rsidP="00033A9D">
            <w:pPr>
              <w:pStyle w:val="Pa1"/>
              <w:spacing w:after="120"/>
              <w:jc w:val="both"/>
              <w:rPr>
                <w:rFonts w:ascii="Times New Roman" w:hAnsi="Times New Roman"/>
                <w:szCs w:val="20"/>
              </w:rPr>
            </w:pPr>
            <w:r>
              <w:rPr>
                <w:rFonts w:ascii="Times New Roman" w:hAnsi="Times New Roman"/>
                <w:szCs w:val="20"/>
              </w:rPr>
              <w:t>High</w:t>
            </w:r>
          </w:p>
        </w:tc>
      </w:tr>
    </w:tbl>
    <w:p w14:paraId="2D33A37E" w14:textId="77777777" w:rsidR="007263C6" w:rsidRDefault="007263C6" w:rsidP="007263C6">
      <w:pPr>
        <w:rPr>
          <w:lang w:eastAsia="ar-SA"/>
        </w:rPr>
      </w:pPr>
    </w:p>
    <w:p w14:paraId="3113E7E6" w14:textId="49EB7C7A" w:rsidR="007263C6" w:rsidRDefault="007263C6" w:rsidP="007263C6">
      <w:pPr>
        <w:pStyle w:val="Caption"/>
      </w:pPr>
      <w:r>
        <w:rPr>
          <w:szCs w:val="24"/>
        </w:rPr>
        <w:t>M3-UC</w:t>
      </w:r>
      <w:r w:rsidR="00660523">
        <w:rPr>
          <w:szCs w:val="24"/>
        </w:rPr>
        <w:t>8</w:t>
      </w:r>
      <w:r>
        <w:rPr>
          <w:noProof/>
          <w:szCs w:val="24"/>
        </w:rPr>
        <w:t xml:space="preserve">: </w:t>
      </w:r>
      <w:r>
        <w:rPr>
          <w:szCs w:val="24"/>
        </w:rPr>
        <w:t>Description of FR-3.</w:t>
      </w:r>
      <w:r w:rsidR="0068110B">
        <w:rPr>
          <w:szCs w:val="24"/>
        </w:rPr>
        <w:t>8</w:t>
      </w:r>
      <w:r>
        <w:rPr>
          <w:szCs w:val="24"/>
        </w:rPr>
        <w:t>.2</w:t>
      </w:r>
    </w:p>
    <w:tbl>
      <w:tblPr>
        <w:tblStyle w:val="TableGrid"/>
        <w:tblW w:w="0" w:type="auto"/>
        <w:jc w:val="center"/>
        <w:tblLook w:val="04A0" w:firstRow="1" w:lastRow="0" w:firstColumn="1" w:lastColumn="0" w:noHBand="0" w:noVBand="1"/>
      </w:tblPr>
      <w:tblGrid>
        <w:gridCol w:w="1795"/>
        <w:gridCol w:w="7447"/>
      </w:tblGrid>
      <w:tr w:rsidR="007263C6" w14:paraId="5CE1D3AB"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3B43533" w14:textId="77777777" w:rsidR="007263C6" w:rsidRDefault="007263C6"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369CCC8" w14:textId="420E53BC" w:rsidR="007263C6" w:rsidRDefault="007263C6" w:rsidP="00033A9D">
            <w:pPr>
              <w:pStyle w:val="Pa1"/>
              <w:spacing w:after="120"/>
              <w:jc w:val="both"/>
              <w:rPr>
                <w:rFonts w:ascii="Times New Roman" w:hAnsi="Times New Roman"/>
              </w:rPr>
            </w:pPr>
            <w:r>
              <w:rPr>
                <w:rFonts w:ascii="Times New Roman" w:hAnsi="Times New Roman"/>
                <w:szCs w:val="20"/>
              </w:rPr>
              <w:t>FR-3.</w:t>
            </w:r>
            <w:r w:rsidR="0042069C">
              <w:rPr>
                <w:rFonts w:ascii="Times New Roman" w:hAnsi="Times New Roman"/>
                <w:szCs w:val="20"/>
              </w:rPr>
              <w:t>8</w:t>
            </w:r>
            <w:r>
              <w:rPr>
                <w:rFonts w:ascii="Times New Roman" w:hAnsi="Times New Roman"/>
                <w:szCs w:val="20"/>
              </w:rPr>
              <w:t>.2</w:t>
            </w:r>
          </w:p>
        </w:tc>
      </w:tr>
      <w:tr w:rsidR="007263C6" w14:paraId="12DEF37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E823E1B" w14:textId="77777777" w:rsidR="007263C6" w:rsidRDefault="007263C6"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5957CBB" w14:textId="77777777" w:rsidR="007263C6" w:rsidRDefault="007263C6" w:rsidP="00033A9D">
            <w:pPr>
              <w:pStyle w:val="Pa1"/>
              <w:spacing w:after="120"/>
              <w:jc w:val="both"/>
              <w:rPr>
                <w:rFonts w:ascii="Times New Roman" w:hAnsi="Times New Roman"/>
              </w:rPr>
            </w:pPr>
            <w:r>
              <w:rPr>
                <w:rFonts w:ascii="Times New Roman" w:hAnsi="Times New Roman"/>
              </w:rPr>
              <w:t>Generate Suggestions</w:t>
            </w:r>
          </w:p>
        </w:tc>
      </w:tr>
      <w:tr w:rsidR="007263C6" w14:paraId="4CA0CB5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E2FEF49" w14:textId="77777777" w:rsidR="007263C6" w:rsidRDefault="007263C6"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FFB7412" w14:textId="77777777" w:rsidR="007263C6" w:rsidRDefault="007263C6" w:rsidP="00033A9D">
            <w:pPr>
              <w:pStyle w:val="Pa1"/>
              <w:spacing w:after="120"/>
              <w:jc w:val="both"/>
              <w:rPr>
                <w:rFonts w:ascii="Times New Roman" w:hAnsi="Times New Roman"/>
              </w:rPr>
            </w:pPr>
            <w:r>
              <w:rPr>
                <w:rFonts w:ascii="Times New Roman" w:hAnsi="Times New Roman"/>
                <w:szCs w:val="20"/>
              </w:rPr>
              <w:t>Text data from user’s search bar will be taken and used to fetch similar data from database. Then similar suggestions will be shown below search bar</w:t>
            </w:r>
          </w:p>
        </w:tc>
      </w:tr>
      <w:tr w:rsidR="007263C6" w14:paraId="6E603E7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FA61C5A" w14:textId="77777777" w:rsidR="007263C6" w:rsidRDefault="007263C6"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29A8EAD" w14:textId="77777777" w:rsidR="007263C6" w:rsidRDefault="007263C6" w:rsidP="00033A9D">
            <w:pPr>
              <w:pStyle w:val="Pa1"/>
              <w:spacing w:after="120"/>
              <w:jc w:val="both"/>
              <w:rPr>
                <w:rFonts w:ascii="Times New Roman" w:hAnsi="Times New Roman"/>
              </w:rPr>
            </w:pPr>
            <w:r>
              <w:rPr>
                <w:rFonts w:ascii="Times New Roman" w:hAnsi="Times New Roman"/>
              </w:rPr>
              <w:t>Student</w:t>
            </w:r>
          </w:p>
        </w:tc>
      </w:tr>
      <w:tr w:rsidR="007263C6" w14:paraId="3A69294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D4A31B9" w14:textId="77777777" w:rsidR="007263C6" w:rsidRDefault="007263C6"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2629133" w14:textId="77777777" w:rsidR="007263C6" w:rsidRDefault="007263C6" w:rsidP="00033A9D">
            <w:pPr>
              <w:pStyle w:val="Pa1"/>
              <w:spacing w:after="120"/>
              <w:jc w:val="both"/>
              <w:rPr>
                <w:rFonts w:ascii="Times New Roman" w:hAnsi="Times New Roman"/>
              </w:rPr>
            </w:pPr>
            <w:r>
              <w:rPr>
                <w:rFonts w:ascii="Times New Roman" w:hAnsi="Times New Roman"/>
                <w:szCs w:val="20"/>
              </w:rPr>
              <w:t xml:space="preserve">This requirement is there to provide user ease in searching. </w:t>
            </w:r>
          </w:p>
        </w:tc>
      </w:tr>
      <w:tr w:rsidR="007263C6" w14:paraId="6E3DBED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F610A70" w14:textId="77777777" w:rsidR="007263C6" w:rsidRDefault="007263C6"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8DA6ABD" w14:textId="77777777" w:rsidR="007263C6" w:rsidRDefault="007263C6" w:rsidP="00033A9D">
            <w:pPr>
              <w:pStyle w:val="Pa1"/>
              <w:spacing w:after="120"/>
              <w:jc w:val="both"/>
              <w:rPr>
                <w:rFonts w:ascii="Times New Roman" w:hAnsi="Times New Roman"/>
              </w:rPr>
            </w:pPr>
            <w:r>
              <w:rPr>
                <w:rFonts w:ascii="Times New Roman" w:hAnsi="Times New Roman"/>
                <w:szCs w:val="20"/>
              </w:rPr>
              <w:t>N/A</w:t>
            </w:r>
          </w:p>
        </w:tc>
      </w:tr>
      <w:tr w:rsidR="007263C6" w14:paraId="3E7B3A1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1CEDA0E" w14:textId="77777777" w:rsidR="007263C6" w:rsidRDefault="007263C6"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7901B7D" w14:textId="77777777" w:rsidR="007263C6" w:rsidRDefault="007263C6" w:rsidP="00033A9D">
            <w:pPr>
              <w:pStyle w:val="Pa1"/>
              <w:spacing w:after="120"/>
              <w:jc w:val="both"/>
              <w:rPr>
                <w:rFonts w:ascii="Times New Roman" w:hAnsi="Times New Roman"/>
                <w:szCs w:val="20"/>
              </w:rPr>
            </w:pPr>
            <w:r>
              <w:rPr>
                <w:rFonts w:ascii="Times New Roman" w:hAnsi="Times New Roman"/>
                <w:szCs w:val="20"/>
              </w:rPr>
              <w:t>N/A</w:t>
            </w:r>
          </w:p>
        </w:tc>
      </w:tr>
      <w:tr w:rsidR="007263C6" w14:paraId="54D3CEB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86F65BC" w14:textId="77777777" w:rsidR="007263C6" w:rsidRDefault="007263C6"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49EA2AF" w14:textId="77777777" w:rsidR="007263C6" w:rsidRDefault="007263C6" w:rsidP="00033A9D">
            <w:pPr>
              <w:pStyle w:val="Pa1"/>
              <w:spacing w:after="120"/>
              <w:jc w:val="both"/>
              <w:rPr>
                <w:rFonts w:ascii="Times New Roman" w:hAnsi="Times New Roman"/>
                <w:szCs w:val="20"/>
              </w:rPr>
            </w:pPr>
            <w:r>
              <w:rPr>
                <w:rFonts w:ascii="Times New Roman" w:hAnsi="Times New Roman"/>
                <w:szCs w:val="20"/>
              </w:rPr>
              <w:t>High</w:t>
            </w:r>
          </w:p>
        </w:tc>
      </w:tr>
    </w:tbl>
    <w:p w14:paraId="5F7D4D6F" w14:textId="3EC30490" w:rsidR="007263C6" w:rsidRDefault="007263C6" w:rsidP="00995C0C">
      <w:pPr>
        <w:rPr>
          <w:lang w:eastAsia="ar-SA"/>
        </w:rPr>
      </w:pPr>
    </w:p>
    <w:p w14:paraId="4F87C903" w14:textId="43F514A0" w:rsidR="00753A11" w:rsidRDefault="00753A11" w:rsidP="00753A11">
      <w:pPr>
        <w:pStyle w:val="Caption"/>
      </w:pPr>
      <w:r>
        <w:rPr>
          <w:szCs w:val="24"/>
        </w:rPr>
        <w:t>M</w:t>
      </w:r>
      <w:r w:rsidR="00A54224">
        <w:rPr>
          <w:szCs w:val="24"/>
        </w:rPr>
        <w:t>4</w:t>
      </w:r>
      <w:r>
        <w:rPr>
          <w:szCs w:val="24"/>
        </w:rPr>
        <w:t>-UC</w:t>
      </w:r>
      <w:r w:rsidR="00A54224">
        <w:rPr>
          <w:szCs w:val="24"/>
        </w:rPr>
        <w:t>1</w:t>
      </w:r>
      <w:r>
        <w:rPr>
          <w:noProof/>
          <w:szCs w:val="24"/>
        </w:rPr>
        <w:t xml:space="preserve">: </w:t>
      </w:r>
      <w:r>
        <w:rPr>
          <w:szCs w:val="24"/>
        </w:rPr>
        <w:t>Description of FR-</w:t>
      </w:r>
      <w:r w:rsidR="00A54224">
        <w:rPr>
          <w:szCs w:val="24"/>
        </w:rPr>
        <w:t>4</w:t>
      </w:r>
      <w:r>
        <w:rPr>
          <w:szCs w:val="24"/>
        </w:rPr>
        <w:t>.</w:t>
      </w:r>
      <w:r w:rsidR="00A54224">
        <w:rPr>
          <w:szCs w:val="24"/>
        </w:rPr>
        <w:t>1</w:t>
      </w:r>
      <w:r>
        <w:rPr>
          <w:szCs w:val="24"/>
        </w:rPr>
        <w:t>.</w:t>
      </w:r>
      <w:r w:rsidR="00A54224">
        <w:rPr>
          <w:szCs w:val="24"/>
        </w:rPr>
        <w:t>1</w:t>
      </w:r>
    </w:p>
    <w:tbl>
      <w:tblPr>
        <w:tblStyle w:val="TableGrid"/>
        <w:tblW w:w="0" w:type="auto"/>
        <w:jc w:val="center"/>
        <w:tblLook w:val="04A0" w:firstRow="1" w:lastRow="0" w:firstColumn="1" w:lastColumn="0" w:noHBand="0" w:noVBand="1"/>
      </w:tblPr>
      <w:tblGrid>
        <w:gridCol w:w="1795"/>
        <w:gridCol w:w="7447"/>
      </w:tblGrid>
      <w:tr w:rsidR="00753A11" w14:paraId="227AFAC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7375CDF" w14:textId="77777777" w:rsidR="00753A11" w:rsidRDefault="00753A11"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1F29641" w14:textId="41AC8B0E" w:rsidR="00753A11" w:rsidRDefault="00753A11" w:rsidP="00033A9D">
            <w:pPr>
              <w:pStyle w:val="Pa1"/>
              <w:spacing w:after="120"/>
              <w:jc w:val="both"/>
              <w:rPr>
                <w:rFonts w:ascii="Times New Roman" w:hAnsi="Times New Roman"/>
              </w:rPr>
            </w:pPr>
            <w:r>
              <w:rPr>
                <w:rFonts w:ascii="Times New Roman" w:hAnsi="Times New Roman"/>
                <w:szCs w:val="20"/>
              </w:rPr>
              <w:t>FR-</w:t>
            </w:r>
            <w:r w:rsidR="00A54224">
              <w:rPr>
                <w:rFonts w:ascii="Times New Roman" w:hAnsi="Times New Roman"/>
                <w:szCs w:val="20"/>
              </w:rPr>
              <w:t>4</w:t>
            </w:r>
            <w:r>
              <w:rPr>
                <w:rFonts w:ascii="Times New Roman" w:hAnsi="Times New Roman"/>
                <w:szCs w:val="20"/>
              </w:rPr>
              <w:t>.</w:t>
            </w:r>
            <w:r w:rsidR="00A54224">
              <w:rPr>
                <w:rFonts w:ascii="Times New Roman" w:hAnsi="Times New Roman"/>
                <w:szCs w:val="20"/>
              </w:rPr>
              <w:t>1</w:t>
            </w:r>
            <w:r>
              <w:rPr>
                <w:rFonts w:ascii="Times New Roman" w:hAnsi="Times New Roman"/>
                <w:szCs w:val="20"/>
              </w:rPr>
              <w:t>.</w:t>
            </w:r>
            <w:r w:rsidR="00A54224">
              <w:rPr>
                <w:rFonts w:ascii="Times New Roman" w:hAnsi="Times New Roman"/>
                <w:szCs w:val="20"/>
              </w:rPr>
              <w:t>1</w:t>
            </w:r>
          </w:p>
        </w:tc>
      </w:tr>
      <w:tr w:rsidR="00753A11" w14:paraId="33D3BEAF"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2F382DA" w14:textId="77777777" w:rsidR="00753A11" w:rsidRDefault="00753A11"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2EFC7E1" w14:textId="625F111E" w:rsidR="00753A11" w:rsidRDefault="00A54224" w:rsidP="00033A9D">
            <w:pPr>
              <w:pStyle w:val="Pa1"/>
              <w:spacing w:after="120"/>
              <w:jc w:val="both"/>
              <w:rPr>
                <w:rFonts w:ascii="Times New Roman" w:hAnsi="Times New Roman"/>
              </w:rPr>
            </w:pPr>
            <w:r>
              <w:rPr>
                <w:rFonts w:ascii="Times New Roman" w:hAnsi="Times New Roman"/>
              </w:rPr>
              <w:t>New Conversation</w:t>
            </w:r>
          </w:p>
        </w:tc>
      </w:tr>
      <w:tr w:rsidR="00753A11" w14:paraId="77AF299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D46FF09" w14:textId="77777777" w:rsidR="00753A11" w:rsidRDefault="00753A11"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7B2F6B5" w14:textId="2800AB51" w:rsidR="00753A11" w:rsidRDefault="00A54224" w:rsidP="00033A9D">
            <w:pPr>
              <w:pStyle w:val="Pa1"/>
              <w:spacing w:after="120"/>
              <w:jc w:val="both"/>
              <w:rPr>
                <w:rFonts w:ascii="Times New Roman" w:hAnsi="Times New Roman"/>
              </w:rPr>
            </w:pPr>
            <w:r>
              <w:rPr>
                <w:rFonts w:ascii="Times New Roman" w:hAnsi="Times New Roman"/>
              </w:rPr>
              <w:t>User clicks on the ‘+’ button</w:t>
            </w:r>
          </w:p>
        </w:tc>
      </w:tr>
      <w:tr w:rsidR="00753A11" w14:paraId="12485513"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5DB434D" w14:textId="77777777" w:rsidR="00753A11" w:rsidRDefault="00753A11"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7B1925A" w14:textId="77777777" w:rsidR="00753A11" w:rsidRDefault="00753A11" w:rsidP="00033A9D">
            <w:pPr>
              <w:pStyle w:val="Pa1"/>
              <w:spacing w:after="120"/>
              <w:jc w:val="both"/>
              <w:rPr>
                <w:rFonts w:ascii="Times New Roman" w:hAnsi="Times New Roman"/>
              </w:rPr>
            </w:pPr>
            <w:r>
              <w:rPr>
                <w:rFonts w:ascii="Times New Roman" w:hAnsi="Times New Roman"/>
              </w:rPr>
              <w:t>Student</w:t>
            </w:r>
          </w:p>
        </w:tc>
      </w:tr>
      <w:tr w:rsidR="00753A11" w14:paraId="4151374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BF46D3A" w14:textId="77777777" w:rsidR="00753A11" w:rsidRDefault="00753A11"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B0F342B" w14:textId="54723CFC" w:rsidR="00753A11" w:rsidRDefault="00753A11" w:rsidP="00033A9D">
            <w:pPr>
              <w:pStyle w:val="Pa1"/>
              <w:spacing w:after="120"/>
              <w:jc w:val="both"/>
              <w:rPr>
                <w:rFonts w:ascii="Times New Roman" w:hAnsi="Times New Roman"/>
              </w:rPr>
            </w:pPr>
            <w:r>
              <w:rPr>
                <w:rFonts w:ascii="Times New Roman" w:hAnsi="Times New Roman"/>
                <w:szCs w:val="20"/>
              </w:rPr>
              <w:t>This requirement is</w:t>
            </w:r>
            <w:r w:rsidR="000D2DC3">
              <w:rPr>
                <w:rFonts w:ascii="Times New Roman" w:hAnsi="Times New Roman"/>
                <w:szCs w:val="20"/>
              </w:rPr>
              <w:t xml:space="preserve"> necessary to </w:t>
            </w:r>
            <w:r w:rsidR="0046282E">
              <w:rPr>
                <w:rFonts w:ascii="Times New Roman" w:hAnsi="Times New Roman"/>
                <w:szCs w:val="20"/>
              </w:rPr>
              <w:t>start a conversation</w:t>
            </w:r>
            <w:r>
              <w:rPr>
                <w:rFonts w:ascii="Times New Roman" w:hAnsi="Times New Roman"/>
                <w:szCs w:val="20"/>
              </w:rPr>
              <w:t xml:space="preserve">. </w:t>
            </w:r>
          </w:p>
        </w:tc>
      </w:tr>
      <w:tr w:rsidR="00753A11" w14:paraId="756057E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3C1862A" w14:textId="77777777" w:rsidR="00753A11" w:rsidRDefault="00753A11"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244D306" w14:textId="77777777" w:rsidR="00753A11" w:rsidRDefault="00753A11" w:rsidP="00033A9D">
            <w:pPr>
              <w:pStyle w:val="Pa1"/>
              <w:spacing w:after="120"/>
              <w:jc w:val="both"/>
              <w:rPr>
                <w:rFonts w:ascii="Times New Roman" w:hAnsi="Times New Roman"/>
              </w:rPr>
            </w:pPr>
            <w:r>
              <w:rPr>
                <w:rFonts w:ascii="Times New Roman" w:hAnsi="Times New Roman"/>
                <w:szCs w:val="20"/>
              </w:rPr>
              <w:t>N/A</w:t>
            </w:r>
          </w:p>
        </w:tc>
      </w:tr>
      <w:tr w:rsidR="00753A11" w14:paraId="7C72DDB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C18569E" w14:textId="77777777" w:rsidR="00753A11" w:rsidRDefault="00753A11"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CBF92E3" w14:textId="77777777" w:rsidR="00753A11" w:rsidRDefault="00753A11" w:rsidP="00033A9D">
            <w:pPr>
              <w:pStyle w:val="Pa1"/>
              <w:spacing w:after="120"/>
              <w:jc w:val="both"/>
              <w:rPr>
                <w:rFonts w:ascii="Times New Roman" w:hAnsi="Times New Roman"/>
                <w:szCs w:val="20"/>
              </w:rPr>
            </w:pPr>
            <w:r>
              <w:rPr>
                <w:rFonts w:ascii="Times New Roman" w:hAnsi="Times New Roman"/>
                <w:szCs w:val="20"/>
              </w:rPr>
              <w:t>N/A</w:t>
            </w:r>
          </w:p>
        </w:tc>
      </w:tr>
      <w:tr w:rsidR="00753A11" w14:paraId="592D686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DB17C3E" w14:textId="77777777" w:rsidR="00753A11" w:rsidRDefault="00753A11"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CF8359B" w14:textId="77777777" w:rsidR="00753A11" w:rsidRDefault="00753A11" w:rsidP="00033A9D">
            <w:pPr>
              <w:pStyle w:val="Pa1"/>
              <w:spacing w:after="120"/>
              <w:jc w:val="both"/>
              <w:rPr>
                <w:rFonts w:ascii="Times New Roman" w:hAnsi="Times New Roman"/>
                <w:szCs w:val="20"/>
              </w:rPr>
            </w:pPr>
            <w:r>
              <w:rPr>
                <w:rFonts w:ascii="Times New Roman" w:hAnsi="Times New Roman"/>
                <w:szCs w:val="20"/>
              </w:rPr>
              <w:t>High</w:t>
            </w:r>
          </w:p>
        </w:tc>
      </w:tr>
    </w:tbl>
    <w:p w14:paraId="5A92DF27" w14:textId="77777777" w:rsidR="00753A11" w:rsidRDefault="00753A11" w:rsidP="00995C0C">
      <w:pPr>
        <w:rPr>
          <w:lang w:eastAsia="ar-SA"/>
        </w:rPr>
      </w:pPr>
    </w:p>
    <w:p w14:paraId="54FD61A5" w14:textId="47A1F9D5" w:rsidR="000D2DC3" w:rsidRDefault="000D2DC3" w:rsidP="000D2DC3">
      <w:pPr>
        <w:pStyle w:val="Caption"/>
      </w:pPr>
      <w:r>
        <w:rPr>
          <w:szCs w:val="24"/>
        </w:rPr>
        <w:lastRenderedPageBreak/>
        <w:t>M4-UC1</w:t>
      </w:r>
      <w:r>
        <w:rPr>
          <w:noProof/>
          <w:szCs w:val="24"/>
        </w:rPr>
        <w:t xml:space="preserve">: </w:t>
      </w:r>
      <w:r>
        <w:rPr>
          <w:szCs w:val="24"/>
        </w:rPr>
        <w:t>Description of FR-4.1.</w:t>
      </w:r>
      <w:r w:rsidR="00EA0B16">
        <w:rPr>
          <w:szCs w:val="24"/>
        </w:rPr>
        <w:t>2</w:t>
      </w:r>
    </w:p>
    <w:tbl>
      <w:tblPr>
        <w:tblStyle w:val="TableGrid"/>
        <w:tblW w:w="0" w:type="auto"/>
        <w:jc w:val="center"/>
        <w:tblLook w:val="04A0" w:firstRow="1" w:lastRow="0" w:firstColumn="1" w:lastColumn="0" w:noHBand="0" w:noVBand="1"/>
      </w:tblPr>
      <w:tblGrid>
        <w:gridCol w:w="1795"/>
        <w:gridCol w:w="7447"/>
      </w:tblGrid>
      <w:tr w:rsidR="000D2DC3" w14:paraId="49B0189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797D1AF" w14:textId="77777777" w:rsidR="000D2DC3" w:rsidRDefault="000D2DC3"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653D8C7" w14:textId="399E07C2" w:rsidR="000D2DC3" w:rsidRDefault="000D2DC3" w:rsidP="00033A9D">
            <w:pPr>
              <w:pStyle w:val="Pa1"/>
              <w:spacing w:after="120"/>
              <w:jc w:val="both"/>
              <w:rPr>
                <w:rFonts w:ascii="Times New Roman" w:hAnsi="Times New Roman"/>
              </w:rPr>
            </w:pPr>
            <w:r>
              <w:rPr>
                <w:rFonts w:ascii="Times New Roman" w:hAnsi="Times New Roman"/>
                <w:szCs w:val="20"/>
              </w:rPr>
              <w:t>FR-4.1.</w:t>
            </w:r>
            <w:r w:rsidR="00EA0B16">
              <w:rPr>
                <w:rFonts w:ascii="Times New Roman" w:hAnsi="Times New Roman"/>
                <w:szCs w:val="20"/>
              </w:rPr>
              <w:t>2</w:t>
            </w:r>
          </w:p>
        </w:tc>
      </w:tr>
      <w:tr w:rsidR="000D2DC3" w14:paraId="46F6410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3AC51F2" w14:textId="77777777" w:rsidR="000D2DC3" w:rsidRDefault="000D2DC3"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4D05269" w14:textId="7CEFEC15" w:rsidR="000D2DC3" w:rsidRDefault="00EA0B16" w:rsidP="00033A9D">
            <w:pPr>
              <w:pStyle w:val="Pa1"/>
              <w:spacing w:after="120"/>
              <w:jc w:val="both"/>
              <w:rPr>
                <w:rFonts w:ascii="Times New Roman" w:hAnsi="Times New Roman"/>
              </w:rPr>
            </w:pPr>
            <w:r>
              <w:rPr>
                <w:rFonts w:ascii="Times New Roman" w:hAnsi="Times New Roman"/>
              </w:rPr>
              <w:t>Search Recipient</w:t>
            </w:r>
          </w:p>
        </w:tc>
      </w:tr>
      <w:tr w:rsidR="000D2DC3" w14:paraId="4E9097C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029EDA1" w14:textId="77777777" w:rsidR="000D2DC3" w:rsidRDefault="000D2DC3"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38E20E4" w14:textId="4F2CA7E7" w:rsidR="000D2DC3" w:rsidRDefault="000D2DC3" w:rsidP="00033A9D">
            <w:pPr>
              <w:pStyle w:val="Pa1"/>
              <w:spacing w:after="120"/>
              <w:jc w:val="both"/>
              <w:rPr>
                <w:rFonts w:ascii="Times New Roman" w:hAnsi="Times New Roman"/>
              </w:rPr>
            </w:pPr>
            <w:r>
              <w:rPr>
                <w:rFonts w:ascii="Times New Roman" w:hAnsi="Times New Roman"/>
              </w:rPr>
              <w:t>User</w:t>
            </w:r>
            <w:r w:rsidR="00A65D7B">
              <w:rPr>
                <w:rFonts w:ascii="Times New Roman" w:hAnsi="Times New Roman"/>
              </w:rPr>
              <w:t xml:space="preserve"> types recipient’s name in the text field provided.</w:t>
            </w:r>
          </w:p>
        </w:tc>
      </w:tr>
      <w:tr w:rsidR="000D2DC3" w14:paraId="6551281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C1B9C0A" w14:textId="77777777" w:rsidR="000D2DC3" w:rsidRDefault="000D2DC3"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A3DF0F0" w14:textId="77777777" w:rsidR="000D2DC3" w:rsidRDefault="000D2DC3" w:rsidP="00033A9D">
            <w:pPr>
              <w:pStyle w:val="Pa1"/>
              <w:spacing w:after="120"/>
              <w:jc w:val="both"/>
              <w:rPr>
                <w:rFonts w:ascii="Times New Roman" w:hAnsi="Times New Roman"/>
              </w:rPr>
            </w:pPr>
            <w:r>
              <w:rPr>
                <w:rFonts w:ascii="Times New Roman" w:hAnsi="Times New Roman"/>
              </w:rPr>
              <w:t>Student</w:t>
            </w:r>
          </w:p>
        </w:tc>
      </w:tr>
      <w:tr w:rsidR="000D2DC3" w14:paraId="7CA3F286"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57AD7D5" w14:textId="77777777" w:rsidR="000D2DC3" w:rsidRDefault="000D2DC3"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4B70769" w14:textId="0CE94FDB" w:rsidR="000D2DC3" w:rsidRDefault="000D2DC3" w:rsidP="00033A9D">
            <w:pPr>
              <w:pStyle w:val="Pa1"/>
              <w:spacing w:after="120"/>
              <w:jc w:val="both"/>
              <w:rPr>
                <w:rFonts w:ascii="Times New Roman" w:hAnsi="Times New Roman"/>
              </w:rPr>
            </w:pPr>
            <w:r>
              <w:rPr>
                <w:rFonts w:ascii="Times New Roman" w:hAnsi="Times New Roman"/>
                <w:szCs w:val="20"/>
              </w:rPr>
              <w:t xml:space="preserve">This requirement is necessary to </w:t>
            </w:r>
            <w:r w:rsidR="006C0D3F">
              <w:rPr>
                <w:rFonts w:ascii="Times New Roman" w:hAnsi="Times New Roman"/>
                <w:szCs w:val="20"/>
              </w:rPr>
              <w:t>start a conversation</w:t>
            </w:r>
            <w:r>
              <w:rPr>
                <w:rFonts w:ascii="Times New Roman" w:hAnsi="Times New Roman"/>
                <w:szCs w:val="20"/>
              </w:rPr>
              <w:t xml:space="preserve">. </w:t>
            </w:r>
          </w:p>
        </w:tc>
      </w:tr>
      <w:tr w:rsidR="000D2DC3" w14:paraId="020E428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89C0567" w14:textId="77777777" w:rsidR="000D2DC3" w:rsidRDefault="000D2DC3"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4880AAC" w14:textId="77777777" w:rsidR="000D2DC3" w:rsidRDefault="000D2DC3" w:rsidP="00033A9D">
            <w:pPr>
              <w:pStyle w:val="Pa1"/>
              <w:spacing w:after="120"/>
              <w:jc w:val="both"/>
              <w:rPr>
                <w:rFonts w:ascii="Times New Roman" w:hAnsi="Times New Roman"/>
              </w:rPr>
            </w:pPr>
            <w:r>
              <w:rPr>
                <w:rFonts w:ascii="Times New Roman" w:hAnsi="Times New Roman"/>
                <w:szCs w:val="20"/>
              </w:rPr>
              <w:t>N/A</w:t>
            </w:r>
          </w:p>
        </w:tc>
      </w:tr>
      <w:tr w:rsidR="000D2DC3" w14:paraId="1C9366E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81BDB6F" w14:textId="77777777" w:rsidR="000D2DC3" w:rsidRDefault="000D2DC3"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FBE24B7" w14:textId="57233BA5" w:rsidR="000D2DC3" w:rsidRDefault="00FA67A7" w:rsidP="00033A9D">
            <w:pPr>
              <w:pStyle w:val="Pa1"/>
              <w:spacing w:after="120"/>
              <w:jc w:val="both"/>
              <w:rPr>
                <w:rFonts w:ascii="Times New Roman" w:hAnsi="Times New Roman"/>
                <w:szCs w:val="20"/>
              </w:rPr>
            </w:pPr>
            <w:r>
              <w:rPr>
                <w:rFonts w:ascii="Times New Roman" w:hAnsi="Times New Roman"/>
                <w:szCs w:val="20"/>
              </w:rPr>
              <w:t>FR-4.1.1</w:t>
            </w:r>
          </w:p>
        </w:tc>
      </w:tr>
      <w:tr w:rsidR="000D2DC3" w14:paraId="7748B143"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DDFB7BC" w14:textId="77777777" w:rsidR="000D2DC3" w:rsidRDefault="000D2DC3"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A987EE3" w14:textId="77777777" w:rsidR="000D2DC3" w:rsidRDefault="000D2DC3" w:rsidP="00033A9D">
            <w:pPr>
              <w:pStyle w:val="Pa1"/>
              <w:spacing w:after="120"/>
              <w:jc w:val="both"/>
              <w:rPr>
                <w:rFonts w:ascii="Times New Roman" w:hAnsi="Times New Roman"/>
                <w:szCs w:val="20"/>
              </w:rPr>
            </w:pPr>
            <w:r>
              <w:rPr>
                <w:rFonts w:ascii="Times New Roman" w:hAnsi="Times New Roman"/>
                <w:szCs w:val="20"/>
              </w:rPr>
              <w:t>High</w:t>
            </w:r>
          </w:p>
        </w:tc>
      </w:tr>
    </w:tbl>
    <w:p w14:paraId="635FEBCA" w14:textId="77777777" w:rsidR="00FA67A7" w:rsidRDefault="00FA67A7" w:rsidP="00995C0C">
      <w:pPr>
        <w:rPr>
          <w:lang w:eastAsia="ar-SA"/>
        </w:rPr>
      </w:pPr>
    </w:p>
    <w:p w14:paraId="71E59359" w14:textId="75383108" w:rsidR="00FA67A7" w:rsidRDefault="00FA67A7" w:rsidP="00FA67A7">
      <w:pPr>
        <w:pStyle w:val="Caption"/>
      </w:pPr>
      <w:r>
        <w:rPr>
          <w:szCs w:val="24"/>
        </w:rPr>
        <w:t>M4-UC1</w:t>
      </w:r>
      <w:r>
        <w:rPr>
          <w:noProof/>
          <w:szCs w:val="24"/>
        </w:rPr>
        <w:t xml:space="preserve">: </w:t>
      </w:r>
      <w:r>
        <w:rPr>
          <w:szCs w:val="24"/>
        </w:rPr>
        <w:t>Description of FR-4.1.</w:t>
      </w:r>
      <w:r w:rsidR="00EE33FF">
        <w:rPr>
          <w:szCs w:val="24"/>
        </w:rPr>
        <w:t>3</w:t>
      </w:r>
    </w:p>
    <w:tbl>
      <w:tblPr>
        <w:tblStyle w:val="TableGrid"/>
        <w:tblW w:w="0" w:type="auto"/>
        <w:jc w:val="center"/>
        <w:tblLook w:val="04A0" w:firstRow="1" w:lastRow="0" w:firstColumn="1" w:lastColumn="0" w:noHBand="0" w:noVBand="1"/>
      </w:tblPr>
      <w:tblGrid>
        <w:gridCol w:w="1795"/>
        <w:gridCol w:w="7447"/>
      </w:tblGrid>
      <w:tr w:rsidR="00FA67A7" w14:paraId="315093E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F52BDEA" w14:textId="77777777" w:rsidR="00FA67A7" w:rsidRDefault="00FA67A7"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44C61CB" w14:textId="180DBBBD" w:rsidR="00FA67A7" w:rsidRDefault="00FA67A7" w:rsidP="00033A9D">
            <w:pPr>
              <w:pStyle w:val="Pa1"/>
              <w:spacing w:after="120"/>
              <w:jc w:val="both"/>
              <w:rPr>
                <w:rFonts w:ascii="Times New Roman" w:hAnsi="Times New Roman"/>
              </w:rPr>
            </w:pPr>
            <w:r>
              <w:rPr>
                <w:rFonts w:ascii="Times New Roman" w:hAnsi="Times New Roman"/>
                <w:szCs w:val="20"/>
              </w:rPr>
              <w:t>FR-4.1.</w:t>
            </w:r>
            <w:r w:rsidR="00B63F74">
              <w:rPr>
                <w:rFonts w:ascii="Times New Roman" w:hAnsi="Times New Roman"/>
                <w:szCs w:val="20"/>
              </w:rPr>
              <w:t>3</w:t>
            </w:r>
          </w:p>
        </w:tc>
      </w:tr>
      <w:tr w:rsidR="00FA67A7" w14:paraId="32D02B4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B468870" w14:textId="77777777" w:rsidR="00FA67A7" w:rsidRDefault="00FA67A7"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BED1F21" w14:textId="3B9C3B95" w:rsidR="00FA67A7" w:rsidRDefault="00C212F3" w:rsidP="00033A9D">
            <w:pPr>
              <w:pStyle w:val="Pa1"/>
              <w:spacing w:after="120"/>
              <w:jc w:val="both"/>
              <w:rPr>
                <w:rFonts w:ascii="Times New Roman" w:hAnsi="Times New Roman"/>
              </w:rPr>
            </w:pPr>
            <w:r>
              <w:rPr>
                <w:rFonts w:ascii="Times New Roman" w:hAnsi="Times New Roman"/>
              </w:rPr>
              <w:t>Select Recipient</w:t>
            </w:r>
          </w:p>
        </w:tc>
      </w:tr>
      <w:tr w:rsidR="00FA67A7" w14:paraId="6DD632D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719FB8A" w14:textId="77777777" w:rsidR="00FA67A7" w:rsidRDefault="00FA67A7"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AD3E3C8" w14:textId="2A80C77D" w:rsidR="00FA67A7" w:rsidRDefault="00FA67A7" w:rsidP="00033A9D">
            <w:pPr>
              <w:pStyle w:val="Pa1"/>
              <w:spacing w:after="120"/>
              <w:jc w:val="both"/>
              <w:rPr>
                <w:rFonts w:ascii="Times New Roman" w:hAnsi="Times New Roman"/>
              </w:rPr>
            </w:pPr>
            <w:r>
              <w:rPr>
                <w:rFonts w:ascii="Times New Roman" w:hAnsi="Times New Roman"/>
              </w:rPr>
              <w:t>User</w:t>
            </w:r>
            <w:r w:rsidR="00B63F74">
              <w:rPr>
                <w:rFonts w:ascii="Times New Roman" w:hAnsi="Times New Roman"/>
              </w:rPr>
              <w:t xml:space="preserve"> selects recipient from searched results</w:t>
            </w:r>
            <w:r>
              <w:rPr>
                <w:rFonts w:ascii="Times New Roman" w:hAnsi="Times New Roman"/>
              </w:rPr>
              <w:t>.</w:t>
            </w:r>
          </w:p>
        </w:tc>
      </w:tr>
      <w:tr w:rsidR="00FA67A7" w14:paraId="086E45D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D6A45DD" w14:textId="77777777" w:rsidR="00FA67A7" w:rsidRDefault="00FA67A7"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107199D" w14:textId="77777777" w:rsidR="00FA67A7" w:rsidRDefault="00FA67A7" w:rsidP="00033A9D">
            <w:pPr>
              <w:pStyle w:val="Pa1"/>
              <w:spacing w:after="120"/>
              <w:jc w:val="both"/>
              <w:rPr>
                <w:rFonts w:ascii="Times New Roman" w:hAnsi="Times New Roman"/>
              </w:rPr>
            </w:pPr>
            <w:r>
              <w:rPr>
                <w:rFonts w:ascii="Times New Roman" w:hAnsi="Times New Roman"/>
              </w:rPr>
              <w:t>Student</w:t>
            </w:r>
          </w:p>
        </w:tc>
      </w:tr>
      <w:tr w:rsidR="00FA67A7" w14:paraId="33B0F32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97A56F3" w14:textId="77777777" w:rsidR="00FA67A7" w:rsidRDefault="00FA67A7"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5666156" w14:textId="77777777" w:rsidR="00FA67A7" w:rsidRDefault="00FA67A7" w:rsidP="00033A9D">
            <w:pPr>
              <w:pStyle w:val="Pa1"/>
              <w:spacing w:after="120"/>
              <w:jc w:val="both"/>
              <w:rPr>
                <w:rFonts w:ascii="Times New Roman" w:hAnsi="Times New Roman"/>
              </w:rPr>
            </w:pPr>
            <w:r>
              <w:rPr>
                <w:rFonts w:ascii="Times New Roman" w:hAnsi="Times New Roman"/>
                <w:szCs w:val="20"/>
              </w:rPr>
              <w:t xml:space="preserve">This requirement is necessary to start a conversation. </w:t>
            </w:r>
          </w:p>
        </w:tc>
      </w:tr>
      <w:tr w:rsidR="00FA67A7" w14:paraId="7D61C03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66CE54E" w14:textId="77777777" w:rsidR="00FA67A7" w:rsidRDefault="00FA67A7"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AA59569" w14:textId="77777777" w:rsidR="00FA67A7" w:rsidRDefault="00FA67A7" w:rsidP="00033A9D">
            <w:pPr>
              <w:pStyle w:val="Pa1"/>
              <w:spacing w:after="120"/>
              <w:jc w:val="both"/>
              <w:rPr>
                <w:rFonts w:ascii="Times New Roman" w:hAnsi="Times New Roman"/>
              </w:rPr>
            </w:pPr>
            <w:r>
              <w:rPr>
                <w:rFonts w:ascii="Times New Roman" w:hAnsi="Times New Roman"/>
                <w:szCs w:val="20"/>
              </w:rPr>
              <w:t>N/A</w:t>
            </w:r>
          </w:p>
        </w:tc>
      </w:tr>
      <w:tr w:rsidR="00FA67A7" w14:paraId="576C175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A174350" w14:textId="77777777" w:rsidR="00FA67A7" w:rsidRDefault="00FA67A7"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97E255C" w14:textId="691765F5" w:rsidR="00FA67A7" w:rsidRDefault="004516D3" w:rsidP="00033A9D">
            <w:pPr>
              <w:pStyle w:val="Pa1"/>
              <w:spacing w:after="120"/>
              <w:jc w:val="both"/>
              <w:rPr>
                <w:rFonts w:ascii="Times New Roman" w:hAnsi="Times New Roman"/>
                <w:szCs w:val="20"/>
              </w:rPr>
            </w:pPr>
            <w:r>
              <w:rPr>
                <w:rFonts w:ascii="Times New Roman" w:hAnsi="Times New Roman"/>
                <w:szCs w:val="20"/>
              </w:rPr>
              <w:t>FR-4.1.1, FR-4.1.2</w:t>
            </w:r>
          </w:p>
        </w:tc>
      </w:tr>
      <w:tr w:rsidR="00FA67A7" w14:paraId="598FD13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8C7FAB5" w14:textId="77777777" w:rsidR="00FA67A7" w:rsidRDefault="00FA67A7"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AE9E1FF" w14:textId="77777777" w:rsidR="00FA67A7" w:rsidRDefault="00FA67A7" w:rsidP="00033A9D">
            <w:pPr>
              <w:pStyle w:val="Pa1"/>
              <w:spacing w:after="120"/>
              <w:jc w:val="both"/>
              <w:rPr>
                <w:rFonts w:ascii="Times New Roman" w:hAnsi="Times New Roman"/>
                <w:szCs w:val="20"/>
              </w:rPr>
            </w:pPr>
            <w:r>
              <w:rPr>
                <w:rFonts w:ascii="Times New Roman" w:hAnsi="Times New Roman"/>
                <w:szCs w:val="20"/>
              </w:rPr>
              <w:t>High</w:t>
            </w:r>
          </w:p>
        </w:tc>
      </w:tr>
    </w:tbl>
    <w:p w14:paraId="55980DE9" w14:textId="77777777" w:rsidR="00F407AB" w:rsidRDefault="00F407AB" w:rsidP="00995C0C">
      <w:pPr>
        <w:rPr>
          <w:lang w:eastAsia="ar-SA"/>
        </w:rPr>
      </w:pPr>
    </w:p>
    <w:p w14:paraId="455A96BC" w14:textId="1DF1D11D" w:rsidR="00F407AB" w:rsidRDefault="00F407AB" w:rsidP="00F407AB">
      <w:pPr>
        <w:pStyle w:val="Caption"/>
      </w:pPr>
      <w:r>
        <w:rPr>
          <w:szCs w:val="24"/>
        </w:rPr>
        <w:t>M4-UC1</w:t>
      </w:r>
      <w:r>
        <w:rPr>
          <w:noProof/>
          <w:szCs w:val="24"/>
        </w:rPr>
        <w:t xml:space="preserve">: </w:t>
      </w:r>
      <w:r>
        <w:rPr>
          <w:szCs w:val="24"/>
        </w:rPr>
        <w:t>Description of FR-4.1.</w:t>
      </w:r>
      <w:r w:rsidR="00EE33FF">
        <w:rPr>
          <w:szCs w:val="24"/>
        </w:rPr>
        <w:t>4</w:t>
      </w:r>
    </w:p>
    <w:tbl>
      <w:tblPr>
        <w:tblStyle w:val="TableGrid"/>
        <w:tblW w:w="0" w:type="auto"/>
        <w:jc w:val="center"/>
        <w:tblLook w:val="04A0" w:firstRow="1" w:lastRow="0" w:firstColumn="1" w:lastColumn="0" w:noHBand="0" w:noVBand="1"/>
      </w:tblPr>
      <w:tblGrid>
        <w:gridCol w:w="1795"/>
        <w:gridCol w:w="7447"/>
      </w:tblGrid>
      <w:tr w:rsidR="00F407AB" w14:paraId="77A4235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F558423" w14:textId="77777777" w:rsidR="00F407AB" w:rsidRDefault="00F407AB"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EBB0463" w14:textId="71EB915A" w:rsidR="00F407AB" w:rsidRDefault="00F407AB" w:rsidP="00033A9D">
            <w:pPr>
              <w:pStyle w:val="Pa1"/>
              <w:spacing w:after="120"/>
              <w:jc w:val="both"/>
              <w:rPr>
                <w:rFonts w:ascii="Times New Roman" w:hAnsi="Times New Roman"/>
              </w:rPr>
            </w:pPr>
            <w:r>
              <w:rPr>
                <w:rFonts w:ascii="Times New Roman" w:hAnsi="Times New Roman"/>
                <w:szCs w:val="20"/>
              </w:rPr>
              <w:t>FR-4.1.</w:t>
            </w:r>
            <w:r w:rsidR="00EE33FF">
              <w:rPr>
                <w:rFonts w:ascii="Times New Roman" w:hAnsi="Times New Roman"/>
                <w:szCs w:val="20"/>
              </w:rPr>
              <w:t>4</w:t>
            </w:r>
          </w:p>
        </w:tc>
      </w:tr>
      <w:tr w:rsidR="00F407AB" w14:paraId="7F5AFD7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EED2848" w14:textId="77777777" w:rsidR="00F407AB" w:rsidRDefault="00F407AB"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B2F4446" w14:textId="754258FF" w:rsidR="00F407AB" w:rsidRDefault="003E1FB9" w:rsidP="00033A9D">
            <w:pPr>
              <w:pStyle w:val="Pa1"/>
              <w:spacing w:after="120"/>
              <w:jc w:val="both"/>
              <w:rPr>
                <w:rFonts w:ascii="Times New Roman" w:hAnsi="Times New Roman"/>
              </w:rPr>
            </w:pPr>
            <w:r>
              <w:rPr>
                <w:rFonts w:ascii="Times New Roman" w:hAnsi="Times New Roman"/>
              </w:rPr>
              <w:t>Chat</w:t>
            </w:r>
          </w:p>
        </w:tc>
      </w:tr>
      <w:tr w:rsidR="00F407AB" w14:paraId="1ACD766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0BB3F88" w14:textId="77777777" w:rsidR="00F407AB" w:rsidRDefault="00F407AB"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A813B52" w14:textId="10105F20" w:rsidR="00F407AB" w:rsidRDefault="00F407AB" w:rsidP="00033A9D">
            <w:pPr>
              <w:pStyle w:val="Pa1"/>
              <w:spacing w:after="120"/>
              <w:jc w:val="both"/>
              <w:rPr>
                <w:rFonts w:ascii="Times New Roman" w:hAnsi="Times New Roman"/>
              </w:rPr>
            </w:pPr>
            <w:r>
              <w:rPr>
                <w:rFonts w:ascii="Times New Roman" w:hAnsi="Times New Roman"/>
              </w:rPr>
              <w:t xml:space="preserve">User selects </w:t>
            </w:r>
            <w:r w:rsidR="009E7C4D">
              <w:rPr>
                <w:rFonts w:ascii="Times New Roman" w:hAnsi="Times New Roman"/>
              </w:rPr>
              <w:t>chat button from the viewing</w:t>
            </w:r>
            <w:r w:rsidR="00FF1A39">
              <w:rPr>
                <w:rFonts w:ascii="Times New Roman" w:hAnsi="Times New Roman"/>
              </w:rPr>
              <w:t xml:space="preserve"> </w:t>
            </w:r>
            <w:r w:rsidR="0032781F">
              <w:rPr>
                <w:rFonts w:ascii="Times New Roman" w:hAnsi="Times New Roman"/>
              </w:rPr>
              <w:t>ad</w:t>
            </w:r>
            <w:r>
              <w:rPr>
                <w:rFonts w:ascii="Times New Roman" w:hAnsi="Times New Roman"/>
              </w:rPr>
              <w:t>.</w:t>
            </w:r>
          </w:p>
        </w:tc>
      </w:tr>
      <w:tr w:rsidR="00F407AB" w14:paraId="020FC44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7434CEA" w14:textId="77777777" w:rsidR="00F407AB" w:rsidRDefault="00F407AB"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BEA9981" w14:textId="77777777" w:rsidR="00F407AB" w:rsidRDefault="00F407AB" w:rsidP="00033A9D">
            <w:pPr>
              <w:pStyle w:val="Pa1"/>
              <w:spacing w:after="120"/>
              <w:jc w:val="both"/>
              <w:rPr>
                <w:rFonts w:ascii="Times New Roman" w:hAnsi="Times New Roman"/>
              </w:rPr>
            </w:pPr>
            <w:r>
              <w:rPr>
                <w:rFonts w:ascii="Times New Roman" w:hAnsi="Times New Roman"/>
              </w:rPr>
              <w:t>Student</w:t>
            </w:r>
          </w:p>
        </w:tc>
      </w:tr>
      <w:tr w:rsidR="00F407AB" w14:paraId="091F46BF"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1EAA107" w14:textId="77777777" w:rsidR="00F407AB" w:rsidRDefault="00F407AB"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1306855" w14:textId="77777777" w:rsidR="00F407AB" w:rsidRDefault="00F407AB" w:rsidP="00033A9D">
            <w:pPr>
              <w:pStyle w:val="Pa1"/>
              <w:spacing w:after="120"/>
              <w:jc w:val="both"/>
              <w:rPr>
                <w:rFonts w:ascii="Times New Roman" w:hAnsi="Times New Roman"/>
              </w:rPr>
            </w:pPr>
            <w:r>
              <w:rPr>
                <w:rFonts w:ascii="Times New Roman" w:hAnsi="Times New Roman"/>
                <w:szCs w:val="20"/>
              </w:rPr>
              <w:t xml:space="preserve">This requirement is necessary to start a conversation. </w:t>
            </w:r>
          </w:p>
        </w:tc>
      </w:tr>
      <w:tr w:rsidR="00F407AB" w14:paraId="180D945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FE9B3E7" w14:textId="77777777" w:rsidR="00F407AB" w:rsidRDefault="00F407AB"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3A76655" w14:textId="77777777" w:rsidR="00F407AB" w:rsidRDefault="00F407AB" w:rsidP="00033A9D">
            <w:pPr>
              <w:pStyle w:val="Pa1"/>
              <w:spacing w:after="120"/>
              <w:jc w:val="both"/>
              <w:rPr>
                <w:rFonts w:ascii="Times New Roman" w:hAnsi="Times New Roman"/>
              </w:rPr>
            </w:pPr>
            <w:r>
              <w:rPr>
                <w:rFonts w:ascii="Times New Roman" w:hAnsi="Times New Roman"/>
                <w:szCs w:val="20"/>
              </w:rPr>
              <w:t>N/A</w:t>
            </w:r>
          </w:p>
        </w:tc>
      </w:tr>
      <w:tr w:rsidR="00F407AB" w14:paraId="088096CB"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BFF74D6" w14:textId="77777777" w:rsidR="00F407AB" w:rsidRDefault="00F407AB"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2322349" w14:textId="77777777" w:rsidR="00F407AB" w:rsidRDefault="00F407AB" w:rsidP="00033A9D">
            <w:pPr>
              <w:pStyle w:val="Pa1"/>
              <w:spacing w:after="120"/>
              <w:jc w:val="both"/>
              <w:rPr>
                <w:rFonts w:ascii="Times New Roman" w:hAnsi="Times New Roman"/>
                <w:szCs w:val="20"/>
              </w:rPr>
            </w:pPr>
            <w:r>
              <w:rPr>
                <w:rFonts w:ascii="Times New Roman" w:hAnsi="Times New Roman"/>
                <w:szCs w:val="20"/>
              </w:rPr>
              <w:t>FR-4.1.1, FR-4.1.2</w:t>
            </w:r>
          </w:p>
        </w:tc>
      </w:tr>
      <w:tr w:rsidR="00F407AB" w14:paraId="721BA64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825932E" w14:textId="77777777" w:rsidR="00F407AB" w:rsidRDefault="00F407AB"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48C36B5" w14:textId="77777777" w:rsidR="00F407AB" w:rsidRDefault="00F407AB" w:rsidP="00033A9D">
            <w:pPr>
              <w:pStyle w:val="Pa1"/>
              <w:spacing w:after="120"/>
              <w:jc w:val="both"/>
              <w:rPr>
                <w:rFonts w:ascii="Times New Roman" w:hAnsi="Times New Roman"/>
                <w:szCs w:val="20"/>
              </w:rPr>
            </w:pPr>
            <w:r>
              <w:rPr>
                <w:rFonts w:ascii="Times New Roman" w:hAnsi="Times New Roman"/>
                <w:szCs w:val="20"/>
              </w:rPr>
              <w:t>High</w:t>
            </w:r>
          </w:p>
        </w:tc>
      </w:tr>
    </w:tbl>
    <w:p w14:paraId="62B9D888" w14:textId="77777777" w:rsidR="00B07E40" w:rsidRDefault="00B07E40" w:rsidP="00995C0C">
      <w:pPr>
        <w:rPr>
          <w:lang w:eastAsia="ar-SA"/>
        </w:rPr>
      </w:pPr>
    </w:p>
    <w:p w14:paraId="4819095B" w14:textId="77777777" w:rsidR="00B07E40" w:rsidRDefault="00B07E40">
      <w:pPr>
        <w:rPr>
          <w:lang w:eastAsia="ar-SA"/>
        </w:rPr>
      </w:pPr>
      <w:r>
        <w:rPr>
          <w:lang w:eastAsia="ar-SA"/>
        </w:rPr>
        <w:br w:type="page"/>
      </w:r>
    </w:p>
    <w:p w14:paraId="0388CB1E" w14:textId="395F5B16" w:rsidR="00B07E40" w:rsidRDefault="00B07E40" w:rsidP="00B07E40">
      <w:pPr>
        <w:pStyle w:val="Caption"/>
      </w:pPr>
      <w:r>
        <w:rPr>
          <w:szCs w:val="24"/>
        </w:rPr>
        <w:lastRenderedPageBreak/>
        <w:t>M4-UC</w:t>
      </w:r>
      <w:r w:rsidR="00713E5E">
        <w:rPr>
          <w:szCs w:val="24"/>
        </w:rPr>
        <w:t>2</w:t>
      </w:r>
      <w:r>
        <w:rPr>
          <w:noProof/>
          <w:szCs w:val="24"/>
        </w:rPr>
        <w:t xml:space="preserve">: </w:t>
      </w:r>
      <w:r>
        <w:rPr>
          <w:szCs w:val="24"/>
        </w:rPr>
        <w:t>Description of FR-4.</w:t>
      </w:r>
      <w:r w:rsidR="00AB4D0B">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B07E40" w14:paraId="6D913E0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1E4F652" w14:textId="77777777" w:rsidR="00B07E40" w:rsidRDefault="00B07E40"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7CA7903" w14:textId="0348AC97" w:rsidR="00B07E40" w:rsidRDefault="00B07E40" w:rsidP="00033A9D">
            <w:pPr>
              <w:pStyle w:val="Pa1"/>
              <w:spacing w:after="120"/>
              <w:jc w:val="both"/>
              <w:rPr>
                <w:rFonts w:ascii="Times New Roman" w:hAnsi="Times New Roman"/>
              </w:rPr>
            </w:pPr>
            <w:r>
              <w:rPr>
                <w:rFonts w:ascii="Times New Roman" w:hAnsi="Times New Roman"/>
                <w:szCs w:val="20"/>
              </w:rPr>
              <w:t>FR-4.</w:t>
            </w:r>
            <w:r w:rsidR="00AB4D0B">
              <w:rPr>
                <w:rFonts w:ascii="Times New Roman" w:hAnsi="Times New Roman"/>
                <w:szCs w:val="20"/>
              </w:rPr>
              <w:t>2</w:t>
            </w:r>
            <w:r>
              <w:rPr>
                <w:rFonts w:ascii="Times New Roman" w:hAnsi="Times New Roman"/>
                <w:szCs w:val="20"/>
              </w:rPr>
              <w:t>.1</w:t>
            </w:r>
          </w:p>
        </w:tc>
      </w:tr>
      <w:tr w:rsidR="00B07E40" w14:paraId="4934EA8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8059FDB" w14:textId="77777777" w:rsidR="00B07E40" w:rsidRDefault="00B07E40"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AD28494" w14:textId="77777777" w:rsidR="00B07E40" w:rsidRDefault="00B07E40" w:rsidP="00033A9D">
            <w:pPr>
              <w:pStyle w:val="Pa1"/>
              <w:spacing w:after="120"/>
              <w:jc w:val="both"/>
              <w:rPr>
                <w:rFonts w:ascii="Times New Roman" w:hAnsi="Times New Roman"/>
              </w:rPr>
            </w:pPr>
            <w:r>
              <w:rPr>
                <w:rFonts w:ascii="Times New Roman" w:hAnsi="Times New Roman"/>
              </w:rPr>
              <w:t>New Conversation</w:t>
            </w:r>
          </w:p>
        </w:tc>
      </w:tr>
      <w:tr w:rsidR="00B07E40" w14:paraId="5D90CF6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E15D878" w14:textId="77777777" w:rsidR="00B07E40" w:rsidRDefault="00B07E40"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71E3980" w14:textId="77777777" w:rsidR="00B07E40" w:rsidRDefault="00B07E40" w:rsidP="00033A9D">
            <w:pPr>
              <w:pStyle w:val="Pa1"/>
              <w:spacing w:after="120"/>
              <w:jc w:val="both"/>
              <w:rPr>
                <w:rFonts w:ascii="Times New Roman" w:hAnsi="Times New Roman"/>
              </w:rPr>
            </w:pPr>
            <w:r>
              <w:rPr>
                <w:rFonts w:ascii="Times New Roman" w:hAnsi="Times New Roman"/>
              </w:rPr>
              <w:t>User clicks on the ‘+’ button</w:t>
            </w:r>
          </w:p>
        </w:tc>
      </w:tr>
      <w:tr w:rsidR="00B07E40" w14:paraId="7B79672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771451D" w14:textId="77777777" w:rsidR="00B07E40" w:rsidRDefault="00B07E40"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F7520D4" w14:textId="77777777" w:rsidR="00B07E40" w:rsidRDefault="00B07E40" w:rsidP="00033A9D">
            <w:pPr>
              <w:pStyle w:val="Pa1"/>
              <w:spacing w:after="120"/>
              <w:jc w:val="both"/>
              <w:rPr>
                <w:rFonts w:ascii="Times New Roman" w:hAnsi="Times New Roman"/>
              </w:rPr>
            </w:pPr>
            <w:r>
              <w:rPr>
                <w:rFonts w:ascii="Times New Roman" w:hAnsi="Times New Roman"/>
              </w:rPr>
              <w:t>Student</w:t>
            </w:r>
          </w:p>
        </w:tc>
      </w:tr>
      <w:tr w:rsidR="00B07E40" w14:paraId="67D164C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B77A3BA" w14:textId="77777777" w:rsidR="00B07E40" w:rsidRDefault="00B07E40"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7D0FEF2" w14:textId="77777777" w:rsidR="00B07E40" w:rsidRDefault="00B07E40" w:rsidP="00033A9D">
            <w:pPr>
              <w:pStyle w:val="Pa1"/>
              <w:spacing w:after="120"/>
              <w:jc w:val="both"/>
              <w:rPr>
                <w:rFonts w:ascii="Times New Roman" w:hAnsi="Times New Roman"/>
              </w:rPr>
            </w:pPr>
            <w:r>
              <w:rPr>
                <w:rFonts w:ascii="Times New Roman" w:hAnsi="Times New Roman"/>
                <w:szCs w:val="20"/>
              </w:rPr>
              <w:t xml:space="preserve">This requirement is necessary to start a conversation. </w:t>
            </w:r>
          </w:p>
        </w:tc>
      </w:tr>
      <w:tr w:rsidR="00B07E40" w14:paraId="6572593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714F2F9" w14:textId="77777777" w:rsidR="00B07E40" w:rsidRDefault="00B07E40"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9BA26E1" w14:textId="77777777" w:rsidR="00B07E40" w:rsidRDefault="00B07E40" w:rsidP="00033A9D">
            <w:pPr>
              <w:pStyle w:val="Pa1"/>
              <w:spacing w:after="120"/>
              <w:jc w:val="both"/>
              <w:rPr>
                <w:rFonts w:ascii="Times New Roman" w:hAnsi="Times New Roman"/>
              </w:rPr>
            </w:pPr>
            <w:r>
              <w:rPr>
                <w:rFonts w:ascii="Times New Roman" w:hAnsi="Times New Roman"/>
                <w:szCs w:val="20"/>
              </w:rPr>
              <w:t>N/A</w:t>
            </w:r>
          </w:p>
        </w:tc>
      </w:tr>
      <w:tr w:rsidR="00B07E40" w14:paraId="4ABA184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ED52D6D" w14:textId="77777777" w:rsidR="00B07E40" w:rsidRDefault="00B07E40"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33CB360" w14:textId="77777777" w:rsidR="00B07E40" w:rsidRDefault="00B07E40" w:rsidP="00033A9D">
            <w:pPr>
              <w:pStyle w:val="Pa1"/>
              <w:spacing w:after="120"/>
              <w:jc w:val="both"/>
              <w:rPr>
                <w:rFonts w:ascii="Times New Roman" w:hAnsi="Times New Roman"/>
                <w:szCs w:val="20"/>
              </w:rPr>
            </w:pPr>
            <w:r>
              <w:rPr>
                <w:rFonts w:ascii="Times New Roman" w:hAnsi="Times New Roman"/>
                <w:szCs w:val="20"/>
              </w:rPr>
              <w:t>N/A</w:t>
            </w:r>
          </w:p>
        </w:tc>
      </w:tr>
      <w:tr w:rsidR="00B07E40" w14:paraId="3F1948D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0416029" w14:textId="77777777" w:rsidR="00B07E40" w:rsidRDefault="00B07E40"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71300FA" w14:textId="77777777" w:rsidR="00B07E40" w:rsidRDefault="00B07E40" w:rsidP="00033A9D">
            <w:pPr>
              <w:pStyle w:val="Pa1"/>
              <w:spacing w:after="120"/>
              <w:jc w:val="both"/>
              <w:rPr>
                <w:rFonts w:ascii="Times New Roman" w:hAnsi="Times New Roman"/>
                <w:szCs w:val="20"/>
              </w:rPr>
            </w:pPr>
            <w:r>
              <w:rPr>
                <w:rFonts w:ascii="Times New Roman" w:hAnsi="Times New Roman"/>
                <w:szCs w:val="20"/>
              </w:rPr>
              <w:t>High</w:t>
            </w:r>
          </w:p>
        </w:tc>
      </w:tr>
    </w:tbl>
    <w:p w14:paraId="480D4284" w14:textId="77777777" w:rsidR="00B07E40" w:rsidRDefault="00B07E40" w:rsidP="00B07E40">
      <w:pPr>
        <w:rPr>
          <w:lang w:eastAsia="ar-SA"/>
        </w:rPr>
      </w:pPr>
    </w:p>
    <w:p w14:paraId="3FBDA1F0" w14:textId="43F83163" w:rsidR="00B07E40" w:rsidRDefault="00B07E40" w:rsidP="00B07E40">
      <w:pPr>
        <w:pStyle w:val="Caption"/>
      </w:pPr>
      <w:r>
        <w:rPr>
          <w:szCs w:val="24"/>
        </w:rPr>
        <w:t>M4-UC</w:t>
      </w:r>
      <w:r w:rsidR="00713E5E">
        <w:rPr>
          <w:szCs w:val="24"/>
        </w:rPr>
        <w:t>2</w:t>
      </w:r>
      <w:r>
        <w:rPr>
          <w:noProof/>
          <w:szCs w:val="24"/>
        </w:rPr>
        <w:t xml:space="preserve">: </w:t>
      </w:r>
      <w:r>
        <w:rPr>
          <w:szCs w:val="24"/>
        </w:rPr>
        <w:t>Description of FR-4.</w:t>
      </w:r>
      <w:r w:rsidR="00AB4D0B">
        <w:rPr>
          <w:szCs w:val="24"/>
        </w:rPr>
        <w:t>2</w:t>
      </w:r>
      <w:r>
        <w:rPr>
          <w:szCs w:val="24"/>
        </w:rPr>
        <w:t>.2</w:t>
      </w:r>
    </w:p>
    <w:tbl>
      <w:tblPr>
        <w:tblStyle w:val="TableGrid"/>
        <w:tblW w:w="0" w:type="auto"/>
        <w:jc w:val="center"/>
        <w:tblLook w:val="04A0" w:firstRow="1" w:lastRow="0" w:firstColumn="1" w:lastColumn="0" w:noHBand="0" w:noVBand="1"/>
      </w:tblPr>
      <w:tblGrid>
        <w:gridCol w:w="1795"/>
        <w:gridCol w:w="7447"/>
      </w:tblGrid>
      <w:tr w:rsidR="00B07E40" w14:paraId="315A8F3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8FA41D0" w14:textId="77777777" w:rsidR="00B07E40" w:rsidRDefault="00B07E40"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3BBA94B" w14:textId="0AF24784" w:rsidR="00B07E40" w:rsidRDefault="00B07E40" w:rsidP="00033A9D">
            <w:pPr>
              <w:pStyle w:val="Pa1"/>
              <w:spacing w:after="120"/>
              <w:jc w:val="both"/>
              <w:rPr>
                <w:rFonts w:ascii="Times New Roman" w:hAnsi="Times New Roman"/>
              </w:rPr>
            </w:pPr>
            <w:r>
              <w:rPr>
                <w:rFonts w:ascii="Times New Roman" w:hAnsi="Times New Roman"/>
                <w:szCs w:val="20"/>
              </w:rPr>
              <w:t>FR-4.</w:t>
            </w:r>
            <w:r w:rsidR="00AB4D0B">
              <w:rPr>
                <w:rFonts w:ascii="Times New Roman" w:hAnsi="Times New Roman"/>
                <w:szCs w:val="20"/>
              </w:rPr>
              <w:t>2</w:t>
            </w:r>
            <w:r>
              <w:rPr>
                <w:rFonts w:ascii="Times New Roman" w:hAnsi="Times New Roman"/>
                <w:szCs w:val="20"/>
              </w:rPr>
              <w:t>.2</w:t>
            </w:r>
          </w:p>
        </w:tc>
      </w:tr>
      <w:tr w:rsidR="00B07E40" w14:paraId="1508BBB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A3428AF" w14:textId="77777777" w:rsidR="00B07E40" w:rsidRDefault="00B07E40"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E09B244" w14:textId="77777777" w:rsidR="00B07E40" w:rsidRDefault="00B07E40" w:rsidP="00033A9D">
            <w:pPr>
              <w:pStyle w:val="Pa1"/>
              <w:spacing w:after="120"/>
              <w:jc w:val="both"/>
              <w:rPr>
                <w:rFonts w:ascii="Times New Roman" w:hAnsi="Times New Roman"/>
              </w:rPr>
            </w:pPr>
            <w:r>
              <w:rPr>
                <w:rFonts w:ascii="Times New Roman" w:hAnsi="Times New Roman"/>
              </w:rPr>
              <w:t>Search Recipient</w:t>
            </w:r>
          </w:p>
        </w:tc>
      </w:tr>
      <w:tr w:rsidR="00B07E40" w14:paraId="1B946DC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B16FDC2" w14:textId="77777777" w:rsidR="00B07E40" w:rsidRDefault="00B07E40"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C11A285" w14:textId="77777777" w:rsidR="00B07E40" w:rsidRDefault="00B07E40" w:rsidP="00033A9D">
            <w:pPr>
              <w:pStyle w:val="Pa1"/>
              <w:spacing w:after="120"/>
              <w:jc w:val="both"/>
              <w:rPr>
                <w:rFonts w:ascii="Times New Roman" w:hAnsi="Times New Roman"/>
              </w:rPr>
            </w:pPr>
            <w:r>
              <w:rPr>
                <w:rFonts w:ascii="Times New Roman" w:hAnsi="Times New Roman"/>
              </w:rPr>
              <w:t>User types recipient’s name in the text field provided.</w:t>
            </w:r>
          </w:p>
        </w:tc>
      </w:tr>
      <w:tr w:rsidR="00B07E40" w14:paraId="045CA8A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844649B" w14:textId="77777777" w:rsidR="00B07E40" w:rsidRDefault="00B07E40"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2D444B4" w14:textId="77777777" w:rsidR="00B07E40" w:rsidRDefault="00B07E40" w:rsidP="00033A9D">
            <w:pPr>
              <w:pStyle w:val="Pa1"/>
              <w:spacing w:after="120"/>
              <w:jc w:val="both"/>
              <w:rPr>
                <w:rFonts w:ascii="Times New Roman" w:hAnsi="Times New Roman"/>
              </w:rPr>
            </w:pPr>
            <w:r>
              <w:rPr>
                <w:rFonts w:ascii="Times New Roman" w:hAnsi="Times New Roman"/>
              </w:rPr>
              <w:t>Student</w:t>
            </w:r>
          </w:p>
        </w:tc>
      </w:tr>
      <w:tr w:rsidR="00B07E40" w14:paraId="2E36B243"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1BEBA6C" w14:textId="77777777" w:rsidR="00B07E40" w:rsidRDefault="00B07E40"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D02C46F" w14:textId="77777777" w:rsidR="00B07E40" w:rsidRDefault="00B07E40" w:rsidP="00033A9D">
            <w:pPr>
              <w:pStyle w:val="Pa1"/>
              <w:spacing w:after="120"/>
              <w:jc w:val="both"/>
              <w:rPr>
                <w:rFonts w:ascii="Times New Roman" w:hAnsi="Times New Roman"/>
              </w:rPr>
            </w:pPr>
            <w:r>
              <w:rPr>
                <w:rFonts w:ascii="Times New Roman" w:hAnsi="Times New Roman"/>
                <w:szCs w:val="20"/>
              </w:rPr>
              <w:t xml:space="preserve">This requirement is necessary to start a conversation. </w:t>
            </w:r>
          </w:p>
        </w:tc>
      </w:tr>
      <w:tr w:rsidR="00B07E40" w14:paraId="7DD6421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3618950" w14:textId="77777777" w:rsidR="00B07E40" w:rsidRDefault="00B07E40"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FDD74CA" w14:textId="77777777" w:rsidR="00B07E40" w:rsidRDefault="00B07E40" w:rsidP="00033A9D">
            <w:pPr>
              <w:pStyle w:val="Pa1"/>
              <w:spacing w:after="120"/>
              <w:jc w:val="both"/>
              <w:rPr>
                <w:rFonts w:ascii="Times New Roman" w:hAnsi="Times New Roman"/>
              </w:rPr>
            </w:pPr>
            <w:r>
              <w:rPr>
                <w:rFonts w:ascii="Times New Roman" w:hAnsi="Times New Roman"/>
                <w:szCs w:val="20"/>
              </w:rPr>
              <w:t>N/A</w:t>
            </w:r>
          </w:p>
        </w:tc>
      </w:tr>
      <w:tr w:rsidR="00B07E40" w14:paraId="1266408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FB29552" w14:textId="77777777" w:rsidR="00B07E40" w:rsidRDefault="00B07E40"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1173558" w14:textId="3743E1F8" w:rsidR="00B07E40" w:rsidRDefault="00B07E40" w:rsidP="00033A9D">
            <w:pPr>
              <w:pStyle w:val="Pa1"/>
              <w:spacing w:after="120"/>
              <w:jc w:val="both"/>
              <w:rPr>
                <w:rFonts w:ascii="Times New Roman" w:hAnsi="Times New Roman"/>
                <w:szCs w:val="20"/>
              </w:rPr>
            </w:pPr>
            <w:r>
              <w:rPr>
                <w:rFonts w:ascii="Times New Roman" w:hAnsi="Times New Roman"/>
                <w:szCs w:val="20"/>
              </w:rPr>
              <w:t>FR-4.</w:t>
            </w:r>
            <w:r w:rsidR="00AB4D0B">
              <w:rPr>
                <w:rFonts w:ascii="Times New Roman" w:hAnsi="Times New Roman"/>
                <w:szCs w:val="20"/>
              </w:rPr>
              <w:t>2</w:t>
            </w:r>
            <w:r>
              <w:rPr>
                <w:rFonts w:ascii="Times New Roman" w:hAnsi="Times New Roman"/>
                <w:szCs w:val="20"/>
              </w:rPr>
              <w:t>.1</w:t>
            </w:r>
          </w:p>
        </w:tc>
      </w:tr>
      <w:tr w:rsidR="00B07E40" w14:paraId="35647DD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7C6EA96" w14:textId="77777777" w:rsidR="00B07E40" w:rsidRDefault="00B07E40"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5227162" w14:textId="77777777" w:rsidR="00B07E40" w:rsidRDefault="00B07E40" w:rsidP="00033A9D">
            <w:pPr>
              <w:pStyle w:val="Pa1"/>
              <w:spacing w:after="120"/>
              <w:jc w:val="both"/>
              <w:rPr>
                <w:rFonts w:ascii="Times New Roman" w:hAnsi="Times New Roman"/>
                <w:szCs w:val="20"/>
              </w:rPr>
            </w:pPr>
            <w:r>
              <w:rPr>
                <w:rFonts w:ascii="Times New Roman" w:hAnsi="Times New Roman"/>
                <w:szCs w:val="20"/>
              </w:rPr>
              <w:t>High</w:t>
            </w:r>
          </w:p>
        </w:tc>
      </w:tr>
    </w:tbl>
    <w:p w14:paraId="6B3D6924" w14:textId="77777777" w:rsidR="00B07E40" w:rsidRDefault="00B07E40" w:rsidP="00B07E40">
      <w:pPr>
        <w:rPr>
          <w:lang w:eastAsia="ar-SA"/>
        </w:rPr>
      </w:pPr>
    </w:p>
    <w:p w14:paraId="2DF76C76" w14:textId="455D4096" w:rsidR="00B07E40" w:rsidRDefault="00B07E40" w:rsidP="00B07E40">
      <w:pPr>
        <w:pStyle w:val="Caption"/>
      </w:pPr>
      <w:r>
        <w:rPr>
          <w:szCs w:val="24"/>
        </w:rPr>
        <w:t>M4-UC</w:t>
      </w:r>
      <w:r w:rsidR="00713E5E">
        <w:rPr>
          <w:szCs w:val="24"/>
        </w:rPr>
        <w:t>2</w:t>
      </w:r>
      <w:r>
        <w:rPr>
          <w:noProof/>
          <w:szCs w:val="24"/>
        </w:rPr>
        <w:t xml:space="preserve">: </w:t>
      </w:r>
      <w:r>
        <w:rPr>
          <w:szCs w:val="24"/>
        </w:rPr>
        <w:t>Description of FR-4.</w:t>
      </w:r>
      <w:r w:rsidR="00AB4D0B">
        <w:rPr>
          <w:szCs w:val="24"/>
        </w:rPr>
        <w:t>2</w:t>
      </w:r>
      <w:r>
        <w:rPr>
          <w:szCs w:val="24"/>
        </w:rPr>
        <w:t>.3</w:t>
      </w:r>
    </w:p>
    <w:tbl>
      <w:tblPr>
        <w:tblStyle w:val="TableGrid"/>
        <w:tblW w:w="0" w:type="auto"/>
        <w:jc w:val="center"/>
        <w:tblLook w:val="04A0" w:firstRow="1" w:lastRow="0" w:firstColumn="1" w:lastColumn="0" w:noHBand="0" w:noVBand="1"/>
      </w:tblPr>
      <w:tblGrid>
        <w:gridCol w:w="1795"/>
        <w:gridCol w:w="7447"/>
      </w:tblGrid>
      <w:tr w:rsidR="00B07E40" w14:paraId="4704E83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808B161" w14:textId="77777777" w:rsidR="00B07E40" w:rsidRDefault="00B07E40"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08986CB" w14:textId="1A9D226D" w:rsidR="00B07E40" w:rsidRDefault="00B07E40" w:rsidP="00033A9D">
            <w:pPr>
              <w:pStyle w:val="Pa1"/>
              <w:spacing w:after="120"/>
              <w:jc w:val="both"/>
              <w:rPr>
                <w:rFonts w:ascii="Times New Roman" w:hAnsi="Times New Roman"/>
              </w:rPr>
            </w:pPr>
            <w:r>
              <w:rPr>
                <w:rFonts w:ascii="Times New Roman" w:hAnsi="Times New Roman"/>
                <w:szCs w:val="20"/>
              </w:rPr>
              <w:t>FR-4.</w:t>
            </w:r>
            <w:r w:rsidR="00AB4D0B">
              <w:rPr>
                <w:rFonts w:ascii="Times New Roman" w:hAnsi="Times New Roman"/>
                <w:szCs w:val="20"/>
              </w:rPr>
              <w:t>2</w:t>
            </w:r>
            <w:r>
              <w:rPr>
                <w:rFonts w:ascii="Times New Roman" w:hAnsi="Times New Roman"/>
                <w:szCs w:val="20"/>
              </w:rPr>
              <w:t>.3</w:t>
            </w:r>
          </w:p>
        </w:tc>
      </w:tr>
      <w:tr w:rsidR="00B07E40" w14:paraId="6EE58EB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24CA6D3" w14:textId="77777777" w:rsidR="00B07E40" w:rsidRDefault="00B07E40"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1A8AC44" w14:textId="77777777" w:rsidR="00B07E40" w:rsidRDefault="00B07E40" w:rsidP="00033A9D">
            <w:pPr>
              <w:pStyle w:val="Pa1"/>
              <w:spacing w:after="120"/>
              <w:jc w:val="both"/>
              <w:rPr>
                <w:rFonts w:ascii="Times New Roman" w:hAnsi="Times New Roman"/>
              </w:rPr>
            </w:pPr>
            <w:r>
              <w:rPr>
                <w:rFonts w:ascii="Times New Roman" w:hAnsi="Times New Roman"/>
              </w:rPr>
              <w:t>Select Recipient</w:t>
            </w:r>
          </w:p>
        </w:tc>
      </w:tr>
      <w:tr w:rsidR="00B07E40" w14:paraId="21D77A5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7A0A611" w14:textId="77777777" w:rsidR="00B07E40" w:rsidRDefault="00B07E40"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90FE52A" w14:textId="77777777" w:rsidR="00B07E40" w:rsidRDefault="00B07E40" w:rsidP="00033A9D">
            <w:pPr>
              <w:pStyle w:val="Pa1"/>
              <w:spacing w:after="120"/>
              <w:jc w:val="both"/>
              <w:rPr>
                <w:rFonts w:ascii="Times New Roman" w:hAnsi="Times New Roman"/>
              </w:rPr>
            </w:pPr>
            <w:r>
              <w:rPr>
                <w:rFonts w:ascii="Times New Roman" w:hAnsi="Times New Roman"/>
              </w:rPr>
              <w:t>User selects recipient from searched results.</w:t>
            </w:r>
          </w:p>
        </w:tc>
      </w:tr>
      <w:tr w:rsidR="00B07E40" w14:paraId="1988143B"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27E1029" w14:textId="77777777" w:rsidR="00B07E40" w:rsidRDefault="00B07E40"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93ECE96" w14:textId="77777777" w:rsidR="00B07E40" w:rsidRDefault="00B07E40" w:rsidP="00033A9D">
            <w:pPr>
              <w:pStyle w:val="Pa1"/>
              <w:spacing w:after="120"/>
              <w:jc w:val="both"/>
              <w:rPr>
                <w:rFonts w:ascii="Times New Roman" w:hAnsi="Times New Roman"/>
              </w:rPr>
            </w:pPr>
            <w:r>
              <w:rPr>
                <w:rFonts w:ascii="Times New Roman" w:hAnsi="Times New Roman"/>
              </w:rPr>
              <w:t>Student</w:t>
            </w:r>
          </w:p>
        </w:tc>
      </w:tr>
      <w:tr w:rsidR="00B07E40" w14:paraId="4A070B7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47CD6B4" w14:textId="77777777" w:rsidR="00B07E40" w:rsidRDefault="00B07E40"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44584DF" w14:textId="77777777" w:rsidR="00B07E40" w:rsidRDefault="00B07E40" w:rsidP="00033A9D">
            <w:pPr>
              <w:pStyle w:val="Pa1"/>
              <w:spacing w:after="120"/>
              <w:jc w:val="both"/>
              <w:rPr>
                <w:rFonts w:ascii="Times New Roman" w:hAnsi="Times New Roman"/>
              </w:rPr>
            </w:pPr>
            <w:r>
              <w:rPr>
                <w:rFonts w:ascii="Times New Roman" w:hAnsi="Times New Roman"/>
                <w:szCs w:val="20"/>
              </w:rPr>
              <w:t xml:space="preserve">This requirement is necessary to start a conversation. </w:t>
            </w:r>
          </w:p>
        </w:tc>
      </w:tr>
      <w:tr w:rsidR="00B07E40" w14:paraId="31C3CCF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B4EE33E" w14:textId="77777777" w:rsidR="00B07E40" w:rsidRDefault="00B07E40"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C70784B" w14:textId="77777777" w:rsidR="00B07E40" w:rsidRDefault="00B07E40" w:rsidP="00033A9D">
            <w:pPr>
              <w:pStyle w:val="Pa1"/>
              <w:spacing w:after="120"/>
              <w:jc w:val="both"/>
              <w:rPr>
                <w:rFonts w:ascii="Times New Roman" w:hAnsi="Times New Roman"/>
              </w:rPr>
            </w:pPr>
            <w:r>
              <w:rPr>
                <w:rFonts w:ascii="Times New Roman" w:hAnsi="Times New Roman"/>
                <w:szCs w:val="20"/>
              </w:rPr>
              <w:t>N/A</w:t>
            </w:r>
          </w:p>
        </w:tc>
      </w:tr>
      <w:tr w:rsidR="00B07E40" w14:paraId="0768ABB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F9B9D37" w14:textId="77777777" w:rsidR="00B07E40" w:rsidRDefault="00B07E40"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FEB0D43" w14:textId="40945A93" w:rsidR="00B07E40" w:rsidRDefault="00B07E40" w:rsidP="00033A9D">
            <w:pPr>
              <w:pStyle w:val="Pa1"/>
              <w:spacing w:after="120"/>
              <w:jc w:val="both"/>
              <w:rPr>
                <w:rFonts w:ascii="Times New Roman" w:hAnsi="Times New Roman"/>
                <w:szCs w:val="20"/>
              </w:rPr>
            </w:pPr>
            <w:r>
              <w:rPr>
                <w:rFonts w:ascii="Times New Roman" w:hAnsi="Times New Roman"/>
                <w:szCs w:val="20"/>
              </w:rPr>
              <w:t>FR-4.</w:t>
            </w:r>
            <w:r w:rsidR="00AB4D0B">
              <w:rPr>
                <w:rFonts w:ascii="Times New Roman" w:hAnsi="Times New Roman"/>
                <w:szCs w:val="20"/>
              </w:rPr>
              <w:t>2</w:t>
            </w:r>
            <w:r>
              <w:rPr>
                <w:rFonts w:ascii="Times New Roman" w:hAnsi="Times New Roman"/>
                <w:szCs w:val="20"/>
              </w:rPr>
              <w:t>.1, FR-4.</w:t>
            </w:r>
            <w:r w:rsidR="00AB4D0B">
              <w:rPr>
                <w:rFonts w:ascii="Times New Roman" w:hAnsi="Times New Roman"/>
                <w:szCs w:val="20"/>
              </w:rPr>
              <w:t>2</w:t>
            </w:r>
            <w:r>
              <w:rPr>
                <w:rFonts w:ascii="Times New Roman" w:hAnsi="Times New Roman"/>
                <w:szCs w:val="20"/>
              </w:rPr>
              <w:t>.2</w:t>
            </w:r>
          </w:p>
        </w:tc>
      </w:tr>
      <w:tr w:rsidR="00B07E40" w14:paraId="6AC304D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590664B" w14:textId="77777777" w:rsidR="00B07E40" w:rsidRDefault="00B07E40"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FB12AC8" w14:textId="77777777" w:rsidR="00B07E40" w:rsidRDefault="00B07E40" w:rsidP="00033A9D">
            <w:pPr>
              <w:pStyle w:val="Pa1"/>
              <w:spacing w:after="120"/>
              <w:jc w:val="both"/>
              <w:rPr>
                <w:rFonts w:ascii="Times New Roman" w:hAnsi="Times New Roman"/>
                <w:szCs w:val="20"/>
              </w:rPr>
            </w:pPr>
            <w:r>
              <w:rPr>
                <w:rFonts w:ascii="Times New Roman" w:hAnsi="Times New Roman"/>
                <w:szCs w:val="20"/>
              </w:rPr>
              <w:t>High</w:t>
            </w:r>
          </w:p>
        </w:tc>
      </w:tr>
    </w:tbl>
    <w:p w14:paraId="569D58D6" w14:textId="77777777" w:rsidR="00B07E40" w:rsidRDefault="00B07E40" w:rsidP="00B07E40">
      <w:pPr>
        <w:rPr>
          <w:lang w:eastAsia="ar-SA"/>
        </w:rPr>
      </w:pPr>
    </w:p>
    <w:p w14:paraId="043A0D07" w14:textId="77777777" w:rsidR="00AB4D0B" w:rsidRDefault="00AB4D0B">
      <w:pPr>
        <w:rPr>
          <w:b/>
          <w:bCs/>
        </w:rPr>
      </w:pPr>
      <w:r>
        <w:br w:type="page"/>
      </w:r>
    </w:p>
    <w:p w14:paraId="6D65F470" w14:textId="178B58C5" w:rsidR="00B07E40" w:rsidRDefault="00B07E40" w:rsidP="00B07E40">
      <w:pPr>
        <w:pStyle w:val="Caption"/>
      </w:pPr>
      <w:r>
        <w:rPr>
          <w:szCs w:val="24"/>
        </w:rPr>
        <w:lastRenderedPageBreak/>
        <w:t>M4-UC</w:t>
      </w:r>
      <w:r w:rsidR="00713E5E">
        <w:rPr>
          <w:szCs w:val="24"/>
        </w:rPr>
        <w:t>2</w:t>
      </w:r>
      <w:r>
        <w:rPr>
          <w:noProof/>
          <w:szCs w:val="24"/>
        </w:rPr>
        <w:t xml:space="preserve">: </w:t>
      </w:r>
      <w:r>
        <w:rPr>
          <w:szCs w:val="24"/>
        </w:rPr>
        <w:t>Description of FR-4.</w:t>
      </w:r>
      <w:r w:rsidR="00AB4D0B">
        <w:rPr>
          <w:szCs w:val="24"/>
        </w:rPr>
        <w:t>2</w:t>
      </w:r>
      <w:r>
        <w:rPr>
          <w:szCs w:val="24"/>
        </w:rPr>
        <w:t>.4</w:t>
      </w:r>
    </w:p>
    <w:tbl>
      <w:tblPr>
        <w:tblStyle w:val="TableGrid"/>
        <w:tblW w:w="0" w:type="auto"/>
        <w:jc w:val="center"/>
        <w:tblLook w:val="04A0" w:firstRow="1" w:lastRow="0" w:firstColumn="1" w:lastColumn="0" w:noHBand="0" w:noVBand="1"/>
      </w:tblPr>
      <w:tblGrid>
        <w:gridCol w:w="1795"/>
        <w:gridCol w:w="7447"/>
      </w:tblGrid>
      <w:tr w:rsidR="00B07E40" w14:paraId="08DB731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B5F5FB3" w14:textId="77777777" w:rsidR="00B07E40" w:rsidRDefault="00B07E40"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4E74F57" w14:textId="0B74F084" w:rsidR="00B07E40" w:rsidRDefault="00B07E40" w:rsidP="00033A9D">
            <w:pPr>
              <w:pStyle w:val="Pa1"/>
              <w:spacing w:after="120"/>
              <w:jc w:val="both"/>
              <w:rPr>
                <w:rFonts w:ascii="Times New Roman" w:hAnsi="Times New Roman"/>
              </w:rPr>
            </w:pPr>
            <w:r>
              <w:rPr>
                <w:rFonts w:ascii="Times New Roman" w:hAnsi="Times New Roman"/>
                <w:szCs w:val="20"/>
              </w:rPr>
              <w:t>FR-4.</w:t>
            </w:r>
            <w:r w:rsidR="00AB4D0B">
              <w:rPr>
                <w:rFonts w:ascii="Times New Roman" w:hAnsi="Times New Roman"/>
                <w:szCs w:val="20"/>
              </w:rPr>
              <w:t>2</w:t>
            </w:r>
            <w:r>
              <w:rPr>
                <w:rFonts w:ascii="Times New Roman" w:hAnsi="Times New Roman"/>
                <w:szCs w:val="20"/>
              </w:rPr>
              <w:t>.4</w:t>
            </w:r>
          </w:p>
        </w:tc>
      </w:tr>
      <w:tr w:rsidR="00B07E40" w14:paraId="53425C1F"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5DAA220" w14:textId="77777777" w:rsidR="00B07E40" w:rsidRDefault="00B07E40"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F8A99FE" w14:textId="77777777" w:rsidR="00B07E40" w:rsidRDefault="00B07E40" w:rsidP="00033A9D">
            <w:pPr>
              <w:pStyle w:val="Pa1"/>
              <w:spacing w:after="120"/>
              <w:jc w:val="both"/>
              <w:rPr>
                <w:rFonts w:ascii="Times New Roman" w:hAnsi="Times New Roman"/>
              </w:rPr>
            </w:pPr>
            <w:r>
              <w:rPr>
                <w:rFonts w:ascii="Times New Roman" w:hAnsi="Times New Roman"/>
              </w:rPr>
              <w:t>Chat</w:t>
            </w:r>
          </w:p>
        </w:tc>
      </w:tr>
      <w:tr w:rsidR="00B07E40" w14:paraId="0679107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3D4E99A" w14:textId="77777777" w:rsidR="00B07E40" w:rsidRDefault="00B07E40"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A1298B5" w14:textId="77777777" w:rsidR="00B07E40" w:rsidRDefault="00B07E40" w:rsidP="00033A9D">
            <w:pPr>
              <w:pStyle w:val="Pa1"/>
              <w:spacing w:after="120"/>
              <w:jc w:val="both"/>
              <w:rPr>
                <w:rFonts w:ascii="Times New Roman" w:hAnsi="Times New Roman"/>
              </w:rPr>
            </w:pPr>
            <w:r>
              <w:rPr>
                <w:rFonts w:ascii="Times New Roman" w:hAnsi="Times New Roman"/>
              </w:rPr>
              <w:t>User selects chat button from the viewing ad.</w:t>
            </w:r>
          </w:p>
        </w:tc>
      </w:tr>
      <w:tr w:rsidR="00B07E40" w14:paraId="73CF7A0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D79DF0D" w14:textId="77777777" w:rsidR="00B07E40" w:rsidRDefault="00B07E40"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76EE18B" w14:textId="77777777" w:rsidR="00B07E40" w:rsidRDefault="00B07E40" w:rsidP="00033A9D">
            <w:pPr>
              <w:pStyle w:val="Pa1"/>
              <w:spacing w:after="120"/>
              <w:jc w:val="both"/>
              <w:rPr>
                <w:rFonts w:ascii="Times New Roman" w:hAnsi="Times New Roman"/>
              </w:rPr>
            </w:pPr>
            <w:r>
              <w:rPr>
                <w:rFonts w:ascii="Times New Roman" w:hAnsi="Times New Roman"/>
              </w:rPr>
              <w:t>Student</w:t>
            </w:r>
          </w:p>
        </w:tc>
      </w:tr>
      <w:tr w:rsidR="00B07E40" w14:paraId="19AE35D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988FAA3" w14:textId="77777777" w:rsidR="00B07E40" w:rsidRDefault="00B07E40"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70443EA" w14:textId="77777777" w:rsidR="00B07E40" w:rsidRDefault="00B07E40" w:rsidP="00033A9D">
            <w:pPr>
              <w:pStyle w:val="Pa1"/>
              <w:spacing w:after="120"/>
              <w:jc w:val="both"/>
              <w:rPr>
                <w:rFonts w:ascii="Times New Roman" w:hAnsi="Times New Roman"/>
              </w:rPr>
            </w:pPr>
            <w:r>
              <w:rPr>
                <w:rFonts w:ascii="Times New Roman" w:hAnsi="Times New Roman"/>
                <w:szCs w:val="20"/>
              </w:rPr>
              <w:t xml:space="preserve">This requirement is necessary to start a conversation. </w:t>
            </w:r>
          </w:p>
        </w:tc>
      </w:tr>
      <w:tr w:rsidR="00B07E40" w14:paraId="5C2EEC6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B550832" w14:textId="77777777" w:rsidR="00B07E40" w:rsidRDefault="00B07E40"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82846C0" w14:textId="77777777" w:rsidR="00B07E40" w:rsidRDefault="00B07E40" w:rsidP="00033A9D">
            <w:pPr>
              <w:pStyle w:val="Pa1"/>
              <w:spacing w:after="120"/>
              <w:jc w:val="both"/>
              <w:rPr>
                <w:rFonts w:ascii="Times New Roman" w:hAnsi="Times New Roman"/>
              </w:rPr>
            </w:pPr>
            <w:r>
              <w:rPr>
                <w:rFonts w:ascii="Times New Roman" w:hAnsi="Times New Roman"/>
                <w:szCs w:val="20"/>
              </w:rPr>
              <w:t>N/A</w:t>
            </w:r>
          </w:p>
        </w:tc>
      </w:tr>
      <w:tr w:rsidR="00B07E40" w14:paraId="781CADB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F2FC4D2" w14:textId="77777777" w:rsidR="00B07E40" w:rsidRDefault="00B07E40"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69E75DF" w14:textId="77777777" w:rsidR="00B07E40" w:rsidRDefault="00B07E40" w:rsidP="00033A9D">
            <w:pPr>
              <w:pStyle w:val="Pa1"/>
              <w:spacing w:after="120"/>
              <w:jc w:val="both"/>
              <w:rPr>
                <w:rFonts w:ascii="Times New Roman" w:hAnsi="Times New Roman"/>
                <w:szCs w:val="20"/>
              </w:rPr>
            </w:pPr>
            <w:r>
              <w:rPr>
                <w:rFonts w:ascii="Times New Roman" w:hAnsi="Times New Roman"/>
                <w:szCs w:val="20"/>
              </w:rPr>
              <w:t>FR-4.1.1, FR-4.1.2</w:t>
            </w:r>
          </w:p>
        </w:tc>
      </w:tr>
      <w:tr w:rsidR="00B07E40" w14:paraId="4E0087A4"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F417782" w14:textId="77777777" w:rsidR="00B07E40" w:rsidRDefault="00B07E40"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D92A63F" w14:textId="77777777" w:rsidR="00B07E40" w:rsidRDefault="00B07E40" w:rsidP="00033A9D">
            <w:pPr>
              <w:pStyle w:val="Pa1"/>
              <w:spacing w:after="120"/>
              <w:jc w:val="both"/>
              <w:rPr>
                <w:rFonts w:ascii="Times New Roman" w:hAnsi="Times New Roman"/>
                <w:szCs w:val="20"/>
              </w:rPr>
            </w:pPr>
            <w:r>
              <w:rPr>
                <w:rFonts w:ascii="Times New Roman" w:hAnsi="Times New Roman"/>
                <w:szCs w:val="20"/>
              </w:rPr>
              <w:t>High</w:t>
            </w:r>
          </w:p>
        </w:tc>
      </w:tr>
    </w:tbl>
    <w:p w14:paraId="7E866FA4" w14:textId="5712A400" w:rsidR="00713E5E" w:rsidRDefault="00713E5E" w:rsidP="00713E5E">
      <w:pPr>
        <w:pStyle w:val="Caption"/>
      </w:pPr>
      <w:r>
        <w:rPr>
          <w:szCs w:val="24"/>
        </w:rPr>
        <w:t>M4-UC3</w:t>
      </w:r>
      <w:r>
        <w:rPr>
          <w:noProof/>
          <w:szCs w:val="24"/>
        </w:rPr>
        <w:t xml:space="preserve">: </w:t>
      </w:r>
      <w:r>
        <w:rPr>
          <w:szCs w:val="24"/>
        </w:rPr>
        <w:t>Description of FR-4.</w:t>
      </w:r>
      <w:r w:rsidR="00C978BC">
        <w:rPr>
          <w:szCs w:val="24"/>
        </w:rPr>
        <w:t>3</w:t>
      </w:r>
      <w:r>
        <w:rPr>
          <w:szCs w:val="24"/>
        </w:rPr>
        <w:t>.</w:t>
      </w:r>
      <w:r w:rsidR="00C978BC">
        <w:rPr>
          <w:szCs w:val="24"/>
        </w:rPr>
        <w:t>1</w:t>
      </w:r>
    </w:p>
    <w:tbl>
      <w:tblPr>
        <w:tblStyle w:val="TableGrid"/>
        <w:tblW w:w="0" w:type="auto"/>
        <w:jc w:val="center"/>
        <w:tblLook w:val="04A0" w:firstRow="1" w:lastRow="0" w:firstColumn="1" w:lastColumn="0" w:noHBand="0" w:noVBand="1"/>
      </w:tblPr>
      <w:tblGrid>
        <w:gridCol w:w="1795"/>
        <w:gridCol w:w="7447"/>
      </w:tblGrid>
      <w:tr w:rsidR="00713E5E" w14:paraId="1A78A28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675F29F" w14:textId="77777777" w:rsidR="00713E5E" w:rsidRDefault="00713E5E"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5E983F7" w14:textId="150F4F20" w:rsidR="00713E5E" w:rsidRDefault="00713E5E" w:rsidP="00033A9D">
            <w:pPr>
              <w:pStyle w:val="Pa1"/>
              <w:spacing w:after="120"/>
              <w:jc w:val="both"/>
              <w:rPr>
                <w:rFonts w:ascii="Times New Roman" w:hAnsi="Times New Roman"/>
              </w:rPr>
            </w:pPr>
            <w:r>
              <w:rPr>
                <w:rFonts w:ascii="Times New Roman" w:hAnsi="Times New Roman"/>
                <w:szCs w:val="20"/>
              </w:rPr>
              <w:t>FR-4.</w:t>
            </w:r>
            <w:r w:rsidR="00C978BC">
              <w:rPr>
                <w:rFonts w:ascii="Times New Roman" w:hAnsi="Times New Roman"/>
                <w:szCs w:val="20"/>
              </w:rPr>
              <w:t>3</w:t>
            </w:r>
            <w:r>
              <w:rPr>
                <w:rFonts w:ascii="Times New Roman" w:hAnsi="Times New Roman"/>
                <w:szCs w:val="20"/>
              </w:rPr>
              <w:t>.</w:t>
            </w:r>
            <w:r w:rsidR="00C978BC">
              <w:rPr>
                <w:rFonts w:ascii="Times New Roman" w:hAnsi="Times New Roman"/>
                <w:szCs w:val="20"/>
              </w:rPr>
              <w:t>1</w:t>
            </w:r>
          </w:p>
        </w:tc>
      </w:tr>
      <w:tr w:rsidR="00713E5E" w14:paraId="47AB9EBF"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0FEE770" w14:textId="77777777" w:rsidR="00713E5E" w:rsidRDefault="00713E5E"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E016C7B" w14:textId="154BD17A" w:rsidR="00713E5E" w:rsidRDefault="00974C8E" w:rsidP="00033A9D">
            <w:pPr>
              <w:pStyle w:val="Pa1"/>
              <w:spacing w:after="120"/>
              <w:jc w:val="both"/>
              <w:rPr>
                <w:rFonts w:ascii="Times New Roman" w:hAnsi="Times New Roman"/>
              </w:rPr>
            </w:pPr>
            <w:r>
              <w:rPr>
                <w:rFonts w:ascii="Times New Roman" w:hAnsi="Times New Roman"/>
              </w:rPr>
              <w:t>Delete Chat</w:t>
            </w:r>
          </w:p>
        </w:tc>
      </w:tr>
      <w:tr w:rsidR="00713E5E" w14:paraId="2F1D9314"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DF5ED2A" w14:textId="77777777" w:rsidR="00713E5E" w:rsidRDefault="00713E5E"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E982DAF" w14:textId="2D8F1DB1" w:rsidR="00713E5E" w:rsidRDefault="00713E5E" w:rsidP="00033A9D">
            <w:pPr>
              <w:pStyle w:val="Pa1"/>
              <w:spacing w:after="120"/>
              <w:jc w:val="both"/>
              <w:rPr>
                <w:rFonts w:ascii="Times New Roman" w:hAnsi="Times New Roman"/>
              </w:rPr>
            </w:pPr>
            <w:r>
              <w:rPr>
                <w:rFonts w:ascii="Times New Roman" w:hAnsi="Times New Roman"/>
              </w:rPr>
              <w:t xml:space="preserve">User selects </w:t>
            </w:r>
            <w:r w:rsidR="001D7DB1">
              <w:rPr>
                <w:rFonts w:ascii="Times New Roman" w:hAnsi="Times New Roman"/>
              </w:rPr>
              <w:t xml:space="preserve">delete button which appears after holding the chat for </w:t>
            </w:r>
            <w:r w:rsidR="004C4B0C">
              <w:rPr>
                <w:rFonts w:ascii="Times New Roman" w:hAnsi="Times New Roman"/>
              </w:rPr>
              <w:t>some time</w:t>
            </w:r>
            <w:r>
              <w:rPr>
                <w:rFonts w:ascii="Times New Roman" w:hAnsi="Times New Roman"/>
              </w:rPr>
              <w:t>.</w:t>
            </w:r>
          </w:p>
        </w:tc>
      </w:tr>
      <w:tr w:rsidR="00713E5E" w14:paraId="25E93C3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CA02D86" w14:textId="77777777" w:rsidR="00713E5E" w:rsidRDefault="00713E5E"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7FF3D8E" w14:textId="77777777" w:rsidR="00713E5E" w:rsidRDefault="00713E5E" w:rsidP="00033A9D">
            <w:pPr>
              <w:pStyle w:val="Pa1"/>
              <w:spacing w:after="120"/>
              <w:jc w:val="both"/>
              <w:rPr>
                <w:rFonts w:ascii="Times New Roman" w:hAnsi="Times New Roman"/>
              </w:rPr>
            </w:pPr>
            <w:r>
              <w:rPr>
                <w:rFonts w:ascii="Times New Roman" w:hAnsi="Times New Roman"/>
              </w:rPr>
              <w:t>Student</w:t>
            </w:r>
          </w:p>
        </w:tc>
      </w:tr>
      <w:tr w:rsidR="00713E5E" w14:paraId="5714514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FB6E1D6" w14:textId="77777777" w:rsidR="00713E5E" w:rsidRDefault="00713E5E"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602DE3B" w14:textId="6BA103F7" w:rsidR="00713E5E" w:rsidRDefault="00713E5E" w:rsidP="00033A9D">
            <w:pPr>
              <w:pStyle w:val="Pa1"/>
              <w:spacing w:after="120"/>
              <w:jc w:val="both"/>
              <w:rPr>
                <w:rFonts w:ascii="Times New Roman" w:hAnsi="Times New Roman"/>
              </w:rPr>
            </w:pPr>
            <w:r>
              <w:rPr>
                <w:rFonts w:ascii="Times New Roman" w:hAnsi="Times New Roman"/>
                <w:szCs w:val="20"/>
              </w:rPr>
              <w:t xml:space="preserve">This requirement is necessary to </w:t>
            </w:r>
            <w:r w:rsidR="00C4419A">
              <w:rPr>
                <w:rFonts w:ascii="Times New Roman" w:hAnsi="Times New Roman"/>
                <w:szCs w:val="20"/>
              </w:rPr>
              <w:t>delete</w:t>
            </w:r>
            <w:r>
              <w:rPr>
                <w:rFonts w:ascii="Times New Roman" w:hAnsi="Times New Roman"/>
                <w:szCs w:val="20"/>
              </w:rPr>
              <w:t xml:space="preserve"> a conversation. </w:t>
            </w:r>
          </w:p>
        </w:tc>
      </w:tr>
      <w:tr w:rsidR="00713E5E" w14:paraId="1C9A8FC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17EF473" w14:textId="77777777" w:rsidR="00713E5E" w:rsidRDefault="00713E5E"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E74A995" w14:textId="77777777" w:rsidR="00713E5E" w:rsidRDefault="00713E5E" w:rsidP="00033A9D">
            <w:pPr>
              <w:pStyle w:val="Pa1"/>
              <w:spacing w:after="120"/>
              <w:jc w:val="both"/>
              <w:rPr>
                <w:rFonts w:ascii="Times New Roman" w:hAnsi="Times New Roman"/>
              </w:rPr>
            </w:pPr>
            <w:r>
              <w:rPr>
                <w:rFonts w:ascii="Times New Roman" w:hAnsi="Times New Roman"/>
                <w:szCs w:val="20"/>
              </w:rPr>
              <w:t>N/A</w:t>
            </w:r>
          </w:p>
        </w:tc>
      </w:tr>
      <w:tr w:rsidR="00713E5E" w14:paraId="5C9A61E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0896B53" w14:textId="77777777" w:rsidR="00713E5E" w:rsidRDefault="00713E5E"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2E7404B" w14:textId="18EDDB40" w:rsidR="00713E5E" w:rsidRDefault="00B55366" w:rsidP="00033A9D">
            <w:pPr>
              <w:pStyle w:val="Pa1"/>
              <w:spacing w:after="120"/>
              <w:jc w:val="both"/>
              <w:rPr>
                <w:rFonts w:ascii="Times New Roman" w:hAnsi="Times New Roman"/>
                <w:szCs w:val="20"/>
              </w:rPr>
            </w:pPr>
            <w:r>
              <w:rPr>
                <w:rFonts w:ascii="Times New Roman" w:hAnsi="Times New Roman"/>
                <w:szCs w:val="20"/>
              </w:rPr>
              <w:t>N/A</w:t>
            </w:r>
          </w:p>
        </w:tc>
      </w:tr>
      <w:tr w:rsidR="00713E5E" w14:paraId="63493C3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9A9A60B" w14:textId="77777777" w:rsidR="00713E5E" w:rsidRDefault="00713E5E"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C53BB66" w14:textId="77777777" w:rsidR="00713E5E" w:rsidRDefault="00713E5E" w:rsidP="00033A9D">
            <w:pPr>
              <w:pStyle w:val="Pa1"/>
              <w:spacing w:after="120"/>
              <w:jc w:val="both"/>
              <w:rPr>
                <w:rFonts w:ascii="Times New Roman" w:hAnsi="Times New Roman"/>
                <w:szCs w:val="20"/>
              </w:rPr>
            </w:pPr>
            <w:r>
              <w:rPr>
                <w:rFonts w:ascii="Times New Roman" w:hAnsi="Times New Roman"/>
                <w:szCs w:val="20"/>
              </w:rPr>
              <w:t>High</w:t>
            </w:r>
          </w:p>
        </w:tc>
      </w:tr>
    </w:tbl>
    <w:p w14:paraId="780DF0E8" w14:textId="77777777" w:rsidR="000B5D4B" w:rsidRDefault="000B5D4B" w:rsidP="00995C0C">
      <w:pPr>
        <w:rPr>
          <w:lang w:eastAsia="ar-SA"/>
        </w:rPr>
      </w:pPr>
    </w:p>
    <w:p w14:paraId="49DFEF77" w14:textId="2D62E033" w:rsidR="000B5D4B" w:rsidRDefault="000B5D4B" w:rsidP="000B5D4B">
      <w:pPr>
        <w:pStyle w:val="Caption"/>
      </w:pPr>
      <w:r>
        <w:rPr>
          <w:szCs w:val="24"/>
        </w:rPr>
        <w:t>M4-UC</w:t>
      </w:r>
      <w:r w:rsidR="00804C6E">
        <w:rPr>
          <w:szCs w:val="24"/>
        </w:rPr>
        <w:t>4</w:t>
      </w:r>
      <w:r>
        <w:rPr>
          <w:noProof/>
          <w:szCs w:val="24"/>
        </w:rPr>
        <w:t xml:space="preserve">: </w:t>
      </w:r>
      <w:r>
        <w:rPr>
          <w:szCs w:val="24"/>
        </w:rPr>
        <w:t>Description of FR-4.</w:t>
      </w:r>
      <w:r w:rsidR="00804C6E">
        <w:rPr>
          <w:szCs w:val="24"/>
        </w:rPr>
        <w:t>4</w:t>
      </w:r>
      <w:r>
        <w:rPr>
          <w:szCs w:val="24"/>
        </w:rPr>
        <w:t>.1</w:t>
      </w:r>
    </w:p>
    <w:tbl>
      <w:tblPr>
        <w:tblStyle w:val="TableGrid"/>
        <w:tblW w:w="0" w:type="auto"/>
        <w:jc w:val="center"/>
        <w:tblLook w:val="04A0" w:firstRow="1" w:lastRow="0" w:firstColumn="1" w:lastColumn="0" w:noHBand="0" w:noVBand="1"/>
      </w:tblPr>
      <w:tblGrid>
        <w:gridCol w:w="1795"/>
        <w:gridCol w:w="7447"/>
      </w:tblGrid>
      <w:tr w:rsidR="000B5D4B" w14:paraId="33C8E47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EF27363" w14:textId="77777777" w:rsidR="000B5D4B" w:rsidRDefault="000B5D4B"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6415790" w14:textId="3C684329" w:rsidR="000B5D4B" w:rsidRDefault="000B5D4B" w:rsidP="00033A9D">
            <w:pPr>
              <w:pStyle w:val="Pa1"/>
              <w:spacing w:after="120"/>
              <w:jc w:val="both"/>
              <w:rPr>
                <w:rFonts w:ascii="Times New Roman" w:hAnsi="Times New Roman"/>
              </w:rPr>
            </w:pPr>
            <w:r>
              <w:rPr>
                <w:rFonts w:ascii="Times New Roman" w:hAnsi="Times New Roman"/>
                <w:szCs w:val="20"/>
              </w:rPr>
              <w:t>FR-4.</w:t>
            </w:r>
            <w:r w:rsidR="00804C6E">
              <w:rPr>
                <w:rFonts w:ascii="Times New Roman" w:hAnsi="Times New Roman"/>
                <w:szCs w:val="20"/>
              </w:rPr>
              <w:t>4</w:t>
            </w:r>
            <w:r>
              <w:rPr>
                <w:rFonts w:ascii="Times New Roman" w:hAnsi="Times New Roman"/>
                <w:szCs w:val="20"/>
              </w:rPr>
              <w:t>.1</w:t>
            </w:r>
          </w:p>
        </w:tc>
      </w:tr>
      <w:tr w:rsidR="000B5D4B" w14:paraId="77545E0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CF06E36" w14:textId="77777777" w:rsidR="000B5D4B" w:rsidRDefault="000B5D4B"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EC0D911" w14:textId="77777777" w:rsidR="000B5D4B" w:rsidRDefault="000B5D4B" w:rsidP="00033A9D">
            <w:pPr>
              <w:pStyle w:val="Pa1"/>
              <w:spacing w:after="120"/>
              <w:jc w:val="both"/>
              <w:rPr>
                <w:rFonts w:ascii="Times New Roman" w:hAnsi="Times New Roman"/>
              </w:rPr>
            </w:pPr>
            <w:r>
              <w:rPr>
                <w:rFonts w:ascii="Times New Roman" w:hAnsi="Times New Roman"/>
              </w:rPr>
              <w:t>Delete Chat</w:t>
            </w:r>
          </w:p>
        </w:tc>
      </w:tr>
      <w:tr w:rsidR="000B5D4B" w14:paraId="2DFF8519"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AA73DE0" w14:textId="77777777" w:rsidR="000B5D4B" w:rsidRDefault="000B5D4B"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CFDC1C4" w14:textId="624A23C3" w:rsidR="000B5D4B" w:rsidRDefault="000B5D4B" w:rsidP="00033A9D">
            <w:pPr>
              <w:pStyle w:val="Pa1"/>
              <w:spacing w:after="120"/>
              <w:jc w:val="both"/>
              <w:rPr>
                <w:rFonts w:ascii="Times New Roman" w:hAnsi="Times New Roman"/>
              </w:rPr>
            </w:pPr>
            <w:r>
              <w:rPr>
                <w:rFonts w:ascii="Times New Roman" w:hAnsi="Times New Roman"/>
              </w:rPr>
              <w:t xml:space="preserve">User selects delete button which appears after holding the chat for </w:t>
            </w:r>
            <w:r w:rsidR="004C4B0C">
              <w:rPr>
                <w:rFonts w:ascii="Times New Roman" w:hAnsi="Times New Roman"/>
              </w:rPr>
              <w:t>some time</w:t>
            </w:r>
            <w:r>
              <w:rPr>
                <w:rFonts w:ascii="Times New Roman" w:hAnsi="Times New Roman"/>
              </w:rPr>
              <w:t>.</w:t>
            </w:r>
          </w:p>
        </w:tc>
      </w:tr>
      <w:tr w:rsidR="000B5D4B" w14:paraId="2BEEAB0B"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EA1E487" w14:textId="77777777" w:rsidR="000B5D4B" w:rsidRDefault="000B5D4B"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3C8DDB7" w14:textId="77777777" w:rsidR="000B5D4B" w:rsidRDefault="000B5D4B" w:rsidP="00033A9D">
            <w:pPr>
              <w:pStyle w:val="Pa1"/>
              <w:spacing w:after="120"/>
              <w:jc w:val="both"/>
              <w:rPr>
                <w:rFonts w:ascii="Times New Roman" w:hAnsi="Times New Roman"/>
              </w:rPr>
            </w:pPr>
            <w:r>
              <w:rPr>
                <w:rFonts w:ascii="Times New Roman" w:hAnsi="Times New Roman"/>
              </w:rPr>
              <w:t>Student</w:t>
            </w:r>
          </w:p>
        </w:tc>
      </w:tr>
      <w:tr w:rsidR="000B5D4B" w14:paraId="4EB0034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E249E9B" w14:textId="77777777" w:rsidR="000B5D4B" w:rsidRDefault="000B5D4B"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DE5A9CD" w14:textId="77777777" w:rsidR="000B5D4B" w:rsidRDefault="000B5D4B" w:rsidP="00033A9D">
            <w:pPr>
              <w:pStyle w:val="Pa1"/>
              <w:spacing w:after="120"/>
              <w:jc w:val="both"/>
              <w:rPr>
                <w:rFonts w:ascii="Times New Roman" w:hAnsi="Times New Roman"/>
              </w:rPr>
            </w:pPr>
            <w:r>
              <w:rPr>
                <w:rFonts w:ascii="Times New Roman" w:hAnsi="Times New Roman"/>
                <w:szCs w:val="20"/>
              </w:rPr>
              <w:t xml:space="preserve">This requirement is necessary to delete a conversation. </w:t>
            </w:r>
          </w:p>
        </w:tc>
      </w:tr>
      <w:tr w:rsidR="000B5D4B" w14:paraId="7F75B09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17B750B" w14:textId="77777777" w:rsidR="000B5D4B" w:rsidRDefault="000B5D4B"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845F932" w14:textId="77777777" w:rsidR="000B5D4B" w:rsidRDefault="000B5D4B" w:rsidP="00033A9D">
            <w:pPr>
              <w:pStyle w:val="Pa1"/>
              <w:spacing w:after="120"/>
              <w:jc w:val="both"/>
              <w:rPr>
                <w:rFonts w:ascii="Times New Roman" w:hAnsi="Times New Roman"/>
              </w:rPr>
            </w:pPr>
            <w:r>
              <w:rPr>
                <w:rFonts w:ascii="Times New Roman" w:hAnsi="Times New Roman"/>
                <w:szCs w:val="20"/>
              </w:rPr>
              <w:t>N/A</w:t>
            </w:r>
          </w:p>
        </w:tc>
      </w:tr>
      <w:tr w:rsidR="000B5D4B" w14:paraId="7D7E27A3"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105020C" w14:textId="77777777" w:rsidR="000B5D4B" w:rsidRDefault="000B5D4B"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82C7B2D" w14:textId="3D9179C5" w:rsidR="000B5D4B" w:rsidRDefault="00EE1024" w:rsidP="00033A9D">
            <w:pPr>
              <w:pStyle w:val="Pa1"/>
              <w:spacing w:after="120"/>
              <w:jc w:val="both"/>
              <w:rPr>
                <w:rFonts w:ascii="Times New Roman" w:hAnsi="Times New Roman"/>
                <w:szCs w:val="20"/>
              </w:rPr>
            </w:pPr>
            <w:r>
              <w:rPr>
                <w:rFonts w:ascii="Times New Roman" w:hAnsi="Times New Roman"/>
                <w:szCs w:val="20"/>
              </w:rPr>
              <w:t>N/A</w:t>
            </w:r>
          </w:p>
        </w:tc>
      </w:tr>
      <w:tr w:rsidR="000B5D4B" w14:paraId="71551A1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BC3A48E" w14:textId="77777777" w:rsidR="000B5D4B" w:rsidRDefault="000B5D4B"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B8CBDAB" w14:textId="77777777" w:rsidR="000B5D4B" w:rsidRDefault="000B5D4B" w:rsidP="00033A9D">
            <w:pPr>
              <w:pStyle w:val="Pa1"/>
              <w:spacing w:after="120"/>
              <w:jc w:val="both"/>
              <w:rPr>
                <w:rFonts w:ascii="Times New Roman" w:hAnsi="Times New Roman"/>
                <w:szCs w:val="20"/>
              </w:rPr>
            </w:pPr>
            <w:r>
              <w:rPr>
                <w:rFonts w:ascii="Times New Roman" w:hAnsi="Times New Roman"/>
                <w:szCs w:val="20"/>
              </w:rPr>
              <w:t>High</w:t>
            </w:r>
          </w:p>
        </w:tc>
      </w:tr>
    </w:tbl>
    <w:p w14:paraId="0436E2E4" w14:textId="77777777" w:rsidR="0082409E" w:rsidRDefault="0082409E" w:rsidP="00995C0C">
      <w:pPr>
        <w:rPr>
          <w:lang w:eastAsia="ar-SA"/>
        </w:rPr>
      </w:pPr>
    </w:p>
    <w:p w14:paraId="48AAF442" w14:textId="698C3D56" w:rsidR="0082409E" w:rsidRDefault="0082409E" w:rsidP="0082409E">
      <w:pPr>
        <w:pStyle w:val="Caption"/>
      </w:pPr>
      <w:r>
        <w:rPr>
          <w:szCs w:val="24"/>
        </w:rPr>
        <w:lastRenderedPageBreak/>
        <w:t>M4-UC</w:t>
      </w:r>
      <w:r w:rsidR="00590EB2">
        <w:rPr>
          <w:szCs w:val="24"/>
        </w:rPr>
        <w:t>5</w:t>
      </w:r>
      <w:r>
        <w:rPr>
          <w:noProof/>
          <w:szCs w:val="24"/>
        </w:rPr>
        <w:t xml:space="preserve">: </w:t>
      </w:r>
      <w:r>
        <w:rPr>
          <w:szCs w:val="24"/>
        </w:rPr>
        <w:t>Description of FR-4.</w:t>
      </w:r>
      <w:r w:rsidR="00590EB2">
        <w:rPr>
          <w:szCs w:val="24"/>
        </w:rPr>
        <w:t>5</w:t>
      </w:r>
      <w:r>
        <w:rPr>
          <w:szCs w:val="24"/>
        </w:rPr>
        <w:t>.1</w:t>
      </w:r>
    </w:p>
    <w:tbl>
      <w:tblPr>
        <w:tblStyle w:val="TableGrid"/>
        <w:tblW w:w="0" w:type="auto"/>
        <w:jc w:val="center"/>
        <w:tblLook w:val="04A0" w:firstRow="1" w:lastRow="0" w:firstColumn="1" w:lastColumn="0" w:noHBand="0" w:noVBand="1"/>
      </w:tblPr>
      <w:tblGrid>
        <w:gridCol w:w="1795"/>
        <w:gridCol w:w="7447"/>
      </w:tblGrid>
      <w:tr w:rsidR="0082409E" w14:paraId="71B21A2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16960FD" w14:textId="77777777" w:rsidR="0082409E" w:rsidRDefault="0082409E"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2BAC206" w14:textId="31CA57B9" w:rsidR="0082409E" w:rsidRDefault="0082409E" w:rsidP="00033A9D">
            <w:pPr>
              <w:pStyle w:val="Pa1"/>
              <w:spacing w:after="120"/>
              <w:jc w:val="both"/>
              <w:rPr>
                <w:rFonts w:ascii="Times New Roman" w:hAnsi="Times New Roman"/>
              </w:rPr>
            </w:pPr>
            <w:r>
              <w:rPr>
                <w:rFonts w:ascii="Times New Roman" w:hAnsi="Times New Roman"/>
                <w:szCs w:val="20"/>
              </w:rPr>
              <w:t>FR-4.</w:t>
            </w:r>
            <w:r w:rsidR="00590EB2">
              <w:rPr>
                <w:rFonts w:ascii="Times New Roman" w:hAnsi="Times New Roman"/>
                <w:szCs w:val="20"/>
              </w:rPr>
              <w:t>5</w:t>
            </w:r>
            <w:r>
              <w:rPr>
                <w:rFonts w:ascii="Times New Roman" w:hAnsi="Times New Roman"/>
                <w:szCs w:val="20"/>
              </w:rPr>
              <w:t>.1</w:t>
            </w:r>
          </w:p>
        </w:tc>
      </w:tr>
      <w:tr w:rsidR="0082409E" w14:paraId="606CFF64"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8A2FA73" w14:textId="77777777" w:rsidR="0082409E" w:rsidRDefault="0082409E"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F6F0057" w14:textId="242E02DA" w:rsidR="0082409E" w:rsidRDefault="00590EB2" w:rsidP="00033A9D">
            <w:pPr>
              <w:pStyle w:val="Pa1"/>
              <w:spacing w:after="120"/>
              <w:jc w:val="both"/>
              <w:rPr>
                <w:rFonts w:ascii="Times New Roman" w:hAnsi="Times New Roman"/>
              </w:rPr>
            </w:pPr>
            <w:r>
              <w:rPr>
                <w:rFonts w:ascii="Times New Roman" w:hAnsi="Times New Roman"/>
              </w:rPr>
              <w:t>Archive</w:t>
            </w:r>
            <w:r w:rsidR="0082409E">
              <w:rPr>
                <w:rFonts w:ascii="Times New Roman" w:hAnsi="Times New Roman"/>
              </w:rPr>
              <w:t xml:space="preserve"> Chat</w:t>
            </w:r>
          </w:p>
        </w:tc>
      </w:tr>
      <w:tr w:rsidR="0082409E" w14:paraId="6725987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08E8DD9" w14:textId="77777777" w:rsidR="0082409E" w:rsidRDefault="0082409E"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7E4949A" w14:textId="5C09F3A9" w:rsidR="0082409E" w:rsidRDefault="0082409E" w:rsidP="00033A9D">
            <w:pPr>
              <w:pStyle w:val="Pa1"/>
              <w:spacing w:after="120"/>
              <w:jc w:val="both"/>
              <w:rPr>
                <w:rFonts w:ascii="Times New Roman" w:hAnsi="Times New Roman"/>
              </w:rPr>
            </w:pPr>
            <w:r>
              <w:rPr>
                <w:rFonts w:ascii="Times New Roman" w:hAnsi="Times New Roman"/>
              </w:rPr>
              <w:t xml:space="preserve">User selects </w:t>
            </w:r>
            <w:r w:rsidR="00FB4918">
              <w:rPr>
                <w:rFonts w:ascii="Times New Roman" w:hAnsi="Times New Roman"/>
              </w:rPr>
              <w:t xml:space="preserve">archive </w:t>
            </w:r>
            <w:r>
              <w:rPr>
                <w:rFonts w:ascii="Times New Roman" w:hAnsi="Times New Roman"/>
              </w:rPr>
              <w:t xml:space="preserve">button which appears after holding the chat for </w:t>
            </w:r>
            <w:r w:rsidR="004C4B0C">
              <w:rPr>
                <w:rFonts w:ascii="Times New Roman" w:hAnsi="Times New Roman"/>
              </w:rPr>
              <w:t>some time</w:t>
            </w:r>
            <w:r>
              <w:rPr>
                <w:rFonts w:ascii="Times New Roman" w:hAnsi="Times New Roman"/>
              </w:rPr>
              <w:t>.</w:t>
            </w:r>
          </w:p>
        </w:tc>
      </w:tr>
      <w:tr w:rsidR="0082409E" w14:paraId="66B7D7F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856A968" w14:textId="77777777" w:rsidR="0082409E" w:rsidRDefault="0082409E"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FADB9A6" w14:textId="77777777" w:rsidR="0082409E" w:rsidRDefault="0082409E" w:rsidP="00033A9D">
            <w:pPr>
              <w:pStyle w:val="Pa1"/>
              <w:spacing w:after="120"/>
              <w:jc w:val="both"/>
              <w:rPr>
                <w:rFonts w:ascii="Times New Roman" w:hAnsi="Times New Roman"/>
              </w:rPr>
            </w:pPr>
            <w:r>
              <w:rPr>
                <w:rFonts w:ascii="Times New Roman" w:hAnsi="Times New Roman"/>
              </w:rPr>
              <w:t>Student</w:t>
            </w:r>
          </w:p>
        </w:tc>
      </w:tr>
      <w:tr w:rsidR="0082409E" w14:paraId="66FC00A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5E5F813" w14:textId="77777777" w:rsidR="0082409E" w:rsidRDefault="0082409E"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26AD1B5" w14:textId="2499C11A" w:rsidR="0082409E" w:rsidRDefault="0082409E" w:rsidP="00033A9D">
            <w:pPr>
              <w:pStyle w:val="Pa1"/>
              <w:spacing w:after="120"/>
              <w:jc w:val="both"/>
              <w:rPr>
                <w:rFonts w:ascii="Times New Roman" w:hAnsi="Times New Roman"/>
              </w:rPr>
            </w:pPr>
            <w:r>
              <w:rPr>
                <w:rFonts w:ascii="Times New Roman" w:hAnsi="Times New Roman"/>
                <w:szCs w:val="20"/>
              </w:rPr>
              <w:t xml:space="preserve">This requirement is necessary to </w:t>
            </w:r>
            <w:r w:rsidR="003C47C3">
              <w:rPr>
                <w:rFonts w:ascii="Times New Roman" w:hAnsi="Times New Roman"/>
                <w:szCs w:val="20"/>
              </w:rPr>
              <w:t>archive</w:t>
            </w:r>
            <w:r>
              <w:rPr>
                <w:rFonts w:ascii="Times New Roman" w:hAnsi="Times New Roman"/>
                <w:szCs w:val="20"/>
              </w:rPr>
              <w:t xml:space="preserve"> a conversation. </w:t>
            </w:r>
          </w:p>
        </w:tc>
      </w:tr>
      <w:tr w:rsidR="0082409E" w14:paraId="5044833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CB279E2" w14:textId="77777777" w:rsidR="0082409E" w:rsidRDefault="0082409E"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5FAC42C" w14:textId="77777777" w:rsidR="0082409E" w:rsidRDefault="0082409E" w:rsidP="00033A9D">
            <w:pPr>
              <w:pStyle w:val="Pa1"/>
              <w:spacing w:after="120"/>
              <w:jc w:val="both"/>
              <w:rPr>
                <w:rFonts w:ascii="Times New Roman" w:hAnsi="Times New Roman"/>
              </w:rPr>
            </w:pPr>
            <w:r>
              <w:rPr>
                <w:rFonts w:ascii="Times New Roman" w:hAnsi="Times New Roman"/>
                <w:szCs w:val="20"/>
              </w:rPr>
              <w:t>N/A</w:t>
            </w:r>
          </w:p>
        </w:tc>
      </w:tr>
      <w:tr w:rsidR="0082409E" w14:paraId="2641931F"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F6A5D12" w14:textId="77777777" w:rsidR="0082409E" w:rsidRDefault="0082409E"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E816D0E" w14:textId="77777777" w:rsidR="0082409E" w:rsidRDefault="0082409E" w:rsidP="00033A9D">
            <w:pPr>
              <w:pStyle w:val="Pa1"/>
              <w:spacing w:after="120"/>
              <w:jc w:val="both"/>
              <w:rPr>
                <w:rFonts w:ascii="Times New Roman" w:hAnsi="Times New Roman"/>
                <w:szCs w:val="20"/>
              </w:rPr>
            </w:pPr>
            <w:r>
              <w:rPr>
                <w:rFonts w:ascii="Times New Roman" w:hAnsi="Times New Roman"/>
                <w:szCs w:val="20"/>
              </w:rPr>
              <w:t>N/A</w:t>
            </w:r>
          </w:p>
        </w:tc>
      </w:tr>
      <w:tr w:rsidR="0082409E" w14:paraId="77BB32B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3CB5C85B" w14:textId="77777777" w:rsidR="0082409E" w:rsidRDefault="0082409E"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4D41876" w14:textId="77777777" w:rsidR="0082409E" w:rsidRDefault="0082409E" w:rsidP="00033A9D">
            <w:pPr>
              <w:pStyle w:val="Pa1"/>
              <w:spacing w:after="120"/>
              <w:jc w:val="both"/>
              <w:rPr>
                <w:rFonts w:ascii="Times New Roman" w:hAnsi="Times New Roman"/>
                <w:szCs w:val="20"/>
              </w:rPr>
            </w:pPr>
            <w:r>
              <w:rPr>
                <w:rFonts w:ascii="Times New Roman" w:hAnsi="Times New Roman"/>
                <w:szCs w:val="20"/>
              </w:rPr>
              <w:t>High</w:t>
            </w:r>
          </w:p>
        </w:tc>
      </w:tr>
    </w:tbl>
    <w:p w14:paraId="5C4EDF3C" w14:textId="77777777" w:rsidR="00416946" w:rsidRDefault="00416946" w:rsidP="00995C0C">
      <w:pPr>
        <w:rPr>
          <w:lang w:eastAsia="ar-SA"/>
        </w:rPr>
      </w:pPr>
    </w:p>
    <w:p w14:paraId="58D6EDAB" w14:textId="4459E705" w:rsidR="00416946" w:rsidRDefault="00416946" w:rsidP="00416946">
      <w:pPr>
        <w:pStyle w:val="Caption"/>
      </w:pPr>
      <w:r>
        <w:rPr>
          <w:szCs w:val="24"/>
        </w:rPr>
        <w:t>M4-UC</w:t>
      </w:r>
      <w:r w:rsidR="00271E07">
        <w:rPr>
          <w:szCs w:val="24"/>
        </w:rPr>
        <w:t>6</w:t>
      </w:r>
      <w:r>
        <w:rPr>
          <w:noProof/>
          <w:szCs w:val="24"/>
        </w:rPr>
        <w:t xml:space="preserve">: </w:t>
      </w:r>
      <w:r>
        <w:rPr>
          <w:szCs w:val="24"/>
        </w:rPr>
        <w:t>Description of FR-4.</w:t>
      </w:r>
      <w:r w:rsidR="00271E07">
        <w:rPr>
          <w:szCs w:val="24"/>
        </w:rPr>
        <w:t>6</w:t>
      </w:r>
      <w:r>
        <w:rPr>
          <w:szCs w:val="24"/>
        </w:rPr>
        <w:t>.1</w:t>
      </w:r>
    </w:p>
    <w:tbl>
      <w:tblPr>
        <w:tblStyle w:val="TableGrid"/>
        <w:tblW w:w="0" w:type="auto"/>
        <w:jc w:val="center"/>
        <w:tblLook w:val="04A0" w:firstRow="1" w:lastRow="0" w:firstColumn="1" w:lastColumn="0" w:noHBand="0" w:noVBand="1"/>
      </w:tblPr>
      <w:tblGrid>
        <w:gridCol w:w="1795"/>
        <w:gridCol w:w="7447"/>
      </w:tblGrid>
      <w:tr w:rsidR="00416946" w14:paraId="0B3F6C4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868900A" w14:textId="77777777" w:rsidR="00416946" w:rsidRDefault="00416946"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E6A9E15" w14:textId="5691F6D7" w:rsidR="00416946" w:rsidRDefault="00416946" w:rsidP="00033A9D">
            <w:pPr>
              <w:pStyle w:val="Pa1"/>
              <w:spacing w:after="120"/>
              <w:jc w:val="both"/>
              <w:rPr>
                <w:rFonts w:ascii="Times New Roman" w:hAnsi="Times New Roman"/>
              </w:rPr>
            </w:pPr>
            <w:r>
              <w:rPr>
                <w:rFonts w:ascii="Times New Roman" w:hAnsi="Times New Roman"/>
                <w:szCs w:val="20"/>
              </w:rPr>
              <w:t>FR-4.</w:t>
            </w:r>
            <w:r w:rsidR="00271E07">
              <w:rPr>
                <w:rFonts w:ascii="Times New Roman" w:hAnsi="Times New Roman"/>
                <w:szCs w:val="20"/>
              </w:rPr>
              <w:t>6</w:t>
            </w:r>
            <w:r>
              <w:rPr>
                <w:rFonts w:ascii="Times New Roman" w:hAnsi="Times New Roman"/>
                <w:szCs w:val="20"/>
              </w:rPr>
              <w:t>.1</w:t>
            </w:r>
          </w:p>
        </w:tc>
      </w:tr>
      <w:tr w:rsidR="00416946" w14:paraId="60454D2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B2A12A6" w14:textId="77777777" w:rsidR="00416946" w:rsidRDefault="00416946"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81A33E3" w14:textId="77777777" w:rsidR="00416946" w:rsidRDefault="00416946" w:rsidP="00033A9D">
            <w:pPr>
              <w:pStyle w:val="Pa1"/>
              <w:spacing w:after="120"/>
              <w:jc w:val="both"/>
              <w:rPr>
                <w:rFonts w:ascii="Times New Roman" w:hAnsi="Times New Roman"/>
              </w:rPr>
            </w:pPr>
            <w:r>
              <w:rPr>
                <w:rFonts w:ascii="Times New Roman" w:hAnsi="Times New Roman"/>
              </w:rPr>
              <w:t>Archive Chat</w:t>
            </w:r>
          </w:p>
        </w:tc>
      </w:tr>
      <w:tr w:rsidR="00416946" w14:paraId="6FFA44D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DAE9CA6" w14:textId="77777777" w:rsidR="00416946" w:rsidRDefault="00416946"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EBC7C53" w14:textId="41BF9ABB" w:rsidR="00416946" w:rsidRDefault="00416946" w:rsidP="00033A9D">
            <w:pPr>
              <w:pStyle w:val="Pa1"/>
              <w:spacing w:after="120"/>
              <w:jc w:val="both"/>
              <w:rPr>
                <w:rFonts w:ascii="Times New Roman" w:hAnsi="Times New Roman"/>
              </w:rPr>
            </w:pPr>
            <w:r>
              <w:rPr>
                <w:rFonts w:ascii="Times New Roman" w:hAnsi="Times New Roman"/>
              </w:rPr>
              <w:t xml:space="preserve">User selects archive button which appears after holding the chat for </w:t>
            </w:r>
            <w:r w:rsidR="004C4B0C">
              <w:rPr>
                <w:rFonts w:ascii="Times New Roman" w:hAnsi="Times New Roman"/>
              </w:rPr>
              <w:t>some time</w:t>
            </w:r>
            <w:r>
              <w:rPr>
                <w:rFonts w:ascii="Times New Roman" w:hAnsi="Times New Roman"/>
              </w:rPr>
              <w:t>.</w:t>
            </w:r>
          </w:p>
        </w:tc>
      </w:tr>
      <w:tr w:rsidR="00416946" w14:paraId="6E587B1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F2F808F" w14:textId="77777777" w:rsidR="00416946" w:rsidRDefault="00416946"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C63DE6C" w14:textId="77777777" w:rsidR="00416946" w:rsidRDefault="00416946" w:rsidP="00033A9D">
            <w:pPr>
              <w:pStyle w:val="Pa1"/>
              <w:spacing w:after="120"/>
              <w:jc w:val="both"/>
              <w:rPr>
                <w:rFonts w:ascii="Times New Roman" w:hAnsi="Times New Roman"/>
              </w:rPr>
            </w:pPr>
            <w:r>
              <w:rPr>
                <w:rFonts w:ascii="Times New Roman" w:hAnsi="Times New Roman"/>
              </w:rPr>
              <w:t>Student</w:t>
            </w:r>
          </w:p>
        </w:tc>
      </w:tr>
      <w:tr w:rsidR="00416946" w14:paraId="0677124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3765753" w14:textId="77777777" w:rsidR="00416946" w:rsidRDefault="00416946"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E00F9AB" w14:textId="77777777" w:rsidR="00416946" w:rsidRDefault="00416946" w:rsidP="00033A9D">
            <w:pPr>
              <w:pStyle w:val="Pa1"/>
              <w:spacing w:after="120"/>
              <w:jc w:val="both"/>
              <w:rPr>
                <w:rFonts w:ascii="Times New Roman" w:hAnsi="Times New Roman"/>
              </w:rPr>
            </w:pPr>
            <w:r>
              <w:rPr>
                <w:rFonts w:ascii="Times New Roman" w:hAnsi="Times New Roman"/>
                <w:szCs w:val="20"/>
              </w:rPr>
              <w:t xml:space="preserve">This requirement is necessary to archive a conversation. </w:t>
            </w:r>
          </w:p>
        </w:tc>
      </w:tr>
      <w:tr w:rsidR="00416946" w14:paraId="4BE679B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1040847" w14:textId="77777777" w:rsidR="00416946" w:rsidRDefault="00416946"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2BE5C44" w14:textId="77777777" w:rsidR="00416946" w:rsidRDefault="00416946" w:rsidP="00033A9D">
            <w:pPr>
              <w:pStyle w:val="Pa1"/>
              <w:spacing w:after="120"/>
              <w:jc w:val="both"/>
              <w:rPr>
                <w:rFonts w:ascii="Times New Roman" w:hAnsi="Times New Roman"/>
              </w:rPr>
            </w:pPr>
            <w:r>
              <w:rPr>
                <w:rFonts w:ascii="Times New Roman" w:hAnsi="Times New Roman"/>
                <w:szCs w:val="20"/>
              </w:rPr>
              <w:t>N/A</w:t>
            </w:r>
          </w:p>
        </w:tc>
      </w:tr>
      <w:tr w:rsidR="00416946" w14:paraId="21604CD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3D73EBC" w14:textId="77777777" w:rsidR="00416946" w:rsidRDefault="00416946"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38E9E6B" w14:textId="77777777" w:rsidR="00416946" w:rsidRDefault="00416946" w:rsidP="00033A9D">
            <w:pPr>
              <w:pStyle w:val="Pa1"/>
              <w:spacing w:after="120"/>
              <w:jc w:val="both"/>
              <w:rPr>
                <w:rFonts w:ascii="Times New Roman" w:hAnsi="Times New Roman"/>
                <w:szCs w:val="20"/>
              </w:rPr>
            </w:pPr>
            <w:r>
              <w:rPr>
                <w:rFonts w:ascii="Times New Roman" w:hAnsi="Times New Roman"/>
                <w:szCs w:val="20"/>
              </w:rPr>
              <w:t>N/A</w:t>
            </w:r>
          </w:p>
        </w:tc>
      </w:tr>
      <w:tr w:rsidR="00416946" w14:paraId="6144124E"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67058AE" w14:textId="77777777" w:rsidR="00416946" w:rsidRDefault="00416946"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F06C1C3" w14:textId="77777777" w:rsidR="00416946" w:rsidRDefault="00416946" w:rsidP="00033A9D">
            <w:pPr>
              <w:pStyle w:val="Pa1"/>
              <w:spacing w:after="120"/>
              <w:jc w:val="both"/>
              <w:rPr>
                <w:rFonts w:ascii="Times New Roman" w:hAnsi="Times New Roman"/>
                <w:szCs w:val="20"/>
              </w:rPr>
            </w:pPr>
            <w:r>
              <w:rPr>
                <w:rFonts w:ascii="Times New Roman" w:hAnsi="Times New Roman"/>
                <w:szCs w:val="20"/>
              </w:rPr>
              <w:t>High</w:t>
            </w:r>
          </w:p>
        </w:tc>
      </w:tr>
    </w:tbl>
    <w:p w14:paraId="2F4C1CB5" w14:textId="1EA98F97" w:rsidR="002902A7" w:rsidRDefault="002902A7" w:rsidP="002902A7">
      <w:pPr>
        <w:pStyle w:val="Caption"/>
      </w:pPr>
      <w:r>
        <w:rPr>
          <w:szCs w:val="24"/>
        </w:rPr>
        <w:t>M4-UC</w:t>
      </w:r>
      <w:r w:rsidR="009677EE">
        <w:rPr>
          <w:szCs w:val="24"/>
        </w:rPr>
        <w:t>7</w:t>
      </w:r>
      <w:r>
        <w:rPr>
          <w:noProof/>
          <w:szCs w:val="24"/>
        </w:rPr>
        <w:t xml:space="preserve">: </w:t>
      </w:r>
      <w:r>
        <w:rPr>
          <w:szCs w:val="24"/>
        </w:rPr>
        <w:t>Description of FR-4.</w:t>
      </w:r>
      <w:r w:rsidR="009677EE">
        <w:rPr>
          <w:szCs w:val="24"/>
        </w:rPr>
        <w:t>7</w:t>
      </w:r>
      <w:r>
        <w:rPr>
          <w:szCs w:val="24"/>
        </w:rPr>
        <w:t>.1</w:t>
      </w:r>
    </w:p>
    <w:tbl>
      <w:tblPr>
        <w:tblStyle w:val="TableGrid"/>
        <w:tblW w:w="0" w:type="auto"/>
        <w:jc w:val="center"/>
        <w:tblLook w:val="04A0" w:firstRow="1" w:lastRow="0" w:firstColumn="1" w:lastColumn="0" w:noHBand="0" w:noVBand="1"/>
      </w:tblPr>
      <w:tblGrid>
        <w:gridCol w:w="1795"/>
        <w:gridCol w:w="7447"/>
      </w:tblGrid>
      <w:tr w:rsidR="002902A7" w14:paraId="6A0CE2D6"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5F61F01" w14:textId="77777777" w:rsidR="002902A7" w:rsidRDefault="002902A7"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E101546" w14:textId="29602AF0" w:rsidR="002902A7" w:rsidRDefault="002902A7" w:rsidP="00033A9D">
            <w:pPr>
              <w:pStyle w:val="Pa1"/>
              <w:spacing w:after="120"/>
              <w:jc w:val="both"/>
              <w:rPr>
                <w:rFonts w:ascii="Times New Roman" w:hAnsi="Times New Roman"/>
              </w:rPr>
            </w:pPr>
            <w:r>
              <w:rPr>
                <w:rFonts w:ascii="Times New Roman" w:hAnsi="Times New Roman"/>
                <w:szCs w:val="20"/>
              </w:rPr>
              <w:t>FR-4.</w:t>
            </w:r>
            <w:r w:rsidR="009677EE">
              <w:rPr>
                <w:rFonts w:ascii="Times New Roman" w:hAnsi="Times New Roman"/>
                <w:szCs w:val="20"/>
              </w:rPr>
              <w:t>7</w:t>
            </w:r>
            <w:r>
              <w:rPr>
                <w:rFonts w:ascii="Times New Roman" w:hAnsi="Times New Roman"/>
                <w:szCs w:val="20"/>
              </w:rPr>
              <w:t>.1</w:t>
            </w:r>
          </w:p>
        </w:tc>
      </w:tr>
      <w:tr w:rsidR="002902A7" w14:paraId="380162F5"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B6725BB" w14:textId="77777777" w:rsidR="002902A7" w:rsidRDefault="002902A7"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F1F1F53" w14:textId="27CC3480" w:rsidR="002902A7" w:rsidRDefault="009677EE" w:rsidP="00033A9D">
            <w:pPr>
              <w:pStyle w:val="Pa1"/>
              <w:spacing w:after="120"/>
              <w:jc w:val="both"/>
              <w:rPr>
                <w:rFonts w:ascii="Times New Roman" w:hAnsi="Times New Roman"/>
              </w:rPr>
            </w:pPr>
            <w:r>
              <w:rPr>
                <w:rFonts w:ascii="Times New Roman" w:hAnsi="Times New Roman"/>
              </w:rPr>
              <w:t xml:space="preserve">See </w:t>
            </w:r>
            <w:r w:rsidR="002902A7">
              <w:rPr>
                <w:rFonts w:ascii="Times New Roman" w:hAnsi="Times New Roman"/>
              </w:rPr>
              <w:t xml:space="preserve">Archive </w:t>
            </w:r>
            <w:r>
              <w:rPr>
                <w:rFonts w:ascii="Times New Roman" w:hAnsi="Times New Roman"/>
              </w:rPr>
              <w:t>Conversation</w:t>
            </w:r>
          </w:p>
        </w:tc>
      </w:tr>
      <w:tr w:rsidR="002902A7" w14:paraId="0779AAD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83E2680" w14:textId="77777777" w:rsidR="002902A7" w:rsidRDefault="002902A7"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357B9A4" w14:textId="1F0A00E6" w:rsidR="002902A7" w:rsidRDefault="002902A7" w:rsidP="00033A9D">
            <w:pPr>
              <w:pStyle w:val="Pa1"/>
              <w:spacing w:after="120"/>
              <w:jc w:val="both"/>
              <w:rPr>
                <w:rFonts w:ascii="Times New Roman" w:hAnsi="Times New Roman"/>
              </w:rPr>
            </w:pPr>
            <w:r>
              <w:rPr>
                <w:rFonts w:ascii="Times New Roman" w:hAnsi="Times New Roman"/>
              </w:rPr>
              <w:t>User selects archive button which appears</w:t>
            </w:r>
            <w:r w:rsidR="00067761">
              <w:rPr>
                <w:rFonts w:ascii="Times New Roman" w:hAnsi="Times New Roman"/>
              </w:rPr>
              <w:t xml:space="preserve"> in the end of chat list</w:t>
            </w:r>
            <w:r>
              <w:rPr>
                <w:rFonts w:ascii="Times New Roman" w:hAnsi="Times New Roman"/>
              </w:rPr>
              <w:t>.</w:t>
            </w:r>
          </w:p>
        </w:tc>
      </w:tr>
      <w:tr w:rsidR="002902A7" w14:paraId="444B804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19AA622" w14:textId="77777777" w:rsidR="002902A7" w:rsidRDefault="002902A7"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4E44584" w14:textId="77777777" w:rsidR="002902A7" w:rsidRDefault="002902A7" w:rsidP="00033A9D">
            <w:pPr>
              <w:pStyle w:val="Pa1"/>
              <w:spacing w:after="120"/>
              <w:jc w:val="both"/>
              <w:rPr>
                <w:rFonts w:ascii="Times New Roman" w:hAnsi="Times New Roman"/>
              </w:rPr>
            </w:pPr>
            <w:r>
              <w:rPr>
                <w:rFonts w:ascii="Times New Roman" w:hAnsi="Times New Roman"/>
              </w:rPr>
              <w:t>Student</w:t>
            </w:r>
          </w:p>
        </w:tc>
      </w:tr>
      <w:tr w:rsidR="002902A7" w14:paraId="01BC28E8"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F857E96" w14:textId="77777777" w:rsidR="002902A7" w:rsidRDefault="002902A7"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F5602F4" w14:textId="643A11F2" w:rsidR="002902A7" w:rsidRDefault="002902A7" w:rsidP="00033A9D">
            <w:pPr>
              <w:pStyle w:val="Pa1"/>
              <w:spacing w:after="120"/>
              <w:jc w:val="both"/>
              <w:rPr>
                <w:rFonts w:ascii="Times New Roman" w:hAnsi="Times New Roman"/>
              </w:rPr>
            </w:pPr>
            <w:r>
              <w:rPr>
                <w:rFonts w:ascii="Times New Roman" w:hAnsi="Times New Roman"/>
                <w:szCs w:val="20"/>
              </w:rPr>
              <w:t xml:space="preserve">This requirement is necessary to </w:t>
            </w:r>
            <w:r w:rsidR="00927C30">
              <w:rPr>
                <w:rFonts w:ascii="Times New Roman" w:hAnsi="Times New Roman"/>
                <w:szCs w:val="20"/>
              </w:rPr>
              <w:t xml:space="preserve">see </w:t>
            </w:r>
            <w:r>
              <w:rPr>
                <w:rFonts w:ascii="Times New Roman" w:hAnsi="Times New Roman"/>
                <w:szCs w:val="20"/>
              </w:rPr>
              <w:t>archive</w:t>
            </w:r>
            <w:r w:rsidR="00927C30">
              <w:rPr>
                <w:rFonts w:ascii="Times New Roman" w:hAnsi="Times New Roman"/>
                <w:szCs w:val="20"/>
              </w:rPr>
              <w:t>d</w:t>
            </w:r>
            <w:r>
              <w:rPr>
                <w:rFonts w:ascii="Times New Roman" w:hAnsi="Times New Roman"/>
                <w:szCs w:val="20"/>
              </w:rPr>
              <w:t xml:space="preserve"> conversation. </w:t>
            </w:r>
          </w:p>
        </w:tc>
      </w:tr>
      <w:tr w:rsidR="002902A7" w14:paraId="73519CF7"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A79ECBA" w14:textId="77777777" w:rsidR="002902A7" w:rsidRDefault="002902A7"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27B6800" w14:textId="77777777" w:rsidR="002902A7" w:rsidRDefault="002902A7" w:rsidP="00033A9D">
            <w:pPr>
              <w:pStyle w:val="Pa1"/>
              <w:spacing w:after="120"/>
              <w:jc w:val="both"/>
              <w:rPr>
                <w:rFonts w:ascii="Times New Roman" w:hAnsi="Times New Roman"/>
              </w:rPr>
            </w:pPr>
            <w:r>
              <w:rPr>
                <w:rFonts w:ascii="Times New Roman" w:hAnsi="Times New Roman"/>
                <w:szCs w:val="20"/>
              </w:rPr>
              <w:t>N/A</w:t>
            </w:r>
          </w:p>
        </w:tc>
      </w:tr>
      <w:tr w:rsidR="002902A7" w14:paraId="7F0CDF7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1CFFAF30" w14:textId="77777777" w:rsidR="002902A7" w:rsidRDefault="002902A7"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7F076DE" w14:textId="77777777" w:rsidR="002902A7" w:rsidRDefault="002902A7" w:rsidP="00033A9D">
            <w:pPr>
              <w:pStyle w:val="Pa1"/>
              <w:spacing w:after="120"/>
              <w:jc w:val="both"/>
              <w:rPr>
                <w:rFonts w:ascii="Times New Roman" w:hAnsi="Times New Roman"/>
                <w:szCs w:val="20"/>
              </w:rPr>
            </w:pPr>
            <w:r>
              <w:rPr>
                <w:rFonts w:ascii="Times New Roman" w:hAnsi="Times New Roman"/>
                <w:szCs w:val="20"/>
              </w:rPr>
              <w:t>N/A</w:t>
            </w:r>
          </w:p>
        </w:tc>
      </w:tr>
      <w:tr w:rsidR="002902A7" w14:paraId="715C7370"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2BE6AB22" w14:textId="77777777" w:rsidR="002902A7" w:rsidRDefault="002902A7"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B400068" w14:textId="77777777" w:rsidR="002902A7" w:rsidRDefault="002902A7" w:rsidP="00033A9D">
            <w:pPr>
              <w:pStyle w:val="Pa1"/>
              <w:spacing w:after="120"/>
              <w:jc w:val="both"/>
              <w:rPr>
                <w:rFonts w:ascii="Times New Roman" w:hAnsi="Times New Roman"/>
                <w:szCs w:val="20"/>
              </w:rPr>
            </w:pPr>
            <w:r>
              <w:rPr>
                <w:rFonts w:ascii="Times New Roman" w:hAnsi="Times New Roman"/>
                <w:szCs w:val="20"/>
              </w:rPr>
              <w:t>High</w:t>
            </w:r>
          </w:p>
        </w:tc>
      </w:tr>
    </w:tbl>
    <w:p w14:paraId="668E8051" w14:textId="77777777" w:rsidR="004C30FC" w:rsidRDefault="004C30FC" w:rsidP="00995C0C">
      <w:pPr>
        <w:rPr>
          <w:lang w:eastAsia="ar-SA"/>
        </w:rPr>
      </w:pPr>
    </w:p>
    <w:p w14:paraId="03DD8C8E" w14:textId="5499026F" w:rsidR="004C30FC" w:rsidRDefault="004C30FC" w:rsidP="004C30FC">
      <w:pPr>
        <w:pStyle w:val="Caption"/>
      </w:pPr>
      <w:r>
        <w:rPr>
          <w:szCs w:val="24"/>
        </w:rPr>
        <w:lastRenderedPageBreak/>
        <w:t>M4-UC</w:t>
      </w:r>
      <w:r w:rsidR="002E1F7C">
        <w:rPr>
          <w:szCs w:val="24"/>
        </w:rPr>
        <w:t>9</w:t>
      </w:r>
      <w:r>
        <w:rPr>
          <w:noProof/>
          <w:szCs w:val="24"/>
        </w:rPr>
        <w:t xml:space="preserve">: </w:t>
      </w:r>
      <w:r>
        <w:rPr>
          <w:szCs w:val="24"/>
        </w:rPr>
        <w:t>Description of FR-4.</w:t>
      </w:r>
      <w:r w:rsidR="00787920">
        <w:rPr>
          <w:szCs w:val="24"/>
        </w:rPr>
        <w:t>8</w:t>
      </w:r>
      <w:r>
        <w:rPr>
          <w:szCs w:val="24"/>
        </w:rPr>
        <w:t>.1</w:t>
      </w:r>
    </w:p>
    <w:tbl>
      <w:tblPr>
        <w:tblStyle w:val="TableGrid"/>
        <w:tblW w:w="0" w:type="auto"/>
        <w:jc w:val="center"/>
        <w:tblLook w:val="04A0" w:firstRow="1" w:lastRow="0" w:firstColumn="1" w:lastColumn="0" w:noHBand="0" w:noVBand="1"/>
      </w:tblPr>
      <w:tblGrid>
        <w:gridCol w:w="1795"/>
        <w:gridCol w:w="7447"/>
      </w:tblGrid>
      <w:tr w:rsidR="004C30FC" w14:paraId="0339B74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565D0FE" w14:textId="77777777" w:rsidR="004C30FC" w:rsidRDefault="004C30FC" w:rsidP="00033A9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E0F7CF7" w14:textId="0E315C4D" w:rsidR="004C30FC" w:rsidRDefault="004C30FC" w:rsidP="00033A9D">
            <w:pPr>
              <w:pStyle w:val="Pa1"/>
              <w:spacing w:after="120"/>
              <w:jc w:val="both"/>
              <w:rPr>
                <w:rFonts w:ascii="Times New Roman" w:hAnsi="Times New Roman"/>
              </w:rPr>
            </w:pPr>
            <w:r>
              <w:rPr>
                <w:rFonts w:ascii="Times New Roman" w:hAnsi="Times New Roman"/>
                <w:szCs w:val="20"/>
              </w:rPr>
              <w:t>FR-4.</w:t>
            </w:r>
            <w:r w:rsidR="00787920">
              <w:rPr>
                <w:rFonts w:ascii="Times New Roman" w:hAnsi="Times New Roman"/>
                <w:szCs w:val="20"/>
              </w:rPr>
              <w:t>8</w:t>
            </w:r>
            <w:r>
              <w:rPr>
                <w:rFonts w:ascii="Times New Roman" w:hAnsi="Times New Roman"/>
                <w:szCs w:val="20"/>
              </w:rPr>
              <w:t>.1</w:t>
            </w:r>
          </w:p>
        </w:tc>
      </w:tr>
      <w:tr w:rsidR="004C30FC" w14:paraId="5B18BA66"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8398E7D" w14:textId="77777777" w:rsidR="004C30FC" w:rsidRDefault="004C30FC" w:rsidP="00033A9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31C2DE0" w14:textId="77777777" w:rsidR="004C30FC" w:rsidRDefault="004C30FC" w:rsidP="00033A9D">
            <w:pPr>
              <w:pStyle w:val="Pa1"/>
              <w:spacing w:after="120"/>
              <w:jc w:val="both"/>
              <w:rPr>
                <w:rFonts w:ascii="Times New Roman" w:hAnsi="Times New Roman"/>
              </w:rPr>
            </w:pPr>
            <w:r>
              <w:rPr>
                <w:rFonts w:ascii="Times New Roman" w:hAnsi="Times New Roman"/>
              </w:rPr>
              <w:t>See Archive Conversation</w:t>
            </w:r>
          </w:p>
        </w:tc>
      </w:tr>
      <w:tr w:rsidR="004C30FC" w14:paraId="143BFE1D"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EB3B498" w14:textId="77777777" w:rsidR="004C30FC" w:rsidRDefault="004C30FC" w:rsidP="00033A9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F240762" w14:textId="77777777" w:rsidR="004C30FC" w:rsidRDefault="004C30FC" w:rsidP="00033A9D">
            <w:pPr>
              <w:pStyle w:val="Pa1"/>
              <w:spacing w:after="120"/>
              <w:jc w:val="both"/>
              <w:rPr>
                <w:rFonts w:ascii="Times New Roman" w:hAnsi="Times New Roman"/>
              </w:rPr>
            </w:pPr>
            <w:r>
              <w:rPr>
                <w:rFonts w:ascii="Times New Roman" w:hAnsi="Times New Roman"/>
              </w:rPr>
              <w:t>User selects archive button which appears in the end of chat list.</w:t>
            </w:r>
          </w:p>
        </w:tc>
      </w:tr>
      <w:tr w:rsidR="004C30FC" w14:paraId="799F8D61"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5C906B43" w14:textId="77777777" w:rsidR="004C30FC" w:rsidRDefault="004C30FC" w:rsidP="00033A9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B6FC32E" w14:textId="77777777" w:rsidR="004C30FC" w:rsidRDefault="004C30FC" w:rsidP="00033A9D">
            <w:pPr>
              <w:pStyle w:val="Pa1"/>
              <w:spacing w:after="120"/>
              <w:jc w:val="both"/>
              <w:rPr>
                <w:rFonts w:ascii="Times New Roman" w:hAnsi="Times New Roman"/>
              </w:rPr>
            </w:pPr>
            <w:r>
              <w:rPr>
                <w:rFonts w:ascii="Times New Roman" w:hAnsi="Times New Roman"/>
              </w:rPr>
              <w:t>Student</w:t>
            </w:r>
          </w:p>
        </w:tc>
      </w:tr>
      <w:tr w:rsidR="004C30FC" w14:paraId="5ADD0932"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78FFC1FD" w14:textId="77777777" w:rsidR="004C30FC" w:rsidRDefault="004C30FC" w:rsidP="00033A9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6C1FB94" w14:textId="77777777" w:rsidR="004C30FC" w:rsidRDefault="004C30FC" w:rsidP="00033A9D">
            <w:pPr>
              <w:pStyle w:val="Pa1"/>
              <w:spacing w:after="120"/>
              <w:jc w:val="both"/>
              <w:rPr>
                <w:rFonts w:ascii="Times New Roman" w:hAnsi="Times New Roman"/>
              </w:rPr>
            </w:pPr>
            <w:r>
              <w:rPr>
                <w:rFonts w:ascii="Times New Roman" w:hAnsi="Times New Roman"/>
                <w:szCs w:val="20"/>
              </w:rPr>
              <w:t xml:space="preserve">This requirement is necessary to see archived conversation. </w:t>
            </w:r>
          </w:p>
        </w:tc>
      </w:tr>
      <w:tr w:rsidR="004C30FC" w14:paraId="664389D3"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6CB6B859" w14:textId="77777777" w:rsidR="004C30FC" w:rsidRDefault="004C30FC" w:rsidP="00033A9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8CB31D5" w14:textId="77777777" w:rsidR="004C30FC" w:rsidRDefault="004C30FC" w:rsidP="00033A9D">
            <w:pPr>
              <w:pStyle w:val="Pa1"/>
              <w:spacing w:after="120"/>
              <w:jc w:val="both"/>
              <w:rPr>
                <w:rFonts w:ascii="Times New Roman" w:hAnsi="Times New Roman"/>
              </w:rPr>
            </w:pPr>
            <w:r>
              <w:rPr>
                <w:rFonts w:ascii="Times New Roman" w:hAnsi="Times New Roman"/>
                <w:szCs w:val="20"/>
              </w:rPr>
              <w:t>N/A</w:t>
            </w:r>
          </w:p>
        </w:tc>
      </w:tr>
      <w:tr w:rsidR="004C30FC" w14:paraId="527FBFFC"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480B4E80" w14:textId="77777777" w:rsidR="004C30FC" w:rsidRDefault="004C30FC" w:rsidP="00033A9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4CF5F16" w14:textId="77777777" w:rsidR="004C30FC" w:rsidRDefault="004C30FC" w:rsidP="00033A9D">
            <w:pPr>
              <w:pStyle w:val="Pa1"/>
              <w:spacing w:after="120"/>
              <w:jc w:val="both"/>
              <w:rPr>
                <w:rFonts w:ascii="Times New Roman" w:hAnsi="Times New Roman"/>
                <w:szCs w:val="20"/>
              </w:rPr>
            </w:pPr>
            <w:r>
              <w:rPr>
                <w:rFonts w:ascii="Times New Roman" w:hAnsi="Times New Roman"/>
                <w:szCs w:val="20"/>
              </w:rPr>
              <w:t>N/A</w:t>
            </w:r>
          </w:p>
        </w:tc>
      </w:tr>
      <w:tr w:rsidR="004C30FC" w14:paraId="4D3DBE6A" w14:textId="77777777" w:rsidTr="00033A9D">
        <w:trPr>
          <w:jc w:val="center"/>
        </w:trPr>
        <w:tc>
          <w:tcPr>
            <w:tcW w:w="1795" w:type="dxa"/>
            <w:tcBorders>
              <w:top w:val="single" w:sz="4" w:space="0" w:color="auto"/>
              <w:left w:val="single" w:sz="4" w:space="0" w:color="auto"/>
              <w:bottom w:val="single" w:sz="4" w:space="0" w:color="auto"/>
              <w:right w:val="single" w:sz="4" w:space="0" w:color="auto"/>
            </w:tcBorders>
            <w:hideMark/>
          </w:tcPr>
          <w:p w14:paraId="09F4FD18" w14:textId="77777777" w:rsidR="004C30FC" w:rsidRDefault="004C30FC" w:rsidP="00033A9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69E2D54" w14:textId="77777777" w:rsidR="004C30FC" w:rsidRDefault="004C30FC" w:rsidP="00033A9D">
            <w:pPr>
              <w:pStyle w:val="Pa1"/>
              <w:spacing w:after="120"/>
              <w:jc w:val="both"/>
              <w:rPr>
                <w:rFonts w:ascii="Times New Roman" w:hAnsi="Times New Roman"/>
                <w:szCs w:val="20"/>
              </w:rPr>
            </w:pPr>
            <w:r>
              <w:rPr>
                <w:rFonts w:ascii="Times New Roman" w:hAnsi="Times New Roman"/>
                <w:szCs w:val="20"/>
              </w:rPr>
              <w:t>High</w:t>
            </w:r>
          </w:p>
        </w:tc>
      </w:tr>
    </w:tbl>
    <w:p w14:paraId="6C8497B3" w14:textId="77777777" w:rsidR="005F5286" w:rsidRDefault="005F5286" w:rsidP="00995C0C">
      <w:pPr>
        <w:rPr>
          <w:lang w:eastAsia="ar-SA"/>
        </w:rPr>
      </w:pPr>
    </w:p>
    <w:p w14:paraId="35BC8F5C" w14:textId="349748E6" w:rsidR="005F5286" w:rsidRDefault="005F5286" w:rsidP="005F5286">
      <w:pPr>
        <w:pStyle w:val="Caption"/>
      </w:pPr>
      <w:r>
        <w:rPr>
          <w:szCs w:val="24"/>
        </w:rPr>
        <w:t>M4-UC</w:t>
      </w:r>
      <w:r w:rsidR="002E1F7C">
        <w:rPr>
          <w:szCs w:val="24"/>
        </w:rPr>
        <w:t>9</w:t>
      </w:r>
      <w:r>
        <w:rPr>
          <w:noProof/>
          <w:szCs w:val="24"/>
        </w:rPr>
        <w:t xml:space="preserve">: </w:t>
      </w:r>
      <w:r>
        <w:rPr>
          <w:szCs w:val="24"/>
        </w:rPr>
        <w:t>Description of FR-4.</w:t>
      </w:r>
      <w:r w:rsidR="002E1F7C">
        <w:rPr>
          <w:szCs w:val="24"/>
        </w:rPr>
        <w:t>9</w:t>
      </w:r>
      <w:r>
        <w:rPr>
          <w:szCs w:val="24"/>
        </w:rPr>
        <w:t>.1</w:t>
      </w:r>
    </w:p>
    <w:tbl>
      <w:tblPr>
        <w:tblStyle w:val="TableGrid"/>
        <w:tblW w:w="0" w:type="auto"/>
        <w:jc w:val="center"/>
        <w:tblLook w:val="04A0" w:firstRow="1" w:lastRow="0" w:firstColumn="1" w:lastColumn="0" w:noHBand="0" w:noVBand="1"/>
      </w:tblPr>
      <w:tblGrid>
        <w:gridCol w:w="1795"/>
        <w:gridCol w:w="7447"/>
      </w:tblGrid>
      <w:tr w:rsidR="005F5286" w14:paraId="4911111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DD49477" w14:textId="77777777" w:rsidR="005F5286" w:rsidRDefault="005F5286"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F505D1D" w14:textId="31E64486" w:rsidR="005F5286" w:rsidRDefault="005F5286" w:rsidP="000C0AE4">
            <w:pPr>
              <w:pStyle w:val="Pa1"/>
              <w:spacing w:after="120"/>
              <w:jc w:val="both"/>
              <w:rPr>
                <w:rFonts w:ascii="Times New Roman" w:hAnsi="Times New Roman"/>
              </w:rPr>
            </w:pPr>
            <w:r>
              <w:rPr>
                <w:rFonts w:ascii="Times New Roman" w:hAnsi="Times New Roman"/>
                <w:szCs w:val="20"/>
              </w:rPr>
              <w:t>FR-4.</w:t>
            </w:r>
            <w:r w:rsidR="002E1F7C">
              <w:rPr>
                <w:rFonts w:ascii="Times New Roman" w:hAnsi="Times New Roman"/>
                <w:szCs w:val="20"/>
              </w:rPr>
              <w:t>9</w:t>
            </w:r>
            <w:r>
              <w:rPr>
                <w:rFonts w:ascii="Times New Roman" w:hAnsi="Times New Roman"/>
                <w:szCs w:val="20"/>
              </w:rPr>
              <w:t>.1</w:t>
            </w:r>
          </w:p>
        </w:tc>
      </w:tr>
      <w:tr w:rsidR="005F5286" w14:paraId="62BE692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EC9FE1E" w14:textId="77777777" w:rsidR="005F5286" w:rsidRDefault="005F5286"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6269F6A" w14:textId="6AB91374" w:rsidR="005F5286" w:rsidRDefault="006C4BE6" w:rsidP="000C0AE4">
            <w:pPr>
              <w:pStyle w:val="Pa1"/>
              <w:spacing w:after="120"/>
              <w:jc w:val="both"/>
              <w:rPr>
                <w:rFonts w:ascii="Times New Roman" w:hAnsi="Times New Roman"/>
              </w:rPr>
            </w:pPr>
            <w:r>
              <w:rPr>
                <w:rFonts w:ascii="Times New Roman" w:hAnsi="Times New Roman"/>
              </w:rPr>
              <w:t>Send Text</w:t>
            </w:r>
          </w:p>
        </w:tc>
      </w:tr>
      <w:tr w:rsidR="005F5286" w14:paraId="6981845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DD57149" w14:textId="77777777" w:rsidR="005F5286" w:rsidRDefault="005F5286"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067CF1E" w14:textId="704E586D" w:rsidR="005F5286" w:rsidRDefault="005F5286" w:rsidP="000C0AE4">
            <w:pPr>
              <w:pStyle w:val="Pa1"/>
              <w:spacing w:after="120"/>
              <w:jc w:val="both"/>
              <w:rPr>
                <w:rFonts w:ascii="Times New Roman" w:hAnsi="Times New Roman"/>
              </w:rPr>
            </w:pPr>
            <w:r>
              <w:rPr>
                <w:rFonts w:ascii="Times New Roman" w:hAnsi="Times New Roman"/>
              </w:rPr>
              <w:t xml:space="preserve">User </w:t>
            </w:r>
            <w:r w:rsidR="006C4BE6">
              <w:rPr>
                <w:rFonts w:ascii="Times New Roman" w:hAnsi="Times New Roman"/>
              </w:rPr>
              <w:t>types text on text field provided</w:t>
            </w:r>
            <w:r>
              <w:rPr>
                <w:rFonts w:ascii="Times New Roman" w:hAnsi="Times New Roman"/>
              </w:rPr>
              <w:t>.</w:t>
            </w:r>
          </w:p>
        </w:tc>
      </w:tr>
      <w:tr w:rsidR="005F5286" w14:paraId="5D249A3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8BE1023" w14:textId="77777777" w:rsidR="005F5286" w:rsidRDefault="005F5286"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E7DDA18" w14:textId="77777777" w:rsidR="005F5286" w:rsidRDefault="005F5286" w:rsidP="000C0AE4">
            <w:pPr>
              <w:pStyle w:val="Pa1"/>
              <w:spacing w:after="120"/>
              <w:jc w:val="both"/>
              <w:rPr>
                <w:rFonts w:ascii="Times New Roman" w:hAnsi="Times New Roman"/>
              </w:rPr>
            </w:pPr>
            <w:r>
              <w:rPr>
                <w:rFonts w:ascii="Times New Roman" w:hAnsi="Times New Roman"/>
              </w:rPr>
              <w:t>Student</w:t>
            </w:r>
          </w:p>
        </w:tc>
      </w:tr>
      <w:tr w:rsidR="005F5286" w14:paraId="572DEE69"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03D2577" w14:textId="77777777" w:rsidR="005F5286" w:rsidRDefault="005F5286"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4D33F3E" w14:textId="72D183F3" w:rsidR="005F5286" w:rsidRDefault="005F5286" w:rsidP="000C0AE4">
            <w:pPr>
              <w:pStyle w:val="Pa1"/>
              <w:spacing w:after="120"/>
              <w:jc w:val="both"/>
              <w:rPr>
                <w:rFonts w:ascii="Times New Roman" w:hAnsi="Times New Roman"/>
              </w:rPr>
            </w:pPr>
            <w:r>
              <w:rPr>
                <w:rFonts w:ascii="Times New Roman" w:hAnsi="Times New Roman"/>
                <w:szCs w:val="20"/>
              </w:rPr>
              <w:t>This requirement is necessary to</w:t>
            </w:r>
            <w:r w:rsidR="001546E5">
              <w:rPr>
                <w:rFonts w:ascii="Times New Roman" w:hAnsi="Times New Roman"/>
                <w:szCs w:val="20"/>
              </w:rPr>
              <w:t xml:space="preserve"> send a text message.</w:t>
            </w:r>
            <w:r>
              <w:rPr>
                <w:rFonts w:ascii="Times New Roman" w:hAnsi="Times New Roman"/>
                <w:szCs w:val="20"/>
              </w:rPr>
              <w:t xml:space="preserve"> </w:t>
            </w:r>
          </w:p>
        </w:tc>
      </w:tr>
      <w:tr w:rsidR="005F5286" w14:paraId="2336B4E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8201786" w14:textId="77777777" w:rsidR="005F5286" w:rsidRDefault="005F5286"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233404E" w14:textId="77777777" w:rsidR="005F5286" w:rsidRDefault="005F5286" w:rsidP="000C0AE4">
            <w:pPr>
              <w:pStyle w:val="Pa1"/>
              <w:spacing w:after="120"/>
              <w:jc w:val="both"/>
              <w:rPr>
                <w:rFonts w:ascii="Times New Roman" w:hAnsi="Times New Roman"/>
              </w:rPr>
            </w:pPr>
            <w:r>
              <w:rPr>
                <w:rFonts w:ascii="Times New Roman" w:hAnsi="Times New Roman"/>
                <w:szCs w:val="20"/>
              </w:rPr>
              <w:t>N/A</w:t>
            </w:r>
          </w:p>
        </w:tc>
      </w:tr>
      <w:tr w:rsidR="005F5286" w14:paraId="6AA05CE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4C696C1" w14:textId="77777777" w:rsidR="005F5286" w:rsidRDefault="005F5286"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1920A42" w14:textId="77777777" w:rsidR="005F5286" w:rsidRDefault="005F5286" w:rsidP="000C0AE4">
            <w:pPr>
              <w:pStyle w:val="Pa1"/>
              <w:spacing w:after="120"/>
              <w:jc w:val="both"/>
              <w:rPr>
                <w:rFonts w:ascii="Times New Roman" w:hAnsi="Times New Roman"/>
                <w:szCs w:val="20"/>
              </w:rPr>
            </w:pPr>
            <w:r>
              <w:rPr>
                <w:rFonts w:ascii="Times New Roman" w:hAnsi="Times New Roman"/>
                <w:szCs w:val="20"/>
              </w:rPr>
              <w:t>N/A</w:t>
            </w:r>
          </w:p>
        </w:tc>
      </w:tr>
      <w:tr w:rsidR="005F5286" w14:paraId="7ACD2AC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5188BA5" w14:textId="77777777" w:rsidR="005F5286" w:rsidRDefault="005F5286"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9B1F33D" w14:textId="77777777" w:rsidR="005F5286" w:rsidRDefault="005F5286" w:rsidP="000C0AE4">
            <w:pPr>
              <w:pStyle w:val="Pa1"/>
              <w:spacing w:after="120"/>
              <w:jc w:val="both"/>
              <w:rPr>
                <w:rFonts w:ascii="Times New Roman" w:hAnsi="Times New Roman"/>
                <w:szCs w:val="20"/>
              </w:rPr>
            </w:pPr>
            <w:r>
              <w:rPr>
                <w:rFonts w:ascii="Times New Roman" w:hAnsi="Times New Roman"/>
                <w:szCs w:val="20"/>
              </w:rPr>
              <w:t>High</w:t>
            </w:r>
          </w:p>
        </w:tc>
      </w:tr>
    </w:tbl>
    <w:p w14:paraId="2D657BE4" w14:textId="77777777" w:rsidR="002C00E7" w:rsidRDefault="002C00E7" w:rsidP="00995C0C">
      <w:pPr>
        <w:rPr>
          <w:lang w:eastAsia="ar-SA"/>
        </w:rPr>
      </w:pPr>
    </w:p>
    <w:p w14:paraId="294EA1E9" w14:textId="0025CC6C" w:rsidR="002C00E7" w:rsidRDefault="002C00E7" w:rsidP="002C00E7">
      <w:pPr>
        <w:pStyle w:val="Caption"/>
      </w:pPr>
      <w:r>
        <w:rPr>
          <w:szCs w:val="24"/>
        </w:rPr>
        <w:t>M4-UC</w:t>
      </w:r>
      <w:r w:rsidR="007E72AF">
        <w:rPr>
          <w:szCs w:val="24"/>
        </w:rPr>
        <w:t>10</w:t>
      </w:r>
      <w:r>
        <w:rPr>
          <w:noProof/>
          <w:szCs w:val="24"/>
        </w:rPr>
        <w:t xml:space="preserve">: </w:t>
      </w:r>
      <w:r>
        <w:rPr>
          <w:szCs w:val="24"/>
        </w:rPr>
        <w:t>Description of FR-4.</w:t>
      </w:r>
      <w:r w:rsidR="007E72AF">
        <w:rPr>
          <w:szCs w:val="24"/>
        </w:rPr>
        <w:t>10</w:t>
      </w:r>
      <w:r>
        <w:rPr>
          <w:szCs w:val="24"/>
        </w:rPr>
        <w:t>.1</w:t>
      </w:r>
    </w:p>
    <w:tbl>
      <w:tblPr>
        <w:tblStyle w:val="TableGrid"/>
        <w:tblW w:w="0" w:type="auto"/>
        <w:jc w:val="center"/>
        <w:tblLook w:val="04A0" w:firstRow="1" w:lastRow="0" w:firstColumn="1" w:lastColumn="0" w:noHBand="0" w:noVBand="1"/>
      </w:tblPr>
      <w:tblGrid>
        <w:gridCol w:w="1795"/>
        <w:gridCol w:w="7447"/>
      </w:tblGrid>
      <w:tr w:rsidR="002C00E7" w14:paraId="2D5F15E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8A63771" w14:textId="77777777" w:rsidR="002C00E7" w:rsidRDefault="002C00E7"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BA9D50D" w14:textId="4EFC2E08" w:rsidR="002C00E7" w:rsidRDefault="002C00E7" w:rsidP="000C0AE4">
            <w:pPr>
              <w:pStyle w:val="Pa1"/>
              <w:spacing w:after="120"/>
              <w:jc w:val="both"/>
              <w:rPr>
                <w:rFonts w:ascii="Times New Roman" w:hAnsi="Times New Roman"/>
              </w:rPr>
            </w:pPr>
            <w:r>
              <w:rPr>
                <w:rFonts w:ascii="Times New Roman" w:hAnsi="Times New Roman"/>
                <w:szCs w:val="20"/>
              </w:rPr>
              <w:t>FR-4.</w:t>
            </w:r>
            <w:r w:rsidR="007E72AF">
              <w:rPr>
                <w:rFonts w:ascii="Times New Roman" w:hAnsi="Times New Roman"/>
                <w:szCs w:val="20"/>
              </w:rPr>
              <w:t>10</w:t>
            </w:r>
            <w:r>
              <w:rPr>
                <w:rFonts w:ascii="Times New Roman" w:hAnsi="Times New Roman"/>
                <w:szCs w:val="20"/>
              </w:rPr>
              <w:t>.1</w:t>
            </w:r>
          </w:p>
        </w:tc>
      </w:tr>
      <w:tr w:rsidR="002C00E7" w14:paraId="501E9F5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3D767DA" w14:textId="77777777" w:rsidR="002C00E7" w:rsidRDefault="002C00E7"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9B7ED7C" w14:textId="77777777" w:rsidR="002C00E7" w:rsidRDefault="002C00E7" w:rsidP="000C0AE4">
            <w:pPr>
              <w:pStyle w:val="Pa1"/>
              <w:spacing w:after="120"/>
              <w:jc w:val="both"/>
              <w:rPr>
                <w:rFonts w:ascii="Times New Roman" w:hAnsi="Times New Roman"/>
              </w:rPr>
            </w:pPr>
            <w:r>
              <w:rPr>
                <w:rFonts w:ascii="Times New Roman" w:hAnsi="Times New Roman"/>
              </w:rPr>
              <w:t>Send Text</w:t>
            </w:r>
          </w:p>
        </w:tc>
      </w:tr>
      <w:tr w:rsidR="002C00E7" w14:paraId="6D564A7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1D398A8" w14:textId="77777777" w:rsidR="002C00E7" w:rsidRDefault="002C00E7"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D944CE1" w14:textId="77777777" w:rsidR="002C00E7" w:rsidRDefault="002C00E7" w:rsidP="000C0AE4">
            <w:pPr>
              <w:pStyle w:val="Pa1"/>
              <w:spacing w:after="120"/>
              <w:jc w:val="both"/>
              <w:rPr>
                <w:rFonts w:ascii="Times New Roman" w:hAnsi="Times New Roman"/>
              </w:rPr>
            </w:pPr>
            <w:r>
              <w:rPr>
                <w:rFonts w:ascii="Times New Roman" w:hAnsi="Times New Roman"/>
              </w:rPr>
              <w:t>User types text on text field provided.</w:t>
            </w:r>
          </w:p>
        </w:tc>
      </w:tr>
      <w:tr w:rsidR="002C00E7" w14:paraId="34CDF78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274E698" w14:textId="77777777" w:rsidR="002C00E7" w:rsidRDefault="002C00E7"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9BF23D1" w14:textId="77777777" w:rsidR="002C00E7" w:rsidRDefault="002C00E7" w:rsidP="000C0AE4">
            <w:pPr>
              <w:pStyle w:val="Pa1"/>
              <w:spacing w:after="120"/>
              <w:jc w:val="both"/>
              <w:rPr>
                <w:rFonts w:ascii="Times New Roman" w:hAnsi="Times New Roman"/>
              </w:rPr>
            </w:pPr>
            <w:r>
              <w:rPr>
                <w:rFonts w:ascii="Times New Roman" w:hAnsi="Times New Roman"/>
              </w:rPr>
              <w:t>Student</w:t>
            </w:r>
          </w:p>
        </w:tc>
      </w:tr>
      <w:tr w:rsidR="002C00E7" w14:paraId="607A919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C9D870D" w14:textId="77777777" w:rsidR="002C00E7" w:rsidRDefault="002C00E7"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252E07B" w14:textId="77777777" w:rsidR="002C00E7" w:rsidRDefault="002C00E7" w:rsidP="000C0AE4">
            <w:pPr>
              <w:pStyle w:val="Pa1"/>
              <w:spacing w:after="120"/>
              <w:jc w:val="both"/>
              <w:rPr>
                <w:rFonts w:ascii="Times New Roman" w:hAnsi="Times New Roman"/>
              </w:rPr>
            </w:pPr>
            <w:r>
              <w:rPr>
                <w:rFonts w:ascii="Times New Roman" w:hAnsi="Times New Roman"/>
                <w:szCs w:val="20"/>
              </w:rPr>
              <w:t xml:space="preserve">This requirement is necessary to send a text message. </w:t>
            </w:r>
          </w:p>
        </w:tc>
      </w:tr>
      <w:tr w:rsidR="002C00E7" w14:paraId="4975582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93055ED" w14:textId="77777777" w:rsidR="002C00E7" w:rsidRDefault="002C00E7"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E5D398B" w14:textId="77777777" w:rsidR="002C00E7" w:rsidRDefault="002C00E7" w:rsidP="000C0AE4">
            <w:pPr>
              <w:pStyle w:val="Pa1"/>
              <w:spacing w:after="120"/>
              <w:jc w:val="both"/>
              <w:rPr>
                <w:rFonts w:ascii="Times New Roman" w:hAnsi="Times New Roman"/>
              </w:rPr>
            </w:pPr>
            <w:r>
              <w:rPr>
                <w:rFonts w:ascii="Times New Roman" w:hAnsi="Times New Roman"/>
                <w:szCs w:val="20"/>
              </w:rPr>
              <w:t>N/A</w:t>
            </w:r>
          </w:p>
        </w:tc>
      </w:tr>
      <w:tr w:rsidR="002C00E7" w14:paraId="778AAE1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5C45F2F" w14:textId="77777777" w:rsidR="002C00E7" w:rsidRDefault="002C00E7"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98467B0" w14:textId="77777777" w:rsidR="002C00E7" w:rsidRDefault="002C00E7" w:rsidP="000C0AE4">
            <w:pPr>
              <w:pStyle w:val="Pa1"/>
              <w:spacing w:after="120"/>
              <w:jc w:val="both"/>
              <w:rPr>
                <w:rFonts w:ascii="Times New Roman" w:hAnsi="Times New Roman"/>
                <w:szCs w:val="20"/>
              </w:rPr>
            </w:pPr>
            <w:r>
              <w:rPr>
                <w:rFonts w:ascii="Times New Roman" w:hAnsi="Times New Roman"/>
                <w:szCs w:val="20"/>
              </w:rPr>
              <w:t>N/A</w:t>
            </w:r>
          </w:p>
        </w:tc>
      </w:tr>
      <w:tr w:rsidR="002C00E7" w14:paraId="399F845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E44A7EE" w14:textId="77777777" w:rsidR="002C00E7" w:rsidRDefault="002C00E7"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AEB22B6" w14:textId="77777777" w:rsidR="002C00E7" w:rsidRDefault="002C00E7" w:rsidP="000C0AE4">
            <w:pPr>
              <w:pStyle w:val="Pa1"/>
              <w:spacing w:after="120"/>
              <w:jc w:val="both"/>
              <w:rPr>
                <w:rFonts w:ascii="Times New Roman" w:hAnsi="Times New Roman"/>
                <w:szCs w:val="20"/>
              </w:rPr>
            </w:pPr>
            <w:r>
              <w:rPr>
                <w:rFonts w:ascii="Times New Roman" w:hAnsi="Times New Roman"/>
                <w:szCs w:val="20"/>
              </w:rPr>
              <w:t>High</w:t>
            </w:r>
          </w:p>
        </w:tc>
      </w:tr>
    </w:tbl>
    <w:p w14:paraId="1BC1A2E9" w14:textId="77777777" w:rsidR="00B7642F" w:rsidRDefault="00B7642F" w:rsidP="00995C0C">
      <w:pPr>
        <w:rPr>
          <w:lang w:eastAsia="ar-SA"/>
        </w:rPr>
      </w:pPr>
    </w:p>
    <w:p w14:paraId="29A7F81E" w14:textId="77777777" w:rsidR="00B7642F" w:rsidRDefault="00B7642F">
      <w:pPr>
        <w:rPr>
          <w:lang w:eastAsia="ar-SA"/>
        </w:rPr>
      </w:pPr>
      <w:r>
        <w:rPr>
          <w:lang w:eastAsia="ar-SA"/>
        </w:rPr>
        <w:br w:type="page"/>
      </w:r>
    </w:p>
    <w:p w14:paraId="2BE6620E" w14:textId="0620F6F0" w:rsidR="00B7642F" w:rsidRDefault="00B7642F" w:rsidP="00B7642F">
      <w:pPr>
        <w:pStyle w:val="Caption"/>
      </w:pPr>
      <w:r>
        <w:rPr>
          <w:szCs w:val="24"/>
        </w:rPr>
        <w:lastRenderedPageBreak/>
        <w:t>M4-UC1</w:t>
      </w:r>
      <w:r w:rsidR="004768B5">
        <w:rPr>
          <w:szCs w:val="24"/>
        </w:rPr>
        <w:t>1</w:t>
      </w:r>
      <w:r>
        <w:rPr>
          <w:noProof/>
          <w:szCs w:val="24"/>
        </w:rPr>
        <w:t xml:space="preserve">: </w:t>
      </w:r>
      <w:r>
        <w:rPr>
          <w:szCs w:val="24"/>
        </w:rPr>
        <w:t>Description of FR-4.1</w:t>
      </w:r>
      <w:r w:rsidR="004768B5">
        <w:rPr>
          <w:szCs w:val="24"/>
        </w:rPr>
        <w:t>1</w:t>
      </w:r>
      <w:r>
        <w:rPr>
          <w:szCs w:val="24"/>
        </w:rPr>
        <w:t>.1</w:t>
      </w:r>
    </w:p>
    <w:tbl>
      <w:tblPr>
        <w:tblStyle w:val="TableGrid"/>
        <w:tblW w:w="0" w:type="auto"/>
        <w:jc w:val="center"/>
        <w:tblLook w:val="04A0" w:firstRow="1" w:lastRow="0" w:firstColumn="1" w:lastColumn="0" w:noHBand="0" w:noVBand="1"/>
      </w:tblPr>
      <w:tblGrid>
        <w:gridCol w:w="1795"/>
        <w:gridCol w:w="7447"/>
      </w:tblGrid>
      <w:tr w:rsidR="00B7642F" w14:paraId="7B1AAF8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04C6DAE" w14:textId="77777777" w:rsidR="00B7642F" w:rsidRDefault="00B7642F"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F1887B3" w14:textId="6313C480" w:rsidR="00B7642F" w:rsidRDefault="00B7642F" w:rsidP="000C0AE4">
            <w:pPr>
              <w:pStyle w:val="Pa1"/>
              <w:spacing w:after="120"/>
              <w:jc w:val="both"/>
              <w:rPr>
                <w:rFonts w:ascii="Times New Roman" w:hAnsi="Times New Roman"/>
              </w:rPr>
            </w:pPr>
            <w:r>
              <w:rPr>
                <w:rFonts w:ascii="Times New Roman" w:hAnsi="Times New Roman"/>
                <w:szCs w:val="20"/>
              </w:rPr>
              <w:t>FR-4.1</w:t>
            </w:r>
            <w:r w:rsidR="004768B5">
              <w:rPr>
                <w:rFonts w:ascii="Times New Roman" w:hAnsi="Times New Roman"/>
                <w:szCs w:val="20"/>
              </w:rPr>
              <w:t>1</w:t>
            </w:r>
            <w:r>
              <w:rPr>
                <w:rFonts w:ascii="Times New Roman" w:hAnsi="Times New Roman"/>
                <w:szCs w:val="20"/>
              </w:rPr>
              <w:t>.1</w:t>
            </w:r>
          </w:p>
        </w:tc>
      </w:tr>
      <w:tr w:rsidR="00B7642F" w14:paraId="233E5C4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9CD7FAD" w14:textId="77777777" w:rsidR="00B7642F" w:rsidRDefault="00B7642F"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BA7E663" w14:textId="6A4853EE" w:rsidR="00B7642F" w:rsidRDefault="00B7642F" w:rsidP="000C0AE4">
            <w:pPr>
              <w:pStyle w:val="Pa1"/>
              <w:spacing w:after="120"/>
              <w:jc w:val="both"/>
              <w:rPr>
                <w:rFonts w:ascii="Times New Roman" w:hAnsi="Times New Roman"/>
              </w:rPr>
            </w:pPr>
            <w:r>
              <w:rPr>
                <w:rFonts w:ascii="Times New Roman" w:hAnsi="Times New Roman"/>
              </w:rPr>
              <w:t xml:space="preserve">Send </w:t>
            </w:r>
            <w:r w:rsidR="00F6442C">
              <w:rPr>
                <w:rFonts w:ascii="Times New Roman" w:hAnsi="Times New Roman"/>
              </w:rPr>
              <w:t>File</w:t>
            </w:r>
          </w:p>
        </w:tc>
      </w:tr>
      <w:tr w:rsidR="00B7642F" w14:paraId="5A57B6E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A67C506" w14:textId="77777777" w:rsidR="00B7642F" w:rsidRDefault="00B7642F"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9FE42DB" w14:textId="5BCC05C2" w:rsidR="00B7642F" w:rsidRDefault="00B7642F" w:rsidP="000C0AE4">
            <w:pPr>
              <w:pStyle w:val="Pa1"/>
              <w:spacing w:after="120"/>
              <w:jc w:val="both"/>
              <w:rPr>
                <w:rFonts w:ascii="Times New Roman" w:hAnsi="Times New Roman"/>
              </w:rPr>
            </w:pPr>
            <w:r>
              <w:rPr>
                <w:rFonts w:ascii="Times New Roman" w:hAnsi="Times New Roman"/>
              </w:rPr>
              <w:t xml:space="preserve">User </w:t>
            </w:r>
            <w:r w:rsidR="00E06096">
              <w:rPr>
                <w:rFonts w:ascii="Times New Roman" w:hAnsi="Times New Roman"/>
              </w:rPr>
              <w:t>selects send file from</w:t>
            </w:r>
            <w:r w:rsidR="0090345A">
              <w:rPr>
                <w:rFonts w:ascii="Times New Roman" w:hAnsi="Times New Roman"/>
              </w:rPr>
              <w:t xml:space="preserve"> the ‘attach’ button</w:t>
            </w:r>
            <w:r>
              <w:rPr>
                <w:rFonts w:ascii="Times New Roman" w:hAnsi="Times New Roman"/>
              </w:rPr>
              <w:t>.</w:t>
            </w:r>
          </w:p>
        </w:tc>
      </w:tr>
      <w:tr w:rsidR="00B7642F" w14:paraId="31EE761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211AD76" w14:textId="77777777" w:rsidR="00B7642F" w:rsidRDefault="00B7642F"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B388260" w14:textId="77777777" w:rsidR="00B7642F" w:rsidRDefault="00B7642F" w:rsidP="000C0AE4">
            <w:pPr>
              <w:pStyle w:val="Pa1"/>
              <w:spacing w:after="120"/>
              <w:jc w:val="both"/>
              <w:rPr>
                <w:rFonts w:ascii="Times New Roman" w:hAnsi="Times New Roman"/>
              </w:rPr>
            </w:pPr>
            <w:r>
              <w:rPr>
                <w:rFonts w:ascii="Times New Roman" w:hAnsi="Times New Roman"/>
              </w:rPr>
              <w:t>Student</w:t>
            </w:r>
          </w:p>
        </w:tc>
      </w:tr>
      <w:tr w:rsidR="00B7642F" w14:paraId="6F07038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4361D30" w14:textId="77777777" w:rsidR="00B7642F" w:rsidRDefault="00B7642F"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B0A8E6F" w14:textId="0BE029F8" w:rsidR="00B7642F" w:rsidRDefault="00B7642F" w:rsidP="000C0AE4">
            <w:pPr>
              <w:pStyle w:val="Pa1"/>
              <w:spacing w:after="120"/>
              <w:jc w:val="both"/>
              <w:rPr>
                <w:rFonts w:ascii="Times New Roman" w:hAnsi="Times New Roman"/>
              </w:rPr>
            </w:pPr>
            <w:r>
              <w:rPr>
                <w:rFonts w:ascii="Times New Roman" w:hAnsi="Times New Roman"/>
                <w:szCs w:val="20"/>
              </w:rPr>
              <w:t xml:space="preserve">This requirement is necessary to send a </w:t>
            </w:r>
            <w:r w:rsidR="00D73883">
              <w:rPr>
                <w:rFonts w:ascii="Times New Roman" w:hAnsi="Times New Roman"/>
                <w:szCs w:val="20"/>
              </w:rPr>
              <w:t xml:space="preserve">file </w:t>
            </w:r>
            <w:r>
              <w:rPr>
                <w:rFonts w:ascii="Times New Roman" w:hAnsi="Times New Roman"/>
                <w:szCs w:val="20"/>
              </w:rPr>
              <w:t xml:space="preserve">message. </w:t>
            </w:r>
          </w:p>
        </w:tc>
      </w:tr>
      <w:tr w:rsidR="00B7642F" w14:paraId="75012ED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B202025" w14:textId="77777777" w:rsidR="00B7642F" w:rsidRDefault="00B7642F"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A7E2940" w14:textId="77777777" w:rsidR="00B7642F" w:rsidRDefault="00B7642F" w:rsidP="000C0AE4">
            <w:pPr>
              <w:pStyle w:val="Pa1"/>
              <w:spacing w:after="120"/>
              <w:jc w:val="both"/>
              <w:rPr>
                <w:rFonts w:ascii="Times New Roman" w:hAnsi="Times New Roman"/>
              </w:rPr>
            </w:pPr>
            <w:r>
              <w:rPr>
                <w:rFonts w:ascii="Times New Roman" w:hAnsi="Times New Roman"/>
                <w:szCs w:val="20"/>
              </w:rPr>
              <w:t>N/A</w:t>
            </w:r>
          </w:p>
        </w:tc>
      </w:tr>
      <w:tr w:rsidR="00B7642F" w14:paraId="733C778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96E45CB" w14:textId="77777777" w:rsidR="00B7642F" w:rsidRDefault="00B7642F"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6786160" w14:textId="77777777" w:rsidR="00B7642F" w:rsidRDefault="00B7642F" w:rsidP="000C0AE4">
            <w:pPr>
              <w:pStyle w:val="Pa1"/>
              <w:spacing w:after="120"/>
              <w:jc w:val="both"/>
              <w:rPr>
                <w:rFonts w:ascii="Times New Roman" w:hAnsi="Times New Roman"/>
                <w:szCs w:val="20"/>
              </w:rPr>
            </w:pPr>
            <w:r>
              <w:rPr>
                <w:rFonts w:ascii="Times New Roman" w:hAnsi="Times New Roman"/>
                <w:szCs w:val="20"/>
              </w:rPr>
              <w:t>N/A</w:t>
            </w:r>
          </w:p>
        </w:tc>
      </w:tr>
      <w:tr w:rsidR="00B7642F" w14:paraId="5BA55E3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1C2D6E6" w14:textId="77777777" w:rsidR="00B7642F" w:rsidRDefault="00B7642F"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ABB39CD" w14:textId="77777777" w:rsidR="00B7642F" w:rsidRDefault="00B7642F" w:rsidP="000C0AE4">
            <w:pPr>
              <w:pStyle w:val="Pa1"/>
              <w:spacing w:after="120"/>
              <w:jc w:val="both"/>
              <w:rPr>
                <w:rFonts w:ascii="Times New Roman" w:hAnsi="Times New Roman"/>
                <w:szCs w:val="20"/>
              </w:rPr>
            </w:pPr>
            <w:r>
              <w:rPr>
                <w:rFonts w:ascii="Times New Roman" w:hAnsi="Times New Roman"/>
                <w:szCs w:val="20"/>
              </w:rPr>
              <w:t>High</w:t>
            </w:r>
          </w:p>
        </w:tc>
      </w:tr>
    </w:tbl>
    <w:p w14:paraId="7C69081C" w14:textId="77777777" w:rsidR="004A71C2" w:rsidRDefault="004A71C2" w:rsidP="00995C0C">
      <w:pPr>
        <w:rPr>
          <w:lang w:eastAsia="ar-SA"/>
        </w:rPr>
      </w:pPr>
    </w:p>
    <w:p w14:paraId="64692204" w14:textId="77C8E86F" w:rsidR="004A71C2" w:rsidRDefault="004A71C2" w:rsidP="004A71C2">
      <w:pPr>
        <w:pStyle w:val="Caption"/>
      </w:pPr>
      <w:r>
        <w:rPr>
          <w:szCs w:val="24"/>
        </w:rPr>
        <w:t>M4-UC1</w:t>
      </w:r>
      <w:r w:rsidR="003749FC">
        <w:rPr>
          <w:szCs w:val="24"/>
        </w:rPr>
        <w:t>1</w:t>
      </w:r>
      <w:r>
        <w:rPr>
          <w:noProof/>
          <w:szCs w:val="24"/>
        </w:rPr>
        <w:t xml:space="preserve">: </w:t>
      </w:r>
      <w:r>
        <w:rPr>
          <w:szCs w:val="24"/>
        </w:rPr>
        <w:t>Description of FR-4.11.</w:t>
      </w:r>
      <w:r w:rsidR="003749FC">
        <w:rPr>
          <w:szCs w:val="24"/>
        </w:rPr>
        <w:t>2</w:t>
      </w:r>
    </w:p>
    <w:tbl>
      <w:tblPr>
        <w:tblStyle w:val="TableGrid"/>
        <w:tblW w:w="0" w:type="auto"/>
        <w:jc w:val="center"/>
        <w:tblLook w:val="04A0" w:firstRow="1" w:lastRow="0" w:firstColumn="1" w:lastColumn="0" w:noHBand="0" w:noVBand="1"/>
      </w:tblPr>
      <w:tblGrid>
        <w:gridCol w:w="1795"/>
        <w:gridCol w:w="7447"/>
      </w:tblGrid>
      <w:tr w:rsidR="004A71C2" w14:paraId="64A41E0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04AD96F" w14:textId="77777777" w:rsidR="004A71C2" w:rsidRDefault="004A71C2"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28432F8" w14:textId="4F0EBBCB" w:rsidR="004A71C2" w:rsidRDefault="004A71C2" w:rsidP="000C0AE4">
            <w:pPr>
              <w:pStyle w:val="Pa1"/>
              <w:spacing w:after="120"/>
              <w:jc w:val="both"/>
              <w:rPr>
                <w:rFonts w:ascii="Times New Roman" w:hAnsi="Times New Roman"/>
              </w:rPr>
            </w:pPr>
            <w:r>
              <w:rPr>
                <w:rFonts w:ascii="Times New Roman" w:hAnsi="Times New Roman"/>
                <w:szCs w:val="20"/>
              </w:rPr>
              <w:t>FR-4.11.</w:t>
            </w:r>
            <w:r w:rsidR="003749FC">
              <w:rPr>
                <w:rFonts w:ascii="Times New Roman" w:hAnsi="Times New Roman"/>
                <w:szCs w:val="20"/>
              </w:rPr>
              <w:t>2</w:t>
            </w:r>
          </w:p>
        </w:tc>
      </w:tr>
      <w:tr w:rsidR="004A71C2" w14:paraId="660F6E4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72196EB" w14:textId="77777777" w:rsidR="004A71C2" w:rsidRDefault="004A71C2"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EA75FB5" w14:textId="13777854" w:rsidR="004A71C2" w:rsidRDefault="003749FC" w:rsidP="000C0AE4">
            <w:pPr>
              <w:pStyle w:val="Pa1"/>
              <w:spacing w:after="120"/>
              <w:jc w:val="both"/>
              <w:rPr>
                <w:rFonts w:ascii="Times New Roman" w:hAnsi="Times New Roman"/>
              </w:rPr>
            </w:pPr>
            <w:r>
              <w:rPr>
                <w:rFonts w:ascii="Times New Roman" w:hAnsi="Times New Roman"/>
              </w:rPr>
              <w:t>Select File type</w:t>
            </w:r>
          </w:p>
        </w:tc>
      </w:tr>
      <w:tr w:rsidR="004A71C2" w14:paraId="492993F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9069D97" w14:textId="77777777" w:rsidR="004A71C2" w:rsidRDefault="004A71C2"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DD8971B" w14:textId="2906828B" w:rsidR="004A71C2" w:rsidRDefault="004A71C2" w:rsidP="000C0AE4">
            <w:pPr>
              <w:pStyle w:val="Pa1"/>
              <w:spacing w:after="120"/>
              <w:jc w:val="both"/>
              <w:rPr>
                <w:rFonts w:ascii="Times New Roman" w:hAnsi="Times New Roman"/>
              </w:rPr>
            </w:pPr>
            <w:r>
              <w:rPr>
                <w:rFonts w:ascii="Times New Roman" w:hAnsi="Times New Roman"/>
              </w:rPr>
              <w:t xml:space="preserve">User selects file </w:t>
            </w:r>
            <w:r w:rsidR="009016E1">
              <w:rPr>
                <w:rFonts w:ascii="Times New Roman" w:hAnsi="Times New Roman"/>
              </w:rPr>
              <w:t xml:space="preserve">type </w:t>
            </w:r>
            <w:r>
              <w:rPr>
                <w:rFonts w:ascii="Times New Roman" w:hAnsi="Times New Roman"/>
              </w:rPr>
              <w:t>from the</w:t>
            </w:r>
            <w:r w:rsidR="009016E1">
              <w:rPr>
                <w:rFonts w:ascii="Times New Roman" w:hAnsi="Times New Roman"/>
              </w:rPr>
              <w:t xml:space="preserve"> popup</w:t>
            </w:r>
            <w:r>
              <w:rPr>
                <w:rFonts w:ascii="Times New Roman" w:hAnsi="Times New Roman"/>
              </w:rPr>
              <w:t>.</w:t>
            </w:r>
          </w:p>
        </w:tc>
      </w:tr>
      <w:tr w:rsidR="004A71C2" w14:paraId="45A6F5F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B1F3F0E" w14:textId="77777777" w:rsidR="004A71C2" w:rsidRDefault="004A71C2"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8C2D660" w14:textId="77777777" w:rsidR="004A71C2" w:rsidRDefault="004A71C2" w:rsidP="000C0AE4">
            <w:pPr>
              <w:pStyle w:val="Pa1"/>
              <w:spacing w:after="120"/>
              <w:jc w:val="both"/>
              <w:rPr>
                <w:rFonts w:ascii="Times New Roman" w:hAnsi="Times New Roman"/>
              </w:rPr>
            </w:pPr>
            <w:r>
              <w:rPr>
                <w:rFonts w:ascii="Times New Roman" w:hAnsi="Times New Roman"/>
              </w:rPr>
              <w:t>Student</w:t>
            </w:r>
          </w:p>
        </w:tc>
      </w:tr>
      <w:tr w:rsidR="004A71C2" w14:paraId="0F5C5C6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137F84D" w14:textId="77777777" w:rsidR="004A71C2" w:rsidRDefault="004A71C2"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B3D7272" w14:textId="77777777" w:rsidR="004A71C2" w:rsidRDefault="004A71C2"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4A71C2" w14:paraId="6FCDEA62"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5519EDA" w14:textId="77777777" w:rsidR="004A71C2" w:rsidRDefault="004A71C2"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747FD52" w14:textId="77777777" w:rsidR="004A71C2" w:rsidRDefault="004A71C2" w:rsidP="000C0AE4">
            <w:pPr>
              <w:pStyle w:val="Pa1"/>
              <w:spacing w:after="120"/>
              <w:jc w:val="both"/>
              <w:rPr>
                <w:rFonts w:ascii="Times New Roman" w:hAnsi="Times New Roman"/>
              </w:rPr>
            </w:pPr>
            <w:r>
              <w:rPr>
                <w:rFonts w:ascii="Times New Roman" w:hAnsi="Times New Roman"/>
                <w:szCs w:val="20"/>
              </w:rPr>
              <w:t>N/A</w:t>
            </w:r>
          </w:p>
        </w:tc>
      </w:tr>
      <w:tr w:rsidR="004A71C2" w14:paraId="108BF5F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9A5A943" w14:textId="77777777" w:rsidR="004A71C2" w:rsidRDefault="004A71C2"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35B4C53" w14:textId="77777777" w:rsidR="004A71C2" w:rsidRDefault="004A71C2" w:rsidP="000C0AE4">
            <w:pPr>
              <w:pStyle w:val="Pa1"/>
              <w:spacing w:after="120"/>
              <w:jc w:val="both"/>
              <w:rPr>
                <w:rFonts w:ascii="Times New Roman" w:hAnsi="Times New Roman"/>
                <w:szCs w:val="20"/>
              </w:rPr>
            </w:pPr>
            <w:r>
              <w:rPr>
                <w:rFonts w:ascii="Times New Roman" w:hAnsi="Times New Roman"/>
                <w:szCs w:val="20"/>
              </w:rPr>
              <w:t>N/A</w:t>
            </w:r>
          </w:p>
        </w:tc>
      </w:tr>
      <w:tr w:rsidR="004A71C2" w14:paraId="2B6FE4C0"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4675766" w14:textId="77777777" w:rsidR="004A71C2" w:rsidRDefault="004A71C2"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B90C203" w14:textId="77777777" w:rsidR="004A71C2" w:rsidRDefault="004A71C2" w:rsidP="000C0AE4">
            <w:pPr>
              <w:pStyle w:val="Pa1"/>
              <w:spacing w:after="120"/>
              <w:jc w:val="both"/>
              <w:rPr>
                <w:rFonts w:ascii="Times New Roman" w:hAnsi="Times New Roman"/>
                <w:szCs w:val="20"/>
              </w:rPr>
            </w:pPr>
            <w:r>
              <w:rPr>
                <w:rFonts w:ascii="Times New Roman" w:hAnsi="Times New Roman"/>
                <w:szCs w:val="20"/>
              </w:rPr>
              <w:t>High</w:t>
            </w:r>
          </w:p>
        </w:tc>
      </w:tr>
    </w:tbl>
    <w:p w14:paraId="2559B486" w14:textId="7FCB6C7B" w:rsidR="004C2E2B" w:rsidRDefault="004C2E2B" w:rsidP="004C2E2B">
      <w:pPr>
        <w:pStyle w:val="Caption"/>
      </w:pPr>
      <w:r>
        <w:rPr>
          <w:szCs w:val="24"/>
        </w:rPr>
        <w:t>M4-UC11</w:t>
      </w:r>
      <w:r>
        <w:rPr>
          <w:noProof/>
          <w:szCs w:val="24"/>
        </w:rPr>
        <w:t xml:space="preserve">: </w:t>
      </w:r>
      <w:r>
        <w:rPr>
          <w:szCs w:val="24"/>
        </w:rPr>
        <w:t>Description of FR-4.11.3</w:t>
      </w:r>
    </w:p>
    <w:tbl>
      <w:tblPr>
        <w:tblStyle w:val="TableGrid"/>
        <w:tblW w:w="0" w:type="auto"/>
        <w:jc w:val="center"/>
        <w:tblLook w:val="04A0" w:firstRow="1" w:lastRow="0" w:firstColumn="1" w:lastColumn="0" w:noHBand="0" w:noVBand="1"/>
      </w:tblPr>
      <w:tblGrid>
        <w:gridCol w:w="1795"/>
        <w:gridCol w:w="7447"/>
      </w:tblGrid>
      <w:tr w:rsidR="004C2E2B" w14:paraId="40423CC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D6F4B66" w14:textId="77777777" w:rsidR="004C2E2B" w:rsidRDefault="004C2E2B"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1AC7647" w14:textId="237E2AB8" w:rsidR="004C2E2B" w:rsidRDefault="004C2E2B" w:rsidP="000C0AE4">
            <w:pPr>
              <w:pStyle w:val="Pa1"/>
              <w:spacing w:after="120"/>
              <w:jc w:val="both"/>
              <w:rPr>
                <w:rFonts w:ascii="Times New Roman" w:hAnsi="Times New Roman"/>
              </w:rPr>
            </w:pPr>
            <w:r>
              <w:rPr>
                <w:rFonts w:ascii="Times New Roman" w:hAnsi="Times New Roman"/>
                <w:szCs w:val="20"/>
              </w:rPr>
              <w:t>FR-4.11.</w:t>
            </w:r>
            <w:r w:rsidR="00CD51AC">
              <w:rPr>
                <w:rFonts w:ascii="Times New Roman" w:hAnsi="Times New Roman"/>
                <w:szCs w:val="20"/>
              </w:rPr>
              <w:t>3</w:t>
            </w:r>
          </w:p>
        </w:tc>
      </w:tr>
      <w:tr w:rsidR="004C2E2B" w14:paraId="3EC4823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821DCCE" w14:textId="77777777" w:rsidR="004C2E2B" w:rsidRDefault="004C2E2B"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620AE1D" w14:textId="14A80AE9" w:rsidR="004C2E2B" w:rsidRDefault="004C2E2B" w:rsidP="000C0AE4">
            <w:pPr>
              <w:pStyle w:val="Pa1"/>
              <w:spacing w:after="120"/>
              <w:jc w:val="both"/>
              <w:rPr>
                <w:rFonts w:ascii="Times New Roman" w:hAnsi="Times New Roman"/>
              </w:rPr>
            </w:pPr>
            <w:r>
              <w:rPr>
                <w:rFonts w:ascii="Times New Roman" w:hAnsi="Times New Roman"/>
              </w:rPr>
              <w:t>Send Image</w:t>
            </w:r>
          </w:p>
        </w:tc>
      </w:tr>
      <w:tr w:rsidR="004C2E2B" w14:paraId="7A865B6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3C4AFEF" w14:textId="77777777" w:rsidR="004C2E2B" w:rsidRDefault="004C2E2B"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B9E1486" w14:textId="5A7943AC" w:rsidR="004C2E2B" w:rsidRDefault="004C2E2B" w:rsidP="000C0AE4">
            <w:pPr>
              <w:pStyle w:val="Pa1"/>
              <w:spacing w:after="120"/>
              <w:jc w:val="both"/>
              <w:rPr>
                <w:rFonts w:ascii="Times New Roman" w:hAnsi="Times New Roman"/>
              </w:rPr>
            </w:pPr>
            <w:r>
              <w:rPr>
                <w:rFonts w:ascii="Times New Roman" w:hAnsi="Times New Roman"/>
              </w:rPr>
              <w:t>User selects</w:t>
            </w:r>
            <w:r w:rsidR="00CC35A6">
              <w:rPr>
                <w:rFonts w:ascii="Times New Roman" w:hAnsi="Times New Roman"/>
              </w:rPr>
              <w:t xml:space="preserve"> Image from the device storage</w:t>
            </w:r>
            <w:r>
              <w:rPr>
                <w:rFonts w:ascii="Times New Roman" w:hAnsi="Times New Roman"/>
              </w:rPr>
              <w:t>.</w:t>
            </w:r>
          </w:p>
        </w:tc>
      </w:tr>
      <w:tr w:rsidR="004C2E2B" w14:paraId="68EF78A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F6E6374" w14:textId="77777777" w:rsidR="004C2E2B" w:rsidRDefault="004C2E2B"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8EA208D" w14:textId="77777777" w:rsidR="004C2E2B" w:rsidRDefault="004C2E2B" w:rsidP="000C0AE4">
            <w:pPr>
              <w:pStyle w:val="Pa1"/>
              <w:spacing w:after="120"/>
              <w:jc w:val="both"/>
              <w:rPr>
                <w:rFonts w:ascii="Times New Roman" w:hAnsi="Times New Roman"/>
              </w:rPr>
            </w:pPr>
            <w:r>
              <w:rPr>
                <w:rFonts w:ascii="Times New Roman" w:hAnsi="Times New Roman"/>
              </w:rPr>
              <w:t>Student</w:t>
            </w:r>
          </w:p>
        </w:tc>
      </w:tr>
      <w:tr w:rsidR="004C2E2B" w14:paraId="385BF5D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5F521D8" w14:textId="77777777" w:rsidR="004C2E2B" w:rsidRDefault="004C2E2B"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820409F" w14:textId="77777777" w:rsidR="004C2E2B" w:rsidRDefault="004C2E2B"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4C2E2B" w14:paraId="3A51A5E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AF33064" w14:textId="77777777" w:rsidR="004C2E2B" w:rsidRDefault="004C2E2B"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E944CC3" w14:textId="77777777" w:rsidR="004C2E2B" w:rsidRDefault="004C2E2B" w:rsidP="000C0AE4">
            <w:pPr>
              <w:pStyle w:val="Pa1"/>
              <w:spacing w:after="120"/>
              <w:jc w:val="both"/>
              <w:rPr>
                <w:rFonts w:ascii="Times New Roman" w:hAnsi="Times New Roman"/>
              </w:rPr>
            </w:pPr>
            <w:r>
              <w:rPr>
                <w:rFonts w:ascii="Times New Roman" w:hAnsi="Times New Roman"/>
                <w:szCs w:val="20"/>
              </w:rPr>
              <w:t>N/A</w:t>
            </w:r>
          </w:p>
        </w:tc>
      </w:tr>
      <w:tr w:rsidR="004C2E2B" w14:paraId="69C6ED4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956CA03" w14:textId="77777777" w:rsidR="004C2E2B" w:rsidRDefault="004C2E2B"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190C449" w14:textId="77777777" w:rsidR="004C2E2B" w:rsidRDefault="004C2E2B" w:rsidP="000C0AE4">
            <w:pPr>
              <w:pStyle w:val="Pa1"/>
              <w:spacing w:after="120"/>
              <w:jc w:val="both"/>
              <w:rPr>
                <w:rFonts w:ascii="Times New Roman" w:hAnsi="Times New Roman"/>
                <w:szCs w:val="20"/>
              </w:rPr>
            </w:pPr>
            <w:r>
              <w:rPr>
                <w:rFonts w:ascii="Times New Roman" w:hAnsi="Times New Roman"/>
                <w:szCs w:val="20"/>
              </w:rPr>
              <w:t>N/A</w:t>
            </w:r>
          </w:p>
        </w:tc>
      </w:tr>
      <w:tr w:rsidR="004C2E2B" w14:paraId="63A4A52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F897E95" w14:textId="77777777" w:rsidR="004C2E2B" w:rsidRDefault="004C2E2B"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8C9E00A" w14:textId="77777777" w:rsidR="004C2E2B" w:rsidRDefault="004C2E2B" w:rsidP="000C0AE4">
            <w:pPr>
              <w:pStyle w:val="Pa1"/>
              <w:spacing w:after="120"/>
              <w:jc w:val="both"/>
              <w:rPr>
                <w:rFonts w:ascii="Times New Roman" w:hAnsi="Times New Roman"/>
                <w:szCs w:val="20"/>
              </w:rPr>
            </w:pPr>
            <w:r>
              <w:rPr>
                <w:rFonts w:ascii="Times New Roman" w:hAnsi="Times New Roman"/>
                <w:szCs w:val="20"/>
              </w:rPr>
              <w:t>High</w:t>
            </w:r>
          </w:p>
        </w:tc>
      </w:tr>
    </w:tbl>
    <w:p w14:paraId="0EF1D59D" w14:textId="77777777" w:rsidR="00F778BC" w:rsidRDefault="00F778BC" w:rsidP="00995C0C">
      <w:pPr>
        <w:rPr>
          <w:lang w:eastAsia="ar-SA"/>
        </w:rPr>
      </w:pPr>
    </w:p>
    <w:p w14:paraId="0BE3C149" w14:textId="77777777" w:rsidR="00F778BC" w:rsidRDefault="00F778BC">
      <w:pPr>
        <w:rPr>
          <w:lang w:eastAsia="ar-SA"/>
        </w:rPr>
      </w:pPr>
      <w:r>
        <w:rPr>
          <w:lang w:eastAsia="ar-SA"/>
        </w:rPr>
        <w:br w:type="page"/>
      </w:r>
    </w:p>
    <w:p w14:paraId="3B7AD7ED" w14:textId="619A8286" w:rsidR="00F778BC" w:rsidRDefault="00F778BC" w:rsidP="00F778BC">
      <w:pPr>
        <w:pStyle w:val="Caption"/>
      </w:pPr>
      <w:r>
        <w:rPr>
          <w:szCs w:val="24"/>
        </w:rPr>
        <w:lastRenderedPageBreak/>
        <w:t>M4-UC11</w:t>
      </w:r>
      <w:r>
        <w:rPr>
          <w:noProof/>
          <w:szCs w:val="24"/>
        </w:rPr>
        <w:t xml:space="preserve">: </w:t>
      </w:r>
      <w:r>
        <w:rPr>
          <w:szCs w:val="24"/>
        </w:rPr>
        <w:t>Description of FR-4.11.</w:t>
      </w:r>
      <w:r w:rsidR="00C5100B">
        <w:rPr>
          <w:szCs w:val="24"/>
        </w:rPr>
        <w:t>4</w:t>
      </w:r>
    </w:p>
    <w:tbl>
      <w:tblPr>
        <w:tblStyle w:val="TableGrid"/>
        <w:tblW w:w="0" w:type="auto"/>
        <w:jc w:val="center"/>
        <w:tblLook w:val="04A0" w:firstRow="1" w:lastRow="0" w:firstColumn="1" w:lastColumn="0" w:noHBand="0" w:noVBand="1"/>
      </w:tblPr>
      <w:tblGrid>
        <w:gridCol w:w="1795"/>
        <w:gridCol w:w="7447"/>
      </w:tblGrid>
      <w:tr w:rsidR="00F778BC" w14:paraId="5DBF16B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2BA60BB" w14:textId="77777777" w:rsidR="00F778BC" w:rsidRDefault="00F778BC"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31DEAA1" w14:textId="0FDCD824" w:rsidR="00F778BC" w:rsidRDefault="00F778BC" w:rsidP="000C0AE4">
            <w:pPr>
              <w:pStyle w:val="Pa1"/>
              <w:spacing w:after="120"/>
              <w:jc w:val="both"/>
              <w:rPr>
                <w:rFonts w:ascii="Times New Roman" w:hAnsi="Times New Roman"/>
              </w:rPr>
            </w:pPr>
            <w:r>
              <w:rPr>
                <w:rFonts w:ascii="Times New Roman" w:hAnsi="Times New Roman"/>
                <w:szCs w:val="20"/>
              </w:rPr>
              <w:t>FR-4.11.</w:t>
            </w:r>
            <w:r w:rsidR="00C5100B">
              <w:rPr>
                <w:rFonts w:ascii="Times New Roman" w:hAnsi="Times New Roman"/>
                <w:szCs w:val="20"/>
              </w:rPr>
              <w:t>4</w:t>
            </w:r>
          </w:p>
        </w:tc>
      </w:tr>
      <w:tr w:rsidR="00F778BC" w14:paraId="407A7A8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6D6C6BE" w14:textId="77777777" w:rsidR="00F778BC" w:rsidRDefault="00F778BC"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8932835" w14:textId="70BB9D84" w:rsidR="00F778BC" w:rsidRDefault="00C5100B" w:rsidP="000C0AE4">
            <w:pPr>
              <w:pStyle w:val="Pa1"/>
              <w:spacing w:after="120"/>
              <w:jc w:val="both"/>
              <w:rPr>
                <w:rFonts w:ascii="Times New Roman" w:hAnsi="Times New Roman"/>
              </w:rPr>
            </w:pPr>
            <w:r>
              <w:rPr>
                <w:rFonts w:ascii="Times New Roman" w:hAnsi="Times New Roman"/>
              </w:rPr>
              <w:t>Camera</w:t>
            </w:r>
          </w:p>
        </w:tc>
      </w:tr>
      <w:tr w:rsidR="00F778BC" w14:paraId="7B56CF9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5BA8D71" w14:textId="77777777" w:rsidR="00F778BC" w:rsidRDefault="00F778BC"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0D0F514" w14:textId="5C84741D" w:rsidR="00F778BC" w:rsidRDefault="00F778BC" w:rsidP="000C0AE4">
            <w:pPr>
              <w:pStyle w:val="Pa1"/>
              <w:spacing w:after="120"/>
              <w:jc w:val="both"/>
              <w:rPr>
                <w:rFonts w:ascii="Times New Roman" w:hAnsi="Times New Roman"/>
              </w:rPr>
            </w:pPr>
            <w:r>
              <w:rPr>
                <w:rFonts w:ascii="Times New Roman" w:hAnsi="Times New Roman"/>
              </w:rPr>
              <w:t xml:space="preserve">User selects </w:t>
            </w:r>
            <w:r w:rsidR="004C4B0C">
              <w:rPr>
                <w:rFonts w:ascii="Times New Roman" w:hAnsi="Times New Roman"/>
              </w:rPr>
              <w:t>Camera</w:t>
            </w:r>
            <w:r w:rsidR="00FB4758">
              <w:rPr>
                <w:rFonts w:ascii="Times New Roman" w:hAnsi="Times New Roman"/>
              </w:rPr>
              <w:t xml:space="preserve"> and takes the picture/video</w:t>
            </w:r>
            <w:r>
              <w:rPr>
                <w:rFonts w:ascii="Times New Roman" w:hAnsi="Times New Roman"/>
              </w:rPr>
              <w:t>.</w:t>
            </w:r>
          </w:p>
        </w:tc>
      </w:tr>
      <w:tr w:rsidR="00F778BC" w14:paraId="53CF797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C67A196" w14:textId="77777777" w:rsidR="00F778BC" w:rsidRDefault="00F778BC"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EAED288" w14:textId="77777777" w:rsidR="00F778BC" w:rsidRDefault="00F778BC" w:rsidP="000C0AE4">
            <w:pPr>
              <w:pStyle w:val="Pa1"/>
              <w:spacing w:after="120"/>
              <w:jc w:val="both"/>
              <w:rPr>
                <w:rFonts w:ascii="Times New Roman" w:hAnsi="Times New Roman"/>
              </w:rPr>
            </w:pPr>
            <w:r>
              <w:rPr>
                <w:rFonts w:ascii="Times New Roman" w:hAnsi="Times New Roman"/>
              </w:rPr>
              <w:t>Student</w:t>
            </w:r>
          </w:p>
        </w:tc>
      </w:tr>
      <w:tr w:rsidR="00F778BC" w14:paraId="5A73DDF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97447DD" w14:textId="77777777" w:rsidR="00F778BC" w:rsidRDefault="00F778BC"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CF5BD81" w14:textId="77777777" w:rsidR="00F778BC" w:rsidRDefault="00F778BC"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F778BC" w14:paraId="695B632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A185B33" w14:textId="77777777" w:rsidR="00F778BC" w:rsidRDefault="00F778BC"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36F8C06" w14:textId="77777777" w:rsidR="00F778BC" w:rsidRDefault="00F778BC" w:rsidP="000C0AE4">
            <w:pPr>
              <w:pStyle w:val="Pa1"/>
              <w:spacing w:after="120"/>
              <w:jc w:val="both"/>
              <w:rPr>
                <w:rFonts w:ascii="Times New Roman" w:hAnsi="Times New Roman"/>
              </w:rPr>
            </w:pPr>
            <w:r>
              <w:rPr>
                <w:rFonts w:ascii="Times New Roman" w:hAnsi="Times New Roman"/>
                <w:szCs w:val="20"/>
              </w:rPr>
              <w:t>N/A</w:t>
            </w:r>
          </w:p>
        </w:tc>
      </w:tr>
      <w:tr w:rsidR="00F778BC" w14:paraId="03B865F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1F77FA5" w14:textId="77777777" w:rsidR="00F778BC" w:rsidRDefault="00F778BC"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EE8CAC9" w14:textId="77777777" w:rsidR="00F778BC" w:rsidRDefault="00F778BC" w:rsidP="000C0AE4">
            <w:pPr>
              <w:pStyle w:val="Pa1"/>
              <w:spacing w:after="120"/>
              <w:jc w:val="both"/>
              <w:rPr>
                <w:rFonts w:ascii="Times New Roman" w:hAnsi="Times New Roman"/>
                <w:szCs w:val="20"/>
              </w:rPr>
            </w:pPr>
            <w:r>
              <w:rPr>
                <w:rFonts w:ascii="Times New Roman" w:hAnsi="Times New Roman"/>
                <w:szCs w:val="20"/>
              </w:rPr>
              <w:t>N/A</w:t>
            </w:r>
          </w:p>
        </w:tc>
      </w:tr>
      <w:tr w:rsidR="00F778BC" w14:paraId="0B353FE9"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42BE874" w14:textId="77777777" w:rsidR="00F778BC" w:rsidRDefault="00F778BC"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381876D" w14:textId="77777777" w:rsidR="00F778BC" w:rsidRDefault="00F778BC" w:rsidP="000C0AE4">
            <w:pPr>
              <w:pStyle w:val="Pa1"/>
              <w:spacing w:after="120"/>
              <w:jc w:val="both"/>
              <w:rPr>
                <w:rFonts w:ascii="Times New Roman" w:hAnsi="Times New Roman"/>
                <w:szCs w:val="20"/>
              </w:rPr>
            </w:pPr>
            <w:r>
              <w:rPr>
                <w:rFonts w:ascii="Times New Roman" w:hAnsi="Times New Roman"/>
                <w:szCs w:val="20"/>
              </w:rPr>
              <w:t>High</w:t>
            </w:r>
          </w:p>
        </w:tc>
      </w:tr>
    </w:tbl>
    <w:p w14:paraId="32DD17EB" w14:textId="77777777" w:rsidR="004F09E4" w:rsidRDefault="004F09E4" w:rsidP="00995C0C">
      <w:pPr>
        <w:rPr>
          <w:lang w:eastAsia="ar-SA"/>
        </w:rPr>
      </w:pPr>
    </w:p>
    <w:p w14:paraId="66EB520F" w14:textId="7D226539" w:rsidR="004F09E4" w:rsidRDefault="004F09E4" w:rsidP="004F09E4">
      <w:pPr>
        <w:pStyle w:val="Caption"/>
      </w:pPr>
      <w:r>
        <w:rPr>
          <w:szCs w:val="24"/>
        </w:rPr>
        <w:t>M4-UC11</w:t>
      </w:r>
      <w:r>
        <w:rPr>
          <w:noProof/>
          <w:szCs w:val="24"/>
        </w:rPr>
        <w:t xml:space="preserve">: </w:t>
      </w:r>
      <w:r>
        <w:rPr>
          <w:szCs w:val="24"/>
        </w:rPr>
        <w:t>Description of FR-4.11.</w:t>
      </w:r>
      <w:r w:rsidR="009B3945">
        <w:rPr>
          <w:szCs w:val="24"/>
        </w:rPr>
        <w:t>5</w:t>
      </w:r>
    </w:p>
    <w:tbl>
      <w:tblPr>
        <w:tblStyle w:val="TableGrid"/>
        <w:tblW w:w="0" w:type="auto"/>
        <w:jc w:val="center"/>
        <w:tblLook w:val="04A0" w:firstRow="1" w:lastRow="0" w:firstColumn="1" w:lastColumn="0" w:noHBand="0" w:noVBand="1"/>
      </w:tblPr>
      <w:tblGrid>
        <w:gridCol w:w="1795"/>
        <w:gridCol w:w="7447"/>
      </w:tblGrid>
      <w:tr w:rsidR="004F09E4" w14:paraId="7EC931E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CB7F26C" w14:textId="77777777" w:rsidR="004F09E4" w:rsidRDefault="004F09E4"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7DC056E" w14:textId="21062E5E" w:rsidR="004F09E4" w:rsidRDefault="004F09E4" w:rsidP="000C0AE4">
            <w:pPr>
              <w:pStyle w:val="Pa1"/>
              <w:spacing w:after="120"/>
              <w:jc w:val="both"/>
              <w:rPr>
                <w:rFonts w:ascii="Times New Roman" w:hAnsi="Times New Roman"/>
              </w:rPr>
            </w:pPr>
            <w:r>
              <w:rPr>
                <w:rFonts w:ascii="Times New Roman" w:hAnsi="Times New Roman"/>
                <w:szCs w:val="20"/>
              </w:rPr>
              <w:t>FR-4.11.</w:t>
            </w:r>
            <w:r w:rsidR="009B3945">
              <w:rPr>
                <w:rFonts w:ascii="Times New Roman" w:hAnsi="Times New Roman"/>
                <w:szCs w:val="20"/>
              </w:rPr>
              <w:t>5</w:t>
            </w:r>
          </w:p>
        </w:tc>
      </w:tr>
      <w:tr w:rsidR="004F09E4" w14:paraId="7586435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78BC502" w14:textId="77777777" w:rsidR="004F09E4" w:rsidRDefault="004F09E4"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81194CD" w14:textId="5D53F05B" w:rsidR="004F09E4" w:rsidRDefault="004F09E4" w:rsidP="000C0AE4">
            <w:pPr>
              <w:pStyle w:val="Pa1"/>
              <w:spacing w:after="120"/>
              <w:jc w:val="both"/>
              <w:rPr>
                <w:rFonts w:ascii="Times New Roman" w:hAnsi="Times New Roman"/>
              </w:rPr>
            </w:pPr>
            <w:r>
              <w:rPr>
                <w:rFonts w:ascii="Times New Roman" w:hAnsi="Times New Roman"/>
              </w:rPr>
              <w:t xml:space="preserve">Send </w:t>
            </w:r>
            <w:r w:rsidR="009B3945">
              <w:rPr>
                <w:rFonts w:ascii="Times New Roman" w:hAnsi="Times New Roman"/>
              </w:rPr>
              <w:t>Video</w:t>
            </w:r>
          </w:p>
        </w:tc>
      </w:tr>
      <w:tr w:rsidR="004F09E4" w14:paraId="36C307B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AD2CD74" w14:textId="77777777" w:rsidR="004F09E4" w:rsidRDefault="004F09E4"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420BB6C" w14:textId="086AD5DA" w:rsidR="004F09E4" w:rsidRDefault="004F09E4" w:rsidP="000C0AE4">
            <w:pPr>
              <w:pStyle w:val="Pa1"/>
              <w:spacing w:after="120"/>
              <w:jc w:val="both"/>
              <w:rPr>
                <w:rFonts w:ascii="Times New Roman" w:hAnsi="Times New Roman"/>
              </w:rPr>
            </w:pPr>
            <w:r>
              <w:rPr>
                <w:rFonts w:ascii="Times New Roman" w:hAnsi="Times New Roman"/>
              </w:rPr>
              <w:t xml:space="preserve">User selects </w:t>
            </w:r>
            <w:r w:rsidR="004F25EA">
              <w:rPr>
                <w:rFonts w:ascii="Times New Roman" w:hAnsi="Times New Roman"/>
              </w:rPr>
              <w:t xml:space="preserve">Video </w:t>
            </w:r>
            <w:r>
              <w:rPr>
                <w:rFonts w:ascii="Times New Roman" w:hAnsi="Times New Roman"/>
              </w:rPr>
              <w:t>from the device storage.</w:t>
            </w:r>
          </w:p>
        </w:tc>
      </w:tr>
      <w:tr w:rsidR="004F09E4" w14:paraId="46C16680"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30C878B" w14:textId="77777777" w:rsidR="004F09E4" w:rsidRDefault="004F09E4"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2B8CDF1" w14:textId="77777777" w:rsidR="004F09E4" w:rsidRDefault="004F09E4" w:rsidP="000C0AE4">
            <w:pPr>
              <w:pStyle w:val="Pa1"/>
              <w:spacing w:after="120"/>
              <w:jc w:val="both"/>
              <w:rPr>
                <w:rFonts w:ascii="Times New Roman" w:hAnsi="Times New Roman"/>
              </w:rPr>
            </w:pPr>
            <w:r>
              <w:rPr>
                <w:rFonts w:ascii="Times New Roman" w:hAnsi="Times New Roman"/>
              </w:rPr>
              <w:t>Student</w:t>
            </w:r>
          </w:p>
        </w:tc>
      </w:tr>
      <w:tr w:rsidR="004F09E4" w14:paraId="76D532C9"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4860F13" w14:textId="77777777" w:rsidR="004F09E4" w:rsidRDefault="004F09E4"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5FD05D3" w14:textId="77777777" w:rsidR="004F09E4" w:rsidRDefault="004F09E4"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4F09E4" w14:paraId="5D4C0D9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C0A3FA1" w14:textId="77777777" w:rsidR="004F09E4" w:rsidRDefault="004F09E4"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037F202" w14:textId="77777777" w:rsidR="004F09E4" w:rsidRDefault="004F09E4" w:rsidP="000C0AE4">
            <w:pPr>
              <w:pStyle w:val="Pa1"/>
              <w:spacing w:after="120"/>
              <w:jc w:val="both"/>
              <w:rPr>
                <w:rFonts w:ascii="Times New Roman" w:hAnsi="Times New Roman"/>
              </w:rPr>
            </w:pPr>
            <w:r>
              <w:rPr>
                <w:rFonts w:ascii="Times New Roman" w:hAnsi="Times New Roman"/>
                <w:szCs w:val="20"/>
              </w:rPr>
              <w:t>N/A</w:t>
            </w:r>
          </w:p>
        </w:tc>
      </w:tr>
      <w:tr w:rsidR="004F09E4" w14:paraId="05314E5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9B16185" w14:textId="77777777" w:rsidR="004F09E4" w:rsidRDefault="004F09E4"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4F71019" w14:textId="77777777" w:rsidR="004F09E4" w:rsidRDefault="004F09E4" w:rsidP="000C0AE4">
            <w:pPr>
              <w:pStyle w:val="Pa1"/>
              <w:spacing w:after="120"/>
              <w:jc w:val="both"/>
              <w:rPr>
                <w:rFonts w:ascii="Times New Roman" w:hAnsi="Times New Roman"/>
                <w:szCs w:val="20"/>
              </w:rPr>
            </w:pPr>
            <w:r>
              <w:rPr>
                <w:rFonts w:ascii="Times New Roman" w:hAnsi="Times New Roman"/>
                <w:szCs w:val="20"/>
              </w:rPr>
              <w:t>N/A</w:t>
            </w:r>
          </w:p>
        </w:tc>
      </w:tr>
      <w:tr w:rsidR="004F09E4" w14:paraId="01CD703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F968551" w14:textId="77777777" w:rsidR="004F09E4" w:rsidRDefault="004F09E4"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C8552FC" w14:textId="77777777" w:rsidR="004F09E4" w:rsidRDefault="004F09E4" w:rsidP="000C0AE4">
            <w:pPr>
              <w:pStyle w:val="Pa1"/>
              <w:spacing w:after="120"/>
              <w:jc w:val="both"/>
              <w:rPr>
                <w:rFonts w:ascii="Times New Roman" w:hAnsi="Times New Roman"/>
                <w:szCs w:val="20"/>
              </w:rPr>
            </w:pPr>
            <w:r>
              <w:rPr>
                <w:rFonts w:ascii="Times New Roman" w:hAnsi="Times New Roman"/>
                <w:szCs w:val="20"/>
              </w:rPr>
              <w:t>High</w:t>
            </w:r>
          </w:p>
        </w:tc>
      </w:tr>
    </w:tbl>
    <w:p w14:paraId="1A43046C" w14:textId="77777777" w:rsidR="004826F8" w:rsidRDefault="004826F8" w:rsidP="00995C0C">
      <w:pPr>
        <w:rPr>
          <w:lang w:eastAsia="ar-SA"/>
        </w:rPr>
      </w:pPr>
    </w:p>
    <w:p w14:paraId="180D749C" w14:textId="3D90DE9D" w:rsidR="004826F8" w:rsidRDefault="004826F8" w:rsidP="004826F8">
      <w:pPr>
        <w:pStyle w:val="Caption"/>
      </w:pPr>
      <w:r>
        <w:rPr>
          <w:szCs w:val="24"/>
        </w:rPr>
        <w:t>M4-UC11</w:t>
      </w:r>
      <w:r>
        <w:rPr>
          <w:noProof/>
          <w:szCs w:val="24"/>
        </w:rPr>
        <w:t xml:space="preserve">: </w:t>
      </w:r>
      <w:r>
        <w:rPr>
          <w:szCs w:val="24"/>
        </w:rPr>
        <w:t>Description of FR-4.11.</w:t>
      </w:r>
      <w:r w:rsidR="00A3150D">
        <w:rPr>
          <w:szCs w:val="24"/>
        </w:rPr>
        <w:t>6</w:t>
      </w:r>
    </w:p>
    <w:tbl>
      <w:tblPr>
        <w:tblStyle w:val="TableGrid"/>
        <w:tblW w:w="0" w:type="auto"/>
        <w:jc w:val="center"/>
        <w:tblLook w:val="04A0" w:firstRow="1" w:lastRow="0" w:firstColumn="1" w:lastColumn="0" w:noHBand="0" w:noVBand="1"/>
      </w:tblPr>
      <w:tblGrid>
        <w:gridCol w:w="1795"/>
        <w:gridCol w:w="7447"/>
      </w:tblGrid>
      <w:tr w:rsidR="004826F8" w14:paraId="5E211E0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73F4230" w14:textId="77777777" w:rsidR="004826F8" w:rsidRDefault="004826F8"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0DB0A26" w14:textId="4C493A07" w:rsidR="004826F8" w:rsidRDefault="004826F8" w:rsidP="000C0AE4">
            <w:pPr>
              <w:pStyle w:val="Pa1"/>
              <w:spacing w:after="120"/>
              <w:jc w:val="both"/>
              <w:rPr>
                <w:rFonts w:ascii="Times New Roman" w:hAnsi="Times New Roman"/>
              </w:rPr>
            </w:pPr>
            <w:r>
              <w:rPr>
                <w:rFonts w:ascii="Times New Roman" w:hAnsi="Times New Roman"/>
                <w:szCs w:val="20"/>
              </w:rPr>
              <w:t>FR-4.11.</w:t>
            </w:r>
            <w:r w:rsidR="00A3150D">
              <w:rPr>
                <w:rFonts w:ascii="Times New Roman" w:hAnsi="Times New Roman"/>
                <w:szCs w:val="20"/>
              </w:rPr>
              <w:t>6</w:t>
            </w:r>
          </w:p>
        </w:tc>
      </w:tr>
      <w:tr w:rsidR="004826F8" w14:paraId="4579DDA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78AFF84" w14:textId="77777777" w:rsidR="004826F8" w:rsidRDefault="004826F8"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A792B2A" w14:textId="70231A17" w:rsidR="004826F8" w:rsidRDefault="004826F8" w:rsidP="000C0AE4">
            <w:pPr>
              <w:pStyle w:val="Pa1"/>
              <w:spacing w:after="120"/>
              <w:jc w:val="both"/>
              <w:rPr>
                <w:rFonts w:ascii="Times New Roman" w:hAnsi="Times New Roman"/>
              </w:rPr>
            </w:pPr>
            <w:r>
              <w:rPr>
                <w:rFonts w:ascii="Times New Roman" w:hAnsi="Times New Roman"/>
              </w:rPr>
              <w:t xml:space="preserve">Send </w:t>
            </w:r>
            <w:r w:rsidR="00A3150D">
              <w:rPr>
                <w:rFonts w:ascii="Times New Roman" w:hAnsi="Times New Roman"/>
              </w:rPr>
              <w:t>Audio</w:t>
            </w:r>
          </w:p>
        </w:tc>
      </w:tr>
      <w:tr w:rsidR="004826F8" w14:paraId="04036D6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F38F8A7" w14:textId="77777777" w:rsidR="004826F8" w:rsidRDefault="004826F8"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7A80637" w14:textId="16D96972" w:rsidR="004826F8" w:rsidRDefault="004826F8" w:rsidP="000C0AE4">
            <w:pPr>
              <w:pStyle w:val="Pa1"/>
              <w:spacing w:after="120"/>
              <w:jc w:val="both"/>
              <w:rPr>
                <w:rFonts w:ascii="Times New Roman" w:hAnsi="Times New Roman"/>
              </w:rPr>
            </w:pPr>
            <w:r>
              <w:rPr>
                <w:rFonts w:ascii="Times New Roman" w:hAnsi="Times New Roman"/>
              </w:rPr>
              <w:t xml:space="preserve">User selects </w:t>
            </w:r>
            <w:r w:rsidR="002B1A6B">
              <w:rPr>
                <w:rFonts w:ascii="Times New Roman" w:hAnsi="Times New Roman"/>
              </w:rPr>
              <w:t xml:space="preserve">Audio </w:t>
            </w:r>
            <w:r>
              <w:rPr>
                <w:rFonts w:ascii="Times New Roman" w:hAnsi="Times New Roman"/>
              </w:rPr>
              <w:t>from the device storage.</w:t>
            </w:r>
          </w:p>
        </w:tc>
      </w:tr>
      <w:tr w:rsidR="004826F8" w14:paraId="188B7DA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28816C1" w14:textId="77777777" w:rsidR="004826F8" w:rsidRDefault="004826F8"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9DDAEE7" w14:textId="77777777" w:rsidR="004826F8" w:rsidRDefault="004826F8" w:rsidP="000C0AE4">
            <w:pPr>
              <w:pStyle w:val="Pa1"/>
              <w:spacing w:after="120"/>
              <w:jc w:val="both"/>
              <w:rPr>
                <w:rFonts w:ascii="Times New Roman" w:hAnsi="Times New Roman"/>
              </w:rPr>
            </w:pPr>
            <w:r>
              <w:rPr>
                <w:rFonts w:ascii="Times New Roman" w:hAnsi="Times New Roman"/>
              </w:rPr>
              <w:t>Student</w:t>
            </w:r>
          </w:p>
        </w:tc>
      </w:tr>
      <w:tr w:rsidR="004826F8" w14:paraId="7A2C0E3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A60502D" w14:textId="77777777" w:rsidR="004826F8" w:rsidRDefault="004826F8"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BF0A664" w14:textId="77777777" w:rsidR="004826F8" w:rsidRDefault="004826F8"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4826F8" w14:paraId="42679CE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72A1D30" w14:textId="77777777" w:rsidR="004826F8" w:rsidRDefault="004826F8"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5AE7FBE" w14:textId="77777777" w:rsidR="004826F8" w:rsidRDefault="004826F8" w:rsidP="000C0AE4">
            <w:pPr>
              <w:pStyle w:val="Pa1"/>
              <w:spacing w:after="120"/>
              <w:jc w:val="both"/>
              <w:rPr>
                <w:rFonts w:ascii="Times New Roman" w:hAnsi="Times New Roman"/>
              </w:rPr>
            </w:pPr>
            <w:r>
              <w:rPr>
                <w:rFonts w:ascii="Times New Roman" w:hAnsi="Times New Roman"/>
                <w:szCs w:val="20"/>
              </w:rPr>
              <w:t>N/A</w:t>
            </w:r>
          </w:p>
        </w:tc>
      </w:tr>
      <w:tr w:rsidR="004826F8" w14:paraId="2DBD6A8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BFB0D95" w14:textId="77777777" w:rsidR="004826F8" w:rsidRDefault="004826F8"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944C16F" w14:textId="77777777" w:rsidR="004826F8" w:rsidRDefault="004826F8" w:rsidP="000C0AE4">
            <w:pPr>
              <w:pStyle w:val="Pa1"/>
              <w:spacing w:after="120"/>
              <w:jc w:val="both"/>
              <w:rPr>
                <w:rFonts w:ascii="Times New Roman" w:hAnsi="Times New Roman"/>
                <w:szCs w:val="20"/>
              </w:rPr>
            </w:pPr>
            <w:r>
              <w:rPr>
                <w:rFonts w:ascii="Times New Roman" w:hAnsi="Times New Roman"/>
                <w:szCs w:val="20"/>
              </w:rPr>
              <w:t>N/A</w:t>
            </w:r>
          </w:p>
        </w:tc>
      </w:tr>
      <w:tr w:rsidR="004826F8" w14:paraId="0CBD2B4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6ADC25F" w14:textId="77777777" w:rsidR="004826F8" w:rsidRDefault="004826F8"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30688DB" w14:textId="77777777" w:rsidR="004826F8" w:rsidRDefault="004826F8" w:rsidP="000C0AE4">
            <w:pPr>
              <w:pStyle w:val="Pa1"/>
              <w:spacing w:after="120"/>
              <w:jc w:val="both"/>
              <w:rPr>
                <w:rFonts w:ascii="Times New Roman" w:hAnsi="Times New Roman"/>
                <w:szCs w:val="20"/>
              </w:rPr>
            </w:pPr>
            <w:r>
              <w:rPr>
                <w:rFonts w:ascii="Times New Roman" w:hAnsi="Times New Roman"/>
                <w:szCs w:val="20"/>
              </w:rPr>
              <w:t>High</w:t>
            </w:r>
          </w:p>
        </w:tc>
      </w:tr>
    </w:tbl>
    <w:p w14:paraId="2528A706" w14:textId="77777777" w:rsidR="00144E70" w:rsidRDefault="00144E70" w:rsidP="00995C0C">
      <w:pPr>
        <w:rPr>
          <w:lang w:eastAsia="ar-SA"/>
        </w:rPr>
      </w:pPr>
    </w:p>
    <w:p w14:paraId="3D41EFDC" w14:textId="77777777" w:rsidR="00144E70" w:rsidRDefault="00144E70">
      <w:pPr>
        <w:rPr>
          <w:lang w:eastAsia="ar-SA"/>
        </w:rPr>
      </w:pPr>
      <w:r>
        <w:rPr>
          <w:lang w:eastAsia="ar-SA"/>
        </w:rPr>
        <w:br w:type="page"/>
      </w:r>
    </w:p>
    <w:p w14:paraId="259B9660" w14:textId="4B8A7E9F" w:rsidR="00144E70" w:rsidRDefault="00144E70" w:rsidP="00144E70">
      <w:pPr>
        <w:pStyle w:val="Caption"/>
      </w:pPr>
      <w:r>
        <w:rPr>
          <w:szCs w:val="24"/>
        </w:rPr>
        <w:lastRenderedPageBreak/>
        <w:t>M4-UC11</w:t>
      </w:r>
      <w:r>
        <w:rPr>
          <w:noProof/>
          <w:szCs w:val="24"/>
        </w:rPr>
        <w:t xml:space="preserve">: </w:t>
      </w:r>
      <w:r>
        <w:rPr>
          <w:szCs w:val="24"/>
        </w:rPr>
        <w:t>Description of FR-4.11.</w:t>
      </w:r>
      <w:r w:rsidR="00DE5B23">
        <w:rPr>
          <w:szCs w:val="24"/>
        </w:rPr>
        <w:t>7</w:t>
      </w:r>
    </w:p>
    <w:tbl>
      <w:tblPr>
        <w:tblStyle w:val="TableGrid"/>
        <w:tblW w:w="0" w:type="auto"/>
        <w:jc w:val="center"/>
        <w:tblLook w:val="04A0" w:firstRow="1" w:lastRow="0" w:firstColumn="1" w:lastColumn="0" w:noHBand="0" w:noVBand="1"/>
      </w:tblPr>
      <w:tblGrid>
        <w:gridCol w:w="1795"/>
        <w:gridCol w:w="7447"/>
      </w:tblGrid>
      <w:tr w:rsidR="00144E70" w14:paraId="226CA47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CE4B757" w14:textId="77777777" w:rsidR="00144E70" w:rsidRDefault="00144E70"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D5A75F9" w14:textId="7C856E7B" w:rsidR="00144E70" w:rsidRDefault="00144E70" w:rsidP="000C0AE4">
            <w:pPr>
              <w:pStyle w:val="Pa1"/>
              <w:spacing w:after="120"/>
              <w:jc w:val="both"/>
              <w:rPr>
                <w:rFonts w:ascii="Times New Roman" w:hAnsi="Times New Roman"/>
              </w:rPr>
            </w:pPr>
            <w:r>
              <w:rPr>
                <w:rFonts w:ascii="Times New Roman" w:hAnsi="Times New Roman"/>
                <w:szCs w:val="20"/>
              </w:rPr>
              <w:t>FR-4.11.</w:t>
            </w:r>
            <w:r w:rsidR="00DE5B23">
              <w:rPr>
                <w:rFonts w:ascii="Times New Roman" w:hAnsi="Times New Roman"/>
                <w:szCs w:val="20"/>
              </w:rPr>
              <w:t>7</w:t>
            </w:r>
          </w:p>
        </w:tc>
      </w:tr>
      <w:tr w:rsidR="00144E70" w14:paraId="7BA371A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CEEC00D" w14:textId="77777777" w:rsidR="00144E70" w:rsidRDefault="00144E70"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E4A837F" w14:textId="0436B66D" w:rsidR="00144E70" w:rsidRDefault="00144E70" w:rsidP="000C0AE4">
            <w:pPr>
              <w:pStyle w:val="Pa1"/>
              <w:spacing w:after="120"/>
              <w:jc w:val="both"/>
              <w:rPr>
                <w:rFonts w:ascii="Times New Roman" w:hAnsi="Times New Roman"/>
              </w:rPr>
            </w:pPr>
            <w:r>
              <w:rPr>
                <w:rFonts w:ascii="Times New Roman" w:hAnsi="Times New Roman"/>
              </w:rPr>
              <w:t xml:space="preserve">Send </w:t>
            </w:r>
            <w:r w:rsidR="00DE5B23">
              <w:rPr>
                <w:rFonts w:ascii="Times New Roman" w:hAnsi="Times New Roman"/>
              </w:rPr>
              <w:t>File</w:t>
            </w:r>
          </w:p>
        </w:tc>
      </w:tr>
      <w:tr w:rsidR="00144E70" w14:paraId="21B9349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84B2D2A" w14:textId="77777777" w:rsidR="00144E70" w:rsidRDefault="00144E70"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71091E2" w14:textId="08EE9E3D" w:rsidR="00144E70" w:rsidRDefault="00144E70" w:rsidP="000C0AE4">
            <w:pPr>
              <w:pStyle w:val="Pa1"/>
              <w:spacing w:after="120"/>
              <w:jc w:val="both"/>
              <w:rPr>
                <w:rFonts w:ascii="Times New Roman" w:hAnsi="Times New Roman"/>
              </w:rPr>
            </w:pPr>
            <w:r>
              <w:rPr>
                <w:rFonts w:ascii="Times New Roman" w:hAnsi="Times New Roman"/>
              </w:rPr>
              <w:t xml:space="preserve">User selects </w:t>
            </w:r>
            <w:r w:rsidR="000645AE">
              <w:rPr>
                <w:rFonts w:ascii="Times New Roman" w:hAnsi="Times New Roman"/>
              </w:rPr>
              <w:t xml:space="preserve">any File </w:t>
            </w:r>
            <w:r>
              <w:rPr>
                <w:rFonts w:ascii="Times New Roman" w:hAnsi="Times New Roman"/>
              </w:rPr>
              <w:t>from the device storage.</w:t>
            </w:r>
          </w:p>
        </w:tc>
      </w:tr>
      <w:tr w:rsidR="00144E70" w14:paraId="0505698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92436A3" w14:textId="77777777" w:rsidR="00144E70" w:rsidRDefault="00144E70"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D50EF9E" w14:textId="77777777" w:rsidR="00144E70" w:rsidRDefault="00144E70" w:rsidP="000C0AE4">
            <w:pPr>
              <w:pStyle w:val="Pa1"/>
              <w:spacing w:after="120"/>
              <w:jc w:val="both"/>
              <w:rPr>
                <w:rFonts w:ascii="Times New Roman" w:hAnsi="Times New Roman"/>
              </w:rPr>
            </w:pPr>
            <w:r>
              <w:rPr>
                <w:rFonts w:ascii="Times New Roman" w:hAnsi="Times New Roman"/>
              </w:rPr>
              <w:t>Student</w:t>
            </w:r>
          </w:p>
        </w:tc>
      </w:tr>
      <w:tr w:rsidR="00144E70" w14:paraId="7ADE902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BAE0D73" w14:textId="77777777" w:rsidR="00144E70" w:rsidRDefault="00144E70"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F46D177" w14:textId="77777777" w:rsidR="00144E70" w:rsidRDefault="00144E70"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144E70" w14:paraId="14E7679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74D24C6" w14:textId="77777777" w:rsidR="00144E70" w:rsidRDefault="00144E70"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5889C77" w14:textId="77777777" w:rsidR="00144E70" w:rsidRDefault="00144E70" w:rsidP="000C0AE4">
            <w:pPr>
              <w:pStyle w:val="Pa1"/>
              <w:spacing w:after="120"/>
              <w:jc w:val="both"/>
              <w:rPr>
                <w:rFonts w:ascii="Times New Roman" w:hAnsi="Times New Roman"/>
              </w:rPr>
            </w:pPr>
            <w:r>
              <w:rPr>
                <w:rFonts w:ascii="Times New Roman" w:hAnsi="Times New Roman"/>
                <w:szCs w:val="20"/>
              </w:rPr>
              <w:t>N/A</w:t>
            </w:r>
          </w:p>
        </w:tc>
      </w:tr>
      <w:tr w:rsidR="00144E70" w14:paraId="6903389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C7D9DC4" w14:textId="77777777" w:rsidR="00144E70" w:rsidRDefault="00144E70"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A1A2B7D" w14:textId="77777777" w:rsidR="00144E70" w:rsidRDefault="00144E70" w:rsidP="000C0AE4">
            <w:pPr>
              <w:pStyle w:val="Pa1"/>
              <w:spacing w:after="120"/>
              <w:jc w:val="both"/>
              <w:rPr>
                <w:rFonts w:ascii="Times New Roman" w:hAnsi="Times New Roman"/>
                <w:szCs w:val="20"/>
              </w:rPr>
            </w:pPr>
            <w:r>
              <w:rPr>
                <w:rFonts w:ascii="Times New Roman" w:hAnsi="Times New Roman"/>
                <w:szCs w:val="20"/>
              </w:rPr>
              <w:t>N/A</w:t>
            </w:r>
          </w:p>
        </w:tc>
      </w:tr>
      <w:tr w:rsidR="00144E70" w14:paraId="34196C9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B9F056C" w14:textId="77777777" w:rsidR="00144E70" w:rsidRDefault="00144E70"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E9FD0C8" w14:textId="77777777" w:rsidR="00144E70" w:rsidRDefault="00144E70" w:rsidP="000C0AE4">
            <w:pPr>
              <w:pStyle w:val="Pa1"/>
              <w:spacing w:after="120"/>
              <w:jc w:val="both"/>
              <w:rPr>
                <w:rFonts w:ascii="Times New Roman" w:hAnsi="Times New Roman"/>
                <w:szCs w:val="20"/>
              </w:rPr>
            </w:pPr>
            <w:r>
              <w:rPr>
                <w:rFonts w:ascii="Times New Roman" w:hAnsi="Times New Roman"/>
                <w:szCs w:val="20"/>
              </w:rPr>
              <w:t>High</w:t>
            </w:r>
          </w:p>
        </w:tc>
      </w:tr>
    </w:tbl>
    <w:p w14:paraId="1F250353" w14:textId="77777777" w:rsidR="001517BB" w:rsidRDefault="001517BB" w:rsidP="00995C0C">
      <w:pPr>
        <w:rPr>
          <w:lang w:eastAsia="ar-SA"/>
        </w:rPr>
      </w:pPr>
    </w:p>
    <w:p w14:paraId="69FD5839" w14:textId="65E62007" w:rsidR="001517BB" w:rsidRDefault="001517BB" w:rsidP="001517BB">
      <w:pPr>
        <w:pStyle w:val="Caption"/>
      </w:pPr>
      <w:r>
        <w:rPr>
          <w:szCs w:val="24"/>
        </w:rPr>
        <w:t>M4-UC1</w:t>
      </w:r>
      <w:r w:rsidR="004A64FD">
        <w:rPr>
          <w:szCs w:val="24"/>
        </w:rPr>
        <w:t>2</w:t>
      </w:r>
      <w:r>
        <w:rPr>
          <w:noProof/>
          <w:szCs w:val="24"/>
        </w:rPr>
        <w:t xml:space="preserve">: </w:t>
      </w:r>
      <w:r>
        <w:rPr>
          <w:szCs w:val="24"/>
        </w:rPr>
        <w:t>Description of FR-4.1</w:t>
      </w:r>
      <w:r w:rsidR="004A64FD">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1517BB" w14:paraId="335FE8D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72E7114" w14:textId="77777777" w:rsidR="001517BB" w:rsidRDefault="001517BB"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BB4D519" w14:textId="1AAFD111" w:rsidR="001517BB" w:rsidRDefault="001517BB" w:rsidP="000C0AE4">
            <w:pPr>
              <w:pStyle w:val="Pa1"/>
              <w:spacing w:after="120"/>
              <w:jc w:val="both"/>
              <w:rPr>
                <w:rFonts w:ascii="Times New Roman" w:hAnsi="Times New Roman"/>
              </w:rPr>
            </w:pPr>
            <w:r>
              <w:rPr>
                <w:rFonts w:ascii="Times New Roman" w:hAnsi="Times New Roman"/>
                <w:szCs w:val="20"/>
              </w:rPr>
              <w:t>FR-4.1</w:t>
            </w:r>
            <w:r w:rsidR="004A64FD">
              <w:rPr>
                <w:rFonts w:ascii="Times New Roman" w:hAnsi="Times New Roman"/>
                <w:szCs w:val="20"/>
              </w:rPr>
              <w:t>2</w:t>
            </w:r>
            <w:r>
              <w:rPr>
                <w:rFonts w:ascii="Times New Roman" w:hAnsi="Times New Roman"/>
                <w:szCs w:val="20"/>
              </w:rPr>
              <w:t>.1</w:t>
            </w:r>
          </w:p>
        </w:tc>
      </w:tr>
      <w:tr w:rsidR="001517BB" w14:paraId="6FDA0EF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17441E6" w14:textId="77777777" w:rsidR="001517BB" w:rsidRDefault="001517BB"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410B419" w14:textId="77777777" w:rsidR="001517BB" w:rsidRDefault="001517BB" w:rsidP="000C0AE4">
            <w:pPr>
              <w:pStyle w:val="Pa1"/>
              <w:spacing w:after="120"/>
              <w:jc w:val="both"/>
              <w:rPr>
                <w:rFonts w:ascii="Times New Roman" w:hAnsi="Times New Roman"/>
              </w:rPr>
            </w:pPr>
            <w:r>
              <w:rPr>
                <w:rFonts w:ascii="Times New Roman" w:hAnsi="Times New Roman"/>
              </w:rPr>
              <w:t>Send File</w:t>
            </w:r>
          </w:p>
        </w:tc>
      </w:tr>
      <w:tr w:rsidR="001517BB" w14:paraId="5C785659"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B7D87B5" w14:textId="77777777" w:rsidR="001517BB" w:rsidRDefault="001517BB"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9CBDA09" w14:textId="77777777" w:rsidR="001517BB" w:rsidRDefault="001517BB" w:rsidP="000C0AE4">
            <w:pPr>
              <w:pStyle w:val="Pa1"/>
              <w:spacing w:after="120"/>
              <w:jc w:val="both"/>
              <w:rPr>
                <w:rFonts w:ascii="Times New Roman" w:hAnsi="Times New Roman"/>
              </w:rPr>
            </w:pPr>
            <w:r>
              <w:rPr>
                <w:rFonts w:ascii="Times New Roman" w:hAnsi="Times New Roman"/>
              </w:rPr>
              <w:t>User selects send file from the ‘attach’ button.</w:t>
            </w:r>
          </w:p>
        </w:tc>
      </w:tr>
      <w:tr w:rsidR="001517BB" w14:paraId="4FDF5D3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F956E53" w14:textId="77777777" w:rsidR="001517BB" w:rsidRDefault="001517BB"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2B61F65"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14963372"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70762F1" w14:textId="77777777" w:rsidR="001517BB" w:rsidRDefault="001517BB"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16B833C" w14:textId="77777777" w:rsidR="001517BB" w:rsidRDefault="001517BB"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1517BB" w14:paraId="6C1F78C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1405B0E" w14:textId="77777777" w:rsidR="001517BB" w:rsidRDefault="001517BB"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CF207BA"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0CB54B0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E698792" w14:textId="77777777" w:rsidR="001517BB" w:rsidRDefault="001517BB"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182A9B6"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03D24BC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20C80A6" w14:textId="77777777" w:rsidR="001517BB" w:rsidRDefault="001517BB"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4B02041"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35B29BBD" w14:textId="77777777" w:rsidR="001517BB" w:rsidRDefault="001517BB" w:rsidP="001517BB">
      <w:pPr>
        <w:rPr>
          <w:lang w:eastAsia="ar-SA"/>
        </w:rPr>
      </w:pPr>
    </w:p>
    <w:p w14:paraId="200D7834" w14:textId="48307D0A" w:rsidR="001517BB" w:rsidRDefault="001517BB" w:rsidP="001517BB">
      <w:pPr>
        <w:pStyle w:val="Caption"/>
      </w:pPr>
      <w:r>
        <w:rPr>
          <w:szCs w:val="24"/>
        </w:rPr>
        <w:t>M4-UC1</w:t>
      </w:r>
      <w:r w:rsidR="004A64FD">
        <w:rPr>
          <w:szCs w:val="24"/>
        </w:rPr>
        <w:t>2</w:t>
      </w:r>
      <w:r>
        <w:rPr>
          <w:noProof/>
          <w:szCs w:val="24"/>
        </w:rPr>
        <w:t xml:space="preserve">: </w:t>
      </w:r>
      <w:r>
        <w:rPr>
          <w:szCs w:val="24"/>
        </w:rPr>
        <w:t>Description of FR-4.1</w:t>
      </w:r>
      <w:r w:rsidR="004A64FD">
        <w:rPr>
          <w:szCs w:val="24"/>
        </w:rPr>
        <w:t>2</w:t>
      </w:r>
      <w:r>
        <w:rPr>
          <w:szCs w:val="24"/>
        </w:rPr>
        <w:t>.2</w:t>
      </w:r>
    </w:p>
    <w:tbl>
      <w:tblPr>
        <w:tblStyle w:val="TableGrid"/>
        <w:tblW w:w="0" w:type="auto"/>
        <w:jc w:val="center"/>
        <w:tblLook w:val="04A0" w:firstRow="1" w:lastRow="0" w:firstColumn="1" w:lastColumn="0" w:noHBand="0" w:noVBand="1"/>
      </w:tblPr>
      <w:tblGrid>
        <w:gridCol w:w="1795"/>
        <w:gridCol w:w="7447"/>
      </w:tblGrid>
      <w:tr w:rsidR="001517BB" w14:paraId="384EDC2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FC934DD" w14:textId="77777777" w:rsidR="001517BB" w:rsidRDefault="001517BB"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4FDD130" w14:textId="42081225" w:rsidR="001517BB" w:rsidRDefault="001517BB" w:rsidP="000C0AE4">
            <w:pPr>
              <w:pStyle w:val="Pa1"/>
              <w:spacing w:after="120"/>
              <w:jc w:val="both"/>
              <w:rPr>
                <w:rFonts w:ascii="Times New Roman" w:hAnsi="Times New Roman"/>
              </w:rPr>
            </w:pPr>
            <w:r>
              <w:rPr>
                <w:rFonts w:ascii="Times New Roman" w:hAnsi="Times New Roman"/>
                <w:szCs w:val="20"/>
              </w:rPr>
              <w:t>FR-4.1</w:t>
            </w:r>
            <w:r w:rsidR="004A64FD">
              <w:rPr>
                <w:rFonts w:ascii="Times New Roman" w:hAnsi="Times New Roman"/>
                <w:szCs w:val="20"/>
              </w:rPr>
              <w:t>2</w:t>
            </w:r>
            <w:r>
              <w:rPr>
                <w:rFonts w:ascii="Times New Roman" w:hAnsi="Times New Roman"/>
                <w:szCs w:val="20"/>
              </w:rPr>
              <w:t>.2</w:t>
            </w:r>
          </w:p>
        </w:tc>
      </w:tr>
      <w:tr w:rsidR="001517BB" w14:paraId="436B10F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4619DF6" w14:textId="77777777" w:rsidR="001517BB" w:rsidRDefault="001517BB"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FF5CA9E" w14:textId="77777777" w:rsidR="001517BB" w:rsidRDefault="001517BB" w:rsidP="000C0AE4">
            <w:pPr>
              <w:pStyle w:val="Pa1"/>
              <w:spacing w:after="120"/>
              <w:jc w:val="both"/>
              <w:rPr>
                <w:rFonts w:ascii="Times New Roman" w:hAnsi="Times New Roman"/>
              </w:rPr>
            </w:pPr>
            <w:r>
              <w:rPr>
                <w:rFonts w:ascii="Times New Roman" w:hAnsi="Times New Roman"/>
              </w:rPr>
              <w:t>Select File type</w:t>
            </w:r>
          </w:p>
        </w:tc>
      </w:tr>
      <w:tr w:rsidR="001517BB" w14:paraId="0906E72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D76165C" w14:textId="77777777" w:rsidR="001517BB" w:rsidRDefault="001517BB"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644D0B1" w14:textId="77777777" w:rsidR="001517BB" w:rsidRDefault="001517BB" w:rsidP="000C0AE4">
            <w:pPr>
              <w:pStyle w:val="Pa1"/>
              <w:spacing w:after="120"/>
              <w:jc w:val="both"/>
              <w:rPr>
                <w:rFonts w:ascii="Times New Roman" w:hAnsi="Times New Roman"/>
              </w:rPr>
            </w:pPr>
            <w:r>
              <w:rPr>
                <w:rFonts w:ascii="Times New Roman" w:hAnsi="Times New Roman"/>
              </w:rPr>
              <w:t>User selects file type from the popup.</w:t>
            </w:r>
          </w:p>
        </w:tc>
      </w:tr>
      <w:tr w:rsidR="001517BB" w14:paraId="00D273F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8DE7644" w14:textId="77777777" w:rsidR="001517BB" w:rsidRDefault="001517BB"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96C0A43"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7197B4B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4B7E3D0" w14:textId="77777777" w:rsidR="001517BB" w:rsidRDefault="001517BB"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DAB5990" w14:textId="77777777" w:rsidR="001517BB" w:rsidRDefault="001517BB"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1517BB" w14:paraId="4800694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3FD29C5" w14:textId="77777777" w:rsidR="001517BB" w:rsidRDefault="001517BB"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238617B"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2402E31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2D3881C" w14:textId="77777777" w:rsidR="001517BB" w:rsidRDefault="001517BB"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819774F"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784E3E6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DCE0D6C" w14:textId="77777777" w:rsidR="001517BB" w:rsidRDefault="001517BB"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4E5A096"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4CFD981B" w14:textId="77777777" w:rsidR="004A64FD" w:rsidRDefault="004A64FD" w:rsidP="001517BB">
      <w:pPr>
        <w:pStyle w:val="Caption"/>
        <w:rPr>
          <w:szCs w:val="24"/>
        </w:rPr>
      </w:pPr>
    </w:p>
    <w:p w14:paraId="6CBC0FAA" w14:textId="4F316F40" w:rsidR="001517BB" w:rsidRDefault="001517BB" w:rsidP="001517BB">
      <w:pPr>
        <w:pStyle w:val="Caption"/>
      </w:pPr>
      <w:r>
        <w:rPr>
          <w:szCs w:val="24"/>
        </w:rPr>
        <w:lastRenderedPageBreak/>
        <w:t>M4-UC1</w:t>
      </w:r>
      <w:r w:rsidR="004A64FD">
        <w:rPr>
          <w:szCs w:val="24"/>
        </w:rPr>
        <w:t>2</w:t>
      </w:r>
      <w:r>
        <w:rPr>
          <w:noProof/>
          <w:szCs w:val="24"/>
        </w:rPr>
        <w:t xml:space="preserve">: </w:t>
      </w:r>
      <w:r>
        <w:rPr>
          <w:szCs w:val="24"/>
        </w:rPr>
        <w:t>Description of FR-4.1</w:t>
      </w:r>
      <w:r w:rsidR="004A64FD">
        <w:rPr>
          <w:szCs w:val="24"/>
        </w:rPr>
        <w:t>2</w:t>
      </w:r>
      <w:r>
        <w:rPr>
          <w:szCs w:val="24"/>
        </w:rPr>
        <w:t>.3</w:t>
      </w:r>
    </w:p>
    <w:tbl>
      <w:tblPr>
        <w:tblStyle w:val="TableGrid"/>
        <w:tblW w:w="0" w:type="auto"/>
        <w:jc w:val="center"/>
        <w:tblLook w:val="04A0" w:firstRow="1" w:lastRow="0" w:firstColumn="1" w:lastColumn="0" w:noHBand="0" w:noVBand="1"/>
      </w:tblPr>
      <w:tblGrid>
        <w:gridCol w:w="1795"/>
        <w:gridCol w:w="7447"/>
      </w:tblGrid>
      <w:tr w:rsidR="001517BB" w14:paraId="4E81751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5B1D37D" w14:textId="77777777" w:rsidR="001517BB" w:rsidRDefault="001517BB"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20B1716" w14:textId="223AC190" w:rsidR="001517BB" w:rsidRDefault="001517BB" w:rsidP="000C0AE4">
            <w:pPr>
              <w:pStyle w:val="Pa1"/>
              <w:spacing w:after="120"/>
              <w:jc w:val="both"/>
              <w:rPr>
                <w:rFonts w:ascii="Times New Roman" w:hAnsi="Times New Roman"/>
              </w:rPr>
            </w:pPr>
            <w:r>
              <w:rPr>
                <w:rFonts w:ascii="Times New Roman" w:hAnsi="Times New Roman"/>
                <w:szCs w:val="20"/>
              </w:rPr>
              <w:t>FR-4.1</w:t>
            </w:r>
            <w:r w:rsidR="004A64FD">
              <w:rPr>
                <w:rFonts w:ascii="Times New Roman" w:hAnsi="Times New Roman"/>
                <w:szCs w:val="20"/>
              </w:rPr>
              <w:t>2</w:t>
            </w:r>
            <w:r>
              <w:rPr>
                <w:rFonts w:ascii="Times New Roman" w:hAnsi="Times New Roman"/>
                <w:szCs w:val="20"/>
              </w:rPr>
              <w:t>.</w:t>
            </w:r>
            <w:r w:rsidR="004A64FD">
              <w:rPr>
                <w:rFonts w:ascii="Times New Roman" w:hAnsi="Times New Roman"/>
                <w:szCs w:val="20"/>
              </w:rPr>
              <w:t>3</w:t>
            </w:r>
          </w:p>
        </w:tc>
      </w:tr>
      <w:tr w:rsidR="001517BB" w14:paraId="311CF7E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774F15B" w14:textId="77777777" w:rsidR="001517BB" w:rsidRDefault="001517BB"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C5C0447" w14:textId="77777777" w:rsidR="001517BB" w:rsidRDefault="001517BB" w:rsidP="000C0AE4">
            <w:pPr>
              <w:pStyle w:val="Pa1"/>
              <w:spacing w:after="120"/>
              <w:jc w:val="both"/>
              <w:rPr>
                <w:rFonts w:ascii="Times New Roman" w:hAnsi="Times New Roman"/>
              </w:rPr>
            </w:pPr>
            <w:r>
              <w:rPr>
                <w:rFonts w:ascii="Times New Roman" w:hAnsi="Times New Roman"/>
              </w:rPr>
              <w:t>Send Image</w:t>
            </w:r>
          </w:p>
        </w:tc>
      </w:tr>
      <w:tr w:rsidR="001517BB" w14:paraId="3E14D4C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F601AA9" w14:textId="77777777" w:rsidR="001517BB" w:rsidRDefault="001517BB"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4EB9DE2" w14:textId="77777777" w:rsidR="001517BB" w:rsidRDefault="001517BB" w:rsidP="000C0AE4">
            <w:pPr>
              <w:pStyle w:val="Pa1"/>
              <w:spacing w:after="120"/>
              <w:jc w:val="both"/>
              <w:rPr>
                <w:rFonts w:ascii="Times New Roman" w:hAnsi="Times New Roman"/>
              </w:rPr>
            </w:pPr>
            <w:r>
              <w:rPr>
                <w:rFonts w:ascii="Times New Roman" w:hAnsi="Times New Roman"/>
              </w:rPr>
              <w:t>User selects Image from the device storage.</w:t>
            </w:r>
          </w:p>
        </w:tc>
      </w:tr>
      <w:tr w:rsidR="001517BB" w14:paraId="7FF34E09"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0346CF4" w14:textId="77777777" w:rsidR="001517BB" w:rsidRDefault="001517BB"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6449420"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4A4D98B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405BB3D" w14:textId="77777777" w:rsidR="001517BB" w:rsidRDefault="001517BB"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AECD253" w14:textId="77777777" w:rsidR="001517BB" w:rsidRDefault="001517BB"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1517BB" w14:paraId="17714C5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DE860CD" w14:textId="77777777" w:rsidR="001517BB" w:rsidRDefault="001517BB"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6D6546A"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78FC8FD2"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08A5362" w14:textId="77777777" w:rsidR="001517BB" w:rsidRDefault="001517BB"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5ADD622"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10645CB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C265158" w14:textId="77777777" w:rsidR="001517BB" w:rsidRDefault="001517BB"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50B5FBB"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75454213" w14:textId="77777777" w:rsidR="001517BB" w:rsidRDefault="001517BB" w:rsidP="001517BB">
      <w:pPr>
        <w:rPr>
          <w:lang w:eastAsia="ar-SA"/>
        </w:rPr>
      </w:pPr>
    </w:p>
    <w:p w14:paraId="3B5A790B" w14:textId="3EA6B877" w:rsidR="001517BB" w:rsidRDefault="001517BB" w:rsidP="001517BB">
      <w:pPr>
        <w:pStyle w:val="Caption"/>
      </w:pPr>
      <w:r>
        <w:rPr>
          <w:szCs w:val="24"/>
        </w:rPr>
        <w:t>M4-UC1</w:t>
      </w:r>
      <w:r w:rsidR="00425D93">
        <w:rPr>
          <w:szCs w:val="24"/>
        </w:rPr>
        <w:t>2</w:t>
      </w:r>
      <w:r>
        <w:rPr>
          <w:noProof/>
          <w:szCs w:val="24"/>
        </w:rPr>
        <w:t xml:space="preserve">: </w:t>
      </w:r>
      <w:r>
        <w:rPr>
          <w:szCs w:val="24"/>
        </w:rPr>
        <w:t>Description of FR-4.1</w:t>
      </w:r>
      <w:r w:rsidR="00425D93">
        <w:rPr>
          <w:szCs w:val="24"/>
        </w:rPr>
        <w:t>2</w:t>
      </w:r>
      <w:r>
        <w:rPr>
          <w:szCs w:val="24"/>
        </w:rPr>
        <w:t>.4</w:t>
      </w:r>
    </w:p>
    <w:tbl>
      <w:tblPr>
        <w:tblStyle w:val="TableGrid"/>
        <w:tblW w:w="0" w:type="auto"/>
        <w:jc w:val="center"/>
        <w:tblLook w:val="04A0" w:firstRow="1" w:lastRow="0" w:firstColumn="1" w:lastColumn="0" w:noHBand="0" w:noVBand="1"/>
      </w:tblPr>
      <w:tblGrid>
        <w:gridCol w:w="1795"/>
        <w:gridCol w:w="7447"/>
      </w:tblGrid>
      <w:tr w:rsidR="001517BB" w14:paraId="6B752AF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8E27789" w14:textId="77777777" w:rsidR="001517BB" w:rsidRDefault="001517BB"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31082C2" w14:textId="0F752BAA" w:rsidR="001517BB" w:rsidRDefault="001517BB" w:rsidP="000C0AE4">
            <w:pPr>
              <w:pStyle w:val="Pa1"/>
              <w:spacing w:after="120"/>
              <w:jc w:val="both"/>
              <w:rPr>
                <w:rFonts w:ascii="Times New Roman" w:hAnsi="Times New Roman"/>
              </w:rPr>
            </w:pPr>
            <w:r>
              <w:rPr>
                <w:rFonts w:ascii="Times New Roman" w:hAnsi="Times New Roman"/>
                <w:szCs w:val="20"/>
              </w:rPr>
              <w:t>FR-4.1</w:t>
            </w:r>
            <w:r w:rsidR="00425D93">
              <w:rPr>
                <w:rFonts w:ascii="Times New Roman" w:hAnsi="Times New Roman"/>
                <w:szCs w:val="20"/>
              </w:rPr>
              <w:t>2</w:t>
            </w:r>
            <w:r>
              <w:rPr>
                <w:rFonts w:ascii="Times New Roman" w:hAnsi="Times New Roman"/>
                <w:szCs w:val="20"/>
              </w:rPr>
              <w:t>.4</w:t>
            </w:r>
          </w:p>
        </w:tc>
      </w:tr>
      <w:tr w:rsidR="001517BB" w14:paraId="22A4AFC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8FDFB15" w14:textId="77777777" w:rsidR="001517BB" w:rsidRDefault="001517BB"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29614B2" w14:textId="77777777" w:rsidR="001517BB" w:rsidRDefault="001517BB" w:rsidP="000C0AE4">
            <w:pPr>
              <w:pStyle w:val="Pa1"/>
              <w:spacing w:after="120"/>
              <w:jc w:val="both"/>
              <w:rPr>
                <w:rFonts w:ascii="Times New Roman" w:hAnsi="Times New Roman"/>
              </w:rPr>
            </w:pPr>
            <w:r>
              <w:rPr>
                <w:rFonts w:ascii="Times New Roman" w:hAnsi="Times New Roman"/>
              </w:rPr>
              <w:t>Camera</w:t>
            </w:r>
          </w:p>
        </w:tc>
      </w:tr>
      <w:tr w:rsidR="001517BB" w14:paraId="1C811FB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2F756B5" w14:textId="77777777" w:rsidR="001517BB" w:rsidRDefault="001517BB"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5C61E32" w14:textId="70165FFB" w:rsidR="001517BB" w:rsidRDefault="001517BB" w:rsidP="000C0AE4">
            <w:pPr>
              <w:pStyle w:val="Pa1"/>
              <w:spacing w:after="120"/>
              <w:jc w:val="both"/>
              <w:rPr>
                <w:rFonts w:ascii="Times New Roman" w:hAnsi="Times New Roman"/>
              </w:rPr>
            </w:pPr>
            <w:r>
              <w:rPr>
                <w:rFonts w:ascii="Times New Roman" w:hAnsi="Times New Roman"/>
              </w:rPr>
              <w:t xml:space="preserve">User selects </w:t>
            </w:r>
            <w:r w:rsidR="004C4B0C">
              <w:rPr>
                <w:rFonts w:ascii="Times New Roman" w:hAnsi="Times New Roman"/>
              </w:rPr>
              <w:t>Camera</w:t>
            </w:r>
            <w:r>
              <w:rPr>
                <w:rFonts w:ascii="Times New Roman" w:hAnsi="Times New Roman"/>
              </w:rPr>
              <w:t xml:space="preserve"> and takes the picture/video.</w:t>
            </w:r>
          </w:p>
        </w:tc>
      </w:tr>
      <w:tr w:rsidR="001517BB" w14:paraId="4F88A7B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0AB3249" w14:textId="77777777" w:rsidR="001517BB" w:rsidRDefault="001517BB"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2B4DCD4"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3C98A7F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8967371" w14:textId="77777777" w:rsidR="001517BB" w:rsidRDefault="001517BB"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ED781BA" w14:textId="77777777" w:rsidR="001517BB" w:rsidRDefault="001517BB"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1517BB" w14:paraId="22F6831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76FAD8E" w14:textId="77777777" w:rsidR="001517BB" w:rsidRDefault="001517BB"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261F4BC"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6273ACA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61035C3" w14:textId="77777777" w:rsidR="001517BB" w:rsidRDefault="001517BB"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6EB7852"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4B1A053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AB2FB07" w14:textId="77777777" w:rsidR="001517BB" w:rsidRDefault="001517BB"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F550128"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40460257" w14:textId="77777777" w:rsidR="001517BB" w:rsidRDefault="001517BB" w:rsidP="001517BB">
      <w:pPr>
        <w:rPr>
          <w:lang w:eastAsia="ar-SA"/>
        </w:rPr>
      </w:pPr>
    </w:p>
    <w:p w14:paraId="58D49FC4" w14:textId="0577B941" w:rsidR="001517BB" w:rsidRDefault="001517BB" w:rsidP="001517BB">
      <w:pPr>
        <w:pStyle w:val="Caption"/>
      </w:pPr>
      <w:r>
        <w:rPr>
          <w:szCs w:val="24"/>
        </w:rPr>
        <w:t>M4-UC1</w:t>
      </w:r>
      <w:r w:rsidR="00425D93">
        <w:rPr>
          <w:szCs w:val="24"/>
        </w:rPr>
        <w:t>2</w:t>
      </w:r>
      <w:r>
        <w:rPr>
          <w:noProof/>
          <w:szCs w:val="24"/>
        </w:rPr>
        <w:t xml:space="preserve">: </w:t>
      </w:r>
      <w:r>
        <w:rPr>
          <w:szCs w:val="24"/>
        </w:rPr>
        <w:t>Description of FR-4.1</w:t>
      </w:r>
      <w:r w:rsidR="00425D93">
        <w:rPr>
          <w:szCs w:val="24"/>
        </w:rPr>
        <w:t>2</w:t>
      </w:r>
      <w:r>
        <w:rPr>
          <w:szCs w:val="24"/>
        </w:rPr>
        <w:t>.5</w:t>
      </w:r>
    </w:p>
    <w:tbl>
      <w:tblPr>
        <w:tblStyle w:val="TableGrid"/>
        <w:tblW w:w="0" w:type="auto"/>
        <w:jc w:val="center"/>
        <w:tblLook w:val="04A0" w:firstRow="1" w:lastRow="0" w:firstColumn="1" w:lastColumn="0" w:noHBand="0" w:noVBand="1"/>
      </w:tblPr>
      <w:tblGrid>
        <w:gridCol w:w="1795"/>
        <w:gridCol w:w="7447"/>
      </w:tblGrid>
      <w:tr w:rsidR="001517BB" w14:paraId="3089151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0020C13" w14:textId="77777777" w:rsidR="001517BB" w:rsidRDefault="001517BB"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99627FF" w14:textId="7F1C34CC" w:rsidR="001517BB" w:rsidRDefault="001517BB" w:rsidP="000C0AE4">
            <w:pPr>
              <w:pStyle w:val="Pa1"/>
              <w:spacing w:after="120"/>
              <w:jc w:val="both"/>
              <w:rPr>
                <w:rFonts w:ascii="Times New Roman" w:hAnsi="Times New Roman"/>
              </w:rPr>
            </w:pPr>
            <w:r>
              <w:rPr>
                <w:rFonts w:ascii="Times New Roman" w:hAnsi="Times New Roman"/>
                <w:szCs w:val="20"/>
              </w:rPr>
              <w:t>FR-4.1</w:t>
            </w:r>
            <w:r w:rsidR="00425D93">
              <w:rPr>
                <w:rFonts w:ascii="Times New Roman" w:hAnsi="Times New Roman"/>
                <w:szCs w:val="20"/>
              </w:rPr>
              <w:t>2</w:t>
            </w:r>
            <w:r>
              <w:rPr>
                <w:rFonts w:ascii="Times New Roman" w:hAnsi="Times New Roman"/>
                <w:szCs w:val="20"/>
              </w:rPr>
              <w:t>.5</w:t>
            </w:r>
          </w:p>
        </w:tc>
      </w:tr>
      <w:tr w:rsidR="001517BB" w14:paraId="24404D2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5FBCB36" w14:textId="77777777" w:rsidR="001517BB" w:rsidRDefault="001517BB"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7AF89A4" w14:textId="77777777" w:rsidR="001517BB" w:rsidRDefault="001517BB" w:rsidP="000C0AE4">
            <w:pPr>
              <w:pStyle w:val="Pa1"/>
              <w:spacing w:after="120"/>
              <w:jc w:val="both"/>
              <w:rPr>
                <w:rFonts w:ascii="Times New Roman" w:hAnsi="Times New Roman"/>
              </w:rPr>
            </w:pPr>
            <w:r>
              <w:rPr>
                <w:rFonts w:ascii="Times New Roman" w:hAnsi="Times New Roman"/>
              </w:rPr>
              <w:t>Send Video</w:t>
            </w:r>
          </w:p>
        </w:tc>
      </w:tr>
      <w:tr w:rsidR="001517BB" w14:paraId="5E6EA81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1DD365F" w14:textId="77777777" w:rsidR="001517BB" w:rsidRDefault="001517BB"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E7BCCDB" w14:textId="77777777" w:rsidR="001517BB" w:rsidRDefault="001517BB" w:rsidP="000C0AE4">
            <w:pPr>
              <w:pStyle w:val="Pa1"/>
              <w:spacing w:after="120"/>
              <w:jc w:val="both"/>
              <w:rPr>
                <w:rFonts w:ascii="Times New Roman" w:hAnsi="Times New Roman"/>
              </w:rPr>
            </w:pPr>
            <w:r>
              <w:rPr>
                <w:rFonts w:ascii="Times New Roman" w:hAnsi="Times New Roman"/>
              </w:rPr>
              <w:t>User selects Video from the device storage.</w:t>
            </w:r>
          </w:p>
        </w:tc>
      </w:tr>
      <w:tr w:rsidR="001517BB" w14:paraId="7895DBD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632DBC9" w14:textId="77777777" w:rsidR="001517BB" w:rsidRDefault="001517BB"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82683A9"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2B53544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81F7AE2" w14:textId="77777777" w:rsidR="001517BB" w:rsidRDefault="001517BB"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AB9F75B" w14:textId="77777777" w:rsidR="001517BB" w:rsidRDefault="001517BB"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1517BB" w14:paraId="6F05BFF0"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6D5B337" w14:textId="77777777" w:rsidR="001517BB" w:rsidRDefault="001517BB"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F490305"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0E9A97F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AA15452" w14:textId="77777777" w:rsidR="001517BB" w:rsidRDefault="001517BB"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A2CAAA0"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6BFC96E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BC592E9" w14:textId="77777777" w:rsidR="001517BB" w:rsidRDefault="001517BB"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5A1D1DB"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5435D550" w14:textId="77777777" w:rsidR="001517BB" w:rsidRDefault="001517BB" w:rsidP="001517BB">
      <w:pPr>
        <w:rPr>
          <w:lang w:eastAsia="ar-SA"/>
        </w:rPr>
      </w:pPr>
    </w:p>
    <w:p w14:paraId="5B783FF3" w14:textId="77777777" w:rsidR="00425D93" w:rsidRDefault="00425D93">
      <w:pPr>
        <w:rPr>
          <w:b/>
          <w:bCs/>
        </w:rPr>
      </w:pPr>
      <w:r>
        <w:br w:type="page"/>
      </w:r>
    </w:p>
    <w:p w14:paraId="30453D4C" w14:textId="4D54B67C" w:rsidR="001517BB" w:rsidRDefault="001517BB" w:rsidP="001517BB">
      <w:pPr>
        <w:pStyle w:val="Caption"/>
      </w:pPr>
      <w:r>
        <w:rPr>
          <w:szCs w:val="24"/>
        </w:rPr>
        <w:lastRenderedPageBreak/>
        <w:t>M4-UC1</w:t>
      </w:r>
      <w:r w:rsidR="00425D93">
        <w:rPr>
          <w:szCs w:val="24"/>
        </w:rPr>
        <w:t>2</w:t>
      </w:r>
      <w:r>
        <w:rPr>
          <w:noProof/>
          <w:szCs w:val="24"/>
        </w:rPr>
        <w:t xml:space="preserve">: </w:t>
      </w:r>
      <w:r>
        <w:rPr>
          <w:szCs w:val="24"/>
        </w:rPr>
        <w:t>Description of FR-4.1</w:t>
      </w:r>
      <w:r w:rsidR="00425D93">
        <w:rPr>
          <w:szCs w:val="24"/>
        </w:rPr>
        <w:t>2</w:t>
      </w:r>
      <w:r>
        <w:rPr>
          <w:szCs w:val="24"/>
        </w:rPr>
        <w:t>.6</w:t>
      </w:r>
    </w:p>
    <w:tbl>
      <w:tblPr>
        <w:tblStyle w:val="TableGrid"/>
        <w:tblW w:w="0" w:type="auto"/>
        <w:jc w:val="center"/>
        <w:tblLook w:val="04A0" w:firstRow="1" w:lastRow="0" w:firstColumn="1" w:lastColumn="0" w:noHBand="0" w:noVBand="1"/>
      </w:tblPr>
      <w:tblGrid>
        <w:gridCol w:w="1795"/>
        <w:gridCol w:w="7447"/>
      </w:tblGrid>
      <w:tr w:rsidR="001517BB" w14:paraId="300F59C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B4D6147" w14:textId="77777777" w:rsidR="001517BB" w:rsidRDefault="001517BB"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299C460" w14:textId="2DB19C69" w:rsidR="001517BB" w:rsidRDefault="001517BB" w:rsidP="000C0AE4">
            <w:pPr>
              <w:pStyle w:val="Pa1"/>
              <w:spacing w:after="120"/>
              <w:jc w:val="both"/>
              <w:rPr>
                <w:rFonts w:ascii="Times New Roman" w:hAnsi="Times New Roman"/>
              </w:rPr>
            </w:pPr>
            <w:r>
              <w:rPr>
                <w:rFonts w:ascii="Times New Roman" w:hAnsi="Times New Roman"/>
                <w:szCs w:val="20"/>
              </w:rPr>
              <w:t>FR-4.1</w:t>
            </w:r>
            <w:r w:rsidR="00425D93">
              <w:rPr>
                <w:rFonts w:ascii="Times New Roman" w:hAnsi="Times New Roman"/>
                <w:szCs w:val="20"/>
              </w:rPr>
              <w:t>2</w:t>
            </w:r>
            <w:r>
              <w:rPr>
                <w:rFonts w:ascii="Times New Roman" w:hAnsi="Times New Roman"/>
                <w:szCs w:val="20"/>
              </w:rPr>
              <w:t>.6</w:t>
            </w:r>
          </w:p>
        </w:tc>
      </w:tr>
      <w:tr w:rsidR="001517BB" w14:paraId="60268920"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7F455BA" w14:textId="77777777" w:rsidR="001517BB" w:rsidRDefault="001517BB"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3899503" w14:textId="77777777" w:rsidR="001517BB" w:rsidRDefault="001517BB" w:rsidP="000C0AE4">
            <w:pPr>
              <w:pStyle w:val="Pa1"/>
              <w:spacing w:after="120"/>
              <w:jc w:val="both"/>
              <w:rPr>
                <w:rFonts w:ascii="Times New Roman" w:hAnsi="Times New Roman"/>
              </w:rPr>
            </w:pPr>
            <w:r>
              <w:rPr>
                <w:rFonts w:ascii="Times New Roman" w:hAnsi="Times New Roman"/>
              </w:rPr>
              <w:t>Send Audio</w:t>
            </w:r>
          </w:p>
        </w:tc>
      </w:tr>
      <w:tr w:rsidR="001517BB" w14:paraId="2D2F0AD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1678630" w14:textId="77777777" w:rsidR="001517BB" w:rsidRDefault="001517BB"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B93B90D" w14:textId="77777777" w:rsidR="001517BB" w:rsidRDefault="001517BB" w:rsidP="000C0AE4">
            <w:pPr>
              <w:pStyle w:val="Pa1"/>
              <w:spacing w:after="120"/>
              <w:jc w:val="both"/>
              <w:rPr>
                <w:rFonts w:ascii="Times New Roman" w:hAnsi="Times New Roman"/>
              </w:rPr>
            </w:pPr>
            <w:r>
              <w:rPr>
                <w:rFonts w:ascii="Times New Roman" w:hAnsi="Times New Roman"/>
              </w:rPr>
              <w:t>User selects Audio from the device storage.</w:t>
            </w:r>
          </w:p>
        </w:tc>
      </w:tr>
      <w:tr w:rsidR="001517BB" w14:paraId="13F79C8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0C032F4" w14:textId="77777777" w:rsidR="001517BB" w:rsidRDefault="001517BB"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86F6160"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5CA18BB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D3DE27B" w14:textId="77777777" w:rsidR="001517BB" w:rsidRDefault="001517BB"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A265BED" w14:textId="77777777" w:rsidR="001517BB" w:rsidRDefault="001517BB"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1517BB" w14:paraId="17C49FA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C7A6FB5" w14:textId="77777777" w:rsidR="001517BB" w:rsidRDefault="001517BB"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01C4660"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531A2B3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D2C934A" w14:textId="77777777" w:rsidR="001517BB" w:rsidRDefault="001517BB"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21B79BD"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291C9D7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DF9AC5C" w14:textId="77777777" w:rsidR="001517BB" w:rsidRDefault="001517BB"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E562029"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49D1862B" w14:textId="77777777" w:rsidR="001517BB" w:rsidRDefault="001517BB" w:rsidP="001517BB">
      <w:pPr>
        <w:rPr>
          <w:lang w:eastAsia="ar-SA"/>
        </w:rPr>
      </w:pPr>
    </w:p>
    <w:p w14:paraId="6CA1E1D3" w14:textId="1DA7545D" w:rsidR="001517BB" w:rsidRDefault="001517BB" w:rsidP="001517BB">
      <w:pPr>
        <w:pStyle w:val="Caption"/>
      </w:pPr>
      <w:r>
        <w:rPr>
          <w:szCs w:val="24"/>
        </w:rPr>
        <w:t>M4-UC1</w:t>
      </w:r>
      <w:r w:rsidR="00425D93">
        <w:rPr>
          <w:szCs w:val="24"/>
        </w:rPr>
        <w:t>2</w:t>
      </w:r>
      <w:r>
        <w:rPr>
          <w:noProof/>
          <w:szCs w:val="24"/>
        </w:rPr>
        <w:t xml:space="preserve">: </w:t>
      </w:r>
      <w:r>
        <w:rPr>
          <w:szCs w:val="24"/>
        </w:rPr>
        <w:t>Description of FR-4.1</w:t>
      </w:r>
      <w:r w:rsidR="00425D93">
        <w:rPr>
          <w:szCs w:val="24"/>
        </w:rPr>
        <w:t>2</w:t>
      </w:r>
      <w:r>
        <w:rPr>
          <w:szCs w:val="24"/>
        </w:rPr>
        <w:t>.7</w:t>
      </w:r>
    </w:p>
    <w:tbl>
      <w:tblPr>
        <w:tblStyle w:val="TableGrid"/>
        <w:tblW w:w="0" w:type="auto"/>
        <w:jc w:val="center"/>
        <w:tblLook w:val="04A0" w:firstRow="1" w:lastRow="0" w:firstColumn="1" w:lastColumn="0" w:noHBand="0" w:noVBand="1"/>
      </w:tblPr>
      <w:tblGrid>
        <w:gridCol w:w="1795"/>
        <w:gridCol w:w="7447"/>
      </w:tblGrid>
      <w:tr w:rsidR="001517BB" w14:paraId="0BE845B9"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9613CE9" w14:textId="77777777" w:rsidR="001517BB" w:rsidRDefault="001517BB"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26A87CB" w14:textId="180066AA" w:rsidR="001517BB" w:rsidRDefault="001517BB" w:rsidP="000C0AE4">
            <w:pPr>
              <w:pStyle w:val="Pa1"/>
              <w:spacing w:after="120"/>
              <w:jc w:val="both"/>
              <w:rPr>
                <w:rFonts w:ascii="Times New Roman" w:hAnsi="Times New Roman"/>
              </w:rPr>
            </w:pPr>
            <w:r>
              <w:rPr>
                <w:rFonts w:ascii="Times New Roman" w:hAnsi="Times New Roman"/>
                <w:szCs w:val="20"/>
              </w:rPr>
              <w:t>FR-4.1</w:t>
            </w:r>
            <w:r w:rsidR="00F727C6">
              <w:rPr>
                <w:rFonts w:ascii="Times New Roman" w:hAnsi="Times New Roman"/>
                <w:szCs w:val="20"/>
              </w:rPr>
              <w:t>2</w:t>
            </w:r>
            <w:r>
              <w:rPr>
                <w:rFonts w:ascii="Times New Roman" w:hAnsi="Times New Roman"/>
                <w:szCs w:val="20"/>
              </w:rPr>
              <w:t>.7</w:t>
            </w:r>
          </w:p>
        </w:tc>
      </w:tr>
      <w:tr w:rsidR="001517BB" w14:paraId="2614912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8C78EEA" w14:textId="77777777" w:rsidR="001517BB" w:rsidRDefault="001517BB"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AC29680" w14:textId="77777777" w:rsidR="001517BB" w:rsidRDefault="001517BB" w:rsidP="000C0AE4">
            <w:pPr>
              <w:pStyle w:val="Pa1"/>
              <w:spacing w:after="120"/>
              <w:jc w:val="both"/>
              <w:rPr>
                <w:rFonts w:ascii="Times New Roman" w:hAnsi="Times New Roman"/>
              </w:rPr>
            </w:pPr>
            <w:r>
              <w:rPr>
                <w:rFonts w:ascii="Times New Roman" w:hAnsi="Times New Roman"/>
              </w:rPr>
              <w:t>Send File</w:t>
            </w:r>
          </w:p>
        </w:tc>
      </w:tr>
      <w:tr w:rsidR="001517BB" w14:paraId="4629F09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E1076A7" w14:textId="77777777" w:rsidR="001517BB" w:rsidRDefault="001517BB"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8A4D270" w14:textId="77777777" w:rsidR="001517BB" w:rsidRDefault="001517BB" w:rsidP="000C0AE4">
            <w:pPr>
              <w:pStyle w:val="Pa1"/>
              <w:spacing w:after="120"/>
              <w:jc w:val="both"/>
              <w:rPr>
                <w:rFonts w:ascii="Times New Roman" w:hAnsi="Times New Roman"/>
              </w:rPr>
            </w:pPr>
            <w:r>
              <w:rPr>
                <w:rFonts w:ascii="Times New Roman" w:hAnsi="Times New Roman"/>
              </w:rPr>
              <w:t>User selects any File from the device storage.</w:t>
            </w:r>
          </w:p>
        </w:tc>
      </w:tr>
      <w:tr w:rsidR="001517BB" w14:paraId="6F263D2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1FF01BB" w14:textId="77777777" w:rsidR="001517BB" w:rsidRDefault="001517BB"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EF243F7" w14:textId="77777777" w:rsidR="001517BB" w:rsidRDefault="001517BB" w:rsidP="000C0AE4">
            <w:pPr>
              <w:pStyle w:val="Pa1"/>
              <w:spacing w:after="120"/>
              <w:jc w:val="both"/>
              <w:rPr>
                <w:rFonts w:ascii="Times New Roman" w:hAnsi="Times New Roman"/>
              </w:rPr>
            </w:pPr>
            <w:r>
              <w:rPr>
                <w:rFonts w:ascii="Times New Roman" w:hAnsi="Times New Roman"/>
              </w:rPr>
              <w:t>Student</w:t>
            </w:r>
          </w:p>
        </w:tc>
      </w:tr>
      <w:tr w:rsidR="001517BB" w14:paraId="029F39A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90627D7" w14:textId="77777777" w:rsidR="001517BB" w:rsidRDefault="001517BB"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C332F01" w14:textId="77777777" w:rsidR="001517BB" w:rsidRDefault="001517BB" w:rsidP="000C0AE4">
            <w:pPr>
              <w:pStyle w:val="Pa1"/>
              <w:spacing w:after="120"/>
              <w:jc w:val="both"/>
              <w:rPr>
                <w:rFonts w:ascii="Times New Roman" w:hAnsi="Times New Roman"/>
              </w:rPr>
            </w:pPr>
            <w:r>
              <w:rPr>
                <w:rFonts w:ascii="Times New Roman" w:hAnsi="Times New Roman"/>
                <w:szCs w:val="20"/>
              </w:rPr>
              <w:t xml:space="preserve">This requirement is necessary to send a file message. </w:t>
            </w:r>
          </w:p>
        </w:tc>
      </w:tr>
      <w:tr w:rsidR="001517BB" w14:paraId="0A120AA4"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1732138" w14:textId="77777777" w:rsidR="001517BB" w:rsidRDefault="001517BB"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8CE369E" w14:textId="77777777" w:rsidR="001517BB" w:rsidRDefault="001517BB" w:rsidP="000C0AE4">
            <w:pPr>
              <w:pStyle w:val="Pa1"/>
              <w:spacing w:after="120"/>
              <w:jc w:val="both"/>
              <w:rPr>
                <w:rFonts w:ascii="Times New Roman" w:hAnsi="Times New Roman"/>
              </w:rPr>
            </w:pPr>
            <w:r>
              <w:rPr>
                <w:rFonts w:ascii="Times New Roman" w:hAnsi="Times New Roman"/>
                <w:szCs w:val="20"/>
              </w:rPr>
              <w:t>N/A</w:t>
            </w:r>
          </w:p>
        </w:tc>
      </w:tr>
      <w:tr w:rsidR="001517BB" w14:paraId="301365F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12EF4BD" w14:textId="77777777" w:rsidR="001517BB" w:rsidRDefault="001517BB"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16FFB96"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N/A</w:t>
            </w:r>
          </w:p>
        </w:tc>
      </w:tr>
      <w:tr w:rsidR="001517BB" w14:paraId="335D64D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33B583E" w14:textId="77777777" w:rsidR="001517BB" w:rsidRDefault="001517BB"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6B54679" w14:textId="77777777" w:rsidR="001517BB" w:rsidRDefault="001517BB" w:rsidP="000C0AE4">
            <w:pPr>
              <w:pStyle w:val="Pa1"/>
              <w:spacing w:after="120"/>
              <w:jc w:val="both"/>
              <w:rPr>
                <w:rFonts w:ascii="Times New Roman" w:hAnsi="Times New Roman"/>
                <w:szCs w:val="20"/>
              </w:rPr>
            </w:pPr>
            <w:r>
              <w:rPr>
                <w:rFonts w:ascii="Times New Roman" w:hAnsi="Times New Roman"/>
                <w:szCs w:val="20"/>
              </w:rPr>
              <w:t>High</w:t>
            </w:r>
          </w:p>
        </w:tc>
      </w:tr>
    </w:tbl>
    <w:p w14:paraId="4C2BBBB2" w14:textId="77777777" w:rsidR="00CF5431" w:rsidRDefault="00CF5431" w:rsidP="00995C0C">
      <w:pPr>
        <w:rPr>
          <w:lang w:eastAsia="ar-SA"/>
        </w:rPr>
      </w:pPr>
    </w:p>
    <w:p w14:paraId="44CC74D4" w14:textId="407556F2" w:rsidR="00CF5431" w:rsidRDefault="00CF5431" w:rsidP="00CF5431">
      <w:pPr>
        <w:pStyle w:val="Caption"/>
      </w:pPr>
      <w:r>
        <w:rPr>
          <w:szCs w:val="24"/>
        </w:rPr>
        <w:t>M4-UC1</w:t>
      </w:r>
      <w:r w:rsidR="00DC343D">
        <w:rPr>
          <w:szCs w:val="24"/>
        </w:rPr>
        <w:t>3</w:t>
      </w:r>
      <w:r>
        <w:rPr>
          <w:noProof/>
          <w:szCs w:val="24"/>
        </w:rPr>
        <w:t xml:space="preserve">: </w:t>
      </w:r>
      <w:r>
        <w:rPr>
          <w:szCs w:val="24"/>
        </w:rPr>
        <w:t>Description of FR-4.1</w:t>
      </w:r>
      <w:r w:rsidR="00DC343D">
        <w:rPr>
          <w:szCs w:val="24"/>
        </w:rPr>
        <w:t>3</w:t>
      </w:r>
      <w:r>
        <w:rPr>
          <w:szCs w:val="24"/>
        </w:rPr>
        <w:t>.</w:t>
      </w:r>
      <w:r w:rsidR="00DC343D">
        <w:rPr>
          <w:szCs w:val="24"/>
        </w:rPr>
        <w:t>1</w:t>
      </w:r>
    </w:p>
    <w:tbl>
      <w:tblPr>
        <w:tblStyle w:val="TableGrid"/>
        <w:tblW w:w="0" w:type="auto"/>
        <w:jc w:val="center"/>
        <w:tblLook w:val="04A0" w:firstRow="1" w:lastRow="0" w:firstColumn="1" w:lastColumn="0" w:noHBand="0" w:noVBand="1"/>
      </w:tblPr>
      <w:tblGrid>
        <w:gridCol w:w="1795"/>
        <w:gridCol w:w="7447"/>
      </w:tblGrid>
      <w:tr w:rsidR="00CF5431" w14:paraId="319C7D4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2AAC8B2" w14:textId="77777777" w:rsidR="00CF5431" w:rsidRDefault="00CF5431"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CE25325" w14:textId="570B3585" w:rsidR="00CF5431" w:rsidRDefault="00CF5431" w:rsidP="000C0AE4">
            <w:pPr>
              <w:pStyle w:val="Pa1"/>
              <w:spacing w:after="120"/>
              <w:jc w:val="both"/>
              <w:rPr>
                <w:rFonts w:ascii="Times New Roman" w:hAnsi="Times New Roman"/>
              </w:rPr>
            </w:pPr>
            <w:r>
              <w:rPr>
                <w:rFonts w:ascii="Times New Roman" w:hAnsi="Times New Roman"/>
                <w:szCs w:val="20"/>
              </w:rPr>
              <w:t>FR-4.1</w:t>
            </w:r>
            <w:r w:rsidR="00DC343D">
              <w:rPr>
                <w:rFonts w:ascii="Times New Roman" w:hAnsi="Times New Roman"/>
                <w:szCs w:val="20"/>
              </w:rPr>
              <w:t>3</w:t>
            </w:r>
            <w:r>
              <w:rPr>
                <w:rFonts w:ascii="Times New Roman" w:hAnsi="Times New Roman"/>
                <w:szCs w:val="20"/>
              </w:rPr>
              <w:t>.</w:t>
            </w:r>
            <w:r w:rsidR="00DC343D">
              <w:rPr>
                <w:rFonts w:ascii="Times New Roman" w:hAnsi="Times New Roman"/>
                <w:szCs w:val="20"/>
              </w:rPr>
              <w:t>1</w:t>
            </w:r>
          </w:p>
        </w:tc>
      </w:tr>
      <w:tr w:rsidR="00CF5431" w14:paraId="078D907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B7F91B1" w14:textId="77777777" w:rsidR="00CF5431" w:rsidRDefault="00CF5431"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8051F46" w14:textId="206A8B19" w:rsidR="00CF5431" w:rsidRDefault="00CF5431" w:rsidP="000C0AE4">
            <w:pPr>
              <w:pStyle w:val="Pa1"/>
              <w:spacing w:after="120"/>
              <w:jc w:val="both"/>
              <w:rPr>
                <w:rFonts w:ascii="Times New Roman" w:hAnsi="Times New Roman"/>
              </w:rPr>
            </w:pPr>
            <w:r>
              <w:rPr>
                <w:rFonts w:ascii="Times New Roman" w:hAnsi="Times New Roman"/>
              </w:rPr>
              <w:t xml:space="preserve">Send </w:t>
            </w:r>
            <w:r w:rsidR="00AE3257">
              <w:rPr>
                <w:rFonts w:ascii="Times New Roman" w:hAnsi="Times New Roman"/>
              </w:rPr>
              <w:t>Location</w:t>
            </w:r>
          </w:p>
        </w:tc>
      </w:tr>
      <w:tr w:rsidR="00CF5431" w14:paraId="4F491C63"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CEB8BAE" w14:textId="77777777" w:rsidR="00CF5431" w:rsidRDefault="00CF5431"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35A6E5F" w14:textId="51B02D53" w:rsidR="00CF5431" w:rsidRDefault="00CF5431" w:rsidP="000C0AE4">
            <w:pPr>
              <w:pStyle w:val="Pa1"/>
              <w:spacing w:after="120"/>
              <w:jc w:val="both"/>
              <w:rPr>
                <w:rFonts w:ascii="Times New Roman" w:hAnsi="Times New Roman"/>
              </w:rPr>
            </w:pPr>
            <w:r>
              <w:rPr>
                <w:rFonts w:ascii="Times New Roman" w:hAnsi="Times New Roman"/>
              </w:rPr>
              <w:t xml:space="preserve">User selects </w:t>
            </w:r>
            <w:r w:rsidR="006C5A41">
              <w:rPr>
                <w:rFonts w:ascii="Times New Roman" w:hAnsi="Times New Roman"/>
              </w:rPr>
              <w:t>send location button and is shown a map on screen.</w:t>
            </w:r>
          </w:p>
        </w:tc>
      </w:tr>
      <w:tr w:rsidR="00CF5431" w14:paraId="1C39D4C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2D2CEB1" w14:textId="77777777" w:rsidR="00CF5431" w:rsidRDefault="00CF5431"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C503624" w14:textId="77777777" w:rsidR="00CF5431" w:rsidRDefault="00CF5431" w:rsidP="000C0AE4">
            <w:pPr>
              <w:pStyle w:val="Pa1"/>
              <w:spacing w:after="120"/>
              <w:jc w:val="both"/>
              <w:rPr>
                <w:rFonts w:ascii="Times New Roman" w:hAnsi="Times New Roman"/>
              </w:rPr>
            </w:pPr>
            <w:r>
              <w:rPr>
                <w:rFonts w:ascii="Times New Roman" w:hAnsi="Times New Roman"/>
              </w:rPr>
              <w:t>Student</w:t>
            </w:r>
          </w:p>
        </w:tc>
      </w:tr>
      <w:tr w:rsidR="00CF5431" w14:paraId="4A18FE1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1A3A323" w14:textId="77777777" w:rsidR="00CF5431" w:rsidRDefault="00CF5431"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DB66A4E" w14:textId="3CA5BFDA" w:rsidR="00CF5431" w:rsidRDefault="00CF5431" w:rsidP="000C0AE4">
            <w:pPr>
              <w:pStyle w:val="Pa1"/>
              <w:spacing w:after="120"/>
              <w:jc w:val="both"/>
              <w:rPr>
                <w:rFonts w:ascii="Times New Roman" w:hAnsi="Times New Roman"/>
              </w:rPr>
            </w:pPr>
            <w:r>
              <w:rPr>
                <w:rFonts w:ascii="Times New Roman" w:hAnsi="Times New Roman"/>
                <w:szCs w:val="20"/>
              </w:rPr>
              <w:t xml:space="preserve">This requirement is necessary to send </w:t>
            </w:r>
            <w:r w:rsidR="00FD75AE">
              <w:rPr>
                <w:rFonts w:ascii="Times New Roman" w:hAnsi="Times New Roman"/>
                <w:szCs w:val="20"/>
              </w:rPr>
              <w:t>location</w:t>
            </w:r>
            <w:r>
              <w:rPr>
                <w:rFonts w:ascii="Times New Roman" w:hAnsi="Times New Roman"/>
                <w:szCs w:val="20"/>
              </w:rPr>
              <w:t xml:space="preserve">. </w:t>
            </w:r>
          </w:p>
        </w:tc>
      </w:tr>
      <w:tr w:rsidR="00CF5431" w14:paraId="1339BA5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BD88455" w14:textId="77777777" w:rsidR="00CF5431" w:rsidRDefault="00CF5431"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C5991C2" w14:textId="77777777" w:rsidR="00CF5431" w:rsidRDefault="00CF5431" w:rsidP="000C0AE4">
            <w:pPr>
              <w:pStyle w:val="Pa1"/>
              <w:spacing w:after="120"/>
              <w:jc w:val="both"/>
              <w:rPr>
                <w:rFonts w:ascii="Times New Roman" w:hAnsi="Times New Roman"/>
              </w:rPr>
            </w:pPr>
            <w:r>
              <w:rPr>
                <w:rFonts w:ascii="Times New Roman" w:hAnsi="Times New Roman"/>
                <w:szCs w:val="20"/>
              </w:rPr>
              <w:t>N/A</w:t>
            </w:r>
          </w:p>
        </w:tc>
      </w:tr>
      <w:tr w:rsidR="00CF5431" w14:paraId="0E4DAB9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8AF3111" w14:textId="77777777" w:rsidR="00CF5431" w:rsidRDefault="00CF5431"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3FA2441" w14:textId="77777777" w:rsidR="00CF5431" w:rsidRDefault="00CF5431" w:rsidP="000C0AE4">
            <w:pPr>
              <w:pStyle w:val="Pa1"/>
              <w:spacing w:after="120"/>
              <w:jc w:val="both"/>
              <w:rPr>
                <w:rFonts w:ascii="Times New Roman" w:hAnsi="Times New Roman"/>
                <w:szCs w:val="20"/>
              </w:rPr>
            </w:pPr>
            <w:r>
              <w:rPr>
                <w:rFonts w:ascii="Times New Roman" w:hAnsi="Times New Roman"/>
                <w:szCs w:val="20"/>
              </w:rPr>
              <w:t>N/A</w:t>
            </w:r>
          </w:p>
        </w:tc>
      </w:tr>
      <w:tr w:rsidR="00CF5431" w14:paraId="12D8D54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4BD128E" w14:textId="77777777" w:rsidR="00CF5431" w:rsidRDefault="00CF5431"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47DA2BB" w14:textId="77777777" w:rsidR="00CF5431" w:rsidRDefault="00CF5431" w:rsidP="000C0AE4">
            <w:pPr>
              <w:pStyle w:val="Pa1"/>
              <w:spacing w:after="120"/>
              <w:jc w:val="both"/>
              <w:rPr>
                <w:rFonts w:ascii="Times New Roman" w:hAnsi="Times New Roman"/>
                <w:szCs w:val="20"/>
              </w:rPr>
            </w:pPr>
            <w:r>
              <w:rPr>
                <w:rFonts w:ascii="Times New Roman" w:hAnsi="Times New Roman"/>
                <w:szCs w:val="20"/>
              </w:rPr>
              <w:t>High</w:t>
            </w:r>
          </w:p>
        </w:tc>
      </w:tr>
    </w:tbl>
    <w:p w14:paraId="26EE55B6" w14:textId="77777777" w:rsidR="00AD32A9" w:rsidRDefault="00AD32A9" w:rsidP="00995C0C">
      <w:pPr>
        <w:rPr>
          <w:lang w:eastAsia="ar-SA"/>
        </w:rPr>
      </w:pPr>
    </w:p>
    <w:p w14:paraId="5B244C7F" w14:textId="77777777" w:rsidR="00AD32A9" w:rsidRDefault="00AD32A9">
      <w:pPr>
        <w:rPr>
          <w:lang w:eastAsia="ar-SA"/>
        </w:rPr>
      </w:pPr>
      <w:r>
        <w:rPr>
          <w:lang w:eastAsia="ar-SA"/>
        </w:rPr>
        <w:br w:type="page"/>
      </w:r>
    </w:p>
    <w:p w14:paraId="1A979A87" w14:textId="1CC1F85C" w:rsidR="00AD32A9" w:rsidRDefault="00AD32A9" w:rsidP="00AD32A9">
      <w:pPr>
        <w:pStyle w:val="Caption"/>
      </w:pPr>
      <w:r>
        <w:rPr>
          <w:szCs w:val="24"/>
        </w:rPr>
        <w:lastRenderedPageBreak/>
        <w:t>M4-UC13</w:t>
      </w:r>
      <w:r>
        <w:rPr>
          <w:noProof/>
          <w:szCs w:val="24"/>
        </w:rPr>
        <w:t xml:space="preserve">: </w:t>
      </w:r>
      <w:r>
        <w:rPr>
          <w:szCs w:val="24"/>
        </w:rPr>
        <w:t>Description of FR-4.13.</w:t>
      </w:r>
      <w:r w:rsidR="00085913">
        <w:rPr>
          <w:szCs w:val="24"/>
        </w:rPr>
        <w:t>2</w:t>
      </w:r>
    </w:p>
    <w:tbl>
      <w:tblPr>
        <w:tblStyle w:val="TableGrid"/>
        <w:tblW w:w="0" w:type="auto"/>
        <w:jc w:val="center"/>
        <w:tblLook w:val="04A0" w:firstRow="1" w:lastRow="0" w:firstColumn="1" w:lastColumn="0" w:noHBand="0" w:noVBand="1"/>
      </w:tblPr>
      <w:tblGrid>
        <w:gridCol w:w="1795"/>
        <w:gridCol w:w="7447"/>
      </w:tblGrid>
      <w:tr w:rsidR="00AD32A9" w14:paraId="2B2F5EBD"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50FE038" w14:textId="77777777" w:rsidR="00AD32A9" w:rsidRDefault="00AD32A9"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D19A082" w14:textId="37377813" w:rsidR="00AD32A9" w:rsidRDefault="00AD32A9" w:rsidP="000C0AE4">
            <w:pPr>
              <w:pStyle w:val="Pa1"/>
              <w:spacing w:after="120"/>
              <w:jc w:val="both"/>
              <w:rPr>
                <w:rFonts w:ascii="Times New Roman" w:hAnsi="Times New Roman"/>
              </w:rPr>
            </w:pPr>
            <w:r>
              <w:rPr>
                <w:rFonts w:ascii="Times New Roman" w:hAnsi="Times New Roman"/>
                <w:szCs w:val="20"/>
              </w:rPr>
              <w:t>FR-4.13.</w:t>
            </w:r>
            <w:r w:rsidR="00085913">
              <w:rPr>
                <w:rFonts w:ascii="Times New Roman" w:hAnsi="Times New Roman"/>
                <w:szCs w:val="20"/>
              </w:rPr>
              <w:t>2</w:t>
            </w:r>
          </w:p>
        </w:tc>
      </w:tr>
      <w:tr w:rsidR="00AD32A9" w14:paraId="33BD7082"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3524563" w14:textId="77777777" w:rsidR="00AD32A9" w:rsidRDefault="00AD32A9"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63CC0CF" w14:textId="69035555" w:rsidR="00AD32A9" w:rsidRDefault="00866222" w:rsidP="000C0AE4">
            <w:pPr>
              <w:pStyle w:val="Pa1"/>
              <w:spacing w:after="120"/>
              <w:jc w:val="both"/>
              <w:rPr>
                <w:rFonts w:ascii="Times New Roman" w:hAnsi="Times New Roman"/>
              </w:rPr>
            </w:pPr>
            <w:r>
              <w:rPr>
                <w:rFonts w:ascii="Times New Roman" w:hAnsi="Times New Roman"/>
              </w:rPr>
              <w:t>Location Coordinates</w:t>
            </w:r>
          </w:p>
        </w:tc>
      </w:tr>
      <w:tr w:rsidR="00AD32A9" w14:paraId="0A4098E2"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592049F" w14:textId="77777777" w:rsidR="00AD32A9" w:rsidRDefault="00AD32A9"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DC7EFA0" w14:textId="35C63C21" w:rsidR="00AD32A9" w:rsidRDefault="00AD32A9" w:rsidP="000C0AE4">
            <w:pPr>
              <w:pStyle w:val="Pa1"/>
              <w:spacing w:after="120"/>
              <w:jc w:val="both"/>
              <w:rPr>
                <w:rFonts w:ascii="Times New Roman" w:hAnsi="Times New Roman"/>
              </w:rPr>
            </w:pPr>
            <w:r>
              <w:rPr>
                <w:rFonts w:ascii="Times New Roman" w:hAnsi="Times New Roman"/>
              </w:rPr>
              <w:t>User selects</w:t>
            </w:r>
            <w:r w:rsidR="00866222">
              <w:rPr>
                <w:rFonts w:ascii="Times New Roman" w:hAnsi="Times New Roman"/>
              </w:rPr>
              <w:t xml:space="preserve"> current location or drop pin</w:t>
            </w:r>
            <w:r>
              <w:rPr>
                <w:rFonts w:ascii="Times New Roman" w:hAnsi="Times New Roman"/>
              </w:rPr>
              <w:t>.</w:t>
            </w:r>
          </w:p>
        </w:tc>
      </w:tr>
      <w:tr w:rsidR="00AD32A9" w14:paraId="516B9061"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B35BBB7" w14:textId="77777777" w:rsidR="00AD32A9" w:rsidRDefault="00AD32A9"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76F3C5E" w14:textId="77777777" w:rsidR="00AD32A9" w:rsidRDefault="00AD32A9" w:rsidP="000C0AE4">
            <w:pPr>
              <w:pStyle w:val="Pa1"/>
              <w:spacing w:after="120"/>
              <w:jc w:val="both"/>
              <w:rPr>
                <w:rFonts w:ascii="Times New Roman" w:hAnsi="Times New Roman"/>
              </w:rPr>
            </w:pPr>
            <w:r>
              <w:rPr>
                <w:rFonts w:ascii="Times New Roman" w:hAnsi="Times New Roman"/>
              </w:rPr>
              <w:t>Student</w:t>
            </w:r>
          </w:p>
        </w:tc>
      </w:tr>
      <w:tr w:rsidR="00AD32A9" w14:paraId="662E3988"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68EB5DA" w14:textId="77777777" w:rsidR="00AD32A9" w:rsidRDefault="00AD32A9"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BE33327" w14:textId="77777777" w:rsidR="00AD32A9" w:rsidRDefault="00AD32A9" w:rsidP="000C0AE4">
            <w:pPr>
              <w:pStyle w:val="Pa1"/>
              <w:spacing w:after="120"/>
              <w:jc w:val="both"/>
              <w:rPr>
                <w:rFonts w:ascii="Times New Roman" w:hAnsi="Times New Roman"/>
              </w:rPr>
            </w:pPr>
            <w:r>
              <w:rPr>
                <w:rFonts w:ascii="Times New Roman" w:hAnsi="Times New Roman"/>
                <w:szCs w:val="20"/>
              </w:rPr>
              <w:t xml:space="preserve">This requirement is necessary to send location. </w:t>
            </w:r>
          </w:p>
        </w:tc>
      </w:tr>
      <w:tr w:rsidR="00AD32A9" w14:paraId="1D5A1A10"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661F27F" w14:textId="77777777" w:rsidR="00AD32A9" w:rsidRDefault="00AD32A9"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6A0AEAE" w14:textId="77777777" w:rsidR="00AD32A9" w:rsidRDefault="00AD32A9" w:rsidP="000C0AE4">
            <w:pPr>
              <w:pStyle w:val="Pa1"/>
              <w:spacing w:after="120"/>
              <w:jc w:val="both"/>
              <w:rPr>
                <w:rFonts w:ascii="Times New Roman" w:hAnsi="Times New Roman"/>
              </w:rPr>
            </w:pPr>
            <w:r>
              <w:rPr>
                <w:rFonts w:ascii="Times New Roman" w:hAnsi="Times New Roman"/>
                <w:szCs w:val="20"/>
              </w:rPr>
              <w:t>N/A</w:t>
            </w:r>
          </w:p>
        </w:tc>
      </w:tr>
      <w:tr w:rsidR="00AD32A9" w14:paraId="48437A8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4A68AEA" w14:textId="77777777" w:rsidR="00AD32A9" w:rsidRDefault="00AD32A9"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42C0834" w14:textId="77777777" w:rsidR="00AD32A9" w:rsidRDefault="00AD32A9" w:rsidP="000C0AE4">
            <w:pPr>
              <w:pStyle w:val="Pa1"/>
              <w:spacing w:after="120"/>
              <w:jc w:val="both"/>
              <w:rPr>
                <w:rFonts w:ascii="Times New Roman" w:hAnsi="Times New Roman"/>
                <w:szCs w:val="20"/>
              </w:rPr>
            </w:pPr>
            <w:r>
              <w:rPr>
                <w:rFonts w:ascii="Times New Roman" w:hAnsi="Times New Roman"/>
                <w:szCs w:val="20"/>
              </w:rPr>
              <w:t>N/A</w:t>
            </w:r>
          </w:p>
        </w:tc>
      </w:tr>
      <w:tr w:rsidR="00AD32A9" w14:paraId="2621F1F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FC03308" w14:textId="77777777" w:rsidR="00AD32A9" w:rsidRDefault="00AD32A9"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B729744" w14:textId="77777777" w:rsidR="00AD32A9" w:rsidRDefault="00AD32A9" w:rsidP="000C0AE4">
            <w:pPr>
              <w:pStyle w:val="Pa1"/>
              <w:spacing w:after="120"/>
              <w:jc w:val="both"/>
              <w:rPr>
                <w:rFonts w:ascii="Times New Roman" w:hAnsi="Times New Roman"/>
                <w:szCs w:val="20"/>
              </w:rPr>
            </w:pPr>
            <w:r>
              <w:rPr>
                <w:rFonts w:ascii="Times New Roman" w:hAnsi="Times New Roman"/>
                <w:szCs w:val="20"/>
              </w:rPr>
              <w:t>High</w:t>
            </w:r>
          </w:p>
        </w:tc>
      </w:tr>
    </w:tbl>
    <w:p w14:paraId="09C9B94E" w14:textId="77777777" w:rsidR="00922045" w:rsidRDefault="00922045" w:rsidP="00995C0C">
      <w:pPr>
        <w:rPr>
          <w:lang w:eastAsia="ar-SA"/>
        </w:rPr>
      </w:pPr>
    </w:p>
    <w:p w14:paraId="1AD68C14" w14:textId="4ECE9000" w:rsidR="00922045" w:rsidRDefault="00922045" w:rsidP="00922045">
      <w:pPr>
        <w:pStyle w:val="Caption"/>
      </w:pPr>
      <w:r>
        <w:rPr>
          <w:szCs w:val="24"/>
        </w:rPr>
        <w:t>M4-UC1</w:t>
      </w:r>
      <w:r w:rsidR="00D54852">
        <w:rPr>
          <w:szCs w:val="24"/>
        </w:rPr>
        <w:t>4</w:t>
      </w:r>
      <w:r>
        <w:rPr>
          <w:noProof/>
          <w:szCs w:val="24"/>
        </w:rPr>
        <w:t xml:space="preserve">: </w:t>
      </w:r>
      <w:r>
        <w:rPr>
          <w:szCs w:val="24"/>
        </w:rPr>
        <w:t>Description of FR-4.1</w:t>
      </w:r>
      <w:r w:rsidR="00D54852">
        <w:rPr>
          <w:szCs w:val="24"/>
        </w:rPr>
        <w:t>4</w:t>
      </w:r>
      <w:r>
        <w:rPr>
          <w:szCs w:val="24"/>
        </w:rPr>
        <w:t>.1</w:t>
      </w:r>
    </w:p>
    <w:tbl>
      <w:tblPr>
        <w:tblStyle w:val="TableGrid"/>
        <w:tblW w:w="0" w:type="auto"/>
        <w:jc w:val="center"/>
        <w:tblLook w:val="04A0" w:firstRow="1" w:lastRow="0" w:firstColumn="1" w:lastColumn="0" w:noHBand="0" w:noVBand="1"/>
      </w:tblPr>
      <w:tblGrid>
        <w:gridCol w:w="1795"/>
        <w:gridCol w:w="7447"/>
      </w:tblGrid>
      <w:tr w:rsidR="00922045" w14:paraId="06837532"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3C88B39" w14:textId="77777777" w:rsidR="00922045" w:rsidRDefault="00922045"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F91C6C6" w14:textId="27844F2B" w:rsidR="00922045" w:rsidRDefault="00922045" w:rsidP="000C0AE4">
            <w:pPr>
              <w:pStyle w:val="Pa1"/>
              <w:spacing w:after="120"/>
              <w:jc w:val="both"/>
              <w:rPr>
                <w:rFonts w:ascii="Times New Roman" w:hAnsi="Times New Roman"/>
              </w:rPr>
            </w:pPr>
            <w:r>
              <w:rPr>
                <w:rFonts w:ascii="Times New Roman" w:hAnsi="Times New Roman"/>
                <w:szCs w:val="20"/>
              </w:rPr>
              <w:t>FR-4.1</w:t>
            </w:r>
            <w:r w:rsidR="00D54852">
              <w:rPr>
                <w:rFonts w:ascii="Times New Roman" w:hAnsi="Times New Roman"/>
                <w:szCs w:val="20"/>
              </w:rPr>
              <w:t>4</w:t>
            </w:r>
            <w:r>
              <w:rPr>
                <w:rFonts w:ascii="Times New Roman" w:hAnsi="Times New Roman"/>
                <w:szCs w:val="20"/>
              </w:rPr>
              <w:t>.1</w:t>
            </w:r>
          </w:p>
        </w:tc>
      </w:tr>
      <w:tr w:rsidR="00922045" w14:paraId="0F395A4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C33BBC7" w14:textId="77777777" w:rsidR="00922045" w:rsidRDefault="00922045"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7B7BF78" w14:textId="77777777" w:rsidR="00922045" w:rsidRDefault="00922045" w:rsidP="000C0AE4">
            <w:pPr>
              <w:pStyle w:val="Pa1"/>
              <w:spacing w:after="120"/>
              <w:jc w:val="both"/>
              <w:rPr>
                <w:rFonts w:ascii="Times New Roman" w:hAnsi="Times New Roman"/>
              </w:rPr>
            </w:pPr>
            <w:r>
              <w:rPr>
                <w:rFonts w:ascii="Times New Roman" w:hAnsi="Times New Roman"/>
              </w:rPr>
              <w:t>Send Location</w:t>
            </w:r>
          </w:p>
        </w:tc>
      </w:tr>
      <w:tr w:rsidR="00922045" w14:paraId="609CA96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64A118B" w14:textId="77777777" w:rsidR="00922045" w:rsidRDefault="00922045"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28FC59C" w14:textId="77777777" w:rsidR="00922045" w:rsidRDefault="00922045" w:rsidP="000C0AE4">
            <w:pPr>
              <w:pStyle w:val="Pa1"/>
              <w:spacing w:after="120"/>
              <w:jc w:val="both"/>
              <w:rPr>
                <w:rFonts w:ascii="Times New Roman" w:hAnsi="Times New Roman"/>
              </w:rPr>
            </w:pPr>
            <w:r>
              <w:rPr>
                <w:rFonts w:ascii="Times New Roman" w:hAnsi="Times New Roman"/>
              </w:rPr>
              <w:t>User selects send location button and is shown a map on screen.</w:t>
            </w:r>
          </w:p>
        </w:tc>
      </w:tr>
      <w:tr w:rsidR="00922045" w14:paraId="4004794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51C4D1B" w14:textId="77777777" w:rsidR="00922045" w:rsidRDefault="00922045"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9C6F07B" w14:textId="77777777" w:rsidR="00922045" w:rsidRDefault="00922045" w:rsidP="000C0AE4">
            <w:pPr>
              <w:pStyle w:val="Pa1"/>
              <w:spacing w:after="120"/>
              <w:jc w:val="both"/>
              <w:rPr>
                <w:rFonts w:ascii="Times New Roman" w:hAnsi="Times New Roman"/>
              </w:rPr>
            </w:pPr>
            <w:r>
              <w:rPr>
                <w:rFonts w:ascii="Times New Roman" w:hAnsi="Times New Roman"/>
              </w:rPr>
              <w:t>Student</w:t>
            </w:r>
          </w:p>
        </w:tc>
      </w:tr>
      <w:tr w:rsidR="00922045" w14:paraId="53D9683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6AD3D10" w14:textId="77777777" w:rsidR="00922045" w:rsidRDefault="00922045"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F0C3EFE" w14:textId="77777777" w:rsidR="00922045" w:rsidRDefault="00922045" w:rsidP="000C0AE4">
            <w:pPr>
              <w:pStyle w:val="Pa1"/>
              <w:spacing w:after="120"/>
              <w:jc w:val="both"/>
              <w:rPr>
                <w:rFonts w:ascii="Times New Roman" w:hAnsi="Times New Roman"/>
              </w:rPr>
            </w:pPr>
            <w:r>
              <w:rPr>
                <w:rFonts w:ascii="Times New Roman" w:hAnsi="Times New Roman"/>
                <w:szCs w:val="20"/>
              </w:rPr>
              <w:t xml:space="preserve">This requirement is necessary to send location. </w:t>
            </w:r>
          </w:p>
        </w:tc>
      </w:tr>
      <w:tr w:rsidR="00922045" w14:paraId="429D2EE0"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568107C9" w14:textId="77777777" w:rsidR="00922045" w:rsidRDefault="00922045"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F148E20" w14:textId="77777777" w:rsidR="00922045" w:rsidRDefault="00922045" w:rsidP="000C0AE4">
            <w:pPr>
              <w:pStyle w:val="Pa1"/>
              <w:spacing w:after="120"/>
              <w:jc w:val="both"/>
              <w:rPr>
                <w:rFonts w:ascii="Times New Roman" w:hAnsi="Times New Roman"/>
              </w:rPr>
            </w:pPr>
            <w:r>
              <w:rPr>
                <w:rFonts w:ascii="Times New Roman" w:hAnsi="Times New Roman"/>
                <w:szCs w:val="20"/>
              </w:rPr>
              <w:t>N/A</w:t>
            </w:r>
          </w:p>
        </w:tc>
      </w:tr>
      <w:tr w:rsidR="00922045" w14:paraId="66B4BADC"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31C2BA2" w14:textId="77777777" w:rsidR="00922045" w:rsidRDefault="00922045"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AC29AAE" w14:textId="77777777" w:rsidR="00922045" w:rsidRDefault="00922045" w:rsidP="000C0AE4">
            <w:pPr>
              <w:pStyle w:val="Pa1"/>
              <w:spacing w:after="120"/>
              <w:jc w:val="both"/>
              <w:rPr>
                <w:rFonts w:ascii="Times New Roman" w:hAnsi="Times New Roman"/>
                <w:szCs w:val="20"/>
              </w:rPr>
            </w:pPr>
            <w:r>
              <w:rPr>
                <w:rFonts w:ascii="Times New Roman" w:hAnsi="Times New Roman"/>
                <w:szCs w:val="20"/>
              </w:rPr>
              <w:t>N/A</w:t>
            </w:r>
          </w:p>
        </w:tc>
      </w:tr>
      <w:tr w:rsidR="00922045" w14:paraId="60B36CE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3E7165DC" w14:textId="77777777" w:rsidR="00922045" w:rsidRDefault="00922045"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F5D7DE5" w14:textId="77777777" w:rsidR="00922045" w:rsidRDefault="00922045" w:rsidP="000C0AE4">
            <w:pPr>
              <w:pStyle w:val="Pa1"/>
              <w:spacing w:after="120"/>
              <w:jc w:val="both"/>
              <w:rPr>
                <w:rFonts w:ascii="Times New Roman" w:hAnsi="Times New Roman"/>
                <w:szCs w:val="20"/>
              </w:rPr>
            </w:pPr>
            <w:r>
              <w:rPr>
                <w:rFonts w:ascii="Times New Roman" w:hAnsi="Times New Roman"/>
                <w:szCs w:val="20"/>
              </w:rPr>
              <w:t>High</w:t>
            </w:r>
          </w:p>
        </w:tc>
      </w:tr>
    </w:tbl>
    <w:p w14:paraId="5E664C16" w14:textId="77777777" w:rsidR="00922045" w:rsidRDefault="00922045" w:rsidP="00922045">
      <w:pPr>
        <w:rPr>
          <w:lang w:eastAsia="ar-SA"/>
        </w:rPr>
      </w:pPr>
    </w:p>
    <w:p w14:paraId="2E51D5EA" w14:textId="7D56CC53" w:rsidR="00922045" w:rsidRDefault="00922045" w:rsidP="00922045">
      <w:pPr>
        <w:pStyle w:val="Caption"/>
      </w:pPr>
      <w:r>
        <w:rPr>
          <w:szCs w:val="24"/>
        </w:rPr>
        <w:t>M4-UC1</w:t>
      </w:r>
      <w:r w:rsidR="00D54852">
        <w:rPr>
          <w:szCs w:val="24"/>
        </w:rPr>
        <w:t>4</w:t>
      </w:r>
      <w:r>
        <w:rPr>
          <w:noProof/>
          <w:szCs w:val="24"/>
        </w:rPr>
        <w:t xml:space="preserve">: </w:t>
      </w:r>
      <w:r>
        <w:rPr>
          <w:szCs w:val="24"/>
        </w:rPr>
        <w:t>Description of FR-4.1</w:t>
      </w:r>
      <w:r w:rsidR="00D54852">
        <w:rPr>
          <w:szCs w:val="24"/>
        </w:rPr>
        <w:t>4</w:t>
      </w:r>
      <w:r>
        <w:rPr>
          <w:szCs w:val="24"/>
        </w:rPr>
        <w:t>.2</w:t>
      </w:r>
    </w:p>
    <w:tbl>
      <w:tblPr>
        <w:tblStyle w:val="TableGrid"/>
        <w:tblW w:w="0" w:type="auto"/>
        <w:jc w:val="center"/>
        <w:tblLook w:val="04A0" w:firstRow="1" w:lastRow="0" w:firstColumn="1" w:lastColumn="0" w:noHBand="0" w:noVBand="1"/>
      </w:tblPr>
      <w:tblGrid>
        <w:gridCol w:w="1795"/>
        <w:gridCol w:w="7447"/>
      </w:tblGrid>
      <w:tr w:rsidR="00922045" w14:paraId="557B2C66"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14883A9E" w14:textId="77777777" w:rsidR="00922045" w:rsidRDefault="00922045" w:rsidP="000C0AE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93D7340" w14:textId="6BF0EE6C" w:rsidR="00922045" w:rsidRDefault="00922045" w:rsidP="000C0AE4">
            <w:pPr>
              <w:pStyle w:val="Pa1"/>
              <w:spacing w:after="120"/>
              <w:jc w:val="both"/>
              <w:rPr>
                <w:rFonts w:ascii="Times New Roman" w:hAnsi="Times New Roman"/>
              </w:rPr>
            </w:pPr>
            <w:r>
              <w:rPr>
                <w:rFonts w:ascii="Times New Roman" w:hAnsi="Times New Roman"/>
                <w:szCs w:val="20"/>
              </w:rPr>
              <w:t>FR-4.1</w:t>
            </w:r>
            <w:r w:rsidR="00D54852">
              <w:rPr>
                <w:rFonts w:ascii="Times New Roman" w:hAnsi="Times New Roman"/>
                <w:szCs w:val="20"/>
              </w:rPr>
              <w:t>4</w:t>
            </w:r>
            <w:r>
              <w:rPr>
                <w:rFonts w:ascii="Times New Roman" w:hAnsi="Times New Roman"/>
                <w:szCs w:val="20"/>
              </w:rPr>
              <w:t>.2</w:t>
            </w:r>
          </w:p>
        </w:tc>
      </w:tr>
      <w:tr w:rsidR="00922045" w14:paraId="11DB6C7F"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71633033" w14:textId="77777777" w:rsidR="00922045" w:rsidRDefault="00922045" w:rsidP="000C0AE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53D0AFE" w14:textId="77777777" w:rsidR="00922045" w:rsidRDefault="00922045" w:rsidP="000C0AE4">
            <w:pPr>
              <w:pStyle w:val="Pa1"/>
              <w:spacing w:after="120"/>
              <w:jc w:val="both"/>
              <w:rPr>
                <w:rFonts w:ascii="Times New Roman" w:hAnsi="Times New Roman"/>
              </w:rPr>
            </w:pPr>
            <w:r>
              <w:rPr>
                <w:rFonts w:ascii="Times New Roman" w:hAnsi="Times New Roman"/>
              </w:rPr>
              <w:t>Location Coordinates</w:t>
            </w:r>
          </w:p>
        </w:tc>
      </w:tr>
      <w:tr w:rsidR="00922045" w14:paraId="1D086A9A"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29DDFCC9" w14:textId="77777777" w:rsidR="00922045" w:rsidRDefault="00922045" w:rsidP="000C0AE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4376AC9" w14:textId="77777777" w:rsidR="00922045" w:rsidRDefault="00922045" w:rsidP="000C0AE4">
            <w:pPr>
              <w:pStyle w:val="Pa1"/>
              <w:spacing w:after="120"/>
              <w:jc w:val="both"/>
              <w:rPr>
                <w:rFonts w:ascii="Times New Roman" w:hAnsi="Times New Roman"/>
              </w:rPr>
            </w:pPr>
            <w:r>
              <w:rPr>
                <w:rFonts w:ascii="Times New Roman" w:hAnsi="Times New Roman"/>
              </w:rPr>
              <w:t>User selects current location or drop pin.</w:t>
            </w:r>
          </w:p>
        </w:tc>
      </w:tr>
      <w:tr w:rsidR="00922045" w14:paraId="4EF785E5"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6EE57A8" w14:textId="77777777" w:rsidR="00922045" w:rsidRDefault="00922045" w:rsidP="000C0AE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0A5AD55" w14:textId="77777777" w:rsidR="00922045" w:rsidRDefault="00922045" w:rsidP="000C0AE4">
            <w:pPr>
              <w:pStyle w:val="Pa1"/>
              <w:spacing w:after="120"/>
              <w:jc w:val="both"/>
              <w:rPr>
                <w:rFonts w:ascii="Times New Roman" w:hAnsi="Times New Roman"/>
              </w:rPr>
            </w:pPr>
            <w:r>
              <w:rPr>
                <w:rFonts w:ascii="Times New Roman" w:hAnsi="Times New Roman"/>
              </w:rPr>
              <w:t>Student</w:t>
            </w:r>
          </w:p>
        </w:tc>
      </w:tr>
      <w:tr w:rsidR="00922045" w14:paraId="352EE637"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08D8913D" w14:textId="77777777" w:rsidR="00922045" w:rsidRDefault="00922045" w:rsidP="000C0AE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7488BFA" w14:textId="77777777" w:rsidR="00922045" w:rsidRDefault="00922045" w:rsidP="000C0AE4">
            <w:pPr>
              <w:pStyle w:val="Pa1"/>
              <w:spacing w:after="120"/>
              <w:jc w:val="both"/>
              <w:rPr>
                <w:rFonts w:ascii="Times New Roman" w:hAnsi="Times New Roman"/>
              </w:rPr>
            </w:pPr>
            <w:r>
              <w:rPr>
                <w:rFonts w:ascii="Times New Roman" w:hAnsi="Times New Roman"/>
                <w:szCs w:val="20"/>
              </w:rPr>
              <w:t xml:space="preserve">This requirement is necessary to send location. </w:t>
            </w:r>
          </w:p>
        </w:tc>
      </w:tr>
      <w:tr w:rsidR="00922045" w14:paraId="67589EE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63429123" w14:textId="77777777" w:rsidR="00922045" w:rsidRDefault="00922045" w:rsidP="000C0AE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BC6DEA9" w14:textId="77777777" w:rsidR="00922045" w:rsidRDefault="00922045" w:rsidP="000C0AE4">
            <w:pPr>
              <w:pStyle w:val="Pa1"/>
              <w:spacing w:after="120"/>
              <w:jc w:val="both"/>
              <w:rPr>
                <w:rFonts w:ascii="Times New Roman" w:hAnsi="Times New Roman"/>
              </w:rPr>
            </w:pPr>
            <w:r>
              <w:rPr>
                <w:rFonts w:ascii="Times New Roman" w:hAnsi="Times New Roman"/>
                <w:szCs w:val="20"/>
              </w:rPr>
              <w:t>N/A</w:t>
            </w:r>
          </w:p>
        </w:tc>
      </w:tr>
      <w:tr w:rsidR="00922045" w14:paraId="2C518E3E"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DD610BD" w14:textId="77777777" w:rsidR="00922045" w:rsidRDefault="00922045" w:rsidP="000C0AE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84CFB4D" w14:textId="77777777" w:rsidR="00922045" w:rsidRDefault="00922045" w:rsidP="000C0AE4">
            <w:pPr>
              <w:pStyle w:val="Pa1"/>
              <w:spacing w:after="120"/>
              <w:jc w:val="both"/>
              <w:rPr>
                <w:rFonts w:ascii="Times New Roman" w:hAnsi="Times New Roman"/>
                <w:szCs w:val="20"/>
              </w:rPr>
            </w:pPr>
            <w:r>
              <w:rPr>
                <w:rFonts w:ascii="Times New Roman" w:hAnsi="Times New Roman"/>
                <w:szCs w:val="20"/>
              </w:rPr>
              <w:t>N/A</w:t>
            </w:r>
          </w:p>
        </w:tc>
      </w:tr>
      <w:tr w:rsidR="00922045" w14:paraId="66B87D4B" w14:textId="77777777" w:rsidTr="000C0AE4">
        <w:trPr>
          <w:jc w:val="center"/>
        </w:trPr>
        <w:tc>
          <w:tcPr>
            <w:tcW w:w="1795" w:type="dxa"/>
            <w:tcBorders>
              <w:top w:val="single" w:sz="4" w:space="0" w:color="auto"/>
              <w:left w:val="single" w:sz="4" w:space="0" w:color="auto"/>
              <w:bottom w:val="single" w:sz="4" w:space="0" w:color="auto"/>
              <w:right w:val="single" w:sz="4" w:space="0" w:color="auto"/>
            </w:tcBorders>
            <w:hideMark/>
          </w:tcPr>
          <w:p w14:paraId="4FCAAF1F" w14:textId="77777777" w:rsidR="00922045" w:rsidRDefault="00922045" w:rsidP="000C0AE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DAD26DB" w14:textId="77777777" w:rsidR="00922045" w:rsidRDefault="00922045" w:rsidP="000C0AE4">
            <w:pPr>
              <w:pStyle w:val="Pa1"/>
              <w:spacing w:after="120"/>
              <w:jc w:val="both"/>
              <w:rPr>
                <w:rFonts w:ascii="Times New Roman" w:hAnsi="Times New Roman"/>
                <w:szCs w:val="20"/>
              </w:rPr>
            </w:pPr>
            <w:r>
              <w:rPr>
                <w:rFonts w:ascii="Times New Roman" w:hAnsi="Times New Roman"/>
                <w:szCs w:val="20"/>
              </w:rPr>
              <w:t>High</w:t>
            </w:r>
          </w:p>
        </w:tc>
      </w:tr>
    </w:tbl>
    <w:p w14:paraId="1B5D1187" w14:textId="12D0E33B" w:rsidR="00A268A2" w:rsidRDefault="00A268A2" w:rsidP="00995C0C">
      <w:pPr>
        <w:rPr>
          <w:lang w:eastAsia="ar-SA"/>
        </w:rPr>
      </w:pPr>
    </w:p>
    <w:p w14:paraId="72AA1696" w14:textId="77777777" w:rsidR="00A268A2" w:rsidRDefault="00A268A2">
      <w:pPr>
        <w:rPr>
          <w:lang w:eastAsia="ar-SA"/>
        </w:rPr>
      </w:pPr>
      <w:r>
        <w:rPr>
          <w:lang w:eastAsia="ar-SA"/>
        </w:rPr>
        <w:br w:type="page"/>
      </w:r>
    </w:p>
    <w:p w14:paraId="023175A0" w14:textId="2269958B" w:rsidR="00A268A2" w:rsidRDefault="00A268A2" w:rsidP="00A268A2">
      <w:pPr>
        <w:pStyle w:val="Caption"/>
      </w:pPr>
      <w:r>
        <w:rPr>
          <w:szCs w:val="24"/>
        </w:rPr>
        <w:lastRenderedPageBreak/>
        <w:t>M4-UC1</w:t>
      </w:r>
      <w:r w:rsidR="00AA34D3">
        <w:rPr>
          <w:szCs w:val="24"/>
        </w:rPr>
        <w:t>5</w:t>
      </w:r>
      <w:r>
        <w:rPr>
          <w:noProof/>
          <w:szCs w:val="24"/>
        </w:rPr>
        <w:t xml:space="preserve">: </w:t>
      </w:r>
      <w:r>
        <w:rPr>
          <w:szCs w:val="24"/>
        </w:rPr>
        <w:t>Description of FR-4.1</w:t>
      </w:r>
      <w:r w:rsidR="00AA34D3">
        <w:rPr>
          <w:szCs w:val="24"/>
        </w:rPr>
        <w:t>5</w:t>
      </w:r>
      <w:r>
        <w:rPr>
          <w:szCs w:val="24"/>
        </w:rPr>
        <w:t>.</w:t>
      </w:r>
      <w:r w:rsidR="00AA34D3">
        <w:rPr>
          <w:szCs w:val="24"/>
        </w:rPr>
        <w:t>1</w:t>
      </w:r>
    </w:p>
    <w:tbl>
      <w:tblPr>
        <w:tblStyle w:val="TableGrid"/>
        <w:tblW w:w="0" w:type="auto"/>
        <w:jc w:val="center"/>
        <w:tblLook w:val="04A0" w:firstRow="1" w:lastRow="0" w:firstColumn="1" w:lastColumn="0" w:noHBand="0" w:noVBand="1"/>
      </w:tblPr>
      <w:tblGrid>
        <w:gridCol w:w="1795"/>
        <w:gridCol w:w="7447"/>
      </w:tblGrid>
      <w:tr w:rsidR="00A268A2" w14:paraId="2F79B98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E7A3BCA" w14:textId="77777777" w:rsidR="00A268A2" w:rsidRDefault="00A268A2"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25484DB" w14:textId="29A40ACE" w:rsidR="00A268A2" w:rsidRDefault="00A268A2" w:rsidP="008C6DAC">
            <w:pPr>
              <w:pStyle w:val="Pa1"/>
              <w:spacing w:after="120"/>
              <w:jc w:val="both"/>
              <w:rPr>
                <w:rFonts w:ascii="Times New Roman" w:hAnsi="Times New Roman"/>
              </w:rPr>
            </w:pPr>
            <w:r>
              <w:rPr>
                <w:rFonts w:ascii="Times New Roman" w:hAnsi="Times New Roman"/>
                <w:szCs w:val="20"/>
              </w:rPr>
              <w:t>FR-4.1</w:t>
            </w:r>
            <w:r w:rsidR="00AA34D3">
              <w:rPr>
                <w:rFonts w:ascii="Times New Roman" w:hAnsi="Times New Roman"/>
                <w:szCs w:val="20"/>
              </w:rPr>
              <w:t>5</w:t>
            </w:r>
            <w:r>
              <w:rPr>
                <w:rFonts w:ascii="Times New Roman" w:hAnsi="Times New Roman"/>
                <w:szCs w:val="20"/>
              </w:rPr>
              <w:t>.</w:t>
            </w:r>
            <w:r w:rsidR="00AA34D3">
              <w:rPr>
                <w:rFonts w:ascii="Times New Roman" w:hAnsi="Times New Roman"/>
                <w:szCs w:val="20"/>
              </w:rPr>
              <w:t>1</w:t>
            </w:r>
          </w:p>
        </w:tc>
      </w:tr>
      <w:tr w:rsidR="00A268A2" w14:paraId="70305F8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BD01097" w14:textId="77777777" w:rsidR="00A268A2" w:rsidRDefault="00A268A2"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8195DCE" w14:textId="3859C46C" w:rsidR="00A268A2" w:rsidRDefault="00AA34D3" w:rsidP="008C6DAC">
            <w:pPr>
              <w:pStyle w:val="Pa1"/>
              <w:spacing w:after="120"/>
              <w:jc w:val="both"/>
              <w:rPr>
                <w:rFonts w:ascii="Times New Roman" w:hAnsi="Times New Roman"/>
              </w:rPr>
            </w:pPr>
            <w:r>
              <w:rPr>
                <w:rFonts w:ascii="Times New Roman" w:hAnsi="Times New Roman"/>
              </w:rPr>
              <w:t>Paste Link</w:t>
            </w:r>
          </w:p>
        </w:tc>
      </w:tr>
      <w:tr w:rsidR="00A268A2" w14:paraId="0A1CCF4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ACCD67F" w14:textId="77777777" w:rsidR="00A268A2" w:rsidRDefault="00A268A2"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F4D78B6" w14:textId="41B42A87" w:rsidR="00A268A2" w:rsidRDefault="00A268A2" w:rsidP="008C6DAC">
            <w:pPr>
              <w:pStyle w:val="Pa1"/>
              <w:spacing w:after="120"/>
              <w:jc w:val="both"/>
              <w:rPr>
                <w:rFonts w:ascii="Times New Roman" w:hAnsi="Times New Roman"/>
              </w:rPr>
            </w:pPr>
            <w:r>
              <w:rPr>
                <w:rFonts w:ascii="Times New Roman" w:hAnsi="Times New Roman"/>
              </w:rPr>
              <w:t>User</w:t>
            </w:r>
            <w:r w:rsidR="00CD58B2">
              <w:rPr>
                <w:rFonts w:ascii="Times New Roman" w:hAnsi="Times New Roman"/>
              </w:rPr>
              <w:t xml:space="preserve"> pastes link in the text field</w:t>
            </w:r>
            <w:r>
              <w:rPr>
                <w:rFonts w:ascii="Times New Roman" w:hAnsi="Times New Roman"/>
              </w:rPr>
              <w:t>.</w:t>
            </w:r>
          </w:p>
        </w:tc>
      </w:tr>
      <w:tr w:rsidR="00A268A2" w14:paraId="71A57E3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E47FB9C" w14:textId="77777777" w:rsidR="00A268A2" w:rsidRDefault="00A268A2"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A8C40F9" w14:textId="77777777" w:rsidR="00A268A2" w:rsidRDefault="00A268A2" w:rsidP="008C6DAC">
            <w:pPr>
              <w:pStyle w:val="Pa1"/>
              <w:spacing w:after="120"/>
              <w:jc w:val="both"/>
              <w:rPr>
                <w:rFonts w:ascii="Times New Roman" w:hAnsi="Times New Roman"/>
              </w:rPr>
            </w:pPr>
            <w:r>
              <w:rPr>
                <w:rFonts w:ascii="Times New Roman" w:hAnsi="Times New Roman"/>
              </w:rPr>
              <w:t>Student</w:t>
            </w:r>
          </w:p>
        </w:tc>
      </w:tr>
      <w:tr w:rsidR="00A268A2" w14:paraId="51AC4ED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4E854F4" w14:textId="77777777" w:rsidR="00A268A2" w:rsidRDefault="00A268A2"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0100569" w14:textId="60CBCA93" w:rsidR="00A268A2" w:rsidRDefault="00A268A2" w:rsidP="008C6DAC">
            <w:pPr>
              <w:pStyle w:val="Pa1"/>
              <w:spacing w:after="120"/>
              <w:jc w:val="both"/>
              <w:rPr>
                <w:rFonts w:ascii="Times New Roman" w:hAnsi="Times New Roman"/>
              </w:rPr>
            </w:pPr>
            <w:r>
              <w:rPr>
                <w:rFonts w:ascii="Times New Roman" w:hAnsi="Times New Roman"/>
                <w:szCs w:val="20"/>
              </w:rPr>
              <w:t>This requirement is necessary to send</w:t>
            </w:r>
            <w:r w:rsidR="002864FF">
              <w:rPr>
                <w:rFonts w:ascii="Times New Roman" w:hAnsi="Times New Roman"/>
                <w:szCs w:val="20"/>
              </w:rPr>
              <w:t xml:space="preserve"> link with previews</w:t>
            </w:r>
            <w:r>
              <w:rPr>
                <w:rFonts w:ascii="Times New Roman" w:hAnsi="Times New Roman"/>
                <w:szCs w:val="20"/>
              </w:rPr>
              <w:t xml:space="preserve">. </w:t>
            </w:r>
          </w:p>
        </w:tc>
      </w:tr>
      <w:tr w:rsidR="00A268A2" w14:paraId="2AB73D3C"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A5A0CDC" w14:textId="77777777" w:rsidR="00A268A2" w:rsidRDefault="00A268A2"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BAC43F0" w14:textId="77777777" w:rsidR="00A268A2" w:rsidRDefault="00A268A2" w:rsidP="008C6DAC">
            <w:pPr>
              <w:pStyle w:val="Pa1"/>
              <w:spacing w:after="120"/>
              <w:jc w:val="both"/>
              <w:rPr>
                <w:rFonts w:ascii="Times New Roman" w:hAnsi="Times New Roman"/>
              </w:rPr>
            </w:pPr>
            <w:r>
              <w:rPr>
                <w:rFonts w:ascii="Times New Roman" w:hAnsi="Times New Roman"/>
                <w:szCs w:val="20"/>
              </w:rPr>
              <w:t>N/A</w:t>
            </w:r>
          </w:p>
        </w:tc>
      </w:tr>
      <w:tr w:rsidR="00A268A2" w14:paraId="3A28251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2B4E19D" w14:textId="77777777" w:rsidR="00A268A2" w:rsidRDefault="00A268A2"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040346F" w14:textId="77777777" w:rsidR="00A268A2" w:rsidRDefault="00A268A2" w:rsidP="008C6DAC">
            <w:pPr>
              <w:pStyle w:val="Pa1"/>
              <w:spacing w:after="120"/>
              <w:jc w:val="both"/>
              <w:rPr>
                <w:rFonts w:ascii="Times New Roman" w:hAnsi="Times New Roman"/>
                <w:szCs w:val="20"/>
              </w:rPr>
            </w:pPr>
            <w:r>
              <w:rPr>
                <w:rFonts w:ascii="Times New Roman" w:hAnsi="Times New Roman"/>
                <w:szCs w:val="20"/>
              </w:rPr>
              <w:t>N/A</w:t>
            </w:r>
          </w:p>
        </w:tc>
      </w:tr>
      <w:tr w:rsidR="00A268A2" w14:paraId="19F6F3D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124E2D7" w14:textId="77777777" w:rsidR="00A268A2" w:rsidRDefault="00A268A2"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F1F2C64" w14:textId="77777777" w:rsidR="00A268A2" w:rsidRDefault="00A268A2" w:rsidP="008C6DAC">
            <w:pPr>
              <w:pStyle w:val="Pa1"/>
              <w:spacing w:after="120"/>
              <w:jc w:val="both"/>
              <w:rPr>
                <w:rFonts w:ascii="Times New Roman" w:hAnsi="Times New Roman"/>
                <w:szCs w:val="20"/>
              </w:rPr>
            </w:pPr>
            <w:r>
              <w:rPr>
                <w:rFonts w:ascii="Times New Roman" w:hAnsi="Times New Roman"/>
                <w:szCs w:val="20"/>
              </w:rPr>
              <w:t>High</w:t>
            </w:r>
          </w:p>
        </w:tc>
      </w:tr>
    </w:tbl>
    <w:p w14:paraId="72A3D936" w14:textId="0F6DA3D2" w:rsidR="000C0AE4" w:rsidRDefault="000C0AE4" w:rsidP="00995C0C">
      <w:pPr>
        <w:rPr>
          <w:lang w:eastAsia="ar-SA"/>
        </w:rPr>
      </w:pPr>
    </w:p>
    <w:p w14:paraId="36680F54" w14:textId="477698BE" w:rsidR="00022CCA" w:rsidRDefault="00022CCA" w:rsidP="00022CCA">
      <w:pPr>
        <w:pStyle w:val="Caption"/>
      </w:pPr>
      <w:r>
        <w:rPr>
          <w:szCs w:val="24"/>
        </w:rPr>
        <w:t>M4-UC1</w:t>
      </w:r>
      <w:r w:rsidR="00C82D15">
        <w:rPr>
          <w:szCs w:val="24"/>
        </w:rPr>
        <w:t>5</w:t>
      </w:r>
      <w:r>
        <w:rPr>
          <w:noProof/>
          <w:szCs w:val="24"/>
        </w:rPr>
        <w:t xml:space="preserve">: </w:t>
      </w:r>
      <w:r>
        <w:rPr>
          <w:szCs w:val="24"/>
        </w:rPr>
        <w:t>Description of FR-4.15.</w:t>
      </w:r>
      <w:r w:rsidR="00C82D15">
        <w:rPr>
          <w:szCs w:val="24"/>
        </w:rPr>
        <w:t>2</w:t>
      </w:r>
    </w:p>
    <w:tbl>
      <w:tblPr>
        <w:tblStyle w:val="TableGrid"/>
        <w:tblW w:w="0" w:type="auto"/>
        <w:jc w:val="center"/>
        <w:tblLook w:val="04A0" w:firstRow="1" w:lastRow="0" w:firstColumn="1" w:lastColumn="0" w:noHBand="0" w:noVBand="1"/>
      </w:tblPr>
      <w:tblGrid>
        <w:gridCol w:w="1795"/>
        <w:gridCol w:w="7447"/>
      </w:tblGrid>
      <w:tr w:rsidR="00022CCA" w14:paraId="57CD683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120E78D" w14:textId="77777777" w:rsidR="00022CCA" w:rsidRDefault="00022CCA"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65FE47C" w14:textId="2DF70EDB" w:rsidR="00022CCA" w:rsidRDefault="00022CCA" w:rsidP="008C6DAC">
            <w:pPr>
              <w:pStyle w:val="Pa1"/>
              <w:spacing w:after="120"/>
              <w:jc w:val="both"/>
              <w:rPr>
                <w:rFonts w:ascii="Times New Roman" w:hAnsi="Times New Roman"/>
              </w:rPr>
            </w:pPr>
            <w:r>
              <w:rPr>
                <w:rFonts w:ascii="Times New Roman" w:hAnsi="Times New Roman"/>
                <w:szCs w:val="20"/>
              </w:rPr>
              <w:t>FR-4.15.</w:t>
            </w:r>
            <w:r w:rsidR="00C82D15">
              <w:rPr>
                <w:rFonts w:ascii="Times New Roman" w:hAnsi="Times New Roman"/>
                <w:szCs w:val="20"/>
              </w:rPr>
              <w:t>2</w:t>
            </w:r>
          </w:p>
        </w:tc>
      </w:tr>
      <w:tr w:rsidR="00022CCA" w14:paraId="074450E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E234FCE" w14:textId="77777777" w:rsidR="00022CCA" w:rsidRDefault="00022CCA"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BB98587" w14:textId="4053DC81" w:rsidR="00022CCA" w:rsidRDefault="00C82D15" w:rsidP="008C6DAC">
            <w:pPr>
              <w:pStyle w:val="Pa1"/>
              <w:spacing w:after="120"/>
              <w:jc w:val="both"/>
              <w:rPr>
                <w:rFonts w:ascii="Times New Roman" w:hAnsi="Times New Roman"/>
              </w:rPr>
            </w:pPr>
            <w:r>
              <w:rPr>
                <w:rFonts w:ascii="Times New Roman" w:hAnsi="Times New Roman"/>
              </w:rPr>
              <w:t>Link Preview</w:t>
            </w:r>
          </w:p>
        </w:tc>
      </w:tr>
      <w:tr w:rsidR="00022CCA" w14:paraId="5FEA103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2E084FC" w14:textId="77777777" w:rsidR="00022CCA" w:rsidRDefault="00022CCA"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A5A93EF" w14:textId="7A0F968F" w:rsidR="00022CCA" w:rsidRDefault="00AA0C74" w:rsidP="008C6DAC">
            <w:pPr>
              <w:pStyle w:val="Pa1"/>
              <w:spacing w:after="120"/>
              <w:jc w:val="both"/>
              <w:rPr>
                <w:rFonts w:ascii="Times New Roman" w:hAnsi="Times New Roman"/>
              </w:rPr>
            </w:pPr>
            <w:r>
              <w:rPr>
                <w:rFonts w:ascii="Times New Roman" w:hAnsi="Times New Roman"/>
              </w:rPr>
              <w:t>L</w:t>
            </w:r>
            <w:r w:rsidR="00022CCA">
              <w:rPr>
                <w:rFonts w:ascii="Times New Roman" w:hAnsi="Times New Roman"/>
              </w:rPr>
              <w:t xml:space="preserve">ink </w:t>
            </w:r>
            <w:r>
              <w:rPr>
                <w:rFonts w:ascii="Times New Roman" w:hAnsi="Times New Roman"/>
              </w:rPr>
              <w:t xml:space="preserve">preview will be shown above </w:t>
            </w:r>
            <w:r w:rsidR="00022CCA">
              <w:rPr>
                <w:rFonts w:ascii="Times New Roman" w:hAnsi="Times New Roman"/>
              </w:rPr>
              <w:t>the text field.</w:t>
            </w:r>
          </w:p>
        </w:tc>
      </w:tr>
      <w:tr w:rsidR="00022CCA" w14:paraId="5C00701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17DDAE3" w14:textId="77777777" w:rsidR="00022CCA" w:rsidRDefault="00022CCA"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443116E" w14:textId="77777777" w:rsidR="00022CCA" w:rsidRDefault="00022CCA" w:rsidP="008C6DAC">
            <w:pPr>
              <w:pStyle w:val="Pa1"/>
              <w:spacing w:after="120"/>
              <w:jc w:val="both"/>
              <w:rPr>
                <w:rFonts w:ascii="Times New Roman" w:hAnsi="Times New Roman"/>
              </w:rPr>
            </w:pPr>
            <w:r>
              <w:rPr>
                <w:rFonts w:ascii="Times New Roman" w:hAnsi="Times New Roman"/>
              </w:rPr>
              <w:t>Student</w:t>
            </w:r>
          </w:p>
        </w:tc>
      </w:tr>
      <w:tr w:rsidR="00022CCA" w14:paraId="3AD09EE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7D8247B" w14:textId="77777777" w:rsidR="00022CCA" w:rsidRDefault="00022CCA"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9FC302A" w14:textId="77777777" w:rsidR="00022CCA" w:rsidRDefault="00022CCA" w:rsidP="008C6DAC">
            <w:pPr>
              <w:pStyle w:val="Pa1"/>
              <w:spacing w:after="120"/>
              <w:jc w:val="both"/>
              <w:rPr>
                <w:rFonts w:ascii="Times New Roman" w:hAnsi="Times New Roman"/>
              </w:rPr>
            </w:pPr>
            <w:r>
              <w:rPr>
                <w:rFonts w:ascii="Times New Roman" w:hAnsi="Times New Roman"/>
                <w:szCs w:val="20"/>
              </w:rPr>
              <w:t xml:space="preserve">This requirement is necessary to send link with previews. </w:t>
            </w:r>
          </w:p>
        </w:tc>
      </w:tr>
      <w:tr w:rsidR="00022CCA" w14:paraId="3063B7A7"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06D40CF" w14:textId="77777777" w:rsidR="00022CCA" w:rsidRDefault="00022CCA"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A5C422E" w14:textId="77777777" w:rsidR="00022CCA" w:rsidRDefault="00022CCA" w:rsidP="008C6DAC">
            <w:pPr>
              <w:pStyle w:val="Pa1"/>
              <w:spacing w:after="120"/>
              <w:jc w:val="both"/>
              <w:rPr>
                <w:rFonts w:ascii="Times New Roman" w:hAnsi="Times New Roman"/>
              </w:rPr>
            </w:pPr>
            <w:r>
              <w:rPr>
                <w:rFonts w:ascii="Times New Roman" w:hAnsi="Times New Roman"/>
                <w:szCs w:val="20"/>
              </w:rPr>
              <w:t>N/A</w:t>
            </w:r>
          </w:p>
        </w:tc>
      </w:tr>
      <w:tr w:rsidR="00022CCA" w14:paraId="40F13BF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C894C71" w14:textId="77777777" w:rsidR="00022CCA" w:rsidRDefault="00022CCA"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A4695E5" w14:textId="77777777" w:rsidR="00022CCA" w:rsidRDefault="00022CCA" w:rsidP="008C6DAC">
            <w:pPr>
              <w:pStyle w:val="Pa1"/>
              <w:spacing w:after="120"/>
              <w:jc w:val="both"/>
              <w:rPr>
                <w:rFonts w:ascii="Times New Roman" w:hAnsi="Times New Roman"/>
                <w:szCs w:val="20"/>
              </w:rPr>
            </w:pPr>
            <w:r>
              <w:rPr>
                <w:rFonts w:ascii="Times New Roman" w:hAnsi="Times New Roman"/>
                <w:szCs w:val="20"/>
              </w:rPr>
              <w:t>N/A</w:t>
            </w:r>
          </w:p>
        </w:tc>
      </w:tr>
      <w:tr w:rsidR="00022CCA" w14:paraId="6716EC5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1977C42" w14:textId="77777777" w:rsidR="00022CCA" w:rsidRDefault="00022CCA"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B86A28E" w14:textId="77777777" w:rsidR="00022CCA" w:rsidRDefault="00022CCA" w:rsidP="008C6DAC">
            <w:pPr>
              <w:pStyle w:val="Pa1"/>
              <w:spacing w:after="120"/>
              <w:jc w:val="both"/>
              <w:rPr>
                <w:rFonts w:ascii="Times New Roman" w:hAnsi="Times New Roman"/>
                <w:szCs w:val="20"/>
              </w:rPr>
            </w:pPr>
            <w:r>
              <w:rPr>
                <w:rFonts w:ascii="Times New Roman" w:hAnsi="Times New Roman"/>
                <w:szCs w:val="20"/>
              </w:rPr>
              <w:t>High</w:t>
            </w:r>
          </w:p>
        </w:tc>
      </w:tr>
    </w:tbl>
    <w:p w14:paraId="7C3272B9" w14:textId="185532AE" w:rsidR="00022CCA" w:rsidRDefault="00022CCA" w:rsidP="00995C0C">
      <w:pPr>
        <w:rPr>
          <w:lang w:eastAsia="ar-SA"/>
        </w:rPr>
      </w:pPr>
    </w:p>
    <w:p w14:paraId="0B3281CC" w14:textId="0F7ACE52" w:rsidR="00032E84" w:rsidRDefault="00032E84" w:rsidP="00032E84">
      <w:pPr>
        <w:pStyle w:val="Caption"/>
      </w:pPr>
      <w:r>
        <w:rPr>
          <w:szCs w:val="24"/>
        </w:rPr>
        <w:t>M4-UC1</w:t>
      </w:r>
      <w:r w:rsidR="00966EC9">
        <w:rPr>
          <w:szCs w:val="24"/>
        </w:rPr>
        <w:t>6</w:t>
      </w:r>
      <w:r>
        <w:rPr>
          <w:noProof/>
          <w:szCs w:val="24"/>
        </w:rPr>
        <w:t xml:space="preserve">: </w:t>
      </w:r>
      <w:r>
        <w:rPr>
          <w:szCs w:val="24"/>
        </w:rPr>
        <w:t>Description of FR-4.1</w:t>
      </w:r>
      <w:r w:rsidR="00966EC9">
        <w:rPr>
          <w:szCs w:val="24"/>
        </w:rPr>
        <w:t>6</w:t>
      </w:r>
      <w:r>
        <w:rPr>
          <w:szCs w:val="24"/>
        </w:rPr>
        <w:t>.1</w:t>
      </w:r>
    </w:p>
    <w:tbl>
      <w:tblPr>
        <w:tblStyle w:val="TableGrid"/>
        <w:tblW w:w="0" w:type="auto"/>
        <w:jc w:val="center"/>
        <w:tblLook w:val="04A0" w:firstRow="1" w:lastRow="0" w:firstColumn="1" w:lastColumn="0" w:noHBand="0" w:noVBand="1"/>
      </w:tblPr>
      <w:tblGrid>
        <w:gridCol w:w="1795"/>
        <w:gridCol w:w="7447"/>
      </w:tblGrid>
      <w:tr w:rsidR="00032E84" w14:paraId="0513932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BAA382B" w14:textId="77777777" w:rsidR="00032E84" w:rsidRDefault="00032E84"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C3980EB" w14:textId="2C79E688" w:rsidR="00032E84" w:rsidRDefault="00032E84" w:rsidP="008C6DAC">
            <w:pPr>
              <w:pStyle w:val="Pa1"/>
              <w:spacing w:after="120"/>
              <w:jc w:val="both"/>
              <w:rPr>
                <w:rFonts w:ascii="Times New Roman" w:hAnsi="Times New Roman"/>
              </w:rPr>
            </w:pPr>
            <w:r>
              <w:rPr>
                <w:rFonts w:ascii="Times New Roman" w:hAnsi="Times New Roman"/>
                <w:szCs w:val="20"/>
              </w:rPr>
              <w:t>FR-4.1</w:t>
            </w:r>
            <w:r w:rsidR="00966EC9">
              <w:rPr>
                <w:rFonts w:ascii="Times New Roman" w:hAnsi="Times New Roman"/>
                <w:szCs w:val="20"/>
              </w:rPr>
              <w:t>6</w:t>
            </w:r>
            <w:r>
              <w:rPr>
                <w:rFonts w:ascii="Times New Roman" w:hAnsi="Times New Roman"/>
                <w:szCs w:val="20"/>
              </w:rPr>
              <w:t>.1</w:t>
            </w:r>
          </w:p>
        </w:tc>
      </w:tr>
      <w:tr w:rsidR="00032E84" w14:paraId="464366E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B0152ED" w14:textId="77777777" w:rsidR="00032E84" w:rsidRDefault="00032E84"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CD72F6E" w14:textId="77777777" w:rsidR="00032E84" w:rsidRDefault="00032E84" w:rsidP="008C6DAC">
            <w:pPr>
              <w:pStyle w:val="Pa1"/>
              <w:spacing w:after="120"/>
              <w:jc w:val="both"/>
              <w:rPr>
                <w:rFonts w:ascii="Times New Roman" w:hAnsi="Times New Roman"/>
              </w:rPr>
            </w:pPr>
            <w:r>
              <w:rPr>
                <w:rFonts w:ascii="Times New Roman" w:hAnsi="Times New Roman"/>
              </w:rPr>
              <w:t>Paste Link</w:t>
            </w:r>
          </w:p>
        </w:tc>
      </w:tr>
      <w:tr w:rsidR="00032E84" w14:paraId="09E19A8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2D07561" w14:textId="77777777" w:rsidR="00032E84" w:rsidRDefault="00032E84"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233D791" w14:textId="77777777" w:rsidR="00032E84" w:rsidRDefault="00032E84" w:rsidP="008C6DAC">
            <w:pPr>
              <w:pStyle w:val="Pa1"/>
              <w:spacing w:after="120"/>
              <w:jc w:val="both"/>
              <w:rPr>
                <w:rFonts w:ascii="Times New Roman" w:hAnsi="Times New Roman"/>
              </w:rPr>
            </w:pPr>
            <w:r>
              <w:rPr>
                <w:rFonts w:ascii="Times New Roman" w:hAnsi="Times New Roman"/>
              </w:rPr>
              <w:t>User pastes link in the text field.</w:t>
            </w:r>
          </w:p>
        </w:tc>
      </w:tr>
      <w:tr w:rsidR="00032E84" w14:paraId="1709106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EF250D6" w14:textId="77777777" w:rsidR="00032E84" w:rsidRDefault="00032E84"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113FE22" w14:textId="77777777" w:rsidR="00032E84" w:rsidRDefault="00032E84" w:rsidP="008C6DAC">
            <w:pPr>
              <w:pStyle w:val="Pa1"/>
              <w:spacing w:after="120"/>
              <w:jc w:val="both"/>
              <w:rPr>
                <w:rFonts w:ascii="Times New Roman" w:hAnsi="Times New Roman"/>
              </w:rPr>
            </w:pPr>
            <w:r>
              <w:rPr>
                <w:rFonts w:ascii="Times New Roman" w:hAnsi="Times New Roman"/>
              </w:rPr>
              <w:t>Student</w:t>
            </w:r>
          </w:p>
        </w:tc>
      </w:tr>
      <w:tr w:rsidR="00032E84" w14:paraId="425A40E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1C72625" w14:textId="77777777" w:rsidR="00032E84" w:rsidRDefault="00032E84"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00F3467" w14:textId="77777777" w:rsidR="00032E84" w:rsidRDefault="00032E84" w:rsidP="008C6DAC">
            <w:pPr>
              <w:pStyle w:val="Pa1"/>
              <w:spacing w:after="120"/>
              <w:jc w:val="both"/>
              <w:rPr>
                <w:rFonts w:ascii="Times New Roman" w:hAnsi="Times New Roman"/>
              </w:rPr>
            </w:pPr>
            <w:r>
              <w:rPr>
                <w:rFonts w:ascii="Times New Roman" w:hAnsi="Times New Roman"/>
                <w:szCs w:val="20"/>
              </w:rPr>
              <w:t xml:space="preserve">This requirement is necessary to send link with previews. </w:t>
            </w:r>
          </w:p>
        </w:tc>
      </w:tr>
      <w:tr w:rsidR="00032E84" w14:paraId="5ACBC30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B782CC5" w14:textId="77777777" w:rsidR="00032E84" w:rsidRDefault="00032E84"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C5A2F0C" w14:textId="77777777" w:rsidR="00032E84" w:rsidRDefault="00032E84" w:rsidP="008C6DAC">
            <w:pPr>
              <w:pStyle w:val="Pa1"/>
              <w:spacing w:after="120"/>
              <w:jc w:val="both"/>
              <w:rPr>
                <w:rFonts w:ascii="Times New Roman" w:hAnsi="Times New Roman"/>
              </w:rPr>
            </w:pPr>
            <w:r>
              <w:rPr>
                <w:rFonts w:ascii="Times New Roman" w:hAnsi="Times New Roman"/>
                <w:szCs w:val="20"/>
              </w:rPr>
              <w:t>N/A</w:t>
            </w:r>
          </w:p>
        </w:tc>
      </w:tr>
      <w:tr w:rsidR="00032E84" w14:paraId="5A7A8FF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6053A68" w14:textId="77777777" w:rsidR="00032E84" w:rsidRDefault="00032E84"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19E8C56" w14:textId="77777777" w:rsidR="00032E84" w:rsidRDefault="00032E84" w:rsidP="008C6DAC">
            <w:pPr>
              <w:pStyle w:val="Pa1"/>
              <w:spacing w:after="120"/>
              <w:jc w:val="both"/>
              <w:rPr>
                <w:rFonts w:ascii="Times New Roman" w:hAnsi="Times New Roman"/>
                <w:szCs w:val="20"/>
              </w:rPr>
            </w:pPr>
            <w:r>
              <w:rPr>
                <w:rFonts w:ascii="Times New Roman" w:hAnsi="Times New Roman"/>
                <w:szCs w:val="20"/>
              </w:rPr>
              <w:t>N/A</w:t>
            </w:r>
          </w:p>
        </w:tc>
      </w:tr>
      <w:tr w:rsidR="00032E84" w14:paraId="781B684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AF0DC15" w14:textId="77777777" w:rsidR="00032E84" w:rsidRDefault="00032E84"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537C8B3" w14:textId="77777777" w:rsidR="00032E84" w:rsidRDefault="00032E84" w:rsidP="008C6DAC">
            <w:pPr>
              <w:pStyle w:val="Pa1"/>
              <w:spacing w:after="120"/>
              <w:jc w:val="both"/>
              <w:rPr>
                <w:rFonts w:ascii="Times New Roman" w:hAnsi="Times New Roman"/>
                <w:szCs w:val="20"/>
              </w:rPr>
            </w:pPr>
            <w:r>
              <w:rPr>
                <w:rFonts w:ascii="Times New Roman" w:hAnsi="Times New Roman"/>
                <w:szCs w:val="20"/>
              </w:rPr>
              <w:t>High</w:t>
            </w:r>
          </w:p>
        </w:tc>
      </w:tr>
    </w:tbl>
    <w:p w14:paraId="4E7C18F9" w14:textId="77777777" w:rsidR="00032E84" w:rsidRDefault="00032E84" w:rsidP="00032E84">
      <w:pPr>
        <w:rPr>
          <w:lang w:eastAsia="ar-SA"/>
        </w:rPr>
      </w:pPr>
    </w:p>
    <w:p w14:paraId="6AFC492B" w14:textId="77777777" w:rsidR="00C00587" w:rsidRDefault="00C00587" w:rsidP="00032E84">
      <w:pPr>
        <w:pStyle w:val="Caption"/>
        <w:rPr>
          <w:szCs w:val="24"/>
        </w:rPr>
      </w:pPr>
    </w:p>
    <w:p w14:paraId="09D6F6AE" w14:textId="47C9C6C6" w:rsidR="00032E84" w:rsidRDefault="00032E84" w:rsidP="00032E84">
      <w:pPr>
        <w:pStyle w:val="Caption"/>
      </w:pPr>
      <w:r>
        <w:rPr>
          <w:szCs w:val="24"/>
        </w:rPr>
        <w:lastRenderedPageBreak/>
        <w:t>M4-UC1</w:t>
      </w:r>
      <w:r w:rsidR="00372D5F">
        <w:rPr>
          <w:szCs w:val="24"/>
        </w:rPr>
        <w:t>6</w:t>
      </w:r>
      <w:r>
        <w:rPr>
          <w:noProof/>
          <w:szCs w:val="24"/>
        </w:rPr>
        <w:t xml:space="preserve">: </w:t>
      </w:r>
      <w:r>
        <w:rPr>
          <w:szCs w:val="24"/>
        </w:rPr>
        <w:t>Description of FR-4.1</w:t>
      </w:r>
      <w:r w:rsidR="00966EC9">
        <w:rPr>
          <w:szCs w:val="24"/>
        </w:rPr>
        <w:t>6</w:t>
      </w:r>
      <w:r>
        <w:rPr>
          <w:szCs w:val="24"/>
        </w:rPr>
        <w:t>.2</w:t>
      </w:r>
    </w:p>
    <w:tbl>
      <w:tblPr>
        <w:tblStyle w:val="TableGrid"/>
        <w:tblW w:w="0" w:type="auto"/>
        <w:jc w:val="center"/>
        <w:tblLook w:val="04A0" w:firstRow="1" w:lastRow="0" w:firstColumn="1" w:lastColumn="0" w:noHBand="0" w:noVBand="1"/>
      </w:tblPr>
      <w:tblGrid>
        <w:gridCol w:w="1795"/>
        <w:gridCol w:w="7447"/>
      </w:tblGrid>
      <w:tr w:rsidR="00032E84" w14:paraId="7DE43E3C"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6C22C1B" w14:textId="77777777" w:rsidR="00032E84" w:rsidRDefault="00032E84"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222D8CF" w14:textId="3A895A4B" w:rsidR="00032E84" w:rsidRDefault="00032E84" w:rsidP="008C6DAC">
            <w:pPr>
              <w:pStyle w:val="Pa1"/>
              <w:spacing w:after="120"/>
              <w:jc w:val="both"/>
              <w:rPr>
                <w:rFonts w:ascii="Times New Roman" w:hAnsi="Times New Roman"/>
              </w:rPr>
            </w:pPr>
            <w:r>
              <w:rPr>
                <w:rFonts w:ascii="Times New Roman" w:hAnsi="Times New Roman"/>
                <w:szCs w:val="20"/>
              </w:rPr>
              <w:t>FR-4.</w:t>
            </w:r>
            <w:r w:rsidR="00966EC9">
              <w:rPr>
                <w:rFonts w:ascii="Times New Roman" w:hAnsi="Times New Roman"/>
                <w:szCs w:val="20"/>
              </w:rPr>
              <w:t>16</w:t>
            </w:r>
            <w:r>
              <w:rPr>
                <w:rFonts w:ascii="Times New Roman" w:hAnsi="Times New Roman"/>
                <w:szCs w:val="20"/>
              </w:rPr>
              <w:t>.2</w:t>
            </w:r>
          </w:p>
        </w:tc>
      </w:tr>
      <w:tr w:rsidR="00032E84" w14:paraId="2137EB8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834771D" w14:textId="77777777" w:rsidR="00032E84" w:rsidRDefault="00032E84"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FCA5BFD" w14:textId="77777777" w:rsidR="00032E84" w:rsidRDefault="00032E84" w:rsidP="008C6DAC">
            <w:pPr>
              <w:pStyle w:val="Pa1"/>
              <w:spacing w:after="120"/>
              <w:jc w:val="both"/>
              <w:rPr>
                <w:rFonts w:ascii="Times New Roman" w:hAnsi="Times New Roman"/>
              </w:rPr>
            </w:pPr>
            <w:r>
              <w:rPr>
                <w:rFonts w:ascii="Times New Roman" w:hAnsi="Times New Roman"/>
              </w:rPr>
              <w:t>Link Preview</w:t>
            </w:r>
          </w:p>
        </w:tc>
      </w:tr>
      <w:tr w:rsidR="00032E84" w14:paraId="10D60C7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954569D" w14:textId="77777777" w:rsidR="00032E84" w:rsidRDefault="00032E84"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38BAF6F" w14:textId="77777777" w:rsidR="00032E84" w:rsidRDefault="00032E84" w:rsidP="008C6DAC">
            <w:pPr>
              <w:pStyle w:val="Pa1"/>
              <w:spacing w:after="120"/>
              <w:jc w:val="both"/>
              <w:rPr>
                <w:rFonts w:ascii="Times New Roman" w:hAnsi="Times New Roman"/>
              </w:rPr>
            </w:pPr>
            <w:r>
              <w:rPr>
                <w:rFonts w:ascii="Times New Roman" w:hAnsi="Times New Roman"/>
              </w:rPr>
              <w:t>Link preview will be shown above the text field.</w:t>
            </w:r>
          </w:p>
        </w:tc>
      </w:tr>
      <w:tr w:rsidR="00032E84" w14:paraId="6717103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EA91495" w14:textId="77777777" w:rsidR="00032E84" w:rsidRDefault="00032E84"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78792CA" w14:textId="77777777" w:rsidR="00032E84" w:rsidRDefault="00032E84" w:rsidP="008C6DAC">
            <w:pPr>
              <w:pStyle w:val="Pa1"/>
              <w:spacing w:after="120"/>
              <w:jc w:val="both"/>
              <w:rPr>
                <w:rFonts w:ascii="Times New Roman" w:hAnsi="Times New Roman"/>
              </w:rPr>
            </w:pPr>
            <w:r>
              <w:rPr>
                <w:rFonts w:ascii="Times New Roman" w:hAnsi="Times New Roman"/>
              </w:rPr>
              <w:t>Student</w:t>
            </w:r>
          </w:p>
        </w:tc>
      </w:tr>
      <w:tr w:rsidR="00032E84" w14:paraId="4A3FEE1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AD52C92" w14:textId="77777777" w:rsidR="00032E84" w:rsidRDefault="00032E84"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F1BD825" w14:textId="77777777" w:rsidR="00032E84" w:rsidRDefault="00032E84" w:rsidP="008C6DAC">
            <w:pPr>
              <w:pStyle w:val="Pa1"/>
              <w:spacing w:after="120"/>
              <w:jc w:val="both"/>
              <w:rPr>
                <w:rFonts w:ascii="Times New Roman" w:hAnsi="Times New Roman"/>
              </w:rPr>
            </w:pPr>
            <w:r>
              <w:rPr>
                <w:rFonts w:ascii="Times New Roman" w:hAnsi="Times New Roman"/>
                <w:szCs w:val="20"/>
              </w:rPr>
              <w:t xml:space="preserve">This requirement is necessary to send link with previews. </w:t>
            </w:r>
          </w:p>
        </w:tc>
      </w:tr>
      <w:tr w:rsidR="00032E84" w14:paraId="536AFB6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19CC7DD" w14:textId="77777777" w:rsidR="00032E84" w:rsidRDefault="00032E84"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6AC19EA" w14:textId="77777777" w:rsidR="00032E84" w:rsidRDefault="00032E84" w:rsidP="008C6DAC">
            <w:pPr>
              <w:pStyle w:val="Pa1"/>
              <w:spacing w:after="120"/>
              <w:jc w:val="both"/>
              <w:rPr>
                <w:rFonts w:ascii="Times New Roman" w:hAnsi="Times New Roman"/>
              </w:rPr>
            </w:pPr>
            <w:r>
              <w:rPr>
                <w:rFonts w:ascii="Times New Roman" w:hAnsi="Times New Roman"/>
                <w:szCs w:val="20"/>
              </w:rPr>
              <w:t>N/A</w:t>
            </w:r>
          </w:p>
        </w:tc>
      </w:tr>
      <w:tr w:rsidR="00032E84" w14:paraId="586A46E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A3C6122" w14:textId="77777777" w:rsidR="00032E84" w:rsidRDefault="00032E84"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9673BB5" w14:textId="77777777" w:rsidR="00032E84" w:rsidRDefault="00032E84" w:rsidP="008C6DAC">
            <w:pPr>
              <w:pStyle w:val="Pa1"/>
              <w:spacing w:after="120"/>
              <w:jc w:val="both"/>
              <w:rPr>
                <w:rFonts w:ascii="Times New Roman" w:hAnsi="Times New Roman"/>
                <w:szCs w:val="20"/>
              </w:rPr>
            </w:pPr>
            <w:r>
              <w:rPr>
                <w:rFonts w:ascii="Times New Roman" w:hAnsi="Times New Roman"/>
                <w:szCs w:val="20"/>
              </w:rPr>
              <w:t>N/A</w:t>
            </w:r>
          </w:p>
        </w:tc>
      </w:tr>
      <w:tr w:rsidR="00032E84" w14:paraId="3B1B0B5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02DDB17" w14:textId="77777777" w:rsidR="00032E84" w:rsidRDefault="00032E84"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A3AC16A" w14:textId="77777777" w:rsidR="00032E84" w:rsidRDefault="00032E84" w:rsidP="008C6DAC">
            <w:pPr>
              <w:pStyle w:val="Pa1"/>
              <w:spacing w:after="120"/>
              <w:jc w:val="both"/>
              <w:rPr>
                <w:rFonts w:ascii="Times New Roman" w:hAnsi="Times New Roman"/>
                <w:szCs w:val="20"/>
              </w:rPr>
            </w:pPr>
            <w:r>
              <w:rPr>
                <w:rFonts w:ascii="Times New Roman" w:hAnsi="Times New Roman"/>
                <w:szCs w:val="20"/>
              </w:rPr>
              <w:t>High</w:t>
            </w:r>
          </w:p>
        </w:tc>
      </w:tr>
    </w:tbl>
    <w:p w14:paraId="1786031F" w14:textId="7EA126BC" w:rsidR="00032E84" w:rsidRDefault="00032E84" w:rsidP="00995C0C">
      <w:pPr>
        <w:rPr>
          <w:lang w:eastAsia="ar-SA"/>
        </w:rPr>
      </w:pPr>
    </w:p>
    <w:p w14:paraId="54B357F0" w14:textId="03197442" w:rsidR="00372D5F" w:rsidRDefault="00372D5F" w:rsidP="00372D5F">
      <w:pPr>
        <w:pStyle w:val="Caption"/>
      </w:pPr>
      <w:r>
        <w:rPr>
          <w:szCs w:val="24"/>
        </w:rPr>
        <w:t>M4-UC17</w:t>
      </w:r>
      <w:r>
        <w:rPr>
          <w:noProof/>
          <w:szCs w:val="24"/>
        </w:rPr>
        <w:t xml:space="preserve">: </w:t>
      </w:r>
      <w:r>
        <w:rPr>
          <w:szCs w:val="24"/>
        </w:rPr>
        <w:t>Description of FR-4.17.1</w:t>
      </w:r>
    </w:p>
    <w:tbl>
      <w:tblPr>
        <w:tblStyle w:val="TableGrid"/>
        <w:tblW w:w="0" w:type="auto"/>
        <w:jc w:val="center"/>
        <w:tblLook w:val="04A0" w:firstRow="1" w:lastRow="0" w:firstColumn="1" w:lastColumn="0" w:noHBand="0" w:noVBand="1"/>
      </w:tblPr>
      <w:tblGrid>
        <w:gridCol w:w="1795"/>
        <w:gridCol w:w="7447"/>
      </w:tblGrid>
      <w:tr w:rsidR="00372D5F" w14:paraId="74989D3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F41680D" w14:textId="77777777" w:rsidR="00372D5F" w:rsidRDefault="00372D5F"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B41C113" w14:textId="7B9D0D92" w:rsidR="00372D5F" w:rsidRDefault="00372D5F" w:rsidP="008C6DAC">
            <w:pPr>
              <w:pStyle w:val="Pa1"/>
              <w:spacing w:after="120"/>
              <w:jc w:val="both"/>
              <w:rPr>
                <w:rFonts w:ascii="Times New Roman" w:hAnsi="Times New Roman"/>
              </w:rPr>
            </w:pPr>
            <w:r>
              <w:rPr>
                <w:rFonts w:ascii="Times New Roman" w:hAnsi="Times New Roman"/>
                <w:szCs w:val="20"/>
              </w:rPr>
              <w:t>FR-4.17.1</w:t>
            </w:r>
          </w:p>
        </w:tc>
      </w:tr>
      <w:tr w:rsidR="00372D5F" w14:paraId="722491A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DD514DD" w14:textId="77777777" w:rsidR="00372D5F" w:rsidRDefault="00372D5F"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28E24C0" w14:textId="249A2297" w:rsidR="00372D5F" w:rsidRDefault="00AB575F" w:rsidP="008C6DAC">
            <w:pPr>
              <w:pStyle w:val="Pa1"/>
              <w:spacing w:after="120"/>
              <w:jc w:val="both"/>
              <w:rPr>
                <w:rFonts w:ascii="Times New Roman" w:hAnsi="Times New Roman"/>
              </w:rPr>
            </w:pPr>
            <w:r>
              <w:rPr>
                <w:rFonts w:ascii="Times New Roman" w:hAnsi="Times New Roman"/>
              </w:rPr>
              <w:t>Delete Message</w:t>
            </w:r>
          </w:p>
        </w:tc>
      </w:tr>
      <w:tr w:rsidR="00372D5F" w14:paraId="00A0A9A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FF4541C" w14:textId="77777777" w:rsidR="00372D5F" w:rsidRDefault="00372D5F"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B4BA909" w14:textId="3B4E4537" w:rsidR="00372D5F" w:rsidRDefault="005E72DC" w:rsidP="008C6DAC">
            <w:pPr>
              <w:pStyle w:val="Pa1"/>
              <w:spacing w:after="120"/>
              <w:jc w:val="both"/>
              <w:rPr>
                <w:rFonts w:ascii="Times New Roman" w:hAnsi="Times New Roman"/>
              </w:rPr>
            </w:pPr>
            <w:r>
              <w:rPr>
                <w:rFonts w:ascii="Times New Roman" w:hAnsi="Times New Roman"/>
              </w:rPr>
              <w:t>User presses and holds a message</w:t>
            </w:r>
            <w:r w:rsidR="005E171D">
              <w:rPr>
                <w:rFonts w:ascii="Times New Roman" w:hAnsi="Times New Roman"/>
              </w:rPr>
              <w:t xml:space="preserve"> and selects delete button.</w:t>
            </w:r>
          </w:p>
        </w:tc>
      </w:tr>
      <w:tr w:rsidR="00372D5F" w14:paraId="02FB6F1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E98DD95" w14:textId="77777777" w:rsidR="00372D5F" w:rsidRDefault="00372D5F"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9797146" w14:textId="77777777" w:rsidR="00372D5F" w:rsidRDefault="00372D5F" w:rsidP="008C6DAC">
            <w:pPr>
              <w:pStyle w:val="Pa1"/>
              <w:spacing w:after="120"/>
              <w:jc w:val="both"/>
              <w:rPr>
                <w:rFonts w:ascii="Times New Roman" w:hAnsi="Times New Roman"/>
              </w:rPr>
            </w:pPr>
            <w:r>
              <w:rPr>
                <w:rFonts w:ascii="Times New Roman" w:hAnsi="Times New Roman"/>
              </w:rPr>
              <w:t>Student</w:t>
            </w:r>
          </w:p>
        </w:tc>
      </w:tr>
      <w:tr w:rsidR="00372D5F" w14:paraId="11BB404E"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2E1DA04" w14:textId="77777777" w:rsidR="00372D5F" w:rsidRDefault="00372D5F"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D758D52" w14:textId="6557B753" w:rsidR="00372D5F" w:rsidRDefault="00372D5F" w:rsidP="008C6DAC">
            <w:pPr>
              <w:pStyle w:val="Pa1"/>
              <w:spacing w:after="120"/>
              <w:jc w:val="both"/>
              <w:rPr>
                <w:rFonts w:ascii="Times New Roman" w:hAnsi="Times New Roman"/>
              </w:rPr>
            </w:pPr>
            <w:r>
              <w:rPr>
                <w:rFonts w:ascii="Times New Roman" w:hAnsi="Times New Roman"/>
                <w:szCs w:val="20"/>
              </w:rPr>
              <w:t>This requirement is necessary to</w:t>
            </w:r>
            <w:r w:rsidR="007C3BD7">
              <w:rPr>
                <w:rFonts w:ascii="Times New Roman" w:hAnsi="Times New Roman"/>
                <w:szCs w:val="20"/>
              </w:rPr>
              <w:t xml:space="preserve"> delete a message</w:t>
            </w:r>
            <w:r>
              <w:rPr>
                <w:rFonts w:ascii="Times New Roman" w:hAnsi="Times New Roman"/>
                <w:szCs w:val="20"/>
              </w:rPr>
              <w:t xml:space="preserve">. </w:t>
            </w:r>
          </w:p>
        </w:tc>
      </w:tr>
      <w:tr w:rsidR="00372D5F" w14:paraId="18566D3C"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79EA10A" w14:textId="77777777" w:rsidR="00372D5F" w:rsidRDefault="00372D5F"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B94D904" w14:textId="77777777" w:rsidR="00372D5F" w:rsidRDefault="00372D5F" w:rsidP="008C6DAC">
            <w:pPr>
              <w:pStyle w:val="Pa1"/>
              <w:spacing w:after="120"/>
              <w:jc w:val="both"/>
              <w:rPr>
                <w:rFonts w:ascii="Times New Roman" w:hAnsi="Times New Roman"/>
              </w:rPr>
            </w:pPr>
            <w:r>
              <w:rPr>
                <w:rFonts w:ascii="Times New Roman" w:hAnsi="Times New Roman"/>
                <w:szCs w:val="20"/>
              </w:rPr>
              <w:t>N/A</w:t>
            </w:r>
          </w:p>
        </w:tc>
      </w:tr>
      <w:tr w:rsidR="00372D5F" w14:paraId="2C1EB10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6A95729" w14:textId="77777777" w:rsidR="00372D5F" w:rsidRDefault="00372D5F"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9819ADB" w14:textId="77777777" w:rsidR="00372D5F" w:rsidRDefault="00372D5F" w:rsidP="008C6DAC">
            <w:pPr>
              <w:pStyle w:val="Pa1"/>
              <w:spacing w:after="120"/>
              <w:jc w:val="both"/>
              <w:rPr>
                <w:rFonts w:ascii="Times New Roman" w:hAnsi="Times New Roman"/>
                <w:szCs w:val="20"/>
              </w:rPr>
            </w:pPr>
            <w:r>
              <w:rPr>
                <w:rFonts w:ascii="Times New Roman" w:hAnsi="Times New Roman"/>
                <w:szCs w:val="20"/>
              </w:rPr>
              <w:t>N/A</w:t>
            </w:r>
          </w:p>
        </w:tc>
      </w:tr>
      <w:tr w:rsidR="00372D5F" w14:paraId="00EA13B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07A41D8" w14:textId="77777777" w:rsidR="00372D5F" w:rsidRDefault="00372D5F"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D3CCF50" w14:textId="77777777" w:rsidR="00372D5F" w:rsidRDefault="00372D5F" w:rsidP="008C6DAC">
            <w:pPr>
              <w:pStyle w:val="Pa1"/>
              <w:spacing w:after="120"/>
              <w:jc w:val="both"/>
              <w:rPr>
                <w:rFonts w:ascii="Times New Roman" w:hAnsi="Times New Roman"/>
                <w:szCs w:val="20"/>
              </w:rPr>
            </w:pPr>
            <w:r>
              <w:rPr>
                <w:rFonts w:ascii="Times New Roman" w:hAnsi="Times New Roman"/>
                <w:szCs w:val="20"/>
              </w:rPr>
              <w:t>High</w:t>
            </w:r>
          </w:p>
        </w:tc>
      </w:tr>
    </w:tbl>
    <w:p w14:paraId="0757F735" w14:textId="77777777" w:rsidR="00372D5F" w:rsidRDefault="00372D5F" w:rsidP="00995C0C">
      <w:pPr>
        <w:rPr>
          <w:lang w:eastAsia="ar-SA"/>
        </w:rPr>
      </w:pPr>
    </w:p>
    <w:p w14:paraId="5EB3CA50" w14:textId="746DA7B5" w:rsidR="007C3BD7" w:rsidRDefault="007C3BD7" w:rsidP="007C3BD7">
      <w:pPr>
        <w:pStyle w:val="Caption"/>
      </w:pPr>
      <w:r>
        <w:rPr>
          <w:szCs w:val="24"/>
        </w:rPr>
        <w:t>M4-UC17</w:t>
      </w:r>
      <w:r>
        <w:rPr>
          <w:noProof/>
          <w:szCs w:val="24"/>
        </w:rPr>
        <w:t xml:space="preserve">: </w:t>
      </w:r>
      <w:r>
        <w:rPr>
          <w:szCs w:val="24"/>
        </w:rPr>
        <w:t>Description of FR-4.17.</w:t>
      </w:r>
      <w:r w:rsidR="005E171D">
        <w:rPr>
          <w:szCs w:val="24"/>
        </w:rPr>
        <w:t>2</w:t>
      </w:r>
    </w:p>
    <w:tbl>
      <w:tblPr>
        <w:tblStyle w:val="TableGrid"/>
        <w:tblW w:w="0" w:type="auto"/>
        <w:jc w:val="center"/>
        <w:tblLook w:val="04A0" w:firstRow="1" w:lastRow="0" w:firstColumn="1" w:lastColumn="0" w:noHBand="0" w:noVBand="1"/>
      </w:tblPr>
      <w:tblGrid>
        <w:gridCol w:w="1795"/>
        <w:gridCol w:w="7447"/>
      </w:tblGrid>
      <w:tr w:rsidR="007C3BD7" w14:paraId="28A2AB8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2655839" w14:textId="77777777" w:rsidR="007C3BD7" w:rsidRDefault="007C3BD7"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4F65187" w14:textId="63F2F40F" w:rsidR="007C3BD7" w:rsidRDefault="007C3BD7" w:rsidP="008C6DAC">
            <w:pPr>
              <w:pStyle w:val="Pa1"/>
              <w:spacing w:after="120"/>
              <w:jc w:val="both"/>
              <w:rPr>
                <w:rFonts w:ascii="Times New Roman" w:hAnsi="Times New Roman"/>
              </w:rPr>
            </w:pPr>
            <w:r>
              <w:rPr>
                <w:rFonts w:ascii="Times New Roman" w:hAnsi="Times New Roman"/>
                <w:szCs w:val="20"/>
              </w:rPr>
              <w:t>FR-4.17.</w:t>
            </w:r>
            <w:r w:rsidR="005E171D">
              <w:rPr>
                <w:rFonts w:ascii="Times New Roman" w:hAnsi="Times New Roman"/>
                <w:szCs w:val="20"/>
              </w:rPr>
              <w:t>2</w:t>
            </w:r>
          </w:p>
        </w:tc>
      </w:tr>
      <w:tr w:rsidR="007C3BD7" w14:paraId="541CEFA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39BC4F2" w14:textId="77777777" w:rsidR="007C3BD7" w:rsidRDefault="007C3BD7"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9DF3C67" w14:textId="06339C84" w:rsidR="007C3BD7" w:rsidRDefault="005E171D" w:rsidP="008C6DAC">
            <w:pPr>
              <w:pStyle w:val="Pa1"/>
              <w:spacing w:after="120"/>
              <w:jc w:val="both"/>
              <w:rPr>
                <w:rFonts w:ascii="Times New Roman" w:hAnsi="Times New Roman"/>
              </w:rPr>
            </w:pPr>
            <w:r>
              <w:rPr>
                <w:rFonts w:ascii="Times New Roman" w:hAnsi="Times New Roman"/>
              </w:rPr>
              <w:t>Confirm</w:t>
            </w:r>
          </w:p>
        </w:tc>
      </w:tr>
      <w:tr w:rsidR="007C3BD7" w14:paraId="591AF02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5225791" w14:textId="77777777" w:rsidR="007C3BD7" w:rsidRDefault="007C3BD7"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1865295" w14:textId="7D64FE63" w:rsidR="007C3BD7" w:rsidRDefault="007C3BD7" w:rsidP="008C6DAC">
            <w:pPr>
              <w:pStyle w:val="Pa1"/>
              <w:spacing w:after="120"/>
              <w:jc w:val="both"/>
              <w:rPr>
                <w:rFonts w:ascii="Times New Roman" w:hAnsi="Times New Roman"/>
              </w:rPr>
            </w:pPr>
            <w:r>
              <w:rPr>
                <w:rFonts w:ascii="Times New Roman" w:hAnsi="Times New Roman"/>
              </w:rPr>
              <w:t xml:space="preserve">User presses </w:t>
            </w:r>
            <w:r w:rsidR="00367550">
              <w:rPr>
                <w:rFonts w:ascii="Times New Roman" w:hAnsi="Times New Roman"/>
              </w:rPr>
              <w:t>ok button to delete a message</w:t>
            </w:r>
          </w:p>
        </w:tc>
      </w:tr>
      <w:tr w:rsidR="007C3BD7" w14:paraId="4FD53E6E"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97CC436" w14:textId="77777777" w:rsidR="007C3BD7" w:rsidRDefault="007C3BD7"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28051F7" w14:textId="77777777" w:rsidR="007C3BD7" w:rsidRDefault="007C3BD7" w:rsidP="008C6DAC">
            <w:pPr>
              <w:pStyle w:val="Pa1"/>
              <w:spacing w:after="120"/>
              <w:jc w:val="both"/>
              <w:rPr>
                <w:rFonts w:ascii="Times New Roman" w:hAnsi="Times New Roman"/>
              </w:rPr>
            </w:pPr>
            <w:r>
              <w:rPr>
                <w:rFonts w:ascii="Times New Roman" w:hAnsi="Times New Roman"/>
              </w:rPr>
              <w:t>Student</w:t>
            </w:r>
          </w:p>
        </w:tc>
      </w:tr>
      <w:tr w:rsidR="007C3BD7" w14:paraId="3FA4FF9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2C8E9A9" w14:textId="77777777" w:rsidR="007C3BD7" w:rsidRDefault="007C3BD7"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0B8E138" w14:textId="77777777" w:rsidR="007C3BD7" w:rsidRDefault="007C3BD7" w:rsidP="008C6DAC">
            <w:pPr>
              <w:pStyle w:val="Pa1"/>
              <w:spacing w:after="120"/>
              <w:jc w:val="both"/>
              <w:rPr>
                <w:rFonts w:ascii="Times New Roman" w:hAnsi="Times New Roman"/>
              </w:rPr>
            </w:pPr>
            <w:r>
              <w:rPr>
                <w:rFonts w:ascii="Times New Roman" w:hAnsi="Times New Roman"/>
                <w:szCs w:val="20"/>
              </w:rPr>
              <w:t xml:space="preserve">This requirement is necessary to delete a message. </w:t>
            </w:r>
          </w:p>
        </w:tc>
      </w:tr>
      <w:tr w:rsidR="007C3BD7" w14:paraId="76F6577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7EEA41E" w14:textId="77777777" w:rsidR="007C3BD7" w:rsidRDefault="007C3BD7"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91ADF53" w14:textId="77777777" w:rsidR="007C3BD7" w:rsidRDefault="007C3BD7" w:rsidP="008C6DAC">
            <w:pPr>
              <w:pStyle w:val="Pa1"/>
              <w:spacing w:after="120"/>
              <w:jc w:val="both"/>
              <w:rPr>
                <w:rFonts w:ascii="Times New Roman" w:hAnsi="Times New Roman"/>
              </w:rPr>
            </w:pPr>
            <w:r>
              <w:rPr>
                <w:rFonts w:ascii="Times New Roman" w:hAnsi="Times New Roman"/>
                <w:szCs w:val="20"/>
              </w:rPr>
              <w:t>N/A</w:t>
            </w:r>
          </w:p>
        </w:tc>
      </w:tr>
      <w:tr w:rsidR="007C3BD7" w14:paraId="403EC8B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386EBD6" w14:textId="77777777" w:rsidR="007C3BD7" w:rsidRDefault="007C3BD7"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A126F25" w14:textId="77777777" w:rsidR="007C3BD7" w:rsidRDefault="007C3BD7" w:rsidP="008C6DAC">
            <w:pPr>
              <w:pStyle w:val="Pa1"/>
              <w:spacing w:after="120"/>
              <w:jc w:val="both"/>
              <w:rPr>
                <w:rFonts w:ascii="Times New Roman" w:hAnsi="Times New Roman"/>
                <w:szCs w:val="20"/>
              </w:rPr>
            </w:pPr>
            <w:r>
              <w:rPr>
                <w:rFonts w:ascii="Times New Roman" w:hAnsi="Times New Roman"/>
                <w:szCs w:val="20"/>
              </w:rPr>
              <w:t>N/A</w:t>
            </w:r>
          </w:p>
        </w:tc>
      </w:tr>
      <w:tr w:rsidR="007C3BD7" w14:paraId="2CFFB16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3A5F781" w14:textId="77777777" w:rsidR="007C3BD7" w:rsidRDefault="007C3BD7"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114FB76" w14:textId="77777777" w:rsidR="007C3BD7" w:rsidRDefault="007C3BD7" w:rsidP="008C6DAC">
            <w:pPr>
              <w:pStyle w:val="Pa1"/>
              <w:spacing w:after="120"/>
              <w:jc w:val="both"/>
              <w:rPr>
                <w:rFonts w:ascii="Times New Roman" w:hAnsi="Times New Roman"/>
                <w:szCs w:val="20"/>
              </w:rPr>
            </w:pPr>
            <w:r>
              <w:rPr>
                <w:rFonts w:ascii="Times New Roman" w:hAnsi="Times New Roman"/>
                <w:szCs w:val="20"/>
              </w:rPr>
              <w:t>High</w:t>
            </w:r>
          </w:p>
        </w:tc>
      </w:tr>
    </w:tbl>
    <w:p w14:paraId="1FD2272F" w14:textId="77777777" w:rsidR="009D221F" w:rsidRDefault="009D221F">
      <w:pPr>
        <w:rPr>
          <w:lang w:eastAsia="ar-SA"/>
        </w:rPr>
      </w:pPr>
    </w:p>
    <w:p w14:paraId="202A3FE6" w14:textId="77777777" w:rsidR="009D221F" w:rsidRDefault="009D221F">
      <w:pPr>
        <w:rPr>
          <w:lang w:eastAsia="ar-SA"/>
        </w:rPr>
      </w:pPr>
      <w:r>
        <w:rPr>
          <w:lang w:eastAsia="ar-SA"/>
        </w:rPr>
        <w:br w:type="page"/>
      </w:r>
    </w:p>
    <w:p w14:paraId="0FE2203E" w14:textId="7D6F8015" w:rsidR="009D221F" w:rsidRDefault="009D221F" w:rsidP="009D221F">
      <w:pPr>
        <w:pStyle w:val="Caption"/>
      </w:pPr>
      <w:r>
        <w:rPr>
          <w:szCs w:val="24"/>
        </w:rPr>
        <w:lastRenderedPageBreak/>
        <w:t>M4-UC1</w:t>
      </w:r>
      <w:r w:rsidR="00E01D88">
        <w:rPr>
          <w:szCs w:val="24"/>
        </w:rPr>
        <w:t>8</w:t>
      </w:r>
      <w:r>
        <w:rPr>
          <w:noProof/>
          <w:szCs w:val="24"/>
        </w:rPr>
        <w:t xml:space="preserve">: </w:t>
      </w:r>
      <w:r>
        <w:rPr>
          <w:szCs w:val="24"/>
        </w:rPr>
        <w:t>Description of FR-4.1</w:t>
      </w:r>
      <w:r w:rsidR="0023674D">
        <w:rPr>
          <w:szCs w:val="24"/>
        </w:rPr>
        <w:t>8</w:t>
      </w:r>
      <w:r>
        <w:rPr>
          <w:szCs w:val="24"/>
        </w:rPr>
        <w:t>.1</w:t>
      </w:r>
    </w:p>
    <w:tbl>
      <w:tblPr>
        <w:tblStyle w:val="TableGrid"/>
        <w:tblW w:w="0" w:type="auto"/>
        <w:jc w:val="center"/>
        <w:tblLook w:val="04A0" w:firstRow="1" w:lastRow="0" w:firstColumn="1" w:lastColumn="0" w:noHBand="0" w:noVBand="1"/>
      </w:tblPr>
      <w:tblGrid>
        <w:gridCol w:w="1795"/>
        <w:gridCol w:w="7447"/>
      </w:tblGrid>
      <w:tr w:rsidR="009D221F" w14:paraId="5295E307"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0FB9B26" w14:textId="77777777" w:rsidR="009D221F" w:rsidRDefault="009D221F"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F7BFC95" w14:textId="2A75BED1" w:rsidR="009D221F" w:rsidRDefault="009D221F" w:rsidP="008C6DAC">
            <w:pPr>
              <w:pStyle w:val="Pa1"/>
              <w:spacing w:after="120"/>
              <w:jc w:val="both"/>
              <w:rPr>
                <w:rFonts w:ascii="Times New Roman" w:hAnsi="Times New Roman"/>
              </w:rPr>
            </w:pPr>
            <w:r>
              <w:rPr>
                <w:rFonts w:ascii="Times New Roman" w:hAnsi="Times New Roman"/>
                <w:szCs w:val="20"/>
              </w:rPr>
              <w:t>FR-4.1</w:t>
            </w:r>
            <w:r w:rsidR="0023674D">
              <w:rPr>
                <w:rFonts w:ascii="Times New Roman" w:hAnsi="Times New Roman"/>
                <w:szCs w:val="20"/>
              </w:rPr>
              <w:t>8</w:t>
            </w:r>
            <w:r>
              <w:rPr>
                <w:rFonts w:ascii="Times New Roman" w:hAnsi="Times New Roman"/>
                <w:szCs w:val="20"/>
              </w:rPr>
              <w:t>.1</w:t>
            </w:r>
          </w:p>
        </w:tc>
      </w:tr>
      <w:tr w:rsidR="009D221F" w14:paraId="516DB67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B3369F8" w14:textId="77777777" w:rsidR="009D221F" w:rsidRDefault="009D221F"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E75348C" w14:textId="77777777" w:rsidR="009D221F" w:rsidRDefault="009D221F" w:rsidP="008C6DAC">
            <w:pPr>
              <w:pStyle w:val="Pa1"/>
              <w:spacing w:after="120"/>
              <w:jc w:val="both"/>
              <w:rPr>
                <w:rFonts w:ascii="Times New Roman" w:hAnsi="Times New Roman"/>
              </w:rPr>
            </w:pPr>
            <w:r>
              <w:rPr>
                <w:rFonts w:ascii="Times New Roman" w:hAnsi="Times New Roman"/>
              </w:rPr>
              <w:t>Delete Message</w:t>
            </w:r>
          </w:p>
        </w:tc>
      </w:tr>
      <w:tr w:rsidR="009D221F" w14:paraId="62354916"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8FD4093" w14:textId="77777777" w:rsidR="009D221F" w:rsidRDefault="009D221F"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6A34FB3" w14:textId="77777777" w:rsidR="009D221F" w:rsidRDefault="009D221F" w:rsidP="008C6DAC">
            <w:pPr>
              <w:pStyle w:val="Pa1"/>
              <w:spacing w:after="120"/>
              <w:jc w:val="both"/>
              <w:rPr>
                <w:rFonts w:ascii="Times New Roman" w:hAnsi="Times New Roman"/>
              </w:rPr>
            </w:pPr>
            <w:r>
              <w:rPr>
                <w:rFonts w:ascii="Times New Roman" w:hAnsi="Times New Roman"/>
              </w:rPr>
              <w:t>User presses and holds a message and selects delete button.</w:t>
            </w:r>
          </w:p>
        </w:tc>
      </w:tr>
      <w:tr w:rsidR="009D221F" w14:paraId="75784D4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141C0A3" w14:textId="77777777" w:rsidR="009D221F" w:rsidRDefault="009D221F"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287F96B" w14:textId="77777777" w:rsidR="009D221F" w:rsidRDefault="009D221F" w:rsidP="008C6DAC">
            <w:pPr>
              <w:pStyle w:val="Pa1"/>
              <w:spacing w:after="120"/>
              <w:jc w:val="both"/>
              <w:rPr>
                <w:rFonts w:ascii="Times New Roman" w:hAnsi="Times New Roman"/>
              </w:rPr>
            </w:pPr>
            <w:r>
              <w:rPr>
                <w:rFonts w:ascii="Times New Roman" w:hAnsi="Times New Roman"/>
              </w:rPr>
              <w:t>Student</w:t>
            </w:r>
          </w:p>
        </w:tc>
      </w:tr>
      <w:tr w:rsidR="009D221F" w14:paraId="2EA275D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33A24C4" w14:textId="77777777" w:rsidR="009D221F" w:rsidRDefault="009D221F"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8A14A0C" w14:textId="77777777" w:rsidR="009D221F" w:rsidRDefault="009D221F" w:rsidP="008C6DAC">
            <w:pPr>
              <w:pStyle w:val="Pa1"/>
              <w:spacing w:after="120"/>
              <w:jc w:val="both"/>
              <w:rPr>
                <w:rFonts w:ascii="Times New Roman" w:hAnsi="Times New Roman"/>
              </w:rPr>
            </w:pPr>
            <w:r>
              <w:rPr>
                <w:rFonts w:ascii="Times New Roman" w:hAnsi="Times New Roman"/>
                <w:szCs w:val="20"/>
              </w:rPr>
              <w:t xml:space="preserve">This requirement is necessary to delete a message. </w:t>
            </w:r>
          </w:p>
        </w:tc>
      </w:tr>
      <w:tr w:rsidR="009D221F" w14:paraId="37C1FAE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98F9DE3" w14:textId="77777777" w:rsidR="009D221F" w:rsidRDefault="009D221F"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5A8CCB5" w14:textId="77777777" w:rsidR="009D221F" w:rsidRDefault="009D221F" w:rsidP="008C6DAC">
            <w:pPr>
              <w:pStyle w:val="Pa1"/>
              <w:spacing w:after="120"/>
              <w:jc w:val="both"/>
              <w:rPr>
                <w:rFonts w:ascii="Times New Roman" w:hAnsi="Times New Roman"/>
              </w:rPr>
            </w:pPr>
            <w:r>
              <w:rPr>
                <w:rFonts w:ascii="Times New Roman" w:hAnsi="Times New Roman"/>
                <w:szCs w:val="20"/>
              </w:rPr>
              <w:t>N/A</w:t>
            </w:r>
          </w:p>
        </w:tc>
      </w:tr>
      <w:tr w:rsidR="009D221F" w14:paraId="63FEDF6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7C3E7EF" w14:textId="77777777" w:rsidR="009D221F" w:rsidRDefault="009D221F"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1A57825" w14:textId="77777777" w:rsidR="009D221F" w:rsidRDefault="009D221F" w:rsidP="008C6DAC">
            <w:pPr>
              <w:pStyle w:val="Pa1"/>
              <w:spacing w:after="120"/>
              <w:jc w:val="both"/>
              <w:rPr>
                <w:rFonts w:ascii="Times New Roman" w:hAnsi="Times New Roman"/>
                <w:szCs w:val="20"/>
              </w:rPr>
            </w:pPr>
            <w:r>
              <w:rPr>
                <w:rFonts w:ascii="Times New Roman" w:hAnsi="Times New Roman"/>
                <w:szCs w:val="20"/>
              </w:rPr>
              <w:t>N/A</w:t>
            </w:r>
          </w:p>
        </w:tc>
      </w:tr>
      <w:tr w:rsidR="009D221F" w14:paraId="7E6F6D1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3CC986E" w14:textId="77777777" w:rsidR="009D221F" w:rsidRDefault="009D221F"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B008808" w14:textId="77777777" w:rsidR="009D221F" w:rsidRDefault="009D221F" w:rsidP="008C6DAC">
            <w:pPr>
              <w:pStyle w:val="Pa1"/>
              <w:spacing w:after="120"/>
              <w:jc w:val="both"/>
              <w:rPr>
                <w:rFonts w:ascii="Times New Roman" w:hAnsi="Times New Roman"/>
                <w:szCs w:val="20"/>
              </w:rPr>
            </w:pPr>
            <w:r>
              <w:rPr>
                <w:rFonts w:ascii="Times New Roman" w:hAnsi="Times New Roman"/>
                <w:szCs w:val="20"/>
              </w:rPr>
              <w:t>High</w:t>
            </w:r>
          </w:p>
        </w:tc>
      </w:tr>
    </w:tbl>
    <w:p w14:paraId="13B96241" w14:textId="77777777" w:rsidR="009D221F" w:rsidRDefault="009D221F" w:rsidP="009D221F">
      <w:pPr>
        <w:rPr>
          <w:lang w:eastAsia="ar-SA"/>
        </w:rPr>
      </w:pPr>
    </w:p>
    <w:p w14:paraId="49FB08FE" w14:textId="766F5F71" w:rsidR="009D221F" w:rsidRDefault="009D221F" w:rsidP="009D221F">
      <w:pPr>
        <w:pStyle w:val="Caption"/>
      </w:pPr>
      <w:r>
        <w:rPr>
          <w:szCs w:val="24"/>
        </w:rPr>
        <w:t>M4-UC1</w:t>
      </w:r>
      <w:r w:rsidR="00E01D88">
        <w:rPr>
          <w:szCs w:val="24"/>
        </w:rPr>
        <w:t>8</w:t>
      </w:r>
      <w:r>
        <w:rPr>
          <w:noProof/>
          <w:szCs w:val="24"/>
        </w:rPr>
        <w:t xml:space="preserve">: </w:t>
      </w:r>
      <w:r>
        <w:rPr>
          <w:szCs w:val="24"/>
        </w:rPr>
        <w:t>Description of FR-4.1</w:t>
      </w:r>
      <w:r w:rsidR="0023674D">
        <w:rPr>
          <w:szCs w:val="24"/>
        </w:rPr>
        <w:t>8</w:t>
      </w:r>
      <w:r>
        <w:rPr>
          <w:szCs w:val="24"/>
        </w:rPr>
        <w:t>.2</w:t>
      </w:r>
    </w:p>
    <w:tbl>
      <w:tblPr>
        <w:tblStyle w:val="TableGrid"/>
        <w:tblW w:w="0" w:type="auto"/>
        <w:jc w:val="center"/>
        <w:tblLook w:val="04A0" w:firstRow="1" w:lastRow="0" w:firstColumn="1" w:lastColumn="0" w:noHBand="0" w:noVBand="1"/>
      </w:tblPr>
      <w:tblGrid>
        <w:gridCol w:w="1795"/>
        <w:gridCol w:w="7447"/>
      </w:tblGrid>
      <w:tr w:rsidR="009D221F" w14:paraId="445AA55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E94C6A6" w14:textId="77777777" w:rsidR="009D221F" w:rsidRDefault="009D221F"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C95A7FE" w14:textId="0E1FFE06" w:rsidR="009D221F" w:rsidRDefault="009D221F" w:rsidP="008C6DAC">
            <w:pPr>
              <w:pStyle w:val="Pa1"/>
              <w:spacing w:after="120"/>
              <w:jc w:val="both"/>
              <w:rPr>
                <w:rFonts w:ascii="Times New Roman" w:hAnsi="Times New Roman"/>
              </w:rPr>
            </w:pPr>
            <w:r>
              <w:rPr>
                <w:rFonts w:ascii="Times New Roman" w:hAnsi="Times New Roman"/>
                <w:szCs w:val="20"/>
              </w:rPr>
              <w:t>FR-4.1</w:t>
            </w:r>
            <w:r w:rsidR="0023674D">
              <w:rPr>
                <w:rFonts w:ascii="Times New Roman" w:hAnsi="Times New Roman"/>
                <w:szCs w:val="20"/>
              </w:rPr>
              <w:t>8</w:t>
            </w:r>
            <w:r>
              <w:rPr>
                <w:rFonts w:ascii="Times New Roman" w:hAnsi="Times New Roman"/>
                <w:szCs w:val="20"/>
              </w:rPr>
              <w:t>.2</w:t>
            </w:r>
          </w:p>
        </w:tc>
      </w:tr>
      <w:tr w:rsidR="009D221F" w14:paraId="7F07C92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4870F24" w14:textId="77777777" w:rsidR="009D221F" w:rsidRDefault="009D221F"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C5CCBEB" w14:textId="77777777" w:rsidR="009D221F" w:rsidRDefault="009D221F" w:rsidP="008C6DAC">
            <w:pPr>
              <w:pStyle w:val="Pa1"/>
              <w:spacing w:after="120"/>
              <w:jc w:val="both"/>
              <w:rPr>
                <w:rFonts w:ascii="Times New Roman" w:hAnsi="Times New Roman"/>
              </w:rPr>
            </w:pPr>
            <w:r>
              <w:rPr>
                <w:rFonts w:ascii="Times New Roman" w:hAnsi="Times New Roman"/>
              </w:rPr>
              <w:t>Confirm</w:t>
            </w:r>
          </w:p>
        </w:tc>
      </w:tr>
      <w:tr w:rsidR="009D221F" w14:paraId="5A7B099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8BD4572" w14:textId="77777777" w:rsidR="009D221F" w:rsidRDefault="009D221F"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01E038D" w14:textId="77777777" w:rsidR="009D221F" w:rsidRDefault="009D221F" w:rsidP="008C6DAC">
            <w:pPr>
              <w:pStyle w:val="Pa1"/>
              <w:spacing w:after="120"/>
              <w:jc w:val="both"/>
              <w:rPr>
                <w:rFonts w:ascii="Times New Roman" w:hAnsi="Times New Roman"/>
              </w:rPr>
            </w:pPr>
            <w:r>
              <w:rPr>
                <w:rFonts w:ascii="Times New Roman" w:hAnsi="Times New Roman"/>
              </w:rPr>
              <w:t>User presses ok button to delete a message</w:t>
            </w:r>
          </w:p>
        </w:tc>
      </w:tr>
      <w:tr w:rsidR="009D221F" w14:paraId="6F31AEF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D2BF019" w14:textId="77777777" w:rsidR="009D221F" w:rsidRDefault="009D221F"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9A6CDCA" w14:textId="77777777" w:rsidR="009D221F" w:rsidRDefault="009D221F" w:rsidP="008C6DAC">
            <w:pPr>
              <w:pStyle w:val="Pa1"/>
              <w:spacing w:after="120"/>
              <w:jc w:val="both"/>
              <w:rPr>
                <w:rFonts w:ascii="Times New Roman" w:hAnsi="Times New Roman"/>
              </w:rPr>
            </w:pPr>
            <w:r>
              <w:rPr>
                <w:rFonts w:ascii="Times New Roman" w:hAnsi="Times New Roman"/>
              </w:rPr>
              <w:t>Student</w:t>
            </w:r>
          </w:p>
        </w:tc>
      </w:tr>
      <w:tr w:rsidR="009D221F" w14:paraId="4EB1BA1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0136D10" w14:textId="77777777" w:rsidR="009D221F" w:rsidRDefault="009D221F"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44BE58A" w14:textId="77777777" w:rsidR="009D221F" w:rsidRDefault="009D221F" w:rsidP="008C6DAC">
            <w:pPr>
              <w:pStyle w:val="Pa1"/>
              <w:spacing w:after="120"/>
              <w:jc w:val="both"/>
              <w:rPr>
                <w:rFonts w:ascii="Times New Roman" w:hAnsi="Times New Roman"/>
              </w:rPr>
            </w:pPr>
            <w:r>
              <w:rPr>
                <w:rFonts w:ascii="Times New Roman" w:hAnsi="Times New Roman"/>
                <w:szCs w:val="20"/>
              </w:rPr>
              <w:t xml:space="preserve">This requirement is necessary to delete a message. </w:t>
            </w:r>
          </w:p>
        </w:tc>
      </w:tr>
      <w:tr w:rsidR="009D221F" w14:paraId="0ADC138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33D1831" w14:textId="77777777" w:rsidR="009D221F" w:rsidRDefault="009D221F"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9D5D1BD" w14:textId="77777777" w:rsidR="009D221F" w:rsidRDefault="009D221F" w:rsidP="008C6DAC">
            <w:pPr>
              <w:pStyle w:val="Pa1"/>
              <w:spacing w:after="120"/>
              <w:jc w:val="both"/>
              <w:rPr>
                <w:rFonts w:ascii="Times New Roman" w:hAnsi="Times New Roman"/>
              </w:rPr>
            </w:pPr>
            <w:r>
              <w:rPr>
                <w:rFonts w:ascii="Times New Roman" w:hAnsi="Times New Roman"/>
                <w:szCs w:val="20"/>
              </w:rPr>
              <w:t>N/A</w:t>
            </w:r>
          </w:p>
        </w:tc>
      </w:tr>
      <w:tr w:rsidR="009D221F" w14:paraId="7D0CAAE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7E51F85" w14:textId="77777777" w:rsidR="009D221F" w:rsidRDefault="009D221F"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BF6FB1E" w14:textId="77777777" w:rsidR="009D221F" w:rsidRDefault="009D221F" w:rsidP="008C6DAC">
            <w:pPr>
              <w:pStyle w:val="Pa1"/>
              <w:spacing w:after="120"/>
              <w:jc w:val="both"/>
              <w:rPr>
                <w:rFonts w:ascii="Times New Roman" w:hAnsi="Times New Roman"/>
                <w:szCs w:val="20"/>
              </w:rPr>
            </w:pPr>
            <w:r>
              <w:rPr>
                <w:rFonts w:ascii="Times New Roman" w:hAnsi="Times New Roman"/>
                <w:szCs w:val="20"/>
              </w:rPr>
              <w:t>N/A</w:t>
            </w:r>
          </w:p>
        </w:tc>
      </w:tr>
      <w:tr w:rsidR="009D221F" w14:paraId="5910594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A0452AD" w14:textId="77777777" w:rsidR="009D221F" w:rsidRDefault="009D221F"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2E4A810" w14:textId="77777777" w:rsidR="009D221F" w:rsidRDefault="009D221F" w:rsidP="008C6DAC">
            <w:pPr>
              <w:pStyle w:val="Pa1"/>
              <w:spacing w:after="120"/>
              <w:jc w:val="both"/>
              <w:rPr>
                <w:rFonts w:ascii="Times New Roman" w:hAnsi="Times New Roman"/>
                <w:szCs w:val="20"/>
              </w:rPr>
            </w:pPr>
            <w:r>
              <w:rPr>
                <w:rFonts w:ascii="Times New Roman" w:hAnsi="Times New Roman"/>
                <w:szCs w:val="20"/>
              </w:rPr>
              <w:t>High</w:t>
            </w:r>
          </w:p>
        </w:tc>
      </w:tr>
    </w:tbl>
    <w:p w14:paraId="57EF94B5" w14:textId="77777777" w:rsidR="00E01D88" w:rsidRDefault="00E01D88" w:rsidP="00E01D88">
      <w:pPr>
        <w:pStyle w:val="Caption"/>
        <w:rPr>
          <w:szCs w:val="24"/>
        </w:rPr>
      </w:pPr>
    </w:p>
    <w:p w14:paraId="50F1C850" w14:textId="542E0994" w:rsidR="00E01D88" w:rsidRDefault="00E01D88" w:rsidP="00E01D88">
      <w:pPr>
        <w:pStyle w:val="Caption"/>
      </w:pPr>
      <w:r>
        <w:rPr>
          <w:szCs w:val="24"/>
        </w:rPr>
        <w:t>M4-UC19</w:t>
      </w:r>
      <w:r>
        <w:rPr>
          <w:noProof/>
          <w:szCs w:val="24"/>
        </w:rPr>
        <w:t xml:space="preserve">: </w:t>
      </w:r>
      <w:r>
        <w:rPr>
          <w:szCs w:val="24"/>
        </w:rPr>
        <w:t>Description of FR-4.19.1</w:t>
      </w:r>
    </w:p>
    <w:tbl>
      <w:tblPr>
        <w:tblStyle w:val="TableGrid"/>
        <w:tblW w:w="0" w:type="auto"/>
        <w:jc w:val="center"/>
        <w:tblLook w:val="04A0" w:firstRow="1" w:lastRow="0" w:firstColumn="1" w:lastColumn="0" w:noHBand="0" w:noVBand="1"/>
      </w:tblPr>
      <w:tblGrid>
        <w:gridCol w:w="1795"/>
        <w:gridCol w:w="7447"/>
      </w:tblGrid>
      <w:tr w:rsidR="00E01D88" w14:paraId="3E9DC93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69E85CB" w14:textId="77777777" w:rsidR="00E01D88" w:rsidRDefault="00E01D88"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A7FA9B1" w14:textId="222C5E5E" w:rsidR="00E01D88" w:rsidRDefault="00E01D88" w:rsidP="008C6DAC">
            <w:pPr>
              <w:pStyle w:val="Pa1"/>
              <w:spacing w:after="120"/>
              <w:jc w:val="both"/>
              <w:rPr>
                <w:rFonts w:ascii="Times New Roman" w:hAnsi="Times New Roman"/>
              </w:rPr>
            </w:pPr>
            <w:r>
              <w:rPr>
                <w:rFonts w:ascii="Times New Roman" w:hAnsi="Times New Roman"/>
                <w:szCs w:val="20"/>
              </w:rPr>
              <w:t>FR-4.19.1</w:t>
            </w:r>
          </w:p>
        </w:tc>
      </w:tr>
      <w:tr w:rsidR="00E01D88" w14:paraId="300B204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63C00C4" w14:textId="77777777" w:rsidR="00E01D88" w:rsidRDefault="00E01D88"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6F6403D" w14:textId="77777777" w:rsidR="00E01D88" w:rsidRDefault="00E01D88" w:rsidP="008C6DAC">
            <w:pPr>
              <w:pStyle w:val="Pa1"/>
              <w:spacing w:after="120"/>
              <w:jc w:val="both"/>
              <w:rPr>
                <w:rFonts w:ascii="Times New Roman" w:hAnsi="Times New Roman"/>
              </w:rPr>
            </w:pPr>
            <w:r>
              <w:rPr>
                <w:rFonts w:ascii="Times New Roman" w:hAnsi="Times New Roman"/>
              </w:rPr>
              <w:t>Delete Message</w:t>
            </w:r>
          </w:p>
        </w:tc>
      </w:tr>
      <w:tr w:rsidR="00E01D88" w14:paraId="0B7D111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5E12B04" w14:textId="77777777" w:rsidR="00E01D88" w:rsidRDefault="00E01D88"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A3C0448" w14:textId="3797EF2B" w:rsidR="00E01D88" w:rsidRDefault="00E01D88" w:rsidP="008C6DAC">
            <w:pPr>
              <w:pStyle w:val="Pa1"/>
              <w:spacing w:after="120"/>
              <w:jc w:val="both"/>
              <w:rPr>
                <w:rFonts w:ascii="Times New Roman" w:hAnsi="Times New Roman"/>
              </w:rPr>
            </w:pPr>
            <w:r>
              <w:rPr>
                <w:rFonts w:ascii="Times New Roman" w:hAnsi="Times New Roman"/>
              </w:rPr>
              <w:t>User presses and holds a message and selects delete button.</w:t>
            </w:r>
          </w:p>
        </w:tc>
      </w:tr>
      <w:tr w:rsidR="00E01D88" w14:paraId="561E18E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805EF35" w14:textId="77777777" w:rsidR="00E01D88" w:rsidRDefault="00E01D88"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6B69925" w14:textId="77777777" w:rsidR="00E01D88" w:rsidRDefault="00E01D88" w:rsidP="008C6DAC">
            <w:pPr>
              <w:pStyle w:val="Pa1"/>
              <w:spacing w:after="120"/>
              <w:jc w:val="both"/>
              <w:rPr>
                <w:rFonts w:ascii="Times New Roman" w:hAnsi="Times New Roman"/>
              </w:rPr>
            </w:pPr>
            <w:r>
              <w:rPr>
                <w:rFonts w:ascii="Times New Roman" w:hAnsi="Times New Roman"/>
              </w:rPr>
              <w:t>Student</w:t>
            </w:r>
          </w:p>
        </w:tc>
      </w:tr>
      <w:tr w:rsidR="00E01D88" w14:paraId="5E8F81F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BAF18EF" w14:textId="77777777" w:rsidR="00E01D88" w:rsidRDefault="00E01D88"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75C64AF" w14:textId="77777777" w:rsidR="00E01D88" w:rsidRDefault="00E01D88" w:rsidP="008C6DAC">
            <w:pPr>
              <w:pStyle w:val="Pa1"/>
              <w:spacing w:after="120"/>
              <w:jc w:val="both"/>
              <w:rPr>
                <w:rFonts w:ascii="Times New Roman" w:hAnsi="Times New Roman"/>
              </w:rPr>
            </w:pPr>
            <w:r>
              <w:rPr>
                <w:rFonts w:ascii="Times New Roman" w:hAnsi="Times New Roman"/>
                <w:szCs w:val="20"/>
              </w:rPr>
              <w:t xml:space="preserve">This requirement is necessary to delete a message. </w:t>
            </w:r>
          </w:p>
        </w:tc>
      </w:tr>
      <w:tr w:rsidR="00E01D88" w14:paraId="7BA9F87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278B166" w14:textId="77777777" w:rsidR="00E01D88" w:rsidRDefault="00E01D88"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B3A6E66" w14:textId="77777777" w:rsidR="00E01D88" w:rsidRDefault="00E01D88" w:rsidP="008C6DAC">
            <w:pPr>
              <w:pStyle w:val="Pa1"/>
              <w:spacing w:after="120"/>
              <w:jc w:val="both"/>
              <w:rPr>
                <w:rFonts w:ascii="Times New Roman" w:hAnsi="Times New Roman"/>
              </w:rPr>
            </w:pPr>
            <w:r>
              <w:rPr>
                <w:rFonts w:ascii="Times New Roman" w:hAnsi="Times New Roman"/>
                <w:szCs w:val="20"/>
              </w:rPr>
              <w:t>N/A</w:t>
            </w:r>
          </w:p>
        </w:tc>
      </w:tr>
      <w:tr w:rsidR="00E01D88" w14:paraId="50A0D82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2AD32DD" w14:textId="77777777" w:rsidR="00E01D88" w:rsidRDefault="00E01D88"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9850F19" w14:textId="77777777" w:rsidR="00E01D88" w:rsidRDefault="00E01D88" w:rsidP="008C6DAC">
            <w:pPr>
              <w:pStyle w:val="Pa1"/>
              <w:spacing w:after="120"/>
              <w:jc w:val="both"/>
              <w:rPr>
                <w:rFonts w:ascii="Times New Roman" w:hAnsi="Times New Roman"/>
                <w:szCs w:val="20"/>
              </w:rPr>
            </w:pPr>
            <w:r>
              <w:rPr>
                <w:rFonts w:ascii="Times New Roman" w:hAnsi="Times New Roman"/>
                <w:szCs w:val="20"/>
              </w:rPr>
              <w:t>N/A</w:t>
            </w:r>
          </w:p>
        </w:tc>
      </w:tr>
      <w:tr w:rsidR="00E01D88" w14:paraId="372A5B1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590E7C5" w14:textId="77777777" w:rsidR="00E01D88" w:rsidRDefault="00E01D88"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31852B8" w14:textId="77777777" w:rsidR="00E01D88" w:rsidRDefault="00E01D88" w:rsidP="008C6DAC">
            <w:pPr>
              <w:pStyle w:val="Pa1"/>
              <w:spacing w:after="120"/>
              <w:jc w:val="both"/>
              <w:rPr>
                <w:rFonts w:ascii="Times New Roman" w:hAnsi="Times New Roman"/>
                <w:szCs w:val="20"/>
              </w:rPr>
            </w:pPr>
            <w:r>
              <w:rPr>
                <w:rFonts w:ascii="Times New Roman" w:hAnsi="Times New Roman"/>
                <w:szCs w:val="20"/>
              </w:rPr>
              <w:t>High</w:t>
            </w:r>
          </w:p>
        </w:tc>
      </w:tr>
    </w:tbl>
    <w:p w14:paraId="6EF5AA64" w14:textId="77777777" w:rsidR="00E01D88" w:rsidRDefault="00E01D88" w:rsidP="00E01D88">
      <w:pPr>
        <w:rPr>
          <w:lang w:eastAsia="ar-SA"/>
        </w:rPr>
      </w:pPr>
    </w:p>
    <w:p w14:paraId="6196B623" w14:textId="3BAE98B4" w:rsidR="00E01D88" w:rsidRDefault="00E01D88" w:rsidP="00E01D88">
      <w:pPr>
        <w:pStyle w:val="Caption"/>
      </w:pPr>
      <w:r>
        <w:rPr>
          <w:szCs w:val="24"/>
        </w:rPr>
        <w:lastRenderedPageBreak/>
        <w:t>M4-UC</w:t>
      </w:r>
      <w:r w:rsidR="00A97A66">
        <w:rPr>
          <w:szCs w:val="24"/>
        </w:rPr>
        <w:t>19</w:t>
      </w:r>
      <w:r>
        <w:rPr>
          <w:noProof/>
          <w:szCs w:val="24"/>
        </w:rPr>
        <w:t xml:space="preserve">: </w:t>
      </w:r>
      <w:r>
        <w:rPr>
          <w:szCs w:val="24"/>
        </w:rPr>
        <w:t>Description of FR-4.1</w:t>
      </w:r>
      <w:r w:rsidR="004A6134">
        <w:rPr>
          <w:szCs w:val="24"/>
        </w:rPr>
        <w:t>9</w:t>
      </w:r>
      <w:r>
        <w:rPr>
          <w:szCs w:val="24"/>
        </w:rPr>
        <w:t>.2</w:t>
      </w:r>
    </w:p>
    <w:tbl>
      <w:tblPr>
        <w:tblStyle w:val="TableGrid"/>
        <w:tblW w:w="0" w:type="auto"/>
        <w:jc w:val="center"/>
        <w:tblLook w:val="04A0" w:firstRow="1" w:lastRow="0" w:firstColumn="1" w:lastColumn="0" w:noHBand="0" w:noVBand="1"/>
      </w:tblPr>
      <w:tblGrid>
        <w:gridCol w:w="1795"/>
        <w:gridCol w:w="7447"/>
      </w:tblGrid>
      <w:tr w:rsidR="00E01D88" w14:paraId="69F48796"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DD647A3" w14:textId="77777777" w:rsidR="00E01D88" w:rsidRDefault="00E01D88"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08719C5" w14:textId="3AF4880D" w:rsidR="00E01D88" w:rsidRDefault="00E01D88" w:rsidP="008C6DAC">
            <w:pPr>
              <w:pStyle w:val="Pa1"/>
              <w:spacing w:after="120"/>
              <w:jc w:val="both"/>
              <w:rPr>
                <w:rFonts w:ascii="Times New Roman" w:hAnsi="Times New Roman"/>
              </w:rPr>
            </w:pPr>
            <w:r>
              <w:rPr>
                <w:rFonts w:ascii="Times New Roman" w:hAnsi="Times New Roman"/>
                <w:szCs w:val="20"/>
              </w:rPr>
              <w:t>FR-4.1</w:t>
            </w:r>
            <w:r w:rsidR="004A6134">
              <w:rPr>
                <w:rFonts w:ascii="Times New Roman" w:hAnsi="Times New Roman"/>
                <w:szCs w:val="20"/>
              </w:rPr>
              <w:t>9</w:t>
            </w:r>
            <w:r>
              <w:rPr>
                <w:rFonts w:ascii="Times New Roman" w:hAnsi="Times New Roman"/>
                <w:szCs w:val="20"/>
              </w:rPr>
              <w:t>.2</w:t>
            </w:r>
          </w:p>
        </w:tc>
      </w:tr>
      <w:tr w:rsidR="00E01D88" w14:paraId="00ECF58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5026A58" w14:textId="77777777" w:rsidR="00E01D88" w:rsidRDefault="00E01D88"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8B69E8B" w14:textId="77777777" w:rsidR="00E01D88" w:rsidRDefault="00E01D88" w:rsidP="008C6DAC">
            <w:pPr>
              <w:pStyle w:val="Pa1"/>
              <w:spacing w:after="120"/>
              <w:jc w:val="both"/>
              <w:rPr>
                <w:rFonts w:ascii="Times New Roman" w:hAnsi="Times New Roman"/>
              </w:rPr>
            </w:pPr>
            <w:r>
              <w:rPr>
                <w:rFonts w:ascii="Times New Roman" w:hAnsi="Times New Roman"/>
              </w:rPr>
              <w:t>Confirm</w:t>
            </w:r>
          </w:p>
        </w:tc>
      </w:tr>
      <w:tr w:rsidR="00E01D88" w14:paraId="120F1973"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D948E12" w14:textId="77777777" w:rsidR="00E01D88" w:rsidRDefault="00E01D88"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71B0155" w14:textId="45C18139" w:rsidR="00E01D88" w:rsidRDefault="00E01D88" w:rsidP="008C6DAC">
            <w:pPr>
              <w:pStyle w:val="Pa1"/>
              <w:spacing w:after="120"/>
              <w:jc w:val="both"/>
              <w:rPr>
                <w:rFonts w:ascii="Times New Roman" w:hAnsi="Times New Roman"/>
              </w:rPr>
            </w:pPr>
            <w:r>
              <w:rPr>
                <w:rFonts w:ascii="Times New Roman" w:hAnsi="Times New Roman"/>
              </w:rPr>
              <w:t xml:space="preserve">User presses ok </w:t>
            </w:r>
            <w:r w:rsidR="004A6134">
              <w:rPr>
                <w:rFonts w:ascii="Times New Roman" w:hAnsi="Times New Roman"/>
              </w:rPr>
              <w:t xml:space="preserve">to all </w:t>
            </w:r>
            <w:r>
              <w:rPr>
                <w:rFonts w:ascii="Times New Roman" w:hAnsi="Times New Roman"/>
              </w:rPr>
              <w:t>button to delete a message</w:t>
            </w:r>
          </w:p>
        </w:tc>
      </w:tr>
      <w:tr w:rsidR="00E01D88" w14:paraId="5342B13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84FFA6F" w14:textId="77777777" w:rsidR="00E01D88" w:rsidRDefault="00E01D88"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F47743A" w14:textId="77777777" w:rsidR="00E01D88" w:rsidRDefault="00E01D88" w:rsidP="008C6DAC">
            <w:pPr>
              <w:pStyle w:val="Pa1"/>
              <w:spacing w:after="120"/>
              <w:jc w:val="both"/>
              <w:rPr>
                <w:rFonts w:ascii="Times New Roman" w:hAnsi="Times New Roman"/>
              </w:rPr>
            </w:pPr>
            <w:r>
              <w:rPr>
                <w:rFonts w:ascii="Times New Roman" w:hAnsi="Times New Roman"/>
              </w:rPr>
              <w:t>Student</w:t>
            </w:r>
          </w:p>
        </w:tc>
      </w:tr>
      <w:tr w:rsidR="00E01D88" w14:paraId="0B69647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0960E4F" w14:textId="77777777" w:rsidR="00E01D88" w:rsidRDefault="00E01D88"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7AFB96D" w14:textId="77777777" w:rsidR="00E01D88" w:rsidRDefault="00E01D88" w:rsidP="008C6DAC">
            <w:pPr>
              <w:pStyle w:val="Pa1"/>
              <w:spacing w:after="120"/>
              <w:jc w:val="both"/>
              <w:rPr>
                <w:rFonts w:ascii="Times New Roman" w:hAnsi="Times New Roman"/>
              </w:rPr>
            </w:pPr>
            <w:r>
              <w:rPr>
                <w:rFonts w:ascii="Times New Roman" w:hAnsi="Times New Roman"/>
                <w:szCs w:val="20"/>
              </w:rPr>
              <w:t xml:space="preserve">This requirement is necessary to delete a message. </w:t>
            </w:r>
          </w:p>
        </w:tc>
      </w:tr>
      <w:tr w:rsidR="00E01D88" w14:paraId="6E03B1C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53EEE5B" w14:textId="77777777" w:rsidR="00E01D88" w:rsidRDefault="00E01D88"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A4B18D0" w14:textId="77777777" w:rsidR="00E01D88" w:rsidRDefault="00E01D88" w:rsidP="008C6DAC">
            <w:pPr>
              <w:pStyle w:val="Pa1"/>
              <w:spacing w:after="120"/>
              <w:jc w:val="both"/>
              <w:rPr>
                <w:rFonts w:ascii="Times New Roman" w:hAnsi="Times New Roman"/>
              </w:rPr>
            </w:pPr>
            <w:r>
              <w:rPr>
                <w:rFonts w:ascii="Times New Roman" w:hAnsi="Times New Roman"/>
                <w:szCs w:val="20"/>
              </w:rPr>
              <w:t>N/A</w:t>
            </w:r>
          </w:p>
        </w:tc>
      </w:tr>
      <w:tr w:rsidR="00E01D88" w14:paraId="58EBB70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EC85E23" w14:textId="77777777" w:rsidR="00E01D88" w:rsidRDefault="00E01D88"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7D030C5" w14:textId="77777777" w:rsidR="00E01D88" w:rsidRDefault="00E01D88" w:rsidP="008C6DAC">
            <w:pPr>
              <w:pStyle w:val="Pa1"/>
              <w:spacing w:after="120"/>
              <w:jc w:val="both"/>
              <w:rPr>
                <w:rFonts w:ascii="Times New Roman" w:hAnsi="Times New Roman"/>
                <w:szCs w:val="20"/>
              </w:rPr>
            </w:pPr>
            <w:r>
              <w:rPr>
                <w:rFonts w:ascii="Times New Roman" w:hAnsi="Times New Roman"/>
                <w:szCs w:val="20"/>
              </w:rPr>
              <w:t>N/A</w:t>
            </w:r>
          </w:p>
        </w:tc>
      </w:tr>
      <w:tr w:rsidR="00E01D88" w14:paraId="6FA7B6B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5DA647B" w14:textId="77777777" w:rsidR="00E01D88" w:rsidRDefault="00E01D88"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64DBF12" w14:textId="77777777" w:rsidR="00E01D88" w:rsidRDefault="00E01D88" w:rsidP="008C6DAC">
            <w:pPr>
              <w:pStyle w:val="Pa1"/>
              <w:spacing w:after="120"/>
              <w:jc w:val="both"/>
              <w:rPr>
                <w:rFonts w:ascii="Times New Roman" w:hAnsi="Times New Roman"/>
                <w:szCs w:val="20"/>
              </w:rPr>
            </w:pPr>
            <w:r>
              <w:rPr>
                <w:rFonts w:ascii="Times New Roman" w:hAnsi="Times New Roman"/>
                <w:szCs w:val="20"/>
              </w:rPr>
              <w:t>High</w:t>
            </w:r>
          </w:p>
        </w:tc>
      </w:tr>
    </w:tbl>
    <w:p w14:paraId="18062403" w14:textId="77777777" w:rsidR="00F6151B" w:rsidRDefault="00F6151B">
      <w:pPr>
        <w:rPr>
          <w:lang w:eastAsia="ar-SA"/>
        </w:rPr>
      </w:pPr>
    </w:p>
    <w:p w14:paraId="3EA05132" w14:textId="333CDAFC" w:rsidR="00F6151B" w:rsidRDefault="00F6151B" w:rsidP="00F6151B">
      <w:pPr>
        <w:pStyle w:val="Caption"/>
      </w:pPr>
      <w:r>
        <w:rPr>
          <w:szCs w:val="24"/>
        </w:rPr>
        <w:t>M4-UC</w:t>
      </w:r>
      <w:r w:rsidR="0038314F">
        <w:rPr>
          <w:szCs w:val="24"/>
        </w:rPr>
        <w:t>20</w:t>
      </w:r>
      <w:r>
        <w:rPr>
          <w:noProof/>
          <w:szCs w:val="24"/>
        </w:rPr>
        <w:t xml:space="preserve">: </w:t>
      </w:r>
      <w:r>
        <w:rPr>
          <w:szCs w:val="24"/>
        </w:rPr>
        <w:t>Description of FR-4.</w:t>
      </w:r>
      <w:r w:rsidR="006F2205">
        <w:rPr>
          <w:szCs w:val="24"/>
        </w:rPr>
        <w:t>20</w:t>
      </w:r>
      <w:r>
        <w:rPr>
          <w:szCs w:val="24"/>
        </w:rPr>
        <w:t>.1</w:t>
      </w:r>
    </w:p>
    <w:tbl>
      <w:tblPr>
        <w:tblStyle w:val="TableGrid"/>
        <w:tblW w:w="0" w:type="auto"/>
        <w:jc w:val="center"/>
        <w:tblLook w:val="04A0" w:firstRow="1" w:lastRow="0" w:firstColumn="1" w:lastColumn="0" w:noHBand="0" w:noVBand="1"/>
      </w:tblPr>
      <w:tblGrid>
        <w:gridCol w:w="1795"/>
        <w:gridCol w:w="7447"/>
      </w:tblGrid>
      <w:tr w:rsidR="00F6151B" w14:paraId="329945A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757B74B" w14:textId="77777777" w:rsidR="00F6151B" w:rsidRDefault="00F6151B"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B1F80B3" w14:textId="52EE59C1" w:rsidR="00F6151B" w:rsidRDefault="00F6151B" w:rsidP="008C6DAC">
            <w:pPr>
              <w:pStyle w:val="Pa1"/>
              <w:spacing w:after="120"/>
              <w:jc w:val="both"/>
              <w:rPr>
                <w:rFonts w:ascii="Times New Roman" w:hAnsi="Times New Roman"/>
              </w:rPr>
            </w:pPr>
            <w:r>
              <w:rPr>
                <w:rFonts w:ascii="Times New Roman" w:hAnsi="Times New Roman"/>
                <w:szCs w:val="20"/>
              </w:rPr>
              <w:t>FR-4.</w:t>
            </w:r>
            <w:r w:rsidR="006F2205">
              <w:rPr>
                <w:rFonts w:ascii="Times New Roman" w:hAnsi="Times New Roman"/>
                <w:szCs w:val="20"/>
              </w:rPr>
              <w:t>20</w:t>
            </w:r>
            <w:r>
              <w:rPr>
                <w:rFonts w:ascii="Times New Roman" w:hAnsi="Times New Roman"/>
                <w:szCs w:val="20"/>
              </w:rPr>
              <w:t>.1</w:t>
            </w:r>
          </w:p>
        </w:tc>
      </w:tr>
      <w:tr w:rsidR="00F6151B" w14:paraId="016B12D6"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D1287AA" w14:textId="77777777" w:rsidR="00F6151B" w:rsidRDefault="00F6151B"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AEB56BC" w14:textId="77777777" w:rsidR="00F6151B" w:rsidRDefault="00F6151B" w:rsidP="008C6DAC">
            <w:pPr>
              <w:pStyle w:val="Pa1"/>
              <w:spacing w:after="120"/>
              <w:jc w:val="both"/>
              <w:rPr>
                <w:rFonts w:ascii="Times New Roman" w:hAnsi="Times New Roman"/>
              </w:rPr>
            </w:pPr>
            <w:r>
              <w:rPr>
                <w:rFonts w:ascii="Times New Roman" w:hAnsi="Times New Roman"/>
              </w:rPr>
              <w:t>Delete Message</w:t>
            </w:r>
          </w:p>
        </w:tc>
      </w:tr>
      <w:tr w:rsidR="00F6151B" w14:paraId="7D33CE5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3BE597D" w14:textId="77777777" w:rsidR="00F6151B" w:rsidRDefault="00F6151B"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87BB74D" w14:textId="77777777" w:rsidR="00F6151B" w:rsidRDefault="00F6151B" w:rsidP="008C6DAC">
            <w:pPr>
              <w:pStyle w:val="Pa1"/>
              <w:spacing w:after="120"/>
              <w:jc w:val="both"/>
              <w:rPr>
                <w:rFonts w:ascii="Times New Roman" w:hAnsi="Times New Roman"/>
              </w:rPr>
            </w:pPr>
            <w:r>
              <w:rPr>
                <w:rFonts w:ascii="Times New Roman" w:hAnsi="Times New Roman"/>
              </w:rPr>
              <w:t>User presses and holds a message and selects delete button.</w:t>
            </w:r>
          </w:p>
        </w:tc>
      </w:tr>
      <w:tr w:rsidR="00F6151B" w14:paraId="5A086D1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78081A7" w14:textId="77777777" w:rsidR="00F6151B" w:rsidRDefault="00F6151B"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7FAC29B" w14:textId="77777777" w:rsidR="00F6151B" w:rsidRDefault="00F6151B" w:rsidP="008C6DAC">
            <w:pPr>
              <w:pStyle w:val="Pa1"/>
              <w:spacing w:after="120"/>
              <w:jc w:val="both"/>
              <w:rPr>
                <w:rFonts w:ascii="Times New Roman" w:hAnsi="Times New Roman"/>
              </w:rPr>
            </w:pPr>
            <w:r>
              <w:rPr>
                <w:rFonts w:ascii="Times New Roman" w:hAnsi="Times New Roman"/>
              </w:rPr>
              <w:t>Student</w:t>
            </w:r>
          </w:p>
        </w:tc>
      </w:tr>
      <w:tr w:rsidR="00F6151B" w14:paraId="0A4188E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04E7283" w14:textId="77777777" w:rsidR="00F6151B" w:rsidRDefault="00F6151B"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C8BCCEE" w14:textId="77777777" w:rsidR="00F6151B" w:rsidRDefault="00F6151B" w:rsidP="008C6DAC">
            <w:pPr>
              <w:pStyle w:val="Pa1"/>
              <w:spacing w:after="120"/>
              <w:jc w:val="both"/>
              <w:rPr>
                <w:rFonts w:ascii="Times New Roman" w:hAnsi="Times New Roman"/>
              </w:rPr>
            </w:pPr>
            <w:r>
              <w:rPr>
                <w:rFonts w:ascii="Times New Roman" w:hAnsi="Times New Roman"/>
                <w:szCs w:val="20"/>
              </w:rPr>
              <w:t xml:space="preserve">This requirement is necessary to delete a message. </w:t>
            </w:r>
          </w:p>
        </w:tc>
      </w:tr>
      <w:tr w:rsidR="00F6151B" w14:paraId="0526C5D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F2EA3FF" w14:textId="77777777" w:rsidR="00F6151B" w:rsidRDefault="00F6151B"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B563473" w14:textId="77777777" w:rsidR="00F6151B" w:rsidRDefault="00F6151B" w:rsidP="008C6DAC">
            <w:pPr>
              <w:pStyle w:val="Pa1"/>
              <w:spacing w:after="120"/>
              <w:jc w:val="both"/>
              <w:rPr>
                <w:rFonts w:ascii="Times New Roman" w:hAnsi="Times New Roman"/>
              </w:rPr>
            </w:pPr>
            <w:r>
              <w:rPr>
                <w:rFonts w:ascii="Times New Roman" w:hAnsi="Times New Roman"/>
                <w:szCs w:val="20"/>
              </w:rPr>
              <w:t>N/A</w:t>
            </w:r>
          </w:p>
        </w:tc>
      </w:tr>
      <w:tr w:rsidR="00F6151B" w14:paraId="21310F9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B80AD6F" w14:textId="77777777" w:rsidR="00F6151B" w:rsidRDefault="00F6151B"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28A5D7B" w14:textId="77777777" w:rsidR="00F6151B" w:rsidRDefault="00F6151B" w:rsidP="008C6DAC">
            <w:pPr>
              <w:pStyle w:val="Pa1"/>
              <w:spacing w:after="120"/>
              <w:jc w:val="both"/>
              <w:rPr>
                <w:rFonts w:ascii="Times New Roman" w:hAnsi="Times New Roman"/>
                <w:szCs w:val="20"/>
              </w:rPr>
            </w:pPr>
            <w:r>
              <w:rPr>
                <w:rFonts w:ascii="Times New Roman" w:hAnsi="Times New Roman"/>
                <w:szCs w:val="20"/>
              </w:rPr>
              <w:t>N/A</w:t>
            </w:r>
          </w:p>
        </w:tc>
      </w:tr>
      <w:tr w:rsidR="00F6151B" w14:paraId="35851E0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22F56B6" w14:textId="77777777" w:rsidR="00F6151B" w:rsidRDefault="00F6151B"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D1E7BEE" w14:textId="77777777" w:rsidR="00F6151B" w:rsidRDefault="00F6151B" w:rsidP="008C6DAC">
            <w:pPr>
              <w:pStyle w:val="Pa1"/>
              <w:spacing w:after="120"/>
              <w:jc w:val="both"/>
              <w:rPr>
                <w:rFonts w:ascii="Times New Roman" w:hAnsi="Times New Roman"/>
                <w:szCs w:val="20"/>
              </w:rPr>
            </w:pPr>
            <w:r>
              <w:rPr>
                <w:rFonts w:ascii="Times New Roman" w:hAnsi="Times New Roman"/>
                <w:szCs w:val="20"/>
              </w:rPr>
              <w:t>High</w:t>
            </w:r>
          </w:p>
        </w:tc>
      </w:tr>
    </w:tbl>
    <w:p w14:paraId="4EDD875F" w14:textId="77777777" w:rsidR="00F6151B" w:rsidRDefault="00F6151B" w:rsidP="00F6151B">
      <w:pPr>
        <w:rPr>
          <w:lang w:eastAsia="ar-SA"/>
        </w:rPr>
      </w:pPr>
    </w:p>
    <w:p w14:paraId="239F3462" w14:textId="2463C1CC" w:rsidR="00F6151B" w:rsidRDefault="00F6151B" w:rsidP="00F6151B">
      <w:pPr>
        <w:pStyle w:val="Caption"/>
      </w:pPr>
      <w:r>
        <w:rPr>
          <w:szCs w:val="24"/>
        </w:rPr>
        <w:t>M4-UC</w:t>
      </w:r>
      <w:r w:rsidR="0038314F">
        <w:rPr>
          <w:szCs w:val="24"/>
        </w:rPr>
        <w:t>20</w:t>
      </w:r>
      <w:r>
        <w:rPr>
          <w:noProof/>
          <w:szCs w:val="24"/>
        </w:rPr>
        <w:t xml:space="preserve">: </w:t>
      </w:r>
      <w:r>
        <w:rPr>
          <w:szCs w:val="24"/>
        </w:rPr>
        <w:t>Description of FR-4.</w:t>
      </w:r>
      <w:r w:rsidR="006F2205">
        <w:rPr>
          <w:szCs w:val="24"/>
        </w:rPr>
        <w:t>20</w:t>
      </w:r>
      <w:r>
        <w:rPr>
          <w:szCs w:val="24"/>
        </w:rPr>
        <w:t>.2</w:t>
      </w:r>
    </w:p>
    <w:tbl>
      <w:tblPr>
        <w:tblStyle w:val="TableGrid"/>
        <w:tblW w:w="0" w:type="auto"/>
        <w:jc w:val="center"/>
        <w:tblLook w:val="04A0" w:firstRow="1" w:lastRow="0" w:firstColumn="1" w:lastColumn="0" w:noHBand="0" w:noVBand="1"/>
      </w:tblPr>
      <w:tblGrid>
        <w:gridCol w:w="1795"/>
        <w:gridCol w:w="7447"/>
      </w:tblGrid>
      <w:tr w:rsidR="00F6151B" w14:paraId="553CC5DC"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DA96A85" w14:textId="77777777" w:rsidR="00F6151B" w:rsidRDefault="00F6151B"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7683EC4" w14:textId="612DB144" w:rsidR="00F6151B" w:rsidRDefault="00F6151B" w:rsidP="008C6DAC">
            <w:pPr>
              <w:pStyle w:val="Pa1"/>
              <w:spacing w:after="120"/>
              <w:jc w:val="both"/>
              <w:rPr>
                <w:rFonts w:ascii="Times New Roman" w:hAnsi="Times New Roman"/>
              </w:rPr>
            </w:pPr>
            <w:r>
              <w:rPr>
                <w:rFonts w:ascii="Times New Roman" w:hAnsi="Times New Roman"/>
                <w:szCs w:val="20"/>
              </w:rPr>
              <w:t>FR-4.</w:t>
            </w:r>
            <w:r w:rsidR="006F2205">
              <w:rPr>
                <w:rFonts w:ascii="Times New Roman" w:hAnsi="Times New Roman"/>
                <w:szCs w:val="20"/>
              </w:rPr>
              <w:t>20</w:t>
            </w:r>
            <w:r>
              <w:rPr>
                <w:rFonts w:ascii="Times New Roman" w:hAnsi="Times New Roman"/>
                <w:szCs w:val="20"/>
              </w:rPr>
              <w:t>.2</w:t>
            </w:r>
          </w:p>
        </w:tc>
      </w:tr>
      <w:tr w:rsidR="00F6151B" w14:paraId="1BCF114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77F6EE7" w14:textId="77777777" w:rsidR="00F6151B" w:rsidRDefault="00F6151B"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ECE4F90" w14:textId="77777777" w:rsidR="00F6151B" w:rsidRDefault="00F6151B" w:rsidP="008C6DAC">
            <w:pPr>
              <w:pStyle w:val="Pa1"/>
              <w:spacing w:after="120"/>
              <w:jc w:val="both"/>
              <w:rPr>
                <w:rFonts w:ascii="Times New Roman" w:hAnsi="Times New Roman"/>
              </w:rPr>
            </w:pPr>
            <w:r>
              <w:rPr>
                <w:rFonts w:ascii="Times New Roman" w:hAnsi="Times New Roman"/>
              </w:rPr>
              <w:t>Confirm</w:t>
            </w:r>
          </w:p>
        </w:tc>
      </w:tr>
      <w:tr w:rsidR="00F6151B" w14:paraId="1F11EE7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1D64241" w14:textId="77777777" w:rsidR="00F6151B" w:rsidRDefault="00F6151B"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3B8AEAD" w14:textId="77777777" w:rsidR="00F6151B" w:rsidRDefault="00F6151B" w:rsidP="008C6DAC">
            <w:pPr>
              <w:pStyle w:val="Pa1"/>
              <w:spacing w:after="120"/>
              <w:jc w:val="both"/>
              <w:rPr>
                <w:rFonts w:ascii="Times New Roman" w:hAnsi="Times New Roman"/>
              </w:rPr>
            </w:pPr>
            <w:r>
              <w:rPr>
                <w:rFonts w:ascii="Times New Roman" w:hAnsi="Times New Roman"/>
              </w:rPr>
              <w:t>User presses ok to all button to delete a message</w:t>
            </w:r>
          </w:p>
        </w:tc>
      </w:tr>
      <w:tr w:rsidR="00F6151B" w14:paraId="115D248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DF5962F" w14:textId="77777777" w:rsidR="00F6151B" w:rsidRDefault="00F6151B"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18F4BD6" w14:textId="77777777" w:rsidR="00F6151B" w:rsidRDefault="00F6151B" w:rsidP="008C6DAC">
            <w:pPr>
              <w:pStyle w:val="Pa1"/>
              <w:spacing w:after="120"/>
              <w:jc w:val="both"/>
              <w:rPr>
                <w:rFonts w:ascii="Times New Roman" w:hAnsi="Times New Roman"/>
              </w:rPr>
            </w:pPr>
            <w:r>
              <w:rPr>
                <w:rFonts w:ascii="Times New Roman" w:hAnsi="Times New Roman"/>
              </w:rPr>
              <w:t>Student</w:t>
            </w:r>
          </w:p>
        </w:tc>
      </w:tr>
      <w:tr w:rsidR="00F6151B" w14:paraId="7FED181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D4E9247" w14:textId="77777777" w:rsidR="00F6151B" w:rsidRDefault="00F6151B"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A4E7BB9" w14:textId="77777777" w:rsidR="00F6151B" w:rsidRDefault="00F6151B" w:rsidP="008C6DAC">
            <w:pPr>
              <w:pStyle w:val="Pa1"/>
              <w:spacing w:after="120"/>
              <w:jc w:val="both"/>
              <w:rPr>
                <w:rFonts w:ascii="Times New Roman" w:hAnsi="Times New Roman"/>
              </w:rPr>
            </w:pPr>
            <w:r>
              <w:rPr>
                <w:rFonts w:ascii="Times New Roman" w:hAnsi="Times New Roman"/>
                <w:szCs w:val="20"/>
              </w:rPr>
              <w:t xml:space="preserve">This requirement is necessary to delete a message. </w:t>
            </w:r>
          </w:p>
        </w:tc>
      </w:tr>
      <w:tr w:rsidR="00F6151B" w14:paraId="7A633406"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5C1E074" w14:textId="77777777" w:rsidR="00F6151B" w:rsidRDefault="00F6151B"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9CCA1AD" w14:textId="77777777" w:rsidR="00F6151B" w:rsidRDefault="00F6151B" w:rsidP="008C6DAC">
            <w:pPr>
              <w:pStyle w:val="Pa1"/>
              <w:spacing w:after="120"/>
              <w:jc w:val="both"/>
              <w:rPr>
                <w:rFonts w:ascii="Times New Roman" w:hAnsi="Times New Roman"/>
              </w:rPr>
            </w:pPr>
            <w:r>
              <w:rPr>
                <w:rFonts w:ascii="Times New Roman" w:hAnsi="Times New Roman"/>
                <w:szCs w:val="20"/>
              </w:rPr>
              <w:t>N/A</w:t>
            </w:r>
          </w:p>
        </w:tc>
      </w:tr>
      <w:tr w:rsidR="00F6151B" w14:paraId="1FC4738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ACFC3A3" w14:textId="77777777" w:rsidR="00F6151B" w:rsidRDefault="00F6151B"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F912EFD" w14:textId="77777777" w:rsidR="00F6151B" w:rsidRDefault="00F6151B" w:rsidP="008C6DAC">
            <w:pPr>
              <w:pStyle w:val="Pa1"/>
              <w:spacing w:after="120"/>
              <w:jc w:val="both"/>
              <w:rPr>
                <w:rFonts w:ascii="Times New Roman" w:hAnsi="Times New Roman"/>
                <w:szCs w:val="20"/>
              </w:rPr>
            </w:pPr>
            <w:r>
              <w:rPr>
                <w:rFonts w:ascii="Times New Roman" w:hAnsi="Times New Roman"/>
                <w:szCs w:val="20"/>
              </w:rPr>
              <w:t>N/A</w:t>
            </w:r>
          </w:p>
        </w:tc>
      </w:tr>
      <w:tr w:rsidR="00F6151B" w14:paraId="3BA39B8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E90F728" w14:textId="77777777" w:rsidR="00F6151B" w:rsidRDefault="00F6151B"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A668FB3" w14:textId="77777777" w:rsidR="00F6151B" w:rsidRDefault="00F6151B" w:rsidP="008C6DAC">
            <w:pPr>
              <w:pStyle w:val="Pa1"/>
              <w:spacing w:after="120"/>
              <w:jc w:val="both"/>
              <w:rPr>
                <w:rFonts w:ascii="Times New Roman" w:hAnsi="Times New Roman"/>
                <w:szCs w:val="20"/>
              </w:rPr>
            </w:pPr>
            <w:r>
              <w:rPr>
                <w:rFonts w:ascii="Times New Roman" w:hAnsi="Times New Roman"/>
                <w:szCs w:val="20"/>
              </w:rPr>
              <w:t>High</w:t>
            </w:r>
          </w:p>
        </w:tc>
      </w:tr>
    </w:tbl>
    <w:p w14:paraId="39B452DE" w14:textId="64BBE9D3" w:rsidR="000C0AE4" w:rsidRDefault="000C0AE4">
      <w:pPr>
        <w:rPr>
          <w:lang w:eastAsia="ar-SA"/>
        </w:rPr>
      </w:pPr>
      <w:r>
        <w:rPr>
          <w:lang w:eastAsia="ar-SA"/>
        </w:rPr>
        <w:br w:type="page"/>
      </w:r>
    </w:p>
    <w:p w14:paraId="6A36EFC1" w14:textId="577715BD" w:rsidR="0038314F" w:rsidRDefault="0038314F" w:rsidP="0038314F">
      <w:pPr>
        <w:pStyle w:val="Caption"/>
      </w:pPr>
      <w:r>
        <w:rPr>
          <w:szCs w:val="24"/>
        </w:rPr>
        <w:lastRenderedPageBreak/>
        <w:t>M5-UC1</w:t>
      </w:r>
      <w:r>
        <w:rPr>
          <w:noProof/>
          <w:szCs w:val="24"/>
        </w:rPr>
        <w:t xml:space="preserve">: </w:t>
      </w:r>
      <w:r>
        <w:rPr>
          <w:szCs w:val="24"/>
        </w:rPr>
        <w:t>Description of FR-</w:t>
      </w:r>
      <w:r w:rsidR="004F26B7">
        <w:rPr>
          <w:szCs w:val="24"/>
        </w:rPr>
        <w:t>5</w:t>
      </w:r>
      <w:r>
        <w:rPr>
          <w:szCs w:val="24"/>
        </w:rPr>
        <w:t>.</w:t>
      </w:r>
      <w:r w:rsidR="004F26B7">
        <w:rPr>
          <w:szCs w:val="24"/>
        </w:rPr>
        <w:t>1</w:t>
      </w:r>
      <w:r>
        <w:rPr>
          <w:szCs w:val="24"/>
        </w:rPr>
        <w:t>.</w:t>
      </w:r>
      <w:r w:rsidR="004F26B7">
        <w:rPr>
          <w:szCs w:val="24"/>
        </w:rPr>
        <w:t>1</w:t>
      </w:r>
    </w:p>
    <w:tbl>
      <w:tblPr>
        <w:tblStyle w:val="TableGrid"/>
        <w:tblW w:w="0" w:type="auto"/>
        <w:jc w:val="center"/>
        <w:tblLook w:val="04A0" w:firstRow="1" w:lastRow="0" w:firstColumn="1" w:lastColumn="0" w:noHBand="0" w:noVBand="1"/>
      </w:tblPr>
      <w:tblGrid>
        <w:gridCol w:w="1795"/>
        <w:gridCol w:w="7447"/>
      </w:tblGrid>
      <w:tr w:rsidR="0038314F" w14:paraId="6272C04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898A829" w14:textId="77777777" w:rsidR="0038314F" w:rsidRDefault="0038314F"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378200E" w14:textId="6F0C90C9" w:rsidR="0038314F" w:rsidRDefault="0038314F" w:rsidP="008C6DAC">
            <w:pPr>
              <w:pStyle w:val="Pa1"/>
              <w:spacing w:after="120"/>
              <w:jc w:val="both"/>
              <w:rPr>
                <w:rFonts w:ascii="Times New Roman" w:hAnsi="Times New Roman"/>
              </w:rPr>
            </w:pPr>
            <w:r>
              <w:rPr>
                <w:rFonts w:ascii="Times New Roman" w:hAnsi="Times New Roman"/>
                <w:szCs w:val="20"/>
              </w:rPr>
              <w:t>FR-</w:t>
            </w:r>
            <w:r w:rsidR="004F26B7">
              <w:rPr>
                <w:rFonts w:ascii="Times New Roman" w:hAnsi="Times New Roman"/>
                <w:szCs w:val="20"/>
              </w:rPr>
              <w:t>5</w:t>
            </w:r>
            <w:r>
              <w:rPr>
                <w:rFonts w:ascii="Times New Roman" w:hAnsi="Times New Roman"/>
                <w:szCs w:val="20"/>
              </w:rPr>
              <w:t>.</w:t>
            </w:r>
            <w:r w:rsidR="004F26B7">
              <w:rPr>
                <w:rFonts w:ascii="Times New Roman" w:hAnsi="Times New Roman"/>
                <w:szCs w:val="20"/>
              </w:rPr>
              <w:t>1</w:t>
            </w:r>
            <w:r>
              <w:rPr>
                <w:rFonts w:ascii="Times New Roman" w:hAnsi="Times New Roman"/>
                <w:szCs w:val="20"/>
              </w:rPr>
              <w:t>.</w:t>
            </w:r>
            <w:r w:rsidR="004F26B7">
              <w:rPr>
                <w:rFonts w:ascii="Times New Roman" w:hAnsi="Times New Roman"/>
                <w:szCs w:val="20"/>
              </w:rPr>
              <w:t>1</w:t>
            </w:r>
          </w:p>
        </w:tc>
      </w:tr>
      <w:tr w:rsidR="0038314F" w14:paraId="45E3CCE7"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7467186" w14:textId="77777777" w:rsidR="0038314F" w:rsidRDefault="0038314F"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47E21CF" w14:textId="39F43AB2" w:rsidR="0038314F" w:rsidRDefault="004F26B7" w:rsidP="008C6DAC">
            <w:pPr>
              <w:pStyle w:val="Pa1"/>
              <w:spacing w:after="120"/>
              <w:jc w:val="both"/>
              <w:rPr>
                <w:rFonts w:ascii="Times New Roman" w:hAnsi="Times New Roman"/>
              </w:rPr>
            </w:pPr>
            <w:r>
              <w:rPr>
                <w:rFonts w:ascii="Times New Roman" w:hAnsi="Times New Roman"/>
              </w:rPr>
              <w:t>Processing</w:t>
            </w:r>
          </w:p>
        </w:tc>
      </w:tr>
      <w:tr w:rsidR="0038314F" w14:paraId="718F0ED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F38976E" w14:textId="77777777" w:rsidR="0038314F" w:rsidRDefault="0038314F"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91624D0" w14:textId="1A4B504F" w:rsidR="0038314F" w:rsidRDefault="004F26B7" w:rsidP="008C6DAC">
            <w:pPr>
              <w:pStyle w:val="Pa1"/>
              <w:spacing w:after="120"/>
              <w:jc w:val="both"/>
              <w:rPr>
                <w:rFonts w:ascii="Times New Roman" w:hAnsi="Times New Roman"/>
              </w:rPr>
            </w:pPr>
            <w:r>
              <w:rPr>
                <w:rFonts w:ascii="Times New Roman" w:hAnsi="Times New Roman"/>
              </w:rPr>
              <w:t>SCM will fetch user’s data.</w:t>
            </w:r>
          </w:p>
        </w:tc>
      </w:tr>
      <w:tr w:rsidR="0038314F" w14:paraId="4CB0E5E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8390854" w14:textId="77777777" w:rsidR="0038314F" w:rsidRDefault="0038314F"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F01373C" w14:textId="77777777" w:rsidR="0038314F" w:rsidRDefault="0038314F" w:rsidP="008C6DAC">
            <w:pPr>
              <w:pStyle w:val="Pa1"/>
              <w:spacing w:after="120"/>
              <w:jc w:val="both"/>
              <w:rPr>
                <w:rFonts w:ascii="Times New Roman" w:hAnsi="Times New Roman"/>
              </w:rPr>
            </w:pPr>
            <w:r>
              <w:rPr>
                <w:rFonts w:ascii="Times New Roman" w:hAnsi="Times New Roman"/>
              </w:rPr>
              <w:t>Student</w:t>
            </w:r>
          </w:p>
        </w:tc>
      </w:tr>
      <w:tr w:rsidR="0038314F" w14:paraId="0A2634E6"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97047A7" w14:textId="77777777" w:rsidR="0038314F" w:rsidRDefault="0038314F"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37993C2" w14:textId="4BBA12B8" w:rsidR="0038314F" w:rsidRDefault="0038314F" w:rsidP="008C6DAC">
            <w:pPr>
              <w:pStyle w:val="Pa1"/>
              <w:spacing w:after="120"/>
              <w:jc w:val="both"/>
              <w:rPr>
                <w:rFonts w:ascii="Times New Roman" w:hAnsi="Times New Roman"/>
              </w:rPr>
            </w:pPr>
            <w:r>
              <w:rPr>
                <w:rFonts w:ascii="Times New Roman" w:hAnsi="Times New Roman"/>
                <w:szCs w:val="20"/>
              </w:rPr>
              <w:t>This requirement is necessary to</w:t>
            </w:r>
            <w:r w:rsidR="00F266EA">
              <w:rPr>
                <w:rFonts w:ascii="Times New Roman" w:hAnsi="Times New Roman"/>
                <w:szCs w:val="20"/>
              </w:rPr>
              <w:t xml:space="preserve"> show user relevant content.</w:t>
            </w:r>
            <w:r>
              <w:rPr>
                <w:rFonts w:ascii="Times New Roman" w:hAnsi="Times New Roman"/>
                <w:szCs w:val="20"/>
              </w:rPr>
              <w:t xml:space="preserve"> </w:t>
            </w:r>
          </w:p>
        </w:tc>
      </w:tr>
      <w:tr w:rsidR="0038314F" w14:paraId="36BFF1E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6C8109A" w14:textId="77777777" w:rsidR="0038314F" w:rsidRDefault="0038314F"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431D4DC" w14:textId="77777777" w:rsidR="0038314F" w:rsidRDefault="0038314F" w:rsidP="008C6DAC">
            <w:pPr>
              <w:pStyle w:val="Pa1"/>
              <w:spacing w:after="120"/>
              <w:jc w:val="both"/>
              <w:rPr>
                <w:rFonts w:ascii="Times New Roman" w:hAnsi="Times New Roman"/>
              </w:rPr>
            </w:pPr>
            <w:r>
              <w:rPr>
                <w:rFonts w:ascii="Times New Roman" w:hAnsi="Times New Roman"/>
                <w:szCs w:val="20"/>
              </w:rPr>
              <w:t>N/A</w:t>
            </w:r>
          </w:p>
        </w:tc>
      </w:tr>
      <w:tr w:rsidR="0038314F" w14:paraId="6101F6B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CB13AF5" w14:textId="77777777" w:rsidR="0038314F" w:rsidRDefault="0038314F"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62FC0BE" w14:textId="77777777" w:rsidR="0038314F" w:rsidRDefault="0038314F" w:rsidP="008C6DAC">
            <w:pPr>
              <w:pStyle w:val="Pa1"/>
              <w:spacing w:after="120"/>
              <w:jc w:val="both"/>
              <w:rPr>
                <w:rFonts w:ascii="Times New Roman" w:hAnsi="Times New Roman"/>
                <w:szCs w:val="20"/>
              </w:rPr>
            </w:pPr>
            <w:r>
              <w:rPr>
                <w:rFonts w:ascii="Times New Roman" w:hAnsi="Times New Roman"/>
                <w:szCs w:val="20"/>
              </w:rPr>
              <w:t>N/A</w:t>
            </w:r>
          </w:p>
        </w:tc>
      </w:tr>
      <w:tr w:rsidR="0038314F" w14:paraId="6A0575A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361AA96" w14:textId="77777777" w:rsidR="0038314F" w:rsidRDefault="0038314F"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4D9FE80" w14:textId="77777777" w:rsidR="0038314F" w:rsidRDefault="0038314F" w:rsidP="008C6DAC">
            <w:pPr>
              <w:pStyle w:val="Pa1"/>
              <w:spacing w:after="120"/>
              <w:jc w:val="both"/>
              <w:rPr>
                <w:rFonts w:ascii="Times New Roman" w:hAnsi="Times New Roman"/>
                <w:szCs w:val="20"/>
              </w:rPr>
            </w:pPr>
            <w:r>
              <w:rPr>
                <w:rFonts w:ascii="Times New Roman" w:hAnsi="Times New Roman"/>
                <w:szCs w:val="20"/>
              </w:rPr>
              <w:t>High</w:t>
            </w:r>
          </w:p>
        </w:tc>
      </w:tr>
    </w:tbl>
    <w:p w14:paraId="44875E6A" w14:textId="77777777" w:rsidR="00A648CF" w:rsidRDefault="00A648CF" w:rsidP="00F266EA">
      <w:pPr>
        <w:pStyle w:val="Caption"/>
        <w:rPr>
          <w:szCs w:val="24"/>
        </w:rPr>
      </w:pPr>
    </w:p>
    <w:p w14:paraId="322F5E8B" w14:textId="5FA7D446" w:rsidR="00F266EA" w:rsidRDefault="00F266EA" w:rsidP="00F266EA">
      <w:pPr>
        <w:pStyle w:val="Caption"/>
      </w:pPr>
      <w:r>
        <w:rPr>
          <w:szCs w:val="24"/>
        </w:rPr>
        <w:t>M5-UC1</w:t>
      </w:r>
      <w:r>
        <w:rPr>
          <w:noProof/>
          <w:szCs w:val="24"/>
        </w:rPr>
        <w:t xml:space="preserve">: </w:t>
      </w:r>
      <w:r>
        <w:rPr>
          <w:szCs w:val="24"/>
        </w:rPr>
        <w:t>Description of FR-5.1.2</w:t>
      </w:r>
    </w:p>
    <w:tbl>
      <w:tblPr>
        <w:tblStyle w:val="TableGrid"/>
        <w:tblW w:w="0" w:type="auto"/>
        <w:jc w:val="center"/>
        <w:tblLook w:val="04A0" w:firstRow="1" w:lastRow="0" w:firstColumn="1" w:lastColumn="0" w:noHBand="0" w:noVBand="1"/>
      </w:tblPr>
      <w:tblGrid>
        <w:gridCol w:w="1795"/>
        <w:gridCol w:w="7447"/>
      </w:tblGrid>
      <w:tr w:rsidR="00F266EA" w14:paraId="2FC8150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E4ACE6A" w14:textId="77777777" w:rsidR="00F266EA" w:rsidRDefault="00F266EA"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6DDA321" w14:textId="5576CD32" w:rsidR="00F266EA" w:rsidRDefault="00F266EA" w:rsidP="008C6DAC">
            <w:pPr>
              <w:pStyle w:val="Pa1"/>
              <w:spacing w:after="120"/>
              <w:jc w:val="both"/>
              <w:rPr>
                <w:rFonts w:ascii="Times New Roman" w:hAnsi="Times New Roman"/>
              </w:rPr>
            </w:pPr>
            <w:r>
              <w:rPr>
                <w:rFonts w:ascii="Times New Roman" w:hAnsi="Times New Roman"/>
                <w:szCs w:val="20"/>
              </w:rPr>
              <w:t>FR-5.1.2</w:t>
            </w:r>
          </w:p>
        </w:tc>
      </w:tr>
      <w:tr w:rsidR="00F266EA" w14:paraId="4A03DEC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9DBD16A" w14:textId="77777777" w:rsidR="00F266EA" w:rsidRDefault="00F266EA"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0FD8C7F" w14:textId="3D530BA4" w:rsidR="00F266EA" w:rsidRDefault="00F266EA" w:rsidP="008C6DAC">
            <w:pPr>
              <w:pStyle w:val="Pa1"/>
              <w:spacing w:after="120"/>
              <w:jc w:val="both"/>
              <w:rPr>
                <w:rFonts w:ascii="Times New Roman" w:hAnsi="Times New Roman"/>
              </w:rPr>
            </w:pPr>
            <w:r>
              <w:rPr>
                <w:rFonts w:ascii="Times New Roman" w:hAnsi="Times New Roman"/>
              </w:rPr>
              <w:t>Update Model</w:t>
            </w:r>
          </w:p>
        </w:tc>
      </w:tr>
      <w:tr w:rsidR="00F266EA" w14:paraId="1490E43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186F8ED" w14:textId="77777777" w:rsidR="00F266EA" w:rsidRDefault="00F266EA"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2085426" w14:textId="08C21503" w:rsidR="00F266EA" w:rsidRDefault="00F266EA" w:rsidP="008C6DAC">
            <w:pPr>
              <w:pStyle w:val="Pa1"/>
              <w:spacing w:after="120"/>
              <w:jc w:val="both"/>
              <w:rPr>
                <w:rFonts w:ascii="Times New Roman" w:hAnsi="Times New Roman"/>
              </w:rPr>
            </w:pPr>
            <w:r>
              <w:rPr>
                <w:rFonts w:ascii="Times New Roman" w:hAnsi="Times New Roman"/>
              </w:rPr>
              <w:t>User’s data will be used to update learning model.</w:t>
            </w:r>
          </w:p>
        </w:tc>
      </w:tr>
      <w:tr w:rsidR="00F266EA" w14:paraId="3CC7348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58EC9A1" w14:textId="77777777" w:rsidR="00F266EA" w:rsidRDefault="00F266EA"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1D9D4D8" w14:textId="77777777" w:rsidR="00F266EA" w:rsidRDefault="00F266EA" w:rsidP="008C6DAC">
            <w:pPr>
              <w:pStyle w:val="Pa1"/>
              <w:spacing w:after="120"/>
              <w:jc w:val="both"/>
              <w:rPr>
                <w:rFonts w:ascii="Times New Roman" w:hAnsi="Times New Roman"/>
              </w:rPr>
            </w:pPr>
            <w:r>
              <w:rPr>
                <w:rFonts w:ascii="Times New Roman" w:hAnsi="Times New Roman"/>
              </w:rPr>
              <w:t>Student</w:t>
            </w:r>
          </w:p>
        </w:tc>
      </w:tr>
      <w:tr w:rsidR="00F266EA" w14:paraId="3F4B8C0E"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13681D2" w14:textId="77777777" w:rsidR="00F266EA" w:rsidRDefault="00F266EA"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31F3545" w14:textId="770356CB" w:rsidR="00F266EA" w:rsidRDefault="00F266EA" w:rsidP="008C6DAC">
            <w:pPr>
              <w:pStyle w:val="Pa1"/>
              <w:spacing w:after="120"/>
              <w:jc w:val="both"/>
              <w:rPr>
                <w:rFonts w:ascii="Times New Roman" w:hAnsi="Times New Roman"/>
              </w:rPr>
            </w:pPr>
            <w:r>
              <w:rPr>
                <w:rFonts w:ascii="Times New Roman" w:hAnsi="Times New Roman"/>
                <w:szCs w:val="20"/>
              </w:rPr>
              <w:t>This requirement is necessary to</w:t>
            </w:r>
            <w:r w:rsidR="004252CA">
              <w:rPr>
                <w:rFonts w:ascii="Times New Roman" w:hAnsi="Times New Roman"/>
                <w:szCs w:val="20"/>
              </w:rPr>
              <w:t xml:space="preserve"> show user relevant content.</w:t>
            </w:r>
            <w:r>
              <w:rPr>
                <w:rFonts w:ascii="Times New Roman" w:hAnsi="Times New Roman"/>
                <w:szCs w:val="20"/>
              </w:rPr>
              <w:t xml:space="preserve"> </w:t>
            </w:r>
          </w:p>
        </w:tc>
      </w:tr>
      <w:tr w:rsidR="00F266EA" w14:paraId="44E50BE6"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5048D5D1" w14:textId="77777777" w:rsidR="00F266EA" w:rsidRDefault="00F266EA"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53F9FE0" w14:textId="77777777" w:rsidR="00F266EA" w:rsidRDefault="00F266EA" w:rsidP="008C6DAC">
            <w:pPr>
              <w:pStyle w:val="Pa1"/>
              <w:spacing w:after="120"/>
              <w:jc w:val="both"/>
              <w:rPr>
                <w:rFonts w:ascii="Times New Roman" w:hAnsi="Times New Roman"/>
              </w:rPr>
            </w:pPr>
            <w:r>
              <w:rPr>
                <w:rFonts w:ascii="Times New Roman" w:hAnsi="Times New Roman"/>
                <w:szCs w:val="20"/>
              </w:rPr>
              <w:t>N/A</w:t>
            </w:r>
          </w:p>
        </w:tc>
      </w:tr>
      <w:tr w:rsidR="00F266EA" w14:paraId="7F8F9DCE"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20640E3" w14:textId="77777777" w:rsidR="00F266EA" w:rsidRDefault="00F266EA"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4F3FF22" w14:textId="77777777" w:rsidR="00F266EA" w:rsidRDefault="00F266EA" w:rsidP="008C6DAC">
            <w:pPr>
              <w:pStyle w:val="Pa1"/>
              <w:spacing w:after="120"/>
              <w:jc w:val="both"/>
              <w:rPr>
                <w:rFonts w:ascii="Times New Roman" w:hAnsi="Times New Roman"/>
                <w:szCs w:val="20"/>
              </w:rPr>
            </w:pPr>
            <w:r>
              <w:rPr>
                <w:rFonts w:ascii="Times New Roman" w:hAnsi="Times New Roman"/>
                <w:szCs w:val="20"/>
              </w:rPr>
              <w:t>N/A</w:t>
            </w:r>
          </w:p>
        </w:tc>
      </w:tr>
      <w:tr w:rsidR="00F266EA" w14:paraId="3F3754B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3A5DB9A" w14:textId="77777777" w:rsidR="00F266EA" w:rsidRDefault="00F266EA"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CE66ED9" w14:textId="77777777" w:rsidR="00F266EA" w:rsidRDefault="00F266EA" w:rsidP="008C6DAC">
            <w:pPr>
              <w:pStyle w:val="Pa1"/>
              <w:spacing w:after="120"/>
              <w:jc w:val="both"/>
              <w:rPr>
                <w:rFonts w:ascii="Times New Roman" w:hAnsi="Times New Roman"/>
                <w:szCs w:val="20"/>
              </w:rPr>
            </w:pPr>
            <w:r>
              <w:rPr>
                <w:rFonts w:ascii="Times New Roman" w:hAnsi="Times New Roman"/>
                <w:szCs w:val="20"/>
              </w:rPr>
              <w:t>High</w:t>
            </w:r>
          </w:p>
        </w:tc>
      </w:tr>
    </w:tbl>
    <w:p w14:paraId="725E0037" w14:textId="77777777" w:rsidR="00AF19D1" w:rsidRDefault="00AF19D1" w:rsidP="00995C0C">
      <w:pPr>
        <w:rPr>
          <w:lang w:eastAsia="ar-SA"/>
        </w:rPr>
      </w:pPr>
    </w:p>
    <w:p w14:paraId="1B3B3EA3" w14:textId="791F35FE" w:rsidR="00AF19D1" w:rsidRDefault="00AF19D1" w:rsidP="00AF19D1">
      <w:pPr>
        <w:pStyle w:val="Caption"/>
      </w:pPr>
      <w:r>
        <w:rPr>
          <w:szCs w:val="24"/>
        </w:rPr>
        <w:t>M5-UC</w:t>
      </w:r>
      <w:r w:rsidR="00AF6B7C">
        <w:rPr>
          <w:szCs w:val="24"/>
        </w:rPr>
        <w:t>2</w:t>
      </w:r>
      <w:r>
        <w:rPr>
          <w:noProof/>
          <w:szCs w:val="24"/>
        </w:rPr>
        <w:t xml:space="preserve">: </w:t>
      </w:r>
      <w:r>
        <w:rPr>
          <w:szCs w:val="24"/>
        </w:rPr>
        <w:t>Description of FR-5.</w:t>
      </w:r>
      <w:r w:rsidR="00A648CF">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AF19D1" w14:paraId="1DB775A1"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ADEA20B" w14:textId="77777777" w:rsidR="00AF19D1" w:rsidRDefault="00AF19D1"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9FB6DFD" w14:textId="6F766857" w:rsidR="00AF19D1" w:rsidRDefault="00AF19D1" w:rsidP="008C6DAC">
            <w:pPr>
              <w:pStyle w:val="Pa1"/>
              <w:spacing w:after="120"/>
              <w:jc w:val="both"/>
              <w:rPr>
                <w:rFonts w:ascii="Times New Roman" w:hAnsi="Times New Roman"/>
              </w:rPr>
            </w:pPr>
            <w:r>
              <w:rPr>
                <w:rFonts w:ascii="Times New Roman" w:hAnsi="Times New Roman"/>
                <w:szCs w:val="20"/>
              </w:rPr>
              <w:t>FR-5.</w:t>
            </w:r>
            <w:r w:rsidR="00A648CF">
              <w:rPr>
                <w:rFonts w:ascii="Times New Roman" w:hAnsi="Times New Roman"/>
                <w:szCs w:val="20"/>
              </w:rPr>
              <w:t>2</w:t>
            </w:r>
            <w:r>
              <w:rPr>
                <w:rFonts w:ascii="Times New Roman" w:hAnsi="Times New Roman"/>
                <w:szCs w:val="20"/>
              </w:rPr>
              <w:t>.1</w:t>
            </w:r>
          </w:p>
        </w:tc>
      </w:tr>
      <w:tr w:rsidR="00AF19D1" w14:paraId="64700EAB"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228587D" w14:textId="77777777" w:rsidR="00AF19D1" w:rsidRDefault="00AF19D1"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0D77354" w14:textId="77777777" w:rsidR="00AF19D1" w:rsidRDefault="00AF19D1" w:rsidP="008C6DAC">
            <w:pPr>
              <w:pStyle w:val="Pa1"/>
              <w:spacing w:after="120"/>
              <w:jc w:val="both"/>
              <w:rPr>
                <w:rFonts w:ascii="Times New Roman" w:hAnsi="Times New Roman"/>
              </w:rPr>
            </w:pPr>
            <w:r>
              <w:rPr>
                <w:rFonts w:ascii="Times New Roman" w:hAnsi="Times New Roman"/>
              </w:rPr>
              <w:t>Processing</w:t>
            </w:r>
          </w:p>
        </w:tc>
      </w:tr>
      <w:tr w:rsidR="00AF19D1" w14:paraId="5E78167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9EF95F5" w14:textId="77777777" w:rsidR="00AF19D1" w:rsidRDefault="00AF19D1"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758A328" w14:textId="77777777" w:rsidR="00AF19D1" w:rsidRDefault="00AF19D1" w:rsidP="008C6DAC">
            <w:pPr>
              <w:pStyle w:val="Pa1"/>
              <w:spacing w:after="120"/>
              <w:jc w:val="both"/>
              <w:rPr>
                <w:rFonts w:ascii="Times New Roman" w:hAnsi="Times New Roman"/>
              </w:rPr>
            </w:pPr>
            <w:r>
              <w:rPr>
                <w:rFonts w:ascii="Times New Roman" w:hAnsi="Times New Roman"/>
              </w:rPr>
              <w:t>SCM will fetch user’s data.</w:t>
            </w:r>
          </w:p>
        </w:tc>
      </w:tr>
      <w:tr w:rsidR="00AF19D1" w14:paraId="532683B8"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400394E6" w14:textId="77777777" w:rsidR="00AF19D1" w:rsidRDefault="00AF19D1"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4740D13" w14:textId="77777777" w:rsidR="00AF19D1" w:rsidRDefault="00AF19D1" w:rsidP="008C6DAC">
            <w:pPr>
              <w:pStyle w:val="Pa1"/>
              <w:spacing w:after="120"/>
              <w:jc w:val="both"/>
              <w:rPr>
                <w:rFonts w:ascii="Times New Roman" w:hAnsi="Times New Roman"/>
              </w:rPr>
            </w:pPr>
            <w:r>
              <w:rPr>
                <w:rFonts w:ascii="Times New Roman" w:hAnsi="Times New Roman"/>
              </w:rPr>
              <w:t>Student</w:t>
            </w:r>
          </w:p>
        </w:tc>
      </w:tr>
      <w:tr w:rsidR="00AF19D1" w14:paraId="4F18073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7980051" w14:textId="77777777" w:rsidR="00AF19D1" w:rsidRDefault="00AF19D1"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D50C810" w14:textId="77777777" w:rsidR="00AF19D1" w:rsidRDefault="00AF19D1" w:rsidP="008C6DAC">
            <w:pPr>
              <w:pStyle w:val="Pa1"/>
              <w:spacing w:after="120"/>
              <w:jc w:val="both"/>
              <w:rPr>
                <w:rFonts w:ascii="Times New Roman" w:hAnsi="Times New Roman"/>
              </w:rPr>
            </w:pPr>
            <w:r>
              <w:rPr>
                <w:rFonts w:ascii="Times New Roman" w:hAnsi="Times New Roman"/>
                <w:szCs w:val="20"/>
              </w:rPr>
              <w:t xml:space="preserve">This requirement is necessary to show user relevant content. </w:t>
            </w:r>
          </w:p>
        </w:tc>
      </w:tr>
      <w:tr w:rsidR="00AF19D1" w14:paraId="3DC41F3A"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67D8ECE4" w14:textId="77777777" w:rsidR="00AF19D1" w:rsidRDefault="00AF19D1"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804DDF8" w14:textId="77777777" w:rsidR="00AF19D1" w:rsidRDefault="00AF19D1" w:rsidP="008C6DAC">
            <w:pPr>
              <w:pStyle w:val="Pa1"/>
              <w:spacing w:after="120"/>
              <w:jc w:val="both"/>
              <w:rPr>
                <w:rFonts w:ascii="Times New Roman" w:hAnsi="Times New Roman"/>
              </w:rPr>
            </w:pPr>
            <w:r>
              <w:rPr>
                <w:rFonts w:ascii="Times New Roman" w:hAnsi="Times New Roman"/>
                <w:szCs w:val="20"/>
              </w:rPr>
              <w:t>N/A</w:t>
            </w:r>
          </w:p>
        </w:tc>
      </w:tr>
      <w:tr w:rsidR="00AF19D1" w14:paraId="2843589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7EECD63" w14:textId="77777777" w:rsidR="00AF19D1" w:rsidRDefault="00AF19D1"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F4A163A" w14:textId="77777777" w:rsidR="00AF19D1" w:rsidRDefault="00AF19D1" w:rsidP="008C6DAC">
            <w:pPr>
              <w:pStyle w:val="Pa1"/>
              <w:spacing w:after="120"/>
              <w:jc w:val="both"/>
              <w:rPr>
                <w:rFonts w:ascii="Times New Roman" w:hAnsi="Times New Roman"/>
                <w:szCs w:val="20"/>
              </w:rPr>
            </w:pPr>
            <w:r>
              <w:rPr>
                <w:rFonts w:ascii="Times New Roman" w:hAnsi="Times New Roman"/>
                <w:szCs w:val="20"/>
              </w:rPr>
              <w:t>N/A</w:t>
            </w:r>
          </w:p>
        </w:tc>
      </w:tr>
      <w:tr w:rsidR="00AF19D1" w14:paraId="5739DD5E"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AAA17BB" w14:textId="77777777" w:rsidR="00AF19D1" w:rsidRDefault="00AF19D1"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A5D4557" w14:textId="77777777" w:rsidR="00AF19D1" w:rsidRDefault="00AF19D1" w:rsidP="008C6DAC">
            <w:pPr>
              <w:pStyle w:val="Pa1"/>
              <w:spacing w:after="120"/>
              <w:jc w:val="both"/>
              <w:rPr>
                <w:rFonts w:ascii="Times New Roman" w:hAnsi="Times New Roman"/>
                <w:szCs w:val="20"/>
              </w:rPr>
            </w:pPr>
            <w:r>
              <w:rPr>
                <w:rFonts w:ascii="Times New Roman" w:hAnsi="Times New Roman"/>
                <w:szCs w:val="20"/>
              </w:rPr>
              <w:t>High</w:t>
            </w:r>
          </w:p>
        </w:tc>
      </w:tr>
    </w:tbl>
    <w:p w14:paraId="1B858676" w14:textId="77777777" w:rsidR="00A648CF" w:rsidRDefault="00A648CF" w:rsidP="00AF19D1">
      <w:pPr>
        <w:pStyle w:val="Caption"/>
        <w:rPr>
          <w:szCs w:val="24"/>
        </w:rPr>
      </w:pPr>
    </w:p>
    <w:p w14:paraId="61EE32EB" w14:textId="53CA923C" w:rsidR="00AF19D1" w:rsidRDefault="00AF19D1" w:rsidP="00AF19D1">
      <w:pPr>
        <w:pStyle w:val="Caption"/>
      </w:pPr>
      <w:r>
        <w:rPr>
          <w:szCs w:val="24"/>
        </w:rPr>
        <w:lastRenderedPageBreak/>
        <w:t>M5-UC</w:t>
      </w:r>
      <w:r w:rsidR="00AF6B7C">
        <w:rPr>
          <w:szCs w:val="24"/>
        </w:rPr>
        <w:t>2</w:t>
      </w:r>
      <w:r>
        <w:rPr>
          <w:noProof/>
          <w:szCs w:val="24"/>
        </w:rPr>
        <w:t xml:space="preserve">: </w:t>
      </w:r>
      <w:r>
        <w:rPr>
          <w:szCs w:val="24"/>
        </w:rPr>
        <w:t>Description of FR-5.</w:t>
      </w:r>
      <w:r w:rsidR="00A648CF">
        <w:rPr>
          <w:szCs w:val="24"/>
        </w:rPr>
        <w:t>2</w:t>
      </w:r>
      <w:r>
        <w:rPr>
          <w:szCs w:val="24"/>
        </w:rPr>
        <w:t>.2</w:t>
      </w:r>
    </w:p>
    <w:tbl>
      <w:tblPr>
        <w:tblStyle w:val="TableGrid"/>
        <w:tblW w:w="0" w:type="auto"/>
        <w:jc w:val="center"/>
        <w:tblLook w:val="04A0" w:firstRow="1" w:lastRow="0" w:firstColumn="1" w:lastColumn="0" w:noHBand="0" w:noVBand="1"/>
      </w:tblPr>
      <w:tblGrid>
        <w:gridCol w:w="1795"/>
        <w:gridCol w:w="7447"/>
      </w:tblGrid>
      <w:tr w:rsidR="00AF19D1" w14:paraId="25BBA01F"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0A243E10" w14:textId="77777777" w:rsidR="00AF19D1" w:rsidRDefault="00AF19D1" w:rsidP="008C6DA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B6D9360" w14:textId="1CDB8032" w:rsidR="00AF19D1" w:rsidRDefault="00AF19D1" w:rsidP="008C6DAC">
            <w:pPr>
              <w:pStyle w:val="Pa1"/>
              <w:spacing w:after="120"/>
              <w:jc w:val="both"/>
              <w:rPr>
                <w:rFonts w:ascii="Times New Roman" w:hAnsi="Times New Roman"/>
              </w:rPr>
            </w:pPr>
            <w:r>
              <w:rPr>
                <w:rFonts w:ascii="Times New Roman" w:hAnsi="Times New Roman"/>
                <w:szCs w:val="20"/>
              </w:rPr>
              <w:t>FR-5.</w:t>
            </w:r>
            <w:r w:rsidR="00A648CF">
              <w:rPr>
                <w:rFonts w:ascii="Times New Roman" w:hAnsi="Times New Roman"/>
                <w:szCs w:val="20"/>
              </w:rPr>
              <w:t>2</w:t>
            </w:r>
            <w:r>
              <w:rPr>
                <w:rFonts w:ascii="Times New Roman" w:hAnsi="Times New Roman"/>
                <w:szCs w:val="20"/>
              </w:rPr>
              <w:t>.2</w:t>
            </w:r>
          </w:p>
        </w:tc>
      </w:tr>
      <w:tr w:rsidR="00AF19D1" w14:paraId="10445C72"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9FA7B5D" w14:textId="77777777" w:rsidR="00AF19D1" w:rsidRDefault="00AF19D1" w:rsidP="008C6DA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95B57CF" w14:textId="77777777" w:rsidR="00AF19D1" w:rsidRDefault="00AF19D1" w:rsidP="008C6DAC">
            <w:pPr>
              <w:pStyle w:val="Pa1"/>
              <w:spacing w:after="120"/>
              <w:jc w:val="both"/>
              <w:rPr>
                <w:rFonts w:ascii="Times New Roman" w:hAnsi="Times New Roman"/>
              </w:rPr>
            </w:pPr>
            <w:r>
              <w:rPr>
                <w:rFonts w:ascii="Times New Roman" w:hAnsi="Times New Roman"/>
              </w:rPr>
              <w:t>Update Model</w:t>
            </w:r>
          </w:p>
        </w:tc>
      </w:tr>
      <w:tr w:rsidR="00AF19D1" w14:paraId="1E59ADB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299B3664" w14:textId="77777777" w:rsidR="00AF19D1" w:rsidRDefault="00AF19D1" w:rsidP="008C6DA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2825DEA" w14:textId="77777777" w:rsidR="00AF19D1" w:rsidRDefault="00AF19D1" w:rsidP="008C6DAC">
            <w:pPr>
              <w:pStyle w:val="Pa1"/>
              <w:spacing w:after="120"/>
              <w:jc w:val="both"/>
              <w:rPr>
                <w:rFonts w:ascii="Times New Roman" w:hAnsi="Times New Roman"/>
              </w:rPr>
            </w:pPr>
            <w:r>
              <w:rPr>
                <w:rFonts w:ascii="Times New Roman" w:hAnsi="Times New Roman"/>
              </w:rPr>
              <w:t>User’s data will be used to update learning model.</w:t>
            </w:r>
          </w:p>
        </w:tc>
      </w:tr>
      <w:tr w:rsidR="00AF19D1" w14:paraId="5BD89649"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7169A81B" w14:textId="77777777" w:rsidR="00AF19D1" w:rsidRDefault="00AF19D1" w:rsidP="008C6DA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D630C37" w14:textId="77777777" w:rsidR="00AF19D1" w:rsidRDefault="00AF19D1" w:rsidP="008C6DAC">
            <w:pPr>
              <w:pStyle w:val="Pa1"/>
              <w:spacing w:after="120"/>
              <w:jc w:val="both"/>
              <w:rPr>
                <w:rFonts w:ascii="Times New Roman" w:hAnsi="Times New Roman"/>
              </w:rPr>
            </w:pPr>
            <w:r>
              <w:rPr>
                <w:rFonts w:ascii="Times New Roman" w:hAnsi="Times New Roman"/>
              </w:rPr>
              <w:t>Student</w:t>
            </w:r>
          </w:p>
        </w:tc>
      </w:tr>
      <w:tr w:rsidR="00AF19D1" w14:paraId="656015DD"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F0A558C" w14:textId="77777777" w:rsidR="00AF19D1" w:rsidRDefault="00AF19D1" w:rsidP="008C6DA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A80AC55" w14:textId="77777777" w:rsidR="00AF19D1" w:rsidRDefault="00AF19D1" w:rsidP="008C6DAC">
            <w:pPr>
              <w:pStyle w:val="Pa1"/>
              <w:spacing w:after="120"/>
              <w:jc w:val="both"/>
              <w:rPr>
                <w:rFonts w:ascii="Times New Roman" w:hAnsi="Times New Roman"/>
              </w:rPr>
            </w:pPr>
            <w:r>
              <w:rPr>
                <w:rFonts w:ascii="Times New Roman" w:hAnsi="Times New Roman"/>
                <w:szCs w:val="20"/>
              </w:rPr>
              <w:t xml:space="preserve">This requirement is necessary to show user relevant content. </w:t>
            </w:r>
          </w:p>
        </w:tc>
      </w:tr>
      <w:tr w:rsidR="00AF19D1" w14:paraId="77DA81B5"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233A916" w14:textId="77777777" w:rsidR="00AF19D1" w:rsidRDefault="00AF19D1" w:rsidP="008C6DA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2EA76C1" w14:textId="77777777" w:rsidR="00AF19D1" w:rsidRDefault="00AF19D1" w:rsidP="008C6DAC">
            <w:pPr>
              <w:pStyle w:val="Pa1"/>
              <w:spacing w:after="120"/>
              <w:jc w:val="both"/>
              <w:rPr>
                <w:rFonts w:ascii="Times New Roman" w:hAnsi="Times New Roman"/>
              </w:rPr>
            </w:pPr>
            <w:r>
              <w:rPr>
                <w:rFonts w:ascii="Times New Roman" w:hAnsi="Times New Roman"/>
                <w:szCs w:val="20"/>
              </w:rPr>
              <w:t>N/A</w:t>
            </w:r>
          </w:p>
        </w:tc>
      </w:tr>
      <w:tr w:rsidR="00AF19D1" w14:paraId="2FDC5B00"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14AEF46B" w14:textId="77777777" w:rsidR="00AF19D1" w:rsidRDefault="00AF19D1" w:rsidP="008C6DA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6E37A6D" w14:textId="77777777" w:rsidR="00AF19D1" w:rsidRDefault="00AF19D1" w:rsidP="008C6DAC">
            <w:pPr>
              <w:pStyle w:val="Pa1"/>
              <w:spacing w:after="120"/>
              <w:jc w:val="both"/>
              <w:rPr>
                <w:rFonts w:ascii="Times New Roman" w:hAnsi="Times New Roman"/>
                <w:szCs w:val="20"/>
              </w:rPr>
            </w:pPr>
            <w:r>
              <w:rPr>
                <w:rFonts w:ascii="Times New Roman" w:hAnsi="Times New Roman"/>
                <w:szCs w:val="20"/>
              </w:rPr>
              <w:t>N/A</w:t>
            </w:r>
          </w:p>
        </w:tc>
      </w:tr>
      <w:tr w:rsidR="00AF19D1" w14:paraId="5DFE8AC4" w14:textId="77777777" w:rsidTr="008C6DAC">
        <w:trPr>
          <w:jc w:val="center"/>
        </w:trPr>
        <w:tc>
          <w:tcPr>
            <w:tcW w:w="1795" w:type="dxa"/>
            <w:tcBorders>
              <w:top w:val="single" w:sz="4" w:space="0" w:color="auto"/>
              <w:left w:val="single" w:sz="4" w:space="0" w:color="auto"/>
              <w:bottom w:val="single" w:sz="4" w:space="0" w:color="auto"/>
              <w:right w:val="single" w:sz="4" w:space="0" w:color="auto"/>
            </w:tcBorders>
            <w:hideMark/>
          </w:tcPr>
          <w:p w14:paraId="339BD9B4" w14:textId="77777777" w:rsidR="00AF19D1" w:rsidRDefault="00AF19D1" w:rsidP="008C6DA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CFBABE6" w14:textId="77777777" w:rsidR="00AF19D1" w:rsidRDefault="00AF19D1" w:rsidP="008C6DAC">
            <w:pPr>
              <w:pStyle w:val="Pa1"/>
              <w:spacing w:after="120"/>
              <w:jc w:val="both"/>
              <w:rPr>
                <w:rFonts w:ascii="Times New Roman" w:hAnsi="Times New Roman"/>
                <w:szCs w:val="20"/>
              </w:rPr>
            </w:pPr>
            <w:r>
              <w:rPr>
                <w:rFonts w:ascii="Times New Roman" w:hAnsi="Times New Roman"/>
                <w:szCs w:val="20"/>
              </w:rPr>
              <w:t>High</w:t>
            </w:r>
          </w:p>
        </w:tc>
      </w:tr>
    </w:tbl>
    <w:p w14:paraId="4202D5B9" w14:textId="77777777" w:rsidR="00AF6B7C" w:rsidRDefault="00AF6B7C" w:rsidP="00995C0C">
      <w:pPr>
        <w:rPr>
          <w:lang w:eastAsia="ar-SA"/>
        </w:rPr>
      </w:pPr>
    </w:p>
    <w:p w14:paraId="01CDDFAB" w14:textId="47B9F446" w:rsidR="00AF6B7C" w:rsidRDefault="00AF6B7C" w:rsidP="00AF6B7C">
      <w:pPr>
        <w:pStyle w:val="Caption"/>
      </w:pPr>
      <w:r>
        <w:rPr>
          <w:szCs w:val="24"/>
        </w:rPr>
        <w:t>M5-UC3</w:t>
      </w:r>
      <w:r>
        <w:rPr>
          <w:noProof/>
          <w:szCs w:val="24"/>
        </w:rPr>
        <w:t xml:space="preserve">: </w:t>
      </w:r>
      <w:r>
        <w:rPr>
          <w:szCs w:val="24"/>
        </w:rPr>
        <w:t>Description of FR-5.3.1</w:t>
      </w:r>
    </w:p>
    <w:tbl>
      <w:tblPr>
        <w:tblStyle w:val="TableGrid"/>
        <w:tblW w:w="0" w:type="auto"/>
        <w:jc w:val="center"/>
        <w:tblLook w:val="04A0" w:firstRow="1" w:lastRow="0" w:firstColumn="1" w:lastColumn="0" w:noHBand="0" w:noVBand="1"/>
      </w:tblPr>
      <w:tblGrid>
        <w:gridCol w:w="1795"/>
        <w:gridCol w:w="7447"/>
      </w:tblGrid>
      <w:tr w:rsidR="00AF6B7C" w14:paraId="7AAB3FAF"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20A6535" w14:textId="77777777" w:rsidR="00AF6B7C" w:rsidRDefault="00AF6B7C"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3D98409" w14:textId="0078D0E0" w:rsidR="00AF6B7C" w:rsidRDefault="00AF6B7C" w:rsidP="00FD5932">
            <w:pPr>
              <w:pStyle w:val="Pa1"/>
              <w:spacing w:after="120"/>
              <w:jc w:val="both"/>
              <w:rPr>
                <w:rFonts w:ascii="Times New Roman" w:hAnsi="Times New Roman"/>
              </w:rPr>
            </w:pPr>
            <w:r>
              <w:rPr>
                <w:rFonts w:ascii="Times New Roman" w:hAnsi="Times New Roman"/>
                <w:szCs w:val="20"/>
              </w:rPr>
              <w:t>FR-5.3.1</w:t>
            </w:r>
          </w:p>
        </w:tc>
      </w:tr>
      <w:tr w:rsidR="00AF6B7C" w14:paraId="2636EB6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6B70481" w14:textId="77777777" w:rsidR="00AF6B7C" w:rsidRDefault="00AF6B7C"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63479F2" w14:textId="75F65FC4" w:rsidR="00AF6B7C" w:rsidRDefault="00AF6B7C" w:rsidP="00FD5932">
            <w:pPr>
              <w:pStyle w:val="Pa1"/>
              <w:spacing w:after="120"/>
              <w:jc w:val="both"/>
              <w:rPr>
                <w:rFonts w:ascii="Times New Roman" w:hAnsi="Times New Roman"/>
              </w:rPr>
            </w:pPr>
            <w:r>
              <w:rPr>
                <w:rFonts w:ascii="Times New Roman" w:hAnsi="Times New Roman"/>
              </w:rPr>
              <w:t>Show Recommendations</w:t>
            </w:r>
          </w:p>
        </w:tc>
      </w:tr>
      <w:tr w:rsidR="00AF6B7C" w14:paraId="5979E6E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3F22BAF" w14:textId="77777777" w:rsidR="00AF6B7C" w:rsidRDefault="00AF6B7C"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C829AD0" w14:textId="57C277C1" w:rsidR="00AF6B7C" w:rsidRDefault="00AF6B7C" w:rsidP="00FD5932">
            <w:pPr>
              <w:pStyle w:val="Pa1"/>
              <w:spacing w:after="120"/>
              <w:jc w:val="both"/>
              <w:rPr>
                <w:rFonts w:ascii="Times New Roman" w:hAnsi="Times New Roman"/>
              </w:rPr>
            </w:pPr>
            <w:r>
              <w:rPr>
                <w:rFonts w:ascii="Times New Roman" w:hAnsi="Times New Roman"/>
              </w:rPr>
              <w:t>User’s will see relevant content in recommendations tab.</w:t>
            </w:r>
          </w:p>
        </w:tc>
      </w:tr>
      <w:tr w:rsidR="00AF6B7C" w14:paraId="47279C01"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49C988B" w14:textId="77777777" w:rsidR="00AF6B7C" w:rsidRDefault="00AF6B7C"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694D7CC" w14:textId="77777777" w:rsidR="00AF6B7C" w:rsidRDefault="00AF6B7C" w:rsidP="00FD5932">
            <w:pPr>
              <w:pStyle w:val="Pa1"/>
              <w:spacing w:after="120"/>
              <w:jc w:val="both"/>
              <w:rPr>
                <w:rFonts w:ascii="Times New Roman" w:hAnsi="Times New Roman"/>
              </w:rPr>
            </w:pPr>
            <w:r>
              <w:rPr>
                <w:rFonts w:ascii="Times New Roman" w:hAnsi="Times New Roman"/>
              </w:rPr>
              <w:t>Student</w:t>
            </w:r>
          </w:p>
        </w:tc>
      </w:tr>
      <w:tr w:rsidR="00AF6B7C" w14:paraId="586DBF5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598A59C" w14:textId="77777777" w:rsidR="00AF6B7C" w:rsidRDefault="00AF6B7C"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C1623F1" w14:textId="77777777" w:rsidR="00AF6B7C" w:rsidRDefault="00AF6B7C" w:rsidP="00FD5932">
            <w:pPr>
              <w:pStyle w:val="Pa1"/>
              <w:spacing w:after="120"/>
              <w:jc w:val="both"/>
              <w:rPr>
                <w:rFonts w:ascii="Times New Roman" w:hAnsi="Times New Roman"/>
              </w:rPr>
            </w:pPr>
            <w:r>
              <w:rPr>
                <w:rFonts w:ascii="Times New Roman" w:hAnsi="Times New Roman"/>
                <w:szCs w:val="20"/>
              </w:rPr>
              <w:t xml:space="preserve">This requirement is necessary to show user relevant content. </w:t>
            </w:r>
          </w:p>
        </w:tc>
      </w:tr>
      <w:tr w:rsidR="00AF6B7C" w14:paraId="165A916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551A6C7" w14:textId="77777777" w:rsidR="00AF6B7C" w:rsidRDefault="00AF6B7C"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877C8AE" w14:textId="77777777" w:rsidR="00AF6B7C" w:rsidRDefault="00AF6B7C" w:rsidP="00FD5932">
            <w:pPr>
              <w:pStyle w:val="Pa1"/>
              <w:spacing w:after="120"/>
              <w:jc w:val="both"/>
              <w:rPr>
                <w:rFonts w:ascii="Times New Roman" w:hAnsi="Times New Roman"/>
              </w:rPr>
            </w:pPr>
            <w:r>
              <w:rPr>
                <w:rFonts w:ascii="Times New Roman" w:hAnsi="Times New Roman"/>
                <w:szCs w:val="20"/>
              </w:rPr>
              <w:t>N/A</w:t>
            </w:r>
          </w:p>
        </w:tc>
      </w:tr>
      <w:tr w:rsidR="00AF6B7C" w14:paraId="5E7FF2E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B880BBC" w14:textId="77777777" w:rsidR="00AF6B7C" w:rsidRDefault="00AF6B7C"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D36E871" w14:textId="77777777" w:rsidR="00AF6B7C" w:rsidRDefault="00AF6B7C" w:rsidP="00FD5932">
            <w:pPr>
              <w:pStyle w:val="Pa1"/>
              <w:spacing w:after="120"/>
              <w:jc w:val="both"/>
              <w:rPr>
                <w:rFonts w:ascii="Times New Roman" w:hAnsi="Times New Roman"/>
                <w:szCs w:val="20"/>
              </w:rPr>
            </w:pPr>
            <w:r>
              <w:rPr>
                <w:rFonts w:ascii="Times New Roman" w:hAnsi="Times New Roman"/>
                <w:szCs w:val="20"/>
              </w:rPr>
              <w:t>N/A</w:t>
            </w:r>
          </w:p>
        </w:tc>
      </w:tr>
      <w:tr w:rsidR="00AF6B7C" w14:paraId="308E5F06"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D97003A" w14:textId="77777777" w:rsidR="00AF6B7C" w:rsidRDefault="00AF6B7C"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4F0AFA0" w14:textId="77777777" w:rsidR="00AF6B7C" w:rsidRDefault="00AF6B7C" w:rsidP="00FD5932">
            <w:pPr>
              <w:pStyle w:val="Pa1"/>
              <w:spacing w:after="120"/>
              <w:jc w:val="both"/>
              <w:rPr>
                <w:rFonts w:ascii="Times New Roman" w:hAnsi="Times New Roman"/>
                <w:szCs w:val="20"/>
              </w:rPr>
            </w:pPr>
            <w:r>
              <w:rPr>
                <w:rFonts w:ascii="Times New Roman" w:hAnsi="Times New Roman"/>
                <w:szCs w:val="20"/>
              </w:rPr>
              <w:t>High</w:t>
            </w:r>
          </w:p>
        </w:tc>
      </w:tr>
    </w:tbl>
    <w:p w14:paraId="09F98FC2" w14:textId="77777777" w:rsidR="008B2C7A" w:rsidRDefault="008B2C7A" w:rsidP="00995C0C">
      <w:pPr>
        <w:rPr>
          <w:lang w:eastAsia="ar-SA"/>
        </w:rPr>
      </w:pPr>
    </w:p>
    <w:p w14:paraId="460CB039" w14:textId="533841E2" w:rsidR="008B2C7A" w:rsidRDefault="008B2C7A" w:rsidP="008B2C7A">
      <w:pPr>
        <w:pStyle w:val="Caption"/>
      </w:pPr>
      <w:r>
        <w:rPr>
          <w:szCs w:val="24"/>
        </w:rPr>
        <w:t>M5-UC</w:t>
      </w:r>
      <w:r w:rsidR="00987040">
        <w:rPr>
          <w:szCs w:val="24"/>
        </w:rPr>
        <w:t>4</w:t>
      </w:r>
      <w:r>
        <w:rPr>
          <w:noProof/>
          <w:szCs w:val="24"/>
        </w:rPr>
        <w:t xml:space="preserve">: </w:t>
      </w:r>
      <w:r>
        <w:rPr>
          <w:szCs w:val="24"/>
        </w:rPr>
        <w:t>Description of FR-5.4.1</w:t>
      </w:r>
    </w:p>
    <w:tbl>
      <w:tblPr>
        <w:tblStyle w:val="TableGrid"/>
        <w:tblW w:w="0" w:type="auto"/>
        <w:jc w:val="center"/>
        <w:tblLook w:val="04A0" w:firstRow="1" w:lastRow="0" w:firstColumn="1" w:lastColumn="0" w:noHBand="0" w:noVBand="1"/>
      </w:tblPr>
      <w:tblGrid>
        <w:gridCol w:w="1795"/>
        <w:gridCol w:w="7447"/>
      </w:tblGrid>
      <w:tr w:rsidR="008B2C7A" w14:paraId="45CB88CF"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FD15960" w14:textId="77777777" w:rsidR="008B2C7A" w:rsidRDefault="008B2C7A"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D5EB827" w14:textId="2D6F3790" w:rsidR="008B2C7A" w:rsidRDefault="008B2C7A" w:rsidP="00FD5932">
            <w:pPr>
              <w:pStyle w:val="Pa1"/>
              <w:spacing w:after="120"/>
              <w:jc w:val="both"/>
              <w:rPr>
                <w:rFonts w:ascii="Times New Roman" w:hAnsi="Times New Roman"/>
              </w:rPr>
            </w:pPr>
            <w:r>
              <w:rPr>
                <w:rFonts w:ascii="Times New Roman" w:hAnsi="Times New Roman"/>
                <w:szCs w:val="20"/>
              </w:rPr>
              <w:t>FR-5.4.1</w:t>
            </w:r>
          </w:p>
        </w:tc>
      </w:tr>
      <w:tr w:rsidR="008B2C7A" w14:paraId="59D97A65"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C4C4278" w14:textId="77777777" w:rsidR="008B2C7A" w:rsidRDefault="008B2C7A"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49EC433" w14:textId="77777777" w:rsidR="008B2C7A" w:rsidRDefault="008B2C7A" w:rsidP="00FD5932">
            <w:pPr>
              <w:pStyle w:val="Pa1"/>
              <w:spacing w:after="120"/>
              <w:jc w:val="both"/>
              <w:rPr>
                <w:rFonts w:ascii="Times New Roman" w:hAnsi="Times New Roman"/>
              </w:rPr>
            </w:pPr>
            <w:r>
              <w:rPr>
                <w:rFonts w:ascii="Times New Roman" w:hAnsi="Times New Roman"/>
              </w:rPr>
              <w:t>Show Recommendations</w:t>
            </w:r>
          </w:p>
        </w:tc>
      </w:tr>
      <w:tr w:rsidR="008B2C7A" w14:paraId="76931FF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739526E" w14:textId="77777777" w:rsidR="008B2C7A" w:rsidRDefault="008B2C7A"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D1C025B" w14:textId="77777777" w:rsidR="008B2C7A" w:rsidRDefault="008B2C7A" w:rsidP="00FD5932">
            <w:pPr>
              <w:pStyle w:val="Pa1"/>
              <w:spacing w:after="120"/>
              <w:jc w:val="both"/>
              <w:rPr>
                <w:rFonts w:ascii="Times New Roman" w:hAnsi="Times New Roman"/>
              </w:rPr>
            </w:pPr>
            <w:r>
              <w:rPr>
                <w:rFonts w:ascii="Times New Roman" w:hAnsi="Times New Roman"/>
              </w:rPr>
              <w:t>User’s will see relevant content in recommendations tab.</w:t>
            </w:r>
          </w:p>
        </w:tc>
      </w:tr>
      <w:tr w:rsidR="008B2C7A" w14:paraId="404B200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53E4ECE" w14:textId="77777777" w:rsidR="008B2C7A" w:rsidRDefault="008B2C7A"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261E2EB" w14:textId="77777777" w:rsidR="008B2C7A" w:rsidRDefault="008B2C7A" w:rsidP="00FD5932">
            <w:pPr>
              <w:pStyle w:val="Pa1"/>
              <w:spacing w:after="120"/>
              <w:jc w:val="both"/>
              <w:rPr>
                <w:rFonts w:ascii="Times New Roman" w:hAnsi="Times New Roman"/>
              </w:rPr>
            </w:pPr>
            <w:r>
              <w:rPr>
                <w:rFonts w:ascii="Times New Roman" w:hAnsi="Times New Roman"/>
              </w:rPr>
              <w:t>Student</w:t>
            </w:r>
          </w:p>
        </w:tc>
      </w:tr>
      <w:tr w:rsidR="008B2C7A" w14:paraId="0B7E957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D193B90" w14:textId="77777777" w:rsidR="008B2C7A" w:rsidRDefault="008B2C7A"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C0EB690" w14:textId="77777777" w:rsidR="008B2C7A" w:rsidRDefault="008B2C7A" w:rsidP="00FD5932">
            <w:pPr>
              <w:pStyle w:val="Pa1"/>
              <w:spacing w:after="120"/>
              <w:jc w:val="both"/>
              <w:rPr>
                <w:rFonts w:ascii="Times New Roman" w:hAnsi="Times New Roman"/>
              </w:rPr>
            </w:pPr>
            <w:r>
              <w:rPr>
                <w:rFonts w:ascii="Times New Roman" w:hAnsi="Times New Roman"/>
                <w:szCs w:val="20"/>
              </w:rPr>
              <w:t xml:space="preserve">This requirement is necessary to show user relevant content. </w:t>
            </w:r>
          </w:p>
        </w:tc>
      </w:tr>
      <w:tr w:rsidR="008B2C7A" w14:paraId="4C86B365"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237F5E2" w14:textId="77777777" w:rsidR="008B2C7A" w:rsidRDefault="008B2C7A"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7E08CD0" w14:textId="77777777" w:rsidR="008B2C7A" w:rsidRDefault="008B2C7A" w:rsidP="00FD5932">
            <w:pPr>
              <w:pStyle w:val="Pa1"/>
              <w:spacing w:after="120"/>
              <w:jc w:val="both"/>
              <w:rPr>
                <w:rFonts w:ascii="Times New Roman" w:hAnsi="Times New Roman"/>
              </w:rPr>
            </w:pPr>
            <w:r>
              <w:rPr>
                <w:rFonts w:ascii="Times New Roman" w:hAnsi="Times New Roman"/>
                <w:szCs w:val="20"/>
              </w:rPr>
              <w:t>N/A</w:t>
            </w:r>
          </w:p>
        </w:tc>
      </w:tr>
      <w:tr w:rsidR="008B2C7A" w14:paraId="67C4BE1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69D0D7E" w14:textId="77777777" w:rsidR="008B2C7A" w:rsidRDefault="008B2C7A"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21B98E1" w14:textId="77777777" w:rsidR="008B2C7A" w:rsidRDefault="008B2C7A" w:rsidP="00FD5932">
            <w:pPr>
              <w:pStyle w:val="Pa1"/>
              <w:spacing w:after="120"/>
              <w:jc w:val="both"/>
              <w:rPr>
                <w:rFonts w:ascii="Times New Roman" w:hAnsi="Times New Roman"/>
                <w:szCs w:val="20"/>
              </w:rPr>
            </w:pPr>
            <w:r>
              <w:rPr>
                <w:rFonts w:ascii="Times New Roman" w:hAnsi="Times New Roman"/>
                <w:szCs w:val="20"/>
              </w:rPr>
              <w:t>N/A</w:t>
            </w:r>
          </w:p>
        </w:tc>
      </w:tr>
      <w:tr w:rsidR="008B2C7A" w14:paraId="36E0DC79"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1BE383A" w14:textId="77777777" w:rsidR="008B2C7A" w:rsidRDefault="008B2C7A"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97FCCCD" w14:textId="77777777" w:rsidR="008B2C7A" w:rsidRDefault="008B2C7A" w:rsidP="00FD5932">
            <w:pPr>
              <w:pStyle w:val="Pa1"/>
              <w:spacing w:after="120"/>
              <w:jc w:val="both"/>
              <w:rPr>
                <w:rFonts w:ascii="Times New Roman" w:hAnsi="Times New Roman"/>
                <w:szCs w:val="20"/>
              </w:rPr>
            </w:pPr>
            <w:r>
              <w:rPr>
                <w:rFonts w:ascii="Times New Roman" w:hAnsi="Times New Roman"/>
                <w:szCs w:val="20"/>
              </w:rPr>
              <w:t>High</w:t>
            </w:r>
          </w:p>
        </w:tc>
      </w:tr>
    </w:tbl>
    <w:p w14:paraId="05131280" w14:textId="77777777" w:rsidR="00C16F9E" w:rsidRDefault="00C16F9E" w:rsidP="00995C0C">
      <w:pPr>
        <w:rPr>
          <w:lang w:eastAsia="ar-SA"/>
        </w:rPr>
      </w:pPr>
    </w:p>
    <w:p w14:paraId="2E3C9555" w14:textId="77777777" w:rsidR="00C16F9E" w:rsidRDefault="00C16F9E">
      <w:pPr>
        <w:rPr>
          <w:lang w:eastAsia="ar-SA"/>
        </w:rPr>
      </w:pPr>
      <w:r>
        <w:rPr>
          <w:lang w:eastAsia="ar-SA"/>
        </w:rPr>
        <w:br w:type="page"/>
      </w:r>
    </w:p>
    <w:p w14:paraId="6539A3DC" w14:textId="458AF2B7" w:rsidR="00C16F9E" w:rsidRDefault="00C16F9E" w:rsidP="00C16F9E">
      <w:pPr>
        <w:pStyle w:val="Caption"/>
      </w:pPr>
      <w:r>
        <w:rPr>
          <w:szCs w:val="24"/>
        </w:rPr>
        <w:lastRenderedPageBreak/>
        <w:t>M5-UC5</w:t>
      </w:r>
      <w:r>
        <w:rPr>
          <w:noProof/>
          <w:szCs w:val="24"/>
        </w:rPr>
        <w:t xml:space="preserve">: </w:t>
      </w:r>
      <w:r>
        <w:rPr>
          <w:szCs w:val="24"/>
        </w:rPr>
        <w:t>Description of FR-5.5.1</w:t>
      </w:r>
    </w:p>
    <w:tbl>
      <w:tblPr>
        <w:tblStyle w:val="TableGrid"/>
        <w:tblW w:w="0" w:type="auto"/>
        <w:jc w:val="center"/>
        <w:tblLook w:val="04A0" w:firstRow="1" w:lastRow="0" w:firstColumn="1" w:lastColumn="0" w:noHBand="0" w:noVBand="1"/>
      </w:tblPr>
      <w:tblGrid>
        <w:gridCol w:w="1795"/>
        <w:gridCol w:w="7447"/>
      </w:tblGrid>
      <w:tr w:rsidR="00C16F9E" w14:paraId="0A7E8C7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F5021C9" w14:textId="77777777" w:rsidR="00C16F9E" w:rsidRDefault="00C16F9E"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02D0750" w14:textId="31DD5492" w:rsidR="00C16F9E" w:rsidRDefault="00C16F9E" w:rsidP="00FD5932">
            <w:pPr>
              <w:pStyle w:val="Pa1"/>
              <w:spacing w:after="120"/>
              <w:jc w:val="both"/>
              <w:rPr>
                <w:rFonts w:ascii="Times New Roman" w:hAnsi="Times New Roman"/>
              </w:rPr>
            </w:pPr>
            <w:r>
              <w:rPr>
                <w:rFonts w:ascii="Times New Roman" w:hAnsi="Times New Roman"/>
                <w:szCs w:val="20"/>
              </w:rPr>
              <w:t>FR-5.5.1</w:t>
            </w:r>
          </w:p>
        </w:tc>
      </w:tr>
      <w:tr w:rsidR="00C16F9E" w14:paraId="0C1EFA2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3DF6335" w14:textId="77777777" w:rsidR="00C16F9E" w:rsidRDefault="00C16F9E"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BEDC804" w14:textId="7BA7FBFE" w:rsidR="00C16F9E" w:rsidRDefault="00C16F9E" w:rsidP="00FD5932">
            <w:pPr>
              <w:pStyle w:val="Pa1"/>
              <w:spacing w:after="120"/>
              <w:jc w:val="both"/>
              <w:rPr>
                <w:rFonts w:ascii="Times New Roman" w:hAnsi="Times New Roman"/>
              </w:rPr>
            </w:pPr>
            <w:r>
              <w:rPr>
                <w:rFonts w:ascii="Times New Roman" w:hAnsi="Times New Roman"/>
              </w:rPr>
              <w:t>Take Feedback</w:t>
            </w:r>
          </w:p>
        </w:tc>
      </w:tr>
      <w:tr w:rsidR="00C16F9E" w14:paraId="3129E27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B705715" w14:textId="77777777" w:rsidR="00C16F9E" w:rsidRDefault="00C16F9E"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FC98616" w14:textId="66F34289" w:rsidR="00C16F9E" w:rsidRDefault="00C16F9E" w:rsidP="00FD5932">
            <w:pPr>
              <w:pStyle w:val="Pa1"/>
              <w:spacing w:after="120"/>
              <w:jc w:val="both"/>
              <w:rPr>
                <w:rFonts w:ascii="Times New Roman" w:hAnsi="Times New Roman"/>
              </w:rPr>
            </w:pPr>
            <w:r>
              <w:rPr>
                <w:rFonts w:ascii="Times New Roman" w:hAnsi="Times New Roman"/>
              </w:rPr>
              <w:t xml:space="preserve">User’s will </w:t>
            </w:r>
            <w:r w:rsidR="00E703D8">
              <w:rPr>
                <w:rFonts w:ascii="Times New Roman" w:hAnsi="Times New Roman"/>
              </w:rPr>
              <w:t xml:space="preserve">mark </w:t>
            </w:r>
            <w:r w:rsidR="004C4B0C">
              <w:rPr>
                <w:rFonts w:ascii="Times New Roman" w:hAnsi="Times New Roman"/>
              </w:rPr>
              <w:t>recommendations</w:t>
            </w:r>
            <w:r w:rsidR="00E703D8">
              <w:rPr>
                <w:rFonts w:ascii="Times New Roman" w:hAnsi="Times New Roman"/>
              </w:rPr>
              <w:t xml:space="preserve"> as </w:t>
            </w:r>
            <w:r>
              <w:rPr>
                <w:rFonts w:ascii="Times New Roman" w:hAnsi="Times New Roman"/>
              </w:rPr>
              <w:t xml:space="preserve">relevant </w:t>
            </w:r>
            <w:r w:rsidR="00E703D8">
              <w:rPr>
                <w:rFonts w:ascii="Times New Roman" w:hAnsi="Times New Roman"/>
              </w:rPr>
              <w:t>or irrelevant</w:t>
            </w:r>
            <w:r>
              <w:rPr>
                <w:rFonts w:ascii="Times New Roman" w:hAnsi="Times New Roman"/>
              </w:rPr>
              <w:t>.</w:t>
            </w:r>
          </w:p>
        </w:tc>
      </w:tr>
      <w:tr w:rsidR="00C16F9E" w14:paraId="112CDE4E"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EE0EAD5" w14:textId="77777777" w:rsidR="00C16F9E" w:rsidRDefault="00C16F9E"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59DC8CC" w14:textId="77777777" w:rsidR="00C16F9E" w:rsidRDefault="00C16F9E" w:rsidP="00FD5932">
            <w:pPr>
              <w:pStyle w:val="Pa1"/>
              <w:spacing w:after="120"/>
              <w:jc w:val="both"/>
              <w:rPr>
                <w:rFonts w:ascii="Times New Roman" w:hAnsi="Times New Roman"/>
              </w:rPr>
            </w:pPr>
            <w:r>
              <w:rPr>
                <w:rFonts w:ascii="Times New Roman" w:hAnsi="Times New Roman"/>
              </w:rPr>
              <w:t>Student</w:t>
            </w:r>
          </w:p>
        </w:tc>
      </w:tr>
      <w:tr w:rsidR="00C16F9E" w14:paraId="7F7D262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158FF8D" w14:textId="77777777" w:rsidR="00C16F9E" w:rsidRDefault="00C16F9E"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E5073F4" w14:textId="77777777" w:rsidR="00C16F9E" w:rsidRDefault="00C16F9E" w:rsidP="00FD5932">
            <w:pPr>
              <w:pStyle w:val="Pa1"/>
              <w:spacing w:after="120"/>
              <w:jc w:val="both"/>
              <w:rPr>
                <w:rFonts w:ascii="Times New Roman" w:hAnsi="Times New Roman"/>
              </w:rPr>
            </w:pPr>
            <w:r>
              <w:rPr>
                <w:rFonts w:ascii="Times New Roman" w:hAnsi="Times New Roman"/>
                <w:szCs w:val="20"/>
              </w:rPr>
              <w:t xml:space="preserve">This requirement is necessary to show user relevant content. </w:t>
            </w:r>
          </w:p>
        </w:tc>
      </w:tr>
      <w:tr w:rsidR="00C16F9E" w14:paraId="24BA45B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F2E0C58" w14:textId="77777777" w:rsidR="00C16F9E" w:rsidRDefault="00C16F9E"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49C8C2C" w14:textId="77777777" w:rsidR="00C16F9E" w:rsidRDefault="00C16F9E" w:rsidP="00FD5932">
            <w:pPr>
              <w:pStyle w:val="Pa1"/>
              <w:spacing w:after="120"/>
              <w:jc w:val="both"/>
              <w:rPr>
                <w:rFonts w:ascii="Times New Roman" w:hAnsi="Times New Roman"/>
              </w:rPr>
            </w:pPr>
            <w:r>
              <w:rPr>
                <w:rFonts w:ascii="Times New Roman" w:hAnsi="Times New Roman"/>
                <w:szCs w:val="20"/>
              </w:rPr>
              <w:t>N/A</w:t>
            </w:r>
          </w:p>
        </w:tc>
      </w:tr>
      <w:tr w:rsidR="00C16F9E" w14:paraId="3F54C2D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911F74B" w14:textId="77777777" w:rsidR="00C16F9E" w:rsidRDefault="00C16F9E"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148C259" w14:textId="77777777" w:rsidR="00C16F9E" w:rsidRDefault="00C16F9E" w:rsidP="00FD5932">
            <w:pPr>
              <w:pStyle w:val="Pa1"/>
              <w:spacing w:after="120"/>
              <w:jc w:val="both"/>
              <w:rPr>
                <w:rFonts w:ascii="Times New Roman" w:hAnsi="Times New Roman"/>
                <w:szCs w:val="20"/>
              </w:rPr>
            </w:pPr>
            <w:r>
              <w:rPr>
                <w:rFonts w:ascii="Times New Roman" w:hAnsi="Times New Roman"/>
                <w:szCs w:val="20"/>
              </w:rPr>
              <w:t>N/A</w:t>
            </w:r>
          </w:p>
        </w:tc>
      </w:tr>
      <w:tr w:rsidR="00C16F9E" w14:paraId="471E012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1C2E11C" w14:textId="77777777" w:rsidR="00C16F9E" w:rsidRDefault="00C16F9E"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C42BB74" w14:textId="77777777" w:rsidR="00C16F9E" w:rsidRDefault="00C16F9E" w:rsidP="00FD5932">
            <w:pPr>
              <w:pStyle w:val="Pa1"/>
              <w:spacing w:after="120"/>
              <w:jc w:val="both"/>
              <w:rPr>
                <w:rFonts w:ascii="Times New Roman" w:hAnsi="Times New Roman"/>
                <w:szCs w:val="20"/>
              </w:rPr>
            </w:pPr>
            <w:r>
              <w:rPr>
                <w:rFonts w:ascii="Times New Roman" w:hAnsi="Times New Roman"/>
                <w:szCs w:val="20"/>
              </w:rPr>
              <w:t>High</w:t>
            </w:r>
          </w:p>
        </w:tc>
      </w:tr>
    </w:tbl>
    <w:p w14:paraId="47AA9874" w14:textId="77777777" w:rsidR="00A83C96" w:rsidRDefault="00A83C96" w:rsidP="00995C0C">
      <w:pPr>
        <w:rPr>
          <w:lang w:eastAsia="ar-SA"/>
        </w:rPr>
      </w:pPr>
    </w:p>
    <w:p w14:paraId="76A76F2E" w14:textId="5384834A" w:rsidR="00A83C96" w:rsidRDefault="00A83C96" w:rsidP="00A83C96">
      <w:pPr>
        <w:pStyle w:val="Caption"/>
      </w:pPr>
      <w:r>
        <w:rPr>
          <w:szCs w:val="24"/>
        </w:rPr>
        <w:t>M5-UC5</w:t>
      </w:r>
      <w:r>
        <w:rPr>
          <w:noProof/>
          <w:szCs w:val="24"/>
        </w:rPr>
        <w:t xml:space="preserve">: </w:t>
      </w:r>
      <w:r>
        <w:rPr>
          <w:szCs w:val="24"/>
        </w:rPr>
        <w:t>Description of FR-5.6.1</w:t>
      </w:r>
    </w:p>
    <w:tbl>
      <w:tblPr>
        <w:tblStyle w:val="TableGrid"/>
        <w:tblW w:w="0" w:type="auto"/>
        <w:jc w:val="center"/>
        <w:tblLook w:val="04A0" w:firstRow="1" w:lastRow="0" w:firstColumn="1" w:lastColumn="0" w:noHBand="0" w:noVBand="1"/>
      </w:tblPr>
      <w:tblGrid>
        <w:gridCol w:w="1795"/>
        <w:gridCol w:w="7447"/>
      </w:tblGrid>
      <w:tr w:rsidR="00A83C96" w14:paraId="02E14A45"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0613E23" w14:textId="77777777" w:rsidR="00A83C96" w:rsidRDefault="00A83C96"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D997318" w14:textId="254DD51B" w:rsidR="00A83C96" w:rsidRDefault="00A83C96" w:rsidP="00FD5932">
            <w:pPr>
              <w:pStyle w:val="Pa1"/>
              <w:spacing w:after="120"/>
              <w:jc w:val="both"/>
              <w:rPr>
                <w:rFonts w:ascii="Times New Roman" w:hAnsi="Times New Roman"/>
              </w:rPr>
            </w:pPr>
            <w:r>
              <w:rPr>
                <w:rFonts w:ascii="Times New Roman" w:hAnsi="Times New Roman"/>
                <w:szCs w:val="20"/>
              </w:rPr>
              <w:t>FR-5.6.1</w:t>
            </w:r>
          </w:p>
        </w:tc>
      </w:tr>
      <w:tr w:rsidR="00A83C96" w14:paraId="3A6EDB65"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7EAF7EF" w14:textId="77777777" w:rsidR="00A83C96" w:rsidRDefault="00A83C96"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C364E84" w14:textId="77777777" w:rsidR="00A83C96" w:rsidRDefault="00A83C96" w:rsidP="00FD5932">
            <w:pPr>
              <w:pStyle w:val="Pa1"/>
              <w:spacing w:after="120"/>
              <w:jc w:val="both"/>
              <w:rPr>
                <w:rFonts w:ascii="Times New Roman" w:hAnsi="Times New Roman"/>
              </w:rPr>
            </w:pPr>
            <w:r>
              <w:rPr>
                <w:rFonts w:ascii="Times New Roman" w:hAnsi="Times New Roman"/>
              </w:rPr>
              <w:t>Take Feedback</w:t>
            </w:r>
          </w:p>
        </w:tc>
      </w:tr>
      <w:tr w:rsidR="00A83C96" w14:paraId="0A44EDB8"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9E3896F" w14:textId="77777777" w:rsidR="00A83C96" w:rsidRDefault="00A83C96"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91C35B3" w14:textId="1A68278A" w:rsidR="00A83C96" w:rsidRDefault="00A83C96" w:rsidP="00FD5932">
            <w:pPr>
              <w:pStyle w:val="Pa1"/>
              <w:spacing w:after="120"/>
              <w:jc w:val="both"/>
              <w:rPr>
                <w:rFonts w:ascii="Times New Roman" w:hAnsi="Times New Roman"/>
              </w:rPr>
            </w:pPr>
            <w:r>
              <w:rPr>
                <w:rFonts w:ascii="Times New Roman" w:hAnsi="Times New Roman"/>
              </w:rPr>
              <w:t xml:space="preserve">User’s will mark </w:t>
            </w:r>
            <w:r w:rsidR="004C4B0C">
              <w:rPr>
                <w:rFonts w:ascii="Times New Roman" w:hAnsi="Times New Roman"/>
              </w:rPr>
              <w:t>recommendations</w:t>
            </w:r>
            <w:r>
              <w:rPr>
                <w:rFonts w:ascii="Times New Roman" w:hAnsi="Times New Roman"/>
              </w:rPr>
              <w:t xml:space="preserve"> as relevant or irrelevant.</w:t>
            </w:r>
          </w:p>
        </w:tc>
      </w:tr>
      <w:tr w:rsidR="00A83C96" w14:paraId="52BCB088"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1606F95" w14:textId="77777777" w:rsidR="00A83C96" w:rsidRDefault="00A83C96"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BA56266" w14:textId="77777777" w:rsidR="00A83C96" w:rsidRDefault="00A83C96" w:rsidP="00FD5932">
            <w:pPr>
              <w:pStyle w:val="Pa1"/>
              <w:spacing w:after="120"/>
              <w:jc w:val="both"/>
              <w:rPr>
                <w:rFonts w:ascii="Times New Roman" w:hAnsi="Times New Roman"/>
              </w:rPr>
            </w:pPr>
            <w:r>
              <w:rPr>
                <w:rFonts w:ascii="Times New Roman" w:hAnsi="Times New Roman"/>
              </w:rPr>
              <w:t>Student</w:t>
            </w:r>
          </w:p>
        </w:tc>
      </w:tr>
      <w:tr w:rsidR="00A83C96" w14:paraId="33FF229E"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BCD2434" w14:textId="77777777" w:rsidR="00A83C96" w:rsidRDefault="00A83C96"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7F2ADB6" w14:textId="77777777" w:rsidR="00A83C96" w:rsidRDefault="00A83C96" w:rsidP="00FD5932">
            <w:pPr>
              <w:pStyle w:val="Pa1"/>
              <w:spacing w:after="120"/>
              <w:jc w:val="both"/>
              <w:rPr>
                <w:rFonts w:ascii="Times New Roman" w:hAnsi="Times New Roman"/>
              </w:rPr>
            </w:pPr>
            <w:r>
              <w:rPr>
                <w:rFonts w:ascii="Times New Roman" w:hAnsi="Times New Roman"/>
                <w:szCs w:val="20"/>
              </w:rPr>
              <w:t xml:space="preserve">This requirement is necessary to show user relevant content. </w:t>
            </w:r>
          </w:p>
        </w:tc>
      </w:tr>
      <w:tr w:rsidR="00A83C96" w14:paraId="529B1B0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DDFD8D8" w14:textId="77777777" w:rsidR="00A83C96" w:rsidRDefault="00A83C96"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F8EC150" w14:textId="77777777" w:rsidR="00A83C96" w:rsidRDefault="00A83C96" w:rsidP="00FD5932">
            <w:pPr>
              <w:pStyle w:val="Pa1"/>
              <w:spacing w:after="120"/>
              <w:jc w:val="both"/>
              <w:rPr>
                <w:rFonts w:ascii="Times New Roman" w:hAnsi="Times New Roman"/>
              </w:rPr>
            </w:pPr>
            <w:r>
              <w:rPr>
                <w:rFonts w:ascii="Times New Roman" w:hAnsi="Times New Roman"/>
                <w:szCs w:val="20"/>
              </w:rPr>
              <w:t>N/A</w:t>
            </w:r>
          </w:p>
        </w:tc>
      </w:tr>
      <w:tr w:rsidR="00A83C96" w14:paraId="05076AD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3683329" w14:textId="77777777" w:rsidR="00A83C96" w:rsidRDefault="00A83C96"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F7F630A" w14:textId="77777777" w:rsidR="00A83C96" w:rsidRDefault="00A83C96" w:rsidP="00FD5932">
            <w:pPr>
              <w:pStyle w:val="Pa1"/>
              <w:spacing w:after="120"/>
              <w:jc w:val="both"/>
              <w:rPr>
                <w:rFonts w:ascii="Times New Roman" w:hAnsi="Times New Roman"/>
                <w:szCs w:val="20"/>
              </w:rPr>
            </w:pPr>
            <w:r>
              <w:rPr>
                <w:rFonts w:ascii="Times New Roman" w:hAnsi="Times New Roman"/>
                <w:szCs w:val="20"/>
              </w:rPr>
              <w:t>N/A</w:t>
            </w:r>
          </w:p>
        </w:tc>
      </w:tr>
      <w:tr w:rsidR="00A83C96" w14:paraId="1D20073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89AD62F" w14:textId="77777777" w:rsidR="00A83C96" w:rsidRDefault="00A83C96"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7178A43" w14:textId="77777777" w:rsidR="00A83C96" w:rsidRDefault="00A83C96" w:rsidP="00FD5932">
            <w:pPr>
              <w:pStyle w:val="Pa1"/>
              <w:spacing w:after="120"/>
              <w:jc w:val="both"/>
              <w:rPr>
                <w:rFonts w:ascii="Times New Roman" w:hAnsi="Times New Roman"/>
                <w:szCs w:val="20"/>
              </w:rPr>
            </w:pPr>
            <w:r>
              <w:rPr>
                <w:rFonts w:ascii="Times New Roman" w:hAnsi="Times New Roman"/>
                <w:szCs w:val="20"/>
              </w:rPr>
              <w:t>High</w:t>
            </w:r>
          </w:p>
        </w:tc>
      </w:tr>
    </w:tbl>
    <w:p w14:paraId="43BEB64A" w14:textId="77777777" w:rsidR="002500EB" w:rsidRDefault="002500EB" w:rsidP="00995C0C">
      <w:pPr>
        <w:rPr>
          <w:lang w:eastAsia="ar-SA"/>
        </w:rPr>
      </w:pPr>
    </w:p>
    <w:p w14:paraId="06641252" w14:textId="7246A40E" w:rsidR="002500EB" w:rsidRDefault="002500EB" w:rsidP="002500EB">
      <w:pPr>
        <w:pStyle w:val="Caption"/>
      </w:pPr>
      <w:r>
        <w:rPr>
          <w:szCs w:val="24"/>
        </w:rPr>
        <w:t>M6-UC1</w:t>
      </w:r>
      <w:r>
        <w:rPr>
          <w:noProof/>
          <w:szCs w:val="24"/>
        </w:rPr>
        <w:t xml:space="preserve">: </w:t>
      </w:r>
      <w:r>
        <w:rPr>
          <w:szCs w:val="24"/>
        </w:rPr>
        <w:t>Description of FR-6.1.1</w:t>
      </w:r>
    </w:p>
    <w:tbl>
      <w:tblPr>
        <w:tblStyle w:val="TableGrid"/>
        <w:tblW w:w="0" w:type="auto"/>
        <w:jc w:val="center"/>
        <w:tblLook w:val="04A0" w:firstRow="1" w:lastRow="0" w:firstColumn="1" w:lastColumn="0" w:noHBand="0" w:noVBand="1"/>
      </w:tblPr>
      <w:tblGrid>
        <w:gridCol w:w="1795"/>
        <w:gridCol w:w="7447"/>
      </w:tblGrid>
      <w:tr w:rsidR="002500EB" w14:paraId="0E6C16F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81F9AAC" w14:textId="77777777" w:rsidR="002500EB" w:rsidRDefault="002500EB"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F7D8BE0" w14:textId="750DCB26" w:rsidR="002500EB" w:rsidRDefault="002500EB" w:rsidP="00FD5932">
            <w:pPr>
              <w:pStyle w:val="Pa1"/>
              <w:spacing w:after="120"/>
              <w:jc w:val="both"/>
              <w:rPr>
                <w:rFonts w:ascii="Times New Roman" w:hAnsi="Times New Roman"/>
              </w:rPr>
            </w:pPr>
            <w:r>
              <w:rPr>
                <w:rFonts w:ascii="Times New Roman" w:hAnsi="Times New Roman"/>
                <w:szCs w:val="20"/>
              </w:rPr>
              <w:t>FR-6.1.1</w:t>
            </w:r>
          </w:p>
        </w:tc>
      </w:tr>
      <w:tr w:rsidR="002500EB" w14:paraId="3D8FCFB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3B92471" w14:textId="77777777" w:rsidR="002500EB" w:rsidRDefault="002500EB"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0B7FDC8" w14:textId="1B9FB01A" w:rsidR="002500EB" w:rsidRDefault="001B2DE0" w:rsidP="00FD5932">
            <w:pPr>
              <w:pStyle w:val="Pa1"/>
              <w:spacing w:after="120"/>
              <w:jc w:val="both"/>
              <w:rPr>
                <w:rFonts w:ascii="Times New Roman" w:hAnsi="Times New Roman"/>
              </w:rPr>
            </w:pPr>
            <w:r>
              <w:rPr>
                <w:rFonts w:ascii="Times New Roman" w:hAnsi="Times New Roman"/>
              </w:rPr>
              <w:t>Pre-Built Models</w:t>
            </w:r>
          </w:p>
        </w:tc>
      </w:tr>
      <w:tr w:rsidR="002500EB" w14:paraId="4CA0B3D4"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120E5E4" w14:textId="77777777" w:rsidR="002500EB" w:rsidRDefault="002500EB"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6203511" w14:textId="41961E59" w:rsidR="002500EB" w:rsidRDefault="004172D4" w:rsidP="00FD5932">
            <w:pPr>
              <w:pStyle w:val="Pa1"/>
              <w:spacing w:after="120"/>
              <w:jc w:val="both"/>
              <w:rPr>
                <w:rFonts w:ascii="Times New Roman" w:hAnsi="Times New Roman"/>
              </w:rPr>
            </w:pPr>
            <w:r>
              <w:rPr>
                <w:rFonts w:ascii="Times New Roman" w:hAnsi="Times New Roman"/>
              </w:rPr>
              <w:t>SCM will provide pre-built 3D Models for construction sites</w:t>
            </w:r>
            <w:r w:rsidR="002500EB">
              <w:rPr>
                <w:rFonts w:ascii="Times New Roman" w:hAnsi="Times New Roman"/>
              </w:rPr>
              <w:t>.</w:t>
            </w:r>
          </w:p>
        </w:tc>
      </w:tr>
      <w:tr w:rsidR="002500EB" w14:paraId="409E052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C1FA029" w14:textId="77777777" w:rsidR="002500EB" w:rsidRDefault="002500EB"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4501E0E" w14:textId="77777777" w:rsidR="002500EB" w:rsidRDefault="002500EB" w:rsidP="00FD5932">
            <w:pPr>
              <w:pStyle w:val="Pa1"/>
              <w:spacing w:after="120"/>
              <w:jc w:val="both"/>
              <w:rPr>
                <w:rFonts w:ascii="Times New Roman" w:hAnsi="Times New Roman"/>
              </w:rPr>
            </w:pPr>
            <w:r>
              <w:rPr>
                <w:rFonts w:ascii="Times New Roman" w:hAnsi="Times New Roman"/>
              </w:rPr>
              <w:t>Student</w:t>
            </w:r>
          </w:p>
        </w:tc>
      </w:tr>
      <w:tr w:rsidR="002500EB" w14:paraId="5A39E1C0"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937C18C" w14:textId="77777777" w:rsidR="002500EB" w:rsidRDefault="002500EB"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B08C352" w14:textId="379AC011" w:rsidR="002500EB" w:rsidRDefault="002500EB" w:rsidP="00FD5932">
            <w:pPr>
              <w:pStyle w:val="Pa1"/>
              <w:spacing w:after="120"/>
              <w:jc w:val="both"/>
              <w:rPr>
                <w:rFonts w:ascii="Times New Roman" w:hAnsi="Times New Roman"/>
              </w:rPr>
            </w:pPr>
            <w:r>
              <w:rPr>
                <w:rFonts w:ascii="Times New Roman" w:hAnsi="Times New Roman"/>
                <w:szCs w:val="20"/>
              </w:rPr>
              <w:t>This requirement is necessary to show user</w:t>
            </w:r>
            <w:r w:rsidR="00160AB1">
              <w:rPr>
                <w:rFonts w:ascii="Times New Roman" w:hAnsi="Times New Roman"/>
                <w:szCs w:val="20"/>
              </w:rPr>
              <w:t xml:space="preserve"> 3D Models for homes.</w:t>
            </w:r>
            <w:r>
              <w:rPr>
                <w:rFonts w:ascii="Times New Roman" w:hAnsi="Times New Roman"/>
                <w:szCs w:val="20"/>
              </w:rPr>
              <w:t xml:space="preserve"> </w:t>
            </w:r>
          </w:p>
        </w:tc>
      </w:tr>
      <w:tr w:rsidR="002500EB" w14:paraId="3CD7E580"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9966F18" w14:textId="77777777" w:rsidR="002500EB" w:rsidRDefault="002500EB"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B30DE96" w14:textId="77777777" w:rsidR="002500EB" w:rsidRDefault="002500EB" w:rsidP="00FD5932">
            <w:pPr>
              <w:pStyle w:val="Pa1"/>
              <w:spacing w:after="120"/>
              <w:jc w:val="both"/>
              <w:rPr>
                <w:rFonts w:ascii="Times New Roman" w:hAnsi="Times New Roman"/>
              </w:rPr>
            </w:pPr>
            <w:r>
              <w:rPr>
                <w:rFonts w:ascii="Times New Roman" w:hAnsi="Times New Roman"/>
                <w:szCs w:val="20"/>
              </w:rPr>
              <w:t>N/A</w:t>
            </w:r>
          </w:p>
        </w:tc>
      </w:tr>
      <w:tr w:rsidR="002500EB" w14:paraId="7D276EE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18C4481" w14:textId="77777777" w:rsidR="002500EB" w:rsidRDefault="002500EB"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D2CDD02" w14:textId="77777777" w:rsidR="002500EB" w:rsidRDefault="002500EB" w:rsidP="00FD5932">
            <w:pPr>
              <w:pStyle w:val="Pa1"/>
              <w:spacing w:after="120"/>
              <w:jc w:val="both"/>
              <w:rPr>
                <w:rFonts w:ascii="Times New Roman" w:hAnsi="Times New Roman"/>
                <w:szCs w:val="20"/>
              </w:rPr>
            </w:pPr>
            <w:r>
              <w:rPr>
                <w:rFonts w:ascii="Times New Roman" w:hAnsi="Times New Roman"/>
                <w:szCs w:val="20"/>
              </w:rPr>
              <w:t>N/A</w:t>
            </w:r>
          </w:p>
        </w:tc>
      </w:tr>
      <w:tr w:rsidR="002500EB" w14:paraId="39F2BF8E"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CD60082" w14:textId="77777777" w:rsidR="002500EB" w:rsidRDefault="002500EB"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8DE79C7" w14:textId="77777777" w:rsidR="002500EB" w:rsidRDefault="002500EB" w:rsidP="00FD5932">
            <w:pPr>
              <w:pStyle w:val="Pa1"/>
              <w:spacing w:after="120"/>
              <w:jc w:val="both"/>
              <w:rPr>
                <w:rFonts w:ascii="Times New Roman" w:hAnsi="Times New Roman"/>
                <w:szCs w:val="20"/>
              </w:rPr>
            </w:pPr>
            <w:r>
              <w:rPr>
                <w:rFonts w:ascii="Times New Roman" w:hAnsi="Times New Roman"/>
                <w:szCs w:val="20"/>
              </w:rPr>
              <w:t>High</w:t>
            </w:r>
          </w:p>
        </w:tc>
      </w:tr>
    </w:tbl>
    <w:p w14:paraId="6E107EEC" w14:textId="77777777" w:rsidR="000F1945" w:rsidRDefault="000F1945" w:rsidP="00995C0C">
      <w:pPr>
        <w:rPr>
          <w:lang w:eastAsia="ar-SA"/>
        </w:rPr>
      </w:pPr>
    </w:p>
    <w:p w14:paraId="42CEA86A" w14:textId="77777777" w:rsidR="000F1945" w:rsidRDefault="000F1945">
      <w:pPr>
        <w:rPr>
          <w:lang w:eastAsia="ar-SA"/>
        </w:rPr>
      </w:pPr>
      <w:r>
        <w:rPr>
          <w:lang w:eastAsia="ar-SA"/>
        </w:rPr>
        <w:br w:type="page"/>
      </w:r>
    </w:p>
    <w:p w14:paraId="0D1FD12A" w14:textId="50CB82B3" w:rsidR="000F1945" w:rsidRDefault="000F1945" w:rsidP="000F1945">
      <w:pPr>
        <w:pStyle w:val="Caption"/>
      </w:pPr>
      <w:r>
        <w:rPr>
          <w:szCs w:val="24"/>
        </w:rPr>
        <w:lastRenderedPageBreak/>
        <w:t>M6-UC1</w:t>
      </w:r>
      <w:r>
        <w:rPr>
          <w:noProof/>
          <w:szCs w:val="24"/>
        </w:rPr>
        <w:t xml:space="preserve">: </w:t>
      </w:r>
      <w:r>
        <w:rPr>
          <w:szCs w:val="24"/>
        </w:rPr>
        <w:t>Description of FR-6.1.2</w:t>
      </w:r>
    </w:p>
    <w:tbl>
      <w:tblPr>
        <w:tblStyle w:val="TableGrid"/>
        <w:tblW w:w="0" w:type="auto"/>
        <w:jc w:val="center"/>
        <w:tblLook w:val="04A0" w:firstRow="1" w:lastRow="0" w:firstColumn="1" w:lastColumn="0" w:noHBand="0" w:noVBand="1"/>
      </w:tblPr>
      <w:tblGrid>
        <w:gridCol w:w="1795"/>
        <w:gridCol w:w="7447"/>
      </w:tblGrid>
      <w:tr w:rsidR="000F1945" w14:paraId="1E862C04"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8A7E5E4" w14:textId="77777777" w:rsidR="000F1945" w:rsidRDefault="000F1945"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C2B270E" w14:textId="09CE652F" w:rsidR="000F1945" w:rsidRDefault="000F1945" w:rsidP="00FD5932">
            <w:pPr>
              <w:pStyle w:val="Pa1"/>
              <w:spacing w:after="120"/>
              <w:jc w:val="both"/>
              <w:rPr>
                <w:rFonts w:ascii="Times New Roman" w:hAnsi="Times New Roman"/>
              </w:rPr>
            </w:pPr>
            <w:r>
              <w:rPr>
                <w:rFonts w:ascii="Times New Roman" w:hAnsi="Times New Roman"/>
                <w:szCs w:val="20"/>
              </w:rPr>
              <w:t>FR-6.1.2</w:t>
            </w:r>
          </w:p>
        </w:tc>
      </w:tr>
      <w:tr w:rsidR="000F1945" w14:paraId="56D5493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C534689" w14:textId="77777777" w:rsidR="000F1945" w:rsidRDefault="000F1945"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1C5A845" w14:textId="376E045D" w:rsidR="000F1945" w:rsidRDefault="000F1945" w:rsidP="00FD5932">
            <w:pPr>
              <w:pStyle w:val="Pa1"/>
              <w:spacing w:after="120"/>
              <w:jc w:val="both"/>
              <w:rPr>
                <w:rFonts w:ascii="Times New Roman" w:hAnsi="Times New Roman"/>
              </w:rPr>
            </w:pPr>
            <w:r>
              <w:rPr>
                <w:rFonts w:ascii="Times New Roman" w:hAnsi="Times New Roman"/>
              </w:rPr>
              <w:t>Show Models</w:t>
            </w:r>
            <w:r w:rsidR="006714A6">
              <w:rPr>
                <w:rFonts w:ascii="Times New Roman" w:hAnsi="Times New Roman"/>
              </w:rPr>
              <w:t xml:space="preserve"> List</w:t>
            </w:r>
          </w:p>
        </w:tc>
      </w:tr>
      <w:tr w:rsidR="000F1945" w14:paraId="3300E456"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F6791C2" w14:textId="77777777" w:rsidR="000F1945" w:rsidRDefault="000F1945"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34FAF32" w14:textId="7B39F0A5" w:rsidR="000F1945" w:rsidRDefault="006714A6" w:rsidP="00FD5932">
            <w:pPr>
              <w:pStyle w:val="Pa1"/>
              <w:spacing w:after="120"/>
              <w:jc w:val="both"/>
              <w:rPr>
                <w:rFonts w:ascii="Times New Roman" w:hAnsi="Times New Roman"/>
              </w:rPr>
            </w:pPr>
            <w:r>
              <w:rPr>
                <w:rFonts w:ascii="Times New Roman" w:hAnsi="Times New Roman"/>
              </w:rPr>
              <w:t>User will click on 3D Models to see the models list</w:t>
            </w:r>
            <w:r w:rsidR="000F1945">
              <w:rPr>
                <w:rFonts w:ascii="Times New Roman" w:hAnsi="Times New Roman"/>
              </w:rPr>
              <w:t>.</w:t>
            </w:r>
          </w:p>
        </w:tc>
      </w:tr>
      <w:tr w:rsidR="000F1945" w14:paraId="2515B89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444828C" w14:textId="77777777" w:rsidR="000F1945" w:rsidRDefault="000F1945"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350FD65" w14:textId="77777777" w:rsidR="000F1945" w:rsidRDefault="000F1945" w:rsidP="00FD5932">
            <w:pPr>
              <w:pStyle w:val="Pa1"/>
              <w:spacing w:after="120"/>
              <w:jc w:val="both"/>
              <w:rPr>
                <w:rFonts w:ascii="Times New Roman" w:hAnsi="Times New Roman"/>
              </w:rPr>
            </w:pPr>
            <w:r>
              <w:rPr>
                <w:rFonts w:ascii="Times New Roman" w:hAnsi="Times New Roman"/>
              </w:rPr>
              <w:t>Student</w:t>
            </w:r>
          </w:p>
        </w:tc>
      </w:tr>
      <w:tr w:rsidR="000F1945" w14:paraId="7F28FD98"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D56B1AC" w14:textId="77777777" w:rsidR="000F1945" w:rsidRDefault="000F1945"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1EAFE43" w14:textId="77777777" w:rsidR="000F1945" w:rsidRDefault="000F1945" w:rsidP="00FD5932">
            <w:pPr>
              <w:pStyle w:val="Pa1"/>
              <w:spacing w:after="120"/>
              <w:jc w:val="both"/>
              <w:rPr>
                <w:rFonts w:ascii="Times New Roman" w:hAnsi="Times New Roman"/>
              </w:rPr>
            </w:pPr>
            <w:r>
              <w:rPr>
                <w:rFonts w:ascii="Times New Roman" w:hAnsi="Times New Roman"/>
                <w:szCs w:val="20"/>
              </w:rPr>
              <w:t xml:space="preserve">This requirement is necessary to show user 3D Models for homes. </w:t>
            </w:r>
          </w:p>
        </w:tc>
      </w:tr>
      <w:tr w:rsidR="000F1945" w14:paraId="3C7D75B9"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295A554" w14:textId="77777777" w:rsidR="000F1945" w:rsidRDefault="000F1945"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1F48420" w14:textId="77777777" w:rsidR="000F1945" w:rsidRDefault="000F1945" w:rsidP="00FD5932">
            <w:pPr>
              <w:pStyle w:val="Pa1"/>
              <w:spacing w:after="120"/>
              <w:jc w:val="both"/>
              <w:rPr>
                <w:rFonts w:ascii="Times New Roman" w:hAnsi="Times New Roman"/>
              </w:rPr>
            </w:pPr>
            <w:r>
              <w:rPr>
                <w:rFonts w:ascii="Times New Roman" w:hAnsi="Times New Roman"/>
                <w:szCs w:val="20"/>
              </w:rPr>
              <w:t>N/A</w:t>
            </w:r>
          </w:p>
        </w:tc>
      </w:tr>
      <w:tr w:rsidR="000F1945" w14:paraId="1069C235"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41A1998" w14:textId="77777777" w:rsidR="000F1945" w:rsidRDefault="000F1945"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8549875" w14:textId="77777777" w:rsidR="000F1945" w:rsidRDefault="000F1945" w:rsidP="00FD5932">
            <w:pPr>
              <w:pStyle w:val="Pa1"/>
              <w:spacing w:after="120"/>
              <w:jc w:val="both"/>
              <w:rPr>
                <w:rFonts w:ascii="Times New Roman" w:hAnsi="Times New Roman"/>
                <w:szCs w:val="20"/>
              </w:rPr>
            </w:pPr>
            <w:r>
              <w:rPr>
                <w:rFonts w:ascii="Times New Roman" w:hAnsi="Times New Roman"/>
                <w:szCs w:val="20"/>
              </w:rPr>
              <w:t>N/A</w:t>
            </w:r>
          </w:p>
        </w:tc>
      </w:tr>
      <w:tr w:rsidR="000F1945" w14:paraId="59F0AB30"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44C2ED7" w14:textId="77777777" w:rsidR="000F1945" w:rsidRDefault="000F1945"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9ADC1CD" w14:textId="77777777" w:rsidR="000F1945" w:rsidRDefault="000F1945" w:rsidP="00FD5932">
            <w:pPr>
              <w:pStyle w:val="Pa1"/>
              <w:spacing w:after="120"/>
              <w:jc w:val="both"/>
              <w:rPr>
                <w:rFonts w:ascii="Times New Roman" w:hAnsi="Times New Roman"/>
                <w:szCs w:val="20"/>
              </w:rPr>
            </w:pPr>
            <w:r>
              <w:rPr>
                <w:rFonts w:ascii="Times New Roman" w:hAnsi="Times New Roman"/>
                <w:szCs w:val="20"/>
              </w:rPr>
              <w:t>High</w:t>
            </w:r>
          </w:p>
        </w:tc>
      </w:tr>
    </w:tbl>
    <w:p w14:paraId="226D365C" w14:textId="77777777" w:rsidR="00487E89" w:rsidRDefault="00487E89" w:rsidP="00995C0C">
      <w:pPr>
        <w:rPr>
          <w:lang w:eastAsia="ar-SA"/>
        </w:rPr>
      </w:pPr>
    </w:p>
    <w:p w14:paraId="52CB21B7" w14:textId="3D9B9AA2" w:rsidR="00487E89" w:rsidRDefault="00487E89" w:rsidP="00487E89">
      <w:pPr>
        <w:pStyle w:val="Caption"/>
      </w:pPr>
      <w:r>
        <w:rPr>
          <w:szCs w:val="24"/>
        </w:rPr>
        <w:t>M6-UC</w:t>
      </w:r>
      <w:r w:rsidR="006B05F8">
        <w:rPr>
          <w:szCs w:val="24"/>
        </w:rPr>
        <w:t>2</w:t>
      </w:r>
      <w:r>
        <w:rPr>
          <w:noProof/>
          <w:szCs w:val="24"/>
        </w:rPr>
        <w:t xml:space="preserve">: </w:t>
      </w:r>
      <w:r>
        <w:rPr>
          <w:szCs w:val="24"/>
        </w:rPr>
        <w:t>Description of FR-6.</w:t>
      </w:r>
      <w:r w:rsidR="006B05F8">
        <w:rPr>
          <w:szCs w:val="24"/>
        </w:rPr>
        <w:t>2</w:t>
      </w:r>
      <w:r>
        <w:rPr>
          <w:szCs w:val="24"/>
        </w:rPr>
        <w:t>.</w:t>
      </w:r>
      <w:r w:rsidR="006B05F8">
        <w:rPr>
          <w:szCs w:val="24"/>
        </w:rPr>
        <w:t>1</w:t>
      </w:r>
    </w:p>
    <w:tbl>
      <w:tblPr>
        <w:tblStyle w:val="TableGrid"/>
        <w:tblW w:w="0" w:type="auto"/>
        <w:jc w:val="center"/>
        <w:tblLook w:val="04A0" w:firstRow="1" w:lastRow="0" w:firstColumn="1" w:lastColumn="0" w:noHBand="0" w:noVBand="1"/>
      </w:tblPr>
      <w:tblGrid>
        <w:gridCol w:w="1795"/>
        <w:gridCol w:w="7447"/>
      </w:tblGrid>
      <w:tr w:rsidR="00487E89" w14:paraId="40DAF48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5D94F75" w14:textId="77777777" w:rsidR="00487E89" w:rsidRDefault="00487E89"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CCA1D83" w14:textId="388D48BA" w:rsidR="00487E89" w:rsidRDefault="00487E89" w:rsidP="00FD5932">
            <w:pPr>
              <w:pStyle w:val="Pa1"/>
              <w:spacing w:after="120"/>
              <w:jc w:val="both"/>
              <w:rPr>
                <w:rFonts w:ascii="Times New Roman" w:hAnsi="Times New Roman"/>
              </w:rPr>
            </w:pPr>
            <w:r>
              <w:rPr>
                <w:rFonts w:ascii="Times New Roman" w:hAnsi="Times New Roman"/>
                <w:szCs w:val="20"/>
              </w:rPr>
              <w:t>FR-6.</w:t>
            </w:r>
            <w:r w:rsidR="006B05F8">
              <w:rPr>
                <w:rFonts w:ascii="Times New Roman" w:hAnsi="Times New Roman"/>
                <w:szCs w:val="20"/>
              </w:rPr>
              <w:t>2</w:t>
            </w:r>
            <w:r>
              <w:rPr>
                <w:rFonts w:ascii="Times New Roman" w:hAnsi="Times New Roman"/>
                <w:szCs w:val="20"/>
              </w:rPr>
              <w:t>.</w:t>
            </w:r>
            <w:r w:rsidR="006B05F8">
              <w:rPr>
                <w:rFonts w:ascii="Times New Roman" w:hAnsi="Times New Roman"/>
                <w:szCs w:val="20"/>
              </w:rPr>
              <w:t>1</w:t>
            </w:r>
          </w:p>
        </w:tc>
      </w:tr>
      <w:tr w:rsidR="00487E89" w14:paraId="4961D6C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AE45D0D" w14:textId="77777777" w:rsidR="00487E89" w:rsidRDefault="00487E89"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5D28C6C" w14:textId="68B7320E" w:rsidR="00487E89" w:rsidRDefault="006B05F8" w:rsidP="00FD5932">
            <w:pPr>
              <w:pStyle w:val="Pa1"/>
              <w:spacing w:after="120"/>
              <w:jc w:val="both"/>
              <w:rPr>
                <w:rFonts w:ascii="Times New Roman" w:hAnsi="Times New Roman"/>
              </w:rPr>
            </w:pPr>
            <w:r>
              <w:rPr>
                <w:rFonts w:ascii="Times New Roman" w:hAnsi="Times New Roman"/>
              </w:rPr>
              <w:t>View Model</w:t>
            </w:r>
          </w:p>
        </w:tc>
      </w:tr>
      <w:tr w:rsidR="00487E89" w14:paraId="7CC6B63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978D446" w14:textId="77777777" w:rsidR="00487E89" w:rsidRDefault="00487E89"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B746EAD" w14:textId="6C7038C7" w:rsidR="00487E89" w:rsidRDefault="00487E89" w:rsidP="00FD5932">
            <w:pPr>
              <w:pStyle w:val="Pa1"/>
              <w:spacing w:after="120"/>
              <w:jc w:val="both"/>
              <w:rPr>
                <w:rFonts w:ascii="Times New Roman" w:hAnsi="Times New Roman"/>
              </w:rPr>
            </w:pPr>
            <w:r>
              <w:rPr>
                <w:rFonts w:ascii="Times New Roman" w:hAnsi="Times New Roman"/>
              </w:rPr>
              <w:t>User will click on 3D Model to see the models.</w:t>
            </w:r>
          </w:p>
        </w:tc>
      </w:tr>
      <w:tr w:rsidR="00487E89" w14:paraId="32E579A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E4A48BB" w14:textId="77777777" w:rsidR="00487E89" w:rsidRDefault="00487E89"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2D51077" w14:textId="77777777" w:rsidR="00487E89" w:rsidRDefault="00487E89" w:rsidP="00FD5932">
            <w:pPr>
              <w:pStyle w:val="Pa1"/>
              <w:spacing w:after="120"/>
              <w:jc w:val="both"/>
              <w:rPr>
                <w:rFonts w:ascii="Times New Roman" w:hAnsi="Times New Roman"/>
              </w:rPr>
            </w:pPr>
            <w:r>
              <w:rPr>
                <w:rFonts w:ascii="Times New Roman" w:hAnsi="Times New Roman"/>
              </w:rPr>
              <w:t>Student</w:t>
            </w:r>
          </w:p>
        </w:tc>
      </w:tr>
      <w:tr w:rsidR="00487E89" w14:paraId="464E385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879B086" w14:textId="77777777" w:rsidR="00487E89" w:rsidRDefault="00487E89"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F75D3E1" w14:textId="77777777" w:rsidR="00487E89" w:rsidRDefault="00487E89" w:rsidP="00FD5932">
            <w:pPr>
              <w:pStyle w:val="Pa1"/>
              <w:spacing w:after="120"/>
              <w:jc w:val="both"/>
              <w:rPr>
                <w:rFonts w:ascii="Times New Roman" w:hAnsi="Times New Roman"/>
              </w:rPr>
            </w:pPr>
            <w:r>
              <w:rPr>
                <w:rFonts w:ascii="Times New Roman" w:hAnsi="Times New Roman"/>
                <w:szCs w:val="20"/>
              </w:rPr>
              <w:t xml:space="preserve">This requirement is necessary to show user 3D Models for homes. </w:t>
            </w:r>
          </w:p>
        </w:tc>
      </w:tr>
      <w:tr w:rsidR="00487E89" w14:paraId="59FF05E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1D4B7D3" w14:textId="77777777" w:rsidR="00487E89" w:rsidRDefault="00487E89"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89CFF68" w14:textId="77777777" w:rsidR="00487E89" w:rsidRDefault="00487E89" w:rsidP="00FD5932">
            <w:pPr>
              <w:pStyle w:val="Pa1"/>
              <w:spacing w:after="120"/>
              <w:jc w:val="both"/>
              <w:rPr>
                <w:rFonts w:ascii="Times New Roman" w:hAnsi="Times New Roman"/>
              </w:rPr>
            </w:pPr>
            <w:r>
              <w:rPr>
                <w:rFonts w:ascii="Times New Roman" w:hAnsi="Times New Roman"/>
                <w:szCs w:val="20"/>
              </w:rPr>
              <w:t>N/A</w:t>
            </w:r>
          </w:p>
        </w:tc>
      </w:tr>
      <w:tr w:rsidR="00487E89" w14:paraId="7B148E3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791856C" w14:textId="77777777" w:rsidR="00487E89" w:rsidRDefault="00487E89"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4B83D4E" w14:textId="77777777" w:rsidR="00487E89" w:rsidRDefault="00487E89" w:rsidP="00FD5932">
            <w:pPr>
              <w:pStyle w:val="Pa1"/>
              <w:spacing w:after="120"/>
              <w:jc w:val="both"/>
              <w:rPr>
                <w:rFonts w:ascii="Times New Roman" w:hAnsi="Times New Roman"/>
                <w:szCs w:val="20"/>
              </w:rPr>
            </w:pPr>
            <w:r>
              <w:rPr>
                <w:rFonts w:ascii="Times New Roman" w:hAnsi="Times New Roman"/>
                <w:szCs w:val="20"/>
              </w:rPr>
              <w:t>N/A</w:t>
            </w:r>
          </w:p>
        </w:tc>
      </w:tr>
      <w:tr w:rsidR="00487E89" w14:paraId="59B34F6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EA176C7" w14:textId="77777777" w:rsidR="00487E89" w:rsidRDefault="00487E89"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356882E" w14:textId="77777777" w:rsidR="00487E89" w:rsidRDefault="00487E89" w:rsidP="00FD5932">
            <w:pPr>
              <w:pStyle w:val="Pa1"/>
              <w:spacing w:after="120"/>
              <w:jc w:val="both"/>
              <w:rPr>
                <w:rFonts w:ascii="Times New Roman" w:hAnsi="Times New Roman"/>
                <w:szCs w:val="20"/>
              </w:rPr>
            </w:pPr>
            <w:r>
              <w:rPr>
                <w:rFonts w:ascii="Times New Roman" w:hAnsi="Times New Roman"/>
                <w:szCs w:val="20"/>
              </w:rPr>
              <w:t>High</w:t>
            </w:r>
          </w:p>
        </w:tc>
      </w:tr>
    </w:tbl>
    <w:p w14:paraId="2063E535" w14:textId="77777777" w:rsidR="00CB5BC0" w:rsidRDefault="00CB5BC0" w:rsidP="00995C0C">
      <w:pPr>
        <w:rPr>
          <w:lang w:eastAsia="ar-SA"/>
        </w:rPr>
      </w:pPr>
    </w:p>
    <w:p w14:paraId="335CF1D4" w14:textId="3C207349" w:rsidR="00CB5BC0" w:rsidRDefault="00CB5BC0" w:rsidP="00CB5BC0">
      <w:pPr>
        <w:pStyle w:val="Caption"/>
      </w:pPr>
      <w:r>
        <w:rPr>
          <w:szCs w:val="24"/>
        </w:rPr>
        <w:t>M6-UC2</w:t>
      </w:r>
      <w:r>
        <w:rPr>
          <w:noProof/>
          <w:szCs w:val="24"/>
        </w:rPr>
        <w:t xml:space="preserve">: </w:t>
      </w:r>
      <w:r>
        <w:rPr>
          <w:szCs w:val="24"/>
        </w:rPr>
        <w:t>Description of FR-6.2.</w:t>
      </w:r>
      <w:r w:rsidR="00F17580">
        <w:rPr>
          <w:szCs w:val="24"/>
        </w:rPr>
        <w:t>2</w:t>
      </w:r>
    </w:p>
    <w:tbl>
      <w:tblPr>
        <w:tblStyle w:val="TableGrid"/>
        <w:tblW w:w="0" w:type="auto"/>
        <w:jc w:val="center"/>
        <w:tblLook w:val="04A0" w:firstRow="1" w:lastRow="0" w:firstColumn="1" w:lastColumn="0" w:noHBand="0" w:noVBand="1"/>
      </w:tblPr>
      <w:tblGrid>
        <w:gridCol w:w="1795"/>
        <w:gridCol w:w="7447"/>
      </w:tblGrid>
      <w:tr w:rsidR="00CB5BC0" w14:paraId="1FE1FC4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FB6281D" w14:textId="77777777" w:rsidR="00CB5BC0" w:rsidRDefault="00CB5BC0"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A2D88B2" w14:textId="73B75599" w:rsidR="00CB5BC0" w:rsidRDefault="00CB5BC0" w:rsidP="00FD5932">
            <w:pPr>
              <w:pStyle w:val="Pa1"/>
              <w:spacing w:after="120"/>
              <w:jc w:val="both"/>
              <w:rPr>
                <w:rFonts w:ascii="Times New Roman" w:hAnsi="Times New Roman"/>
              </w:rPr>
            </w:pPr>
            <w:r>
              <w:rPr>
                <w:rFonts w:ascii="Times New Roman" w:hAnsi="Times New Roman"/>
                <w:szCs w:val="20"/>
              </w:rPr>
              <w:t>FR-6.2.</w:t>
            </w:r>
            <w:r w:rsidR="00F17580">
              <w:rPr>
                <w:rFonts w:ascii="Times New Roman" w:hAnsi="Times New Roman"/>
                <w:szCs w:val="20"/>
              </w:rPr>
              <w:t>2</w:t>
            </w:r>
          </w:p>
        </w:tc>
      </w:tr>
      <w:tr w:rsidR="00CB5BC0" w14:paraId="7718516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B9884BD" w14:textId="77777777" w:rsidR="00CB5BC0" w:rsidRDefault="00CB5BC0"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529290A" w14:textId="5E186007" w:rsidR="00CB5BC0" w:rsidRDefault="00F17580" w:rsidP="00FD5932">
            <w:pPr>
              <w:pStyle w:val="Pa1"/>
              <w:spacing w:after="120"/>
              <w:jc w:val="both"/>
              <w:rPr>
                <w:rFonts w:ascii="Times New Roman" w:hAnsi="Times New Roman"/>
              </w:rPr>
            </w:pPr>
            <w:r>
              <w:rPr>
                <w:rFonts w:ascii="Times New Roman" w:hAnsi="Times New Roman"/>
              </w:rPr>
              <w:t>Rotate Model</w:t>
            </w:r>
          </w:p>
        </w:tc>
      </w:tr>
      <w:tr w:rsidR="00CB5BC0" w14:paraId="069E1F36"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AF8B8E8" w14:textId="77777777" w:rsidR="00CB5BC0" w:rsidRDefault="00CB5BC0"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2DA954B" w14:textId="5AA7831E" w:rsidR="00CB5BC0" w:rsidRDefault="00CB5BC0" w:rsidP="0078213C">
            <w:pPr>
              <w:pStyle w:val="Pa1"/>
              <w:spacing w:after="120"/>
              <w:jc w:val="both"/>
              <w:rPr>
                <w:rFonts w:ascii="Times New Roman" w:hAnsi="Times New Roman"/>
              </w:rPr>
            </w:pPr>
            <w:r>
              <w:rPr>
                <w:rFonts w:ascii="Times New Roman" w:hAnsi="Times New Roman"/>
              </w:rPr>
              <w:t xml:space="preserve">User </w:t>
            </w:r>
            <w:r w:rsidR="007D5C89">
              <w:rPr>
                <w:rFonts w:ascii="Times New Roman" w:hAnsi="Times New Roman"/>
              </w:rPr>
              <w:t>can</w:t>
            </w:r>
            <w:r w:rsidR="0078213C">
              <w:rPr>
                <w:rFonts w:ascii="Times New Roman" w:hAnsi="Times New Roman"/>
              </w:rPr>
              <w:t xml:space="preserve"> swipe to rotate the model</w:t>
            </w:r>
            <w:r>
              <w:rPr>
                <w:rFonts w:ascii="Times New Roman" w:hAnsi="Times New Roman"/>
              </w:rPr>
              <w:t>.</w:t>
            </w:r>
          </w:p>
        </w:tc>
      </w:tr>
      <w:tr w:rsidR="00CB5BC0" w14:paraId="0E3F80C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B202099" w14:textId="77777777" w:rsidR="00CB5BC0" w:rsidRDefault="00CB5BC0"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A8F8073" w14:textId="77777777" w:rsidR="00CB5BC0" w:rsidRDefault="00CB5BC0" w:rsidP="00FD5932">
            <w:pPr>
              <w:pStyle w:val="Pa1"/>
              <w:spacing w:after="120"/>
              <w:jc w:val="both"/>
              <w:rPr>
                <w:rFonts w:ascii="Times New Roman" w:hAnsi="Times New Roman"/>
              </w:rPr>
            </w:pPr>
            <w:r>
              <w:rPr>
                <w:rFonts w:ascii="Times New Roman" w:hAnsi="Times New Roman"/>
              </w:rPr>
              <w:t>Student</w:t>
            </w:r>
          </w:p>
        </w:tc>
      </w:tr>
      <w:tr w:rsidR="00CB5BC0" w14:paraId="6EA97F51"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53C8406" w14:textId="77777777" w:rsidR="00CB5BC0" w:rsidRDefault="00CB5BC0"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DA1AE52" w14:textId="488658A0" w:rsidR="00CB5BC0" w:rsidRDefault="00CB5BC0" w:rsidP="00FD5932">
            <w:pPr>
              <w:pStyle w:val="Pa1"/>
              <w:spacing w:after="120"/>
              <w:jc w:val="both"/>
              <w:rPr>
                <w:rFonts w:ascii="Times New Roman" w:hAnsi="Times New Roman"/>
              </w:rPr>
            </w:pPr>
            <w:r>
              <w:rPr>
                <w:rFonts w:ascii="Times New Roman" w:hAnsi="Times New Roman"/>
                <w:szCs w:val="20"/>
              </w:rPr>
              <w:t>This requirement</w:t>
            </w:r>
            <w:r w:rsidR="0078213C">
              <w:rPr>
                <w:rFonts w:ascii="Times New Roman" w:hAnsi="Times New Roman"/>
              </w:rPr>
              <w:t xml:space="preserve"> helps user see the models from all sides by rotating display</w:t>
            </w:r>
            <w:r>
              <w:rPr>
                <w:rFonts w:ascii="Times New Roman" w:hAnsi="Times New Roman"/>
                <w:szCs w:val="20"/>
              </w:rPr>
              <w:t xml:space="preserve">. </w:t>
            </w:r>
          </w:p>
        </w:tc>
      </w:tr>
      <w:tr w:rsidR="00CB5BC0" w14:paraId="10B60D7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7862642" w14:textId="77777777" w:rsidR="00CB5BC0" w:rsidRDefault="00CB5BC0"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076981A" w14:textId="77777777" w:rsidR="00CB5BC0" w:rsidRDefault="00CB5BC0" w:rsidP="00FD5932">
            <w:pPr>
              <w:pStyle w:val="Pa1"/>
              <w:spacing w:after="120"/>
              <w:jc w:val="both"/>
              <w:rPr>
                <w:rFonts w:ascii="Times New Roman" w:hAnsi="Times New Roman"/>
              </w:rPr>
            </w:pPr>
            <w:r>
              <w:rPr>
                <w:rFonts w:ascii="Times New Roman" w:hAnsi="Times New Roman"/>
                <w:szCs w:val="20"/>
              </w:rPr>
              <w:t>N/A</w:t>
            </w:r>
          </w:p>
        </w:tc>
      </w:tr>
      <w:tr w:rsidR="00CB5BC0" w14:paraId="4E9A3DEF"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32F56FD" w14:textId="77777777" w:rsidR="00CB5BC0" w:rsidRDefault="00CB5BC0"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A28E9B3" w14:textId="77777777" w:rsidR="00CB5BC0" w:rsidRDefault="00CB5BC0" w:rsidP="00FD5932">
            <w:pPr>
              <w:pStyle w:val="Pa1"/>
              <w:spacing w:after="120"/>
              <w:jc w:val="both"/>
              <w:rPr>
                <w:rFonts w:ascii="Times New Roman" w:hAnsi="Times New Roman"/>
                <w:szCs w:val="20"/>
              </w:rPr>
            </w:pPr>
            <w:r>
              <w:rPr>
                <w:rFonts w:ascii="Times New Roman" w:hAnsi="Times New Roman"/>
                <w:szCs w:val="20"/>
              </w:rPr>
              <w:t>N/A</w:t>
            </w:r>
          </w:p>
        </w:tc>
      </w:tr>
      <w:tr w:rsidR="00CB5BC0" w14:paraId="63D4EF00"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E46E5B9" w14:textId="77777777" w:rsidR="00CB5BC0" w:rsidRDefault="00CB5BC0"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0E7B343" w14:textId="77777777" w:rsidR="00CB5BC0" w:rsidRDefault="00CB5BC0" w:rsidP="00FD5932">
            <w:pPr>
              <w:pStyle w:val="Pa1"/>
              <w:spacing w:after="120"/>
              <w:jc w:val="both"/>
              <w:rPr>
                <w:rFonts w:ascii="Times New Roman" w:hAnsi="Times New Roman"/>
                <w:szCs w:val="20"/>
              </w:rPr>
            </w:pPr>
            <w:r>
              <w:rPr>
                <w:rFonts w:ascii="Times New Roman" w:hAnsi="Times New Roman"/>
                <w:szCs w:val="20"/>
              </w:rPr>
              <w:t>High</w:t>
            </w:r>
          </w:p>
        </w:tc>
      </w:tr>
    </w:tbl>
    <w:p w14:paraId="70A70E92" w14:textId="77777777" w:rsidR="00551CB8" w:rsidRDefault="00551CB8" w:rsidP="00995C0C">
      <w:pPr>
        <w:rPr>
          <w:lang w:eastAsia="ar-SA"/>
        </w:rPr>
      </w:pPr>
    </w:p>
    <w:p w14:paraId="53E6EB7A" w14:textId="5BE8742C" w:rsidR="00551CB8" w:rsidRDefault="00551CB8" w:rsidP="00551CB8">
      <w:pPr>
        <w:pStyle w:val="Caption"/>
      </w:pPr>
      <w:r>
        <w:rPr>
          <w:szCs w:val="24"/>
        </w:rPr>
        <w:lastRenderedPageBreak/>
        <w:t>M6-UC2</w:t>
      </w:r>
      <w:r>
        <w:rPr>
          <w:noProof/>
          <w:szCs w:val="24"/>
        </w:rPr>
        <w:t xml:space="preserve">: </w:t>
      </w:r>
      <w:r>
        <w:rPr>
          <w:szCs w:val="24"/>
        </w:rPr>
        <w:t>Description of FR-6.2.3</w:t>
      </w:r>
    </w:p>
    <w:tbl>
      <w:tblPr>
        <w:tblStyle w:val="TableGrid"/>
        <w:tblW w:w="0" w:type="auto"/>
        <w:jc w:val="center"/>
        <w:tblLook w:val="04A0" w:firstRow="1" w:lastRow="0" w:firstColumn="1" w:lastColumn="0" w:noHBand="0" w:noVBand="1"/>
      </w:tblPr>
      <w:tblGrid>
        <w:gridCol w:w="1795"/>
        <w:gridCol w:w="7447"/>
      </w:tblGrid>
      <w:tr w:rsidR="00551CB8" w14:paraId="71B223C1"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CE48BA6" w14:textId="77777777" w:rsidR="00551CB8" w:rsidRDefault="00551CB8"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6CE4176" w14:textId="594B6E97" w:rsidR="00551CB8" w:rsidRDefault="00551CB8" w:rsidP="00FD5932">
            <w:pPr>
              <w:pStyle w:val="Pa1"/>
              <w:spacing w:after="120"/>
              <w:jc w:val="both"/>
              <w:rPr>
                <w:rFonts w:ascii="Times New Roman" w:hAnsi="Times New Roman"/>
              </w:rPr>
            </w:pPr>
            <w:r>
              <w:rPr>
                <w:rFonts w:ascii="Times New Roman" w:hAnsi="Times New Roman"/>
                <w:szCs w:val="20"/>
              </w:rPr>
              <w:t>FR-6.2.</w:t>
            </w:r>
            <w:r w:rsidR="00F638E8">
              <w:rPr>
                <w:rFonts w:ascii="Times New Roman" w:hAnsi="Times New Roman"/>
                <w:szCs w:val="20"/>
              </w:rPr>
              <w:t>3</w:t>
            </w:r>
          </w:p>
        </w:tc>
      </w:tr>
      <w:tr w:rsidR="00551CB8" w14:paraId="768C3AD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A12A5C9" w14:textId="77777777" w:rsidR="00551CB8" w:rsidRDefault="00551CB8"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86F07D5" w14:textId="06B257E8" w:rsidR="00551CB8" w:rsidRDefault="00551CB8" w:rsidP="00FD5932">
            <w:pPr>
              <w:pStyle w:val="Pa1"/>
              <w:spacing w:after="120"/>
              <w:jc w:val="both"/>
              <w:rPr>
                <w:rFonts w:ascii="Times New Roman" w:hAnsi="Times New Roman"/>
              </w:rPr>
            </w:pPr>
            <w:r>
              <w:rPr>
                <w:rFonts w:ascii="Times New Roman" w:hAnsi="Times New Roman"/>
              </w:rPr>
              <w:t xml:space="preserve">Zoom </w:t>
            </w:r>
          </w:p>
        </w:tc>
      </w:tr>
      <w:tr w:rsidR="00551CB8" w14:paraId="57CC22D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CBB0ADF" w14:textId="77777777" w:rsidR="00551CB8" w:rsidRDefault="00551CB8"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E9CFE14" w14:textId="16D551D0" w:rsidR="00551CB8" w:rsidRDefault="00551CB8" w:rsidP="00FD5932">
            <w:pPr>
              <w:pStyle w:val="Pa1"/>
              <w:spacing w:after="120"/>
              <w:jc w:val="both"/>
              <w:rPr>
                <w:rFonts w:ascii="Times New Roman" w:hAnsi="Times New Roman"/>
              </w:rPr>
            </w:pPr>
            <w:r>
              <w:rPr>
                <w:rFonts w:ascii="Times New Roman" w:hAnsi="Times New Roman"/>
              </w:rPr>
              <w:t xml:space="preserve">User can </w:t>
            </w:r>
            <w:r w:rsidR="0081216D">
              <w:rPr>
                <w:rFonts w:ascii="Times New Roman" w:hAnsi="Times New Roman"/>
              </w:rPr>
              <w:t xml:space="preserve">pinch </w:t>
            </w:r>
            <w:r>
              <w:rPr>
                <w:rFonts w:ascii="Times New Roman" w:hAnsi="Times New Roman"/>
              </w:rPr>
              <w:t>to</w:t>
            </w:r>
            <w:r w:rsidR="0081216D">
              <w:rPr>
                <w:rFonts w:ascii="Times New Roman" w:hAnsi="Times New Roman"/>
              </w:rPr>
              <w:t xml:space="preserve"> zoom in and out</w:t>
            </w:r>
            <w:r>
              <w:rPr>
                <w:rFonts w:ascii="Times New Roman" w:hAnsi="Times New Roman"/>
              </w:rPr>
              <w:t>.</w:t>
            </w:r>
          </w:p>
        </w:tc>
      </w:tr>
      <w:tr w:rsidR="00551CB8" w14:paraId="119F9945"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D61DA03" w14:textId="77777777" w:rsidR="00551CB8" w:rsidRDefault="00551CB8"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DF5969B" w14:textId="77777777" w:rsidR="00551CB8" w:rsidRDefault="00551CB8" w:rsidP="00FD5932">
            <w:pPr>
              <w:pStyle w:val="Pa1"/>
              <w:spacing w:after="120"/>
              <w:jc w:val="both"/>
              <w:rPr>
                <w:rFonts w:ascii="Times New Roman" w:hAnsi="Times New Roman"/>
              </w:rPr>
            </w:pPr>
            <w:r>
              <w:rPr>
                <w:rFonts w:ascii="Times New Roman" w:hAnsi="Times New Roman"/>
              </w:rPr>
              <w:t>Student</w:t>
            </w:r>
          </w:p>
        </w:tc>
      </w:tr>
      <w:tr w:rsidR="00551CB8" w14:paraId="4F1C899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2C7A131" w14:textId="77777777" w:rsidR="00551CB8" w:rsidRDefault="00551CB8"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F7FA653" w14:textId="3DDE2E78" w:rsidR="00551CB8" w:rsidRDefault="00551CB8" w:rsidP="00FD5932">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see the models from all sides</w:t>
            </w:r>
            <w:r>
              <w:rPr>
                <w:rFonts w:ascii="Times New Roman" w:hAnsi="Times New Roman"/>
                <w:szCs w:val="20"/>
              </w:rPr>
              <w:t xml:space="preserve">. </w:t>
            </w:r>
          </w:p>
        </w:tc>
      </w:tr>
      <w:tr w:rsidR="00551CB8" w14:paraId="6D987CA1"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4D7D5C7" w14:textId="77777777" w:rsidR="00551CB8" w:rsidRDefault="00551CB8"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730FE4C" w14:textId="77777777" w:rsidR="00551CB8" w:rsidRDefault="00551CB8" w:rsidP="00FD5932">
            <w:pPr>
              <w:pStyle w:val="Pa1"/>
              <w:spacing w:after="120"/>
              <w:jc w:val="both"/>
              <w:rPr>
                <w:rFonts w:ascii="Times New Roman" w:hAnsi="Times New Roman"/>
              </w:rPr>
            </w:pPr>
            <w:r>
              <w:rPr>
                <w:rFonts w:ascii="Times New Roman" w:hAnsi="Times New Roman"/>
                <w:szCs w:val="20"/>
              </w:rPr>
              <w:t>N/A</w:t>
            </w:r>
          </w:p>
        </w:tc>
      </w:tr>
      <w:tr w:rsidR="00551CB8" w14:paraId="30850244"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DF21039" w14:textId="77777777" w:rsidR="00551CB8" w:rsidRDefault="00551CB8"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A650532" w14:textId="77777777" w:rsidR="00551CB8" w:rsidRDefault="00551CB8" w:rsidP="00FD5932">
            <w:pPr>
              <w:pStyle w:val="Pa1"/>
              <w:spacing w:after="120"/>
              <w:jc w:val="both"/>
              <w:rPr>
                <w:rFonts w:ascii="Times New Roman" w:hAnsi="Times New Roman"/>
                <w:szCs w:val="20"/>
              </w:rPr>
            </w:pPr>
            <w:r>
              <w:rPr>
                <w:rFonts w:ascii="Times New Roman" w:hAnsi="Times New Roman"/>
                <w:szCs w:val="20"/>
              </w:rPr>
              <w:t>N/A</w:t>
            </w:r>
          </w:p>
        </w:tc>
      </w:tr>
      <w:tr w:rsidR="00551CB8" w14:paraId="7F84D7C9"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9B4BFE5" w14:textId="77777777" w:rsidR="00551CB8" w:rsidRDefault="00551CB8"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632A230" w14:textId="77777777" w:rsidR="00551CB8" w:rsidRDefault="00551CB8" w:rsidP="00FD5932">
            <w:pPr>
              <w:pStyle w:val="Pa1"/>
              <w:spacing w:after="120"/>
              <w:jc w:val="both"/>
              <w:rPr>
                <w:rFonts w:ascii="Times New Roman" w:hAnsi="Times New Roman"/>
                <w:szCs w:val="20"/>
              </w:rPr>
            </w:pPr>
            <w:r>
              <w:rPr>
                <w:rFonts w:ascii="Times New Roman" w:hAnsi="Times New Roman"/>
                <w:szCs w:val="20"/>
              </w:rPr>
              <w:t>High</w:t>
            </w:r>
          </w:p>
        </w:tc>
      </w:tr>
    </w:tbl>
    <w:p w14:paraId="7C603858" w14:textId="77777777" w:rsidR="00B759E5" w:rsidRDefault="00B759E5" w:rsidP="00995C0C">
      <w:pPr>
        <w:rPr>
          <w:lang w:eastAsia="ar-SA"/>
        </w:rPr>
      </w:pPr>
    </w:p>
    <w:p w14:paraId="125E7B83" w14:textId="505CED2A" w:rsidR="00B759E5" w:rsidRDefault="00B759E5" w:rsidP="00B759E5">
      <w:pPr>
        <w:pStyle w:val="Caption"/>
      </w:pPr>
      <w:r>
        <w:rPr>
          <w:szCs w:val="24"/>
        </w:rPr>
        <w:t>M6-UC</w:t>
      </w:r>
      <w:r w:rsidR="00B7093F">
        <w:rPr>
          <w:szCs w:val="24"/>
        </w:rPr>
        <w:t>3</w:t>
      </w:r>
      <w:r>
        <w:rPr>
          <w:noProof/>
          <w:szCs w:val="24"/>
        </w:rPr>
        <w:t xml:space="preserve">: </w:t>
      </w:r>
      <w:r>
        <w:rPr>
          <w:szCs w:val="24"/>
        </w:rPr>
        <w:t>Description of FR-6.</w:t>
      </w:r>
      <w:r w:rsidR="00B7093F">
        <w:rPr>
          <w:szCs w:val="24"/>
        </w:rPr>
        <w:t>3</w:t>
      </w:r>
      <w:r>
        <w:rPr>
          <w:szCs w:val="24"/>
        </w:rPr>
        <w:t>.1</w:t>
      </w:r>
    </w:p>
    <w:tbl>
      <w:tblPr>
        <w:tblStyle w:val="TableGrid"/>
        <w:tblW w:w="0" w:type="auto"/>
        <w:jc w:val="center"/>
        <w:tblLook w:val="04A0" w:firstRow="1" w:lastRow="0" w:firstColumn="1" w:lastColumn="0" w:noHBand="0" w:noVBand="1"/>
      </w:tblPr>
      <w:tblGrid>
        <w:gridCol w:w="1795"/>
        <w:gridCol w:w="7447"/>
      </w:tblGrid>
      <w:tr w:rsidR="00B759E5" w14:paraId="07D825F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DB507A9" w14:textId="77777777" w:rsidR="00B759E5" w:rsidRDefault="00B759E5"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4F3CBA4" w14:textId="509189D2" w:rsidR="00B759E5" w:rsidRDefault="00B759E5" w:rsidP="00FD5932">
            <w:pPr>
              <w:pStyle w:val="Pa1"/>
              <w:spacing w:after="120"/>
              <w:jc w:val="both"/>
              <w:rPr>
                <w:rFonts w:ascii="Times New Roman" w:hAnsi="Times New Roman"/>
              </w:rPr>
            </w:pPr>
            <w:r>
              <w:rPr>
                <w:rFonts w:ascii="Times New Roman" w:hAnsi="Times New Roman"/>
                <w:szCs w:val="20"/>
              </w:rPr>
              <w:t>FR-6.</w:t>
            </w:r>
            <w:r w:rsidR="00B7093F">
              <w:rPr>
                <w:rFonts w:ascii="Times New Roman" w:hAnsi="Times New Roman"/>
                <w:szCs w:val="20"/>
              </w:rPr>
              <w:t>3</w:t>
            </w:r>
            <w:r>
              <w:rPr>
                <w:rFonts w:ascii="Times New Roman" w:hAnsi="Times New Roman"/>
                <w:szCs w:val="20"/>
              </w:rPr>
              <w:t>.1</w:t>
            </w:r>
          </w:p>
        </w:tc>
      </w:tr>
      <w:tr w:rsidR="00B759E5" w14:paraId="64A7C040"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A35A1AB" w14:textId="77777777" w:rsidR="00B759E5" w:rsidRDefault="00B759E5"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687D94A" w14:textId="77777777" w:rsidR="00B759E5" w:rsidRDefault="00B759E5" w:rsidP="00FD5932">
            <w:pPr>
              <w:pStyle w:val="Pa1"/>
              <w:spacing w:after="120"/>
              <w:jc w:val="both"/>
              <w:rPr>
                <w:rFonts w:ascii="Times New Roman" w:hAnsi="Times New Roman"/>
              </w:rPr>
            </w:pPr>
            <w:r>
              <w:rPr>
                <w:rFonts w:ascii="Times New Roman" w:hAnsi="Times New Roman"/>
              </w:rPr>
              <w:t>View Model</w:t>
            </w:r>
          </w:p>
        </w:tc>
      </w:tr>
      <w:tr w:rsidR="00B759E5" w14:paraId="12A4C16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2874553" w14:textId="77777777" w:rsidR="00B759E5" w:rsidRDefault="00B759E5"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A7B2E1B" w14:textId="77777777" w:rsidR="00B759E5" w:rsidRDefault="00B759E5" w:rsidP="00FD5932">
            <w:pPr>
              <w:pStyle w:val="Pa1"/>
              <w:spacing w:after="120"/>
              <w:jc w:val="both"/>
              <w:rPr>
                <w:rFonts w:ascii="Times New Roman" w:hAnsi="Times New Roman"/>
              </w:rPr>
            </w:pPr>
            <w:r>
              <w:rPr>
                <w:rFonts w:ascii="Times New Roman" w:hAnsi="Times New Roman"/>
              </w:rPr>
              <w:t>User will click on 3D Model to see the models.</w:t>
            </w:r>
          </w:p>
        </w:tc>
      </w:tr>
      <w:tr w:rsidR="00B759E5" w14:paraId="5D0DDC09"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59CBFCC" w14:textId="77777777" w:rsidR="00B759E5" w:rsidRDefault="00B759E5"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976C91A" w14:textId="77777777" w:rsidR="00B759E5" w:rsidRDefault="00B759E5" w:rsidP="00FD5932">
            <w:pPr>
              <w:pStyle w:val="Pa1"/>
              <w:spacing w:after="120"/>
              <w:jc w:val="both"/>
              <w:rPr>
                <w:rFonts w:ascii="Times New Roman" w:hAnsi="Times New Roman"/>
              </w:rPr>
            </w:pPr>
            <w:r>
              <w:rPr>
                <w:rFonts w:ascii="Times New Roman" w:hAnsi="Times New Roman"/>
              </w:rPr>
              <w:t>Student</w:t>
            </w:r>
          </w:p>
        </w:tc>
      </w:tr>
      <w:tr w:rsidR="00B759E5" w14:paraId="32756974"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7BF2D31" w14:textId="77777777" w:rsidR="00B759E5" w:rsidRDefault="00B759E5"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C35AE87" w14:textId="77777777" w:rsidR="00B759E5" w:rsidRDefault="00B759E5" w:rsidP="00FD5932">
            <w:pPr>
              <w:pStyle w:val="Pa1"/>
              <w:spacing w:after="120"/>
              <w:jc w:val="both"/>
              <w:rPr>
                <w:rFonts w:ascii="Times New Roman" w:hAnsi="Times New Roman"/>
              </w:rPr>
            </w:pPr>
            <w:r>
              <w:rPr>
                <w:rFonts w:ascii="Times New Roman" w:hAnsi="Times New Roman"/>
                <w:szCs w:val="20"/>
              </w:rPr>
              <w:t xml:space="preserve">This requirement is necessary to show user 3D Models for homes. </w:t>
            </w:r>
          </w:p>
        </w:tc>
      </w:tr>
      <w:tr w:rsidR="00B759E5" w14:paraId="75247EA1"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D5B5D15" w14:textId="77777777" w:rsidR="00B759E5" w:rsidRDefault="00B759E5"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50ED595" w14:textId="77777777" w:rsidR="00B759E5" w:rsidRDefault="00B759E5" w:rsidP="00FD5932">
            <w:pPr>
              <w:pStyle w:val="Pa1"/>
              <w:spacing w:after="120"/>
              <w:jc w:val="both"/>
              <w:rPr>
                <w:rFonts w:ascii="Times New Roman" w:hAnsi="Times New Roman"/>
              </w:rPr>
            </w:pPr>
            <w:r>
              <w:rPr>
                <w:rFonts w:ascii="Times New Roman" w:hAnsi="Times New Roman"/>
                <w:szCs w:val="20"/>
              </w:rPr>
              <w:t>N/A</w:t>
            </w:r>
          </w:p>
        </w:tc>
      </w:tr>
      <w:tr w:rsidR="00B759E5" w14:paraId="57017A3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41AEDF6" w14:textId="77777777" w:rsidR="00B759E5" w:rsidRDefault="00B759E5"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827B96D" w14:textId="77777777" w:rsidR="00B759E5" w:rsidRDefault="00B759E5" w:rsidP="00FD5932">
            <w:pPr>
              <w:pStyle w:val="Pa1"/>
              <w:spacing w:after="120"/>
              <w:jc w:val="both"/>
              <w:rPr>
                <w:rFonts w:ascii="Times New Roman" w:hAnsi="Times New Roman"/>
                <w:szCs w:val="20"/>
              </w:rPr>
            </w:pPr>
            <w:r>
              <w:rPr>
                <w:rFonts w:ascii="Times New Roman" w:hAnsi="Times New Roman"/>
                <w:szCs w:val="20"/>
              </w:rPr>
              <w:t>N/A</w:t>
            </w:r>
          </w:p>
        </w:tc>
      </w:tr>
      <w:tr w:rsidR="00B759E5" w14:paraId="67BADCC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EBB68B9" w14:textId="77777777" w:rsidR="00B759E5" w:rsidRDefault="00B759E5"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6AD76FF" w14:textId="77777777" w:rsidR="00B759E5" w:rsidRDefault="00B759E5" w:rsidP="00FD5932">
            <w:pPr>
              <w:pStyle w:val="Pa1"/>
              <w:spacing w:after="120"/>
              <w:jc w:val="both"/>
              <w:rPr>
                <w:rFonts w:ascii="Times New Roman" w:hAnsi="Times New Roman"/>
                <w:szCs w:val="20"/>
              </w:rPr>
            </w:pPr>
            <w:r>
              <w:rPr>
                <w:rFonts w:ascii="Times New Roman" w:hAnsi="Times New Roman"/>
                <w:szCs w:val="20"/>
              </w:rPr>
              <w:t>High</w:t>
            </w:r>
          </w:p>
        </w:tc>
      </w:tr>
    </w:tbl>
    <w:p w14:paraId="06B52E84" w14:textId="77777777" w:rsidR="00B759E5" w:rsidRDefault="00B759E5" w:rsidP="00B759E5">
      <w:pPr>
        <w:rPr>
          <w:lang w:eastAsia="ar-SA"/>
        </w:rPr>
      </w:pPr>
    </w:p>
    <w:p w14:paraId="6FC63E77" w14:textId="4FE6F0DE" w:rsidR="00B759E5" w:rsidRDefault="00B759E5" w:rsidP="00B759E5">
      <w:pPr>
        <w:pStyle w:val="Caption"/>
      </w:pPr>
      <w:r>
        <w:rPr>
          <w:szCs w:val="24"/>
        </w:rPr>
        <w:t>M6-UC</w:t>
      </w:r>
      <w:r w:rsidR="00B7093F">
        <w:rPr>
          <w:szCs w:val="24"/>
        </w:rPr>
        <w:t>3</w:t>
      </w:r>
      <w:r>
        <w:rPr>
          <w:noProof/>
          <w:szCs w:val="24"/>
        </w:rPr>
        <w:t xml:space="preserve">: </w:t>
      </w:r>
      <w:r>
        <w:rPr>
          <w:szCs w:val="24"/>
        </w:rPr>
        <w:t>Description of FR-6.</w:t>
      </w:r>
      <w:r w:rsidR="00B7093F">
        <w:rPr>
          <w:szCs w:val="24"/>
        </w:rPr>
        <w:t>3</w:t>
      </w:r>
      <w:r>
        <w:rPr>
          <w:szCs w:val="24"/>
        </w:rPr>
        <w:t>.2</w:t>
      </w:r>
    </w:p>
    <w:tbl>
      <w:tblPr>
        <w:tblStyle w:val="TableGrid"/>
        <w:tblW w:w="0" w:type="auto"/>
        <w:jc w:val="center"/>
        <w:tblLook w:val="04A0" w:firstRow="1" w:lastRow="0" w:firstColumn="1" w:lastColumn="0" w:noHBand="0" w:noVBand="1"/>
      </w:tblPr>
      <w:tblGrid>
        <w:gridCol w:w="1795"/>
        <w:gridCol w:w="7447"/>
      </w:tblGrid>
      <w:tr w:rsidR="00B759E5" w14:paraId="7F32A60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3574422" w14:textId="77777777" w:rsidR="00B759E5" w:rsidRDefault="00B759E5"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5DD8B37" w14:textId="2043F2A9" w:rsidR="00B759E5" w:rsidRDefault="00B759E5" w:rsidP="00FD5932">
            <w:pPr>
              <w:pStyle w:val="Pa1"/>
              <w:spacing w:after="120"/>
              <w:jc w:val="both"/>
              <w:rPr>
                <w:rFonts w:ascii="Times New Roman" w:hAnsi="Times New Roman"/>
              </w:rPr>
            </w:pPr>
            <w:r>
              <w:rPr>
                <w:rFonts w:ascii="Times New Roman" w:hAnsi="Times New Roman"/>
                <w:szCs w:val="20"/>
              </w:rPr>
              <w:t>FR-6.</w:t>
            </w:r>
            <w:r w:rsidR="00B7093F">
              <w:rPr>
                <w:rFonts w:ascii="Times New Roman" w:hAnsi="Times New Roman"/>
                <w:szCs w:val="20"/>
              </w:rPr>
              <w:t>3</w:t>
            </w:r>
            <w:r>
              <w:rPr>
                <w:rFonts w:ascii="Times New Roman" w:hAnsi="Times New Roman"/>
                <w:szCs w:val="20"/>
              </w:rPr>
              <w:t>.2</w:t>
            </w:r>
          </w:p>
        </w:tc>
      </w:tr>
      <w:tr w:rsidR="00B759E5" w14:paraId="1C9AB6B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5184DB5" w14:textId="77777777" w:rsidR="00B759E5" w:rsidRDefault="00B759E5"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069F9A3" w14:textId="77777777" w:rsidR="00B759E5" w:rsidRDefault="00B759E5" w:rsidP="00FD5932">
            <w:pPr>
              <w:pStyle w:val="Pa1"/>
              <w:spacing w:after="120"/>
              <w:jc w:val="both"/>
              <w:rPr>
                <w:rFonts w:ascii="Times New Roman" w:hAnsi="Times New Roman"/>
              </w:rPr>
            </w:pPr>
            <w:r>
              <w:rPr>
                <w:rFonts w:ascii="Times New Roman" w:hAnsi="Times New Roman"/>
              </w:rPr>
              <w:t>Rotate Model</w:t>
            </w:r>
          </w:p>
        </w:tc>
      </w:tr>
      <w:tr w:rsidR="00B759E5" w14:paraId="057D99A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6611FF0" w14:textId="77777777" w:rsidR="00B759E5" w:rsidRDefault="00B759E5"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7132BA2" w14:textId="77777777" w:rsidR="00B759E5" w:rsidRDefault="00B759E5" w:rsidP="00FD5932">
            <w:pPr>
              <w:pStyle w:val="Pa1"/>
              <w:spacing w:after="120"/>
              <w:jc w:val="both"/>
              <w:rPr>
                <w:rFonts w:ascii="Times New Roman" w:hAnsi="Times New Roman"/>
              </w:rPr>
            </w:pPr>
            <w:r>
              <w:rPr>
                <w:rFonts w:ascii="Times New Roman" w:hAnsi="Times New Roman"/>
              </w:rPr>
              <w:t>User can swipe to rotate the model.</w:t>
            </w:r>
          </w:p>
        </w:tc>
      </w:tr>
      <w:tr w:rsidR="00B759E5" w14:paraId="6ED81B0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E7B7CAC" w14:textId="77777777" w:rsidR="00B759E5" w:rsidRDefault="00B759E5"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26A9B64" w14:textId="77777777" w:rsidR="00B759E5" w:rsidRDefault="00B759E5" w:rsidP="00FD5932">
            <w:pPr>
              <w:pStyle w:val="Pa1"/>
              <w:spacing w:after="120"/>
              <w:jc w:val="both"/>
              <w:rPr>
                <w:rFonts w:ascii="Times New Roman" w:hAnsi="Times New Roman"/>
              </w:rPr>
            </w:pPr>
            <w:r>
              <w:rPr>
                <w:rFonts w:ascii="Times New Roman" w:hAnsi="Times New Roman"/>
              </w:rPr>
              <w:t>Student</w:t>
            </w:r>
          </w:p>
        </w:tc>
      </w:tr>
      <w:tr w:rsidR="00B759E5" w14:paraId="46A5220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392A5C0" w14:textId="77777777" w:rsidR="00B759E5" w:rsidRDefault="00B759E5"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BEDA378" w14:textId="77777777" w:rsidR="00B759E5" w:rsidRDefault="00B759E5" w:rsidP="00FD5932">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see the models from all sides by rotating display</w:t>
            </w:r>
            <w:r>
              <w:rPr>
                <w:rFonts w:ascii="Times New Roman" w:hAnsi="Times New Roman"/>
                <w:szCs w:val="20"/>
              </w:rPr>
              <w:t xml:space="preserve">. </w:t>
            </w:r>
          </w:p>
        </w:tc>
      </w:tr>
      <w:tr w:rsidR="00B759E5" w14:paraId="52746C2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816AAC0" w14:textId="77777777" w:rsidR="00B759E5" w:rsidRDefault="00B759E5"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8A1638A" w14:textId="77777777" w:rsidR="00B759E5" w:rsidRDefault="00B759E5" w:rsidP="00FD5932">
            <w:pPr>
              <w:pStyle w:val="Pa1"/>
              <w:spacing w:after="120"/>
              <w:jc w:val="both"/>
              <w:rPr>
                <w:rFonts w:ascii="Times New Roman" w:hAnsi="Times New Roman"/>
              </w:rPr>
            </w:pPr>
            <w:r>
              <w:rPr>
                <w:rFonts w:ascii="Times New Roman" w:hAnsi="Times New Roman"/>
                <w:szCs w:val="20"/>
              </w:rPr>
              <w:t>N/A</w:t>
            </w:r>
          </w:p>
        </w:tc>
      </w:tr>
      <w:tr w:rsidR="00B759E5" w14:paraId="0D0E9B9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7666897" w14:textId="77777777" w:rsidR="00B759E5" w:rsidRDefault="00B759E5"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EC740D3" w14:textId="77777777" w:rsidR="00B759E5" w:rsidRDefault="00B759E5" w:rsidP="00FD5932">
            <w:pPr>
              <w:pStyle w:val="Pa1"/>
              <w:spacing w:after="120"/>
              <w:jc w:val="both"/>
              <w:rPr>
                <w:rFonts w:ascii="Times New Roman" w:hAnsi="Times New Roman"/>
                <w:szCs w:val="20"/>
              </w:rPr>
            </w:pPr>
            <w:r>
              <w:rPr>
                <w:rFonts w:ascii="Times New Roman" w:hAnsi="Times New Roman"/>
                <w:szCs w:val="20"/>
              </w:rPr>
              <w:t>N/A</w:t>
            </w:r>
          </w:p>
        </w:tc>
      </w:tr>
      <w:tr w:rsidR="00B759E5" w14:paraId="166257C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472FD5E" w14:textId="77777777" w:rsidR="00B759E5" w:rsidRDefault="00B759E5"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A6EC402" w14:textId="77777777" w:rsidR="00B759E5" w:rsidRDefault="00B759E5" w:rsidP="00FD5932">
            <w:pPr>
              <w:pStyle w:val="Pa1"/>
              <w:spacing w:after="120"/>
              <w:jc w:val="both"/>
              <w:rPr>
                <w:rFonts w:ascii="Times New Roman" w:hAnsi="Times New Roman"/>
                <w:szCs w:val="20"/>
              </w:rPr>
            </w:pPr>
            <w:r>
              <w:rPr>
                <w:rFonts w:ascii="Times New Roman" w:hAnsi="Times New Roman"/>
                <w:szCs w:val="20"/>
              </w:rPr>
              <w:t>High</w:t>
            </w:r>
          </w:p>
        </w:tc>
      </w:tr>
    </w:tbl>
    <w:p w14:paraId="55CEE322" w14:textId="77777777" w:rsidR="00B759E5" w:rsidRDefault="00B759E5" w:rsidP="00B759E5">
      <w:pPr>
        <w:rPr>
          <w:lang w:eastAsia="ar-SA"/>
        </w:rPr>
      </w:pPr>
    </w:p>
    <w:p w14:paraId="7CEC67C3" w14:textId="2A1710DE" w:rsidR="00B759E5" w:rsidRDefault="00B759E5" w:rsidP="00B759E5">
      <w:pPr>
        <w:pStyle w:val="Caption"/>
      </w:pPr>
      <w:r>
        <w:rPr>
          <w:szCs w:val="24"/>
        </w:rPr>
        <w:lastRenderedPageBreak/>
        <w:t>M6-UC</w:t>
      </w:r>
      <w:r w:rsidR="004E7566">
        <w:rPr>
          <w:szCs w:val="24"/>
        </w:rPr>
        <w:t>3</w:t>
      </w:r>
      <w:r>
        <w:rPr>
          <w:noProof/>
          <w:szCs w:val="24"/>
        </w:rPr>
        <w:t xml:space="preserve">: </w:t>
      </w:r>
      <w:r>
        <w:rPr>
          <w:szCs w:val="24"/>
        </w:rPr>
        <w:t>Description of FR-6.</w:t>
      </w:r>
      <w:r w:rsidR="00B7093F">
        <w:rPr>
          <w:szCs w:val="24"/>
        </w:rPr>
        <w:t>3</w:t>
      </w:r>
      <w:r>
        <w:rPr>
          <w:szCs w:val="24"/>
        </w:rPr>
        <w:t>.3</w:t>
      </w:r>
    </w:p>
    <w:tbl>
      <w:tblPr>
        <w:tblStyle w:val="TableGrid"/>
        <w:tblW w:w="0" w:type="auto"/>
        <w:jc w:val="center"/>
        <w:tblLook w:val="04A0" w:firstRow="1" w:lastRow="0" w:firstColumn="1" w:lastColumn="0" w:noHBand="0" w:noVBand="1"/>
      </w:tblPr>
      <w:tblGrid>
        <w:gridCol w:w="1795"/>
        <w:gridCol w:w="7447"/>
      </w:tblGrid>
      <w:tr w:rsidR="00B759E5" w14:paraId="39B57D9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455B0EF" w14:textId="77777777" w:rsidR="00B759E5" w:rsidRDefault="00B759E5"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6717580" w14:textId="66B09BD8" w:rsidR="00B759E5" w:rsidRDefault="00B759E5" w:rsidP="00FD5932">
            <w:pPr>
              <w:pStyle w:val="Pa1"/>
              <w:spacing w:after="120"/>
              <w:jc w:val="both"/>
              <w:rPr>
                <w:rFonts w:ascii="Times New Roman" w:hAnsi="Times New Roman"/>
              </w:rPr>
            </w:pPr>
            <w:r>
              <w:rPr>
                <w:rFonts w:ascii="Times New Roman" w:hAnsi="Times New Roman"/>
                <w:szCs w:val="20"/>
              </w:rPr>
              <w:t>FR-6.</w:t>
            </w:r>
            <w:r w:rsidR="00B7093F">
              <w:rPr>
                <w:rFonts w:ascii="Times New Roman" w:hAnsi="Times New Roman"/>
                <w:szCs w:val="20"/>
              </w:rPr>
              <w:t>3</w:t>
            </w:r>
            <w:r>
              <w:rPr>
                <w:rFonts w:ascii="Times New Roman" w:hAnsi="Times New Roman"/>
                <w:szCs w:val="20"/>
              </w:rPr>
              <w:t>.3</w:t>
            </w:r>
          </w:p>
        </w:tc>
      </w:tr>
      <w:tr w:rsidR="00B759E5" w14:paraId="0AECB279"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29F5496" w14:textId="77777777" w:rsidR="00B759E5" w:rsidRDefault="00B759E5"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57CAC59" w14:textId="77777777" w:rsidR="00B759E5" w:rsidRDefault="00B759E5" w:rsidP="00FD5932">
            <w:pPr>
              <w:pStyle w:val="Pa1"/>
              <w:spacing w:after="120"/>
              <w:jc w:val="both"/>
              <w:rPr>
                <w:rFonts w:ascii="Times New Roman" w:hAnsi="Times New Roman"/>
              </w:rPr>
            </w:pPr>
            <w:r>
              <w:rPr>
                <w:rFonts w:ascii="Times New Roman" w:hAnsi="Times New Roman"/>
              </w:rPr>
              <w:t xml:space="preserve">Zoom </w:t>
            </w:r>
          </w:p>
        </w:tc>
      </w:tr>
      <w:tr w:rsidR="00B759E5" w14:paraId="3F0E45ED"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58771CC" w14:textId="77777777" w:rsidR="00B759E5" w:rsidRDefault="00B759E5"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8256E89" w14:textId="77777777" w:rsidR="00B759E5" w:rsidRDefault="00B759E5" w:rsidP="00FD5932">
            <w:pPr>
              <w:pStyle w:val="Pa1"/>
              <w:spacing w:after="120"/>
              <w:jc w:val="both"/>
              <w:rPr>
                <w:rFonts w:ascii="Times New Roman" w:hAnsi="Times New Roman"/>
              </w:rPr>
            </w:pPr>
            <w:r>
              <w:rPr>
                <w:rFonts w:ascii="Times New Roman" w:hAnsi="Times New Roman"/>
              </w:rPr>
              <w:t>User can pinch to zoom in and out.</w:t>
            </w:r>
          </w:p>
        </w:tc>
      </w:tr>
      <w:tr w:rsidR="00B759E5" w14:paraId="4120E1CB"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19D6BDE" w14:textId="77777777" w:rsidR="00B759E5" w:rsidRDefault="00B759E5"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F3FE42A" w14:textId="77777777" w:rsidR="00B759E5" w:rsidRDefault="00B759E5" w:rsidP="00FD5932">
            <w:pPr>
              <w:pStyle w:val="Pa1"/>
              <w:spacing w:after="120"/>
              <w:jc w:val="both"/>
              <w:rPr>
                <w:rFonts w:ascii="Times New Roman" w:hAnsi="Times New Roman"/>
              </w:rPr>
            </w:pPr>
            <w:r>
              <w:rPr>
                <w:rFonts w:ascii="Times New Roman" w:hAnsi="Times New Roman"/>
              </w:rPr>
              <w:t>Student</w:t>
            </w:r>
          </w:p>
        </w:tc>
      </w:tr>
      <w:tr w:rsidR="00B759E5" w14:paraId="5853320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5830DFA" w14:textId="77777777" w:rsidR="00B759E5" w:rsidRDefault="00B759E5"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FBBF282" w14:textId="77777777" w:rsidR="00B759E5" w:rsidRDefault="00B759E5" w:rsidP="00FD5932">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see the models from all sides</w:t>
            </w:r>
            <w:r>
              <w:rPr>
                <w:rFonts w:ascii="Times New Roman" w:hAnsi="Times New Roman"/>
                <w:szCs w:val="20"/>
              </w:rPr>
              <w:t xml:space="preserve">. </w:t>
            </w:r>
          </w:p>
        </w:tc>
      </w:tr>
      <w:tr w:rsidR="00B759E5" w14:paraId="22373BA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AB3175B" w14:textId="77777777" w:rsidR="00B759E5" w:rsidRDefault="00B759E5"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393A540" w14:textId="77777777" w:rsidR="00B759E5" w:rsidRDefault="00B759E5" w:rsidP="00FD5932">
            <w:pPr>
              <w:pStyle w:val="Pa1"/>
              <w:spacing w:after="120"/>
              <w:jc w:val="both"/>
              <w:rPr>
                <w:rFonts w:ascii="Times New Roman" w:hAnsi="Times New Roman"/>
              </w:rPr>
            </w:pPr>
            <w:r>
              <w:rPr>
                <w:rFonts w:ascii="Times New Roman" w:hAnsi="Times New Roman"/>
                <w:szCs w:val="20"/>
              </w:rPr>
              <w:t>N/A</w:t>
            </w:r>
          </w:p>
        </w:tc>
      </w:tr>
      <w:tr w:rsidR="00B759E5" w14:paraId="16EC6608"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3BF8405F" w14:textId="77777777" w:rsidR="00B759E5" w:rsidRDefault="00B759E5"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DCA5A06" w14:textId="77777777" w:rsidR="00B759E5" w:rsidRDefault="00B759E5" w:rsidP="00FD5932">
            <w:pPr>
              <w:pStyle w:val="Pa1"/>
              <w:spacing w:after="120"/>
              <w:jc w:val="both"/>
              <w:rPr>
                <w:rFonts w:ascii="Times New Roman" w:hAnsi="Times New Roman"/>
                <w:szCs w:val="20"/>
              </w:rPr>
            </w:pPr>
            <w:r>
              <w:rPr>
                <w:rFonts w:ascii="Times New Roman" w:hAnsi="Times New Roman"/>
                <w:szCs w:val="20"/>
              </w:rPr>
              <w:t>N/A</w:t>
            </w:r>
          </w:p>
        </w:tc>
      </w:tr>
      <w:tr w:rsidR="00B759E5" w14:paraId="284C3D42"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0613102F" w14:textId="77777777" w:rsidR="00B759E5" w:rsidRDefault="00B759E5"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460954C" w14:textId="77777777" w:rsidR="00B759E5" w:rsidRDefault="00B759E5" w:rsidP="00FD5932">
            <w:pPr>
              <w:pStyle w:val="Pa1"/>
              <w:spacing w:after="120"/>
              <w:jc w:val="both"/>
              <w:rPr>
                <w:rFonts w:ascii="Times New Roman" w:hAnsi="Times New Roman"/>
                <w:szCs w:val="20"/>
              </w:rPr>
            </w:pPr>
            <w:r>
              <w:rPr>
                <w:rFonts w:ascii="Times New Roman" w:hAnsi="Times New Roman"/>
                <w:szCs w:val="20"/>
              </w:rPr>
              <w:t>High</w:t>
            </w:r>
          </w:p>
        </w:tc>
      </w:tr>
    </w:tbl>
    <w:p w14:paraId="7FFD509D" w14:textId="77777777" w:rsidR="00721DBF" w:rsidRDefault="00721DBF" w:rsidP="00995C0C">
      <w:pPr>
        <w:rPr>
          <w:lang w:eastAsia="ar-SA"/>
        </w:rPr>
      </w:pPr>
    </w:p>
    <w:p w14:paraId="340A8C39" w14:textId="0D5A6423" w:rsidR="00721DBF" w:rsidRDefault="00721DBF" w:rsidP="00721DBF">
      <w:pPr>
        <w:pStyle w:val="Caption"/>
      </w:pPr>
      <w:r>
        <w:rPr>
          <w:szCs w:val="24"/>
        </w:rPr>
        <w:t>M6-UC</w:t>
      </w:r>
      <w:r w:rsidR="004E7566">
        <w:rPr>
          <w:szCs w:val="24"/>
        </w:rPr>
        <w:t>4</w:t>
      </w:r>
      <w:r>
        <w:rPr>
          <w:noProof/>
          <w:szCs w:val="24"/>
        </w:rPr>
        <w:t xml:space="preserve">: </w:t>
      </w:r>
      <w:r>
        <w:rPr>
          <w:szCs w:val="24"/>
        </w:rPr>
        <w:t>Description of FR-6.4.1</w:t>
      </w:r>
    </w:p>
    <w:tbl>
      <w:tblPr>
        <w:tblStyle w:val="TableGrid"/>
        <w:tblW w:w="0" w:type="auto"/>
        <w:jc w:val="center"/>
        <w:tblLook w:val="04A0" w:firstRow="1" w:lastRow="0" w:firstColumn="1" w:lastColumn="0" w:noHBand="0" w:noVBand="1"/>
      </w:tblPr>
      <w:tblGrid>
        <w:gridCol w:w="1795"/>
        <w:gridCol w:w="7447"/>
      </w:tblGrid>
      <w:tr w:rsidR="00721DBF" w14:paraId="3EFEC9F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3B243D9" w14:textId="77777777" w:rsidR="00721DBF" w:rsidRDefault="00721DBF"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8E186D7" w14:textId="7510ED30" w:rsidR="00721DBF" w:rsidRDefault="00721DBF" w:rsidP="00FD5932">
            <w:pPr>
              <w:pStyle w:val="Pa1"/>
              <w:spacing w:after="120"/>
              <w:jc w:val="both"/>
              <w:rPr>
                <w:rFonts w:ascii="Times New Roman" w:hAnsi="Times New Roman"/>
              </w:rPr>
            </w:pPr>
            <w:r>
              <w:rPr>
                <w:rFonts w:ascii="Times New Roman" w:hAnsi="Times New Roman"/>
                <w:szCs w:val="20"/>
              </w:rPr>
              <w:t>FR-6.4.1</w:t>
            </w:r>
          </w:p>
        </w:tc>
      </w:tr>
      <w:tr w:rsidR="00721DBF" w14:paraId="5D84067F"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F97A741" w14:textId="77777777" w:rsidR="00721DBF" w:rsidRDefault="00721DBF"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7F8593C" w14:textId="317A4A93" w:rsidR="00721DBF" w:rsidRDefault="00721DBF" w:rsidP="00FD5932">
            <w:pPr>
              <w:pStyle w:val="Pa1"/>
              <w:spacing w:after="120"/>
              <w:jc w:val="both"/>
              <w:rPr>
                <w:rFonts w:ascii="Times New Roman" w:hAnsi="Times New Roman"/>
              </w:rPr>
            </w:pPr>
            <w:r>
              <w:rPr>
                <w:rFonts w:ascii="Times New Roman" w:hAnsi="Times New Roman"/>
              </w:rPr>
              <w:t>Save Model</w:t>
            </w:r>
          </w:p>
        </w:tc>
      </w:tr>
      <w:tr w:rsidR="00721DBF" w14:paraId="4C3EFB9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CFA1CB7" w14:textId="77777777" w:rsidR="00721DBF" w:rsidRDefault="00721DBF"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22C6583" w14:textId="20275E3D" w:rsidR="00721DBF" w:rsidRDefault="00721DBF" w:rsidP="00FD5932">
            <w:pPr>
              <w:pStyle w:val="Pa1"/>
              <w:spacing w:after="120"/>
              <w:jc w:val="both"/>
              <w:rPr>
                <w:rFonts w:ascii="Times New Roman" w:hAnsi="Times New Roman"/>
              </w:rPr>
            </w:pPr>
            <w:r>
              <w:rPr>
                <w:rFonts w:ascii="Times New Roman" w:hAnsi="Times New Roman"/>
              </w:rPr>
              <w:t>User</w:t>
            </w:r>
            <w:r w:rsidR="00FA0DC5">
              <w:rPr>
                <w:rFonts w:ascii="Times New Roman" w:hAnsi="Times New Roman"/>
              </w:rPr>
              <w:t xml:space="preserve"> will press save button to save model</w:t>
            </w:r>
            <w:r>
              <w:rPr>
                <w:rFonts w:ascii="Times New Roman" w:hAnsi="Times New Roman"/>
              </w:rPr>
              <w:t>.</w:t>
            </w:r>
          </w:p>
        </w:tc>
      </w:tr>
      <w:tr w:rsidR="00721DBF" w14:paraId="0E6CC58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7461DF4" w14:textId="77777777" w:rsidR="00721DBF" w:rsidRDefault="00721DBF"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7F7F487" w14:textId="77777777" w:rsidR="00721DBF" w:rsidRDefault="00721DBF" w:rsidP="00FD5932">
            <w:pPr>
              <w:pStyle w:val="Pa1"/>
              <w:spacing w:after="120"/>
              <w:jc w:val="both"/>
              <w:rPr>
                <w:rFonts w:ascii="Times New Roman" w:hAnsi="Times New Roman"/>
              </w:rPr>
            </w:pPr>
            <w:r>
              <w:rPr>
                <w:rFonts w:ascii="Times New Roman" w:hAnsi="Times New Roman"/>
              </w:rPr>
              <w:t>Student</w:t>
            </w:r>
          </w:p>
        </w:tc>
      </w:tr>
      <w:tr w:rsidR="00721DBF" w14:paraId="36645A6F"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7DE351EA" w14:textId="77777777" w:rsidR="00721DBF" w:rsidRDefault="00721DBF"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4CA77D8" w14:textId="396B09CC" w:rsidR="00721DBF" w:rsidRDefault="00721DBF" w:rsidP="00FD5932">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w:t>
            </w:r>
            <w:r w:rsidR="000C1033">
              <w:rPr>
                <w:rFonts w:ascii="Times New Roman" w:hAnsi="Times New Roman"/>
              </w:rPr>
              <w:t xml:space="preserve">save </w:t>
            </w:r>
            <w:r>
              <w:rPr>
                <w:rFonts w:ascii="Times New Roman" w:hAnsi="Times New Roman"/>
              </w:rPr>
              <w:t>the models</w:t>
            </w:r>
            <w:r w:rsidR="000C1033">
              <w:rPr>
                <w:rFonts w:ascii="Times New Roman" w:hAnsi="Times New Roman"/>
              </w:rPr>
              <w:t xml:space="preserve"> for later use</w:t>
            </w:r>
            <w:r>
              <w:rPr>
                <w:rFonts w:ascii="Times New Roman" w:hAnsi="Times New Roman"/>
                <w:szCs w:val="20"/>
              </w:rPr>
              <w:t xml:space="preserve">. </w:t>
            </w:r>
          </w:p>
        </w:tc>
      </w:tr>
      <w:tr w:rsidR="00721DBF" w14:paraId="575E30D3"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2EE1A4F" w14:textId="77777777" w:rsidR="00721DBF" w:rsidRDefault="00721DBF"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3741533" w14:textId="77777777" w:rsidR="00721DBF" w:rsidRDefault="00721DBF" w:rsidP="00FD5932">
            <w:pPr>
              <w:pStyle w:val="Pa1"/>
              <w:spacing w:after="120"/>
              <w:jc w:val="both"/>
              <w:rPr>
                <w:rFonts w:ascii="Times New Roman" w:hAnsi="Times New Roman"/>
              </w:rPr>
            </w:pPr>
            <w:r>
              <w:rPr>
                <w:rFonts w:ascii="Times New Roman" w:hAnsi="Times New Roman"/>
                <w:szCs w:val="20"/>
              </w:rPr>
              <w:t>N/A</w:t>
            </w:r>
          </w:p>
        </w:tc>
      </w:tr>
      <w:tr w:rsidR="00721DBF" w14:paraId="567447AE"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383ECB0" w14:textId="77777777" w:rsidR="00721DBF" w:rsidRDefault="00721DBF"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71BF435" w14:textId="77777777" w:rsidR="00721DBF" w:rsidRDefault="00721DBF" w:rsidP="00FD5932">
            <w:pPr>
              <w:pStyle w:val="Pa1"/>
              <w:spacing w:after="120"/>
              <w:jc w:val="both"/>
              <w:rPr>
                <w:rFonts w:ascii="Times New Roman" w:hAnsi="Times New Roman"/>
                <w:szCs w:val="20"/>
              </w:rPr>
            </w:pPr>
            <w:r>
              <w:rPr>
                <w:rFonts w:ascii="Times New Roman" w:hAnsi="Times New Roman"/>
                <w:szCs w:val="20"/>
              </w:rPr>
              <w:t>N/A</w:t>
            </w:r>
          </w:p>
        </w:tc>
      </w:tr>
      <w:tr w:rsidR="00721DBF" w14:paraId="67395C69"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5EEC16A" w14:textId="77777777" w:rsidR="00721DBF" w:rsidRDefault="00721DBF"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37EEC3A" w14:textId="77777777" w:rsidR="00721DBF" w:rsidRDefault="00721DBF" w:rsidP="00FD5932">
            <w:pPr>
              <w:pStyle w:val="Pa1"/>
              <w:spacing w:after="120"/>
              <w:jc w:val="both"/>
              <w:rPr>
                <w:rFonts w:ascii="Times New Roman" w:hAnsi="Times New Roman"/>
                <w:szCs w:val="20"/>
              </w:rPr>
            </w:pPr>
            <w:r>
              <w:rPr>
                <w:rFonts w:ascii="Times New Roman" w:hAnsi="Times New Roman"/>
                <w:szCs w:val="20"/>
              </w:rPr>
              <w:t>High</w:t>
            </w:r>
          </w:p>
        </w:tc>
      </w:tr>
    </w:tbl>
    <w:p w14:paraId="4ACBE831" w14:textId="77777777" w:rsidR="004E7566" w:rsidRDefault="004E7566" w:rsidP="00995C0C">
      <w:pPr>
        <w:rPr>
          <w:lang w:eastAsia="ar-SA"/>
        </w:rPr>
      </w:pPr>
    </w:p>
    <w:p w14:paraId="0B977D77" w14:textId="617AA029" w:rsidR="004E7566" w:rsidRDefault="004E7566" w:rsidP="004E7566">
      <w:pPr>
        <w:pStyle w:val="Caption"/>
      </w:pPr>
      <w:r>
        <w:rPr>
          <w:szCs w:val="24"/>
        </w:rPr>
        <w:t>M6-UC5</w:t>
      </w:r>
      <w:r>
        <w:rPr>
          <w:noProof/>
          <w:szCs w:val="24"/>
        </w:rPr>
        <w:t xml:space="preserve">: </w:t>
      </w:r>
      <w:r>
        <w:rPr>
          <w:szCs w:val="24"/>
        </w:rPr>
        <w:t>Description of FR-6.5.1</w:t>
      </w:r>
    </w:p>
    <w:tbl>
      <w:tblPr>
        <w:tblStyle w:val="TableGrid"/>
        <w:tblW w:w="0" w:type="auto"/>
        <w:jc w:val="center"/>
        <w:tblLook w:val="04A0" w:firstRow="1" w:lastRow="0" w:firstColumn="1" w:lastColumn="0" w:noHBand="0" w:noVBand="1"/>
      </w:tblPr>
      <w:tblGrid>
        <w:gridCol w:w="1795"/>
        <w:gridCol w:w="7447"/>
      </w:tblGrid>
      <w:tr w:rsidR="004E7566" w14:paraId="018AB626"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DB4F3A7" w14:textId="77777777" w:rsidR="004E7566" w:rsidRDefault="004E7566" w:rsidP="00FD5932">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1F43B11" w14:textId="3694E82A" w:rsidR="004E7566" w:rsidRDefault="004E7566" w:rsidP="00FD5932">
            <w:pPr>
              <w:pStyle w:val="Pa1"/>
              <w:spacing w:after="120"/>
              <w:jc w:val="both"/>
              <w:rPr>
                <w:rFonts w:ascii="Times New Roman" w:hAnsi="Times New Roman"/>
              </w:rPr>
            </w:pPr>
            <w:r>
              <w:rPr>
                <w:rFonts w:ascii="Times New Roman" w:hAnsi="Times New Roman"/>
                <w:szCs w:val="20"/>
              </w:rPr>
              <w:t>FR-6.5.1</w:t>
            </w:r>
          </w:p>
        </w:tc>
      </w:tr>
      <w:tr w:rsidR="004E7566" w14:paraId="47C97C9A"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17A8168" w14:textId="77777777" w:rsidR="004E7566" w:rsidRDefault="004E7566" w:rsidP="00FD593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3C35611" w14:textId="77777777" w:rsidR="004E7566" w:rsidRDefault="004E7566" w:rsidP="00FD5932">
            <w:pPr>
              <w:pStyle w:val="Pa1"/>
              <w:spacing w:after="120"/>
              <w:jc w:val="both"/>
              <w:rPr>
                <w:rFonts w:ascii="Times New Roman" w:hAnsi="Times New Roman"/>
              </w:rPr>
            </w:pPr>
            <w:r>
              <w:rPr>
                <w:rFonts w:ascii="Times New Roman" w:hAnsi="Times New Roman"/>
              </w:rPr>
              <w:t>Save Model</w:t>
            </w:r>
          </w:p>
        </w:tc>
      </w:tr>
      <w:tr w:rsidR="004E7566" w14:paraId="5DBFC506"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17BE0327" w14:textId="77777777" w:rsidR="004E7566" w:rsidRDefault="004E7566" w:rsidP="00FD593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F8BB586" w14:textId="77777777" w:rsidR="004E7566" w:rsidRDefault="004E7566" w:rsidP="00FD5932">
            <w:pPr>
              <w:pStyle w:val="Pa1"/>
              <w:spacing w:after="120"/>
              <w:jc w:val="both"/>
              <w:rPr>
                <w:rFonts w:ascii="Times New Roman" w:hAnsi="Times New Roman"/>
              </w:rPr>
            </w:pPr>
            <w:r>
              <w:rPr>
                <w:rFonts w:ascii="Times New Roman" w:hAnsi="Times New Roman"/>
              </w:rPr>
              <w:t>User will press save button to save model.</w:t>
            </w:r>
          </w:p>
        </w:tc>
      </w:tr>
      <w:tr w:rsidR="004E7566" w14:paraId="61C54F2C"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20F64E06" w14:textId="77777777" w:rsidR="004E7566" w:rsidRDefault="004E7566" w:rsidP="00FD5932">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41C03AA" w14:textId="77777777" w:rsidR="004E7566" w:rsidRDefault="004E7566" w:rsidP="00FD5932">
            <w:pPr>
              <w:pStyle w:val="Pa1"/>
              <w:spacing w:after="120"/>
              <w:jc w:val="both"/>
              <w:rPr>
                <w:rFonts w:ascii="Times New Roman" w:hAnsi="Times New Roman"/>
              </w:rPr>
            </w:pPr>
            <w:r>
              <w:rPr>
                <w:rFonts w:ascii="Times New Roman" w:hAnsi="Times New Roman"/>
              </w:rPr>
              <w:t>Student</w:t>
            </w:r>
          </w:p>
        </w:tc>
      </w:tr>
      <w:tr w:rsidR="004E7566" w14:paraId="4B502E60"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697B3096" w14:textId="77777777" w:rsidR="004E7566" w:rsidRDefault="004E7566" w:rsidP="00FD5932">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603D005" w14:textId="77777777" w:rsidR="004E7566" w:rsidRDefault="004E7566" w:rsidP="00FD5932">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save the models for later use</w:t>
            </w:r>
            <w:r>
              <w:rPr>
                <w:rFonts w:ascii="Times New Roman" w:hAnsi="Times New Roman"/>
                <w:szCs w:val="20"/>
              </w:rPr>
              <w:t xml:space="preserve">. </w:t>
            </w:r>
          </w:p>
        </w:tc>
      </w:tr>
      <w:tr w:rsidR="004E7566" w14:paraId="748908A7"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E0FFB8E" w14:textId="77777777" w:rsidR="004E7566" w:rsidRDefault="004E7566" w:rsidP="00FD5932">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63258E5" w14:textId="77777777" w:rsidR="004E7566" w:rsidRDefault="004E7566" w:rsidP="00FD5932">
            <w:pPr>
              <w:pStyle w:val="Pa1"/>
              <w:spacing w:after="120"/>
              <w:jc w:val="both"/>
              <w:rPr>
                <w:rFonts w:ascii="Times New Roman" w:hAnsi="Times New Roman"/>
              </w:rPr>
            </w:pPr>
            <w:r>
              <w:rPr>
                <w:rFonts w:ascii="Times New Roman" w:hAnsi="Times New Roman"/>
                <w:szCs w:val="20"/>
              </w:rPr>
              <w:t>N/A</w:t>
            </w:r>
          </w:p>
        </w:tc>
      </w:tr>
      <w:tr w:rsidR="004E7566" w14:paraId="76E8A31F"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481DE91A" w14:textId="77777777" w:rsidR="004E7566" w:rsidRDefault="004E7566" w:rsidP="00FD5932">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E845CCB" w14:textId="77777777" w:rsidR="004E7566" w:rsidRDefault="004E7566" w:rsidP="00FD5932">
            <w:pPr>
              <w:pStyle w:val="Pa1"/>
              <w:spacing w:after="120"/>
              <w:jc w:val="both"/>
              <w:rPr>
                <w:rFonts w:ascii="Times New Roman" w:hAnsi="Times New Roman"/>
                <w:szCs w:val="20"/>
              </w:rPr>
            </w:pPr>
            <w:r>
              <w:rPr>
                <w:rFonts w:ascii="Times New Roman" w:hAnsi="Times New Roman"/>
                <w:szCs w:val="20"/>
              </w:rPr>
              <w:t>N/A</w:t>
            </w:r>
          </w:p>
        </w:tc>
      </w:tr>
      <w:tr w:rsidR="004E7566" w14:paraId="5D924C44" w14:textId="77777777" w:rsidTr="00FD5932">
        <w:trPr>
          <w:jc w:val="center"/>
        </w:trPr>
        <w:tc>
          <w:tcPr>
            <w:tcW w:w="1795" w:type="dxa"/>
            <w:tcBorders>
              <w:top w:val="single" w:sz="4" w:space="0" w:color="auto"/>
              <w:left w:val="single" w:sz="4" w:space="0" w:color="auto"/>
              <w:bottom w:val="single" w:sz="4" w:space="0" w:color="auto"/>
              <w:right w:val="single" w:sz="4" w:space="0" w:color="auto"/>
            </w:tcBorders>
            <w:hideMark/>
          </w:tcPr>
          <w:p w14:paraId="55C6D21F" w14:textId="77777777" w:rsidR="004E7566" w:rsidRDefault="004E7566" w:rsidP="00FD5932">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777E4D3" w14:textId="77777777" w:rsidR="004E7566" w:rsidRDefault="004E7566" w:rsidP="00FD5932">
            <w:pPr>
              <w:pStyle w:val="Pa1"/>
              <w:spacing w:after="120"/>
              <w:jc w:val="both"/>
              <w:rPr>
                <w:rFonts w:ascii="Times New Roman" w:hAnsi="Times New Roman"/>
                <w:szCs w:val="20"/>
              </w:rPr>
            </w:pPr>
            <w:r>
              <w:rPr>
                <w:rFonts w:ascii="Times New Roman" w:hAnsi="Times New Roman"/>
                <w:szCs w:val="20"/>
              </w:rPr>
              <w:t>High</w:t>
            </w:r>
          </w:p>
        </w:tc>
      </w:tr>
    </w:tbl>
    <w:p w14:paraId="220F5AC8" w14:textId="77777777" w:rsidR="00B954A2" w:rsidRDefault="00B954A2" w:rsidP="00995C0C">
      <w:pPr>
        <w:rPr>
          <w:lang w:eastAsia="ar-SA"/>
        </w:rPr>
      </w:pPr>
    </w:p>
    <w:p w14:paraId="0DFDD1F3" w14:textId="77777777" w:rsidR="00B954A2" w:rsidRDefault="00B954A2">
      <w:pPr>
        <w:rPr>
          <w:lang w:eastAsia="ar-SA"/>
        </w:rPr>
      </w:pPr>
      <w:r>
        <w:rPr>
          <w:lang w:eastAsia="ar-SA"/>
        </w:rPr>
        <w:br w:type="page"/>
      </w:r>
    </w:p>
    <w:p w14:paraId="5D6C1B16" w14:textId="330B158C" w:rsidR="00B954A2" w:rsidRDefault="00B954A2" w:rsidP="00B954A2">
      <w:pPr>
        <w:pStyle w:val="Caption"/>
      </w:pPr>
      <w:r>
        <w:rPr>
          <w:szCs w:val="24"/>
        </w:rPr>
        <w:lastRenderedPageBreak/>
        <w:t>M6-UC6</w:t>
      </w:r>
      <w:r>
        <w:rPr>
          <w:noProof/>
          <w:szCs w:val="24"/>
        </w:rPr>
        <w:t xml:space="preserve">: </w:t>
      </w:r>
      <w:r>
        <w:rPr>
          <w:szCs w:val="24"/>
        </w:rPr>
        <w:t>Description of FR-6.6.1</w:t>
      </w:r>
    </w:p>
    <w:tbl>
      <w:tblPr>
        <w:tblStyle w:val="TableGrid"/>
        <w:tblW w:w="0" w:type="auto"/>
        <w:jc w:val="center"/>
        <w:tblLook w:val="04A0" w:firstRow="1" w:lastRow="0" w:firstColumn="1" w:lastColumn="0" w:noHBand="0" w:noVBand="1"/>
      </w:tblPr>
      <w:tblGrid>
        <w:gridCol w:w="1795"/>
        <w:gridCol w:w="7447"/>
      </w:tblGrid>
      <w:tr w:rsidR="00B954A2" w14:paraId="49BF859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7580398" w14:textId="77777777" w:rsidR="00B954A2" w:rsidRDefault="00B954A2"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68EA793" w14:textId="7884BE14" w:rsidR="00B954A2" w:rsidRDefault="00B954A2" w:rsidP="004C4B0C">
            <w:pPr>
              <w:pStyle w:val="Pa1"/>
              <w:spacing w:after="120"/>
              <w:jc w:val="both"/>
              <w:rPr>
                <w:rFonts w:ascii="Times New Roman" w:hAnsi="Times New Roman"/>
              </w:rPr>
            </w:pPr>
            <w:r>
              <w:rPr>
                <w:rFonts w:ascii="Times New Roman" w:hAnsi="Times New Roman"/>
                <w:szCs w:val="20"/>
              </w:rPr>
              <w:t>FR-6.6.1</w:t>
            </w:r>
          </w:p>
        </w:tc>
      </w:tr>
      <w:tr w:rsidR="00B954A2" w14:paraId="460D86C4"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37423B4" w14:textId="77777777" w:rsidR="00B954A2" w:rsidRDefault="00B954A2"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98A9F49" w14:textId="62BD2C24" w:rsidR="00B954A2" w:rsidRDefault="00B954A2" w:rsidP="004C4B0C">
            <w:pPr>
              <w:pStyle w:val="Pa1"/>
              <w:spacing w:after="120"/>
              <w:jc w:val="both"/>
              <w:rPr>
                <w:rFonts w:ascii="Times New Roman" w:hAnsi="Times New Roman"/>
              </w:rPr>
            </w:pPr>
            <w:r>
              <w:rPr>
                <w:rFonts w:ascii="Times New Roman" w:hAnsi="Times New Roman"/>
              </w:rPr>
              <w:t>Share Model</w:t>
            </w:r>
          </w:p>
        </w:tc>
      </w:tr>
      <w:tr w:rsidR="00B954A2" w14:paraId="7B794C8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FF7DF7A" w14:textId="77777777" w:rsidR="00B954A2" w:rsidRDefault="00B954A2"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3450FBB" w14:textId="1B29A18B" w:rsidR="00B954A2" w:rsidRDefault="00B954A2" w:rsidP="004C4B0C">
            <w:pPr>
              <w:pStyle w:val="Pa1"/>
              <w:spacing w:after="120"/>
              <w:jc w:val="both"/>
              <w:rPr>
                <w:rFonts w:ascii="Times New Roman" w:hAnsi="Times New Roman"/>
              </w:rPr>
            </w:pPr>
            <w:r>
              <w:rPr>
                <w:rFonts w:ascii="Times New Roman" w:hAnsi="Times New Roman"/>
              </w:rPr>
              <w:t xml:space="preserve">User will press </w:t>
            </w:r>
            <w:r w:rsidR="00D20204">
              <w:rPr>
                <w:rFonts w:ascii="Times New Roman" w:hAnsi="Times New Roman"/>
              </w:rPr>
              <w:t xml:space="preserve">share </w:t>
            </w:r>
            <w:r>
              <w:rPr>
                <w:rFonts w:ascii="Times New Roman" w:hAnsi="Times New Roman"/>
              </w:rPr>
              <w:t xml:space="preserve">button to </w:t>
            </w:r>
            <w:r w:rsidR="002A3870">
              <w:rPr>
                <w:rFonts w:ascii="Times New Roman" w:hAnsi="Times New Roman"/>
              </w:rPr>
              <w:t xml:space="preserve">share </w:t>
            </w:r>
            <w:r>
              <w:rPr>
                <w:rFonts w:ascii="Times New Roman" w:hAnsi="Times New Roman"/>
              </w:rPr>
              <w:t>model.</w:t>
            </w:r>
          </w:p>
        </w:tc>
      </w:tr>
      <w:tr w:rsidR="00B954A2" w14:paraId="77AD6895"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77AB255" w14:textId="77777777" w:rsidR="00B954A2" w:rsidRDefault="00B954A2"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918637C" w14:textId="77777777" w:rsidR="00B954A2" w:rsidRDefault="00B954A2" w:rsidP="004C4B0C">
            <w:pPr>
              <w:pStyle w:val="Pa1"/>
              <w:spacing w:after="120"/>
              <w:jc w:val="both"/>
              <w:rPr>
                <w:rFonts w:ascii="Times New Roman" w:hAnsi="Times New Roman"/>
              </w:rPr>
            </w:pPr>
            <w:r>
              <w:rPr>
                <w:rFonts w:ascii="Times New Roman" w:hAnsi="Times New Roman"/>
              </w:rPr>
              <w:t>Student</w:t>
            </w:r>
          </w:p>
        </w:tc>
      </w:tr>
      <w:tr w:rsidR="00B954A2" w14:paraId="3903981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292027B" w14:textId="77777777" w:rsidR="00B954A2" w:rsidRDefault="00B954A2"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6760751" w14:textId="3E101FA7" w:rsidR="00B954A2" w:rsidRDefault="00B954A2"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w:t>
            </w:r>
            <w:r w:rsidR="00B21DEA">
              <w:rPr>
                <w:rFonts w:ascii="Times New Roman" w:hAnsi="Times New Roman"/>
              </w:rPr>
              <w:t xml:space="preserve"> share</w:t>
            </w:r>
            <w:r>
              <w:rPr>
                <w:rFonts w:ascii="Times New Roman" w:hAnsi="Times New Roman"/>
              </w:rPr>
              <w:t xml:space="preserve"> the models</w:t>
            </w:r>
            <w:r w:rsidR="00B21DEA">
              <w:rPr>
                <w:rFonts w:ascii="Times New Roman" w:hAnsi="Times New Roman"/>
              </w:rPr>
              <w:t xml:space="preserve"> with other user</w:t>
            </w:r>
            <w:r w:rsidR="00F45986">
              <w:rPr>
                <w:rFonts w:ascii="Times New Roman" w:hAnsi="Times New Roman"/>
              </w:rPr>
              <w:t>s</w:t>
            </w:r>
            <w:r>
              <w:rPr>
                <w:rFonts w:ascii="Times New Roman" w:hAnsi="Times New Roman"/>
                <w:szCs w:val="20"/>
              </w:rPr>
              <w:t xml:space="preserve">. </w:t>
            </w:r>
          </w:p>
        </w:tc>
      </w:tr>
      <w:tr w:rsidR="00B954A2" w14:paraId="6DA61FB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9EDEF16" w14:textId="77777777" w:rsidR="00B954A2" w:rsidRDefault="00B954A2"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7FA0532" w14:textId="77777777" w:rsidR="00B954A2" w:rsidRDefault="00B954A2" w:rsidP="004C4B0C">
            <w:pPr>
              <w:pStyle w:val="Pa1"/>
              <w:spacing w:after="120"/>
              <w:jc w:val="both"/>
              <w:rPr>
                <w:rFonts w:ascii="Times New Roman" w:hAnsi="Times New Roman"/>
              </w:rPr>
            </w:pPr>
            <w:r>
              <w:rPr>
                <w:rFonts w:ascii="Times New Roman" w:hAnsi="Times New Roman"/>
                <w:szCs w:val="20"/>
              </w:rPr>
              <w:t>N/A</w:t>
            </w:r>
          </w:p>
        </w:tc>
      </w:tr>
      <w:tr w:rsidR="00B954A2" w14:paraId="0956B739"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91B6D13" w14:textId="77777777" w:rsidR="00B954A2" w:rsidRDefault="00B954A2"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C34315E" w14:textId="77777777" w:rsidR="00B954A2" w:rsidRDefault="00B954A2" w:rsidP="004C4B0C">
            <w:pPr>
              <w:pStyle w:val="Pa1"/>
              <w:spacing w:after="120"/>
              <w:jc w:val="both"/>
              <w:rPr>
                <w:rFonts w:ascii="Times New Roman" w:hAnsi="Times New Roman"/>
                <w:szCs w:val="20"/>
              </w:rPr>
            </w:pPr>
            <w:r>
              <w:rPr>
                <w:rFonts w:ascii="Times New Roman" w:hAnsi="Times New Roman"/>
                <w:szCs w:val="20"/>
              </w:rPr>
              <w:t>N/A</w:t>
            </w:r>
          </w:p>
        </w:tc>
      </w:tr>
      <w:tr w:rsidR="00B954A2" w14:paraId="6B1774E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EBFB18A" w14:textId="77777777" w:rsidR="00B954A2" w:rsidRDefault="00B954A2"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B0ADEEF" w14:textId="77777777" w:rsidR="00B954A2" w:rsidRDefault="00B954A2" w:rsidP="004C4B0C">
            <w:pPr>
              <w:pStyle w:val="Pa1"/>
              <w:spacing w:after="120"/>
              <w:jc w:val="both"/>
              <w:rPr>
                <w:rFonts w:ascii="Times New Roman" w:hAnsi="Times New Roman"/>
                <w:szCs w:val="20"/>
              </w:rPr>
            </w:pPr>
            <w:r>
              <w:rPr>
                <w:rFonts w:ascii="Times New Roman" w:hAnsi="Times New Roman"/>
                <w:szCs w:val="20"/>
              </w:rPr>
              <w:t>High</w:t>
            </w:r>
          </w:p>
        </w:tc>
      </w:tr>
    </w:tbl>
    <w:p w14:paraId="35EACE62" w14:textId="77777777" w:rsidR="007F5980" w:rsidRDefault="007F5980" w:rsidP="00995C0C">
      <w:pPr>
        <w:rPr>
          <w:lang w:eastAsia="ar-SA"/>
        </w:rPr>
      </w:pPr>
    </w:p>
    <w:p w14:paraId="0BFC52A2" w14:textId="7CE4B3F8" w:rsidR="007F5980" w:rsidRDefault="007F5980" w:rsidP="007F5980">
      <w:pPr>
        <w:pStyle w:val="Caption"/>
      </w:pPr>
      <w:r>
        <w:rPr>
          <w:szCs w:val="24"/>
        </w:rPr>
        <w:t>M6-UC6</w:t>
      </w:r>
      <w:r>
        <w:rPr>
          <w:noProof/>
          <w:szCs w:val="24"/>
        </w:rPr>
        <w:t xml:space="preserve">: </w:t>
      </w:r>
      <w:r>
        <w:rPr>
          <w:szCs w:val="24"/>
        </w:rPr>
        <w:t>Description of FR-6.6.</w:t>
      </w:r>
      <w:r w:rsidR="00B5481A">
        <w:rPr>
          <w:szCs w:val="24"/>
        </w:rPr>
        <w:t>2</w:t>
      </w:r>
    </w:p>
    <w:tbl>
      <w:tblPr>
        <w:tblStyle w:val="TableGrid"/>
        <w:tblW w:w="0" w:type="auto"/>
        <w:jc w:val="center"/>
        <w:tblLook w:val="04A0" w:firstRow="1" w:lastRow="0" w:firstColumn="1" w:lastColumn="0" w:noHBand="0" w:noVBand="1"/>
      </w:tblPr>
      <w:tblGrid>
        <w:gridCol w:w="1795"/>
        <w:gridCol w:w="7447"/>
      </w:tblGrid>
      <w:tr w:rsidR="007F5980" w14:paraId="7ED4CE21"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9FAB9D6" w14:textId="77777777" w:rsidR="007F5980" w:rsidRDefault="007F5980"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2B82E4B" w14:textId="613CB9D6" w:rsidR="007F5980" w:rsidRDefault="007F5980" w:rsidP="004C4B0C">
            <w:pPr>
              <w:pStyle w:val="Pa1"/>
              <w:spacing w:after="120"/>
              <w:jc w:val="both"/>
              <w:rPr>
                <w:rFonts w:ascii="Times New Roman" w:hAnsi="Times New Roman"/>
              </w:rPr>
            </w:pPr>
            <w:r>
              <w:rPr>
                <w:rFonts w:ascii="Times New Roman" w:hAnsi="Times New Roman"/>
                <w:szCs w:val="20"/>
              </w:rPr>
              <w:t>FR-6.6.</w:t>
            </w:r>
            <w:r w:rsidR="00B5481A">
              <w:rPr>
                <w:rFonts w:ascii="Times New Roman" w:hAnsi="Times New Roman"/>
                <w:szCs w:val="20"/>
              </w:rPr>
              <w:t>2</w:t>
            </w:r>
          </w:p>
        </w:tc>
      </w:tr>
      <w:tr w:rsidR="007F5980" w14:paraId="4FDCCFD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4F4D4DA" w14:textId="77777777" w:rsidR="007F5980" w:rsidRDefault="007F5980"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F969B9D" w14:textId="6DCD116A" w:rsidR="007F5980" w:rsidRDefault="007F5980" w:rsidP="004C4B0C">
            <w:pPr>
              <w:pStyle w:val="Pa1"/>
              <w:spacing w:after="120"/>
              <w:jc w:val="both"/>
              <w:rPr>
                <w:rFonts w:ascii="Times New Roman" w:hAnsi="Times New Roman"/>
              </w:rPr>
            </w:pPr>
            <w:r>
              <w:rPr>
                <w:rFonts w:ascii="Times New Roman" w:hAnsi="Times New Roman"/>
              </w:rPr>
              <w:t>Shar</w:t>
            </w:r>
            <w:r w:rsidR="00B5481A">
              <w:rPr>
                <w:rFonts w:ascii="Times New Roman" w:hAnsi="Times New Roman"/>
              </w:rPr>
              <w:t>ing options</w:t>
            </w:r>
          </w:p>
        </w:tc>
      </w:tr>
      <w:tr w:rsidR="007F5980" w14:paraId="215A455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51F5EF9" w14:textId="77777777" w:rsidR="007F5980" w:rsidRDefault="007F5980"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F8B62CD" w14:textId="208158F5" w:rsidR="007F5980" w:rsidRDefault="007F5980" w:rsidP="004C4B0C">
            <w:pPr>
              <w:pStyle w:val="Pa1"/>
              <w:spacing w:after="120"/>
              <w:jc w:val="both"/>
              <w:rPr>
                <w:rFonts w:ascii="Times New Roman" w:hAnsi="Times New Roman"/>
              </w:rPr>
            </w:pPr>
            <w:r>
              <w:rPr>
                <w:rFonts w:ascii="Times New Roman" w:hAnsi="Times New Roman"/>
              </w:rPr>
              <w:t xml:space="preserve">User will </w:t>
            </w:r>
            <w:r w:rsidR="00606D53">
              <w:rPr>
                <w:rFonts w:ascii="Times New Roman" w:hAnsi="Times New Roman"/>
              </w:rPr>
              <w:t>select option from sharing options</w:t>
            </w:r>
            <w:r>
              <w:rPr>
                <w:rFonts w:ascii="Times New Roman" w:hAnsi="Times New Roman"/>
              </w:rPr>
              <w:t>.</w:t>
            </w:r>
          </w:p>
        </w:tc>
      </w:tr>
      <w:tr w:rsidR="007F5980" w14:paraId="7155A6C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F22DF9E" w14:textId="77777777" w:rsidR="007F5980" w:rsidRDefault="007F5980"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7E96F0B" w14:textId="77777777" w:rsidR="007F5980" w:rsidRDefault="007F5980" w:rsidP="004C4B0C">
            <w:pPr>
              <w:pStyle w:val="Pa1"/>
              <w:spacing w:after="120"/>
              <w:jc w:val="both"/>
              <w:rPr>
                <w:rFonts w:ascii="Times New Roman" w:hAnsi="Times New Roman"/>
              </w:rPr>
            </w:pPr>
            <w:r>
              <w:rPr>
                <w:rFonts w:ascii="Times New Roman" w:hAnsi="Times New Roman"/>
              </w:rPr>
              <w:t>Student</w:t>
            </w:r>
          </w:p>
        </w:tc>
      </w:tr>
      <w:tr w:rsidR="007F5980" w14:paraId="54B1125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DEBF974" w14:textId="77777777" w:rsidR="007F5980" w:rsidRDefault="007F5980"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0CDDD56" w14:textId="0CDF6C16" w:rsidR="007F5980" w:rsidRDefault="007F5980"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w:t>
            </w:r>
            <w:r w:rsidR="00B21DEA">
              <w:rPr>
                <w:rFonts w:ascii="Times New Roman" w:hAnsi="Times New Roman"/>
              </w:rPr>
              <w:t xml:space="preserve"> share</w:t>
            </w:r>
            <w:r>
              <w:rPr>
                <w:rFonts w:ascii="Times New Roman" w:hAnsi="Times New Roman"/>
              </w:rPr>
              <w:t xml:space="preserve"> the models </w:t>
            </w:r>
            <w:r w:rsidR="00B21DEA">
              <w:rPr>
                <w:rFonts w:ascii="Times New Roman" w:hAnsi="Times New Roman"/>
              </w:rPr>
              <w:t>with other</w:t>
            </w:r>
            <w:r>
              <w:rPr>
                <w:rFonts w:ascii="Times New Roman" w:hAnsi="Times New Roman"/>
              </w:rPr>
              <w:t xml:space="preserve"> use</w:t>
            </w:r>
            <w:r w:rsidR="00B21DEA">
              <w:rPr>
                <w:rFonts w:ascii="Times New Roman" w:hAnsi="Times New Roman"/>
              </w:rPr>
              <w:t>rs</w:t>
            </w:r>
            <w:r>
              <w:rPr>
                <w:rFonts w:ascii="Times New Roman" w:hAnsi="Times New Roman"/>
                <w:szCs w:val="20"/>
              </w:rPr>
              <w:t xml:space="preserve">. </w:t>
            </w:r>
          </w:p>
        </w:tc>
      </w:tr>
      <w:tr w:rsidR="007F5980" w14:paraId="6695234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81A9018" w14:textId="77777777" w:rsidR="007F5980" w:rsidRDefault="007F5980"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E16AA6F" w14:textId="77777777" w:rsidR="007F5980" w:rsidRDefault="007F5980" w:rsidP="004C4B0C">
            <w:pPr>
              <w:pStyle w:val="Pa1"/>
              <w:spacing w:after="120"/>
              <w:jc w:val="both"/>
              <w:rPr>
                <w:rFonts w:ascii="Times New Roman" w:hAnsi="Times New Roman"/>
              </w:rPr>
            </w:pPr>
            <w:r>
              <w:rPr>
                <w:rFonts w:ascii="Times New Roman" w:hAnsi="Times New Roman"/>
                <w:szCs w:val="20"/>
              </w:rPr>
              <w:t>N/A</w:t>
            </w:r>
          </w:p>
        </w:tc>
      </w:tr>
      <w:tr w:rsidR="007F5980" w14:paraId="0441C9A2"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276B15D" w14:textId="77777777" w:rsidR="007F5980" w:rsidRDefault="007F5980"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E7EDF1B" w14:textId="77777777" w:rsidR="007F5980" w:rsidRDefault="007F5980" w:rsidP="004C4B0C">
            <w:pPr>
              <w:pStyle w:val="Pa1"/>
              <w:spacing w:after="120"/>
              <w:jc w:val="both"/>
              <w:rPr>
                <w:rFonts w:ascii="Times New Roman" w:hAnsi="Times New Roman"/>
                <w:szCs w:val="20"/>
              </w:rPr>
            </w:pPr>
            <w:r>
              <w:rPr>
                <w:rFonts w:ascii="Times New Roman" w:hAnsi="Times New Roman"/>
                <w:szCs w:val="20"/>
              </w:rPr>
              <w:t>N/A</w:t>
            </w:r>
          </w:p>
        </w:tc>
      </w:tr>
      <w:tr w:rsidR="007F5980" w14:paraId="5B11BF7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AE10685" w14:textId="77777777" w:rsidR="007F5980" w:rsidRDefault="007F5980"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5C3FEC5" w14:textId="77777777" w:rsidR="007F5980" w:rsidRDefault="007F5980" w:rsidP="004C4B0C">
            <w:pPr>
              <w:pStyle w:val="Pa1"/>
              <w:spacing w:after="120"/>
              <w:jc w:val="both"/>
              <w:rPr>
                <w:rFonts w:ascii="Times New Roman" w:hAnsi="Times New Roman"/>
                <w:szCs w:val="20"/>
              </w:rPr>
            </w:pPr>
            <w:r>
              <w:rPr>
                <w:rFonts w:ascii="Times New Roman" w:hAnsi="Times New Roman"/>
                <w:szCs w:val="20"/>
              </w:rPr>
              <w:t>High</w:t>
            </w:r>
          </w:p>
        </w:tc>
      </w:tr>
    </w:tbl>
    <w:p w14:paraId="1E8B26A5" w14:textId="77777777" w:rsidR="001D30F9" w:rsidRDefault="001D30F9" w:rsidP="00995C0C">
      <w:pPr>
        <w:rPr>
          <w:lang w:eastAsia="ar-SA"/>
        </w:rPr>
      </w:pPr>
    </w:p>
    <w:p w14:paraId="15FBAC01" w14:textId="30D43F4B" w:rsidR="001D30F9" w:rsidRDefault="001D30F9">
      <w:pPr>
        <w:rPr>
          <w:lang w:eastAsia="ar-SA"/>
        </w:rPr>
      </w:pPr>
    </w:p>
    <w:p w14:paraId="730256F6" w14:textId="2613AA62" w:rsidR="001D30F9" w:rsidRDefault="001D30F9" w:rsidP="001D30F9">
      <w:pPr>
        <w:pStyle w:val="Caption"/>
      </w:pPr>
      <w:r>
        <w:rPr>
          <w:szCs w:val="24"/>
        </w:rPr>
        <w:t>M6-UC7</w:t>
      </w:r>
      <w:r>
        <w:rPr>
          <w:noProof/>
          <w:szCs w:val="24"/>
        </w:rPr>
        <w:t xml:space="preserve">: </w:t>
      </w:r>
      <w:r>
        <w:rPr>
          <w:szCs w:val="24"/>
        </w:rPr>
        <w:t>Description of FR-6.7.1</w:t>
      </w:r>
    </w:p>
    <w:tbl>
      <w:tblPr>
        <w:tblStyle w:val="TableGrid"/>
        <w:tblW w:w="0" w:type="auto"/>
        <w:jc w:val="center"/>
        <w:tblLook w:val="04A0" w:firstRow="1" w:lastRow="0" w:firstColumn="1" w:lastColumn="0" w:noHBand="0" w:noVBand="1"/>
      </w:tblPr>
      <w:tblGrid>
        <w:gridCol w:w="1795"/>
        <w:gridCol w:w="7447"/>
      </w:tblGrid>
      <w:tr w:rsidR="001D30F9" w14:paraId="6DF973B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BCF08D7" w14:textId="77777777" w:rsidR="001D30F9" w:rsidRDefault="001D30F9"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092E21F" w14:textId="4650AECC" w:rsidR="001D30F9" w:rsidRDefault="001D30F9" w:rsidP="004C4B0C">
            <w:pPr>
              <w:pStyle w:val="Pa1"/>
              <w:spacing w:after="120"/>
              <w:jc w:val="both"/>
              <w:rPr>
                <w:rFonts w:ascii="Times New Roman" w:hAnsi="Times New Roman"/>
              </w:rPr>
            </w:pPr>
            <w:r>
              <w:rPr>
                <w:rFonts w:ascii="Times New Roman" w:hAnsi="Times New Roman"/>
                <w:szCs w:val="20"/>
              </w:rPr>
              <w:t>FR-6.7.1</w:t>
            </w:r>
          </w:p>
        </w:tc>
      </w:tr>
      <w:tr w:rsidR="001D30F9" w14:paraId="765A13CC"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5D8ECA7" w14:textId="77777777" w:rsidR="001D30F9" w:rsidRDefault="001D30F9"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DFB8CEC" w14:textId="77777777" w:rsidR="001D30F9" w:rsidRDefault="001D30F9" w:rsidP="004C4B0C">
            <w:pPr>
              <w:pStyle w:val="Pa1"/>
              <w:spacing w:after="120"/>
              <w:jc w:val="both"/>
              <w:rPr>
                <w:rFonts w:ascii="Times New Roman" w:hAnsi="Times New Roman"/>
              </w:rPr>
            </w:pPr>
            <w:r>
              <w:rPr>
                <w:rFonts w:ascii="Times New Roman" w:hAnsi="Times New Roman"/>
              </w:rPr>
              <w:t>Share Model</w:t>
            </w:r>
          </w:p>
        </w:tc>
      </w:tr>
      <w:tr w:rsidR="001D30F9" w14:paraId="154B460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8B65FAF" w14:textId="77777777" w:rsidR="001D30F9" w:rsidRDefault="001D30F9"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781B00B" w14:textId="77777777" w:rsidR="001D30F9" w:rsidRDefault="001D30F9" w:rsidP="004C4B0C">
            <w:pPr>
              <w:pStyle w:val="Pa1"/>
              <w:spacing w:after="120"/>
              <w:jc w:val="both"/>
              <w:rPr>
                <w:rFonts w:ascii="Times New Roman" w:hAnsi="Times New Roman"/>
              </w:rPr>
            </w:pPr>
            <w:r>
              <w:rPr>
                <w:rFonts w:ascii="Times New Roman" w:hAnsi="Times New Roman"/>
              </w:rPr>
              <w:t>User will press share button to share model.</w:t>
            </w:r>
          </w:p>
        </w:tc>
      </w:tr>
      <w:tr w:rsidR="001D30F9" w14:paraId="3510C9A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3CA3E95" w14:textId="77777777" w:rsidR="001D30F9" w:rsidRDefault="001D30F9"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0CF8AE9" w14:textId="77777777" w:rsidR="001D30F9" w:rsidRDefault="001D30F9" w:rsidP="004C4B0C">
            <w:pPr>
              <w:pStyle w:val="Pa1"/>
              <w:spacing w:after="120"/>
              <w:jc w:val="both"/>
              <w:rPr>
                <w:rFonts w:ascii="Times New Roman" w:hAnsi="Times New Roman"/>
              </w:rPr>
            </w:pPr>
            <w:r>
              <w:rPr>
                <w:rFonts w:ascii="Times New Roman" w:hAnsi="Times New Roman"/>
              </w:rPr>
              <w:t>Student</w:t>
            </w:r>
          </w:p>
        </w:tc>
      </w:tr>
      <w:tr w:rsidR="001D30F9" w14:paraId="67BB3A11"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0144682" w14:textId="77777777" w:rsidR="001D30F9" w:rsidRDefault="001D30F9"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4E1DBD5" w14:textId="77777777" w:rsidR="001D30F9" w:rsidRDefault="001D30F9"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share the models with other users</w:t>
            </w:r>
            <w:r>
              <w:rPr>
                <w:rFonts w:ascii="Times New Roman" w:hAnsi="Times New Roman"/>
                <w:szCs w:val="20"/>
              </w:rPr>
              <w:t xml:space="preserve">. </w:t>
            </w:r>
          </w:p>
        </w:tc>
      </w:tr>
      <w:tr w:rsidR="001D30F9" w14:paraId="41C049E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4AF8727" w14:textId="77777777" w:rsidR="001D30F9" w:rsidRDefault="001D30F9"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CE0A901" w14:textId="77777777" w:rsidR="001D30F9" w:rsidRDefault="001D30F9" w:rsidP="004C4B0C">
            <w:pPr>
              <w:pStyle w:val="Pa1"/>
              <w:spacing w:after="120"/>
              <w:jc w:val="both"/>
              <w:rPr>
                <w:rFonts w:ascii="Times New Roman" w:hAnsi="Times New Roman"/>
              </w:rPr>
            </w:pPr>
            <w:r>
              <w:rPr>
                <w:rFonts w:ascii="Times New Roman" w:hAnsi="Times New Roman"/>
                <w:szCs w:val="20"/>
              </w:rPr>
              <w:t>N/A</w:t>
            </w:r>
          </w:p>
        </w:tc>
      </w:tr>
      <w:tr w:rsidR="001D30F9" w14:paraId="1759CBD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8E0FCA4" w14:textId="77777777" w:rsidR="001D30F9" w:rsidRDefault="001D30F9"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A48D680" w14:textId="77777777" w:rsidR="001D30F9" w:rsidRDefault="001D30F9" w:rsidP="004C4B0C">
            <w:pPr>
              <w:pStyle w:val="Pa1"/>
              <w:spacing w:after="120"/>
              <w:jc w:val="both"/>
              <w:rPr>
                <w:rFonts w:ascii="Times New Roman" w:hAnsi="Times New Roman"/>
                <w:szCs w:val="20"/>
              </w:rPr>
            </w:pPr>
            <w:r>
              <w:rPr>
                <w:rFonts w:ascii="Times New Roman" w:hAnsi="Times New Roman"/>
                <w:szCs w:val="20"/>
              </w:rPr>
              <w:t>N/A</w:t>
            </w:r>
          </w:p>
        </w:tc>
      </w:tr>
      <w:tr w:rsidR="001D30F9" w14:paraId="6C59F24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AEC9FD6" w14:textId="77777777" w:rsidR="001D30F9" w:rsidRDefault="001D30F9"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2BCB434" w14:textId="77777777" w:rsidR="001D30F9" w:rsidRDefault="001D30F9" w:rsidP="004C4B0C">
            <w:pPr>
              <w:pStyle w:val="Pa1"/>
              <w:spacing w:after="120"/>
              <w:jc w:val="both"/>
              <w:rPr>
                <w:rFonts w:ascii="Times New Roman" w:hAnsi="Times New Roman"/>
                <w:szCs w:val="20"/>
              </w:rPr>
            </w:pPr>
            <w:r>
              <w:rPr>
                <w:rFonts w:ascii="Times New Roman" w:hAnsi="Times New Roman"/>
                <w:szCs w:val="20"/>
              </w:rPr>
              <w:t>High</w:t>
            </w:r>
          </w:p>
        </w:tc>
      </w:tr>
    </w:tbl>
    <w:p w14:paraId="51AF6667" w14:textId="77777777" w:rsidR="001D30F9" w:rsidRDefault="001D30F9" w:rsidP="001D30F9">
      <w:pPr>
        <w:rPr>
          <w:lang w:eastAsia="ar-SA"/>
        </w:rPr>
      </w:pPr>
    </w:p>
    <w:p w14:paraId="50F85FA6" w14:textId="042BF301" w:rsidR="001D30F9" w:rsidRDefault="001D30F9" w:rsidP="001D30F9">
      <w:pPr>
        <w:pStyle w:val="Caption"/>
      </w:pPr>
      <w:r>
        <w:rPr>
          <w:szCs w:val="24"/>
        </w:rPr>
        <w:lastRenderedPageBreak/>
        <w:t>M6-UC6</w:t>
      </w:r>
      <w:r>
        <w:rPr>
          <w:noProof/>
          <w:szCs w:val="24"/>
        </w:rPr>
        <w:t xml:space="preserve">: </w:t>
      </w:r>
      <w:r>
        <w:rPr>
          <w:szCs w:val="24"/>
        </w:rPr>
        <w:t>Description of FR-6.7.2</w:t>
      </w:r>
    </w:p>
    <w:tbl>
      <w:tblPr>
        <w:tblStyle w:val="TableGrid"/>
        <w:tblW w:w="0" w:type="auto"/>
        <w:jc w:val="center"/>
        <w:tblLook w:val="04A0" w:firstRow="1" w:lastRow="0" w:firstColumn="1" w:lastColumn="0" w:noHBand="0" w:noVBand="1"/>
      </w:tblPr>
      <w:tblGrid>
        <w:gridCol w:w="1795"/>
        <w:gridCol w:w="7447"/>
      </w:tblGrid>
      <w:tr w:rsidR="001D30F9" w14:paraId="63FB9699"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37A4229" w14:textId="77777777" w:rsidR="001D30F9" w:rsidRDefault="001D30F9"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4491D72" w14:textId="5D3BA6AC" w:rsidR="001D30F9" w:rsidRDefault="001D30F9" w:rsidP="004C4B0C">
            <w:pPr>
              <w:pStyle w:val="Pa1"/>
              <w:spacing w:after="120"/>
              <w:jc w:val="both"/>
              <w:rPr>
                <w:rFonts w:ascii="Times New Roman" w:hAnsi="Times New Roman"/>
              </w:rPr>
            </w:pPr>
            <w:r>
              <w:rPr>
                <w:rFonts w:ascii="Times New Roman" w:hAnsi="Times New Roman"/>
                <w:szCs w:val="20"/>
              </w:rPr>
              <w:t>FR-6.7.2</w:t>
            </w:r>
          </w:p>
        </w:tc>
      </w:tr>
      <w:tr w:rsidR="001D30F9" w14:paraId="21573EF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5CD52E8" w14:textId="77777777" w:rsidR="001D30F9" w:rsidRDefault="001D30F9"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0F27AA0" w14:textId="77777777" w:rsidR="001D30F9" w:rsidRDefault="001D30F9" w:rsidP="004C4B0C">
            <w:pPr>
              <w:pStyle w:val="Pa1"/>
              <w:spacing w:after="120"/>
              <w:jc w:val="both"/>
              <w:rPr>
                <w:rFonts w:ascii="Times New Roman" w:hAnsi="Times New Roman"/>
              </w:rPr>
            </w:pPr>
            <w:r>
              <w:rPr>
                <w:rFonts w:ascii="Times New Roman" w:hAnsi="Times New Roman"/>
              </w:rPr>
              <w:t>Sharing options</w:t>
            </w:r>
          </w:p>
        </w:tc>
      </w:tr>
      <w:tr w:rsidR="001D30F9" w14:paraId="2CF5FF0A"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B185B49" w14:textId="77777777" w:rsidR="001D30F9" w:rsidRDefault="001D30F9"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072BE28" w14:textId="77777777" w:rsidR="001D30F9" w:rsidRDefault="001D30F9" w:rsidP="004C4B0C">
            <w:pPr>
              <w:pStyle w:val="Pa1"/>
              <w:spacing w:after="120"/>
              <w:jc w:val="both"/>
              <w:rPr>
                <w:rFonts w:ascii="Times New Roman" w:hAnsi="Times New Roman"/>
              </w:rPr>
            </w:pPr>
            <w:r>
              <w:rPr>
                <w:rFonts w:ascii="Times New Roman" w:hAnsi="Times New Roman"/>
              </w:rPr>
              <w:t>User will select option from sharing options.</w:t>
            </w:r>
          </w:p>
        </w:tc>
      </w:tr>
      <w:tr w:rsidR="001D30F9" w14:paraId="26FA63F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445FBCB" w14:textId="77777777" w:rsidR="001D30F9" w:rsidRDefault="001D30F9"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BD9A0CB" w14:textId="77777777" w:rsidR="001D30F9" w:rsidRDefault="001D30F9" w:rsidP="004C4B0C">
            <w:pPr>
              <w:pStyle w:val="Pa1"/>
              <w:spacing w:after="120"/>
              <w:jc w:val="both"/>
              <w:rPr>
                <w:rFonts w:ascii="Times New Roman" w:hAnsi="Times New Roman"/>
              </w:rPr>
            </w:pPr>
            <w:r>
              <w:rPr>
                <w:rFonts w:ascii="Times New Roman" w:hAnsi="Times New Roman"/>
              </w:rPr>
              <w:t>Student</w:t>
            </w:r>
          </w:p>
        </w:tc>
      </w:tr>
      <w:tr w:rsidR="001D30F9" w14:paraId="32818325"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ED8C002" w14:textId="77777777" w:rsidR="001D30F9" w:rsidRDefault="001D30F9"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C4AF40E" w14:textId="77777777" w:rsidR="001D30F9" w:rsidRDefault="001D30F9"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share the models with other users</w:t>
            </w:r>
            <w:r>
              <w:rPr>
                <w:rFonts w:ascii="Times New Roman" w:hAnsi="Times New Roman"/>
                <w:szCs w:val="20"/>
              </w:rPr>
              <w:t xml:space="preserve">. </w:t>
            </w:r>
          </w:p>
        </w:tc>
      </w:tr>
      <w:tr w:rsidR="001D30F9" w14:paraId="2B42A0B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D90F5EA" w14:textId="77777777" w:rsidR="001D30F9" w:rsidRDefault="001D30F9"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D36D2D2" w14:textId="77777777" w:rsidR="001D30F9" w:rsidRDefault="001D30F9" w:rsidP="004C4B0C">
            <w:pPr>
              <w:pStyle w:val="Pa1"/>
              <w:spacing w:after="120"/>
              <w:jc w:val="both"/>
              <w:rPr>
                <w:rFonts w:ascii="Times New Roman" w:hAnsi="Times New Roman"/>
              </w:rPr>
            </w:pPr>
            <w:r>
              <w:rPr>
                <w:rFonts w:ascii="Times New Roman" w:hAnsi="Times New Roman"/>
                <w:szCs w:val="20"/>
              </w:rPr>
              <w:t>N/A</w:t>
            </w:r>
          </w:p>
        </w:tc>
      </w:tr>
      <w:tr w:rsidR="001D30F9" w14:paraId="3CD62C9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61BC7C6" w14:textId="77777777" w:rsidR="001D30F9" w:rsidRDefault="001D30F9"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2CBBB1D" w14:textId="77777777" w:rsidR="001D30F9" w:rsidRDefault="001D30F9" w:rsidP="004C4B0C">
            <w:pPr>
              <w:pStyle w:val="Pa1"/>
              <w:spacing w:after="120"/>
              <w:jc w:val="both"/>
              <w:rPr>
                <w:rFonts w:ascii="Times New Roman" w:hAnsi="Times New Roman"/>
                <w:szCs w:val="20"/>
              </w:rPr>
            </w:pPr>
            <w:r>
              <w:rPr>
                <w:rFonts w:ascii="Times New Roman" w:hAnsi="Times New Roman"/>
                <w:szCs w:val="20"/>
              </w:rPr>
              <w:t>N/A</w:t>
            </w:r>
          </w:p>
        </w:tc>
      </w:tr>
      <w:tr w:rsidR="001D30F9" w14:paraId="4145E0F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F7A5E25" w14:textId="77777777" w:rsidR="001D30F9" w:rsidRDefault="001D30F9"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47AACDA" w14:textId="77777777" w:rsidR="001D30F9" w:rsidRDefault="001D30F9" w:rsidP="004C4B0C">
            <w:pPr>
              <w:pStyle w:val="Pa1"/>
              <w:spacing w:after="120"/>
              <w:jc w:val="both"/>
              <w:rPr>
                <w:rFonts w:ascii="Times New Roman" w:hAnsi="Times New Roman"/>
                <w:szCs w:val="20"/>
              </w:rPr>
            </w:pPr>
            <w:r>
              <w:rPr>
                <w:rFonts w:ascii="Times New Roman" w:hAnsi="Times New Roman"/>
                <w:szCs w:val="20"/>
              </w:rPr>
              <w:t>High</w:t>
            </w:r>
          </w:p>
        </w:tc>
      </w:tr>
    </w:tbl>
    <w:p w14:paraId="0B6FF175" w14:textId="77777777" w:rsidR="00C27CFA" w:rsidRDefault="00C27CFA" w:rsidP="00995C0C">
      <w:pPr>
        <w:rPr>
          <w:lang w:eastAsia="ar-SA"/>
        </w:rPr>
      </w:pPr>
    </w:p>
    <w:p w14:paraId="608EC648" w14:textId="1B1662BA" w:rsidR="00C27CFA" w:rsidRDefault="00C27CFA" w:rsidP="00C27CFA">
      <w:pPr>
        <w:pStyle w:val="Caption"/>
      </w:pPr>
      <w:r>
        <w:rPr>
          <w:szCs w:val="24"/>
        </w:rPr>
        <w:t>M</w:t>
      </w:r>
      <w:r w:rsidR="00C674DF">
        <w:rPr>
          <w:szCs w:val="24"/>
        </w:rPr>
        <w:t>7</w:t>
      </w:r>
      <w:r>
        <w:rPr>
          <w:szCs w:val="24"/>
        </w:rPr>
        <w:t>-UC</w:t>
      </w:r>
      <w:r w:rsidR="00C674DF">
        <w:rPr>
          <w:szCs w:val="24"/>
        </w:rPr>
        <w:t>1</w:t>
      </w:r>
      <w:r>
        <w:rPr>
          <w:noProof/>
          <w:szCs w:val="24"/>
        </w:rPr>
        <w:t xml:space="preserve">: </w:t>
      </w:r>
      <w:r>
        <w:rPr>
          <w:szCs w:val="24"/>
        </w:rPr>
        <w:t>Description of FR-</w:t>
      </w:r>
      <w:r w:rsidR="00C674DF">
        <w:rPr>
          <w:szCs w:val="24"/>
        </w:rPr>
        <w:t>7</w:t>
      </w:r>
      <w:r>
        <w:rPr>
          <w:szCs w:val="24"/>
        </w:rPr>
        <w:t>.</w:t>
      </w:r>
      <w:r w:rsidR="00C674DF">
        <w:rPr>
          <w:szCs w:val="24"/>
        </w:rPr>
        <w:t>1</w:t>
      </w:r>
      <w:r>
        <w:rPr>
          <w:szCs w:val="24"/>
        </w:rPr>
        <w:t>.</w:t>
      </w:r>
      <w:r w:rsidR="00C674DF">
        <w:rPr>
          <w:szCs w:val="24"/>
        </w:rPr>
        <w:t>1</w:t>
      </w:r>
    </w:p>
    <w:tbl>
      <w:tblPr>
        <w:tblStyle w:val="TableGrid"/>
        <w:tblW w:w="0" w:type="auto"/>
        <w:jc w:val="center"/>
        <w:tblLook w:val="04A0" w:firstRow="1" w:lastRow="0" w:firstColumn="1" w:lastColumn="0" w:noHBand="0" w:noVBand="1"/>
      </w:tblPr>
      <w:tblGrid>
        <w:gridCol w:w="1795"/>
        <w:gridCol w:w="7447"/>
      </w:tblGrid>
      <w:tr w:rsidR="00C27CFA" w14:paraId="3A20F934"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0599B82" w14:textId="77777777" w:rsidR="00C27CFA" w:rsidRDefault="00C27CFA"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8AFC4E2" w14:textId="2FD87981" w:rsidR="00C27CFA" w:rsidRDefault="00C27CFA" w:rsidP="004C4B0C">
            <w:pPr>
              <w:pStyle w:val="Pa1"/>
              <w:spacing w:after="120"/>
              <w:jc w:val="both"/>
              <w:rPr>
                <w:rFonts w:ascii="Times New Roman" w:hAnsi="Times New Roman"/>
              </w:rPr>
            </w:pPr>
            <w:r>
              <w:rPr>
                <w:rFonts w:ascii="Times New Roman" w:hAnsi="Times New Roman"/>
                <w:szCs w:val="20"/>
              </w:rPr>
              <w:t>FR-</w:t>
            </w:r>
            <w:r w:rsidR="00624A48">
              <w:rPr>
                <w:rFonts w:ascii="Times New Roman" w:hAnsi="Times New Roman"/>
                <w:szCs w:val="20"/>
              </w:rPr>
              <w:t>7</w:t>
            </w:r>
            <w:r>
              <w:rPr>
                <w:rFonts w:ascii="Times New Roman" w:hAnsi="Times New Roman"/>
                <w:szCs w:val="20"/>
              </w:rPr>
              <w:t>.</w:t>
            </w:r>
            <w:r w:rsidR="00624A48">
              <w:rPr>
                <w:rFonts w:ascii="Times New Roman" w:hAnsi="Times New Roman"/>
                <w:szCs w:val="20"/>
              </w:rPr>
              <w:t>1</w:t>
            </w:r>
            <w:r>
              <w:rPr>
                <w:rFonts w:ascii="Times New Roman" w:hAnsi="Times New Roman"/>
                <w:szCs w:val="20"/>
              </w:rPr>
              <w:t>.</w:t>
            </w:r>
            <w:r w:rsidR="00624A48">
              <w:rPr>
                <w:rFonts w:ascii="Times New Roman" w:hAnsi="Times New Roman"/>
                <w:szCs w:val="20"/>
              </w:rPr>
              <w:t>1</w:t>
            </w:r>
          </w:p>
        </w:tc>
      </w:tr>
      <w:tr w:rsidR="00C27CFA" w14:paraId="3C8C933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E051756" w14:textId="77777777" w:rsidR="00C27CFA" w:rsidRDefault="00C27CFA"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45CF0BE" w14:textId="324925CA" w:rsidR="00C27CFA" w:rsidRDefault="00F7101D" w:rsidP="004C4B0C">
            <w:pPr>
              <w:pStyle w:val="Pa1"/>
              <w:spacing w:after="120"/>
              <w:jc w:val="both"/>
              <w:rPr>
                <w:rFonts w:ascii="Times New Roman" w:hAnsi="Times New Roman"/>
              </w:rPr>
            </w:pPr>
            <w:r>
              <w:rPr>
                <w:rFonts w:ascii="Times New Roman" w:hAnsi="Times New Roman"/>
              </w:rPr>
              <w:t>Make AR Objects</w:t>
            </w:r>
          </w:p>
        </w:tc>
      </w:tr>
      <w:tr w:rsidR="00C27CFA" w14:paraId="524BBE32"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7F7CDC3" w14:textId="77777777" w:rsidR="00C27CFA" w:rsidRDefault="00C27CFA"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89DA18E" w14:textId="78E19BB6" w:rsidR="00C27CFA" w:rsidRDefault="0063272E" w:rsidP="004C4B0C">
            <w:pPr>
              <w:pStyle w:val="Pa1"/>
              <w:spacing w:after="120"/>
              <w:jc w:val="both"/>
              <w:rPr>
                <w:rFonts w:ascii="Times New Roman" w:hAnsi="Times New Roman"/>
              </w:rPr>
            </w:pPr>
            <w:r>
              <w:rPr>
                <w:rFonts w:ascii="Times New Roman" w:hAnsi="Times New Roman"/>
              </w:rPr>
              <w:t>SCM will create AR objects that will be used for AR decor</w:t>
            </w:r>
            <w:r w:rsidR="00C27CFA">
              <w:rPr>
                <w:rFonts w:ascii="Times New Roman" w:hAnsi="Times New Roman"/>
              </w:rPr>
              <w:t>.</w:t>
            </w:r>
          </w:p>
        </w:tc>
      </w:tr>
      <w:tr w:rsidR="00C27CFA" w14:paraId="19EEBB9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ECC5683" w14:textId="77777777" w:rsidR="00C27CFA" w:rsidRDefault="00C27CFA"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01FAAF8" w14:textId="77777777" w:rsidR="00C27CFA" w:rsidRDefault="00C27CFA" w:rsidP="004C4B0C">
            <w:pPr>
              <w:pStyle w:val="Pa1"/>
              <w:spacing w:after="120"/>
              <w:jc w:val="both"/>
              <w:rPr>
                <w:rFonts w:ascii="Times New Roman" w:hAnsi="Times New Roman"/>
              </w:rPr>
            </w:pPr>
            <w:r>
              <w:rPr>
                <w:rFonts w:ascii="Times New Roman" w:hAnsi="Times New Roman"/>
              </w:rPr>
              <w:t>Student</w:t>
            </w:r>
          </w:p>
        </w:tc>
      </w:tr>
      <w:tr w:rsidR="00C27CFA" w14:paraId="7353955C"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69F8557" w14:textId="77777777" w:rsidR="00C27CFA" w:rsidRDefault="00C27CFA"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0CB539D" w14:textId="088FADD7" w:rsidR="00C27CFA" w:rsidRDefault="00C27CFA"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w:t>
            </w:r>
            <w:r w:rsidR="009A37EE">
              <w:rPr>
                <w:rFonts w:ascii="Times New Roman" w:hAnsi="Times New Roman"/>
              </w:rPr>
              <w:t xml:space="preserve"> virtually visualize </w:t>
            </w:r>
            <w:r w:rsidR="00DF54A7">
              <w:rPr>
                <w:rFonts w:ascii="Times New Roman" w:hAnsi="Times New Roman"/>
              </w:rPr>
              <w:t>the design</w:t>
            </w:r>
            <w:r>
              <w:rPr>
                <w:rFonts w:ascii="Times New Roman" w:hAnsi="Times New Roman"/>
                <w:szCs w:val="20"/>
              </w:rPr>
              <w:t xml:space="preserve">. </w:t>
            </w:r>
          </w:p>
        </w:tc>
      </w:tr>
      <w:tr w:rsidR="00C27CFA" w14:paraId="2844073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895D6C4" w14:textId="77777777" w:rsidR="00C27CFA" w:rsidRDefault="00C27CFA"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75D1038" w14:textId="77777777" w:rsidR="00C27CFA" w:rsidRDefault="00C27CFA" w:rsidP="004C4B0C">
            <w:pPr>
              <w:pStyle w:val="Pa1"/>
              <w:spacing w:after="120"/>
              <w:jc w:val="both"/>
              <w:rPr>
                <w:rFonts w:ascii="Times New Roman" w:hAnsi="Times New Roman"/>
              </w:rPr>
            </w:pPr>
            <w:r>
              <w:rPr>
                <w:rFonts w:ascii="Times New Roman" w:hAnsi="Times New Roman"/>
                <w:szCs w:val="20"/>
              </w:rPr>
              <w:t>N/A</w:t>
            </w:r>
          </w:p>
        </w:tc>
      </w:tr>
      <w:tr w:rsidR="00C27CFA" w14:paraId="7C9A17A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4D59EC6" w14:textId="77777777" w:rsidR="00C27CFA" w:rsidRDefault="00C27CFA"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238EAF2" w14:textId="77777777" w:rsidR="00C27CFA" w:rsidRDefault="00C27CFA" w:rsidP="004C4B0C">
            <w:pPr>
              <w:pStyle w:val="Pa1"/>
              <w:spacing w:after="120"/>
              <w:jc w:val="both"/>
              <w:rPr>
                <w:rFonts w:ascii="Times New Roman" w:hAnsi="Times New Roman"/>
                <w:szCs w:val="20"/>
              </w:rPr>
            </w:pPr>
            <w:r>
              <w:rPr>
                <w:rFonts w:ascii="Times New Roman" w:hAnsi="Times New Roman"/>
                <w:szCs w:val="20"/>
              </w:rPr>
              <w:t>N/A</w:t>
            </w:r>
          </w:p>
        </w:tc>
      </w:tr>
      <w:tr w:rsidR="00C27CFA" w14:paraId="01E58C3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E8A8EC1" w14:textId="77777777" w:rsidR="00C27CFA" w:rsidRDefault="00C27CFA"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4934C5E" w14:textId="77777777" w:rsidR="00C27CFA" w:rsidRDefault="00C27CFA" w:rsidP="004C4B0C">
            <w:pPr>
              <w:pStyle w:val="Pa1"/>
              <w:spacing w:after="120"/>
              <w:jc w:val="both"/>
              <w:rPr>
                <w:rFonts w:ascii="Times New Roman" w:hAnsi="Times New Roman"/>
                <w:szCs w:val="20"/>
              </w:rPr>
            </w:pPr>
            <w:r>
              <w:rPr>
                <w:rFonts w:ascii="Times New Roman" w:hAnsi="Times New Roman"/>
                <w:szCs w:val="20"/>
              </w:rPr>
              <w:t>High</w:t>
            </w:r>
          </w:p>
        </w:tc>
      </w:tr>
    </w:tbl>
    <w:p w14:paraId="696EE0FF" w14:textId="01DCD551" w:rsidR="00FE0FB3" w:rsidRDefault="00FE0FB3" w:rsidP="00FE0FB3">
      <w:pPr>
        <w:pStyle w:val="Caption"/>
      </w:pPr>
      <w:r>
        <w:rPr>
          <w:szCs w:val="24"/>
        </w:rPr>
        <w:t>M7-UC1</w:t>
      </w:r>
      <w:r>
        <w:rPr>
          <w:noProof/>
          <w:szCs w:val="24"/>
        </w:rPr>
        <w:t xml:space="preserve">: </w:t>
      </w:r>
      <w:r>
        <w:rPr>
          <w:szCs w:val="24"/>
        </w:rPr>
        <w:t>Description of FR-7.1.</w:t>
      </w:r>
      <w:r w:rsidR="006253C9">
        <w:rPr>
          <w:szCs w:val="24"/>
        </w:rPr>
        <w:t>2</w:t>
      </w:r>
    </w:p>
    <w:tbl>
      <w:tblPr>
        <w:tblStyle w:val="TableGrid"/>
        <w:tblW w:w="0" w:type="auto"/>
        <w:jc w:val="center"/>
        <w:tblLook w:val="04A0" w:firstRow="1" w:lastRow="0" w:firstColumn="1" w:lastColumn="0" w:noHBand="0" w:noVBand="1"/>
      </w:tblPr>
      <w:tblGrid>
        <w:gridCol w:w="1795"/>
        <w:gridCol w:w="7447"/>
      </w:tblGrid>
      <w:tr w:rsidR="00FE0FB3" w14:paraId="0A1770E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DBA84DB" w14:textId="77777777" w:rsidR="00FE0FB3" w:rsidRDefault="00FE0FB3"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787A6D0" w14:textId="0E9A5F37" w:rsidR="00FE0FB3" w:rsidRDefault="00FE0FB3" w:rsidP="004C4B0C">
            <w:pPr>
              <w:pStyle w:val="Pa1"/>
              <w:spacing w:after="120"/>
              <w:jc w:val="both"/>
              <w:rPr>
                <w:rFonts w:ascii="Times New Roman" w:hAnsi="Times New Roman"/>
              </w:rPr>
            </w:pPr>
            <w:r>
              <w:rPr>
                <w:rFonts w:ascii="Times New Roman" w:hAnsi="Times New Roman"/>
                <w:szCs w:val="20"/>
              </w:rPr>
              <w:t>FR-7.1.</w:t>
            </w:r>
            <w:r w:rsidR="006253C9">
              <w:rPr>
                <w:rFonts w:ascii="Times New Roman" w:hAnsi="Times New Roman"/>
                <w:szCs w:val="20"/>
              </w:rPr>
              <w:t>2</w:t>
            </w:r>
          </w:p>
        </w:tc>
      </w:tr>
      <w:tr w:rsidR="00FE0FB3" w14:paraId="6722C48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053F523" w14:textId="77777777" w:rsidR="00FE0FB3" w:rsidRDefault="00FE0FB3"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FF00CAA" w14:textId="1C0815A7" w:rsidR="00FE0FB3" w:rsidRDefault="006253C9" w:rsidP="004C4B0C">
            <w:pPr>
              <w:pStyle w:val="Pa1"/>
              <w:spacing w:after="120"/>
              <w:jc w:val="both"/>
              <w:rPr>
                <w:rFonts w:ascii="Times New Roman" w:hAnsi="Times New Roman"/>
              </w:rPr>
            </w:pPr>
            <w:r>
              <w:rPr>
                <w:rFonts w:ascii="Times New Roman" w:hAnsi="Times New Roman"/>
              </w:rPr>
              <w:t>Show Objects</w:t>
            </w:r>
          </w:p>
        </w:tc>
      </w:tr>
      <w:tr w:rsidR="00FE0FB3" w14:paraId="4EDD6DF1"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BD94E53" w14:textId="77777777" w:rsidR="00FE0FB3" w:rsidRDefault="00FE0FB3"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A9E883E" w14:textId="64DDCE16" w:rsidR="00FE0FB3" w:rsidRDefault="00C30AFF" w:rsidP="004C4B0C">
            <w:pPr>
              <w:pStyle w:val="Pa1"/>
              <w:spacing w:after="120"/>
              <w:jc w:val="both"/>
              <w:rPr>
                <w:rFonts w:ascii="Times New Roman" w:hAnsi="Times New Roman"/>
              </w:rPr>
            </w:pPr>
            <w:r>
              <w:rPr>
                <w:rFonts w:ascii="Times New Roman" w:hAnsi="Times New Roman"/>
              </w:rPr>
              <w:t>User will click on objects list to see objects available</w:t>
            </w:r>
            <w:r w:rsidR="00FE0FB3">
              <w:rPr>
                <w:rFonts w:ascii="Times New Roman" w:hAnsi="Times New Roman"/>
              </w:rPr>
              <w:t>.</w:t>
            </w:r>
          </w:p>
        </w:tc>
      </w:tr>
      <w:tr w:rsidR="00FE0FB3" w14:paraId="47C96F1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FCF91F7" w14:textId="77777777" w:rsidR="00FE0FB3" w:rsidRDefault="00FE0FB3"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91F7B48" w14:textId="77777777" w:rsidR="00FE0FB3" w:rsidRDefault="00FE0FB3" w:rsidP="004C4B0C">
            <w:pPr>
              <w:pStyle w:val="Pa1"/>
              <w:spacing w:after="120"/>
              <w:jc w:val="both"/>
              <w:rPr>
                <w:rFonts w:ascii="Times New Roman" w:hAnsi="Times New Roman"/>
              </w:rPr>
            </w:pPr>
            <w:r>
              <w:rPr>
                <w:rFonts w:ascii="Times New Roman" w:hAnsi="Times New Roman"/>
              </w:rPr>
              <w:t>Student</w:t>
            </w:r>
          </w:p>
        </w:tc>
      </w:tr>
      <w:tr w:rsidR="00FE0FB3" w14:paraId="1376626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5B7C1F7" w14:textId="77777777" w:rsidR="00FE0FB3" w:rsidRDefault="00FE0FB3"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598D6D4" w14:textId="75DEAAF0" w:rsidR="00FE0FB3" w:rsidRDefault="00FE0FB3"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virtually visualize </w:t>
            </w:r>
            <w:r w:rsidR="00DF54A7">
              <w:rPr>
                <w:rFonts w:ascii="Times New Roman" w:hAnsi="Times New Roman"/>
              </w:rPr>
              <w:t>the design</w:t>
            </w:r>
            <w:r>
              <w:rPr>
                <w:rFonts w:ascii="Times New Roman" w:hAnsi="Times New Roman"/>
                <w:szCs w:val="20"/>
              </w:rPr>
              <w:t xml:space="preserve">. </w:t>
            </w:r>
          </w:p>
        </w:tc>
      </w:tr>
      <w:tr w:rsidR="00FE0FB3" w14:paraId="709852E1"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FA9C5A9" w14:textId="77777777" w:rsidR="00FE0FB3" w:rsidRDefault="00FE0FB3"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F10BFBB" w14:textId="77777777" w:rsidR="00FE0FB3" w:rsidRDefault="00FE0FB3" w:rsidP="004C4B0C">
            <w:pPr>
              <w:pStyle w:val="Pa1"/>
              <w:spacing w:after="120"/>
              <w:jc w:val="both"/>
              <w:rPr>
                <w:rFonts w:ascii="Times New Roman" w:hAnsi="Times New Roman"/>
              </w:rPr>
            </w:pPr>
            <w:r>
              <w:rPr>
                <w:rFonts w:ascii="Times New Roman" w:hAnsi="Times New Roman"/>
                <w:szCs w:val="20"/>
              </w:rPr>
              <w:t>N/A</w:t>
            </w:r>
          </w:p>
        </w:tc>
      </w:tr>
      <w:tr w:rsidR="00FE0FB3" w14:paraId="702A48B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EB07BF3" w14:textId="77777777" w:rsidR="00FE0FB3" w:rsidRDefault="00FE0FB3"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38FD6A4" w14:textId="77777777" w:rsidR="00FE0FB3" w:rsidRDefault="00FE0FB3" w:rsidP="004C4B0C">
            <w:pPr>
              <w:pStyle w:val="Pa1"/>
              <w:spacing w:after="120"/>
              <w:jc w:val="both"/>
              <w:rPr>
                <w:rFonts w:ascii="Times New Roman" w:hAnsi="Times New Roman"/>
                <w:szCs w:val="20"/>
              </w:rPr>
            </w:pPr>
            <w:r>
              <w:rPr>
                <w:rFonts w:ascii="Times New Roman" w:hAnsi="Times New Roman"/>
                <w:szCs w:val="20"/>
              </w:rPr>
              <w:t>N/A</w:t>
            </w:r>
          </w:p>
        </w:tc>
      </w:tr>
      <w:tr w:rsidR="00FE0FB3" w14:paraId="2C3ADFA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1346721" w14:textId="77777777" w:rsidR="00FE0FB3" w:rsidRDefault="00FE0FB3"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2651DF3" w14:textId="77777777" w:rsidR="00FE0FB3" w:rsidRDefault="00FE0FB3" w:rsidP="004C4B0C">
            <w:pPr>
              <w:pStyle w:val="Pa1"/>
              <w:spacing w:after="120"/>
              <w:jc w:val="both"/>
              <w:rPr>
                <w:rFonts w:ascii="Times New Roman" w:hAnsi="Times New Roman"/>
                <w:szCs w:val="20"/>
              </w:rPr>
            </w:pPr>
            <w:r>
              <w:rPr>
                <w:rFonts w:ascii="Times New Roman" w:hAnsi="Times New Roman"/>
                <w:szCs w:val="20"/>
              </w:rPr>
              <w:t>High</w:t>
            </w:r>
          </w:p>
        </w:tc>
      </w:tr>
    </w:tbl>
    <w:p w14:paraId="0522E50A" w14:textId="77777777" w:rsidR="002408AF" w:rsidRDefault="002408AF" w:rsidP="00995C0C">
      <w:pPr>
        <w:rPr>
          <w:lang w:eastAsia="ar-SA"/>
        </w:rPr>
      </w:pPr>
    </w:p>
    <w:p w14:paraId="335EBF88" w14:textId="77777777" w:rsidR="002408AF" w:rsidRDefault="002408AF">
      <w:pPr>
        <w:rPr>
          <w:lang w:eastAsia="ar-SA"/>
        </w:rPr>
      </w:pPr>
      <w:r>
        <w:rPr>
          <w:lang w:eastAsia="ar-SA"/>
        </w:rPr>
        <w:br w:type="page"/>
      </w:r>
    </w:p>
    <w:p w14:paraId="54E6964D" w14:textId="7894433C" w:rsidR="002408AF" w:rsidRDefault="002408AF" w:rsidP="002408AF">
      <w:pPr>
        <w:pStyle w:val="Caption"/>
      </w:pPr>
      <w:r>
        <w:rPr>
          <w:szCs w:val="24"/>
        </w:rPr>
        <w:lastRenderedPageBreak/>
        <w:t>M7-UC2</w:t>
      </w:r>
      <w:r>
        <w:rPr>
          <w:noProof/>
          <w:szCs w:val="24"/>
        </w:rPr>
        <w:t xml:space="preserve">: </w:t>
      </w:r>
      <w:r>
        <w:rPr>
          <w:szCs w:val="24"/>
        </w:rPr>
        <w:t>Description of FR-7.2.1</w:t>
      </w:r>
    </w:p>
    <w:tbl>
      <w:tblPr>
        <w:tblStyle w:val="TableGrid"/>
        <w:tblW w:w="0" w:type="auto"/>
        <w:jc w:val="center"/>
        <w:tblLook w:val="04A0" w:firstRow="1" w:lastRow="0" w:firstColumn="1" w:lastColumn="0" w:noHBand="0" w:noVBand="1"/>
      </w:tblPr>
      <w:tblGrid>
        <w:gridCol w:w="1795"/>
        <w:gridCol w:w="7447"/>
      </w:tblGrid>
      <w:tr w:rsidR="002408AF" w14:paraId="2EA3555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D20F645" w14:textId="77777777" w:rsidR="002408AF" w:rsidRDefault="002408AF"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49476ED" w14:textId="6F3B8FFA" w:rsidR="002408AF" w:rsidRDefault="002408AF" w:rsidP="004C4B0C">
            <w:pPr>
              <w:pStyle w:val="Pa1"/>
              <w:spacing w:after="120"/>
              <w:jc w:val="both"/>
              <w:rPr>
                <w:rFonts w:ascii="Times New Roman" w:hAnsi="Times New Roman"/>
              </w:rPr>
            </w:pPr>
            <w:r>
              <w:rPr>
                <w:rFonts w:ascii="Times New Roman" w:hAnsi="Times New Roman"/>
                <w:szCs w:val="20"/>
              </w:rPr>
              <w:t>FR-7.2.1</w:t>
            </w:r>
          </w:p>
        </w:tc>
      </w:tr>
      <w:tr w:rsidR="002408AF" w14:paraId="4B0F1C0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B0DAC04" w14:textId="77777777" w:rsidR="002408AF" w:rsidRDefault="002408AF"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68D053E" w14:textId="1F8E869A" w:rsidR="002408AF" w:rsidRDefault="002408AF" w:rsidP="004C4B0C">
            <w:pPr>
              <w:pStyle w:val="Pa1"/>
              <w:spacing w:after="120"/>
              <w:jc w:val="both"/>
              <w:rPr>
                <w:rFonts w:ascii="Times New Roman" w:hAnsi="Times New Roman"/>
              </w:rPr>
            </w:pPr>
            <w:r>
              <w:rPr>
                <w:rFonts w:ascii="Times New Roman" w:hAnsi="Times New Roman"/>
              </w:rPr>
              <w:t>Select Object</w:t>
            </w:r>
          </w:p>
        </w:tc>
      </w:tr>
      <w:tr w:rsidR="002408AF" w14:paraId="3AA1570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DB2FFBA" w14:textId="77777777" w:rsidR="002408AF" w:rsidRDefault="002408AF"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7094B79" w14:textId="20089747" w:rsidR="002408AF" w:rsidRDefault="002408AF" w:rsidP="004C4B0C">
            <w:pPr>
              <w:pStyle w:val="Pa1"/>
              <w:spacing w:after="120"/>
              <w:jc w:val="both"/>
              <w:rPr>
                <w:rFonts w:ascii="Times New Roman" w:hAnsi="Times New Roman"/>
              </w:rPr>
            </w:pPr>
            <w:r>
              <w:rPr>
                <w:rFonts w:ascii="Times New Roman" w:hAnsi="Times New Roman"/>
              </w:rPr>
              <w:t>User will</w:t>
            </w:r>
            <w:r w:rsidR="009E7837">
              <w:rPr>
                <w:rFonts w:ascii="Times New Roman" w:hAnsi="Times New Roman"/>
              </w:rPr>
              <w:t xml:space="preserve"> select the object by clicking on object</w:t>
            </w:r>
            <w:r>
              <w:rPr>
                <w:rFonts w:ascii="Times New Roman" w:hAnsi="Times New Roman"/>
              </w:rPr>
              <w:t>.</w:t>
            </w:r>
          </w:p>
        </w:tc>
      </w:tr>
      <w:tr w:rsidR="002408AF" w14:paraId="52C8DE0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A952506" w14:textId="77777777" w:rsidR="002408AF" w:rsidRDefault="002408AF"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6BA43D4" w14:textId="77777777" w:rsidR="002408AF" w:rsidRDefault="002408AF" w:rsidP="004C4B0C">
            <w:pPr>
              <w:pStyle w:val="Pa1"/>
              <w:spacing w:after="120"/>
              <w:jc w:val="both"/>
              <w:rPr>
                <w:rFonts w:ascii="Times New Roman" w:hAnsi="Times New Roman"/>
              </w:rPr>
            </w:pPr>
            <w:r>
              <w:rPr>
                <w:rFonts w:ascii="Times New Roman" w:hAnsi="Times New Roman"/>
              </w:rPr>
              <w:t>Student</w:t>
            </w:r>
          </w:p>
        </w:tc>
      </w:tr>
      <w:tr w:rsidR="002408AF" w14:paraId="42E28079"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EFA8D5A" w14:textId="77777777" w:rsidR="002408AF" w:rsidRDefault="002408AF"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D0DBB97" w14:textId="77777777" w:rsidR="002408AF" w:rsidRDefault="002408AF"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virtually visualize the design</w:t>
            </w:r>
            <w:r>
              <w:rPr>
                <w:rFonts w:ascii="Times New Roman" w:hAnsi="Times New Roman"/>
                <w:szCs w:val="20"/>
              </w:rPr>
              <w:t xml:space="preserve">. </w:t>
            </w:r>
          </w:p>
        </w:tc>
      </w:tr>
      <w:tr w:rsidR="002408AF" w14:paraId="55C8039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6677C19" w14:textId="77777777" w:rsidR="002408AF" w:rsidRDefault="002408AF"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B109243" w14:textId="77777777" w:rsidR="002408AF" w:rsidRDefault="002408AF" w:rsidP="004C4B0C">
            <w:pPr>
              <w:pStyle w:val="Pa1"/>
              <w:spacing w:after="120"/>
              <w:jc w:val="both"/>
              <w:rPr>
                <w:rFonts w:ascii="Times New Roman" w:hAnsi="Times New Roman"/>
              </w:rPr>
            </w:pPr>
            <w:r>
              <w:rPr>
                <w:rFonts w:ascii="Times New Roman" w:hAnsi="Times New Roman"/>
                <w:szCs w:val="20"/>
              </w:rPr>
              <w:t>N/A</w:t>
            </w:r>
          </w:p>
        </w:tc>
      </w:tr>
      <w:tr w:rsidR="002408AF" w14:paraId="5C546C9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53F4765" w14:textId="77777777" w:rsidR="002408AF" w:rsidRDefault="002408AF"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7A2D1B9" w14:textId="77777777" w:rsidR="002408AF" w:rsidRDefault="002408AF" w:rsidP="004C4B0C">
            <w:pPr>
              <w:pStyle w:val="Pa1"/>
              <w:spacing w:after="120"/>
              <w:jc w:val="both"/>
              <w:rPr>
                <w:rFonts w:ascii="Times New Roman" w:hAnsi="Times New Roman"/>
                <w:szCs w:val="20"/>
              </w:rPr>
            </w:pPr>
            <w:r>
              <w:rPr>
                <w:rFonts w:ascii="Times New Roman" w:hAnsi="Times New Roman"/>
                <w:szCs w:val="20"/>
              </w:rPr>
              <w:t>N/A</w:t>
            </w:r>
          </w:p>
        </w:tc>
      </w:tr>
      <w:tr w:rsidR="002408AF" w14:paraId="683FA71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DD5BFA8" w14:textId="77777777" w:rsidR="002408AF" w:rsidRDefault="002408AF"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C2666B8" w14:textId="77777777" w:rsidR="002408AF" w:rsidRDefault="002408AF" w:rsidP="004C4B0C">
            <w:pPr>
              <w:pStyle w:val="Pa1"/>
              <w:spacing w:after="120"/>
              <w:jc w:val="both"/>
              <w:rPr>
                <w:rFonts w:ascii="Times New Roman" w:hAnsi="Times New Roman"/>
                <w:szCs w:val="20"/>
              </w:rPr>
            </w:pPr>
            <w:r>
              <w:rPr>
                <w:rFonts w:ascii="Times New Roman" w:hAnsi="Times New Roman"/>
                <w:szCs w:val="20"/>
              </w:rPr>
              <w:t>High</w:t>
            </w:r>
          </w:p>
        </w:tc>
      </w:tr>
    </w:tbl>
    <w:p w14:paraId="39CB9464" w14:textId="77777777" w:rsidR="002A07BF" w:rsidRDefault="002A07BF" w:rsidP="00995C0C">
      <w:pPr>
        <w:rPr>
          <w:lang w:eastAsia="ar-SA"/>
        </w:rPr>
      </w:pPr>
    </w:p>
    <w:p w14:paraId="52088A6E" w14:textId="603BEFBE" w:rsidR="002A07BF" w:rsidRDefault="002A07BF" w:rsidP="002A07BF">
      <w:pPr>
        <w:pStyle w:val="Caption"/>
      </w:pPr>
      <w:r>
        <w:rPr>
          <w:szCs w:val="24"/>
        </w:rPr>
        <w:t>M7-UC3</w:t>
      </w:r>
      <w:r>
        <w:rPr>
          <w:noProof/>
          <w:szCs w:val="24"/>
        </w:rPr>
        <w:t xml:space="preserve">: </w:t>
      </w:r>
      <w:r>
        <w:rPr>
          <w:szCs w:val="24"/>
        </w:rPr>
        <w:t>Description of FR-7.3.1</w:t>
      </w:r>
    </w:p>
    <w:tbl>
      <w:tblPr>
        <w:tblStyle w:val="TableGrid"/>
        <w:tblW w:w="0" w:type="auto"/>
        <w:jc w:val="center"/>
        <w:tblLook w:val="04A0" w:firstRow="1" w:lastRow="0" w:firstColumn="1" w:lastColumn="0" w:noHBand="0" w:noVBand="1"/>
      </w:tblPr>
      <w:tblGrid>
        <w:gridCol w:w="1795"/>
        <w:gridCol w:w="7447"/>
      </w:tblGrid>
      <w:tr w:rsidR="002A07BF" w14:paraId="09A10BD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CB39074" w14:textId="77777777" w:rsidR="002A07BF" w:rsidRDefault="002A07BF"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FB97A98" w14:textId="3E7357B4" w:rsidR="002A07BF" w:rsidRDefault="002A07BF" w:rsidP="004C4B0C">
            <w:pPr>
              <w:pStyle w:val="Pa1"/>
              <w:spacing w:after="120"/>
              <w:jc w:val="both"/>
              <w:rPr>
                <w:rFonts w:ascii="Times New Roman" w:hAnsi="Times New Roman"/>
              </w:rPr>
            </w:pPr>
            <w:r>
              <w:rPr>
                <w:rFonts w:ascii="Times New Roman" w:hAnsi="Times New Roman"/>
                <w:szCs w:val="20"/>
              </w:rPr>
              <w:t>FR-7.3.1</w:t>
            </w:r>
          </w:p>
        </w:tc>
      </w:tr>
      <w:tr w:rsidR="002A07BF" w14:paraId="6DCB39CA"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250CD78" w14:textId="77777777" w:rsidR="002A07BF" w:rsidRDefault="002A07BF"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0E72033" w14:textId="4B88846C" w:rsidR="002A07BF" w:rsidRDefault="002A07BF" w:rsidP="004C4B0C">
            <w:pPr>
              <w:pStyle w:val="Pa1"/>
              <w:spacing w:after="120"/>
              <w:jc w:val="both"/>
              <w:rPr>
                <w:rFonts w:ascii="Times New Roman" w:hAnsi="Times New Roman"/>
              </w:rPr>
            </w:pPr>
            <w:r>
              <w:rPr>
                <w:rFonts w:ascii="Times New Roman" w:hAnsi="Times New Roman"/>
              </w:rPr>
              <w:t>Move by Drag</w:t>
            </w:r>
          </w:p>
        </w:tc>
      </w:tr>
      <w:tr w:rsidR="002A07BF" w14:paraId="0FE6C9F5"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874F57E" w14:textId="77777777" w:rsidR="002A07BF" w:rsidRDefault="002A07BF"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9FAA709" w14:textId="6A085C65" w:rsidR="002A07BF" w:rsidRDefault="002A07BF" w:rsidP="004C4B0C">
            <w:pPr>
              <w:pStyle w:val="Pa1"/>
              <w:spacing w:after="120"/>
              <w:jc w:val="both"/>
              <w:rPr>
                <w:rFonts w:ascii="Times New Roman" w:hAnsi="Times New Roman"/>
              </w:rPr>
            </w:pPr>
            <w:r>
              <w:rPr>
                <w:rFonts w:ascii="Times New Roman" w:hAnsi="Times New Roman"/>
              </w:rPr>
              <w:t>User will</w:t>
            </w:r>
            <w:r w:rsidR="00410F86">
              <w:t xml:space="preserve"> </w:t>
            </w:r>
            <w:r w:rsidR="00410F86" w:rsidRPr="00410F86">
              <w:rPr>
                <w:rFonts w:ascii="Times New Roman" w:hAnsi="Times New Roman"/>
              </w:rPr>
              <w:t>press and hold the object</w:t>
            </w:r>
            <w:r>
              <w:rPr>
                <w:rFonts w:ascii="Times New Roman" w:hAnsi="Times New Roman"/>
              </w:rPr>
              <w:t>.</w:t>
            </w:r>
          </w:p>
        </w:tc>
      </w:tr>
      <w:tr w:rsidR="002A07BF" w14:paraId="6D192B9A"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3DE6CA2" w14:textId="77777777" w:rsidR="002A07BF" w:rsidRDefault="002A07BF"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6FA5846" w14:textId="77777777" w:rsidR="002A07BF" w:rsidRDefault="002A07BF" w:rsidP="004C4B0C">
            <w:pPr>
              <w:pStyle w:val="Pa1"/>
              <w:spacing w:after="120"/>
              <w:jc w:val="both"/>
              <w:rPr>
                <w:rFonts w:ascii="Times New Roman" w:hAnsi="Times New Roman"/>
              </w:rPr>
            </w:pPr>
            <w:r>
              <w:rPr>
                <w:rFonts w:ascii="Times New Roman" w:hAnsi="Times New Roman"/>
              </w:rPr>
              <w:t>Student</w:t>
            </w:r>
          </w:p>
        </w:tc>
      </w:tr>
      <w:tr w:rsidR="002A07BF" w14:paraId="2D994F4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9AA994B" w14:textId="77777777" w:rsidR="002A07BF" w:rsidRDefault="002A07BF"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0C7D73F" w14:textId="77777777" w:rsidR="002A07BF" w:rsidRDefault="002A07BF"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virtually visualize the design</w:t>
            </w:r>
            <w:r>
              <w:rPr>
                <w:rFonts w:ascii="Times New Roman" w:hAnsi="Times New Roman"/>
                <w:szCs w:val="20"/>
              </w:rPr>
              <w:t xml:space="preserve">. </w:t>
            </w:r>
          </w:p>
        </w:tc>
      </w:tr>
      <w:tr w:rsidR="002A07BF" w14:paraId="44858B7A"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D82090A" w14:textId="77777777" w:rsidR="002A07BF" w:rsidRDefault="002A07BF"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0A1A6B7" w14:textId="77777777" w:rsidR="002A07BF" w:rsidRDefault="002A07BF" w:rsidP="004C4B0C">
            <w:pPr>
              <w:pStyle w:val="Pa1"/>
              <w:spacing w:after="120"/>
              <w:jc w:val="both"/>
              <w:rPr>
                <w:rFonts w:ascii="Times New Roman" w:hAnsi="Times New Roman"/>
              </w:rPr>
            </w:pPr>
            <w:r>
              <w:rPr>
                <w:rFonts w:ascii="Times New Roman" w:hAnsi="Times New Roman"/>
                <w:szCs w:val="20"/>
              </w:rPr>
              <w:t>N/A</w:t>
            </w:r>
          </w:p>
        </w:tc>
      </w:tr>
      <w:tr w:rsidR="002A07BF" w14:paraId="1B12394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244AEB8" w14:textId="77777777" w:rsidR="002A07BF" w:rsidRDefault="002A07BF"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FEFBC29" w14:textId="77777777" w:rsidR="002A07BF" w:rsidRDefault="002A07BF" w:rsidP="004C4B0C">
            <w:pPr>
              <w:pStyle w:val="Pa1"/>
              <w:spacing w:after="120"/>
              <w:jc w:val="both"/>
              <w:rPr>
                <w:rFonts w:ascii="Times New Roman" w:hAnsi="Times New Roman"/>
                <w:szCs w:val="20"/>
              </w:rPr>
            </w:pPr>
            <w:r>
              <w:rPr>
                <w:rFonts w:ascii="Times New Roman" w:hAnsi="Times New Roman"/>
                <w:szCs w:val="20"/>
              </w:rPr>
              <w:t>N/A</w:t>
            </w:r>
          </w:p>
        </w:tc>
      </w:tr>
      <w:tr w:rsidR="002A07BF" w14:paraId="106A920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52C1E1B" w14:textId="77777777" w:rsidR="002A07BF" w:rsidRDefault="002A07BF"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88BA5F6" w14:textId="77777777" w:rsidR="002A07BF" w:rsidRDefault="002A07BF" w:rsidP="004C4B0C">
            <w:pPr>
              <w:pStyle w:val="Pa1"/>
              <w:spacing w:after="120"/>
              <w:jc w:val="both"/>
              <w:rPr>
                <w:rFonts w:ascii="Times New Roman" w:hAnsi="Times New Roman"/>
                <w:szCs w:val="20"/>
              </w:rPr>
            </w:pPr>
            <w:r>
              <w:rPr>
                <w:rFonts w:ascii="Times New Roman" w:hAnsi="Times New Roman"/>
                <w:szCs w:val="20"/>
              </w:rPr>
              <w:t>High</w:t>
            </w:r>
          </w:p>
        </w:tc>
      </w:tr>
    </w:tbl>
    <w:p w14:paraId="4594A496" w14:textId="77777777" w:rsidR="001F6D41" w:rsidRDefault="001F6D41" w:rsidP="00DD6D16">
      <w:pPr>
        <w:pStyle w:val="Caption"/>
        <w:rPr>
          <w:szCs w:val="24"/>
        </w:rPr>
      </w:pPr>
    </w:p>
    <w:p w14:paraId="23986C7C" w14:textId="128CFB62" w:rsidR="00DD6D16" w:rsidRDefault="00DD6D16" w:rsidP="00DD6D16">
      <w:pPr>
        <w:pStyle w:val="Caption"/>
      </w:pPr>
      <w:r>
        <w:rPr>
          <w:szCs w:val="24"/>
        </w:rPr>
        <w:t>M7-UC3</w:t>
      </w:r>
      <w:r>
        <w:rPr>
          <w:noProof/>
          <w:szCs w:val="24"/>
        </w:rPr>
        <w:t xml:space="preserve">: </w:t>
      </w:r>
      <w:r>
        <w:rPr>
          <w:szCs w:val="24"/>
        </w:rPr>
        <w:t>Description of FR-7.3.2</w:t>
      </w:r>
    </w:p>
    <w:tbl>
      <w:tblPr>
        <w:tblStyle w:val="TableGrid"/>
        <w:tblW w:w="0" w:type="auto"/>
        <w:jc w:val="center"/>
        <w:tblLook w:val="04A0" w:firstRow="1" w:lastRow="0" w:firstColumn="1" w:lastColumn="0" w:noHBand="0" w:noVBand="1"/>
      </w:tblPr>
      <w:tblGrid>
        <w:gridCol w:w="1795"/>
        <w:gridCol w:w="7447"/>
      </w:tblGrid>
      <w:tr w:rsidR="00DD6D16" w14:paraId="27C340FF"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986A62B" w14:textId="77777777" w:rsidR="00DD6D16" w:rsidRDefault="00DD6D16"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DA18049" w14:textId="3924FA52" w:rsidR="00DD6D16" w:rsidRDefault="00DD6D16" w:rsidP="004C4B0C">
            <w:pPr>
              <w:pStyle w:val="Pa1"/>
              <w:spacing w:after="120"/>
              <w:jc w:val="both"/>
              <w:rPr>
                <w:rFonts w:ascii="Times New Roman" w:hAnsi="Times New Roman"/>
              </w:rPr>
            </w:pPr>
            <w:r>
              <w:rPr>
                <w:rFonts w:ascii="Times New Roman" w:hAnsi="Times New Roman"/>
                <w:szCs w:val="20"/>
              </w:rPr>
              <w:t>FR-7.3.2</w:t>
            </w:r>
          </w:p>
        </w:tc>
      </w:tr>
      <w:tr w:rsidR="00DD6D16" w14:paraId="2CA6660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8A12D43" w14:textId="77777777" w:rsidR="00DD6D16" w:rsidRDefault="00DD6D16"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A5226C7" w14:textId="0DA30BDC" w:rsidR="00DD6D16" w:rsidRDefault="00DD6D16" w:rsidP="004C4B0C">
            <w:pPr>
              <w:pStyle w:val="Pa1"/>
              <w:spacing w:after="120"/>
              <w:jc w:val="both"/>
              <w:rPr>
                <w:rFonts w:ascii="Times New Roman" w:hAnsi="Times New Roman"/>
              </w:rPr>
            </w:pPr>
            <w:r>
              <w:rPr>
                <w:rFonts w:ascii="Times New Roman" w:hAnsi="Times New Roman"/>
              </w:rPr>
              <w:t>Move by Phone</w:t>
            </w:r>
          </w:p>
        </w:tc>
      </w:tr>
      <w:tr w:rsidR="00DD6D16" w14:paraId="12FA37E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6A5DEB0" w14:textId="77777777" w:rsidR="00DD6D16" w:rsidRDefault="00DD6D16"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45CB0E0" w14:textId="6D72C234" w:rsidR="00DD6D16" w:rsidRDefault="00DD6D16" w:rsidP="004C4B0C">
            <w:pPr>
              <w:pStyle w:val="Pa1"/>
              <w:spacing w:after="120"/>
              <w:jc w:val="both"/>
              <w:rPr>
                <w:rFonts w:ascii="Times New Roman" w:hAnsi="Times New Roman"/>
              </w:rPr>
            </w:pPr>
            <w:r>
              <w:rPr>
                <w:rFonts w:ascii="Times New Roman" w:hAnsi="Times New Roman"/>
              </w:rPr>
              <w:t>User will move the phone to move the object.</w:t>
            </w:r>
          </w:p>
        </w:tc>
      </w:tr>
      <w:tr w:rsidR="00DD6D16" w14:paraId="7D416C2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4403B91" w14:textId="77777777" w:rsidR="00DD6D16" w:rsidRDefault="00DD6D16"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F39F38E" w14:textId="77777777" w:rsidR="00DD6D16" w:rsidRDefault="00DD6D16" w:rsidP="004C4B0C">
            <w:pPr>
              <w:pStyle w:val="Pa1"/>
              <w:spacing w:after="120"/>
              <w:jc w:val="both"/>
              <w:rPr>
                <w:rFonts w:ascii="Times New Roman" w:hAnsi="Times New Roman"/>
              </w:rPr>
            </w:pPr>
            <w:r>
              <w:rPr>
                <w:rFonts w:ascii="Times New Roman" w:hAnsi="Times New Roman"/>
              </w:rPr>
              <w:t>Student</w:t>
            </w:r>
          </w:p>
        </w:tc>
      </w:tr>
      <w:tr w:rsidR="00DD6D16" w14:paraId="34C817D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1DFA8CD" w14:textId="77777777" w:rsidR="00DD6D16" w:rsidRDefault="00DD6D16"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C5BB1FE" w14:textId="77777777" w:rsidR="00DD6D16" w:rsidRDefault="00DD6D16"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virtually visualize the design</w:t>
            </w:r>
            <w:r>
              <w:rPr>
                <w:rFonts w:ascii="Times New Roman" w:hAnsi="Times New Roman"/>
                <w:szCs w:val="20"/>
              </w:rPr>
              <w:t xml:space="preserve">. </w:t>
            </w:r>
          </w:p>
        </w:tc>
      </w:tr>
      <w:tr w:rsidR="00DD6D16" w14:paraId="32BD529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B487B22" w14:textId="77777777" w:rsidR="00DD6D16" w:rsidRDefault="00DD6D16"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6A8BF3D" w14:textId="77777777" w:rsidR="00DD6D16" w:rsidRDefault="00DD6D16" w:rsidP="004C4B0C">
            <w:pPr>
              <w:pStyle w:val="Pa1"/>
              <w:spacing w:after="120"/>
              <w:jc w:val="both"/>
              <w:rPr>
                <w:rFonts w:ascii="Times New Roman" w:hAnsi="Times New Roman"/>
              </w:rPr>
            </w:pPr>
            <w:r>
              <w:rPr>
                <w:rFonts w:ascii="Times New Roman" w:hAnsi="Times New Roman"/>
                <w:szCs w:val="20"/>
              </w:rPr>
              <w:t>N/A</w:t>
            </w:r>
          </w:p>
        </w:tc>
      </w:tr>
      <w:tr w:rsidR="00DD6D16" w14:paraId="416BF9A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4172781" w14:textId="77777777" w:rsidR="00DD6D16" w:rsidRDefault="00DD6D16"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7534ADE" w14:textId="77777777" w:rsidR="00DD6D16" w:rsidRDefault="00DD6D16" w:rsidP="004C4B0C">
            <w:pPr>
              <w:pStyle w:val="Pa1"/>
              <w:spacing w:after="120"/>
              <w:jc w:val="both"/>
              <w:rPr>
                <w:rFonts w:ascii="Times New Roman" w:hAnsi="Times New Roman"/>
                <w:szCs w:val="20"/>
              </w:rPr>
            </w:pPr>
            <w:r>
              <w:rPr>
                <w:rFonts w:ascii="Times New Roman" w:hAnsi="Times New Roman"/>
                <w:szCs w:val="20"/>
              </w:rPr>
              <w:t>N/A</w:t>
            </w:r>
          </w:p>
        </w:tc>
      </w:tr>
      <w:tr w:rsidR="00DD6D16" w14:paraId="1491639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655F8D9" w14:textId="77777777" w:rsidR="00DD6D16" w:rsidRDefault="00DD6D16"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B3893F9" w14:textId="77777777" w:rsidR="00DD6D16" w:rsidRDefault="00DD6D16" w:rsidP="004C4B0C">
            <w:pPr>
              <w:pStyle w:val="Pa1"/>
              <w:spacing w:after="120"/>
              <w:jc w:val="both"/>
              <w:rPr>
                <w:rFonts w:ascii="Times New Roman" w:hAnsi="Times New Roman"/>
                <w:szCs w:val="20"/>
              </w:rPr>
            </w:pPr>
            <w:r>
              <w:rPr>
                <w:rFonts w:ascii="Times New Roman" w:hAnsi="Times New Roman"/>
                <w:szCs w:val="20"/>
              </w:rPr>
              <w:t>High</w:t>
            </w:r>
          </w:p>
        </w:tc>
      </w:tr>
    </w:tbl>
    <w:p w14:paraId="2365FB18" w14:textId="77777777" w:rsidR="001F6D41" w:rsidRDefault="001F6D41" w:rsidP="00995C0C">
      <w:pPr>
        <w:rPr>
          <w:lang w:eastAsia="ar-SA"/>
        </w:rPr>
      </w:pPr>
    </w:p>
    <w:p w14:paraId="1A5E9C04" w14:textId="66AD5562" w:rsidR="001F6D41" w:rsidRDefault="001F6D41" w:rsidP="001F6D41">
      <w:pPr>
        <w:pStyle w:val="Caption"/>
      </w:pPr>
      <w:r>
        <w:rPr>
          <w:szCs w:val="24"/>
        </w:rPr>
        <w:lastRenderedPageBreak/>
        <w:t>M7-UC</w:t>
      </w:r>
      <w:r w:rsidR="00FA432E">
        <w:rPr>
          <w:szCs w:val="24"/>
        </w:rPr>
        <w:t>4</w:t>
      </w:r>
      <w:r>
        <w:rPr>
          <w:noProof/>
          <w:szCs w:val="24"/>
        </w:rPr>
        <w:t xml:space="preserve">: </w:t>
      </w:r>
      <w:r>
        <w:rPr>
          <w:szCs w:val="24"/>
        </w:rPr>
        <w:t>Description of FR-7.</w:t>
      </w:r>
      <w:r w:rsidR="003D5203">
        <w:rPr>
          <w:szCs w:val="24"/>
        </w:rPr>
        <w:t>4</w:t>
      </w:r>
      <w:r>
        <w:rPr>
          <w:szCs w:val="24"/>
        </w:rPr>
        <w:t>.</w:t>
      </w:r>
      <w:r w:rsidR="003D5203">
        <w:rPr>
          <w:szCs w:val="24"/>
        </w:rPr>
        <w:t>1</w:t>
      </w:r>
    </w:p>
    <w:tbl>
      <w:tblPr>
        <w:tblStyle w:val="TableGrid"/>
        <w:tblW w:w="0" w:type="auto"/>
        <w:jc w:val="center"/>
        <w:tblLook w:val="04A0" w:firstRow="1" w:lastRow="0" w:firstColumn="1" w:lastColumn="0" w:noHBand="0" w:noVBand="1"/>
      </w:tblPr>
      <w:tblGrid>
        <w:gridCol w:w="1795"/>
        <w:gridCol w:w="7447"/>
      </w:tblGrid>
      <w:tr w:rsidR="001F6D41" w14:paraId="310BEC64"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A940631" w14:textId="77777777" w:rsidR="001F6D41" w:rsidRDefault="001F6D41"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BBE5D3E" w14:textId="6AF9BDA9" w:rsidR="001F6D41" w:rsidRDefault="001F6D41" w:rsidP="004C4B0C">
            <w:pPr>
              <w:pStyle w:val="Pa1"/>
              <w:spacing w:after="120"/>
              <w:jc w:val="both"/>
              <w:rPr>
                <w:rFonts w:ascii="Times New Roman" w:hAnsi="Times New Roman"/>
              </w:rPr>
            </w:pPr>
            <w:r>
              <w:rPr>
                <w:rFonts w:ascii="Times New Roman" w:hAnsi="Times New Roman"/>
                <w:szCs w:val="20"/>
              </w:rPr>
              <w:t>FR-7.</w:t>
            </w:r>
            <w:r w:rsidR="003D5203">
              <w:rPr>
                <w:rFonts w:ascii="Times New Roman" w:hAnsi="Times New Roman"/>
                <w:szCs w:val="20"/>
              </w:rPr>
              <w:t>4</w:t>
            </w:r>
            <w:r>
              <w:rPr>
                <w:rFonts w:ascii="Times New Roman" w:hAnsi="Times New Roman"/>
                <w:szCs w:val="20"/>
              </w:rPr>
              <w:t>.</w:t>
            </w:r>
            <w:r w:rsidR="003D5203">
              <w:rPr>
                <w:rFonts w:ascii="Times New Roman" w:hAnsi="Times New Roman"/>
                <w:szCs w:val="20"/>
              </w:rPr>
              <w:t>1</w:t>
            </w:r>
          </w:p>
        </w:tc>
      </w:tr>
      <w:tr w:rsidR="001F6D41" w14:paraId="71A073C7"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1787C24" w14:textId="77777777" w:rsidR="001F6D41" w:rsidRDefault="001F6D41"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63F3350" w14:textId="683AB8EC" w:rsidR="001F6D41" w:rsidRDefault="003D5203" w:rsidP="004C4B0C">
            <w:pPr>
              <w:pStyle w:val="Pa1"/>
              <w:spacing w:after="120"/>
              <w:jc w:val="both"/>
              <w:rPr>
                <w:rFonts w:ascii="Times New Roman" w:hAnsi="Times New Roman"/>
              </w:rPr>
            </w:pPr>
            <w:r>
              <w:rPr>
                <w:rFonts w:ascii="Times New Roman" w:hAnsi="Times New Roman"/>
              </w:rPr>
              <w:t>Resize</w:t>
            </w:r>
          </w:p>
        </w:tc>
      </w:tr>
      <w:tr w:rsidR="001F6D41" w14:paraId="42654E15"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38692E7" w14:textId="77777777" w:rsidR="001F6D41" w:rsidRDefault="001F6D41"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CBE7A44" w14:textId="54269AAE" w:rsidR="001F6D41" w:rsidRDefault="001F6D41" w:rsidP="004C4B0C">
            <w:pPr>
              <w:pStyle w:val="Pa1"/>
              <w:spacing w:after="120"/>
              <w:jc w:val="both"/>
              <w:rPr>
                <w:rFonts w:ascii="Times New Roman" w:hAnsi="Times New Roman"/>
              </w:rPr>
            </w:pPr>
            <w:r>
              <w:rPr>
                <w:rFonts w:ascii="Times New Roman" w:hAnsi="Times New Roman"/>
              </w:rPr>
              <w:t xml:space="preserve">User will </w:t>
            </w:r>
            <w:r w:rsidR="00700634">
              <w:rPr>
                <w:rFonts w:ascii="Times New Roman" w:hAnsi="Times New Roman"/>
              </w:rPr>
              <w:t xml:space="preserve">pinch to resize </w:t>
            </w:r>
            <w:r>
              <w:rPr>
                <w:rFonts w:ascii="Times New Roman" w:hAnsi="Times New Roman"/>
              </w:rPr>
              <w:t>the object.</w:t>
            </w:r>
          </w:p>
        </w:tc>
      </w:tr>
      <w:tr w:rsidR="001F6D41" w14:paraId="207D2B2F"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3714B21" w14:textId="77777777" w:rsidR="001F6D41" w:rsidRDefault="001F6D41"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C5C001C" w14:textId="77777777" w:rsidR="001F6D41" w:rsidRDefault="001F6D41" w:rsidP="004C4B0C">
            <w:pPr>
              <w:pStyle w:val="Pa1"/>
              <w:spacing w:after="120"/>
              <w:jc w:val="both"/>
              <w:rPr>
                <w:rFonts w:ascii="Times New Roman" w:hAnsi="Times New Roman"/>
              </w:rPr>
            </w:pPr>
            <w:r>
              <w:rPr>
                <w:rFonts w:ascii="Times New Roman" w:hAnsi="Times New Roman"/>
              </w:rPr>
              <w:t>Student</w:t>
            </w:r>
          </w:p>
        </w:tc>
      </w:tr>
      <w:tr w:rsidR="001F6D41" w14:paraId="7EC28E0C"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CEE6B09" w14:textId="77777777" w:rsidR="001F6D41" w:rsidRDefault="001F6D41"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18D249D" w14:textId="77777777" w:rsidR="001F6D41" w:rsidRDefault="001F6D41"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virtually visualize the design</w:t>
            </w:r>
            <w:r>
              <w:rPr>
                <w:rFonts w:ascii="Times New Roman" w:hAnsi="Times New Roman"/>
                <w:szCs w:val="20"/>
              </w:rPr>
              <w:t xml:space="preserve">. </w:t>
            </w:r>
          </w:p>
        </w:tc>
      </w:tr>
      <w:tr w:rsidR="001F6D41" w14:paraId="641787D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8D05B99" w14:textId="77777777" w:rsidR="001F6D41" w:rsidRDefault="001F6D41"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C56AC29" w14:textId="77777777" w:rsidR="001F6D41" w:rsidRDefault="001F6D41" w:rsidP="004C4B0C">
            <w:pPr>
              <w:pStyle w:val="Pa1"/>
              <w:spacing w:after="120"/>
              <w:jc w:val="both"/>
              <w:rPr>
                <w:rFonts w:ascii="Times New Roman" w:hAnsi="Times New Roman"/>
              </w:rPr>
            </w:pPr>
            <w:r>
              <w:rPr>
                <w:rFonts w:ascii="Times New Roman" w:hAnsi="Times New Roman"/>
                <w:szCs w:val="20"/>
              </w:rPr>
              <w:t>N/A</w:t>
            </w:r>
          </w:p>
        </w:tc>
      </w:tr>
      <w:tr w:rsidR="001F6D41" w14:paraId="5CA454C1"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5C35955" w14:textId="77777777" w:rsidR="001F6D41" w:rsidRDefault="001F6D41"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2471959" w14:textId="77777777" w:rsidR="001F6D41" w:rsidRDefault="001F6D41" w:rsidP="004C4B0C">
            <w:pPr>
              <w:pStyle w:val="Pa1"/>
              <w:spacing w:after="120"/>
              <w:jc w:val="both"/>
              <w:rPr>
                <w:rFonts w:ascii="Times New Roman" w:hAnsi="Times New Roman"/>
                <w:szCs w:val="20"/>
              </w:rPr>
            </w:pPr>
            <w:r>
              <w:rPr>
                <w:rFonts w:ascii="Times New Roman" w:hAnsi="Times New Roman"/>
                <w:szCs w:val="20"/>
              </w:rPr>
              <w:t>N/A</w:t>
            </w:r>
          </w:p>
        </w:tc>
      </w:tr>
      <w:tr w:rsidR="001F6D41" w14:paraId="3CB21FA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7545FC2" w14:textId="77777777" w:rsidR="001F6D41" w:rsidRDefault="001F6D41"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AEA61AD" w14:textId="77777777" w:rsidR="001F6D41" w:rsidRDefault="001F6D41" w:rsidP="004C4B0C">
            <w:pPr>
              <w:pStyle w:val="Pa1"/>
              <w:spacing w:after="120"/>
              <w:jc w:val="both"/>
              <w:rPr>
                <w:rFonts w:ascii="Times New Roman" w:hAnsi="Times New Roman"/>
                <w:szCs w:val="20"/>
              </w:rPr>
            </w:pPr>
            <w:r>
              <w:rPr>
                <w:rFonts w:ascii="Times New Roman" w:hAnsi="Times New Roman"/>
                <w:szCs w:val="20"/>
              </w:rPr>
              <w:t>High</w:t>
            </w:r>
          </w:p>
        </w:tc>
      </w:tr>
    </w:tbl>
    <w:p w14:paraId="6D35EE89" w14:textId="77777777" w:rsidR="00FA432E" w:rsidRDefault="00FA432E" w:rsidP="00995C0C">
      <w:pPr>
        <w:rPr>
          <w:lang w:eastAsia="ar-SA"/>
        </w:rPr>
      </w:pPr>
    </w:p>
    <w:p w14:paraId="490CE8D8" w14:textId="6A399CA6" w:rsidR="00FA432E" w:rsidRDefault="00FA432E" w:rsidP="00FA432E">
      <w:pPr>
        <w:pStyle w:val="Caption"/>
      </w:pPr>
      <w:r>
        <w:rPr>
          <w:szCs w:val="24"/>
        </w:rPr>
        <w:t>M7-UC5</w:t>
      </w:r>
      <w:r>
        <w:rPr>
          <w:noProof/>
          <w:szCs w:val="24"/>
        </w:rPr>
        <w:t xml:space="preserve">: </w:t>
      </w:r>
      <w:r>
        <w:rPr>
          <w:szCs w:val="24"/>
        </w:rPr>
        <w:t>Description of FR-7.5.1</w:t>
      </w:r>
    </w:p>
    <w:tbl>
      <w:tblPr>
        <w:tblStyle w:val="TableGrid"/>
        <w:tblW w:w="0" w:type="auto"/>
        <w:jc w:val="center"/>
        <w:tblLook w:val="04A0" w:firstRow="1" w:lastRow="0" w:firstColumn="1" w:lastColumn="0" w:noHBand="0" w:noVBand="1"/>
      </w:tblPr>
      <w:tblGrid>
        <w:gridCol w:w="1795"/>
        <w:gridCol w:w="7447"/>
      </w:tblGrid>
      <w:tr w:rsidR="00FA432E" w14:paraId="3649CA2D"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F4D6FAD" w14:textId="77777777" w:rsidR="00FA432E" w:rsidRDefault="00FA432E"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8C20515" w14:textId="180678C5" w:rsidR="00FA432E" w:rsidRDefault="00FA432E" w:rsidP="004C4B0C">
            <w:pPr>
              <w:pStyle w:val="Pa1"/>
              <w:spacing w:after="120"/>
              <w:jc w:val="both"/>
              <w:rPr>
                <w:rFonts w:ascii="Times New Roman" w:hAnsi="Times New Roman"/>
              </w:rPr>
            </w:pPr>
            <w:r>
              <w:rPr>
                <w:rFonts w:ascii="Times New Roman" w:hAnsi="Times New Roman"/>
                <w:szCs w:val="20"/>
              </w:rPr>
              <w:t>FR-7.5.1</w:t>
            </w:r>
          </w:p>
        </w:tc>
      </w:tr>
      <w:tr w:rsidR="00FA432E" w14:paraId="6E59BCE9"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7DDE821" w14:textId="77777777" w:rsidR="00FA432E" w:rsidRDefault="00FA432E"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71F1447" w14:textId="178F6D02" w:rsidR="00FA432E" w:rsidRDefault="002A5CD9" w:rsidP="004C4B0C">
            <w:pPr>
              <w:pStyle w:val="Pa1"/>
              <w:spacing w:after="120"/>
              <w:jc w:val="both"/>
              <w:rPr>
                <w:rFonts w:ascii="Times New Roman" w:hAnsi="Times New Roman"/>
              </w:rPr>
            </w:pPr>
            <w:r>
              <w:rPr>
                <w:rFonts w:ascii="Times New Roman" w:hAnsi="Times New Roman"/>
              </w:rPr>
              <w:t>Place</w:t>
            </w:r>
            <w:r w:rsidR="000B1EF4">
              <w:rPr>
                <w:rFonts w:ascii="Times New Roman" w:hAnsi="Times New Roman"/>
              </w:rPr>
              <w:t xml:space="preserve"> Object</w:t>
            </w:r>
          </w:p>
        </w:tc>
      </w:tr>
      <w:tr w:rsidR="00FA432E" w14:paraId="7DF5B6D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3B11DAD" w14:textId="77777777" w:rsidR="00FA432E" w:rsidRDefault="00FA432E"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CCC2008" w14:textId="6FFE9AB2" w:rsidR="00FA432E" w:rsidRDefault="002A5CD9" w:rsidP="004C4B0C">
            <w:pPr>
              <w:pStyle w:val="Pa1"/>
              <w:spacing w:after="120"/>
              <w:jc w:val="both"/>
              <w:rPr>
                <w:rFonts w:ascii="Times New Roman" w:hAnsi="Times New Roman"/>
              </w:rPr>
            </w:pPr>
            <w:r w:rsidRPr="002A5CD9">
              <w:rPr>
                <w:rFonts w:ascii="Times New Roman" w:hAnsi="Times New Roman"/>
              </w:rPr>
              <w:t>User will select ‘Place’ button</w:t>
            </w:r>
            <w:r>
              <w:rPr>
                <w:rFonts w:ascii="Times New Roman" w:hAnsi="Times New Roman"/>
              </w:rPr>
              <w:t>.</w:t>
            </w:r>
          </w:p>
        </w:tc>
      </w:tr>
      <w:tr w:rsidR="00FA432E" w14:paraId="4D9CFE9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674FB99" w14:textId="77777777" w:rsidR="00FA432E" w:rsidRDefault="00FA432E"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0E50927" w14:textId="77777777" w:rsidR="00FA432E" w:rsidRDefault="00FA432E" w:rsidP="004C4B0C">
            <w:pPr>
              <w:pStyle w:val="Pa1"/>
              <w:spacing w:after="120"/>
              <w:jc w:val="both"/>
              <w:rPr>
                <w:rFonts w:ascii="Times New Roman" w:hAnsi="Times New Roman"/>
              </w:rPr>
            </w:pPr>
            <w:r>
              <w:rPr>
                <w:rFonts w:ascii="Times New Roman" w:hAnsi="Times New Roman"/>
              </w:rPr>
              <w:t>Student</w:t>
            </w:r>
          </w:p>
        </w:tc>
      </w:tr>
      <w:tr w:rsidR="00FA432E" w14:paraId="76F9431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ADF2C57" w14:textId="77777777" w:rsidR="00FA432E" w:rsidRDefault="00FA432E"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EB4BE66" w14:textId="77777777" w:rsidR="00FA432E" w:rsidRDefault="00FA432E"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virtually visualize the design</w:t>
            </w:r>
            <w:r>
              <w:rPr>
                <w:rFonts w:ascii="Times New Roman" w:hAnsi="Times New Roman"/>
                <w:szCs w:val="20"/>
              </w:rPr>
              <w:t xml:space="preserve">. </w:t>
            </w:r>
          </w:p>
        </w:tc>
      </w:tr>
      <w:tr w:rsidR="00FA432E" w14:paraId="325BE0C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390BDAC" w14:textId="77777777" w:rsidR="00FA432E" w:rsidRDefault="00FA432E"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2C95F59" w14:textId="77777777" w:rsidR="00FA432E" w:rsidRDefault="00FA432E" w:rsidP="004C4B0C">
            <w:pPr>
              <w:pStyle w:val="Pa1"/>
              <w:spacing w:after="120"/>
              <w:jc w:val="both"/>
              <w:rPr>
                <w:rFonts w:ascii="Times New Roman" w:hAnsi="Times New Roman"/>
              </w:rPr>
            </w:pPr>
            <w:r>
              <w:rPr>
                <w:rFonts w:ascii="Times New Roman" w:hAnsi="Times New Roman"/>
                <w:szCs w:val="20"/>
              </w:rPr>
              <w:t>N/A</w:t>
            </w:r>
          </w:p>
        </w:tc>
      </w:tr>
      <w:tr w:rsidR="00FA432E" w14:paraId="0BC0E6F3"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9CC01E7" w14:textId="77777777" w:rsidR="00FA432E" w:rsidRDefault="00FA432E"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2719DD5" w14:textId="77777777" w:rsidR="00FA432E" w:rsidRDefault="00FA432E" w:rsidP="004C4B0C">
            <w:pPr>
              <w:pStyle w:val="Pa1"/>
              <w:spacing w:after="120"/>
              <w:jc w:val="both"/>
              <w:rPr>
                <w:rFonts w:ascii="Times New Roman" w:hAnsi="Times New Roman"/>
                <w:szCs w:val="20"/>
              </w:rPr>
            </w:pPr>
            <w:r>
              <w:rPr>
                <w:rFonts w:ascii="Times New Roman" w:hAnsi="Times New Roman"/>
                <w:szCs w:val="20"/>
              </w:rPr>
              <w:t>N/A</w:t>
            </w:r>
          </w:p>
        </w:tc>
      </w:tr>
      <w:tr w:rsidR="00FA432E" w14:paraId="78DACF7F"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268A16B" w14:textId="77777777" w:rsidR="00FA432E" w:rsidRDefault="00FA432E"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3052EA3" w14:textId="77777777" w:rsidR="00FA432E" w:rsidRDefault="00FA432E" w:rsidP="004C4B0C">
            <w:pPr>
              <w:pStyle w:val="Pa1"/>
              <w:spacing w:after="120"/>
              <w:jc w:val="both"/>
              <w:rPr>
                <w:rFonts w:ascii="Times New Roman" w:hAnsi="Times New Roman"/>
                <w:szCs w:val="20"/>
              </w:rPr>
            </w:pPr>
            <w:r>
              <w:rPr>
                <w:rFonts w:ascii="Times New Roman" w:hAnsi="Times New Roman"/>
                <w:szCs w:val="20"/>
              </w:rPr>
              <w:t>High</w:t>
            </w:r>
          </w:p>
        </w:tc>
      </w:tr>
    </w:tbl>
    <w:p w14:paraId="2B06AE5F" w14:textId="2627D202" w:rsidR="00A61E92" w:rsidRDefault="00A61E92" w:rsidP="00A61E92">
      <w:pPr>
        <w:pStyle w:val="Caption"/>
      </w:pPr>
      <w:r>
        <w:rPr>
          <w:szCs w:val="24"/>
        </w:rPr>
        <w:t>M7-UC6</w:t>
      </w:r>
      <w:r>
        <w:rPr>
          <w:noProof/>
          <w:szCs w:val="24"/>
        </w:rPr>
        <w:t xml:space="preserve">: </w:t>
      </w:r>
      <w:r>
        <w:rPr>
          <w:szCs w:val="24"/>
        </w:rPr>
        <w:t>Description of FR-7.6.1</w:t>
      </w:r>
    </w:p>
    <w:tbl>
      <w:tblPr>
        <w:tblStyle w:val="TableGrid"/>
        <w:tblW w:w="0" w:type="auto"/>
        <w:jc w:val="center"/>
        <w:tblLook w:val="04A0" w:firstRow="1" w:lastRow="0" w:firstColumn="1" w:lastColumn="0" w:noHBand="0" w:noVBand="1"/>
      </w:tblPr>
      <w:tblGrid>
        <w:gridCol w:w="1795"/>
        <w:gridCol w:w="7447"/>
      </w:tblGrid>
      <w:tr w:rsidR="00A61E92" w14:paraId="6EDF23A9"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3A5C30DA" w14:textId="77777777" w:rsidR="00A61E92" w:rsidRDefault="00A61E92"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DCAF9D4" w14:textId="6AA4CA50" w:rsidR="00A61E92" w:rsidRDefault="00A61E92" w:rsidP="004C4B0C">
            <w:pPr>
              <w:pStyle w:val="Pa1"/>
              <w:spacing w:after="120"/>
              <w:jc w:val="both"/>
              <w:rPr>
                <w:rFonts w:ascii="Times New Roman" w:hAnsi="Times New Roman"/>
              </w:rPr>
            </w:pPr>
            <w:r>
              <w:rPr>
                <w:rFonts w:ascii="Times New Roman" w:hAnsi="Times New Roman"/>
                <w:szCs w:val="20"/>
              </w:rPr>
              <w:t>FR-7.6.1</w:t>
            </w:r>
          </w:p>
        </w:tc>
      </w:tr>
      <w:tr w:rsidR="00A61E92" w14:paraId="7E02855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1680F19" w14:textId="77777777" w:rsidR="00A61E92" w:rsidRDefault="00A61E92"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017D993" w14:textId="3271ABB7" w:rsidR="00A61E92" w:rsidRDefault="00903830" w:rsidP="004C4B0C">
            <w:pPr>
              <w:pStyle w:val="Pa1"/>
              <w:spacing w:after="120"/>
              <w:jc w:val="both"/>
              <w:rPr>
                <w:rFonts w:ascii="Times New Roman" w:hAnsi="Times New Roman"/>
              </w:rPr>
            </w:pPr>
            <w:r>
              <w:rPr>
                <w:rFonts w:ascii="Times New Roman" w:hAnsi="Times New Roman"/>
              </w:rPr>
              <w:t>Rotate</w:t>
            </w:r>
          </w:p>
        </w:tc>
      </w:tr>
      <w:tr w:rsidR="00A61E92" w14:paraId="3D49746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1C13A26" w14:textId="77777777" w:rsidR="00A61E92" w:rsidRDefault="00A61E92"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CE08B36" w14:textId="05751925" w:rsidR="00A61E92" w:rsidRDefault="00A61E92" w:rsidP="004C4B0C">
            <w:pPr>
              <w:pStyle w:val="Pa1"/>
              <w:spacing w:after="120"/>
              <w:jc w:val="both"/>
              <w:rPr>
                <w:rFonts w:ascii="Times New Roman" w:hAnsi="Times New Roman"/>
              </w:rPr>
            </w:pPr>
            <w:r w:rsidRPr="002A5CD9">
              <w:rPr>
                <w:rFonts w:ascii="Times New Roman" w:hAnsi="Times New Roman"/>
              </w:rPr>
              <w:t>User will</w:t>
            </w:r>
            <w:r w:rsidR="00147486">
              <w:rPr>
                <w:rFonts w:ascii="Times New Roman" w:hAnsi="Times New Roman"/>
              </w:rPr>
              <w:t xml:space="preserve"> press and hold</w:t>
            </w:r>
            <w:r w:rsidRPr="002A5CD9">
              <w:rPr>
                <w:rFonts w:ascii="Times New Roman" w:hAnsi="Times New Roman"/>
              </w:rPr>
              <w:t xml:space="preserve"> ‘</w:t>
            </w:r>
            <w:r w:rsidR="00147486">
              <w:rPr>
                <w:rFonts w:ascii="Times New Roman" w:hAnsi="Times New Roman"/>
              </w:rPr>
              <w:t>rotate’ icon and swipe on screen to rotate</w:t>
            </w:r>
            <w:r w:rsidR="008A34E2">
              <w:rPr>
                <w:rFonts w:ascii="Times New Roman" w:hAnsi="Times New Roman"/>
              </w:rPr>
              <w:t xml:space="preserve"> object</w:t>
            </w:r>
            <w:r>
              <w:rPr>
                <w:rFonts w:ascii="Times New Roman" w:hAnsi="Times New Roman"/>
              </w:rPr>
              <w:t>.</w:t>
            </w:r>
          </w:p>
        </w:tc>
      </w:tr>
      <w:tr w:rsidR="00A61E92" w14:paraId="43B370A2"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6046352" w14:textId="77777777" w:rsidR="00A61E92" w:rsidRDefault="00A61E92"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16325F2" w14:textId="77777777" w:rsidR="00A61E92" w:rsidRDefault="00A61E92" w:rsidP="004C4B0C">
            <w:pPr>
              <w:pStyle w:val="Pa1"/>
              <w:spacing w:after="120"/>
              <w:jc w:val="both"/>
              <w:rPr>
                <w:rFonts w:ascii="Times New Roman" w:hAnsi="Times New Roman"/>
              </w:rPr>
            </w:pPr>
            <w:r>
              <w:rPr>
                <w:rFonts w:ascii="Times New Roman" w:hAnsi="Times New Roman"/>
              </w:rPr>
              <w:t>Student</w:t>
            </w:r>
          </w:p>
        </w:tc>
      </w:tr>
      <w:tr w:rsidR="00A61E92" w14:paraId="7772DBD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5F4C7C6" w14:textId="77777777" w:rsidR="00A61E92" w:rsidRDefault="00A61E92"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AA0D75D" w14:textId="77777777" w:rsidR="00A61E92" w:rsidRDefault="00A61E92"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virtually visualize the design</w:t>
            </w:r>
            <w:r>
              <w:rPr>
                <w:rFonts w:ascii="Times New Roman" w:hAnsi="Times New Roman"/>
                <w:szCs w:val="20"/>
              </w:rPr>
              <w:t xml:space="preserve">. </w:t>
            </w:r>
          </w:p>
        </w:tc>
      </w:tr>
      <w:tr w:rsidR="00A61E92" w14:paraId="5C0AEADF"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C694EEE" w14:textId="77777777" w:rsidR="00A61E92" w:rsidRDefault="00A61E92"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F05C95E" w14:textId="77777777" w:rsidR="00A61E92" w:rsidRDefault="00A61E92" w:rsidP="004C4B0C">
            <w:pPr>
              <w:pStyle w:val="Pa1"/>
              <w:spacing w:after="120"/>
              <w:jc w:val="both"/>
              <w:rPr>
                <w:rFonts w:ascii="Times New Roman" w:hAnsi="Times New Roman"/>
              </w:rPr>
            </w:pPr>
            <w:r>
              <w:rPr>
                <w:rFonts w:ascii="Times New Roman" w:hAnsi="Times New Roman"/>
                <w:szCs w:val="20"/>
              </w:rPr>
              <w:t>N/A</w:t>
            </w:r>
          </w:p>
        </w:tc>
      </w:tr>
      <w:tr w:rsidR="00A61E92" w14:paraId="3D12612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9E1510B" w14:textId="77777777" w:rsidR="00A61E92" w:rsidRDefault="00A61E92"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3EED947" w14:textId="77777777" w:rsidR="00A61E92" w:rsidRDefault="00A61E92" w:rsidP="004C4B0C">
            <w:pPr>
              <w:pStyle w:val="Pa1"/>
              <w:spacing w:after="120"/>
              <w:jc w:val="both"/>
              <w:rPr>
                <w:rFonts w:ascii="Times New Roman" w:hAnsi="Times New Roman"/>
                <w:szCs w:val="20"/>
              </w:rPr>
            </w:pPr>
            <w:r>
              <w:rPr>
                <w:rFonts w:ascii="Times New Roman" w:hAnsi="Times New Roman"/>
                <w:szCs w:val="20"/>
              </w:rPr>
              <w:t>N/A</w:t>
            </w:r>
          </w:p>
        </w:tc>
      </w:tr>
      <w:tr w:rsidR="00A61E92" w14:paraId="0B72301B"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05268970" w14:textId="77777777" w:rsidR="00A61E92" w:rsidRDefault="00A61E92"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27346DC" w14:textId="77777777" w:rsidR="00A61E92" w:rsidRDefault="00A61E92" w:rsidP="004C4B0C">
            <w:pPr>
              <w:pStyle w:val="Pa1"/>
              <w:spacing w:after="120"/>
              <w:jc w:val="both"/>
              <w:rPr>
                <w:rFonts w:ascii="Times New Roman" w:hAnsi="Times New Roman"/>
                <w:szCs w:val="20"/>
              </w:rPr>
            </w:pPr>
            <w:r>
              <w:rPr>
                <w:rFonts w:ascii="Times New Roman" w:hAnsi="Times New Roman"/>
                <w:szCs w:val="20"/>
              </w:rPr>
              <w:t>High</w:t>
            </w:r>
          </w:p>
        </w:tc>
      </w:tr>
    </w:tbl>
    <w:p w14:paraId="53989F05" w14:textId="77777777" w:rsidR="00BE3656" w:rsidRDefault="00BE3656" w:rsidP="00995C0C">
      <w:pPr>
        <w:rPr>
          <w:lang w:eastAsia="ar-SA"/>
        </w:rPr>
      </w:pPr>
    </w:p>
    <w:p w14:paraId="685FE408" w14:textId="77777777" w:rsidR="00BE3656" w:rsidRDefault="00BE3656">
      <w:pPr>
        <w:rPr>
          <w:lang w:eastAsia="ar-SA"/>
        </w:rPr>
      </w:pPr>
      <w:r>
        <w:rPr>
          <w:lang w:eastAsia="ar-SA"/>
        </w:rPr>
        <w:br w:type="page"/>
      </w:r>
    </w:p>
    <w:p w14:paraId="41BC0217" w14:textId="733CF337" w:rsidR="00BE3656" w:rsidRDefault="00BE3656" w:rsidP="00BE3656">
      <w:pPr>
        <w:pStyle w:val="Caption"/>
      </w:pPr>
      <w:r>
        <w:rPr>
          <w:szCs w:val="24"/>
        </w:rPr>
        <w:lastRenderedPageBreak/>
        <w:t>M7-UC</w:t>
      </w:r>
      <w:r w:rsidR="002A414B">
        <w:rPr>
          <w:szCs w:val="24"/>
        </w:rPr>
        <w:t>7</w:t>
      </w:r>
      <w:r>
        <w:rPr>
          <w:noProof/>
          <w:szCs w:val="24"/>
        </w:rPr>
        <w:t xml:space="preserve">: </w:t>
      </w:r>
      <w:r>
        <w:rPr>
          <w:szCs w:val="24"/>
        </w:rPr>
        <w:t>Description of FR-7.</w:t>
      </w:r>
      <w:r w:rsidR="002A414B">
        <w:rPr>
          <w:szCs w:val="24"/>
        </w:rPr>
        <w:t>7</w:t>
      </w:r>
      <w:r>
        <w:rPr>
          <w:szCs w:val="24"/>
        </w:rPr>
        <w:t>.1</w:t>
      </w:r>
    </w:p>
    <w:tbl>
      <w:tblPr>
        <w:tblStyle w:val="TableGrid"/>
        <w:tblW w:w="0" w:type="auto"/>
        <w:jc w:val="center"/>
        <w:tblLook w:val="04A0" w:firstRow="1" w:lastRow="0" w:firstColumn="1" w:lastColumn="0" w:noHBand="0" w:noVBand="1"/>
      </w:tblPr>
      <w:tblGrid>
        <w:gridCol w:w="1795"/>
        <w:gridCol w:w="7447"/>
      </w:tblGrid>
      <w:tr w:rsidR="00BE3656" w14:paraId="53824190"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64A8F782" w14:textId="77777777" w:rsidR="00BE3656" w:rsidRDefault="00BE3656" w:rsidP="004C4B0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12C172F" w14:textId="5C365C60" w:rsidR="00BE3656" w:rsidRDefault="00BE3656" w:rsidP="004C4B0C">
            <w:pPr>
              <w:pStyle w:val="Pa1"/>
              <w:spacing w:after="120"/>
              <w:jc w:val="both"/>
              <w:rPr>
                <w:rFonts w:ascii="Times New Roman" w:hAnsi="Times New Roman"/>
              </w:rPr>
            </w:pPr>
            <w:r>
              <w:rPr>
                <w:rFonts w:ascii="Times New Roman" w:hAnsi="Times New Roman"/>
                <w:szCs w:val="20"/>
              </w:rPr>
              <w:t>FR-7.</w:t>
            </w:r>
            <w:r w:rsidR="002A414B">
              <w:rPr>
                <w:rFonts w:ascii="Times New Roman" w:hAnsi="Times New Roman"/>
                <w:szCs w:val="20"/>
              </w:rPr>
              <w:t>7</w:t>
            </w:r>
            <w:r>
              <w:rPr>
                <w:rFonts w:ascii="Times New Roman" w:hAnsi="Times New Roman"/>
                <w:szCs w:val="20"/>
              </w:rPr>
              <w:t>.1</w:t>
            </w:r>
          </w:p>
        </w:tc>
      </w:tr>
      <w:tr w:rsidR="00BE3656" w14:paraId="28142FA2"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71A02D6" w14:textId="77777777" w:rsidR="00BE3656" w:rsidRDefault="00BE3656" w:rsidP="004C4B0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BEB9732" w14:textId="77777777" w:rsidR="00BE3656" w:rsidRDefault="00BE3656" w:rsidP="004C4B0C">
            <w:pPr>
              <w:pStyle w:val="Pa1"/>
              <w:spacing w:after="120"/>
              <w:jc w:val="both"/>
              <w:rPr>
                <w:rFonts w:ascii="Times New Roman" w:hAnsi="Times New Roman"/>
              </w:rPr>
            </w:pPr>
            <w:r>
              <w:rPr>
                <w:rFonts w:ascii="Times New Roman" w:hAnsi="Times New Roman"/>
              </w:rPr>
              <w:t>Remove</w:t>
            </w:r>
          </w:p>
        </w:tc>
      </w:tr>
      <w:tr w:rsidR="00BE3656" w14:paraId="67D3E97E"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297424DB" w14:textId="77777777" w:rsidR="00BE3656" w:rsidRDefault="00BE3656" w:rsidP="004C4B0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7B6B894" w14:textId="77777777" w:rsidR="00BE3656" w:rsidRDefault="00BE3656" w:rsidP="004C4B0C">
            <w:pPr>
              <w:pStyle w:val="Pa1"/>
              <w:spacing w:after="120"/>
              <w:jc w:val="both"/>
              <w:rPr>
                <w:rFonts w:ascii="Times New Roman" w:hAnsi="Times New Roman"/>
              </w:rPr>
            </w:pPr>
            <w:r w:rsidRPr="002A5CD9">
              <w:rPr>
                <w:rFonts w:ascii="Times New Roman" w:hAnsi="Times New Roman"/>
              </w:rPr>
              <w:t>User will select ‘</w:t>
            </w:r>
            <w:r>
              <w:rPr>
                <w:rFonts w:ascii="Times New Roman" w:hAnsi="Times New Roman"/>
              </w:rPr>
              <w:t>Remove</w:t>
            </w:r>
            <w:r w:rsidRPr="002A5CD9">
              <w:rPr>
                <w:rFonts w:ascii="Times New Roman" w:hAnsi="Times New Roman"/>
              </w:rPr>
              <w:t>’ button</w:t>
            </w:r>
            <w:r>
              <w:rPr>
                <w:rFonts w:ascii="Times New Roman" w:hAnsi="Times New Roman"/>
              </w:rPr>
              <w:t xml:space="preserve"> on object.</w:t>
            </w:r>
          </w:p>
        </w:tc>
      </w:tr>
      <w:tr w:rsidR="00BE3656" w14:paraId="281C0C65"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47B17DE9" w14:textId="77777777" w:rsidR="00BE3656" w:rsidRDefault="00BE3656" w:rsidP="004C4B0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F382623" w14:textId="77777777" w:rsidR="00BE3656" w:rsidRDefault="00BE3656" w:rsidP="004C4B0C">
            <w:pPr>
              <w:pStyle w:val="Pa1"/>
              <w:spacing w:after="120"/>
              <w:jc w:val="both"/>
              <w:rPr>
                <w:rFonts w:ascii="Times New Roman" w:hAnsi="Times New Roman"/>
              </w:rPr>
            </w:pPr>
            <w:r>
              <w:rPr>
                <w:rFonts w:ascii="Times New Roman" w:hAnsi="Times New Roman"/>
              </w:rPr>
              <w:t>Student</w:t>
            </w:r>
          </w:p>
        </w:tc>
      </w:tr>
      <w:tr w:rsidR="00BE3656" w14:paraId="1B6BE2C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71445F2" w14:textId="77777777" w:rsidR="00BE3656" w:rsidRDefault="00BE3656" w:rsidP="004C4B0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FCC4B27" w14:textId="77777777" w:rsidR="00BE3656" w:rsidRDefault="00BE3656" w:rsidP="004C4B0C">
            <w:pPr>
              <w:pStyle w:val="Pa1"/>
              <w:spacing w:after="120"/>
              <w:jc w:val="both"/>
              <w:rPr>
                <w:rFonts w:ascii="Times New Roman" w:hAnsi="Times New Roman"/>
              </w:rPr>
            </w:pPr>
            <w:r>
              <w:rPr>
                <w:rFonts w:ascii="Times New Roman" w:hAnsi="Times New Roman"/>
                <w:szCs w:val="20"/>
              </w:rPr>
              <w:t>This requirement</w:t>
            </w:r>
            <w:r>
              <w:rPr>
                <w:rFonts w:ascii="Times New Roman" w:hAnsi="Times New Roman"/>
              </w:rPr>
              <w:t xml:space="preserve"> helps user virtually visualize the design</w:t>
            </w:r>
            <w:r>
              <w:rPr>
                <w:rFonts w:ascii="Times New Roman" w:hAnsi="Times New Roman"/>
                <w:szCs w:val="20"/>
              </w:rPr>
              <w:t xml:space="preserve">. </w:t>
            </w:r>
          </w:p>
        </w:tc>
      </w:tr>
      <w:tr w:rsidR="00BE3656" w14:paraId="7D94FA1C"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14E783F9" w14:textId="77777777" w:rsidR="00BE3656" w:rsidRDefault="00BE3656" w:rsidP="004C4B0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0BEAA39" w14:textId="77777777" w:rsidR="00BE3656" w:rsidRDefault="00BE3656" w:rsidP="004C4B0C">
            <w:pPr>
              <w:pStyle w:val="Pa1"/>
              <w:spacing w:after="120"/>
              <w:jc w:val="both"/>
              <w:rPr>
                <w:rFonts w:ascii="Times New Roman" w:hAnsi="Times New Roman"/>
              </w:rPr>
            </w:pPr>
            <w:r>
              <w:rPr>
                <w:rFonts w:ascii="Times New Roman" w:hAnsi="Times New Roman"/>
                <w:szCs w:val="20"/>
              </w:rPr>
              <w:t>N/A</w:t>
            </w:r>
          </w:p>
        </w:tc>
      </w:tr>
      <w:tr w:rsidR="00BE3656" w14:paraId="01D573F8"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574C0738" w14:textId="77777777" w:rsidR="00BE3656" w:rsidRDefault="00BE3656" w:rsidP="004C4B0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ABDE3B6" w14:textId="77777777" w:rsidR="00BE3656" w:rsidRDefault="00BE3656" w:rsidP="004C4B0C">
            <w:pPr>
              <w:pStyle w:val="Pa1"/>
              <w:spacing w:after="120"/>
              <w:jc w:val="both"/>
              <w:rPr>
                <w:rFonts w:ascii="Times New Roman" w:hAnsi="Times New Roman"/>
                <w:szCs w:val="20"/>
              </w:rPr>
            </w:pPr>
            <w:r>
              <w:rPr>
                <w:rFonts w:ascii="Times New Roman" w:hAnsi="Times New Roman"/>
                <w:szCs w:val="20"/>
              </w:rPr>
              <w:t>N/A</w:t>
            </w:r>
          </w:p>
        </w:tc>
      </w:tr>
      <w:tr w:rsidR="00BE3656" w14:paraId="21015EC6" w14:textId="77777777" w:rsidTr="004C4B0C">
        <w:trPr>
          <w:jc w:val="center"/>
        </w:trPr>
        <w:tc>
          <w:tcPr>
            <w:tcW w:w="1795" w:type="dxa"/>
            <w:tcBorders>
              <w:top w:val="single" w:sz="4" w:space="0" w:color="auto"/>
              <w:left w:val="single" w:sz="4" w:space="0" w:color="auto"/>
              <w:bottom w:val="single" w:sz="4" w:space="0" w:color="auto"/>
              <w:right w:val="single" w:sz="4" w:space="0" w:color="auto"/>
            </w:tcBorders>
            <w:hideMark/>
          </w:tcPr>
          <w:p w14:paraId="74CEA311" w14:textId="77777777" w:rsidR="00BE3656" w:rsidRDefault="00BE3656" w:rsidP="004C4B0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652C94D" w14:textId="77777777" w:rsidR="00BE3656" w:rsidRDefault="00BE3656" w:rsidP="004C4B0C">
            <w:pPr>
              <w:pStyle w:val="Pa1"/>
              <w:spacing w:after="120"/>
              <w:jc w:val="both"/>
              <w:rPr>
                <w:rFonts w:ascii="Times New Roman" w:hAnsi="Times New Roman"/>
                <w:szCs w:val="20"/>
              </w:rPr>
            </w:pPr>
            <w:r>
              <w:rPr>
                <w:rFonts w:ascii="Times New Roman" w:hAnsi="Times New Roman"/>
                <w:szCs w:val="20"/>
              </w:rPr>
              <w:t>High</w:t>
            </w:r>
          </w:p>
        </w:tc>
      </w:tr>
    </w:tbl>
    <w:p w14:paraId="089E27D8" w14:textId="77777777" w:rsidR="00E124B4" w:rsidRDefault="00E124B4" w:rsidP="00995C0C">
      <w:pPr>
        <w:rPr>
          <w:lang w:eastAsia="ar-SA"/>
        </w:rPr>
      </w:pPr>
    </w:p>
    <w:p w14:paraId="366B3441" w14:textId="5A3D4199" w:rsidR="00E124B4" w:rsidRDefault="00E124B4" w:rsidP="00E124B4">
      <w:pPr>
        <w:pStyle w:val="Caption"/>
      </w:pPr>
      <w:r>
        <w:rPr>
          <w:szCs w:val="24"/>
        </w:rPr>
        <w:t>M8-UC1</w:t>
      </w:r>
      <w:r>
        <w:rPr>
          <w:noProof/>
          <w:szCs w:val="24"/>
        </w:rPr>
        <w:t xml:space="preserve">: </w:t>
      </w:r>
      <w:r>
        <w:rPr>
          <w:szCs w:val="24"/>
        </w:rPr>
        <w:t>Description of FR-8.1.1</w:t>
      </w:r>
    </w:p>
    <w:tbl>
      <w:tblPr>
        <w:tblStyle w:val="TableGrid"/>
        <w:tblW w:w="0" w:type="auto"/>
        <w:jc w:val="center"/>
        <w:tblLook w:val="04A0" w:firstRow="1" w:lastRow="0" w:firstColumn="1" w:lastColumn="0" w:noHBand="0" w:noVBand="1"/>
      </w:tblPr>
      <w:tblGrid>
        <w:gridCol w:w="1795"/>
        <w:gridCol w:w="7447"/>
      </w:tblGrid>
      <w:tr w:rsidR="00E124B4" w14:paraId="42C424CE"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9C07096" w14:textId="77777777" w:rsidR="00E124B4" w:rsidRDefault="00E124B4"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6AC1590" w14:textId="205EE092" w:rsidR="00E124B4" w:rsidRDefault="00E124B4" w:rsidP="00F828EC">
            <w:pPr>
              <w:pStyle w:val="Pa1"/>
              <w:spacing w:after="120"/>
              <w:jc w:val="both"/>
              <w:rPr>
                <w:rFonts w:ascii="Times New Roman" w:hAnsi="Times New Roman"/>
              </w:rPr>
            </w:pPr>
            <w:r>
              <w:rPr>
                <w:rFonts w:ascii="Times New Roman" w:hAnsi="Times New Roman"/>
                <w:szCs w:val="20"/>
              </w:rPr>
              <w:t>FR-8.1.1</w:t>
            </w:r>
          </w:p>
        </w:tc>
      </w:tr>
      <w:tr w:rsidR="00E124B4" w14:paraId="5A238A1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9C4D776" w14:textId="77777777" w:rsidR="00E124B4" w:rsidRDefault="00E124B4"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F8AC7E6" w14:textId="4352B3EE" w:rsidR="00E124B4" w:rsidRDefault="00A04EEF" w:rsidP="00F828EC">
            <w:pPr>
              <w:pStyle w:val="Pa1"/>
              <w:spacing w:after="120"/>
              <w:jc w:val="both"/>
              <w:rPr>
                <w:rFonts w:ascii="Times New Roman" w:hAnsi="Times New Roman"/>
              </w:rPr>
            </w:pPr>
            <w:r>
              <w:rPr>
                <w:rFonts w:ascii="Times New Roman" w:hAnsi="Times New Roman"/>
              </w:rPr>
              <w:t>Select Authority</w:t>
            </w:r>
          </w:p>
        </w:tc>
      </w:tr>
      <w:tr w:rsidR="00E124B4" w14:paraId="6990C01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0763FEC" w14:textId="77777777" w:rsidR="00E124B4" w:rsidRDefault="00E124B4"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37EFBDA" w14:textId="02D3C477" w:rsidR="00E124B4" w:rsidRDefault="00E124B4" w:rsidP="00F828EC">
            <w:pPr>
              <w:pStyle w:val="Pa1"/>
              <w:spacing w:after="120"/>
              <w:jc w:val="both"/>
              <w:rPr>
                <w:rFonts w:ascii="Times New Roman" w:hAnsi="Times New Roman"/>
              </w:rPr>
            </w:pPr>
            <w:r w:rsidRPr="002A5CD9">
              <w:rPr>
                <w:rFonts w:ascii="Times New Roman" w:hAnsi="Times New Roman"/>
              </w:rPr>
              <w:t>User will select</w:t>
            </w:r>
            <w:r w:rsidR="00A04EEF">
              <w:rPr>
                <w:rFonts w:ascii="Times New Roman" w:hAnsi="Times New Roman"/>
              </w:rPr>
              <w:t xml:space="preserve"> authority from options provided</w:t>
            </w:r>
            <w:r>
              <w:rPr>
                <w:rFonts w:ascii="Times New Roman" w:hAnsi="Times New Roman"/>
              </w:rPr>
              <w:t>.</w:t>
            </w:r>
          </w:p>
        </w:tc>
      </w:tr>
      <w:tr w:rsidR="00E124B4" w14:paraId="5511389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1265A1E" w14:textId="77777777" w:rsidR="00E124B4" w:rsidRDefault="00E124B4"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75C2556" w14:textId="77777777" w:rsidR="00E124B4" w:rsidRDefault="00E124B4" w:rsidP="00F828EC">
            <w:pPr>
              <w:pStyle w:val="Pa1"/>
              <w:spacing w:after="120"/>
              <w:jc w:val="both"/>
              <w:rPr>
                <w:rFonts w:ascii="Times New Roman" w:hAnsi="Times New Roman"/>
              </w:rPr>
            </w:pPr>
            <w:r>
              <w:rPr>
                <w:rFonts w:ascii="Times New Roman" w:hAnsi="Times New Roman"/>
              </w:rPr>
              <w:t>Student</w:t>
            </w:r>
          </w:p>
        </w:tc>
      </w:tr>
      <w:tr w:rsidR="00E124B4" w14:paraId="308E6666"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0B41B33" w14:textId="77777777" w:rsidR="00E124B4" w:rsidRDefault="00E124B4"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884250E" w14:textId="25FFD823" w:rsidR="00E124B4" w:rsidRDefault="00E124B4" w:rsidP="00F828EC">
            <w:pPr>
              <w:pStyle w:val="Pa1"/>
              <w:spacing w:after="120"/>
              <w:jc w:val="both"/>
              <w:rPr>
                <w:rFonts w:ascii="Times New Roman" w:hAnsi="Times New Roman"/>
              </w:rPr>
            </w:pPr>
            <w:r>
              <w:rPr>
                <w:rFonts w:ascii="Times New Roman" w:hAnsi="Times New Roman"/>
                <w:szCs w:val="20"/>
              </w:rPr>
              <w:t>This requirement</w:t>
            </w:r>
            <w:r w:rsidR="00F137BE">
              <w:rPr>
                <w:rFonts w:ascii="Times New Roman" w:hAnsi="Times New Roman"/>
                <w:szCs w:val="20"/>
              </w:rPr>
              <w:t xml:space="preserve"> is necessary</w:t>
            </w:r>
            <w:r w:rsidR="00A04EEF">
              <w:rPr>
                <w:rFonts w:ascii="Times New Roman" w:hAnsi="Times New Roman"/>
                <w:szCs w:val="20"/>
              </w:rPr>
              <w:t xml:space="preserve"> to select receiving </w:t>
            </w:r>
            <w:r w:rsidR="00994131">
              <w:rPr>
                <w:rFonts w:ascii="Times New Roman" w:hAnsi="Times New Roman"/>
                <w:szCs w:val="20"/>
              </w:rPr>
              <w:t>government</w:t>
            </w:r>
            <w:r w:rsidR="00A04EEF">
              <w:rPr>
                <w:rFonts w:ascii="Times New Roman" w:hAnsi="Times New Roman"/>
                <w:szCs w:val="20"/>
              </w:rPr>
              <w:t xml:space="preserve"> body</w:t>
            </w:r>
            <w:r>
              <w:rPr>
                <w:rFonts w:ascii="Times New Roman" w:hAnsi="Times New Roman"/>
                <w:szCs w:val="20"/>
              </w:rPr>
              <w:t xml:space="preserve">. </w:t>
            </w:r>
          </w:p>
        </w:tc>
      </w:tr>
      <w:tr w:rsidR="00E124B4" w14:paraId="6C33ADEB"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1FB2880" w14:textId="77777777" w:rsidR="00E124B4" w:rsidRDefault="00E124B4"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B4DA158" w14:textId="77777777" w:rsidR="00E124B4" w:rsidRDefault="00E124B4" w:rsidP="00F828EC">
            <w:pPr>
              <w:pStyle w:val="Pa1"/>
              <w:spacing w:after="120"/>
              <w:jc w:val="both"/>
              <w:rPr>
                <w:rFonts w:ascii="Times New Roman" w:hAnsi="Times New Roman"/>
              </w:rPr>
            </w:pPr>
            <w:r>
              <w:rPr>
                <w:rFonts w:ascii="Times New Roman" w:hAnsi="Times New Roman"/>
                <w:szCs w:val="20"/>
              </w:rPr>
              <w:t>N/A</w:t>
            </w:r>
          </w:p>
        </w:tc>
      </w:tr>
      <w:tr w:rsidR="00E124B4" w14:paraId="2D02694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5A40171" w14:textId="77777777" w:rsidR="00E124B4" w:rsidRDefault="00E124B4"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FD80346" w14:textId="77777777" w:rsidR="00E124B4" w:rsidRDefault="00E124B4" w:rsidP="00F828EC">
            <w:pPr>
              <w:pStyle w:val="Pa1"/>
              <w:spacing w:after="120"/>
              <w:jc w:val="both"/>
              <w:rPr>
                <w:rFonts w:ascii="Times New Roman" w:hAnsi="Times New Roman"/>
                <w:szCs w:val="20"/>
              </w:rPr>
            </w:pPr>
            <w:r>
              <w:rPr>
                <w:rFonts w:ascii="Times New Roman" w:hAnsi="Times New Roman"/>
                <w:szCs w:val="20"/>
              </w:rPr>
              <w:t>N/A</w:t>
            </w:r>
          </w:p>
        </w:tc>
      </w:tr>
      <w:tr w:rsidR="00E124B4" w14:paraId="5F454D5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08C8767" w14:textId="77777777" w:rsidR="00E124B4" w:rsidRDefault="00E124B4"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A335B60" w14:textId="77777777" w:rsidR="00E124B4" w:rsidRDefault="00E124B4" w:rsidP="00F828EC">
            <w:pPr>
              <w:pStyle w:val="Pa1"/>
              <w:spacing w:after="120"/>
              <w:jc w:val="both"/>
              <w:rPr>
                <w:rFonts w:ascii="Times New Roman" w:hAnsi="Times New Roman"/>
                <w:szCs w:val="20"/>
              </w:rPr>
            </w:pPr>
            <w:r>
              <w:rPr>
                <w:rFonts w:ascii="Times New Roman" w:hAnsi="Times New Roman"/>
                <w:szCs w:val="20"/>
              </w:rPr>
              <w:t>High</w:t>
            </w:r>
          </w:p>
        </w:tc>
      </w:tr>
    </w:tbl>
    <w:p w14:paraId="07C080AB" w14:textId="77777777" w:rsidR="00424034" w:rsidRDefault="00424034" w:rsidP="00995C0C">
      <w:pPr>
        <w:rPr>
          <w:lang w:eastAsia="ar-SA"/>
        </w:rPr>
      </w:pPr>
    </w:p>
    <w:p w14:paraId="7F14E0B5" w14:textId="5DB2748C" w:rsidR="00424034" w:rsidRDefault="00424034" w:rsidP="00424034">
      <w:pPr>
        <w:pStyle w:val="Caption"/>
      </w:pPr>
      <w:r>
        <w:rPr>
          <w:szCs w:val="24"/>
        </w:rPr>
        <w:t>M8-UC1</w:t>
      </w:r>
      <w:r>
        <w:rPr>
          <w:noProof/>
          <w:szCs w:val="24"/>
        </w:rPr>
        <w:t xml:space="preserve">: </w:t>
      </w:r>
      <w:r>
        <w:rPr>
          <w:szCs w:val="24"/>
        </w:rPr>
        <w:t>Description of FR-8.1.2</w:t>
      </w:r>
    </w:p>
    <w:tbl>
      <w:tblPr>
        <w:tblStyle w:val="TableGrid"/>
        <w:tblW w:w="0" w:type="auto"/>
        <w:jc w:val="center"/>
        <w:tblLook w:val="04A0" w:firstRow="1" w:lastRow="0" w:firstColumn="1" w:lastColumn="0" w:noHBand="0" w:noVBand="1"/>
      </w:tblPr>
      <w:tblGrid>
        <w:gridCol w:w="1795"/>
        <w:gridCol w:w="7447"/>
      </w:tblGrid>
      <w:tr w:rsidR="00424034" w14:paraId="6B2D98F1"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EFD6F9F" w14:textId="77777777" w:rsidR="00424034" w:rsidRDefault="00424034"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BB007F2" w14:textId="59CA2FC4" w:rsidR="00424034" w:rsidRDefault="00424034" w:rsidP="00F828EC">
            <w:pPr>
              <w:pStyle w:val="Pa1"/>
              <w:spacing w:after="120"/>
              <w:jc w:val="both"/>
              <w:rPr>
                <w:rFonts w:ascii="Times New Roman" w:hAnsi="Times New Roman"/>
              </w:rPr>
            </w:pPr>
            <w:r>
              <w:rPr>
                <w:rFonts w:ascii="Times New Roman" w:hAnsi="Times New Roman"/>
                <w:szCs w:val="20"/>
              </w:rPr>
              <w:t>FR-8.1.2</w:t>
            </w:r>
          </w:p>
        </w:tc>
      </w:tr>
      <w:tr w:rsidR="00424034" w14:paraId="05181476"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F514113" w14:textId="77777777" w:rsidR="00424034" w:rsidRDefault="00424034"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B3A428D" w14:textId="250AEA96" w:rsidR="00424034" w:rsidRDefault="00984CB0" w:rsidP="00F828EC">
            <w:pPr>
              <w:pStyle w:val="Pa1"/>
              <w:spacing w:after="120"/>
              <w:jc w:val="both"/>
              <w:rPr>
                <w:rFonts w:ascii="Times New Roman" w:hAnsi="Times New Roman"/>
              </w:rPr>
            </w:pPr>
            <w:r>
              <w:rPr>
                <w:rFonts w:ascii="Times New Roman" w:hAnsi="Times New Roman"/>
              </w:rPr>
              <w:t>Enter CNIC</w:t>
            </w:r>
          </w:p>
        </w:tc>
      </w:tr>
      <w:tr w:rsidR="00424034" w14:paraId="25BD9DA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7D5A273" w14:textId="77777777" w:rsidR="00424034" w:rsidRDefault="00424034"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9C5D65E" w14:textId="33EB4A19" w:rsidR="00424034" w:rsidRDefault="00424034" w:rsidP="00F828EC">
            <w:pPr>
              <w:pStyle w:val="Pa1"/>
              <w:spacing w:after="120"/>
              <w:jc w:val="both"/>
              <w:rPr>
                <w:rFonts w:ascii="Times New Roman" w:hAnsi="Times New Roman"/>
              </w:rPr>
            </w:pPr>
            <w:r w:rsidRPr="002A5CD9">
              <w:rPr>
                <w:rFonts w:ascii="Times New Roman" w:hAnsi="Times New Roman"/>
              </w:rPr>
              <w:t>User will</w:t>
            </w:r>
            <w:r w:rsidR="00984CB0">
              <w:rPr>
                <w:rFonts w:ascii="Times New Roman" w:hAnsi="Times New Roman"/>
              </w:rPr>
              <w:t xml:space="preserve"> enter CNIC</w:t>
            </w:r>
            <w:r w:rsidR="006C5A38">
              <w:rPr>
                <w:rFonts w:ascii="Times New Roman" w:hAnsi="Times New Roman"/>
              </w:rPr>
              <w:t xml:space="preserve"> in provided text field</w:t>
            </w:r>
            <w:r>
              <w:rPr>
                <w:rFonts w:ascii="Times New Roman" w:hAnsi="Times New Roman"/>
              </w:rPr>
              <w:t>.</w:t>
            </w:r>
          </w:p>
        </w:tc>
      </w:tr>
      <w:tr w:rsidR="00424034" w14:paraId="3759FD6A"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655F0C6" w14:textId="77777777" w:rsidR="00424034" w:rsidRDefault="00424034"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A02C55A" w14:textId="77777777" w:rsidR="00424034" w:rsidRDefault="00424034" w:rsidP="00F828EC">
            <w:pPr>
              <w:pStyle w:val="Pa1"/>
              <w:spacing w:after="120"/>
              <w:jc w:val="both"/>
              <w:rPr>
                <w:rFonts w:ascii="Times New Roman" w:hAnsi="Times New Roman"/>
              </w:rPr>
            </w:pPr>
            <w:r>
              <w:rPr>
                <w:rFonts w:ascii="Times New Roman" w:hAnsi="Times New Roman"/>
              </w:rPr>
              <w:t>Student</w:t>
            </w:r>
          </w:p>
        </w:tc>
      </w:tr>
      <w:tr w:rsidR="00424034" w14:paraId="2CC8447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25B9EAE" w14:textId="77777777" w:rsidR="00424034" w:rsidRDefault="00424034"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FE34483" w14:textId="052F372F" w:rsidR="00424034" w:rsidRDefault="00424034" w:rsidP="00F828EC">
            <w:pPr>
              <w:pStyle w:val="Pa1"/>
              <w:spacing w:after="120"/>
              <w:jc w:val="both"/>
              <w:rPr>
                <w:rFonts w:ascii="Times New Roman" w:hAnsi="Times New Roman"/>
              </w:rPr>
            </w:pPr>
            <w:r>
              <w:rPr>
                <w:rFonts w:ascii="Times New Roman" w:hAnsi="Times New Roman"/>
                <w:szCs w:val="20"/>
              </w:rPr>
              <w:t xml:space="preserve">This requirement is necessary to </w:t>
            </w:r>
            <w:r w:rsidR="00AD2C1A">
              <w:rPr>
                <w:rFonts w:ascii="Times New Roman" w:hAnsi="Times New Roman"/>
                <w:szCs w:val="20"/>
              </w:rPr>
              <w:t xml:space="preserve">send </w:t>
            </w:r>
            <w:r>
              <w:rPr>
                <w:rFonts w:ascii="Times New Roman" w:hAnsi="Times New Roman"/>
                <w:szCs w:val="20"/>
              </w:rPr>
              <w:t xml:space="preserve">application. </w:t>
            </w:r>
          </w:p>
        </w:tc>
      </w:tr>
      <w:tr w:rsidR="00424034" w14:paraId="799221B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9F81C4B" w14:textId="77777777" w:rsidR="00424034" w:rsidRDefault="00424034"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E623B84" w14:textId="77777777" w:rsidR="00424034" w:rsidRDefault="00424034" w:rsidP="00F828EC">
            <w:pPr>
              <w:pStyle w:val="Pa1"/>
              <w:spacing w:after="120"/>
              <w:jc w:val="both"/>
              <w:rPr>
                <w:rFonts w:ascii="Times New Roman" w:hAnsi="Times New Roman"/>
              </w:rPr>
            </w:pPr>
            <w:r>
              <w:rPr>
                <w:rFonts w:ascii="Times New Roman" w:hAnsi="Times New Roman"/>
                <w:szCs w:val="20"/>
              </w:rPr>
              <w:t>N/A</w:t>
            </w:r>
          </w:p>
        </w:tc>
      </w:tr>
      <w:tr w:rsidR="00424034" w14:paraId="17D5F57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624B030" w14:textId="77777777" w:rsidR="00424034" w:rsidRDefault="00424034"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888168C" w14:textId="3EF60358" w:rsidR="00424034" w:rsidRDefault="00AD2C1A" w:rsidP="00F828EC">
            <w:pPr>
              <w:pStyle w:val="Pa1"/>
              <w:spacing w:after="120"/>
              <w:jc w:val="both"/>
              <w:rPr>
                <w:rFonts w:ascii="Times New Roman" w:hAnsi="Times New Roman"/>
                <w:szCs w:val="20"/>
              </w:rPr>
            </w:pPr>
            <w:r>
              <w:rPr>
                <w:rFonts w:ascii="Times New Roman" w:hAnsi="Times New Roman"/>
                <w:szCs w:val="20"/>
              </w:rPr>
              <w:t>FR-8.1.1</w:t>
            </w:r>
          </w:p>
        </w:tc>
      </w:tr>
      <w:tr w:rsidR="00424034" w14:paraId="5016F91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636B2C5" w14:textId="77777777" w:rsidR="00424034" w:rsidRDefault="00424034"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B74EF8D" w14:textId="77777777" w:rsidR="00424034" w:rsidRDefault="00424034" w:rsidP="00F828EC">
            <w:pPr>
              <w:pStyle w:val="Pa1"/>
              <w:spacing w:after="120"/>
              <w:jc w:val="both"/>
              <w:rPr>
                <w:rFonts w:ascii="Times New Roman" w:hAnsi="Times New Roman"/>
                <w:szCs w:val="20"/>
              </w:rPr>
            </w:pPr>
            <w:r>
              <w:rPr>
                <w:rFonts w:ascii="Times New Roman" w:hAnsi="Times New Roman"/>
                <w:szCs w:val="20"/>
              </w:rPr>
              <w:t>High</w:t>
            </w:r>
          </w:p>
        </w:tc>
      </w:tr>
    </w:tbl>
    <w:p w14:paraId="0A258419" w14:textId="77777777" w:rsidR="00AD2C1A" w:rsidRDefault="00AD2C1A" w:rsidP="00995C0C">
      <w:pPr>
        <w:rPr>
          <w:lang w:eastAsia="ar-SA"/>
        </w:rPr>
      </w:pPr>
    </w:p>
    <w:p w14:paraId="066653D5" w14:textId="77777777" w:rsidR="00AD2C1A" w:rsidRDefault="00AD2C1A">
      <w:pPr>
        <w:rPr>
          <w:lang w:eastAsia="ar-SA"/>
        </w:rPr>
      </w:pPr>
      <w:r>
        <w:rPr>
          <w:lang w:eastAsia="ar-SA"/>
        </w:rPr>
        <w:br w:type="page"/>
      </w:r>
    </w:p>
    <w:p w14:paraId="1EAACB67" w14:textId="29B3265E" w:rsidR="00AD2C1A" w:rsidRDefault="00AD2C1A" w:rsidP="00AD2C1A">
      <w:pPr>
        <w:pStyle w:val="Caption"/>
      </w:pPr>
      <w:r>
        <w:rPr>
          <w:szCs w:val="24"/>
        </w:rPr>
        <w:lastRenderedPageBreak/>
        <w:t>M8-UC1</w:t>
      </w:r>
      <w:r>
        <w:rPr>
          <w:noProof/>
          <w:szCs w:val="24"/>
        </w:rPr>
        <w:t xml:space="preserve">: </w:t>
      </w:r>
      <w:r>
        <w:rPr>
          <w:szCs w:val="24"/>
        </w:rPr>
        <w:t>Description of FR-8.1.3</w:t>
      </w:r>
    </w:p>
    <w:tbl>
      <w:tblPr>
        <w:tblStyle w:val="TableGrid"/>
        <w:tblW w:w="0" w:type="auto"/>
        <w:jc w:val="center"/>
        <w:tblLook w:val="04A0" w:firstRow="1" w:lastRow="0" w:firstColumn="1" w:lastColumn="0" w:noHBand="0" w:noVBand="1"/>
      </w:tblPr>
      <w:tblGrid>
        <w:gridCol w:w="1795"/>
        <w:gridCol w:w="7447"/>
      </w:tblGrid>
      <w:tr w:rsidR="00AD2C1A" w14:paraId="25A65FE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949EAAA" w14:textId="77777777" w:rsidR="00AD2C1A" w:rsidRDefault="00AD2C1A"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3BC30BB" w14:textId="1CBD86FE" w:rsidR="00AD2C1A" w:rsidRDefault="00AD2C1A" w:rsidP="00F828EC">
            <w:pPr>
              <w:pStyle w:val="Pa1"/>
              <w:spacing w:after="120"/>
              <w:jc w:val="both"/>
              <w:rPr>
                <w:rFonts w:ascii="Times New Roman" w:hAnsi="Times New Roman"/>
              </w:rPr>
            </w:pPr>
            <w:r>
              <w:rPr>
                <w:rFonts w:ascii="Times New Roman" w:hAnsi="Times New Roman"/>
                <w:szCs w:val="20"/>
              </w:rPr>
              <w:t>FR-8.1.</w:t>
            </w:r>
            <w:r w:rsidR="00FD643C">
              <w:rPr>
                <w:rFonts w:ascii="Times New Roman" w:hAnsi="Times New Roman"/>
                <w:szCs w:val="20"/>
              </w:rPr>
              <w:t>3</w:t>
            </w:r>
          </w:p>
        </w:tc>
      </w:tr>
      <w:tr w:rsidR="00AD2C1A" w14:paraId="4E08D61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AB934CB" w14:textId="77777777" w:rsidR="00AD2C1A" w:rsidRDefault="00AD2C1A"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E2B4BD4" w14:textId="4F69F5EB" w:rsidR="00AD2C1A" w:rsidRDefault="00AD2C1A" w:rsidP="00F828EC">
            <w:pPr>
              <w:pStyle w:val="Pa1"/>
              <w:spacing w:after="120"/>
              <w:jc w:val="both"/>
              <w:rPr>
                <w:rFonts w:ascii="Times New Roman" w:hAnsi="Times New Roman"/>
              </w:rPr>
            </w:pPr>
            <w:r>
              <w:rPr>
                <w:rFonts w:ascii="Times New Roman" w:hAnsi="Times New Roman"/>
              </w:rPr>
              <w:t xml:space="preserve">Enter </w:t>
            </w:r>
            <w:r w:rsidR="00565105">
              <w:rPr>
                <w:rFonts w:ascii="Times New Roman" w:hAnsi="Times New Roman"/>
              </w:rPr>
              <w:t>Address</w:t>
            </w:r>
          </w:p>
        </w:tc>
      </w:tr>
      <w:tr w:rsidR="00AD2C1A" w14:paraId="122D13CB"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408F9AE" w14:textId="77777777" w:rsidR="00AD2C1A" w:rsidRDefault="00AD2C1A"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75F6832" w14:textId="1F044DBD" w:rsidR="00AD2C1A" w:rsidRDefault="00AD2C1A" w:rsidP="00F828EC">
            <w:pPr>
              <w:pStyle w:val="Pa1"/>
              <w:spacing w:after="120"/>
              <w:jc w:val="both"/>
              <w:rPr>
                <w:rFonts w:ascii="Times New Roman" w:hAnsi="Times New Roman"/>
              </w:rPr>
            </w:pPr>
            <w:r w:rsidRPr="002A5CD9">
              <w:rPr>
                <w:rFonts w:ascii="Times New Roman" w:hAnsi="Times New Roman"/>
              </w:rPr>
              <w:t xml:space="preserve">User </w:t>
            </w:r>
            <w:r w:rsidR="00F30FDA">
              <w:rPr>
                <w:rFonts w:ascii="Times New Roman" w:hAnsi="Times New Roman"/>
              </w:rPr>
              <w:t xml:space="preserve">will </w:t>
            </w:r>
            <w:r>
              <w:rPr>
                <w:rFonts w:ascii="Times New Roman" w:hAnsi="Times New Roman"/>
              </w:rPr>
              <w:t>enter</w:t>
            </w:r>
            <w:r w:rsidR="0069268E">
              <w:rPr>
                <w:rFonts w:ascii="Times New Roman" w:hAnsi="Times New Roman"/>
              </w:rPr>
              <w:t xml:space="preserve"> address in</w:t>
            </w:r>
            <w:r w:rsidR="00347423">
              <w:rPr>
                <w:rFonts w:ascii="Times New Roman" w:hAnsi="Times New Roman"/>
              </w:rPr>
              <w:t xml:space="preserve"> text field provided</w:t>
            </w:r>
            <w:r>
              <w:rPr>
                <w:rFonts w:ascii="Times New Roman" w:hAnsi="Times New Roman"/>
              </w:rPr>
              <w:t>.</w:t>
            </w:r>
          </w:p>
        </w:tc>
      </w:tr>
      <w:tr w:rsidR="00AD2C1A" w14:paraId="454B929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65D0D1D" w14:textId="77777777" w:rsidR="00AD2C1A" w:rsidRDefault="00AD2C1A"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ACCFE7C" w14:textId="77777777" w:rsidR="00AD2C1A" w:rsidRDefault="00AD2C1A" w:rsidP="00F828EC">
            <w:pPr>
              <w:pStyle w:val="Pa1"/>
              <w:spacing w:after="120"/>
              <w:jc w:val="both"/>
              <w:rPr>
                <w:rFonts w:ascii="Times New Roman" w:hAnsi="Times New Roman"/>
              </w:rPr>
            </w:pPr>
            <w:r>
              <w:rPr>
                <w:rFonts w:ascii="Times New Roman" w:hAnsi="Times New Roman"/>
              </w:rPr>
              <w:t>Student</w:t>
            </w:r>
          </w:p>
        </w:tc>
      </w:tr>
      <w:tr w:rsidR="00AD2C1A" w14:paraId="2A8A9F3E"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F42B55D" w14:textId="77777777" w:rsidR="00AD2C1A" w:rsidRDefault="00AD2C1A"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D34B82E" w14:textId="7F64A864" w:rsidR="00AD2C1A" w:rsidRDefault="00AD2C1A" w:rsidP="00F828EC">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AD2C1A" w14:paraId="214BABE1"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30BE1E5" w14:textId="77777777" w:rsidR="00AD2C1A" w:rsidRDefault="00AD2C1A"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9E5D5E7" w14:textId="77777777" w:rsidR="00AD2C1A" w:rsidRDefault="00AD2C1A" w:rsidP="00F828EC">
            <w:pPr>
              <w:pStyle w:val="Pa1"/>
              <w:spacing w:after="120"/>
              <w:jc w:val="both"/>
              <w:rPr>
                <w:rFonts w:ascii="Times New Roman" w:hAnsi="Times New Roman"/>
              </w:rPr>
            </w:pPr>
            <w:r>
              <w:rPr>
                <w:rFonts w:ascii="Times New Roman" w:hAnsi="Times New Roman"/>
                <w:szCs w:val="20"/>
              </w:rPr>
              <w:t>N/A</w:t>
            </w:r>
          </w:p>
        </w:tc>
      </w:tr>
      <w:tr w:rsidR="00AD2C1A" w14:paraId="46565E1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F0D899D" w14:textId="77777777" w:rsidR="00AD2C1A" w:rsidRDefault="00AD2C1A"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56532AF" w14:textId="77777777" w:rsidR="00AD2C1A" w:rsidRDefault="00AD2C1A" w:rsidP="00F828EC">
            <w:pPr>
              <w:pStyle w:val="Pa1"/>
              <w:spacing w:after="120"/>
              <w:jc w:val="both"/>
              <w:rPr>
                <w:rFonts w:ascii="Times New Roman" w:hAnsi="Times New Roman"/>
                <w:szCs w:val="20"/>
              </w:rPr>
            </w:pPr>
            <w:r>
              <w:rPr>
                <w:rFonts w:ascii="Times New Roman" w:hAnsi="Times New Roman"/>
                <w:szCs w:val="20"/>
              </w:rPr>
              <w:t>N/A</w:t>
            </w:r>
          </w:p>
        </w:tc>
      </w:tr>
      <w:tr w:rsidR="00AD2C1A" w14:paraId="3874411E"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A6424DE" w14:textId="77777777" w:rsidR="00AD2C1A" w:rsidRDefault="00AD2C1A"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EE73F4C" w14:textId="77777777" w:rsidR="00AD2C1A" w:rsidRDefault="00AD2C1A" w:rsidP="00F828EC">
            <w:pPr>
              <w:pStyle w:val="Pa1"/>
              <w:spacing w:after="120"/>
              <w:jc w:val="both"/>
              <w:rPr>
                <w:rFonts w:ascii="Times New Roman" w:hAnsi="Times New Roman"/>
                <w:szCs w:val="20"/>
              </w:rPr>
            </w:pPr>
            <w:r>
              <w:rPr>
                <w:rFonts w:ascii="Times New Roman" w:hAnsi="Times New Roman"/>
                <w:szCs w:val="20"/>
              </w:rPr>
              <w:t>High</w:t>
            </w:r>
          </w:p>
        </w:tc>
      </w:tr>
    </w:tbl>
    <w:p w14:paraId="2F46C697" w14:textId="1C77C697" w:rsidR="00E43F4A" w:rsidRDefault="00E43F4A" w:rsidP="00995C0C">
      <w:pPr>
        <w:rPr>
          <w:lang w:eastAsia="ar-SA"/>
        </w:rPr>
      </w:pPr>
    </w:p>
    <w:p w14:paraId="38C786B9" w14:textId="743CD724" w:rsidR="00E46C81" w:rsidRDefault="00E46C81" w:rsidP="00E46C81">
      <w:pPr>
        <w:pStyle w:val="Caption"/>
      </w:pPr>
      <w:r>
        <w:rPr>
          <w:szCs w:val="24"/>
        </w:rPr>
        <w:t>M8-UC1</w:t>
      </w:r>
      <w:r>
        <w:rPr>
          <w:noProof/>
          <w:szCs w:val="24"/>
        </w:rPr>
        <w:t xml:space="preserve">: </w:t>
      </w:r>
      <w:r>
        <w:rPr>
          <w:szCs w:val="24"/>
        </w:rPr>
        <w:t>Description of FR-8.1.4</w:t>
      </w:r>
    </w:p>
    <w:tbl>
      <w:tblPr>
        <w:tblStyle w:val="TableGrid"/>
        <w:tblW w:w="0" w:type="auto"/>
        <w:jc w:val="center"/>
        <w:tblLook w:val="04A0" w:firstRow="1" w:lastRow="0" w:firstColumn="1" w:lastColumn="0" w:noHBand="0" w:noVBand="1"/>
      </w:tblPr>
      <w:tblGrid>
        <w:gridCol w:w="1795"/>
        <w:gridCol w:w="7447"/>
      </w:tblGrid>
      <w:tr w:rsidR="00E46C81" w14:paraId="7DAA5E2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98845EA" w14:textId="77777777" w:rsidR="00E46C81" w:rsidRDefault="00E46C81"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BEF12A0" w14:textId="40F3F68B" w:rsidR="00E46C81" w:rsidRDefault="00E46C81" w:rsidP="002F3AA0">
            <w:pPr>
              <w:pStyle w:val="Pa1"/>
              <w:spacing w:after="120"/>
              <w:jc w:val="both"/>
              <w:rPr>
                <w:rFonts w:ascii="Times New Roman" w:hAnsi="Times New Roman"/>
              </w:rPr>
            </w:pPr>
            <w:r>
              <w:rPr>
                <w:rFonts w:ascii="Times New Roman" w:hAnsi="Times New Roman"/>
                <w:szCs w:val="20"/>
              </w:rPr>
              <w:t>FR-8.1.4</w:t>
            </w:r>
          </w:p>
        </w:tc>
      </w:tr>
      <w:tr w:rsidR="00E46C81" w14:paraId="7466D9E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BEC3E05" w14:textId="77777777" w:rsidR="00E46C81" w:rsidRDefault="00E46C81"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113EC8F" w14:textId="2437F3C7" w:rsidR="00E46C81" w:rsidRDefault="00E46C81" w:rsidP="002F3AA0">
            <w:pPr>
              <w:pStyle w:val="Pa1"/>
              <w:spacing w:after="120"/>
              <w:jc w:val="both"/>
              <w:rPr>
                <w:rFonts w:ascii="Times New Roman" w:hAnsi="Times New Roman"/>
              </w:rPr>
            </w:pPr>
            <w:r>
              <w:rPr>
                <w:rFonts w:ascii="Times New Roman" w:hAnsi="Times New Roman"/>
              </w:rPr>
              <w:t>Attach Requirements</w:t>
            </w:r>
          </w:p>
        </w:tc>
      </w:tr>
      <w:tr w:rsidR="00E46C81" w14:paraId="7CBE892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8C2565A" w14:textId="77777777" w:rsidR="00E46C81" w:rsidRDefault="00E46C81"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2777B35" w14:textId="383B2250" w:rsidR="00E46C81" w:rsidRDefault="00E46C81" w:rsidP="002F3AA0">
            <w:pPr>
              <w:pStyle w:val="Pa1"/>
              <w:spacing w:after="120"/>
              <w:jc w:val="both"/>
              <w:rPr>
                <w:rFonts w:ascii="Times New Roman" w:hAnsi="Times New Roman"/>
              </w:rPr>
            </w:pPr>
            <w:r w:rsidRPr="002A5CD9">
              <w:rPr>
                <w:rFonts w:ascii="Times New Roman" w:hAnsi="Times New Roman"/>
              </w:rPr>
              <w:t xml:space="preserve">User </w:t>
            </w:r>
            <w:r>
              <w:rPr>
                <w:rFonts w:ascii="Times New Roman" w:hAnsi="Times New Roman"/>
              </w:rPr>
              <w:t>will attach requirements in pdf or image format.</w:t>
            </w:r>
          </w:p>
        </w:tc>
      </w:tr>
      <w:tr w:rsidR="00E46C81" w14:paraId="6DFE36B1"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4A08266" w14:textId="77777777" w:rsidR="00E46C81" w:rsidRDefault="00E46C81"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CB745D2" w14:textId="77777777" w:rsidR="00E46C81" w:rsidRDefault="00E46C81" w:rsidP="002F3AA0">
            <w:pPr>
              <w:pStyle w:val="Pa1"/>
              <w:spacing w:after="120"/>
              <w:jc w:val="both"/>
              <w:rPr>
                <w:rFonts w:ascii="Times New Roman" w:hAnsi="Times New Roman"/>
              </w:rPr>
            </w:pPr>
            <w:r>
              <w:rPr>
                <w:rFonts w:ascii="Times New Roman" w:hAnsi="Times New Roman"/>
              </w:rPr>
              <w:t>Student</w:t>
            </w:r>
          </w:p>
        </w:tc>
      </w:tr>
      <w:tr w:rsidR="00E46C81" w14:paraId="56070AE0"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C85275A" w14:textId="77777777" w:rsidR="00E46C81" w:rsidRDefault="00E46C81"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B4375B2" w14:textId="77777777" w:rsidR="00E46C81" w:rsidRDefault="00E46C81" w:rsidP="002F3AA0">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E46C81" w14:paraId="51EA423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7390BB7" w14:textId="77777777" w:rsidR="00E46C81" w:rsidRDefault="00E46C81"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2834B3E" w14:textId="77777777" w:rsidR="00E46C81" w:rsidRDefault="00E46C81" w:rsidP="002F3AA0">
            <w:pPr>
              <w:pStyle w:val="Pa1"/>
              <w:spacing w:after="120"/>
              <w:jc w:val="both"/>
              <w:rPr>
                <w:rFonts w:ascii="Times New Roman" w:hAnsi="Times New Roman"/>
              </w:rPr>
            </w:pPr>
            <w:r>
              <w:rPr>
                <w:rFonts w:ascii="Times New Roman" w:hAnsi="Times New Roman"/>
                <w:szCs w:val="20"/>
              </w:rPr>
              <w:t>N/A</w:t>
            </w:r>
          </w:p>
        </w:tc>
      </w:tr>
      <w:tr w:rsidR="00E46C81" w14:paraId="1D465ACC"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2FC319F" w14:textId="77777777" w:rsidR="00E46C81" w:rsidRDefault="00E46C81"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0086638" w14:textId="77777777" w:rsidR="00E46C81" w:rsidRDefault="00E46C81" w:rsidP="002F3AA0">
            <w:pPr>
              <w:pStyle w:val="Pa1"/>
              <w:spacing w:after="120"/>
              <w:jc w:val="both"/>
              <w:rPr>
                <w:rFonts w:ascii="Times New Roman" w:hAnsi="Times New Roman"/>
                <w:szCs w:val="20"/>
              </w:rPr>
            </w:pPr>
            <w:r>
              <w:rPr>
                <w:rFonts w:ascii="Times New Roman" w:hAnsi="Times New Roman"/>
                <w:szCs w:val="20"/>
              </w:rPr>
              <w:t>N/A</w:t>
            </w:r>
          </w:p>
        </w:tc>
      </w:tr>
      <w:tr w:rsidR="00E46C81" w14:paraId="55EF880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F15FF87" w14:textId="77777777" w:rsidR="00E46C81" w:rsidRDefault="00E46C81"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9F8B974" w14:textId="77777777" w:rsidR="00E46C81" w:rsidRDefault="00E46C81" w:rsidP="002F3AA0">
            <w:pPr>
              <w:pStyle w:val="Pa1"/>
              <w:spacing w:after="120"/>
              <w:jc w:val="both"/>
              <w:rPr>
                <w:rFonts w:ascii="Times New Roman" w:hAnsi="Times New Roman"/>
                <w:szCs w:val="20"/>
              </w:rPr>
            </w:pPr>
            <w:r>
              <w:rPr>
                <w:rFonts w:ascii="Times New Roman" w:hAnsi="Times New Roman"/>
                <w:szCs w:val="20"/>
              </w:rPr>
              <w:t>High</w:t>
            </w:r>
          </w:p>
        </w:tc>
      </w:tr>
    </w:tbl>
    <w:p w14:paraId="3A0A50B8" w14:textId="77777777" w:rsidR="00E46C81" w:rsidRDefault="00E46C81" w:rsidP="00995C0C">
      <w:pPr>
        <w:rPr>
          <w:lang w:eastAsia="ar-SA"/>
        </w:rPr>
      </w:pPr>
    </w:p>
    <w:p w14:paraId="493D4F12" w14:textId="4316EBEC" w:rsidR="00E43F4A" w:rsidRDefault="00E43F4A" w:rsidP="00E43F4A">
      <w:pPr>
        <w:pStyle w:val="Caption"/>
      </w:pPr>
      <w:r>
        <w:rPr>
          <w:szCs w:val="24"/>
        </w:rPr>
        <w:t>M8-UC2</w:t>
      </w:r>
      <w:r>
        <w:rPr>
          <w:noProof/>
          <w:szCs w:val="24"/>
        </w:rPr>
        <w:t xml:space="preserve">: </w:t>
      </w:r>
      <w:r>
        <w:rPr>
          <w:szCs w:val="24"/>
        </w:rPr>
        <w:t>Description of FR-8.2.1</w:t>
      </w:r>
    </w:p>
    <w:tbl>
      <w:tblPr>
        <w:tblStyle w:val="TableGrid"/>
        <w:tblW w:w="0" w:type="auto"/>
        <w:jc w:val="center"/>
        <w:tblLook w:val="04A0" w:firstRow="1" w:lastRow="0" w:firstColumn="1" w:lastColumn="0" w:noHBand="0" w:noVBand="1"/>
      </w:tblPr>
      <w:tblGrid>
        <w:gridCol w:w="1795"/>
        <w:gridCol w:w="7447"/>
      </w:tblGrid>
      <w:tr w:rsidR="00E43F4A" w14:paraId="78EE31BA"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00F3291" w14:textId="77777777" w:rsidR="00E43F4A" w:rsidRDefault="00E43F4A"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213B406" w14:textId="12036EEE" w:rsidR="00E43F4A" w:rsidRDefault="00E43F4A" w:rsidP="00F828EC">
            <w:pPr>
              <w:pStyle w:val="Pa1"/>
              <w:spacing w:after="120"/>
              <w:jc w:val="both"/>
              <w:rPr>
                <w:rFonts w:ascii="Times New Roman" w:hAnsi="Times New Roman"/>
              </w:rPr>
            </w:pPr>
            <w:r>
              <w:rPr>
                <w:rFonts w:ascii="Times New Roman" w:hAnsi="Times New Roman"/>
                <w:szCs w:val="20"/>
              </w:rPr>
              <w:t>FR-8.2.1</w:t>
            </w:r>
          </w:p>
        </w:tc>
      </w:tr>
      <w:tr w:rsidR="00E43F4A" w14:paraId="6333E074"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4F6ADF8" w14:textId="77777777" w:rsidR="00E43F4A" w:rsidRDefault="00E43F4A"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67CF79B" w14:textId="77777777" w:rsidR="00E43F4A" w:rsidRDefault="00E43F4A" w:rsidP="00F828EC">
            <w:pPr>
              <w:pStyle w:val="Pa1"/>
              <w:spacing w:after="120"/>
              <w:jc w:val="both"/>
              <w:rPr>
                <w:rFonts w:ascii="Times New Roman" w:hAnsi="Times New Roman"/>
              </w:rPr>
            </w:pPr>
            <w:r>
              <w:rPr>
                <w:rFonts w:ascii="Times New Roman" w:hAnsi="Times New Roman"/>
              </w:rPr>
              <w:t>Select Authority</w:t>
            </w:r>
          </w:p>
        </w:tc>
      </w:tr>
      <w:tr w:rsidR="00E43F4A" w14:paraId="3E34562F"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836B89A" w14:textId="77777777" w:rsidR="00E43F4A" w:rsidRDefault="00E43F4A"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654CC74" w14:textId="77777777" w:rsidR="00E43F4A" w:rsidRDefault="00E43F4A" w:rsidP="00F828EC">
            <w:pPr>
              <w:pStyle w:val="Pa1"/>
              <w:spacing w:after="120"/>
              <w:jc w:val="both"/>
              <w:rPr>
                <w:rFonts w:ascii="Times New Roman" w:hAnsi="Times New Roman"/>
              </w:rPr>
            </w:pPr>
            <w:r w:rsidRPr="002A5CD9">
              <w:rPr>
                <w:rFonts w:ascii="Times New Roman" w:hAnsi="Times New Roman"/>
              </w:rPr>
              <w:t>User will select</w:t>
            </w:r>
            <w:r>
              <w:rPr>
                <w:rFonts w:ascii="Times New Roman" w:hAnsi="Times New Roman"/>
              </w:rPr>
              <w:t xml:space="preserve"> authority from options provided.</w:t>
            </w:r>
          </w:p>
        </w:tc>
      </w:tr>
      <w:tr w:rsidR="00E43F4A" w14:paraId="6AA886B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8DB0CF5" w14:textId="77777777" w:rsidR="00E43F4A" w:rsidRDefault="00E43F4A"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68D0293" w14:textId="77777777" w:rsidR="00E43F4A" w:rsidRDefault="00E43F4A" w:rsidP="00F828EC">
            <w:pPr>
              <w:pStyle w:val="Pa1"/>
              <w:spacing w:after="120"/>
              <w:jc w:val="both"/>
              <w:rPr>
                <w:rFonts w:ascii="Times New Roman" w:hAnsi="Times New Roman"/>
              </w:rPr>
            </w:pPr>
            <w:r>
              <w:rPr>
                <w:rFonts w:ascii="Times New Roman" w:hAnsi="Times New Roman"/>
              </w:rPr>
              <w:t>Student</w:t>
            </w:r>
          </w:p>
        </w:tc>
      </w:tr>
      <w:tr w:rsidR="00E43F4A" w14:paraId="792CDC4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E44CEA1" w14:textId="77777777" w:rsidR="00E43F4A" w:rsidRDefault="00E43F4A"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0B7E084" w14:textId="1C92BE58" w:rsidR="00E43F4A" w:rsidRDefault="00E43F4A" w:rsidP="00F828EC">
            <w:pPr>
              <w:pStyle w:val="Pa1"/>
              <w:spacing w:after="120"/>
              <w:jc w:val="both"/>
              <w:rPr>
                <w:rFonts w:ascii="Times New Roman" w:hAnsi="Times New Roman"/>
              </w:rPr>
            </w:pPr>
            <w:r>
              <w:rPr>
                <w:rFonts w:ascii="Times New Roman" w:hAnsi="Times New Roman"/>
                <w:szCs w:val="20"/>
              </w:rPr>
              <w:t xml:space="preserve">This requirement is necessary to select receiving </w:t>
            </w:r>
            <w:r w:rsidR="00994131">
              <w:rPr>
                <w:rFonts w:ascii="Times New Roman" w:hAnsi="Times New Roman"/>
                <w:szCs w:val="20"/>
              </w:rPr>
              <w:t>government</w:t>
            </w:r>
            <w:r>
              <w:rPr>
                <w:rFonts w:ascii="Times New Roman" w:hAnsi="Times New Roman"/>
                <w:szCs w:val="20"/>
              </w:rPr>
              <w:t xml:space="preserve"> body. </w:t>
            </w:r>
          </w:p>
        </w:tc>
      </w:tr>
      <w:tr w:rsidR="00E43F4A" w14:paraId="676FC6D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90A7B36" w14:textId="77777777" w:rsidR="00E43F4A" w:rsidRDefault="00E43F4A"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225991D" w14:textId="77777777" w:rsidR="00E43F4A" w:rsidRDefault="00E43F4A" w:rsidP="00F828EC">
            <w:pPr>
              <w:pStyle w:val="Pa1"/>
              <w:spacing w:after="120"/>
              <w:jc w:val="both"/>
              <w:rPr>
                <w:rFonts w:ascii="Times New Roman" w:hAnsi="Times New Roman"/>
              </w:rPr>
            </w:pPr>
            <w:r>
              <w:rPr>
                <w:rFonts w:ascii="Times New Roman" w:hAnsi="Times New Roman"/>
                <w:szCs w:val="20"/>
              </w:rPr>
              <w:t>N/A</w:t>
            </w:r>
          </w:p>
        </w:tc>
      </w:tr>
      <w:tr w:rsidR="00E43F4A" w14:paraId="6C28EF0E"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62C6074" w14:textId="77777777" w:rsidR="00E43F4A" w:rsidRDefault="00E43F4A"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F7D1204" w14:textId="77777777" w:rsidR="00E43F4A" w:rsidRDefault="00E43F4A" w:rsidP="00F828EC">
            <w:pPr>
              <w:pStyle w:val="Pa1"/>
              <w:spacing w:after="120"/>
              <w:jc w:val="both"/>
              <w:rPr>
                <w:rFonts w:ascii="Times New Roman" w:hAnsi="Times New Roman"/>
                <w:szCs w:val="20"/>
              </w:rPr>
            </w:pPr>
            <w:r>
              <w:rPr>
                <w:rFonts w:ascii="Times New Roman" w:hAnsi="Times New Roman"/>
                <w:szCs w:val="20"/>
              </w:rPr>
              <w:t>N/A</w:t>
            </w:r>
          </w:p>
        </w:tc>
      </w:tr>
      <w:tr w:rsidR="00E43F4A" w14:paraId="4F0A3F9D"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967D07D" w14:textId="77777777" w:rsidR="00E43F4A" w:rsidRDefault="00E43F4A"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EB63489" w14:textId="77777777" w:rsidR="00E43F4A" w:rsidRDefault="00E43F4A" w:rsidP="00F828EC">
            <w:pPr>
              <w:pStyle w:val="Pa1"/>
              <w:spacing w:after="120"/>
              <w:jc w:val="both"/>
              <w:rPr>
                <w:rFonts w:ascii="Times New Roman" w:hAnsi="Times New Roman"/>
                <w:szCs w:val="20"/>
              </w:rPr>
            </w:pPr>
            <w:r>
              <w:rPr>
                <w:rFonts w:ascii="Times New Roman" w:hAnsi="Times New Roman"/>
                <w:szCs w:val="20"/>
              </w:rPr>
              <w:t>High</w:t>
            </w:r>
          </w:p>
        </w:tc>
      </w:tr>
    </w:tbl>
    <w:p w14:paraId="57374DB0" w14:textId="77777777" w:rsidR="00E43F4A" w:rsidRDefault="00E43F4A" w:rsidP="00E43F4A">
      <w:pPr>
        <w:rPr>
          <w:lang w:eastAsia="ar-SA"/>
        </w:rPr>
      </w:pPr>
    </w:p>
    <w:p w14:paraId="31CF5E01" w14:textId="77777777" w:rsidR="004B6693" w:rsidRDefault="004B6693" w:rsidP="00E43F4A">
      <w:pPr>
        <w:pStyle w:val="Caption"/>
        <w:rPr>
          <w:szCs w:val="24"/>
        </w:rPr>
      </w:pPr>
    </w:p>
    <w:p w14:paraId="7FAC491A" w14:textId="6D109FCD" w:rsidR="00E43F4A" w:rsidRDefault="00E43F4A" w:rsidP="00E43F4A">
      <w:pPr>
        <w:pStyle w:val="Caption"/>
      </w:pPr>
      <w:r>
        <w:rPr>
          <w:szCs w:val="24"/>
        </w:rPr>
        <w:lastRenderedPageBreak/>
        <w:t>M8-UC2</w:t>
      </w:r>
      <w:r>
        <w:rPr>
          <w:noProof/>
          <w:szCs w:val="24"/>
        </w:rPr>
        <w:t xml:space="preserve">: </w:t>
      </w:r>
      <w:r>
        <w:rPr>
          <w:szCs w:val="24"/>
        </w:rPr>
        <w:t>Description of FR-8.2.2</w:t>
      </w:r>
    </w:p>
    <w:tbl>
      <w:tblPr>
        <w:tblStyle w:val="TableGrid"/>
        <w:tblW w:w="0" w:type="auto"/>
        <w:jc w:val="center"/>
        <w:tblLook w:val="04A0" w:firstRow="1" w:lastRow="0" w:firstColumn="1" w:lastColumn="0" w:noHBand="0" w:noVBand="1"/>
      </w:tblPr>
      <w:tblGrid>
        <w:gridCol w:w="1795"/>
        <w:gridCol w:w="7447"/>
      </w:tblGrid>
      <w:tr w:rsidR="00E43F4A" w14:paraId="61100DE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F7D676E" w14:textId="77777777" w:rsidR="00E43F4A" w:rsidRDefault="00E43F4A"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8F59989" w14:textId="7E18729E" w:rsidR="00E43F4A" w:rsidRDefault="00E43F4A" w:rsidP="00F828EC">
            <w:pPr>
              <w:pStyle w:val="Pa1"/>
              <w:spacing w:after="120"/>
              <w:jc w:val="both"/>
              <w:rPr>
                <w:rFonts w:ascii="Times New Roman" w:hAnsi="Times New Roman"/>
              </w:rPr>
            </w:pPr>
            <w:r>
              <w:rPr>
                <w:rFonts w:ascii="Times New Roman" w:hAnsi="Times New Roman"/>
                <w:szCs w:val="20"/>
              </w:rPr>
              <w:t>FR-8.2.2</w:t>
            </w:r>
          </w:p>
        </w:tc>
      </w:tr>
      <w:tr w:rsidR="00E43F4A" w14:paraId="48705BB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3FF28820" w14:textId="77777777" w:rsidR="00E43F4A" w:rsidRDefault="00E43F4A"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65CFD5A" w14:textId="77777777" w:rsidR="00E43F4A" w:rsidRDefault="00E43F4A" w:rsidP="00F828EC">
            <w:pPr>
              <w:pStyle w:val="Pa1"/>
              <w:spacing w:after="120"/>
              <w:jc w:val="both"/>
              <w:rPr>
                <w:rFonts w:ascii="Times New Roman" w:hAnsi="Times New Roman"/>
              </w:rPr>
            </w:pPr>
            <w:r>
              <w:rPr>
                <w:rFonts w:ascii="Times New Roman" w:hAnsi="Times New Roman"/>
              </w:rPr>
              <w:t>Enter CNIC</w:t>
            </w:r>
          </w:p>
        </w:tc>
      </w:tr>
      <w:tr w:rsidR="00E43F4A" w14:paraId="14024D8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97B0BD1" w14:textId="77777777" w:rsidR="00E43F4A" w:rsidRDefault="00E43F4A"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0811B55" w14:textId="77777777" w:rsidR="00E43F4A" w:rsidRDefault="00E43F4A" w:rsidP="00F828EC">
            <w:pPr>
              <w:pStyle w:val="Pa1"/>
              <w:spacing w:after="120"/>
              <w:jc w:val="both"/>
              <w:rPr>
                <w:rFonts w:ascii="Times New Roman" w:hAnsi="Times New Roman"/>
              </w:rPr>
            </w:pPr>
            <w:r w:rsidRPr="002A5CD9">
              <w:rPr>
                <w:rFonts w:ascii="Times New Roman" w:hAnsi="Times New Roman"/>
              </w:rPr>
              <w:t>User will</w:t>
            </w:r>
            <w:r>
              <w:rPr>
                <w:rFonts w:ascii="Times New Roman" w:hAnsi="Times New Roman"/>
              </w:rPr>
              <w:t xml:space="preserve"> enter CNIC in provided text field.</w:t>
            </w:r>
          </w:p>
        </w:tc>
      </w:tr>
      <w:tr w:rsidR="00E43F4A" w14:paraId="670FC6B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37649F4A" w14:textId="77777777" w:rsidR="00E43F4A" w:rsidRDefault="00E43F4A"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A3FA7A9" w14:textId="77777777" w:rsidR="00E43F4A" w:rsidRDefault="00E43F4A" w:rsidP="00F828EC">
            <w:pPr>
              <w:pStyle w:val="Pa1"/>
              <w:spacing w:after="120"/>
              <w:jc w:val="both"/>
              <w:rPr>
                <w:rFonts w:ascii="Times New Roman" w:hAnsi="Times New Roman"/>
              </w:rPr>
            </w:pPr>
            <w:r>
              <w:rPr>
                <w:rFonts w:ascii="Times New Roman" w:hAnsi="Times New Roman"/>
              </w:rPr>
              <w:t>Student</w:t>
            </w:r>
          </w:p>
        </w:tc>
      </w:tr>
      <w:tr w:rsidR="00E43F4A" w14:paraId="401E055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346A5BB" w14:textId="77777777" w:rsidR="00E43F4A" w:rsidRDefault="00E43F4A"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850D592" w14:textId="77777777" w:rsidR="00E43F4A" w:rsidRDefault="00E43F4A" w:rsidP="00F828EC">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E43F4A" w14:paraId="424441F6"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ABF1F56" w14:textId="77777777" w:rsidR="00E43F4A" w:rsidRDefault="00E43F4A"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1220C71" w14:textId="77777777" w:rsidR="00E43F4A" w:rsidRDefault="00E43F4A" w:rsidP="00F828EC">
            <w:pPr>
              <w:pStyle w:val="Pa1"/>
              <w:spacing w:after="120"/>
              <w:jc w:val="both"/>
              <w:rPr>
                <w:rFonts w:ascii="Times New Roman" w:hAnsi="Times New Roman"/>
              </w:rPr>
            </w:pPr>
            <w:r>
              <w:rPr>
                <w:rFonts w:ascii="Times New Roman" w:hAnsi="Times New Roman"/>
                <w:szCs w:val="20"/>
              </w:rPr>
              <w:t>N/A</w:t>
            </w:r>
          </w:p>
        </w:tc>
      </w:tr>
      <w:tr w:rsidR="00E43F4A" w14:paraId="64300C9E"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FA35E65" w14:textId="77777777" w:rsidR="00E43F4A" w:rsidRDefault="00E43F4A"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9693556" w14:textId="77777777" w:rsidR="00E43F4A" w:rsidRDefault="00E43F4A" w:rsidP="00F828EC">
            <w:pPr>
              <w:pStyle w:val="Pa1"/>
              <w:spacing w:after="120"/>
              <w:jc w:val="both"/>
              <w:rPr>
                <w:rFonts w:ascii="Times New Roman" w:hAnsi="Times New Roman"/>
                <w:szCs w:val="20"/>
              </w:rPr>
            </w:pPr>
            <w:r>
              <w:rPr>
                <w:rFonts w:ascii="Times New Roman" w:hAnsi="Times New Roman"/>
                <w:szCs w:val="20"/>
              </w:rPr>
              <w:t>FR-8.1.1</w:t>
            </w:r>
          </w:p>
        </w:tc>
      </w:tr>
      <w:tr w:rsidR="00E43F4A" w14:paraId="30C1615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260E437" w14:textId="77777777" w:rsidR="00E43F4A" w:rsidRDefault="00E43F4A"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A1FCB26" w14:textId="77777777" w:rsidR="00E43F4A" w:rsidRDefault="00E43F4A" w:rsidP="00F828EC">
            <w:pPr>
              <w:pStyle w:val="Pa1"/>
              <w:spacing w:after="120"/>
              <w:jc w:val="both"/>
              <w:rPr>
                <w:rFonts w:ascii="Times New Roman" w:hAnsi="Times New Roman"/>
                <w:szCs w:val="20"/>
              </w:rPr>
            </w:pPr>
            <w:r>
              <w:rPr>
                <w:rFonts w:ascii="Times New Roman" w:hAnsi="Times New Roman"/>
                <w:szCs w:val="20"/>
              </w:rPr>
              <w:t>High</w:t>
            </w:r>
          </w:p>
        </w:tc>
      </w:tr>
    </w:tbl>
    <w:p w14:paraId="05C06695" w14:textId="77777777" w:rsidR="00E43F4A" w:rsidRDefault="00E43F4A" w:rsidP="00E43F4A">
      <w:pPr>
        <w:rPr>
          <w:lang w:eastAsia="ar-SA"/>
        </w:rPr>
      </w:pPr>
    </w:p>
    <w:p w14:paraId="52235A0B" w14:textId="391310ED" w:rsidR="00E43F4A" w:rsidRDefault="00E43F4A" w:rsidP="00E43F4A">
      <w:pPr>
        <w:pStyle w:val="Caption"/>
      </w:pPr>
      <w:r>
        <w:rPr>
          <w:szCs w:val="24"/>
        </w:rPr>
        <w:t>M8-UC2</w:t>
      </w:r>
      <w:r>
        <w:rPr>
          <w:noProof/>
          <w:szCs w:val="24"/>
        </w:rPr>
        <w:t xml:space="preserve">: </w:t>
      </w:r>
      <w:r>
        <w:rPr>
          <w:szCs w:val="24"/>
        </w:rPr>
        <w:t>Description of FR-8.2.3</w:t>
      </w:r>
    </w:p>
    <w:tbl>
      <w:tblPr>
        <w:tblStyle w:val="TableGrid"/>
        <w:tblW w:w="0" w:type="auto"/>
        <w:jc w:val="center"/>
        <w:tblLook w:val="04A0" w:firstRow="1" w:lastRow="0" w:firstColumn="1" w:lastColumn="0" w:noHBand="0" w:noVBand="1"/>
      </w:tblPr>
      <w:tblGrid>
        <w:gridCol w:w="1795"/>
        <w:gridCol w:w="7447"/>
      </w:tblGrid>
      <w:tr w:rsidR="00E43F4A" w14:paraId="7D6E56F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31422B9E" w14:textId="77777777" w:rsidR="00E43F4A" w:rsidRDefault="00E43F4A"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2901B26" w14:textId="7A63F85C" w:rsidR="00E43F4A" w:rsidRDefault="00E43F4A" w:rsidP="00F828EC">
            <w:pPr>
              <w:pStyle w:val="Pa1"/>
              <w:spacing w:after="120"/>
              <w:jc w:val="both"/>
              <w:rPr>
                <w:rFonts w:ascii="Times New Roman" w:hAnsi="Times New Roman"/>
              </w:rPr>
            </w:pPr>
            <w:r>
              <w:rPr>
                <w:rFonts w:ascii="Times New Roman" w:hAnsi="Times New Roman"/>
                <w:szCs w:val="20"/>
              </w:rPr>
              <w:t>FR-8.2.3</w:t>
            </w:r>
          </w:p>
        </w:tc>
      </w:tr>
      <w:tr w:rsidR="00E43F4A" w14:paraId="508C6EC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D0B63F4" w14:textId="77777777" w:rsidR="00E43F4A" w:rsidRDefault="00E43F4A"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90644DC" w14:textId="77777777" w:rsidR="00E43F4A" w:rsidRDefault="00E43F4A" w:rsidP="00F828EC">
            <w:pPr>
              <w:pStyle w:val="Pa1"/>
              <w:spacing w:after="120"/>
              <w:jc w:val="both"/>
              <w:rPr>
                <w:rFonts w:ascii="Times New Roman" w:hAnsi="Times New Roman"/>
              </w:rPr>
            </w:pPr>
            <w:r>
              <w:rPr>
                <w:rFonts w:ascii="Times New Roman" w:hAnsi="Times New Roman"/>
              </w:rPr>
              <w:t>Enter Address</w:t>
            </w:r>
          </w:p>
        </w:tc>
      </w:tr>
      <w:tr w:rsidR="00E43F4A" w14:paraId="20A1022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3681E337" w14:textId="77777777" w:rsidR="00E43F4A" w:rsidRDefault="00E43F4A"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FF68D8C" w14:textId="77777777" w:rsidR="00E43F4A" w:rsidRDefault="00E43F4A" w:rsidP="00F828EC">
            <w:pPr>
              <w:pStyle w:val="Pa1"/>
              <w:spacing w:after="120"/>
              <w:jc w:val="both"/>
              <w:rPr>
                <w:rFonts w:ascii="Times New Roman" w:hAnsi="Times New Roman"/>
              </w:rPr>
            </w:pPr>
            <w:r w:rsidRPr="002A5CD9">
              <w:rPr>
                <w:rFonts w:ascii="Times New Roman" w:hAnsi="Times New Roman"/>
              </w:rPr>
              <w:t xml:space="preserve">User </w:t>
            </w:r>
            <w:r>
              <w:rPr>
                <w:rFonts w:ascii="Times New Roman" w:hAnsi="Times New Roman"/>
              </w:rPr>
              <w:t>will enter address in text field provided.</w:t>
            </w:r>
          </w:p>
        </w:tc>
      </w:tr>
      <w:tr w:rsidR="00E43F4A" w14:paraId="7EA718DE"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BDCB19D" w14:textId="77777777" w:rsidR="00E43F4A" w:rsidRDefault="00E43F4A"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C96C241" w14:textId="77777777" w:rsidR="00E43F4A" w:rsidRDefault="00E43F4A" w:rsidP="00F828EC">
            <w:pPr>
              <w:pStyle w:val="Pa1"/>
              <w:spacing w:after="120"/>
              <w:jc w:val="both"/>
              <w:rPr>
                <w:rFonts w:ascii="Times New Roman" w:hAnsi="Times New Roman"/>
              </w:rPr>
            </w:pPr>
            <w:r>
              <w:rPr>
                <w:rFonts w:ascii="Times New Roman" w:hAnsi="Times New Roman"/>
              </w:rPr>
              <w:t>Student</w:t>
            </w:r>
          </w:p>
        </w:tc>
      </w:tr>
      <w:tr w:rsidR="00E43F4A" w14:paraId="6E3516E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B71F402" w14:textId="77777777" w:rsidR="00E43F4A" w:rsidRDefault="00E43F4A"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DAAD835" w14:textId="77777777" w:rsidR="00E43F4A" w:rsidRDefault="00E43F4A" w:rsidP="00F828EC">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E43F4A" w14:paraId="6C89736F"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5BBCDB2" w14:textId="77777777" w:rsidR="00E43F4A" w:rsidRDefault="00E43F4A"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0CEE73B" w14:textId="77777777" w:rsidR="00E43F4A" w:rsidRDefault="00E43F4A" w:rsidP="00F828EC">
            <w:pPr>
              <w:pStyle w:val="Pa1"/>
              <w:spacing w:after="120"/>
              <w:jc w:val="both"/>
              <w:rPr>
                <w:rFonts w:ascii="Times New Roman" w:hAnsi="Times New Roman"/>
              </w:rPr>
            </w:pPr>
            <w:r>
              <w:rPr>
                <w:rFonts w:ascii="Times New Roman" w:hAnsi="Times New Roman"/>
                <w:szCs w:val="20"/>
              </w:rPr>
              <w:t>N/A</w:t>
            </w:r>
          </w:p>
        </w:tc>
      </w:tr>
      <w:tr w:rsidR="00E43F4A" w14:paraId="07321A6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01E6195" w14:textId="77777777" w:rsidR="00E43F4A" w:rsidRDefault="00E43F4A"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8927F7F" w14:textId="77777777" w:rsidR="00E43F4A" w:rsidRDefault="00E43F4A" w:rsidP="00F828EC">
            <w:pPr>
              <w:pStyle w:val="Pa1"/>
              <w:spacing w:after="120"/>
              <w:jc w:val="both"/>
              <w:rPr>
                <w:rFonts w:ascii="Times New Roman" w:hAnsi="Times New Roman"/>
                <w:szCs w:val="20"/>
              </w:rPr>
            </w:pPr>
            <w:r>
              <w:rPr>
                <w:rFonts w:ascii="Times New Roman" w:hAnsi="Times New Roman"/>
                <w:szCs w:val="20"/>
              </w:rPr>
              <w:t>N/A</w:t>
            </w:r>
          </w:p>
        </w:tc>
      </w:tr>
      <w:tr w:rsidR="00E43F4A" w14:paraId="0F5A3E7A"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82BD782" w14:textId="77777777" w:rsidR="00E43F4A" w:rsidRDefault="00E43F4A"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4F753E5" w14:textId="77777777" w:rsidR="00E43F4A" w:rsidRDefault="00E43F4A" w:rsidP="00F828EC">
            <w:pPr>
              <w:pStyle w:val="Pa1"/>
              <w:spacing w:after="120"/>
              <w:jc w:val="both"/>
              <w:rPr>
                <w:rFonts w:ascii="Times New Roman" w:hAnsi="Times New Roman"/>
                <w:szCs w:val="20"/>
              </w:rPr>
            </w:pPr>
            <w:r>
              <w:rPr>
                <w:rFonts w:ascii="Times New Roman" w:hAnsi="Times New Roman"/>
                <w:szCs w:val="20"/>
              </w:rPr>
              <w:t>High</w:t>
            </w:r>
          </w:p>
        </w:tc>
      </w:tr>
    </w:tbl>
    <w:p w14:paraId="5A1772F1" w14:textId="4A9DE581" w:rsidR="00A9223D" w:rsidRDefault="00A9223D" w:rsidP="00995C0C">
      <w:pPr>
        <w:rPr>
          <w:lang w:eastAsia="ar-SA"/>
        </w:rPr>
      </w:pPr>
    </w:p>
    <w:p w14:paraId="41E1151A" w14:textId="19EB2C9A" w:rsidR="004B6693" w:rsidRDefault="004B6693" w:rsidP="004B6693">
      <w:pPr>
        <w:pStyle w:val="Caption"/>
      </w:pPr>
      <w:r>
        <w:rPr>
          <w:szCs w:val="24"/>
        </w:rPr>
        <w:t>M8-UC2</w:t>
      </w:r>
      <w:r>
        <w:rPr>
          <w:noProof/>
          <w:szCs w:val="24"/>
        </w:rPr>
        <w:t xml:space="preserve">: </w:t>
      </w:r>
      <w:r>
        <w:rPr>
          <w:szCs w:val="24"/>
        </w:rPr>
        <w:t>Description of FR-8.2.</w:t>
      </w:r>
      <w:r w:rsidR="004339E2">
        <w:rPr>
          <w:szCs w:val="24"/>
        </w:rPr>
        <w:t>4</w:t>
      </w:r>
    </w:p>
    <w:tbl>
      <w:tblPr>
        <w:tblStyle w:val="TableGrid"/>
        <w:tblW w:w="0" w:type="auto"/>
        <w:jc w:val="center"/>
        <w:tblLook w:val="04A0" w:firstRow="1" w:lastRow="0" w:firstColumn="1" w:lastColumn="0" w:noHBand="0" w:noVBand="1"/>
      </w:tblPr>
      <w:tblGrid>
        <w:gridCol w:w="1795"/>
        <w:gridCol w:w="7447"/>
      </w:tblGrid>
      <w:tr w:rsidR="004B6693" w14:paraId="76803AF0"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2F36A19" w14:textId="77777777" w:rsidR="004B6693" w:rsidRDefault="004B6693"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F3A313F" w14:textId="1720715F" w:rsidR="004B6693" w:rsidRDefault="004B6693" w:rsidP="002F3AA0">
            <w:pPr>
              <w:pStyle w:val="Pa1"/>
              <w:spacing w:after="120"/>
              <w:jc w:val="both"/>
              <w:rPr>
                <w:rFonts w:ascii="Times New Roman" w:hAnsi="Times New Roman"/>
              </w:rPr>
            </w:pPr>
            <w:r>
              <w:rPr>
                <w:rFonts w:ascii="Times New Roman" w:hAnsi="Times New Roman"/>
                <w:szCs w:val="20"/>
              </w:rPr>
              <w:t>FR-8.2.</w:t>
            </w:r>
            <w:r w:rsidR="004339E2">
              <w:rPr>
                <w:rFonts w:ascii="Times New Roman" w:hAnsi="Times New Roman"/>
                <w:szCs w:val="20"/>
              </w:rPr>
              <w:t>4</w:t>
            </w:r>
          </w:p>
        </w:tc>
      </w:tr>
      <w:tr w:rsidR="004339E2" w14:paraId="7BE98B4B"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0620F89" w14:textId="77777777" w:rsidR="004339E2" w:rsidRDefault="004339E2" w:rsidP="004339E2">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CFAC878" w14:textId="469F4B44" w:rsidR="004339E2" w:rsidRDefault="004339E2" w:rsidP="004339E2">
            <w:pPr>
              <w:pStyle w:val="Pa1"/>
              <w:spacing w:after="120"/>
              <w:jc w:val="both"/>
              <w:rPr>
                <w:rFonts w:ascii="Times New Roman" w:hAnsi="Times New Roman"/>
              </w:rPr>
            </w:pPr>
            <w:r>
              <w:rPr>
                <w:rFonts w:ascii="Times New Roman" w:hAnsi="Times New Roman"/>
              </w:rPr>
              <w:t>Attach Requirements</w:t>
            </w:r>
          </w:p>
        </w:tc>
      </w:tr>
      <w:tr w:rsidR="004339E2" w14:paraId="24613C2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991A512" w14:textId="77777777" w:rsidR="004339E2" w:rsidRDefault="004339E2" w:rsidP="004339E2">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37681DF" w14:textId="5E81A148" w:rsidR="004339E2" w:rsidRDefault="004339E2" w:rsidP="004339E2">
            <w:pPr>
              <w:pStyle w:val="Pa1"/>
              <w:spacing w:after="120"/>
              <w:jc w:val="both"/>
              <w:rPr>
                <w:rFonts w:ascii="Times New Roman" w:hAnsi="Times New Roman"/>
              </w:rPr>
            </w:pPr>
            <w:r w:rsidRPr="002A5CD9">
              <w:rPr>
                <w:rFonts w:ascii="Times New Roman" w:hAnsi="Times New Roman"/>
              </w:rPr>
              <w:t xml:space="preserve">User </w:t>
            </w:r>
            <w:r>
              <w:rPr>
                <w:rFonts w:ascii="Times New Roman" w:hAnsi="Times New Roman"/>
              </w:rPr>
              <w:t>will attach requirements in pdf or image format.</w:t>
            </w:r>
          </w:p>
        </w:tc>
      </w:tr>
      <w:tr w:rsidR="004B6693" w14:paraId="6F61FFC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14D6CA0" w14:textId="77777777" w:rsidR="004B6693" w:rsidRDefault="004B6693"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24D0267" w14:textId="77777777" w:rsidR="004B6693" w:rsidRDefault="004B6693" w:rsidP="002F3AA0">
            <w:pPr>
              <w:pStyle w:val="Pa1"/>
              <w:spacing w:after="120"/>
              <w:jc w:val="both"/>
              <w:rPr>
                <w:rFonts w:ascii="Times New Roman" w:hAnsi="Times New Roman"/>
              </w:rPr>
            </w:pPr>
            <w:r>
              <w:rPr>
                <w:rFonts w:ascii="Times New Roman" w:hAnsi="Times New Roman"/>
              </w:rPr>
              <w:t>Student</w:t>
            </w:r>
          </w:p>
        </w:tc>
      </w:tr>
      <w:tr w:rsidR="004B6693" w14:paraId="45527290"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D9F929A" w14:textId="77777777" w:rsidR="004B6693" w:rsidRDefault="004B6693"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DC7CEBA" w14:textId="77777777" w:rsidR="004B6693" w:rsidRDefault="004B6693" w:rsidP="002F3AA0">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4B6693" w14:paraId="5A9A729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701D29C" w14:textId="77777777" w:rsidR="004B6693" w:rsidRDefault="004B6693"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BF96B68" w14:textId="77777777" w:rsidR="004B6693" w:rsidRDefault="004B6693" w:rsidP="002F3AA0">
            <w:pPr>
              <w:pStyle w:val="Pa1"/>
              <w:spacing w:after="120"/>
              <w:jc w:val="both"/>
              <w:rPr>
                <w:rFonts w:ascii="Times New Roman" w:hAnsi="Times New Roman"/>
              </w:rPr>
            </w:pPr>
            <w:r>
              <w:rPr>
                <w:rFonts w:ascii="Times New Roman" w:hAnsi="Times New Roman"/>
                <w:szCs w:val="20"/>
              </w:rPr>
              <w:t>N/A</w:t>
            </w:r>
          </w:p>
        </w:tc>
      </w:tr>
      <w:tr w:rsidR="004B6693" w14:paraId="0706C81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22ABD6E" w14:textId="77777777" w:rsidR="004B6693" w:rsidRDefault="004B6693"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CB2161A" w14:textId="77777777" w:rsidR="004B6693" w:rsidRDefault="004B6693" w:rsidP="002F3AA0">
            <w:pPr>
              <w:pStyle w:val="Pa1"/>
              <w:spacing w:after="120"/>
              <w:jc w:val="both"/>
              <w:rPr>
                <w:rFonts w:ascii="Times New Roman" w:hAnsi="Times New Roman"/>
                <w:szCs w:val="20"/>
              </w:rPr>
            </w:pPr>
            <w:r>
              <w:rPr>
                <w:rFonts w:ascii="Times New Roman" w:hAnsi="Times New Roman"/>
                <w:szCs w:val="20"/>
              </w:rPr>
              <w:t>N/A</w:t>
            </w:r>
          </w:p>
        </w:tc>
      </w:tr>
      <w:tr w:rsidR="004B6693" w14:paraId="758E7D1D"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A3658A5" w14:textId="77777777" w:rsidR="004B6693" w:rsidRDefault="004B6693"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1F38052" w14:textId="77777777" w:rsidR="004B6693" w:rsidRDefault="004B6693" w:rsidP="002F3AA0">
            <w:pPr>
              <w:pStyle w:val="Pa1"/>
              <w:spacing w:after="120"/>
              <w:jc w:val="both"/>
              <w:rPr>
                <w:rFonts w:ascii="Times New Roman" w:hAnsi="Times New Roman"/>
                <w:szCs w:val="20"/>
              </w:rPr>
            </w:pPr>
            <w:r>
              <w:rPr>
                <w:rFonts w:ascii="Times New Roman" w:hAnsi="Times New Roman"/>
                <w:szCs w:val="20"/>
              </w:rPr>
              <w:t>High</w:t>
            </w:r>
          </w:p>
        </w:tc>
      </w:tr>
    </w:tbl>
    <w:p w14:paraId="267A6E2A" w14:textId="77777777" w:rsidR="004B6693" w:rsidRDefault="004B6693" w:rsidP="00995C0C">
      <w:pPr>
        <w:rPr>
          <w:lang w:eastAsia="ar-SA"/>
        </w:rPr>
      </w:pPr>
    </w:p>
    <w:p w14:paraId="4693B946" w14:textId="77777777" w:rsidR="00F61617" w:rsidRDefault="00F61617" w:rsidP="00A9223D">
      <w:pPr>
        <w:pStyle w:val="Caption"/>
        <w:rPr>
          <w:szCs w:val="24"/>
        </w:rPr>
      </w:pPr>
    </w:p>
    <w:p w14:paraId="50A170C0" w14:textId="3288D658" w:rsidR="00A9223D" w:rsidRDefault="00A9223D" w:rsidP="00A9223D">
      <w:pPr>
        <w:pStyle w:val="Caption"/>
      </w:pPr>
      <w:r>
        <w:rPr>
          <w:szCs w:val="24"/>
        </w:rPr>
        <w:lastRenderedPageBreak/>
        <w:t>M8-UC3</w:t>
      </w:r>
      <w:r>
        <w:rPr>
          <w:noProof/>
          <w:szCs w:val="24"/>
        </w:rPr>
        <w:t xml:space="preserve">: </w:t>
      </w:r>
      <w:r>
        <w:rPr>
          <w:szCs w:val="24"/>
        </w:rPr>
        <w:t>Description of FR-8.3.1</w:t>
      </w:r>
    </w:p>
    <w:tbl>
      <w:tblPr>
        <w:tblStyle w:val="TableGrid"/>
        <w:tblW w:w="0" w:type="auto"/>
        <w:jc w:val="center"/>
        <w:tblLook w:val="04A0" w:firstRow="1" w:lastRow="0" w:firstColumn="1" w:lastColumn="0" w:noHBand="0" w:noVBand="1"/>
      </w:tblPr>
      <w:tblGrid>
        <w:gridCol w:w="1795"/>
        <w:gridCol w:w="7447"/>
      </w:tblGrid>
      <w:tr w:rsidR="00A9223D" w14:paraId="16F27C2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C6F507D" w14:textId="77777777" w:rsidR="00A9223D" w:rsidRDefault="00A9223D"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56FA3FA" w14:textId="726D2943" w:rsidR="00A9223D" w:rsidRDefault="00A9223D" w:rsidP="00F828EC">
            <w:pPr>
              <w:pStyle w:val="Pa1"/>
              <w:spacing w:after="120"/>
              <w:jc w:val="both"/>
              <w:rPr>
                <w:rFonts w:ascii="Times New Roman" w:hAnsi="Times New Roman"/>
              </w:rPr>
            </w:pPr>
            <w:r>
              <w:rPr>
                <w:rFonts w:ascii="Times New Roman" w:hAnsi="Times New Roman"/>
                <w:szCs w:val="20"/>
              </w:rPr>
              <w:t>FR-8.3.1</w:t>
            </w:r>
          </w:p>
        </w:tc>
      </w:tr>
      <w:tr w:rsidR="00A9223D" w14:paraId="0348AAC1"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F9083FB" w14:textId="77777777" w:rsidR="00A9223D" w:rsidRDefault="00A9223D"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6242268" w14:textId="3D0726AC" w:rsidR="00A9223D" w:rsidRDefault="00226FD4" w:rsidP="00F828EC">
            <w:pPr>
              <w:pStyle w:val="Pa1"/>
              <w:spacing w:after="120"/>
              <w:jc w:val="both"/>
              <w:rPr>
                <w:rFonts w:ascii="Times New Roman" w:hAnsi="Times New Roman"/>
              </w:rPr>
            </w:pPr>
            <w:r>
              <w:rPr>
                <w:rFonts w:ascii="Times New Roman" w:hAnsi="Times New Roman"/>
              </w:rPr>
              <w:t xml:space="preserve">Address </w:t>
            </w:r>
            <w:r w:rsidR="002000A2">
              <w:rPr>
                <w:rFonts w:ascii="Times New Roman" w:hAnsi="Times New Roman"/>
              </w:rPr>
              <w:t>Repetitions</w:t>
            </w:r>
          </w:p>
        </w:tc>
      </w:tr>
      <w:tr w:rsidR="00A9223D" w14:paraId="1759672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5CB5FB8" w14:textId="77777777" w:rsidR="00A9223D" w:rsidRDefault="00A9223D"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623D2C4" w14:textId="140B58B2" w:rsidR="00A9223D" w:rsidRDefault="00226FD4" w:rsidP="00F828EC">
            <w:pPr>
              <w:pStyle w:val="Pa1"/>
              <w:spacing w:after="120"/>
              <w:jc w:val="both"/>
              <w:rPr>
                <w:rFonts w:ascii="Times New Roman" w:hAnsi="Times New Roman"/>
              </w:rPr>
            </w:pPr>
            <w:r w:rsidRPr="00226FD4">
              <w:rPr>
                <w:rFonts w:ascii="Times New Roman" w:hAnsi="Times New Roman"/>
              </w:rPr>
              <w:t>SCM verifies if there is any other application for same address.</w:t>
            </w:r>
          </w:p>
        </w:tc>
      </w:tr>
      <w:tr w:rsidR="00A9223D" w14:paraId="7479D76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BD7BEC7" w14:textId="77777777" w:rsidR="00A9223D" w:rsidRDefault="00A9223D"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EBEB02E" w14:textId="77777777" w:rsidR="00A9223D" w:rsidRDefault="00A9223D" w:rsidP="00F828EC">
            <w:pPr>
              <w:pStyle w:val="Pa1"/>
              <w:spacing w:after="120"/>
              <w:jc w:val="both"/>
              <w:rPr>
                <w:rFonts w:ascii="Times New Roman" w:hAnsi="Times New Roman"/>
              </w:rPr>
            </w:pPr>
            <w:r>
              <w:rPr>
                <w:rFonts w:ascii="Times New Roman" w:hAnsi="Times New Roman"/>
              </w:rPr>
              <w:t>Student</w:t>
            </w:r>
          </w:p>
        </w:tc>
      </w:tr>
      <w:tr w:rsidR="00A9223D" w14:paraId="2C9C6AB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148C26B" w14:textId="77777777" w:rsidR="00A9223D" w:rsidRDefault="00A9223D"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F572111" w14:textId="418AEAF6" w:rsidR="00A9223D" w:rsidRDefault="00A9223D" w:rsidP="00F828EC">
            <w:pPr>
              <w:pStyle w:val="Pa1"/>
              <w:spacing w:after="120"/>
              <w:jc w:val="both"/>
              <w:rPr>
                <w:rFonts w:ascii="Times New Roman" w:hAnsi="Times New Roman"/>
              </w:rPr>
            </w:pPr>
            <w:r>
              <w:rPr>
                <w:rFonts w:ascii="Times New Roman" w:hAnsi="Times New Roman"/>
                <w:szCs w:val="20"/>
              </w:rPr>
              <w:t xml:space="preserve">This requirement is necessary </w:t>
            </w:r>
            <w:r w:rsidR="00226FD4">
              <w:rPr>
                <w:rFonts w:ascii="Times New Roman" w:hAnsi="Times New Roman"/>
                <w:szCs w:val="20"/>
              </w:rPr>
              <w:t>because o</w:t>
            </w:r>
            <w:r w:rsidR="00226FD4" w:rsidRPr="00226FD4">
              <w:rPr>
                <w:rFonts w:ascii="Times New Roman" w:hAnsi="Times New Roman"/>
              </w:rPr>
              <w:t>ne address can have only one application</w:t>
            </w:r>
            <w:r>
              <w:rPr>
                <w:rFonts w:ascii="Times New Roman" w:hAnsi="Times New Roman"/>
                <w:szCs w:val="20"/>
              </w:rPr>
              <w:t xml:space="preserve">. </w:t>
            </w:r>
          </w:p>
        </w:tc>
      </w:tr>
      <w:tr w:rsidR="00A9223D" w14:paraId="6AABD8D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7B78046" w14:textId="77777777" w:rsidR="00A9223D" w:rsidRDefault="00A9223D"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5C0A5F8" w14:textId="77777777" w:rsidR="00A9223D" w:rsidRDefault="00A9223D" w:rsidP="00F828EC">
            <w:pPr>
              <w:pStyle w:val="Pa1"/>
              <w:spacing w:after="120"/>
              <w:jc w:val="both"/>
              <w:rPr>
                <w:rFonts w:ascii="Times New Roman" w:hAnsi="Times New Roman"/>
              </w:rPr>
            </w:pPr>
            <w:r>
              <w:rPr>
                <w:rFonts w:ascii="Times New Roman" w:hAnsi="Times New Roman"/>
                <w:szCs w:val="20"/>
              </w:rPr>
              <w:t>N/A</w:t>
            </w:r>
          </w:p>
        </w:tc>
      </w:tr>
      <w:tr w:rsidR="00A9223D" w14:paraId="0317403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DAA56FE" w14:textId="77777777" w:rsidR="00A9223D" w:rsidRDefault="00A9223D"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AD83286" w14:textId="77777777" w:rsidR="00A9223D" w:rsidRDefault="00A9223D" w:rsidP="00F828EC">
            <w:pPr>
              <w:pStyle w:val="Pa1"/>
              <w:spacing w:after="120"/>
              <w:jc w:val="both"/>
              <w:rPr>
                <w:rFonts w:ascii="Times New Roman" w:hAnsi="Times New Roman"/>
                <w:szCs w:val="20"/>
              </w:rPr>
            </w:pPr>
            <w:r>
              <w:rPr>
                <w:rFonts w:ascii="Times New Roman" w:hAnsi="Times New Roman"/>
                <w:szCs w:val="20"/>
              </w:rPr>
              <w:t>N/A</w:t>
            </w:r>
          </w:p>
        </w:tc>
      </w:tr>
      <w:tr w:rsidR="00A9223D" w14:paraId="24AC2A8F"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E07F386" w14:textId="77777777" w:rsidR="00A9223D" w:rsidRDefault="00A9223D"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216183A" w14:textId="77777777" w:rsidR="00A9223D" w:rsidRDefault="00A9223D" w:rsidP="00F828EC">
            <w:pPr>
              <w:pStyle w:val="Pa1"/>
              <w:spacing w:after="120"/>
              <w:jc w:val="both"/>
              <w:rPr>
                <w:rFonts w:ascii="Times New Roman" w:hAnsi="Times New Roman"/>
                <w:szCs w:val="20"/>
              </w:rPr>
            </w:pPr>
            <w:r>
              <w:rPr>
                <w:rFonts w:ascii="Times New Roman" w:hAnsi="Times New Roman"/>
                <w:szCs w:val="20"/>
              </w:rPr>
              <w:t>High</w:t>
            </w:r>
          </w:p>
        </w:tc>
      </w:tr>
    </w:tbl>
    <w:p w14:paraId="1F093F82" w14:textId="77777777" w:rsidR="00002069" w:rsidRDefault="00002069" w:rsidP="00995C0C">
      <w:pPr>
        <w:rPr>
          <w:lang w:eastAsia="ar-SA"/>
        </w:rPr>
      </w:pPr>
    </w:p>
    <w:p w14:paraId="40D62B8E" w14:textId="00BCFAC9" w:rsidR="00002069" w:rsidRDefault="00002069" w:rsidP="00002069">
      <w:pPr>
        <w:pStyle w:val="Caption"/>
      </w:pPr>
      <w:r>
        <w:rPr>
          <w:szCs w:val="24"/>
        </w:rPr>
        <w:t>M8-UC3</w:t>
      </w:r>
      <w:r>
        <w:rPr>
          <w:noProof/>
          <w:szCs w:val="24"/>
        </w:rPr>
        <w:t xml:space="preserve">: </w:t>
      </w:r>
      <w:r>
        <w:rPr>
          <w:szCs w:val="24"/>
        </w:rPr>
        <w:t>Description of FR-8.3.2</w:t>
      </w:r>
    </w:p>
    <w:tbl>
      <w:tblPr>
        <w:tblStyle w:val="TableGrid"/>
        <w:tblW w:w="0" w:type="auto"/>
        <w:jc w:val="center"/>
        <w:tblLook w:val="04A0" w:firstRow="1" w:lastRow="0" w:firstColumn="1" w:lastColumn="0" w:noHBand="0" w:noVBand="1"/>
      </w:tblPr>
      <w:tblGrid>
        <w:gridCol w:w="1795"/>
        <w:gridCol w:w="7447"/>
      </w:tblGrid>
      <w:tr w:rsidR="00002069" w14:paraId="51644A3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351AB71" w14:textId="77777777" w:rsidR="00002069" w:rsidRDefault="00002069"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F2B0B7C" w14:textId="73BB2E95" w:rsidR="00002069" w:rsidRDefault="00002069" w:rsidP="00F828EC">
            <w:pPr>
              <w:pStyle w:val="Pa1"/>
              <w:spacing w:after="120"/>
              <w:jc w:val="both"/>
              <w:rPr>
                <w:rFonts w:ascii="Times New Roman" w:hAnsi="Times New Roman"/>
              </w:rPr>
            </w:pPr>
            <w:r>
              <w:rPr>
                <w:rFonts w:ascii="Times New Roman" w:hAnsi="Times New Roman"/>
                <w:szCs w:val="20"/>
              </w:rPr>
              <w:t>FR-8.3.2</w:t>
            </w:r>
          </w:p>
        </w:tc>
      </w:tr>
      <w:tr w:rsidR="00002069" w14:paraId="77309884"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F802CB3" w14:textId="77777777" w:rsidR="00002069" w:rsidRDefault="00002069"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33F8726" w14:textId="3F279C5A" w:rsidR="00002069" w:rsidRDefault="00002069" w:rsidP="00F828EC">
            <w:pPr>
              <w:pStyle w:val="Pa1"/>
              <w:spacing w:after="120"/>
              <w:jc w:val="both"/>
              <w:rPr>
                <w:rFonts w:ascii="Times New Roman" w:hAnsi="Times New Roman"/>
              </w:rPr>
            </w:pPr>
            <w:r>
              <w:rPr>
                <w:rFonts w:ascii="Times New Roman" w:hAnsi="Times New Roman"/>
              </w:rPr>
              <w:t xml:space="preserve">CNIC </w:t>
            </w:r>
            <w:r w:rsidR="002000A2">
              <w:rPr>
                <w:rFonts w:ascii="Times New Roman" w:hAnsi="Times New Roman"/>
              </w:rPr>
              <w:t>Repetitions</w:t>
            </w:r>
          </w:p>
        </w:tc>
      </w:tr>
      <w:tr w:rsidR="00002069" w14:paraId="5846C9C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E57E662" w14:textId="77777777" w:rsidR="00002069" w:rsidRDefault="00002069"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D2DFCC5" w14:textId="7E8F3324" w:rsidR="00002069" w:rsidRDefault="006C3822" w:rsidP="00F828EC">
            <w:pPr>
              <w:pStyle w:val="Pa1"/>
              <w:spacing w:after="120"/>
              <w:jc w:val="both"/>
              <w:rPr>
                <w:rFonts w:ascii="Times New Roman" w:hAnsi="Times New Roman"/>
              </w:rPr>
            </w:pPr>
            <w:r w:rsidRPr="006C3822">
              <w:rPr>
                <w:rFonts w:ascii="Times New Roman" w:hAnsi="Times New Roman"/>
              </w:rPr>
              <w:t>SCM verifies if the applications against CNIC are not more than five.</w:t>
            </w:r>
          </w:p>
        </w:tc>
      </w:tr>
      <w:tr w:rsidR="00002069" w14:paraId="1558699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EB72086" w14:textId="77777777" w:rsidR="00002069" w:rsidRDefault="00002069"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267709F" w14:textId="77777777" w:rsidR="00002069" w:rsidRDefault="00002069" w:rsidP="00F828EC">
            <w:pPr>
              <w:pStyle w:val="Pa1"/>
              <w:spacing w:after="120"/>
              <w:jc w:val="both"/>
              <w:rPr>
                <w:rFonts w:ascii="Times New Roman" w:hAnsi="Times New Roman"/>
              </w:rPr>
            </w:pPr>
            <w:r>
              <w:rPr>
                <w:rFonts w:ascii="Times New Roman" w:hAnsi="Times New Roman"/>
              </w:rPr>
              <w:t>Student</w:t>
            </w:r>
          </w:p>
        </w:tc>
      </w:tr>
      <w:tr w:rsidR="00002069" w14:paraId="37A7802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BD799EC" w14:textId="77777777" w:rsidR="00002069" w:rsidRDefault="00002069"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938EB4C" w14:textId="46878C13" w:rsidR="00002069" w:rsidRDefault="00002069" w:rsidP="00F828EC">
            <w:pPr>
              <w:pStyle w:val="Pa1"/>
              <w:spacing w:after="120"/>
              <w:jc w:val="both"/>
              <w:rPr>
                <w:rFonts w:ascii="Times New Roman" w:hAnsi="Times New Roman"/>
              </w:rPr>
            </w:pPr>
            <w:r>
              <w:rPr>
                <w:rFonts w:ascii="Times New Roman" w:hAnsi="Times New Roman"/>
                <w:szCs w:val="20"/>
              </w:rPr>
              <w:t>This requirement is necessary because o</w:t>
            </w:r>
            <w:r w:rsidRPr="00226FD4">
              <w:rPr>
                <w:rFonts w:ascii="Times New Roman" w:hAnsi="Times New Roman"/>
              </w:rPr>
              <w:t xml:space="preserve">ne </w:t>
            </w:r>
            <w:r w:rsidR="006C3822">
              <w:rPr>
                <w:rFonts w:ascii="Times New Roman" w:hAnsi="Times New Roman"/>
              </w:rPr>
              <w:t xml:space="preserve">CNIC </w:t>
            </w:r>
            <w:r w:rsidRPr="00226FD4">
              <w:rPr>
                <w:rFonts w:ascii="Times New Roman" w:hAnsi="Times New Roman"/>
              </w:rPr>
              <w:t xml:space="preserve">can have only </w:t>
            </w:r>
            <w:r w:rsidR="006C3822">
              <w:rPr>
                <w:rFonts w:ascii="Times New Roman" w:hAnsi="Times New Roman"/>
              </w:rPr>
              <w:t>five</w:t>
            </w:r>
            <w:r w:rsidRPr="00226FD4">
              <w:rPr>
                <w:rFonts w:ascii="Times New Roman" w:hAnsi="Times New Roman"/>
              </w:rPr>
              <w:t xml:space="preserve"> application</w:t>
            </w:r>
            <w:r w:rsidR="006C3822">
              <w:rPr>
                <w:rFonts w:ascii="Times New Roman" w:hAnsi="Times New Roman"/>
              </w:rPr>
              <w:t>s</w:t>
            </w:r>
            <w:r>
              <w:rPr>
                <w:rFonts w:ascii="Times New Roman" w:hAnsi="Times New Roman"/>
                <w:szCs w:val="20"/>
              </w:rPr>
              <w:t xml:space="preserve">. </w:t>
            </w:r>
          </w:p>
        </w:tc>
      </w:tr>
      <w:tr w:rsidR="00002069" w14:paraId="56C7B53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FEB2A56" w14:textId="77777777" w:rsidR="00002069" w:rsidRDefault="00002069"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BC3EF7E" w14:textId="77777777" w:rsidR="00002069" w:rsidRDefault="00002069" w:rsidP="00F828EC">
            <w:pPr>
              <w:pStyle w:val="Pa1"/>
              <w:spacing w:after="120"/>
              <w:jc w:val="both"/>
              <w:rPr>
                <w:rFonts w:ascii="Times New Roman" w:hAnsi="Times New Roman"/>
              </w:rPr>
            </w:pPr>
            <w:r>
              <w:rPr>
                <w:rFonts w:ascii="Times New Roman" w:hAnsi="Times New Roman"/>
                <w:szCs w:val="20"/>
              </w:rPr>
              <w:t>N/A</w:t>
            </w:r>
          </w:p>
        </w:tc>
      </w:tr>
      <w:tr w:rsidR="00002069" w14:paraId="55F6D8DF"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67F4C41" w14:textId="77777777" w:rsidR="00002069" w:rsidRDefault="00002069"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C9D3494" w14:textId="77777777" w:rsidR="00002069" w:rsidRDefault="00002069" w:rsidP="00F828EC">
            <w:pPr>
              <w:pStyle w:val="Pa1"/>
              <w:spacing w:after="120"/>
              <w:jc w:val="both"/>
              <w:rPr>
                <w:rFonts w:ascii="Times New Roman" w:hAnsi="Times New Roman"/>
                <w:szCs w:val="20"/>
              </w:rPr>
            </w:pPr>
            <w:r>
              <w:rPr>
                <w:rFonts w:ascii="Times New Roman" w:hAnsi="Times New Roman"/>
                <w:szCs w:val="20"/>
              </w:rPr>
              <w:t>N/A</w:t>
            </w:r>
          </w:p>
        </w:tc>
      </w:tr>
      <w:tr w:rsidR="00002069" w14:paraId="284B9B0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9EACB4F" w14:textId="77777777" w:rsidR="00002069" w:rsidRDefault="00002069"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F868FE8" w14:textId="77777777" w:rsidR="00002069" w:rsidRDefault="00002069" w:rsidP="00F828EC">
            <w:pPr>
              <w:pStyle w:val="Pa1"/>
              <w:spacing w:after="120"/>
              <w:jc w:val="both"/>
              <w:rPr>
                <w:rFonts w:ascii="Times New Roman" w:hAnsi="Times New Roman"/>
                <w:szCs w:val="20"/>
              </w:rPr>
            </w:pPr>
            <w:r>
              <w:rPr>
                <w:rFonts w:ascii="Times New Roman" w:hAnsi="Times New Roman"/>
                <w:szCs w:val="20"/>
              </w:rPr>
              <w:t>High</w:t>
            </w:r>
          </w:p>
        </w:tc>
      </w:tr>
    </w:tbl>
    <w:p w14:paraId="437150A1" w14:textId="098EA05E" w:rsidR="00CC7317" w:rsidRDefault="00CC7317" w:rsidP="00CC7317">
      <w:pPr>
        <w:pStyle w:val="Caption"/>
      </w:pPr>
      <w:r>
        <w:rPr>
          <w:szCs w:val="24"/>
        </w:rPr>
        <w:t>M8-UC</w:t>
      </w:r>
      <w:r w:rsidR="00DD759F">
        <w:rPr>
          <w:szCs w:val="24"/>
        </w:rPr>
        <w:t>4</w:t>
      </w:r>
      <w:r>
        <w:rPr>
          <w:noProof/>
          <w:szCs w:val="24"/>
        </w:rPr>
        <w:t xml:space="preserve">: </w:t>
      </w:r>
      <w:r>
        <w:rPr>
          <w:szCs w:val="24"/>
        </w:rPr>
        <w:t>Description of FR-8.</w:t>
      </w:r>
      <w:r w:rsidR="00DD759F">
        <w:rPr>
          <w:szCs w:val="24"/>
        </w:rPr>
        <w:t>4</w:t>
      </w:r>
      <w:r>
        <w:rPr>
          <w:szCs w:val="24"/>
        </w:rPr>
        <w:t>.1</w:t>
      </w:r>
    </w:p>
    <w:tbl>
      <w:tblPr>
        <w:tblStyle w:val="TableGrid"/>
        <w:tblW w:w="0" w:type="auto"/>
        <w:jc w:val="center"/>
        <w:tblLook w:val="04A0" w:firstRow="1" w:lastRow="0" w:firstColumn="1" w:lastColumn="0" w:noHBand="0" w:noVBand="1"/>
      </w:tblPr>
      <w:tblGrid>
        <w:gridCol w:w="1795"/>
        <w:gridCol w:w="7447"/>
      </w:tblGrid>
      <w:tr w:rsidR="00CC7317" w14:paraId="5E2F55A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D2F0874" w14:textId="77777777" w:rsidR="00CC7317" w:rsidRDefault="00CC7317"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0642D6C" w14:textId="1D44149B" w:rsidR="00CC7317" w:rsidRDefault="00CC7317" w:rsidP="00F828EC">
            <w:pPr>
              <w:pStyle w:val="Pa1"/>
              <w:spacing w:after="120"/>
              <w:jc w:val="both"/>
              <w:rPr>
                <w:rFonts w:ascii="Times New Roman" w:hAnsi="Times New Roman"/>
              </w:rPr>
            </w:pPr>
            <w:r>
              <w:rPr>
                <w:rFonts w:ascii="Times New Roman" w:hAnsi="Times New Roman"/>
                <w:szCs w:val="20"/>
              </w:rPr>
              <w:t>FR-8.</w:t>
            </w:r>
            <w:r w:rsidR="00DD759F">
              <w:rPr>
                <w:rFonts w:ascii="Times New Roman" w:hAnsi="Times New Roman"/>
                <w:szCs w:val="20"/>
              </w:rPr>
              <w:t>4</w:t>
            </w:r>
            <w:r>
              <w:rPr>
                <w:rFonts w:ascii="Times New Roman" w:hAnsi="Times New Roman"/>
                <w:szCs w:val="20"/>
              </w:rPr>
              <w:t>.1</w:t>
            </w:r>
          </w:p>
        </w:tc>
      </w:tr>
      <w:tr w:rsidR="00CC7317" w14:paraId="47E5FC5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8F51A0B" w14:textId="77777777" w:rsidR="00CC7317" w:rsidRDefault="00CC7317"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DF4EAF1" w14:textId="13494421" w:rsidR="00CC7317" w:rsidRDefault="00CC7317" w:rsidP="00F828EC">
            <w:pPr>
              <w:pStyle w:val="Pa1"/>
              <w:spacing w:after="120"/>
              <w:jc w:val="both"/>
              <w:rPr>
                <w:rFonts w:ascii="Times New Roman" w:hAnsi="Times New Roman"/>
              </w:rPr>
            </w:pPr>
            <w:r>
              <w:rPr>
                <w:rFonts w:ascii="Times New Roman" w:hAnsi="Times New Roman"/>
              </w:rPr>
              <w:t xml:space="preserve">Address </w:t>
            </w:r>
            <w:r w:rsidR="002000A2">
              <w:rPr>
                <w:rFonts w:ascii="Times New Roman" w:hAnsi="Times New Roman"/>
              </w:rPr>
              <w:t>Repetitions</w:t>
            </w:r>
          </w:p>
        </w:tc>
      </w:tr>
      <w:tr w:rsidR="00CC7317" w14:paraId="268D7277"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D0D5DF4" w14:textId="77777777" w:rsidR="00CC7317" w:rsidRDefault="00CC7317"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4DA5220" w14:textId="77777777" w:rsidR="00CC7317" w:rsidRDefault="00CC7317" w:rsidP="00F828EC">
            <w:pPr>
              <w:pStyle w:val="Pa1"/>
              <w:spacing w:after="120"/>
              <w:jc w:val="both"/>
              <w:rPr>
                <w:rFonts w:ascii="Times New Roman" w:hAnsi="Times New Roman"/>
              </w:rPr>
            </w:pPr>
            <w:r w:rsidRPr="00226FD4">
              <w:rPr>
                <w:rFonts w:ascii="Times New Roman" w:hAnsi="Times New Roman"/>
              </w:rPr>
              <w:t>SCM verifies if there is any other application for same address.</w:t>
            </w:r>
          </w:p>
        </w:tc>
      </w:tr>
      <w:tr w:rsidR="00CC7317" w14:paraId="0D06E90A"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B6CF4BB" w14:textId="77777777" w:rsidR="00CC7317" w:rsidRDefault="00CC7317"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DF577EF" w14:textId="77777777" w:rsidR="00CC7317" w:rsidRDefault="00CC7317" w:rsidP="00F828EC">
            <w:pPr>
              <w:pStyle w:val="Pa1"/>
              <w:spacing w:after="120"/>
              <w:jc w:val="both"/>
              <w:rPr>
                <w:rFonts w:ascii="Times New Roman" w:hAnsi="Times New Roman"/>
              </w:rPr>
            </w:pPr>
            <w:r>
              <w:rPr>
                <w:rFonts w:ascii="Times New Roman" w:hAnsi="Times New Roman"/>
              </w:rPr>
              <w:t>Student</w:t>
            </w:r>
          </w:p>
        </w:tc>
      </w:tr>
      <w:tr w:rsidR="00CC7317" w14:paraId="5244A10B"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D26D69C" w14:textId="77777777" w:rsidR="00CC7317" w:rsidRDefault="00CC7317"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603FE6E" w14:textId="77777777" w:rsidR="00CC7317" w:rsidRDefault="00CC7317" w:rsidP="00F828EC">
            <w:pPr>
              <w:pStyle w:val="Pa1"/>
              <w:spacing w:after="120"/>
              <w:jc w:val="both"/>
              <w:rPr>
                <w:rFonts w:ascii="Times New Roman" w:hAnsi="Times New Roman"/>
              </w:rPr>
            </w:pPr>
            <w:r>
              <w:rPr>
                <w:rFonts w:ascii="Times New Roman" w:hAnsi="Times New Roman"/>
                <w:szCs w:val="20"/>
              </w:rPr>
              <w:t>This requirement is necessary because o</w:t>
            </w:r>
            <w:r w:rsidRPr="00226FD4">
              <w:rPr>
                <w:rFonts w:ascii="Times New Roman" w:hAnsi="Times New Roman"/>
              </w:rPr>
              <w:t>ne address can have only one application</w:t>
            </w:r>
            <w:r>
              <w:rPr>
                <w:rFonts w:ascii="Times New Roman" w:hAnsi="Times New Roman"/>
                <w:szCs w:val="20"/>
              </w:rPr>
              <w:t xml:space="preserve">. </w:t>
            </w:r>
          </w:p>
        </w:tc>
      </w:tr>
      <w:tr w:rsidR="00CC7317" w14:paraId="78115CCB"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DE31018" w14:textId="77777777" w:rsidR="00CC7317" w:rsidRDefault="00CC7317"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AED2E2D" w14:textId="77777777" w:rsidR="00CC7317" w:rsidRDefault="00CC7317" w:rsidP="00F828EC">
            <w:pPr>
              <w:pStyle w:val="Pa1"/>
              <w:spacing w:after="120"/>
              <w:jc w:val="both"/>
              <w:rPr>
                <w:rFonts w:ascii="Times New Roman" w:hAnsi="Times New Roman"/>
              </w:rPr>
            </w:pPr>
            <w:r>
              <w:rPr>
                <w:rFonts w:ascii="Times New Roman" w:hAnsi="Times New Roman"/>
                <w:szCs w:val="20"/>
              </w:rPr>
              <w:t>N/A</w:t>
            </w:r>
          </w:p>
        </w:tc>
      </w:tr>
      <w:tr w:rsidR="00CC7317" w14:paraId="44DA0DBB"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D21E00A" w14:textId="77777777" w:rsidR="00CC7317" w:rsidRDefault="00CC7317"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79CC90F" w14:textId="77777777" w:rsidR="00CC7317" w:rsidRDefault="00CC7317" w:rsidP="00F828EC">
            <w:pPr>
              <w:pStyle w:val="Pa1"/>
              <w:spacing w:after="120"/>
              <w:jc w:val="both"/>
              <w:rPr>
                <w:rFonts w:ascii="Times New Roman" w:hAnsi="Times New Roman"/>
                <w:szCs w:val="20"/>
              </w:rPr>
            </w:pPr>
            <w:r>
              <w:rPr>
                <w:rFonts w:ascii="Times New Roman" w:hAnsi="Times New Roman"/>
                <w:szCs w:val="20"/>
              </w:rPr>
              <w:t>N/A</w:t>
            </w:r>
          </w:p>
        </w:tc>
      </w:tr>
      <w:tr w:rsidR="00CC7317" w14:paraId="2C36663C"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7C4D8B22" w14:textId="77777777" w:rsidR="00CC7317" w:rsidRDefault="00CC7317"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5DF8D24" w14:textId="77777777" w:rsidR="00CC7317" w:rsidRDefault="00CC7317" w:rsidP="00F828EC">
            <w:pPr>
              <w:pStyle w:val="Pa1"/>
              <w:spacing w:after="120"/>
              <w:jc w:val="both"/>
              <w:rPr>
                <w:rFonts w:ascii="Times New Roman" w:hAnsi="Times New Roman"/>
                <w:szCs w:val="20"/>
              </w:rPr>
            </w:pPr>
            <w:r>
              <w:rPr>
                <w:rFonts w:ascii="Times New Roman" w:hAnsi="Times New Roman"/>
                <w:szCs w:val="20"/>
              </w:rPr>
              <w:t>High</w:t>
            </w:r>
          </w:p>
        </w:tc>
      </w:tr>
    </w:tbl>
    <w:p w14:paraId="3DFCE290" w14:textId="77777777" w:rsidR="00CC7317" w:rsidRDefault="00CC7317" w:rsidP="00CC7317">
      <w:pPr>
        <w:rPr>
          <w:lang w:eastAsia="ar-SA"/>
        </w:rPr>
      </w:pPr>
    </w:p>
    <w:p w14:paraId="298C9531" w14:textId="63FCB7CF" w:rsidR="00CC7317" w:rsidRDefault="00CC7317" w:rsidP="00CC7317">
      <w:pPr>
        <w:pStyle w:val="Caption"/>
      </w:pPr>
      <w:r>
        <w:rPr>
          <w:szCs w:val="24"/>
        </w:rPr>
        <w:t>M8-UC</w:t>
      </w:r>
      <w:r w:rsidR="00DD759F">
        <w:rPr>
          <w:szCs w:val="24"/>
        </w:rPr>
        <w:t>4</w:t>
      </w:r>
      <w:r>
        <w:rPr>
          <w:noProof/>
          <w:szCs w:val="24"/>
        </w:rPr>
        <w:t xml:space="preserve">: </w:t>
      </w:r>
      <w:r>
        <w:rPr>
          <w:szCs w:val="24"/>
        </w:rPr>
        <w:t>Description of FR-8.</w:t>
      </w:r>
      <w:r w:rsidR="00DD759F">
        <w:rPr>
          <w:szCs w:val="24"/>
        </w:rPr>
        <w:t>4</w:t>
      </w:r>
      <w:r>
        <w:rPr>
          <w:szCs w:val="24"/>
        </w:rPr>
        <w:t>.2</w:t>
      </w:r>
    </w:p>
    <w:tbl>
      <w:tblPr>
        <w:tblStyle w:val="TableGrid"/>
        <w:tblW w:w="0" w:type="auto"/>
        <w:jc w:val="center"/>
        <w:tblLook w:val="04A0" w:firstRow="1" w:lastRow="0" w:firstColumn="1" w:lastColumn="0" w:noHBand="0" w:noVBand="1"/>
      </w:tblPr>
      <w:tblGrid>
        <w:gridCol w:w="1795"/>
        <w:gridCol w:w="7447"/>
      </w:tblGrid>
      <w:tr w:rsidR="00CC7317" w14:paraId="3A4DDFA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1443B57" w14:textId="77777777" w:rsidR="00CC7317" w:rsidRDefault="00CC7317"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1A53779" w14:textId="1AAD62A9" w:rsidR="00CC7317" w:rsidRDefault="00CC7317" w:rsidP="00F828EC">
            <w:pPr>
              <w:pStyle w:val="Pa1"/>
              <w:spacing w:after="120"/>
              <w:jc w:val="both"/>
              <w:rPr>
                <w:rFonts w:ascii="Times New Roman" w:hAnsi="Times New Roman"/>
              </w:rPr>
            </w:pPr>
            <w:r>
              <w:rPr>
                <w:rFonts w:ascii="Times New Roman" w:hAnsi="Times New Roman"/>
                <w:szCs w:val="20"/>
              </w:rPr>
              <w:t>FR-8.</w:t>
            </w:r>
            <w:r w:rsidR="00DD759F">
              <w:rPr>
                <w:rFonts w:ascii="Times New Roman" w:hAnsi="Times New Roman"/>
                <w:szCs w:val="20"/>
              </w:rPr>
              <w:t>4</w:t>
            </w:r>
            <w:r>
              <w:rPr>
                <w:rFonts w:ascii="Times New Roman" w:hAnsi="Times New Roman"/>
                <w:szCs w:val="20"/>
              </w:rPr>
              <w:t>.2</w:t>
            </w:r>
          </w:p>
        </w:tc>
      </w:tr>
      <w:tr w:rsidR="00CC7317" w14:paraId="63416B24"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88989BE" w14:textId="77777777" w:rsidR="00CC7317" w:rsidRDefault="00CC7317"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F762A4C" w14:textId="05DFC5FE" w:rsidR="00CC7317" w:rsidRDefault="00CC7317" w:rsidP="00F828EC">
            <w:pPr>
              <w:pStyle w:val="Pa1"/>
              <w:spacing w:after="120"/>
              <w:jc w:val="both"/>
              <w:rPr>
                <w:rFonts w:ascii="Times New Roman" w:hAnsi="Times New Roman"/>
              </w:rPr>
            </w:pPr>
            <w:r>
              <w:rPr>
                <w:rFonts w:ascii="Times New Roman" w:hAnsi="Times New Roman"/>
              </w:rPr>
              <w:t xml:space="preserve">CNIC </w:t>
            </w:r>
            <w:r w:rsidR="002000A2">
              <w:rPr>
                <w:rFonts w:ascii="Times New Roman" w:hAnsi="Times New Roman"/>
              </w:rPr>
              <w:t>Repetitions</w:t>
            </w:r>
          </w:p>
        </w:tc>
      </w:tr>
      <w:tr w:rsidR="00CC7317" w14:paraId="6406A9E5"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FB8337F" w14:textId="77777777" w:rsidR="00CC7317" w:rsidRDefault="00CC7317"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89C6CCC" w14:textId="77777777" w:rsidR="00CC7317" w:rsidRDefault="00CC7317" w:rsidP="00F828EC">
            <w:pPr>
              <w:pStyle w:val="Pa1"/>
              <w:spacing w:after="120"/>
              <w:jc w:val="both"/>
              <w:rPr>
                <w:rFonts w:ascii="Times New Roman" w:hAnsi="Times New Roman"/>
              </w:rPr>
            </w:pPr>
            <w:r w:rsidRPr="006C3822">
              <w:rPr>
                <w:rFonts w:ascii="Times New Roman" w:hAnsi="Times New Roman"/>
              </w:rPr>
              <w:t>SCM verifies if the applications against CNIC are not more than five.</w:t>
            </w:r>
          </w:p>
        </w:tc>
      </w:tr>
      <w:tr w:rsidR="00CC7317" w14:paraId="248D80B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EB0A396" w14:textId="77777777" w:rsidR="00CC7317" w:rsidRDefault="00CC7317"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98092D4" w14:textId="77777777" w:rsidR="00CC7317" w:rsidRDefault="00CC7317" w:rsidP="00F828EC">
            <w:pPr>
              <w:pStyle w:val="Pa1"/>
              <w:spacing w:after="120"/>
              <w:jc w:val="both"/>
              <w:rPr>
                <w:rFonts w:ascii="Times New Roman" w:hAnsi="Times New Roman"/>
              </w:rPr>
            </w:pPr>
            <w:r>
              <w:rPr>
                <w:rFonts w:ascii="Times New Roman" w:hAnsi="Times New Roman"/>
              </w:rPr>
              <w:t>Student</w:t>
            </w:r>
          </w:p>
        </w:tc>
      </w:tr>
      <w:tr w:rsidR="00CC7317" w14:paraId="4195B33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38EF08C" w14:textId="77777777" w:rsidR="00CC7317" w:rsidRDefault="00CC7317"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DAF1A6D" w14:textId="77777777" w:rsidR="00CC7317" w:rsidRDefault="00CC7317" w:rsidP="00F828EC">
            <w:pPr>
              <w:pStyle w:val="Pa1"/>
              <w:spacing w:after="120"/>
              <w:jc w:val="both"/>
              <w:rPr>
                <w:rFonts w:ascii="Times New Roman" w:hAnsi="Times New Roman"/>
              </w:rPr>
            </w:pPr>
            <w:r>
              <w:rPr>
                <w:rFonts w:ascii="Times New Roman" w:hAnsi="Times New Roman"/>
                <w:szCs w:val="20"/>
              </w:rPr>
              <w:t>This requirement is necessary because o</w:t>
            </w:r>
            <w:r w:rsidRPr="00226FD4">
              <w:rPr>
                <w:rFonts w:ascii="Times New Roman" w:hAnsi="Times New Roman"/>
              </w:rPr>
              <w:t xml:space="preserve">ne </w:t>
            </w:r>
            <w:r>
              <w:rPr>
                <w:rFonts w:ascii="Times New Roman" w:hAnsi="Times New Roman"/>
              </w:rPr>
              <w:t xml:space="preserve">CNIC </w:t>
            </w:r>
            <w:r w:rsidRPr="00226FD4">
              <w:rPr>
                <w:rFonts w:ascii="Times New Roman" w:hAnsi="Times New Roman"/>
              </w:rPr>
              <w:t xml:space="preserve">can have only </w:t>
            </w:r>
            <w:r>
              <w:rPr>
                <w:rFonts w:ascii="Times New Roman" w:hAnsi="Times New Roman"/>
              </w:rPr>
              <w:t>five</w:t>
            </w:r>
            <w:r w:rsidRPr="00226FD4">
              <w:rPr>
                <w:rFonts w:ascii="Times New Roman" w:hAnsi="Times New Roman"/>
              </w:rPr>
              <w:t xml:space="preserve"> application</w:t>
            </w:r>
            <w:r>
              <w:rPr>
                <w:rFonts w:ascii="Times New Roman" w:hAnsi="Times New Roman"/>
              </w:rPr>
              <w:t>s</w:t>
            </w:r>
            <w:r>
              <w:rPr>
                <w:rFonts w:ascii="Times New Roman" w:hAnsi="Times New Roman"/>
                <w:szCs w:val="20"/>
              </w:rPr>
              <w:t xml:space="preserve">. </w:t>
            </w:r>
          </w:p>
        </w:tc>
      </w:tr>
      <w:tr w:rsidR="00CC7317" w14:paraId="612F22D7"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70858B6" w14:textId="77777777" w:rsidR="00CC7317" w:rsidRDefault="00CC7317"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64005E7" w14:textId="77777777" w:rsidR="00CC7317" w:rsidRDefault="00CC7317" w:rsidP="00F828EC">
            <w:pPr>
              <w:pStyle w:val="Pa1"/>
              <w:spacing w:after="120"/>
              <w:jc w:val="both"/>
              <w:rPr>
                <w:rFonts w:ascii="Times New Roman" w:hAnsi="Times New Roman"/>
              </w:rPr>
            </w:pPr>
            <w:r>
              <w:rPr>
                <w:rFonts w:ascii="Times New Roman" w:hAnsi="Times New Roman"/>
                <w:szCs w:val="20"/>
              </w:rPr>
              <w:t>N/A</w:t>
            </w:r>
          </w:p>
        </w:tc>
      </w:tr>
      <w:tr w:rsidR="00CC7317" w14:paraId="3800B0CA"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8588D96" w14:textId="77777777" w:rsidR="00CC7317" w:rsidRDefault="00CC7317"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83C9A85" w14:textId="77777777" w:rsidR="00CC7317" w:rsidRDefault="00CC7317" w:rsidP="00F828EC">
            <w:pPr>
              <w:pStyle w:val="Pa1"/>
              <w:spacing w:after="120"/>
              <w:jc w:val="both"/>
              <w:rPr>
                <w:rFonts w:ascii="Times New Roman" w:hAnsi="Times New Roman"/>
                <w:szCs w:val="20"/>
              </w:rPr>
            </w:pPr>
            <w:r>
              <w:rPr>
                <w:rFonts w:ascii="Times New Roman" w:hAnsi="Times New Roman"/>
                <w:szCs w:val="20"/>
              </w:rPr>
              <w:t>N/A</w:t>
            </w:r>
          </w:p>
        </w:tc>
      </w:tr>
      <w:tr w:rsidR="00CC7317" w14:paraId="3254F50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D8B125F" w14:textId="77777777" w:rsidR="00CC7317" w:rsidRDefault="00CC7317"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B4C89F3" w14:textId="77777777" w:rsidR="00CC7317" w:rsidRDefault="00CC7317" w:rsidP="00F828EC">
            <w:pPr>
              <w:pStyle w:val="Pa1"/>
              <w:spacing w:after="120"/>
              <w:jc w:val="both"/>
              <w:rPr>
                <w:rFonts w:ascii="Times New Roman" w:hAnsi="Times New Roman"/>
                <w:szCs w:val="20"/>
              </w:rPr>
            </w:pPr>
            <w:r>
              <w:rPr>
                <w:rFonts w:ascii="Times New Roman" w:hAnsi="Times New Roman"/>
                <w:szCs w:val="20"/>
              </w:rPr>
              <w:t>High</w:t>
            </w:r>
          </w:p>
        </w:tc>
      </w:tr>
    </w:tbl>
    <w:p w14:paraId="7E59F184" w14:textId="42B9B5EC" w:rsidR="00DC784A" w:rsidRDefault="00DC784A" w:rsidP="00DC784A">
      <w:pPr>
        <w:pStyle w:val="Caption"/>
      </w:pPr>
      <w:r>
        <w:rPr>
          <w:szCs w:val="24"/>
        </w:rPr>
        <w:t>M8-UC</w:t>
      </w:r>
      <w:r w:rsidR="00433BF2">
        <w:rPr>
          <w:szCs w:val="24"/>
        </w:rPr>
        <w:t>5</w:t>
      </w:r>
      <w:r>
        <w:rPr>
          <w:noProof/>
          <w:szCs w:val="24"/>
        </w:rPr>
        <w:t xml:space="preserve">: </w:t>
      </w:r>
      <w:r>
        <w:rPr>
          <w:szCs w:val="24"/>
        </w:rPr>
        <w:t>Description of FR-8.</w:t>
      </w:r>
      <w:r w:rsidR="00433BF2">
        <w:rPr>
          <w:szCs w:val="24"/>
        </w:rPr>
        <w:t>5</w:t>
      </w:r>
      <w:r>
        <w:rPr>
          <w:szCs w:val="24"/>
        </w:rPr>
        <w:t>.</w:t>
      </w:r>
      <w:r w:rsidR="00433BF2">
        <w:rPr>
          <w:szCs w:val="24"/>
        </w:rPr>
        <w:t>1</w:t>
      </w:r>
    </w:p>
    <w:tbl>
      <w:tblPr>
        <w:tblStyle w:val="TableGrid"/>
        <w:tblW w:w="0" w:type="auto"/>
        <w:jc w:val="center"/>
        <w:tblLook w:val="04A0" w:firstRow="1" w:lastRow="0" w:firstColumn="1" w:lastColumn="0" w:noHBand="0" w:noVBand="1"/>
      </w:tblPr>
      <w:tblGrid>
        <w:gridCol w:w="1795"/>
        <w:gridCol w:w="7447"/>
      </w:tblGrid>
      <w:tr w:rsidR="00DC784A" w14:paraId="0A6E94A7"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B9352C2" w14:textId="77777777" w:rsidR="00DC784A" w:rsidRDefault="00DC784A"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DDAB56B" w14:textId="39D4EA13" w:rsidR="00DC784A" w:rsidRDefault="00DC784A" w:rsidP="00F828EC">
            <w:pPr>
              <w:pStyle w:val="Pa1"/>
              <w:spacing w:after="120"/>
              <w:jc w:val="both"/>
              <w:rPr>
                <w:rFonts w:ascii="Times New Roman" w:hAnsi="Times New Roman"/>
              </w:rPr>
            </w:pPr>
            <w:r>
              <w:rPr>
                <w:rFonts w:ascii="Times New Roman" w:hAnsi="Times New Roman"/>
                <w:szCs w:val="20"/>
              </w:rPr>
              <w:t>FR-8.</w:t>
            </w:r>
            <w:r w:rsidR="00433BF2">
              <w:rPr>
                <w:rFonts w:ascii="Times New Roman" w:hAnsi="Times New Roman"/>
                <w:szCs w:val="20"/>
              </w:rPr>
              <w:t>5</w:t>
            </w:r>
            <w:r>
              <w:rPr>
                <w:rFonts w:ascii="Times New Roman" w:hAnsi="Times New Roman"/>
                <w:szCs w:val="20"/>
              </w:rPr>
              <w:t>.</w:t>
            </w:r>
            <w:r w:rsidR="00433BF2">
              <w:rPr>
                <w:rFonts w:ascii="Times New Roman" w:hAnsi="Times New Roman"/>
                <w:szCs w:val="20"/>
              </w:rPr>
              <w:t>1</w:t>
            </w:r>
          </w:p>
        </w:tc>
      </w:tr>
      <w:tr w:rsidR="00DC784A" w14:paraId="5A53A566"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F4988C8" w14:textId="77777777" w:rsidR="00DC784A" w:rsidRDefault="00DC784A"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31150C0" w14:textId="3E0B39A2" w:rsidR="00DC784A" w:rsidRDefault="00433BF2" w:rsidP="00F828EC">
            <w:pPr>
              <w:pStyle w:val="Pa1"/>
              <w:spacing w:after="120"/>
              <w:jc w:val="both"/>
              <w:rPr>
                <w:rFonts w:ascii="Times New Roman" w:hAnsi="Times New Roman"/>
              </w:rPr>
            </w:pPr>
            <w:r>
              <w:rPr>
                <w:rFonts w:ascii="Times New Roman" w:hAnsi="Times New Roman"/>
              </w:rPr>
              <w:t>Manage Application</w:t>
            </w:r>
          </w:p>
        </w:tc>
      </w:tr>
      <w:tr w:rsidR="00DC784A" w14:paraId="07E805FA"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5FD171D" w14:textId="77777777" w:rsidR="00DC784A" w:rsidRDefault="00DC784A"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96CA44D" w14:textId="341163CE" w:rsidR="00DC784A" w:rsidRDefault="00433BF2" w:rsidP="00F828EC">
            <w:pPr>
              <w:pStyle w:val="Pa1"/>
              <w:spacing w:after="120"/>
              <w:jc w:val="both"/>
              <w:rPr>
                <w:rFonts w:ascii="Times New Roman" w:hAnsi="Times New Roman"/>
              </w:rPr>
            </w:pPr>
            <w:r w:rsidRPr="00433BF2">
              <w:rPr>
                <w:rFonts w:ascii="Times New Roman" w:hAnsi="Times New Roman"/>
              </w:rPr>
              <w:t>User will press ‘Manage Applications’ button</w:t>
            </w:r>
          </w:p>
        </w:tc>
      </w:tr>
      <w:tr w:rsidR="00DC784A" w14:paraId="2716C92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B39FFCA" w14:textId="77777777" w:rsidR="00DC784A" w:rsidRDefault="00DC784A"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B16DC86" w14:textId="77777777" w:rsidR="00DC784A" w:rsidRDefault="00DC784A" w:rsidP="00F828EC">
            <w:pPr>
              <w:pStyle w:val="Pa1"/>
              <w:spacing w:after="120"/>
              <w:jc w:val="both"/>
              <w:rPr>
                <w:rFonts w:ascii="Times New Roman" w:hAnsi="Times New Roman"/>
              </w:rPr>
            </w:pPr>
            <w:r>
              <w:rPr>
                <w:rFonts w:ascii="Times New Roman" w:hAnsi="Times New Roman"/>
              </w:rPr>
              <w:t>Student</w:t>
            </w:r>
          </w:p>
        </w:tc>
      </w:tr>
      <w:tr w:rsidR="00DC784A" w14:paraId="4ECDB928"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302F0FFE" w14:textId="77777777" w:rsidR="00DC784A" w:rsidRDefault="00DC784A"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88559AB" w14:textId="4E65CD01" w:rsidR="00DC784A" w:rsidRDefault="00DC784A" w:rsidP="00F828EC">
            <w:pPr>
              <w:pStyle w:val="Pa1"/>
              <w:spacing w:after="120"/>
              <w:jc w:val="both"/>
              <w:rPr>
                <w:rFonts w:ascii="Times New Roman" w:hAnsi="Times New Roman"/>
              </w:rPr>
            </w:pPr>
            <w:r>
              <w:rPr>
                <w:rFonts w:ascii="Times New Roman" w:hAnsi="Times New Roman"/>
                <w:szCs w:val="20"/>
              </w:rPr>
              <w:t>This requirement is necessary</w:t>
            </w:r>
            <w:r w:rsidR="001E4754" w:rsidRPr="001E4754">
              <w:rPr>
                <w:rFonts w:ascii="Times New Roman" w:hAnsi="Times New Roman"/>
                <w:szCs w:val="20"/>
              </w:rPr>
              <w:t xml:space="preserve"> </w:t>
            </w:r>
            <w:r w:rsidR="001E4754">
              <w:rPr>
                <w:rFonts w:ascii="Times New Roman" w:hAnsi="Times New Roman"/>
                <w:szCs w:val="20"/>
              </w:rPr>
              <w:t xml:space="preserve">to </w:t>
            </w:r>
            <w:r w:rsidR="001E4754" w:rsidRPr="001E4754">
              <w:rPr>
                <w:rFonts w:ascii="Times New Roman" w:hAnsi="Times New Roman"/>
                <w:szCs w:val="20"/>
              </w:rPr>
              <w:t>see a list of applications.</w:t>
            </w:r>
            <w:r>
              <w:rPr>
                <w:rFonts w:ascii="Times New Roman" w:hAnsi="Times New Roman"/>
                <w:szCs w:val="20"/>
              </w:rPr>
              <w:t xml:space="preserve"> </w:t>
            </w:r>
          </w:p>
        </w:tc>
      </w:tr>
      <w:tr w:rsidR="00DC784A" w14:paraId="06E54B67"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5450AAC" w14:textId="77777777" w:rsidR="00DC784A" w:rsidRDefault="00DC784A"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4B74BD8" w14:textId="77777777" w:rsidR="00DC784A" w:rsidRDefault="00DC784A" w:rsidP="00F828EC">
            <w:pPr>
              <w:pStyle w:val="Pa1"/>
              <w:spacing w:after="120"/>
              <w:jc w:val="both"/>
              <w:rPr>
                <w:rFonts w:ascii="Times New Roman" w:hAnsi="Times New Roman"/>
              </w:rPr>
            </w:pPr>
            <w:r>
              <w:rPr>
                <w:rFonts w:ascii="Times New Roman" w:hAnsi="Times New Roman"/>
                <w:szCs w:val="20"/>
              </w:rPr>
              <w:t>N/A</w:t>
            </w:r>
          </w:p>
        </w:tc>
      </w:tr>
      <w:tr w:rsidR="00DC784A" w14:paraId="3B4BB15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58A6F28" w14:textId="77777777" w:rsidR="00DC784A" w:rsidRDefault="00DC784A"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AD728F9" w14:textId="77777777" w:rsidR="00DC784A" w:rsidRDefault="00DC784A" w:rsidP="00F828EC">
            <w:pPr>
              <w:pStyle w:val="Pa1"/>
              <w:spacing w:after="120"/>
              <w:jc w:val="both"/>
              <w:rPr>
                <w:rFonts w:ascii="Times New Roman" w:hAnsi="Times New Roman"/>
                <w:szCs w:val="20"/>
              </w:rPr>
            </w:pPr>
            <w:r>
              <w:rPr>
                <w:rFonts w:ascii="Times New Roman" w:hAnsi="Times New Roman"/>
                <w:szCs w:val="20"/>
              </w:rPr>
              <w:t>N/A</w:t>
            </w:r>
          </w:p>
        </w:tc>
      </w:tr>
      <w:tr w:rsidR="00DC784A" w14:paraId="7BB70472"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61DE80F6" w14:textId="77777777" w:rsidR="00DC784A" w:rsidRDefault="00DC784A"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00645F8" w14:textId="77777777" w:rsidR="00DC784A" w:rsidRDefault="00DC784A" w:rsidP="00F828EC">
            <w:pPr>
              <w:pStyle w:val="Pa1"/>
              <w:spacing w:after="120"/>
              <w:jc w:val="both"/>
              <w:rPr>
                <w:rFonts w:ascii="Times New Roman" w:hAnsi="Times New Roman"/>
                <w:szCs w:val="20"/>
              </w:rPr>
            </w:pPr>
            <w:r>
              <w:rPr>
                <w:rFonts w:ascii="Times New Roman" w:hAnsi="Times New Roman"/>
                <w:szCs w:val="20"/>
              </w:rPr>
              <w:t>High</w:t>
            </w:r>
          </w:p>
        </w:tc>
      </w:tr>
    </w:tbl>
    <w:p w14:paraId="0FE6C6C3" w14:textId="77777777" w:rsidR="004F6B41" w:rsidRDefault="004F6B41" w:rsidP="00995C0C">
      <w:pPr>
        <w:rPr>
          <w:lang w:eastAsia="ar-SA"/>
        </w:rPr>
      </w:pPr>
    </w:p>
    <w:p w14:paraId="2363D4C6" w14:textId="400A03A2" w:rsidR="004F6B41" w:rsidRDefault="004F6B41" w:rsidP="004F6B41">
      <w:pPr>
        <w:pStyle w:val="Caption"/>
      </w:pPr>
      <w:r>
        <w:rPr>
          <w:szCs w:val="24"/>
        </w:rPr>
        <w:t>M8-UC</w:t>
      </w:r>
      <w:r w:rsidR="00887C7A">
        <w:rPr>
          <w:szCs w:val="24"/>
        </w:rPr>
        <w:t>6</w:t>
      </w:r>
      <w:r>
        <w:rPr>
          <w:noProof/>
          <w:szCs w:val="24"/>
        </w:rPr>
        <w:t xml:space="preserve">: </w:t>
      </w:r>
      <w:r>
        <w:rPr>
          <w:szCs w:val="24"/>
        </w:rPr>
        <w:t>Description of FR-8.</w:t>
      </w:r>
      <w:r w:rsidR="00887C7A">
        <w:rPr>
          <w:szCs w:val="24"/>
        </w:rPr>
        <w:t>6</w:t>
      </w:r>
      <w:r>
        <w:rPr>
          <w:szCs w:val="24"/>
        </w:rPr>
        <w:t>.1</w:t>
      </w:r>
    </w:p>
    <w:tbl>
      <w:tblPr>
        <w:tblStyle w:val="TableGrid"/>
        <w:tblW w:w="0" w:type="auto"/>
        <w:jc w:val="center"/>
        <w:tblLook w:val="04A0" w:firstRow="1" w:lastRow="0" w:firstColumn="1" w:lastColumn="0" w:noHBand="0" w:noVBand="1"/>
      </w:tblPr>
      <w:tblGrid>
        <w:gridCol w:w="1795"/>
        <w:gridCol w:w="7447"/>
      </w:tblGrid>
      <w:tr w:rsidR="004F6B41" w14:paraId="5263982D"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7E670AB" w14:textId="77777777" w:rsidR="004F6B41" w:rsidRDefault="004F6B41" w:rsidP="00F828EC">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E7D278F" w14:textId="605DF6AA" w:rsidR="004F6B41" w:rsidRDefault="004F6B41" w:rsidP="00F828EC">
            <w:pPr>
              <w:pStyle w:val="Pa1"/>
              <w:spacing w:after="120"/>
              <w:jc w:val="both"/>
              <w:rPr>
                <w:rFonts w:ascii="Times New Roman" w:hAnsi="Times New Roman"/>
              </w:rPr>
            </w:pPr>
            <w:r>
              <w:rPr>
                <w:rFonts w:ascii="Times New Roman" w:hAnsi="Times New Roman"/>
                <w:szCs w:val="20"/>
              </w:rPr>
              <w:t>FR-8.</w:t>
            </w:r>
            <w:r w:rsidR="00887C7A">
              <w:rPr>
                <w:rFonts w:ascii="Times New Roman" w:hAnsi="Times New Roman"/>
                <w:szCs w:val="20"/>
              </w:rPr>
              <w:t>6</w:t>
            </w:r>
            <w:r>
              <w:rPr>
                <w:rFonts w:ascii="Times New Roman" w:hAnsi="Times New Roman"/>
                <w:szCs w:val="20"/>
              </w:rPr>
              <w:t>.1</w:t>
            </w:r>
          </w:p>
        </w:tc>
      </w:tr>
      <w:tr w:rsidR="004F6B41" w14:paraId="02977283"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1D1E0AC" w14:textId="77777777" w:rsidR="004F6B41" w:rsidRDefault="004F6B41" w:rsidP="00F828EC">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BA4F6A8" w14:textId="77777777" w:rsidR="004F6B41" w:rsidRDefault="004F6B41" w:rsidP="00F828EC">
            <w:pPr>
              <w:pStyle w:val="Pa1"/>
              <w:spacing w:after="120"/>
              <w:jc w:val="both"/>
              <w:rPr>
                <w:rFonts w:ascii="Times New Roman" w:hAnsi="Times New Roman"/>
              </w:rPr>
            </w:pPr>
            <w:r>
              <w:rPr>
                <w:rFonts w:ascii="Times New Roman" w:hAnsi="Times New Roman"/>
              </w:rPr>
              <w:t>Manage Application</w:t>
            </w:r>
          </w:p>
        </w:tc>
      </w:tr>
      <w:tr w:rsidR="004F6B41" w14:paraId="0844F1BF"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0710B93A" w14:textId="77777777" w:rsidR="004F6B41" w:rsidRDefault="004F6B41" w:rsidP="00F828EC">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79E8AF0" w14:textId="77777777" w:rsidR="004F6B41" w:rsidRDefault="004F6B41" w:rsidP="00F828EC">
            <w:pPr>
              <w:pStyle w:val="Pa1"/>
              <w:spacing w:after="120"/>
              <w:jc w:val="both"/>
              <w:rPr>
                <w:rFonts w:ascii="Times New Roman" w:hAnsi="Times New Roman"/>
              </w:rPr>
            </w:pPr>
            <w:r w:rsidRPr="00433BF2">
              <w:rPr>
                <w:rFonts w:ascii="Times New Roman" w:hAnsi="Times New Roman"/>
              </w:rPr>
              <w:t>User will press ‘Manage Applications’ button</w:t>
            </w:r>
          </w:p>
        </w:tc>
      </w:tr>
      <w:tr w:rsidR="004F6B41" w14:paraId="0576628B"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57FAEB70" w14:textId="77777777" w:rsidR="004F6B41" w:rsidRDefault="004F6B41" w:rsidP="00F828EC">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0270EFA" w14:textId="77777777" w:rsidR="004F6B41" w:rsidRDefault="004F6B41" w:rsidP="00F828EC">
            <w:pPr>
              <w:pStyle w:val="Pa1"/>
              <w:spacing w:after="120"/>
              <w:jc w:val="both"/>
              <w:rPr>
                <w:rFonts w:ascii="Times New Roman" w:hAnsi="Times New Roman"/>
              </w:rPr>
            </w:pPr>
            <w:r>
              <w:rPr>
                <w:rFonts w:ascii="Times New Roman" w:hAnsi="Times New Roman"/>
              </w:rPr>
              <w:t>Student</w:t>
            </w:r>
          </w:p>
        </w:tc>
      </w:tr>
      <w:tr w:rsidR="004F6B41" w14:paraId="459709C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29AF1A2E" w14:textId="77777777" w:rsidR="004F6B41" w:rsidRDefault="004F6B41" w:rsidP="00F828EC">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D8C2C94" w14:textId="77777777" w:rsidR="004F6B41" w:rsidRDefault="004F6B41" w:rsidP="00F828EC">
            <w:pPr>
              <w:pStyle w:val="Pa1"/>
              <w:spacing w:after="120"/>
              <w:jc w:val="both"/>
              <w:rPr>
                <w:rFonts w:ascii="Times New Roman" w:hAnsi="Times New Roman"/>
              </w:rPr>
            </w:pPr>
            <w:r>
              <w:rPr>
                <w:rFonts w:ascii="Times New Roman" w:hAnsi="Times New Roman"/>
                <w:szCs w:val="20"/>
              </w:rPr>
              <w:t>This requirement is necessary</w:t>
            </w:r>
            <w:r w:rsidRPr="001E4754">
              <w:rPr>
                <w:rFonts w:ascii="Times New Roman" w:hAnsi="Times New Roman"/>
                <w:szCs w:val="20"/>
              </w:rPr>
              <w:t xml:space="preserve"> </w:t>
            </w:r>
            <w:r>
              <w:rPr>
                <w:rFonts w:ascii="Times New Roman" w:hAnsi="Times New Roman"/>
                <w:szCs w:val="20"/>
              </w:rPr>
              <w:t xml:space="preserve">to </w:t>
            </w:r>
            <w:r w:rsidRPr="001E4754">
              <w:rPr>
                <w:rFonts w:ascii="Times New Roman" w:hAnsi="Times New Roman"/>
                <w:szCs w:val="20"/>
              </w:rPr>
              <w:t>see a list of applications.</w:t>
            </w:r>
            <w:r>
              <w:rPr>
                <w:rFonts w:ascii="Times New Roman" w:hAnsi="Times New Roman"/>
                <w:szCs w:val="20"/>
              </w:rPr>
              <w:t xml:space="preserve"> </w:t>
            </w:r>
          </w:p>
        </w:tc>
      </w:tr>
      <w:tr w:rsidR="004F6B41" w14:paraId="7824164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4E5DD860" w14:textId="77777777" w:rsidR="004F6B41" w:rsidRDefault="004F6B41" w:rsidP="00F828EC">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142BB9D" w14:textId="77777777" w:rsidR="004F6B41" w:rsidRDefault="004F6B41" w:rsidP="00F828EC">
            <w:pPr>
              <w:pStyle w:val="Pa1"/>
              <w:spacing w:after="120"/>
              <w:jc w:val="both"/>
              <w:rPr>
                <w:rFonts w:ascii="Times New Roman" w:hAnsi="Times New Roman"/>
              </w:rPr>
            </w:pPr>
            <w:r>
              <w:rPr>
                <w:rFonts w:ascii="Times New Roman" w:hAnsi="Times New Roman"/>
                <w:szCs w:val="20"/>
              </w:rPr>
              <w:t>N/A</w:t>
            </w:r>
          </w:p>
        </w:tc>
      </w:tr>
      <w:tr w:rsidR="004F6B41" w14:paraId="7C6A6B00"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B769981" w14:textId="77777777" w:rsidR="004F6B41" w:rsidRDefault="004F6B41" w:rsidP="00F828EC">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FEB9972" w14:textId="77777777" w:rsidR="004F6B41" w:rsidRDefault="004F6B41" w:rsidP="00F828EC">
            <w:pPr>
              <w:pStyle w:val="Pa1"/>
              <w:spacing w:after="120"/>
              <w:jc w:val="both"/>
              <w:rPr>
                <w:rFonts w:ascii="Times New Roman" w:hAnsi="Times New Roman"/>
                <w:szCs w:val="20"/>
              </w:rPr>
            </w:pPr>
            <w:r>
              <w:rPr>
                <w:rFonts w:ascii="Times New Roman" w:hAnsi="Times New Roman"/>
                <w:szCs w:val="20"/>
              </w:rPr>
              <w:t>N/A</w:t>
            </w:r>
          </w:p>
        </w:tc>
      </w:tr>
      <w:tr w:rsidR="004F6B41" w14:paraId="31B4E469" w14:textId="77777777" w:rsidTr="00F828EC">
        <w:trPr>
          <w:jc w:val="center"/>
        </w:trPr>
        <w:tc>
          <w:tcPr>
            <w:tcW w:w="1795" w:type="dxa"/>
            <w:tcBorders>
              <w:top w:val="single" w:sz="4" w:space="0" w:color="auto"/>
              <w:left w:val="single" w:sz="4" w:space="0" w:color="auto"/>
              <w:bottom w:val="single" w:sz="4" w:space="0" w:color="auto"/>
              <w:right w:val="single" w:sz="4" w:space="0" w:color="auto"/>
            </w:tcBorders>
            <w:hideMark/>
          </w:tcPr>
          <w:p w14:paraId="1997CEDF" w14:textId="77777777" w:rsidR="004F6B41" w:rsidRDefault="004F6B41" w:rsidP="00F828EC">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FE7FBD4" w14:textId="77777777" w:rsidR="004F6B41" w:rsidRDefault="004F6B41" w:rsidP="00F828EC">
            <w:pPr>
              <w:pStyle w:val="Pa1"/>
              <w:spacing w:after="120"/>
              <w:jc w:val="both"/>
              <w:rPr>
                <w:rFonts w:ascii="Times New Roman" w:hAnsi="Times New Roman"/>
                <w:szCs w:val="20"/>
              </w:rPr>
            </w:pPr>
            <w:r>
              <w:rPr>
                <w:rFonts w:ascii="Times New Roman" w:hAnsi="Times New Roman"/>
                <w:szCs w:val="20"/>
              </w:rPr>
              <w:t>High</w:t>
            </w:r>
          </w:p>
        </w:tc>
      </w:tr>
    </w:tbl>
    <w:p w14:paraId="40732362" w14:textId="67EA7F14" w:rsidR="003E2A5C" w:rsidRDefault="003E2A5C" w:rsidP="003E2A5C">
      <w:pPr>
        <w:pStyle w:val="Caption"/>
      </w:pPr>
      <w:r>
        <w:rPr>
          <w:szCs w:val="24"/>
        </w:rPr>
        <w:t>M8-UC7</w:t>
      </w:r>
      <w:r>
        <w:rPr>
          <w:noProof/>
          <w:szCs w:val="24"/>
        </w:rPr>
        <w:t xml:space="preserve">: </w:t>
      </w:r>
      <w:r>
        <w:rPr>
          <w:szCs w:val="24"/>
        </w:rPr>
        <w:t>Description of FR-8.7.1</w:t>
      </w:r>
    </w:p>
    <w:tbl>
      <w:tblPr>
        <w:tblStyle w:val="TableGrid"/>
        <w:tblW w:w="0" w:type="auto"/>
        <w:jc w:val="center"/>
        <w:tblLook w:val="04A0" w:firstRow="1" w:lastRow="0" w:firstColumn="1" w:lastColumn="0" w:noHBand="0" w:noVBand="1"/>
      </w:tblPr>
      <w:tblGrid>
        <w:gridCol w:w="1795"/>
        <w:gridCol w:w="7447"/>
      </w:tblGrid>
      <w:tr w:rsidR="003E2A5C" w14:paraId="406822F6"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1C212A44" w14:textId="77777777" w:rsidR="003E2A5C" w:rsidRDefault="003E2A5C" w:rsidP="007D3299">
            <w:pPr>
              <w:jc w:val="both"/>
              <w:rPr>
                <w:b/>
              </w:rPr>
            </w:pPr>
            <w:r>
              <w:rPr>
                <w:b/>
              </w:rPr>
              <w:lastRenderedPageBreak/>
              <w:t>Identifier</w:t>
            </w:r>
          </w:p>
        </w:tc>
        <w:tc>
          <w:tcPr>
            <w:tcW w:w="7447" w:type="dxa"/>
            <w:tcBorders>
              <w:top w:val="single" w:sz="4" w:space="0" w:color="auto"/>
              <w:left w:val="single" w:sz="4" w:space="0" w:color="auto"/>
              <w:bottom w:val="single" w:sz="4" w:space="0" w:color="auto"/>
              <w:right w:val="single" w:sz="4" w:space="0" w:color="auto"/>
            </w:tcBorders>
            <w:hideMark/>
          </w:tcPr>
          <w:p w14:paraId="3F5F2701" w14:textId="43E91276" w:rsidR="003E2A5C" w:rsidRDefault="003E2A5C" w:rsidP="007D3299">
            <w:pPr>
              <w:pStyle w:val="Pa1"/>
              <w:spacing w:after="120"/>
              <w:jc w:val="both"/>
              <w:rPr>
                <w:rFonts w:ascii="Times New Roman" w:hAnsi="Times New Roman"/>
              </w:rPr>
            </w:pPr>
            <w:r>
              <w:rPr>
                <w:rFonts w:ascii="Times New Roman" w:hAnsi="Times New Roman"/>
                <w:szCs w:val="20"/>
              </w:rPr>
              <w:t>FR-8.7.1</w:t>
            </w:r>
          </w:p>
        </w:tc>
      </w:tr>
      <w:tr w:rsidR="003E2A5C" w14:paraId="1B083D64"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61209C9" w14:textId="77777777" w:rsidR="003E2A5C" w:rsidRDefault="003E2A5C" w:rsidP="007D329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D0E5CBB" w14:textId="64446D02" w:rsidR="003E2A5C" w:rsidRDefault="003E2A5C" w:rsidP="007D3299">
            <w:pPr>
              <w:pStyle w:val="Pa1"/>
              <w:spacing w:after="120"/>
              <w:jc w:val="both"/>
              <w:rPr>
                <w:rFonts w:ascii="Times New Roman" w:hAnsi="Times New Roman"/>
              </w:rPr>
            </w:pPr>
            <w:r>
              <w:rPr>
                <w:rFonts w:ascii="Times New Roman" w:hAnsi="Times New Roman"/>
              </w:rPr>
              <w:t>View Application</w:t>
            </w:r>
          </w:p>
        </w:tc>
      </w:tr>
      <w:tr w:rsidR="003E2A5C" w14:paraId="1B7F3F8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2627D56F" w14:textId="77777777" w:rsidR="003E2A5C" w:rsidRDefault="003E2A5C" w:rsidP="007D329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133CE53" w14:textId="31B91FC7" w:rsidR="003E2A5C" w:rsidRDefault="003E2A5C" w:rsidP="007D3299">
            <w:pPr>
              <w:pStyle w:val="Pa1"/>
              <w:spacing w:after="120"/>
              <w:jc w:val="both"/>
              <w:rPr>
                <w:rFonts w:ascii="Times New Roman" w:hAnsi="Times New Roman"/>
              </w:rPr>
            </w:pPr>
            <w:r w:rsidRPr="00433BF2">
              <w:rPr>
                <w:rFonts w:ascii="Times New Roman" w:hAnsi="Times New Roman"/>
              </w:rPr>
              <w:t xml:space="preserve">User will </w:t>
            </w:r>
            <w:r>
              <w:rPr>
                <w:rFonts w:ascii="Times New Roman" w:hAnsi="Times New Roman"/>
              </w:rPr>
              <w:t>click on a</w:t>
            </w:r>
            <w:r w:rsidRPr="00433BF2">
              <w:rPr>
                <w:rFonts w:ascii="Times New Roman" w:hAnsi="Times New Roman"/>
              </w:rPr>
              <w:t>pplications</w:t>
            </w:r>
          </w:p>
        </w:tc>
      </w:tr>
      <w:tr w:rsidR="003E2A5C" w14:paraId="63813113"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BB54E7F" w14:textId="77777777" w:rsidR="003E2A5C" w:rsidRDefault="003E2A5C" w:rsidP="007D329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5915545" w14:textId="77777777" w:rsidR="003E2A5C" w:rsidRDefault="003E2A5C" w:rsidP="007D3299">
            <w:pPr>
              <w:pStyle w:val="Pa1"/>
              <w:spacing w:after="120"/>
              <w:jc w:val="both"/>
              <w:rPr>
                <w:rFonts w:ascii="Times New Roman" w:hAnsi="Times New Roman"/>
              </w:rPr>
            </w:pPr>
            <w:r>
              <w:rPr>
                <w:rFonts w:ascii="Times New Roman" w:hAnsi="Times New Roman"/>
              </w:rPr>
              <w:t>Student</w:t>
            </w:r>
          </w:p>
        </w:tc>
      </w:tr>
      <w:tr w:rsidR="003E2A5C" w14:paraId="0A309387"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6E448D3A" w14:textId="77777777" w:rsidR="003E2A5C" w:rsidRDefault="003E2A5C" w:rsidP="007D329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6EAD66A" w14:textId="50E29A4C" w:rsidR="003E2A5C" w:rsidRDefault="003E2A5C" w:rsidP="007D3299">
            <w:pPr>
              <w:pStyle w:val="Pa1"/>
              <w:spacing w:after="120"/>
              <w:jc w:val="both"/>
              <w:rPr>
                <w:rFonts w:ascii="Times New Roman" w:hAnsi="Times New Roman"/>
              </w:rPr>
            </w:pPr>
            <w:r>
              <w:rPr>
                <w:rFonts w:ascii="Times New Roman" w:hAnsi="Times New Roman"/>
                <w:szCs w:val="20"/>
              </w:rPr>
              <w:t>This requirement is necessary</w:t>
            </w:r>
            <w:r w:rsidRPr="001E4754">
              <w:rPr>
                <w:rFonts w:ascii="Times New Roman" w:hAnsi="Times New Roman"/>
                <w:szCs w:val="20"/>
              </w:rPr>
              <w:t xml:space="preserve"> </w:t>
            </w:r>
            <w:r>
              <w:rPr>
                <w:rFonts w:ascii="Times New Roman" w:hAnsi="Times New Roman"/>
                <w:szCs w:val="20"/>
              </w:rPr>
              <w:t xml:space="preserve">to </w:t>
            </w:r>
            <w:r w:rsidRPr="001E4754">
              <w:rPr>
                <w:rFonts w:ascii="Times New Roman" w:hAnsi="Times New Roman"/>
                <w:szCs w:val="20"/>
              </w:rPr>
              <w:t xml:space="preserve">see </w:t>
            </w:r>
            <w:r w:rsidR="00A248D2">
              <w:rPr>
                <w:rFonts w:ascii="Times New Roman" w:hAnsi="Times New Roman"/>
                <w:szCs w:val="20"/>
              </w:rPr>
              <w:t xml:space="preserve">detail of </w:t>
            </w:r>
            <w:r w:rsidRPr="001E4754">
              <w:rPr>
                <w:rFonts w:ascii="Times New Roman" w:hAnsi="Times New Roman"/>
                <w:szCs w:val="20"/>
              </w:rPr>
              <w:t>applications.</w:t>
            </w:r>
            <w:r>
              <w:rPr>
                <w:rFonts w:ascii="Times New Roman" w:hAnsi="Times New Roman"/>
                <w:szCs w:val="20"/>
              </w:rPr>
              <w:t xml:space="preserve"> </w:t>
            </w:r>
          </w:p>
        </w:tc>
      </w:tr>
      <w:tr w:rsidR="003E2A5C" w14:paraId="40396B78"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04984E8E" w14:textId="77777777" w:rsidR="003E2A5C" w:rsidRDefault="003E2A5C" w:rsidP="007D329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20A4D04" w14:textId="77777777" w:rsidR="003E2A5C" w:rsidRDefault="003E2A5C" w:rsidP="007D3299">
            <w:pPr>
              <w:pStyle w:val="Pa1"/>
              <w:spacing w:after="120"/>
              <w:jc w:val="both"/>
              <w:rPr>
                <w:rFonts w:ascii="Times New Roman" w:hAnsi="Times New Roman"/>
              </w:rPr>
            </w:pPr>
            <w:r>
              <w:rPr>
                <w:rFonts w:ascii="Times New Roman" w:hAnsi="Times New Roman"/>
                <w:szCs w:val="20"/>
              </w:rPr>
              <w:t>N/A</w:t>
            </w:r>
          </w:p>
        </w:tc>
      </w:tr>
      <w:tr w:rsidR="003E2A5C" w14:paraId="15707EFD"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5DCAC56" w14:textId="77777777" w:rsidR="003E2A5C" w:rsidRDefault="003E2A5C" w:rsidP="007D329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DCC65F7" w14:textId="77777777" w:rsidR="003E2A5C" w:rsidRDefault="003E2A5C" w:rsidP="007D3299">
            <w:pPr>
              <w:pStyle w:val="Pa1"/>
              <w:spacing w:after="120"/>
              <w:jc w:val="both"/>
              <w:rPr>
                <w:rFonts w:ascii="Times New Roman" w:hAnsi="Times New Roman"/>
                <w:szCs w:val="20"/>
              </w:rPr>
            </w:pPr>
            <w:r>
              <w:rPr>
                <w:rFonts w:ascii="Times New Roman" w:hAnsi="Times New Roman"/>
                <w:szCs w:val="20"/>
              </w:rPr>
              <w:t>N/A</w:t>
            </w:r>
          </w:p>
        </w:tc>
      </w:tr>
      <w:tr w:rsidR="003E2A5C" w14:paraId="5D16EA46"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17C4639D" w14:textId="77777777" w:rsidR="003E2A5C" w:rsidRDefault="003E2A5C" w:rsidP="007D329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42E3E3F" w14:textId="77777777" w:rsidR="003E2A5C" w:rsidRDefault="003E2A5C" w:rsidP="007D3299">
            <w:pPr>
              <w:pStyle w:val="Pa1"/>
              <w:spacing w:after="120"/>
              <w:jc w:val="both"/>
              <w:rPr>
                <w:rFonts w:ascii="Times New Roman" w:hAnsi="Times New Roman"/>
                <w:szCs w:val="20"/>
              </w:rPr>
            </w:pPr>
            <w:r>
              <w:rPr>
                <w:rFonts w:ascii="Times New Roman" w:hAnsi="Times New Roman"/>
                <w:szCs w:val="20"/>
              </w:rPr>
              <w:t>High</w:t>
            </w:r>
          </w:p>
        </w:tc>
      </w:tr>
    </w:tbl>
    <w:p w14:paraId="66F6C96B" w14:textId="2752E89B" w:rsidR="00881FEE" w:rsidRDefault="00881FEE" w:rsidP="00881FEE">
      <w:pPr>
        <w:pStyle w:val="Caption"/>
      </w:pPr>
      <w:r>
        <w:rPr>
          <w:szCs w:val="24"/>
        </w:rPr>
        <w:t>M8-UC8</w:t>
      </w:r>
      <w:r>
        <w:rPr>
          <w:noProof/>
          <w:szCs w:val="24"/>
        </w:rPr>
        <w:t xml:space="preserve">: </w:t>
      </w:r>
      <w:r>
        <w:rPr>
          <w:szCs w:val="24"/>
        </w:rPr>
        <w:t>Description of FR-8.8.1</w:t>
      </w:r>
    </w:p>
    <w:tbl>
      <w:tblPr>
        <w:tblStyle w:val="TableGrid"/>
        <w:tblW w:w="0" w:type="auto"/>
        <w:jc w:val="center"/>
        <w:tblLook w:val="04A0" w:firstRow="1" w:lastRow="0" w:firstColumn="1" w:lastColumn="0" w:noHBand="0" w:noVBand="1"/>
      </w:tblPr>
      <w:tblGrid>
        <w:gridCol w:w="1795"/>
        <w:gridCol w:w="7447"/>
      </w:tblGrid>
      <w:tr w:rsidR="00881FEE" w14:paraId="79E88D1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2499F114" w14:textId="77777777" w:rsidR="00881FEE" w:rsidRDefault="00881FEE" w:rsidP="007D329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0C252A0" w14:textId="7A616AB4" w:rsidR="00881FEE" w:rsidRDefault="00881FEE" w:rsidP="007D3299">
            <w:pPr>
              <w:pStyle w:val="Pa1"/>
              <w:spacing w:after="120"/>
              <w:jc w:val="both"/>
              <w:rPr>
                <w:rFonts w:ascii="Times New Roman" w:hAnsi="Times New Roman"/>
              </w:rPr>
            </w:pPr>
            <w:r>
              <w:rPr>
                <w:rFonts w:ascii="Times New Roman" w:hAnsi="Times New Roman"/>
                <w:szCs w:val="20"/>
              </w:rPr>
              <w:t>FR-8.8.1</w:t>
            </w:r>
          </w:p>
        </w:tc>
      </w:tr>
      <w:tr w:rsidR="00881FEE" w14:paraId="53A6ABAC"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697A1B80" w14:textId="77777777" w:rsidR="00881FEE" w:rsidRDefault="00881FEE" w:rsidP="007D329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C7DDD7D" w14:textId="77777777" w:rsidR="00881FEE" w:rsidRDefault="00881FEE" w:rsidP="007D3299">
            <w:pPr>
              <w:pStyle w:val="Pa1"/>
              <w:spacing w:after="120"/>
              <w:jc w:val="both"/>
              <w:rPr>
                <w:rFonts w:ascii="Times New Roman" w:hAnsi="Times New Roman"/>
              </w:rPr>
            </w:pPr>
            <w:r>
              <w:rPr>
                <w:rFonts w:ascii="Times New Roman" w:hAnsi="Times New Roman"/>
              </w:rPr>
              <w:t>View Application</w:t>
            </w:r>
          </w:p>
        </w:tc>
      </w:tr>
      <w:tr w:rsidR="00881FEE" w14:paraId="529A19FB"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3C14C638" w14:textId="77777777" w:rsidR="00881FEE" w:rsidRDefault="00881FEE" w:rsidP="007D329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40518EE" w14:textId="77777777" w:rsidR="00881FEE" w:rsidRDefault="00881FEE" w:rsidP="007D3299">
            <w:pPr>
              <w:pStyle w:val="Pa1"/>
              <w:spacing w:after="120"/>
              <w:jc w:val="both"/>
              <w:rPr>
                <w:rFonts w:ascii="Times New Roman" w:hAnsi="Times New Roman"/>
              </w:rPr>
            </w:pPr>
            <w:r w:rsidRPr="00433BF2">
              <w:rPr>
                <w:rFonts w:ascii="Times New Roman" w:hAnsi="Times New Roman"/>
              </w:rPr>
              <w:t xml:space="preserve">User will </w:t>
            </w:r>
            <w:r>
              <w:rPr>
                <w:rFonts w:ascii="Times New Roman" w:hAnsi="Times New Roman"/>
              </w:rPr>
              <w:t>click on a</w:t>
            </w:r>
            <w:r w:rsidRPr="00433BF2">
              <w:rPr>
                <w:rFonts w:ascii="Times New Roman" w:hAnsi="Times New Roman"/>
              </w:rPr>
              <w:t>pplications</w:t>
            </w:r>
          </w:p>
        </w:tc>
      </w:tr>
      <w:tr w:rsidR="00881FEE" w14:paraId="5B3C1450"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CE3A2DF" w14:textId="77777777" w:rsidR="00881FEE" w:rsidRDefault="00881FEE" w:rsidP="007D329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3EC4C68" w14:textId="77777777" w:rsidR="00881FEE" w:rsidRDefault="00881FEE" w:rsidP="007D3299">
            <w:pPr>
              <w:pStyle w:val="Pa1"/>
              <w:spacing w:after="120"/>
              <w:jc w:val="both"/>
              <w:rPr>
                <w:rFonts w:ascii="Times New Roman" w:hAnsi="Times New Roman"/>
              </w:rPr>
            </w:pPr>
            <w:r>
              <w:rPr>
                <w:rFonts w:ascii="Times New Roman" w:hAnsi="Times New Roman"/>
              </w:rPr>
              <w:t>Student</w:t>
            </w:r>
          </w:p>
        </w:tc>
      </w:tr>
      <w:tr w:rsidR="00881FEE" w14:paraId="0E0F053B"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2AE4156F" w14:textId="77777777" w:rsidR="00881FEE" w:rsidRDefault="00881FEE" w:rsidP="007D329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B170B09" w14:textId="77777777" w:rsidR="00881FEE" w:rsidRDefault="00881FEE" w:rsidP="007D3299">
            <w:pPr>
              <w:pStyle w:val="Pa1"/>
              <w:spacing w:after="120"/>
              <w:jc w:val="both"/>
              <w:rPr>
                <w:rFonts w:ascii="Times New Roman" w:hAnsi="Times New Roman"/>
              </w:rPr>
            </w:pPr>
            <w:r>
              <w:rPr>
                <w:rFonts w:ascii="Times New Roman" w:hAnsi="Times New Roman"/>
                <w:szCs w:val="20"/>
              </w:rPr>
              <w:t>This requirement is necessary</w:t>
            </w:r>
            <w:r w:rsidRPr="001E4754">
              <w:rPr>
                <w:rFonts w:ascii="Times New Roman" w:hAnsi="Times New Roman"/>
                <w:szCs w:val="20"/>
              </w:rPr>
              <w:t xml:space="preserve"> </w:t>
            </w:r>
            <w:r>
              <w:rPr>
                <w:rFonts w:ascii="Times New Roman" w:hAnsi="Times New Roman"/>
                <w:szCs w:val="20"/>
              </w:rPr>
              <w:t xml:space="preserve">to </w:t>
            </w:r>
            <w:r w:rsidRPr="001E4754">
              <w:rPr>
                <w:rFonts w:ascii="Times New Roman" w:hAnsi="Times New Roman"/>
                <w:szCs w:val="20"/>
              </w:rPr>
              <w:t xml:space="preserve">see </w:t>
            </w:r>
            <w:r>
              <w:rPr>
                <w:rFonts w:ascii="Times New Roman" w:hAnsi="Times New Roman"/>
                <w:szCs w:val="20"/>
              </w:rPr>
              <w:t xml:space="preserve">detail of </w:t>
            </w:r>
            <w:r w:rsidRPr="001E4754">
              <w:rPr>
                <w:rFonts w:ascii="Times New Roman" w:hAnsi="Times New Roman"/>
                <w:szCs w:val="20"/>
              </w:rPr>
              <w:t>applications.</w:t>
            </w:r>
            <w:r>
              <w:rPr>
                <w:rFonts w:ascii="Times New Roman" w:hAnsi="Times New Roman"/>
                <w:szCs w:val="20"/>
              </w:rPr>
              <w:t xml:space="preserve"> </w:t>
            </w:r>
          </w:p>
        </w:tc>
      </w:tr>
      <w:tr w:rsidR="00881FEE" w14:paraId="61236CD7"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1485B4F" w14:textId="77777777" w:rsidR="00881FEE" w:rsidRDefault="00881FEE" w:rsidP="007D329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FE3CC59" w14:textId="77777777" w:rsidR="00881FEE" w:rsidRDefault="00881FEE" w:rsidP="007D3299">
            <w:pPr>
              <w:pStyle w:val="Pa1"/>
              <w:spacing w:after="120"/>
              <w:jc w:val="both"/>
              <w:rPr>
                <w:rFonts w:ascii="Times New Roman" w:hAnsi="Times New Roman"/>
              </w:rPr>
            </w:pPr>
            <w:r>
              <w:rPr>
                <w:rFonts w:ascii="Times New Roman" w:hAnsi="Times New Roman"/>
                <w:szCs w:val="20"/>
              </w:rPr>
              <w:t>N/A</w:t>
            </w:r>
          </w:p>
        </w:tc>
      </w:tr>
      <w:tr w:rsidR="00881FEE" w14:paraId="33E31AC2"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27134D59" w14:textId="77777777" w:rsidR="00881FEE" w:rsidRDefault="00881FEE" w:rsidP="007D329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A8B0F9F" w14:textId="77777777" w:rsidR="00881FEE" w:rsidRDefault="00881FEE" w:rsidP="007D3299">
            <w:pPr>
              <w:pStyle w:val="Pa1"/>
              <w:spacing w:after="120"/>
              <w:jc w:val="both"/>
              <w:rPr>
                <w:rFonts w:ascii="Times New Roman" w:hAnsi="Times New Roman"/>
                <w:szCs w:val="20"/>
              </w:rPr>
            </w:pPr>
            <w:r>
              <w:rPr>
                <w:rFonts w:ascii="Times New Roman" w:hAnsi="Times New Roman"/>
                <w:szCs w:val="20"/>
              </w:rPr>
              <w:t>N/A</w:t>
            </w:r>
          </w:p>
        </w:tc>
      </w:tr>
      <w:tr w:rsidR="00881FEE" w14:paraId="60C2BEC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2A864FB5" w14:textId="77777777" w:rsidR="00881FEE" w:rsidRDefault="00881FEE" w:rsidP="007D329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DAC9450" w14:textId="77777777" w:rsidR="00881FEE" w:rsidRDefault="00881FEE" w:rsidP="007D3299">
            <w:pPr>
              <w:pStyle w:val="Pa1"/>
              <w:spacing w:after="120"/>
              <w:jc w:val="both"/>
              <w:rPr>
                <w:rFonts w:ascii="Times New Roman" w:hAnsi="Times New Roman"/>
                <w:szCs w:val="20"/>
              </w:rPr>
            </w:pPr>
            <w:r>
              <w:rPr>
                <w:rFonts w:ascii="Times New Roman" w:hAnsi="Times New Roman"/>
                <w:szCs w:val="20"/>
              </w:rPr>
              <w:t>High</w:t>
            </w:r>
          </w:p>
        </w:tc>
      </w:tr>
    </w:tbl>
    <w:p w14:paraId="4F53DE02" w14:textId="77777777" w:rsidR="006E1E1E" w:rsidRDefault="006E1E1E" w:rsidP="00995C0C">
      <w:pPr>
        <w:rPr>
          <w:lang w:eastAsia="ar-SA"/>
        </w:rPr>
      </w:pPr>
    </w:p>
    <w:p w14:paraId="1C9A9E0C" w14:textId="09B0C018" w:rsidR="006E1E1E" w:rsidRDefault="006E1E1E" w:rsidP="006E1E1E">
      <w:pPr>
        <w:pStyle w:val="Caption"/>
      </w:pPr>
      <w:r>
        <w:rPr>
          <w:szCs w:val="24"/>
        </w:rPr>
        <w:t>M8-UC</w:t>
      </w:r>
      <w:r w:rsidR="00110D9E">
        <w:rPr>
          <w:szCs w:val="24"/>
        </w:rPr>
        <w:t>9</w:t>
      </w:r>
      <w:r>
        <w:rPr>
          <w:noProof/>
          <w:szCs w:val="24"/>
        </w:rPr>
        <w:t xml:space="preserve">: </w:t>
      </w:r>
      <w:r>
        <w:rPr>
          <w:szCs w:val="24"/>
        </w:rPr>
        <w:t>Description of FR-8.9.1</w:t>
      </w:r>
    </w:p>
    <w:tbl>
      <w:tblPr>
        <w:tblStyle w:val="TableGrid"/>
        <w:tblW w:w="0" w:type="auto"/>
        <w:jc w:val="center"/>
        <w:tblLook w:val="04A0" w:firstRow="1" w:lastRow="0" w:firstColumn="1" w:lastColumn="0" w:noHBand="0" w:noVBand="1"/>
      </w:tblPr>
      <w:tblGrid>
        <w:gridCol w:w="1795"/>
        <w:gridCol w:w="7447"/>
      </w:tblGrid>
      <w:tr w:rsidR="006E1E1E" w14:paraId="6D025280"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2AE00E2" w14:textId="77777777" w:rsidR="006E1E1E" w:rsidRDefault="006E1E1E" w:rsidP="007D329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864C5BB" w14:textId="0F4EA7CB" w:rsidR="006E1E1E" w:rsidRDefault="006E1E1E" w:rsidP="007D3299">
            <w:pPr>
              <w:pStyle w:val="Pa1"/>
              <w:spacing w:after="120"/>
              <w:jc w:val="both"/>
              <w:rPr>
                <w:rFonts w:ascii="Times New Roman" w:hAnsi="Times New Roman"/>
              </w:rPr>
            </w:pPr>
            <w:r>
              <w:rPr>
                <w:rFonts w:ascii="Times New Roman" w:hAnsi="Times New Roman"/>
                <w:szCs w:val="20"/>
              </w:rPr>
              <w:t>FR-8.</w:t>
            </w:r>
            <w:r w:rsidR="00004057">
              <w:rPr>
                <w:rFonts w:ascii="Times New Roman" w:hAnsi="Times New Roman"/>
                <w:szCs w:val="20"/>
              </w:rPr>
              <w:t>9</w:t>
            </w:r>
            <w:r>
              <w:rPr>
                <w:rFonts w:ascii="Times New Roman" w:hAnsi="Times New Roman"/>
                <w:szCs w:val="20"/>
              </w:rPr>
              <w:t>.1</w:t>
            </w:r>
          </w:p>
        </w:tc>
      </w:tr>
      <w:tr w:rsidR="006E1E1E" w14:paraId="661D4D4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0D23E1DA" w14:textId="77777777" w:rsidR="006E1E1E" w:rsidRDefault="006E1E1E" w:rsidP="007D329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49C2AA8" w14:textId="3F984FEC" w:rsidR="006E1E1E" w:rsidRDefault="00004057" w:rsidP="007D3299">
            <w:pPr>
              <w:pStyle w:val="Pa1"/>
              <w:spacing w:after="120"/>
              <w:jc w:val="both"/>
              <w:rPr>
                <w:rFonts w:ascii="Times New Roman" w:hAnsi="Times New Roman"/>
              </w:rPr>
            </w:pPr>
            <w:r>
              <w:rPr>
                <w:rFonts w:ascii="Times New Roman" w:hAnsi="Times New Roman"/>
              </w:rPr>
              <w:t xml:space="preserve">Cancel </w:t>
            </w:r>
            <w:r w:rsidR="006E1E1E">
              <w:rPr>
                <w:rFonts w:ascii="Times New Roman" w:hAnsi="Times New Roman"/>
              </w:rPr>
              <w:t>Application</w:t>
            </w:r>
          </w:p>
        </w:tc>
      </w:tr>
      <w:tr w:rsidR="006E1E1E" w14:paraId="7C115BE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0D2AFD0F" w14:textId="77777777" w:rsidR="006E1E1E" w:rsidRDefault="006E1E1E" w:rsidP="007D329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53ACE83" w14:textId="525046C6" w:rsidR="006E1E1E" w:rsidRDefault="006E1E1E" w:rsidP="007D3299">
            <w:pPr>
              <w:pStyle w:val="Pa1"/>
              <w:spacing w:after="120"/>
              <w:jc w:val="both"/>
              <w:rPr>
                <w:rFonts w:ascii="Times New Roman" w:hAnsi="Times New Roman"/>
              </w:rPr>
            </w:pPr>
            <w:r w:rsidRPr="00433BF2">
              <w:rPr>
                <w:rFonts w:ascii="Times New Roman" w:hAnsi="Times New Roman"/>
              </w:rPr>
              <w:t xml:space="preserve">User will </w:t>
            </w:r>
            <w:r>
              <w:rPr>
                <w:rFonts w:ascii="Times New Roman" w:hAnsi="Times New Roman"/>
              </w:rPr>
              <w:t xml:space="preserve">click on </w:t>
            </w:r>
            <w:r w:rsidR="00004057">
              <w:rPr>
                <w:rFonts w:ascii="Times New Roman" w:hAnsi="Times New Roman"/>
              </w:rPr>
              <w:t>‘cancel’ button.</w:t>
            </w:r>
          </w:p>
        </w:tc>
      </w:tr>
      <w:tr w:rsidR="006E1E1E" w14:paraId="5D8D5EE0"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41002887" w14:textId="77777777" w:rsidR="006E1E1E" w:rsidRDefault="006E1E1E" w:rsidP="007D329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E1F9B16" w14:textId="77777777" w:rsidR="006E1E1E" w:rsidRDefault="006E1E1E" w:rsidP="007D3299">
            <w:pPr>
              <w:pStyle w:val="Pa1"/>
              <w:spacing w:after="120"/>
              <w:jc w:val="both"/>
              <w:rPr>
                <w:rFonts w:ascii="Times New Roman" w:hAnsi="Times New Roman"/>
              </w:rPr>
            </w:pPr>
            <w:r>
              <w:rPr>
                <w:rFonts w:ascii="Times New Roman" w:hAnsi="Times New Roman"/>
              </w:rPr>
              <w:t>Student</w:t>
            </w:r>
          </w:p>
        </w:tc>
      </w:tr>
      <w:tr w:rsidR="006E1E1E" w14:paraId="2E6E205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137DA6F2" w14:textId="77777777" w:rsidR="006E1E1E" w:rsidRDefault="006E1E1E" w:rsidP="007D329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67A5726" w14:textId="6C29B2BE" w:rsidR="006E1E1E" w:rsidRDefault="006E1E1E" w:rsidP="007D3299">
            <w:pPr>
              <w:pStyle w:val="Pa1"/>
              <w:spacing w:after="120"/>
              <w:jc w:val="both"/>
              <w:rPr>
                <w:rFonts w:ascii="Times New Roman" w:hAnsi="Times New Roman"/>
              </w:rPr>
            </w:pPr>
            <w:r>
              <w:rPr>
                <w:rFonts w:ascii="Times New Roman" w:hAnsi="Times New Roman"/>
                <w:szCs w:val="20"/>
              </w:rPr>
              <w:t>This requirement is necessary</w:t>
            </w:r>
            <w:r w:rsidRPr="001E4754">
              <w:rPr>
                <w:rFonts w:ascii="Times New Roman" w:hAnsi="Times New Roman"/>
                <w:szCs w:val="20"/>
              </w:rPr>
              <w:t xml:space="preserve"> </w:t>
            </w:r>
            <w:r>
              <w:rPr>
                <w:rFonts w:ascii="Times New Roman" w:hAnsi="Times New Roman"/>
                <w:szCs w:val="20"/>
              </w:rPr>
              <w:t xml:space="preserve">to </w:t>
            </w:r>
            <w:r w:rsidR="00F06EFC">
              <w:rPr>
                <w:rFonts w:ascii="Times New Roman" w:hAnsi="Times New Roman"/>
                <w:szCs w:val="20"/>
              </w:rPr>
              <w:t xml:space="preserve">cancel sent </w:t>
            </w:r>
            <w:r w:rsidRPr="001E4754">
              <w:rPr>
                <w:rFonts w:ascii="Times New Roman" w:hAnsi="Times New Roman"/>
                <w:szCs w:val="20"/>
              </w:rPr>
              <w:t>applications.</w:t>
            </w:r>
            <w:r>
              <w:rPr>
                <w:rFonts w:ascii="Times New Roman" w:hAnsi="Times New Roman"/>
                <w:szCs w:val="20"/>
              </w:rPr>
              <w:t xml:space="preserve"> </w:t>
            </w:r>
          </w:p>
        </w:tc>
      </w:tr>
      <w:tr w:rsidR="006E1E1E" w14:paraId="4D7993CA"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51DBE47A" w14:textId="77777777" w:rsidR="006E1E1E" w:rsidRDefault="006E1E1E" w:rsidP="007D329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BD8F69B" w14:textId="77777777" w:rsidR="006E1E1E" w:rsidRDefault="006E1E1E" w:rsidP="007D3299">
            <w:pPr>
              <w:pStyle w:val="Pa1"/>
              <w:spacing w:after="120"/>
              <w:jc w:val="both"/>
              <w:rPr>
                <w:rFonts w:ascii="Times New Roman" w:hAnsi="Times New Roman"/>
              </w:rPr>
            </w:pPr>
            <w:r>
              <w:rPr>
                <w:rFonts w:ascii="Times New Roman" w:hAnsi="Times New Roman"/>
                <w:szCs w:val="20"/>
              </w:rPr>
              <w:t>N/A</w:t>
            </w:r>
          </w:p>
        </w:tc>
      </w:tr>
      <w:tr w:rsidR="006E1E1E" w14:paraId="60E4D162"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4C279369" w14:textId="77777777" w:rsidR="006E1E1E" w:rsidRDefault="006E1E1E" w:rsidP="007D329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54EF39F" w14:textId="77777777" w:rsidR="006E1E1E" w:rsidRDefault="006E1E1E" w:rsidP="007D3299">
            <w:pPr>
              <w:pStyle w:val="Pa1"/>
              <w:spacing w:after="120"/>
              <w:jc w:val="both"/>
              <w:rPr>
                <w:rFonts w:ascii="Times New Roman" w:hAnsi="Times New Roman"/>
                <w:szCs w:val="20"/>
              </w:rPr>
            </w:pPr>
            <w:r>
              <w:rPr>
                <w:rFonts w:ascii="Times New Roman" w:hAnsi="Times New Roman"/>
                <w:szCs w:val="20"/>
              </w:rPr>
              <w:t>N/A</w:t>
            </w:r>
          </w:p>
        </w:tc>
      </w:tr>
      <w:tr w:rsidR="006E1E1E" w14:paraId="5E91134E"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45418666" w14:textId="77777777" w:rsidR="006E1E1E" w:rsidRDefault="006E1E1E" w:rsidP="007D329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DCDE32C" w14:textId="77777777" w:rsidR="006E1E1E" w:rsidRDefault="006E1E1E" w:rsidP="007D3299">
            <w:pPr>
              <w:pStyle w:val="Pa1"/>
              <w:spacing w:after="120"/>
              <w:jc w:val="both"/>
              <w:rPr>
                <w:rFonts w:ascii="Times New Roman" w:hAnsi="Times New Roman"/>
                <w:szCs w:val="20"/>
              </w:rPr>
            </w:pPr>
            <w:r>
              <w:rPr>
                <w:rFonts w:ascii="Times New Roman" w:hAnsi="Times New Roman"/>
                <w:szCs w:val="20"/>
              </w:rPr>
              <w:t>High</w:t>
            </w:r>
          </w:p>
        </w:tc>
      </w:tr>
    </w:tbl>
    <w:p w14:paraId="73BB60D7" w14:textId="77777777" w:rsidR="00110D9E" w:rsidRDefault="00110D9E" w:rsidP="00995C0C">
      <w:pPr>
        <w:rPr>
          <w:lang w:eastAsia="ar-SA"/>
        </w:rPr>
      </w:pPr>
    </w:p>
    <w:p w14:paraId="475A49E9" w14:textId="77777777" w:rsidR="00F61617" w:rsidRDefault="00F61617">
      <w:pPr>
        <w:rPr>
          <w:b/>
          <w:bCs/>
        </w:rPr>
      </w:pPr>
      <w:r>
        <w:br w:type="page"/>
      </w:r>
    </w:p>
    <w:p w14:paraId="767F099E" w14:textId="46C32474" w:rsidR="00110D9E" w:rsidRDefault="00110D9E" w:rsidP="00110D9E">
      <w:pPr>
        <w:pStyle w:val="Caption"/>
      </w:pPr>
      <w:r>
        <w:rPr>
          <w:szCs w:val="24"/>
        </w:rPr>
        <w:lastRenderedPageBreak/>
        <w:t>M8-UC10</w:t>
      </w:r>
      <w:r>
        <w:rPr>
          <w:noProof/>
          <w:szCs w:val="24"/>
        </w:rPr>
        <w:t xml:space="preserve">: </w:t>
      </w:r>
      <w:r>
        <w:rPr>
          <w:szCs w:val="24"/>
        </w:rPr>
        <w:t>Description of FR-8.10.1</w:t>
      </w:r>
    </w:p>
    <w:tbl>
      <w:tblPr>
        <w:tblStyle w:val="TableGrid"/>
        <w:tblW w:w="0" w:type="auto"/>
        <w:jc w:val="center"/>
        <w:tblLook w:val="04A0" w:firstRow="1" w:lastRow="0" w:firstColumn="1" w:lastColumn="0" w:noHBand="0" w:noVBand="1"/>
      </w:tblPr>
      <w:tblGrid>
        <w:gridCol w:w="1795"/>
        <w:gridCol w:w="7447"/>
      </w:tblGrid>
      <w:tr w:rsidR="00110D9E" w14:paraId="169F4F2B"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02A0F9CC" w14:textId="77777777" w:rsidR="00110D9E" w:rsidRDefault="00110D9E" w:rsidP="007D329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49BC346" w14:textId="5AF81F42" w:rsidR="00110D9E" w:rsidRDefault="00110D9E" w:rsidP="007D3299">
            <w:pPr>
              <w:pStyle w:val="Pa1"/>
              <w:spacing w:after="120"/>
              <w:jc w:val="both"/>
              <w:rPr>
                <w:rFonts w:ascii="Times New Roman" w:hAnsi="Times New Roman"/>
              </w:rPr>
            </w:pPr>
            <w:r>
              <w:rPr>
                <w:rFonts w:ascii="Times New Roman" w:hAnsi="Times New Roman"/>
                <w:szCs w:val="20"/>
              </w:rPr>
              <w:t>FR-8.10.1</w:t>
            </w:r>
          </w:p>
        </w:tc>
      </w:tr>
      <w:tr w:rsidR="00110D9E" w14:paraId="56E2FA49"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78ACDD0A" w14:textId="77777777" w:rsidR="00110D9E" w:rsidRDefault="00110D9E" w:rsidP="007D329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AA8C039" w14:textId="77777777" w:rsidR="00110D9E" w:rsidRDefault="00110D9E" w:rsidP="007D3299">
            <w:pPr>
              <w:pStyle w:val="Pa1"/>
              <w:spacing w:after="120"/>
              <w:jc w:val="both"/>
              <w:rPr>
                <w:rFonts w:ascii="Times New Roman" w:hAnsi="Times New Roman"/>
              </w:rPr>
            </w:pPr>
            <w:r>
              <w:rPr>
                <w:rFonts w:ascii="Times New Roman" w:hAnsi="Times New Roman"/>
              </w:rPr>
              <w:t>Cancel Application</w:t>
            </w:r>
          </w:p>
        </w:tc>
      </w:tr>
      <w:tr w:rsidR="00110D9E" w14:paraId="686D9FF9"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5CA8A978" w14:textId="77777777" w:rsidR="00110D9E" w:rsidRDefault="00110D9E" w:rsidP="007D329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D7A5076" w14:textId="77777777" w:rsidR="00110D9E" w:rsidRDefault="00110D9E" w:rsidP="007D3299">
            <w:pPr>
              <w:pStyle w:val="Pa1"/>
              <w:spacing w:after="120"/>
              <w:jc w:val="both"/>
              <w:rPr>
                <w:rFonts w:ascii="Times New Roman" w:hAnsi="Times New Roman"/>
              </w:rPr>
            </w:pPr>
            <w:r w:rsidRPr="00433BF2">
              <w:rPr>
                <w:rFonts w:ascii="Times New Roman" w:hAnsi="Times New Roman"/>
              </w:rPr>
              <w:t xml:space="preserve">User will </w:t>
            </w:r>
            <w:r>
              <w:rPr>
                <w:rFonts w:ascii="Times New Roman" w:hAnsi="Times New Roman"/>
              </w:rPr>
              <w:t>click on ‘cancel’ button.</w:t>
            </w:r>
          </w:p>
        </w:tc>
      </w:tr>
      <w:tr w:rsidR="00110D9E" w14:paraId="18B802CE"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509EFCE1" w14:textId="77777777" w:rsidR="00110D9E" w:rsidRDefault="00110D9E" w:rsidP="007D329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E583361" w14:textId="77777777" w:rsidR="00110D9E" w:rsidRDefault="00110D9E" w:rsidP="007D3299">
            <w:pPr>
              <w:pStyle w:val="Pa1"/>
              <w:spacing w:after="120"/>
              <w:jc w:val="both"/>
              <w:rPr>
                <w:rFonts w:ascii="Times New Roman" w:hAnsi="Times New Roman"/>
              </w:rPr>
            </w:pPr>
            <w:r>
              <w:rPr>
                <w:rFonts w:ascii="Times New Roman" w:hAnsi="Times New Roman"/>
              </w:rPr>
              <w:t>Student</w:t>
            </w:r>
          </w:p>
        </w:tc>
      </w:tr>
      <w:tr w:rsidR="00110D9E" w14:paraId="0DC63ACC"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66506855" w14:textId="77777777" w:rsidR="00110D9E" w:rsidRDefault="00110D9E" w:rsidP="007D329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5BF7A5E" w14:textId="77777777" w:rsidR="00110D9E" w:rsidRDefault="00110D9E" w:rsidP="007D3299">
            <w:pPr>
              <w:pStyle w:val="Pa1"/>
              <w:spacing w:after="120"/>
              <w:jc w:val="both"/>
              <w:rPr>
                <w:rFonts w:ascii="Times New Roman" w:hAnsi="Times New Roman"/>
              </w:rPr>
            </w:pPr>
            <w:r>
              <w:rPr>
                <w:rFonts w:ascii="Times New Roman" w:hAnsi="Times New Roman"/>
                <w:szCs w:val="20"/>
              </w:rPr>
              <w:t>This requirement is necessary</w:t>
            </w:r>
            <w:r w:rsidRPr="001E4754">
              <w:rPr>
                <w:rFonts w:ascii="Times New Roman" w:hAnsi="Times New Roman"/>
                <w:szCs w:val="20"/>
              </w:rPr>
              <w:t xml:space="preserve"> </w:t>
            </w:r>
            <w:r>
              <w:rPr>
                <w:rFonts w:ascii="Times New Roman" w:hAnsi="Times New Roman"/>
                <w:szCs w:val="20"/>
              </w:rPr>
              <w:t xml:space="preserve">to cancel sent </w:t>
            </w:r>
            <w:r w:rsidRPr="001E4754">
              <w:rPr>
                <w:rFonts w:ascii="Times New Roman" w:hAnsi="Times New Roman"/>
                <w:szCs w:val="20"/>
              </w:rPr>
              <w:t>applications.</w:t>
            </w:r>
            <w:r>
              <w:rPr>
                <w:rFonts w:ascii="Times New Roman" w:hAnsi="Times New Roman"/>
                <w:szCs w:val="20"/>
              </w:rPr>
              <w:t xml:space="preserve"> </w:t>
            </w:r>
          </w:p>
        </w:tc>
      </w:tr>
      <w:tr w:rsidR="00110D9E" w14:paraId="01831A15"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08CA6500" w14:textId="77777777" w:rsidR="00110D9E" w:rsidRDefault="00110D9E" w:rsidP="007D329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7917003" w14:textId="77777777" w:rsidR="00110D9E" w:rsidRDefault="00110D9E" w:rsidP="007D3299">
            <w:pPr>
              <w:pStyle w:val="Pa1"/>
              <w:spacing w:after="120"/>
              <w:jc w:val="both"/>
              <w:rPr>
                <w:rFonts w:ascii="Times New Roman" w:hAnsi="Times New Roman"/>
              </w:rPr>
            </w:pPr>
            <w:r>
              <w:rPr>
                <w:rFonts w:ascii="Times New Roman" w:hAnsi="Times New Roman"/>
                <w:szCs w:val="20"/>
              </w:rPr>
              <w:t>N/A</w:t>
            </w:r>
          </w:p>
        </w:tc>
      </w:tr>
      <w:tr w:rsidR="00110D9E" w14:paraId="567606A0"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1D8C35D4" w14:textId="77777777" w:rsidR="00110D9E" w:rsidRDefault="00110D9E" w:rsidP="007D329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6F9C136" w14:textId="77777777" w:rsidR="00110D9E" w:rsidRDefault="00110D9E" w:rsidP="007D3299">
            <w:pPr>
              <w:pStyle w:val="Pa1"/>
              <w:spacing w:after="120"/>
              <w:jc w:val="both"/>
              <w:rPr>
                <w:rFonts w:ascii="Times New Roman" w:hAnsi="Times New Roman"/>
                <w:szCs w:val="20"/>
              </w:rPr>
            </w:pPr>
            <w:r>
              <w:rPr>
                <w:rFonts w:ascii="Times New Roman" w:hAnsi="Times New Roman"/>
                <w:szCs w:val="20"/>
              </w:rPr>
              <w:t>N/A</w:t>
            </w:r>
          </w:p>
        </w:tc>
      </w:tr>
      <w:tr w:rsidR="00110D9E" w14:paraId="0F8DBEC4" w14:textId="77777777" w:rsidTr="007D3299">
        <w:trPr>
          <w:jc w:val="center"/>
        </w:trPr>
        <w:tc>
          <w:tcPr>
            <w:tcW w:w="1795" w:type="dxa"/>
            <w:tcBorders>
              <w:top w:val="single" w:sz="4" w:space="0" w:color="auto"/>
              <w:left w:val="single" w:sz="4" w:space="0" w:color="auto"/>
              <w:bottom w:val="single" w:sz="4" w:space="0" w:color="auto"/>
              <w:right w:val="single" w:sz="4" w:space="0" w:color="auto"/>
            </w:tcBorders>
            <w:hideMark/>
          </w:tcPr>
          <w:p w14:paraId="08E90DB2" w14:textId="77777777" w:rsidR="00110D9E" w:rsidRDefault="00110D9E" w:rsidP="007D329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FBF0E1F" w14:textId="77777777" w:rsidR="00110D9E" w:rsidRDefault="00110D9E" w:rsidP="007D3299">
            <w:pPr>
              <w:pStyle w:val="Pa1"/>
              <w:spacing w:after="120"/>
              <w:jc w:val="both"/>
              <w:rPr>
                <w:rFonts w:ascii="Times New Roman" w:hAnsi="Times New Roman"/>
                <w:szCs w:val="20"/>
              </w:rPr>
            </w:pPr>
            <w:r>
              <w:rPr>
                <w:rFonts w:ascii="Times New Roman" w:hAnsi="Times New Roman"/>
                <w:szCs w:val="20"/>
              </w:rPr>
              <w:t>High</w:t>
            </w:r>
          </w:p>
        </w:tc>
      </w:tr>
    </w:tbl>
    <w:p w14:paraId="49889E38" w14:textId="1546F7F9" w:rsidR="002000A2" w:rsidRDefault="002000A2" w:rsidP="002000A2">
      <w:pPr>
        <w:pStyle w:val="Caption"/>
      </w:pPr>
      <w:r>
        <w:rPr>
          <w:szCs w:val="24"/>
        </w:rPr>
        <w:t>M8-UC11</w:t>
      </w:r>
      <w:r>
        <w:rPr>
          <w:noProof/>
          <w:szCs w:val="24"/>
        </w:rPr>
        <w:t xml:space="preserve">: </w:t>
      </w:r>
      <w:r>
        <w:rPr>
          <w:szCs w:val="24"/>
        </w:rPr>
        <w:t>Description of FR-8.11.1</w:t>
      </w:r>
    </w:p>
    <w:tbl>
      <w:tblPr>
        <w:tblStyle w:val="TableGrid"/>
        <w:tblW w:w="0" w:type="auto"/>
        <w:jc w:val="center"/>
        <w:tblLook w:val="04A0" w:firstRow="1" w:lastRow="0" w:firstColumn="1" w:lastColumn="0" w:noHBand="0" w:noVBand="1"/>
      </w:tblPr>
      <w:tblGrid>
        <w:gridCol w:w="1795"/>
        <w:gridCol w:w="7447"/>
      </w:tblGrid>
      <w:tr w:rsidR="002000A2" w14:paraId="6E21CE0D"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92A9859" w14:textId="77777777" w:rsidR="002000A2" w:rsidRDefault="002000A2"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223452F" w14:textId="4E981DB0" w:rsidR="002000A2" w:rsidRDefault="002000A2" w:rsidP="002F3AA0">
            <w:pPr>
              <w:pStyle w:val="Pa1"/>
              <w:spacing w:after="120"/>
              <w:jc w:val="both"/>
              <w:rPr>
                <w:rFonts w:ascii="Times New Roman" w:hAnsi="Times New Roman"/>
              </w:rPr>
            </w:pPr>
            <w:r>
              <w:rPr>
                <w:rFonts w:ascii="Times New Roman" w:hAnsi="Times New Roman"/>
                <w:szCs w:val="20"/>
              </w:rPr>
              <w:t>FR-8.11.1</w:t>
            </w:r>
          </w:p>
        </w:tc>
      </w:tr>
      <w:tr w:rsidR="002000A2" w14:paraId="5242ED0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1EAA87C" w14:textId="77777777" w:rsidR="002000A2" w:rsidRDefault="002000A2"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24E55EB" w14:textId="2BD71F28" w:rsidR="002000A2" w:rsidRDefault="002000A2" w:rsidP="002F3AA0">
            <w:pPr>
              <w:pStyle w:val="Pa1"/>
              <w:spacing w:after="120"/>
              <w:jc w:val="both"/>
              <w:rPr>
                <w:rFonts w:ascii="Times New Roman" w:hAnsi="Times New Roman"/>
              </w:rPr>
            </w:pPr>
            <w:r w:rsidRPr="002000A2">
              <w:rPr>
                <w:rFonts w:ascii="Times New Roman" w:hAnsi="Times New Roman"/>
              </w:rPr>
              <w:t>Receive Update</w:t>
            </w:r>
          </w:p>
        </w:tc>
      </w:tr>
      <w:tr w:rsidR="002000A2" w14:paraId="05A688AB"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C8C7C36" w14:textId="77777777" w:rsidR="002000A2" w:rsidRDefault="002000A2"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4860CD1" w14:textId="1A00A6F2" w:rsidR="002000A2" w:rsidRDefault="002000A2" w:rsidP="002F3AA0">
            <w:pPr>
              <w:pStyle w:val="Pa1"/>
              <w:spacing w:after="120"/>
              <w:jc w:val="both"/>
              <w:rPr>
                <w:rFonts w:ascii="Times New Roman" w:hAnsi="Times New Roman"/>
              </w:rPr>
            </w:pPr>
            <w:r>
              <w:rPr>
                <w:rFonts w:ascii="Times New Roman" w:hAnsi="Times New Roman"/>
              </w:rPr>
              <w:t>SCM will receive update for applica</w:t>
            </w:r>
            <w:r w:rsidR="00BD0A18">
              <w:rPr>
                <w:rFonts w:ascii="Times New Roman" w:hAnsi="Times New Roman"/>
              </w:rPr>
              <w:t>t</w:t>
            </w:r>
            <w:r>
              <w:rPr>
                <w:rFonts w:ascii="Times New Roman" w:hAnsi="Times New Roman"/>
              </w:rPr>
              <w:t>ion.</w:t>
            </w:r>
          </w:p>
        </w:tc>
      </w:tr>
      <w:tr w:rsidR="002000A2" w14:paraId="4A9EC4DC"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0D5BA52" w14:textId="77777777" w:rsidR="002000A2" w:rsidRDefault="002000A2"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259D075" w14:textId="77777777" w:rsidR="002000A2" w:rsidRDefault="002000A2" w:rsidP="002F3AA0">
            <w:pPr>
              <w:pStyle w:val="Pa1"/>
              <w:spacing w:after="120"/>
              <w:jc w:val="both"/>
              <w:rPr>
                <w:rFonts w:ascii="Times New Roman" w:hAnsi="Times New Roman"/>
              </w:rPr>
            </w:pPr>
            <w:r>
              <w:rPr>
                <w:rFonts w:ascii="Times New Roman" w:hAnsi="Times New Roman"/>
              </w:rPr>
              <w:t>Student</w:t>
            </w:r>
          </w:p>
        </w:tc>
      </w:tr>
      <w:tr w:rsidR="002000A2" w14:paraId="08A5048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7F31A25" w14:textId="77777777" w:rsidR="002000A2" w:rsidRDefault="002000A2"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43ECF56" w14:textId="07800414" w:rsidR="002000A2" w:rsidRDefault="002000A2" w:rsidP="002F3AA0">
            <w:pPr>
              <w:pStyle w:val="Pa1"/>
              <w:spacing w:after="120"/>
              <w:jc w:val="both"/>
              <w:rPr>
                <w:rFonts w:ascii="Times New Roman" w:hAnsi="Times New Roman"/>
              </w:rPr>
            </w:pPr>
            <w:r>
              <w:rPr>
                <w:rFonts w:ascii="Times New Roman" w:hAnsi="Times New Roman"/>
                <w:szCs w:val="20"/>
              </w:rPr>
              <w:t>This requirement is necessary</w:t>
            </w:r>
            <w:r w:rsidRPr="001E4754">
              <w:rPr>
                <w:rFonts w:ascii="Times New Roman" w:hAnsi="Times New Roman"/>
                <w:szCs w:val="20"/>
              </w:rPr>
              <w:t xml:space="preserve"> </w:t>
            </w:r>
            <w:r>
              <w:rPr>
                <w:rFonts w:ascii="Times New Roman" w:hAnsi="Times New Roman"/>
                <w:szCs w:val="20"/>
              </w:rPr>
              <w:t>to</w:t>
            </w:r>
            <w:r w:rsidR="00EC64FA">
              <w:rPr>
                <w:rFonts w:ascii="Times New Roman" w:hAnsi="Times New Roman"/>
                <w:szCs w:val="20"/>
              </w:rPr>
              <w:t xml:space="preserve"> update user about </w:t>
            </w:r>
            <w:r w:rsidR="00AC1CFF">
              <w:rPr>
                <w:rFonts w:ascii="Times New Roman" w:hAnsi="Times New Roman"/>
                <w:szCs w:val="20"/>
              </w:rPr>
              <w:t>application</w:t>
            </w:r>
            <w:r w:rsidRPr="001E4754">
              <w:rPr>
                <w:rFonts w:ascii="Times New Roman" w:hAnsi="Times New Roman"/>
                <w:szCs w:val="20"/>
              </w:rPr>
              <w:t>.</w:t>
            </w:r>
            <w:r>
              <w:rPr>
                <w:rFonts w:ascii="Times New Roman" w:hAnsi="Times New Roman"/>
                <w:szCs w:val="20"/>
              </w:rPr>
              <w:t xml:space="preserve"> </w:t>
            </w:r>
          </w:p>
        </w:tc>
      </w:tr>
      <w:tr w:rsidR="002000A2" w14:paraId="3EA6DB5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DABE3FF" w14:textId="77777777" w:rsidR="002000A2" w:rsidRDefault="002000A2"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6567A84" w14:textId="77777777" w:rsidR="002000A2" w:rsidRDefault="002000A2" w:rsidP="002F3AA0">
            <w:pPr>
              <w:pStyle w:val="Pa1"/>
              <w:spacing w:after="120"/>
              <w:jc w:val="both"/>
              <w:rPr>
                <w:rFonts w:ascii="Times New Roman" w:hAnsi="Times New Roman"/>
              </w:rPr>
            </w:pPr>
            <w:r>
              <w:rPr>
                <w:rFonts w:ascii="Times New Roman" w:hAnsi="Times New Roman"/>
                <w:szCs w:val="20"/>
              </w:rPr>
              <w:t>N/A</w:t>
            </w:r>
          </w:p>
        </w:tc>
      </w:tr>
      <w:tr w:rsidR="002000A2" w14:paraId="3F09747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23A6E95" w14:textId="77777777" w:rsidR="002000A2" w:rsidRDefault="002000A2"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6B0FDE8" w14:textId="77777777" w:rsidR="002000A2" w:rsidRDefault="002000A2" w:rsidP="002F3AA0">
            <w:pPr>
              <w:pStyle w:val="Pa1"/>
              <w:spacing w:after="120"/>
              <w:jc w:val="both"/>
              <w:rPr>
                <w:rFonts w:ascii="Times New Roman" w:hAnsi="Times New Roman"/>
                <w:szCs w:val="20"/>
              </w:rPr>
            </w:pPr>
            <w:r>
              <w:rPr>
                <w:rFonts w:ascii="Times New Roman" w:hAnsi="Times New Roman"/>
                <w:szCs w:val="20"/>
              </w:rPr>
              <w:t>N/A</w:t>
            </w:r>
          </w:p>
        </w:tc>
      </w:tr>
      <w:tr w:rsidR="002000A2" w14:paraId="204014B8"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8C5C222" w14:textId="77777777" w:rsidR="002000A2" w:rsidRDefault="002000A2"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5B58871" w14:textId="77777777" w:rsidR="002000A2" w:rsidRDefault="002000A2" w:rsidP="002F3AA0">
            <w:pPr>
              <w:pStyle w:val="Pa1"/>
              <w:spacing w:after="120"/>
              <w:jc w:val="both"/>
              <w:rPr>
                <w:rFonts w:ascii="Times New Roman" w:hAnsi="Times New Roman"/>
                <w:szCs w:val="20"/>
              </w:rPr>
            </w:pPr>
            <w:r>
              <w:rPr>
                <w:rFonts w:ascii="Times New Roman" w:hAnsi="Times New Roman"/>
                <w:szCs w:val="20"/>
              </w:rPr>
              <w:t>High</w:t>
            </w:r>
          </w:p>
        </w:tc>
      </w:tr>
    </w:tbl>
    <w:p w14:paraId="4D4F82AC" w14:textId="77777777" w:rsidR="009941C7" w:rsidRDefault="009941C7" w:rsidP="00995C0C">
      <w:pPr>
        <w:rPr>
          <w:lang w:eastAsia="ar-SA"/>
        </w:rPr>
      </w:pPr>
    </w:p>
    <w:p w14:paraId="4B941094" w14:textId="0DAE3AD9" w:rsidR="009941C7" w:rsidRDefault="009941C7" w:rsidP="009941C7">
      <w:pPr>
        <w:pStyle w:val="Caption"/>
      </w:pPr>
      <w:r>
        <w:rPr>
          <w:szCs w:val="24"/>
        </w:rPr>
        <w:t>M8-UC11</w:t>
      </w:r>
      <w:r>
        <w:rPr>
          <w:noProof/>
          <w:szCs w:val="24"/>
        </w:rPr>
        <w:t xml:space="preserve">: </w:t>
      </w:r>
      <w:r>
        <w:rPr>
          <w:szCs w:val="24"/>
        </w:rPr>
        <w:t>Description of FR-8.11.2</w:t>
      </w:r>
    </w:p>
    <w:tbl>
      <w:tblPr>
        <w:tblStyle w:val="TableGrid"/>
        <w:tblW w:w="0" w:type="auto"/>
        <w:jc w:val="center"/>
        <w:tblLook w:val="04A0" w:firstRow="1" w:lastRow="0" w:firstColumn="1" w:lastColumn="0" w:noHBand="0" w:noVBand="1"/>
      </w:tblPr>
      <w:tblGrid>
        <w:gridCol w:w="1795"/>
        <w:gridCol w:w="7447"/>
      </w:tblGrid>
      <w:tr w:rsidR="009941C7" w14:paraId="501AD60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A4CCFBE" w14:textId="77777777" w:rsidR="009941C7" w:rsidRDefault="009941C7"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FCA548F" w14:textId="54B0132A" w:rsidR="009941C7" w:rsidRDefault="009941C7" w:rsidP="002F3AA0">
            <w:pPr>
              <w:pStyle w:val="Pa1"/>
              <w:spacing w:after="120"/>
              <w:jc w:val="both"/>
              <w:rPr>
                <w:rFonts w:ascii="Times New Roman" w:hAnsi="Times New Roman"/>
              </w:rPr>
            </w:pPr>
            <w:r>
              <w:rPr>
                <w:rFonts w:ascii="Times New Roman" w:hAnsi="Times New Roman"/>
                <w:szCs w:val="20"/>
              </w:rPr>
              <w:t>FR-8.11.2</w:t>
            </w:r>
          </w:p>
        </w:tc>
      </w:tr>
      <w:tr w:rsidR="009941C7" w14:paraId="093DF25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092A457" w14:textId="77777777" w:rsidR="009941C7" w:rsidRDefault="009941C7"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4B75B80" w14:textId="26BDBBEC" w:rsidR="009941C7" w:rsidRDefault="009941C7" w:rsidP="002F3AA0">
            <w:pPr>
              <w:pStyle w:val="Pa1"/>
              <w:spacing w:after="120"/>
              <w:jc w:val="both"/>
              <w:rPr>
                <w:rFonts w:ascii="Times New Roman" w:hAnsi="Times New Roman"/>
              </w:rPr>
            </w:pPr>
            <w:r>
              <w:rPr>
                <w:rFonts w:ascii="Times New Roman" w:hAnsi="Times New Roman"/>
              </w:rPr>
              <w:t>Inform User</w:t>
            </w:r>
          </w:p>
        </w:tc>
      </w:tr>
      <w:tr w:rsidR="009941C7" w14:paraId="7A11E421"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886362B" w14:textId="77777777" w:rsidR="009941C7" w:rsidRDefault="009941C7"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FD8C532" w14:textId="0C7C400E" w:rsidR="009941C7" w:rsidRDefault="009941C7" w:rsidP="002F3AA0">
            <w:pPr>
              <w:pStyle w:val="Pa1"/>
              <w:spacing w:after="120"/>
              <w:jc w:val="both"/>
              <w:rPr>
                <w:rFonts w:ascii="Times New Roman" w:hAnsi="Times New Roman"/>
              </w:rPr>
            </w:pPr>
            <w:r>
              <w:rPr>
                <w:rFonts w:ascii="Times New Roman" w:hAnsi="Times New Roman"/>
              </w:rPr>
              <w:t>SCM will inform user about update.</w:t>
            </w:r>
          </w:p>
        </w:tc>
      </w:tr>
      <w:tr w:rsidR="009941C7" w14:paraId="7805134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B69C572" w14:textId="77777777" w:rsidR="009941C7" w:rsidRDefault="009941C7"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3C858D7" w14:textId="77777777" w:rsidR="009941C7" w:rsidRDefault="009941C7" w:rsidP="002F3AA0">
            <w:pPr>
              <w:pStyle w:val="Pa1"/>
              <w:spacing w:after="120"/>
              <w:jc w:val="both"/>
              <w:rPr>
                <w:rFonts w:ascii="Times New Roman" w:hAnsi="Times New Roman"/>
              </w:rPr>
            </w:pPr>
            <w:r>
              <w:rPr>
                <w:rFonts w:ascii="Times New Roman" w:hAnsi="Times New Roman"/>
              </w:rPr>
              <w:t>Student</w:t>
            </w:r>
          </w:p>
        </w:tc>
      </w:tr>
      <w:tr w:rsidR="009941C7" w14:paraId="44C7869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5C2AA6B" w14:textId="77777777" w:rsidR="009941C7" w:rsidRDefault="009941C7"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810BA4A" w14:textId="275871D8" w:rsidR="009941C7" w:rsidRDefault="009941C7" w:rsidP="002F3AA0">
            <w:pPr>
              <w:pStyle w:val="Pa1"/>
              <w:spacing w:after="120"/>
              <w:jc w:val="both"/>
              <w:rPr>
                <w:rFonts w:ascii="Times New Roman" w:hAnsi="Times New Roman"/>
              </w:rPr>
            </w:pPr>
            <w:r>
              <w:rPr>
                <w:rFonts w:ascii="Times New Roman" w:hAnsi="Times New Roman"/>
                <w:szCs w:val="20"/>
              </w:rPr>
              <w:t>This requirement is necessary</w:t>
            </w:r>
            <w:r w:rsidRPr="001E4754">
              <w:rPr>
                <w:rFonts w:ascii="Times New Roman" w:hAnsi="Times New Roman"/>
                <w:szCs w:val="20"/>
              </w:rPr>
              <w:t xml:space="preserve"> </w:t>
            </w:r>
            <w:r>
              <w:rPr>
                <w:rFonts w:ascii="Times New Roman" w:hAnsi="Times New Roman"/>
                <w:szCs w:val="20"/>
              </w:rPr>
              <w:t xml:space="preserve">to update user about </w:t>
            </w:r>
            <w:r w:rsidR="00AC1CFF">
              <w:rPr>
                <w:rFonts w:ascii="Times New Roman" w:hAnsi="Times New Roman"/>
                <w:szCs w:val="20"/>
              </w:rPr>
              <w:t>application</w:t>
            </w:r>
            <w:r w:rsidRPr="001E4754">
              <w:rPr>
                <w:rFonts w:ascii="Times New Roman" w:hAnsi="Times New Roman"/>
                <w:szCs w:val="20"/>
              </w:rPr>
              <w:t>.</w:t>
            </w:r>
            <w:r>
              <w:rPr>
                <w:rFonts w:ascii="Times New Roman" w:hAnsi="Times New Roman"/>
                <w:szCs w:val="20"/>
              </w:rPr>
              <w:t xml:space="preserve"> </w:t>
            </w:r>
          </w:p>
        </w:tc>
      </w:tr>
      <w:tr w:rsidR="009941C7" w14:paraId="222E9BC2"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5843E28" w14:textId="77777777" w:rsidR="009941C7" w:rsidRDefault="009941C7"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D514772" w14:textId="77777777" w:rsidR="009941C7" w:rsidRDefault="009941C7" w:rsidP="002F3AA0">
            <w:pPr>
              <w:pStyle w:val="Pa1"/>
              <w:spacing w:after="120"/>
              <w:jc w:val="both"/>
              <w:rPr>
                <w:rFonts w:ascii="Times New Roman" w:hAnsi="Times New Roman"/>
              </w:rPr>
            </w:pPr>
            <w:r>
              <w:rPr>
                <w:rFonts w:ascii="Times New Roman" w:hAnsi="Times New Roman"/>
                <w:szCs w:val="20"/>
              </w:rPr>
              <w:t>N/A</w:t>
            </w:r>
          </w:p>
        </w:tc>
      </w:tr>
      <w:tr w:rsidR="009941C7" w14:paraId="53D9247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11A35EB" w14:textId="77777777" w:rsidR="009941C7" w:rsidRDefault="009941C7"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5936D69" w14:textId="77777777" w:rsidR="009941C7" w:rsidRDefault="009941C7" w:rsidP="002F3AA0">
            <w:pPr>
              <w:pStyle w:val="Pa1"/>
              <w:spacing w:after="120"/>
              <w:jc w:val="both"/>
              <w:rPr>
                <w:rFonts w:ascii="Times New Roman" w:hAnsi="Times New Roman"/>
                <w:szCs w:val="20"/>
              </w:rPr>
            </w:pPr>
            <w:r>
              <w:rPr>
                <w:rFonts w:ascii="Times New Roman" w:hAnsi="Times New Roman"/>
                <w:szCs w:val="20"/>
              </w:rPr>
              <w:t>N/A</w:t>
            </w:r>
          </w:p>
        </w:tc>
      </w:tr>
      <w:tr w:rsidR="009941C7" w14:paraId="62182A22"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C59DD53" w14:textId="77777777" w:rsidR="009941C7" w:rsidRDefault="009941C7"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E8C940B" w14:textId="77777777" w:rsidR="009941C7" w:rsidRDefault="009941C7" w:rsidP="002F3AA0">
            <w:pPr>
              <w:pStyle w:val="Pa1"/>
              <w:spacing w:after="120"/>
              <w:jc w:val="both"/>
              <w:rPr>
                <w:rFonts w:ascii="Times New Roman" w:hAnsi="Times New Roman"/>
                <w:szCs w:val="20"/>
              </w:rPr>
            </w:pPr>
            <w:r>
              <w:rPr>
                <w:rFonts w:ascii="Times New Roman" w:hAnsi="Times New Roman"/>
                <w:szCs w:val="20"/>
              </w:rPr>
              <w:t>High</w:t>
            </w:r>
          </w:p>
        </w:tc>
      </w:tr>
    </w:tbl>
    <w:p w14:paraId="4C00663E" w14:textId="77777777" w:rsidR="0096040F" w:rsidRDefault="0096040F" w:rsidP="00995C0C">
      <w:pPr>
        <w:rPr>
          <w:lang w:eastAsia="ar-SA"/>
        </w:rPr>
      </w:pPr>
    </w:p>
    <w:p w14:paraId="05CF83CE" w14:textId="77777777" w:rsidR="00F61617" w:rsidRDefault="00F61617">
      <w:pPr>
        <w:rPr>
          <w:b/>
          <w:bCs/>
        </w:rPr>
      </w:pPr>
      <w:r>
        <w:br w:type="page"/>
      </w:r>
    </w:p>
    <w:p w14:paraId="465F440C" w14:textId="601E4F27" w:rsidR="0096040F" w:rsidRDefault="0096040F" w:rsidP="0096040F">
      <w:pPr>
        <w:pStyle w:val="Caption"/>
      </w:pPr>
      <w:r>
        <w:rPr>
          <w:szCs w:val="24"/>
        </w:rPr>
        <w:lastRenderedPageBreak/>
        <w:t>M8-UC1</w:t>
      </w:r>
      <w:r w:rsidR="00C37026">
        <w:rPr>
          <w:szCs w:val="24"/>
        </w:rPr>
        <w:t>2</w:t>
      </w:r>
      <w:r>
        <w:rPr>
          <w:noProof/>
          <w:szCs w:val="24"/>
        </w:rPr>
        <w:t xml:space="preserve">: </w:t>
      </w:r>
      <w:r>
        <w:rPr>
          <w:szCs w:val="24"/>
        </w:rPr>
        <w:t>Description of FR-8.1</w:t>
      </w:r>
      <w:r w:rsidR="00C37026">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96040F" w14:paraId="7E62CF4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FC24CEF" w14:textId="77777777" w:rsidR="0096040F" w:rsidRDefault="0096040F"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C0E5F16" w14:textId="3D54777C" w:rsidR="0096040F" w:rsidRDefault="0096040F" w:rsidP="002F3AA0">
            <w:pPr>
              <w:pStyle w:val="Pa1"/>
              <w:spacing w:after="120"/>
              <w:jc w:val="both"/>
              <w:rPr>
                <w:rFonts w:ascii="Times New Roman" w:hAnsi="Times New Roman"/>
              </w:rPr>
            </w:pPr>
            <w:r>
              <w:rPr>
                <w:rFonts w:ascii="Times New Roman" w:hAnsi="Times New Roman"/>
                <w:szCs w:val="20"/>
              </w:rPr>
              <w:t>FR-8.1</w:t>
            </w:r>
            <w:r w:rsidR="00C37026">
              <w:rPr>
                <w:rFonts w:ascii="Times New Roman" w:hAnsi="Times New Roman"/>
                <w:szCs w:val="20"/>
              </w:rPr>
              <w:t>2</w:t>
            </w:r>
            <w:r>
              <w:rPr>
                <w:rFonts w:ascii="Times New Roman" w:hAnsi="Times New Roman"/>
                <w:szCs w:val="20"/>
              </w:rPr>
              <w:t>.1</w:t>
            </w:r>
          </w:p>
        </w:tc>
      </w:tr>
      <w:tr w:rsidR="0096040F" w14:paraId="217F87A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FB662B5" w14:textId="77777777" w:rsidR="0096040F" w:rsidRDefault="0096040F"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2F58F1A" w14:textId="77777777" w:rsidR="0096040F" w:rsidRDefault="0096040F" w:rsidP="002F3AA0">
            <w:pPr>
              <w:pStyle w:val="Pa1"/>
              <w:spacing w:after="120"/>
              <w:jc w:val="both"/>
              <w:rPr>
                <w:rFonts w:ascii="Times New Roman" w:hAnsi="Times New Roman"/>
              </w:rPr>
            </w:pPr>
            <w:r w:rsidRPr="002000A2">
              <w:rPr>
                <w:rFonts w:ascii="Times New Roman" w:hAnsi="Times New Roman"/>
              </w:rPr>
              <w:t>Receive Update</w:t>
            </w:r>
          </w:p>
        </w:tc>
      </w:tr>
      <w:tr w:rsidR="0096040F" w14:paraId="4DF3F3F3"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483D5C8" w14:textId="77777777" w:rsidR="0096040F" w:rsidRDefault="0096040F"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0AD2868" w14:textId="77777777" w:rsidR="0096040F" w:rsidRDefault="0096040F" w:rsidP="002F3AA0">
            <w:pPr>
              <w:pStyle w:val="Pa1"/>
              <w:spacing w:after="120"/>
              <w:jc w:val="both"/>
              <w:rPr>
                <w:rFonts w:ascii="Times New Roman" w:hAnsi="Times New Roman"/>
              </w:rPr>
            </w:pPr>
            <w:r>
              <w:rPr>
                <w:rFonts w:ascii="Times New Roman" w:hAnsi="Times New Roman"/>
              </w:rPr>
              <w:t>SCM will receive update for application.</w:t>
            </w:r>
          </w:p>
        </w:tc>
      </w:tr>
      <w:tr w:rsidR="0096040F" w14:paraId="5FD6EFC5"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2E286C6" w14:textId="77777777" w:rsidR="0096040F" w:rsidRDefault="0096040F"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7591712" w14:textId="77777777" w:rsidR="0096040F" w:rsidRDefault="0096040F" w:rsidP="002F3AA0">
            <w:pPr>
              <w:pStyle w:val="Pa1"/>
              <w:spacing w:after="120"/>
              <w:jc w:val="both"/>
              <w:rPr>
                <w:rFonts w:ascii="Times New Roman" w:hAnsi="Times New Roman"/>
              </w:rPr>
            </w:pPr>
            <w:r>
              <w:rPr>
                <w:rFonts w:ascii="Times New Roman" w:hAnsi="Times New Roman"/>
              </w:rPr>
              <w:t>Student</w:t>
            </w:r>
          </w:p>
        </w:tc>
      </w:tr>
      <w:tr w:rsidR="0096040F" w14:paraId="4C799F3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3B9376D" w14:textId="77777777" w:rsidR="0096040F" w:rsidRDefault="0096040F"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39028CB" w14:textId="2BA6080F" w:rsidR="0096040F" w:rsidRDefault="0096040F" w:rsidP="002F3AA0">
            <w:pPr>
              <w:pStyle w:val="Pa1"/>
              <w:spacing w:after="120"/>
              <w:jc w:val="both"/>
              <w:rPr>
                <w:rFonts w:ascii="Times New Roman" w:hAnsi="Times New Roman"/>
              </w:rPr>
            </w:pPr>
            <w:r>
              <w:rPr>
                <w:rFonts w:ascii="Times New Roman" w:hAnsi="Times New Roman"/>
                <w:szCs w:val="20"/>
              </w:rPr>
              <w:t>This requirement is necessary</w:t>
            </w:r>
            <w:r w:rsidRPr="001E4754">
              <w:rPr>
                <w:rFonts w:ascii="Times New Roman" w:hAnsi="Times New Roman"/>
                <w:szCs w:val="20"/>
              </w:rPr>
              <w:t xml:space="preserve"> </w:t>
            </w:r>
            <w:r>
              <w:rPr>
                <w:rFonts w:ascii="Times New Roman" w:hAnsi="Times New Roman"/>
                <w:szCs w:val="20"/>
              </w:rPr>
              <w:t xml:space="preserve">to update user about </w:t>
            </w:r>
            <w:r w:rsidR="00AC1CFF">
              <w:rPr>
                <w:rFonts w:ascii="Times New Roman" w:hAnsi="Times New Roman"/>
                <w:szCs w:val="20"/>
              </w:rPr>
              <w:t>application</w:t>
            </w:r>
            <w:r w:rsidRPr="001E4754">
              <w:rPr>
                <w:rFonts w:ascii="Times New Roman" w:hAnsi="Times New Roman"/>
                <w:szCs w:val="20"/>
              </w:rPr>
              <w:t>.</w:t>
            </w:r>
            <w:r>
              <w:rPr>
                <w:rFonts w:ascii="Times New Roman" w:hAnsi="Times New Roman"/>
                <w:szCs w:val="20"/>
              </w:rPr>
              <w:t xml:space="preserve"> </w:t>
            </w:r>
          </w:p>
        </w:tc>
      </w:tr>
      <w:tr w:rsidR="0096040F" w14:paraId="7E47822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0DD7537" w14:textId="77777777" w:rsidR="0096040F" w:rsidRDefault="0096040F"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AE6AB53" w14:textId="77777777" w:rsidR="0096040F" w:rsidRDefault="0096040F" w:rsidP="002F3AA0">
            <w:pPr>
              <w:pStyle w:val="Pa1"/>
              <w:spacing w:after="120"/>
              <w:jc w:val="both"/>
              <w:rPr>
                <w:rFonts w:ascii="Times New Roman" w:hAnsi="Times New Roman"/>
              </w:rPr>
            </w:pPr>
            <w:r>
              <w:rPr>
                <w:rFonts w:ascii="Times New Roman" w:hAnsi="Times New Roman"/>
                <w:szCs w:val="20"/>
              </w:rPr>
              <w:t>N/A</w:t>
            </w:r>
          </w:p>
        </w:tc>
      </w:tr>
      <w:tr w:rsidR="0096040F" w14:paraId="4B65467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8597E92" w14:textId="77777777" w:rsidR="0096040F" w:rsidRDefault="0096040F"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C595D83" w14:textId="77777777" w:rsidR="0096040F" w:rsidRDefault="0096040F" w:rsidP="002F3AA0">
            <w:pPr>
              <w:pStyle w:val="Pa1"/>
              <w:spacing w:after="120"/>
              <w:jc w:val="both"/>
              <w:rPr>
                <w:rFonts w:ascii="Times New Roman" w:hAnsi="Times New Roman"/>
                <w:szCs w:val="20"/>
              </w:rPr>
            </w:pPr>
            <w:r>
              <w:rPr>
                <w:rFonts w:ascii="Times New Roman" w:hAnsi="Times New Roman"/>
                <w:szCs w:val="20"/>
              </w:rPr>
              <w:t>N/A</w:t>
            </w:r>
          </w:p>
        </w:tc>
      </w:tr>
      <w:tr w:rsidR="0096040F" w14:paraId="5453F739"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74C9E25" w14:textId="77777777" w:rsidR="0096040F" w:rsidRDefault="0096040F"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15BA84B" w14:textId="77777777" w:rsidR="0096040F" w:rsidRDefault="0096040F" w:rsidP="002F3AA0">
            <w:pPr>
              <w:pStyle w:val="Pa1"/>
              <w:spacing w:after="120"/>
              <w:jc w:val="both"/>
              <w:rPr>
                <w:rFonts w:ascii="Times New Roman" w:hAnsi="Times New Roman"/>
                <w:szCs w:val="20"/>
              </w:rPr>
            </w:pPr>
            <w:r>
              <w:rPr>
                <w:rFonts w:ascii="Times New Roman" w:hAnsi="Times New Roman"/>
                <w:szCs w:val="20"/>
              </w:rPr>
              <w:t>High</w:t>
            </w:r>
          </w:p>
        </w:tc>
      </w:tr>
    </w:tbl>
    <w:p w14:paraId="1BEA2551" w14:textId="6C78AAEF" w:rsidR="0096040F" w:rsidRDefault="0096040F" w:rsidP="0096040F">
      <w:pPr>
        <w:rPr>
          <w:lang w:eastAsia="ar-SA"/>
        </w:rPr>
      </w:pPr>
    </w:p>
    <w:p w14:paraId="00A65B2A" w14:textId="0DDFFD10" w:rsidR="0096040F" w:rsidRDefault="0096040F" w:rsidP="0096040F">
      <w:pPr>
        <w:pStyle w:val="Caption"/>
      </w:pPr>
      <w:r>
        <w:rPr>
          <w:szCs w:val="24"/>
        </w:rPr>
        <w:t>M8-UC1</w:t>
      </w:r>
      <w:r w:rsidR="00C37026">
        <w:rPr>
          <w:szCs w:val="24"/>
        </w:rPr>
        <w:t>2</w:t>
      </w:r>
      <w:r>
        <w:rPr>
          <w:noProof/>
          <w:szCs w:val="24"/>
        </w:rPr>
        <w:t xml:space="preserve">: </w:t>
      </w:r>
      <w:r>
        <w:rPr>
          <w:szCs w:val="24"/>
        </w:rPr>
        <w:t>Description of FR-8.1</w:t>
      </w:r>
      <w:r w:rsidR="00C37026">
        <w:rPr>
          <w:szCs w:val="24"/>
        </w:rPr>
        <w:t>2</w:t>
      </w:r>
      <w:r>
        <w:rPr>
          <w:szCs w:val="24"/>
        </w:rPr>
        <w:t>.2</w:t>
      </w:r>
    </w:p>
    <w:tbl>
      <w:tblPr>
        <w:tblStyle w:val="TableGrid"/>
        <w:tblW w:w="0" w:type="auto"/>
        <w:jc w:val="center"/>
        <w:tblLook w:val="04A0" w:firstRow="1" w:lastRow="0" w:firstColumn="1" w:lastColumn="0" w:noHBand="0" w:noVBand="1"/>
      </w:tblPr>
      <w:tblGrid>
        <w:gridCol w:w="1795"/>
        <w:gridCol w:w="7447"/>
      </w:tblGrid>
      <w:tr w:rsidR="0096040F" w14:paraId="289AAAB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903F95B" w14:textId="77777777" w:rsidR="0096040F" w:rsidRDefault="0096040F"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881DA25" w14:textId="3301E1C8" w:rsidR="0096040F" w:rsidRDefault="0096040F" w:rsidP="002F3AA0">
            <w:pPr>
              <w:pStyle w:val="Pa1"/>
              <w:spacing w:after="120"/>
              <w:jc w:val="both"/>
              <w:rPr>
                <w:rFonts w:ascii="Times New Roman" w:hAnsi="Times New Roman"/>
              </w:rPr>
            </w:pPr>
            <w:r>
              <w:rPr>
                <w:rFonts w:ascii="Times New Roman" w:hAnsi="Times New Roman"/>
                <w:szCs w:val="20"/>
              </w:rPr>
              <w:t>FR-8.1</w:t>
            </w:r>
            <w:r w:rsidR="00C37026">
              <w:rPr>
                <w:rFonts w:ascii="Times New Roman" w:hAnsi="Times New Roman"/>
                <w:szCs w:val="20"/>
              </w:rPr>
              <w:t>2</w:t>
            </w:r>
            <w:r>
              <w:rPr>
                <w:rFonts w:ascii="Times New Roman" w:hAnsi="Times New Roman"/>
                <w:szCs w:val="20"/>
              </w:rPr>
              <w:t>.2</w:t>
            </w:r>
          </w:p>
        </w:tc>
      </w:tr>
      <w:tr w:rsidR="0096040F" w14:paraId="34FF5B7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0946561" w14:textId="77777777" w:rsidR="0096040F" w:rsidRDefault="0096040F"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80222D6" w14:textId="77777777" w:rsidR="0096040F" w:rsidRDefault="0096040F" w:rsidP="002F3AA0">
            <w:pPr>
              <w:pStyle w:val="Pa1"/>
              <w:spacing w:after="120"/>
              <w:jc w:val="both"/>
              <w:rPr>
                <w:rFonts w:ascii="Times New Roman" w:hAnsi="Times New Roman"/>
              </w:rPr>
            </w:pPr>
            <w:r>
              <w:rPr>
                <w:rFonts w:ascii="Times New Roman" w:hAnsi="Times New Roman"/>
              </w:rPr>
              <w:t>Inform User</w:t>
            </w:r>
          </w:p>
        </w:tc>
      </w:tr>
      <w:tr w:rsidR="0096040F" w14:paraId="66607AB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364910A" w14:textId="77777777" w:rsidR="0096040F" w:rsidRDefault="0096040F"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41CF7F1" w14:textId="77777777" w:rsidR="0096040F" w:rsidRDefault="0096040F" w:rsidP="002F3AA0">
            <w:pPr>
              <w:pStyle w:val="Pa1"/>
              <w:spacing w:after="120"/>
              <w:jc w:val="both"/>
              <w:rPr>
                <w:rFonts w:ascii="Times New Roman" w:hAnsi="Times New Roman"/>
              </w:rPr>
            </w:pPr>
            <w:r>
              <w:rPr>
                <w:rFonts w:ascii="Times New Roman" w:hAnsi="Times New Roman"/>
              </w:rPr>
              <w:t>SCM will inform user about update.</w:t>
            </w:r>
          </w:p>
        </w:tc>
      </w:tr>
      <w:tr w:rsidR="0096040F" w14:paraId="075E10E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E50B817" w14:textId="77777777" w:rsidR="0096040F" w:rsidRDefault="0096040F"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9B31CA1" w14:textId="77777777" w:rsidR="0096040F" w:rsidRDefault="0096040F" w:rsidP="002F3AA0">
            <w:pPr>
              <w:pStyle w:val="Pa1"/>
              <w:spacing w:after="120"/>
              <w:jc w:val="both"/>
              <w:rPr>
                <w:rFonts w:ascii="Times New Roman" w:hAnsi="Times New Roman"/>
              </w:rPr>
            </w:pPr>
            <w:r>
              <w:rPr>
                <w:rFonts w:ascii="Times New Roman" w:hAnsi="Times New Roman"/>
              </w:rPr>
              <w:t>Student</w:t>
            </w:r>
          </w:p>
        </w:tc>
      </w:tr>
      <w:tr w:rsidR="0096040F" w14:paraId="60F0013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EBB1B2D" w14:textId="77777777" w:rsidR="0096040F" w:rsidRDefault="0096040F"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B0E5C19" w14:textId="7D3834F1" w:rsidR="0096040F" w:rsidRDefault="0096040F" w:rsidP="002F3AA0">
            <w:pPr>
              <w:pStyle w:val="Pa1"/>
              <w:spacing w:after="120"/>
              <w:jc w:val="both"/>
              <w:rPr>
                <w:rFonts w:ascii="Times New Roman" w:hAnsi="Times New Roman"/>
              </w:rPr>
            </w:pPr>
            <w:r>
              <w:rPr>
                <w:rFonts w:ascii="Times New Roman" w:hAnsi="Times New Roman"/>
                <w:szCs w:val="20"/>
              </w:rPr>
              <w:t>This requirement is necessary</w:t>
            </w:r>
            <w:r w:rsidRPr="001E4754">
              <w:rPr>
                <w:rFonts w:ascii="Times New Roman" w:hAnsi="Times New Roman"/>
                <w:szCs w:val="20"/>
              </w:rPr>
              <w:t xml:space="preserve"> </w:t>
            </w:r>
            <w:r>
              <w:rPr>
                <w:rFonts w:ascii="Times New Roman" w:hAnsi="Times New Roman"/>
                <w:szCs w:val="20"/>
              </w:rPr>
              <w:t xml:space="preserve">to update user about </w:t>
            </w:r>
            <w:r w:rsidR="00AC1CFF">
              <w:rPr>
                <w:rFonts w:ascii="Times New Roman" w:hAnsi="Times New Roman"/>
                <w:szCs w:val="20"/>
              </w:rPr>
              <w:t>application</w:t>
            </w:r>
            <w:r w:rsidRPr="001E4754">
              <w:rPr>
                <w:rFonts w:ascii="Times New Roman" w:hAnsi="Times New Roman"/>
                <w:szCs w:val="20"/>
              </w:rPr>
              <w:t>.</w:t>
            </w:r>
            <w:r>
              <w:rPr>
                <w:rFonts w:ascii="Times New Roman" w:hAnsi="Times New Roman"/>
                <w:szCs w:val="20"/>
              </w:rPr>
              <w:t xml:space="preserve"> </w:t>
            </w:r>
          </w:p>
        </w:tc>
      </w:tr>
      <w:tr w:rsidR="0096040F" w14:paraId="3B9E5A4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26CC9BE" w14:textId="77777777" w:rsidR="0096040F" w:rsidRDefault="0096040F"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2846187" w14:textId="77777777" w:rsidR="0096040F" w:rsidRDefault="0096040F" w:rsidP="002F3AA0">
            <w:pPr>
              <w:pStyle w:val="Pa1"/>
              <w:spacing w:after="120"/>
              <w:jc w:val="both"/>
              <w:rPr>
                <w:rFonts w:ascii="Times New Roman" w:hAnsi="Times New Roman"/>
              </w:rPr>
            </w:pPr>
            <w:r>
              <w:rPr>
                <w:rFonts w:ascii="Times New Roman" w:hAnsi="Times New Roman"/>
                <w:szCs w:val="20"/>
              </w:rPr>
              <w:t>N/A</w:t>
            </w:r>
          </w:p>
        </w:tc>
      </w:tr>
      <w:tr w:rsidR="0096040F" w14:paraId="36E67BB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4FA0E4A" w14:textId="77777777" w:rsidR="0096040F" w:rsidRDefault="0096040F"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8030513" w14:textId="77777777" w:rsidR="0096040F" w:rsidRDefault="0096040F" w:rsidP="002F3AA0">
            <w:pPr>
              <w:pStyle w:val="Pa1"/>
              <w:spacing w:after="120"/>
              <w:jc w:val="both"/>
              <w:rPr>
                <w:rFonts w:ascii="Times New Roman" w:hAnsi="Times New Roman"/>
                <w:szCs w:val="20"/>
              </w:rPr>
            </w:pPr>
            <w:r>
              <w:rPr>
                <w:rFonts w:ascii="Times New Roman" w:hAnsi="Times New Roman"/>
                <w:szCs w:val="20"/>
              </w:rPr>
              <w:t>N/A</w:t>
            </w:r>
          </w:p>
        </w:tc>
      </w:tr>
      <w:tr w:rsidR="0096040F" w14:paraId="1C4EB89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3254F89" w14:textId="77777777" w:rsidR="0096040F" w:rsidRDefault="0096040F"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96900C2" w14:textId="77777777" w:rsidR="0096040F" w:rsidRDefault="0096040F" w:rsidP="002F3AA0">
            <w:pPr>
              <w:pStyle w:val="Pa1"/>
              <w:spacing w:after="120"/>
              <w:jc w:val="both"/>
              <w:rPr>
                <w:rFonts w:ascii="Times New Roman" w:hAnsi="Times New Roman"/>
                <w:szCs w:val="20"/>
              </w:rPr>
            </w:pPr>
            <w:r>
              <w:rPr>
                <w:rFonts w:ascii="Times New Roman" w:hAnsi="Times New Roman"/>
                <w:szCs w:val="20"/>
              </w:rPr>
              <w:t>High</w:t>
            </w:r>
          </w:p>
        </w:tc>
      </w:tr>
    </w:tbl>
    <w:p w14:paraId="59C66ED0" w14:textId="77777777" w:rsidR="00F61617" w:rsidRDefault="00F61617" w:rsidP="00995C0C">
      <w:pPr>
        <w:rPr>
          <w:lang w:eastAsia="ar-SA"/>
        </w:rPr>
      </w:pPr>
    </w:p>
    <w:p w14:paraId="2C96043F" w14:textId="4196ADB6" w:rsidR="00F61617" w:rsidRDefault="00F61617" w:rsidP="00F61617">
      <w:pPr>
        <w:pStyle w:val="Caption"/>
      </w:pPr>
      <w:r>
        <w:rPr>
          <w:szCs w:val="24"/>
        </w:rPr>
        <w:t>M8-UC1</w:t>
      </w:r>
      <w:r w:rsidR="001D0D86">
        <w:rPr>
          <w:szCs w:val="24"/>
        </w:rPr>
        <w:t>3</w:t>
      </w:r>
      <w:r>
        <w:rPr>
          <w:noProof/>
          <w:szCs w:val="24"/>
        </w:rPr>
        <w:t xml:space="preserve">: </w:t>
      </w:r>
      <w:r>
        <w:rPr>
          <w:szCs w:val="24"/>
        </w:rPr>
        <w:t>Description of FR-8.1</w:t>
      </w:r>
      <w:r w:rsidR="001D0D86">
        <w:rPr>
          <w:szCs w:val="24"/>
        </w:rPr>
        <w:t>3</w:t>
      </w:r>
      <w:r>
        <w:rPr>
          <w:szCs w:val="24"/>
        </w:rPr>
        <w:t>.</w:t>
      </w:r>
      <w:r w:rsidR="001D0D86">
        <w:rPr>
          <w:szCs w:val="24"/>
        </w:rPr>
        <w:t>1</w:t>
      </w:r>
    </w:p>
    <w:tbl>
      <w:tblPr>
        <w:tblStyle w:val="TableGrid"/>
        <w:tblW w:w="0" w:type="auto"/>
        <w:jc w:val="center"/>
        <w:tblLook w:val="04A0" w:firstRow="1" w:lastRow="0" w:firstColumn="1" w:lastColumn="0" w:noHBand="0" w:noVBand="1"/>
      </w:tblPr>
      <w:tblGrid>
        <w:gridCol w:w="1795"/>
        <w:gridCol w:w="7447"/>
      </w:tblGrid>
      <w:tr w:rsidR="00F61617" w14:paraId="70959489"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22DA0D5" w14:textId="77777777" w:rsidR="00F61617" w:rsidRDefault="00F61617"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B7FCAD7" w14:textId="6D35A354" w:rsidR="00F61617" w:rsidRDefault="00F61617" w:rsidP="002F3AA0">
            <w:pPr>
              <w:pStyle w:val="Pa1"/>
              <w:spacing w:after="120"/>
              <w:jc w:val="both"/>
              <w:rPr>
                <w:rFonts w:ascii="Times New Roman" w:hAnsi="Times New Roman"/>
              </w:rPr>
            </w:pPr>
            <w:r>
              <w:rPr>
                <w:rFonts w:ascii="Times New Roman" w:hAnsi="Times New Roman"/>
                <w:szCs w:val="20"/>
              </w:rPr>
              <w:t>FR-8.1</w:t>
            </w:r>
            <w:r w:rsidR="001D0D86">
              <w:rPr>
                <w:rFonts w:ascii="Times New Roman" w:hAnsi="Times New Roman"/>
                <w:szCs w:val="20"/>
              </w:rPr>
              <w:t>3</w:t>
            </w:r>
            <w:r>
              <w:rPr>
                <w:rFonts w:ascii="Times New Roman" w:hAnsi="Times New Roman"/>
                <w:szCs w:val="20"/>
              </w:rPr>
              <w:t>.</w:t>
            </w:r>
            <w:r w:rsidR="001D0D86">
              <w:rPr>
                <w:rFonts w:ascii="Times New Roman" w:hAnsi="Times New Roman"/>
                <w:szCs w:val="20"/>
              </w:rPr>
              <w:t>1</w:t>
            </w:r>
          </w:p>
        </w:tc>
      </w:tr>
      <w:tr w:rsidR="00F61617" w14:paraId="2B5F8B2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570447B" w14:textId="77777777" w:rsidR="00F61617" w:rsidRDefault="00F61617"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EFFEE23" w14:textId="1BE2F74A" w:rsidR="00F61617" w:rsidRDefault="001D0D86" w:rsidP="002F3AA0">
            <w:pPr>
              <w:pStyle w:val="Pa1"/>
              <w:spacing w:after="120"/>
              <w:jc w:val="both"/>
              <w:rPr>
                <w:rFonts w:ascii="Times New Roman" w:hAnsi="Times New Roman"/>
              </w:rPr>
            </w:pPr>
            <w:r>
              <w:rPr>
                <w:rFonts w:ascii="Times New Roman" w:hAnsi="Times New Roman"/>
              </w:rPr>
              <w:t xml:space="preserve">Change </w:t>
            </w:r>
            <w:r w:rsidR="00F61617">
              <w:rPr>
                <w:rFonts w:ascii="Times New Roman" w:hAnsi="Times New Roman"/>
              </w:rPr>
              <w:t>CNIC</w:t>
            </w:r>
          </w:p>
        </w:tc>
      </w:tr>
      <w:tr w:rsidR="00F61617" w14:paraId="6909DB3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B6B5515" w14:textId="77777777" w:rsidR="00F61617" w:rsidRDefault="00F61617"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FABB34A" w14:textId="77777777" w:rsidR="00F61617" w:rsidRDefault="00F61617" w:rsidP="002F3AA0">
            <w:pPr>
              <w:pStyle w:val="Pa1"/>
              <w:spacing w:after="120"/>
              <w:jc w:val="both"/>
              <w:rPr>
                <w:rFonts w:ascii="Times New Roman" w:hAnsi="Times New Roman"/>
              </w:rPr>
            </w:pPr>
            <w:r w:rsidRPr="002A5CD9">
              <w:rPr>
                <w:rFonts w:ascii="Times New Roman" w:hAnsi="Times New Roman"/>
              </w:rPr>
              <w:t>User will</w:t>
            </w:r>
            <w:r>
              <w:rPr>
                <w:rFonts w:ascii="Times New Roman" w:hAnsi="Times New Roman"/>
              </w:rPr>
              <w:t xml:space="preserve"> enter CNIC in provided text field.</w:t>
            </w:r>
          </w:p>
        </w:tc>
      </w:tr>
      <w:tr w:rsidR="00F61617" w14:paraId="211B8D2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A2CF706" w14:textId="77777777" w:rsidR="00F61617" w:rsidRDefault="00F61617"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A0D73AC" w14:textId="77777777" w:rsidR="00F61617" w:rsidRDefault="00F61617" w:rsidP="002F3AA0">
            <w:pPr>
              <w:pStyle w:val="Pa1"/>
              <w:spacing w:after="120"/>
              <w:jc w:val="both"/>
              <w:rPr>
                <w:rFonts w:ascii="Times New Roman" w:hAnsi="Times New Roman"/>
              </w:rPr>
            </w:pPr>
            <w:r>
              <w:rPr>
                <w:rFonts w:ascii="Times New Roman" w:hAnsi="Times New Roman"/>
              </w:rPr>
              <w:t>Student</w:t>
            </w:r>
          </w:p>
        </w:tc>
      </w:tr>
      <w:tr w:rsidR="00F61617" w14:paraId="73624E9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9034B84" w14:textId="77777777" w:rsidR="00F61617" w:rsidRDefault="00F61617"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E74D6D3" w14:textId="77777777" w:rsidR="00F61617" w:rsidRDefault="00F61617" w:rsidP="002F3AA0">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F61617" w14:paraId="49819D5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D6EE7CE" w14:textId="77777777" w:rsidR="00F61617" w:rsidRDefault="00F61617"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2BF8C99" w14:textId="77777777" w:rsidR="00F61617" w:rsidRDefault="00F61617" w:rsidP="002F3AA0">
            <w:pPr>
              <w:pStyle w:val="Pa1"/>
              <w:spacing w:after="120"/>
              <w:jc w:val="both"/>
              <w:rPr>
                <w:rFonts w:ascii="Times New Roman" w:hAnsi="Times New Roman"/>
              </w:rPr>
            </w:pPr>
            <w:r>
              <w:rPr>
                <w:rFonts w:ascii="Times New Roman" w:hAnsi="Times New Roman"/>
                <w:szCs w:val="20"/>
              </w:rPr>
              <w:t>N/A</w:t>
            </w:r>
          </w:p>
        </w:tc>
      </w:tr>
      <w:tr w:rsidR="00F61617" w14:paraId="44406C49"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C7E6263" w14:textId="77777777" w:rsidR="00F61617" w:rsidRDefault="00F61617"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7911786" w14:textId="77777777" w:rsidR="00F61617" w:rsidRDefault="00F61617" w:rsidP="002F3AA0">
            <w:pPr>
              <w:pStyle w:val="Pa1"/>
              <w:spacing w:after="120"/>
              <w:jc w:val="both"/>
              <w:rPr>
                <w:rFonts w:ascii="Times New Roman" w:hAnsi="Times New Roman"/>
                <w:szCs w:val="20"/>
              </w:rPr>
            </w:pPr>
            <w:r>
              <w:rPr>
                <w:rFonts w:ascii="Times New Roman" w:hAnsi="Times New Roman"/>
                <w:szCs w:val="20"/>
              </w:rPr>
              <w:t>FR-8.1.1</w:t>
            </w:r>
          </w:p>
        </w:tc>
      </w:tr>
      <w:tr w:rsidR="00F61617" w14:paraId="33CEF15B"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68708FA" w14:textId="77777777" w:rsidR="00F61617" w:rsidRDefault="00F61617"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5706491" w14:textId="77777777" w:rsidR="00F61617" w:rsidRDefault="00F61617" w:rsidP="002F3AA0">
            <w:pPr>
              <w:pStyle w:val="Pa1"/>
              <w:spacing w:after="120"/>
              <w:jc w:val="both"/>
              <w:rPr>
                <w:rFonts w:ascii="Times New Roman" w:hAnsi="Times New Roman"/>
                <w:szCs w:val="20"/>
              </w:rPr>
            </w:pPr>
            <w:r>
              <w:rPr>
                <w:rFonts w:ascii="Times New Roman" w:hAnsi="Times New Roman"/>
                <w:szCs w:val="20"/>
              </w:rPr>
              <w:t>High</w:t>
            </w:r>
          </w:p>
        </w:tc>
      </w:tr>
    </w:tbl>
    <w:p w14:paraId="250E125E" w14:textId="77777777" w:rsidR="00F61617" w:rsidRDefault="00F61617" w:rsidP="00F61617">
      <w:pPr>
        <w:rPr>
          <w:lang w:eastAsia="ar-SA"/>
        </w:rPr>
      </w:pPr>
    </w:p>
    <w:p w14:paraId="27E35F9D" w14:textId="77777777" w:rsidR="00F61617" w:rsidRDefault="00F61617" w:rsidP="00F61617">
      <w:pPr>
        <w:rPr>
          <w:lang w:eastAsia="ar-SA"/>
        </w:rPr>
      </w:pPr>
      <w:r>
        <w:rPr>
          <w:lang w:eastAsia="ar-SA"/>
        </w:rPr>
        <w:br w:type="page"/>
      </w:r>
    </w:p>
    <w:p w14:paraId="58D7DE1A" w14:textId="030B8A31" w:rsidR="00F61617" w:rsidRDefault="00F61617" w:rsidP="00F61617">
      <w:pPr>
        <w:pStyle w:val="Caption"/>
      </w:pPr>
      <w:r>
        <w:rPr>
          <w:szCs w:val="24"/>
        </w:rPr>
        <w:lastRenderedPageBreak/>
        <w:t>M8-UC1</w:t>
      </w:r>
      <w:r w:rsidR="001D0D86">
        <w:rPr>
          <w:szCs w:val="24"/>
        </w:rPr>
        <w:t>3</w:t>
      </w:r>
      <w:r>
        <w:rPr>
          <w:noProof/>
          <w:szCs w:val="24"/>
        </w:rPr>
        <w:t xml:space="preserve">: </w:t>
      </w:r>
      <w:r>
        <w:rPr>
          <w:szCs w:val="24"/>
        </w:rPr>
        <w:t>Description of FR-8.1</w:t>
      </w:r>
      <w:r w:rsidR="001D0D86">
        <w:rPr>
          <w:szCs w:val="24"/>
        </w:rPr>
        <w:t>3</w:t>
      </w:r>
      <w:r>
        <w:rPr>
          <w:szCs w:val="24"/>
        </w:rPr>
        <w:t>.</w:t>
      </w:r>
      <w:r w:rsidR="001D0D86">
        <w:rPr>
          <w:szCs w:val="24"/>
        </w:rPr>
        <w:t>2</w:t>
      </w:r>
    </w:p>
    <w:tbl>
      <w:tblPr>
        <w:tblStyle w:val="TableGrid"/>
        <w:tblW w:w="0" w:type="auto"/>
        <w:jc w:val="center"/>
        <w:tblLook w:val="04A0" w:firstRow="1" w:lastRow="0" w:firstColumn="1" w:lastColumn="0" w:noHBand="0" w:noVBand="1"/>
      </w:tblPr>
      <w:tblGrid>
        <w:gridCol w:w="1795"/>
        <w:gridCol w:w="7447"/>
      </w:tblGrid>
      <w:tr w:rsidR="00F61617" w14:paraId="10178F5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C708401" w14:textId="77777777" w:rsidR="00F61617" w:rsidRDefault="00F61617"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384FE2B" w14:textId="16C65003" w:rsidR="00F61617" w:rsidRDefault="00F61617" w:rsidP="002F3AA0">
            <w:pPr>
              <w:pStyle w:val="Pa1"/>
              <w:spacing w:after="120"/>
              <w:jc w:val="both"/>
              <w:rPr>
                <w:rFonts w:ascii="Times New Roman" w:hAnsi="Times New Roman"/>
              </w:rPr>
            </w:pPr>
            <w:r>
              <w:rPr>
                <w:rFonts w:ascii="Times New Roman" w:hAnsi="Times New Roman"/>
                <w:szCs w:val="20"/>
              </w:rPr>
              <w:t>FR-8.1</w:t>
            </w:r>
            <w:r w:rsidR="001D0D86">
              <w:rPr>
                <w:rFonts w:ascii="Times New Roman" w:hAnsi="Times New Roman"/>
                <w:szCs w:val="20"/>
              </w:rPr>
              <w:t>3</w:t>
            </w:r>
            <w:r>
              <w:rPr>
                <w:rFonts w:ascii="Times New Roman" w:hAnsi="Times New Roman"/>
                <w:szCs w:val="20"/>
              </w:rPr>
              <w:t>.</w:t>
            </w:r>
            <w:r w:rsidR="001D0D86">
              <w:rPr>
                <w:rFonts w:ascii="Times New Roman" w:hAnsi="Times New Roman"/>
                <w:szCs w:val="20"/>
              </w:rPr>
              <w:t>2</w:t>
            </w:r>
          </w:p>
        </w:tc>
      </w:tr>
      <w:tr w:rsidR="00F61617" w14:paraId="20307D4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2E3B128" w14:textId="77777777" w:rsidR="00F61617" w:rsidRDefault="00F61617"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4104B96" w14:textId="245ACE4F" w:rsidR="00F61617" w:rsidRDefault="001D0D86" w:rsidP="002F3AA0">
            <w:pPr>
              <w:pStyle w:val="Pa1"/>
              <w:spacing w:after="120"/>
              <w:jc w:val="both"/>
              <w:rPr>
                <w:rFonts w:ascii="Times New Roman" w:hAnsi="Times New Roman"/>
              </w:rPr>
            </w:pPr>
            <w:r>
              <w:rPr>
                <w:rFonts w:ascii="Times New Roman" w:hAnsi="Times New Roman"/>
              </w:rPr>
              <w:t xml:space="preserve">Change </w:t>
            </w:r>
            <w:r w:rsidR="00F61617">
              <w:rPr>
                <w:rFonts w:ascii="Times New Roman" w:hAnsi="Times New Roman"/>
              </w:rPr>
              <w:t>Address</w:t>
            </w:r>
          </w:p>
        </w:tc>
      </w:tr>
      <w:tr w:rsidR="00F61617" w14:paraId="0BA568B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F43DB92" w14:textId="77777777" w:rsidR="00F61617" w:rsidRDefault="00F61617"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94B5FC1" w14:textId="77777777" w:rsidR="00F61617" w:rsidRDefault="00F61617" w:rsidP="002F3AA0">
            <w:pPr>
              <w:pStyle w:val="Pa1"/>
              <w:spacing w:after="120"/>
              <w:jc w:val="both"/>
              <w:rPr>
                <w:rFonts w:ascii="Times New Roman" w:hAnsi="Times New Roman"/>
              </w:rPr>
            </w:pPr>
            <w:r w:rsidRPr="002A5CD9">
              <w:rPr>
                <w:rFonts w:ascii="Times New Roman" w:hAnsi="Times New Roman"/>
              </w:rPr>
              <w:t xml:space="preserve">User </w:t>
            </w:r>
            <w:r>
              <w:rPr>
                <w:rFonts w:ascii="Times New Roman" w:hAnsi="Times New Roman"/>
              </w:rPr>
              <w:t>will enter address in text field provided.</w:t>
            </w:r>
          </w:p>
        </w:tc>
      </w:tr>
      <w:tr w:rsidR="00F61617" w14:paraId="38E71E5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3AF537A" w14:textId="77777777" w:rsidR="00F61617" w:rsidRDefault="00F61617"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8225A18" w14:textId="77777777" w:rsidR="00F61617" w:rsidRDefault="00F61617" w:rsidP="002F3AA0">
            <w:pPr>
              <w:pStyle w:val="Pa1"/>
              <w:spacing w:after="120"/>
              <w:jc w:val="both"/>
              <w:rPr>
                <w:rFonts w:ascii="Times New Roman" w:hAnsi="Times New Roman"/>
              </w:rPr>
            </w:pPr>
            <w:r>
              <w:rPr>
                <w:rFonts w:ascii="Times New Roman" w:hAnsi="Times New Roman"/>
              </w:rPr>
              <w:t>Student</w:t>
            </w:r>
          </w:p>
        </w:tc>
      </w:tr>
      <w:tr w:rsidR="00F61617" w14:paraId="4B5FA990"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583BE5C" w14:textId="77777777" w:rsidR="00F61617" w:rsidRDefault="00F61617"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A2A7F39" w14:textId="77777777" w:rsidR="00F61617" w:rsidRDefault="00F61617" w:rsidP="002F3AA0">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F61617" w14:paraId="00F0E749"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FF8DCE5" w14:textId="77777777" w:rsidR="00F61617" w:rsidRDefault="00F61617"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93F0006" w14:textId="77777777" w:rsidR="00F61617" w:rsidRDefault="00F61617" w:rsidP="002F3AA0">
            <w:pPr>
              <w:pStyle w:val="Pa1"/>
              <w:spacing w:after="120"/>
              <w:jc w:val="both"/>
              <w:rPr>
                <w:rFonts w:ascii="Times New Roman" w:hAnsi="Times New Roman"/>
              </w:rPr>
            </w:pPr>
            <w:r>
              <w:rPr>
                <w:rFonts w:ascii="Times New Roman" w:hAnsi="Times New Roman"/>
                <w:szCs w:val="20"/>
              </w:rPr>
              <w:t>N/A</w:t>
            </w:r>
          </w:p>
        </w:tc>
      </w:tr>
      <w:tr w:rsidR="00F61617" w14:paraId="1F7E8358"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4E58DCC" w14:textId="77777777" w:rsidR="00F61617" w:rsidRDefault="00F61617"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57DA061" w14:textId="77777777" w:rsidR="00F61617" w:rsidRDefault="00F61617" w:rsidP="002F3AA0">
            <w:pPr>
              <w:pStyle w:val="Pa1"/>
              <w:spacing w:after="120"/>
              <w:jc w:val="both"/>
              <w:rPr>
                <w:rFonts w:ascii="Times New Roman" w:hAnsi="Times New Roman"/>
                <w:szCs w:val="20"/>
              </w:rPr>
            </w:pPr>
            <w:r>
              <w:rPr>
                <w:rFonts w:ascii="Times New Roman" w:hAnsi="Times New Roman"/>
                <w:szCs w:val="20"/>
              </w:rPr>
              <w:t>N/A</w:t>
            </w:r>
          </w:p>
        </w:tc>
      </w:tr>
      <w:tr w:rsidR="00F61617" w14:paraId="4637B8A5"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3817785" w14:textId="77777777" w:rsidR="00F61617" w:rsidRDefault="00F61617"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8D31E22" w14:textId="77777777" w:rsidR="00F61617" w:rsidRDefault="00F61617" w:rsidP="002F3AA0">
            <w:pPr>
              <w:pStyle w:val="Pa1"/>
              <w:spacing w:after="120"/>
              <w:jc w:val="both"/>
              <w:rPr>
                <w:rFonts w:ascii="Times New Roman" w:hAnsi="Times New Roman"/>
                <w:szCs w:val="20"/>
              </w:rPr>
            </w:pPr>
            <w:r>
              <w:rPr>
                <w:rFonts w:ascii="Times New Roman" w:hAnsi="Times New Roman"/>
                <w:szCs w:val="20"/>
              </w:rPr>
              <w:t>High</w:t>
            </w:r>
          </w:p>
        </w:tc>
      </w:tr>
    </w:tbl>
    <w:p w14:paraId="62B377EB" w14:textId="77777777" w:rsidR="00F61617" w:rsidRDefault="00F61617" w:rsidP="00F61617">
      <w:pPr>
        <w:rPr>
          <w:lang w:eastAsia="ar-SA"/>
        </w:rPr>
      </w:pPr>
    </w:p>
    <w:p w14:paraId="1A0C5461" w14:textId="3CB5B9B3" w:rsidR="00F61617" w:rsidRDefault="00F61617" w:rsidP="00F61617">
      <w:pPr>
        <w:pStyle w:val="Caption"/>
      </w:pPr>
      <w:r>
        <w:rPr>
          <w:szCs w:val="24"/>
        </w:rPr>
        <w:t>M8-UC1</w:t>
      </w:r>
      <w:r>
        <w:rPr>
          <w:noProof/>
          <w:szCs w:val="24"/>
        </w:rPr>
        <w:t xml:space="preserve">: </w:t>
      </w:r>
      <w:r>
        <w:rPr>
          <w:szCs w:val="24"/>
        </w:rPr>
        <w:t>Description of FR-8.1</w:t>
      </w:r>
      <w:r w:rsidR="00820DB3">
        <w:rPr>
          <w:szCs w:val="24"/>
        </w:rPr>
        <w:t>3</w:t>
      </w:r>
      <w:r>
        <w:rPr>
          <w:szCs w:val="24"/>
        </w:rPr>
        <w:t>.</w:t>
      </w:r>
      <w:r w:rsidR="00820DB3">
        <w:rPr>
          <w:szCs w:val="24"/>
        </w:rPr>
        <w:t>3</w:t>
      </w:r>
    </w:p>
    <w:tbl>
      <w:tblPr>
        <w:tblStyle w:val="TableGrid"/>
        <w:tblW w:w="0" w:type="auto"/>
        <w:jc w:val="center"/>
        <w:tblLook w:val="04A0" w:firstRow="1" w:lastRow="0" w:firstColumn="1" w:lastColumn="0" w:noHBand="0" w:noVBand="1"/>
      </w:tblPr>
      <w:tblGrid>
        <w:gridCol w:w="1795"/>
        <w:gridCol w:w="7447"/>
      </w:tblGrid>
      <w:tr w:rsidR="00F61617" w14:paraId="33F50EC2"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60DD731" w14:textId="77777777" w:rsidR="00F61617" w:rsidRDefault="00F61617"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C05575B" w14:textId="6D88EBF7" w:rsidR="00F61617" w:rsidRDefault="00F61617" w:rsidP="002F3AA0">
            <w:pPr>
              <w:pStyle w:val="Pa1"/>
              <w:spacing w:after="120"/>
              <w:jc w:val="both"/>
              <w:rPr>
                <w:rFonts w:ascii="Times New Roman" w:hAnsi="Times New Roman"/>
              </w:rPr>
            </w:pPr>
            <w:r>
              <w:rPr>
                <w:rFonts w:ascii="Times New Roman" w:hAnsi="Times New Roman"/>
                <w:szCs w:val="20"/>
              </w:rPr>
              <w:t>FR-8.1</w:t>
            </w:r>
            <w:r w:rsidR="00820DB3">
              <w:rPr>
                <w:rFonts w:ascii="Times New Roman" w:hAnsi="Times New Roman"/>
                <w:szCs w:val="20"/>
              </w:rPr>
              <w:t>3</w:t>
            </w:r>
            <w:r>
              <w:rPr>
                <w:rFonts w:ascii="Times New Roman" w:hAnsi="Times New Roman"/>
                <w:szCs w:val="20"/>
              </w:rPr>
              <w:t>.</w:t>
            </w:r>
            <w:r w:rsidR="00820DB3">
              <w:rPr>
                <w:rFonts w:ascii="Times New Roman" w:hAnsi="Times New Roman"/>
                <w:szCs w:val="20"/>
              </w:rPr>
              <w:t>3</w:t>
            </w:r>
          </w:p>
        </w:tc>
      </w:tr>
      <w:tr w:rsidR="00F61617" w14:paraId="3CD62A5B"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B43F401" w14:textId="77777777" w:rsidR="00F61617" w:rsidRDefault="00F61617"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8F4A7CC" w14:textId="77777777" w:rsidR="00F61617" w:rsidRDefault="00F61617" w:rsidP="002F3AA0">
            <w:pPr>
              <w:pStyle w:val="Pa1"/>
              <w:spacing w:after="120"/>
              <w:jc w:val="both"/>
              <w:rPr>
                <w:rFonts w:ascii="Times New Roman" w:hAnsi="Times New Roman"/>
              </w:rPr>
            </w:pPr>
            <w:r>
              <w:rPr>
                <w:rFonts w:ascii="Times New Roman" w:hAnsi="Times New Roman"/>
              </w:rPr>
              <w:t>Attach Requirements</w:t>
            </w:r>
          </w:p>
        </w:tc>
      </w:tr>
      <w:tr w:rsidR="00F61617" w14:paraId="6CC7AADC"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F23B873" w14:textId="77777777" w:rsidR="00F61617" w:rsidRDefault="00F61617"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8681A5A" w14:textId="77777777" w:rsidR="00F61617" w:rsidRDefault="00F61617" w:rsidP="002F3AA0">
            <w:pPr>
              <w:pStyle w:val="Pa1"/>
              <w:spacing w:after="120"/>
              <w:jc w:val="both"/>
              <w:rPr>
                <w:rFonts w:ascii="Times New Roman" w:hAnsi="Times New Roman"/>
              </w:rPr>
            </w:pPr>
            <w:r w:rsidRPr="002A5CD9">
              <w:rPr>
                <w:rFonts w:ascii="Times New Roman" w:hAnsi="Times New Roman"/>
              </w:rPr>
              <w:t xml:space="preserve">User </w:t>
            </w:r>
            <w:r>
              <w:rPr>
                <w:rFonts w:ascii="Times New Roman" w:hAnsi="Times New Roman"/>
              </w:rPr>
              <w:t>will attach requirements in pdf or image format.</w:t>
            </w:r>
          </w:p>
        </w:tc>
      </w:tr>
      <w:tr w:rsidR="00F61617" w14:paraId="25A3DDB9"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2F2B4A8" w14:textId="77777777" w:rsidR="00F61617" w:rsidRDefault="00F61617"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40958E2" w14:textId="77777777" w:rsidR="00F61617" w:rsidRDefault="00F61617" w:rsidP="002F3AA0">
            <w:pPr>
              <w:pStyle w:val="Pa1"/>
              <w:spacing w:after="120"/>
              <w:jc w:val="both"/>
              <w:rPr>
                <w:rFonts w:ascii="Times New Roman" w:hAnsi="Times New Roman"/>
              </w:rPr>
            </w:pPr>
            <w:r>
              <w:rPr>
                <w:rFonts w:ascii="Times New Roman" w:hAnsi="Times New Roman"/>
              </w:rPr>
              <w:t>Student</w:t>
            </w:r>
          </w:p>
        </w:tc>
      </w:tr>
      <w:tr w:rsidR="00F61617" w14:paraId="7F2732F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A7DD35B" w14:textId="77777777" w:rsidR="00F61617" w:rsidRDefault="00F61617"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8221908" w14:textId="77777777" w:rsidR="00F61617" w:rsidRDefault="00F61617" w:rsidP="002F3AA0">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F61617" w14:paraId="1F4B2AF8"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DDB9051" w14:textId="77777777" w:rsidR="00F61617" w:rsidRDefault="00F61617"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B3C31B2" w14:textId="77777777" w:rsidR="00F61617" w:rsidRDefault="00F61617" w:rsidP="002F3AA0">
            <w:pPr>
              <w:pStyle w:val="Pa1"/>
              <w:spacing w:after="120"/>
              <w:jc w:val="both"/>
              <w:rPr>
                <w:rFonts w:ascii="Times New Roman" w:hAnsi="Times New Roman"/>
              </w:rPr>
            </w:pPr>
            <w:r>
              <w:rPr>
                <w:rFonts w:ascii="Times New Roman" w:hAnsi="Times New Roman"/>
                <w:szCs w:val="20"/>
              </w:rPr>
              <w:t>N/A</w:t>
            </w:r>
          </w:p>
        </w:tc>
      </w:tr>
      <w:tr w:rsidR="00F61617" w14:paraId="32F0276D"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1BC3381" w14:textId="77777777" w:rsidR="00F61617" w:rsidRDefault="00F61617"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C10934F" w14:textId="77777777" w:rsidR="00F61617" w:rsidRDefault="00F61617" w:rsidP="002F3AA0">
            <w:pPr>
              <w:pStyle w:val="Pa1"/>
              <w:spacing w:after="120"/>
              <w:jc w:val="both"/>
              <w:rPr>
                <w:rFonts w:ascii="Times New Roman" w:hAnsi="Times New Roman"/>
                <w:szCs w:val="20"/>
              </w:rPr>
            </w:pPr>
            <w:r>
              <w:rPr>
                <w:rFonts w:ascii="Times New Roman" w:hAnsi="Times New Roman"/>
                <w:szCs w:val="20"/>
              </w:rPr>
              <w:t>N/A</w:t>
            </w:r>
          </w:p>
        </w:tc>
      </w:tr>
      <w:tr w:rsidR="00F61617" w14:paraId="0131EC49"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2253F63" w14:textId="77777777" w:rsidR="00F61617" w:rsidRDefault="00F61617"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9FD9B0C" w14:textId="77777777" w:rsidR="00F61617" w:rsidRDefault="00F61617" w:rsidP="002F3AA0">
            <w:pPr>
              <w:pStyle w:val="Pa1"/>
              <w:spacing w:after="120"/>
              <w:jc w:val="both"/>
              <w:rPr>
                <w:rFonts w:ascii="Times New Roman" w:hAnsi="Times New Roman"/>
                <w:szCs w:val="20"/>
              </w:rPr>
            </w:pPr>
            <w:r>
              <w:rPr>
                <w:rFonts w:ascii="Times New Roman" w:hAnsi="Times New Roman"/>
                <w:szCs w:val="20"/>
              </w:rPr>
              <w:t>High</w:t>
            </w:r>
          </w:p>
        </w:tc>
      </w:tr>
    </w:tbl>
    <w:p w14:paraId="414773E1" w14:textId="77777777" w:rsidR="005D296B" w:rsidRDefault="005D296B" w:rsidP="00995C0C">
      <w:pPr>
        <w:rPr>
          <w:lang w:eastAsia="ar-SA"/>
        </w:rPr>
      </w:pPr>
    </w:p>
    <w:p w14:paraId="6D355B59" w14:textId="6E15CA37" w:rsidR="005D296B" w:rsidRDefault="005D296B" w:rsidP="005D296B">
      <w:pPr>
        <w:pStyle w:val="Caption"/>
      </w:pPr>
      <w:r>
        <w:rPr>
          <w:szCs w:val="24"/>
        </w:rPr>
        <w:t>M8-UC13</w:t>
      </w:r>
      <w:r>
        <w:rPr>
          <w:noProof/>
          <w:szCs w:val="24"/>
        </w:rPr>
        <w:t xml:space="preserve">: </w:t>
      </w:r>
      <w:r>
        <w:rPr>
          <w:szCs w:val="24"/>
        </w:rPr>
        <w:t>Description of FR-8.1</w:t>
      </w:r>
      <w:r w:rsidR="00453360">
        <w:rPr>
          <w:szCs w:val="24"/>
        </w:rPr>
        <w:t>4</w:t>
      </w:r>
      <w:r>
        <w:rPr>
          <w:szCs w:val="24"/>
        </w:rPr>
        <w:t>.1</w:t>
      </w:r>
    </w:p>
    <w:tbl>
      <w:tblPr>
        <w:tblStyle w:val="TableGrid"/>
        <w:tblW w:w="0" w:type="auto"/>
        <w:jc w:val="center"/>
        <w:tblLook w:val="04A0" w:firstRow="1" w:lastRow="0" w:firstColumn="1" w:lastColumn="0" w:noHBand="0" w:noVBand="1"/>
      </w:tblPr>
      <w:tblGrid>
        <w:gridCol w:w="1795"/>
        <w:gridCol w:w="7447"/>
      </w:tblGrid>
      <w:tr w:rsidR="005D296B" w14:paraId="11720DDE"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2FE52A7" w14:textId="77777777" w:rsidR="005D296B" w:rsidRDefault="005D296B"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1B5AB1B" w14:textId="5442BC90" w:rsidR="005D296B" w:rsidRDefault="005D296B" w:rsidP="002F3AA0">
            <w:pPr>
              <w:pStyle w:val="Pa1"/>
              <w:spacing w:after="120"/>
              <w:jc w:val="both"/>
              <w:rPr>
                <w:rFonts w:ascii="Times New Roman" w:hAnsi="Times New Roman"/>
              </w:rPr>
            </w:pPr>
            <w:r>
              <w:rPr>
                <w:rFonts w:ascii="Times New Roman" w:hAnsi="Times New Roman"/>
                <w:szCs w:val="20"/>
              </w:rPr>
              <w:t>FR-8.1</w:t>
            </w:r>
            <w:r w:rsidR="00453360">
              <w:rPr>
                <w:rFonts w:ascii="Times New Roman" w:hAnsi="Times New Roman"/>
                <w:szCs w:val="20"/>
              </w:rPr>
              <w:t>4</w:t>
            </w:r>
            <w:r>
              <w:rPr>
                <w:rFonts w:ascii="Times New Roman" w:hAnsi="Times New Roman"/>
                <w:szCs w:val="20"/>
              </w:rPr>
              <w:t>.1</w:t>
            </w:r>
          </w:p>
        </w:tc>
      </w:tr>
      <w:tr w:rsidR="005D296B" w14:paraId="73858BC8"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F8AB611" w14:textId="77777777" w:rsidR="005D296B" w:rsidRDefault="005D296B"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777A1C2" w14:textId="77777777" w:rsidR="005D296B" w:rsidRDefault="005D296B" w:rsidP="002F3AA0">
            <w:pPr>
              <w:pStyle w:val="Pa1"/>
              <w:spacing w:after="120"/>
              <w:jc w:val="both"/>
              <w:rPr>
                <w:rFonts w:ascii="Times New Roman" w:hAnsi="Times New Roman"/>
              </w:rPr>
            </w:pPr>
            <w:r>
              <w:rPr>
                <w:rFonts w:ascii="Times New Roman" w:hAnsi="Times New Roman"/>
              </w:rPr>
              <w:t>Change CNIC</w:t>
            </w:r>
          </w:p>
        </w:tc>
      </w:tr>
      <w:tr w:rsidR="005D296B" w14:paraId="58F86F32"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5505E9B" w14:textId="77777777" w:rsidR="005D296B" w:rsidRDefault="005D296B"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74A5053" w14:textId="77777777" w:rsidR="005D296B" w:rsidRDefault="005D296B" w:rsidP="002F3AA0">
            <w:pPr>
              <w:pStyle w:val="Pa1"/>
              <w:spacing w:after="120"/>
              <w:jc w:val="both"/>
              <w:rPr>
                <w:rFonts w:ascii="Times New Roman" w:hAnsi="Times New Roman"/>
              </w:rPr>
            </w:pPr>
            <w:r w:rsidRPr="002A5CD9">
              <w:rPr>
                <w:rFonts w:ascii="Times New Roman" w:hAnsi="Times New Roman"/>
              </w:rPr>
              <w:t>User will</w:t>
            </w:r>
            <w:r>
              <w:rPr>
                <w:rFonts w:ascii="Times New Roman" w:hAnsi="Times New Roman"/>
              </w:rPr>
              <w:t xml:space="preserve"> enter CNIC in provided text field.</w:t>
            </w:r>
          </w:p>
        </w:tc>
      </w:tr>
      <w:tr w:rsidR="005D296B" w14:paraId="530C16F1"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DCEB258" w14:textId="77777777" w:rsidR="005D296B" w:rsidRDefault="005D296B"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D9CCA5D" w14:textId="77777777" w:rsidR="005D296B" w:rsidRDefault="005D296B" w:rsidP="002F3AA0">
            <w:pPr>
              <w:pStyle w:val="Pa1"/>
              <w:spacing w:after="120"/>
              <w:jc w:val="both"/>
              <w:rPr>
                <w:rFonts w:ascii="Times New Roman" w:hAnsi="Times New Roman"/>
              </w:rPr>
            </w:pPr>
            <w:r>
              <w:rPr>
                <w:rFonts w:ascii="Times New Roman" w:hAnsi="Times New Roman"/>
              </w:rPr>
              <w:t>Student</w:t>
            </w:r>
          </w:p>
        </w:tc>
      </w:tr>
      <w:tr w:rsidR="005D296B" w14:paraId="5E189DC3"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1D90E7E" w14:textId="77777777" w:rsidR="005D296B" w:rsidRDefault="005D296B"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F0DC3AD" w14:textId="77777777" w:rsidR="005D296B" w:rsidRDefault="005D296B" w:rsidP="002F3AA0">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5D296B" w14:paraId="2336206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1691A7A" w14:textId="77777777" w:rsidR="005D296B" w:rsidRDefault="005D296B"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829B5F3" w14:textId="77777777" w:rsidR="005D296B" w:rsidRDefault="005D296B" w:rsidP="002F3AA0">
            <w:pPr>
              <w:pStyle w:val="Pa1"/>
              <w:spacing w:after="120"/>
              <w:jc w:val="both"/>
              <w:rPr>
                <w:rFonts w:ascii="Times New Roman" w:hAnsi="Times New Roman"/>
              </w:rPr>
            </w:pPr>
            <w:r>
              <w:rPr>
                <w:rFonts w:ascii="Times New Roman" w:hAnsi="Times New Roman"/>
                <w:szCs w:val="20"/>
              </w:rPr>
              <w:t>N/A</w:t>
            </w:r>
          </w:p>
        </w:tc>
      </w:tr>
      <w:tr w:rsidR="005D296B" w14:paraId="0A76CF12"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E85727E" w14:textId="77777777" w:rsidR="005D296B" w:rsidRDefault="005D296B"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08647A2" w14:textId="77777777" w:rsidR="005D296B" w:rsidRDefault="005D296B" w:rsidP="002F3AA0">
            <w:pPr>
              <w:pStyle w:val="Pa1"/>
              <w:spacing w:after="120"/>
              <w:jc w:val="both"/>
              <w:rPr>
                <w:rFonts w:ascii="Times New Roman" w:hAnsi="Times New Roman"/>
                <w:szCs w:val="20"/>
              </w:rPr>
            </w:pPr>
            <w:r>
              <w:rPr>
                <w:rFonts w:ascii="Times New Roman" w:hAnsi="Times New Roman"/>
                <w:szCs w:val="20"/>
              </w:rPr>
              <w:t>FR-8.1.1</w:t>
            </w:r>
          </w:p>
        </w:tc>
      </w:tr>
      <w:tr w:rsidR="005D296B" w14:paraId="15A5709A"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AF2A861" w14:textId="77777777" w:rsidR="005D296B" w:rsidRDefault="005D296B"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A32459E" w14:textId="77777777" w:rsidR="005D296B" w:rsidRDefault="005D296B" w:rsidP="002F3AA0">
            <w:pPr>
              <w:pStyle w:val="Pa1"/>
              <w:spacing w:after="120"/>
              <w:jc w:val="both"/>
              <w:rPr>
                <w:rFonts w:ascii="Times New Roman" w:hAnsi="Times New Roman"/>
                <w:szCs w:val="20"/>
              </w:rPr>
            </w:pPr>
            <w:r>
              <w:rPr>
                <w:rFonts w:ascii="Times New Roman" w:hAnsi="Times New Roman"/>
                <w:szCs w:val="20"/>
              </w:rPr>
              <w:t>High</w:t>
            </w:r>
          </w:p>
        </w:tc>
      </w:tr>
    </w:tbl>
    <w:p w14:paraId="06DD9240" w14:textId="77777777" w:rsidR="005D296B" w:rsidRDefault="005D296B" w:rsidP="005D296B">
      <w:pPr>
        <w:rPr>
          <w:lang w:eastAsia="ar-SA"/>
        </w:rPr>
      </w:pPr>
    </w:p>
    <w:p w14:paraId="7D404D9B" w14:textId="77777777" w:rsidR="005D296B" w:rsidRDefault="005D296B" w:rsidP="005D296B">
      <w:pPr>
        <w:rPr>
          <w:lang w:eastAsia="ar-SA"/>
        </w:rPr>
      </w:pPr>
      <w:r>
        <w:rPr>
          <w:lang w:eastAsia="ar-SA"/>
        </w:rPr>
        <w:br w:type="page"/>
      </w:r>
    </w:p>
    <w:p w14:paraId="26EE2188" w14:textId="43D81ED0" w:rsidR="005D296B" w:rsidRDefault="005D296B" w:rsidP="005D296B">
      <w:pPr>
        <w:pStyle w:val="Caption"/>
      </w:pPr>
      <w:r>
        <w:rPr>
          <w:szCs w:val="24"/>
        </w:rPr>
        <w:lastRenderedPageBreak/>
        <w:t>M8-UC13</w:t>
      </w:r>
      <w:r>
        <w:rPr>
          <w:noProof/>
          <w:szCs w:val="24"/>
        </w:rPr>
        <w:t xml:space="preserve">: </w:t>
      </w:r>
      <w:r>
        <w:rPr>
          <w:szCs w:val="24"/>
        </w:rPr>
        <w:t>Description of FR-8.1</w:t>
      </w:r>
      <w:r w:rsidR="00453360">
        <w:rPr>
          <w:szCs w:val="24"/>
        </w:rPr>
        <w:t>4</w:t>
      </w:r>
      <w:r>
        <w:rPr>
          <w:szCs w:val="24"/>
        </w:rPr>
        <w:t>.2</w:t>
      </w:r>
    </w:p>
    <w:tbl>
      <w:tblPr>
        <w:tblStyle w:val="TableGrid"/>
        <w:tblW w:w="0" w:type="auto"/>
        <w:jc w:val="center"/>
        <w:tblLook w:val="04A0" w:firstRow="1" w:lastRow="0" w:firstColumn="1" w:lastColumn="0" w:noHBand="0" w:noVBand="1"/>
      </w:tblPr>
      <w:tblGrid>
        <w:gridCol w:w="1795"/>
        <w:gridCol w:w="7447"/>
      </w:tblGrid>
      <w:tr w:rsidR="005D296B" w14:paraId="20C6CE63"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8891961" w14:textId="77777777" w:rsidR="005D296B" w:rsidRDefault="005D296B"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E9F4FD7" w14:textId="3A5121B3" w:rsidR="005D296B" w:rsidRDefault="005D296B" w:rsidP="002F3AA0">
            <w:pPr>
              <w:pStyle w:val="Pa1"/>
              <w:spacing w:after="120"/>
              <w:jc w:val="both"/>
              <w:rPr>
                <w:rFonts w:ascii="Times New Roman" w:hAnsi="Times New Roman"/>
              </w:rPr>
            </w:pPr>
            <w:r>
              <w:rPr>
                <w:rFonts w:ascii="Times New Roman" w:hAnsi="Times New Roman"/>
                <w:szCs w:val="20"/>
              </w:rPr>
              <w:t>FR-8.1</w:t>
            </w:r>
            <w:r w:rsidR="00453360">
              <w:rPr>
                <w:rFonts w:ascii="Times New Roman" w:hAnsi="Times New Roman"/>
                <w:szCs w:val="20"/>
              </w:rPr>
              <w:t>4</w:t>
            </w:r>
            <w:r>
              <w:rPr>
                <w:rFonts w:ascii="Times New Roman" w:hAnsi="Times New Roman"/>
                <w:szCs w:val="20"/>
              </w:rPr>
              <w:t>.2</w:t>
            </w:r>
          </w:p>
        </w:tc>
      </w:tr>
      <w:tr w:rsidR="005D296B" w14:paraId="0EF19DE1"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5E8794B" w14:textId="77777777" w:rsidR="005D296B" w:rsidRDefault="005D296B"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281F71B" w14:textId="77777777" w:rsidR="005D296B" w:rsidRDefault="005D296B" w:rsidP="002F3AA0">
            <w:pPr>
              <w:pStyle w:val="Pa1"/>
              <w:spacing w:after="120"/>
              <w:jc w:val="both"/>
              <w:rPr>
                <w:rFonts w:ascii="Times New Roman" w:hAnsi="Times New Roman"/>
              </w:rPr>
            </w:pPr>
            <w:r>
              <w:rPr>
                <w:rFonts w:ascii="Times New Roman" w:hAnsi="Times New Roman"/>
              </w:rPr>
              <w:t>Change Address</w:t>
            </w:r>
          </w:p>
        </w:tc>
      </w:tr>
      <w:tr w:rsidR="005D296B" w14:paraId="1D317758"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664276C2" w14:textId="77777777" w:rsidR="005D296B" w:rsidRDefault="005D296B"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ED2EF42" w14:textId="77777777" w:rsidR="005D296B" w:rsidRDefault="005D296B" w:rsidP="002F3AA0">
            <w:pPr>
              <w:pStyle w:val="Pa1"/>
              <w:spacing w:after="120"/>
              <w:jc w:val="both"/>
              <w:rPr>
                <w:rFonts w:ascii="Times New Roman" w:hAnsi="Times New Roman"/>
              </w:rPr>
            </w:pPr>
            <w:r w:rsidRPr="002A5CD9">
              <w:rPr>
                <w:rFonts w:ascii="Times New Roman" w:hAnsi="Times New Roman"/>
              </w:rPr>
              <w:t xml:space="preserve">User </w:t>
            </w:r>
            <w:r>
              <w:rPr>
                <w:rFonts w:ascii="Times New Roman" w:hAnsi="Times New Roman"/>
              </w:rPr>
              <w:t>will enter address in text field provided.</w:t>
            </w:r>
          </w:p>
        </w:tc>
      </w:tr>
      <w:tr w:rsidR="005D296B" w14:paraId="6830D2BD"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DBC1F92" w14:textId="77777777" w:rsidR="005D296B" w:rsidRDefault="005D296B"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513EB26" w14:textId="77777777" w:rsidR="005D296B" w:rsidRDefault="005D296B" w:rsidP="002F3AA0">
            <w:pPr>
              <w:pStyle w:val="Pa1"/>
              <w:spacing w:after="120"/>
              <w:jc w:val="both"/>
              <w:rPr>
                <w:rFonts w:ascii="Times New Roman" w:hAnsi="Times New Roman"/>
              </w:rPr>
            </w:pPr>
            <w:r>
              <w:rPr>
                <w:rFonts w:ascii="Times New Roman" w:hAnsi="Times New Roman"/>
              </w:rPr>
              <w:t>Student</w:t>
            </w:r>
          </w:p>
        </w:tc>
      </w:tr>
      <w:tr w:rsidR="005D296B" w14:paraId="1C59C825"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41196DF" w14:textId="77777777" w:rsidR="005D296B" w:rsidRDefault="005D296B"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1D5A64E" w14:textId="77777777" w:rsidR="005D296B" w:rsidRDefault="005D296B" w:rsidP="002F3AA0">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5D296B" w14:paraId="1C1D9117"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B5FE3B2" w14:textId="77777777" w:rsidR="005D296B" w:rsidRDefault="005D296B"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8AEFC9A" w14:textId="77777777" w:rsidR="005D296B" w:rsidRDefault="005D296B" w:rsidP="002F3AA0">
            <w:pPr>
              <w:pStyle w:val="Pa1"/>
              <w:spacing w:after="120"/>
              <w:jc w:val="both"/>
              <w:rPr>
                <w:rFonts w:ascii="Times New Roman" w:hAnsi="Times New Roman"/>
              </w:rPr>
            </w:pPr>
            <w:r>
              <w:rPr>
                <w:rFonts w:ascii="Times New Roman" w:hAnsi="Times New Roman"/>
                <w:szCs w:val="20"/>
              </w:rPr>
              <w:t>N/A</w:t>
            </w:r>
          </w:p>
        </w:tc>
      </w:tr>
      <w:tr w:rsidR="005D296B" w14:paraId="3846139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553DD79" w14:textId="77777777" w:rsidR="005D296B" w:rsidRDefault="005D296B"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D6434AF" w14:textId="77777777" w:rsidR="005D296B" w:rsidRDefault="005D296B" w:rsidP="002F3AA0">
            <w:pPr>
              <w:pStyle w:val="Pa1"/>
              <w:spacing w:after="120"/>
              <w:jc w:val="both"/>
              <w:rPr>
                <w:rFonts w:ascii="Times New Roman" w:hAnsi="Times New Roman"/>
                <w:szCs w:val="20"/>
              </w:rPr>
            </w:pPr>
            <w:r>
              <w:rPr>
                <w:rFonts w:ascii="Times New Roman" w:hAnsi="Times New Roman"/>
                <w:szCs w:val="20"/>
              </w:rPr>
              <w:t>N/A</w:t>
            </w:r>
          </w:p>
        </w:tc>
      </w:tr>
      <w:tr w:rsidR="005D296B" w14:paraId="439016F4"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736A3EA0" w14:textId="77777777" w:rsidR="005D296B" w:rsidRDefault="005D296B"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DF177DC" w14:textId="77777777" w:rsidR="005D296B" w:rsidRDefault="005D296B" w:rsidP="002F3AA0">
            <w:pPr>
              <w:pStyle w:val="Pa1"/>
              <w:spacing w:after="120"/>
              <w:jc w:val="both"/>
              <w:rPr>
                <w:rFonts w:ascii="Times New Roman" w:hAnsi="Times New Roman"/>
                <w:szCs w:val="20"/>
              </w:rPr>
            </w:pPr>
            <w:r>
              <w:rPr>
                <w:rFonts w:ascii="Times New Roman" w:hAnsi="Times New Roman"/>
                <w:szCs w:val="20"/>
              </w:rPr>
              <w:t>High</w:t>
            </w:r>
          </w:p>
        </w:tc>
      </w:tr>
    </w:tbl>
    <w:p w14:paraId="09CD54ED" w14:textId="77777777" w:rsidR="005D296B" w:rsidRDefault="005D296B" w:rsidP="005D296B">
      <w:pPr>
        <w:rPr>
          <w:lang w:eastAsia="ar-SA"/>
        </w:rPr>
      </w:pPr>
    </w:p>
    <w:p w14:paraId="253FCA1D" w14:textId="4FDDDACC" w:rsidR="005D296B" w:rsidRDefault="005D296B" w:rsidP="005D296B">
      <w:pPr>
        <w:pStyle w:val="Caption"/>
      </w:pPr>
      <w:r>
        <w:rPr>
          <w:szCs w:val="24"/>
        </w:rPr>
        <w:t>M8-UC1</w:t>
      </w:r>
      <w:r w:rsidR="004F6BBF">
        <w:rPr>
          <w:szCs w:val="24"/>
        </w:rPr>
        <w:t>4</w:t>
      </w:r>
      <w:r>
        <w:rPr>
          <w:noProof/>
          <w:szCs w:val="24"/>
        </w:rPr>
        <w:t xml:space="preserve">: </w:t>
      </w:r>
      <w:r>
        <w:rPr>
          <w:szCs w:val="24"/>
        </w:rPr>
        <w:t>Description of FR-8.1</w:t>
      </w:r>
      <w:r w:rsidR="00453360">
        <w:rPr>
          <w:szCs w:val="24"/>
        </w:rPr>
        <w:t>4</w:t>
      </w:r>
      <w:r>
        <w:rPr>
          <w:szCs w:val="24"/>
        </w:rPr>
        <w:t>.3</w:t>
      </w:r>
    </w:p>
    <w:tbl>
      <w:tblPr>
        <w:tblStyle w:val="TableGrid"/>
        <w:tblW w:w="0" w:type="auto"/>
        <w:jc w:val="center"/>
        <w:tblLook w:val="04A0" w:firstRow="1" w:lastRow="0" w:firstColumn="1" w:lastColumn="0" w:noHBand="0" w:noVBand="1"/>
      </w:tblPr>
      <w:tblGrid>
        <w:gridCol w:w="1795"/>
        <w:gridCol w:w="7447"/>
      </w:tblGrid>
      <w:tr w:rsidR="005D296B" w14:paraId="58F484C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B396EFD" w14:textId="77777777" w:rsidR="005D296B" w:rsidRDefault="005D296B" w:rsidP="002F3A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5639916" w14:textId="7070F25F" w:rsidR="005D296B" w:rsidRDefault="005D296B" w:rsidP="002F3AA0">
            <w:pPr>
              <w:pStyle w:val="Pa1"/>
              <w:spacing w:after="120"/>
              <w:jc w:val="both"/>
              <w:rPr>
                <w:rFonts w:ascii="Times New Roman" w:hAnsi="Times New Roman"/>
              </w:rPr>
            </w:pPr>
            <w:r>
              <w:rPr>
                <w:rFonts w:ascii="Times New Roman" w:hAnsi="Times New Roman"/>
                <w:szCs w:val="20"/>
              </w:rPr>
              <w:t>FR-8.1</w:t>
            </w:r>
            <w:r w:rsidR="00453360">
              <w:rPr>
                <w:rFonts w:ascii="Times New Roman" w:hAnsi="Times New Roman"/>
                <w:szCs w:val="20"/>
              </w:rPr>
              <w:t>4</w:t>
            </w:r>
            <w:r>
              <w:rPr>
                <w:rFonts w:ascii="Times New Roman" w:hAnsi="Times New Roman"/>
                <w:szCs w:val="20"/>
              </w:rPr>
              <w:t>.3</w:t>
            </w:r>
          </w:p>
        </w:tc>
      </w:tr>
      <w:tr w:rsidR="005D296B" w14:paraId="748C6790"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3797CC4C" w14:textId="77777777" w:rsidR="005D296B" w:rsidRDefault="005D296B" w:rsidP="002F3A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58543F1" w14:textId="77777777" w:rsidR="005D296B" w:rsidRDefault="005D296B" w:rsidP="002F3AA0">
            <w:pPr>
              <w:pStyle w:val="Pa1"/>
              <w:spacing w:after="120"/>
              <w:jc w:val="both"/>
              <w:rPr>
                <w:rFonts w:ascii="Times New Roman" w:hAnsi="Times New Roman"/>
              </w:rPr>
            </w:pPr>
            <w:r>
              <w:rPr>
                <w:rFonts w:ascii="Times New Roman" w:hAnsi="Times New Roman"/>
              </w:rPr>
              <w:t>Attach Requirements</w:t>
            </w:r>
          </w:p>
        </w:tc>
      </w:tr>
      <w:tr w:rsidR="005D296B" w14:paraId="5AC3E76C"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496DF88C" w14:textId="77777777" w:rsidR="005D296B" w:rsidRDefault="005D296B" w:rsidP="002F3A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AE4E8CE" w14:textId="77777777" w:rsidR="005D296B" w:rsidRDefault="005D296B" w:rsidP="002F3AA0">
            <w:pPr>
              <w:pStyle w:val="Pa1"/>
              <w:spacing w:after="120"/>
              <w:jc w:val="both"/>
              <w:rPr>
                <w:rFonts w:ascii="Times New Roman" w:hAnsi="Times New Roman"/>
              </w:rPr>
            </w:pPr>
            <w:r w:rsidRPr="002A5CD9">
              <w:rPr>
                <w:rFonts w:ascii="Times New Roman" w:hAnsi="Times New Roman"/>
              </w:rPr>
              <w:t xml:space="preserve">User </w:t>
            </w:r>
            <w:r>
              <w:rPr>
                <w:rFonts w:ascii="Times New Roman" w:hAnsi="Times New Roman"/>
              </w:rPr>
              <w:t>will attach requirements in pdf or image format.</w:t>
            </w:r>
          </w:p>
        </w:tc>
      </w:tr>
      <w:tr w:rsidR="005D296B" w14:paraId="0FA9D2A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28920A1B" w14:textId="77777777" w:rsidR="005D296B" w:rsidRDefault="005D296B" w:rsidP="002F3A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59A688E" w14:textId="77777777" w:rsidR="005D296B" w:rsidRDefault="005D296B" w:rsidP="002F3AA0">
            <w:pPr>
              <w:pStyle w:val="Pa1"/>
              <w:spacing w:after="120"/>
              <w:jc w:val="both"/>
              <w:rPr>
                <w:rFonts w:ascii="Times New Roman" w:hAnsi="Times New Roman"/>
              </w:rPr>
            </w:pPr>
            <w:r>
              <w:rPr>
                <w:rFonts w:ascii="Times New Roman" w:hAnsi="Times New Roman"/>
              </w:rPr>
              <w:t>Student</w:t>
            </w:r>
          </w:p>
        </w:tc>
      </w:tr>
      <w:tr w:rsidR="005D296B" w14:paraId="7913B516"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102F397" w14:textId="77777777" w:rsidR="005D296B" w:rsidRDefault="005D296B" w:rsidP="002F3A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9478DB1" w14:textId="77777777" w:rsidR="005D296B" w:rsidRDefault="005D296B" w:rsidP="002F3AA0">
            <w:pPr>
              <w:pStyle w:val="Pa1"/>
              <w:spacing w:after="120"/>
              <w:jc w:val="both"/>
              <w:rPr>
                <w:rFonts w:ascii="Times New Roman" w:hAnsi="Times New Roman"/>
              </w:rPr>
            </w:pPr>
            <w:r>
              <w:rPr>
                <w:rFonts w:ascii="Times New Roman" w:hAnsi="Times New Roman"/>
                <w:szCs w:val="20"/>
              </w:rPr>
              <w:t xml:space="preserve">This requirement is necessary to send application. </w:t>
            </w:r>
          </w:p>
        </w:tc>
      </w:tr>
      <w:tr w:rsidR="005D296B" w14:paraId="22257E35"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041706FB" w14:textId="77777777" w:rsidR="005D296B" w:rsidRDefault="005D296B" w:rsidP="002F3A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2737393" w14:textId="77777777" w:rsidR="005D296B" w:rsidRDefault="005D296B" w:rsidP="002F3AA0">
            <w:pPr>
              <w:pStyle w:val="Pa1"/>
              <w:spacing w:after="120"/>
              <w:jc w:val="both"/>
              <w:rPr>
                <w:rFonts w:ascii="Times New Roman" w:hAnsi="Times New Roman"/>
              </w:rPr>
            </w:pPr>
            <w:r>
              <w:rPr>
                <w:rFonts w:ascii="Times New Roman" w:hAnsi="Times New Roman"/>
                <w:szCs w:val="20"/>
              </w:rPr>
              <w:t>N/A</w:t>
            </w:r>
          </w:p>
        </w:tc>
      </w:tr>
      <w:tr w:rsidR="005D296B" w14:paraId="48AAAB5B"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13678CC1" w14:textId="77777777" w:rsidR="005D296B" w:rsidRDefault="005D296B" w:rsidP="002F3A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68F75E6" w14:textId="77777777" w:rsidR="005D296B" w:rsidRDefault="005D296B" w:rsidP="002F3AA0">
            <w:pPr>
              <w:pStyle w:val="Pa1"/>
              <w:spacing w:after="120"/>
              <w:jc w:val="both"/>
              <w:rPr>
                <w:rFonts w:ascii="Times New Roman" w:hAnsi="Times New Roman"/>
                <w:szCs w:val="20"/>
              </w:rPr>
            </w:pPr>
            <w:r>
              <w:rPr>
                <w:rFonts w:ascii="Times New Roman" w:hAnsi="Times New Roman"/>
                <w:szCs w:val="20"/>
              </w:rPr>
              <w:t>N/A</w:t>
            </w:r>
          </w:p>
        </w:tc>
      </w:tr>
      <w:tr w:rsidR="005D296B" w14:paraId="24D205EF" w14:textId="77777777" w:rsidTr="002F3AA0">
        <w:trPr>
          <w:jc w:val="center"/>
        </w:trPr>
        <w:tc>
          <w:tcPr>
            <w:tcW w:w="1795" w:type="dxa"/>
            <w:tcBorders>
              <w:top w:val="single" w:sz="4" w:space="0" w:color="auto"/>
              <w:left w:val="single" w:sz="4" w:space="0" w:color="auto"/>
              <w:bottom w:val="single" w:sz="4" w:space="0" w:color="auto"/>
              <w:right w:val="single" w:sz="4" w:space="0" w:color="auto"/>
            </w:tcBorders>
            <w:hideMark/>
          </w:tcPr>
          <w:p w14:paraId="567CA1BE" w14:textId="77777777" w:rsidR="005D296B" w:rsidRDefault="005D296B" w:rsidP="002F3A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655CE25" w14:textId="77777777" w:rsidR="005D296B" w:rsidRDefault="005D296B" w:rsidP="002F3AA0">
            <w:pPr>
              <w:pStyle w:val="Pa1"/>
              <w:spacing w:after="120"/>
              <w:jc w:val="both"/>
              <w:rPr>
                <w:rFonts w:ascii="Times New Roman" w:hAnsi="Times New Roman"/>
                <w:szCs w:val="20"/>
              </w:rPr>
            </w:pPr>
            <w:r>
              <w:rPr>
                <w:rFonts w:ascii="Times New Roman" w:hAnsi="Times New Roman"/>
                <w:szCs w:val="20"/>
              </w:rPr>
              <w:t>High</w:t>
            </w:r>
          </w:p>
        </w:tc>
      </w:tr>
    </w:tbl>
    <w:p w14:paraId="1A83C422" w14:textId="77777777" w:rsidR="00BA2B92" w:rsidRDefault="00BA2B92" w:rsidP="00BA2B92">
      <w:pPr>
        <w:pStyle w:val="Caption"/>
        <w:rPr>
          <w:szCs w:val="24"/>
        </w:rPr>
      </w:pPr>
    </w:p>
    <w:p w14:paraId="656B292B" w14:textId="7F2F72BE" w:rsidR="00BA2B92" w:rsidRDefault="00BA2B92" w:rsidP="00BA2B92">
      <w:pPr>
        <w:pStyle w:val="Caption"/>
      </w:pPr>
      <w:r>
        <w:rPr>
          <w:szCs w:val="24"/>
        </w:rPr>
        <w:t>M9-UC</w:t>
      </w:r>
      <w:r w:rsidR="005D4580">
        <w:rPr>
          <w:szCs w:val="24"/>
        </w:rPr>
        <w:t>1</w:t>
      </w:r>
      <w:r>
        <w:rPr>
          <w:noProof/>
          <w:szCs w:val="24"/>
        </w:rPr>
        <w:t xml:space="preserve">: </w:t>
      </w:r>
      <w:r>
        <w:rPr>
          <w:szCs w:val="24"/>
        </w:rPr>
        <w:t>Description of FR-9.1.1</w:t>
      </w:r>
    </w:p>
    <w:tbl>
      <w:tblPr>
        <w:tblStyle w:val="TableGrid"/>
        <w:tblW w:w="0" w:type="auto"/>
        <w:jc w:val="center"/>
        <w:tblLook w:val="04A0" w:firstRow="1" w:lastRow="0" w:firstColumn="1" w:lastColumn="0" w:noHBand="0" w:noVBand="1"/>
      </w:tblPr>
      <w:tblGrid>
        <w:gridCol w:w="1795"/>
        <w:gridCol w:w="7447"/>
      </w:tblGrid>
      <w:tr w:rsidR="00BA2B92" w14:paraId="678478A0"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5B1742E4" w14:textId="77777777" w:rsidR="00BA2B92" w:rsidRDefault="00BA2B92" w:rsidP="00C25AF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66E10BA" w14:textId="0D4D808D" w:rsidR="00BA2B92" w:rsidRDefault="00BA2B92" w:rsidP="00C25AFD">
            <w:pPr>
              <w:pStyle w:val="Pa1"/>
              <w:spacing w:after="120"/>
              <w:jc w:val="both"/>
              <w:rPr>
                <w:rFonts w:ascii="Times New Roman" w:hAnsi="Times New Roman"/>
              </w:rPr>
            </w:pPr>
            <w:r>
              <w:rPr>
                <w:rFonts w:ascii="Times New Roman" w:hAnsi="Times New Roman"/>
                <w:szCs w:val="20"/>
              </w:rPr>
              <w:t>FR-9.1.1</w:t>
            </w:r>
          </w:p>
        </w:tc>
      </w:tr>
      <w:tr w:rsidR="00BA2B92" w14:paraId="31E2C53C"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60146FC9" w14:textId="77777777" w:rsidR="00BA2B92" w:rsidRDefault="00BA2B92" w:rsidP="00C25AF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B114DCF" w14:textId="3579AB11" w:rsidR="00BA2B92" w:rsidRDefault="00BA2B92" w:rsidP="00C25AFD">
            <w:pPr>
              <w:pStyle w:val="Pa1"/>
              <w:spacing w:after="120"/>
              <w:jc w:val="both"/>
              <w:rPr>
                <w:rFonts w:ascii="Times New Roman" w:hAnsi="Times New Roman"/>
              </w:rPr>
            </w:pPr>
            <w:r>
              <w:rPr>
                <w:rFonts w:ascii="Times New Roman" w:hAnsi="Times New Roman"/>
              </w:rPr>
              <w:t>Admin Account</w:t>
            </w:r>
          </w:p>
        </w:tc>
      </w:tr>
      <w:tr w:rsidR="00BA2B92" w14:paraId="54CEA0E6"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63B549C3" w14:textId="77777777" w:rsidR="00BA2B92" w:rsidRDefault="00BA2B92" w:rsidP="00C25AF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CDBBC2B" w14:textId="0E3AAD7E" w:rsidR="00BA2B92" w:rsidRDefault="00C417AA" w:rsidP="00C25AFD">
            <w:pPr>
              <w:pStyle w:val="Pa1"/>
              <w:spacing w:after="120"/>
              <w:jc w:val="both"/>
              <w:rPr>
                <w:rFonts w:ascii="Times New Roman" w:hAnsi="Times New Roman"/>
              </w:rPr>
            </w:pPr>
            <w:r>
              <w:rPr>
                <w:rFonts w:ascii="Times New Roman" w:hAnsi="Times New Roman"/>
              </w:rPr>
              <w:t>SCM will provide default admin username and password</w:t>
            </w:r>
            <w:r w:rsidR="00BA2B92">
              <w:rPr>
                <w:rFonts w:ascii="Times New Roman" w:hAnsi="Times New Roman"/>
              </w:rPr>
              <w:t>.</w:t>
            </w:r>
          </w:p>
        </w:tc>
      </w:tr>
      <w:tr w:rsidR="00BA2B92" w14:paraId="625BDA74"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15FF8B3F" w14:textId="77777777" w:rsidR="00BA2B92" w:rsidRDefault="00BA2B92" w:rsidP="00C25AF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78DB4C0" w14:textId="77777777" w:rsidR="00BA2B92" w:rsidRDefault="00BA2B92" w:rsidP="00C25AFD">
            <w:pPr>
              <w:pStyle w:val="Pa1"/>
              <w:spacing w:after="120"/>
              <w:jc w:val="both"/>
              <w:rPr>
                <w:rFonts w:ascii="Times New Roman" w:hAnsi="Times New Roman"/>
              </w:rPr>
            </w:pPr>
            <w:r>
              <w:rPr>
                <w:rFonts w:ascii="Times New Roman" w:hAnsi="Times New Roman"/>
              </w:rPr>
              <w:t>Student</w:t>
            </w:r>
          </w:p>
        </w:tc>
      </w:tr>
      <w:tr w:rsidR="00BA2B92" w14:paraId="1B94463C"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78D87086" w14:textId="77777777" w:rsidR="00BA2B92" w:rsidRDefault="00BA2B92" w:rsidP="00C25AF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261C376" w14:textId="3A13E197" w:rsidR="00BA2B92" w:rsidRDefault="00724ED3" w:rsidP="00C25AFD">
            <w:pPr>
              <w:pStyle w:val="Pa1"/>
              <w:spacing w:after="120"/>
              <w:jc w:val="both"/>
              <w:rPr>
                <w:rFonts w:ascii="Times New Roman" w:hAnsi="Times New Roman"/>
              </w:rPr>
            </w:pPr>
            <w:r w:rsidRPr="00724ED3">
              <w:rPr>
                <w:rFonts w:ascii="Times New Roman" w:hAnsi="Times New Roman"/>
              </w:rPr>
              <w:t>Account will have a default username and password</w:t>
            </w:r>
          </w:p>
        </w:tc>
      </w:tr>
      <w:tr w:rsidR="00BA2B92" w14:paraId="47ACFD32"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22572066" w14:textId="77777777" w:rsidR="00BA2B92" w:rsidRDefault="00BA2B92" w:rsidP="00C25AF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382B02A" w14:textId="77777777" w:rsidR="00BA2B92" w:rsidRDefault="00BA2B92" w:rsidP="00C25AFD">
            <w:pPr>
              <w:pStyle w:val="Pa1"/>
              <w:spacing w:after="120"/>
              <w:jc w:val="both"/>
              <w:rPr>
                <w:rFonts w:ascii="Times New Roman" w:hAnsi="Times New Roman"/>
              </w:rPr>
            </w:pPr>
            <w:r>
              <w:rPr>
                <w:rFonts w:ascii="Times New Roman" w:hAnsi="Times New Roman"/>
                <w:szCs w:val="20"/>
              </w:rPr>
              <w:t>N/A</w:t>
            </w:r>
          </w:p>
        </w:tc>
      </w:tr>
      <w:tr w:rsidR="00BA2B92" w14:paraId="688D3C67"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527A3B02" w14:textId="77777777" w:rsidR="00BA2B92" w:rsidRDefault="00BA2B92" w:rsidP="00C25AF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6369F62" w14:textId="77777777" w:rsidR="00BA2B92" w:rsidRDefault="00BA2B92" w:rsidP="00C25AFD">
            <w:pPr>
              <w:pStyle w:val="Pa1"/>
              <w:spacing w:after="120"/>
              <w:jc w:val="both"/>
              <w:rPr>
                <w:rFonts w:ascii="Times New Roman" w:hAnsi="Times New Roman"/>
                <w:szCs w:val="20"/>
              </w:rPr>
            </w:pPr>
            <w:r>
              <w:rPr>
                <w:rFonts w:ascii="Times New Roman" w:hAnsi="Times New Roman"/>
                <w:szCs w:val="20"/>
              </w:rPr>
              <w:t>N/A</w:t>
            </w:r>
          </w:p>
        </w:tc>
      </w:tr>
      <w:tr w:rsidR="00BA2B92" w14:paraId="4FFFF66A" w14:textId="77777777" w:rsidTr="00C25AFD">
        <w:trPr>
          <w:jc w:val="center"/>
        </w:trPr>
        <w:tc>
          <w:tcPr>
            <w:tcW w:w="1795" w:type="dxa"/>
            <w:tcBorders>
              <w:top w:val="single" w:sz="4" w:space="0" w:color="auto"/>
              <w:left w:val="single" w:sz="4" w:space="0" w:color="auto"/>
              <w:bottom w:val="single" w:sz="4" w:space="0" w:color="auto"/>
              <w:right w:val="single" w:sz="4" w:space="0" w:color="auto"/>
            </w:tcBorders>
            <w:hideMark/>
          </w:tcPr>
          <w:p w14:paraId="0D533867" w14:textId="77777777" w:rsidR="00BA2B92" w:rsidRDefault="00BA2B92" w:rsidP="00C25AF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CA779FE" w14:textId="77777777" w:rsidR="00BA2B92" w:rsidRDefault="00BA2B92" w:rsidP="00C25AFD">
            <w:pPr>
              <w:pStyle w:val="Pa1"/>
              <w:spacing w:after="120"/>
              <w:jc w:val="both"/>
              <w:rPr>
                <w:rFonts w:ascii="Times New Roman" w:hAnsi="Times New Roman"/>
                <w:szCs w:val="20"/>
              </w:rPr>
            </w:pPr>
            <w:r>
              <w:rPr>
                <w:rFonts w:ascii="Times New Roman" w:hAnsi="Times New Roman"/>
                <w:szCs w:val="20"/>
              </w:rPr>
              <w:t>High</w:t>
            </w:r>
          </w:p>
        </w:tc>
      </w:tr>
    </w:tbl>
    <w:p w14:paraId="596D9A30" w14:textId="78D6B826" w:rsidR="005B7F3B" w:rsidRDefault="005B7F3B" w:rsidP="00995C0C">
      <w:pPr>
        <w:rPr>
          <w:lang w:eastAsia="ar-SA"/>
        </w:rPr>
      </w:pPr>
    </w:p>
    <w:p w14:paraId="6533C629" w14:textId="7318BAE8" w:rsidR="002E1EE5" w:rsidRDefault="002E1EE5" w:rsidP="002E1EE5">
      <w:pPr>
        <w:pStyle w:val="Caption"/>
      </w:pPr>
      <w:r>
        <w:rPr>
          <w:szCs w:val="24"/>
        </w:rPr>
        <w:lastRenderedPageBreak/>
        <w:t>M9-UC</w:t>
      </w:r>
      <w:r w:rsidR="005D4580">
        <w:rPr>
          <w:szCs w:val="24"/>
        </w:rPr>
        <w:t>2</w:t>
      </w:r>
      <w:r>
        <w:rPr>
          <w:noProof/>
          <w:szCs w:val="24"/>
        </w:rPr>
        <w:t xml:space="preserve">: </w:t>
      </w:r>
      <w:r>
        <w:rPr>
          <w:szCs w:val="24"/>
        </w:rPr>
        <w:t>Description of FR-9.</w:t>
      </w:r>
      <w:r w:rsidR="00C5539E">
        <w:rPr>
          <w:szCs w:val="24"/>
        </w:rPr>
        <w:t>2</w:t>
      </w:r>
      <w:r>
        <w:rPr>
          <w:szCs w:val="24"/>
        </w:rPr>
        <w:t>.1</w:t>
      </w:r>
    </w:p>
    <w:tbl>
      <w:tblPr>
        <w:tblStyle w:val="TableGrid"/>
        <w:tblW w:w="0" w:type="auto"/>
        <w:jc w:val="center"/>
        <w:tblLook w:val="04A0" w:firstRow="1" w:lastRow="0" w:firstColumn="1" w:lastColumn="0" w:noHBand="0" w:noVBand="1"/>
      </w:tblPr>
      <w:tblGrid>
        <w:gridCol w:w="1795"/>
        <w:gridCol w:w="7447"/>
      </w:tblGrid>
      <w:tr w:rsidR="002E1EE5" w14:paraId="2F06144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E460F21" w14:textId="77777777" w:rsidR="002E1EE5" w:rsidRDefault="002E1EE5"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0BF1E9C" w14:textId="12674BD4" w:rsidR="002E1EE5" w:rsidRDefault="002E1EE5" w:rsidP="00070CCE">
            <w:pPr>
              <w:pStyle w:val="Pa1"/>
              <w:spacing w:after="120"/>
              <w:jc w:val="both"/>
              <w:rPr>
                <w:rFonts w:ascii="Times New Roman" w:hAnsi="Times New Roman"/>
              </w:rPr>
            </w:pPr>
            <w:r>
              <w:rPr>
                <w:rFonts w:ascii="Times New Roman" w:hAnsi="Times New Roman"/>
                <w:szCs w:val="20"/>
              </w:rPr>
              <w:t>FR-9.</w:t>
            </w:r>
            <w:r w:rsidR="00C5539E">
              <w:rPr>
                <w:rFonts w:ascii="Times New Roman" w:hAnsi="Times New Roman"/>
                <w:szCs w:val="20"/>
              </w:rPr>
              <w:t>2</w:t>
            </w:r>
            <w:r>
              <w:rPr>
                <w:rFonts w:ascii="Times New Roman" w:hAnsi="Times New Roman"/>
                <w:szCs w:val="20"/>
              </w:rPr>
              <w:t>.1</w:t>
            </w:r>
          </w:p>
        </w:tc>
      </w:tr>
      <w:tr w:rsidR="002E1EE5" w14:paraId="6114251B"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7458858" w14:textId="77777777" w:rsidR="002E1EE5" w:rsidRDefault="002E1EE5"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18C5E8D" w14:textId="63E5101B" w:rsidR="002E1EE5" w:rsidRDefault="00C5539E" w:rsidP="00070CCE">
            <w:pPr>
              <w:pStyle w:val="Pa1"/>
              <w:spacing w:after="120"/>
              <w:jc w:val="both"/>
              <w:rPr>
                <w:rFonts w:ascii="Times New Roman" w:hAnsi="Times New Roman"/>
              </w:rPr>
            </w:pPr>
            <w:r>
              <w:rPr>
                <w:rFonts w:ascii="Times New Roman" w:hAnsi="Times New Roman"/>
              </w:rPr>
              <w:t>Enter Username</w:t>
            </w:r>
          </w:p>
        </w:tc>
      </w:tr>
      <w:tr w:rsidR="002E1EE5" w14:paraId="27AF4BD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CE06D80" w14:textId="77777777" w:rsidR="002E1EE5" w:rsidRDefault="002E1EE5"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8D5A889" w14:textId="68FD2325" w:rsidR="002E1EE5" w:rsidRDefault="00C5539E" w:rsidP="00070CCE">
            <w:pPr>
              <w:pStyle w:val="Pa1"/>
              <w:spacing w:after="120"/>
              <w:jc w:val="both"/>
              <w:rPr>
                <w:rFonts w:ascii="Times New Roman" w:hAnsi="Times New Roman"/>
              </w:rPr>
            </w:pPr>
            <w:r>
              <w:rPr>
                <w:rFonts w:ascii="Times New Roman" w:hAnsi="Times New Roman"/>
              </w:rPr>
              <w:t>Actor enters username in provided text field</w:t>
            </w:r>
            <w:r w:rsidR="002E1EE5">
              <w:rPr>
                <w:rFonts w:ascii="Times New Roman" w:hAnsi="Times New Roman"/>
              </w:rPr>
              <w:t>.</w:t>
            </w:r>
          </w:p>
        </w:tc>
      </w:tr>
      <w:tr w:rsidR="002E1EE5" w14:paraId="6557CB26"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AFE2AB1" w14:textId="77777777" w:rsidR="002E1EE5" w:rsidRDefault="002E1EE5"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3B86DC4" w14:textId="77777777" w:rsidR="002E1EE5" w:rsidRDefault="002E1EE5" w:rsidP="00070CCE">
            <w:pPr>
              <w:pStyle w:val="Pa1"/>
              <w:spacing w:after="120"/>
              <w:jc w:val="both"/>
              <w:rPr>
                <w:rFonts w:ascii="Times New Roman" w:hAnsi="Times New Roman"/>
              </w:rPr>
            </w:pPr>
            <w:r>
              <w:rPr>
                <w:rFonts w:ascii="Times New Roman" w:hAnsi="Times New Roman"/>
              </w:rPr>
              <w:t>Student</w:t>
            </w:r>
          </w:p>
        </w:tc>
      </w:tr>
      <w:tr w:rsidR="002E1EE5" w14:paraId="60A11B3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4194D90" w14:textId="77777777" w:rsidR="002E1EE5" w:rsidRDefault="002E1EE5"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9C18893" w14:textId="4786DE36" w:rsidR="002E1EE5" w:rsidRDefault="00142CDC" w:rsidP="00070CCE">
            <w:pPr>
              <w:pStyle w:val="Pa1"/>
              <w:spacing w:after="120"/>
              <w:jc w:val="both"/>
              <w:rPr>
                <w:rFonts w:ascii="Times New Roman" w:hAnsi="Times New Roman"/>
              </w:rPr>
            </w:pPr>
            <w:r>
              <w:rPr>
                <w:rFonts w:ascii="Times New Roman" w:hAnsi="Times New Roman"/>
              </w:rPr>
              <w:t>This requirement is necessary to log in.</w:t>
            </w:r>
          </w:p>
        </w:tc>
      </w:tr>
      <w:tr w:rsidR="002E1EE5" w14:paraId="179DBD51"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F9EB09B" w14:textId="77777777" w:rsidR="002E1EE5" w:rsidRDefault="002E1EE5"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5E9DBB0" w14:textId="77777777" w:rsidR="002E1EE5" w:rsidRDefault="002E1EE5" w:rsidP="00070CCE">
            <w:pPr>
              <w:pStyle w:val="Pa1"/>
              <w:spacing w:after="120"/>
              <w:jc w:val="both"/>
              <w:rPr>
                <w:rFonts w:ascii="Times New Roman" w:hAnsi="Times New Roman"/>
              </w:rPr>
            </w:pPr>
            <w:r>
              <w:rPr>
                <w:rFonts w:ascii="Times New Roman" w:hAnsi="Times New Roman"/>
                <w:szCs w:val="20"/>
              </w:rPr>
              <w:t>N/A</w:t>
            </w:r>
          </w:p>
        </w:tc>
      </w:tr>
      <w:tr w:rsidR="002E1EE5" w14:paraId="6886B076"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9747FC1" w14:textId="77777777" w:rsidR="002E1EE5" w:rsidRDefault="002E1EE5"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555D2DA" w14:textId="77777777" w:rsidR="002E1EE5" w:rsidRDefault="002E1EE5" w:rsidP="00070CCE">
            <w:pPr>
              <w:pStyle w:val="Pa1"/>
              <w:spacing w:after="120"/>
              <w:jc w:val="both"/>
              <w:rPr>
                <w:rFonts w:ascii="Times New Roman" w:hAnsi="Times New Roman"/>
                <w:szCs w:val="20"/>
              </w:rPr>
            </w:pPr>
            <w:r>
              <w:rPr>
                <w:rFonts w:ascii="Times New Roman" w:hAnsi="Times New Roman"/>
                <w:szCs w:val="20"/>
              </w:rPr>
              <w:t>N/A</w:t>
            </w:r>
          </w:p>
        </w:tc>
      </w:tr>
      <w:tr w:rsidR="002E1EE5" w14:paraId="01597C0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22C92B6" w14:textId="77777777" w:rsidR="002E1EE5" w:rsidRDefault="002E1EE5"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304FC8D" w14:textId="77777777" w:rsidR="002E1EE5" w:rsidRDefault="002E1EE5" w:rsidP="00070CCE">
            <w:pPr>
              <w:pStyle w:val="Pa1"/>
              <w:spacing w:after="120"/>
              <w:jc w:val="both"/>
              <w:rPr>
                <w:rFonts w:ascii="Times New Roman" w:hAnsi="Times New Roman"/>
                <w:szCs w:val="20"/>
              </w:rPr>
            </w:pPr>
            <w:r>
              <w:rPr>
                <w:rFonts w:ascii="Times New Roman" w:hAnsi="Times New Roman"/>
                <w:szCs w:val="20"/>
              </w:rPr>
              <w:t>High</w:t>
            </w:r>
          </w:p>
        </w:tc>
      </w:tr>
    </w:tbl>
    <w:p w14:paraId="606386B5" w14:textId="1A107CAB" w:rsidR="002E1EE5" w:rsidRDefault="002E1EE5" w:rsidP="00995C0C">
      <w:pPr>
        <w:rPr>
          <w:lang w:eastAsia="ar-SA"/>
        </w:rPr>
      </w:pPr>
    </w:p>
    <w:p w14:paraId="517A2440" w14:textId="634C55EF" w:rsidR="00CF326D" w:rsidRDefault="00CF326D" w:rsidP="00CF326D">
      <w:pPr>
        <w:pStyle w:val="Caption"/>
      </w:pPr>
      <w:r>
        <w:rPr>
          <w:szCs w:val="24"/>
        </w:rPr>
        <w:t>M9-UC</w:t>
      </w:r>
      <w:r w:rsidR="005D4580">
        <w:rPr>
          <w:szCs w:val="24"/>
        </w:rPr>
        <w:t>2</w:t>
      </w:r>
      <w:r>
        <w:rPr>
          <w:noProof/>
          <w:szCs w:val="24"/>
        </w:rPr>
        <w:t xml:space="preserve">: </w:t>
      </w:r>
      <w:r>
        <w:rPr>
          <w:szCs w:val="24"/>
        </w:rPr>
        <w:t>Description of FR-9.2.3</w:t>
      </w:r>
    </w:p>
    <w:tbl>
      <w:tblPr>
        <w:tblStyle w:val="TableGrid"/>
        <w:tblW w:w="0" w:type="auto"/>
        <w:jc w:val="center"/>
        <w:tblLook w:val="04A0" w:firstRow="1" w:lastRow="0" w:firstColumn="1" w:lastColumn="0" w:noHBand="0" w:noVBand="1"/>
      </w:tblPr>
      <w:tblGrid>
        <w:gridCol w:w="1795"/>
        <w:gridCol w:w="7447"/>
      </w:tblGrid>
      <w:tr w:rsidR="00CF326D" w14:paraId="53F7173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5CD87A3" w14:textId="77777777" w:rsidR="00CF326D" w:rsidRDefault="00CF326D"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8D950A1" w14:textId="7E81C5CC" w:rsidR="00CF326D" w:rsidRDefault="00CF326D" w:rsidP="00070CCE">
            <w:pPr>
              <w:pStyle w:val="Pa1"/>
              <w:spacing w:after="120"/>
              <w:jc w:val="both"/>
              <w:rPr>
                <w:rFonts w:ascii="Times New Roman" w:hAnsi="Times New Roman"/>
              </w:rPr>
            </w:pPr>
            <w:r>
              <w:rPr>
                <w:rFonts w:ascii="Times New Roman" w:hAnsi="Times New Roman"/>
                <w:szCs w:val="20"/>
              </w:rPr>
              <w:t>FR-9.2.3</w:t>
            </w:r>
          </w:p>
        </w:tc>
      </w:tr>
      <w:tr w:rsidR="00CF326D" w14:paraId="2493F21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94273F1" w14:textId="77777777" w:rsidR="00CF326D" w:rsidRDefault="00CF326D"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566D206" w14:textId="7194DFBA" w:rsidR="00CF326D" w:rsidRDefault="00CF326D" w:rsidP="00070CCE">
            <w:pPr>
              <w:pStyle w:val="Pa1"/>
              <w:spacing w:after="120"/>
              <w:jc w:val="both"/>
              <w:rPr>
                <w:rFonts w:ascii="Times New Roman" w:hAnsi="Times New Roman"/>
              </w:rPr>
            </w:pPr>
            <w:r>
              <w:rPr>
                <w:rFonts w:ascii="Times New Roman" w:hAnsi="Times New Roman"/>
              </w:rPr>
              <w:t>Enter Password</w:t>
            </w:r>
          </w:p>
        </w:tc>
      </w:tr>
      <w:tr w:rsidR="00CF326D" w14:paraId="16EC6505"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ABC3CBE" w14:textId="77777777" w:rsidR="00CF326D" w:rsidRDefault="00CF326D"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27328AF" w14:textId="7D5D37C7" w:rsidR="00CF326D" w:rsidRDefault="00CF326D" w:rsidP="00070CCE">
            <w:pPr>
              <w:pStyle w:val="Pa1"/>
              <w:spacing w:after="120"/>
              <w:jc w:val="both"/>
              <w:rPr>
                <w:rFonts w:ascii="Times New Roman" w:hAnsi="Times New Roman"/>
              </w:rPr>
            </w:pPr>
            <w:r>
              <w:rPr>
                <w:rFonts w:ascii="Times New Roman" w:hAnsi="Times New Roman"/>
              </w:rPr>
              <w:t xml:space="preserve">Actor enters </w:t>
            </w:r>
            <w:r w:rsidR="000D2555">
              <w:rPr>
                <w:rFonts w:ascii="Times New Roman" w:hAnsi="Times New Roman"/>
              </w:rPr>
              <w:t xml:space="preserve">password </w:t>
            </w:r>
            <w:r>
              <w:rPr>
                <w:rFonts w:ascii="Times New Roman" w:hAnsi="Times New Roman"/>
              </w:rPr>
              <w:t>in provided text field.</w:t>
            </w:r>
          </w:p>
        </w:tc>
      </w:tr>
      <w:tr w:rsidR="00CF326D" w14:paraId="5B9C19C2"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5EC2114" w14:textId="77777777" w:rsidR="00CF326D" w:rsidRDefault="00CF326D"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EBD9F7B" w14:textId="77777777" w:rsidR="00CF326D" w:rsidRDefault="00CF326D" w:rsidP="00070CCE">
            <w:pPr>
              <w:pStyle w:val="Pa1"/>
              <w:spacing w:after="120"/>
              <w:jc w:val="both"/>
              <w:rPr>
                <w:rFonts w:ascii="Times New Roman" w:hAnsi="Times New Roman"/>
              </w:rPr>
            </w:pPr>
            <w:r>
              <w:rPr>
                <w:rFonts w:ascii="Times New Roman" w:hAnsi="Times New Roman"/>
              </w:rPr>
              <w:t>Student</w:t>
            </w:r>
          </w:p>
        </w:tc>
      </w:tr>
      <w:tr w:rsidR="00CF326D" w14:paraId="434FABB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E950CC8" w14:textId="77777777" w:rsidR="00CF326D" w:rsidRDefault="00CF326D"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7181E51" w14:textId="77777777" w:rsidR="00CF326D" w:rsidRDefault="00CF326D" w:rsidP="00070CCE">
            <w:pPr>
              <w:pStyle w:val="Pa1"/>
              <w:spacing w:after="120"/>
              <w:jc w:val="both"/>
              <w:rPr>
                <w:rFonts w:ascii="Times New Roman" w:hAnsi="Times New Roman"/>
              </w:rPr>
            </w:pPr>
            <w:r>
              <w:rPr>
                <w:rFonts w:ascii="Times New Roman" w:hAnsi="Times New Roman"/>
              </w:rPr>
              <w:t>This requirement is necessary to log in.</w:t>
            </w:r>
          </w:p>
        </w:tc>
      </w:tr>
      <w:tr w:rsidR="00CF326D" w14:paraId="0571A5AF"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27C7934" w14:textId="77777777" w:rsidR="00CF326D" w:rsidRDefault="00CF326D"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C42B048" w14:textId="77777777" w:rsidR="00CF326D" w:rsidRDefault="00CF326D" w:rsidP="00070CCE">
            <w:pPr>
              <w:pStyle w:val="Pa1"/>
              <w:spacing w:after="120"/>
              <w:jc w:val="both"/>
              <w:rPr>
                <w:rFonts w:ascii="Times New Roman" w:hAnsi="Times New Roman"/>
              </w:rPr>
            </w:pPr>
            <w:r>
              <w:rPr>
                <w:rFonts w:ascii="Times New Roman" w:hAnsi="Times New Roman"/>
                <w:szCs w:val="20"/>
              </w:rPr>
              <w:t>N/A</w:t>
            </w:r>
          </w:p>
        </w:tc>
      </w:tr>
      <w:tr w:rsidR="00CF326D" w14:paraId="268B478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3EDD0C9" w14:textId="77777777" w:rsidR="00CF326D" w:rsidRDefault="00CF326D"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56FA14A" w14:textId="77777777" w:rsidR="00CF326D" w:rsidRDefault="00CF326D" w:rsidP="00070CCE">
            <w:pPr>
              <w:pStyle w:val="Pa1"/>
              <w:spacing w:after="120"/>
              <w:jc w:val="both"/>
              <w:rPr>
                <w:rFonts w:ascii="Times New Roman" w:hAnsi="Times New Roman"/>
                <w:szCs w:val="20"/>
              </w:rPr>
            </w:pPr>
            <w:r>
              <w:rPr>
                <w:rFonts w:ascii="Times New Roman" w:hAnsi="Times New Roman"/>
                <w:szCs w:val="20"/>
              </w:rPr>
              <w:t>N/A</w:t>
            </w:r>
          </w:p>
        </w:tc>
      </w:tr>
      <w:tr w:rsidR="00CF326D" w14:paraId="0E1220C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84325D6" w14:textId="77777777" w:rsidR="00CF326D" w:rsidRDefault="00CF326D"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30F53E4" w14:textId="77777777" w:rsidR="00CF326D" w:rsidRDefault="00CF326D" w:rsidP="00070CCE">
            <w:pPr>
              <w:pStyle w:val="Pa1"/>
              <w:spacing w:after="120"/>
              <w:jc w:val="both"/>
              <w:rPr>
                <w:rFonts w:ascii="Times New Roman" w:hAnsi="Times New Roman"/>
                <w:szCs w:val="20"/>
              </w:rPr>
            </w:pPr>
            <w:r>
              <w:rPr>
                <w:rFonts w:ascii="Times New Roman" w:hAnsi="Times New Roman"/>
                <w:szCs w:val="20"/>
              </w:rPr>
              <w:t>High</w:t>
            </w:r>
          </w:p>
        </w:tc>
      </w:tr>
    </w:tbl>
    <w:p w14:paraId="058B70FC" w14:textId="77777777" w:rsidR="00CF326D" w:rsidRDefault="00CF326D" w:rsidP="00995C0C">
      <w:pPr>
        <w:rPr>
          <w:lang w:eastAsia="ar-SA"/>
        </w:rPr>
      </w:pPr>
    </w:p>
    <w:p w14:paraId="7C31BC09" w14:textId="61A7B72D" w:rsidR="000D2555" w:rsidRDefault="000D2555" w:rsidP="000D2555">
      <w:pPr>
        <w:pStyle w:val="Caption"/>
      </w:pPr>
      <w:r>
        <w:rPr>
          <w:szCs w:val="24"/>
        </w:rPr>
        <w:t>M9-UC</w:t>
      </w:r>
      <w:r w:rsidR="005D4580">
        <w:rPr>
          <w:szCs w:val="24"/>
        </w:rPr>
        <w:t>2</w:t>
      </w:r>
      <w:r>
        <w:rPr>
          <w:noProof/>
          <w:szCs w:val="24"/>
        </w:rPr>
        <w:t xml:space="preserve">: </w:t>
      </w:r>
      <w:r>
        <w:rPr>
          <w:szCs w:val="24"/>
        </w:rPr>
        <w:t>Description of FR-9.2.4</w:t>
      </w:r>
    </w:p>
    <w:tbl>
      <w:tblPr>
        <w:tblStyle w:val="TableGrid"/>
        <w:tblW w:w="0" w:type="auto"/>
        <w:jc w:val="center"/>
        <w:tblLook w:val="04A0" w:firstRow="1" w:lastRow="0" w:firstColumn="1" w:lastColumn="0" w:noHBand="0" w:noVBand="1"/>
      </w:tblPr>
      <w:tblGrid>
        <w:gridCol w:w="1795"/>
        <w:gridCol w:w="7447"/>
      </w:tblGrid>
      <w:tr w:rsidR="000D2555" w14:paraId="5B792B7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B079118" w14:textId="77777777" w:rsidR="000D2555" w:rsidRDefault="000D2555"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C5607E2" w14:textId="2A2782BB" w:rsidR="000D2555" w:rsidRDefault="000D2555" w:rsidP="00070CCE">
            <w:pPr>
              <w:pStyle w:val="Pa1"/>
              <w:spacing w:after="120"/>
              <w:jc w:val="both"/>
              <w:rPr>
                <w:rFonts w:ascii="Times New Roman" w:hAnsi="Times New Roman"/>
              </w:rPr>
            </w:pPr>
            <w:r>
              <w:rPr>
                <w:rFonts w:ascii="Times New Roman" w:hAnsi="Times New Roman"/>
                <w:szCs w:val="20"/>
              </w:rPr>
              <w:t>FR-9.2.4</w:t>
            </w:r>
          </w:p>
        </w:tc>
      </w:tr>
      <w:tr w:rsidR="000D2555" w14:paraId="4C2CC2D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28631B3" w14:textId="77777777" w:rsidR="000D2555" w:rsidRDefault="000D2555"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12D9153" w14:textId="5AF6FE96" w:rsidR="000D2555" w:rsidRDefault="000D2555" w:rsidP="00070CCE">
            <w:pPr>
              <w:pStyle w:val="Pa1"/>
              <w:spacing w:after="120"/>
              <w:jc w:val="both"/>
              <w:rPr>
                <w:rFonts w:ascii="Times New Roman" w:hAnsi="Times New Roman"/>
              </w:rPr>
            </w:pPr>
            <w:r>
              <w:rPr>
                <w:rFonts w:ascii="Times New Roman" w:hAnsi="Times New Roman"/>
              </w:rPr>
              <w:t>Click Login</w:t>
            </w:r>
          </w:p>
        </w:tc>
      </w:tr>
      <w:tr w:rsidR="000D2555" w14:paraId="799C3DC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C3B99F4" w14:textId="77777777" w:rsidR="000D2555" w:rsidRDefault="000D2555"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58E27DE" w14:textId="3B972E78" w:rsidR="000D2555" w:rsidRDefault="000D2555" w:rsidP="00070CCE">
            <w:pPr>
              <w:pStyle w:val="Pa1"/>
              <w:spacing w:after="120"/>
              <w:jc w:val="both"/>
              <w:rPr>
                <w:rFonts w:ascii="Times New Roman" w:hAnsi="Times New Roman"/>
              </w:rPr>
            </w:pPr>
            <w:r>
              <w:rPr>
                <w:rFonts w:ascii="Times New Roman" w:hAnsi="Times New Roman"/>
              </w:rPr>
              <w:t>Actor presses log in button.</w:t>
            </w:r>
          </w:p>
        </w:tc>
      </w:tr>
      <w:tr w:rsidR="000D2555" w14:paraId="3B30333A"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9FBA641" w14:textId="77777777" w:rsidR="000D2555" w:rsidRDefault="000D2555"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626023A" w14:textId="77777777" w:rsidR="000D2555" w:rsidRDefault="000D2555" w:rsidP="00070CCE">
            <w:pPr>
              <w:pStyle w:val="Pa1"/>
              <w:spacing w:after="120"/>
              <w:jc w:val="both"/>
              <w:rPr>
                <w:rFonts w:ascii="Times New Roman" w:hAnsi="Times New Roman"/>
              </w:rPr>
            </w:pPr>
            <w:r>
              <w:rPr>
                <w:rFonts w:ascii="Times New Roman" w:hAnsi="Times New Roman"/>
              </w:rPr>
              <w:t>Student</w:t>
            </w:r>
          </w:p>
        </w:tc>
      </w:tr>
      <w:tr w:rsidR="000D2555" w14:paraId="61A5AC4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32A0ED6" w14:textId="77777777" w:rsidR="000D2555" w:rsidRDefault="000D2555"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F880E9E" w14:textId="77777777" w:rsidR="000D2555" w:rsidRDefault="000D2555" w:rsidP="00070CCE">
            <w:pPr>
              <w:pStyle w:val="Pa1"/>
              <w:spacing w:after="120"/>
              <w:jc w:val="both"/>
              <w:rPr>
                <w:rFonts w:ascii="Times New Roman" w:hAnsi="Times New Roman"/>
              </w:rPr>
            </w:pPr>
            <w:r>
              <w:rPr>
                <w:rFonts w:ascii="Times New Roman" w:hAnsi="Times New Roman"/>
              </w:rPr>
              <w:t>This requirement is necessary to log in.</w:t>
            </w:r>
          </w:p>
        </w:tc>
      </w:tr>
      <w:tr w:rsidR="000D2555" w14:paraId="2D72EE8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BCFC4D7" w14:textId="77777777" w:rsidR="000D2555" w:rsidRDefault="000D2555"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CBF2ECA" w14:textId="77777777" w:rsidR="000D2555" w:rsidRDefault="000D2555" w:rsidP="00070CCE">
            <w:pPr>
              <w:pStyle w:val="Pa1"/>
              <w:spacing w:after="120"/>
              <w:jc w:val="both"/>
              <w:rPr>
                <w:rFonts w:ascii="Times New Roman" w:hAnsi="Times New Roman"/>
              </w:rPr>
            </w:pPr>
            <w:r>
              <w:rPr>
                <w:rFonts w:ascii="Times New Roman" w:hAnsi="Times New Roman"/>
                <w:szCs w:val="20"/>
              </w:rPr>
              <w:t>N/A</w:t>
            </w:r>
          </w:p>
        </w:tc>
      </w:tr>
      <w:tr w:rsidR="000D2555" w14:paraId="34BCD240"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D3651AB" w14:textId="77777777" w:rsidR="000D2555" w:rsidRDefault="000D2555"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7E7DAAD" w14:textId="77777777" w:rsidR="000D2555" w:rsidRDefault="000D2555" w:rsidP="00070CCE">
            <w:pPr>
              <w:pStyle w:val="Pa1"/>
              <w:spacing w:after="120"/>
              <w:jc w:val="both"/>
              <w:rPr>
                <w:rFonts w:ascii="Times New Roman" w:hAnsi="Times New Roman"/>
                <w:szCs w:val="20"/>
              </w:rPr>
            </w:pPr>
            <w:r>
              <w:rPr>
                <w:rFonts w:ascii="Times New Roman" w:hAnsi="Times New Roman"/>
                <w:szCs w:val="20"/>
              </w:rPr>
              <w:t>N/A</w:t>
            </w:r>
          </w:p>
        </w:tc>
      </w:tr>
      <w:tr w:rsidR="000D2555" w14:paraId="1D4ADF05"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ADAABF4" w14:textId="77777777" w:rsidR="000D2555" w:rsidRDefault="000D2555"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2038D27" w14:textId="77777777" w:rsidR="000D2555" w:rsidRDefault="000D2555" w:rsidP="00070CCE">
            <w:pPr>
              <w:pStyle w:val="Pa1"/>
              <w:spacing w:after="120"/>
              <w:jc w:val="both"/>
              <w:rPr>
                <w:rFonts w:ascii="Times New Roman" w:hAnsi="Times New Roman"/>
                <w:szCs w:val="20"/>
              </w:rPr>
            </w:pPr>
            <w:r>
              <w:rPr>
                <w:rFonts w:ascii="Times New Roman" w:hAnsi="Times New Roman"/>
                <w:szCs w:val="20"/>
              </w:rPr>
              <w:t>High</w:t>
            </w:r>
          </w:p>
        </w:tc>
      </w:tr>
    </w:tbl>
    <w:p w14:paraId="43557EF3" w14:textId="77777777" w:rsidR="000D2555" w:rsidRDefault="000D2555" w:rsidP="00995C0C">
      <w:pPr>
        <w:rPr>
          <w:lang w:eastAsia="ar-SA"/>
        </w:rPr>
      </w:pPr>
    </w:p>
    <w:p w14:paraId="4C263C32" w14:textId="77777777" w:rsidR="000D2555" w:rsidRDefault="000D2555">
      <w:pPr>
        <w:rPr>
          <w:lang w:eastAsia="ar-SA"/>
        </w:rPr>
      </w:pPr>
      <w:r>
        <w:rPr>
          <w:lang w:eastAsia="ar-SA"/>
        </w:rPr>
        <w:br w:type="page"/>
      </w:r>
    </w:p>
    <w:p w14:paraId="71E03383" w14:textId="712D4791" w:rsidR="000D2555" w:rsidRDefault="000D2555" w:rsidP="000D2555">
      <w:pPr>
        <w:pStyle w:val="Caption"/>
      </w:pPr>
      <w:r>
        <w:rPr>
          <w:szCs w:val="24"/>
        </w:rPr>
        <w:lastRenderedPageBreak/>
        <w:t>M9-UC</w:t>
      </w:r>
      <w:r w:rsidR="005D4580">
        <w:rPr>
          <w:szCs w:val="24"/>
        </w:rPr>
        <w:t>2</w:t>
      </w:r>
      <w:r>
        <w:rPr>
          <w:noProof/>
          <w:szCs w:val="24"/>
        </w:rPr>
        <w:t xml:space="preserve">: </w:t>
      </w:r>
      <w:r>
        <w:rPr>
          <w:szCs w:val="24"/>
        </w:rPr>
        <w:t>Description of FR-9.2.5</w:t>
      </w:r>
    </w:p>
    <w:tbl>
      <w:tblPr>
        <w:tblStyle w:val="TableGrid"/>
        <w:tblW w:w="0" w:type="auto"/>
        <w:jc w:val="center"/>
        <w:tblLook w:val="04A0" w:firstRow="1" w:lastRow="0" w:firstColumn="1" w:lastColumn="0" w:noHBand="0" w:noVBand="1"/>
      </w:tblPr>
      <w:tblGrid>
        <w:gridCol w:w="1795"/>
        <w:gridCol w:w="7447"/>
      </w:tblGrid>
      <w:tr w:rsidR="000D2555" w14:paraId="0F39717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1251144" w14:textId="77777777" w:rsidR="000D2555" w:rsidRDefault="000D2555"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6142E1A" w14:textId="18A1CA8D" w:rsidR="000D2555" w:rsidRDefault="000D2555" w:rsidP="00070CCE">
            <w:pPr>
              <w:pStyle w:val="Pa1"/>
              <w:spacing w:after="120"/>
              <w:jc w:val="both"/>
              <w:rPr>
                <w:rFonts w:ascii="Times New Roman" w:hAnsi="Times New Roman"/>
              </w:rPr>
            </w:pPr>
            <w:r>
              <w:rPr>
                <w:rFonts w:ascii="Times New Roman" w:hAnsi="Times New Roman"/>
                <w:szCs w:val="20"/>
              </w:rPr>
              <w:t>FR-9.2.5</w:t>
            </w:r>
          </w:p>
        </w:tc>
      </w:tr>
      <w:tr w:rsidR="000D2555" w14:paraId="74E493AF"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9C2A9CA" w14:textId="77777777" w:rsidR="000D2555" w:rsidRDefault="000D2555"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BF86FC5" w14:textId="18D0466F" w:rsidR="000D2555" w:rsidRDefault="000D2555" w:rsidP="00070CCE">
            <w:pPr>
              <w:pStyle w:val="Pa1"/>
              <w:spacing w:after="120"/>
              <w:jc w:val="both"/>
              <w:rPr>
                <w:rFonts w:ascii="Times New Roman" w:hAnsi="Times New Roman"/>
              </w:rPr>
            </w:pPr>
            <w:r>
              <w:rPr>
                <w:rFonts w:ascii="Times New Roman" w:hAnsi="Times New Roman"/>
              </w:rPr>
              <w:t>New Password</w:t>
            </w:r>
          </w:p>
        </w:tc>
      </w:tr>
      <w:tr w:rsidR="000D2555" w14:paraId="6D85847F"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002867B" w14:textId="77777777" w:rsidR="000D2555" w:rsidRDefault="000D2555"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BEDD15B" w14:textId="343993F8" w:rsidR="000D2555" w:rsidRDefault="000D2555" w:rsidP="00070CCE">
            <w:pPr>
              <w:pStyle w:val="Pa1"/>
              <w:spacing w:after="120"/>
              <w:jc w:val="both"/>
              <w:rPr>
                <w:rFonts w:ascii="Times New Roman" w:hAnsi="Times New Roman"/>
              </w:rPr>
            </w:pPr>
            <w:r>
              <w:rPr>
                <w:rFonts w:ascii="Times New Roman" w:hAnsi="Times New Roman"/>
              </w:rPr>
              <w:t>Actor enters new password in provided text field.</w:t>
            </w:r>
          </w:p>
        </w:tc>
      </w:tr>
      <w:tr w:rsidR="000D2555" w14:paraId="7715049B"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638EE41" w14:textId="77777777" w:rsidR="000D2555" w:rsidRDefault="000D2555"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118FFAA" w14:textId="77777777" w:rsidR="000D2555" w:rsidRDefault="000D2555" w:rsidP="00070CCE">
            <w:pPr>
              <w:pStyle w:val="Pa1"/>
              <w:spacing w:after="120"/>
              <w:jc w:val="both"/>
              <w:rPr>
                <w:rFonts w:ascii="Times New Roman" w:hAnsi="Times New Roman"/>
              </w:rPr>
            </w:pPr>
            <w:r>
              <w:rPr>
                <w:rFonts w:ascii="Times New Roman" w:hAnsi="Times New Roman"/>
              </w:rPr>
              <w:t>Student</w:t>
            </w:r>
          </w:p>
        </w:tc>
      </w:tr>
      <w:tr w:rsidR="000D2555" w14:paraId="5F1A0A7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C5EA511" w14:textId="77777777" w:rsidR="000D2555" w:rsidRDefault="000D2555"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5EF79A1" w14:textId="77777777" w:rsidR="000D2555" w:rsidRDefault="000D2555" w:rsidP="00070CCE">
            <w:pPr>
              <w:pStyle w:val="Pa1"/>
              <w:spacing w:after="120"/>
              <w:jc w:val="both"/>
              <w:rPr>
                <w:rFonts w:ascii="Times New Roman" w:hAnsi="Times New Roman"/>
              </w:rPr>
            </w:pPr>
            <w:r>
              <w:rPr>
                <w:rFonts w:ascii="Times New Roman" w:hAnsi="Times New Roman"/>
              </w:rPr>
              <w:t>This requirement is necessary to log in.</w:t>
            </w:r>
          </w:p>
        </w:tc>
      </w:tr>
      <w:tr w:rsidR="000D2555" w14:paraId="50CDF1A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50FCC60" w14:textId="77777777" w:rsidR="000D2555" w:rsidRDefault="000D2555"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A20363F" w14:textId="77777777" w:rsidR="000D2555" w:rsidRDefault="000D2555" w:rsidP="00070CCE">
            <w:pPr>
              <w:pStyle w:val="Pa1"/>
              <w:spacing w:after="120"/>
              <w:jc w:val="both"/>
              <w:rPr>
                <w:rFonts w:ascii="Times New Roman" w:hAnsi="Times New Roman"/>
              </w:rPr>
            </w:pPr>
            <w:r>
              <w:rPr>
                <w:rFonts w:ascii="Times New Roman" w:hAnsi="Times New Roman"/>
                <w:szCs w:val="20"/>
              </w:rPr>
              <w:t>N/A</w:t>
            </w:r>
          </w:p>
        </w:tc>
      </w:tr>
      <w:tr w:rsidR="000D2555" w14:paraId="59CB5F5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7BC09DB" w14:textId="77777777" w:rsidR="000D2555" w:rsidRDefault="000D2555"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3D2D1E7" w14:textId="77777777" w:rsidR="000D2555" w:rsidRDefault="000D2555" w:rsidP="00070CCE">
            <w:pPr>
              <w:pStyle w:val="Pa1"/>
              <w:spacing w:after="120"/>
              <w:jc w:val="both"/>
              <w:rPr>
                <w:rFonts w:ascii="Times New Roman" w:hAnsi="Times New Roman"/>
                <w:szCs w:val="20"/>
              </w:rPr>
            </w:pPr>
            <w:r>
              <w:rPr>
                <w:rFonts w:ascii="Times New Roman" w:hAnsi="Times New Roman"/>
                <w:szCs w:val="20"/>
              </w:rPr>
              <w:t>N/A</w:t>
            </w:r>
          </w:p>
        </w:tc>
      </w:tr>
      <w:tr w:rsidR="000D2555" w14:paraId="344D34CB"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A164175" w14:textId="77777777" w:rsidR="000D2555" w:rsidRDefault="000D2555"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2DA1B10" w14:textId="77777777" w:rsidR="000D2555" w:rsidRDefault="000D2555" w:rsidP="00070CCE">
            <w:pPr>
              <w:pStyle w:val="Pa1"/>
              <w:spacing w:after="120"/>
              <w:jc w:val="both"/>
              <w:rPr>
                <w:rFonts w:ascii="Times New Roman" w:hAnsi="Times New Roman"/>
                <w:szCs w:val="20"/>
              </w:rPr>
            </w:pPr>
            <w:r>
              <w:rPr>
                <w:rFonts w:ascii="Times New Roman" w:hAnsi="Times New Roman"/>
                <w:szCs w:val="20"/>
              </w:rPr>
              <w:t>High</w:t>
            </w:r>
          </w:p>
        </w:tc>
      </w:tr>
    </w:tbl>
    <w:p w14:paraId="0D0AD41A" w14:textId="77777777" w:rsidR="00CB3FC4" w:rsidRDefault="00CB3FC4" w:rsidP="00995C0C">
      <w:pPr>
        <w:rPr>
          <w:lang w:eastAsia="ar-SA"/>
        </w:rPr>
      </w:pPr>
    </w:p>
    <w:p w14:paraId="737794FA" w14:textId="331FCD45" w:rsidR="00CB3FC4" w:rsidRDefault="00CB3FC4" w:rsidP="00CB3FC4">
      <w:pPr>
        <w:pStyle w:val="Caption"/>
      </w:pPr>
      <w:r>
        <w:rPr>
          <w:szCs w:val="24"/>
        </w:rPr>
        <w:t>M9-UC</w:t>
      </w:r>
      <w:r w:rsidR="005D4580">
        <w:rPr>
          <w:szCs w:val="24"/>
        </w:rPr>
        <w:t>2</w:t>
      </w:r>
      <w:r>
        <w:rPr>
          <w:noProof/>
          <w:szCs w:val="24"/>
        </w:rPr>
        <w:t xml:space="preserve">: </w:t>
      </w:r>
      <w:r>
        <w:rPr>
          <w:szCs w:val="24"/>
        </w:rPr>
        <w:t>Description of FR-9.2.6</w:t>
      </w:r>
    </w:p>
    <w:tbl>
      <w:tblPr>
        <w:tblStyle w:val="TableGrid"/>
        <w:tblW w:w="0" w:type="auto"/>
        <w:jc w:val="center"/>
        <w:tblLook w:val="04A0" w:firstRow="1" w:lastRow="0" w:firstColumn="1" w:lastColumn="0" w:noHBand="0" w:noVBand="1"/>
      </w:tblPr>
      <w:tblGrid>
        <w:gridCol w:w="1795"/>
        <w:gridCol w:w="7447"/>
      </w:tblGrid>
      <w:tr w:rsidR="00CB3FC4" w14:paraId="130676B8"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D9B291D" w14:textId="77777777" w:rsidR="00CB3FC4" w:rsidRDefault="00CB3FC4"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48525C2" w14:textId="7240B2EC" w:rsidR="00CB3FC4" w:rsidRDefault="00CB3FC4" w:rsidP="00070CCE">
            <w:pPr>
              <w:pStyle w:val="Pa1"/>
              <w:spacing w:after="120"/>
              <w:jc w:val="both"/>
              <w:rPr>
                <w:rFonts w:ascii="Times New Roman" w:hAnsi="Times New Roman"/>
              </w:rPr>
            </w:pPr>
            <w:r>
              <w:rPr>
                <w:rFonts w:ascii="Times New Roman" w:hAnsi="Times New Roman"/>
                <w:szCs w:val="20"/>
              </w:rPr>
              <w:t>FR-9.2.6</w:t>
            </w:r>
          </w:p>
        </w:tc>
      </w:tr>
      <w:tr w:rsidR="00CB3FC4" w14:paraId="42058AE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A053241" w14:textId="77777777" w:rsidR="00CB3FC4" w:rsidRDefault="00CB3FC4"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465D768" w14:textId="37BBECF6" w:rsidR="00CB3FC4" w:rsidRDefault="00CB3FC4" w:rsidP="00070CCE">
            <w:pPr>
              <w:pStyle w:val="Pa1"/>
              <w:spacing w:after="120"/>
              <w:jc w:val="both"/>
              <w:rPr>
                <w:rFonts w:ascii="Times New Roman" w:hAnsi="Times New Roman"/>
              </w:rPr>
            </w:pPr>
            <w:r>
              <w:rPr>
                <w:rFonts w:ascii="Times New Roman" w:hAnsi="Times New Roman"/>
              </w:rPr>
              <w:t>Confirm Password</w:t>
            </w:r>
          </w:p>
        </w:tc>
      </w:tr>
      <w:tr w:rsidR="00CB3FC4" w14:paraId="36D3698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9AF46EA" w14:textId="77777777" w:rsidR="00CB3FC4" w:rsidRDefault="00CB3FC4"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4406E48" w14:textId="2D5B531B" w:rsidR="00CB3FC4" w:rsidRDefault="00CB3FC4" w:rsidP="00070CCE">
            <w:pPr>
              <w:pStyle w:val="Pa1"/>
              <w:spacing w:after="120"/>
              <w:jc w:val="both"/>
              <w:rPr>
                <w:rFonts w:ascii="Times New Roman" w:hAnsi="Times New Roman"/>
              </w:rPr>
            </w:pPr>
            <w:r>
              <w:rPr>
                <w:rFonts w:ascii="Times New Roman" w:hAnsi="Times New Roman"/>
              </w:rPr>
              <w:t>Actor confirms new password in provided text field.</w:t>
            </w:r>
          </w:p>
        </w:tc>
      </w:tr>
      <w:tr w:rsidR="00CB3FC4" w14:paraId="43ECC26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783D0FB" w14:textId="77777777" w:rsidR="00CB3FC4" w:rsidRDefault="00CB3FC4"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6F519D4" w14:textId="77777777" w:rsidR="00CB3FC4" w:rsidRDefault="00CB3FC4" w:rsidP="00070CCE">
            <w:pPr>
              <w:pStyle w:val="Pa1"/>
              <w:spacing w:after="120"/>
              <w:jc w:val="both"/>
              <w:rPr>
                <w:rFonts w:ascii="Times New Roman" w:hAnsi="Times New Roman"/>
              </w:rPr>
            </w:pPr>
            <w:r>
              <w:rPr>
                <w:rFonts w:ascii="Times New Roman" w:hAnsi="Times New Roman"/>
              </w:rPr>
              <w:t>Student</w:t>
            </w:r>
          </w:p>
        </w:tc>
      </w:tr>
      <w:tr w:rsidR="00CB3FC4" w14:paraId="17A59E4B"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CEA5124" w14:textId="77777777" w:rsidR="00CB3FC4" w:rsidRDefault="00CB3FC4"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437B19C" w14:textId="77777777" w:rsidR="00CB3FC4" w:rsidRDefault="00CB3FC4" w:rsidP="00070CCE">
            <w:pPr>
              <w:pStyle w:val="Pa1"/>
              <w:spacing w:after="120"/>
              <w:jc w:val="both"/>
              <w:rPr>
                <w:rFonts w:ascii="Times New Roman" w:hAnsi="Times New Roman"/>
              </w:rPr>
            </w:pPr>
            <w:r>
              <w:rPr>
                <w:rFonts w:ascii="Times New Roman" w:hAnsi="Times New Roman"/>
              </w:rPr>
              <w:t>This requirement is necessary to log in.</w:t>
            </w:r>
          </w:p>
        </w:tc>
      </w:tr>
      <w:tr w:rsidR="00CB3FC4" w14:paraId="4C25E0B1"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7B65705" w14:textId="77777777" w:rsidR="00CB3FC4" w:rsidRDefault="00CB3FC4"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935485D" w14:textId="77777777" w:rsidR="00CB3FC4" w:rsidRDefault="00CB3FC4" w:rsidP="00070CCE">
            <w:pPr>
              <w:pStyle w:val="Pa1"/>
              <w:spacing w:after="120"/>
              <w:jc w:val="both"/>
              <w:rPr>
                <w:rFonts w:ascii="Times New Roman" w:hAnsi="Times New Roman"/>
              </w:rPr>
            </w:pPr>
            <w:r>
              <w:rPr>
                <w:rFonts w:ascii="Times New Roman" w:hAnsi="Times New Roman"/>
                <w:szCs w:val="20"/>
              </w:rPr>
              <w:t>N/A</w:t>
            </w:r>
          </w:p>
        </w:tc>
      </w:tr>
      <w:tr w:rsidR="00CB3FC4" w14:paraId="353125E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429B606" w14:textId="77777777" w:rsidR="00CB3FC4" w:rsidRDefault="00CB3FC4"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F38E836" w14:textId="77777777" w:rsidR="00CB3FC4" w:rsidRDefault="00CB3FC4" w:rsidP="00070CCE">
            <w:pPr>
              <w:pStyle w:val="Pa1"/>
              <w:spacing w:after="120"/>
              <w:jc w:val="both"/>
              <w:rPr>
                <w:rFonts w:ascii="Times New Roman" w:hAnsi="Times New Roman"/>
                <w:szCs w:val="20"/>
              </w:rPr>
            </w:pPr>
            <w:r>
              <w:rPr>
                <w:rFonts w:ascii="Times New Roman" w:hAnsi="Times New Roman"/>
                <w:szCs w:val="20"/>
              </w:rPr>
              <w:t>N/A</w:t>
            </w:r>
          </w:p>
        </w:tc>
      </w:tr>
      <w:tr w:rsidR="00CB3FC4" w14:paraId="4FA7FDF6"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987D0EE" w14:textId="77777777" w:rsidR="00CB3FC4" w:rsidRDefault="00CB3FC4"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A671547" w14:textId="77777777" w:rsidR="00CB3FC4" w:rsidRDefault="00CB3FC4" w:rsidP="00070CCE">
            <w:pPr>
              <w:pStyle w:val="Pa1"/>
              <w:spacing w:after="120"/>
              <w:jc w:val="both"/>
              <w:rPr>
                <w:rFonts w:ascii="Times New Roman" w:hAnsi="Times New Roman"/>
                <w:szCs w:val="20"/>
              </w:rPr>
            </w:pPr>
            <w:r>
              <w:rPr>
                <w:rFonts w:ascii="Times New Roman" w:hAnsi="Times New Roman"/>
                <w:szCs w:val="20"/>
              </w:rPr>
              <w:t>High</w:t>
            </w:r>
          </w:p>
        </w:tc>
      </w:tr>
    </w:tbl>
    <w:p w14:paraId="4697FE01" w14:textId="77777777" w:rsidR="005D4580" w:rsidRDefault="005D4580" w:rsidP="00995C0C">
      <w:pPr>
        <w:rPr>
          <w:lang w:eastAsia="ar-SA"/>
        </w:rPr>
      </w:pPr>
    </w:p>
    <w:p w14:paraId="4FF85124" w14:textId="02BB41AD" w:rsidR="005D4580" w:rsidRDefault="005D4580" w:rsidP="005D4580">
      <w:pPr>
        <w:pStyle w:val="Caption"/>
      </w:pPr>
      <w:r>
        <w:rPr>
          <w:szCs w:val="24"/>
        </w:rPr>
        <w:t>M9-UC3</w:t>
      </w:r>
      <w:r>
        <w:rPr>
          <w:noProof/>
          <w:szCs w:val="24"/>
        </w:rPr>
        <w:t xml:space="preserve">: </w:t>
      </w:r>
      <w:r>
        <w:rPr>
          <w:szCs w:val="24"/>
        </w:rPr>
        <w:t>Description of FR-9.3.1</w:t>
      </w:r>
    </w:p>
    <w:tbl>
      <w:tblPr>
        <w:tblStyle w:val="TableGrid"/>
        <w:tblW w:w="0" w:type="auto"/>
        <w:jc w:val="center"/>
        <w:tblLook w:val="04A0" w:firstRow="1" w:lastRow="0" w:firstColumn="1" w:lastColumn="0" w:noHBand="0" w:noVBand="1"/>
      </w:tblPr>
      <w:tblGrid>
        <w:gridCol w:w="1795"/>
        <w:gridCol w:w="7447"/>
      </w:tblGrid>
      <w:tr w:rsidR="005D4580" w14:paraId="0B40F839"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44DB7AF" w14:textId="77777777" w:rsidR="005D4580" w:rsidRDefault="005D4580"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48C73BD" w14:textId="14E4C1D9" w:rsidR="005D4580" w:rsidRDefault="005D4580" w:rsidP="00070CCE">
            <w:pPr>
              <w:pStyle w:val="Pa1"/>
              <w:spacing w:after="120"/>
              <w:jc w:val="both"/>
              <w:rPr>
                <w:rFonts w:ascii="Times New Roman" w:hAnsi="Times New Roman"/>
              </w:rPr>
            </w:pPr>
            <w:r>
              <w:rPr>
                <w:rFonts w:ascii="Times New Roman" w:hAnsi="Times New Roman"/>
                <w:szCs w:val="20"/>
              </w:rPr>
              <w:t>FR-9.3.1</w:t>
            </w:r>
          </w:p>
        </w:tc>
      </w:tr>
      <w:tr w:rsidR="005D4580" w14:paraId="4EF5B9E0"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67F5F06" w14:textId="77777777" w:rsidR="005D4580" w:rsidRDefault="005D4580"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F6D4B7C" w14:textId="77777777" w:rsidR="005D4580" w:rsidRDefault="005D4580" w:rsidP="00070CCE">
            <w:pPr>
              <w:pStyle w:val="Pa1"/>
              <w:spacing w:after="120"/>
              <w:jc w:val="both"/>
              <w:rPr>
                <w:rFonts w:ascii="Times New Roman" w:hAnsi="Times New Roman"/>
              </w:rPr>
            </w:pPr>
            <w:r>
              <w:rPr>
                <w:rFonts w:ascii="Times New Roman" w:hAnsi="Times New Roman"/>
              </w:rPr>
              <w:t>Enter Username</w:t>
            </w:r>
          </w:p>
        </w:tc>
      </w:tr>
      <w:tr w:rsidR="005D4580" w14:paraId="44E4835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3E89A85" w14:textId="77777777" w:rsidR="005D4580" w:rsidRDefault="005D4580"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D7CB97B" w14:textId="77777777" w:rsidR="005D4580" w:rsidRDefault="005D4580" w:rsidP="00070CCE">
            <w:pPr>
              <w:pStyle w:val="Pa1"/>
              <w:spacing w:after="120"/>
              <w:jc w:val="both"/>
              <w:rPr>
                <w:rFonts w:ascii="Times New Roman" w:hAnsi="Times New Roman"/>
              </w:rPr>
            </w:pPr>
            <w:r>
              <w:rPr>
                <w:rFonts w:ascii="Times New Roman" w:hAnsi="Times New Roman"/>
              </w:rPr>
              <w:t>Actor enters username in provided text field.</w:t>
            </w:r>
          </w:p>
        </w:tc>
      </w:tr>
      <w:tr w:rsidR="005D4580" w14:paraId="6F66CF08"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D908544" w14:textId="77777777" w:rsidR="005D4580" w:rsidRDefault="005D4580"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C554C8E" w14:textId="77777777" w:rsidR="005D4580" w:rsidRDefault="005D4580" w:rsidP="00070CCE">
            <w:pPr>
              <w:pStyle w:val="Pa1"/>
              <w:spacing w:after="120"/>
              <w:jc w:val="both"/>
              <w:rPr>
                <w:rFonts w:ascii="Times New Roman" w:hAnsi="Times New Roman"/>
              </w:rPr>
            </w:pPr>
            <w:r>
              <w:rPr>
                <w:rFonts w:ascii="Times New Roman" w:hAnsi="Times New Roman"/>
              </w:rPr>
              <w:t>Student</w:t>
            </w:r>
          </w:p>
        </w:tc>
      </w:tr>
      <w:tr w:rsidR="005D4580" w14:paraId="67A06A0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6215207" w14:textId="77777777" w:rsidR="005D4580" w:rsidRDefault="005D4580"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754B494" w14:textId="77777777" w:rsidR="005D4580" w:rsidRDefault="005D4580" w:rsidP="00070CCE">
            <w:pPr>
              <w:pStyle w:val="Pa1"/>
              <w:spacing w:after="120"/>
              <w:jc w:val="both"/>
              <w:rPr>
                <w:rFonts w:ascii="Times New Roman" w:hAnsi="Times New Roman"/>
              </w:rPr>
            </w:pPr>
            <w:r>
              <w:rPr>
                <w:rFonts w:ascii="Times New Roman" w:hAnsi="Times New Roman"/>
              </w:rPr>
              <w:t>This requirement is necessary to log in.</w:t>
            </w:r>
          </w:p>
        </w:tc>
      </w:tr>
      <w:tr w:rsidR="005D4580" w14:paraId="5FDED95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0108DB3" w14:textId="77777777" w:rsidR="005D4580" w:rsidRDefault="005D4580"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618C8DE" w14:textId="77777777" w:rsidR="005D4580" w:rsidRDefault="005D4580" w:rsidP="00070CCE">
            <w:pPr>
              <w:pStyle w:val="Pa1"/>
              <w:spacing w:after="120"/>
              <w:jc w:val="both"/>
              <w:rPr>
                <w:rFonts w:ascii="Times New Roman" w:hAnsi="Times New Roman"/>
              </w:rPr>
            </w:pPr>
            <w:r>
              <w:rPr>
                <w:rFonts w:ascii="Times New Roman" w:hAnsi="Times New Roman"/>
                <w:szCs w:val="20"/>
              </w:rPr>
              <w:t>N/A</w:t>
            </w:r>
          </w:p>
        </w:tc>
      </w:tr>
      <w:tr w:rsidR="005D4580" w14:paraId="74BEB72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345DA7F" w14:textId="77777777" w:rsidR="005D4580" w:rsidRDefault="005D4580"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9DBEA78" w14:textId="77777777" w:rsidR="005D4580" w:rsidRDefault="005D4580" w:rsidP="00070CCE">
            <w:pPr>
              <w:pStyle w:val="Pa1"/>
              <w:spacing w:after="120"/>
              <w:jc w:val="both"/>
              <w:rPr>
                <w:rFonts w:ascii="Times New Roman" w:hAnsi="Times New Roman"/>
                <w:szCs w:val="20"/>
              </w:rPr>
            </w:pPr>
            <w:r>
              <w:rPr>
                <w:rFonts w:ascii="Times New Roman" w:hAnsi="Times New Roman"/>
                <w:szCs w:val="20"/>
              </w:rPr>
              <w:t>N/A</w:t>
            </w:r>
          </w:p>
        </w:tc>
      </w:tr>
      <w:tr w:rsidR="005D4580" w14:paraId="2BAEDD8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384BDBD" w14:textId="77777777" w:rsidR="005D4580" w:rsidRDefault="005D4580"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66FD799" w14:textId="77777777" w:rsidR="005D4580" w:rsidRDefault="005D4580" w:rsidP="00070CCE">
            <w:pPr>
              <w:pStyle w:val="Pa1"/>
              <w:spacing w:after="120"/>
              <w:jc w:val="both"/>
              <w:rPr>
                <w:rFonts w:ascii="Times New Roman" w:hAnsi="Times New Roman"/>
                <w:szCs w:val="20"/>
              </w:rPr>
            </w:pPr>
            <w:r>
              <w:rPr>
                <w:rFonts w:ascii="Times New Roman" w:hAnsi="Times New Roman"/>
                <w:szCs w:val="20"/>
              </w:rPr>
              <w:t>High</w:t>
            </w:r>
          </w:p>
        </w:tc>
      </w:tr>
    </w:tbl>
    <w:p w14:paraId="6E76434F" w14:textId="77777777" w:rsidR="005D4580" w:rsidRDefault="005D4580" w:rsidP="005D4580">
      <w:pPr>
        <w:rPr>
          <w:lang w:eastAsia="ar-SA"/>
        </w:rPr>
      </w:pPr>
    </w:p>
    <w:p w14:paraId="6B4D8DFB" w14:textId="77777777" w:rsidR="005D4580" w:rsidRDefault="005D4580">
      <w:pPr>
        <w:rPr>
          <w:b/>
          <w:bCs/>
        </w:rPr>
      </w:pPr>
      <w:r>
        <w:br w:type="page"/>
      </w:r>
    </w:p>
    <w:p w14:paraId="4A012CC7" w14:textId="656CD22D" w:rsidR="005D4580" w:rsidRDefault="005D4580" w:rsidP="005D4580">
      <w:pPr>
        <w:pStyle w:val="Caption"/>
      </w:pPr>
      <w:r>
        <w:rPr>
          <w:szCs w:val="24"/>
        </w:rPr>
        <w:lastRenderedPageBreak/>
        <w:t>M9-UC3</w:t>
      </w:r>
      <w:r>
        <w:rPr>
          <w:noProof/>
          <w:szCs w:val="24"/>
        </w:rPr>
        <w:t xml:space="preserve">: </w:t>
      </w:r>
      <w:r>
        <w:rPr>
          <w:szCs w:val="24"/>
        </w:rPr>
        <w:t>Description of FR-9.3.2</w:t>
      </w:r>
    </w:p>
    <w:tbl>
      <w:tblPr>
        <w:tblStyle w:val="TableGrid"/>
        <w:tblW w:w="0" w:type="auto"/>
        <w:jc w:val="center"/>
        <w:tblLook w:val="04A0" w:firstRow="1" w:lastRow="0" w:firstColumn="1" w:lastColumn="0" w:noHBand="0" w:noVBand="1"/>
      </w:tblPr>
      <w:tblGrid>
        <w:gridCol w:w="1795"/>
        <w:gridCol w:w="7447"/>
      </w:tblGrid>
      <w:tr w:rsidR="005D4580" w14:paraId="2BFBE612"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A1FAA88" w14:textId="77777777" w:rsidR="005D4580" w:rsidRDefault="005D4580"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BDDEDE3" w14:textId="60E602CE" w:rsidR="005D4580" w:rsidRDefault="005D4580" w:rsidP="00070CCE">
            <w:pPr>
              <w:pStyle w:val="Pa1"/>
              <w:spacing w:after="120"/>
              <w:jc w:val="both"/>
              <w:rPr>
                <w:rFonts w:ascii="Times New Roman" w:hAnsi="Times New Roman"/>
              </w:rPr>
            </w:pPr>
            <w:r>
              <w:rPr>
                <w:rFonts w:ascii="Times New Roman" w:hAnsi="Times New Roman"/>
                <w:szCs w:val="20"/>
              </w:rPr>
              <w:t>FR-9.3.2</w:t>
            </w:r>
          </w:p>
        </w:tc>
      </w:tr>
      <w:tr w:rsidR="005D4580" w14:paraId="1207F191"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9B61AC0" w14:textId="77777777" w:rsidR="005D4580" w:rsidRDefault="005D4580"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A2D2C43" w14:textId="77777777" w:rsidR="005D4580" w:rsidRDefault="005D4580" w:rsidP="00070CCE">
            <w:pPr>
              <w:pStyle w:val="Pa1"/>
              <w:spacing w:after="120"/>
              <w:jc w:val="both"/>
              <w:rPr>
                <w:rFonts w:ascii="Times New Roman" w:hAnsi="Times New Roman"/>
              </w:rPr>
            </w:pPr>
            <w:r>
              <w:rPr>
                <w:rFonts w:ascii="Times New Roman" w:hAnsi="Times New Roman"/>
              </w:rPr>
              <w:t>Enter Password</w:t>
            </w:r>
          </w:p>
        </w:tc>
      </w:tr>
      <w:tr w:rsidR="005D4580" w14:paraId="428B3B8A"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5CAF861" w14:textId="77777777" w:rsidR="005D4580" w:rsidRDefault="005D4580"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6A77D9F" w14:textId="77777777" w:rsidR="005D4580" w:rsidRDefault="005D4580" w:rsidP="00070CCE">
            <w:pPr>
              <w:pStyle w:val="Pa1"/>
              <w:spacing w:after="120"/>
              <w:jc w:val="both"/>
              <w:rPr>
                <w:rFonts w:ascii="Times New Roman" w:hAnsi="Times New Roman"/>
              </w:rPr>
            </w:pPr>
            <w:r>
              <w:rPr>
                <w:rFonts w:ascii="Times New Roman" w:hAnsi="Times New Roman"/>
              </w:rPr>
              <w:t>Actor enters password in provided text field.</w:t>
            </w:r>
          </w:p>
        </w:tc>
      </w:tr>
      <w:tr w:rsidR="005D4580" w14:paraId="7F7170B8"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27803DB" w14:textId="77777777" w:rsidR="005D4580" w:rsidRDefault="005D4580"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138E9E4" w14:textId="77777777" w:rsidR="005D4580" w:rsidRDefault="005D4580" w:rsidP="00070CCE">
            <w:pPr>
              <w:pStyle w:val="Pa1"/>
              <w:spacing w:after="120"/>
              <w:jc w:val="both"/>
              <w:rPr>
                <w:rFonts w:ascii="Times New Roman" w:hAnsi="Times New Roman"/>
              </w:rPr>
            </w:pPr>
            <w:r>
              <w:rPr>
                <w:rFonts w:ascii="Times New Roman" w:hAnsi="Times New Roman"/>
              </w:rPr>
              <w:t>Student</w:t>
            </w:r>
          </w:p>
        </w:tc>
      </w:tr>
      <w:tr w:rsidR="005D4580" w14:paraId="3310B5E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DFE3915" w14:textId="77777777" w:rsidR="005D4580" w:rsidRDefault="005D4580"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CE0B1C5" w14:textId="77777777" w:rsidR="005D4580" w:rsidRDefault="005D4580" w:rsidP="00070CCE">
            <w:pPr>
              <w:pStyle w:val="Pa1"/>
              <w:spacing w:after="120"/>
              <w:jc w:val="both"/>
              <w:rPr>
                <w:rFonts w:ascii="Times New Roman" w:hAnsi="Times New Roman"/>
              </w:rPr>
            </w:pPr>
            <w:r>
              <w:rPr>
                <w:rFonts w:ascii="Times New Roman" w:hAnsi="Times New Roman"/>
              </w:rPr>
              <w:t>This requirement is necessary to log in.</w:t>
            </w:r>
          </w:p>
        </w:tc>
      </w:tr>
      <w:tr w:rsidR="005D4580" w14:paraId="78C5A361"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31FF308" w14:textId="77777777" w:rsidR="005D4580" w:rsidRDefault="005D4580"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BBB3AA6" w14:textId="77777777" w:rsidR="005D4580" w:rsidRDefault="005D4580" w:rsidP="00070CCE">
            <w:pPr>
              <w:pStyle w:val="Pa1"/>
              <w:spacing w:after="120"/>
              <w:jc w:val="both"/>
              <w:rPr>
                <w:rFonts w:ascii="Times New Roman" w:hAnsi="Times New Roman"/>
              </w:rPr>
            </w:pPr>
            <w:r>
              <w:rPr>
                <w:rFonts w:ascii="Times New Roman" w:hAnsi="Times New Roman"/>
                <w:szCs w:val="20"/>
              </w:rPr>
              <w:t>N/A</w:t>
            </w:r>
          </w:p>
        </w:tc>
      </w:tr>
      <w:tr w:rsidR="005D4580" w14:paraId="35E171C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119BF77" w14:textId="77777777" w:rsidR="005D4580" w:rsidRDefault="005D4580"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3D3228D" w14:textId="77777777" w:rsidR="005D4580" w:rsidRDefault="005D4580" w:rsidP="00070CCE">
            <w:pPr>
              <w:pStyle w:val="Pa1"/>
              <w:spacing w:after="120"/>
              <w:jc w:val="both"/>
              <w:rPr>
                <w:rFonts w:ascii="Times New Roman" w:hAnsi="Times New Roman"/>
                <w:szCs w:val="20"/>
              </w:rPr>
            </w:pPr>
            <w:r>
              <w:rPr>
                <w:rFonts w:ascii="Times New Roman" w:hAnsi="Times New Roman"/>
                <w:szCs w:val="20"/>
              </w:rPr>
              <w:t>N/A</w:t>
            </w:r>
          </w:p>
        </w:tc>
      </w:tr>
      <w:tr w:rsidR="005D4580" w14:paraId="3964629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4D606F4" w14:textId="77777777" w:rsidR="005D4580" w:rsidRDefault="005D4580"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1D5928F" w14:textId="77777777" w:rsidR="005D4580" w:rsidRDefault="005D4580" w:rsidP="00070CCE">
            <w:pPr>
              <w:pStyle w:val="Pa1"/>
              <w:spacing w:after="120"/>
              <w:jc w:val="both"/>
              <w:rPr>
                <w:rFonts w:ascii="Times New Roman" w:hAnsi="Times New Roman"/>
                <w:szCs w:val="20"/>
              </w:rPr>
            </w:pPr>
            <w:r>
              <w:rPr>
                <w:rFonts w:ascii="Times New Roman" w:hAnsi="Times New Roman"/>
                <w:szCs w:val="20"/>
              </w:rPr>
              <w:t>High</w:t>
            </w:r>
          </w:p>
        </w:tc>
      </w:tr>
    </w:tbl>
    <w:p w14:paraId="433DDDFB" w14:textId="77777777" w:rsidR="00556A8A" w:rsidRDefault="00556A8A" w:rsidP="00995C0C">
      <w:pPr>
        <w:rPr>
          <w:lang w:eastAsia="ar-SA"/>
        </w:rPr>
      </w:pPr>
    </w:p>
    <w:p w14:paraId="3779C591" w14:textId="0F9E0155" w:rsidR="00556A8A" w:rsidRDefault="00556A8A" w:rsidP="00556A8A">
      <w:pPr>
        <w:pStyle w:val="Caption"/>
      </w:pPr>
      <w:r>
        <w:rPr>
          <w:szCs w:val="24"/>
        </w:rPr>
        <w:t>M9-UC4</w:t>
      </w:r>
      <w:r>
        <w:rPr>
          <w:noProof/>
          <w:szCs w:val="24"/>
        </w:rPr>
        <w:t xml:space="preserve">: </w:t>
      </w:r>
      <w:r>
        <w:rPr>
          <w:szCs w:val="24"/>
        </w:rPr>
        <w:t>Description of FR-9.4.1</w:t>
      </w:r>
    </w:p>
    <w:tbl>
      <w:tblPr>
        <w:tblStyle w:val="TableGrid"/>
        <w:tblW w:w="0" w:type="auto"/>
        <w:jc w:val="center"/>
        <w:tblLook w:val="04A0" w:firstRow="1" w:lastRow="0" w:firstColumn="1" w:lastColumn="0" w:noHBand="0" w:noVBand="1"/>
      </w:tblPr>
      <w:tblGrid>
        <w:gridCol w:w="1795"/>
        <w:gridCol w:w="7447"/>
      </w:tblGrid>
      <w:tr w:rsidR="00556A8A" w14:paraId="0A93DABA"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59D2E48" w14:textId="77777777" w:rsidR="00556A8A" w:rsidRDefault="00556A8A"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A055B7F" w14:textId="0D2C322C" w:rsidR="00556A8A" w:rsidRDefault="00556A8A" w:rsidP="00070CCE">
            <w:pPr>
              <w:pStyle w:val="Pa1"/>
              <w:spacing w:after="120"/>
              <w:jc w:val="both"/>
              <w:rPr>
                <w:rFonts w:ascii="Times New Roman" w:hAnsi="Times New Roman"/>
              </w:rPr>
            </w:pPr>
            <w:r>
              <w:rPr>
                <w:rFonts w:ascii="Times New Roman" w:hAnsi="Times New Roman"/>
                <w:szCs w:val="20"/>
              </w:rPr>
              <w:t>FR-9.4.1</w:t>
            </w:r>
          </w:p>
        </w:tc>
      </w:tr>
      <w:tr w:rsidR="00556A8A" w14:paraId="21D9344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53ABEE6" w14:textId="77777777" w:rsidR="00556A8A" w:rsidRDefault="00556A8A"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9BA79A3" w14:textId="1A809059" w:rsidR="00556A8A" w:rsidRDefault="00556A8A" w:rsidP="00070CCE">
            <w:pPr>
              <w:pStyle w:val="Pa1"/>
              <w:spacing w:after="120"/>
              <w:jc w:val="both"/>
              <w:rPr>
                <w:rFonts w:ascii="Times New Roman" w:hAnsi="Times New Roman"/>
              </w:rPr>
            </w:pPr>
            <w:r>
              <w:rPr>
                <w:rFonts w:ascii="Times New Roman" w:hAnsi="Times New Roman"/>
              </w:rPr>
              <w:t>Forget password</w:t>
            </w:r>
          </w:p>
        </w:tc>
      </w:tr>
      <w:tr w:rsidR="00556A8A" w14:paraId="06DFC2CA"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4B6C436" w14:textId="77777777" w:rsidR="00556A8A" w:rsidRDefault="00556A8A"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292053D" w14:textId="2403A420" w:rsidR="00556A8A" w:rsidRDefault="00556A8A" w:rsidP="00070CCE">
            <w:pPr>
              <w:pStyle w:val="Pa1"/>
              <w:spacing w:after="120"/>
              <w:jc w:val="both"/>
              <w:rPr>
                <w:rFonts w:ascii="Times New Roman" w:hAnsi="Times New Roman"/>
              </w:rPr>
            </w:pPr>
            <w:r>
              <w:rPr>
                <w:rFonts w:ascii="Times New Roman" w:hAnsi="Times New Roman"/>
              </w:rPr>
              <w:t>Actor presses forget password button.</w:t>
            </w:r>
          </w:p>
        </w:tc>
      </w:tr>
      <w:tr w:rsidR="00556A8A" w14:paraId="55AD358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14079C0" w14:textId="77777777" w:rsidR="00556A8A" w:rsidRDefault="00556A8A"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18BA7B2" w14:textId="77777777" w:rsidR="00556A8A" w:rsidRDefault="00556A8A" w:rsidP="00070CCE">
            <w:pPr>
              <w:pStyle w:val="Pa1"/>
              <w:spacing w:after="120"/>
              <w:jc w:val="both"/>
              <w:rPr>
                <w:rFonts w:ascii="Times New Roman" w:hAnsi="Times New Roman"/>
              </w:rPr>
            </w:pPr>
            <w:r>
              <w:rPr>
                <w:rFonts w:ascii="Times New Roman" w:hAnsi="Times New Roman"/>
              </w:rPr>
              <w:t>Student</w:t>
            </w:r>
          </w:p>
        </w:tc>
      </w:tr>
      <w:tr w:rsidR="00556A8A" w14:paraId="5CA7E62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0EC2C8D" w14:textId="77777777" w:rsidR="00556A8A" w:rsidRDefault="00556A8A"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F75FE42" w14:textId="37C2A1E6" w:rsidR="00556A8A" w:rsidRDefault="00556A8A" w:rsidP="00070CCE">
            <w:pPr>
              <w:pStyle w:val="Pa1"/>
              <w:spacing w:after="120"/>
              <w:jc w:val="both"/>
              <w:rPr>
                <w:rFonts w:ascii="Times New Roman" w:hAnsi="Times New Roman"/>
              </w:rPr>
            </w:pPr>
            <w:r>
              <w:rPr>
                <w:rFonts w:ascii="Times New Roman" w:hAnsi="Times New Roman"/>
              </w:rPr>
              <w:t>This requirement is necessary to</w:t>
            </w:r>
            <w:r w:rsidR="00500D6B">
              <w:rPr>
                <w:rFonts w:ascii="Times New Roman" w:hAnsi="Times New Roman"/>
              </w:rPr>
              <w:t xml:space="preserve"> set new password</w:t>
            </w:r>
            <w:r>
              <w:rPr>
                <w:rFonts w:ascii="Times New Roman" w:hAnsi="Times New Roman"/>
              </w:rPr>
              <w:t>.</w:t>
            </w:r>
          </w:p>
        </w:tc>
      </w:tr>
      <w:tr w:rsidR="00556A8A" w14:paraId="3FA7866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034EDD0" w14:textId="77777777" w:rsidR="00556A8A" w:rsidRDefault="00556A8A"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9940C44" w14:textId="77777777" w:rsidR="00556A8A" w:rsidRDefault="00556A8A" w:rsidP="00070CCE">
            <w:pPr>
              <w:pStyle w:val="Pa1"/>
              <w:spacing w:after="120"/>
              <w:jc w:val="both"/>
              <w:rPr>
                <w:rFonts w:ascii="Times New Roman" w:hAnsi="Times New Roman"/>
              </w:rPr>
            </w:pPr>
            <w:r>
              <w:rPr>
                <w:rFonts w:ascii="Times New Roman" w:hAnsi="Times New Roman"/>
                <w:szCs w:val="20"/>
              </w:rPr>
              <w:t>N/A</w:t>
            </w:r>
          </w:p>
        </w:tc>
      </w:tr>
      <w:tr w:rsidR="00556A8A" w14:paraId="5ED0FA7D"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8DB5D35" w14:textId="77777777" w:rsidR="00556A8A" w:rsidRDefault="00556A8A"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2937A8B" w14:textId="77777777" w:rsidR="00556A8A" w:rsidRDefault="00556A8A" w:rsidP="00070CCE">
            <w:pPr>
              <w:pStyle w:val="Pa1"/>
              <w:spacing w:after="120"/>
              <w:jc w:val="both"/>
              <w:rPr>
                <w:rFonts w:ascii="Times New Roman" w:hAnsi="Times New Roman"/>
                <w:szCs w:val="20"/>
              </w:rPr>
            </w:pPr>
            <w:r>
              <w:rPr>
                <w:rFonts w:ascii="Times New Roman" w:hAnsi="Times New Roman"/>
                <w:szCs w:val="20"/>
              </w:rPr>
              <w:t>N/A</w:t>
            </w:r>
          </w:p>
        </w:tc>
      </w:tr>
      <w:tr w:rsidR="00556A8A" w14:paraId="4626FD7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2267F01" w14:textId="77777777" w:rsidR="00556A8A" w:rsidRDefault="00556A8A"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9E30AEC" w14:textId="77777777" w:rsidR="00556A8A" w:rsidRDefault="00556A8A" w:rsidP="00070CCE">
            <w:pPr>
              <w:pStyle w:val="Pa1"/>
              <w:spacing w:after="120"/>
              <w:jc w:val="both"/>
              <w:rPr>
                <w:rFonts w:ascii="Times New Roman" w:hAnsi="Times New Roman"/>
                <w:szCs w:val="20"/>
              </w:rPr>
            </w:pPr>
            <w:r>
              <w:rPr>
                <w:rFonts w:ascii="Times New Roman" w:hAnsi="Times New Roman"/>
                <w:szCs w:val="20"/>
              </w:rPr>
              <w:t>High</w:t>
            </w:r>
          </w:p>
        </w:tc>
      </w:tr>
    </w:tbl>
    <w:p w14:paraId="20687987" w14:textId="77777777" w:rsidR="004D45EF" w:rsidRDefault="004D45EF" w:rsidP="00995C0C">
      <w:pPr>
        <w:rPr>
          <w:lang w:eastAsia="ar-SA"/>
        </w:rPr>
      </w:pPr>
    </w:p>
    <w:p w14:paraId="630AF3DA" w14:textId="16B6EF1F" w:rsidR="004D45EF" w:rsidRDefault="004D45EF" w:rsidP="004D45EF">
      <w:pPr>
        <w:pStyle w:val="Caption"/>
      </w:pPr>
      <w:r>
        <w:rPr>
          <w:szCs w:val="24"/>
        </w:rPr>
        <w:t>M9-UC</w:t>
      </w:r>
      <w:r w:rsidR="001D00B9">
        <w:rPr>
          <w:szCs w:val="24"/>
        </w:rPr>
        <w:t>4</w:t>
      </w:r>
      <w:r>
        <w:rPr>
          <w:noProof/>
          <w:szCs w:val="24"/>
        </w:rPr>
        <w:t xml:space="preserve">: </w:t>
      </w:r>
      <w:r>
        <w:rPr>
          <w:szCs w:val="24"/>
        </w:rPr>
        <w:t>Description of FR-9.</w:t>
      </w:r>
      <w:r w:rsidR="001D00B9">
        <w:rPr>
          <w:szCs w:val="24"/>
        </w:rPr>
        <w:t>4</w:t>
      </w:r>
      <w:r>
        <w:rPr>
          <w:szCs w:val="24"/>
        </w:rPr>
        <w:t>.</w:t>
      </w:r>
      <w:r w:rsidR="001D00B9">
        <w:rPr>
          <w:szCs w:val="24"/>
        </w:rPr>
        <w:t>2</w:t>
      </w:r>
    </w:p>
    <w:tbl>
      <w:tblPr>
        <w:tblStyle w:val="TableGrid"/>
        <w:tblW w:w="0" w:type="auto"/>
        <w:jc w:val="center"/>
        <w:tblLook w:val="04A0" w:firstRow="1" w:lastRow="0" w:firstColumn="1" w:lastColumn="0" w:noHBand="0" w:noVBand="1"/>
      </w:tblPr>
      <w:tblGrid>
        <w:gridCol w:w="1795"/>
        <w:gridCol w:w="7447"/>
      </w:tblGrid>
      <w:tr w:rsidR="004D45EF" w14:paraId="58BEE166"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639DACC" w14:textId="77777777" w:rsidR="004D45EF" w:rsidRDefault="004D45EF"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48B8D76" w14:textId="3C4EBD38" w:rsidR="004D45EF" w:rsidRDefault="004D45EF" w:rsidP="00070CCE">
            <w:pPr>
              <w:pStyle w:val="Pa1"/>
              <w:spacing w:after="120"/>
              <w:jc w:val="both"/>
              <w:rPr>
                <w:rFonts w:ascii="Times New Roman" w:hAnsi="Times New Roman"/>
              </w:rPr>
            </w:pPr>
            <w:r>
              <w:rPr>
                <w:rFonts w:ascii="Times New Roman" w:hAnsi="Times New Roman"/>
                <w:szCs w:val="20"/>
              </w:rPr>
              <w:t>FR-9.</w:t>
            </w:r>
            <w:r w:rsidR="001D00B9">
              <w:rPr>
                <w:rFonts w:ascii="Times New Roman" w:hAnsi="Times New Roman"/>
                <w:szCs w:val="20"/>
              </w:rPr>
              <w:t>4</w:t>
            </w:r>
            <w:r>
              <w:rPr>
                <w:rFonts w:ascii="Times New Roman" w:hAnsi="Times New Roman"/>
                <w:szCs w:val="20"/>
              </w:rPr>
              <w:t>.</w:t>
            </w:r>
            <w:r w:rsidR="001D00B9">
              <w:rPr>
                <w:rFonts w:ascii="Times New Roman" w:hAnsi="Times New Roman"/>
                <w:szCs w:val="20"/>
              </w:rPr>
              <w:t>2</w:t>
            </w:r>
          </w:p>
        </w:tc>
      </w:tr>
      <w:tr w:rsidR="004D45EF" w14:paraId="3083F1E8"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DD9F7B9" w14:textId="77777777" w:rsidR="004D45EF" w:rsidRDefault="004D45EF"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E013CBD" w14:textId="12AFB2F9" w:rsidR="004D45EF" w:rsidRDefault="001D00B9" w:rsidP="00070CCE">
            <w:pPr>
              <w:pStyle w:val="Pa1"/>
              <w:spacing w:after="120"/>
              <w:jc w:val="both"/>
              <w:rPr>
                <w:rFonts w:ascii="Times New Roman" w:hAnsi="Times New Roman"/>
              </w:rPr>
            </w:pPr>
            <w:r>
              <w:rPr>
                <w:rFonts w:ascii="Times New Roman" w:hAnsi="Times New Roman"/>
              </w:rPr>
              <w:t>Enter OTP</w:t>
            </w:r>
          </w:p>
        </w:tc>
      </w:tr>
      <w:tr w:rsidR="004D45EF" w14:paraId="12298443"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0E4238D" w14:textId="77777777" w:rsidR="004D45EF" w:rsidRDefault="004D45EF"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B34C2FE" w14:textId="078BE778" w:rsidR="004D45EF" w:rsidRDefault="004D45EF" w:rsidP="00070CCE">
            <w:pPr>
              <w:pStyle w:val="Pa1"/>
              <w:spacing w:after="120"/>
              <w:jc w:val="both"/>
              <w:rPr>
                <w:rFonts w:ascii="Times New Roman" w:hAnsi="Times New Roman"/>
              </w:rPr>
            </w:pPr>
            <w:r>
              <w:rPr>
                <w:rFonts w:ascii="Times New Roman" w:hAnsi="Times New Roman"/>
              </w:rPr>
              <w:t xml:space="preserve">Actor enters </w:t>
            </w:r>
            <w:r w:rsidR="001D00B9">
              <w:rPr>
                <w:rFonts w:ascii="Times New Roman" w:hAnsi="Times New Roman"/>
              </w:rPr>
              <w:t xml:space="preserve">OTP </w:t>
            </w:r>
            <w:r>
              <w:rPr>
                <w:rFonts w:ascii="Times New Roman" w:hAnsi="Times New Roman"/>
              </w:rPr>
              <w:t>in provided text field.</w:t>
            </w:r>
          </w:p>
        </w:tc>
      </w:tr>
      <w:tr w:rsidR="004D45EF" w14:paraId="6DFC3F2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DC3A6BA" w14:textId="77777777" w:rsidR="004D45EF" w:rsidRDefault="004D45EF"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5E003BD" w14:textId="77777777" w:rsidR="004D45EF" w:rsidRDefault="004D45EF" w:rsidP="00070CCE">
            <w:pPr>
              <w:pStyle w:val="Pa1"/>
              <w:spacing w:after="120"/>
              <w:jc w:val="both"/>
              <w:rPr>
                <w:rFonts w:ascii="Times New Roman" w:hAnsi="Times New Roman"/>
              </w:rPr>
            </w:pPr>
            <w:r>
              <w:rPr>
                <w:rFonts w:ascii="Times New Roman" w:hAnsi="Times New Roman"/>
              </w:rPr>
              <w:t>Student</w:t>
            </w:r>
          </w:p>
        </w:tc>
      </w:tr>
      <w:tr w:rsidR="004D45EF" w14:paraId="740C615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10F9EAD" w14:textId="77777777" w:rsidR="004D45EF" w:rsidRDefault="004D45EF"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F470EB7" w14:textId="397439C6" w:rsidR="004D45EF" w:rsidRDefault="004D45EF" w:rsidP="00070CCE">
            <w:pPr>
              <w:pStyle w:val="Pa1"/>
              <w:spacing w:after="120"/>
              <w:jc w:val="both"/>
              <w:rPr>
                <w:rFonts w:ascii="Times New Roman" w:hAnsi="Times New Roman"/>
              </w:rPr>
            </w:pPr>
            <w:r>
              <w:rPr>
                <w:rFonts w:ascii="Times New Roman" w:hAnsi="Times New Roman"/>
              </w:rPr>
              <w:t>This requirement is necessary to</w:t>
            </w:r>
            <w:r w:rsidR="001D00B9">
              <w:rPr>
                <w:rFonts w:ascii="Times New Roman" w:hAnsi="Times New Roman"/>
              </w:rPr>
              <w:t xml:space="preserve"> set new password</w:t>
            </w:r>
            <w:r>
              <w:rPr>
                <w:rFonts w:ascii="Times New Roman" w:hAnsi="Times New Roman"/>
              </w:rPr>
              <w:t>.</w:t>
            </w:r>
          </w:p>
        </w:tc>
      </w:tr>
      <w:tr w:rsidR="004D45EF" w14:paraId="77351FC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9FF2A43" w14:textId="77777777" w:rsidR="004D45EF" w:rsidRDefault="004D45EF"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D05164B" w14:textId="77777777" w:rsidR="004D45EF" w:rsidRDefault="004D45EF" w:rsidP="00070CCE">
            <w:pPr>
              <w:pStyle w:val="Pa1"/>
              <w:spacing w:after="120"/>
              <w:jc w:val="both"/>
              <w:rPr>
                <w:rFonts w:ascii="Times New Roman" w:hAnsi="Times New Roman"/>
              </w:rPr>
            </w:pPr>
            <w:r>
              <w:rPr>
                <w:rFonts w:ascii="Times New Roman" w:hAnsi="Times New Roman"/>
                <w:szCs w:val="20"/>
              </w:rPr>
              <w:t>N/A</w:t>
            </w:r>
          </w:p>
        </w:tc>
      </w:tr>
      <w:tr w:rsidR="004D45EF" w14:paraId="400255A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C11CC52" w14:textId="77777777" w:rsidR="004D45EF" w:rsidRDefault="004D45EF"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1D83F54" w14:textId="77777777" w:rsidR="004D45EF" w:rsidRDefault="004D45EF" w:rsidP="00070CCE">
            <w:pPr>
              <w:pStyle w:val="Pa1"/>
              <w:spacing w:after="120"/>
              <w:jc w:val="both"/>
              <w:rPr>
                <w:rFonts w:ascii="Times New Roman" w:hAnsi="Times New Roman"/>
                <w:szCs w:val="20"/>
              </w:rPr>
            </w:pPr>
            <w:r>
              <w:rPr>
                <w:rFonts w:ascii="Times New Roman" w:hAnsi="Times New Roman"/>
                <w:szCs w:val="20"/>
              </w:rPr>
              <w:t>N/A</w:t>
            </w:r>
          </w:p>
        </w:tc>
      </w:tr>
      <w:tr w:rsidR="004D45EF" w14:paraId="4596AAAA"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49DB7B9" w14:textId="77777777" w:rsidR="004D45EF" w:rsidRDefault="004D45EF"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19E00F0" w14:textId="77777777" w:rsidR="004D45EF" w:rsidRDefault="004D45EF" w:rsidP="00070CCE">
            <w:pPr>
              <w:pStyle w:val="Pa1"/>
              <w:spacing w:after="120"/>
              <w:jc w:val="both"/>
              <w:rPr>
                <w:rFonts w:ascii="Times New Roman" w:hAnsi="Times New Roman"/>
                <w:szCs w:val="20"/>
              </w:rPr>
            </w:pPr>
            <w:r>
              <w:rPr>
                <w:rFonts w:ascii="Times New Roman" w:hAnsi="Times New Roman"/>
                <w:szCs w:val="20"/>
              </w:rPr>
              <w:t>High</w:t>
            </w:r>
          </w:p>
        </w:tc>
      </w:tr>
    </w:tbl>
    <w:p w14:paraId="401E0D6E" w14:textId="77777777" w:rsidR="004D45EF" w:rsidRDefault="004D45EF" w:rsidP="004D45EF">
      <w:pPr>
        <w:rPr>
          <w:lang w:eastAsia="ar-SA"/>
        </w:rPr>
      </w:pPr>
    </w:p>
    <w:p w14:paraId="55E83481" w14:textId="77777777" w:rsidR="004D45EF" w:rsidRDefault="004D45EF">
      <w:pPr>
        <w:rPr>
          <w:b/>
          <w:bCs/>
        </w:rPr>
      </w:pPr>
      <w:r>
        <w:br w:type="page"/>
      </w:r>
    </w:p>
    <w:p w14:paraId="5BF60E59" w14:textId="7358DC10" w:rsidR="004D45EF" w:rsidRDefault="004D45EF" w:rsidP="004D45EF">
      <w:pPr>
        <w:pStyle w:val="Caption"/>
      </w:pPr>
      <w:r>
        <w:rPr>
          <w:szCs w:val="24"/>
        </w:rPr>
        <w:lastRenderedPageBreak/>
        <w:t>M9-UC</w:t>
      </w:r>
      <w:r w:rsidR="000B4AED">
        <w:rPr>
          <w:szCs w:val="24"/>
        </w:rPr>
        <w:t>4</w:t>
      </w:r>
      <w:r>
        <w:rPr>
          <w:noProof/>
          <w:szCs w:val="24"/>
        </w:rPr>
        <w:t xml:space="preserve">: </w:t>
      </w:r>
      <w:r>
        <w:rPr>
          <w:szCs w:val="24"/>
        </w:rPr>
        <w:t>Description of FR-9.</w:t>
      </w:r>
      <w:r w:rsidR="000B4AED">
        <w:rPr>
          <w:szCs w:val="24"/>
        </w:rPr>
        <w:t>4</w:t>
      </w:r>
      <w:r>
        <w:rPr>
          <w:szCs w:val="24"/>
        </w:rPr>
        <w:t>.</w:t>
      </w:r>
      <w:r w:rsidR="000B4AED">
        <w:rPr>
          <w:szCs w:val="24"/>
        </w:rPr>
        <w:t>3</w:t>
      </w:r>
    </w:p>
    <w:tbl>
      <w:tblPr>
        <w:tblStyle w:val="TableGrid"/>
        <w:tblW w:w="0" w:type="auto"/>
        <w:jc w:val="center"/>
        <w:tblLook w:val="04A0" w:firstRow="1" w:lastRow="0" w:firstColumn="1" w:lastColumn="0" w:noHBand="0" w:noVBand="1"/>
      </w:tblPr>
      <w:tblGrid>
        <w:gridCol w:w="1795"/>
        <w:gridCol w:w="7447"/>
      </w:tblGrid>
      <w:tr w:rsidR="004D45EF" w14:paraId="18B8CC6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99160ED" w14:textId="77777777" w:rsidR="004D45EF" w:rsidRDefault="004D45EF"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940097D" w14:textId="64AF4202" w:rsidR="004D45EF" w:rsidRDefault="004D45EF" w:rsidP="00070CCE">
            <w:pPr>
              <w:pStyle w:val="Pa1"/>
              <w:spacing w:after="120"/>
              <w:jc w:val="both"/>
              <w:rPr>
                <w:rFonts w:ascii="Times New Roman" w:hAnsi="Times New Roman"/>
              </w:rPr>
            </w:pPr>
            <w:r>
              <w:rPr>
                <w:rFonts w:ascii="Times New Roman" w:hAnsi="Times New Roman"/>
                <w:szCs w:val="20"/>
              </w:rPr>
              <w:t>FR-9.</w:t>
            </w:r>
            <w:r w:rsidR="000B4AED">
              <w:rPr>
                <w:rFonts w:ascii="Times New Roman" w:hAnsi="Times New Roman"/>
                <w:szCs w:val="20"/>
              </w:rPr>
              <w:t>4</w:t>
            </w:r>
            <w:r>
              <w:rPr>
                <w:rFonts w:ascii="Times New Roman" w:hAnsi="Times New Roman"/>
                <w:szCs w:val="20"/>
              </w:rPr>
              <w:t>.</w:t>
            </w:r>
            <w:r w:rsidR="000B4AED">
              <w:rPr>
                <w:rFonts w:ascii="Times New Roman" w:hAnsi="Times New Roman"/>
                <w:szCs w:val="20"/>
              </w:rPr>
              <w:t>3</w:t>
            </w:r>
          </w:p>
        </w:tc>
      </w:tr>
      <w:tr w:rsidR="004D45EF" w14:paraId="3CE5895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485D2DA" w14:textId="77777777" w:rsidR="004D45EF" w:rsidRDefault="004D45EF"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CF6A35B" w14:textId="26F9BDA2" w:rsidR="004D45EF" w:rsidRDefault="00FF36AD" w:rsidP="00070CCE">
            <w:pPr>
              <w:pStyle w:val="Pa1"/>
              <w:spacing w:after="120"/>
              <w:jc w:val="both"/>
              <w:rPr>
                <w:rFonts w:ascii="Times New Roman" w:hAnsi="Times New Roman"/>
              </w:rPr>
            </w:pPr>
            <w:r>
              <w:rPr>
                <w:rFonts w:ascii="Times New Roman" w:hAnsi="Times New Roman"/>
              </w:rPr>
              <w:t xml:space="preserve">New </w:t>
            </w:r>
            <w:r w:rsidR="004D45EF">
              <w:rPr>
                <w:rFonts w:ascii="Times New Roman" w:hAnsi="Times New Roman"/>
              </w:rPr>
              <w:t>Password</w:t>
            </w:r>
          </w:p>
        </w:tc>
      </w:tr>
      <w:tr w:rsidR="004D45EF" w14:paraId="38757BEC"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CD299AF" w14:textId="77777777" w:rsidR="004D45EF" w:rsidRDefault="004D45EF"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65EA890" w14:textId="05CDF7AF" w:rsidR="004D45EF" w:rsidRDefault="004D45EF" w:rsidP="00070CCE">
            <w:pPr>
              <w:pStyle w:val="Pa1"/>
              <w:spacing w:after="120"/>
              <w:jc w:val="both"/>
              <w:rPr>
                <w:rFonts w:ascii="Times New Roman" w:hAnsi="Times New Roman"/>
              </w:rPr>
            </w:pPr>
            <w:r>
              <w:rPr>
                <w:rFonts w:ascii="Times New Roman" w:hAnsi="Times New Roman"/>
              </w:rPr>
              <w:t xml:space="preserve">Actor </w:t>
            </w:r>
            <w:r w:rsidR="00FF36AD">
              <w:rPr>
                <w:rFonts w:ascii="Times New Roman" w:hAnsi="Times New Roman"/>
              </w:rPr>
              <w:t xml:space="preserve">enters </w:t>
            </w:r>
            <w:r>
              <w:rPr>
                <w:rFonts w:ascii="Times New Roman" w:hAnsi="Times New Roman"/>
              </w:rPr>
              <w:t>new password in provided text field.</w:t>
            </w:r>
          </w:p>
        </w:tc>
      </w:tr>
      <w:tr w:rsidR="004D45EF" w14:paraId="68E021F9"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E1FDDE3" w14:textId="77777777" w:rsidR="004D45EF" w:rsidRDefault="004D45EF"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78FF613" w14:textId="77777777" w:rsidR="004D45EF" w:rsidRDefault="004D45EF" w:rsidP="00070CCE">
            <w:pPr>
              <w:pStyle w:val="Pa1"/>
              <w:spacing w:after="120"/>
              <w:jc w:val="both"/>
              <w:rPr>
                <w:rFonts w:ascii="Times New Roman" w:hAnsi="Times New Roman"/>
              </w:rPr>
            </w:pPr>
            <w:r>
              <w:rPr>
                <w:rFonts w:ascii="Times New Roman" w:hAnsi="Times New Roman"/>
              </w:rPr>
              <w:t>Student</w:t>
            </w:r>
          </w:p>
        </w:tc>
      </w:tr>
      <w:tr w:rsidR="004D45EF" w14:paraId="091277D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9843D06" w14:textId="77777777" w:rsidR="004D45EF" w:rsidRDefault="004D45EF"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125FAC6" w14:textId="6083CA10" w:rsidR="004D45EF" w:rsidRDefault="004D45EF" w:rsidP="00070CCE">
            <w:pPr>
              <w:pStyle w:val="Pa1"/>
              <w:spacing w:after="120"/>
              <w:jc w:val="both"/>
              <w:rPr>
                <w:rFonts w:ascii="Times New Roman" w:hAnsi="Times New Roman"/>
              </w:rPr>
            </w:pPr>
            <w:r>
              <w:rPr>
                <w:rFonts w:ascii="Times New Roman" w:hAnsi="Times New Roman"/>
              </w:rPr>
              <w:t>This requirement is necessary to</w:t>
            </w:r>
            <w:r w:rsidR="00E370B5">
              <w:rPr>
                <w:rFonts w:ascii="Times New Roman" w:hAnsi="Times New Roman"/>
              </w:rPr>
              <w:t xml:space="preserve"> set new </w:t>
            </w:r>
            <w:r w:rsidR="00AC1CFF">
              <w:rPr>
                <w:rFonts w:ascii="Times New Roman" w:hAnsi="Times New Roman"/>
              </w:rPr>
              <w:t>password</w:t>
            </w:r>
            <w:r>
              <w:rPr>
                <w:rFonts w:ascii="Times New Roman" w:hAnsi="Times New Roman"/>
              </w:rPr>
              <w:t>.</w:t>
            </w:r>
          </w:p>
        </w:tc>
      </w:tr>
      <w:tr w:rsidR="004D45EF" w14:paraId="6F0FF13B"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48C3AE4" w14:textId="77777777" w:rsidR="004D45EF" w:rsidRDefault="004D45EF"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2BBF0C1" w14:textId="77777777" w:rsidR="004D45EF" w:rsidRDefault="004D45EF" w:rsidP="00070CCE">
            <w:pPr>
              <w:pStyle w:val="Pa1"/>
              <w:spacing w:after="120"/>
              <w:jc w:val="both"/>
              <w:rPr>
                <w:rFonts w:ascii="Times New Roman" w:hAnsi="Times New Roman"/>
              </w:rPr>
            </w:pPr>
            <w:r>
              <w:rPr>
                <w:rFonts w:ascii="Times New Roman" w:hAnsi="Times New Roman"/>
                <w:szCs w:val="20"/>
              </w:rPr>
              <w:t>N/A</w:t>
            </w:r>
          </w:p>
        </w:tc>
      </w:tr>
      <w:tr w:rsidR="004D45EF" w14:paraId="51FACC76"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1A64B76" w14:textId="77777777" w:rsidR="004D45EF" w:rsidRDefault="004D45EF"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3A9BE6A" w14:textId="77777777" w:rsidR="004D45EF" w:rsidRDefault="004D45EF" w:rsidP="00070CCE">
            <w:pPr>
              <w:pStyle w:val="Pa1"/>
              <w:spacing w:after="120"/>
              <w:jc w:val="both"/>
              <w:rPr>
                <w:rFonts w:ascii="Times New Roman" w:hAnsi="Times New Roman"/>
                <w:szCs w:val="20"/>
              </w:rPr>
            </w:pPr>
            <w:r>
              <w:rPr>
                <w:rFonts w:ascii="Times New Roman" w:hAnsi="Times New Roman"/>
                <w:szCs w:val="20"/>
              </w:rPr>
              <w:t>N/A</w:t>
            </w:r>
          </w:p>
        </w:tc>
      </w:tr>
      <w:tr w:rsidR="004D45EF" w14:paraId="4D0EAE7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D82B0B2" w14:textId="77777777" w:rsidR="004D45EF" w:rsidRDefault="004D45EF"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9C170BC" w14:textId="77777777" w:rsidR="004D45EF" w:rsidRDefault="004D45EF" w:rsidP="00070CCE">
            <w:pPr>
              <w:pStyle w:val="Pa1"/>
              <w:spacing w:after="120"/>
              <w:jc w:val="both"/>
              <w:rPr>
                <w:rFonts w:ascii="Times New Roman" w:hAnsi="Times New Roman"/>
                <w:szCs w:val="20"/>
              </w:rPr>
            </w:pPr>
            <w:r>
              <w:rPr>
                <w:rFonts w:ascii="Times New Roman" w:hAnsi="Times New Roman"/>
                <w:szCs w:val="20"/>
              </w:rPr>
              <w:t>High</w:t>
            </w:r>
          </w:p>
        </w:tc>
      </w:tr>
    </w:tbl>
    <w:p w14:paraId="091830D3" w14:textId="77777777" w:rsidR="00FF36AD" w:rsidRDefault="00FF36AD" w:rsidP="00995C0C">
      <w:pPr>
        <w:rPr>
          <w:lang w:eastAsia="ar-SA"/>
        </w:rPr>
      </w:pPr>
    </w:p>
    <w:p w14:paraId="0015D264" w14:textId="36BB3ECD" w:rsidR="00FF36AD" w:rsidRDefault="00FF36AD" w:rsidP="00FF36AD">
      <w:pPr>
        <w:pStyle w:val="Caption"/>
      </w:pPr>
      <w:r>
        <w:rPr>
          <w:szCs w:val="24"/>
        </w:rPr>
        <w:t>M9-UC4</w:t>
      </w:r>
      <w:r>
        <w:rPr>
          <w:noProof/>
          <w:szCs w:val="24"/>
        </w:rPr>
        <w:t xml:space="preserve">: </w:t>
      </w:r>
      <w:r>
        <w:rPr>
          <w:szCs w:val="24"/>
        </w:rPr>
        <w:t>Description of FR-9.4.4</w:t>
      </w:r>
    </w:p>
    <w:tbl>
      <w:tblPr>
        <w:tblStyle w:val="TableGrid"/>
        <w:tblW w:w="0" w:type="auto"/>
        <w:jc w:val="center"/>
        <w:tblLook w:val="04A0" w:firstRow="1" w:lastRow="0" w:firstColumn="1" w:lastColumn="0" w:noHBand="0" w:noVBand="1"/>
      </w:tblPr>
      <w:tblGrid>
        <w:gridCol w:w="1795"/>
        <w:gridCol w:w="7447"/>
      </w:tblGrid>
      <w:tr w:rsidR="00FF36AD" w14:paraId="2F26D7E2"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60350198" w14:textId="77777777" w:rsidR="00FF36AD" w:rsidRDefault="00FF36AD"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C8B180F" w14:textId="79C49C12" w:rsidR="00FF36AD" w:rsidRDefault="00FF36AD" w:rsidP="00070CCE">
            <w:pPr>
              <w:pStyle w:val="Pa1"/>
              <w:spacing w:after="120"/>
              <w:jc w:val="both"/>
              <w:rPr>
                <w:rFonts w:ascii="Times New Roman" w:hAnsi="Times New Roman"/>
              </w:rPr>
            </w:pPr>
            <w:r>
              <w:rPr>
                <w:rFonts w:ascii="Times New Roman" w:hAnsi="Times New Roman"/>
                <w:szCs w:val="20"/>
              </w:rPr>
              <w:t>FR-9.4.4</w:t>
            </w:r>
          </w:p>
        </w:tc>
      </w:tr>
      <w:tr w:rsidR="00FF36AD" w14:paraId="1DF11DC9"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034CA41" w14:textId="77777777" w:rsidR="00FF36AD" w:rsidRDefault="00FF36AD"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43FC83A" w14:textId="77777777" w:rsidR="00FF36AD" w:rsidRDefault="00FF36AD" w:rsidP="00070CCE">
            <w:pPr>
              <w:pStyle w:val="Pa1"/>
              <w:spacing w:after="120"/>
              <w:jc w:val="both"/>
              <w:rPr>
                <w:rFonts w:ascii="Times New Roman" w:hAnsi="Times New Roman"/>
              </w:rPr>
            </w:pPr>
            <w:r>
              <w:rPr>
                <w:rFonts w:ascii="Times New Roman" w:hAnsi="Times New Roman"/>
              </w:rPr>
              <w:t>Confirm Password</w:t>
            </w:r>
          </w:p>
        </w:tc>
      </w:tr>
      <w:tr w:rsidR="00FF36AD" w14:paraId="3BC5F218"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46105929" w14:textId="77777777" w:rsidR="00FF36AD" w:rsidRDefault="00FF36AD"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C3942D5" w14:textId="77777777" w:rsidR="00FF36AD" w:rsidRDefault="00FF36AD" w:rsidP="00070CCE">
            <w:pPr>
              <w:pStyle w:val="Pa1"/>
              <w:spacing w:after="120"/>
              <w:jc w:val="both"/>
              <w:rPr>
                <w:rFonts w:ascii="Times New Roman" w:hAnsi="Times New Roman"/>
              </w:rPr>
            </w:pPr>
            <w:r>
              <w:rPr>
                <w:rFonts w:ascii="Times New Roman" w:hAnsi="Times New Roman"/>
              </w:rPr>
              <w:t>Actor confirms new password in provided text field.</w:t>
            </w:r>
          </w:p>
        </w:tc>
      </w:tr>
      <w:tr w:rsidR="00FF36AD" w14:paraId="558B4527"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3E5615B" w14:textId="77777777" w:rsidR="00FF36AD" w:rsidRDefault="00FF36AD"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1D4A359" w14:textId="77777777" w:rsidR="00FF36AD" w:rsidRDefault="00FF36AD" w:rsidP="00070CCE">
            <w:pPr>
              <w:pStyle w:val="Pa1"/>
              <w:spacing w:after="120"/>
              <w:jc w:val="both"/>
              <w:rPr>
                <w:rFonts w:ascii="Times New Roman" w:hAnsi="Times New Roman"/>
              </w:rPr>
            </w:pPr>
            <w:r>
              <w:rPr>
                <w:rFonts w:ascii="Times New Roman" w:hAnsi="Times New Roman"/>
              </w:rPr>
              <w:t>Student</w:t>
            </w:r>
          </w:p>
        </w:tc>
      </w:tr>
      <w:tr w:rsidR="00FF36AD" w14:paraId="2DE0DBB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AE8CF5F" w14:textId="77777777" w:rsidR="00FF36AD" w:rsidRDefault="00FF36AD"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0685710" w14:textId="3495CE59" w:rsidR="00FF36AD" w:rsidRDefault="00FF36AD" w:rsidP="00070CCE">
            <w:pPr>
              <w:pStyle w:val="Pa1"/>
              <w:spacing w:after="120"/>
              <w:jc w:val="both"/>
              <w:rPr>
                <w:rFonts w:ascii="Times New Roman" w:hAnsi="Times New Roman"/>
              </w:rPr>
            </w:pPr>
            <w:r>
              <w:rPr>
                <w:rFonts w:ascii="Times New Roman" w:hAnsi="Times New Roman"/>
              </w:rPr>
              <w:t xml:space="preserve">This requirement is necessary to </w:t>
            </w:r>
            <w:r w:rsidR="00E370B5">
              <w:rPr>
                <w:rFonts w:ascii="Times New Roman" w:hAnsi="Times New Roman"/>
              </w:rPr>
              <w:t>set new password</w:t>
            </w:r>
            <w:r>
              <w:rPr>
                <w:rFonts w:ascii="Times New Roman" w:hAnsi="Times New Roman"/>
              </w:rPr>
              <w:t>.</w:t>
            </w:r>
          </w:p>
        </w:tc>
      </w:tr>
      <w:tr w:rsidR="00FF36AD" w14:paraId="20355BB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6594888" w14:textId="77777777" w:rsidR="00FF36AD" w:rsidRDefault="00FF36AD"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A404F77" w14:textId="77777777" w:rsidR="00FF36AD" w:rsidRDefault="00FF36AD" w:rsidP="00070CCE">
            <w:pPr>
              <w:pStyle w:val="Pa1"/>
              <w:spacing w:after="120"/>
              <w:jc w:val="both"/>
              <w:rPr>
                <w:rFonts w:ascii="Times New Roman" w:hAnsi="Times New Roman"/>
              </w:rPr>
            </w:pPr>
            <w:r>
              <w:rPr>
                <w:rFonts w:ascii="Times New Roman" w:hAnsi="Times New Roman"/>
                <w:szCs w:val="20"/>
              </w:rPr>
              <w:t>N/A</w:t>
            </w:r>
          </w:p>
        </w:tc>
      </w:tr>
      <w:tr w:rsidR="00FF36AD" w14:paraId="405594B8"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A0BC934" w14:textId="77777777" w:rsidR="00FF36AD" w:rsidRDefault="00FF36AD"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132AE4C" w14:textId="77777777" w:rsidR="00FF36AD" w:rsidRDefault="00FF36AD" w:rsidP="00070CCE">
            <w:pPr>
              <w:pStyle w:val="Pa1"/>
              <w:spacing w:after="120"/>
              <w:jc w:val="both"/>
              <w:rPr>
                <w:rFonts w:ascii="Times New Roman" w:hAnsi="Times New Roman"/>
                <w:szCs w:val="20"/>
              </w:rPr>
            </w:pPr>
            <w:r>
              <w:rPr>
                <w:rFonts w:ascii="Times New Roman" w:hAnsi="Times New Roman"/>
                <w:szCs w:val="20"/>
              </w:rPr>
              <w:t>N/A</w:t>
            </w:r>
          </w:p>
        </w:tc>
      </w:tr>
      <w:tr w:rsidR="00FF36AD" w14:paraId="0C74D8C5"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E371B1B" w14:textId="77777777" w:rsidR="00FF36AD" w:rsidRDefault="00FF36AD"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317A07F" w14:textId="77777777" w:rsidR="00FF36AD" w:rsidRDefault="00FF36AD" w:rsidP="00070CCE">
            <w:pPr>
              <w:pStyle w:val="Pa1"/>
              <w:spacing w:after="120"/>
              <w:jc w:val="both"/>
              <w:rPr>
                <w:rFonts w:ascii="Times New Roman" w:hAnsi="Times New Roman"/>
                <w:szCs w:val="20"/>
              </w:rPr>
            </w:pPr>
            <w:r>
              <w:rPr>
                <w:rFonts w:ascii="Times New Roman" w:hAnsi="Times New Roman"/>
                <w:szCs w:val="20"/>
              </w:rPr>
              <w:t>High</w:t>
            </w:r>
          </w:p>
        </w:tc>
      </w:tr>
    </w:tbl>
    <w:p w14:paraId="7D593C90" w14:textId="77777777" w:rsidR="002E62E8" w:rsidRDefault="002E62E8" w:rsidP="00995C0C">
      <w:pPr>
        <w:rPr>
          <w:lang w:eastAsia="ar-SA"/>
        </w:rPr>
      </w:pPr>
    </w:p>
    <w:p w14:paraId="63756D07" w14:textId="2D103BB9" w:rsidR="002E62E8" w:rsidRDefault="002E62E8" w:rsidP="002E62E8">
      <w:pPr>
        <w:pStyle w:val="Caption"/>
      </w:pPr>
      <w:r>
        <w:rPr>
          <w:szCs w:val="24"/>
        </w:rPr>
        <w:t>M9-UC5</w:t>
      </w:r>
      <w:r>
        <w:rPr>
          <w:noProof/>
          <w:szCs w:val="24"/>
        </w:rPr>
        <w:t xml:space="preserve">: </w:t>
      </w:r>
      <w:r>
        <w:rPr>
          <w:szCs w:val="24"/>
        </w:rPr>
        <w:t>Description of FR-9.5.1</w:t>
      </w:r>
    </w:p>
    <w:tbl>
      <w:tblPr>
        <w:tblStyle w:val="TableGrid"/>
        <w:tblW w:w="0" w:type="auto"/>
        <w:jc w:val="center"/>
        <w:tblLook w:val="04A0" w:firstRow="1" w:lastRow="0" w:firstColumn="1" w:lastColumn="0" w:noHBand="0" w:noVBand="1"/>
      </w:tblPr>
      <w:tblGrid>
        <w:gridCol w:w="1795"/>
        <w:gridCol w:w="7447"/>
      </w:tblGrid>
      <w:tr w:rsidR="002E62E8" w14:paraId="34CF4334"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AE48F91" w14:textId="77777777" w:rsidR="002E62E8" w:rsidRDefault="002E62E8" w:rsidP="00070CC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D648857" w14:textId="0C7E7EE8" w:rsidR="002E62E8" w:rsidRDefault="002E62E8" w:rsidP="00070CCE">
            <w:pPr>
              <w:pStyle w:val="Pa1"/>
              <w:spacing w:after="120"/>
              <w:jc w:val="both"/>
              <w:rPr>
                <w:rFonts w:ascii="Times New Roman" w:hAnsi="Times New Roman"/>
              </w:rPr>
            </w:pPr>
            <w:r>
              <w:rPr>
                <w:rFonts w:ascii="Times New Roman" w:hAnsi="Times New Roman"/>
                <w:szCs w:val="20"/>
              </w:rPr>
              <w:t>FR-9.5.1</w:t>
            </w:r>
          </w:p>
        </w:tc>
      </w:tr>
      <w:tr w:rsidR="002E62E8" w14:paraId="6D564E85"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0E51F451" w14:textId="77777777" w:rsidR="002E62E8" w:rsidRDefault="002E62E8" w:rsidP="00070CC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9167368" w14:textId="24D7008A" w:rsidR="002E62E8" w:rsidRDefault="001E1540" w:rsidP="00070CCE">
            <w:pPr>
              <w:pStyle w:val="Pa1"/>
              <w:spacing w:after="120"/>
              <w:jc w:val="both"/>
              <w:rPr>
                <w:rFonts w:ascii="Times New Roman" w:hAnsi="Times New Roman"/>
              </w:rPr>
            </w:pPr>
            <w:r>
              <w:rPr>
                <w:rFonts w:ascii="Times New Roman" w:hAnsi="Times New Roman"/>
              </w:rPr>
              <w:t>Update Profile</w:t>
            </w:r>
          </w:p>
        </w:tc>
      </w:tr>
      <w:tr w:rsidR="002E62E8" w14:paraId="453D290A"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230F3A55" w14:textId="77777777" w:rsidR="002E62E8" w:rsidRDefault="002E62E8" w:rsidP="00070CC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A3D85A7" w14:textId="67D50DDB" w:rsidR="002E62E8" w:rsidRDefault="002E62E8" w:rsidP="00070CCE">
            <w:pPr>
              <w:pStyle w:val="Pa1"/>
              <w:spacing w:after="120"/>
              <w:jc w:val="both"/>
              <w:rPr>
                <w:rFonts w:ascii="Times New Roman" w:hAnsi="Times New Roman"/>
              </w:rPr>
            </w:pPr>
            <w:r>
              <w:rPr>
                <w:rFonts w:ascii="Times New Roman" w:hAnsi="Times New Roman"/>
              </w:rPr>
              <w:t xml:space="preserve">Actor </w:t>
            </w:r>
            <w:r w:rsidR="001E1540">
              <w:rPr>
                <w:rFonts w:ascii="Times New Roman" w:hAnsi="Times New Roman"/>
              </w:rPr>
              <w:t>changes the fields they want to update</w:t>
            </w:r>
            <w:r>
              <w:rPr>
                <w:rFonts w:ascii="Times New Roman" w:hAnsi="Times New Roman"/>
              </w:rPr>
              <w:t>.</w:t>
            </w:r>
          </w:p>
        </w:tc>
      </w:tr>
      <w:tr w:rsidR="002E62E8" w14:paraId="70835C39"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565C4883" w14:textId="77777777" w:rsidR="002E62E8" w:rsidRDefault="002E62E8" w:rsidP="00070CC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D56A84D" w14:textId="77777777" w:rsidR="002E62E8" w:rsidRDefault="002E62E8" w:rsidP="00070CCE">
            <w:pPr>
              <w:pStyle w:val="Pa1"/>
              <w:spacing w:after="120"/>
              <w:jc w:val="both"/>
              <w:rPr>
                <w:rFonts w:ascii="Times New Roman" w:hAnsi="Times New Roman"/>
              </w:rPr>
            </w:pPr>
            <w:r>
              <w:rPr>
                <w:rFonts w:ascii="Times New Roman" w:hAnsi="Times New Roman"/>
              </w:rPr>
              <w:t>Student</w:t>
            </w:r>
          </w:p>
        </w:tc>
      </w:tr>
      <w:tr w:rsidR="002E62E8" w14:paraId="236D6C4E"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A75F722" w14:textId="77777777" w:rsidR="002E62E8" w:rsidRDefault="002E62E8" w:rsidP="00070CC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A96BA15" w14:textId="77777777" w:rsidR="002E62E8" w:rsidRDefault="002E62E8" w:rsidP="00070CCE">
            <w:pPr>
              <w:pStyle w:val="Pa1"/>
              <w:spacing w:after="120"/>
              <w:jc w:val="both"/>
              <w:rPr>
                <w:rFonts w:ascii="Times New Roman" w:hAnsi="Times New Roman"/>
              </w:rPr>
            </w:pPr>
            <w:r>
              <w:rPr>
                <w:rFonts w:ascii="Times New Roman" w:hAnsi="Times New Roman"/>
              </w:rPr>
              <w:t>This requirement is necessary to set new password.</w:t>
            </w:r>
          </w:p>
        </w:tc>
      </w:tr>
      <w:tr w:rsidR="002E62E8" w14:paraId="43036E5F"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37E0BA69" w14:textId="77777777" w:rsidR="002E62E8" w:rsidRDefault="002E62E8" w:rsidP="00070CC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35C3253" w14:textId="77777777" w:rsidR="002E62E8" w:rsidRDefault="002E62E8" w:rsidP="00070CCE">
            <w:pPr>
              <w:pStyle w:val="Pa1"/>
              <w:spacing w:after="120"/>
              <w:jc w:val="both"/>
              <w:rPr>
                <w:rFonts w:ascii="Times New Roman" w:hAnsi="Times New Roman"/>
              </w:rPr>
            </w:pPr>
            <w:r>
              <w:rPr>
                <w:rFonts w:ascii="Times New Roman" w:hAnsi="Times New Roman"/>
                <w:szCs w:val="20"/>
              </w:rPr>
              <w:t>N/A</w:t>
            </w:r>
          </w:p>
        </w:tc>
      </w:tr>
      <w:tr w:rsidR="002E62E8" w14:paraId="62DB7080"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75AE12A4" w14:textId="77777777" w:rsidR="002E62E8" w:rsidRDefault="002E62E8" w:rsidP="00070CC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20E1F81" w14:textId="77777777" w:rsidR="002E62E8" w:rsidRDefault="002E62E8" w:rsidP="00070CCE">
            <w:pPr>
              <w:pStyle w:val="Pa1"/>
              <w:spacing w:after="120"/>
              <w:jc w:val="both"/>
              <w:rPr>
                <w:rFonts w:ascii="Times New Roman" w:hAnsi="Times New Roman"/>
                <w:szCs w:val="20"/>
              </w:rPr>
            </w:pPr>
            <w:r>
              <w:rPr>
                <w:rFonts w:ascii="Times New Roman" w:hAnsi="Times New Roman"/>
                <w:szCs w:val="20"/>
              </w:rPr>
              <w:t>N/A</w:t>
            </w:r>
          </w:p>
        </w:tc>
      </w:tr>
      <w:tr w:rsidR="002E62E8" w14:paraId="27E210E0" w14:textId="77777777" w:rsidTr="00070CCE">
        <w:trPr>
          <w:jc w:val="center"/>
        </w:trPr>
        <w:tc>
          <w:tcPr>
            <w:tcW w:w="1795" w:type="dxa"/>
            <w:tcBorders>
              <w:top w:val="single" w:sz="4" w:space="0" w:color="auto"/>
              <w:left w:val="single" w:sz="4" w:space="0" w:color="auto"/>
              <w:bottom w:val="single" w:sz="4" w:space="0" w:color="auto"/>
              <w:right w:val="single" w:sz="4" w:space="0" w:color="auto"/>
            </w:tcBorders>
            <w:hideMark/>
          </w:tcPr>
          <w:p w14:paraId="1777DA22" w14:textId="77777777" w:rsidR="002E62E8" w:rsidRDefault="002E62E8" w:rsidP="00070CC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BF818F3" w14:textId="77777777" w:rsidR="002E62E8" w:rsidRDefault="002E62E8" w:rsidP="00070CCE">
            <w:pPr>
              <w:pStyle w:val="Pa1"/>
              <w:spacing w:after="120"/>
              <w:jc w:val="both"/>
              <w:rPr>
                <w:rFonts w:ascii="Times New Roman" w:hAnsi="Times New Roman"/>
                <w:szCs w:val="20"/>
              </w:rPr>
            </w:pPr>
            <w:r>
              <w:rPr>
                <w:rFonts w:ascii="Times New Roman" w:hAnsi="Times New Roman"/>
                <w:szCs w:val="20"/>
              </w:rPr>
              <w:t>High</w:t>
            </w:r>
          </w:p>
        </w:tc>
      </w:tr>
    </w:tbl>
    <w:p w14:paraId="6843F8CB" w14:textId="77777777" w:rsidR="00650AD1" w:rsidRDefault="00650AD1" w:rsidP="00995C0C">
      <w:pPr>
        <w:rPr>
          <w:lang w:eastAsia="ar-SA"/>
        </w:rPr>
      </w:pPr>
    </w:p>
    <w:p w14:paraId="7D9706BC" w14:textId="77777777" w:rsidR="00650AD1" w:rsidRDefault="00650AD1">
      <w:pPr>
        <w:rPr>
          <w:lang w:eastAsia="ar-SA"/>
        </w:rPr>
      </w:pPr>
      <w:r>
        <w:rPr>
          <w:lang w:eastAsia="ar-SA"/>
        </w:rPr>
        <w:br w:type="page"/>
      </w:r>
    </w:p>
    <w:p w14:paraId="25EA4466" w14:textId="54F6F6B0" w:rsidR="00650AD1" w:rsidRDefault="00650AD1" w:rsidP="00650AD1">
      <w:pPr>
        <w:pStyle w:val="Caption"/>
      </w:pPr>
      <w:r>
        <w:rPr>
          <w:szCs w:val="24"/>
        </w:rPr>
        <w:lastRenderedPageBreak/>
        <w:t>M9-UC6</w:t>
      </w:r>
      <w:r>
        <w:rPr>
          <w:noProof/>
          <w:szCs w:val="24"/>
        </w:rPr>
        <w:t xml:space="preserve">: </w:t>
      </w:r>
      <w:r>
        <w:rPr>
          <w:szCs w:val="24"/>
        </w:rPr>
        <w:t>Description of FR-9.6.1</w:t>
      </w:r>
    </w:p>
    <w:tbl>
      <w:tblPr>
        <w:tblStyle w:val="TableGrid"/>
        <w:tblW w:w="0" w:type="auto"/>
        <w:jc w:val="center"/>
        <w:tblLook w:val="04A0" w:firstRow="1" w:lastRow="0" w:firstColumn="1" w:lastColumn="0" w:noHBand="0" w:noVBand="1"/>
      </w:tblPr>
      <w:tblGrid>
        <w:gridCol w:w="1795"/>
        <w:gridCol w:w="7447"/>
      </w:tblGrid>
      <w:tr w:rsidR="00650AD1" w14:paraId="75049448"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74EB853" w14:textId="77777777" w:rsidR="00650AD1" w:rsidRDefault="00650AD1"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20215A2" w14:textId="61E6569D" w:rsidR="00650AD1" w:rsidRDefault="00650AD1" w:rsidP="00E15279">
            <w:pPr>
              <w:pStyle w:val="Pa1"/>
              <w:spacing w:after="120"/>
              <w:jc w:val="both"/>
              <w:rPr>
                <w:rFonts w:ascii="Times New Roman" w:hAnsi="Times New Roman"/>
              </w:rPr>
            </w:pPr>
            <w:r>
              <w:rPr>
                <w:rFonts w:ascii="Times New Roman" w:hAnsi="Times New Roman"/>
                <w:szCs w:val="20"/>
              </w:rPr>
              <w:t>FR-9.6.1</w:t>
            </w:r>
          </w:p>
        </w:tc>
      </w:tr>
      <w:tr w:rsidR="00650AD1" w14:paraId="78D4712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BB98358" w14:textId="77777777" w:rsidR="00650AD1" w:rsidRDefault="00650AD1"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6F0A41B" w14:textId="5EDEDFE3" w:rsidR="00650AD1" w:rsidRDefault="00650AD1" w:rsidP="00E15279">
            <w:pPr>
              <w:pStyle w:val="Pa1"/>
              <w:spacing w:after="120"/>
              <w:jc w:val="both"/>
              <w:rPr>
                <w:rFonts w:ascii="Times New Roman" w:hAnsi="Times New Roman"/>
              </w:rPr>
            </w:pPr>
            <w:r>
              <w:rPr>
                <w:rFonts w:ascii="Times New Roman" w:hAnsi="Times New Roman"/>
              </w:rPr>
              <w:t>Add Employee</w:t>
            </w:r>
          </w:p>
        </w:tc>
      </w:tr>
      <w:tr w:rsidR="00650AD1" w14:paraId="4882C4C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906D598" w14:textId="77777777" w:rsidR="00650AD1" w:rsidRDefault="00650AD1"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63CE0A3" w14:textId="3971894E" w:rsidR="00650AD1" w:rsidRDefault="00650AD1" w:rsidP="00E15279">
            <w:pPr>
              <w:pStyle w:val="Pa1"/>
              <w:spacing w:after="120"/>
              <w:jc w:val="both"/>
              <w:rPr>
                <w:rFonts w:ascii="Times New Roman" w:hAnsi="Times New Roman"/>
              </w:rPr>
            </w:pPr>
            <w:r>
              <w:rPr>
                <w:rFonts w:ascii="Times New Roman" w:hAnsi="Times New Roman"/>
              </w:rPr>
              <w:t>Admin clicks on Add Employee button.</w:t>
            </w:r>
          </w:p>
        </w:tc>
      </w:tr>
      <w:tr w:rsidR="00650AD1" w14:paraId="491FCF5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BC4C26A" w14:textId="77777777" w:rsidR="00650AD1" w:rsidRDefault="00650AD1"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6634376" w14:textId="77777777" w:rsidR="00650AD1" w:rsidRDefault="00650AD1" w:rsidP="00E15279">
            <w:pPr>
              <w:pStyle w:val="Pa1"/>
              <w:spacing w:after="120"/>
              <w:jc w:val="both"/>
              <w:rPr>
                <w:rFonts w:ascii="Times New Roman" w:hAnsi="Times New Roman"/>
              </w:rPr>
            </w:pPr>
            <w:r>
              <w:rPr>
                <w:rFonts w:ascii="Times New Roman" w:hAnsi="Times New Roman"/>
              </w:rPr>
              <w:t>Student</w:t>
            </w:r>
          </w:p>
        </w:tc>
      </w:tr>
      <w:tr w:rsidR="00650AD1" w14:paraId="39C4B5E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463509E" w14:textId="77777777" w:rsidR="00650AD1" w:rsidRDefault="00650AD1"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118A6D2" w14:textId="74F01085" w:rsidR="00650AD1" w:rsidRDefault="00650AD1" w:rsidP="00E15279">
            <w:pPr>
              <w:pStyle w:val="Pa1"/>
              <w:spacing w:after="120"/>
              <w:jc w:val="both"/>
              <w:rPr>
                <w:rFonts w:ascii="Times New Roman" w:hAnsi="Times New Roman"/>
              </w:rPr>
            </w:pPr>
            <w:r>
              <w:rPr>
                <w:rFonts w:ascii="Times New Roman" w:hAnsi="Times New Roman"/>
              </w:rPr>
              <w:t>This requirement is necessary to</w:t>
            </w:r>
            <w:r w:rsidR="00F2200F">
              <w:rPr>
                <w:rFonts w:ascii="Times New Roman" w:hAnsi="Times New Roman"/>
              </w:rPr>
              <w:t xml:space="preserve"> add new employee</w:t>
            </w:r>
            <w:r>
              <w:rPr>
                <w:rFonts w:ascii="Times New Roman" w:hAnsi="Times New Roman"/>
              </w:rPr>
              <w:t>.</w:t>
            </w:r>
          </w:p>
        </w:tc>
      </w:tr>
      <w:tr w:rsidR="00650AD1" w14:paraId="5B104F4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A845E07" w14:textId="77777777" w:rsidR="00650AD1" w:rsidRDefault="00650AD1"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31801F7" w14:textId="77777777" w:rsidR="00650AD1" w:rsidRDefault="00650AD1" w:rsidP="00E15279">
            <w:pPr>
              <w:pStyle w:val="Pa1"/>
              <w:spacing w:after="120"/>
              <w:jc w:val="both"/>
              <w:rPr>
                <w:rFonts w:ascii="Times New Roman" w:hAnsi="Times New Roman"/>
              </w:rPr>
            </w:pPr>
            <w:r>
              <w:rPr>
                <w:rFonts w:ascii="Times New Roman" w:hAnsi="Times New Roman"/>
                <w:szCs w:val="20"/>
              </w:rPr>
              <w:t>N/A</w:t>
            </w:r>
          </w:p>
        </w:tc>
      </w:tr>
      <w:tr w:rsidR="00650AD1" w14:paraId="77DCE86A"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BBD2105" w14:textId="77777777" w:rsidR="00650AD1" w:rsidRDefault="00650AD1"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1A87D54" w14:textId="77777777" w:rsidR="00650AD1" w:rsidRDefault="00650AD1" w:rsidP="00E15279">
            <w:pPr>
              <w:pStyle w:val="Pa1"/>
              <w:spacing w:after="120"/>
              <w:jc w:val="both"/>
              <w:rPr>
                <w:rFonts w:ascii="Times New Roman" w:hAnsi="Times New Roman"/>
                <w:szCs w:val="20"/>
              </w:rPr>
            </w:pPr>
            <w:r>
              <w:rPr>
                <w:rFonts w:ascii="Times New Roman" w:hAnsi="Times New Roman"/>
                <w:szCs w:val="20"/>
              </w:rPr>
              <w:t>N/A</w:t>
            </w:r>
          </w:p>
        </w:tc>
      </w:tr>
      <w:tr w:rsidR="00650AD1" w14:paraId="383B6B1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0CD0FBC" w14:textId="77777777" w:rsidR="00650AD1" w:rsidRDefault="00650AD1"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5E1886D" w14:textId="77777777" w:rsidR="00650AD1" w:rsidRDefault="00650AD1" w:rsidP="00E15279">
            <w:pPr>
              <w:pStyle w:val="Pa1"/>
              <w:spacing w:after="120"/>
              <w:jc w:val="both"/>
              <w:rPr>
                <w:rFonts w:ascii="Times New Roman" w:hAnsi="Times New Roman"/>
                <w:szCs w:val="20"/>
              </w:rPr>
            </w:pPr>
            <w:r>
              <w:rPr>
                <w:rFonts w:ascii="Times New Roman" w:hAnsi="Times New Roman"/>
                <w:szCs w:val="20"/>
              </w:rPr>
              <w:t>High</w:t>
            </w:r>
          </w:p>
        </w:tc>
      </w:tr>
    </w:tbl>
    <w:p w14:paraId="680DC635" w14:textId="77777777" w:rsidR="00965930" w:rsidRDefault="00965930" w:rsidP="00995C0C">
      <w:pPr>
        <w:rPr>
          <w:lang w:eastAsia="ar-SA"/>
        </w:rPr>
      </w:pPr>
    </w:p>
    <w:p w14:paraId="7379C321" w14:textId="0A5DB558" w:rsidR="00965930" w:rsidRDefault="00965930" w:rsidP="00965930">
      <w:pPr>
        <w:pStyle w:val="Caption"/>
      </w:pPr>
      <w:r>
        <w:rPr>
          <w:szCs w:val="24"/>
        </w:rPr>
        <w:t>M9-UC6</w:t>
      </w:r>
      <w:r>
        <w:rPr>
          <w:noProof/>
          <w:szCs w:val="24"/>
        </w:rPr>
        <w:t xml:space="preserve">: </w:t>
      </w:r>
      <w:r>
        <w:rPr>
          <w:szCs w:val="24"/>
        </w:rPr>
        <w:t>Description of FR-9.6.2</w:t>
      </w:r>
    </w:p>
    <w:tbl>
      <w:tblPr>
        <w:tblStyle w:val="TableGrid"/>
        <w:tblW w:w="0" w:type="auto"/>
        <w:jc w:val="center"/>
        <w:tblLook w:val="04A0" w:firstRow="1" w:lastRow="0" w:firstColumn="1" w:lastColumn="0" w:noHBand="0" w:noVBand="1"/>
      </w:tblPr>
      <w:tblGrid>
        <w:gridCol w:w="1795"/>
        <w:gridCol w:w="7447"/>
      </w:tblGrid>
      <w:tr w:rsidR="00965930" w14:paraId="18E2943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13FCE10" w14:textId="77777777" w:rsidR="00965930" w:rsidRDefault="00965930"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7D10611" w14:textId="2B8D7701" w:rsidR="00965930" w:rsidRDefault="00965930" w:rsidP="00E15279">
            <w:pPr>
              <w:pStyle w:val="Pa1"/>
              <w:spacing w:after="120"/>
              <w:jc w:val="both"/>
              <w:rPr>
                <w:rFonts w:ascii="Times New Roman" w:hAnsi="Times New Roman"/>
              </w:rPr>
            </w:pPr>
            <w:r>
              <w:rPr>
                <w:rFonts w:ascii="Times New Roman" w:hAnsi="Times New Roman"/>
                <w:szCs w:val="20"/>
              </w:rPr>
              <w:t>FR-9.6.2</w:t>
            </w:r>
          </w:p>
        </w:tc>
      </w:tr>
      <w:tr w:rsidR="00965930" w14:paraId="0F6E304A"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75DCEBD" w14:textId="77777777" w:rsidR="00965930" w:rsidRDefault="00965930"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4D0F5AF" w14:textId="48BB422B" w:rsidR="00965930" w:rsidRDefault="000950FA" w:rsidP="00E15279">
            <w:pPr>
              <w:pStyle w:val="Pa1"/>
              <w:spacing w:after="120"/>
              <w:jc w:val="both"/>
              <w:rPr>
                <w:rFonts w:ascii="Times New Roman" w:hAnsi="Times New Roman"/>
              </w:rPr>
            </w:pPr>
            <w:r>
              <w:rPr>
                <w:rFonts w:ascii="Times New Roman" w:hAnsi="Times New Roman"/>
              </w:rPr>
              <w:t>Email</w:t>
            </w:r>
          </w:p>
        </w:tc>
      </w:tr>
      <w:tr w:rsidR="00965930" w14:paraId="27CF66F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13F4826" w14:textId="77777777" w:rsidR="00965930" w:rsidRDefault="00965930"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3BF954C" w14:textId="2D9A771F" w:rsidR="00965930" w:rsidRDefault="00965930" w:rsidP="00E15279">
            <w:pPr>
              <w:pStyle w:val="Pa1"/>
              <w:spacing w:after="120"/>
              <w:jc w:val="both"/>
              <w:rPr>
                <w:rFonts w:ascii="Times New Roman" w:hAnsi="Times New Roman"/>
              </w:rPr>
            </w:pPr>
            <w:r>
              <w:rPr>
                <w:rFonts w:ascii="Times New Roman" w:hAnsi="Times New Roman"/>
              </w:rPr>
              <w:t>Admin types employee email</w:t>
            </w:r>
            <w:r w:rsidR="000950FA">
              <w:rPr>
                <w:rFonts w:ascii="Times New Roman" w:hAnsi="Times New Roman"/>
              </w:rPr>
              <w:t xml:space="preserve"> in provided text field</w:t>
            </w:r>
            <w:r>
              <w:rPr>
                <w:rFonts w:ascii="Times New Roman" w:hAnsi="Times New Roman"/>
              </w:rPr>
              <w:t>.</w:t>
            </w:r>
          </w:p>
        </w:tc>
      </w:tr>
      <w:tr w:rsidR="00965930" w14:paraId="53C8A2F6"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AAEE4B4" w14:textId="77777777" w:rsidR="00965930" w:rsidRDefault="00965930"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288C3B5" w14:textId="77777777" w:rsidR="00965930" w:rsidRDefault="00965930" w:rsidP="00E15279">
            <w:pPr>
              <w:pStyle w:val="Pa1"/>
              <w:spacing w:after="120"/>
              <w:jc w:val="both"/>
              <w:rPr>
                <w:rFonts w:ascii="Times New Roman" w:hAnsi="Times New Roman"/>
              </w:rPr>
            </w:pPr>
            <w:r>
              <w:rPr>
                <w:rFonts w:ascii="Times New Roman" w:hAnsi="Times New Roman"/>
              </w:rPr>
              <w:t>Student</w:t>
            </w:r>
          </w:p>
        </w:tc>
      </w:tr>
      <w:tr w:rsidR="00965930" w14:paraId="143FBB62"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32097A7" w14:textId="77777777" w:rsidR="00965930" w:rsidRDefault="00965930"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466BBCF" w14:textId="77777777" w:rsidR="00965930" w:rsidRDefault="00965930" w:rsidP="00E15279">
            <w:pPr>
              <w:pStyle w:val="Pa1"/>
              <w:spacing w:after="120"/>
              <w:jc w:val="both"/>
              <w:rPr>
                <w:rFonts w:ascii="Times New Roman" w:hAnsi="Times New Roman"/>
              </w:rPr>
            </w:pPr>
            <w:r>
              <w:rPr>
                <w:rFonts w:ascii="Times New Roman" w:hAnsi="Times New Roman"/>
              </w:rPr>
              <w:t>This requirement is necessary to add new employee.</w:t>
            </w:r>
          </w:p>
        </w:tc>
      </w:tr>
      <w:tr w:rsidR="00965930" w14:paraId="29680F4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C046781" w14:textId="77777777" w:rsidR="00965930" w:rsidRDefault="00965930"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003B5F4" w14:textId="77777777" w:rsidR="00965930" w:rsidRDefault="00965930" w:rsidP="00E15279">
            <w:pPr>
              <w:pStyle w:val="Pa1"/>
              <w:spacing w:after="120"/>
              <w:jc w:val="both"/>
              <w:rPr>
                <w:rFonts w:ascii="Times New Roman" w:hAnsi="Times New Roman"/>
              </w:rPr>
            </w:pPr>
            <w:r>
              <w:rPr>
                <w:rFonts w:ascii="Times New Roman" w:hAnsi="Times New Roman"/>
                <w:szCs w:val="20"/>
              </w:rPr>
              <w:t>N/A</w:t>
            </w:r>
          </w:p>
        </w:tc>
      </w:tr>
      <w:tr w:rsidR="00965930" w14:paraId="4B8BB8E7"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8200FFC" w14:textId="77777777" w:rsidR="00965930" w:rsidRDefault="00965930"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1120663" w14:textId="77777777" w:rsidR="00965930" w:rsidRDefault="00965930" w:rsidP="00E15279">
            <w:pPr>
              <w:pStyle w:val="Pa1"/>
              <w:spacing w:after="120"/>
              <w:jc w:val="both"/>
              <w:rPr>
                <w:rFonts w:ascii="Times New Roman" w:hAnsi="Times New Roman"/>
                <w:szCs w:val="20"/>
              </w:rPr>
            </w:pPr>
            <w:r>
              <w:rPr>
                <w:rFonts w:ascii="Times New Roman" w:hAnsi="Times New Roman"/>
                <w:szCs w:val="20"/>
              </w:rPr>
              <w:t>N/A</w:t>
            </w:r>
          </w:p>
        </w:tc>
      </w:tr>
      <w:tr w:rsidR="00965930" w14:paraId="75A9C4D3"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A414933" w14:textId="77777777" w:rsidR="00965930" w:rsidRDefault="00965930"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5A2126D" w14:textId="77777777" w:rsidR="00965930" w:rsidRDefault="00965930" w:rsidP="00E15279">
            <w:pPr>
              <w:pStyle w:val="Pa1"/>
              <w:spacing w:after="120"/>
              <w:jc w:val="both"/>
              <w:rPr>
                <w:rFonts w:ascii="Times New Roman" w:hAnsi="Times New Roman"/>
                <w:szCs w:val="20"/>
              </w:rPr>
            </w:pPr>
            <w:r>
              <w:rPr>
                <w:rFonts w:ascii="Times New Roman" w:hAnsi="Times New Roman"/>
                <w:szCs w:val="20"/>
              </w:rPr>
              <w:t>High</w:t>
            </w:r>
          </w:p>
        </w:tc>
      </w:tr>
    </w:tbl>
    <w:p w14:paraId="1CECB8EE" w14:textId="77777777" w:rsidR="000950FA" w:rsidRDefault="000950FA" w:rsidP="00995C0C">
      <w:pPr>
        <w:rPr>
          <w:lang w:eastAsia="ar-SA"/>
        </w:rPr>
      </w:pPr>
    </w:p>
    <w:p w14:paraId="407F3663" w14:textId="2D816D3D" w:rsidR="000950FA" w:rsidRDefault="000950FA" w:rsidP="000950FA">
      <w:pPr>
        <w:pStyle w:val="Caption"/>
      </w:pPr>
      <w:r>
        <w:rPr>
          <w:szCs w:val="24"/>
        </w:rPr>
        <w:t>M9-UC6</w:t>
      </w:r>
      <w:r>
        <w:rPr>
          <w:noProof/>
          <w:szCs w:val="24"/>
        </w:rPr>
        <w:t xml:space="preserve">: </w:t>
      </w:r>
      <w:r>
        <w:rPr>
          <w:szCs w:val="24"/>
        </w:rPr>
        <w:t>Description of FR-9.6.3</w:t>
      </w:r>
    </w:p>
    <w:tbl>
      <w:tblPr>
        <w:tblStyle w:val="TableGrid"/>
        <w:tblW w:w="0" w:type="auto"/>
        <w:jc w:val="center"/>
        <w:tblLook w:val="04A0" w:firstRow="1" w:lastRow="0" w:firstColumn="1" w:lastColumn="0" w:noHBand="0" w:noVBand="1"/>
      </w:tblPr>
      <w:tblGrid>
        <w:gridCol w:w="1795"/>
        <w:gridCol w:w="7447"/>
      </w:tblGrid>
      <w:tr w:rsidR="000950FA" w14:paraId="4366AA9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B564915" w14:textId="77777777" w:rsidR="000950FA" w:rsidRDefault="000950FA"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83E91A7" w14:textId="77777777" w:rsidR="000950FA" w:rsidRDefault="000950FA" w:rsidP="00E15279">
            <w:pPr>
              <w:pStyle w:val="Pa1"/>
              <w:spacing w:after="120"/>
              <w:jc w:val="both"/>
              <w:rPr>
                <w:rFonts w:ascii="Times New Roman" w:hAnsi="Times New Roman"/>
              </w:rPr>
            </w:pPr>
            <w:r>
              <w:rPr>
                <w:rFonts w:ascii="Times New Roman" w:hAnsi="Times New Roman"/>
                <w:szCs w:val="20"/>
              </w:rPr>
              <w:t>FR-9.6.2</w:t>
            </w:r>
          </w:p>
        </w:tc>
      </w:tr>
      <w:tr w:rsidR="000950FA" w14:paraId="7F8B1DC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4AAD3B8" w14:textId="77777777" w:rsidR="000950FA" w:rsidRDefault="000950FA"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8891F86" w14:textId="0F1E7B3E" w:rsidR="000950FA" w:rsidRDefault="002077C6" w:rsidP="00E15279">
            <w:pPr>
              <w:pStyle w:val="Pa1"/>
              <w:spacing w:after="120"/>
              <w:jc w:val="both"/>
              <w:rPr>
                <w:rFonts w:ascii="Times New Roman" w:hAnsi="Times New Roman"/>
              </w:rPr>
            </w:pPr>
            <w:r>
              <w:rPr>
                <w:rFonts w:ascii="Times New Roman" w:hAnsi="Times New Roman"/>
              </w:rPr>
              <w:t>Role</w:t>
            </w:r>
          </w:p>
        </w:tc>
      </w:tr>
      <w:tr w:rsidR="000950FA" w14:paraId="3BD095B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7038F01" w14:textId="77777777" w:rsidR="000950FA" w:rsidRDefault="000950FA"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E91D620" w14:textId="78728E99" w:rsidR="000950FA" w:rsidRDefault="000950FA" w:rsidP="00E15279">
            <w:pPr>
              <w:pStyle w:val="Pa1"/>
              <w:spacing w:after="120"/>
              <w:jc w:val="both"/>
              <w:rPr>
                <w:rFonts w:ascii="Times New Roman" w:hAnsi="Times New Roman"/>
              </w:rPr>
            </w:pPr>
            <w:r>
              <w:rPr>
                <w:rFonts w:ascii="Times New Roman" w:hAnsi="Times New Roman"/>
              </w:rPr>
              <w:t xml:space="preserve">Admin </w:t>
            </w:r>
            <w:r w:rsidR="002077C6">
              <w:rPr>
                <w:rFonts w:ascii="Times New Roman" w:hAnsi="Times New Roman"/>
              </w:rPr>
              <w:t xml:space="preserve">selects </w:t>
            </w:r>
            <w:r>
              <w:rPr>
                <w:rFonts w:ascii="Times New Roman" w:hAnsi="Times New Roman"/>
              </w:rPr>
              <w:t xml:space="preserve">employee </w:t>
            </w:r>
            <w:r w:rsidR="002077C6">
              <w:rPr>
                <w:rFonts w:ascii="Times New Roman" w:hAnsi="Times New Roman"/>
              </w:rPr>
              <w:t>role from dropdown menu</w:t>
            </w:r>
            <w:r>
              <w:rPr>
                <w:rFonts w:ascii="Times New Roman" w:hAnsi="Times New Roman"/>
              </w:rPr>
              <w:t>.</w:t>
            </w:r>
          </w:p>
        </w:tc>
      </w:tr>
      <w:tr w:rsidR="000950FA" w14:paraId="5F9C30C3"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C0D6746" w14:textId="77777777" w:rsidR="000950FA" w:rsidRDefault="000950FA"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93FCCAF" w14:textId="77777777" w:rsidR="000950FA" w:rsidRDefault="000950FA" w:rsidP="00E15279">
            <w:pPr>
              <w:pStyle w:val="Pa1"/>
              <w:spacing w:after="120"/>
              <w:jc w:val="both"/>
              <w:rPr>
                <w:rFonts w:ascii="Times New Roman" w:hAnsi="Times New Roman"/>
              </w:rPr>
            </w:pPr>
            <w:r>
              <w:rPr>
                <w:rFonts w:ascii="Times New Roman" w:hAnsi="Times New Roman"/>
              </w:rPr>
              <w:t>Student</w:t>
            </w:r>
          </w:p>
        </w:tc>
      </w:tr>
      <w:tr w:rsidR="000950FA" w14:paraId="01009C53"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60784DB" w14:textId="77777777" w:rsidR="000950FA" w:rsidRDefault="000950FA"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9807B21" w14:textId="77777777" w:rsidR="000950FA" w:rsidRDefault="000950FA" w:rsidP="00E15279">
            <w:pPr>
              <w:pStyle w:val="Pa1"/>
              <w:spacing w:after="120"/>
              <w:jc w:val="both"/>
              <w:rPr>
                <w:rFonts w:ascii="Times New Roman" w:hAnsi="Times New Roman"/>
              </w:rPr>
            </w:pPr>
            <w:r>
              <w:rPr>
                <w:rFonts w:ascii="Times New Roman" w:hAnsi="Times New Roman"/>
              </w:rPr>
              <w:t>This requirement is necessary to add new employee.</w:t>
            </w:r>
          </w:p>
        </w:tc>
      </w:tr>
      <w:tr w:rsidR="000950FA" w14:paraId="2A2157E1"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F79CEE2" w14:textId="77777777" w:rsidR="000950FA" w:rsidRDefault="000950FA"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F026674" w14:textId="77777777" w:rsidR="000950FA" w:rsidRDefault="000950FA" w:rsidP="00E15279">
            <w:pPr>
              <w:pStyle w:val="Pa1"/>
              <w:spacing w:after="120"/>
              <w:jc w:val="both"/>
              <w:rPr>
                <w:rFonts w:ascii="Times New Roman" w:hAnsi="Times New Roman"/>
              </w:rPr>
            </w:pPr>
            <w:r>
              <w:rPr>
                <w:rFonts w:ascii="Times New Roman" w:hAnsi="Times New Roman"/>
                <w:szCs w:val="20"/>
              </w:rPr>
              <w:t>N/A</w:t>
            </w:r>
          </w:p>
        </w:tc>
      </w:tr>
      <w:tr w:rsidR="000950FA" w14:paraId="4370181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C352BE7" w14:textId="77777777" w:rsidR="000950FA" w:rsidRDefault="000950FA"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EE21C99" w14:textId="77777777" w:rsidR="000950FA" w:rsidRDefault="000950FA" w:rsidP="00E15279">
            <w:pPr>
              <w:pStyle w:val="Pa1"/>
              <w:spacing w:after="120"/>
              <w:jc w:val="both"/>
              <w:rPr>
                <w:rFonts w:ascii="Times New Roman" w:hAnsi="Times New Roman"/>
                <w:szCs w:val="20"/>
              </w:rPr>
            </w:pPr>
            <w:r>
              <w:rPr>
                <w:rFonts w:ascii="Times New Roman" w:hAnsi="Times New Roman"/>
                <w:szCs w:val="20"/>
              </w:rPr>
              <w:t>N/A</w:t>
            </w:r>
          </w:p>
        </w:tc>
      </w:tr>
      <w:tr w:rsidR="000950FA" w14:paraId="1C528FD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E57E8AB" w14:textId="77777777" w:rsidR="000950FA" w:rsidRDefault="000950FA"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D85AD34" w14:textId="77777777" w:rsidR="000950FA" w:rsidRDefault="000950FA" w:rsidP="00E15279">
            <w:pPr>
              <w:pStyle w:val="Pa1"/>
              <w:spacing w:after="120"/>
              <w:jc w:val="both"/>
              <w:rPr>
                <w:rFonts w:ascii="Times New Roman" w:hAnsi="Times New Roman"/>
                <w:szCs w:val="20"/>
              </w:rPr>
            </w:pPr>
            <w:r>
              <w:rPr>
                <w:rFonts w:ascii="Times New Roman" w:hAnsi="Times New Roman"/>
                <w:szCs w:val="20"/>
              </w:rPr>
              <w:t>High</w:t>
            </w:r>
          </w:p>
        </w:tc>
      </w:tr>
    </w:tbl>
    <w:p w14:paraId="203D7ED8" w14:textId="77777777" w:rsidR="00802FBE" w:rsidRDefault="00802FBE" w:rsidP="00995C0C">
      <w:pPr>
        <w:rPr>
          <w:lang w:eastAsia="ar-SA"/>
        </w:rPr>
      </w:pPr>
    </w:p>
    <w:p w14:paraId="661EB128" w14:textId="77777777" w:rsidR="00802FBE" w:rsidRDefault="00802FBE">
      <w:pPr>
        <w:rPr>
          <w:lang w:eastAsia="ar-SA"/>
        </w:rPr>
      </w:pPr>
      <w:r>
        <w:rPr>
          <w:lang w:eastAsia="ar-SA"/>
        </w:rPr>
        <w:br w:type="page"/>
      </w:r>
    </w:p>
    <w:p w14:paraId="427F4763" w14:textId="480579AA" w:rsidR="00802FBE" w:rsidRDefault="00802FBE" w:rsidP="00802FBE">
      <w:pPr>
        <w:pStyle w:val="Caption"/>
      </w:pPr>
      <w:r>
        <w:rPr>
          <w:szCs w:val="24"/>
        </w:rPr>
        <w:lastRenderedPageBreak/>
        <w:t>M9-UC7</w:t>
      </w:r>
      <w:r>
        <w:rPr>
          <w:noProof/>
          <w:szCs w:val="24"/>
        </w:rPr>
        <w:t xml:space="preserve">: </w:t>
      </w:r>
      <w:r>
        <w:rPr>
          <w:szCs w:val="24"/>
        </w:rPr>
        <w:t>Description of FR-9.7.1</w:t>
      </w:r>
    </w:p>
    <w:tbl>
      <w:tblPr>
        <w:tblStyle w:val="TableGrid"/>
        <w:tblW w:w="0" w:type="auto"/>
        <w:jc w:val="center"/>
        <w:tblLook w:val="04A0" w:firstRow="1" w:lastRow="0" w:firstColumn="1" w:lastColumn="0" w:noHBand="0" w:noVBand="1"/>
      </w:tblPr>
      <w:tblGrid>
        <w:gridCol w:w="1795"/>
        <w:gridCol w:w="7447"/>
      </w:tblGrid>
      <w:tr w:rsidR="00802FBE" w14:paraId="127E6A8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7E28479" w14:textId="77777777" w:rsidR="00802FBE" w:rsidRDefault="00802FBE"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800D1D3" w14:textId="23C97B64" w:rsidR="00802FBE" w:rsidRDefault="00802FBE" w:rsidP="00E15279">
            <w:pPr>
              <w:pStyle w:val="Pa1"/>
              <w:spacing w:after="120"/>
              <w:jc w:val="both"/>
              <w:rPr>
                <w:rFonts w:ascii="Times New Roman" w:hAnsi="Times New Roman"/>
              </w:rPr>
            </w:pPr>
            <w:r>
              <w:rPr>
                <w:rFonts w:ascii="Times New Roman" w:hAnsi="Times New Roman"/>
                <w:szCs w:val="20"/>
              </w:rPr>
              <w:t>FR-9.7.1</w:t>
            </w:r>
          </w:p>
        </w:tc>
      </w:tr>
      <w:tr w:rsidR="00802FBE" w14:paraId="5DC2A4A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6C8FBC9" w14:textId="77777777" w:rsidR="00802FBE" w:rsidRDefault="00802FBE"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76FF97B" w14:textId="3917D9C6" w:rsidR="00802FBE" w:rsidRDefault="00802FBE" w:rsidP="00E15279">
            <w:pPr>
              <w:pStyle w:val="Pa1"/>
              <w:spacing w:after="120"/>
              <w:jc w:val="both"/>
              <w:rPr>
                <w:rFonts w:ascii="Times New Roman" w:hAnsi="Times New Roman"/>
              </w:rPr>
            </w:pPr>
            <w:r>
              <w:rPr>
                <w:rFonts w:ascii="Times New Roman" w:hAnsi="Times New Roman"/>
              </w:rPr>
              <w:t>Employee Role</w:t>
            </w:r>
          </w:p>
        </w:tc>
      </w:tr>
      <w:tr w:rsidR="00802FBE" w14:paraId="05859BE7"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F333A4B" w14:textId="77777777" w:rsidR="00802FBE" w:rsidRDefault="00802FBE"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B4FF563" w14:textId="77777777" w:rsidR="00802FBE" w:rsidRDefault="00802FBE" w:rsidP="00E15279">
            <w:pPr>
              <w:pStyle w:val="Pa1"/>
              <w:spacing w:after="120"/>
              <w:jc w:val="both"/>
              <w:rPr>
                <w:rFonts w:ascii="Times New Roman" w:hAnsi="Times New Roman"/>
              </w:rPr>
            </w:pPr>
            <w:r>
              <w:rPr>
                <w:rFonts w:ascii="Times New Roman" w:hAnsi="Times New Roman"/>
              </w:rPr>
              <w:t>Admin selects employee role from dropdown menu.</w:t>
            </w:r>
          </w:p>
        </w:tc>
      </w:tr>
      <w:tr w:rsidR="00802FBE" w14:paraId="2D89373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1BAA496" w14:textId="77777777" w:rsidR="00802FBE" w:rsidRDefault="00802FBE"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0490D20" w14:textId="77777777" w:rsidR="00802FBE" w:rsidRDefault="00802FBE" w:rsidP="00E15279">
            <w:pPr>
              <w:pStyle w:val="Pa1"/>
              <w:spacing w:after="120"/>
              <w:jc w:val="both"/>
              <w:rPr>
                <w:rFonts w:ascii="Times New Roman" w:hAnsi="Times New Roman"/>
              </w:rPr>
            </w:pPr>
            <w:r>
              <w:rPr>
                <w:rFonts w:ascii="Times New Roman" w:hAnsi="Times New Roman"/>
              </w:rPr>
              <w:t>Student</w:t>
            </w:r>
          </w:p>
        </w:tc>
      </w:tr>
      <w:tr w:rsidR="00802FBE" w14:paraId="3B89E1A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41790AC" w14:textId="77777777" w:rsidR="00802FBE" w:rsidRDefault="00802FBE"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715D49A" w14:textId="77777777" w:rsidR="00802FBE" w:rsidRDefault="00802FBE" w:rsidP="00E15279">
            <w:pPr>
              <w:pStyle w:val="Pa1"/>
              <w:spacing w:after="120"/>
              <w:jc w:val="both"/>
              <w:rPr>
                <w:rFonts w:ascii="Times New Roman" w:hAnsi="Times New Roman"/>
              </w:rPr>
            </w:pPr>
            <w:r>
              <w:rPr>
                <w:rFonts w:ascii="Times New Roman" w:hAnsi="Times New Roman"/>
              </w:rPr>
              <w:t>This requirement is necessary to add new employee.</w:t>
            </w:r>
          </w:p>
        </w:tc>
      </w:tr>
      <w:tr w:rsidR="00802FBE" w14:paraId="3457A0E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3A3797F" w14:textId="77777777" w:rsidR="00802FBE" w:rsidRDefault="00802FBE"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178DA33" w14:textId="77777777" w:rsidR="00802FBE" w:rsidRDefault="00802FBE" w:rsidP="00E15279">
            <w:pPr>
              <w:pStyle w:val="Pa1"/>
              <w:spacing w:after="120"/>
              <w:jc w:val="both"/>
              <w:rPr>
                <w:rFonts w:ascii="Times New Roman" w:hAnsi="Times New Roman"/>
              </w:rPr>
            </w:pPr>
            <w:r>
              <w:rPr>
                <w:rFonts w:ascii="Times New Roman" w:hAnsi="Times New Roman"/>
                <w:szCs w:val="20"/>
              </w:rPr>
              <w:t>N/A</w:t>
            </w:r>
          </w:p>
        </w:tc>
      </w:tr>
      <w:tr w:rsidR="00802FBE" w14:paraId="7BBE93AA"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0C5B277" w14:textId="77777777" w:rsidR="00802FBE" w:rsidRDefault="00802FBE"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B5C3733" w14:textId="77777777" w:rsidR="00802FBE" w:rsidRDefault="00802FBE" w:rsidP="00E15279">
            <w:pPr>
              <w:pStyle w:val="Pa1"/>
              <w:spacing w:after="120"/>
              <w:jc w:val="both"/>
              <w:rPr>
                <w:rFonts w:ascii="Times New Roman" w:hAnsi="Times New Roman"/>
                <w:szCs w:val="20"/>
              </w:rPr>
            </w:pPr>
            <w:r>
              <w:rPr>
                <w:rFonts w:ascii="Times New Roman" w:hAnsi="Times New Roman"/>
                <w:szCs w:val="20"/>
              </w:rPr>
              <w:t>N/A</w:t>
            </w:r>
          </w:p>
        </w:tc>
      </w:tr>
      <w:tr w:rsidR="00802FBE" w14:paraId="05D5E17B"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933CF6D" w14:textId="77777777" w:rsidR="00802FBE" w:rsidRDefault="00802FBE"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3A96D61" w14:textId="77777777" w:rsidR="00802FBE" w:rsidRDefault="00802FBE" w:rsidP="00E15279">
            <w:pPr>
              <w:pStyle w:val="Pa1"/>
              <w:spacing w:after="120"/>
              <w:jc w:val="both"/>
              <w:rPr>
                <w:rFonts w:ascii="Times New Roman" w:hAnsi="Times New Roman"/>
                <w:szCs w:val="20"/>
              </w:rPr>
            </w:pPr>
            <w:r>
              <w:rPr>
                <w:rFonts w:ascii="Times New Roman" w:hAnsi="Times New Roman"/>
                <w:szCs w:val="20"/>
              </w:rPr>
              <w:t>High</w:t>
            </w:r>
          </w:p>
        </w:tc>
      </w:tr>
    </w:tbl>
    <w:p w14:paraId="2D724FA0" w14:textId="61038611" w:rsidR="00802FBE" w:rsidRDefault="00802FBE" w:rsidP="00802FBE">
      <w:pPr>
        <w:pStyle w:val="Caption"/>
      </w:pPr>
      <w:r>
        <w:rPr>
          <w:szCs w:val="24"/>
        </w:rPr>
        <w:t>M9-UC</w:t>
      </w:r>
      <w:r w:rsidR="002E3C29">
        <w:rPr>
          <w:szCs w:val="24"/>
        </w:rPr>
        <w:t>8</w:t>
      </w:r>
      <w:r>
        <w:rPr>
          <w:noProof/>
          <w:szCs w:val="24"/>
        </w:rPr>
        <w:t xml:space="preserve">: </w:t>
      </w:r>
      <w:r>
        <w:rPr>
          <w:szCs w:val="24"/>
        </w:rPr>
        <w:t>Description of FR-9.8.1</w:t>
      </w:r>
    </w:p>
    <w:tbl>
      <w:tblPr>
        <w:tblStyle w:val="TableGrid"/>
        <w:tblW w:w="0" w:type="auto"/>
        <w:jc w:val="center"/>
        <w:tblLook w:val="04A0" w:firstRow="1" w:lastRow="0" w:firstColumn="1" w:lastColumn="0" w:noHBand="0" w:noVBand="1"/>
      </w:tblPr>
      <w:tblGrid>
        <w:gridCol w:w="1795"/>
        <w:gridCol w:w="7447"/>
      </w:tblGrid>
      <w:tr w:rsidR="00802FBE" w14:paraId="2E70B022"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5657D27" w14:textId="77777777" w:rsidR="00802FBE" w:rsidRDefault="00802FBE"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17EF457" w14:textId="26422DA5" w:rsidR="00802FBE" w:rsidRDefault="00802FBE" w:rsidP="00E15279">
            <w:pPr>
              <w:pStyle w:val="Pa1"/>
              <w:spacing w:after="120"/>
              <w:jc w:val="both"/>
              <w:rPr>
                <w:rFonts w:ascii="Times New Roman" w:hAnsi="Times New Roman"/>
              </w:rPr>
            </w:pPr>
            <w:r>
              <w:rPr>
                <w:rFonts w:ascii="Times New Roman" w:hAnsi="Times New Roman"/>
                <w:szCs w:val="20"/>
              </w:rPr>
              <w:t>FR-9.8.1</w:t>
            </w:r>
          </w:p>
        </w:tc>
      </w:tr>
      <w:tr w:rsidR="00802FBE" w14:paraId="7E91E2B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421CC03" w14:textId="77777777" w:rsidR="00802FBE" w:rsidRDefault="00802FBE"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F9C69C2" w14:textId="4594C8DC" w:rsidR="00802FBE" w:rsidRDefault="00802FBE" w:rsidP="00E15279">
            <w:pPr>
              <w:pStyle w:val="Pa1"/>
              <w:spacing w:after="120"/>
              <w:jc w:val="both"/>
              <w:rPr>
                <w:rFonts w:ascii="Times New Roman" w:hAnsi="Times New Roman"/>
              </w:rPr>
            </w:pPr>
            <w:r>
              <w:rPr>
                <w:rFonts w:ascii="Times New Roman" w:hAnsi="Times New Roman"/>
              </w:rPr>
              <w:t>Remove Employee</w:t>
            </w:r>
          </w:p>
        </w:tc>
      </w:tr>
      <w:tr w:rsidR="00802FBE" w14:paraId="7AE6FC0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DB3328A" w14:textId="77777777" w:rsidR="00802FBE" w:rsidRDefault="00802FBE"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EA6AA7B" w14:textId="569079A3" w:rsidR="00802FBE" w:rsidRDefault="00802FBE" w:rsidP="00E15279">
            <w:pPr>
              <w:pStyle w:val="Pa1"/>
              <w:spacing w:after="120"/>
              <w:jc w:val="both"/>
              <w:rPr>
                <w:rFonts w:ascii="Times New Roman" w:hAnsi="Times New Roman"/>
              </w:rPr>
            </w:pPr>
            <w:r>
              <w:rPr>
                <w:rFonts w:ascii="Times New Roman" w:hAnsi="Times New Roman"/>
              </w:rPr>
              <w:t>Admin presses ‘x’ button ahead of employee info in employee list.</w:t>
            </w:r>
          </w:p>
        </w:tc>
      </w:tr>
      <w:tr w:rsidR="00802FBE" w14:paraId="34D588F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A60C151" w14:textId="77777777" w:rsidR="00802FBE" w:rsidRDefault="00802FBE"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CE4E943" w14:textId="77777777" w:rsidR="00802FBE" w:rsidRDefault="00802FBE" w:rsidP="00E15279">
            <w:pPr>
              <w:pStyle w:val="Pa1"/>
              <w:spacing w:after="120"/>
              <w:jc w:val="both"/>
              <w:rPr>
                <w:rFonts w:ascii="Times New Roman" w:hAnsi="Times New Roman"/>
              </w:rPr>
            </w:pPr>
            <w:r>
              <w:rPr>
                <w:rFonts w:ascii="Times New Roman" w:hAnsi="Times New Roman"/>
              </w:rPr>
              <w:t>Student</w:t>
            </w:r>
          </w:p>
        </w:tc>
      </w:tr>
      <w:tr w:rsidR="00802FBE" w14:paraId="6089E90A"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EF3DBC4" w14:textId="77777777" w:rsidR="00802FBE" w:rsidRDefault="00802FBE"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C42FA51" w14:textId="77777777" w:rsidR="00802FBE" w:rsidRDefault="00802FBE" w:rsidP="00E15279">
            <w:pPr>
              <w:pStyle w:val="Pa1"/>
              <w:spacing w:after="120"/>
              <w:jc w:val="both"/>
              <w:rPr>
                <w:rFonts w:ascii="Times New Roman" w:hAnsi="Times New Roman"/>
              </w:rPr>
            </w:pPr>
            <w:r>
              <w:rPr>
                <w:rFonts w:ascii="Times New Roman" w:hAnsi="Times New Roman"/>
              </w:rPr>
              <w:t>This requirement is necessary to add new employee.</w:t>
            </w:r>
          </w:p>
        </w:tc>
      </w:tr>
      <w:tr w:rsidR="00802FBE" w14:paraId="44A99792"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5BE08F7" w14:textId="77777777" w:rsidR="00802FBE" w:rsidRDefault="00802FBE"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66AA787" w14:textId="77777777" w:rsidR="00802FBE" w:rsidRDefault="00802FBE" w:rsidP="00E15279">
            <w:pPr>
              <w:pStyle w:val="Pa1"/>
              <w:spacing w:after="120"/>
              <w:jc w:val="both"/>
              <w:rPr>
                <w:rFonts w:ascii="Times New Roman" w:hAnsi="Times New Roman"/>
              </w:rPr>
            </w:pPr>
            <w:r>
              <w:rPr>
                <w:rFonts w:ascii="Times New Roman" w:hAnsi="Times New Roman"/>
                <w:szCs w:val="20"/>
              </w:rPr>
              <w:t>N/A</w:t>
            </w:r>
          </w:p>
        </w:tc>
      </w:tr>
      <w:tr w:rsidR="00802FBE" w14:paraId="1C4BFDE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928985A" w14:textId="77777777" w:rsidR="00802FBE" w:rsidRDefault="00802FBE"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5698624" w14:textId="77777777" w:rsidR="00802FBE" w:rsidRDefault="00802FBE" w:rsidP="00E15279">
            <w:pPr>
              <w:pStyle w:val="Pa1"/>
              <w:spacing w:after="120"/>
              <w:jc w:val="both"/>
              <w:rPr>
                <w:rFonts w:ascii="Times New Roman" w:hAnsi="Times New Roman"/>
                <w:szCs w:val="20"/>
              </w:rPr>
            </w:pPr>
            <w:r>
              <w:rPr>
                <w:rFonts w:ascii="Times New Roman" w:hAnsi="Times New Roman"/>
                <w:szCs w:val="20"/>
              </w:rPr>
              <w:t>N/A</w:t>
            </w:r>
          </w:p>
        </w:tc>
      </w:tr>
      <w:tr w:rsidR="00802FBE" w14:paraId="6B1C9237"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A5947B0" w14:textId="77777777" w:rsidR="00802FBE" w:rsidRDefault="00802FBE"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E1FF591" w14:textId="77777777" w:rsidR="00802FBE" w:rsidRDefault="00802FBE" w:rsidP="00E15279">
            <w:pPr>
              <w:pStyle w:val="Pa1"/>
              <w:spacing w:after="120"/>
              <w:jc w:val="both"/>
              <w:rPr>
                <w:rFonts w:ascii="Times New Roman" w:hAnsi="Times New Roman"/>
                <w:szCs w:val="20"/>
              </w:rPr>
            </w:pPr>
            <w:r>
              <w:rPr>
                <w:rFonts w:ascii="Times New Roman" w:hAnsi="Times New Roman"/>
                <w:szCs w:val="20"/>
              </w:rPr>
              <w:t>High</w:t>
            </w:r>
          </w:p>
        </w:tc>
      </w:tr>
    </w:tbl>
    <w:p w14:paraId="4975002C" w14:textId="5D6D03E2" w:rsidR="002E3C29" w:rsidRDefault="002E3C29" w:rsidP="002E3C29">
      <w:pPr>
        <w:pStyle w:val="Caption"/>
      </w:pPr>
      <w:r>
        <w:rPr>
          <w:szCs w:val="24"/>
        </w:rPr>
        <w:t>M9-UC9</w:t>
      </w:r>
      <w:r>
        <w:rPr>
          <w:noProof/>
          <w:szCs w:val="24"/>
        </w:rPr>
        <w:t xml:space="preserve">: </w:t>
      </w:r>
      <w:r>
        <w:rPr>
          <w:szCs w:val="24"/>
        </w:rPr>
        <w:t>Description of FR-9.9.1</w:t>
      </w:r>
    </w:p>
    <w:tbl>
      <w:tblPr>
        <w:tblStyle w:val="TableGrid"/>
        <w:tblW w:w="0" w:type="auto"/>
        <w:jc w:val="center"/>
        <w:tblLook w:val="04A0" w:firstRow="1" w:lastRow="0" w:firstColumn="1" w:lastColumn="0" w:noHBand="0" w:noVBand="1"/>
      </w:tblPr>
      <w:tblGrid>
        <w:gridCol w:w="1795"/>
        <w:gridCol w:w="7447"/>
      </w:tblGrid>
      <w:tr w:rsidR="002E3C29" w14:paraId="7EFF8AF3"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89479C4" w14:textId="77777777" w:rsidR="002E3C29" w:rsidRDefault="002E3C29"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3102F9D" w14:textId="7CF98708" w:rsidR="002E3C29" w:rsidRDefault="002E3C29" w:rsidP="00E15279">
            <w:pPr>
              <w:pStyle w:val="Pa1"/>
              <w:spacing w:after="120"/>
              <w:jc w:val="both"/>
              <w:rPr>
                <w:rFonts w:ascii="Times New Roman" w:hAnsi="Times New Roman"/>
              </w:rPr>
            </w:pPr>
            <w:r>
              <w:rPr>
                <w:rFonts w:ascii="Times New Roman" w:hAnsi="Times New Roman"/>
                <w:szCs w:val="20"/>
              </w:rPr>
              <w:t>FR-9.9.1</w:t>
            </w:r>
          </w:p>
        </w:tc>
      </w:tr>
      <w:tr w:rsidR="002E3C29" w14:paraId="5D27BD2B"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C828237" w14:textId="77777777" w:rsidR="002E3C29" w:rsidRDefault="002E3C29"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5CA4E3A" w14:textId="34A76B58" w:rsidR="002E3C29" w:rsidRDefault="002E3C29" w:rsidP="00E15279">
            <w:pPr>
              <w:pStyle w:val="Pa1"/>
              <w:spacing w:after="120"/>
              <w:jc w:val="both"/>
              <w:rPr>
                <w:rFonts w:ascii="Times New Roman" w:hAnsi="Times New Roman"/>
              </w:rPr>
            </w:pPr>
            <w:r>
              <w:rPr>
                <w:rFonts w:ascii="Times New Roman" w:hAnsi="Times New Roman"/>
              </w:rPr>
              <w:t>View Requests</w:t>
            </w:r>
          </w:p>
        </w:tc>
      </w:tr>
      <w:tr w:rsidR="002E3C29" w14:paraId="7684376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890FA01" w14:textId="77777777" w:rsidR="002E3C29" w:rsidRDefault="002E3C29"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CD3DAF8" w14:textId="0D3918A0" w:rsidR="002E3C29" w:rsidRDefault="002E3C29" w:rsidP="00E15279">
            <w:pPr>
              <w:pStyle w:val="Pa1"/>
              <w:spacing w:after="120"/>
              <w:jc w:val="both"/>
              <w:rPr>
                <w:rFonts w:ascii="Times New Roman" w:hAnsi="Times New Roman"/>
              </w:rPr>
            </w:pPr>
            <w:r>
              <w:rPr>
                <w:rFonts w:ascii="Times New Roman" w:hAnsi="Times New Roman"/>
              </w:rPr>
              <w:t>Employee presses the request they want to view.</w:t>
            </w:r>
          </w:p>
        </w:tc>
      </w:tr>
      <w:tr w:rsidR="002E3C29" w14:paraId="5ADE051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94F60E9" w14:textId="77777777" w:rsidR="002E3C29" w:rsidRDefault="002E3C29"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5459E7E" w14:textId="77777777" w:rsidR="002E3C29" w:rsidRDefault="002E3C29" w:rsidP="00E15279">
            <w:pPr>
              <w:pStyle w:val="Pa1"/>
              <w:spacing w:after="120"/>
              <w:jc w:val="both"/>
              <w:rPr>
                <w:rFonts w:ascii="Times New Roman" w:hAnsi="Times New Roman"/>
              </w:rPr>
            </w:pPr>
            <w:r>
              <w:rPr>
                <w:rFonts w:ascii="Times New Roman" w:hAnsi="Times New Roman"/>
              </w:rPr>
              <w:t>Student</w:t>
            </w:r>
          </w:p>
        </w:tc>
      </w:tr>
      <w:tr w:rsidR="002E3C29" w14:paraId="4E9A2E69"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27526FC" w14:textId="77777777" w:rsidR="002E3C29" w:rsidRDefault="002E3C29"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36541CD" w14:textId="70687123" w:rsidR="002E3C29" w:rsidRDefault="002E3C29" w:rsidP="00E15279">
            <w:pPr>
              <w:pStyle w:val="Pa1"/>
              <w:spacing w:after="120"/>
              <w:jc w:val="both"/>
              <w:rPr>
                <w:rFonts w:ascii="Times New Roman" w:hAnsi="Times New Roman"/>
              </w:rPr>
            </w:pPr>
            <w:r>
              <w:rPr>
                <w:rFonts w:ascii="Times New Roman" w:hAnsi="Times New Roman"/>
              </w:rPr>
              <w:t>This requirement is necessary to view the request.</w:t>
            </w:r>
          </w:p>
        </w:tc>
      </w:tr>
      <w:tr w:rsidR="002E3C29" w14:paraId="6B82E5BA"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BF3634A" w14:textId="77777777" w:rsidR="002E3C29" w:rsidRDefault="002E3C29"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334CC00" w14:textId="77777777" w:rsidR="002E3C29" w:rsidRDefault="002E3C29" w:rsidP="00E15279">
            <w:pPr>
              <w:pStyle w:val="Pa1"/>
              <w:spacing w:after="120"/>
              <w:jc w:val="both"/>
              <w:rPr>
                <w:rFonts w:ascii="Times New Roman" w:hAnsi="Times New Roman"/>
              </w:rPr>
            </w:pPr>
            <w:r>
              <w:rPr>
                <w:rFonts w:ascii="Times New Roman" w:hAnsi="Times New Roman"/>
                <w:szCs w:val="20"/>
              </w:rPr>
              <w:t>N/A</w:t>
            </w:r>
          </w:p>
        </w:tc>
      </w:tr>
      <w:tr w:rsidR="002E3C29" w14:paraId="2EEC851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7B40696" w14:textId="77777777" w:rsidR="002E3C29" w:rsidRDefault="002E3C29"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06D5F43" w14:textId="77777777" w:rsidR="002E3C29" w:rsidRDefault="002E3C29" w:rsidP="00E15279">
            <w:pPr>
              <w:pStyle w:val="Pa1"/>
              <w:spacing w:after="120"/>
              <w:jc w:val="both"/>
              <w:rPr>
                <w:rFonts w:ascii="Times New Roman" w:hAnsi="Times New Roman"/>
                <w:szCs w:val="20"/>
              </w:rPr>
            </w:pPr>
            <w:r>
              <w:rPr>
                <w:rFonts w:ascii="Times New Roman" w:hAnsi="Times New Roman"/>
                <w:szCs w:val="20"/>
              </w:rPr>
              <w:t>N/A</w:t>
            </w:r>
          </w:p>
        </w:tc>
      </w:tr>
      <w:tr w:rsidR="002E3C29" w14:paraId="24CF043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2BA0DEF" w14:textId="77777777" w:rsidR="002E3C29" w:rsidRDefault="002E3C29"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6B5501B" w14:textId="77777777" w:rsidR="002E3C29" w:rsidRDefault="002E3C29" w:rsidP="00E15279">
            <w:pPr>
              <w:pStyle w:val="Pa1"/>
              <w:spacing w:after="120"/>
              <w:jc w:val="both"/>
              <w:rPr>
                <w:rFonts w:ascii="Times New Roman" w:hAnsi="Times New Roman"/>
                <w:szCs w:val="20"/>
              </w:rPr>
            </w:pPr>
            <w:r>
              <w:rPr>
                <w:rFonts w:ascii="Times New Roman" w:hAnsi="Times New Roman"/>
                <w:szCs w:val="20"/>
              </w:rPr>
              <w:t>High</w:t>
            </w:r>
          </w:p>
        </w:tc>
      </w:tr>
    </w:tbl>
    <w:p w14:paraId="1510C09D" w14:textId="77777777" w:rsidR="003647CC" w:rsidRDefault="003647CC" w:rsidP="00995C0C">
      <w:pPr>
        <w:rPr>
          <w:lang w:eastAsia="ar-SA"/>
        </w:rPr>
      </w:pPr>
    </w:p>
    <w:p w14:paraId="03ABF8A6" w14:textId="77777777" w:rsidR="003647CC" w:rsidRDefault="003647CC">
      <w:pPr>
        <w:rPr>
          <w:lang w:eastAsia="ar-SA"/>
        </w:rPr>
      </w:pPr>
      <w:r>
        <w:rPr>
          <w:lang w:eastAsia="ar-SA"/>
        </w:rPr>
        <w:br w:type="page"/>
      </w:r>
    </w:p>
    <w:p w14:paraId="776EA901" w14:textId="1BDD6B83" w:rsidR="003647CC" w:rsidRDefault="003647CC" w:rsidP="003647CC">
      <w:pPr>
        <w:pStyle w:val="Caption"/>
      </w:pPr>
      <w:r>
        <w:rPr>
          <w:szCs w:val="24"/>
        </w:rPr>
        <w:lastRenderedPageBreak/>
        <w:t>M9-UC</w:t>
      </w:r>
      <w:r w:rsidR="00434292">
        <w:rPr>
          <w:szCs w:val="24"/>
        </w:rPr>
        <w:t>10</w:t>
      </w:r>
      <w:r>
        <w:rPr>
          <w:noProof/>
          <w:szCs w:val="24"/>
        </w:rPr>
        <w:t xml:space="preserve">: </w:t>
      </w:r>
      <w:r>
        <w:rPr>
          <w:szCs w:val="24"/>
        </w:rPr>
        <w:t>Description of FR-9.10.1</w:t>
      </w:r>
    </w:p>
    <w:tbl>
      <w:tblPr>
        <w:tblStyle w:val="TableGrid"/>
        <w:tblW w:w="0" w:type="auto"/>
        <w:jc w:val="center"/>
        <w:tblLook w:val="04A0" w:firstRow="1" w:lastRow="0" w:firstColumn="1" w:lastColumn="0" w:noHBand="0" w:noVBand="1"/>
      </w:tblPr>
      <w:tblGrid>
        <w:gridCol w:w="1795"/>
        <w:gridCol w:w="7447"/>
      </w:tblGrid>
      <w:tr w:rsidR="003647CC" w14:paraId="1D5E1EF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B568E1C" w14:textId="77777777" w:rsidR="003647CC" w:rsidRDefault="003647CC"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296C706" w14:textId="1726AC5D" w:rsidR="003647CC" w:rsidRDefault="003647CC" w:rsidP="00E15279">
            <w:pPr>
              <w:pStyle w:val="Pa1"/>
              <w:spacing w:after="120"/>
              <w:jc w:val="both"/>
              <w:rPr>
                <w:rFonts w:ascii="Times New Roman" w:hAnsi="Times New Roman"/>
              </w:rPr>
            </w:pPr>
            <w:r>
              <w:rPr>
                <w:rFonts w:ascii="Times New Roman" w:hAnsi="Times New Roman"/>
                <w:szCs w:val="20"/>
              </w:rPr>
              <w:t>FR-9.10.1</w:t>
            </w:r>
          </w:p>
        </w:tc>
      </w:tr>
      <w:tr w:rsidR="003647CC" w14:paraId="0E501A87"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ED62E2A" w14:textId="77777777" w:rsidR="003647CC" w:rsidRDefault="003647CC"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9B5CB96" w14:textId="4F1BB888" w:rsidR="003647CC" w:rsidRDefault="003647CC" w:rsidP="00E15279">
            <w:pPr>
              <w:pStyle w:val="Pa1"/>
              <w:spacing w:after="120"/>
              <w:jc w:val="both"/>
              <w:rPr>
                <w:rFonts w:ascii="Times New Roman" w:hAnsi="Times New Roman"/>
              </w:rPr>
            </w:pPr>
            <w:r>
              <w:rPr>
                <w:rFonts w:ascii="Times New Roman" w:hAnsi="Times New Roman"/>
              </w:rPr>
              <w:t>View Attachments</w:t>
            </w:r>
          </w:p>
        </w:tc>
      </w:tr>
      <w:tr w:rsidR="003647CC" w14:paraId="548517BA"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2166923" w14:textId="77777777" w:rsidR="003647CC" w:rsidRDefault="003647CC"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0CC311E" w14:textId="5CC7107E" w:rsidR="003647CC" w:rsidRDefault="003647CC" w:rsidP="00E15279">
            <w:pPr>
              <w:pStyle w:val="Pa1"/>
              <w:spacing w:after="120"/>
              <w:jc w:val="both"/>
              <w:rPr>
                <w:rFonts w:ascii="Times New Roman" w:hAnsi="Times New Roman"/>
              </w:rPr>
            </w:pPr>
            <w:r>
              <w:rPr>
                <w:rFonts w:ascii="Times New Roman" w:hAnsi="Times New Roman"/>
              </w:rPr>
              <w:t>Employee presses Attachments button to view the attachments.</w:t>
            </w:r>
          </w:p>
        </w:tc>
      </w:tr>
      <w:tr w:rsidR="003647CC" w14:paraId="104B0A61"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0EC0D85" w14:textId="77777777" w:rsidR="003647CC" w:rsidRDefault="003647CC"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ACF5DB7" w14:textId="77777777" w:rsidR="003647CC" w:rsidRDefault="003647CC" w:rsidP="00E15279">
            <w:pPr>
              <w:pStyle w:val="Pa1"/>
              <w:spacing w:after="120"/>
              <w:jc w:val="both"/>
              <w:rPr>
                <w:rFonts w:ascii="Times New Roman" w:hAnsi="Times New Roman"/>
              </w:rPr>
            </w:pPr>
            <w:r>
              <w:rPr>
                <w:rFonts w:ascii="Times New Roman" w:hAnsi="Times New Roman"/>
              </w:rPr>
              <w:t>Student</w:t>
            </w:r>
          </w:p>
        </w:tc>
      </w:tr>
      <w:tr w:rsidR="003647CC" w14:paraId="6A85EAD1"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9D9D700" w14:textId="77777777" w:rsidR="003647CC" w:rsidRDefault="003647CC"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519D17A" w14:textId="77777777" w:rsidR="003647CC" w:rsidRDefault="003647CC" w:rsidP="00E15279">
            <w:pPr>
              <w:pStyle w:val="Pa1"/>
              <w:spacing w:after="120"/>
              <w:jc w:val="both"/>
              <w:rPr>
                <w:rFonts w:ascii="Times New Roman" w:hAnsi="Times New Roman"/>
              </w:rPr>
            </w:pPr>
            <w:r>
              <w:rPr>
                <w:rFonts w:ascii="Times New Roman" w:hAnsi="Times New Roman"/>
              </w:rPr>
              <w:t>This requirement is necessary to view the request.</w:t>
            </w:r>
          </w:p>
        </w:tc>
      </w:tr>
      <w:tr w:rsidR="003647CC" w14:paraId="51DA9D0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E8E484A" w14:textId="77777777" w:rsidR="003647CC" w:rsidRDefault="003647CC"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3781C18" w14:textId="77777777" w:rsidR="003647CC" w:rsidRDefault="003647CC" w:rsidP="00E15279">
            <w:pPr>
              <w:pStyle w:val="Pa1"/>
              <w:spacing w:after="120"/>
              <w:jc w:val="both"/>
              <w:rPr>
                <w:rFonts w:ascii="Times New Roman" w:hAnsi="Times New Roman"/>
              </w:rPr>
            </w:pPr>
            <w:r>
              <w:rPr>
                <w:rFonts w:ascii="Times New Roman" w:hAnsi="Times New Roman"/>
                <w:szCs w:val="20"/>
              </w:rPr>
              <w:t>N/A</w:t>
            </w:r>
          </w:p>
        </w:tc>
      </w:tr>
      <w:tr w:rsidR="003647CC" w14:paraId="5D38C856"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AC82835" w14:textId="77777777" w:rsidR="003647CC" w:rsidRDefault="003647CC"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BBB5856" w14:textId="77777777" w:rsidR="003647CC" w:rsidRDefault="003647CC" w:rsidP="00E15279">
            <w:pPr>
              <w:pStyle w:val="Pa1"/>
              <w:spacing w:after="120"/>
              <w:jc w:val="both"/>
              <w:rPr>
                <w:rFonts w:ascii="Times New Roman" w:hAnsi="Times New Roman"/>
                <w:szCs w:val="20"/>
              </w:rPr>
            </w:pPr>
            <w:r>
              <w:rPr>
                <w:rFonts w:ascii="Times New Roman" w:hAnsi="Times New Roman"/>
                <w:szCs w:val="20"/>
              </w:rPr>
              <w:t>N/A</w:t>
            </w:r>
          </w:p>
        </w:tc>
      </w:tr>
      <w:tr w:rsidR="003647CC" w14:paraId="01ACB12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66A7710" w14:textId="77777777" w:rsidR="003647CC" w:rsidRDefault="003647CC"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D668944" w14:textId="77777777" w:rsidR="003647CC" w:rsidRDefault="003647CC" w:rsidP="00E15279">
            <w:pPr>
              <w:pStyle w:val="Pa1"/>
              <w:spacing w:after="120"/>
              <w:jc w:val="both"/>
              <w:rPr>
                <w:rFonts w:ascii="Times New Roman" w:hAnsi="Times New Roman"/>
                <w:szCs w:val="20"/>
              </w:rPr>
            </w:pPr>
            <w:r>
              <w:rPr>
                <w:rFonts w:ascii="Times New Roman" w:hAnsi="Times New Roman"/>
                <w:szCs w:val="20"/>
              </w:rPr>
              <w:t>High</w:t>
            </w:r>
          </w:p>
        </w:tc>
      </w:tr>
    </w:tbl>
    <w:p w14:paraId="24B3DB52" w14:textId="6F344A19" w:rsidR="009A1250" w:rsidRDefault="009A1250" w:rsidP="009A1250">
      <w:pPr>
        <w:pStyle w:val="Caption"/>
      </w:pPr>
      <w:r>
        <w:rPr>
          <w:szCs w:val="24"/>
        </w:rPr>
        <w:t>M9-UC</w:t>
      </w:r>
      <w:r w:rsidR="00434292">
        <w:rPr>
          <w:szCs w:val="24"/>
        </w:rPr>
        <w:t>10</w:t>
      </w:r>
      <w:r>
        <w:rPr>
          <w:noProof/>
          <w:szCs w:val="24"/>
        </w:rPr>
        <w:t xml:space="preserve">: </w:t>
      </w:r>
      <w:r>
        <w:rPr>
          <w:szCs w:val="24"/>
        </w:rPr>
        <w:t>Description of FR-9.10.2</w:t>
      </w:r>
    </w:p>
    <w:tbl>
      <w:tblPr>
        <w:tblStyle w:val="TableGrid"/>
        <w:tblW w:w="0" w:type="auto"/>
        <w:jc w:val="center"/>
        <w:tblLook w:val="04A0" w:firstRow="1" w:lastRow="0" w:firstColumn="1" w:lastColumn="0" w:noHBand="0" w:noVBand="1"/>
      </w:tblPr>
      <w:tblGrid>
        <w:gridCol w:w="1795"/>
        <w:gridCol w:w="7447"/>
      </w:tblGrid>
      <w:tr w:rsidR="009A1250" w14:paraId="0C6FA35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2F19EB3" w14:textId="77777777" w:rsidR="009A1250" w:rsidRDefault="009A1250"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A61FE90" w14:textId="3E33D160" w:rsidR="009A1250" w:rsidRDefault="009A1250" w:rsidP="00E15279">
            <w:pPr>
              <w:pStyle w:val="Pa1"/>
              <w:spacing w:after="120"/>
              <w:jc w:val="both"/>
              <w:rPr>
                <w:rFonts w:ascii="Times New Roman" w:hAnsi="Times New Roman"/>
              </w:rPr>
            </w:pPr>
            <w:r>
              <w:rPr>
                <w:rFonts w:ascii="Times New Roman" w:hAnsi="Times New Roman"/>
                <w:szCs w:val="20"/>
              </w:rPr>
              <w:t>FR-9.10.2</w:t>
            </w:r>
          </w:p>
        </w:tc>
      </w:tr>
      <w:tr w:rsidR="009A1250" w14:paraId="46790AF1"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1DB2ACF" w14:textId="77777777" w:rsidR="009A1250" w:rsidRDefault="009A1250"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00622FD" w14:textId="01F2184D" w:rsidR="009A1250" w:rsidRDefault="00AC1CFF" w:rsidP="00E15279">
            <w:pPr>
              <w:pStyle w:val="Pa1"/>
              <w:spacing w:after="120"/>
              <w:jc w:val="both"/>
              <w:rPr>
                <w:rFonts w:ascii="Times New Roman" w:hAnsi="Times New Roman"/>
              </w:rPr>
            </w:pPr>
            <w:r>
              <w:rPr>
                <w:rFonts w:ascii="Times New Roman" w:hAnsi="Times New Roman"/>
              </w:rPr>
              <w:t>Download</w:t>
            </w:r>
            <w:r w:rsidR="009A1250">
              <w:rPr>
                <w:rFonts w:ascii="Times New Roman" w:hAnsi="Times New Roman"/>
              </w:rPr>
              <w:t xml:space="preserve"> Attachments</w:t>
            </w:r>
          </w:p>
        </w:tc>
      </w:tr>
      <w:tr w:rsidR="009A1250" w14:paraId="1F362D7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CA5A0E2" w14:textId="77777777" w:rsidR="009A1250" w:rsidRDefault="009A1250"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919D611" w14:textId="7751252C" w:rsidR="009A1250" w:rsidRDefault="009A1250" w:rsidP="00E15279">
            <w:pPr>
              <w:pStyle w:val="Pa1"/>
              <w:spacing w:after="120"/>
              <w:jc w:val="both"/>
              <w:rPr>
                <w:rFonts w:ascii="Times New Roman" w:hAnsi="Times New Roman"/>
              </w:rPr>
            </w:pPr>
            <w:r>
              <w:rPr>
                <w:rFonts w:ascii="Times New Roman" w:hAnsi="Times New Roman"/>
              </w:rPr>
              <w:t>Employee presses Download Attachments button to download the attachments.</w:t>
            </w:r>
          </w:p>
        </w:tc>
      </w:tr>
      <w:tr w:rsidR="009A1250" w14:paraId="3D3A894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C7AAED4" w14:textId="77777777" w:rsidR="009A1250" w:rsidRDefault="009A1250"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991E63E" w14:textId="77777777" w:rsidR="009A1250" w:rsidRDefault="009A1250" w:rsidP="00E15279">
            <w:pPr>
              <w:pStyle w:val="Pa1"/>
              <w:spacing w:after="120"/>
              <w:jc w:val="both"/>
              <w:rPr>
                <w:rFonts w:ascii="Times New Roman" w:hAnsi="Times New Roman"/>
              </w:rPr>
            </w:pPr>
            <w:r>
              <w:rPr>
                <w:rFonts w:ascii="Times New Roman" w:hAnsi="Times New Roman"/>
              </w:rPr>
              <w:t>Student</w:t>
            </w:r>
          </w:p>
        </w:tc>
      </w:tr>
      <w:tr w:rsidR="009A1250" w14:paraId="32F6B04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9B23255" w14:textId="77777777" w:rsidR="009A1250" w:rsidRDefault="009A1250"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44194D0" w14:textId="7E7468FD" w:rsidR="009A1250" w:rsidRDefault="009A1250" w:rsidP="00E15279">
            <w:pPr>
              <w:pStyle w:val="Pa1"/>
              <w:spacing w:after="120"/>
              <w:jc w:val="both"/>
              <w:rPr>
                <w:rFonts w:ascii="Times New Roman" w:hAnsi="Times New Roman"/>
              </w:rPr>
            </w:pPr>
            <w:r>
              <w:rPr>
                <w:rFonts w:ascii="Times New Roman" w:hAnsi="Times New Roman"/>
              </w:rPr>
              <w:t xml:space="preserve">This requirement is necessary </w:t>
            </w:r>
            <w:r w:rsidR="009016F8">
              <w:rPr>
                <w:rFonts w:ascii="Times New Roman" w:hAnsi="Times New Roman"/>
              </w:rPr>
              <w:t>to save the requests attachments</w:t>
            </w:r>
            <w:r w:rsidR="00E908BA">
              <w:rPr>
                <w:rFonts w:ascii="Times New Roman" w:hAnsi="Times New Roman"/>
              </w:rPr>
              <w:t>.</w:t>
            </w:r>
          </w:p>
        </w:tc>
      </w:tr>
      <w:tr w:rsidR="009A1250" w14:paraId="255FAEB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CD6516A" w14:textId="77777777" w:rsidR="009A1250" w:rsidRDefault="009A1250"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4FE2860" w14:textId="77777777" w:rsidR="009A1250" w:rsidRDefault="009A1250" w:rsidP="00E15279">
            <w:pPr>
              <w:pStyle w:val="Pa1"/>
              <w:spacing w:after="120"/>
              <w:jc w:val="both"/>
              <w:rPr>
                <w:rFonts w:ascii="Times New Roman" w:hAnsi="Times New Roman"/>
              </w:rPr>
            </w:pPr>
            <w:r>
              <w:rPr>
                <w:rFonts w:ascii="Times New Roman" w:hAnsi="Times New Roman"/>
                <w:szCs w:val="20"/>
              </w:rPr>
              <w:t>N/A</w:t>
            </w:r>
          </w:p>
        </w:tc>
      </w:tr>
      <w:tr w:rsidR="009A1250" w14:paraId="4FEBEF8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2BD582C" w14:textId="77777777" w:rsidR="009A1250" w:rsidRDefault="009A1250"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4EC7FB5" w14:textId="77777777" w:rsidR="009A1250" w:rsidRDefault="009A1250" w:rsidP="00E15279">
            <w:pPr>
              <w:pStyle w:val="Pa1"/>
              <w:spacing w:after="120"/>
              <w:jc w:val="both"/>
              <w:rPr>
                <w:rFonts w:ascii="Times New Roman" w:hAnsi="Times New Roman"/>
                <w:szCs w:val="20"/>
              </w:rPr>
            </w:pPr>
            <w:r>
              <w:rPr>
                <w:rFonts w:ascii="Times New Roman" w:hAnsi="Times New Roman"/>
                <w:szCs w:val="20"/>
              </w:rPr>
              <w:t>N/A</w:t>
            </w:r>
          </w:p>
        </w:tc>
      </w:tr>
      <w:tr w:rsidR="009A1250" w14:paraId="4F4040B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952329E" w14:textId="77777777" w:rsidR="009A1250" w:rsidRDefault="009A1250"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16C9FEE" w14:textId="77777777" w:rsidR="009A1250" w:rsidRDefault="009A1250" w:rsidP="00E15279">
            <w:pPr>
              <w:pStyle w:val="Pa1"/>
              <w:spacing w:after="120"/>
              <w:jc w:val="both"/>
              <w:rPr>
                <w:rFonts w:ascii="Times New Roman" w:hAnsi="Times New Roman"/>
                <w:szCs w:val="20"/>
              </w:rPr>
            </w:pPr>
            <w:r>
              <w:rPr>
                <w:rFonts w:ascii="Times New Roman" w:hAnsi="Times New Roman"/>
                <w:szCs w:val="20"/>
              </w:rPr>
              <w:t>High</w:t>
            </w:r>
          </w:p>
        </w:tc>
      </w:tr>
    </w:tbl>
    <w:p w14:paraId="45F23471" w14:textId="2EBDB64F" w:rsidR="009A1250" w:rsidRDefault="009A1250" w:rsidP="009A1250">
      <w:pPr>
        <w:pStyle w:val="Caption"/>
      </w:pPr>
      <w:r>
        <w:rPr>
          <w:szCs w:val="24"/>
        </w:rPr>
        <w:t>M9-UC</w:t>
      </w:r>
      <w:r w:rsidR="00434292">
        <w:rPr>
          <w:szCs w:val="24"/>
        </w:rPr>
        <w:t>10</w:t>
      </w:r>
      <w:r>
        <w:rPr>
          <w:noProof/>
          <w:szCs w:val="24"/>
        </w:rPr>
        <w:t xml:space="preserve">: </w:t>
      </w:r>
      <w:r>
        <w:rPr>
          <w:szCs w:val="24"/>
        </w:rPr>
        <w:t>Description of FR-9.10.3</w:t>
      </w:r>
    </w:p>
    <w:tbl>
      <w:tblPr>
        <w:tblStyle w:val="TableGrid"/>
        <w:tblW w:w="0" w:type="auto"/>
        <w:jc w:val="center"/>
        <w:tblLook w:val="04A0" w:firstRow="1" w:lastRow="0" w:firstColumn="1" w:lastColumn="0" w:noHBand="0" w:noVBand="1"/>
      </w:tblPr>
      <w:tblGrid>
        <w:gridCol w:w="1795"/>
        <w:gridCol w:w="7447"/>
      </w:tblGrid>
      <w:tr w:rsidR="009A1250" w14:paraId="485F3D0B"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7D2B042" w14:textId="77777777" w:rsidR="009A1250" w:rsidRDefault="009A1250"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8C0D2AE" w14:textId="56C1BA67" w:rsidR="009A1250" w:rsidRDefault="009A1250" w:rsidP="00E15279">
            <w:pPr>
              <w:pStyle w:val="Pa1"/>
              <w:spacing w:after="120"/>
              <w:jc w:val="both"/>
              <w:rPr>
                <w:rFonts w:ascii="Times New Roman" w:hAnsi="Times New Roman"/>
              </w:rPr>
            </w:pPr>
            <w:r>
              <w:rPr>
                <w:rFonts w:ascii="Times New Roman" w:hAnsi="Times New Roman"/>
                <w:szCs w:val="20"/>
              </w:rPr>
              <w:t>FR-9.10.3</w:t>
            </w:r>
          </w:p>
        </w:tc>
      </w:tr>
      <w:tr w:rsidR="009A1250" w14:paraId="269B871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8B5B50D" w14:textId="77777777" w:rsidR="009A1250" w:rsidRDefault="009A1250"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DEF7656" w14:textId="2359D59E" w:rsidR="009A1250" w:rsidRDefault="009A1250" w:rsidP="00E15279">
            <w:pPr>
              <w:pStyle w:val="Pa1"/>
              <w:spacing w:after="120"/>
              <w:jc w:val="both"/>
              <w:rPr>
                <w:rFonts w:ascii="Times New Roman" w:hAnsi="Times New Roman"/>
              </w:rPr>
            </w:pPr>
            <w:r>
              <w:rPr>
                <w:rFonts w:ascii="Times New Roman" w:hAnsi="Times New Roman"/>
              </w:rPr>
              <w:t>Save Location</w:t>
            </w:r>
          </w:p>
        </w:tc>
      </w:tr>
      <w:tr w:rsidR="009A1250" w14:paraId="061704E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799C8D5" w14:textId="77777777" w:rsidR="009A1250" w:rsidRDefault="009A1250"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1BA608F" w14:textId="18883BFB" w:rsidR="009A1250" w:rsidRDefault="009A1250" w:rsidP="00E15279">
            <w:pPr>
              <w:pStyle w:val="Pa1"/>
              <w:spacing w:after="120"/>
              <w:jc w:val="both"/>
              <w:rPr>
                <w:rFonts w:ascii="Times New Roman" w:hAnsi="Times New Roman"/>
              </w:rPr>
            </w:pPr>
            <w:r>
              <w:rPr>
                <w:rFonts w:ascii="Times New Roman" w:hAnsi="Times New Roman"/>
              </w:rPr>
              <w:t>Employee navigates to save location to save the attachment</w:t>
            </w:r>
            <w:r w:rsidR="00434292">
              <w:rPr>
                <w:rFonts w:ascii="Times New Roman" w:hAnsi="Times New Roman"/>
              </w:rPr>
              <w:t>s</w:t>
            </w:r>
            <w:r>
              <w:rPr>
                <w:rFonts w:ascii="Times New Roman" w:hAnsi="Times New Roman"/>
              </w:rPr>
              <w:t>.</w:t>
            </w:r>
          </w:p>
        </w:tc>
      </w:tr>
      <w:tr w:rsidR="009A1250" w14:paraId="4E4AD40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C22BE52" w14:textId="77777777" w:rsidR="009A1250" w:rsidRDefault="009A1250"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BEC2B6E" w14:textId="77777777" w:rsidR="009A1250" w:rsidRDefault="009A1250" w:rsidP="00E15279">
            <w:pPr>
              <w:pStyle w:val="Pa1"/>
              <w:spacing w:after="120"/>
              <w:jc w:val="both"/>
              <w:rPr>
                <w:rFonts w:ascii="Times New Roman" w:hAnsi="Times New Roman"/>
              </w:rPr>
            </w:pPr>
            <w:r>
              <w:rPr>
                <w:rFonts w:ascii="Times New Roman" w:hAnsi="Times New Roman"/>
              </w:rPr>
              <w:t>Student</w:t>
            </w:r>
          </w:p>
        </w:tc>
      </w:tr>
      <w:tr w:rsidR="009A1250" w14:paraId="2C9642F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7B606A9" w14:textId="77777777" w:rsidR="009A1250" w:rsidRDefault="009A1250"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D2A589D" w14:textId="6F9D1681" w:rsidR="009A1250" w:rsidRDefault="009A1250" w:rsidP="00E15279">
            <w:pPr>
              <w:pStyle w:val="Pa1"/>
              <w:spacing w:after="120"/>
              <w:jc w:val="both"/>
              <w:rPr>
                <w:rFonts w:ascii="Times New Roman" w:hAnsi="Times New Roman"/>
              </w:rPr>
            </w:pPr>
            <w:r>
              <w:rPr>
                <w:rFonts w:ascii="Times New Roman" w:hAnsi="Times New Roman"/>
              </w:rPr>
              <w:t xml:space="preserve">This requirement is necessary to </w:t>
            </w:r>
            <w:r w:rsidR="007C0C61">
              <w:rPr>
                <w:rFonts w:ascii="Times New Roman" w:hAnsi="Times New Roman"/>
              </w:rPr>
              <w:t>save the requests attachments</w:t>
            </w:r>
            <w:r w:rsidR="009016F8">
              <w:rPr>
                <w:rFonts w:ascii="Times New Roman" w:hAnsi="Times New Roman"/>
              </w:rPr>
              <w:t>.</w:t>
            </w:r>
          </w:p>
        </w:tc>
      </w:tr>
      <w:tr w:rsidR="009A1250" w14:paraId="28207CC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B9500D0" w14:textId="77777777" w:rsidR="009A1250" w:rsidRDefault="009A1250"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E4CECAD" w14:textId="77777777" w:rsidR="009A1250" w:rsidRDefault="009A1250" w:rsidP="00E15279">
            <w:pPr>
              <w:pStyle w:val="Pa1"/>
              <w:spacing w:after="120"/>
              <w:jc w:val="both"/>
              <w:rPr>
                <w:rFonts w:ascii="Times New Roman" w:hAnsi="Times New Roman"/>
              </w:rPr>
            </w:pPr>
            <w:r>
              <w:rPr>
                <w:rFonts w:ascii="Times New Roman" w:hAnsi="Times New Roman"/>
                <w:szCs w:val="20"/>
              </w:rPr>
              <w:t>N/A</w:t>
            </w:r>
          </w:p>
        </w:tc>
      </w:tr>
      <w:tr w:rsidR="009A1250" w14:paraId="776C890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15F55D5" w14:textId="77777777" w:rsidR="009A1250" w:rsidRDefault="009A1250"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16C6BB3" w14:textId="77777777" w:rsidR="009A1250" w:rsidRDefault="009A1250" w:rsidP="00E15279">
            <w:pPr>
              <w:pStyle w:val="Pa1"/>
              <w:spacing w:after="120"/>
              <w:jc w:val="both"/>
              <w:rPr>
                <w:rFonts w:ascii="Times New Roman" w:hAnsi="Times New Roman"/>
                <w:szCs w:val="20"/>
              </w:rPr>
            </w:pPr>
            <w:r>
              <w:rPr>
                <w:rFonts w:ascii="Times New Roman" w:hAnsi="Times New Roman"/>
                <w:szCs w:val="20"/>
              </w:rPr>
              <w:t>N/A</w:t>
            </w:r>
          </w:p>
        </w:tc>
      </w:tr>
      <w:tr w:rsidR="009A1250" w14:paraId="134FA86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9D165B4" w14:textId="77777777" w:rsidR="009A1250" w:rsidRDefault="009A1250"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13758A0" w14:textId="77777777" w:rsidR="009A1250" w:rsidRDefault="009A1250" w:rsidP="00E15279">
            <w:pPr>
              <w:pStyle w:val="Pa1"/>
              <w:spacing w:after="120"/>
              <w:jc w:val="both"/>
              <w:rPr>
                <w:rFonts w:ascii="Times New Roman" w:hAnsi="Times New Roman"/>
                <w:szCs w:val="20"/>
              </w:rPr>
            </w:pPr>
            <w:r>
              <w:rPr>
                <w:rFonts w:ascii="Times New Roman" w:hAnsi="Times New Roman"/>
                <w:szCs w:val="20"/>
              </w:rPr>
              <w:t>High</w:t>
            </w:r>
          </w:p>
        </w:tc>
      </w:tr>
    </w:tbl>
    <w:p w14:paraId="55A8A66B" w14:textId="77777777" w:rsidR="00434292" w:rsidRDefault="00434292" w:rsidP="00995C0C">
      <w:pPr>
        <w:rPr>
          <w:lang w:eastAsia="ar-SA"/>
        </w:rPr>
      </w:pPr>
    </w:p>
    <w:p w14:paraId="5C47467F" w14:textId="77777777" w:rsidR="00434292" w:rsidRDefault="00434292">
      <w:pPr>
        <w:rPr>
          <w:lang w:eastAsia="ar-SA"/>
        </w:rPr>
      </w:pPr>
      <w:r>
        <w:rPr>
          <w:lang w:eastAsia="ar-SA"/>
        </w:rPr>
        <w:br w:type="page"/>
      </w:r>
    </w:p>
    <w:p w14:paraId="35684CAE" w14:textId="4B1AD53E" w:rsidR="00434292" w:rsidRDefault="00434292" w:rsidP="00434292">
      <w:pPr>
        <w:pStyle w:val="Caption"/>
      </w:pPr>
      <w:r>
        <w:rPr>
          <w:szCs w:val="24"/>
        </w:rPr>
        <w:lastRenderedPageBreak/>
        <w:t>M9-UC11</w:t>
      </w:r>
      <w:r>
        <w:rPr>
          <w:noProof/>
          <w:szCs w:val="24"/>
        </w:rPr>
        <w:t xml:space="preserve">: </w:t>
      </w:r>
      <w:r>
        <w:rPr>
          <w:szCs w:val="24"/>
        </w:rPr>
        <w:t>Description of FR-9.11.1</w:t>
      </w:r>
    </w:p>
    <w:tbl>
      <w:tblPr>
        <w:tblStyle w:val="TableGrid"/>
        <w:tblW w:w="0" w:type="auto"/>
        <w:jc w:val="center"/>
        <w:tblLook w:val="04A0" w:firstRow="1" w:lastRow="0" w:firstColumn="1" w:lastColumn="0" w:noHBand="0" w:noVBand="1"/>
      </w:tblPr>
      <w:tblGrid>
        <w:gridCol w:w="1795"/>
        <w:gridCol w:w="7447"/>
      </w:tblGrid>
      <w:tr w:rsidR="00434292" w14:paraId="71A252A2"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D52812E" w14:textId="77777777" w:rsidR="00434292" w:rsidRDefault="00434292"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132B6F9" w14:textId="7A1FBA54" w:rsidR="00434292" w:rsidRDefault="00434292" w:rsidP="00E15279">
            <w:pPr>
              <w:pStyle w:val="Pa1"/>
              <w:spacing w:after="120"/>
              <w:jc w:val="both"/>
              <w:rPr>
                <w:rFonts w:ascii="Times New Roman" w:hAnsi="Times New Roman"/>
              </w:rPr>
            </w:pPr>
            <w:r>
              <w:rPr>
                <w:rFonts w:ascii="Times New Roman" w:hAnsi="Times New Roman"/>
                <w:szCs w:val="20"/>
              </w:rPr>
              <w:t>FR-9.11.1</w:t>
            </w:r>
          </w:p>
        </w:tc>
      </w:tr>
      <w:tr w:rsidR="00434292" w14:paraId="449B4124"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7B490B6E" w14:textId="77777777" w:rsidR="00434292" w:rsidRDefault="00434292"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C488175" w14:textId="1A11B381" w:rsidR="00434292" w:rsidRDefault="00434292" w:rsidP="00E15279">
            <w:pPr>
              <w:pStyle w:val="Pa1"/>
              <w:spacing w:after="120"/>
              <w:jc w:val="both"/>
              <w:rPr>
                <w:rFonts w:ascii="Times New Roman" w:hAnsi="Times New Roman"/>
              </w:rPr>
            </w:pPr>
            <w:r>
              <w:rPr>
                <w:rFonts w:ascii="Times New Roman" w:hAnsi="Times New Roman"/>
              </w:rPr>
              <w:t>Update Request</w:t>
            </w:r>
          </w:p>
        </w:tc>
      </w:tr>
      <w:tr w:rsidR="00434292" w14:paraId="1B61BD3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131EE18A" w14:textId="77777777" w:rsidR="00434292" w:rsidRDefault="00434292"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2BF2E58" w14:textId="6AAF9AD3" w:rsidR="00434292" w:rsidRDefault="00434292" w:rsidP="00E15279">
            <w:pPr>
              <w:pStyle w:val="Pa1"/>
              <w:spacing w:after="120"/>
              <w:jc w:val="both"/>
              <w:rPr>
                <w:rFonts w:ascii="Times New Roman" w:hAnsi="Times New Roman"/>
              </w:rPr>
            </w:pPr>
            <w:r>
              <w:rPr>
                <w:rFonts w:ascii="Times New Roman" w:hAnsi="Times New Roman"/>
              </w:rPr>
              <w:t>Employee selects update status of request</w:t>
            </w:r>
            <w:r w:rsidR="00131EBA">
              <w:rPr>
                <w:rFonts w:ascii="Times New Roman" w:hAnsi="Times New Roman"/>
              </w:rPr>
              <w:t xml:space="preserve"> from dropdown menu</w:t>
            </w:r>
            <w:r>
              <w:rPr>
                <w:rFonts w:ascii="Times New Roman" w:hAnsi="Times New Roman"/>
              </w:rPr>
              <w:t>.</w:t>
            </w:r>
          </w:p>
        </w:tc>
      </w:tr>
      <w:tr w:rsidR="00434292" w14:paraId="151DBB8D"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FA39E67" w14:textId="77777777" w:rsidR="00434292" w:rsidRDefault="00434292"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3007F3B" w14:textId="77777777" w:rsidR="00434292" w:rsidRDefault="00434292" w:rsidP="00E15279">
            <w:pPr>
              <w:pStyle w:val="Pa1"/>
              <w:spacing w:after="120"/>
              <w:jc w:val="both"/>
              <w:rPr>
                <w:rFonts w:ascii="Times New Roman" w:hAnsi="Times New Roman"/>
              </w:rPr>
            </w:pPr>
            <w:r>
              <w:rPr>
                <w:rFonts w:ascii="Times New Roman" w:hAnsi="Times New Roman"/>
              </w:rPr>
              <w:t>Student</w:t>
            </w:r>
          </w:p>
        </w:tc>
      </w:tr>
      <w:tr w:rsidR="00434292" w14:paraId="0AEBAE0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0B0BDC8" w14:textId="77777777" w:rsidR="00434292" w:rsidRDefault="00434292"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76D65EB" w14:textId="7B97B72D" w:rsidR="00434292" w:rsidRDefault="00434292" w:rsidP="00E15279">
            <w:pPr>
              <w:pStyle w:val="Pa1"/>
              <w:spacing w:after="120"/>
              <w:jc w:val="both"/>
              <w:rPr>
                <w:rFonts w:ascii="Times New Roman" w:hAnsi="Times New Roman"/>
              </w:rPr>
            </w:pPr>
            <w:r>
              <w:rPr>
                <w:rFonts w:ascii="Times New Roman" w:hAnsi="Times New Roman"/>
              </w:rPr>
              <w:t>This requirement is necessary to send the request update to user.</w:t>
            </w:r>
          </w:p>
        </w:tc>
      </w:tr>
      <w:tr w:rsidR="00434292" w14:paraId="5FD3F01C"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E812615" w14:textId="77777777" w:rsidR="00434292" w:rsidRDefault="00434292"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B9EA2B0" w14:textId="77777777" w:rsidR="00434292" w:rsidRDefault="00434292" w:rsidP="00E15279">
            <w:pPr>
              <w:pStyle w:val="Pa1"/>
              <w:spacing w:after="120"/>
              <w:jc w:val="both"/>
              <w:rPr>
                <w:rFonts w:ascii="Times New Roman" w:hAnsi="Times New Roman"/>
              </w:rPr>
            </w:pPr>
            <w:r>
              <w:rPr>
                <w:rFonts w:ascii="Times New Roman" w:hAnsi="Times New Roman"/>
                <w:szCs w:val="20"/>
              </w:rPr>
              <w:t>N/A</w:t>
            </w:r>
          </w:p>
        </w:tc>
      </w:tr>
      <w:tr w:rsidR="00434292" w14:paraId="63E4F5F8"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0AF4886" w14:textId="77777777" w:rsidR="00434292" w:rsidRDefault="00434292"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F7E1B2A" w14:textId="77777777" w:rsidR="00434292" w:rsidRDefault="00434292" w:rsidP="00E15279">
            <w:pPr>
              <w:pStyle w:val="Pa1"/>
              <w:spacing w:after="120"/>
              <w:jc w:val="both"/>
              <w:rPr>
                <w:rFonts w:ascii="Times New Roman" w:hAnsi="Times New Roman"/>
                <w:szCs w:val="20"/>
              </w:rPr>
            </w:pPr>
            <w:r>
              <w:rPr>
                <w:rFonts w:ascii="Times New Roman" w:hAnsi="Times New Roman"/>
                <w:szCs w:val="20"/>
              </w:rPr>
              <w:t>N/A</w:t>
            </w:r>
          </w:p>
        </w:tc>
      </w:tr>
      <w:tr w:rsidR="00434292" w14:paraId="57685D28"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1BD1185" w14:textId="77777777" w:rsidR="00434292" w:rsidRDefault="00434292"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D5600C5" w14:textId="77777777" w:rsidR="00434292" w:rsidRDefault="00434292" w:rsidP="00E15279">
            <w:pPr>
              <w:pStyle w:val="Pa1"/>
              <w:spacing w:after="120"/>
              <w:jc w:val="both"/>
              <w:rPr>
                <w:rFonts w:ascii="Times New Roman" w:hAnsi="Times New Roman"/>
                <w:szCs w:val="20"/>
              </w:rPr>
            </w:pPr>
            <w:r>
              <w:rPr>
                <w:rFonts w:ascii="Times New Roman" w:hAnsi="Times New Roman"/>
                <w:szCs w:val="20"/>
              </w:rPr>
              <w:t>High</w:t>
            </w:r>
          </w:p>
        </w:tc>
      </w:tr>
    </w:tbl>
    <w:p w14:paraId="232A7452" w14:textId="49DC921D" w:rsidR="00434292" w:rsidRDefault="00434292" w:rsidP="00434292">
      <w:pPr>
        <w:pStyle w:val="Caption"/>
      </w:pPr>
      <w:r>
        <w:rPr>
          <w:szCs w:val="24"/>
        </w:rPr>
        <w:t>M9-UC11</w:t>
      </w:r>
      <w:r>
        <w:rPr>
          <w:noProof/>
          <w:szCs w:val="24"/>
        </w:rPr>
        <w:t xml:space="preserve">: </w:t>
      </w:r>
      <w:r>
        <w:rPr>
          <w:szCs w:val="24"/>
        </w:rPr>
        <w:t>Description of FR-9.11.2</w:t>
      </w:r>
    </w:p>
    <w:tbl>
      <w:tblPr>
        <w:tblStyle w:val="TableGrid"/>
        <w:tblW w:w="0" w:type="auto"/>
        <w:jc w:val="center"/>
        <w:tblLook w:val="04A0" w:firstRow="1" w:lastRow="0" w:firstColumn="1" w:lastColumn="0" w:noHBand="0" w:noVBand="1"/>
      </w:tblPr>
      <w:tblGrid>
        <w:gridCol w:w="1795"/>
        <w:gridCol w:w="7447"/>
      </w:tblGrid>
      <w:tr w:rsidR="00434292" w14:paraId="7CF1D71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EBD1FFE" w14:textId="77777777" w:rsidR="00434292" w:rsidRDefault="00434292"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8812193" w14:textId="406EAFAE" w:rsidR="00434292" w:rsidRDefault="00434292" w:rsidP="00E15279">
            <w:pPr>
              <w:pStyle w:val="Pa1"/>
              <w:spacing w:after="120"/>
              <w:jc w:val="both"/>
              <w:rPr>
                <w:rFonts w:ascii="Times New Roman" w:hAnsi="Times New Roman"/>
              </w:rPr>
            </w:pPr>
            <w:r>
              <w:rPr>
                <w:rFonts w:ascii="Times New Roman" w:hAnsi="Times New Roman"/>
                <w:szCs w:val="20"/>
              </w:rPr>
              <w:t>FR-9.11.2</w:t>
            </w:r>
          </w:p>
        </w:tc>
      </w:tr>
      <w:tr w:rsidR="00434292" w14:paraId="18521F6C"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4D6AE7B" w14:textId="77777777" w:rsidR="00434292" w:rsidRDefault="00434292"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AF08605" w14:textId="2C8C9EE9" w:rsidR="00434292" w:rsidRDefault="00434292" w:rsidP="00E15279">
            <w:pPr>
              <w:pStyle w:val="Pa1"/>
              <w:spacing w:after="120"/>
              <w:jc w:val="both"/>
              <w:rPr>
                <w:rFonts w:ascii="Times New Roman" w:hAnsi="Times New Roman"/>
              </w:rPr>
            </w:pPr>
            <w:r>
              <w:rPr>
                <w:rFonts w:ascii="Times New Roman" w:hAnsi="Times New Roman"/>
              </w:rPr>
              <w:t>Update Message</w:t>
            </w:r>
          </w:p>
        </w:tc>
      </w:tr>
      <w:tr w:rsidR="00434292" w14:paraId="1C27A500"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18C2F27" w14:textId="77777777" w:rsidR="00434292" w:rsidRDefault="00434292"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9F9B87F" w14:textId="0AE13590" w:rsidR="00434292" w:rsidRDefault="00434292" w:rsidP="00E15279">
            <w:pPr>
              <w:pStyle w:val="Pa1"/>
              <w:spacing w:after="120"/>
              <w:jc w:val="both"/>
              <w:rPr>
                <w:rFonts w:ascii="Times New Roman" w:hAnsi="Times New Roman"/>
              </w:rPr>
            </w:pPr>
            <w:r>
              <w:rPr>
                <w:rFonts w:ascii="Times New Roman" w:hAnsi="Times New Roman"/>
              </w:rPr>
              <w:t>Employee types update message in text field provided.</w:t>
            </w:r>
          </w:p>
        </w:tc>
      </w:tr>
      <w:tr w:rsidR="00434292" w14:paraId="51D574B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37F1A1B4" w14:textId="77777777" w:rsidR="00434292" w:rsidRDefault="00434292"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BD552C7" w14:textId="77777777" w:rsidR="00434292" w:rsidRDefault="00434292" w:rsidP="00E15279">
            <w:pPr>
              <w:pStyle w:val="Pa1"/>
              <w:spacing w:after="120"/>
              <w:jc w:val="both"/>
              <w:rPr>
                <w:rFonts w:ascii="Times New Roman" w:hAnsi="Times New Roman"/>
              </w:rPr>
            </w:pPr>
            <w:r>
              <w:rPr>
                <w:rFonts w:ascii="Times New Roman" w:hAnsi="Times New Roman"/>
              </w:rPr>
              <w:t>Student</w:t>
            </w:r>
          </w:p>
        </w:tc>
      </w:tr>
      <w:tr w:rsidR="00434292" w14:paraId="6AFF2669"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4EB2A7C" w14:textId="77777777" w:rsidR="00434292" w:rsidRDefault="00434292"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CC98BA5" w14:textId="77777777" w:rsidR="00434292" w:rsidRDefault="00434292" w:rsidP="00E15279">
            <w:pPr>
              <w:pStyle w:val="Pa1"/>
              <w:spacing w:after="120"/>
              <w:jc w:val="both"/>
              <w:rPr>
                <w:rFonts w:ascii="Times New Roman" w:hAnsi="Times New Roman"/>
              </w:rPr>
            </w:pPr>
            <w:r>
              <w:rPr>
                <w:rFonts w:ascii="Times New Roman" w:hAnsi="Times New Roman"/>
              </w:rPr>
              <w:t>This requirement is necessary to send the request update to user.</w:t>
            </w:r>
          </w:p>
        </w:tc>
      </w:tr>
      <w:tr w:rsidR="00434292" w14:paraId="6EC6EEA1"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9717272" w14:textId="77777777" w:rsidR="00434292" w:rsidRDefault="00434292"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0405342" w14:textId="77777777" w:rsidR="00434292" w:rsidRDefault="00434292" w:rsidP="00E15279">
            <w:pPr>
              <w:pStyle w:val="Pa1"/>
              <w:spacing w:after="120"/>
              <w:jc w:val="both"/>
              <w:rPr>
                <w:rFonts w:ascii="Times New Roman" w:hAnsi="Times New Roman"/>
              </w:rPr>
            </w:pPr>
            <w:r>
              <w:rPr>
                <w:rFonts w:ascii="Times New Roman" w:hAnsi="Times New Roman"/>
                <w:szCs w:val="20"/>
              </w:rPr>
              <w:t>N/A</w:t>
            </w:r>
          </w:p>
        </w:tc>
      </w:tr>
      <w:tr w:rsidR="00434292" w14:paraId="53B2B9E5"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60BD86CE" w14:textId="77777777" w:rsidR="00434292" w:rsidRDefault="00434292"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1E97176" w14:textId="77777777" w:rsidR="00434292" w:rsidRDefault="00434292" w:rsidP="00E15279">
            <w:pPr>
              <w:pStyle w:val="Pa1"/>
              <w:spacing w:after="120"/>
              <w:jc w:val="both"/>
              <w:rPr>
                <w:rFonts w:ascii="Times New Roman" w:hAnsi="Times New Roman"/>
                <w:szCs w:val="20"/>
              </w:rPr>
            </w:pPr>
            <w:r>
              <w:rPr>
                <w:rFonts w:ascii="Times New Roman" w:hAnsi="Times New Roman"/>
                <w:szCs w:val="20"/>
              </w:rPr>
              <w:t>N/A</w:t>
            </w:r>
          </w:p>
        </w:tc>
      </w:tr>
      <w:tr w:rsidR="00434292" w14:paraId="16C9E213"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A9273F7" w14:textId="77777777" w:rsidR="00434292" w:rsidRDefault="00434292"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F77822E" w14:textId="77777777" w:rsidR="00434292" w:rsidRDefault="00434292" w:rsidP="00E15279">
            <w:pPr>
              <w:pStyle w:val="Pa1"/>
              <w:spacing w:after="120"/>
              <w:jc w:val="both"/>
              <w:rPr>
                <w:rFonts w:ascii="Times New Roman" w:hAnsi="Times New Roman"/>
                <w:szCs w:val="20"/>
              </w:rPr>
            </w:pPr>
            <w:r>
              <w:rPr>
                <w:rFonts w:ascii="Times New Roman" w:hAnsi="Times New Roman"/>
                <w:szCs w:val="20"/>
              </w:rPr>
              <w:t>High</w:t>
            </w:r>
          </w:p>
        </w:tc>
      </w:tr>
    </w:tbl>
    <w:p w14:paraId="7A52E001" w14:textId="201F6776" w:rsidR="00B737AF" w:rsidRDefault="00B737AF" w:rsidP="00B737AF">
      <w:pPr>
        <w:pStyle w:val="Caption"/>
      </w:pPr>
      <w:r>
        <w:rPr>
          <w:szCs w:val="24"/>
        </w:rPr>
        <w:t>M9-UC12</w:t>
      </w:r>
      <w:r>
        <w:rPr>
          <w:noProof/>
          <w:szCs w:val="24"/>
        </w:rPr>
        <w:t xml:space="preserve">: </w:t>
      </w:r>
      <w:r>
        <w:rPr>
          <w:szCs w:val="24"/>
        </w:rPr>
        <w:t>Description of FR-9.12.1</w:t>
      </w:r>
    </w:p>
    <w:tbl>
      <w:tblPr>
        <w:tblStyle w:val="TableGrid"/>
        <w:tblW w:w="0" w:type="auto"/>
        <w:jc w:val="center"/>
        <w:tblLook w:val="04A0" w:firstRow="1" w:lastRow="0" w:firstColumn="1" w:lastColumn="0" w:noHBand="0" w:noVBand="1"/>
      </w:tblPr>
      <w:tblGrid>
        <w:gridCol w:w="1795"/>
        <w:gridCol w:w="7447"/>
      </w:tblGrid>
      <w:tr w:rsidR="00B737AF" w14:paraId="2A99612C"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8687D59" w14:textId="77777777" w:rsidR="00B737AF" w:rsidRDefault="00B737AF" w:rsidP="00E1527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B9DAA41" w14:textId="35BF075D" w:rsidR="00B737AF" w:rsidRDefault="00B737AF" w:rsidP="00E15279">
            <w:pPr>
              <w:pStyle w:val="Pa1"/>
              <w:spacing w:after="120"/>
              <w:jc w:val="both"/>
              <w:rPr>
                <w:rFonts w:ascii="Times New Roman" w:hAnsi="Times New Roman"/>
              </w:rPr>
            </w:pPr>
            <w:r>
              <w:rPr>
                <w:rFonts w:ascii="Times New Roman" w:hAnsi="Times New Roman"/>
                <w:szCs w:val="20"/>
              </w:rPr>
              <w:t>FR-9.12.1</w:t>
            </w:r>
          </w:p>
        </w:tc>
      </w:tr>
      <w:tr w:rsidR="00B737AF" w14:paraId="775EDFB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9319B7E" w14:textId="77777777" w:rsidR="00B737AF" w:rsidRDefault="00B737AF" w:rsidP="00E1527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F2707B0" w14:textId="7CD3281D" w:rsidR="00B737AF" w:rsidRDefault="00B737AF" w:rsidP="00E15279">
            <w:pPr>
              <w:pStyle w:val="Pa1"/>
              <w:spacing w:after="120"/>
              <w:jc w:val="both"/>
              <w:rPr>
                <w:rFonts w:ascii="Times New Roman" w:hAnsi="Times New Roman"/>
              </w:rPr>
            </w:pPr>
            <w:r>
              <w:rPr>
                <w:rFonts w:ascii="Times New Roman" w:hAnsi="Times New Roman"/>
              </w:rPr>
              <w:t>Terminate Request</w:t>
            </w:r>
          </w:p>
        </w:tc>
      </w:tr>
      <w:tr w:rsidR="00B737AF" w14:paraId="5C1E1439"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DBAA969" w14:textId="77777777" w:rsidR="00B737AF" w:rsidRDefault="00B737AF" w:rsidP="00E1527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D01E0E8" w14:textId="78A95670" w:rsidR="00B737AF" w:rsidRDefault="00B737AF" w:rsidP="00E15279">
            <w:pPr>
              <w:pStyle w:val="Pa1"/>
              <w:spacing w:after="120"/>
              <w:jc w:val="both"/>
              <w:rPr>
                <w:rFonts w:ascii="Times New Roman" w:hAnsi="Times New Roman"/>
              </w:rPr>
            </w:pPr>
            <w:r>
              <w:rPr>
                <w:rFonts w:ascii="Times New Roman" w:hAnsi="Times New Roman"/>
              </w:rPr>
              <w:t>Employee selects terminate status from drop down as accepted or rejected.</w:t>
            </w:r>
          </w:p>
        </w:tc>
      </w:tr>
      <w:tr w:rsidR="00B737AF" w14:paraId="45C8D606"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08FAB6C9" w14:textId="77777777" w:rsidR="00B737AF" w:rsidRDefault="00B737AF" w:rsidP="00E1527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542FBF6" w14:textId="77777777" w:rsidR="00B737AF" w:rsidRDefault="00B737AF" w:rsidP="00E15279">
            <w:pPr>
              <w:pStyle w:val="Pa1"/>
              <w:spacing w:after="120"/>
              <w:jc w:val="both"/>
              <w:rPr>
                <w:rFonts w:ascii="Times New Roman" w:hAnsi="Times New Roman"/>
              </w:rPr>
            </w:pPr>
            <w:r>
              <w:rPr>
                <w:rFonts w:ascii="Times New Roman" w:hAnsi="Times New Roman"/>
              </w:rPr>
              <w:t>Student</w:t>
            </w:r>
          </w:p>
        </w:tc>
      </w:tr>
      <w:tr w:rsidR="00B737AF" w14:paraId="183E76D7"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44C76CDC" w14:textId="77777777" w:rsidR="00B737AF" w:rsidRDefault="00B737AF" w:rsidP="00E1527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1A8151B" w14:textId="77777777" w:rsidR="00B737AF" w:rsidRDefault="00B737AF" w:rsidP="00E15279">
            <w:pPr>
              <w:pStyle w:val="Pa1"/>
              <w:spacing w:after="120"/>
              <w:jc w:val="both"/>
              <w:rPr>
                <w:rFonts w:ascii="Times New Roman" w:hAnsi="Times New Roman"/>
              </w:rPr>
            </w:pPr>
            <w:r>
              <w:rPr>
                <w:rFonts w:ascii="Times New Roman" w:hAnsi="Times New Roman"/>
              </w:rPr>
              <w:t>This requirement is necessary to send the request update to user.</w:t>
            </w:r>
          </w:p>
        </w:tc>
      </w:tr>
      <w:tr w:rsidR="00B737AF" w14:paraId="3383720F"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F61DB44" w14:textId="77777777" w:rsidR="00B737AF" w:rsidRDefault="00B737AF" w:rsidP="00E1527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8258C47" w14:textId="77777777" w:rsidR="00B737AF" w:rsidRDefault="00B737AF" w:rsidP="00E15279">
            <w:pPr>
              <w:pStyle w:val="Pa1"/>
              <w:spacing w:after="120"/>
              <w:jc w:val="both"/>
              <w:rPr>
                <w:rFonts w:ascii="Times New Roman" w:hAnsi="Times New Roman"/>
              </w:rPr>
            </w:pPr>
            <w:r>
              <w:rPr>
                <w:rFonts w:ascii="Times New Roman" w:hAnsi="Times New Roman"/>
                <w:szCs w:val="20"/>
              </w:rPr>
              <w:t>N/A</w:t>
            </w:r>
          </w:p>
        </w:tc>
      </w:tr>
      <w:tr w:rsidR="00B737AF" w14:paraId="2178ADDE"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54BB835D" w14:textId="77777777" w:rsidR="00B737AF" w:rsidRDefault="00B737AF" w:rsidP="00E1527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8AB5F6D" w14:textId="77777777" w:rsidR="00B737AF" w:rsidRDefault="00B737AF" w:rsidP="00E15279">
            <w:pPr>
              <w:pStyle w:val="Pa1"/>
              <w:spacing w:after="120"/>
              <w:jc w:val="both"/>
              <w:rPr>
                <w:rFonts w:ascii="Times New Roman" w:hAnsi="Times New Roman"/>
                <w:szCs w:val="20"/>
              </w:rPr>
            </w:pPr>
            <w:r>
              <w:rPr>
                <w:rFonts w:ascii="Times New Roman" w:hAnsi="Times New Roman"/>
                <w:szCs w:val="20"/>
              </w:rPr>
              <w:t>N/A</w:t>
            </w:r>
          </w:p>
        </w:tc>
      </w:tr>
      <w:tr w:rsidR="00B737AF" w14:paraId="52111B6B" w14:textId="77777777" w:rsidTr="00E15279">
        <w:trPr>
          <w:jc w:val="center"/>
        </w:trPr>
        <w:tc>
          <w:tcPr>
            <w:tcW w:w="1795" w:type="dxa"/>
            <w:tcBorders>
              <w:top w:val="single" w:sz="4" w:space="0" w:color="auto"/>
              <w:left w:val="single" w:sz="4" w:space="0" w:color="auto"/>
              <w:bottom w:val="single" w:sz="4" w:space="0" w:color="auto"/>
              <w:right w:val="single" w:sz="4" w:space="0" w:color="auto"/>
            </w:tcBorders>
            <w:hideMark/>
          </w:tcPr>
          <w:p w14:paraId="2DB2EC40" w14:textId="77777777" w:rsidR="00B737AF" w:rsidRDefault="00B737AF" w:rsidP="00E1527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41E1B7B" w14:textId="77777777" w:rsidR="00B737AF" w:rsidRDefault="00B737AF" w:rsidP="00E15279">
            <w:pPr>
              <w:pStyle w:val="Pa1"/>
              <w:spacing w:after="120"/>
              <w:jc w:val="both"/>
              <w:rPr>
                <w:rFonts w:ascii="Times New Roman" w:hAnsi="Times New Roman"/>
                <w:szCs w:val="20"/>
              </w:rPr>
            </w:pPr>
            <w:r>
              <w:rPr>
                <w:rFonts w:ascii="Times New Roman" w:hAnsi="Times New Roman"/>
                <w:szCs w:val="20"/>
              </w:rPr>
              <w:t>High</w:t>
            </w:r>
          </w:p>
        </w:tc>
      </w:tr>
    </w:tbl>
    <w:p w14:paraId="24EDE90A" w14:textId="42053176" w:rsidR="00995C0C" w:rsidRDefault="00995C0C" w:rsidP="00995C0C">
      <w:pPr>
        <w:rPr>
          <w:lang w:eastAsia="ar-SA"/>
        </w:rPr>
      </w:pPr>
      <w:r>
        <w:rPr>
          <w:lang w:eastAsia="ar-SA"/>
        </w:rPr>
        <w:br w:type="page"/>
      </w:r>
    </w:p>
    <w:p w14:paraId="33FA77EA" w14:textId="70B08842" w:rsidR="00232D38" w:rsidRPr="00877136" w:rsidRDefault="00232D38" w:rsidP="008451CC">
      <w:pPr>
        <w:pStyle w:val="Heading1"/>
      </w:pPr>
      <w:bookmarkStart w:id="31" w:name="_Toc67390800"/>
      <w:r w:rsidRPr="00877136">
        <w:lastRenderedPageBreak/>
        <w:t>Non</w:t>
      </w:r>
      <w:r w:rsidR="00BC2618">
        <w:t>-</w:t>
      </w:r>
      <w:r w:rsidRPr="008451CC">
        <w:t>Functional</w:t>
      </w:r>
      <w:r w:rsidRPr="00877136">
        <w:t xml:space="preserve"> Requirements</w:t>
      </w:r>
      <w:bookmarkEnd w:id="31"/>
    </w:p>
    <w:p w14:paraId="2D834560" w14:textId="77777777" w:rsidR="00CD782E" w:rsidRDefault="00CD782E" w:rsidP="00CD782E"/>
    <w:p w14:paraId="206A31FB" w14:textId="77777777" w:rsidR="00CD782E" w:rsidRPr="008837DD" w:rsidRDefault="00CD782E" w:rsidP="008451CC">
      <w:pPr>
        <w:pStyle w:val="Heading2"/>
      </w:pPr>
      <w:bookmarkStart w:id="32" w:name="_Toc456598598"/>
      <w:bookmarkStart w:id="33" w:name="_Toc384031823"/>
      <w:bookmarkStart w:id="34" w:name="_Toc4782382"/>
      <w:bookmarkStart w:id="35" w:name="_Toc67390801"/>
      <w:r w:rsidRPr="008451CC">
        <w:t>Reliability</w:t>
      </w:r>
      <w:bookmarkEnd w:id="32"/>
      <w:bookmarkEnd w:id="33"/>
      <w:bookmarkEnd w:id="34"/>
      <w:bookmarkEnd w:id="35"/>
      <w:r w:rsidRPr="008837DD">
        <w:t xml:space="preserve"> </w:t>
      </w:r>
    </w:p>
    <w:p w14:paraId="23AFB15D" w14:textId="4F28C102" w:rsidR="008C1895" w:rsidRPr="00CD782E" w:rsidRDefault="008C1895" w:rsidP="00524559">
      <w:pPr>
        <w:pStyle w:val="Header"/>
        <w:tabs>
          <w:tab w:val="left" w:pos="90"/>
        </w:tabs>
        <w:ind w:left="274"/>
        <w:jc w:val="both"/>
        <w:rPr>
          <w:szCs w:val="20"/>
        </w:rPr>
      </w:pPr>
      <w:r>
        <w:rPr>
          <w:szCs w:val="20"/>
        </w:rPr>
        <w:t xml:space="preserve">The Smart Construction </w:t>
      </w:r>
      <w:r w:rsidR="007B2718">
        <w:rPr>
          <w:szCs w:val="20"/>
        </w:rPr>
        <w:t>Manager</w:t>
      </w:r>
      <w:r>
        <w:rPr>
          <w:szCs w:val="20"/>
        </w:rPr>
        <w:t xml:space="preserve"> will be a reliable software in terms of execution. The MTBF will be </w:t>
      </w:r>
      <w:r w:rsidR="001F6EB7">
        <w:rPr>
          <w:szCs w:val="20"/>
        </w:rPr>
        <w:t>one year</w:t>
      </w:r>
      <w:r>
        <w:rPr>
          <w:szCs w:val="20"/>
        </w:rPr>
        <w:t>. the failures might occur due to server timeouts, request management</w:t>
      </w:r>
      <w:r w:rsidR="00140E71">
        <w:rPr>
          <w:szCs w:val="20"/>
        </w:rPr>
        <w:t xml:space="preserve"> or system update.</w:t>
      </w:r>
    </w:p>
    <w:p w14:paraId="200950B7" w14:textId="77777777" w:rsidR="00CD782E" w:rsidRPr="00CD782E" w:rsidRDefault="00CD782E" w:rsidP="00CD782E"/>
    <w:p w14:paraId="179ACCA0" w14:textId="77777777" w:rsidR="00232D38" w:rsidRPr="00877136" w:rsidRDefault="00232D38" w:rsidP="008451CC">
      <w:pPr>
        <w:pStyle w:val="Heading2"/>
      </w:pPr>
      <w:bookmarkStart w:id="36" w:name="_Toc518865269"/>
      <w:bookmarkStart w:id="37" w:name="_Toc67390802"/>
      <w:r w:rsidRPr="008451CC">
        <w:t>Usability</w:t>
      </w:r>
      <w:bookmarkEnd w:id="36"/>
      <w:bookmarkEnd w:id="37"/>
    </w:p>
    <w:p w14:paraId="3B8310F5" w14:textId="77777777" w:rsidR="00232D38" w:rsidRPr="00877136" w:rsidRDefault="00232D38" w:rsidP="00232D38">
      <w:pPr>
        <w:jc w:val="both"/>
      </w:pPr>
    </w:p>
    <w:p w14:paraId="35D6EA29" w14:textId="77777777" w:rsidR="00081DF0" w:rsidRDefault="00081DF0" w:rsidP="00081DF0">
      <w:pPr>
        <w:spacing w:line="276" w:lineRule="auto"/>
        <w:jc w:val="both"/>
        <w:rPr>
          <w:i/>
        </w:rPr>
      </w:pPr>
      <w:r w:rsidRPr="00877136">
        <w:rPr>
          <w:i/>
        </w:rPr>
        <w:t xml:space="preserve">USE-1: </w:t>
      </w:r>
      <w:r>
        <w:rPr>
          <w:i/>
        </w:rPr>
        <w:t>the SCM will allow user with a walkthrough to use the application.</w:t>
      </w:r>
    </w:p>
    <w:p w14:paraId="10E1EA42" w14:textId="1B72B03D" w:rsidR="00081DF0" w:rsidRDefault="00081DF0" w:rsidP="00081DF0">
      <w:pPr>
        <w:spacing w:line="276" w:lineRule="auto"/>
        <w:jc w:val="both"/>
        <w:rPr>
          <w:i/>
        </w:rPr>
      </w:pPr>
      <w:r w:rsidRPr="00877136">
        <w:rPr>
          <w:i/>
        </w:rPr>
        <w:t>USE-</w:t>
      </w:r>
      <w:r>
        <w:rPr>
          <w:i/>
        </w:rPr>
        <w:t>2</w:t>
      </w:r>
      <w:r w:rsidRPr="00877136">
        <w:rPr>
          <w:i/>
        </w:rPr>
        <w:t>:</w:t>
      </w:r>
      <w:r>
        <w:rPr>
          <w:i/>
        </w:rPr>
        <w:t xml:space="preserve"> After signing up user will be able to view, select certain </w:t>
      </w:r>
      <w:r w:rsidR="007B2718">
        <w:rPr>
          <w:i/>
        </w:rPr>
        <w:t>location</w:t>
      </w:r>
      <w:r>
        <w:rPr>
          <w:i/>
        </w:rPr>
        <w:t xml:space="preserve"> with a </w:t>
      </w:r>
      <w:r w:rsidR="007B2718">
        <w:rPr>
          <w:i/>
        </w:rPr>
        <w:t>user-friendly</w:t>
      </w:r>
      <w:r>
        <w:rPr>
          <w:i/>
        </w:rPr>
        <w:t xml:space="preserve"> UI.</w:t>
      </w:r>
    </w:p>
    <w:p w14:paraId="45E4A4C4" w14:textId="71D87744" w:rsidR="00081DF0" w:rsidRPr="00877136" w:rsidRDefault="00081DF0" w:rsidP="00081DF0">
      <w:pPr>
        <w:spacing w:line="276" w:lineRule="auto"/>
        <w:jc w:val="both"/>
        <w:rPr>
          <w:i/>
        </w:rPr>
      </w:pPr>
      <w:r w:rsidRPr="00877136">
        <w:rPr>
          <w:i/>
        </w:rPr>
        <w:t>USE-</w:t>
      </w:r>
      <w:r>
        <w:rPr>
          <w:i/>
        </w:rPr>
        <w:t>3</w:t>
      </w:r>
      <w:r w:rsidRPr="00877136">
        <w:rPr>
          <w:i/>
        </w:rPr>
        <w:t>:</w:t>
      </w:r>
      <w:r>
        <w:rPr>
          <w:i/>
        </w:rPr>
        <w:t xml:space="preserve"> </w:t>
      </w:r>
      <w:r w:rsidR="000100F7">
        <w:rPr>
          <w:i/>
        </w:rPr>
        <w:t>U</w:t>
      </w:r>
      <w:r>
        <w:rPr>
          <w:i/>
        </w:rPr>
        <w:t>ser will be given a popup every time they select a confirmation option regarding any option to ensure error avoidance.</w:t>
      </w:r>
    </w:p>
    <w:p w14:paraId="6F91D548" w14:textId="77777777" w:rsidR="00081DF0" w:rsidRDefault="00081DF0" w:rsidP="00081DF0">
      <w:pPr>
        <w:spacing w:line="276" w:lineRule="auto"/>
        <w:jc w:val="both"/>
        <w:rPr>
          <w:i/>
        </w:rPr>
      </w:pPr>
    </w:p>
    <w:p w14:paraId="48B02271" w14:textId="3E9AEC58" w:rsidR="00081DF0" w:rsidRDefault="00081DF0" w:rsidP="00081DF0">
      <w:pPr>
        <w:spacing w:line="276" w:lineRule="auto"/>
        <w:jc w:val="both"/>
        <w:rPr>
          <w:i/>
        </w:rPr>
      </w:pPr>
      <w:r w:rsidRPr="00877136">
        <w:rPr>
          <w:i/>
        </w:rPr>
        <w:t>USE-</w:t>
      </w:r>
      <w:r>
        <w:rPr>
          <w:i/>
        </w:rPr>
        <w:t>4</w:t>
      </w:r>
      <w:r w:rsidRPr="00877136">
        <w:rPr>
          <w:i/>
        </w:rPr>
        <w:t>:</w:t>
      </w:r>
      <w:r>
        <w:rPr>
          <w:i/>
        </w:rPr>
        <w:t xml:space="preserve"> </w:t>
      </w:r>
      <w:r w:rsidR="00EE3B4A">
        <w:rPr>
          <w:i/>
        </w:rPr>
        <w:t>A</w:t>
      </w:r>
      <w:r>
        <w:rPr>
          <w:i/>
        </w:rPr>
        <w:t>ccount recovery options will be provided for user in case of forgetting password, through mail and cell no.</w:t>
      </w:r>
    </w:p>
    <w:p w14:paraId="2826297C" w14:textId="32CCA30F" w:rsidR="00081DF0" w:rsidRDefault="00081DF0" w:rsidP="00081DF0">
      <w:pPr>
        <w:spacing w:line="276" w:lineRule="auto"/>
        <w:jc w:val="both"/>
        <w:rPr>
          <w:i/>
        </w:rPr>
      </w:pPr>
      <w:r w:rsidRPr="00877136">
        <w:rPr>
          <w:i/>
        </w:rPr>
        <w:t>USE-</w:t>
      </w:r>
      <w:r>
        <w:rPr>
          <w:i/>
        </w:rPr>
        <w:t>5</w:t>
      </w:r>
      <w:r w:rsidRPr="00877136">
        <w:rPr>
          <w:i/>
        </w:rPr>
        <w:t>:</w:t>
      </w:r>
      <w:r>
        <w:rPr>
          <w:i/>
        </w:rPr>
        <w:t xml:space="preserve"> </w:t>
      </w:r>
      <w:r w:rsidR="009A3FB3">
        <w:rPr>
          <w:i/>
        </w:rPr>
        <w:t>T</w:t>
      </w:r>
      <w:r>
        <w:rPr>
          <w:i/>
        </w:rPr>
        <w:t>he user will be able to interact with sellers/buyers, Govt bodies &amp; construction companies to garner the required information and perform the consequent actions efficiently.</w:t>
      </w:r>
    </w:p>
    <w:p w14:paraId="2E2E58C1" w14:textId="40F3DC90" w:rsidR="00232D38" w:rsidRPr="00877136" w:rsidRDefault="00081DF0" w:rsidP="00081DF0">
      <w:pPr>
        <w:spacing w:line="276" w:lineRule="auto"/>
        <w:jc w:val="both"/>
        <w:rPr>
          <w:i/>
        </w:rPr>
      </w:pPr>
      <w:r w:rsidRPr="00877136">
        <w:rPr>
          <w:i/>
        </w:rPr>
        <w:t>USE-</w:t>
      </w:r>
      <w:r>
        <w:rPr>
          <w:i/>
        </w:rPr>
        <w:t>6</w:t>
      </w:r>
      <w:r w:rsidRPr="00877136">
        <w:rPr>
          <w:i/>
        </w:rPr>
        <w:t>:</w:t>
      </w:r>
      <w:r>
        <w:rPr>
          <w:i/>
        </w:rPr>
        <w:t xml:space="preserve"> </w:t>
      </w:r>
      <w:r w:rsidR="009A3FB3">
        <w:rPr>
          <w:i/>
        </w:rPr>
        <w:t>U</w:t>
      </w:r>
      <w:r>
        <w:rPr>
          <w:i/>
        </w:rPr>
        <w:t>ser can access and view the status of pending requests, moreover user can view all the former projects and their related information. User can access their account through multiple platforms.</w:t>
      </w:r>
    </w:p>
    <w:p w14:paraId="6908CC24" w14:textId="77777777" w:rsidR="002E319C" w:rsidRDefault="002E319C" w:rsidP="002E319C">
      <w:pPr>
        <w:pStyle w:val="Heading2"/>
        <w:numPr>
          <w:ilvl w:val="0"/>
          <w:numId w:val="0"/>
        </w:numPr>
        <w:spacing w:before="0" w:line="240" w:lineRule="atLeast"/>
        <w:ind w:left="270"/>
      </w:pPr>
      <w:bookmarkStart w:id="38" w:name="_Toc518865270"/>
    </w:p>
    <w:p w14:paraId="430F9E1C" w14:textId="77777777" w:rsidR="00232D38" w:rsidRPr="00877136" w:rsidRDefault="00232D38" w:rsidP="008451CC">
      <w:pPr>
        <w:pStyle w:val="Heading2"/>
      </w:pPr>
      <w:bookmarkStart w:id="39" w:name="_Toc67390803"/>
      <w:r w:rsidRPr="008451CC">
        <w:t>Performance</w:t>
      </w:r>
      <w:bookmarkEnd w:id="38"/>
      <w:bookmarkEnd w:id="39"/>
    </w:p>
    <w:p w14:paraId="784D6B30" w14:textId="77777777" w:rsidR="00232D38" w:rsidRPr="00877136" w:rsidRDefault="00232D38" w:rsidP="00232D38">
      <w:pPr>
        <w:jc w:val="both"/>
      </w:pPr>
    </w:p>
    <w:p w14:paraId="2A35402F" w14:textId="0AE2FEBC" w:rsidR="00637E11" w:rsidRDefault="00637E11" w:rsidP="00637E11">
      <w:pPr>
        <w:spacing w:line="276" w:lineRule="auto"/>
        <w:jc w:val="both"/>
        <w:rPr>
          <w:i/>
        </w:rPr>
      </w:pPr>
      <w:r w:rsidRPr="00877136">
        <w:rPr>
          <w:i/>
        </w:rPr>
        <w:t>PER-1:</w:t>
      </w:r>
      <w:r w:rsidRPr="00877136">
        <w:rPr>
          <w:i/>
        </w:rPr>
        <w:tab/>
      </w:r>
      <w:r>
        <w:rPr>
          <w:i/>
        </w:rPr>
        <w:t xml:space="preserve"> </w:t>
      </w:r>
      <w:r w:rsidR="00314078">
        <w:rPr>
          <w:i/>
        </w:rPr>
        <w:t>U</w:t>
      </w:r>
      <w:r>
        <w:rPr>
          <w:i/>
        </w:rPr>
        <w:t>ser’s profile will be loaded within 4-5 sec on a speed of 10mbps and higher.</w:t>
      </w:r>
    </w:p>
    <w:p w14:paraId="57EC1254" w14:textId="142F1E34" w:rsidR="00637E11" w:rsidRDefault="00637E11" w:rsidP="00637E11">
      <w:pPr>
        <w:spacing w:line="276" w:lineRule="auto"/>
        <w:jc w:val="both"/>
        <w:rPr>
          <w:i/>
        </w:rPr>
      </w:pPr>
      <w:r>
        <w:rPr>
          <w:i/>
        </w:rPr>
        <w:t xml:space="preserve">PER-2: </w:t>
      </w:r>
      <w:r w:rsidR="00314078">
        <w:rPr>
          <w:i/>
        </w:rPr>
        <w:t>T</w:t>
      </w:r>
      <w:r>
        <w:rPr>
          <w:i/>
        </w:rPr>
        <w:t xml:space="preserve">he request for the forwarding letter might take </w:t>
      </w:r>
      <w:r w:rsidR="007B2718">
        <w:rPr>
          <w:i/>
        </w:rPr>
        <w:t>up to</w:t>
      </w:r>
      <w:r>
        <w:rPr>
          <w:i/>
        </w:rPr>
        <w:t xml:space="preserve"> 30-60sec depending upon the response from the concerned server.</w:t>
      </w:r>
    </w:p>
    <w:p w14:paraId="168816C1" w14:textId="77777777" w:rsidR="00637E11" w:rsidRDefault="00637E11" w:rsidP="00637E11">
      <w:pPr>
        <w:spacing w:line="276" w:lineRule="auto"/>
        <w:jc w:val="both"/>
        <w:rPr>
          <w:i/>
        </w:rPr>
      </w:pPr>
      <w:r>
        <w:rPr>
          <w:i/>
        </w:rPr>
        <w:t>PER-3: System can simultaneously facilitate 1000 users without any delay, however response time might vary for a larger figure.</w:t>
      </w:r>
    </w:p>
    <w:p w14:paraId="4D160314" w14:textId="6E530C6B" w:rsidR="00232D38" w:rsidRDefault="00637E11" w:rsidP="008E438F">
      <w:pPr>
        <w:spacing w:line="276" w:lineRule="auto"/>
        <w:jc w:val="both"/>
        <w:rPr>
          <w:i/>
        </w:rPr>
      </w:pPr>
      <w:r>
        <w:rPr>
          <w:i/>
        </w:rPr>
        <w:t xml:space="preserve">PER-4: </w:t>
      </w:r>
      <w:r w:rsidR="00314078">
        <w:rPr>
          <w:i/>
        </w:rPr>
        <w:t>T</w:t>
      </w:r>
      <w:r>
        <w:rPr>
          <w:i/>
        </w:rPr>
        <w:t xml:space="preserve">he request to check activation status for any option might take </w:t>
      </w:r>
      <w:r w:rsidR="007B2718">
        <w:rPr>
          <w:i/>
        </w:rPr>
        <w:t>up to</w:t>
      </w:r>
      <w:r>
        <w:rPr>
          <w:i/>
        </w:rPr>
        <w:t xml:space="preserve"> 30-60sec.</w:t>
      </w:r>
    </w:p>
    <w:p w14:paraId="2F201CEF" w14:textId="77777777" w:rsidR="00CD782E" w:rsidRDefault="00CD782E" w:rsidP="00524559">
      <w:pPr>
        <w:jc w:val="both"/>
        <w:rPr>
          <w:i/>
        </w:rPr>
      </w:pPr>
    </w:p>
    <w:p w14:paraId="53F2A6DC" w14:textId="77777777" w:rsidR="00524559" w:rsidRPr="008837DD" w:rsidRDefault="00524559" w:rsidP="008451CC">
      <w:pPr>
        <w:pStyle w:val="Heading2"/>
      </w:pPr>
      <w:bookmarkStart w:id="40" w:name="_Toc4782389"/>
      <w:bookmarkStart w:id="41" w:name="_Toc67390804"/>
      <w:r w:rsidRPr="008451CC">
        <w:t>Security</w:t>
      </w:r>
      <w:bookmarkEnd w:id="40"/>
      <w:bookmarkEnd w:id="41"/>
      <w:r w:rsidRPr="008837DD">
        <w:t> </w:t>
      </w:r>
    </w:p>
    <w:p w14:paraId="1D064053" w14:textId="77777777" w:rsidR="006C78FD" w:rsidRDefault="006C78FD" w:rsidP="00524559">
      <w:pPr>
        <w:pStyle w:val="Header"/>
        <w:tabs>
          <w:tab w:val="left" w:pos="90"/>
          <w:tab w:val="left" w:pos="360"/>
        </w:tabs>
        <w:jc w:val="both"/>
        <w:rPr>
          <w:szCs w:val="20"/>
        </w:rPr>
      </w:pPr>
    </w:p>
    <w:p w14:paraId="3732DD64" w14:textId="77777777" w:rsidR="008E438F" w:rsidRPr="008A27A4" w:rsidRDefault="008E438F" w:rsidP="008E438F">
      <w:pPr>
        <w:rPr>
          <w:bCs/>
          <w:i/>
          <w:iCs/>
          <w:lang w:eastAsia="ar-SA"/>
        </w:rPr>
      </w:pPr>
      <w:r w:rsidRPr="008A27A4">
        <w:rPr>
          <w:bCs/>
          <w:i/>
          <w:iCs/>
          <w:lang w:eastAsia="ar-SA"/>
        </w:rPr>
        <w:t>SEC-1: The webpage must be HTTPS with additional security layer.</w:t>
      </w:r>
    </w:p>
    <w:p w14:paraId="35642277" w14:textId="250E3227" w:rsidR="008E438F" w:rsidRPr="008A27A4" w:rsidRDefault="008E438F" w:rsidP="008E438F">
      <w:pPr>
        <w:rPr>
          <w:bCs/>
          <w:i/>
          <w:iCs/>
          <w:lang w:eastAsia="ar-SA"/>
        </w:rPr>
      </w:pPr>
      <w:r w:rsidRPr="008A27A4">
        <w:rPr>
          <w:bCs/>
          <w:i/>
          <w:iCs/>
          <w:lang w:eastAsia="ar-SA"/>
        </w:rPr>
        <w:t xml:space="preserve">SEC-2: </w:t>
      </w:r>
      <w:r w:rsidR="007B2718" w:rsidRPr="008A27A4">
        <w:rPr>
          <w:bCs/>
          <w:i/>
          <w:iCs/>
          <w:lang w:eastAsia="ar-SA"/>
        </w:rPr>
        <w:t>Captcha</w:t>
      </w:r>
      <w:r w:rsidRPr="008A27A4">
        <w:rPr>
          <w:bCs/>
          <w:i/>
          <w:iCs/>
          <w:lang w:eastAsia="ar-SA"/>
        </w:rPr>
        <w:t xml:space="preserve"> will have to completed in case of inactivity.</w:t>
      </w:r>
    </w:p>
    <w:p w14:paraId="78462CD5" w14:textId="5D8B009A" w:rsidR="008E438F" w:rsidRPr="00524559" w:rsidRDefault="008E438F" w:rsidP="008E438F">
      <w:pPr>
        <w:pStyle w:val="Header"/>
        <w:tabs>
          <w:tab w:val="left" w:pos="90"/>
          <w:tab w:val="left" w:pos="360"/>
        </w:tabs>
        <w:jc w:val="both"/>
        <w:rPr>
          <w:szCs w:val="20"/>
        </w:rPr>
      </w:pPr>
      <w:r w:rsidRPr="008A27A4">
        <w:rPr>
          <w:bCs/>
          <w:i/>
          <w:iCs/>
          <w:lang w:eastAsia="ar-SA"/>
        </w:rPr>
        <w:t>SEC-3: Website SEO will be done to prevent hacking attacks.</w:t>
      </w:r>
    </w:p>
    <w:p w14:paraId="23DABAA6" w14:textId="4A042FCF" w:rsidR="00865BE8" w:rsidRDefault="00865BE8">
      <w:pPr>
        <w:rPr>
          <w:i/>
        </w:rPr>
      </w:pPr>
    </w:p>
    <w:p w14:paraId="1DAB03F3" w14:textId="5AA30998" w:rsidR="00E13BE7" w:rsidRDefault="00744A6C" w:rsidP="00E13BE7">
      <w:pPr>
        <w:pStyle w:val="Heading2"/>
      </w:pPr>
      <w:bookmarkStart w:id="42" w:name="_Toc67390805"/>
      <w:r>
        <w:lastRenderedPageBreak/>
        <w:t>Scalability</w:t>
      </w:r>
      <w:bookmarkEnd w:id="42"/>
    </w:p>
    <w:p w14:paraId="5E4168A1" w14:textId="5688C252" w:rsidR="00E13BE7" w:rsidRDefault="00E13BE7" w:rsidP="00E13BE7">
      <w:pPr>
        <w:rPr>
          <w:lang w:eastAsia="ar-SA"/>
        </w:rPr>
      </w:pPr>
    </w:p>
    <w:p w14:paraId="5793B41B" w14:textId="7A7F90B7" w:rsidR="00E13BE7" w:rsidRDefault="00E13BE7" w:rsidP="003D7A40">
      <w:pPr>
        <w:pStyle w:val="ListParagraph"/>
        <w:numPr>
          <w:ilvl w:val="0"/>
          <w:numId w:val="10"/>
        </w:numPr>
        <w:rPr>
          <w:lang w:eastAsia="ar-SA"/>
        </w:rPr>
      </w:pPr>
      <w:r>
        <w:rPr>
          <w:lang w:eastAsia="ar-SA"/>
        </w:rPr>
        <w:t>Smart Construction Manager right now is targeted towards CDA, in future it will support multiple development authorities</w:t>
      </w:r>
    </w:p>
    <w:p w14:paraId="0ADFB8CA" w14:textId="442B2C69" w:rsidR="00E13BE7" w:rsidRDefault="00E13BE7" w:rsidP="003D7A40">
      <w:pPr>
        <w:pStyle w:val="ListParagraph"/>
        <w:numPr>
          <w:ilvl w:val="0"/>
          <w:numId w:val="10"/>
        </w:numPr>
        <w:rPr>
          <w:lang w:eastAsia="ar-SA"/>
        </w:rPr>
      </w:pPr>
      <w:r>
        <w:rPr>
          <w:lang w:eastAsia="ar-SA"/>
        </w:rPr>
        <w:t>SCM can be scaled to global level and support development authorities all around Pakistan</w:t>
      </w:r>
      <w:r w:rsidR="00AF1303">
        <w:rPr>
          <w:lang w:eastAsia="ar-SA"/>
        </w:rPr>
        <w:t xml:space="preserve"> and not just Islamabad</w:t>
      </w:r>
      <w:r>
        <w:rPr>
          <w:lang w:eastAsia="ar-SA"/>
        </w:rPr>
        <w:t>.</w:t>
      </w:r>
    </w:p>
    <w:p w14:paraId="47539535" w14:textId="29E7AB7D" w:rsidR="00EC5085" w:rsidRDefault="00744A6C" w:rsidP="00EC5085">
      <w:pPr>
        <w:pStyle w:val="Heading2"/>
      </w:pPr>
      <w:bookmarkStart w:id="43" w:name="_Toc67390806"/>
      <w:r>
        <w:t>Availability</w:t>
      </w:r>
      <w:bookmarkEnd w:id="43"/>
    </w:p>
    <w:p w14:paraId="0D1957D8" w14:textId="61183C4C" w:rsidR="00EC5085" w:rsidRDefault="004B116D" w:rsidP="004B116D">
      <w:pPr>
        <w:ind w:left="360"/>
        <w:rPr>
          <w:lang w:eastAsia="ar-SA"/>
        </w:rPr>
      </w:pPr>
      <w:r>
        <w:rPr>
          <w:lang w:eastAsia="ar-SA"/>
        </w:rPr>
        <w:t>Smart Construction Manager will be completely available and can be used anywhere anytime.</w:t>
      </w:r>
    </w:p>
    <w:p w14:paraId="79CE06E6" w14:textId="51536E6F" w:rsidR="00BB2202" w:rsidRDefault="00BB2202" w:rsidP="00BB2202">
      <w:pPr>
        <w:pStyle w:val="Heading2"/>
      </w:pPr>
      <w:bookmarkStart w:id="44" w:name="_Toc67390807"/>
      <w:r>
        <w:t>Responsive</w:t>
      </w:r>
      <w:bookmarkEnd w:id="44"/>
    </w:p>
    <w:p w14:paraId="7EB391D3" w14:textId="77777777" w:rsidR="00BB2202" w:rsidRDefault="00BB2202" w:rsidP="003D7A40">
      <w:pPr>
        <w:pStyle w:val="ListParagraph"/>
        <w:numPr>
          <w:ilvl w:val="0"/>
          <w:numId w:val="11"/>
        </w:numPr>
        <w:rPr>
          <w:lang w:eastAsia="ar-SA"/>
        </w:rPr>
      </w:pPr>
      <w:r>
        <w:rPr>
          <w:lang w:eastAsia="ar-SA"/>
        </w:rPr>
        <w:t xml:space="preserve">SCM will be totally responsive supporting: </w:t>
      </w:r>
    </w:p>
    <w:p w14:paraId="12DA1376" w14:textId="77777777" w:rsidR="00BB2202" w:rsidRDefault="00BB2202" w:rsidP="003D7A40">
      <w:pPr>
        <w:pStyle w:val="ListParagraph"/>
        <w:numPr>
          <w:ilvl w:val="1"/>
          <w:numId w:val="11"/>
        </w:numPr>
        <w:rPr>
          <w:lang w:eastAsia="ar-SA"/>
        </w:rPr>
      </w:pPr>
      <w:r>
        <w:rPr>
          <w:lang w:eastAsia="ar-SA"/>
        </w:rPr>
        <w:t>extra small (less than 576px);</w:t>
      </w:r>
    </w:p>
    <w:p w14:paraId="1F5B4F5B" w14:textId="044AC561" w:rsidR="00BB2202" w:rsidRDefault="00BB2202" w:rsidP="003D7A40">
      <w:pPr>
        <w:pStyle w:val="ListParagraph"/>
        <w:numPr>
          <w:ilvl w:val="1"/>
          <w:numId w:val="11"/>
        </w:numPr>
        <w:rPr>
          <w:lang w:eastAsia="ar-SA"/>
        </w:rPr>
      </w:pPr>
      <w:r>
        <w:rPr>
          <w:lang w:eastAsia="ar-SA"/>
        </w:rPr>
        <w:t>small (576-768px);</w:t>
      </w:r>
    </w:p>
    <w:p w14:paraId="29C65F6D" w14:textId="1F02F7C4" w:rsidR="00BB2202" w:rsidRDefault="00BB2202" w:rsidP="003D7A40">
      <w:pPr>
        <w:pStyle w:val="ListParagraph"/>
        <w:numPr>
          <w:ilvl w:val="1"/>
          <w:numId w:val="11"/>
        </w:numPr>
        <w:rPr>
          <w:lang w:eastAsia="ar-SA"/>
        </w:rPr>
      </w:pPr>
      <w:r>
        <w:rPr>
          <w:lang w:eastAsia="ar-SA"/>
        </w:rPr>
        <w:t>medium (768-992px);</w:t>
      </w:r>
    </w:p>
    <w:p w14:paraId="042063AA" w14:textId="18D45570" w:rsidR="00BB2202" w:rsidRDefault="00BB2202" w:rsidP="003D7A40">
      <w:pPr>
        <w:pStyle w:val="ListParagraph"/>
        <w:numPr>
          <w:ilvl w:val="1"/>
          <w:numId w:val="11"/>
        </w:numPr>
        <w:rPr>
          <w:lang w:eastAsia="ar-SA"/>
        </w:rPr>
      </w:pPr>
      <w:r>
        <w:rPr>
          <w:lang w:eastAsia="ar-SA"/>
        </w:rPr>
        <w:t>large (992-1200px);</w:t>
      </w:r>
    </w:p>
    <w:p w14:paraId="08C07AC9" w14:textId="29FD2D7F" w:rsidR="00BB2202" w:rsidRDefault="00744A6C" w:rsidP="003D7A40">
      <w:pPr>
        <w:pStyle w:val="ListParagraph"/>
        <w:numPr>
          <w:ilvl w:val="1"/>
          <w:numId w:val="11"/>
        </w:numPr>
        <w:rPr>
          <w:lang w:eastAsia="ar-SA"/>
        </w:rPr>
      </w:pPr>
      <w:r>
        <w:rPr>
          <w:lang w:eastAsia="ar-SA"/>
        </w:rPr>
        <w:t>extra-large</w:t>
      </w:r>
      <w:r w:rsidR="00BB2202">
        <w:rPr>
          <w:lang w:eastAsia="ar-SA"/>
        </w:rPr>
        <w:t xml:space="preserve"> screens (1200px and Greater). </w:t>
      </w:r>
    </w:p>
    <w:p w14:paraId="545196C5" w14:textId="77777777" w:rsidR="00702215" w:rsidRDefault="00BB2202" w:rsidP="003D7A40">
      <w:pPr>
        <w:pStyle w:val="ListParagraph"/>
        <w:numPr>
          <w:ilvl w:val="0"/>
          <w:numId w:val="11"/>
        </w:numPr>
        <w:rPr>
          <w:lang w:eastAsia="ar-SA"/>
        </w:rPr>
      </w:pPr>
      <w:r>
        <w:rPr>
          <w:lang w:eastAsia="ar-SA"/>
        </w:rPr>
        <w:t>The features available on both web and mobile app, will be designed</w:t>
      </w:r>
      <w:r w:rsidR="00DB4E2A">
        <w:rPr>
          <w:lang w:eastAsia="ar-SA"/>
        </w:rPr>
        <w:t xml:space="preserve"> in three steps, small medium and large.</w:t>
      </w:r>
    </w:p>
    <w:p w14:paraId="731AD3E3" w14:textId="06E3FC8A" w:rsidR="00CC6CB0" w:rsidRDefault="00BB2202" w:rsidP="00CC6CB0">
      <w:pPr>
        <w:pStyle w:val="Heading2"/>
      </w:pPr>
      <w:r>
        <w:t xml:space="preserve"> </w:t>
      </w:r>
      <w:bookmarkStart w:id="45" w:name="_Toc67390808"/>
      <w:r w:rsidR="00CC6CB0" w:rsidRPr="00CC6CB0">
        <w:t>Recoverability</w:t>
      </w:r>
      <w:bookmarkEnd w:id="45"/>
    </w:p>
    <w:p w14:paraId="735BECEE" w14:textId="7124E28F" w:rsidR="00CC6CB0" w:rsidRPr="00CC6CB0" w:rsidRDefault="00CC6CB0" w:rsidP="00CC6CB0">
      <w:pPr>
        <w:ind w:left="360"/>
        <w:rPr>
          <w:lang w:eastAsia="ar-SA"/>
        </w:rPr>
      </w:pPr>
      <w:r>
        <w:rPr>
          <w:lang w:eastAsia="ar-SA"/>
        </w:rPr>
        <w:t>SCM will provide the client complete account recovery options.</w:t>
      </w:r>
    </w:p>
    <w:p w14:paraId="00A7B612" w14:textId="34A9E9B6" w:rsidR="00BB2202" w:rsidRDefault="00193129" w:rsidP="00702215">
      <w:pPr>
        <w:pStyle w:val="Heading2"/>
      </w:pPr>
      <w:bookmarkStart w:id="46" w:name="_Toc67390809"/>
      <w:r w:rsidRPr="00193129">
        <w:t>Manageability</w:t>
      </w:r>
      <w:bookmarkEnd w:id="46"/>
    </w:p>
    <w:p w14:paraId="7577AF73" w14:textId="3C195318" w:rsidR="00193129" w:rsidRDefault="00923926" w:rsidP="003D7A40">
      <w:pPr>
        <w:pStyle w:val="ListParagraph"/>
        <w:numPr>
          <w:ilvl w:val="0"/>
          <w:numId w:val="12"/>
        </w:numPr>
        <w:rPr>
          <w:lang w:eastAsia="ar-SA"/>
        </w:rPr>
      </w:pPr>
      <w:r>
        <w:rPr>
          <w:lang w:eastAsia="ar-SA"/>
        </w:rPr>
        <w:t>SCM provides friendly user interfaces to manage user data</w:t>
      </w:r>
    </w:p>
    <w:p w14:paraId="32958C39" w14:textId="0EC0E0C4" w:rsidR="00976D45" w:rsidRDefault="00976D45" w:rsidP="003D7A40">
      <w:pPr>
        <w:pStyle w:val="ListParagraph"/>
        <w:numPr>
          <w:ilvl w:val="0"/>
          <w:numId w:val="12"/>
        </w:numPr>
        <w:rPr>
          <w:lang w:eastAsia="ar-SA"/>
        </w:rPr>
      </w:pPr>
      <w:r>
        <w:rPr>
          <w:lang w:eastAsia="ar-SA"/>
        </w:rPr>
        <w:t>User will have proper tabular view of applications they want to manage.</w:t>
      </w:r>
    </w:p>
    <w:p w14:paraId="187B724F" w14:textId="1EBD49E3" w:rsidR="00976D45" w:rsidRPr="00193129" w:rsidRDefault="00976D45" w:rsidP="003D7A40">
      <w:pPr>
        <w:pStyle w:val="ListParagraph"/>
        <w:numPr>
          <w:ilvl w:val="0"/>
          <w:numId w:val="12"/>
        </w:numPr>
        <w:rPr>
          <w:lang w:eastAsia="ar-SA"/>
        </w:rPr>
      </w:pPr>
      <w:r>
        <w:rPr>
          <w:lang w:eastAsia="ar-SA"/>
        </w:rPr>
        <w:t>Admin portal will also have requests in proper tabular format.</w:t>
      </w:r>
    </w:p>
    <w:p w14:paraId="02CB9169" w14:textId="77777777" w:rsidR="00BB2202" w:rsidRPr="00BB2202" w:rsidRDefault="00BB2202" w:rsidP="00BB2202">
      <w:pPr>
        <w:ind w:firstLine="450"/>
        <w:rPr>
          <w:lang w:eastAsia="ar-SA"/>
        </w:rPr>
      </w:pPr>
    </w:p>
    <w:p w14:paraId="48D469C9" w14:textId="22429D4C" w:rsidR="00BC2618" w:rsidRDefault="00BC2618" w:rsidP="008451CC">
      <w:pPr>
        <w:pStyle w:val="Heading1"/>
      </w:pPr>
      <w:bookmarkStart w:id="47" w:name="_Toc67390810"/>
      <w:r w:rsidRPr="008451CC">
        <w:t>External</w:t>
      </w:r>
      <w:r>
        <w:t xml:space="preserve"> Interface</w:t>
      </w:r>
      <w:r w:rsidRPr="00877136">
        <w:t xml:space="preserve"> Requirements</w:t>
      </w:r>
      <w:bookmarkEnd w:id="47"/>
    </w:p>
    <w:p w14:paraId="70992A93" w14:textId="0DC751E4" w:rsidR="00670EF5" w:rsidRDefault="000C7B0D" w:rsidP="00524559">
      <w:pPr>
        <w:jc w:val="both"/>
      </w:pPr>
      <w:r>
        <w:t xml:space="preserve">Most of our project requires to be built from scratch. We will be using our own APIs </w:t>
      </w:r>
      <w:r w:rsidR="00025232">
        <w:t>to handle data transfer. But for location we will use Geolocation API (Google’s API for location).</w:t>
      </w:r>
    </w:p>
    <w:p w14:paraId="1BD99531" w14:textId="77777777" w:rsidR="00524559" w:rsidRPr="00524559" w:rsidRDefault="00524559" w:rsidP="00524559">
      <w:pPr>
        <w:jc w:val="both"/>
      </w:pPr>
    </w:p>
    <w:p w14:paraId="17D87365" w14:textId="34287EBA" w:rsidR="00BC2618" w:rsidRPr="00524559" w:rsidRDefault="00BC2618" w:rsidP="008451CC">
      <w:pPr>
        <w:pStyle w:val="Heading2"/>
      </w:pPr>
      <w:bookmarkStart w:id="48" w:name="_Toc67390811"/>
      <w:r w:rsidRPr="00524559">
        <w:lastRenderedPageBreak/>
        <w:t xml:space="preserve">User </w:t>
      </w:r>
      <w:r w:rsidRPr="008451CC">
        <w:t>Interfaces</w:t>
      </w:r>
      <w:bookmarkEnd w:id="48"/>
    </w:p>
    <w:p w14:paraId="3BC0BDE7" w14:textId="77777777" w:rsidR="00936BF9" w:rsidRDefault="00936BF9" w:rsidP="000A5BF5">
      <w:pPr>
        <w:keepNext/>
        <w:spacing w:line="276" w:lineRule="auto"/>
        <w:jc w:val="center"/>
      </w:pPr>
      <w:r w:rsidRPr="00936BF9">
        <w:rPr>
          <w:noProof/>
        </w:rPr>
        <w:drawing>
          <wp:inline distT="0" distB="0" distL="0" distR="0" wp14:anchorId="53941748" wp14:editId="586151EF">
            <wp:extent cx="6309360" cy="31775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9360" cy="3177540"/>
                    </a:xfrm>
                    <a:prstGeom prst="rect">
                      <a:avLst/>
                    </a:prstGeom>
                  </pic:spPr>
                </pic:pic>
              </a:graphicData>
            </a:graphic>
          </wp:inline>
        </w:drawing>
      </w:r>
    </w:p>
    <w:p w14:paraId="6C421F68" w14:textId="592536D0" w:rsidR="00936BF9" w:rsidRDefault="00936BF9" w:rsidP="00936BF9">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6F5B4E">
        <w:rPr>
          <w:noProof/>
        </w:rPr>
        <w:t>2</w:t>
      </w:r>
      <w:r w:rsidR="0002713D">
        <w:rPr>
          <w:noProof/>
        </w:rPr>
        <w:fldChar w:fldCharType="end"/>
      </w:r>
      <w:r>
        <w:t>: Mobile</w:t>
      </w:r>
      <w:r>
        <w:rPr>
          <w:noProof/>
        </w:rPr>
        <w:t xml:space="preserve"> Home</w:t>
      </w:r>
    </w:p>
    <w:p w14:paraId="29D82ED6" w14:textId="77777777" w:rsidR="000A5BF5" w:rsidRDefault="000A5BF5" w:rsidP="000A5BF5">
      <w:pPr>
        <w:keepNext/>
        <w:spacing w:line="276" w:lineRule="auto"/>
        <w:jc w:val="center"/>
      </w:pPr>
      <w:r w:rsidRPr="000A5BF5">
        <w:rPr>
          <w:noProof/>
        </w:rPr>
        <w:drawing>
          <wp:inline distT="0" distB="0" distL="0" distR="0" wp14:anchorId="6E58C3D9" wp14:editId="03E71058">
            <wp:extent cx="6309360" cy="44735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09360" cy="4473575"/>
                    </a:xfrm>
                    <a:prstGeom prst="rect">
                      <a:avLst/>
                    </a:prstGeom>
                  </pic:spPr>
                </pic:pic>
              </a:graphicData>
            </a:graphic>
          </wp:inline>
        </w:drawing>
      </w:r>
    </w:p>
    <w:p w14:paraId="6589A04E" w14:textId="128FF415" w:rsidR="000A5BF5" w:rsidRDefault="000A5BF5" w:rsidP="000A5BF5">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6F5B4E">
        <w:rPr>
          <w:noProof/>
        </w:rPr>
        <w:t>3</w:t>
      </w:r>
      <w:r w:rsidR="0002713D">
        <w:rPr>
          <w:noProof/>
        </w:rPr>
        <w:fldChar w:fldCharType="end"/>
      </w:r>
      <w:r>
        <w:t>: Mobile Search</w:t>
      </w:r>
    </w:p>
    <w:p w14:paraId="01ADEAD1" w14:textId="77777777" w:rsidR="000457FB" w:rsidRDefault="000457FB" w:rsidP="000457FB">
      <w:pPr>
        <w:keepNext/>
        <w:spacing w:line="276" w:lineRule="auto"/>
        <w:jc w:val="center"/>
      </w:pPr>
      <w:r w:rsidRPr="000457FB">
        <w:rPr>
          <w:noProof/>
        </w:rPr>
        <w:lastRenderedPageBreak/>
        <w:drawing>
          <wp:inline distT="0" distB="0" distL="0" distR="0" wp14:anchorId="61CA48E3" wp14:editId="1AEC9A93">
            <wp:extent cx="6309360" cy="31724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09360" cy="3172460"/>
                    </a:xfrm>
                    <a:prstGeom prst="rect">
                      <a:avLst/>
                    </a:prstGeom>
                  </pic:spPr>
                </pic:pic>
              </a:graphicData>
            </a:graphic>
          </wp:inline>
        </w:drawing>
      </w:r>
    </w:p>
    <w:p w14:paraId="08161079" w14:textId="5ED8CAC9" w:rsidR="000457FB" w:rsidRDefault="000457FB" w:rsidP="000457FB">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6F5B4E">
        <w:rPr>
          <w:noProof/>
        </w:rPr>
        <w:t>4</w:t>
      </w:r>
      <w:r w:rsidR="0002713D">
        <w:rPr>
          <w:noProof/>
        </w:rPr>
        <w:fldChar w:fldCharType="end"/>
      </w:r>
      <w:r>
        <w:t>: Mobile Chat</w:t>
      </w:r>
    </w:p>
    <w:p w14:paraId="2A24B819" w14:textId="77777777" w:rsidR="00713782" w:rsidRDefault="00C37006" w:rsidP="00713782">
      <w:pPr>
        <w:keepNext/>
        <w:spacing w:line="276" w:lineRule="auto"/>
        <w:jc w:val="both"/>
      </w:pPr>
      <w:r w:rsidRPr="00AD6200">
        <w:t>  </w:t>
      </w:r>
      <w:r w:rsidR="00713782">
        <w:rPr>
          <w:noProof/>
        </w:rPr>
        <w:drawing>
          <wp:inline distT="0" distB="0" distL="0" distR="0" wp14:anchorId="785C1712" wp14:editId="3A247D0E">
            <wp:extent cx="6309360" cy="35490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om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09360" cy="3549015"/>
                    </a:xfrm>
                    <a:prstGeom prst="rect">
                      <a:avLst/>
                    </a:prstGeom>
                  </pic:spPr>
                </pic:pic>
              </a:graphicData>
            </a:graphic>
          </wp:inline>
        </w:drawing>
      </w:r>
    </w:p>
    <w:p w14:paraId="053D283C" w14:textId="5905528B" w:rsidR="00524559" w:rsidRPr="00AD6200" w:rsidRDefault="00713782" w:rsidP="00713782">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6F5B4E">
        <w:rPr>
          <w:noProof/>
        </w:rPr>
        <w:t>5</w:t>
      </w:r>
      <w:r w:rsidR="0002713D">
        <w:rPr>
          <w:noProof/>
        </w:rPr>
        <w:fldChar w:fldCharType="end"/>
      </w:r>
      <w:r>
        <w:t>: Web Home Interface</w:t>
      </w:r>
    </w:p>
    <w:p w14:paraId="45AB6586" w14:textId="77777777" w:rsidR="00524559" w:rsidRPr="00524559" w:rsidRDefault="00524559" w:rsidP="00C37006">
      <w:pPr>
        <w:spacing w:line="276" w:lineRule="auto"/>
        <w:jc w:val="both"/>
        <w:rPr>
          <w:color w:val="000000"/>
          <w:shd w:val="clear" w:color="auto" w:fill="F8F8FF"/>
        </w:rPr>
      </w:pPr>
    </w:p>
    <w:p w14:paraId="65CF955F" w14:textId="59203111" w:rsidR="00BC2618" w:rsidRDefault="00BC2618" w:rsidP="008451CC">
      <w:pPr>
        <w:pStyle w:val="Heading2"/>
      </w:pPr>
      <w:bookmarkStart w:id="49" w:name="_Toc67390812"/>
      <w:r w:rsidRPr="008451CC">
        <w:lastRenderedPageBreak/>
        <w:t>Software</w:t>
      </w:r>
      <w:r>
        <w:t xml:space="preserve"> Interfaces</w:t>
      </w:r>
      <w:bookmarkEnd w:id="49"/>
    </w:p>
    <w:p w14:paraId="0BA2A00D" w14:textId="101A853A" w:rsidR="005B7751" w:rsidRDefault="00962D87" w:rsidP="00332F24">
      <w:pPr>
        <w:spacing w:line="276" w:lineRule="auto"/>
        <w:jc w:val="both"/>
      </w:pPr>
      <w:r w:rsidRPr="00962D87">
        <w:t xml:space="preserve">The application </w:t>
      </w:r>
      <w:r w:rsidR="008C7F26">
        <w:t>uses</w:t>
      </w:r>
      <w:r w:rsidR="006E6CAE">
        <w:t xml:space="preserve"> MongoDB Database Management System</w:t>
      </w:r>
      <w:r w:rsidR="008C7F26">
        <w:t xml:space="preserve"> to store public posts</w:t>
      </w:r>
      <w:r w:rsidRPr="00962D87">
        <w:t>.</w:t>
      </w:r>
    </w:p>
    <w:p w14:paraId="382E9505" w14:textId="17290ACD" w:rsidR="008C7F26" w:rsidRDefault="008C7F26" w:rsidP="00332F24">
      <w:pPr>
        <w:spacing w:line="276" w:lineRule="auto"/>
        <w:jc w:val="both"/>
      </w:pPr>
      <w:r>
        <w:t>The application uses React JS for front end designing in web.</w:t>
      </w:r>
    </w:p>
    <w:p w14:paraId="1C901359" w14:textId="100B9C31" w:rsidR="008C7F26" w:rsidRDefault="008C7F26" w:rsidP="00332F24">
      <w:pPr>
        <w:spacing w:line="276" w:lineRule="auto"/>
        <w:jc w:val="both"/>
      </w:pPr>
      <w:r>
        <w:t>The application uses Express JS for back end development.</w:t>
      </w:r>
    </w:p>
    <w:p w14:paraId="2873BB06" w14:textId="12378371" w:rsidR="008C7F26" w:rsidRDefault="008C7F26" w:rsidP="00332F24">
      <w:pPr>
        <w:spacing w:line="276" w:lineRule="auto"/>
        <w:jc w:val="both"/>
      </w:pPr>
      <w:r>
        <w:t>The application uses React Native for Mobile Development.</w:t>
      </w:r>
    </w:p>
    <w:p w14:paraId="02515F82" w14:textId="3A743313" w:rsidR="00524559" w:rsidRPr="00332F24" w:rsidRDefault="0030667A" w:rsidP="008451CC">
      <w:pPr>
        <w:spacing w:line="276" w:lineRule="auto"/>
        <w:jc w:val="both"/>
      </w:pPr>
      <w:r w:rsidRPr="0030667A">
        <w:t>The application stores project data in JSON format to enable easy integration with 3rd party applications.</w:t>
      </w:r>
    </w:p>
    <w:p w14:paraId="67A259BE" w14:textId="09536E90" w:rsidR="00BC2618" w:rsidRDefault="00BC2618" w:rsidP="008451CC">
      <w:pPr>
        <w:pStyle w:val="Heading2"/>
      </w:pPr>
      <w:bookmarkStart w:id="50" w:name="_Toc67390813"/>
      <w:r>
        <w:t>Hardware Interfaces</w:t>
      </w:r>
      <w:bookmarkEnd w:id="50"/>
    </w:p>
    <w:p w14:paraId="76ABB7A3" w14:textId="1EC9E3D0" w:rsidR="0053403C" w:rsidRPr="00AD6200" w:rsidRDefault="00C763AF" w:rsidP="002D427B">
      <w:pPr>
        <w:spacing w:line="276" w:lineRule="auto"/>
        <w:jc w:val="both"/>
      </w:pPr>
      <w:r>
        <w:t xml:space="preserve">The application requires </w:t>
      </w:r>
      <w:r w:rsidR="00016FCD">
        <w:t>Android Mobile device with at least Android 6.0, an IOS device with minimum IOS 9 or any desktop computer capable of running a Web Browser.</w:t>
      </w:r>
    </w:p>
    <w:p w14:paraId="5A59AE01" w14:textId="0C728271" w:rsidR="00BC2618" w:rsidRDefault="00BC2618" w:rsidP="008451CC">
      <w:pPr>
        <w:pStyle w:val="Heading2"/>
      </w:pPr>
      <w:bookmarkStart w:id="51" w:name="_Toc67390814"/>
      <w:r w:rsidRPr="008451CC">
        <w:t>Communication</w:t>
      </w:r>
      <w:r>
        <w:t xml:space="preserve"> Interfaces</w:t>
      </w:r>
      <w:bookmarkEnd w:id="51"/>
    </w:p>
    <w:p w14:paraId="7083ADB2" w14:textId="2AB901A7" w:rsidR="00332F24" w:rsidRPr="00AD6200" w:rsidRDefault="005E3296" w:rsidP="00332F24">
      <w:pPr>
        <w:spacing w:line="276" w:lineRule="auto"/>
        <w:jc w:val="both"/>
      </w:pPr>
      <w:r w:rsidRPr="005E3296">
        <w:t>The application requires active internet connection which can be achieved in several ways.</w:t>
      </w:r>
      <w:r>
        <w:t xml:space="preserve"> The application user must have working email or phone number in order to fully take advantage of the application.</w:t>
      </w:r>
    </w:p>
    <w:p w14:paraId="749CB273" w14:textId="6C5B2306" w:rsidR="00BC2618" w:rsidRPr="00524559" w:rsidRDefault="00BC2618" w:rsidP="00674190">
      <w:pPr>
        <w:pStyle w:val="Heading1"/>
      </w:pPr>
      <w:bookmarkStart w:id="52" w:name="_Toc67390815"/>
      <w:r w:rsidRPr="00524559">
        <w:t xml:space="preserve">Project </w:t>
      </w:r>
      <w:r w:rsidRPr="00674190">
        <w:t>Gantt</w:t>
      </w:r>
      <w:r w:rsidRPr="00524559">
        <w:t xml:space="preserve"> Chart</w:t>
      </w:r>
      <w:bookmarkEnd w:id="52"/>
    </w:p>
    <w:p w14:paraId="6C42891A" w14:textId="77777777" w:rsidR="00E06C0E" w:rsidRDefault="00E06C0E" w:rsidP="00FE2C22">
      <w:pPr>
        <w:keepNext/>
        <w:rPr>
          <w:noProof/>
          <w:lang w:eastAsia="ar-SA"/>
        </w:rPr>
      </w:pPr>
    </w:p>
    <w:p w14:paraId="14F8B2C0" w14:textId="77777777" w:rsidR="00524DC1" w:rsidRDefault="00524DC1" w:rsidP="00FE2C22">
      <w:pPr>
        <w:keepNext/>
        <w:rPr>
          <w:noProof/>
          <w:lang w:eastAsia="ar-SA"/>
        </w:rPr>
      </w:pPr>
    </w:p>
    <w:p w14:paraId="5584C6C2" w14:textId="33DF34C8" w:rsidR="00FE2C22" w:rsidRDefault="00E13C67" w:rsidP="00FE2C22">
      <w:pPr>
        <w:keepNext/>
      </w:pPr>
      <w:r>
        <w:rPr>
          <w:noProof/>
          <w:lang w:eastAsia="ar-SA"/>
        </w:rPr>
        <w:drawing>
          <wp:inline distT="0" distB="0" distL="0" distR="0" wp14:anchorId="495D9AF1" wp14:editId="054E9CBA">
            <wp:extent cx="6202140" cy="359918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ntt.jpg"/>
                    <pic:cNvPicPr/>
                  </pic:nvPicPr>
                  <pic:blipFill rotWithShape="1">
                    <a:blip r:embed="rId23">
                      <a:extLst>
                        <a:ext uri="{28A0092B-C50C-407E-A947-70E740481C1C}">
                          <a14:useLocalDpi xmlns:a14="http://schemas.microsoft.com/office/drawing/2010/main" val="0"/>
                        </a:ext>
                      </a:extLst>
                    </a:blip>
                    <a:srcRect t="11933"/>
                    <a:stretch/>
                  </pic:blipFill>
                  <pic:spPr bwMode="auto">
                    <a:xfrm>
                      <a:off x="0" y="0"/>
                      <a:ext cx="6221447" cy="3610384"/>
                    </a:xfrm>
                    <a:prstGeom prst="rect">
                      <a:avLst/>
                    </a:prstGeom>
                    <a:ln>
                      <a:noFill/>
                    </a:ln>
                    <a:extLst>
                      <a:ext uri="{53640926-AAD7-44D8-BBD7-CCE9431645EC}">
                        <a14:shadowObscured xmlns:a14="http://schemas.microsoft.com/office/drawing/2010/main"/>
                      </a:ext>
                    </a:extLst>
                  </pic:spPr>
                </pic:pic>
              </a:graphicData>
            </a:graphic>
          </wp:inline>
        </w:drawing>
      </w:r>
    </w:p>
    <w:p w14:paraId="7AC9361D" w14:textId="0431965B" w:rsidR="007D3C1B" w:rsidRDefault="00FE2C22" w:rsidP="00FE2C22">
      <w:pPr>
        <w:pStyle w:val="Caption"/>
        <w:rPr>
          <w:lang w:eastAsia="ar-SA"/>
        </w:rPr>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6F5B4E">
        <w:rPr>
          <w:noProof/>
        </w:rPr>
        <w:t>6</w:t>
      </w:r>
      <w:r w:rsidR="0002713D">
        <w:rPr>
          <w:noProof/>
        </w:rPr>
        <w:fldChar w:fldCharType="end"/>
      </w:r>
      <w:r>
        <w:t>: Gantt Chart for Targeted Project</w:t>
      </w:r>
    </w:p>
    <w:p w14:paraId="31689191" w14:textId="77777777" w:rsidR="00766410" w:rsidRPr="00766410" w:rsidRDefault="00766410" w:rsidP="00674190">
      <w:pPr>
        <w:pStyle w:val="Heading1"/>
      </w:pPr>
      <w:bookmarkStart w:id="53" w:name="_Toc440746957"/>
      <w:bookmarkStart w:id="54" w:name="_Toc440747346"/>
      <w:bookmarkStart w:id="55" w:name="_Toc440747372"/>
      <w:bookmarkStart w:id="56" w:name="_Toc488853139"/>
      <w:bookmarkStart w:id="57" w:name="_Toc4782404"/>
      <w:bookmarkStart w:id="58" w:name="_Toc67390816"/>
      <w:r w:rsidRPr="00674190">
        <w:lastRenderedPageBreak/>
        <w:t>Conclusion</w:t>
      </w:r>
      <w:bookmarkEnd w:id="53"/>
      <w:bookmarkEnd w:id="54"/>
      <w:bookmarkEnd w:id="55"/>
      <w:bookmarkEnd w:id="56"/>
      <w:bookmarkEnd w:id="57"/>
      <w:bookmarkEnd w:id="58"/>
    </w:p>
    <w:p w14:paraId="414BAA9D" w14:textId="4957756E" w:rsidR="00766410" w:rsidRPr="00817390" w:rsidRDefault="005F2F6E" w:rsidP="002F2F29">
      <w:pPr>
        <w:ind w:left="180" w:firstLine="360"/>
      </w:pPr>
      <w:r w:rsidRPr="005F2F6E">
        <w:t xml:space="preserve">Smart Construction Manager garners the needs and requirements in each and every detail in the SRS document. Each Requirement Mentioned in the form of </w:t>
      </w:r>
      <w:r w:rsidR="007B2718" w:rsidRPr="005F2F6E">
        <w:t>use cases</w:t>
      </w:r>
      <w:r w:rsidRPr="005F2F6E">
        <w:t xml:space="preserve"> is carefully analyzed from both Patron &amp; Clients Perspective. The careful analysis of requirements provides Users with a sophisticated system ensuring ease in the process of construction and other commodities and forming invariably an efficient system.</w:t>
      </w:r>
      <w:r>
        <w:t xml:space="preserve"> </w:t>
      </w:r>
      <w:r w:rsidR="00D82A08">
        <w:t>So, t</w:t>
      </w:r>
      <w:r w:rsidR="002362EC">
        <w:t>h</w:t>
      </w:r>
      <w:r w:rsidR="00D82A08">
        <w:t>e</w:t>
      </w:r>
      <w:r w:rsidR="002362EC">
        <w:t xml:space="preserve"> document </w:t>
      </w:r>
      <w:r w:rsidR="00D82A08">
        <w:t xml:space="preserve">shows how we are planning to take </w:t>
      </w:r>
      <w:r w:rsidR="007B2718">
        <w:t>our</w:t>
      </w:r>
      <w:r w:rsidR="00D82A08">
        <w:t xml:space="preserve"> project in coming year. We will </w:t>
      </w:r>
      <w:r w:rsidR="00FE0EC2">
        <w:t xml:space="preserve">be implementing each part of our project according to the </w:t>
      </w:r>
      <w:r w:rsidR="007B2718">
        <w:t>Gantt</w:t>
      </w:r>
      <w:r w:rsidR="00FE0EC2">
        <w:t xml:space="preserve"> chart mentioned above and are fully </w:t>
      </w:r>
      <w:r w:rsidR="007B2718">
        <w:t>motivated</w:t>
      </w:r>
      <w:r w:rsidR="00FE0EC2">
        <w:t xml:space="preserve"> to complete the project. </w:t>
      </w:r>
    </w:p>
    <w:p w14:paraId="0EDD2979" w14:textId="77777777" w:rsidR="00766410" w:rsidRPr="00766410" w:rsidRDefault="00766410" w:rsidP="00674190">
      <w:pPr>
        <w:pStyle w:val="Heading1"/>
      </w:pPr>
      <w:bookmarkStart w:id="59" w:name="_Toc4782405"/>
      <w:bookmarkStart w:id="60" w:name="_Toc67390817"/>
      <w:r w:rsidRPr="00674190">
        <w:t>Appendices</w:t>
      </w:r>
      <w:bookmarkEnd w:id="59"/>
      <w:bookmarkEnd w:id="60"/>
    </w:p>
    <w:p w14:paraId="132837C1" w14:textId="6895CD75" w:rsidR="006C3DBC" w:rsidRPr="00766410" w:rsidRDefault="00721B3D" w:rsidP="006C3DBC">
      <w:pPr>
        <w:ind w:left="360"/>
        <w:jc w:val="both"/>
      </w:pPr>
      <w:r>
        <w:t>SCM: Smart Construction Manager</w:t>
      </w:r>
      <w:r w:rsidR="00766410" w:rsidRPr="005D1497">
        <w:t>.</w:t>
      </w:r>
      <w:r w:rsidR="00D00332" w:rsidRPr="00766410">
        <w:t xml:space="preserve"> </w:t>
      </w:r>
    </w:p>
    <w:p w14:paraId="6080ECCE" w14:textId="718B9CF8" w:rsidR="00232D38" w:rsidRDefault="00232D38" w:rsidP="00674190">
      <w:pPr>
        <w:pStyle w:val="Heading1"/>
      </w:pPr>
      <w:bookmarkStart w:id="61" w:name="_Toc518865257"/>
      <w:bookmarkStart w:id="62" w:name="_Toc519128741"/>
      <w:bookmarkStart w:id="63" w:name="_Toc67390818"/>
      <w:bookmarkEnd w:id="28"/>
      <w:r w:rsidRPr="00674190">
        <w:t>References</w:t>
      </w:r>
      <w:bookmarkEnd w:id="61"/>
      <w:bookmarkEnd w:id="62"/>
      <w:bookmarkEnd w:id="63"/>
    </w:p>
    <w:p w14:paraId="5B777629" w14:textId="77777777" w:rsidR="00B51A20" w:rsidRPr="00C34497" w:rsidRDefault="00B51A20" w:rsidP="00B51A20">
      <w:pPr>
        <w:jc w:val="both"/>
      </w:pPr>
      <w:bookmarkStart w:id="64" w:name="_Toc464735241"/>
      <w:bookmarkStart w:id="65" w:name="_Toc518865264"/>
      <w:bookmarkEnd w:id="7"/>
      <w:bookmarkEnd w:id="8"/>
      <w:bookmarkEnd w:id="9"/>
    </w:p>
    <w:p w14:paraId="1CD7BDE4" w14:textId="2B1E28AD" w:rsidR="00B51A20" w:rsidRPr="00615B05" w:rsidRDefault="00BB5174" w:rsidP="00FB501F">
      <w:pPr>
        <w:pStyle w:val="ListParagraph"/>
        <w:numPr>
          <w:ilvl w:val="1"/>
          <w:numId w:val="1"/>
        </w:numPr>
        <w:suppressAutoHyphens/>
        <w:spacing w:before="120" w:line="276" w:lineRule="auto"/>
        <w:ind w:left="540" w:hanging="540"/>
        <w:jc w:val="both"/>
        <w:rPr>
          <w:b/>
          <w:kern w:val="1"/>
          <w:lang w:eastAsia="ar-SA"/>
        </w:rPr>
      </w:pPr>
      <w:r>
        <w:rPr>
          <w:kern w:val="1"/>
          <w:lang w:eastAsia="ar-SA"/>
        </w:rPr>
        <w:t>CDA</w:t>
      </w:r>
      <w:r w:rsidR="00B51A20" w:rsidRPr="00615B05">
        <w:rPr>
          <w:kern w:val="1"/>
          <w:lang w:eastAsia="ar-SA"/>
        </w:rPr>
        <w:t xml:space="preserve">, </w:t>
      </w:r>
      <w:r>
        <w:rPr>
          <w:kern w:val="1"/>
          <w:lang w:eastAsia="ar-SA"/>
        </w:rPr>
        <w:t>Procedures (SOPs)</w:t>
      </w:r>
      <w:r w:rsidR="00B51A20" w:rsidRPr="00615B05">
        <w:rPr>
          <w:kern w:val="1"/>
          <w:lang w:eastAsia="ar-SA"/>
        </w:rPr>
        <w:t xml:space="preserve">, </w:t>
      </w:r>
      <w:r w:rsidRPr="00BB5174">
        <w:rPr>
          <w:kern w:val="1"/>
          <w:lang w:eastAsia="ar-SA"/>
        </w:rPr>
        <w:t>https://www.cda.gov.pk/resource_center/procedures.asp#proc8</w:t>
      </w:r>
      <w:r w:rsidR="00B51A20" w:rsidRPr="00615B05">
        <w:rPr>
          <w:kern w:val="1"/>
          <w:lang w:eastAsia="ar-SA"/>
        </w:rPr>
        <w:t xml:space="preserve">, </w:t>
      </w:r>
      <w:r>
        <w:rPr>
          <w:kern w:val="1"/>
          <w:lang w:eastAsia="ar-SA"/>
        </w:rPr>
        <w:t>3/7/2021</w:t>
      </w:r>
      <w:r w:rsidR="00B51A20" w:rsidRPr="00615B05">
        <w:rPr>
          <w:b/>
          <w:kern w:val="1"/>
          <w:lang w:eastAsia="ar-SA"/>
        </w:rPr>
        <w:t>. (web site)</w:t>
      </w:r>
    </w:p>
    <w:p w14:paraId="00B6B942" w14:textId="77777777" w:rsidR="00B51A20" w:rsidRPr="0077707B" w:rsidRDefault="00B51A20" w:rsidP="00674190">
      <w:pPr>
        <w:pStyle w:val="Heading1"/>
      </w:pPr>
      <w:bookmarkStart w:id="66" w:name="_Toc506386205"/>
      <w:bookmarkStart w:id="67" w:name="_Toc520754484"/>
      <w:bookmarkStart w:id="68" w:name="_Toc67390819"/>
      <w:r w:rsidRPr="00674190">
        <w:t>Plagiarism</w:t>
      </w:r>
      <w:r w:rsidRPr="0077707B">
        <w:t xml:space="preserve"> Report</w:t>
      </w:r>
      <w:bookmarkEnd w:id="66"/>
      <w:bookmarkEnd w:id="67"/>
      <w:bookmarkEnd w:id="68"/>
    </w:p>
    <w:bookmarkEnd w:id="64"/>
    <w:bookmarkEnd w:id="65"/>
    <w:p w14:paraId="7CEDC448" w14:textId="25809D8E" w:rsidR="00B51A20" w:rsidRPr="00693BD4" w:rsidRDefault="00B51A20" w:rsidP="00693BD4">
      <w:pPr>
        <w:jc w:val="both"/>
      </w:pPr>
    </w:p>
    <w:bookmarkEnd w:id="4"/>
    <w:bookmarkEnd w:id="5"/>
    <w:p w14:paraId="31EB51BE" w14:textId="77777777" w:rsidR="00A21F96" w:rsidRDefault="00E624F1" w:rsidP="00A21F96">
      <w:pPr>
        <w:keepNext/>
        <w:tabs>
          <w:tab w:val="left" w:pos="2955"/>
        </w:tabs>
        <w:spacing w:line="360" w:lineRule="auto"/>
        <w:jc w:val="both"/>
      </w:pPr>
      <w:r w:rsidRPr="00E624F1">
        <w:rPr>
          <w:noProof/>
        </w:rPr>
        <w:drawing>
          <wp:inline distT="0" distB="0" distL="0" distR="0" wp14:anchorId="34AB0892" wp14:editId="04225407">
            <wp:extent cx="6309360" cy="25368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09360" cy="2536825"/>
                    </a:xfrm>
                    <a:prstGeom prst="rect">
                      <a:avLst/>
                    </a:prstGeom>
                  </pic:spPr>
                </pic:pic>
              </a:graphicData>
            </a:graphic>
          </wp:inline>
        </w:drawing>
      </w:r>
    </w:p>
    <w:p w14:paraId="1DA37D17" w14:textId="62246101" w:rsidR="00D371AF" w:rsidRPr="00615B05" w:rsidRDefault="00A21F96" w:rsidP="00A21F96">
      <w:pPr>
        <w:pStyle w:val="Caption"/>
      </w:pPr>
      <w:r>
        <w:t xml:space="preserve">Figure </w:t>
      </w:r>
      <w:r w:rsidR="002F3AA0">
        <w:rPr>
          <w:noProof/>
        </w:rPr>
        <w:fldChar w:fldCharType="begin"/>
      </w:r>
      <w:r w:rsidR="002F3AA0">
        <w:rPr>
          <w:noProof/>
        </w:rPr>
        <w:instrText xml:space="preserve"> SEQ Figure \* ARABIC </w:instrText>
      </w:r>
      <w:r w:rsidR="002F3AA0">
        <w:rPr>
          <w:noProof/>
        </w:rPr>
        <w:fldChar w:fldCharType="separate"/>
      </w:r>
      <w:r w:rsidR="006F5B4E">
        <w:rPr>
          <w:noProof/>
        </w:rPr>
        <w:t>7</w:t>
      </w:r>
      <w:r w:rsidR="002F3AA0">
        <w:rPr>
          <w:noProof/>
        </w:rPr>
        <w:fldChar w:fldCharType="end"/>
      </w:r>
      <w:r>
        <w:t>: Turnitin Plagiarism Report</w:t>
      </w:r>
    </w:p>
    <w:sectPr w:rsidR="00D371AF" w:rsidRPr="00615B05" w:rsidSect="00F436E1">
      <w:footerReference w:type="default" r:id="rId25"/>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97B7A" w14:textId="77777777" w:rsidR="00AC2B72" w:rsidRDefault="00AC2B72" w:rsidP="00F66814">
      <w:r>
        <w:separator/>
      </w:r>
    </w:p>
  </w:endnote>
  <w:endnote w:type="continuationSeparator" w:id="0">
    <w:p w14:paraId="0A41579E" w14:textId="77777777" w:rsidR="00AC2B72" w:rsidRDefault="00AC2B72"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9693371"/>
      <w:docPartObj>
        <w:docPartGallery w:val="Page Numbers (Bottom of Page)"/>
        <w:docPartUnique/>
      </w:docPartObj>
    </w:sdtPr>
    <w:sdtEndPr>
      <w:rPr>
        <w:noProof/>
      </w:rPr>
    </w:sdtEndPr>
    <w:sdtContent>
      <w:p w14:paraId="397A1311" w14:textId="26DA41EE" w:rsidR="00070CCE" w:rsidRDefault="00070CCE">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070CCE" w:rsidRDefault="00070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727782"/>
      <w:docPartObj>
        <w:docPartGallery w:val="Page Numbers (Bottom of Page)"/>
        <w:docPartUnique/>
      </w:docPartObj>
    </w:sdtPr>
    <w:sdtEndPr>
      <w:rPr>
        <w:noProof/>
      </w:rPr>
    </w:sdtEndPr>
    <w:sdtContent>
      <w:p w14:paraId="54C79994" w14:textId="22A9DDDE" w:rsidR="00070CCE" w:rsidRDefault="00070CCE">
        <w:pPr>
          <w:pStyle w:val="Footer"/>
          <w:jc w:val="center"/>
        </w:pPr>
        <w:r>
          <w:fldChar w:fldCharType="begin"/>
        </w:r>
        <w:r>
          <w:instrText xml:space="preserve"> PAGE  \* Arabic  \* MERGEFORMAT </w:instrText>
        </w:r>
        <w:r>
          <w:fldChar w:fldCharType="separate"/>
        </w:r>
        <w:r>
          <w:rPr>
            <w:noProof/>
          </w:rPr>
          <w:t>9</w:t>
        </w:r>
        <w:r>
          <w:fldChar w:fldCharType="end"/>
        </w:r>
      </w:p>
    </w:sdtContent>
  </w:sdt>
  <w:p w14:paraId="3375B42D" w14:textId="77777777" w:rsidR="00070CCE" w:rsidRDefault="00070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B7C65" w14:textId="77777777" w:rsidR="00AC2B72" w:rsidRDefault="00AC2B72" w:rsidP="00F66814">
      <w:r>
        <w:separator/>
      </w:r>
    </w:p>
  </w:footnote>
  <w:footnote w:type="continuationSeparator" w:id="0">
    <w:p w14:paraId="0044A61D" w14:textId="77777777" w:rsidR="00AC2B72" w:rsidRDefault="00AC2B72" w:rsidP="00F668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4DD7"/>
    <w:multiLevelType w:val="hybridMultilevel"/>
    <w:tmpl w:val="390E4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4547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912505"/>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A10A24"/>
    <w:multiLevelType w:val="hybridMultilevel"/>
    <w:tmpl w:val="77488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951E95"/>
    <w:multiLevelType w:val="hybridMultilevel"/>
    <w:tmpl w:val="3520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3BD2B6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ED1BEA"/>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58F011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022E15"/>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3C50BF"/>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6F34329"/>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D62D75"/>
    <w:multiLevelType w:val="hybridMultilevel"/>
    <w:tmpl w:val="46720186"/>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0A3710BB"/>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4A71E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9C296F"/>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AF92AA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B18492D"/>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C0A5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9A28B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192666"/>
    <w:multiLevelType w:val="hybridMultilevel"/>
    <w:tmpl w:val="00F62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DF23B3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E562C7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EA040E8"/>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ECA1E44"/>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F240F1E"/>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F61254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F93227E"/>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0B367B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164542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1CA2A47"/>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23F27F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77146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40D598D"/>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43E3E1B"/>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4BA5F8E"/>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1691632B"/>
    <w:multiLevelType w:val="multilevel"/>
    <w:tmpl w:val="7910D71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67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17041E4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7CA6098"/>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7D03577"/>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8A92E1E"/>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9B3154B"/>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9FF0BEA"/>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B1364FF"/>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B8C6EB0"/>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D9F2424"/>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DEF089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F0A756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F57115F"/>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1FC6338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0C01E4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0CF6F70"/>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1225C8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14474EA"/>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1A443B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33C5D31"/>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4B03585"/>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24CD15DC"/>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58C24B0"/>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5BB212C"/>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6070CC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64F7009"/>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80868C0"/>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8493A9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8D77DEE"/>
    <w:multiLevelType w:val="hybridMultilevel"/>
    <w:tmpl w:val="D2943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BF101CE"/>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C347B51"/>
    <w:multiLevelType w:val="hybridMultilevel"/>
    <w:tmpl w:val="381289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CAF708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D415E7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FB62816"/>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2FDB31E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FF32A49"/>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0F42ACB"/>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1455EEB"/>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203578F"/>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62651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4852165"/>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57334AF"/>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6C612C7"/>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6DE3351"/>
    <w:multiLevelType w:val="multilevel"/>
    <w:tmpl w:val="2C9A969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0" w15:restartNumberingAfterBreak="0">
    <w:nsid w:val="37AF6E72"/>
    <w:multiLevelType w:val="hybridMultilevel"/>
    <w:tmpl w:val="D2943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8722200"/>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9B46B0D"/>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B586DAC"/>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CAD054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CF2501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D1A423F"/>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E20023A"/>
    <w:multiLevelType w:val="hybridMultilevel"/>
    <w:tmpl w:val="3C643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E6978A6"/>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3EB74318"/>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3F3E763C"/>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01C291B"/>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10E08F9"/>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417F546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2DB1CE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30E412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35561BF"/>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56611C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6E1716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72A66CB"/>
    <w:multiLevelType w:val="multilevel"/>
    <w:tmpl w:val="2C9A969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0" w15:restartNumberingAfterBreak="0">
    <w:nsid w:val="473C1033"/>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88734B9"/>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88A19F3"/>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8EB265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AC701D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4D7C5D8C"/>
    <w:multiLevelType w:val="hybridMultilevel"/>
    <w:tmpl w:val="00F62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D82370F"/>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FBE61B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083732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3505D31"/>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3EA046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485463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52B0B3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59A4BCB"/>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566A60DA"/>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56733F6D"/>
    <w:multiLevelType w:val="hybridMultilevel"/>
    <w:tmpl w:val="DFBE0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57E07DEE"/>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93A4931"/>
    <w:multiLevelType w:val="hybridMultilevel"/>
    <w:tmpl w:val="DFBE0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59590056"/>
    <w:multiLevelType w:val="hybridMultilevel"/>
    <w:tmpl w:val="3520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A0C52B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5B49404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C72562D"/>
    <w:multiLevelType w:val="hybridMultilevel"/>
    <w:tmpl w:val="77488D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5D210B0F"/>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DD32576"/>
    <w:multiLevelType w:val="hybridMultilevel"/>
    <w:tmpl w:val="D2943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DDD3512"/>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DF12F5A"/>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E36106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5EB62475"/>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617F1CB6"/>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63F33229"/>
    <w:multiLevelType w:val="hybridMultilevel"/>
    <w:tmpl w:val="3520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647F39AC"/>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56B002D"/>
    <w:multiLevelType w:val="multilevel"/>
    <w:tmpl w:val="2C9A969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2" w15:restartNumberingAfterBreak="0">
    <w:nsid w:val="6575086F"/>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66853C08"/>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66DB2B26"/>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672B30D5"/>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67865ECD"/>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7B37A3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7BD101E"/>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7C824AD"/>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8C52AD1"/>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8DA347D"/>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97751D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D69231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DF93FA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F1E1751"/>
    <w:multiLevelType w:val="hybridMultilevel"/>
    <w:tmpl w:val="292A9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F6D0630"/>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70942A9A"/>
    <w:multiLevelType w:val="hybridMultilevel"/>
    <w:tmpl w:val="B0E01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70B76967"/>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70C63931"/>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0D6064A"/>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70EF5F76"/>
    <w:multiLevelType w:val="hybridMultilevel"/>
    <w:tmpl w:val="35207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71407556"/>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71564593"/>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72161941"/>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39850DA"/>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74D728E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51A2CF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76AA21F9"/>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76E86B38"/>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77AD7114"/>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78797E63"/>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7B3E4CE8"/>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7CB57D08"/>
    <w:multiLevelType w:val="hybridMultilevel"/>
    <w:tmpl w:val="648A9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7CD53BF5"/>
    <w:multiLevelType w:val="hybridMultilevel"/>
    <w:tmpl w:val="6C405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7D7D042E"/>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7E196A7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F5001C3"/>
    <w:multiLevelType w:val="hybridMultilevel"/>
    <w:tmpl w:val="635E67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F6B0BE7"/>
    <w:multiLevelType w:val="hybridMultilevel"/>
    <w:tmpl w:val="E678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F9D707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36"/>
  </w:num>
  <w:num w:numId="3">
    <w:abstractNumId w:val="102"/>
  </w:num>
  <w:num w:numId="4">
    <w:abstractNumId w:val="145"/>
  </w:num>
  <w:num w:numId="5">
    <w:abstractNumId w:val="98"/>
  </w:num>
  <w:num w:numId="6">
    <w:abstractNumId w:val="99"/>
  </w:num>
  <w:num w:numId="7">
    <w:abstractNumId w:val="0"/>
  </w:num>
  <w:num w:numId="8">
    <w:abstractNumId w:val="87"/>
  </w:num>
  <w:num w:numId="9">
    <w:abstractNumId w:val="79"/>
  </w:num>
  <w:num w:numId="10">
    <w:abstractNumId w:val="147"/>
  </w:num>
  <w:num w:numId="11">
    <w:abstractNumId w:val="66"/>
  </w:num>
  <w:num w:numId="12">
    <w:abstractNumId w:val="11"/>
  </w:num>
  <w:num w:numId="13">
    <w:abstractNumId w:val="100"/>
  </w:num>
  <w:num w:numId="14">
    <w:abstractNumId w:val="8"/>
  </w:num>
  <w:num w:numId="15">
    <w:abstractNumId w:val="77"/>
  </w:num>
  <w:num w:numId="16">
    <w:abstractNumId w:val="86"/>
  </w:num>
  <w:num w:numId="17">
    <w:abstractNumId w:val="43"/>
  </w:num>
  <w:num w:numId="18">
    <w:abstractNumId w:val="10"/>
  </w:num>
  <w:num w:numId="19">
    <w:abstractNumId w:val="149"/>
  </w:num>
  <w:num w:numId="20">
    <w:abstractNumId w:val="125"/>
  </w:num>
  <w:num w:numId="21">
    <w:abstractNumId w:val="114"/>
  </w:num>
  <w:num w:numId="22">
    <w:abstractNumId w:val="57"/>
  </w:num>
  <w:num w:numId="23">
    <w:abstractNumId w:val="82"/>
  </w:num>
  <w:num w:numId="24">
    <w:abstractNumId w:val="159"/>
  </w:num>
  <w:num w:numId="25">
    <w:abstractNumId w:val="83"/>
  </w:num>
  <w:num w:numId="26">
    <w:abstractNumId w:val="152"/>
  </w:num>
  <w:num w:numId="27">
    <w:abstractNumId w:val="101"/>
  </w:num>
  <w:num w:numId="28">
    <w:abstractNumId w:val="32"/>
  </w:num>
  <w:num w:numId="29">
    <w:abstractNumId w:val="164"/>
  </w:num>
  <w:num w:numId="30">
    <w:abstractNumId w:val="88"/>
  </w:num>
  <w:num w:numId="31">
    <w:abstractNumId w:val="72"/>
  </w:num>
  <w:num w:numId="32">
    <w:abstractNumId w:val="33"/>
  </w:num>
  <w:num w:numId="33">
    <w:abstractNumId w:val="73"/>
  </w:num>
  <w:num w:numId="34">
    <w:abstractNumId w:val="122"/>
  </w:num>
  <w:num w:numId="35">
    <w:abstractNumId w:val="42"/>
  </w:num>
  <w:num w:numId="36">
    <w:abstractNumId w:val="155"/>
  </w:num>
  <w:num w:numId="37">
    <w:abstractNumId w:val="146"/>
  </w:num>
  <w:num w:numId="38">
    <w:abstractNumId w:val="44"/>
  </w:num>
  <w:num w:numId="39">
    <w:abstractNumId w:val="131"/>
  </w:num>
  <w:num w:numId="40">
    <w:abstractNumId w:val="138"/>
  </w:num>
  <w:num w:numId="41">
    <w:abstractNumId w:val="90"/>
  </w:num>
  <w:num w:numId="42">
    <w:abstractNumId w:val="75"/>
  </w:num>
  <w:num w:numId="43">
    <w:abstractNumId w:val="28"/>
  </w:num>
  <w:num w:numId="44">
    <w:abstractNumId w:val="135"/>
  </w:num>
  <w:num w:numId="45">
    <w:abstractNumId w:val="60"/>
  </w:num>
  <w:num w:numId="46">
    <w:abstractNumId w:val="134"/>
  </w:num>
  <w:num w:numId="47">
    <w:abstractNumId w:val="18"/>
  </w:num>
  <w:num w:numId="48">
    <w:abstractNumId w:val="52"/>
  </w:num>
  <w:num w:numId="49">
    <w:abstractNumId w:val="166"/>
  </w:num>
  <w:num w:numId="50">
    <w:abstractNumId w:val="46"/>
  </w:num>
  <w:num w:numId="51">
    <w:abstractNumId w:val="14"/>
  </w:num>
  <w:num w:numId="52">
    <w:abstractNumId w:val="160"/>
  </w:num>
  <w:num w:numId="53">
    <w:abstractNumId w:val="115"/>
  </w:num>
  <w:num w:numId="54">
    <w:abstractNumId w:val="141"/>
  </w:num>
  <w:num w:numId="55">
    <w:abstractNumId w:val="117"/>
  </w:num>
  <w:num w:numId="56">
    <w:abstractNumId w:val="105"/>
  </w:num>
  <w:num w:numId="57">
    <w:abstractNumId w:val="19"/>
  </w:num>
  <w:num w:numId="58">
    <w:abstractNumId w:val="63"/>
  </w:num>
  <w:num w:numId="59">
    <w:abstractNumId w:val="1"/>
  </w:num>
  <w:num w:numId="60">
    <w:abstractNumId w:val="169"/>
  </w:num>
  <w:num w:numId="61">
    <w:abstractNumId w:val="84"/>
  </w:num>
  <w:num w:numId="62">
    <w:abstractNumId w:val="140"/>
  </w:num>
  <w:num w:numId="63">
    <w:abstractNumId w:val="96"/>
  </w:num>
  <w:num w:numId="64">
    <w:abstractNumId w:val="37"/>
  </w:num>
  <w:num w:numId="65">
    <w:abstractNumId w:val="26"/>
  </w:num>
  <w:num w:numId="66">
    <w:abstractNumId w:val="21"/>
  </w:num>
  <w:num w:numId="67">
    <w:abstractNumId w:val="162"/>
  </w:num>
  <w:num w:numId="68">
    <w:abstractNumId w:val="30"/>
  </w:num>
  <w:num w:numId="69">
    <w:abstractNumId w:val="74"/>
  </w:num>
  <w:num w:numId="70">
    <w:abstractNumId w:val="143"/>
  </w:num>
  <w:num w:numId="71">
    <w:abstractNumId w:val="154"/>
  </w:num>
  <w:num w:numId="72">
    <w:abstractNumId w:val="92"/>
  </w:num>
  <w:num w:numId="73">
    <w:abstractNumId w:val="89"/>
  </w:num>
  <w:num w:numId="74">
    <w:abstractNumId w:val="126"/>
  </w:num>
  <w:num w:numId="75">
    <w:abstractNumId w:val="128"/>
  </w:num>
  <w:num w:numId="76">
    <w:abstractNumId w:val="24"/>
  </w:num>
  <w:num w:numId="77">
    <w:abstractNumId w:val="71"/>
  </w:num>
  <w:num w:numId="78">
    <w:abstractNumId w:val="16"/>
  </w:num>
  <w:num w:numId="79">
    <w:abstractNumId w:val="91"/>
  </w:num>
  <w:num w:numId="80">
    <w:abstractNumId w:val="113"/>
  </w:num>
  <w:num w:numId="81">
    <w:abstractNumId w:val="168"/>
  </w:num>
  <w:num w:numId="82">
    <w:abstractNumId w:val="55"/>
  </w:num>
  <w:num w:numId="83">
    <w:abstractNumId w:val="111"/>
  </w:num>
  <w:num w:numId="84">
    <w:abstractNumId w:val="153"/>
  </w:num>
  <w:num w:numId="85">
    <w:abstractNumId w:val="38"/>
  </w:num>
  <w:num w:numId="86">
    <w:abstractNumId w:val="39"/>
  </w:num>
  <w:num w:numId="87">
    <w:abstractNumId w:val="81"/>
  </w:num>
  <w:num w:numId="88">
    <w:abstractNumId w:val="67"/>
  </w:num>
  <w:num w:numId="89">
    <w:abstractNumId w:val="78"/>
  </w:num>
  <w:num w:numId="90">
    <w:abstractNumId w:val="144"/>
  </w:num>
  <w:num w:numId="91">
    <w:abstractNumId w:val="31"/>
  </w:num>
  <w:num w:numId="92">
    <w:abstractNumId w:val="62"/>
  </w:num>
  <w:num w:numId="93">
    <w:abstractNumId w:val="29"/>
  </w:num>
  <w:num w:numId="94">
    <w:abstractNumId w:val="120"/>
  </w:num>
  <w:num w:numId="95">
    <w:abstractNumId w:val="40"/>
  </w:num>
  <w:num w:numId="96">
    <w:abstractNumId w:val="132"/>
  </w:num>
  <w:num w:numId="97">
    <w:abstractNumId w:val="70"/>
  </w:num>
  <w:num w:numId="98">
    <w:abstractNumId w:val="165"/>
  </w:num>
  <w:num w:numId="99">
    <w:abstractNumId w:val="93"/>
  </w:num>
  <w:num w:numId="100">
    <w:abstractNumId w:val="107"/>
  </w:num>
  <w:num w:numId="101">
    <w:abstractNumId w:val="110"/>
  </w:num>
  <w:num w:numId="102">
    <w:abstractNumId w:val="56"/>
  </w:num>
  <w:num w:numId="103">
    <w:abstractNumId w:val="104"/>
  </w:num>
  <w:num w:numId="104">
    <w:abstractNumId w:val="45"/>
  </w:num>
  <w:num w:numId="105">
    <w:abstractNumId w:val="94"/>
  </w:num>
  <w:num w:numId="106">
    <w:abstractNumId w:val="76"/>
  </w:num>
  <w:num w:numId="107">
    <w:abstractNumId w:val="80"/>
  </w:num>
  <w:num w:numId="108">
    <w:abstractNumId w:val="54"/>
  </w:num>
  <w:num w:numId="109">
    <w:abstractNumId w:val="64"/>
  </w:num>
  <w:num w:numId="110">
    <w:abstractNumId w:val="142"/>
  </w:num>
  <w:num w:numId="111">
    <w:abstractNumId w:val="22"/>
  </w:num>
  <w:num w:numId="112">
    <w:abstractNumId w:val="123"/>
  </w:num>
  <w:num w:numId="113">
    <w:abstractNumId w:val="53"/>
  </w:num>
  <w:num w:numId="114">
    <w:abstractNumId w:val="23"/>
  </w:num>
  <w:num w:numId="115">
    <w:abstractNumId w:val="61"/>
  </w:num>
  <w:num w:numId="116">
    <w:abstractNumId w:val="139"/>
  </w:num>
  <w:num w:numId="117">
    <w:abstractNumId w:val="95"/>
  </w:num>
  <w:num w:numId="118">
    <w:abstractNumId w:val="69"/>
  </w:num>
  <w:num w:numId="119">
    <w:abstractNumId w:val="25"/>
  </w:num>
  <w:num w:numId="120">
    <w:abstractNumId w:val="85"/>
  </w:num>
  <w:num w:numId="121">
    <w:abstractNumId w:val="156"/>
  </w:num>
  <w:num w:numId="122">
    <w:abstractNumId w:val="157"/>
  </w:num>
  <w:num w:numId="123">
    <w:abstractNumId w:val="17"/>
  </w:num>
  <w:num w:numId="124">
    <w:abstractNumId w:val="124"/>
  </w:num>
  <w:num w:numId="125">
    <w:abstractNumId w:val="148"/>
  </w:num>
  <w:num w:numId="126">
    <w:abstractNumId w:val="150"/>
  </w:num>
  <w:num w:numId="127">
    <w:abstractNumId w:val="2"/>
  </w:num>
  <w:num w:numId="128">
    <w:abstractNumId w:val="47"/>
  </w:num>
  <w:num w:numId="129">
    <w:abstractNumId w:val="127"/>
  </w:num>
  <w:num w:numId="130">
    <w:abstractNumId w:val="112"/>
  </w:num>
  <w:num w:numId="131">
    <w:abstractNumId w:val="50"/>
  </w:num>
  <w:num w:numId="132">
    <w:abstractNumId w:val="59"/>
  </w:num>
  <w:num w:numId="133">
    <w:abstractNumId w:val="133"/>
  </w:num>
  <w:num w:numId="134">
    <w:abstractNumId w:val="130"/>
  </w:num>
  <w:num w:numId="135">
    <w:abstractNumId w:val="27"/>
  </w:num>
  <w:num w:numId="136">
    <w:abstractNumId w:val="97"/>
  </w:num>
  <w:num w:numId="137">
    <w:abstractNumId w:val="119"/>
  </w:num>
  <w:num w:numId="138">
    <w:abstractNumId w:val="3"/>
  </w:num>
  <w:num w:numId="139">
    <w:abstractNumId w:val="118"/>
  </w:num>
  <w:num w:numId="140">
    <w:abstractNumId w:val="137"/>
  </w:num>
  <w:num w:numId="141">
    <w:abstractNumId w:val="4"/>
  </w:num>
  <w:num w:numId="142">
    <w:abstractNumId w:val="151"/>
  </w:num>
  <w:num w:numId="143">
    <w:abstractNumId w:val="121"/>
  </w:num>
  <w:num w:numId="144">
    <w:abstractNumId w:val="103"/>
  </w:num>
  <w:num w:numId="145">
    <w:abstractNumId w:val="49"/>
  </w:num>
  <w:num w:numId="146">
    <w:abstractNumId w:val="129"/>
  </w:num>
  <w:num w:numId="147">
    <w:abstractNumId w:val="68"/>
  </w:num>
  <w:num w:numId="148">
    <w:abstractNumId w:val="58"/>
  </w:num>
  <w:num w:numId="149">
    <w:abstractNumId w:val="161"/>
  </w:num>
  <w:num w:numId="150">
    <w:abstractNumId w:val="136"/>
  </w:num>
  <w:num w:numId="151">
    <w:abstractNumId w:val="34"/>
  </w:num>
  <w:num w:numId="152">
    <w:abstractNumId w:val="9"/>
  </w:num>
  <w:num w:numId="153">
    <w:abstractNumId w:val="7"/>
  </w:num>
  <w:num w:numId="154">
    <w:abstractNumId w:val="158"/>
  </w:num>
  <w:num w:numId="155">
    <w:abstractNumId w:val="106"/>
  </w:num>
  <w:num w:numId="156">
    <w:abstractNumId w:val="116"/>
  </w:num>
  <w:num w:numId="157">
    <w:abstractNumId w:val="65"/>
  </w:num>
  <w:num w:numId="158">
    <w:abstractNumId w:val="20"/>
  </w:num>
  <w:num w:numId="159">
    <w:abstractNumId w:val="109"/>
  </w:num>
  <w:num w:numId="160">
    <w:abstractNumId w:val="51"/>
  </w:num>
  <w:num w:numId="161">
    <w:abstractNumId w:val="41"/>
  </w:num>
  <w:num w:numId="162">
    <w:abstractNumId w:val="163"/>
  </w:num>
  <w:num w:numId="163">
    <w:abstractNumId w:val="12"/>
  </w:num>
  <w:num w:numId="164">
    <w:abstractNumId w:val="108"/>
  </w:num>
  <w:num w:numId="165">
    <w:abstractNumId w:val="15"/>
  </w:num>
  <w:num w:numId="166">
    <w:abstractNumId w:val="5"/>
  </w:num>
  <w:num w:numId="167">
    <w:abstractNumId w:val="48"/>
  </w:num>
  <w:num w:numId="168">
    <w:abstractNumId w:val="13"/>
  </w:num>
  <w:num w:numId="169">
    <w:abstractNumId w:val="6"/>
  </w:num>
  <w:num w:numId="170">
    <w:abstractNumId w:val="167"/>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2069"/>
    <w:rsid w:val="00002B64"/>
    <w:rsid w:val="00003559"/>
    <w:rsid w:val="000038A2"/>
    <w:rsid w:val="00004057"/>
    <w:rsid w:val="000050E2"/>
    <w:rsid w:val="000059E3"/>
    <w:rsid w:val="00006104"/>
    <w:rsid w:val="00006C95"/>
    <w:rsid w:val="0000736F"/>
    <w:rsid w:val="000073A2"/>
    <w:rsid w:val="00007ADD"/>
    <w:rsid w:val="000100F7"/>
    <w:rsid w:val="0001144D"/>
    <w:rsid w:val="00012B93"/>
    <w:rsid w:val="00012D29"/>
    <w:rsid w:val="0001398E"/>
    <w:rsid w:val="00014090"/>
    <w:rsid w:val="00014AD8"/>
    <w:rsid w:val="0001590E"/>
    <w:rsid w:val="00015BC9"/>
    <w:rsid w:val="000164F2"/>
    <w:rsid w:val="00016FCD"/>
    <w:rsid w:val="000175C8"/>
    <w:rsid w:val="0001791F"/>
    <w:rsid w:val="000207D5"/>
    <w:rsid w:val="00020E9A"/>
    <w:rsid w:val="0002101A"/>
    <w:rsid w:val="00021E7B"/>
    <w:rsid w:val="00022CCA"/>
    <w:rsid w:val="0002324E"/>
    <w:rsid w:val="0002491B"/>
    <w:rsid w:val="00025232"/>
    <w:rsid w:val="000258D5"/>
    <w:rsid w:val="0002713D"/>
    <w:rsid w:val="000277D8"/>
    <w:rsid w:val="00027BF0"/>
    <w:rsid w:val="00030135"/>
    <w:rsid w:val="00030175"/>
    <w:rsid w:val="00030AAF"/>
    <w:rsid w:val="00031259"/>
    <w:rsid w:val="00031DCB"/>
    <w:rsid w:val="00032251"/>
    <w:rsid w:val="00032A54"/>
    <w:rsid w:val="00032E84"/>
    <w:rsid w:val="0003366F"/>
    <w:rsid w:val="0003371B"/>
    <w:rsid w:val="00033A9D"/>
    <w:rsid w:val="000354E0"/>
    <w:rsid w:val="00035645"/>
    <w:rsid w:val="0003610F"/>
    <w:rsid w:val="00037E2C"/>
    <w:rsid w:val="0004088D"/>
    <w:rsid w:val="00040A5B"/>
    <w:rsid w:val="00040C85"/>
    <w:rsid w:val="00041DDC"/>
    <w:rsid w:val="00042062"/>
    <w:rsid w:val="00044E79"/>
    <w:rsid w:val="000457FB"/>
    <w:rsid w:val="00046442"/>
    <w:rsid w:val="000511D1"/>
    <w:rsid w:val="00051630"/>
    <w:rsid w:val="0005311B"/>
    <w:rsid w:val="0005393E"/>
    <w:rsid w:val="00056A1C"/>
    <w:rsid w:val="00056DCF"/>
    <w:rsid w:val="0005730E"/>
    <w:rsid w:val="00060D4A"/>
    <w:rsid w:val="0006149B"/>
    <w:rsid w:val="00063229"/>
    <w:rsid w:val="000645AE"/>
    <w:rsid w:val="000668BD"/>
    <w:rsid w:val="00066FFF"/>
    <w:rsid w:val="00067461"/>
    <w:rsid w:val="00067761"/>
    <w:rsid w:val="000678BE"/>
    <w:rsid w:val="00070CCE"/>
    <w:rsid w:val="00071017"/>
    <w:rsid w:val="00073388"/>
    <w:rsid w:val="00073DEB"/>
    <w:rsid w:val="00074306"/>
    <w:rsid w:val="000748E5"/>
    <w:rsid w:val="00075EAC"/>
    <w:rsid w:val="000767CC"/>
    <w:rsid w:val="00076876"/>
    <w:rsid w:val="00077037"/>
    <w:rsid w:val="000770B0"/>
    <w:rsid w:val="000775CA"/>
    <w:rsid w:val="00077AEA"/>
    <w:rsid w:val="0008090D"/>
    <w:rsid w:val="00080FFB"/>
    <w:rsid w:val="00081387"/>
    <w:rsid w:val="00081A55"/>
    <w:rsid w:val="00081DF0"/>
    <w:rsid w:val="0008266B"/>
    <w:rsid w:val="000829C4"/>
    <w:rsid w:val="00084195"/>
    <w:rsid w:val="00084302"/>
    <w:rsid w:val="00085913"/>
    <w:rsid w:val="0008616D"/>
    <w:rsid w:val="00090352"/>
    <w:rsid w:val="00090981"/>
    <w:rsid w:val="00090C80"/>
    <w:rsid w:val="000937BC"/>
    <w:rsid w:val="000942F3"/>
    <w:rsid w:val="000950FA"/>
    <w:rsid w:val="000963E2"/>
    <w:rsid w:val="0009794E"/>
    <w:rsid w:val="00097AC8"/>
    <w:rsid w:val="00097B9E"/>
    <w:rsid w:val="000A02E0"/>
    <w:rsid w:val="000A1476"/>
    <w:rsid w:val="000A1A94"/>
    <w:rsid w:val="000A1E03"/>
    <w:rsid w:val="000A39D6"/>
    <w:rsid w:val="000A3B58"/>
    <w:rsid w:val="000A3BB4"/>
    <w:rsid w:val="000A3E42"/>
    <w:rsid w:val="000A419E"/>
    <w:rsid w:val="000A4739"/>
    <w:rsid w:val="000A5BF5"/>
    <w:rsid w:val="000B0060"/>
    <w:rsid w:val="000B01EB"/>
    <w:rsid w:val="000B02A6"/>
    <w:rsid w:val="000B1EF4"/>
    <w:rsid w:val="000B262E"/>
    <w:rsid w:val="000B2955"/>
    <w:rsid w:val="000B3556"/>
    <w:rsid w:val="000B43DE"/>
    <w:rsid w:val="000B47DB"/>
    <w:rsid w:val="000B4AED"/>
    <w:rsid w:val="000B5D4B"/>
    <w:rsid w:val="000B61E0"/>
    <w:rsid w:val="000B6519"/>
    <w:rsid w:val="000B7A9A"/>
    <w:rsid w:val="000C0362"/>
    <w:rsid w:val="000C0AE4"/>
    <w:rsid w:val="000C1033"/>
    <w:rsid w:val="000C294E"/>
    <w:rsid w:val="000C3A34"/>
    <w:rsid w:val="000C3A62"/>
    <w:rsid w:val="000C4851"/>
    <w:rsid w:val="000C4CB8"/>
    <w:rsid w:val="000C533A"/>
    <w:rsid w:val="000C5376"/>
    <w:rsid w:val="000C5D08"/>
    <w:rsid w:val="000C67FF"/>
    <w:rsid w:val="000C69F7"/>
    <w:rsid w:val="000C6DE9"/>
    <w:rsid w:val="000C7B0D"/>
    <w:rsid w:val="000D2555"/>
    <w:rsid w:val="000D2DC3"/>
    <w:rsid w:val="000D40F9"/>
    <w:rsid w:val="000D575F"/>
    <w:rsid w:val="000D580D"/>
    <w:rsid w:val="000D5985"/>
    <w:rsid w:val="000D6E15"/>
    <w:rsid w:val="000E0527"/>
    <w:rsid w:val="000E1F8A"/>
    <w:rsid w:val="000E2061"/>
    <w:rsid w:val="000E315A"/>
    <w:rsid w:val="000E34AC"/>
    <w:rsid w:val="000E5A82"/>
    <w:rsid w:val="000E5E2E"/>
    <w:rsid w:val="000E6340"/>
    <w:rsid w:val="000E7418"/>
    <w:rsid w:val="000E74B4"/>
    <w:rsid w:val="000F04AB"/>
    <w:rsid w:val="000F1945"/>
    <w:rsid w:val="000F1A94"/>
    <w:rsid w:val="000F21D8"/>
    <w:rsid w:val="000F223A"/>
    <w:rsid w:val="000F2751"/>
    <w:rsid w:val="000F43FD"/>
    <w:rsid w:val="000F5A5B"/>
    <w:rsid w:val="000F5AC1"/>
    <w:rsid w:val="000F5F3C"/>
    <w:rsid w:val="000F620E"/>
    <w:rsid w:val="000F6B54"/>
    <w:rsid w:val="001010BB"/>
    <w:rsid w:val="0010176A"/>
    <w:rsid w:val="00101849"/>
    <w:rsid w:val="00101DA0"/>
    <w:rsid w:val="001021BE"/>
    <w:rsid w:val="00103213"/>
    <w:rsid w:val="001033C2"/>
    <w:rsid w:val="001038B3"/>
    <w:rsid w:val="001042DA"/>
    <w:rsid w:val="00104964"/>
    <w:rsid w:val="00104EEE"/>
    <w:rsid w:val="001076E3"/>
    <w:rsid w:val="00107CE5"/>
    <w:rsid w:val="00110B72"/>
    <w:rsid w:val="00110D9E"/>
    <w:rsid w:val="00111665"/>
    <w:rsid w:val="0011246F"/>
    <w:rsid w:val="00112B6B"/>
    <w:rsid w:val="00113A62"/>
    <w:rsid w:val="00113FE0"/>
    <w:rsid w:val="00114CD2"/>
    <w:rsid w:val="00114CF5"/>
    <w:rsid w:val="00115C9E"/>
    <w:rsid w:val="00117065"/>
    <w:rsid w:val="0011783F"/>
    <w:rsid w:val="00117FCA"/>
    <w:rsid w:val="00121B2F"/>
    <w:rsid w:val="00121DBD"/>
    <w:rsid w:val="001221ED"/>
    <w:rsid w:val="001224D3"/>
    <w:rsid w:val="00123B9D"/>
    <w:rsid w:val="00123BE4"/>
    <w:rsid w:val="00126B8B"/>
    <w:rsid w:val="0013045F"/>
    <w:rsid w:val="00130C2F"/>
    <w:rsid w:val="0013175A"/>
    <w:rsid w:val="00131EBA"/>
    <w:rsid w:val="001324D5"/>
    <w:rsid w:val="00132685"/>
    <w:rsid w:val="00132824"/>
    <w:rsid w:val="00132BD7"/>
    <w:rsid w:val="00132F7A"/>
    <w:rsid w:val="00132FB3"/>
    <w:rsid w:val="001331F6"/>
    <w:rsid w:val="001332CB"/>
    <w:rsid w:val="00133D54"/>
    <w:rsid w:val="0013418E"/>
    <w:rsid w:val="00134C7B"/>
    <w:rsid w:val="001361CD"/>
    <w:rsid w:val="00136870"/>
    <w:rsid w:val="0013716B"/>
    <w:rsid w:val="00137484"/>
    <w:rsid w:val="00140E71"/>
    <w:rsid w:val="00141356"/>
    <w:rsid w:val="0014160D"/>
    <w:rsid w:val="00142CDC"/>
    <w:rsid w:val="00142CEB"/>
    <w:rsid w:val="00142D7A"/>
    <w:rsid w:val="00143B9D"/>
    <w:rsid w:val="00143F83"/>
    <w:rsid w:val="00144BCA"/>
    <w:rsid w:val="00144C39"/>
    <w:rsid w:val="00144E70"/>
    <w:rsid w:val="001454D9"/>
    <w:rsid w:val="00146609"/>
    <w:rsid w:val="001471DE"/>
    <w:rsid w:val="00147486"/>
    <w:rsid w:val="00147616"/>
    <w:rsid w:val="001517BB"/>
    <w:rsid w:val="00151D67"/>
    <w:rsid w:val="0015213D"/>
    <w:rsid w:val="00152220"/>
    <w:rsid w:val="00152662"/>
    <w:rsid w:val="001530B4"/>
    <w:rsid w:val="001535DD"/>
    <w:rsid w:val="0015390F"/>
    <w:rsid w:val="00153CCC"/>
    <w:rsid w:val="001541D8"/>
    <w:rsid w:val="001546E5"/>
    <w:rsid w:val="001552C3"/>
    <w:rsid w:val="0015575C"/>
    <w:rsid w:val="00156208"/>
    <w:rsid w:val="00156E48"/>
    <w:rsid w:val="00157C93"/>
    <w:rsid w:val="00160393"/>
    <w:rsid w:val="00160AB1"/>
    <w:rsid w:val="00160BAE"/>
    <w:rsid w:val="00165068"/>
    <w:rsid w:val="001669EF"/>
    <w:rsid w:val="00166B38"/>
    <w:rsid w:val="00167877"/>
    <w:rsid w:val="001705C1"/>
    <w:rsid w:val="00170EAB"/>
    <w:rsid w:val="001714B9"/>
    <w:rsid w:val="00171AC3"/>
    <w:rsid w:val="0017259C"/>
    <w:rsid w:val="00172FC1"/>
    <w:rsid w:val="00174713"/>
    <w:rsid w:val="00174934"/>
    <w:rsid w:val="00174962"/>
    <w:rsid w:val="00174A0C"/>
    <w:rsid w:val="0017749F"/>
    <w:rsid w:val="00180015"/>
    <w:rsid w:val="00180DD6"/>
    <w:rsid w:val="001819C6"/>
    <w:rsid w:val="00181A95"/>
    <w:rsid w:val="00183644"/>
    <w:rsid w:val="00185043"/>
    <w:rsid w:val="00187E38"/>
    <w:rsid w:val="0019100C"/>
    <w:rsid w:val="0019104E"/>
    <w:rsid w:val="001919B3"/>
    <w:rsid w:val="00191B41"/>
    <w:rsid w:val="001926E3"/>
    <w:rsid w:val="00192EEE"/>
    <w:rsid w:val="00193129"/>
    <w:rsid w:val="001937C2"/>
    <w:rsid w:val="00193A5A"/>
    <w:rsid w:val="00195CDC"/>
    <w:rsid w:val="00195D23"/>
    <w:rsid w:val="00196480"/>
    <w:rsid w:val="00196CBC"/>
    <w:rsid w:val="0019709C"/>
    <w:rsid w:val="001977FE"/>
    <w:rsid w:val="001A1E0F"/>
    <w:rsid w:val="001A1FB7"/>
    <w:rsid w:val="001A3052"/>
    <w:rsid w:val="001A3786"/>
    <w:rsid w:val="001A4118"/>
    <w:rsid w:val="001A5D1A"/>
    <w:rsid w:val="001A69EC"/>
    <w:rsid w:val="001A7A63"/>
    <w:rsid w:val="001B22D6"/>
    <w:rsid w:val="001B2DE0"/>
    <w:rsid w:val="001B5248"/>
    <w:rsid w:val="001B7D65"/>
    <w:rsid w:val="001C1F9F"/>
    <w:rsid w:val="001C2A27"/>
    <w:rsid w:val="001C3893"/>
    <w:rsid w:val="001C6C2B"/>
    <w:rsid w:val="001C6C59"/>
    <w:rsid w:val="001D00B9"/>
    <w:rsid w:val="001D0D86"/>
    <w:rsid w:val="001D174B"/>
    <w:rsid w:val="001D17F9"/>
    <w:rsid w:val="001D2304"/>
    <w:rsid w:val="001D30F9"/>
    <w:rsid w:val="001D36AF"/>
    <w:rsid w:val="001D3DE2"/>
    <w:rsid w:val="001D4343"/>
    <w:rsid w:val="001D4906"/>
    <w:rsid w:val="001D4B55"/>
    <w:rsid w:val="001D4C7E"/>
    <w:rsid w:val="001D4F87"/>
    <w:rsid w:val="001D5426"/>
    <w:rsid w:val="001D5757"/>
    <w:rsid w:val="001D58E1"/>
    <w:rsid w:val="001D70B8"/>
    <w:rsid w:val="001D7DB1"/>
    <w:rsid w:val="001E02E4"/>
    <w:rsid w:val="001E0F4E"/>
    <w:rsid w:val="001E1540"/>
    <w:rsid w:val="001E160A"/>
    <w:rsid w:val="001E1FBE"/>
    <w:rsid w:val="001E3925"/>
    <w:rsid w:val="001E3B5C"/>
    <w:rsid w:val="001E3D7D"/>
    <w:rsid w:val="001E43F8"/>
    <w:rsid w:val="001E4754"/>
    <w:rsid w:val="001F0CA1"/>
    <w:rsid w:val="001F1F56"/>
    <w:rsid w:val="001F21AA"/>
    <w:rsid w:val="001F2E80"/>
    <w:rsid w:val="001F3359"/>
    <w:rsid w:val="001F3A87"/>
    <w:rsid w:val="001F514A"/>
    <w:rsid w:val="001F570A"/>
    <w:rsid w:val="001F6D41"/>
    <w:rsid w:val="001F6EB7"/>
    <w:rsid w:val="001F76DE"/>
    <w:rsid w:val="001F7F4A"/>
    <w:rsid w:val="002000A2"/>
    <w:rsid w:val="00201302"/>
    <w:rsid w:val="0020161A"/>
    <w:rsid w:val="00201EE3"/>
    <w:rsid w:val="0020232C"/>
    <w:rsid w:val="002027D1"/>
    <w:rsid w:val="0020370D"/>
    <w:rsid w:val="00204B01"/>
    <w:rsid w:val="0020521C"/>
    <w:rsid w:val="002060E5"/>
    <w:rsid w:val="002077C6"/>
    <w:rsid w:val="00210283"/>
    <w:rsid w:val="002112CA"/>
    <w:rsid w:val="002123DA"/>
    <w:rsid w:val="0021412C"/>
    <w:rsid w:val="00214528"/>
    <w:rsid w:val="002150C0"/>
    <w:rsid w:val="002151AD"/>
    <w:rsid w:val="0021656D"/>
    <w:rsid w:val="002200E4"/>
    <w:rsid w:val="002204B8"/>
    <w:rsid w:val="002209D9"/>
    <w:rsid w:val="00220F64"/>
    <w:rsid w:val="00221E34"/>
    <w:rsid w:val="002220F7"/>
    <w:rsid w:val="00222707"/>
    <w:rsid w:val="00224AAD"/>
    <w:rsid w:val="00224BFD"/>
    <w:rsid w:val="00225EAC"/>
    <w:rsid w:val="00226FD4"/>
    <w:rsid w:val="00227ACD"/>
    <w:rsid w:val="002308CC"/>
    <w:rsid w:val="00230BA6"/>
    <w:rsid w:val="00230E6E"/>
    <w:rsid w:val="00231529"/>
    <w:rsid w:val="002322CB"/>
    <w:rsid w:val="0023242B"/>
    <w:rsid w:val="0023244C"/>
    <w:rsid w:val="00232BE6"/>
    <w:rsid w:val="00232D38"/>
    <w:rsid w:val="002331FD"/>
    <w:rsid w:val="00233B71"/>
    <w:rsid w:val="00233D52"/>
    <w:rsid w:val="0023480A"/>
    <w:rsid w:val="0023480E"/>
    <w:rsid w:val="002362EC"/>
    <w:rsid w:val="0023674D"/>
    <w:rsid w:val="00237D83"/>
    <w:rsid w:val="00237F54"/>
    <w:rsid w:val="0024044D"/>
    <w:rsid w:val="002408AF"/>
    <w:rsid w:val="00240C18"/>
    <w:rsid w:val="00241094"/>
    <w:rsid w:val="00241255"/>
    <w:rsid w:val="00245374"/>
    <w:rsid w:val="002458C1"/>
    <w:rsid w:val="0024661C"/>
    <w:rsid w:val="002469E4"/>
    <w:rsid w:val="00247131"/>
    <w:rsid w:val="002477A2"/>
    <w:rsid w:val="002500EB"/>
    <w:rsid w:val="002504DB"/>
    <w:rsid w:val="00250F76"/>
    <w:rsid w:val="002511E4"/>
    <w:rsid w:val="00251E1D"/>
    <w:rsid w:val="00252789"/>
    <w:rsid w:val="00253CE5"/>
    <w:rsid w:val="0025434E"/>
    <w:rsid w:val="00256817"/>
    <w:rsid w:val="00256F7D"/>
    <w:rsid w:val="002570E1"/>
    <w:rsid w:val="002571D8"/>
    <w:rsid w:val="00257979"/>
    <w:rsid w:val="00257E30"/>
    <w:rsid w:val="00260D0E"/>
    <w:rsid w:val="00261A44"/>
    <w:rsid w:val="0026347D"/>
    <w:rsid w:val="002647D4"/>
    <w:rsid w:val="00264A81"/>
    <w:rsid w:val="002656C3"/>
    <w:rsid w:val="00266034"/>
    <w:rsid w:val="00266AC1"/>
    <w:rsid w:val="00270177"/>
    <w:rsid w:val="0027177F"/>
    <w:rsid w:val="00271B0D"/>
    <w:rsid w:val="00271E07"/>
    <w:rsid w:val="00272C75"/>
    <w:rsid w:val="00272EA2"/>
    <w:rsid w:val="00272F0A"/>
    <w:rsid w:val="00273E1D"/>
    <w:rsid w:val="00275BBB"/>
    <w:rsid w:val="002775EE"/>
    <w:rsid w:val="002802A7"/>
    <w:rsid w:val="00280525"/>
    <w:rsid w:val="002815B0"/>
    <w:rsid w:val="00281F79"/>
    <w:rsid w:val="0028301B"/>
    <w:rsid w:val="00283428"/>
    <w:rsid w:val="00283754"/>
    <w:rsid w:val="002845A8"/>
    <w:rsid w:val="00284C59"/>
    <w:rsid w:val="00284F3B"/>
    <w:rsid w:val="002864FF"/>
    <w:rsid w:val="00286506"/>
    <w:rsid w:val="00286DA3"/>
    <w:rsid w:val="002871BB"/>
    <w:rsid w:val="002902A7"/>
    <w:rsid w:val="00290A6E"/>
    <w:rsid w:val="00290F8E"/>
    <w:rsid w:val="002914C9"/>
    <w:rsid w:val="002919A8"/>
    <w:rsid w:val="00293444"/>
    <w:rsid w:val="00293FD9"/>
    <w:rsid w:val="002947C7"/>
    <w:rsid w:val="00295538"/>
    <w:rsid w:val="002957A5"/>
    <w:rsid w:val="00295E13"/>
    <w:rsid w:val="00295E6B"/>
    <w:rsid w:val="00296250"/>
    <w:rsid w:val="002962CE"/>
    <w:rsid w:val="002963F1"/>
    <w:rsid w:val="00297387"/>
    <w:rsid w:val="002977F1"/>
    <w:rsid w:val="00297CDF"/>
    <w:rsid w:val="002A0645"/>
    <w:rsid w:val="002A07BF"/>
    <w:rsid w:val="002A07E6"/>
    <w:rsid w:val="002A20A1"/>
    <w:rsid w:val="002A2796"/>
    <w:rsid w:val="002A3870"/>
    <w:rsid w:val="002A3A47"/>
    <w:rsid w:val="002A3FE9"/>
    <w:rsid w:val="002A414B"/>
    <w:rsid w:val="002A5547"/>
    <w:rsid w:val="002A5CD9"/>
    <w:rsid w:val="002A667B"/>
    <w:rsid w:val="002A6DC8"/>
    <w:rsid w:val="002A7F76"/>
    <w:rsid w:val="002B1A6B"/>
    <w:rsid w:val="002B278E"/>
    <w:rsid w:val="002B3060"/>
    <w:rsid w:val="002B3A2A"/>
    <w:rsid w:val="002B4915"/>
    <w:rsid w:val="002B5263"/>
    <w:rsid w:val="002B5330"/>
    <w:rsid w:val="002B5D92"/>
    <w:rsid w:val="002B62CB"/>
    <w:rsid w:val="002B6360"/>
    <w:rsid w:val="002B6519"/>
    <w:rsid w:val="002B714D"/>
    <w:rsid w:val="002C00E7"/>
    <w:rsid w:val="002C1EBD"/>
    <w:rsid w:val="002C2FD9"/>
    <w:rsid w:val="002C3477"/>
    <w:rsid w:val="002C388B"/>
    <w:rsid w:val="002C44C4"/>
    <w:rsid w:val="002C487A"/>
    <w:rsid w:val="002C490E"/>
    <w:rsid w:val="002C752B"/>
    <w:rsid w:val="002C7576"/>
    <w:rsid w:val="002C77C9"/>
    <w:rsid w:val="002D0803"/>
    <w:rsid w:val="002D0A6A"/>
    <w:rsid w:val="002D1015"/>
    <w:rsid w:val="002D299C"/>
    <w:rsid w:val="002D427B"/>
    <w:rsid w:val="002D4545"/>
    <w:rsid w:val="002D564F"/>
    <w:rsid w:val="002D5A03"/>
    <w:rsid w:val="002D630B"/>
    <w:rsid w:val="002D798C"/>
    <w:rsid w:val="002E1EE5"/>
    <w:rsid w:val="002E1F7C"/>
    <w:rsid w:val="002E2301"/>
    <w:rsid w:val="002E2EE5"/>
    <w:rsid w:val="002E319C"/>
    <w:rsid w:val="002E3C29"/>
    <w:rsid w:val="002E3E52"/>
    <w:rsid w:val="002E410A"/>
    <w:rsid w:val="002E5467"/>
    <w:rsid w:val="002E62E8"/>
    <w:rsid w:val="002F0807"/>
    <w:rsid w:val="002F1668"/>
    <w:rsid w:val="002F2176"/>
    <w:rsid w:val="002F2D5C"/>
    <w:rsid w:val="002F2F29"/>
    <w:rsid w:val="002F3112"/>
    <w:rsid w:val="002F31F6"/>
    <w:rsid w:val="002F33FA"/>
    <w:rsid w:val="002F3AA0"/>
    <w:rsid w:val="002F69A2"/>
    <w:rsid w:val="002F75E9"/>
    <w:rsid w:val="002F7C71"/>
    <w:rsid w:val="00300D7F"/>
    <w:rsid w:val="003018AA"/>
    <w:rsid w:val="0030213E"/>
    <w:rsid w:val="003021A8"/>
    <w:rsid w:val="00302501"/>
    <w:rsid w:val="003036D7"/>
    <w:rsid w:val="00303C76"/>
    <w:rsid w:val="00304B83"/>
    <w:rsid w:val="00305A1C"/>
    <w:rsid w:val="00305CFB"/>
    <w:rsid w:val="0030667A"/>
    <w:rsid w:val="00306E08"/>
    <w:rsid w:val="00306EAC"/>
    <w:rsid w:val="00306F43"/>
    <w:rsid w:val="00307949"/>
    <w:rsid w:val="00307A04"/>
    <w:rsid w:val="00310121"/>
    <w:rsid w:val="00311BF8"/>
    <w:rsid w:val="003121AC"/>
    <w:rsid w:val="00312AED"/>
    <w:rsid w:val="00312D12"/>
    <w:rsid w:val="00314078"/>
    <w:rsid w:val="00314609"/>
    <w:rsid w:val="00315A80"/>
    <w:rsid w:val="003165E0"/>
    <w:rsid w:val="00316947"/>
    <w:rsid w:val="0031717E"/>
    <w:rsid w:val="00320E68"/>
    <w:rsid w:val="0032134C"/>
    <w:rsid w:val="0032135C"/>
    <w:rsid w:val="003218F0"/>
    <w:rsid w:val="0032355C"/>
    <w:rsid w:val="0032370C"/>
    <w:rsid w:val="0032396D"/>
    <w:rsid w:val="0032479F"/>
    <w:rsid w:val="00325F2A"/>
    <w:rsid w:val="00326997"/>
    <w:rsid w:val="00326A3D"/>
    <w:rsid w:val="00326F6D"/>
    <w:rsid w:val="00326F8C"/>
    <w:rsid w:val="0032781F"/>
    <w:rsid w:val="00330D78"/>
    <w:rsid w:val="0033148C"/>
    <w:rsid w:val="003316AD"/>
    <w:rsid w:val="00331FA6"/>
    <w:rsid w:val="003328AE"/>
    <w:rsid w:val="00332A23"/>
    <w:rsid w:val="00332F24"/>
    <w:rsid w:val="00334DB1"/>
    <w:rsid w:val="00335C27"/>
    <w:rsid w:val="00336055"/>
    <w:rsid w:val="00337CF1"/>
    <w:rsid w:val="00337F87"/>
    <w:rsid w:val="003401CF"/>
    <w:rsid w:val="00340B88"/>
    <w:rsid w:val="00341979"/>
    <w:rsid w:val="00341FD1"/>
    <w:rsid w:val="00342F85"/>
    <w:rsid w:val="003444FD"/>
    <w:rsid w:val="00344BC4"/>
    <w:rsid w:val="00346CEA"/>
    <w:rsid w:val="00347423"/>
    <w:rsid w:val="0034746E"/>
    <w:rsid w:val="003508AF"/>
    <w:rsid w:val="00350C2D"/>
    <w:rsid w:val="00350F12"/>
    <w:rsid w:val="00351986"/>
    <w:rsid w:val="00352727"/>
    <w:rsid w:val="00357E94"/>
    <w:rsid w:val="003611C6"/>
    <w:rsid w:val="0036182D"/>
    <w:rsid w:val="00362748"/>
    <w:rsid w:val="003628B7"/>
    <w:rsid w:val="00363EF2"/>
    <w:rsid w:val="003647CC"/>
    <w:rsid w:val="00365BF0"/>
    <w:rsid w:val="00367550"/>
    <w:rsid w:val="003675C4"/>
    <w:rsid w:val="0036786A"/>
    <w:rsid w:val="00367AD8"/>
    <w:rsid w:val="0037004E"/>
    <w:rsid w:val="00371568"/>
    <w:rsid w:val="003721E9"/>
    <w:rsid w:val="0037221F"/>
    <w:rsid w:val="003729EA"/>
    <w:rsid w:val="003729FB"/>
    <w:rsid w:val="00372D5F"/>
    <w:rsid w:val="00373761"/>
    <w:rsid w:val="00373A6B"/>
    <w:rsid w:val="00373BDF"/>
    <w:rsid w:val="003749FC"/>
    <w:rsid w:val="00376095"/>
    <w:rsid w:val="00377FA5"/>
    <w:rsid w:val="00380173"/>
    <w:rsid w:val="003805D0"/>
    <w:rsid w:val="003813F8"/>
    <w:rsid w:val="00381813"/>
    <w:rsid w:val="00381ED2"/>
    <w:rsid w:val="00382911"/>
    <w:rsid w:val="0038314F"/>
    <w:rsid w:val="00384191"/>
    <w:rsid w:val="00384F5C"/>
    <w:rsid w:val="00386A81"/>
    <w:rsid w:val="0038718A"/>
    <w:rsid w:val="003873AD"/>
    <w:rsid w:val="0038764A"/>
    <w:rsid w:val="0038772A"/>
    <w:rsid w:val="00387C41"/>
    <w:rsid w:val="00387DD9"/>
    <w:rsid w:val="00387F9F"/>
    <w:rsid w:val="00391757"/>
    <w:rsid w:val="003926BD"/>
    <w:rsid w:val="00393B14"/>
    <w:rsid w:val="003945BA"/>
    <w:rsid w:val="00394631"/>
    <w:rsid w:val="003954F0"/>
    <w:rsid w:val="0039608E"/>
    <w:rsid w:val="00397EB3"/>
    <w:rsid w:val="003A0DCC"/>
    <w:rsid w:val="003A1F7A"/>
    <w:rsid w:val="003A2FD5"/>
    <w:rsid w:val="003A326F"/>
    <w:rsid w:val="003A55A8"/>
    <w:rsid w:val="003A70F0"/>
    <w:rsid w:val="003A79A8"/>
    <w:rsid w:val="003A7C39"/>
    <w:rsid w:val="003B06AD"/>
    <w:rsid w:val="003B31FF"/>
    <w:rsid w:val="003B3279"/>
    <w:rsid w:val="003B3DC9"/>
    <w:rsid w:val="003B4378"/>
    <w:rsid w:val="003B4635"/>
    <w:rsid w:val="003B4EE6"/>
    <w:rsid w:val="003B5718"/>
    <w:rsid w:val="003B7E50"/>
    <w:rsid w:val="003B7FF1"/>
    <w:rsid w:val="003C1F55"/>
    <w:rsid w:val="003C2C75"/>
    <w:rsid w:val="003C3314"/>
    <w:rsid w:val="003C335F"/>
    <w:rsid w:val="003C43D9"/>
    <w:rsid w:val="003C47C3"/>
    <w:rsid w:val="003C50FC"/>
    <w:rsid w:val="003C5F45"/>
    <w:rsid w:val="003D04CA"/>
    <w:rsid w:val="003D1193"/>
    <w:rsid w:val="003D19EC"/>
    <w:rsid w:val="003D1CB3"/>
    <w:rsid w:val="003D2035"/>
    <w:rsid w:val="003D2A12"/>
    <w:rsid w:val="003D2D10"/>
    <w:rsid w:val="003D3F59"/>
    <w:rsid w:val="003D416D"/>
    <w:rsid w:val="003D5203"/>
    <w:rsid w:val="003D5C95"/>
    <w:rsid w:val="003D6882"/>
    <w:rsid w:val="003D7942"/>
    <w:rsid w:val="003D7A40"/>
    <w:rsid w:val="003D7AD6"/>
    <w:rsid w:val="003E058F"/>
    <w:rsid w:val="003E1D75"/>
    <w:rsid w:val="003E1FB9"/>
    <w:rsid w:val="003E258D"/>
    <w:rsid w:val="003E2A5C"/>
    <w:rsid w:val="003E3955"/>
    <w:rsid w:val="003E428F"/>
    <w:rsid w:val="003E5FCB"/>
    <w:rsid w:val="003E609D"/>
    <w:rsid w:val="003E62AD"/>
    <w:rsid w:val="003E748B"/>
    <w:rsid w:val="003E7507"/>
    <w:rsid w:val="003F14D7"/>
    <w:rsid w:val="003F340A"/>
    <w:rsid w:val="003F3DCF"/>
    <w:rsid w:val="003F43B9"/>
    <w:rsid w:val="003F4F3C"/>
    <w:rsid w:val="003F52C3"/>
    <w:rsid w:val="003F5C3D"/>
    <w:rsid w:val="003F6C07"/>
    <w:rsid w:val="003F6DA5"/>
    <w:rsid w:val="00401E05"/>
    <w:rsid w:val="00402107"/>
    <w:rsid w:val="0040312A"/>
    <w:rsid w:val="004037FF"/>
    <w:rsid w:val="00403DB8"/>
    <w:rsid w:val="00404363"/>
    <w:rsid w:val="00404D83"/>
    <w:rsid w:val="00404E14"/>
    <w:rsid w:val="00405CBE"/>
    <w:rsid w:val="00406294"/>
    <w:rsid w:val="004064A6"/>
    <w:rsid w:val="00406693"/>
    <w:rsid w:val="00406E0F"/>
    <w:rsid w:val="0041041D"/>
    <w:rsid w:val="004106A7"/>
    <w:rsid w:val="00410F86"/>
    <w:rsid w:val="004118B2"/>
    <w:rsid w:val="00411AEA"/>
    <w:rsid w:val="00411F57"/>
    <w:rsid w:val="0041273D"/>
    <w:rsid w:val="0041304A"/>
    <w:rsid w:val="00413BB6"/>
    <w:rsid w:val="00413C45"/>
    <w:rsid w:val="0041466C"/>
    <w:rsid w:val="00414CF3"/>
    <w:rsid w:val="004152CA"/>
    <w:rsid w:val="00416946"/>
    <w:rsid w:val="004172D4"/>
    <w:rsid w:val="00417E04"/>
    <w:rsid w:val="0042069C"/>
    <w:rsid w:val="00422559"/>
    <w:rsid w:val="00424034"/>
    <w:rsid w:val="00424444"/>
    <w:rsid w:val="00424460"/>
    <w:rsid w:val="004246B0"/>
    <w:rsid w:val="004252CA"/>
    <w:rsid w:val="004257E6"/>
    <w:rsid w:val="00425D93"/>
    <w:rsid w:val="00426278"/>
    <w:rsid w:val="00426976"/>
    <w:rsid w:val="004300B6"/>
    <w:rsid w:val="004301FC"/>
    <w:rsid w:val="004305B6"/>
    <w:rsid w:val="0043233E"/>
    <w:rsid w:val="0043261E"/>
    <w:rsid w:val="00433611"/>
    <w:rsid w:val="004338DE"/>
    <w:rsid w:val="004339E2"/>
    <w:rsid w:val="00433BF2"/>
    <w:rsid w:val="00434292"/>
    <w:rsid w:val="00435EF4"/>
    <w:rsid w:val="00436225"/>
    <w:rsid w:val="00437431"/>
    <w:rsid w:val="0043773C"/>
    <w:rsid w:val="00437802"/>
    <w:rsid w:val="004378A2"/>
    <w:rsid w:val="00440722"/>
    <w:rsid w:val="0044089F"/>
    <w:rsid w:val="00440C00"/>
    <w:rsid w:val="00441A93"/>
    <w:rsid w:val="004422C3"/>
    <w:rsid w:val="00443A8E"/>
    <w:rsid w:val="004445DD"/>
    <w:rsid w:val="004449DE"/>
    <w:rsid w:val="00445356"/>
    <w:rsid w:val="00445F8D"/>
    <w:rsid w:val="00446363"/>
    <w:rsid w:val="004500B6"/>
    <w:rsid w:val="004506E8"/>
    <w:rsid w:val="00450D24"/>
    <w:rsid w:val="004515D1"/>
    <w:rsid w:val="004516D3"/>
    <w:rsid w:val="00451E96"/>
    <w:rsid w:val="004529DD"/>
    <w:rsid w:val="00453258"/>
    <w:rsid w:val="00453360"/>
    <w:rsid w:val="004547E9"/>
    <w:rsid w:val="00454864"/>
    <w:rsid w:val="0045534D"/>
    <w:rsid w:val="00455F18"/>
    <w:rsid w:val="00456038"/>
    <w:rsid w:val="00456178"/>
    <w:rsid w:val="00456BD6"/>
    <w:rsid w:val="00457477"/>
    <w:rsid w:val="00460077"/>
    <w:rsid w:val="004600AB"/>
    <w:rsid w:val="004605FD"/>
    <w:rsid w:val="00460613"/>
    <w:rsid w:val="00461A6C"/>
    <w:rsid w:val="00462297"/>
    <w:rsid w:val="00462633"/>
    <w:rsid w:val="0046282E"/>
    <w:rsid w:val="00463EB7"/>
    <w:rsid w:val="0046466B"/>
    <w:rsid w:val="004647CB"/>
    <w:rsid w:val="00466B31"/>
    <w:rsid w:val="00467E68"/>
    <w:rsid w:val="00470518"/>
    <w:rsid w:val="0047106F"/>
    <w:rsid w:val="00471FB1"/>
    <w:rsid w:val="0047213A"/>
    <w:rsid w:val="00474E12"/>
    <w:rsid w:val="0047565D"/>
    <w:rsid w:val="004768B5"/>
    <w:rsid w:val="004770DC"/>
    <w:rsid w:val="004804E1"/>
    <w:rsid w:val="00480F6C"/>
    <w:rsid w:val="004811D5"/>
    <w:rsid w:val="004821A3"/>
    <w:rsid w:val="0048231E"/>
    <w:rsid w:val="0048233D"/>
    <w:rsid w:val="00482404"/>
    <w:rsid w:val="004826F8"/>
    <w:rsid w:val="00484741"/>
    <w:rsid w:val="0048531F"/>
    <w:rsid w:val="00485706"/>
    <w:rsid w:val="00485E47"/>
    <w:rsid w:val="004861A2"/>
    <w:rsid w:val="004864BD"/>
    <w:rsid w:val="00487E89"/>
    <w:rsid w:val="004907EC"/>
    <w:rsid w:val="0049185C"/>
    <w:rsid w:val="00492019"/>
    <w:rsid w:val="00492E23"/>
    <w:rsid w:val="004938A1"/>
    <w:rsid w:val="00494466"/>
    <w:rsid w:val="00496184"/>
    <w:rsid w:val="00497C98"/>
    <w:rsid w:val="004A0202"/>
    <w:rsid w:val="004A11BE"/>
    <w:rsid w:val="004A56A4"/>
    <w:rsid w:val="004A5F18"/>
    <w:rsid w:val="004A60EF"/>
    <w:rsid w:val="004A6134"/>
    <w:rsid w:val="004A64FD"/>
    <w:rsid w:val="004A6861"/>
    <w:rsid w:val="004A71B3"/>
    <w:rsid w:val="004A71C2"/>
    <w:rsid w:val="004B0910"/>
    <w:rsid w:val="004B0DA5"/>
    <w:rsid w:val="004B0EF5"/>
    <w:rsid w:val="004B10A0"/>
    <w:rsid w:val="004B116D"/>
    <w:rsid w:val="004B22EF"/>
    <w:rsid w:val="004B2430"/>
    <w:rsid w:val="004B2706"/>
    <w:rsid w:val="004B2CC2"/>
    <w:rsid w:val="004B3631"/>
    <w:rsid w:val="004B4250"/>
    <w:rsid w:val="004B447A"/>
    <w:rsid w:val="004B5456"/>
    <w:rsid w:val="004B59B1"/>
    <w:rsid w:val="004B6693"/>
    <w:rsid w:val="004B6BE0"/>
    <w:rsid w:val="004B6D8C"/>
    <w:rsid w:val="004B6E94"/>
    <w:rsid w:val="004B7174"/>
    <w:rsid w:val="004B7BE1"/>
    <w:rsid w:val="004C013C"/>
    <w:rsid w:val="004C0184"/>
    <w:rsid w:val="004C0900"/>
    <w:rsid w:val="004C23E2"/>
    <w:rsid w:val="004C2E2B"/>
    <w:rsid w:val="004C30FC"/>
    <w:rsid w:val="004C398E"/>
    <w:rsid w:val="004C4B0C"/>
    <w:rsid w:val="004C6046"/>
    <w:rsid w:val="004D0156"/>
    <w:rsid w:val="004D0C25"/>
    <w:rsid w:val="004D1882"/>
    <w:rsid w:val="004D1A85"/>
    <w:rsid w:val="004D42FC"/>
    <w:rsid w:val="004D43D2"/>
    <w:rsid w:val="004D45EF"/>
    <w:rsid w:val="004D486B"/>
    <w:rsid w:val="004D670C"/>
    <w:rsid w:val="004E006C"/>
    <w:rsid w:val="004E1D79"/>
    <w:rsid w:val="004E1FE1"/>
    <w:rsid w:val="004E2117"/>
    <w:rsid w:val="004E22F2"/>
    <w:rsid w:val="004E3D14"/>
    <w:rsid w:val="004E621F"/>
    <w:rsid w:val="004E65B2"/>
    <w:rsid w:val="004E6A53"/>
    <w:rsid w:val="004E6E14"/>
    <w:rsid w:val="004E6F72"/>
    <w:rsid w:val="004E7566"/>
    <w:rsid w:val="004F0420"/>
    <w:rsid w:val="004F09E4"/>
    <w:rsid w:val="004F0A0D"/>
    <w:rsid w:val="004F0A79"/>
    <w:rsid w:val="004F0AE7"/>
    <w:rsid w:val="004F1190"/>
    <w:rsid w:val="004F1387"/>
    <w:rsid w:val="004F1492"/>
    <w:rsid w:val="004F25EA"/>
    <w:rsid w:val="004F26B7"/>
    <w:rsid w:val="004F5831"/>
    <w:rsid w:val="004F6B41"/>
    <w:rsid w:val="004F6BBF"/>
    <w:rsid w:val="004F700A"/>
    <w:rsid w:val="00500D6B"/>
    <w:rsid w:val="00502E9A"/>
    <w:rsid w:val="0050451E"/>
    <w:rsid w:val="00505008"/>
    <w:rsid w:val="005059A8"/>
    <w:rsid w:val="0051015D"/>
    <w:rsid w:val="00510731"/>
    <w:rsid w:val="00511E7F"/>
    <w:rsid w:val="00513A00"/>
    <w:rsid w:val="0051427C"/>
    <w:rsid w:val="00515887"/>
    <w:rsid w:val="00515BBD"/>
    <w:rsid w:val="00517207"/>
    <w:rsid w:val="0051721C"/>
    <w:rsid w:val="005178D9"/>
    <w:rsid w:val="00517F5E"/>
    <w:rsid w:val="00520394"/>
    <w:rsid w:val="0052050D"/>
    <w:rsid w:val="0052413F"/>
    <w:rsid w:val="00524559"/>
    <w:rsid w:val="00524DC1"/>
    <w:rsid w:val="00525504"/>
    <w:rsid w:val="00527192"/>
    <w:rsid w:val="005272E7"/>
    <w:rsid w:val="00527E8A"/>
    <w:rsid w:val="005320EC"/>
    <w:rsid w:val="005323E6"/>
    <w:rsid w:val="00533933"/>
    <w:rsid w:val="0053403C"/>
    <w:rsid w:val="00535002"/>
    <w:rsid w:val="005353F7"/>
    <w:rsid w:val="00536797"/>
    <w:rsid w:val="00537A15"/>
    <w:rsid w:val="00537B76"/>
    <w:rsid w:val="00537C2D"/>
    <w:rsid w:val="00540113"/>
    <w:rsid w:val="00540846"/>
    <w:rsid w:val="005409B4"/>
    <w:rsid w:val="00540DB3"/>
    <w:rsid w:val="0054141A"/>
    <w:rsid w:val="00541C7E"/>
    <w:rsid w:val="005422CF"/>
    <w:rsid w:val="005428DD"/>
    <w:rsid w:val="00543A52"/>
    <w:rsid w:val="00543CD7"/>
    <w:rsid w:val="00543EC8"/>
    <w:rsid w:val="0054413A"/>
    <w:rsid w:val="00545815"/>
    <w:rsid w:val="005466F2"/>
    <w:rsid w:val="00550B7E"/>
    <w:rsid w:val="00551CB8"/>
    <w:rsid w:val="00551CE1"/>
    <w:rsid w:val="00551EE7"/>
    <w:rsid w:val="005535AE"/>
    <w:rsid w:val="00553D3C"/>
    <w:rsid w:val="00553E09"/>
    <w:rsid w:val="00554240"/>
    <w:rsid w:val="00556740"/>
    <w:rsid w:val="00556A8A"/>
    <w:rsid w:val="0055711F"/>
    <w:rsid w:val="0056002E"/>
    <w:rsid w:val="005606F2"/>
    <w:rsid w:val="00560CA1"/>
    <w:rsid w:val="005628C5"/>
    <w:rsid w:val="00563D1F"/>
    <w:rsid w:val="00565105"/>
    <w:rsid w:val="00565402"/>
    <w:rsid w:val="00565481"/>
    <w:rsid w:val="00565DD9"/>
    <w:rsid w:val="00566853"/>
    <w:rsid w:val="005668E9"/>
    <w:rsid w:val="00570E7A"/>
    <w:rsid w:val="0057159D"/>
    <w:rsid w:val="00571848"/>
    <w:rsid w:val="00571DE9"/>
    <w:rsid w:val="00571FA3"/>
    <w:rsid w:val="0057243E"/>
    <w:rsid w:val="00573A0A"/>
    <w:rsid w:val="00573EDD"/>
    <w:rsid w:val="00574903"/>
    <w:rsid w:val="00574C9B"/>
    <w:rsid w:val="0057576E"/>
    <w:rsid w:val="00575F1E"/>
    <w:rsid w:val="0057611F"/>
    <w:rsid w:val="005801B6"/>
    <w:rsid w:val="005809B3"/>
    <w:rsid w:val="005812DD"/>
    <w:rsid w:val="005817FB"/>
    <w:rsid w:val="0058234B"/>
    <w:rsid w:val="005829DD"/>
    <w:rsid w:val="00582DCA"/>
    <w:rsid w:val="00582E14"/>
    <w:rsid w:val="00585AFA"/>
    <w:rsid w:val="00585B33"/>
    <w:rsid w:val="00585B3C"/>
    <w:rsid w:val="00585C09"/>
    <w:rsid w:val="00587CEF"/>
    <w:rsid w:val="0059039E"/>
    <w:rsid w:val="0059047C"/>
    <w:rsid w:val="00590CB3"/>
    <w:rsid w:val="00590EB2"/>
    <w:rsid w:val="00591621"/>
    <w:rsid w:val="0059470F"/>
    <w:rsid w:val="005947AF"/>
    <w:rsid w:val="00594FF2"/>
    <w:rsid w:val="0059502D"/>
    <w:rsid w:val="005967A5"/>
    <w:rsid w:val="005971A7"/>
    <w:rsid w:val="0059722C"/>
    <w:rsid w:val="005A08FB"/>
    <w:rsid w:val="005A1D51"/>
    <w:rsid w:val="005A335C"/>
    <w:rsid w:val="005A4933"/>
    <w:rsid w:val="005A7715"/>
    <w:rsid w:val="005B05B0"/>
    <w:rsid w:val="005B06EB"/>
    <w:rsid w:val="005B12B7"/>
    <w:rsid w:val="005B15DB"/>
    <w:rsid w:val="005B17ED"/>
    <w:rsid w:val="005B39A4"/>
    <w:rsid w:val="005B45B7"/>
    <w:rsid w:val="005B47FA"/>
    <w:rsid w:val="005B4D6D"/>
    <w:rsid w:val="005B500C"/>
    <w:rsid w:val="005B66D0"/>
    <w:rsid w:val="005B7751"/>
    <w:rsid w:val="005B7EEE"/>
    <w:rsid w:val="005B7F3B"/>
    <w:rsid w:val="005C0192"/>
    <w:rsid w:val="005C10CF"/>
    <w:rsid w:val="005C2529"/>
    <w:rsid w:val="005C3F22"/>
    <w:rsid w:val="005C4398"/>
    <w:rsid w:val="005C579A"/>
    <w:rsid w:val="005C5A23"/>
    <w:rsid w:val="005C6655"/>
    <w:rsid w:val="005C676D"/>
    <w:rsid w:val="005C7842"/>
    <w:rsid w:val="005C7CF4"/>
    <w:rsid w:val="005D03FE"/>
    <w:rsid w:val="005D1DC9"/>
    <w:rsid w:val="005D1FA7"/>
    <w:rsid w:val="005D296B"/>
    <w:rsid w:val="005D319D"/>
    <w:rsid w:val="005D4580"/>
    <w:rsid w:val="005D51A1"/>
    <w:rsid w:val="005D6EB0"/>
    <w:rsid w:val="005D74BE"/>
    <w:rsid w:val="005E0A0A"/>
    <w:rsid w:val="005E0F0D"/>
    <w:rsid w:val="005E171D"/>
    <w:rsid w:val="005E3296"/>
    <w:rsid w:val="005E362E"/>
    <w:rsid w:val="005E489E"/>
    <w:rsid w:val="005E72DC"/>
    <w:rsid w:val="005E77A5"/>
    <w:rsid w:val="005F051E"/>
    <w:rsid w:val="005F1C31"/>
    <w:rsid w:val="005F1E2D"/>
    <w:rsid w:val="005F20C8"/>
    <w:rsid w:val="005F2F6E"/>
    <w:rsid w:val="005F34F0"/>
    <w:rsid w:val="005F3ADB"/>
    <w:rsid w:val="005F401F"/>
    <w:rsid w:val="005F5286"/>
    <w:rsid w:val="005F6744"/>
    <w:rsid w:val="005F68EC"/>
    <w:rsid w:val="005F6A01"/>
    <w:rsid w:val="005F774E"/>
    <w:rsid w:val="00600D1B"/>
    <w:rsid w:val="00600ED9"/>
    <w:rsid w:val="00601051"/>
    <w:rsid w:val="0060111E"/>
    <w:rsid w:val="0060121A"/>
    <w:rsid w:val="00602B69"/>
    <w:rsid w:val="00602D1F"/>
    <w:rsid w:val="00602FD4"/>
    <w:rsid w:val="006037D3"/>
    <w:rsid w:val="00604838"/>
    <w:rsid w:val="0060532E"/>
    <w:rsid w:val="00605626"/>
    <w:rsid w:val="00605BC2"/>
    <w:rsid w:val="006062E2"/>
    <w:rsid w:val="00606D53"/>
    <w:rsid w:val="00607F9C"/>
    <w:rsid w:val="00610FB4"/>
    <w:rsid w:val="00611566"/>
    <w:rsid w:val="0061242C"/>
    <w:rsid w:val="00612BF1"/>
    <w:rsid w:val="00613C96"/>
    <w:rsid w:val="00613E73"/>
    <w:rsid w:val="00614378"/>
    <w:rsid w:val="006148FE"/>
    <w:rsid w:val="00615B05"/>
    <w:rsid w:val="006164F2"/>
    <w:rsid w:val="00616D53"/>
    <w:rsid w:val="0061723A"/>
    <w:rsid w:val="00617380"/>
    <w:rsid w:val="006174F4"/>
    <w:rsid w:val="00617890"/>
    <w:rsid w:val="00620472"/>
    <w:rsid w:val="00622196"/>
    <w:rsid w:val="00623091"/>
    <w:rsid w:val="00623794"/>
    <w:rsid w:val="006242F6"/>
    <w:rsid w:val="00624A48"/>
    <w:rsid w:val="006253C9"/>
    <w:rsid w:val="006258F6"/>
    <w:rsid w:val="00625921"/>
    <w:rsid w:val="006270CA"/>
    <w:rsid w:val="006309B1"/>
    <w:rsid w:val="00630D71"/>
    <w:rsid w:val="006325B4"/>
    <w:rsid w:val="0063272E"/>
    <w:rsid w:val="00632D58"/>
    <w:rsid w:val="006332D6"/>
    <w:rsid w:val="006335DD"/>
    <w:rsid w:val="0063416D"/>
    <w:rsid w:val="00635B42"/>
    <w:rsid w:val="00635EE9"/>
    <w:rsid w:val="00637E11"/>
    <w:rsid w:val="00641363"/>
    <w:rsid w:val="00641C67"/>
    <w:rsid w:val="00643F02"/>
    <w:rsid w:val="006444FC"/>
    <w:rsid w:val="00645157"/>
    <w:rsid w:val="00645409"/>
    <w:rsid w:val="006454FD"/>
    <w:rsid w:val="00645542"/>
    <w:rsid w:val="00646197"/>
    <w:rsid w:val="00647640"/>
    <w:rsid w:val="006478BF"/>
    <w:rsid w:val="00647E93"/>
    <w:rsid w:val="00650AD1"/>
    <w:rsid w:val="0065152A"/>
    <w:rsid w:val="00651C2A"/>
    <w:rsid w:val="0065231F"/>
    <w:rsid w:val="00652736"/>
    <w:rsid w:val="00652964"/>
    <w:rsid w:val="00652E13"/>
    <w:rsid w:val="00652F34"/>
    <w:rsid w:val="0065317A"/>
    <w:rsid w:val="00653BFE"/>
    <w:rsid w:val="00654B64"/>
    <w:rsid w:val="00654C2E"/>
    <w:rsid w:val="00655773"/>
    <w:rsid w:val="00655815"/>
    <w:rsid w:val="00660319"/>
    <w:rsid w:val="00660523"/>
    <w:rsid w:val="006607A4"/>
    <w:rsid w:val="006610CC"/>
    <w:rsid w:val="006632C6"/>
    <w:rsid w:val="0066367A"/>
    <w:rsid w:val="00663F45"/>
    <w:rsid w:val="0066599F"/>
    <w:rsid w:val="00665CB9"/>
    <w:rsid w:val="00666993"/>
    <w:rsid w:val="0066700E"/>
    <w:rsid w:val="00670EF5"/>
    <w:rsid w:val="006714A6"/>
    <w:rsid w:val="00673045"/>
    <w:rsid w:val="00673469"/>
    <w:rsid w:val="00674190"/>
    <w:rsid w:val="006776E6"/>
    <w:rsid w:val="00680F1C"/>
    <w:rsid w:val="0068110B"/>
    <w:rsid w:val="0068294E"/>
    <w:rsid w:val="00682B34"/>
    <w:rsid w:val="006839CC"/>
    <w:rsid w:val="00683E71"/>
    <w:rsid w:val="00684515"/>
    <w:rsid w:val="00684800"/>
    <w:rsid w:val="00684F42"/>
    <w:rsid w:val="00686D14"/>
    <w:rsid w:val="00690F50"/>
    <w:rsid w:val="006918DC"/>
    <w:rsid w:val="00692117"/>
    <w:rsid w:val="00692244"/>
    <w:rsid w:val="0069268E"/>
    <w:rsid w:val="00693217"/>
    <w:rsid w:val="00693BD4"/>
    <w:rsid w:val="0069550A"/>
    <w:rsid w:val="006963BA"/>
    <w:rsid w:val="0069740D"/>
    <w:rsid w:val="00697D0B"/>
    <w:rsid w:val="006A0579"/>
    <w:rsid w:val="006A05D8"/>
    <w:rsid w:val="006A1091"/>
    <w:rsid w:val="006A1E10"/>
    <w:rsid w:val="006A2373"/>
    <w:rsid w:val="006A34F2"/>
    <w:rsid w:val="006A3752"/>
    <w:rsid w:val="006A404D"/>
    <w:rsid w:val="006A5BB9"/>
    <w:rsid w:val="006A71BC"/>
    <w:rsid w:val="006A7574"/>
    <w:rsid w:val="006B05F8"/>
    <w:rsid w:val="006B0BDC"/>
    <w:rsid w:val="006B0D71"/>
    <w:rsid w:val="006B2509"/>
    <w:rsid w:val="006B2BC8"/>
    <w:rsid w:val="006B2D81"/>
    <w:rsid w:val="006B373E"/>
    <w:rsid w:val="006B3E72"/>
    <w:rsid w:val="006B4A0D"/>
    <w:rsid w:val="006B53D6"/>
    <w:rsid w:val="006C03E9"/>
    <w:rsid w:val="006C0D3F"/>
    <w:rsid w:val="006C0F7D"/>
    <w:rsid w:val="006C1498"/>
    <w:rsid w:val="006C1DDA"/>
    <w:rsid w:val="006C3822"/>
    <w:rsid w:val="006C3DBC"/>
    <w:rsid w:val="006C410F"/>
    <w:rsid w:val="006C4815"/>
    <w:rsid w:val="006C4BE6"/>
    <w:rsid w:val="006C57CA"/>
    <w:rsid w:val="006C5A38"/>
    <w:rsid w:val="006C5A41"/>
    <w:rsid w:val="006C656D"/>
    <w:rsid w:val="006C660B"/>
    <w:rsid w:val="006C68BD"/>
    <w:rsid w:val="006C6972"/>
    <w:rsid w:val="006C72F2"/>
    <w:rsid w:val="006C77E6"/>
    <w:rsid w:val="006C78FD"/>
    <w:rsid w:val="006C7EC9"/>
    <w:rsid w:val="006D03C7"/>
    <w:rsid w:val="006D29AA"/>
    <w:rsid w:val="006D378F"/>
    <w:rsid w:val="006D3863"/>
    <w:rsid w:val="006D46A0"/>
    <w:rsid w:val="006D5CF6"/>
    <w:rsid w:val="006D754F"/>
    <w:rsid w:val="006E03C0"/>
    <w:rsid w:val="006E06DE"/>
    <w:rsid w:val="006E1158"/>
    <w:rsid w:val="006E1E1E"/>
    <w:rsid w:val="006E27CE"/>
    <w:rsid w:val="006E329C"/>
    <w:rsid w:val="006E3E61"/>
    <w:rsid w:val="006E3F19"/>
    <w:rsid w:val="006E4E47"/>
    <w:rsid w:val="006E4EB8"/>
    <w:rsid w:val="006E5625"/>
    <w:rsid w:val="006E6CAE"/>
    <w:rsid w:val="006E7037"/>
    <w:rsid w:val="006E71E2"/>
    <w:rsid w:val="006F047B"/>
    <w:rsid w:val="006F1558"/>
    <w:rsid w:val="006F18F6"/>
    <w:rsid w:val="006F202B"/>
    <w:rsid w:val="006F2205"/>
    <w:rsid w:val="006F2A01"/>
    <w:rsid w:val="006F35B3"/>
    <w:rsid w:val="006F3C7C"/>
    <w:rsid w:val="006F4724"/>
    <w:rsid w:val="006F4B66"/>
    <w:rsid w:val="006F4E91"/>
    <w:rsid w:val="006F5B4E"/>
    <w:rsid w:val="006F6C67"/>
    <w:rsid w:val="006F78E8"/>
    <w:rsid w:val="00700634"/>
    <w:rsid w:val="00701BA1"/>
    <w:rsid w:val="00702215"/>
    <w:rsid w:val="007029C9"/>
    <w:rsid w:val="00702C01"/>
    <w:rsid w:val="00702F26"/>
    <w:rsid w:val="0070338E"/>
    <w:rsid w:val="007039BD"/>
    <w:rsid w:val="00705555"/>
    <w:rsid w:val="00705F4B"/>
    <w:rsid w:val="007061F8"/>
    <w:rsid w:val="00707C27"/>
    <w:rsid w:val="007120D7"/>
    <w:rsid w:val="00712688"/>
    <w:rsid w:val="00712A46"/>
    <w:rsid w:val="00713470"/>
    <w:rsid w:val="00713782"/>
    <w:rsid w:val="00713B89"/>
    <w:rsid w:val="00713D17"/>
    <w:rsid w:val="00713E5E"/>
    <w:rsid w:val="00716CBB"/>
    <w:rsid w:val="00716D04"/>
    <w:rsid w:val="00720E91"/>
    <w:rsid w:val="00721937"/>
    <w:rsid w:val="00721B3D"/>
    <w:rsid w:val="00721DBF"/>
    <w:rsid w:val="00722740"/>
    <w:rsid w:val="007227EB"/>
    <w:rsid w:val="00722D21"/>
    <w:rsid w:val="00724ED3"/>
    <w:rsid w:val="0072566C"/>
    <w:rsid w:val="0072574B"/>
    <w:rsid w:val="0072628D"/>
    <w:rsid w:val="007263C6"/>
    <w:rsid w:val="00727482"/>
    <w:rsid w:val="00727575"/>
    <w:rsid w:val="00727624"/>
    <w:rsid w:val="007305AB"/>
    <w:rsid w:val="00730D65"/>
    <w:rsid w:val="0073103A"/>
    <w:rsid w:val="007315BF"/>
    <w:rsid w:val="007316BB"/>
    <w:rsid w:val="0073183B"/>
    <w:rsid w:val="00731FE1"/>
    <w:rsid w:val="0073305D"/>
    <w:rsid w:val="007361BF"/>
    <w:rsid w:val="00737AC8"/>
    <w:rsid w:val="00740413"/>
    <w:rsid w:val="0074135E"/>
    <w:rsid w:val="0074154C"/>
    <w:rsid w:val="007426DA"/>
    <w:rsid w:val="00743D50"/>
    <w:rsid w:val="007445FC"/>
    <w:rsid w:val="00744A6C"/>
    <w:rsid w:val="007453A4"/>
    <w:rsid w:val="00746F7A"/>
    <w:rsid w:val="00746FB1"/>
    <w:rsid w:val="00747842"/>
    <w:rsid w:val="00750AF9"/>
    <w:rsid w:val="00751136"/>
    <w:rsid w:val="00752E4C"/>
    <w:rsid w:val="00753A11"/>
    <w:rsid w:val="00753BB3"/>
    <w:rsid w:val="00754302"/>
    <w:rsid w:val="00755636"/>
    <w:rsid w:val="00755E1B"/>
    <w:rsid w:val="00756015"/>
    <w:rsid w:val="00756D52"/>
    <w:rsid w:val="007571DF"/>
    <w:rsid w:val="0075783B"/>
    <w:rsid w:val="00760CED"/>
    <w:rsid w:val="007634FD"/>
    <w:rsid w:val="00764307"/>
    <w:rsid w:val="0076588F"/>
    <w:rsid w:val="00765995"/>
    <w:rsid w:val="00765C7A"/>
    <w:rsid w:val="00766152"/>
    <w:rsid w:val="00766410"/>
    <w:rsid w:val="00766791"/>
    <w:rsid w:val="00767752"/>
    <w:rsid w:val="00767CB5"/>
    <w:rsid w:val="00770F4A"/>
    <w:rsid w:val="007714C7"/>
    <w:rsid w:val="00773010"/>
    <w:rsid w:val="00773EC8"/>
    <w:rsid w:val="00775B35"/>
    <w:rsid w:val="0077692A"/>
    <w:rsid w:val="007773E7"/>
    <w:rsid w:val="00781E88"/>
    <w:rsid w:val="0078213C"/>
    <w:rsid w:val="0078281D"/>
    <w:rsid w:val="00786398"/>
    <w:rsid w:val="007872AF"/>
    <w:rsid w:val="00787920"/>
    <w:rsid w:val="007879B6"/>
    <w:rsid w:val="00790197"/>
    <w:rsid w:val="007901AE"/>
    <w:rsid w:val="0079022C"/>
    <w:rsid w:val="00790D1B"/>
    <w:rsid w:val="0079158A"/>
    <w:rsid w:val="007923C4"/>
    <w:rsid w:val="007923D3"/>
    <w:rsid w:val="00792FEF"/>
    <w:rsid w:val="00794003"/>
    <w:rsid w:val="00794BA1"/>
    <w:rsid w:val="00795E89"/>
    <w:rsid w:val="00797BA8"/>
    <w:rsid w:val="00797F6A"/>
    <w:rsid w:val="007A0D3F"/>
    <w:rsid w:val="007A2739"/>
    <w:rsid w:val="007A2A2E"/>
    <w:rsid w:val="007A3260"/>
    <w:rsid w:val="007A3B0C"/>
    <w:rsid w:val="007A6351"/>
    <w:rsid w:val="007A6A3F"/>
    <w:rsid w:val="007A6C0E"/>
    <w:rsid w:val="007A7633"/>
    <w:rsid w:val="007B0DA5"/>
    <w:rsid w:val="007B11AA"/>
    <w:rsid w:val="007B2718"/>
    <w:rsid w:val="007B285B"/>
    <w:rsid w:val="007B2E60"/>
    <w:rsid w:val="007B337A"/>
    <w:rsid w:val="007B44B9"/>
    <w:rsid w:val="007B5242"/>
    <w:rsid w:val="007B59F4"/>
    <w:rsid w:val="007B6799"/>
    <w:rsid w:val="007B6DAC"/>
    <w:rsid w:val="007B78FF"/>
    <w:rsid w:val="007B7B9E"/>
    <w:rsid w:val="007C02F2"/>
    <w:rsid w:val="007C04B4"/>
    <w:rsid w:val="007C0C61"/>
    <w:rsid w:val="007C1373"/>
    <w:rsid w:val="007C1990"/>
    <w:rsid w:val="007C2030"/>
    <w:rsid w:val="007C3BD7"/>
    <w:rsid w:val="007C4C82"/>
    <w:rsid w:val="007C73C4"/>
    <w:rsid w:val="007C7670"/>
    <w:rsid w:val="007C7ACC"/>
    <w:rsid w:val="007D1AB8"/>
    <w:rsid w:val="007D29F0"/>
    <w:rsid w:val="007D3299"/>
    <w:rsid w:val="007D3A2F"/>
    <w:rsid w:val="007D3C1B"/>
    <w:rsid w:val="007D40B1"/>
    <w:rsid w:val="007D4B2D"/>
    <w:rsid w:val="007D56CB"/>
    <w:rsid w:val="007D5C89"/>
    <w:rsid w:val="007D600E"/>
    <w:rsid w:val="007D61E8"/>
    <w:rsid w:val="007D6D09"/>
    <w:rsid w:val="007E4045"/>
    <w:rsid w:val="007E4CD1"/>
    <w:rsid w:val="007E4D61"/>
    <w:rsid w:val="007E4EF0"/>
    <w:rsid w:val="007E5039"/>
    <w:rsid w:val="007E600D"/>
    <w:rsid w:val="007E6B97"/>
    <w:rsid w:val="007E72AF"/>
    <w:rsid w:val="007E7B4C"/>
    <w:rsid w:val="007F2E7F"/>
    <w:rsid w:val="007F3A78"/>
    <w:rsid w:val="007F3AD7"/>
    <w:rsid w:val="007F4F40"/>
    <w:rsid w:val="007F527F"/>
    <w:rsid w:val="007F5980"/>
    <w:rsid w:val="007F601D"/>
    <w:rsid w:val="0080139B"/>
    <w:rsid w:val="008017C0"/>
    <w:rsid w:val="00802A6C"/>
    <w:rsid w:val="00802C76"/>
    <w:rsid w:val="00802FBE"/>
    <w:rsid w:val="00803737"/>
    <w:rsid w:val="00803AAD"/>
    <w:rsid w:val="008045F0"/>
    <w:rsid w:val="00804C6E"/>
    <w:rsid w:val="00806F2F"/>
    <w:rsid w:val="00810E5D"/>
    <w:rsid w:val="0081216D"/>
    <w:rsid w:val="0081309D"/>
    <w:rsid w:val="00814041"/>
    <w:rsid w:val="008154EA"/>
    <w:rsid w:val="00815CAC"/>
    <w:rsid w:val="00816A6C"/>
    <w:rsid w:val="00816C21"/>
    <w:rsid w:val="008202A7"/>
    <w:rsid w:val="00820842"/>
    <w:rsid w:val="00820DB3"/>
    <w:rsid w:val="00820E2F"/>
    <w:rsid w:val="00820EE8"/>
    <w:rsid w:val="008210AC"/>
    <w:rsid w:val="00821192"/>
    <w:rsid w:val="008214E2"/>
    <w:rsid w:val="008223A1"/>
    <w:rsid w:val="008227CC"/>
    <w:rsid w:val="0082388E"/>
    <w:rsid w:val="0082409E"/>
    <w:rsid w:val="0082596F"/>
    <w:rsid w:val="00825B31"/>
    <w:rsid w:val="00825FA2"/>
    <w:rsid w:val="0082616E"/>
    <w:rsid w:val="008267EC"/>
    <w:rsid w:val="00826C18"/>
    <w:rsid w:val="00827224"/>
    <w:rsid w:val="00827319"/>
    <w:rsid w:val="00827D10"/>
    <w:rsid w:val="00827F24"/>
    <w:rsid w:val="008302AF"/>
    <w:rsid w:val="008309AB"/>
    <w:rsid w:val="00831210"/>
    <w:rsid w:val="008327D5"/>
    <w:rsid w:val="008328EE"/>
    <w:rsid w:val="008329EA"/>
    <w:rsid w:val="00832F31"/>
    <w:rsid w:val="00833982"/>
    <w:rsid w:val="00834894"/>
    <w:rsid w:val="00835018"/>
    <w:rsid w:val="00836B34"/>
    <w:rsid w:val="0083796C"/>
    <w:rsid w:val="00837C94"/>
    <w:rsid w:val="00841396"/>
    <w:rsid w:val="008418AB"/>
    <w:rsid w:val="00841B01"/>
    <w:rsid w:val="00841BBE"/>
    <w:rsid w:val="00842012"/>
    <w:rsid w:val="008426D4"/>
    <w:rsid w:val="00844729"/>
    <w:rsid w:val="00844A1C"/>
    <w:rsid w:val="00844B3D"/>
    <w:rsid w:val="008451CC"/>
    <w:rsid w:val="00845E65"/>
    <w:rsid w:val="0084624E"/>
    <w:rsid w:val="008473AA"/>
    <w:rsid w:val="00847A25"/>
    <w:rsid w:val="008518F4"/>
    <w:rsid w:val="00851917"/>
    <w:rsid w:val="00852812"/>
    <w:rsid w:val="00852BAF"/>
    <w:rsid w:val="00853283"/>
    <w:rsid w:val="0085434F"/>
    <w:rsid w:val="008562C0"/>
    <w:rsid w:val="008562E5"/>
    <w:rsid w:val="00856506"/>
    <w:rsid w:val="00856B08"/>
    <w:rsid w:val="00856E67"/>
    <w:rsid w:val="008613F8"/>
    <w:rsid w:val="008614FA"/>
    <w:rsid w:val="0086183F"/>
    <w:rsid w:val="00861AB0"/>
    <w:rsid w:val="00863258"/>
    <w:rsid w:val="0086375B"/>
    <w:rsid w:val="00863DC8"/>
    <w:rsid w:val="00864F86"/>
    <w:rsid w:val="00865544"/>
    <w:rsid w:val="00865710"/>
    <w:rsid w:val="00865BE8"/>
    <w:rsid w:val="00866222"/>
    <w:rsid w:val="00867ADF"/>
    <w:rsid w:val="00870CE3"/>
    <w:rsid w:val="00874BBF"/>
    <w:rsid w:val="00875049"/>
    <w:rsid w:val="00876605"/>
    <w:rsid w:val="00877388"/>
    <w:rsid w:val="00881FEE"/>
    <w:rsid w:val="00882B80"/>
    <w:rsid w:val="00882F85"/>
    <w:rsid w:val="008831F8"/>
    <w:rsid w:val="00883D98"/>
    <w:rsid w:val="00884DE4"/>
    <w:rsid w:val="0088561E"/>
    <w:rsid w:val="00886F76"/>
    <w:rsid w:val="008876D6"/>
    <w:rsid w:val="00887A4E"/>
    <w:rsid w:val="00887C7A"/>
    <w:rsid w:val="00890A7D"/>
    <w:rsid w:val="00890EB5"/>
    <w:rsid w:val="008915CE"/>
    <w:rsid w:val="0089217B"/>
    <w:rsid w:val="00892208"/>
    <w:rsid w:val="00893CF2"/>
    <w:rsid w:val="00893E3F"/>
    <w:rsid w:val="00894C64"/>
    <w:rsid w:val="0089514C"/>
    <w:rsid w:val="008960BC"/>
    <w:rsid w:val="00896962"/>
    <w:rsid w:val="008974AF"/>
    <w:rsid w:val="00897863"/>
    <w:rsid w:val="008A02F0"/>
    <w:rsid w:val="008A0C3C"/>
    <w:rsid w:val="008A0E31"/>
    <w:rsid w:val="008A0FF2"/>
    <w:rsid w:val="008A1AFE"/>
    <w:rsid w:val="008A267B"/>
    <w:rsid w:val="008A34E2"/>
    <w:rsid w:val="008A3502"/>
    <w:rsid w:val="008A4DF1"/>
    <w:rsid w:val="008A58FD"/>
    <w:rsid w:val="008A597F"/>
    <w:rsid w:val="008A59A0"/>
    <w:rsid w:val="008A632C"/>
    <w:rsid w:val="008A6BD4"/>
    <w:rsid w:val="008A6F17"/>
    <w:rsid w:val="008B0D23"/>
    <w:rsid w:val="008B1A23"/>
    <w:rsid w:val="008B222E"/>
    <w:rsid w:val="008B223E"/>
    <w:rsid w:val="008B2C7A"/>
    <w:rsid w:val="008B37E5"/>
    <w:rsid w:val="008B5426"/>
    <w:rsid w:val="008B5E7F"/>
    <w:rsid w:val="008B665F"/>
    <w:rsid w:val="008B6732"/>
    <w:rsid w:val="008B69B0"/>
    <w:rsid w:val="008B7DC0"/>
    <w:rsid w:val="008C0B6E"/>
    <w:rsid w:val="008C0EEF"/>
    <w:rsid w:val="008C1895"/>
    <w:rsid w:val="008C1F88"/>
    <w:rsid w:val="008C1FBD"/>
    <w:rsid w:val="008C21E1"/>
    <w:rsid w:val="008C22BE"/>
    <w:rsid w:val="008C3C54"/>
    <w:rsid w:val="008C44B5"/>
    <w:rsid w:val="008C46FC"/>
    <w:rsid w:val="008C500D"/>
    <w:rsid w:val="008C51AD"/>
    <w:rsid w:val="008C693E"/>
    <w:rsid w:val="008C6B28"/>
    <w:rsid w:val="008C6DAC"/>
    <w:rsid w:val="008C7DFB"/>
    <w:rsid w:val="008C7F26"/>
    <w:rsid w:val="008D0C00"/>
    <w:rsid w:val="008D12FA"/>
    <w:rsid w:val="008D288D"/>
    <w:rsid w:val="008D3162"/>
    <w:rsid w:val="008D4495"/>
    <w:rsid w:val="008D46CC"/>
    <w:rsid w:val="008D4B23"/>
    <w:rsid w:val="008D4F3D"/>
    <w:rsid w:val="008D585F"/>
    <w:rsid w:val="008D59BA"/>
    <w:rsid w:val="008D75D0"/>
    <w:rsid w:val="008D7EE3"/>
    <w:rsid w:val="008E06E7"/>
    <w:rsid w:val="008E2293"/>
    <w:rsid w:val="008E23C9"/>
    <w:rsid w:val="008E28C7"/>
    <w:rsid w:val="008E438F"/>
    <w:rsid w:val="008E4496"/>
    <w:rsid w:val="008E4EFB"/>
    <w:rsid w:val="008E5F05"/>
    <w:rsid w:val="008E60F1"/>
    <w:rsid w:val="008E6EAD"/>
    <w:rsid w:val="008E6EF3"/>
    <w:rsid w:val="008F109E"/>
    <w:rsid w:val="008F1B2E"/>
    <w:rsid w:val="008F2FA5"/>
    <w:rsid w:val="008F36C3"/>
    <w:rsid w:val="008F3E66"/>
    <w:rsid w:val="008F50E5"/>
    <w:rsid w:val="008F67BB"/>
    <w:rsid w:val="00900902"/>
    <w:rsid w:val="009016E1"/>
    <w:rsid w:val="009016F8"/>
    <w:rsid w:val="0090345A"/>
    <w:rsid w:val="00903682"/>
    <w:rsid w:val="00903830"/>
    <w:rsid w:val="009048B7"/>
    <w:rsid w:val="0090505C"/>
    <w:rsid w:val="0090718E"/>
    <w:rsid w:val="00907C0A"/>
    <w:rsid w:val="0091073C"/>
    <w:rsid w:val="00910B10"/>
    <w:rsid w:val="00911562"/>
    <w:rsid w:val="0091260A"/>
    <w:rsid w:val="00913329"/>
    <w:rsid w:val="009145D0"/>
    <w:rsid w:val="00914DD5"/>
    <w:rsid w:val="009152DB"/>
    <w:rsid w:val="00915388"/>
    <w:rsid w:val="009169EF"/>
    <w:rsid w:val="0091718F"/>
    <w:rsid w:val="00917800"/>
    <w:rsid w:val="00922045"/>
    <w:rsid w:val="0092363A"/>
    <w:rsid w:val="00923926"/>
    <w:rsid w:val="00923A67"/>
    <w:rsid w:val="00923B05"/>
    <w:rsid w:val="00924016"/>
    <w:rsid w:val="00925388"/>
    <w:rsid w:val="00925B61"/>
    <w:rsid w:val="00925F2D"/>
    <w:rsid w:val="0092618E"/>
    <w:rsid w:val="00927C30"/>
    <w:rsid w:val="00930E49"/>
    <w:rsid w:val="009312E2"/>
    <w:rsid w:val="00931A0E"/>
    <w:rsid w:val="00931EA5"/>
    <w:rsid w:val="009321E3"/>
    <w:rsid w:val="009322B2"/>
    <w:rsid w:val="009333AA"/>
    <w:rsid w:val="00933534"/>
    <w:rsid w:val="00934357"/>
    <w:rsid w:val="00934FB4"/>
    <w:rsid w:val="0093510A"/>
    <w:rsid w:val="00936A8A"/>
    <w:rsid w:val="00936BF9"/>
    <w:rsid w:val="00936C94"/>
    <w:rsid w:val="009424B5"/>
    <w:rsid w:val="00942D30"/>
    <w:rsid w:val="00943A49"/>
    <w:rsid w:val="009440AD"/>
    <w:rsid w:val="009447A0"/>
    <w:rsid w:val="00944D39"/>
    <w:rsid w:val="00944F5E"/>
    <w:rsid w:val="00945B52"/>
    <w:rsid w:val="009469CA"/>
    <w:rsid w:val="00951CD0"/>
    <w:rsid w:val="009522AE"/>
    <w:rsid w:val="0095248F"/>
    <w:rsid w:val="0095282F"/>
    <w:rsid w:val="00953B25"/>
    <w:rsid w:val="0095474A"/>
    <w:rsid w:val="009548C6"/>
    <w:rsid w:val="009549AB"/>
    <w:rsid w:val="00956534"/>
    <w:rsid w:val="00956D09"/>
    <w:rsid w:val="00956EC6"/>
    <w:rsid w:val="00957254"/>
    <w:rsid w:val="009576CE"/>
    <w:rsid w:val="00957DA8"/>
    <w:rsid w:val="00957F4B"/>
    <w:rsid w:val="0096029D"/>
    <w:rsid w:val="0096040F"/>
    <w:rsid w:val="00961C38"/>
    <w:rsid w:val="00962D87"/>
    <w:rsid w:val="00962E5A"/>
    <w:rsid w:val="0096489E"/>
    <w:rsid w:val="00965930"/>
    <w:rsid w:val="00965F09"/>
    <w:rsid w:val="0096618A"/>
    <w:rsid w:val="009669B9"/>
    <w:rsid w:val="00966B69"/>
    <w:rsid w:val="00966EC9"/>
    <w:rsid w:val="0096757A"/>
    <w:rsid w:val="009677EE"/>
    <w:rsid w:val="00967D8B"/>
    <w:rsid w:val="00971508"/>
    <w:rsid w:val="009715DA"/>
    <w:rsid w:val="00971F61"/>
    <w:rsid w:val="009737A9"/>
    <w:rsid w:val="00974945"/>
    <w:rsid w:val="00974C6E"/>
    <w:rsid w:val="00974C8E"/>
    <w:rsid w:val="009755BD"/>
    <w:rsid w:val="00975D7D"/>
    <w:rsid w:val="00976477"/>
    <w:rsid w:val="00976D45"/>
    <w:rsid w:val="00976F4C"/>
    <w:rsid w:val="009777E1"/>
    <w:rsid w:val="009779C1"/>
    <w:rsid w:val="00980ADF"/>
    <w:rsid w:val="00982FC6"/>
    <w:rsid w:val="00983588"/>
    <w:rsid w:val="00983CCE"/>
    <w:rsid w:val="00984CB0"/>
    <w:rsid w:val="00985A97"/>
    <w:rsid w:val="00985B3A"/>
    <w:rsid w:val="009864FC"/>
    <w:rsid w:val="00986F1B"/>
    <w:rsid w:val="00987040"/>
    <w:rsid w:val="00991A41"/>
    <w:rsid w:val="00991DA7"/>
    <w:rsid w:val="00994131"/>
    <w:rsid w:val="009941C7"/>
    <w:rsid w:val="0099422D"/>
    <w:rsid w:val="00995C0C"/>
    <w:rsid w:val="00996CF6"/>
    <w:rsid w:val="009A00C5"/>
    <w:rsid w:val="009A0BB9"/>
    <w:rsid w:val="009A0CBA"/>
    <w:rsid w:val="009A1250"/>
    <w:rsid w:val="009A146C"/>
    <w:rsid w:val="009A15DA"/>
    <w:rsid w:val="009A204F"/>
    <w:rsid w:val="009A2313"/>
    <w:rsid w:val="009A37EE"/>
    <w:rsid w:val="009A3FB3"/>
    <w:rsid w:val="009A40B4"/>
    <w:rsid w:val="009A4EE3"/>
    <w:rsid w:val="009A6BFF"/>
    <w:rsid w:val="009A7094"/>
    <w:rsid w:val="009B1DBC"/>
    <w:rsid w:val="009B1F76"/>
    <w:rsid w:val="009B27C2"/>
    <w:rsid w:val="009B2906"/>
    <w:rsid w:val="009B3945"/>
    <w:rsid w:val="009B3CA2"/>
    <w:rsid w:val="009B4C73"/>
    <w:rsid w:val="009B4DF4"/>
    <w:rsid w:val="009B5156"/>
    <w:rsid w:val="009B6A0E"/>
    <w:rsid w:val="009C029E"/>
    <w:rsid w:val="009C0495"/>
    <w:rsid w:val="009C19D8"/>
    <w:rsid w:val="009C2251"/>
    <w:rsid w:val="009C334E"/>
    <w:rsid w:val="009C3684"/>
    <w:rsid w:val="009C381C"/>
    <w:rsid w:val="009C399C"/>
    <w:rsid w:val="009C493E"/>
    <w:rsid w:val="009C4DE7"/>
    <w:rsid w:val="009C53FF"/>
    <w:rsid w:val="009C5802"/>
    <w:rsid w:val="009C5822"/>
    <w:rsid w:val="009C58F4"/>
    <w:rsid w:val="009D03CF"/>
    <w:rsid w:val="009D0984"/>
    <w:rsid w:val="009D1367"/>
    <w:rsid w:val="009D1654"/>
    <w:rsid w:val="009D1EAA"/>
    <w:rsid w:val="009D221F"/>
    <w:rsid w:val="009D24D4"/>
    <w:rsid w:val="009D5E65"/>
    <w:rsid w:val="009D69E8"/>
    <w:rsid w:val="009D6C8A"/>
    <w:rsid w:val="009D724B"/>
    <w:rsid w:val="009D7BFC"/>
    <w:rsid w:val="009E0576"/>
    <w:rsid w:val="009E0779"/>
    <w:rsid w:val="009E12A8"/>
    <w:rsid w:val="009E142E"/>
    <w:rsid w:val="009E16E1"/>
    <w:rsid w:val="009E1AB0"/>
    <w:rsid w:val="009E370B"/>
    <w:rsid w:val="009E41AD"/>
    <w:rsid w:val="009E543A"/>
    <w:rsid w:val="009E58F4"/>
    <w:rsid w:val="009E6293"/>
    <w:rsid w:val="009E6405"/>
    <w:rsid w:val="009E7837"/>
    <w:rsid w:val="009E7A41"/>
    <w:rsid w:val="009E7C4D"/>
    <w:rsid w:val="009E7D98"/>
    <w:rsid w:val="009F0D12"/>
    <w:rsid w:val="009F12C5"/>
    <w:rsid w:val="009F2A6E"/>
    <w:rsid w:val="009F33DE"/>
    <w:rsid w:val="009F458C"/>
    <w:rsid w:val="009F5A16"/>
    <w:rsid w:val="009F5BDE"/>
    <w:rsid w:val="009F6AEE"/>
    <w:rsid w:val="00A00A7C"/>
    <w:rsid w:val="00A02350"/>
    <w:rsid w:val="00A0309E"/>
    <w:rsid w:val="00A035CF"/>
    <w:rsid w:val="00A0398A"/>
    <w:rsid w:val="00A03B2D"/>
    <w:rsid w:val="00A044F0"/>
    <w:rsid w:val="00A04EEF"/>
    <w:rsid w:val="00A05044"/>
    <w:rsid w:val="00A06264"/>
    <w:rsid w:val="00A06A0E"/>
    <w:rsid w:val="00A06F0A"/>
    <w:rsid w:val="00A06FF1"/>
    <w:rsid w:val="00A11980"/>
    <w:rsid w:val="00A122C2"/>
    <w:rsid w:val="00A125DA"/>
    <w:rsid w:val="00A139B0"/>
    <w:rsid w:val="00A13D66"/>
    <w:rsid w:val="00A14005"/>
    <w:rsid w:val="00A203F5"/>
    <w:rsid w:val="00A21F96"/>
    <w:rsid w:val="00A22463"/>
    <w:rsid w:val="00A23CBD"/>
    <w:rsid w:val="00A248D2"/>
    <w:rsid w:val="00A24C4A"/>
    <w:rsid w:val="00A252D6"/>
    <w:rsid w:val="00A25D6D"/>
    <w:rsid w:val="00A26789"/>
    <w:rsid w:val="00A268A2"/>
    <w:rsid w:val="00A26C33"/>
    <w:rsid w:val="00A26DBB"/>
    <w:rsid w:val="00A304ED"/>
    <w:rsid w:val="00A307B8"/>
    <w:rsid w:val="00A3150D"/>
    <w:rsid w:val="00A31734"/>
    <w:rsid w:val="00A31B18"/>
    <w:rsid w:val="00A332FC"/>
    <w:rsid w:val="00A337C0"/>
    <w:rsid w:val="00A33BFA"/>
    <w:rsid w:val="00A34E52"/>
    <w:rsid w:val="00A34F57"/>
    <w:rsid w:val="00A35D63"/>
    <w:rsid w:val="00A3671F"/>
    <w:rsid w:val="00A37B4F"/>
    <w:rsid w:val="00A41D24"/>
    <w:rsid w:val="00A425CE"/>
    <w:rsid w:val="00A4289C"/>
    <w:rsid w:val="00A439A8"/>
    <w:rsid w:val="00A44587"/>
    <w:rsid w:val="00A45364"/>
    <w:rsid w:val="00A45739"/>
    <w:rsid w:val="00A45B8F"/>
    <w:rsid w:val="00A45D17"/>
    <w:rsid w:val="00A478CA"/>
    <w:rsid w:val="00A50134"/>
    <w:rsid w:val="00A50EA4"/>
    <w:rsid w:val="00A5395E"/>
    <w:rsid w:val="00A54224"/>
    <w:rsid w:val="00A55B07"/>
    <w:rsid w:val="00A57086"/>
    <w:rsid w:val="00A603CD"/>
    <w:rsid w:val="00A603DF"/>
    <w:rsid w:val="00A60F5B"/>
    <w:rsid w:val="00A6186E"/>
    <w:rsid w:val="00A61ADD"/>
    <w:rsid w:val="00A61E92"/>
    <w:rsid w:val="00A61EF6"/>
    <w:rsid w:val="00A62CEB"/>
    <w:rsid w:val="00A62DE9"/>
    <w:rsid w:val="00A63214"/>
    <w:rsid w:val="00A63E1F"/>
    <w:rsid w:val="00A648CF"/>
    <w:rsid w:val="00A65674"/>
    <w:rsid w:val="00A65D7B"/>
    <w:rsid w:val="00A7013B"/>
    <w:rsid w:val="00A701E7"/>
    <w:rsid w:val="00A709E1"/>
    <w:rsid w:val="00A71C0D"/>
    <w:rsid w:val="00A7215D"/>
    <w:rsid w:val="00A73190"/>
    <w:rsid w:val="00A73F4F"/>
    <w:rsid w:val="00A7459B"/>
    <w:rsid w:val="00A747F6"/>
    <w:rsid w:val="00A750DD"/>
    <w:rsid w:val="00A76CEF"/>
    <w:rsid w:val="00A803E0"/>
    <w:rsid w:val="00A810BF"/>
    <w:rsid w:val="00A81527"/>
    <w:rsid w:val="00A8178C"/>
    <w:rsid w:val="00A823B9"/>
    <w:rsid w:val="00A82418"/>
    <w:rsid w:val="00A83324"/>
    <w:rsid w:val="00A83C96"/>
    <w:rsid w:val="00A85355"/>
    <w:rsid w:val="00A85750"/>
    <w:rsid w:val="00A86249"/>
    <w:rsid w:val="00A877D6"/>
    <w:rsid w:val="00A87E7A"/>
    <w:rsid w:val="00A9153A"/>
    <w:rsid w:val="00A92114"/>
    <w:rsid w:val="00A9223D"/>
    <w:rsid w:val="00A92409"/>
    <w:rsid w:val="00A92B73"/>
    <w:rsid w:val="00A92C1B"/>
    <w:rsid w:val="00A93388"/>
    <w:rsid w:val="00A963C9"/>
    <w:rsid w:val="00A97111"/>
    <w:rsid w:val="00A97A66"/>
    <w:rsid w:val="00AA0BB5"/>
    <w:rsid w:val="00AA0C74"/>
    <w:rsid w:val="00AA1A78"/>
    <w:rsid w:val="00AA1D7C"/>
    <w:rsid w:val="00AA29E0"/>
    <w:rsid w:val="00AA33E1"/>
    <w:rsid w:val="00AA34D3"/>
    <w:rsid w:val="00AA4773"/>
    <w:rsid w:val="00AA4AF4"/>
    <w:rsid w:val="00AA51E5"/>
    <w:rsid w:val="00AA5D7E"/>
    <w:rsid w:val="00AA5FD9"/>
    <w:rsid w:val="00AA64FA"/>
    <w:rsid w:val="00AA67BE"/>
    <w:rsid w:val="00AA6D9F"/>
    <w:rsid w:val="00AA75A0"/>
    <w:rsid w:val="00AA7721"/>
    <w:rsid w:val="00AA79C9"/>
    <w:rsid w:val="00AB0068"/>
    <w:rsid w:val="00AB142E"/>
    <w:rsid w:val="00AB1FEA"/>
    <w:rsid w:val="00AB2376"/>
    <w:rsid w:val="00AB24AD"/>
    <w:rsid w:val="00AB293C"/>
    <w:rsid w:val="00AB33CA"/>
    <w:rsid w:val="00AB401E"/>
    <w:rsid w:val="00AB406C"/>
    <w:rsid w:val="00AB4D0B"/>
    <w:rsid w:val="00AB5316"/>
    <w:rsid w:val="00AB575F"/>
    <w:rsid w:val="00AB5CBA"/>
    <w:rsid w:val="00AB6A65"/>
    <w:rsid w:val="00AB7542"/>
    <w:rsid w:val="00AC07BF"/>
    <w:rsid w:val="00AC1CFF"/>
    <w:rsid w:val="00AC21C0"/>
    <w:rsid w:val="00AC2B72"/>
    <w:rsid w:val="00AC3442"/>
    <w:rsid w:val="00AC34E5"/>
    <w:rsid w:val="00AC3959"/>
    <w:rsid w:val="00AC3B2B"/>
    <w:rsid w:val="00AC4095"/>
    <w:rsid w:val="00AC539A"/>
    <w:rsid w:val="00AC6E00"/>
    <w:rsid w:val="00AC763C"/>
    <w:rsid w:val="00AD0B94"/>
    <w:rsid w:val="00AD0F80"/>
    <w:rsid w:val="00AD1E7A"/>
    <w:rsid w:val="00AD2099"/>
    <w:rsid w:val="00AD2C1A"/>
    <w:rsid w:val="00AD32A9"/>
    <w:rsid w:val="00AD3653"/>
    <w:rsid w:val="00AD39AC"/>
    <w:rsid w:val="00AD3C3F"/>
    <w:rsid w:val="00AD56FD"/>
    <w:rsid w:val="00AD5823"/>
    <w:rsid w:val="00AD597F"/>
    <w:rsid w:val="00AD60A6"/>
    <w:rsid w:val="00AD6200"/>
    <w:rsid w:val="00AD749D"/>
    <w:rsid w:val="00AE0026"/>
    <w:rsid w:val="00AE0A64"/>
    <w:rsid w:val="00AE168C"/>
    <w:rsid w:val="00AE1A4E"/>
    <w:rsid w:val="00AE1C4C"/>
    <w:rsid w:val="00AE1E9A"/>
    <w:rsid w:val="00AE22E9"/>
    <w:rsid w:val="00AE2B32"/>
    <w:rsid w:val="00AE3228"/>
    <w:rsid w:val="00AE3257"/>
    <w:rsid w:val="00AE394D"/>
    <w:rsid w:val="00AE3D7A"/>
    <w:rsid w:val="00AE6CD3"/>
    <w:rsid w:val="00AE7041"/>
    <w:rsid w:val="00AE798E"/>
    <w:rsid w:val="00AE7E69"/>
    <w:rsid w:val="00AF1303"/>
    <w:rsid w:val="00AF19D1"/>
    <w:rsid w:val="00AF251E"/>
    <w:rsid w:val="00AF25F7"/>
    <w:rsid w:val="00AF2966"/>
    <w:rsid w:val="00AF446B"/>
    <w:rsid w:val="00AF44AA"/>
    <w:rsid w:val="00AF5DCF"/>
    <w:rsid w:val="00AF60D1"/>
    <w:rsid w:val="00AF6B7C"/>
    <w:rsid w:val="00B002DD"/>
    <w:rsid w:val="00B00BF8"/>
    <w:rsid w:val="00B00F25"/>
    <w:rsid w:val="00B00F54"/>
    <w:rsid w:val="00B0150C"/>
    <w:rsid w:val="00B01949"/>
    <w:rsid w:val="00B02CA5"/>
    <w:rsid w:val="00B02F3F"/>
    <w:rsid w:val="00B0348B"/>
    <w:rsid w:val="00B039FC"/>
    <w:rsid w:val="00B03BCF"/>
    <w:rsid w:val="00B03CE2"/>
    <w:rsid w:val="00B05BC6"/>
    <w:rsid w:val="00B064D6"/>
    <w:rsid w:val="00B065C7"/>
    <w:rsid w:val="00B069EA"/>
    <w:rsid w:val="00B07E40"/>
    <w:rsid w:val="00B1084B"/>
    <w:rsid w:val="00B10BFF"/>
    <w:rsid w:val="00B112D4"/>
    <w:rsid w:val="00B11D7D"/>
    <w:rsid w:val="00B14BD4"/>
    <w:rsid w:val="00B15EEA"/>
    <w:rsid w:val="00B16B01"/>
    <w:rsid w:val="00B17AC0"/>
    <w:rsid w:val="00B2088B"/>
    <w:rsid w:val="00B21DEA"/>
    <w:rsid w:val="00B21FD1"/>
    <w:rsid w:val="00B224E8"/>
    <w:rsid w:val="00B2381B"/>
    <w:rsid w:val="00B244DB"/>
    <w:rsid w:val="00B25B21"/>
    <w:rsid w:val="00B25C5E"/>
    <w:rsid w:val="00B26453"/>
    <w:rsid w:val="00B272AB"/>
    <w:rsid w:val="00B27422"/>
    <w:rsid w:val="00B30064"/>
    <w:rsid w:val="00B31034"/>
    <w:rsid w:val="00B330F0"/>
    <w:rsid w:val="00B3310F"/>
    <w:rsid w:val="00B341A5"/>
    <w:rsid w:val="00B3469B"/>
    <w:rsid w:val="00B349C7"/>
    <w:rsid w:val="00B34D4F"/>
    <w:rsid w:val="00B3634D"/>
    <w:rsid w:val="00B367EA"/>
    <w:rsid w:val="00B36812"/>
    <w:rsid w:val="00B4029A"/>
    <w:rsid w:val="00B40378"/>
    <w:rsid w:val="00B4224B"/>
    <w:rsid w:val="00B42B6F"/>
    <w:rsid w:val="00B42D00"/>
    <w:rsid w:val="00B43E04"/>
    <w:rsid w:val="00B444FF"/>
    <w:rsid w:val="00B44A96"/>
    <w:rsid w:val="00B4567A"/>
    <w:rsid w:val="00B45E60"/>
    <w:rsid w:val="00B479A4"/>
    <w:rsid w:val="00B47BC1"/>
    <w:rsid w:val="00B5029F"/>
    <w:rsid w:val="00B5112B"/>
    <w:rsid w:val="00B51A20"/>
    <w:rsid w:val="00B52AE2"/>
    <w:rsid w:val="00B532E3"/>
    <w:rsid w:val="00B54293"/>
    <w:rsid w:val="00B5481A"/>
    <w:rsid w:val="00B55366"/>
    <w:rsid w:val="00B56842"/>
    <w:rsid w:val="00B60017"/>
    <w:rsid w:val="00B623A7"/>
    <w:rsid w:val="00B62759"/>
    <w:rsid w:val="00B6327A"/>
    <w:rsid w:val="00B637BA"/>
    <w:rsid w:val="00B63D25"/>
    <w:rsid w:val="00B63F74"/>
    <w:rsid w:val="00B64951"/>
    <w:rsid w:val="00B65B91"/>
    <w:rsid w:val="00B7005B"/>
    <w:rsid w:val="00B703D0"/>
    <w:rsid w:val="00B708AB"/>
    <w:rsid w:val="00B7093F"/>
    <w:rsid w:val="00B709EE"/>
    <w:rsid w:val="00B716EF"/>
    <w:rsid w:val="00B71A56"/>
    <w:rsid w:val="00B71CB9"/>
    <w:rsid w:val="00B723A3"/>
    <w:rsid w:val="00B7249F"/>
    <w:rsid w:val="00B7342E"/>
    <w:rsid w:val="00B737AF"/>
    <w:rsid w:val="00B75016"/>
    <w:rsid w:val="00B755F7"/>
    <w:rsid w:val="00B759E5"/>
    <w:rsid w:val="00B7642F"/>
    <w:rsid w:val="00B765CF"/>
    <w:rsid w:val="00B7738A"/>
    <w:rsid w:val="00B80612"/>
    <w:rsid w:val="00B80E4F"/>
    <w:rsid w:val="00B83500"/>
    <w:rsid w:val="00B8374F"/>
    <w:rsid w:val="00B85723"/>
    <w:rsid w:val="00B87032"/>
    <w:rsid w:val="00B8751B"/>
    <w:rsid w:val="00B87C05"/>
    <w:rsid w:val="00B90E2C"/>
    <w:rsid w:val="00B90F2B"/>
    <w:rsid w:val="00B931D2"/>
    <w:rsid w:val="00B9330B"/>
    <w:rsid w:val="00B954A2"/>
    <w:rsid w:val="00B956E8"/>
    <w:rsid w:val="00B95926"/>
    <w:rsid w:val="00B95E3F"/>
    <w:rsid w:val="00B96038"/>
    <w:rsid w:val="00B963BA"/>
    <w:rsid w:val="00B97279"/>
    <w:rsid w:val="00B97D9D"/>
    <w:rsid w:val="00BA1719"/>
    <w:rsid w:val="00BA213F"/>
    <w:rsid w:val="00BA25E7"/>
    <w:rsid w:val="00BA29AF"/>
    <w:rsid w:val="00BA2B92"/>
    <w:rsid w:val="00BA3087"/>
    <w:rsid w:val="00BA33AF"/>
    <w:rsid w:val="00BA3B4E"/>
    <w:rsid w:val="00BA3D40"/>
    <w:rsid w:val="00BA4E11"/>
    <w:rsid w:val="00BA59CD"/>
    <w:rsid w:val="00BB0236"/>
    <w:rsid w:val="00BB0D1D"/>
    <w:rsid w:val="00BB0F1D"/>
    <w:rsid w:val="00BB0F6B"/>
    <w:rsid w:val="00BB1C8C"/>
    <w:rsid w:val="00BB2202"/>
    <w:rsid w:val="00BB5174"/>
    <w:rsid w:val="00BB51E2"/>
    <w:rsid w:val="00BB629E"/>
    <w:rsid w:val="00BB7AD6"/>
    <w:rsid w:val="00BC06F0"/>
    <w:rsid w:val="00BC0ABB"/>
    <w:rsid w:val="00BC2618"/>
    <w:rsid w:val="00BC2E2F"/>
    <w:rsid w:val="00BC339F"/>
    <w:rsid w:val="00BC4E83"/>
    <w:rsid w:val="00BC5626"/>
    <w:rsid w:val="00BC57E9"/>
    <w:rsid w:val="00BC5DE3"/>
    <w:rsid w:val="00BC6430"/>
    <w:rsid w:val="00BC795A"/>
    <w:rsid w:val="00BC7D7D"/>
    <w:rsid w:val="00BD0291"/>
    <w:rsid w:val="00BD06C8"/>
    <w:rsid w:val="00BD0A18"/>
    <w:rsid w:val="00BD12A8"/>
    <w:rsid w:val="00BD161D"/>
    <w:rsid w:val="00BD19E1"/>
    <w:rsid w:val="00BD1A04"/>
    <w:rsid w:val="00BD1E47"/>
    <w:rsid w:val="00BD2F57"/>
    <w:rsid w:val="00BD3122"/>
    <w:rsid w:val="00BD39BE"/>
    <w:rsid w:val="00BD3B36"/>
    <w:rsid w:val="00BD42A0"/>
    <w:rsid w:val="00BD48F2"/>
    <w:rsid w:val="00BD4B0C"/>
    <w:rsid w:val="00BD5DC5"/>
    <w:rsid w:val="00BD64C6"/>
    <w:rsid w:val="00BD6B1A"/>
    <w:rsid w:val="00BD6EC5"/>
    <w:rsid w:val="00BD7DA1"/>
    <w:rsid w:val="00BE0108"/>
    <w:rsid w:val="00BE0324"/>
    <w:rsid w:val="00BE0A93"/>
    <w:rsid w:val="00BE27B2"/>
    <w:rsid w:val="00BE2C44"/>
    <w:rsid w:val="00BE3356"/>
    <w:rsid w:val="00BE3656"/>
    <w:rsid w:val="00BE480B"/>
    <w:rsid w:val="00BE4E70"/>
    <w:rsid w:val="00BE514E"/>
    <w:rsid w:val="00BE58DD"/>
    <w:rsid w:val="00BE5D81"/>
    <w:rsid w:val="00BE5E4E"/>
    <w:rsid w:val="00BE73C5"/>
    <w:rsid w:val="00BE797E"/>
    <w:rsid w:val="00BE7EC7"/>
    <w:rsid w:val="00BF055B"/>
    <w:rsid w:val="00BF083E"/>
    <w:rsid w:val="00BF18D1"/>
    <w:rsid w:val="00BF2C07"/>
    <w:rsid w:val="00BF302A"/>
    <w:rsid w:val="00BF3B6D"/>
    <w:rsid w:val="00BF4A0F"/>
    <w:rsid w:val="00BF582E"/>
    <w:rsid w:val="00BF663A"/>
    <w:rsid w:val="00BF675C"/>
    <w:rsid w:val="00C00587"/>
    <w:rsid w:val="00C01ECE"/>
    <w:rsid w:val="00C0462F"/>
    <w:rsid w:val="00C05B55"/>
    <w:rsid w:val="00C07C97"/>
    <w:rsid w:val="00C105CE"/>
    <w:rsid w:val="00C10F4F"/>
    <w:rsid w:val="00C12381"/>
    <w:rsid w:val="00C1303A"/>
    <w:rsid w:val="00C143D8"/>
    <w:rsid w:val="00C1485F"/>
    <w:rsid w:val="00C15129"/>
    <w:rsid w:val="00C15229"/>
    <w:rsid w:val="00C15E38"/>
    <w:rsid w:val="00C164EE"/>
    <w:rsid w:val="00C16F9E"/>
    <w:rsid w:val="00C17954"/>
    <w:rsid w:val="00C17C74"/>
    <w:rsid w:val="00C20C42"/>
    <w:rsid w:val="00C20F2C"/>
    <w:rsid w:val="00C211FF"/>
    <w:rsid w:val="00C212F3"/>
    <w:rsid w:val="00C21CAD"/>
    <w:rsid w:val="00C24433"/>
    <w:rsid w:val="00C250BB"/>
    <w:rsid w:val="00C25AFD"/>
    <w:rsid w:val="00C27CFA"/>
    <w:rsid w:val="00C27F71"/>
    <w:rsid w:val="00C30AFF"/>
    <w:rsid w:val="00C31540"/>
    <w:rsid w:val="00C319FA"/>
    <w:rsid w:val="00C31B55"/>
    <w:rsid w:val="00C3425C"/>
    <w:rsid w:val="00C34497"/>
    <w:rsid w:val="00C34834"/>
    <w:rsid w:val="00C34F89"/>
    <w:rsid w:val="00C353F3"/>
    <w:rsid w:val="00C37006"/>
    <w:rsid w:val="00C37026"/>
    <w:rsid w:val="00C37080"/>
    <w:rsid w:val="00C3713A"/>
    <w:rsid w:val="00C37225"/>
    <w:rsid w:val="00C37301"/>
    <w:rsid w:val="00C40698"/>
    <w:rsid w:val="00C40897"/>
    <w:rsid w:val="00C408AA"/>
    <w:rsid w:val="00C40AFB"/>
    <w:rsid w:val="00C4166C"/>
    <w:rsid w:val="00C417AA"/>
    <w:rsid w:val="00C42CFD"/>
    <w:rsid w:val="00C42F31"/>
    <w:rsid w:val="00C4380C"/>
    <w:rsid w:val="00C4419A"/>
    <w:rsid w:val="00C442F5"/>
    <w:rsid w:val="00C45D8B"/>
    <w:rsid w:val="00C46B63"/>
    <w:rsid w:val="00C475E8"/>
    <w:rsid w:val="00C5100B"/>
    <w:rsid w:val="00C51565"/>
    <w:rsid w:val="00C538FB"/>
    <w:rsid w:val="00C53A4B"/>
    <w:rsid w:val="00C5539E"/>
    <w:rsid w:val="00C557FE"/>
    <w:rsid w:val="00C55FB9"/>
    <w:rsid w:val="00C5650E"/>
    <w:rsid w:val="00C56830"/>
    <w:rsid w:val="00C61B90"/>
    <w:rsid w:val="00C61BA6"/>
    <w:rsid w:val="00C62D85"/>
    <w:rsid w:val="00C63426"/>
    <w:rsid w:val="00C644DF"/>
    <w:rsid w:val="00C64F4E"/>
    <w:rsid w:val="00C65A8D"/>
    <w:rsid w:val="00C65B69"/>
    <w:rsid w:val="00C67102"/>
    <w:rsid w:val="00C674DF"/>
    <w:rsid w:val="00C702E0"/>
    <w:rsid w:val="00C71559"/>
    <w:rsid w:val="00C71D26"/>
    <w:rsid w:val="00C74075"/>
    <w:rsid w:val="00C7425C"/>
    <w:rsid w:val="00C74B35"/>
    <w:rsid w:val="00C74F59"/>
    <w:rsid w:val="00C751EF"/>
    <w:rsid w:val="00C76299"/>
    <w:rsid w:val="00C763AF"/>
    <w:rsid w:val="00C80444"/>
    <w:rsid w:val="00C807A6"/>
    <w:rsid w:val="00C81200"/>
    <w:rsid w:val="00C820C3"/>
    <w:rsid w:val="00C825CD"/>
    <w:rsid w:val="00C82D15"/>
    <w:rsid w:val="00C85A7A"/>
    <w:rsid w:val="00C90E01"/>
    <w:rsid w:val="00C923D1"/>
    <w:rsid w:val="00C957CC"/>
    <w:rsid w:val="00C96D0D"/>
    <w:rsid w:val="00C971B9"/>
    <w:rsid w:val="00C974E7"/>
    <w:rsid w:val="00C978BC"/>
    <w:rsid w:val="00C97D7F"/>
    <w:rsid w:val="00CA0786"/>
    <w:rsid w:val="00CA1BE3"/>
    <w:rsid w:val="00CA22E3"/>
    <w:rsid w:val="00CA29E2"/>
    <w:rsid w:val="00CA2AFA"/>
    <w:rsid w:val="00CA3795"/>
    <w:rsid w:val="00CA4058"/>
    <w:rsid w:val="00CA41D8"/>
    <w:rsid w:val="00CA492B"/>
    <w:rsid w:val="00CA525D"/>
    <w:rsid w:val="00CA5E7C"/>
    <w:rsid w:val="00CA675C"/>
    <w:rsid w:val="00CA703E"/>
    <w:rsid w:val="00CA7692"/>
    <w:rsid w:val="00CB07E6"/>
    <w:rsid w:val="00CB09EE"/>
    <w:rsid w:val="00CB0BB3"/>
    <w:rsid w:val="00CB0C8D"/>
    <w:rsid w:val="00CB0CAC"/>
    <w:rsid w:val="00CB2054"/>
    <w:rsid w:val="00CB2F57"/>
    <w:rsid w:val="00CB313E"/>
    <w:rsid w:val="00CB37CC"/>
    <w:rsid w:val="00CB3FC4"/>
    <w:rsid w:val="00CB43F3"/>
    <w:rsid w:val="00CB581C"/>
    <w:rsid w:val="00CB5981"/>
    <w:rsid w:val="00CB5AE9"/>
    <w:rsid w:val="00CB5BC0"/>
    <w:rsid w:val="00CB6D40"/>
    <w:rsid w:val="00CB742E"/>
    <w:rsid w:val="00CB7BA5"/>
    <w:rsid w:val="00CC07EA"/>
    <w:rsid w:val="00CC0F2F"/>
    <w:rsid w:val="00CC1000"/>
    <w:rsid w:val="00CC1689"/>
    <w:rsid w:val="00CC35A6"/>
    <w:rsid w:val="00CC4DEC"/>
    <w:rsid w:val="00CC5956"/>
    <w:rsid w:val="00CC6653"/>
    <w:rsid w:val="00CC6871"/>
    <w:rsid w:val="00CC6CB0"/>
    <w:rsid w:val="00CC6D85"/>
    <w:rsid w:val="00CC7317"/>
    <w:rsid w:val="00CC7805"/>
    <w:rsid w:val="00CD3500"/>
    <w:rsid w:val="00CD40A5"/>
    <w:rsid w:val="00CD51AC"/>
    <w:rsid w:val="00CD58B2"/>
    <w:rsid w:val="00CD66A1"/>
    <w:rsid w:val="00CD7171"/>
    <w:rsid w:val="00CD780B"/>
    <w:rsid w:val="00CD782E"/>
    <w:rsid w:val="00CD799A"/>
    <w:rsid w:val="00CE0412"/>
    <w:rsid w:val="00CE0627"/>
    <w:rsid w:val="00CE19A5"/>
    <w:rsid w:val="00CE2133"/>
    <w:rsid w:val="00CE396B"/>
    <w:rsid w:val="00CE401E"/>
    <w:rsid w:val="00CE6BB1"/>
    <w:rsid w:val="00CE703F"/>
    <w:rsid w:val="00CF01F6"/>
    <w:rsid w:val="00CF0253"/>
    <w:rsid w:val="00CF0AE7"/>
    <w:rsid w:val="00CF114B"/>
    <w:rsid w:val="00CF1C80"/>
    <w:rsid w:val="00CF1D82"/>
    <w:rsid w:val="00CF1F45"/>
    <w:rsid w:val="00CF326D"/>
    <w:rsid w:val="00CF3458"/>
    <w:rsid w:val="00CF4B7C"/>
    <w:rsid w:val="00CF529F"/>
    <w:rsid w:val="00CF5431"/>
    <w:rsid w:val="00CF58EF"/>
    <w:rsid w:val="00CF5F6D"/>
    <w:rsid w:val="00CF614A"/>
    <w:rsid w:val="00CF6844"/>
    <w:rsid w:val="00CF7603"/>
    <w:rsid w:val="00D00332"/>
    <w:rsid w:val="00D00E7C"/>
    <w:rsid w:val="00D01F96"/>
    <w:rsid w:val="00D01FBA"/>
    <w:rsid w:val="00D03724"/>
    <w:rsid w:val="00D03DAF"/>
    <w:rsid w:val="00D04D91"/>
    <w:rsid w:val="00D051CA"/>
    <w:rsid w:val="00D0571C"/>
    <w:rsid w:val="00D06136"/>
    <w:rsid w:val="00D06189"/>
    <w:rsid w:val="00D06B70"/>
    <w:rsid w:val="00D06D0A"/>
    <w:rsid w:val="00D10649"/>
    <w:rsid w:val="00D11684"/>
    <w:rsid w:val="00D11DB1"/>
    <w:rsid w:val="00D140C5"/>
    <w:rsid w:val="00D14B97"/>
    <w:rsid w:val="00D200BA"/>
    <w:rsid w:val="00D20204"/>
    <w:rsid w:val="00D205E3"/>
    <w:rsid w:val="00D2139B"/>
    <w:rsid w:val="00D2229E"/>
    <w:rsid w:val="00D23308"/>
    <w:rsid w:val="00D23390"/>
    <w:rsid w:val="00D23C78"/>
    <w:rsid w:val="00D242C5"/>
    <w:rsid w:val="00D243DE"/>
    <w:rsid w:val="00D26054"/>
    <w:rsid w:val="00D269C1"/>
    <w:rsid w:val="00D270FC"/>
    <w:rsid w:val="00D271C4"/>
    <w:rsid w:val="00D275CA"/>
    <w:rsid w:val="00D3017D"/>
    <w:rsid w:val="00D31732"/>
    <w:rsid w:val="00D3298D"/>
    <w:rsid w:val="00D32ACC"/>
    <w:rsid w:val="00D3307D"/>
    <w:rsid w:val="00D339ED"/>
    <w:rsid w:val="00D340E4"/>
    <w:rsid w:val="00D3421A"/>
    <w:rsid w:val="00D347A9"/>
    <w:rsid w:val="00D34BCC"/>
    <w:rsid w:val="00D35ABB"/>
    <w:rsid w:val="00D371AF"/>
    <w:rsid w:val="00D376E6"/>
    <w:rsid w:val="00D4193D"/>
    <w:rsid w:val="00D42072"/>
    <w:rsid w:val="00D42668"/>
    <w:rsid w:val="00D42F28"/>
    <w:rsid w:val="00D45078"/>
    <w:rsid w:val="00D4543D"/>
    <w:rsid w:val="00D47639"/>
    <w:rsid w:val="00D479C9"/>
    <w:rsid w:val="00D47BB9"/>
    <w:rsid w:val="00D507B6"/>
    <w:rsid w:val="00D50CF2"/>
    <w:rsid w:val="00D50EDC"/>
    <w:rsid w:val="00D513C3"/>
    <w:rsid w:val="00D52799"/>
    <w:rsid w:val="00D53499"/>
    <w:rsid w:val="00D54852"/>
    <w:rsid w:val="00D54F54"/>
    <w:rsid w:val="00D55DF5"/>
    <w:rsid w:val="00D5680B"/>
    <w:rsid w:val="00D57E1A"/>
    <w:rsid w:val="00D60131"/>
    <w:rsid w:val="00D61B5F"/>
    <w:rsid w:val="00D61B93"/>
    <w:rsid w:val="00D622BA"/>
    <w:rsid w:val="00D6346D"/>
    <w:rsid w:val="00D64111"/>
    <w:rsid w:val="00D658D8"/>
    <w:rsid w:val="00D6667C"/>
    <w:rsid w:val="00D67231"/>
    <w:rsid w:val="00D673E7"/>
    <w:rsid w:val="00D678D6"/>
    <w:rsid w:val="00D71304"/>
    <w:rsid w:val="00D72012"/>
    <w:rsid w:val="00D721F0"/>
    <w:rsid w:val="00D72B93"/>
    <w:rsid w:val="00D730A9"/>
    <w:rsid w:val="00D73883"/>
    <w:rsid w:val="00D750C4"/>
    <w:rsid w:val="00D76168"/>
    <w:rsid w:val="00D76BA4"/>
    <w:rsid w:val="00D77034"/>
    <w:rsid w:val="00D813B1"/>
    <w:rsid w:val="00D81B73"/>
    <w:rsid w:val="00D82A08"/>
    <w:rsid w:val="00D82C2D"/>
    <w:rsid w:val="00D84254"/>
    <w:rsid w:val="00D8441D"/>
    <w:rsid w:val="00D84A22"/>
    <w:rsid w:val="00D86004"/>
    <w:rsid w:val="00D8636D"/>
    <w:rsid w:val="00D87EC0"/>
    <w:rsid w:val="00D907EE"/>
    <w:rsid w:val="00D909C1"/>
    <w:rsid w:val="00D933CC"/>
    <w:rsid w:val="00D94E12"/>
    <w:rsid w:val="00D94FF2"/>
    <w:rsid w:val="00D96BA5"/>
    <w:rsid w:val="00D97948"/>
    <w:rsid w:val="00DA02BD"/>
    <w:rsid w:val="00DA0494"/>
    <w:rsid w:val="00DA149C"/>
    <w:rsid w:val="00DA1A81"/>
    <w:rsid w:val="00DA22CE"/>
    <w:rsid w:val="00DA4709"/>
    <w:rsid w:val="00DA4E9D"/>
    <w:rsid w:val="00DA63FD"/>
    <w:rsid w:val="00DA64CF"/>
    <w:rsid w:val="00DA76BA"/>
    <w:rsid w:val="00DB08EA"/>
    <w:rsid w:val="00DB0F3B"/>
    <w:rsid w:val="00DB12C7"/>
    <w:rsid w:val="00DB355E"/>
    <w:rsid w:val="00DB36A5"/>
    <w:rsid w:val="00DB370A"/>
    <w:rsid w:val="00DB4E2A"/>
    <w:rsid w:val="00DB7D57"/>
    <w:rsid w:val="00DC0094"/>
    <w:rsid w:val="00DC036D"/>
    <w:rsid w:val="00DC0693"/>
    <w:rsid w:val="00DC105F"/>
    <w:rsid w:val="00DC128D"/>
    <w:rsid w:val="00DC148E"/>
    <w:rsid w:val="00DC1680"/>
    <w:rsid w:val="00DC2513"/>
    <w:rsid w:val="00DC28DD"/>
    <w:rsid w:val="00DC343D"/>
    <w:rsid w:val="00DC4545"/>
    <w:rsid w:val="00DC4A86"/>
    <w:rsid w:val="00DC587E"/>
    <w:rsid w:val="00DC5E77"/>
    <w:rsid w:val="00DC635F"/>
    <w:rsid w:val="00DC784A"/>
    <w:rsid w:val="00DD3DA0"/>
    <w:rsid w:val="00DD5886"/>
    <w:rsid w:val="00DD5C55"/>
    <w:rsid w:val="00DD5FCC"/>
    <w:rsid w:val="00DD5FE1"/>
    <w:rsid w:val="00DD6D16"/>
    <w:rsid w:val="00DD759F"/>
    <w:rsid w:val="00DD7871"/>
    <w:rsid w:val="00DE0004"/>
    <w:rsid w:val="00DE03BA"/>
    <w:rsid w:val="00DE0ED4"/>
    <w:rsid w:val="00DE33FA"/>
    <w:rsid w:val="00DE3AEF"/>
    <w:rsid w:val="00DE455E"/>
    <w:rsid w:val="00DE4906"/>
    <w:rsid w:val="00DE53DA"/>
    <w:rsid w:val="00DE5B23"/>
    <w:rsid w:val="00DE5F1C"/>
    <w:rsid w:val="00DE69DE"/>
    <w:rsid w:val="00DE77B5"/>
    <w:rsid w:val="00DE7BFF"/>
    <w:rsid w:val="00DE7ECE"/>
    <w:rsid w:val="00DF019D"/>
    <w:rsid w:val="00DF0273"/>
    <w:rsid w:val="00DF04B5"/>
    <w:rsid w:val="00DF0C3C"/>
    <w:rsid w:val="00DF0FC8"/>
    <w:rsid w:val="00DF22F1"/>
    <w:rsid w:val="00DF30DE"/>
    <w:rsid w:val="00DF3290"/>
    <w:rsid w:val="00DF4377"/>
    <w:rsid w:val="00DF54A7"/>
    <w:rsid w:val="00E0171C"/>
    <w:rsid w:val="00E01D88"/>
    <w:rsid w:val="00E02EBC"/>
    <w:rsid w:val="00E0310A"/>
    <w:rsid w:val="00E0507B"/>
    <w:rsid w:val="00E056E8"/>
    <w:rsid w:val="00E06096"/>
    <w:rsid w:val="00E066FB"/>
    <w:rsid w:val="00E06C0E"/>
    <w:rsid w:val="00E1008A"/>
    <w:rsid w:val="00E124B4"/>
    <w:rsid w:val="00E1254C"/>
    <w:rsid w:val="00E12915"/>
    <w:rsid w:val="00E12AA2"/>
    <w:rsid w:val="00E132AD"/>
    <w:rsid w:val="00E13BE7"/>
    <w:rsid w:val="00E13C67"/>
    <w:rsid w:val="00E1582B"/>
    <w:rsid w:val="00E16953"/>
    <w:rsid w:val="00E173E0"/>
    <w:rsid w:val="00E17861"/>
    <w:rsid w:val="00E20320"/>
    <w:rsid w:val="00E20520"/>
    <w:rsid w:val="00E208A2"/>
    <w:rsid w:val="00E20F96"/>
    <w:rsid w:val="00E21615"/>
    <w:rsid w:val="00E21D3D"/>
    <w:rsid w:val="00E227BC"/>
    <w:rsid w:val="00E22817"/>
    <w:rsid w:val="00E263C9"/>
    <w:rsid w:val="00E30301"/>
    <w:rsid w:val="00E309FA"/>
    <w:rsid w:val="00E31B34"/>
    <w:rsid w:val="00E31CA9"/>
    <w:rsid w:val="00E3260A"/>
    <w:rsid w:val="00E32EB2"/>
    <w:rsid w:val="00E336B3"/>
    <w:rsid w:val="00E33DFB"/>
    <w:rsid w:val="00E34D5A"/>
    <w:rsid w:val="00E35897"/>
    <w:rsid w:val="00E36CDE"/>
    <w:rsid w:val="00E370B5"/>
    <w:rsid w:val="00E402F3"/>
    <w:rsid w:val="00E40B05"/>
    <w:rsid w:val="00E41937"/>
    <w:rsid w:val="00E41F04"/>
    <w:rsid w:val="00E41F83"/>
    <w:rsid w:val="00E43738"/>
    <w:rsid w:val="00E43866"/>
    <w:rsid w:val="00E43CFD"/>
    <w:rsid w:val="00E43F4A"/>
    <w:rsid w:val="00E46C81"/>
    <w:rsid w:val="00E47531"/>
    <w:rsid w:val="00E47A79"/>
    <w:rsid w:val="00E47E21"/>
    <w:rsid w:val="00E5096B"/>
    <w:rsid w:val="00E53301"/>
    <w:rsid w:val="00E538EA"/>
    <w:rsid w:val="00E53D0A"/>
    <w:rsid w:val="00E540D9"/>
    <w:rsid w:val="00E55A25"/>
    <w:rsid w:val="00E5693C"/>
    <w:rsid w:val="00E571AD"/>
    <w:rsid w:val="00E5741C"/>
    <w:rsid w:val="00E57EE0"/>
    <w:rsid w:val="00E57F9E"/>
    <w:rsid w:val="00E602ED"/>
    <w:rsid w:val="00E61962"/>
    <w:rsid w:val="00E61E95"/>
    <w:rsid w:val="00E624F1"/>
    <w:rsid w:val="00E64E4C"/>
    <w:rsid w:val="00E65250"/>
    <w:rsid w:val="00E65D38"/>
    <w:rsid w:val="00E6726E"/>
    <w:rsid w:val="00E677B1"/>
    <w:rsid w:val="00E67DF0"/>
    <w:rsid w:val="00E67E40"/>
    <w:rsid w:val="00E703D8"/>
    <w:rsid w:val="00E708D5"/>
    <w:rsid w:val="00E7126E"/>
    <w:rsid w:val="00E71AF7"/>
    <w:rsid w:val="00E72087"/>
    <w:rsid w:val="00E72579"/>
    <w:rsid w:val="00E72924"/>
    <w:rsid w:val="00E735EC"/>
    <w:rsid w:val="00E73912"/>
    <w:rsid w:val="00E741A9"/>
    <w:rsid w:val="00E742A0"/>
    <w:rsid w:val="00E74BF6"/>
    <w:rsid w:val="00E750BC"/>
    <w:rsid w:val="00E7535C"/>
    <w:rsid w:val="00E759A4"/>
    <w:rsid w:val="00E7756E"/>
    <w:rsid w:val="00E7758A"/>
    <w:rsid w:val="00E77742"/>
    <w:rsid w:val="00E77A80"/>
    <w:rsid w:val="00E808BD"/>
    <w:rsid w:val="00E819DF"/>
    <w:rsid w:val="00E81E7D"/>
    <w:rsid w:val="00E82B93"/>
    <w:rsid w:val="00E8344B"/>
    <w:rsid w:val="00E84DF8"/>
    <w:rsid w:val="00E86306"/>
    <w:rsid w:val="00E86404"/>
    <w:rsid w:val="00E87195"/>
    <w:rsid w:val="00E87C49"/>
    <w:rsid w:val="00E900F0"/>
    <w:rsid w:val="00E908BA"/>
    <w:rsid w:val="00E917AB"/>
    <w:rsid w:val="00E918C3"/>
    <w:rsid w:val="00E92414"/>
    <w:rsid w:val="00E9330B"/>
    <w:rsid w:val="00E95C2B"/>
    <w:rsid w:val="00EA0B16"/>
    <w:rsid w:val="00EA0BF0"/>
    <w:rsid w:val="00EA2B30"/>
    <w:rsid w:val="00EA376E"/>
    <w:rsid w:val="00EA3B26"/>
    <w:rsid w:val="00EA554E"/>
    <w:rsid w:val="00EA5A07"/>
    <w:rsid w:val="00EA612A"/>
    <w:rsid w:val="00EA6A48"/>
    <w:rsid w:val="00EA7C44"/>
    <w:rsid w:val="00EB035A"/>
    <w:rsid w:val="00EB1110"/>
    <w:rsid w:val="00EB17C6"/>
    <w:rsid w:val="00EB4089"/>
    <w:rsid w:val="00EB4120"/>
    <w:rsid w:val="00EB4189"/>
    <w:rsid w:val="00EB589B"/>
    <w:rsid w:val="00EB5F43"/>
    <w:rsid w:val="00EB60E7"/>
    <w:rsid w:val="00EB6CFB"/>
    <w:rsid w:val="00EB6D4D"/>
    <w:rsid w:val="00EB75CF"/>
    <w:rsid w:val="00EB77D8"/>
    <w:rsid w:val="00EC0C4D"/>
    <w:rsid w:val="00EC1EAE"/>
    <w:rsid w:val="00EC2287"/>
    <w:rsid w:val="00EC2371"/>
    <w:rsid w:val="00EC4878"/>
    <w:rsid w:val="00EC4991"/>
    <w:rsid w:val="00EC5085"/>
    <w:rsid w:val="00EC62B0"/>
    <w:rsid w:val="00EC64FA"/>
    <w:rsid w:val="00EC6C92"/>
    <w:rsid w:val="00EC76A8"/>
    <w:rsid w:val="00EC7BCC"/>
    <w:rsid w:val="00ED02D6"/>
    <w:rsid w:val="00ED13BC"/>
    <w:rsid w:val="00ED1B2B"/>
    <w:rsid w:val="00ED5B95"/>
    <w:rsid w:val="00ED606C"/>
    <w:rsid w:val="00ED7266"/>
    <w:rsid w:val="00EE0532"/>
    <w:rsid w:val="00EE1024"/>
    <w:rsid w:val="00EE162D"/>
    <w:rsid w:val="00EE209B"/>
    <w:rsid w:val="00EE23FF"/>
    <w:rsid w:val="00EE25A5"/>
    <w:rsid w:val="00EE2D3C"/>
    <w:rsid w:val="00EE3171"/>
    <w:rsid w:val="00EE33FF"/>
    <w:rsid w:val="00EE3B4A"/>
    <w:rsid w:val="00EE3D8C"/>
    <w:rsid w:val="00EE449B"/>
    <w:rsid w:val="00EF00A6"/>
    <w:rsid w:val="00EF0FAE"/>
    <w:rsid w:val="00EF1F50"/>
    <w:rsid w:val="00EF27DF"/>
    <w:rsid w:val="00EF2971"/>
    <w:rsid w:val="00EF3094"/>
    <w:rsid w:val="00EF3455"/>
    <w:rsid w:val="00EF5B94"/>
    <w:rsid w:val="00EF5DC5"/>
    <w:rsid w:val="00EF7537"/>
    <w:rsid w:val="00F012DE"/>
    <w:rsid w:val="00F0138D"/>
    <w:rsid w:val="00F013B1"/>
    <w:rsid w:val="00F01BDC"/>
    <w:rsid w:val="00F0244A"/>
    <w:rsid w:val="00F02D2A"/>
    <w:rsid w:val="00F033E0"/>
    <w:rsid w:val="00F0470F"/>
    <w:rsid w:val="00F06114"/>
    <w:rsid w:val="00F06399"/>
    <w:rsid w:val="00F06EBE"/>
    <w:rsid w:val="00F06EFC"/>
    <w:rsid w:val="00F073DE"/>
    <w:rsid w:val="00F07B78"/>
    <w:rsid w:val="00F10926"/>
    <w:rsid w:val="00F10BF5"/>
    <w:rsid w:val="00F10D43"/>
    <w:rsid w:val="00F11A64"/>
    <w:rsid w:val="00F137BE"/>
    <w:rsid w:val="00F14D95"/>
    <w:rsid w:val="00F16946"/>
    <w:rsid w:val="00F16B79"/>
    <w:rsid w:val="00F1756D"/>
    <w:rsid w:val="00F17580"/>
    <w:rsid w:val="00F177AC"/>
    <w:rsid w:val="00F17A1F"/>
    <w:rsid w:val="00F17ABD"/>
    <w:rsid w:val="00F20789"/>
    <w:rsid w:val="00F20E1A"/>
    <w:rsid w:val="00F20E60"/>
    <w:rsid w:val="00F21046"/>
    <w:rsid w:val="00F210AC"/>
    <w:rsid w:val="00F2163A"/>
    <w:rsid w:val="00F21BA2"/>
    <w:rsid w:val="00F2200F"/>
    <w:rsid w:val="00F22376"/>
    <w:rsid w:val="00F22E66"/>
    <w:rsid w:val="00F2303C"/>
    <w:rsid w:val="00F23DB9"/>
    <w:rsid w:val="00F248DE"/>
    <w:rsid w:val="00F266EA"/>
    <w:rsid w:val="00F26F8F"/>
    <w:rsid w:val="00F275EC"/>
    <w:rsid w:val="00F27617"/>
    <w:rsid w:val="00F30B42"/>
    <w:rsid w:val="00F30FDA"/>
    <w:rsid w:val="00F328AC"/>
    <w:rsid w:val="00F334C8"/>
    <w:rsid w:val="00F335A6"/>
    <w:rsid w:val="00F34011"/>
    <w:rsid w:val="00F342D8"/>
    <w:rsid w:val="00F35390"/>
    <w:rsid w:val="00F3611E"/>
    <w:rsid w:val="00F36DE9"/>
    <w:rsid w:val="00F37397"/>
    <w:rsid w:val="00F401F4"/>
    <w:rsid w:val="00F407AB"/>
    <w:rsid w:val="00F4176A"/>
    <w:rsid w:val="00F42191"/>
    <w:rsid w:val="00F42B0B"/>
    <w:rsid w:val="00F42BDF"/>
    <w:rsid w:val="00F436E1"/>
    <w:rsid w:val="00F43B63"/>
    <w:rsid w:val="00F43D4C"/>
    <w:rsid w:val="00F43F74"/>
    <w:rsid w:val="00F442E4"/>
    <w:rsid w:val="00F44A81"/>
    <w:rsid w:val="00F4530E"/>
    <w:rsid w:val="00F45986"/>
    <w:rsid w:val="00F45E75"/>
    <w:rsid w:val="00F46FBF"/>
    <w:rsid w:val="00F47513"/>
    <w:rsid w:val="00F52580"/>
    <w:rsid w:val="00F52E7F"/>
    <w:rsid w:val="00F530FB"/>
    <w:rsid w:val="00F5478A"/>
    <w:rsid w:val="00F57313"/>
    <w:rsid w:val="00F57AA5"/>
    <w:rsid w:val="00F613D8"/>
    <w:rsid w:val="00F6151B"/>
    <w:rsid w:val="00F61617"/>
    <w:rsid w:val="00F61A4C"/>
    <w:rsid w:val="00F638E8"/>
    <w:rsid w:val="00F63FC3"/>
    <w:rsid w:val="00F6442C"/>
    <w:rsid w:val="00F6579E"/>
    <w:rsid w:val="00F65A6F"/>
    <w:rsid w:val="00F66814"/>
    <w:rsid w:val="00F668AD"/>
    <w:rsid w:val="00F6741E"/>
    <w:rsid w:val="00F677F7"/>
    <w:rsid w:val="00F70124"/>
    <w:rsid w:val="00F7066D"/>
    <w:rsid w:val="00F70EEF"/>
    <w:rsid w:val="00F7101D"/>
    <w:rsid w:val="00F712B7"/>
    <w:rsid w:val="00F71A4C"/>
    <w:rsid w:val="00F7240F"/>
    <w:rsid w:val="00F724FF"/>
    <w:rsid w:val="00F727C6"/>
    <w:rsid w:val="00F72A33"/>
    <w:rsid w:val="00F73A1A"/>
    <w:rsid w:val="00F74E63"/>
    <w:rsid w:val="00F75934"/>
    <w:rsid w:val="00F75B92"/>
    <w:rsid w:val="00F778BC"/>
    <w:rsid w:val="00F77EC5"/>
    <w:rsid w:val="00F81BF5"/>
    <w:rsid w:val="00F81E7A"/>
    <w:rsid w:val="00F824E4"/>
    <w:rsid w:val="00F828EC"/>
    <w:rsid w:val="00F847A5"/>
    <w:rsid w:val="00F848BC"/>
    <w:rsid w:val="00F863E5"/>
    <w:rsid w:val="00F87851"/>
    <w:rsid w:val="00F87ACB"/>
    <w:rsid w:val="00F903F9"/>
    <w:rsid w:val="00F90E5F"/>
    <w:rsid w:val="00F91BE0"/>
    <w:rsid w:val="00F91F13"/>
    <w:rsid w:val="00F922BF"/>
    <w:rsid w:val="00F943F7"/>
    <w:rsid w:val="00F949E6"/>
    <w:rsid w:val="00F94CCC"/>
    <w:rsid w:val="00F965D7"/>
    <w:rsid w:val="00F966C2"/>
    <w:rsid w:val="00F96C60"/>
    <w:rsid w:val="00F96F89"/>
    <w:rsid w:val="00FA044E"/>
    <w:rsid w:val="00FA0B3E"/>
    <w:rsid w:val="00FA0DC5"/>
    <w:rsid w:val="00FA1390"/>
    <w:rsid w:val="00FA2FFC"/>
    <w:rsid w:val="00FA3101"/>
    <w:rsid w:val="00FA3A0A"/>
    <w:rsid w:val="00FA406B"/>
    <w:rsid w:val="00FA432E"/>
    <w:rsid w:val="00FA5CFD"/>
    <w:rsid w:val="00FA67A7"/>
    <w:rsid w:val="00FA7219"/>
    <w:rsid w:val="00FB02DF"/>
    <w:rsid w:val="00FB0C4A"/>
    <w:rsid w:val="00FB1096"/>
    <w:rsid w:val="00FB1376"/>
    <w:rsid w:val="00FB2DFE"/>
    <w:rsid w:val="00FB31B5"/>
    <w:rsid w:val="00FB3493"/>
    <w:rsid w:val="00FB38B4"/>
    <w:rsid w:val="00FB4223"/>
    <w:rsid w:val="00FB4758"/>
    <w:rsid w:val="00FB4802"/>
    <w:rsid w:val="00FB4918"/>
    <w:rsid w:val="00FB501F"/>
    <w:rsid w:val="00FB617B"/>
    <w:rsid w:val="00FB751C"/>
    <w:rsid w:val="00FC0044"/>
    <w:rsid w:val="00FC1106"/>
    <w:rsid w:val="00FC1E3B"/>
    <w:rsid w:val="00FC48F6"/>
    <w:rsid w:val="00FC5C51"/>
    <w:rsid w:val="00FC7718"/>
    <w:rsid w:val="00FC7B36"/>
    <w:rsid w:val="00FD0A7A"/>
    <w:rsid w:val="00FD4B22"/>
    <w:rsid w:val="00FD4B88"/>
    <w:rsid w:val="00FD5932"/>
    <w:rsid w:val="00FD5D23"/>
    <w:rsid w:val="00FD643C"/>
    <w:rsid w:val="00FD7177"/>
    <w:rsid w:val="00FD7209"/>
    <w:rsid w:val="00FD75AE"/>
    <w:rsid w:val="00FD77B5"/>
    <w:rsid w:val="00FE0EC2"/>
    <w:rsid w:val="00FE0FB3"/>
    <w:rsid w:val="00FE1842"/>
    <w:rsid w:val="00FE193A"/>
    <w:rsid w:val="00FE1953"/>
    <w:rsid w:val="00FE2011"/>
    <w:rsid w:val="00FE2C22"/>
    <w:rsid w:val="00FE3244"/>
    <w:rsid w:val="00FE33C6"/>
    <w:rsid w:val="00FE3799"/>
    <w:rsid w:val="00FE3CE4"/>
    <w:rsid w:val="00FE4D42"/>
    <w:rsid w:val="00FE5458"/>
    <w:rsid w:val="00FE6610"/>
    <w:rsid w:val="00FE6C7F"/>
    <w:rsid w:val="00FF0812"/>
    <w:rsid w:val="00FF1A39"/>
    <w:rsid w:val="00FF1FB7"/>
    <w:rsid w:val="00FF28FF"/>
    <w:rsid w:val="00FF35FA"/>
    <w:rsid w:val="00FF36AD"/>
    <w:rsid w:val="00FF462E"/>
    <w:rsid w:val="00FF4A51"/>
    <w:rsid w:val="00FF57E3"/>
    <w:rsid w:val="00FF594B"/>
    <w:rsid w:val="00FF5950"/>
    <w:rsid w:val="00FF626C"/>
    <w:rsid w:val="00FF6431"/>
    <w:rsid w:val="00FF66FE"/>
    <w:rsid w:val="00FF6F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A93"/>
    <w:rPr>
      <w:sz w:val="24"/>
      <w:szCs w:val="24"/>
    </w:rPr>
  </w:style>
  <w:style w:type="paragraph" w:styleId="Heading1">
    <w:name w:val="heading 1"/>
    <w:basedOn w:val="Normal"/>
    <w:next w:val="Normal"/>
    <w:link w:val="Heading1Char"/>
    <w:qFormat/>
    <w:rsid w:val="004B3631"/>
    <w:pPr>
      <w:keepNext/>
      <w:numPr>
        <w:numId w:val="2"/>
      </w:numPr>
      <w:suppressAutoHyphens/>
      <w:spacing w:before="360" w:after="120"/>
      <w:outlineLvl w:val="0"/>
    </w:pPr>
    <w:rPr>
      <w:rFonts w:asciiTheme="majorBidi" w:hAnsiTheme="majorBidi"/>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E1254C"/>
    <w:pPr>
      <w:numPr>
        <w:ilvl w:val="2"/>
      </w:numPr>
      <w:outlineLvl w:val="2"/>
    </w:pPr>
    <w:rPr>
      <w:color w:val="auto"/>
      <w:sz w:val="26"/>
    </w:rPr>
  </w:style>
  <w:style w:type="paragraph" w:styleId="Heading4">
    <w:name w:val="heading 4"/>
    <w:basedOn w:val="Level2heading"/>
    <w:next w:val="Normal"/>
    <w:link w:val="Heading4Char"/>
    <w:unhideWhenUsed/>
    <w:qFormat/>
    <w:rsid w:val="00643F02"/>
    <w:pPr>
      <w:numPr>
        <w:ilvl w:val="3"/>
      </w:numPr>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B3631"/>
    <w:rPr>
      <w:rFonts w:asciiTheme="majorBidi" w:hAnsiTheme="majorBidi"/>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Theme="majorBidi" w:hAnsiTheme="majorBidi"/>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aliases w:val="Times New Roman"/>
    <w:basedOn w:val="Normal"/>
    <w:next w:val="Normal"/>
    <w:unhideWhenUsed/>
    <w:qFormat/>
    <w:rsid w:val="00A03B2D"/>
    <w:pPr>
      <w:spacing w:after="200" w:line="360" w:lineRule="auto"/>
      <w:jc w:val="center"/>
    </w:pPr>
    <w:rPr>
      <w:b/>
      <w:bCs/>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E1254C"/>
    <w:rPr>
      <w:b/>
      <w:kern w:val="32"/>
      <w:sz w:val="26"/>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styleId="TOCHeading">
    <w:name w:val="TOC Heading"/>
    <w:basedOn w:val="Heading1"/>
    <w:next w:val="Normal"/>
    <w:uiPriority w:val="39"/>
    <w:unhideWhenUsed/>
    <w:qFormat/>
    <w:rsid w:val="00F436E1"/>
    <w:pPr>
      <w:keepLines/>
      <w:numPr>
        <w:numId w:val="0"/>
      </w:numPr>
      <w:suppressAutoHyphens w:val="0"/>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0796">
      <w:bodyDiv w:val="1"/>
      <w:marLeft w:val="0"/>
      <w:marRight w:val="0"/>
      <w:marTop w:val="0"/>
      <w:marBottom w:val="0"/>
      <w:divBdr>
        <w:top w:val="none" w:sz="0" w:space="0" w:color="auto"/>
        <w:left w:val="none" w:sz="0" w:space="0" w:color="auto"/>
        <w:bottom w:val="none" w:sz="0" w:space="0" w:color="auto"/>
        <w:right w:val="none" w:sz="0" w:space="0" w:color="auto"/>
      </w:divBdr>
    </w:div>
    <w:div w:id="83041230">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97428162">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89126078">
      <w:bodyDiv w:val="1"/>
      <w:marLeft w:val="0"/>
      <w:marRight w:val="0"/>
      <w:marTop w:val="0"/>
      <w:marBottom w:val="0"/>
      <w:divBdr>
        <w:top w:val="none" w:sz="0" w:space="0" w:color="auto"/>
        <w:left w:val="none" w:sz="0" w:space="0" w:color="auto"/>
        <w:bottom w:val="none" w:sz="0" w:space="0" w:color="auto"/>
        <w:right w:val="none" w:sz="0" w:space="0" w:color="auto"/>
      </w:divBdr>
    </w:div>
    <w:div w:id="871454688">
      <w:bodyDiv w:val="1"/>
      <w:marLeft w:val="0"/>
      <w:marRight w:val="0"/>
      <w:marTop w:val="0"/>
      <w:marBottom w:val="0"/>
      <w:divBdr>
        <w:top w:val="none" w:sz="0" w:space="0" w:color="auto"/>
        <w:left w:val="none" w:sz="0" w:space="0" w:color="auto"/>
        <w:bottom w:val="none" w:sz="0" w:space="0" w:color="auto"/>
        <w:right w:val="none" w:sz="0" w:space="0" w:color="auto"/>
      </w:divBdr>
    </w:div>
    <w:div w:id="921255335">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25205897">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84032041">
      <w:bodyDiv w:val="1"/>
      <w:marLeft w:val="0"/>
      <w:marRight w:val="0"/>
      <w:marTop w:val="0"/>
      <w:marBottom w:val="0"/>
      <w:divBdr>
        <w:top w:val="none" w:sz="0" w:space="0" w:color="auto"/>
        <w:left w:val="none" w:sz="0" w:space="0" w:color="auto"/>
        <w:bottom w:val="none" w:sz="0" w:space="0" w:color="auto"/>
        <w:right w:val="none" w:sz="0" w:space="0" w:color="auto"/>
      </w:divBdr>
    </w:div>
    <w:div w:id="1181235845">
      <w:bodyDiv w:val="1"/>
      <w:marLeft w:val="0"/>
      <w:marRight w:val="0"/>
      <w:marTop w:val="0"/>
      <w:marBottom w:val="0"/>
      <w:divBdr>
        <w:top w:val="none" w:sz="0" w:space="0" w:color="auto"/>
        <w:left w:val="none" w:sz="0" w:space="0" w:color="auto"/>
        <w:bottom w:val="none" w:sz="0" w:space="0" w:color="auto"/>
        <w:right w:val="none" w:sz="0" w:space="0" w:color="auto"/>
      </w:divBdr>
    </w:div>
    <w:div w:id="1237472753">
      <w:bodyDiv w:val="1"/>
      <w:marLeft w:val="0"/>
      <w:marRight w:val="0"/>
      <w:marTop w:val="0"/>
      <w:marBottom w:val="0"/>
      <w:divBdr>
        <w:top w:val="none" w:sz="0" w:space="0" w:color="auto"/>
        <w:left w:val="none" w:sz="0" w:space="0" w:color="auto"/>
        <w:bottom w:val="none" w:sz="0" w:space="0" w:color="auto"/>
        <w:right w:val="none" w:sz="0" w:space="0" w:color="auto"/>
      </w:divBdr>
    </w:div>
    <w:div w:id="1247568765">
      <w:bodyDiv w:val="1"/>
      <w:marLeft w:val="0"/>
      <w:marRight w:val="0"/>
      <w:marTop w:val="0"/>
      <w:marBottom w:val="0"/>
      <w:divBdr>
        <w:top w:val="none" w:sz="0" w:space="0" w:color="auto"/>
        <w:left w:val="none" w:sz="0" w:space="0" w:color="auto"/>
        <w:bottom w:val="none" w:sz="0" w:space="0" w:color="auto"/>
        <w:right w:val="none" w:sz="0" w:space="0" w:color="auto"/>
      </w:divBdr>
    </w:div>
    <w:div w:id="1273122754">
      <w:bodyDiv w:val="1"/>
      <w:marLeft w:val="0"/>
      <w:marRight w:val="0"/>
      <w:marTop w:val="0"/>
      <w:marBottom w:val="0"/>
      <w:divBdr>
        <w:top w:val="none" w:sz="0" w:space="0" w:color="auto"/>
        <w:left w:val="none" w:sz="0" w:space="0" w:color="auto"/>
        <w:bottom w:val="none" w:sz="0" w:space="0" w:color="auto"/>
        <w:right w:val="none" w:sz="0" w:space="0" w:color="auto"/>
      </w:divBdr>
    </w:div>
    <w:div w:id="1581871764">
      <w:bodyDiv w:val="1"/>
      <w:marLeft w:val="0"/>
      <w:marRight w:val="0"/>
      <w:marTop w:val="0"/>
      <w:marBottom w:val="0"/>
      <w:divBdr>
        <w:top w:val="none" w:sz="0" w:space="0" w:color="auto"/>
        <w:left w:val="none" w:sz="0" w:space="0" w:color="auto"/>
        <w:bottom w:val="none" w:sz="0" w:space="0" w:color="auto"/>
        <w:right w:val="none" w:sz="0" w:space="0" w:color="auto"/>
      </w:divBdr>
    </w:div>
    <w:div w:id="1600674702">
      <w:bodyDiv w:val="1"/>
      <w:marLeft w:val="0"/>
      <w:marRight w:val="0"/>
      <w:marTop w:val="0"/>
      <w:marBottom w:val="0"/>
      <w:divBdr>
        <w:top w:val="none" w:sz="0" w:space="0" w:color="auto"/>
        <w:left w:val="none" w:sz="0" w:space="0" w:color="auto"/>
        <w:bottom w:val="none" w:sz="0" w:space="0" w:color="auto"/>
        <w:right w:val="none" w:sz="0" w:space="0" w:color="auto"/>
      </w:divBdr>
    </w:div>
    <w:div w:id="1644460085">
      <w:bodyDiv w:val="1"/>
      <w:marLeft w:val="0"/>
      <w:marRight w:val="0"/>
      <w:marTop w:val="0"/>
      <w:marBottom w:val="0"/>
      <w:divBdr>
        <w:top w:val="none" w:sz="0" w:space="0" w:color="auto"/>
        <w:left w:val="none" w:sz="0" w:space="0" w:color="auto"/>
        <w:bottom w:val="none" w:sz="0" w:space="0" w:color="auto"/>
        <w:right w:val="none" w:sz="0" w:space="0" w:color="auto"/>
      </w:divBdr>
    </w:div>
    <w:div w:id="1856993772">
      <w:bodyDiv w:val="1"/>
      <w:marLeft w:val="0"/>
      <w:marRight w:val="0"/>
      <w:marTop w:val="0"/>
      <w:marBottom w:val="0"/>
      <w:divBdr>
        <w:top w:val="none" w:sz="0" w:space="0" w:color="auto"/>
        <w:left w:val="none" w:sz="0" w:space="0" w:color="auto"/>
        <w:bottom w:val="none" w:sz="0" w:space="0" w:color="auto"/>
        <w:right w:val="none" w:sz="0" w:space="0" w:color="auto"/>
      </w:divBdr>
    </w:div>
    <w:div w:id="1858884653">
      <w:bodyDiv w:val="1"/>
      <w:marLeft w:val="0"/>
      <w:marRight w:val="0"/>
      <w:marTop w:val="0"/>
      <w:marBottom w:val="0"/>
      <w:divBdr>
        <w:top w:val="none" w:sz="0" w:space="0" w:color="auto"/>
        <w:left w:val="none" w:sz="0" w:space="0" w:color="auto"/>
        <w:bottom w:val="none" w:sz="0" w:space="0" w:color="auto"/>
        <w:right w:val="none" w:sz="0" w:space="0" w:color="auto"/>
      </w:divBdr>
    </w:div>
    <w:div w:id="2038122123">
      <w:bodyDiv w:val="1"/>
      <w:marLeft w:val="0"/>
      <w:marRight w:val="0"/>
      <w:marTop w:val="0"/>
      <w:marBottom w:val="0"/>
      <w:divBdr>
        <w:top w:val="none" w:sz="0" w:space="0" w:color="auto"/>
        <w:left w:val="none" w:sz="0" w:space="0" w:color="auto"/>
        <w:bottom w:val="none" w:sz="0" w:space="0" w:color="auto"/>
        <w:right w:val="none" w:sz="0" w:space="0" w:color="auto"/>
      </w:divBdr>
    </w:div>
    <w:div w:id="2059628252">
      <w:bodyDiv w:val="1"/>
      <w:marLeft w:val="0"/>
      <w:marRight w:val="0"/>
      <w:marTop w:val="0"/>
      <w:marBottom w:val="0"/>
      <w:divBdr>
        <w:top w:val="none" w:sz="0" w:space="0" w:color="auto"/>
        <w:left w:val="none" w:sz="0" w:space="0" w:color="auto"/>
        <w:bottom w:val="none" w:sz="0" w:space="0" w:color="auto"/>
        <w:right w:val="none" w:sz="0" w:space="0" w:color="auto"/>
      </w:divBdr>
    </w:div>
    <w:div w:id="212272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image" Target="media/image7.jp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jp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image" Target="media/image12.jp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E1D6AF-70BA-42A4-B861-B0A5CD01B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4.xml><?xml version="1.0" encoding="utf-8"?>
<ds:datastoreItem xmlns:ds="http://schemas.openxmlformats.org/officeDocument/2006/customXml" ds:itemID="{6DEFD031-B61B-434D-AA02-C9EA08348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97</TotalTime>
  <Pages>1</Pages>
  <Words>26622</Words>
  <Characters>151746</Characters>
  <Application>Microsoft Office Word</Application>
  <DocSecurity>0</DocSecurity>
  <Lines>1264</Lines>
  <Paragraphs>356</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78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eed Butt</dc:creator>
  <cp:lastModifiedBy>WALEED BUTT</cp:lastModifiedBy>
  <cp:revision>2572</cp:revision>
  <cp:lastPrinted>2021-03-24T05:28:00Z</cp:lastPrinted>
  <dcterms:created xsi:type="dcterms:W3CDTF">2021-02-05T13:36:00Z</dcterms:created>
  <dcterms:modified xsi:type="dcterms:W3CDTF">2021-03-24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